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8B0C" w14:textId="77348786" w:rsidR="00D247E5" w:rsidRPr="00AA43DA" w:rsidRDefault="00227C2E" w:rsidP="00AA43DA">
      <w:pPr>
        <w:pStyle w:val="Title"/>
      </w:pPr>
      <w:r w:rsidRPr="00AA43DA">
        <w:t>Software Engineering</w:t>
      </w:r>
      <w:r w:rsidR="00CC0A1A" w:rsidRPr="00AA43DA">
        <w:t xml:space="preserve"> </w:t>
      </w:r>
      <w:r w:rsidR="0045291D" w:rsidRPr="00AA43DA">
        <w:t xml:space="preserve">Stage </w:t>
      </w:r>
      <w:r w:rsidR="00012F84" w:rsidRPr="00AA43DA">
        <w:t>6</w:t>
      </w:r>
      <w:r w:rsidR="0045291D" w:rsidRPr="00AA43DA">
        <w:t xml:space="preserve"> </w:t>
      </w:r>
      <w:r w:rsidR="00CC0A1A" w:rsidRPr="00AA43DA">
        <w:t>(</w:t>
      </w:r>
      <w:r w:rsidR="007135E8" w:rsidRPr="00AA43DA">
        <w:t>Year</w:t>
      </w:r>
      <w:r w:rsidRPr="00AA43DA">
        <w:t xml:space="preserve"> 11</w:t>
      </w:r>
      <w:r w:rsidR="00CC0A1A" w:rsidRPr="00AA43DA">
        <w:t>)</w:t>
      </w:r>
      <w:r w:rsidR="005969EE" w:rsidRPr="00AA43DA">
        <w:t xml:space="preserve"> – teacher support resource</w:t>
      </w:r>
    </w:p>
    <w:p w14:paraId="0550ABFC" w14:textId="38200573" w:rsidR="00604C98" w:rsidRPr="00AA43DA" w:rsidRDefault="00154136" w:rsidP="00AA43DA">
      <w:pPr>
        <w:pStyle w:val="Subtitle0"/>
        <w:rPr>
          <w:rStyle w:val="Strong"/>
          <w:b w:val="0"/>
          <w:bCs w:val="0"/>
        </w:rPr>
      </w:pPr>
      <w:r w:rsidRPr="00AA43DA">
        <w:rPr>
          <w:rStyle w:val="Strong"/>
          <w:b w:val="0"/>
          <w:bCs w:val="0"/>
        </w:rPr>
        <w:t>The o</w:t>
      </w:r>
      <w:r w:rsidR="00227C2E" w:rsidRPr="00AA43DA">
        <w:rPr>
          <w:rStyle w:val="Strong"/>
          <w:b w:val="0"/>
          <w:bCs w:val="0"/>
        </w:rPr>
        <w:t>bject</w:t>
      </w:r>
      <w:r w:rsidRPr="00AA43DA">
        <w:rPr>
          <w:rStyle w:val="Strong"/>
          <w:b w:val="0"/>
          <w:bCs w:val="0"/>
        </w:rPr>
        <w:t>-o</w:t>
      </w:r>
      <w:r w:rsidR="00227C2E" w:rsidRPr="00AA43DA">
        <w:rPr>
          <w:rStyle w:val="Strong"/>
          <w:b w:val="0"/>
          <w:bCs w:val="0"/>
        </w:rPr>
        <w:t xml:space="preserve">riented </w:t>
      </w:r>
      <w:r w:rsidRPr="00AA43DA">
        <w:rPr>
          <w:rStyle w:val="Strong"/>
          <w:b w:val="0"/>
          <w:bCs w:val="0"/>
        </w:rPr>
        <w:t>paradigm</w:t>
      </w:r>
    </w:p>
    <w:p w14:paraId="0B63A9B5" w14:textId="668D087B" w:rsidR="0045291D" w:rsidRDefault="0045291D" w:rsidP="008E4053">
      <w:bookmarkStart w:id="0" w:name="_Toc113619914"/>
      <w:bookmarkStart w:id="1" w:name="_Toc116471517"/>
      <w:bookmarkStart w:id="2" w:name="_Toc116471579"/>
      <w:bookmarkStart w:id="3" w:name="_Toc122355754"/>
      <w:r>
        <w:br w:type="page"/>
      </w:r>
    </w:p>
    <w:p w14:paraId="24B91C2C" w14:textId="5CC2BFC4" w:rsidR="008703AE" w:rsidRPr="002E4BE1" w:rsidRDefault="008703AE" w:rsidP="008A7C8F">
      <w:pPr>
        <w:pStyle w:val="Heading1"/>
        <w:rPr>
          <w:b/>
        </w:rPr>
      </w:pPr>
      <w:bookmarkStart w:id="4" w:name="_Toc150844752"/>
      <w:r w:rsidRPr="002E4BE1">
        <w:lastRenderedPageBreak/>
        <w:t>Teacher support resource</w:t>
      </w:r>
      <w:bookmarkEnd w:id="0"/>
      <w:bookmarkEnd w:id="1"/>
      <w:bookmarkEnd w:id="2"/>
      <w:bookmarkEnd w:id="3"/>
      <w:bookmarkEnd w:id="4"/>
    </w:p>
    <w:p w14:paraId="4CE733B3" w14:textId="2E764877" w:rsidR="009E5820" w:rsidRPr="002E4BE1" w:rsidRDefault="009E5820" w:rsidP="008E4053">
      <w:pPr>
        <w:pStyle w:val="FeatureBox2"/>
      </w:pPr>
      <w:r w:rsidRPr="00D00E5E" w:rsidDel="00166DA5">
        <w:rPr>
          <w:rStyle w:val="Strong"/>
        </w:rPr>
        <w:t xml:space="preserve">Teacher </w:t>
      </w:r>
      <w:r w:rsidR="00F27B8A" w:rsidRPr="00D00E5E" w:rsidDel="00166DA5">
        <w:rPr>
          <w:rStyle w:val="Strong"/>
        </w:rPr>
        <w:t>note</w:t>
      </w:r>
      <w:r w:rsidR="008E5A0F" w:rsidRPr="002E4BE1">
        <w:rPr>
          <w:rStyle w:val="Strong"/>
          <w:b w:val="0"/>
        </w:rPr>
        <w:t>:</w:t>
      </w:r>
      <w:r w:rsidR="000E2074">
        <w:rPr>
          <w:rStyle w:val="Strong"/>
          <w:b w:val="0"/>
        </w:rPr>
        <w:t xml:space="preserve"> t</w:t>
      </w:r>
      <w:r w:rsidR="00B117ED" w:rsidRPr="002E4BE1">
        <w:t xml:space="preserve">his resource has been designed to </w:t>
      </w:r>
      <w:r w:rsidR="008D3197" w:rsidRPr="002E4BE1">
        <w:t>facilitate the ready conversion into a student booklet by removing the answers within the response windows.</w:t>
      </w:r>
      <w:r w:rsidR="000E2074">
        <w:t xml:space="preserve"> </w:t>
      </w:r>
      <w:r w:rsidR="00F47D65" w:rsidRPr="002E4BE1">
        <w:t>Teacher notes can be deleted before distributing to students.</w:t>
      </w:r>
    </w:p>
    <w:p w14:paraId="6B00EB08" w14:textId="77777777" w:rsidR="000E2074" w:rsidRDefault="000E2074" w:rsidP="008E4053">
      <w:pPr>
        <w:pStyle w:val="Signature"/>
      </w:pPr>
      <w:r>
        <w:t xml:space="preserve">Student name: </w:t>
      </w:r>
      <w:r>
        <w:tab/>
      </w:r>
    </w:p>
    <w:p w14:paraId="1D4582C0" w14:textId="77777777" w:rsidR="000E2074" w:rsidRDefault="000E2074" w:rsidP="008E4053">
      <w:pPr>
        <w:pStyle w:val="Signature"/>
      </w:pPr>
      <w:r>
        <w:t xml:space="preserve">Class: </w:t>
      </w:r>
      <w:r>
        <w:tab/>
      </w:r>
    </w:p>
    <w:p w14:paraId="0EB5C882" w14:textId="77777777" w:rsidR="000E2074" w:rsidRDefault="000E2074" w:rsidP="008E4053">
      <w:pPr>
        <w:pStyle w:val="Signature"/>
      </w:pPr>
      <w:r>
        <w:t xml:space="preserve">Teacher: </w:t>
      </w:r>
      <w:r>
        <w:tab/>
      </w:r>
    </w:p>
    <w:p w14:paraId="37BE40A1" w14:textId="3DD083CB" w:rsidR="00667445" w:rsidRPr="002E4BE1" w:rsidRDefault="00667445" w:rsidP="008E4053">
      <w:r w:rsidRPr="002E4BE1">
        <w:br w:type="page"/>
      </w:r>
    </w:p>
    <w:sdt>
      <w:sdtPr>
        <w:rPr>
          <w:rFonts w:eastAsiaTheme="minorHAnsi"/>
          <w:b/>
          <w:bCs w:val="0"/>
          <w:noProof/>
          <w:color w:val="auto"/>
          <w:sz w:val="24"/>
          <w:szCs w:val="24"/>
        </w:rPr>
        <w:id w:val="-480304101"/>
        <w:docPartObj>
          <w:docPartGallery w:val="Table of Contents"/>
          <w:docPartUnique/>
        </w:docPartObj>
      </w:sdtPr>
      <w:sdtEndPr>
        <w:rPr>
          <w:sz w:val="22"/>
        </w:rPr>
      </w:sdtEndPr>
      <w:sdtContent>
        <w:p w14:paraId="06E2D2CC" w14:textId="6BE2C8C4" w:rsidR="004F6F5D" w:rsidRPr="000E2074" w:rsidRDefault="004F6F5D" w:rsidP="00F07EE9">
          <w:pPr>
            <w:pStyle w:val="TOCHeading"/>
          </w:pPr>
          <w:r w:rsidRPr="000E2074">
            <w:t>Contents</w:t>
          </w:r>
        </w:p>
        <w:p w14:paraId="6894AADD" w14:textId="1609701D" w:rsidR="00FE3C7E" w:rsidRDefault="007448E5">
          <w:pPr>
            <w:pStyle w:val="TOC1"/>
            <w:rPr>
              <w:rFonts w:asciiTheme="minorHAnsi" w:eastAsiaTheme="minorEastAsia" w:hAnsiTheme="minorHAnsi" w:cstheme="minorBidi"/>
              <w:b w:val="0"/>
              <w:kern w:val="2"/>
              <w:szCs w:val="22"/>
              <w:lang w:eastAsia="en-AU"/>
              <w14:ligatures w14:val="standardContextual"/>
            </w:rPr>
          </w:pPr>
          <w:r>
            <w:rPr>
              <w:rFonts w:ascii="Arial Bold" w:hAnsi="Arial Bold" w:cs="Calibri (Body)"/>
              <w:bCs/>
              <w:color w:val="2B579A"/>
              <w:szCs w:val="20"/>
              <w:shd w:val="clear" w:color="auto" w:fill="E6E6E6"/>
            </w:rPr>
            <w:fldChar w:fldCharType="begin"/>
          </w:r>
          <w:r>
            <w:rPr>
              <w:rFonts w:ascii="Arial Bold" w:hAnsi="Arial Bold" w:cs="Calibri (Body)"/>
              <w:bCs/>
              <w:color w:val="2B579A"/>
              <w:szCs w:val="20"/>
              <w:shd w:val="clear" w:color="auto" w:fill="E6E6E6"/>
            </w:rPr>
            <w:instrText xml:space="preserve"> TOC \o "1-3" \h \z \u </w:instrText>
          </w:r>
          <w:r>
            <w:rPr>
              <w:rFonts w:ascii="Arial Bold" w:hAnsi="Arial Bold" w:cs="Calibri (Body)"/>
              <w:bCs/>
              <w:color w:val="2B579A"/>
              <w:szCs w:val="20"/>
              <w:shd w:val="clear" w:color="auto" w:fill="E6E6E6"/>
            </w:rPr>
            <w:fldChar w:fldCharType="separate"/>
          </w:r>
          <w:hyperlink w:anchor="_Toc150844752" w:history="1">
            <w:r w:rsidR="00FE3C7E" w:rsidRPr="0036589B">
              <w:rPr>
                <w:rStyle w:val="Hyperlink"/>
              </w:rPr>
              <w:t>Teacher support resource</w:t>
            </w:r>
            <w:r w:rsidR="00FE3C7E">
              <w:rPr>
                <w:webHidden/>
              </w:rPr>
              <w:tab/>
            </w:r>
            <w:r w:rsidR="00FE3C7E">
              <w:rPr>
                <w:webHidden/>
              </w:rPr>
              <w:fldChar w:fldCharType="begin"/>
            </w:r>
            <w:r w:rsidR="00FE3C7E">
              <w:rPr>
                <w:webHidden/>
              </w:rPr>
              <w:instrText xml:space="preserve"> PAGEREF _Toc150844752 \h </w:instrText>
            </w:r>
            <w:r w:rsidR="00FE3C7E">
              <w:rPr>
                <w:webHidden/>
              </w:rPr>
            </w:r>
            <w:r w:rsidR="00FE3C7E">
              <w:rPr>
                <w:webHidden/>
              </w:rPr>
              <w:fldChar w:fldCharType="separate"/>
            </w:r>
            <w:r w:rsidR="00FE3C7E">
              <w:rPr>
                <w:webHidden/>
              </w:rPr>
              <w:t>1</w:t>
            </w:r>
            <w:r w:rsidR="00FE3C7E">
              <w:rPr>
                <w:webHidden/>
              </w:rPr>
              <w:fldChar w:fldCharType="end"/>
            </w:r>
          </w:hyperlink>
        </w:p>
        <w:p w14:paraId="2A6BD387" w14:textId="11DDC941"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53" w:history="1">
            <w:r w:rsidR="00FE3C7E" w:rsidRPr="0036589B">
              <w:rPr>
                <w:rStyle w:val="Hyperlink"/>
              </w:rPr>
              <w:t>Unit overview</w:t>
            </w:r>
            <w:r w:rsidR="00FE3C7E">
              <w:rPr>
                <w:webHidden/>
              </w:rPr>
              <w:tab/>
            </w:r>
            <w:r w:rsidR="00FE3C7E">
              <w:rPr>
                <w:webHidden/>
              </w:rPr>
              <w:fldChar w:fldCharType="begin"/>
            </w:r>
            <w:r w:rsidR="00FE3C7E">
              <w:rPr>
                <w:webHidden/>
              </w:rPr>
              <w:instrText xml:space="preserve"> PAGEREF _Toc150844753 \h </w:instrText>
            </w:r>
            <w:r w:rsidR="00FE3C7E">
              <w:rPr>
                <w:webHidden/>
              </w:rPr>
            </w:r>
            <w:r w:rsidR="00FE3C7E">
              <w:rPr>
                <w:webHidden/>
              </w:rPr>
              <w:fldChar w:fldCharType="separate"/>
            </w:r>
            <w:r w:rsidR="00FE3C7E">
              <w:rPr>
                <w:webHidden/>
              </w:rPr>
              <w:t>5</w:t>
            </w:r>
            <w:r w:rsidR="00FE3C7E">
              <w:rPr>
                <w:webHidden/>
              </w:rPr>
              <w:fldChar w:fldCharType="end"/>
            </w:r>
          </w:hyperlink>
        </w:p>
        <w:p w14:paraId="059EA376" w14:textId="4C06CDD9"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54" w:history="1">
            <w:r w:rsidR="00FE3C7E" w:rsidRPr="0036589B">
              <w:rPr>
                <w:rStyle w:val="Hyperlink"/>
              </w:rPr>
              <w:t>Assessment task overview</w:t>
            </w:r>
            <w:r w:rsidR="00FE3C7E">
              <w:rPr>
                <w:webHidden/>
              </w:rPr>
              <w:tab/>
            </w:r>
            <w:r w:rsidR="00FE3C7E">
              <w:rPr>
                <w:webHidden/>
              </w:rPr>
              <w:fldChar w:fldCharType="begin"/>
            </w:r>
            <w:r w:rsidR="00FE3C7E">
              <w:rPr>
                <w:webHidden/>
              </w:rPr>
              <w:instrText xml:space="preserve"> PAGEREF _Toc150844754 \h </w:instrText>
            </w:r>
            <w:r w:rsidR="00FE3C7E">
              <w:rPr>
                <w:webHidden/>
              </w:rPr>
            </w:r>
            <w:r w:rsidR="00FE3C7E">
              <w:rPr>
                <w:webHidden/>
              </w:rPr>
              <w:fldChar w:fldCharType="separate"/>
            </w:r>
            <w:r w:rsidR="00FE3C7E">
              <w:rPr>
                <w:webHidden/>
              </w:rPr>
              <w:t>7</w:t>
            </w:r>
            <w:r w:rsidR="00FE3C7E">
              <w:rPr>
                <w:webHidden/>
              </w:rPr>
              <w:fldChar w:fldCharType="end"/>
            </w:r>
          </w:hyperlink>
        </w:p>
        <w:p w14:paraId="31F188EF" w14:textId="207AF767"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55" w:history="1">
            <w:r w:rsidR="00FE3C7E" w:rsidRPr="0036589B">
              <w:rPr>
                <w:rStyle w:val="Hyperlink"/>
              </w:rPr>
              <w:t>Steps to success</w:t>
            </w:r>
            <w:r w:rsidR="00FE3C7E">
              <w:rPr>
                <w:webHidden/>
              </w:rPr>
              <w:tab/>
            </w:r>
            <w:r w:rsidR="00FE3C7E">
              <w:rPr>
                <w:webHidden/>
              </w:rPr>
              <w:fldChar w:fldCharType="begin"/>
            </w:r>
            <w:r w:rsidR="00FE3C7E">
              <w:rPr>
                <w:webHidden/>
              </w:rPr>
              <w:instrText xml:space="preserve"> PAGEREF _Toc150844755 \h </w:instrText>
            </w:r>
            <w:r w:rsidR="00FE3C7E">
              <w:rPr>
                <w:webHidden/>
              </w:rPr>
            </w:r>
            <w:r w:rsidR="00FE3C7E">
              <w:rPr>
                <w:webHidden/>
              </w:rPr>
              <w:fldChar w:fldCharType="separate"/>
            </w:r>
            <w:r w:rsidR="00FE3C7E">
              <w:rPr>
                <w:webHidden/>
              </w:rPr>
              <w:t>8</w:t>
            </w:r>
            <w:r w:rsidR="00FE3C7E">
              <w:rPr>
                <w:webHidden/>
              </w:rPr>
              <w:fldChar w:fldCharType="end"/>
            </w:r>
          </w:hyperlink>
        </w:p>
        <w:p w14:paraId="1A1F12F7" w14:textId="0582C40E"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56" w:history="1">
            <w:r w:rsidR="00FE3C7E" w:rsidRPr="0036589B">
              <w:rPr>
                <w:rStyle w:val="Hyperlink"/>
              </w:rPr>
              <w:t>What is the teacher looking for?</w:t>
            </w:r>
            <w:r w:rsidR="00FE3C7E">
              <w:rPr>
                <w:webHidden/>
              </w:rPr>
              <w:tab/>
            </w:r>
            <w:r w:rsidR="00FE3C7E">
              <w:rPr>
                <w:webHidden/>
              </w:rPr>
              <w:fldChar w:fldCharType="begin"/>
            </w:r>
            <w:r w:rsidR="00FE3C7E">
              <w:rPr>
                <w:webHidden/>
              </w:rPr>
              <w:instrText xml:space="preserve"> PAGEREF _Toc150844756 \h </w:instrText>
            </w:r>
            <w:r w:rsidR="00FE3C7E">
              <w:rPr>
                <w:webHidden/>
              </w:rPr>
            </w:r>
            <w:r w:rsidR="00FE3C7E">
              <w:rPr>
                <w:webHidden/>
              </w:rPr>
              <w:fldChar w:fldCharType="separate"/>
            </w:r>
            <w:r w:rsidR="00FE3C7E">
              <w:rPr>
                <w:webHidden/>
              </w:rPr>
              <w:t>9</w:t>
            </w:r>
            <w:r w:rsidR="00FE3C7E">
              <w:rPr>
                <w:webHidden/>
              </w:rPr>
              <w:fldChar w:fldCharType="end"/>
            </w:r>
          </w:hyperlink>
        </w:p>
        <w:p w14:paraId="352754EA" w14:textId="2DF6D3C4"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57" w:history="1">
            <w:r w:rsidR="00FE3C7E" w:rsidRPr="0036589B">
              <w:rPr>
                <w:rStyle w:val="Hyperlink"/>
              </w:rPr>
              <w:t>Glossary</w:t>
            </w:r>
            <w:r w:rsidR="00FE3C7E">
              <w:rPr>
                <w:webHidden/>
              </w:rPr>
              <w:tab/>
            </w:r>
            <w:r w:rsidR="00FE3C7E">
              <w:rPr>
                <w:webHidden/>
              </w:rPr>
              <w:fldChar w:fldCharType="begin"/>
            </w:r>
            <w:r w:rsidR="00FE3C7E">
              <w:rPr>
                <w:webHidden/>
              </w:rPr>
              <w:instrText xml:space="preserve"> PAGEREF _Toc150844757 \h </w:instrText>
            </w:r>
            <w:r w:rsidR="00FE3C7E">
              <w:rPr>
                <w:webHidden/>
              </w:rPr>
            </w:r>
            <w:r w:rsidR="00FE3C7E">
              <w:rPr>
                <w:webHidden/>
              </w:rPr>
              <w:fldChar w:fldCharType="separate"/>
            </w:r>
            <w:r w:rsidR="00FE3C7E">
              <w:rPr>
                <w:webHidden/>
              </w:rPr>
              <w:t>10</w:t>
            </w:r>
            <w:r w:rsidR="00FE3C7E">
              <w:rPr>
                <w:webHidden/>
              </w:rPr>
              <w:fldChar w:fldCharType="end"/>
            </w:r>
          </w:hyperlink>
        </w:p>
        <w:p w14:paraId="40F15DEA" w14:textId="19331498"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58" w:history="1">
            <w:r w:rsidR="00FE3C7E" w:rsidRPr="0036589B">
              <w:rPr>
                <w:rStyle w:val="Hyperlink"/>
              </w:rPr>
              <w:t>Understanding OOP</w:t>
            </w:r>
            <w:r w:rsidR="00FE3C7E">
              <w:rPr>
                <w:webHidden/>
              </w:rPr>
              <w:tab/>
            </w:r>
            <w:r w:rsidR="00FE3C7E">
              <w:rPr>
                <w:webHidden/>
              </w:rPr>
              <w:fldChar w:fldCharType="begin"/>
            </w:r>
            <w:r w:rsidR="00FE3C7E">
              <w:rPr>
                <w:webHidden/>
              </w:rPr>
              <w:instrText xml:space="preserve"> PAGEREF _Toc150844758 \h </w:instrText>
            </w:r>
            <w:r w:rsidR="00FE3C7E">
              <w:rPr>
                <w:webHidden/>
              </w:rPr>
            </w:r>
            <w:r w:rsidR="00FE3C7E">
              <w:rPr>
                <w:webHidden/>
              </w:rPr>
              <w:fldChar w:fldCharType="separate"/>
            </w:r>
            <w:r w:rsidR="00FE3C7E">
              <w:rPr>
                <w:webHidden/>
              </w:rPr>
              <w:t>13</w:t>
            </w:r>
            <w:r w:rsidR="00FE3C7E">
              <w:rPr>
                <w:webHidden/>
              </w:rPr>
              <w:fldChar w:fldCharType="end"/>
            </w:r>
          </w:hyperlink>
        </w:p>
        <w:p w14:paraId="06ACA9BC" w14:textId="57CF9DF4"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59" w:history="1">
            <w:r w:rsidR="00FE3C7E" w:rsidRPr="0036589B">
              <w:rPr>
                <w:rStyle w:val="Hyperlink"/>
              </w:rPr>
              <w:t>Apply the key features of an object-oriented programming (OOP) language</w:t>
            </w:r>
            <w:r w:rsidR="00FE3C7E">
              <w:rPr>
                <w:webHidden/>
              </w:rPr>
              <w:tab/>
            </w:r>
            <w:r w:rsidR="00FE3C7E">
              <w:rPr>
                <w:webHidden/>
              </w:rPr>
              <w:fldChar w:fldCharType="begin"/>
            </w:r>
            <w:r w:rsidR="00FE3C7E">
              <w:rPr>
                <w:webHidden/>
              </w:rPr>
              <w:instrText xml:space="preserve"> PAGEREF _Toc150844759 \h </w:instrText>
            </w:r>
            <w:r w:rsidR="00FE3C7E">
              <w:rPr>
                <w:webHidden/>
              </w:rPr>
            </w:r>
            <w:r w:rsidR="00FE3C7E">
              <w:rPr>
                <w:webHidden/>
              </w:rPr>
              <w:fldChar w:fldCharType="separate"/>
            </w:r>
            <w:r w:rsidR="00FE3C7E">
              <w:rPr>
                <w:webHidden/>
              </w:rPr>
              <w:t>14</w:t>
            </w:r>
            <w:r w:rsidR="00FE3C7E">
              <w:rPr>
                <w:webHidden/>
              </w:rPr>
              <w:fldChar w:fldCharType="end"/>
            </w:r>
          </w:hyperlink>
        </w:p>
        <w:p w14:paraId="28F84EF7" w14:textId="7DFFFCF6"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60" w:history="1">
            <w:r w:rsidR="00FE3C7E" w:rsidRPr="0036589B">
              <w:rPr>
                <w:rStyle w:val="Hyperlink"/>
              </w:rPr>
              <w:t>Objects</w:t>
            </w:r>
            <w:r w:rsidR="00FE3C7E">
              <w:rPr>
                <w:webHidden/>
              </w:rPr>
              <w:tab/>
            </w:r>
            <w:r w:rsidR="00FE3C7E">
              <w:rPr>
                <w:webHidden/>
              </w:rPr>
              <w:fldChar w:fldCharType="begin"/>
            </w:r>
            <w:r w:rsidR="00FE3C7E">
              <w:rPr>
                <w:webHidden/>
              </w:rPr>
              <w:instrText xml:space="preserve"> PAGEREF _Toc150844760 \h </w:instrText>
            </w:r>
            <w:r w:rsidR="00FE3C7E">
              <w:rPr>
                <w:webHidden/>
              </w:rPr>
            </w:r>
            <w:r w:rsidR="00FE3C7E">
              <w:rPr>
                <w:webHidden/>
              </w:rPr>
              <w:fldChar w:fldCharType="separate"/>
            </w:r>
            <w:r w:rsidR="00FE3C7E">
              <w:rPr>
                <w:webHidden/>
              </w:rPr>
              <w:t>19</w:t>
            </w:r>
            <w:r w:rsidR="00FE3C7E">
              <w:rPr>
                <w:webHidden/>
              </w:rPr>
              <w:fldChar w:fldCharType="end"/>
            </w:r>
          </w:hyperlink>
        </w:p>
        <w:p w14:paraId="58FA2003" w14:textId="5B21C8E9"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61" w:history="1">
            <w:r w:rsidR="00FE3C7E" w:rsidRPr="0036589B">
              <w:rPr>
                <w:rStyle w:val="Hyperlink"/>
              </w:rPr>
              <w:t>Classes</w:t>
            </w:r>
            <w:r w:rsidR="00FE3C7E">
              <w:rPr>
                <w:webHidden/>
              </w:rPr>
              <w:tab/>
            </w:r>
            <w:r w:rsidR="00FE3C7E">
              <w:rPr>
                <w:webHidden/>
              </w:rPr>
              <w:fldChar w:fldCharType="begin"/>
            </w:r>
            <w:r w:rsidR="00FE3C7E">
              <w:rPr>
                <w:webHidden/>
              </w:rPr>
              <w:instrText xml:space="preserve"> PAGEREF _Toc150844761 \h </w:instrText>
            </w:r>
            <w:r w:rsidR="00FE3C7E">
              <w:rPr>
                <w:webHidden/>
              </w:rPr>
            </w:r>
            <w:r w:rsidR="00FE3C7E">
              <w:rPr>
                <w:webHidden/>
              </w:rPr>
              <w:fldChar w:fldCharType="separate"/>
            </w:r>
            <w:r w:rsidR="00FE3C7E">
              <w:rPr>
                <w:webHidden/>
              </w:rPr>
              <w:t>21</w:t>
            </w:r>
            <w:r w:rsidR="00FE3C7E">
              <w:rPr>
                <w:webHidden/>
              </w:rPr>
              <w:fldChar w:fldCharType="end"/>
            </w:r>
          </w:hyperlink>
        </w:p>
        <w:p w14:paraId="0EAAFB78" w14:textId="35D2D1DC"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62" w:history="1">
            <w:r w:rsidR="00FE3C7E" w:rsidRPr="0036589B">
              <w:rPr>
                <w:rStyle w:val="Hyperlink"/>
              </w:rPr>
              <w:t>Objects and classes</w:t>
            </w:r>
            <w:r w:rsidR="00FE3C7E">
              <w:rPr>
                <w:webHidden/>
              </w:rPr>
              <w:tab/>
            </w:r>
            <w:r w:rsidR="00FE3C7E">
              <w:rPr>
                <w:webHidden/>
              </w:rPr>
              <w:fldChar w:fldCharType="begin"/>
            </w:r>
            <w:r w:rsidR="00FE3C7E">
              <w:rPr>
                <w:webHidden/>
              </w:rPr>
              <w:instrText xml:space="preserve"> PAGEREF _Toc150844762 \h </w:instrText>
            </w:r>
            <w:r w:rsidR="00FE3C7E">
              <w:rPr>
                <w:webHidden/>
              </w:rPr>
            </w:r>
            <w:r w:rsidR="00FE3C7E">
              <w:rPr>
                <w:webHidden/>
              </w:rPr>
              <w:fldChar w:fldCharType="separate"/>
            </w:r>
            <w:r w:rsidR="00FE3C7E">
              <w:rPr>
                <w:webHidden/>
              </w:rPr>
              <w:t>25</w:t>
            </w:r>
            <w:r w:rsidR="00FE3C7E">
              <w:rPr>
                <w:webHidden/>
              </w:rPr>
              <w:fldChar w:fldCharType="end"/>
            </w:r>
          </w:hyperlink>
        </w:p>
        <w:p w14:paraId="507DDF0B" w14:textId="35EEE823"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63" w:history="1">
            <w:r w:rsidR="00FE3C7E" w:rsidRPr="0036589B">
              <w:rPr>
                <w:rStyle w:val="Hyperlink"/>
              </w:rPr>
              <w:t>Encapsulation</w:t>
            </w:r>
            <w:r w:rsidR="00FE3C7E">
              <w:rPr>
                <w:webHidden/>
              </w:rPr>
              <w:tab/>
            </w:r>
            <w:r w:rsidR="00FE3C7E">
              <w:rPr>
                <w:webHidden/>
              </w:rPr>
              <w:fldChar w:fldCharType="begin"/>
            </w:r>
            <w:r w:rsidR="00FE3C7E">
              <w:rPr>
                <w:webHidden/>
              </w:rPr>
              <w:instrText xml:space="preserve"> PAGEREF _Toc150844763 \h </w:instrText>
            </w:r>
            <w:r w:rsidR="00FE3C7E">
              <w:rPr>
                <w:webHidden/>
              </w:rPr>
            </w:r>
            <w:r w:rsidR="00FE3C7E">
              <w:rPr>
                <w:webHidden/>
              </w:rPr>
              <w:fldChar w:fldCharType="separate"/>
            </w:r>
            <w:r w:rsidR="00FE3C7E">
              <w:rPr>
                <w:webHidden/>
              </w:rPr>
              <w:t>27</w:t>
            </w:r>
            <w:r w:rsidR="00FE3C7E">
              <w:rPr>
                <w:webHidden/>
              </w:rPr>
              <w:fldChar w:fldCharType="end"/>
            </w:r>
          </w:hyperlink>
        </w:p>
        <w:p w14:paraId="07E28889" w14:textId="2008D687"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64" w:history="1">
            <w:r w:rsidR="00FE3C7E" w:rsidRPr="0036589B">
              <w:rPr>
                <w:rStyle w:val="Hyperlink"/>
              </w:rPr>
              <w:t>Abstraction</w:t>
            </w:r>
            <w:r w:rsidR="00FE3C7E">
              <w:rPr>
                <w:webHidden/>
              </w:rPr>
              <w:tab/>
            </w:r>
            <w:r w:rsidR="00FE3C7E">
              <w:rPr>
                <w:webHidden/>
              </w:rPr>
              <w:fldChar w:fldCharType="begin"/>
            </w:r>
            <w:r w:rsidR="00FE3C7E">
              <w:rPr>
                <w:webHidden/>
              </w:rPr>
              <w:instrText xml:space="preserve"> PAGEREF _Toc150844764 \h </w:instrText>
            </w:r>
            <w:r w:rsidR="00FE3C7E">
              <w:rPr>
                <w:webHidden/>
              </w:rPr>
            </w:r>
            <w:r w:rsidR="00FE3C7E">
              <w:rPr>
                <w:webHidden/>
              </w:rPr>
              <w:fldChar w:fldCharType="separate"/>
            </w:r>
            <w:r w:rsidR="00FE3C7E">
              <w:rPr>
                <w:webHidden/>
              </w:rPr>
              <w:t>28</w:t>
            </w:r>
            <w:r w:rsidR="00FE3C7E">
              <w:rPr>
                <w:webHidden/>
              </w:rPr>
              <w:fldChar w:fldCharType="end"/>
            </w:r>
          </w:hyperlink>
        </w:p>
        <w:p w14:paraId="189C9397" w14:textId="2B146A1F"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65" w:history="1">
            <w:r w:rsidR="00FE3C7E" w:rsidRPr="0036589B">
              <w:rPr>
                <w:rStyle w:val="Hyperlink"/>
              </w:rPr>
              <w:t>Inheritance</w:t>
            </w:r>
            <w:r w:rsidR="00FE3C7E">
              <w:rPr>
                <w:webHidden/>
              </w:rPr>
              <w:tab/>
            </w:r>
            <w:r w:rsidR="00FE3C7E">
              <w:rPr>
                <w:webHidden/>
              </w:rPr>
              <w:fldChar w:fldCharType="begin"/>
            </w:r>
            <w:r w:rsidR="00FE3C7E">
              <w:rPr>
                <w:webHidden/>
              </w:rPr>
              <w:instrText xml:space="preserve"> PAGEREF _Toc150844765 \h </w:instrText>
            </w:r>
            <w:r w:rsidR="00FE3C7E">
              <w:rPr>
                <w:webHidden/>
              </w:rPr>
            </w:r>
            <w:r w:rsidR="00FE3C7E">
              <w:rPr>
                <w:webHidden/>
              </w:rPr>
              <w:fldChar w:fldCharType="separate"/>
            </w:r>
            <w:r w:rsidR="00FE3C7E">
              <w:rPr>
                <w:webHidden/>
              </w:rPr>
              <w:t>28</w:t>
            </w:r>
            <w:r w:rsidR="00FE3C7E">
              <w:rPr>
                <w:webHidden/>
              </w:rPr>
              <w:fldChar w:fldCharType="end"/>
            </w:r>
          </w:hyperlink>
        </w:p>
        <w:p w14:paraId="49D6B496" w14:textId="65440649"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66" w:history="1">
            <w:r w:rsidR="00FE3C7E" w:rsidRPr="0036589B">
              <w:rPr>
                <w:rStyle w:val="Hyperlink"/>
              </w:rPr>
              <w:t>Generalisation</w:t>
            </w:r>
            <w:r w:rsidR="00FE3C7E">
              <w:rPr>
                <w:webHidden/>
              </w:rPr>
              <w:tab/>
            </w:r>
            <w:r w:rsidR="00FE3C7E">
              <w:rPr>
                <w:webHidden/>
              </w:rPr>
              <w:fldChar w:fldCharType="begin"/>
            </w:r>
            <w:r w:rsidR="00FE3C7E">
              <w:rPr>
                <w:webHidden/>
              </w:rPr>
              <w:instrText xml:space="preserve"> PAGEREF _Toc150844766 \h </w:instrText>
            </w:r>
            <w:r w:rsidR="00FE3C7E">
              <w:rPr>
                <w:webHidden/>
              </w:rPr>
            </w:r>
            <w:r w:rsidR="00FE3C7E">
              <w:rPr>
                <w:webHidden/>
              </w:rPr>
              <w:fldChar w:fldCharType="separate"/>
            </w:r>
            <w:r w:rsidR="00FE3C7E">
              <w:rPr>
                <w:webHidden/>
              </w:rPr>
              <w:t>33</w:t>
            </w:r>
            <w:r w:rsidR="00FE3C7E">
              <w:rPr>
                <w:webHidden/>
              </w:rPr>
              <w:fldChar w:fldCharType="end"/>
            </w:r>
          </w:hyperlink>
        </w:p>
        <w:p w14:paraId="4CDAC931" w14:textId="55E02A14"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67" w:history="1">
            <w:r w:rsidR="00FE3C7E" w:rsidRPr="0036589B">
              <w:rPr>
                <w:rStyle w:val="Hyperlink"/>
              </w:rPr>
              <w:t>Polymorphism</w:t>
            </w:r>
            <w:r w:rsidR="00FE3C7E">
              <w:rPr>
                <w:webHidden/>
              </w:rPr>
              <w:tab/>
            </w:r>
            <w:r w:rsidR="00FE3C7E">
              <w:rPr>
                <w:webHidden/>
              </w:rPr>
              <w:fldChar w:fldCharType="begin"/>
            </w:r>
            <w:r w:rsidR="00FE3C7E">
              <w:rPr>
                <w:webHidden/>
              </w:rPr>
              <w:instrText xml:space="preserve"> PAGEREF _Toc150844767 \h </w:instrText>
            </w:r>
            <w:r w:rsidR="00FE3C7E">
              <w:rPr>
                <w:webHidden/>
              </w:rPr>
            </w:r>
            <w:r w:rsidR="00FE3C7E">
              <w:rPr>
                <w:webHidden/>
              </w:rPr>
              <w:fldChar w:fldCharType="separate"/>
            </w:r>
            <w:r w:rsidR="00FE3C7E">
              <w:rPr>
                <w:webHidden/>
              </w:rPr>
              <w:t>34</w:t>
            </w:r>
            <w:r w:rsidR="00FE3C7E">
              <w:rPr>
                <w:webHidden/>
              </w:rPr>
              <w:fldChar w:fldCharType="end"/>
            </w:r>
          </w:hyperlink>
        </w:p>
        <w:p w14:paraId="00652975" w14:textId="13527AC0"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68" w:history="1">
            <w:r w:rsidR="00FE3C7E" w:rsidRPr="0036589B">
              <w:rPr>
                <w:rStyle w:val="Hyperlink"/>
              </w:rPr>
              <w:t>OOP in C#</w:t>
            </w:r>
            <w:r w:rsidR="00FE3C7E">
              <w:rPr>
                <w:webHidden/>
              </w:rPr>
              <w:tab/>
            </w:r>
            <w:r w:rsidR="00FE3C7E">
              <w:rPr>
                <w:webHidden/>
              </w:rPr>
              <w:fldChar w:fldCharType="begin"/>
            </w:r>
            <w:r w:rsidR="00FE3C7E">
              <w:rPr>
                <w:webHidden/>
              </w:rPr>
              <w:instrText xml:space="preserve"> PAGEREF _Toc150844768 \h </w:instrText>
            </w:r>
            <w:r w:rsidR="00FE3C7E">
              <w:rPr>
                <w:webHidden/>
              </w:rPr>
            </w:r>
            <w:r w:rsidR="00FE3C7E">
              <w:rPr>
                <w:webHidden/>
              </w:rPr>
              <w:fldChar w:fldCharType="separate"/>
            </w:r>
            <w:r w:rsidR="00FE3C7E">
              <w:rPr>
                <w:webHidden/>
              </w:rPr>
              <w:t>39</w:t>
            </w:r>
            <w:r w:rsidR="00FE3C7E">
              <w:rPr>
                <w:webHidden/>
              </w:rPr>
              <w:fldChar w:fldCharType="end"/>
            </w:r>
          </w:hyperlink>
        </w:p>
        <w:p w14:paraId="43F41A03" w14:textId="439963BB"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69" w:history="1">
            <w:r w:rsidR="00FE3C7E" w:rsidRPr="0036589B">
              <w:rPr>
                <w:rStyle w:val="Hyperlink"/>
              </w:rPr>
              <w:t>Compare procedural programming with OOP</w:t>
            </w:r>
            <w:r w:rsidR="00FE3C7E">
              <w:rPr>
                <w:webHidden/>
              </w:rPr>
              <w:tab/>
            </w:r>
            <w:r w:rsidR="00FE3C7E">
              <w:rPr>
                <w:webHidden/>
              </w:rPr>
              <w:fldChar w:fldCharType="begin"/>
            </w:r>
            <w:r w:rsidR="00FE3C7E">
              <w:rPr>
                <w:webHidden/>
              </w:rPr>
              <w:instrText xml:space="preserve"> PAGEREF _Toc150844769 \h </w:instrText>
            </w:r>
            <w:r w:rsidR="00FE3C7E">
              <w:rPr>
                <w:webHidden/>
              </w:rPr>
            </w:r>
            <w:r w:rsidR="00FE3C7E">
              <w:rPr>
                <w:webHidden/>
              </w:rPr>
              <w:fldChar w:fldCharType="separate"/>
            </w:r>
            <w:r w:rsidR="00FE3C7E">
              <w:rPr>
                <w:webHidden/>
              </w:rPr>
              <w:t>42</w:t>
            </w:r>
            <w:r w:rsidR="00FE3C7E">
              <w:rPr>
                <w:webHidden/>
              </w:rPr>
              <w:fldChar w:fldCharType="end"/>
            </w:r>
          </w:hyperlink>
        </w:p>
        <w:p w14:paraId="0696BAE3" w14:textId="4748BCEF"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70" w:history="1">
            <w:r w:rsidR="00FE3C7E" w:rsidRPr="0036589B">
              <w:rPr>
                <w:rStyle w:val="Hyperlink"/>
              </w:rPr>
              <w:t>Procedural programming</w:t>
            </w:r>
            <w:r w:rsidR="00FE3C7E">
              <w:rPr>
                <w:webHidden/>
              </w:rPr>
              <w:tab/>
            </w:r>
            <w:r w:rsidR="00FE3C7E">
              <w:rPr>
                <w:webHidden/>
              </w:rPr>
              <w:fldChar w:fldCharType="begin"/>
            </w:r>
            <w:r w:rsidR="00FE3C7E">
              <w:rPr>
                <w:webHidden/>
              </w:rPr>
              <w:instrText xml:space="preserve"> PAGEREF _Toc150844770 \h </w:instrText>
            </w:r>
            <w:r w:rsidR="00FE3C7E">
              <w:rPr>
                <w:webHidden/>
              </w:rPr>
            </w:r>
            <w:r w:rsidR="00FE3C7E">
              <w:rPr>
                <w:webHidden/>
              </w:rPr>
              <w:fldChar w:fldCharType="separate"/>
            </w:r>
            <w:r w:rsidR="00FE3C7E">
              <w:rPr>
                <w:webHidden/>
              </w:rPr>
              <w:t>42</w:t>
            </w:r>
            <w:r w:rsidR="00FE3C7E">
              <w:rPr>
                <w:webHidden/>
              </w:rPr>
              <w:fldChar w:fldCharType="end"/>
            </w:r>
          </w:hyperlink>
        </w:p>
        <w:p w14:paraId="5F8C5780" w14:textId="76E667B6"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71" w:history="1">
            <w:r w:rsidR="00FE3C7E" w:rsidRPr="0036589B">
              <w:rPr>
                <w:rStyle w:val="Hyperlink"/>
              </w:rPr>
              <w:t>Object-oriented programming</w:t>
            </w:r>
            <w:r w:rsidR="00FE3C7E">
              <w:rPr>
                <w:webHidden/>
              </w:rPr>
              <w:tab/>
            </w:r>
            <w:r w:rsidR="00FE3C7E">
              <w:rPr>
                <w:webHidden/>
              </w:rPr>
              <w:fldChar w:fldCharType="begin"/>
            </w:r>
            <w:r w:rsidR="00FE3C7E">
              <w:rPr>
                <w:webHidden/>
              </w:rPr>
              <w:instrText xml:space="preserve"> PAGEREF _Toc150844771 \h </w:instrText>
            </w:r>
            <w:r w:rsidR="00FE3C7E">
              <w:rPr>
                <w:webHidden/>
              </w:rPr>
            </w:r>
            <w:r w:rsidR="00FE3C7E">
              <w:rPr>
                <w:webHidden/>
              </w:rPr>
              <w:fldChar w:fldCharType="separate"/>
            </w:r>
            <w:r w:rsidR="00FE3C7E">
              <w:rPr>
                <w:webHidden/>
              </w:rPr>
              <w:t>42</w:t>
            </w:r>
            <w:r w:rsidR="00FE3C7E">
              <w:rPr>
                <w:webHidden/>
              </w:rPr>
              <w:fldChar w:fldCharType="end"/>
            </w:r>
          </w:hyperlink>
        </w:p>
        <w:p w14:paraId="2605BCD1" w14:textId="02B6ADDF"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72" w:history="1">
            <w:r w:rsidR="00FE3C7E" w:rsidRPr="0036589B">
              <w:rPr>
                <w:rStyle w:val="Hyperlink"/>
              </w:rPr>
              <w:t>Definitions</w:t>
            </w:r>
            <w:r w:rsidR="00FE3C7E">
              <w:rPr>
                <w:webHidden/>
              </w:rPr>
              <w:tab/>
            </w:r>
            <w:r w:rsidR="00FE3C7E">
              <w:rPr>
                <w:webHidden/>
              </w:rPr>
              <w:fldChar w:fldCharType="begin"/>
            </w:r>
            <w:r w:rsidR="00FE3C7E">
              <w:rPr>
                <w:webHidden/>
              </w:rPr>
              <w:instrText xml:space="preserve"> PAGEREF _Toc150844772 \h </w:instrText>
            </w:r>
            <w:r w:rsidR="00FE3C7E">
              <w:rPr>
                <w:webHidden/>
              </w:rPr>
            </w:r>
            <w:r w:rsidR="00FE3C7E">
              <w:rPr>
                <w:webHidden/>
              </w:rPr>
              <w:fldChar w:fldCharType="separate"/>
            </w:r>
            <w:r w:rsidR="00FE3C7E">
              <w:rPr>
                <w:webHidden/>
              </w:rPr>
              <w:t>43</w:t>
            </w:r>
            <w:r w:rsidR="00FE3C7E">
              <w:rPr>
                <w:webHidden/>
              </w:rPr>
              <w:fldChar w:fldCharType="end"/>
            </w:r>
          </w:hyperlink>
        </w:p>
        <w:p w14:paraId="4529664E" w14:textId="54FE98BF"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73" w:history="1">
            <w:r w:rsidR="00FE3C7E" w:rsidRPr="0036589B">
              <w:rPr>
                <w:rStyle w:val="Hyperlink"/>
              </w:rPr>
              <w:t>Summary</w:t>
            </w:r>
            <w:r w:rsidR="00FE3C7E">
              <w:rPr>
                <w:webHidden/>
              </w:rPr>
              <w:tab/>
            </w:r>
            <w:r w:rsidR="00FE3C7E">
              <w:rPr>
                <w:webHidden/>
              </w:rPr>
              <w:fldChar w:fldCharType="begin"/>
            </w:r>
            <w:r w:rsidR="00FE3C7E">
              <w:rPr>
                <w:webHidden/>
              </w:rPr>
              <w:instrText xml:space="preserve"> PAGEREF _Toc150844773 \h </w:instrText>
            </w:r>
            <w:r w:rsidR="00FE3C7E">
              <w:rPr>
                <w:webHidden/>
              </w:rPr>
            </w:r>
            <w:r w:rsidR="00FE3C7E">
              <w:rPr>
                <w:webHidden/>
              </w:rPr>
              <w:fldChar w:fldCharType="separate"/>
            </w:r>
            <w:r w:rsidR="00FE3C7E">
              <w:rPr>
                <w:webHidden/>
              </w:rPr>
              <w:t>44</w:t>
            </w:r>
            <w:r w:rsidR="00FE3C7E">
              <w:rPr>
                <w:webHidden/>
              </w:rPr>
              <w:fldChar w:fldCharType="end"/>
            </w:r>
          </w:hyperlink>
        </w:p>
        <w:p w14:paraId="6046AA02" w14:textId="10705933"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74" w:history="1">
            <w:r w:rsidR="00FE3C7E" w:rsidRPr="0036589B">
              <w:rPr>
                <w:rStyle w:val="Hyperlink"/>
              </w:rPr>
              <w:t>Historical context</w:t>
            </w:r>
            <w:r w:rsidR="00FE3C7E">
              <w:rPr>
                <w:webHidden/>
              </w:rPr>
              <w:tab/>
            </w:r>
            <w:r w:rsidR="00FE3C7E">
              <w:rPr>
                <w:webHidden/>
              </w:rPr>
              <w:fldChar w:fldCharType="begin"/>
            </w:r>
            <w:r w:rsidR="00FE3C7E">
              <w:rPr>
                <w:webHidden/>
              </w:rPr>
              <w:instrText xml:space="preserve"> PAGEREF _Toc150844774 \h </w:instrText>
            </w:r>
            <w:r w:rsidR="00FE3C7E">
              <w:rPr>
                <w:webHidden/>
              </w:rPr>
            </w:r>
            <w:r w:rsidR="00FE3C7E">
              <w:rPr>
                <w:webHidden/>
              </w:rPr>
              <w:fldChar w:fldCharType="separate"/>
            </w:r>
            <w:r w:rsidR="00FE3C7E">
              <w:rPr>
                <w:webHidden/>
              </w:rPr>
              <w:t>44</w:t>
            </w:r>
            <w:r w:rsidR="00FE3C7E">
              <w:rPr>
                <w:webHidden/>
              </w:rPr>
              <w:fldChar w:fldCharType="end"/>
            </w:r>
          </w:hyperlink>
        </w:p>
        <w:p w14:paraId="11F4E93E" w14:textId="485D2583"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75" w:history="1">
            <w:r w:rsidR="00FE3C7E" w:rsidRPr="0036589B">
              <w:rPr>
                <w:rStyle w:val="Hyperlink"/>
              </w:rPr>
              <w:t>Imperative and OOP</w:t>
            </w:r>
            <w:r w:rsidR="00FE3C7E">
              <w:rPr>
                <w:webHidden/>
              </w:rPr>
              <w:tab/>
            </w:r>
            <w:r w:rsidR="00FE3C7E">
              <w:rPr>
                <w:webHidden/>
              </w:rPr>
              <w:fldChar w:fldCharType="begin"/>
            </w:r>
            <w:r w:rsidR="00FE3C7E">
              <w:rPr>
                <w:webHidden/>
              </w:rPr>
              <w:instrText xml:space="preserve"> PAGEREF _Toc150844775 \h </w:instrText>
            </w:r>
            <w:r w:rsidR="00FE3C7E">
              <w:rPr>
                <w:webHidden/>
              </w:rPr>
            </w:r>
            <w:r w:rsidR="00FE3C7E">
              <w:rPr>
                <w:webHidden/>
              </w:rPr>
              <w:fldChar w:fldCharType="separate"/>
            </w:r>
            <w:r w:rsidR="00FE3C7E">
              <w:rPr>
                <w:webHidden/>
              </w:rPr>
              <w:t>46</w:t>
            </w:r>
            <w:r w:rsidR="00FE3C7E">
              <w:rPr>
                <w:webHidden/>
              </w:rPr>
              <w:fldChar w:fldCharType="end"/>
            </w:r>
          </w:hyperlink>
        </w:p>
        <w:p w14:paraId="7BA4B32E" w14:textId="0FDCF580"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76" w:history="1">
            <w:r w:rsidR="00FE3C7E" w:rsidRPr="0036589B">
              <w:rPr>
                <w:rStyle w:val="Hyperlink"/>
              </w:rPr>
              <w:t>Object-oriented programming</w:t>
            </w:r>
            <w:r w:rsidR="00FE3C7E">
              <w:rPr>
                <w:webHidden/>
              </w:rPr>
              <w:tab/>
            </w:r>
            <w:r w:rsidR="00FE3C7E">
              <w:rPr>
                <w:webHidden/>
              </w:rPr>
              <w:fldChar w:fldCharType="begin"/>
            </w:r>
            <w:r w:rsidR="00FE3C7E">
              <w:rPr>
                <w:webHidden/>
              </w:rPr>
              <w:instrText xml:space="preserve"> PAGEREF _Toc150844776 \h </w:instrText>
            </w:r>
            <w:r w:rsidR="00FE3C7E">
              <w:rPr>
                <w:webHidden/>
              </w:rPr>
            </w:r>
            <w:r w:rsidR="00FE3C7E">
              <w:rPr>
                <w:webHidden/>
              </w:rPr>
              <w:fldChar w:fldCharType="separate"/>
            </w:r>
            <w:r w:rsidR="00FE3C7E">
              <w:rPr>
                <w:webHidden/>
              </w:rPr>
              <w:t>48</w:t>
            </w:r>
            <w:r w:rsidR="00FE3C7E">
              <w:rPr>
                <w:webHidden/>
              </w:rPr>
              <w:fldChar w:fldCharType="end"/>
            </w:r>
          </w:hyperlink>
        </w:p>
        <w:p w14:paraId="787AECBC" w14:textId="47CBAB42"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77" w:history="1">
            <w:r w:rsidR="00FE3C7E" w:rsidRPr="0036589B">
              <w:rPr>
                <w:rStyle w:val="Hyperlink"/>
              </w:rPr>
              <w:t>Use data flow diagrams, structure charts and class diagrams to represent a system</w:t>
            </w:r>
            <w:r w:rsidR="00FE3C7E">
              <w:rPr>
                <w:webHidden/>
              </w:rPr>
              <w:tab/>
            </w:r>
            <w:r w:rsidR="00FE3C7E">
              <w:rPr>
                <w:webHidden/>
              </w:rPr>
              <w:fldChar w:fldCharType="begin"/>
            </w:r>
            <w:r w:rsidR="00FE3C7E">
              <w:rPr>
                <w:webHidden/>
              </w:rPr>
              <w:instrText xml:space="preserve"> PAGEREF _Toc150844777 \h </w:instrText>
            </w:r>
            <w:r w:rsidR="00FE3C7E">
              <w:rPr>
                <w:webHidden/>
              </w:rPr>
            </w:r>
            <w:r w:rsidR="00FE3C7E">
              <w:rPr>
                <w:webHidden/>
              </w:rPr>
              <w:fldChar w:fldCharType="separate"/>
            </w:r>
            <w:r w:rsidR="00FE3C7E">
              <w:rPr>
                <w:webHidden/>
              </w:rPr>
              <w:t>50</w:t>
            </w:r>
            <w:r w:rsidR="00FE3C7E">
              <w:rPr>
                <w:webHidden/>
              </w:rPr>
              <w:fldChar w:fldCharType="end"/>
            </w:r>
          </w:hyperlink>
        </w:p>
        <w:p w14:paraId="1ED8E069" w14:textId="17F5CB7A"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78" w:history="1">
            <w:r w:rsidR="00FE3C7E" w:rsidRPr="0036589B">
              <w:rPr>
                <w:rStyle w:val="Hyperlink"/>
              </w:rPr>
              <w:t>Data flow diagrams</w:t>
            </w:r>
            <w:r w:rsidR="00FE3C7E">
              <w:rPr>
                <w:webHidden/>
              </w:rPr>
              <w:tab/>
            </w:r>
            <w:r w:rsidR="00FE3C7E">
              <w:rPr>
                <w:webHidden/>
              </w:rPr>
              <w:fldChar w:fldCharType="begin"/>
            </w:r>
            <w:r w:rsidR="00FE3C7E">
              <w:rPr>
                <w:webHidden/>
              </w:rPr>
              <w:instrText xml:space="preserve"> PAGEREF _Toc150844778 \h </w:instrText>
            </w:r>
            <w:r w:rsidR="00FE3C7E">
              <w:rPr>
                <w:webHidden/>
              </w:rPr>
            </w:r>
            <w:r w:rsidR="00FE3C7E">
              <w:rPr>
                <w:webHidden/>
              </w:rPr>
              <w:fldChar w:fldCharType="separate"/>
            </w:r>
            <w:r w:rsidR="00FE3C7E">
              <w:rPr>
                <w:webHidden/>
              </w:rPr>
              <w:t>50</w:t>
            </w:r>
            <w:r w:rsidR="00FE3C7E">
              <w:rPr>
                <w:webHidden/>
              </w:rPr>
              <w:fldChar w:fldCharType="end"/>
            </w:r>
          </w:hyperlink>
        </w:p>
        <w:p w14:paraId="0125D638" w14:textId="17ED3CF0"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79" w:history="1">
            <w:r w:rsidR="00FE3C7E" w:rsidRPr="0036589B">
              <w:rPr>
                <w:rStyle w:val="Hyperlink"/>
              </w:rPr>
              <w:t>Structure charts</w:t>
            </w:r>
            <w:r w:rsidR="00FE3C7E">
              <w:rPr>
                <w:webHidden/>
              </w:rPr>
              <w:tab/>
            </w:r>
            <w:r w:rsidR="00FE3C7E">
              <w:rPr>
                <w:webHidden/>
              </w:rPr>
              <w:fldChar w:fldCharType="begin"/>
            </w:r>
            <w:r w:rsidR="00FE3C7E">
              <w:rPr>
                <w:webHidden/>
              </w:rPr>
              <w:instrText xml:space="preserve"> PAGEREF _Toc150844779 \h </w:instrText>
            </w:r>
            <w:r w:rsidR="00FE3C7E">
              <w:rPr>
                <w:webHidden/>
              </w:rPr>
            </w:r>
            <w:r w:rsidR="00FE3C7E">
              <w:rPr>
                <w:webHidden/>
              </w:rPr>
              <w:fldChar w:fldCharType="separate"/>
            </w:r>
            <w:r w:rsidR="00FE3C7E">
              <w:rPr>
                <w:webHidden/>
              </w:rPr>
              <w:t>53</w:t>
            </w:r>
            <w:r w:rsidR="00FE3C7E">
              <w:rPr>
                <w:webHidden/>
              </w:rPr>
              <w:fldChar w:fldCharType="end"/>
            </w:r>
          </w:hyperlink>
        </w:p>
        <w:p w14:paraId="2397CD0E" w14:textId="75F3F6C5"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780" w:history="1">
            <w:r w:rsidR="00FE3C7E" w:rsidRPr="0036589B">
              <w:rPr>
                <w:rStyle w:val="Hyperlink"/>
                <w:noProof/>
                <w:highlight w:val="white"/>
              </w:rPr>
              <w:t>Steps to create a structure diagram</w:t>
            </w:r>
            <w:r w:rsidR="00FE3C7E">
              <w:rPr>
                <w:noProof/>
                <w:webHidden/>
              </w:rPr>
              <w:tab/>
            </w:r>
            <w:r w:rsidR="00FE3C7E">
              <w:rPr>
                <w:noProof/>
                <w:webHidden/>
              </w:rPr>
              <w:fldChar w:fldCharType="begin"/>
            </w:r>
            <w:r w:rsidR="00FE3C7E">
              <w:rPr>
                <w:noProof/>
                <w:webHidden/>
              </w:rPr>
              <w:instrText xml:space="preserve"> PAGEREF _Toc150844780 \h </w:instrText>
            </w:r>
            <w:r w:rsidR="00FE3C7E">
              <w:rPr>
                <w:noProof/>
                <w:webHidden/>
              </w:rPr>
            </w:r>
            <w:r w:rsidR="00FE3C7E">
              <w:rPr>
                <w:noProof/>
                <w:webHidden/>
              </w:rPr>
              <w:fldChar w:fldCharType="separate"/>
            </w:r>
            <w:r w:rsidR="00FE3C7E">
              <w:rPr>
                <w:noProof/>
                <w:webHidden/>
              </w:rPr>
              <w:t>55</w:t>
            </w:r>
            <w:r w:rsidR="00FE3C7E">
              <w:rPr>
                <w:noProof/>
                <w:webHidden/>
              </w:rPr>
              <w:fldChar w:fldCharType="end"/>
            </w:r>
          </w:hyperlink>
        </w:p>
        <w:p w14:paraId="11A25A19" w14:textId="524420D3"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81" w:history="1">
            <w:r w:rsidR="00FE3C7E" w:rsidRPr="0036589B">
              <w:rPr>
                <w:rStyle w:val="Hyperlink"/>
              </w:rPr>
              <w:t>Class diagrams</w:t>
            </w:r>
            <w:r w:rsidR="00FE3C7E">
              <w:rPr>
                <w:webHidden/>
              </w:rPr>
              <w:tab/>
            </w:r>
            <w:r w:rsidR="00FE3C7E">
              <w:rPr>
                <w:webHidden/>
              </w:rPr>
              <w:fldChar w:fldCharType="begin"/>
            </w:r>
            <w:r w:rsidR="00FE3C7E">
              <w:rPr>
                <w:webHidden/>
              </w:rPr>
              <w:instrText xml:space="preserve"> PAGEREF _Toc150844781 \h </w:instrText>
            </w:r>
            <w:r w:rsidR="00FE3C7E">
              <w:rPr>
                <w:webHidden/>
              </w:rPr>
            </w:r>
            <w:r w:rsidR="00FE3C7E">
              <w:rPr>
                <w:webHidden/>
              </w:rPr>
              <w:fldChar w:fldCharType="separate"/>
            </w:r>
            <w:r w:rsidR="00FE3C7E">
              <w:rPr>
                <w:webHidden/>
              </w:rPr>
              <w:t>59</w:t>
            </w:r>
            <w:r w:rsidR="00FE3C7E">
              <w:rPr>
                <w:webHidden/>
              </w:rPr>
              <w:fldChar w:fldCharType="end"/>
            </w:r>
          </w:hyperlink>
        </w:p>
        <w:p w14:paraId="1C671F0E" w14:textId="6DD5DBCC"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82" w:history="1">
            <w:r w:rsidR="00FE3C7E" w:rsidRPr="0036589B">
              <w:rPr>
                <w:rStyle w:val="Hyperlink"/>
              </w:rPr>
              <w:t>Describe the process of design used to develop code in an OOP language</w:t>
            </w:r>
            <w:r w:rsidR="00FE3C7E">
              <w:rPr>
                <w:webHidden/>
              </w:rPr>
              <w:tab/>
            </w:r>
            <w:r w:rsidR="00FE3C7E">
              <w:rPr>
                <w:webHidden/>
              </w:rPr>
              <w:fldChar w:fldCharType="begin"/>
            </w:r>
            <w:r w:rsidR="00FE3C7E">
              <w:rPr>
                <w:webHidden/>
              </w:rPr>
              <w:instrText xml:space="preserve"> PAGEREF _Toc150844782 \h </w:instrText>
            </w:r>
            <w:r w:rsidR="00FE3C7E">
              <w:rPr>
                <w:webHidden/>
              </w:rPr>
            </w:r>
            <w:r w:rsidR="00FE3C7E">
              <w:rPr>
                <w:webHidden/>
              </w:rPr>
              <w:fldChar w:fldCharType="separate"/>
            </w:r>
            <w:r w:rsidR="00FE3C7E">
              <w:rPr>
                <w:webHidden/>
              </w:rPr>
              <w:t>65</w:t>
            </w:r>
            <w:r w:rsidR="00FE3C7E">
              <w:rPr>
                <w:webHidden/>
              </w:rPr>
              <w:fldChar w:fldCharType="end"/>
            </w:r>
          </w:hyperlink>
        </w:p>
        <w:p w14:paraId="3B1F0D21" w14:textId="612DB5A1"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83" w:history="1">
            <w:r w:rsidR="00FE3C7E" w:rsidRPr="0036589B">
              <w:rPr>
                <w:rStyle w:val="Hyperlink"/>
              </w:rPr>
              <w:t>Task definition</w:t>
            </w:r>
            <w:r w:rsidR="00FE3C7E">
              <w:rPr>
                <w:webHidden/>
              </w:rPr>
              <w:tab/>
            </w:r>
            <w:r w:rsidR="00FE3C7E">
              <w:rPr>
                <w:webHidden/>
              </w:rPr>
              <w:fldChar w:fldCharType="begin"/>
            </w:r>
            <w:r w:rsidR="00FE3C7E">
              <w:rPr>
                <w:webHidden/>
              </w:rPr>
              <w:instrText xml:space="preserve"> PAGEREF _Toc150844783 \h </w:instrText>
            </w:r>
            <w:r w:rsidR="00FE3C7E">
              <w:rPr>
                <w:webHidden/>
              </w:rPr>
            </w:r>
            <w:r w:rsidR="00FE3C7E">
              <w:rPr>
                <w:webHidden/>
              </w:rPr>
              <w:fldChar w:fldCharType="separate"/>
            </w:r>
            <w:r w:rsidR="00FE3C7E">
              <w:rPr>
                <w:webHidden/>
              </w:rPr>
              <w:t>66</w:t>
            </w:r>
            <w:r w:rsidR="00FE3C7E">
              <w:rPr>
                <w:webHidden/>
              </w:rPr>
              <w:fldChar w:fldCharType="end"/>
            </w:r>
          </w:hyperlink>
        </w:p>
        <w:p w14:paraId="31476D30" w14:textId="5CD86953"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84" w:history="1">
            <w:r w:rsidR="00FE3C7E" w:rsidRPr="0036589B">
              <w:rPr>
                <w:rStyle w:val="Hyperlink"/>
              </w:rPr>
              <w:t>Top-down and bottom-up</w:t>
            </w:r>
            <w:r w:rsidR="00FE3C7E">
              <w:rPr>
                <w:webHidden/>
              </w:rPr>
              <w:tab/>
            </w:r>
            <w:r w:rsidR="00FE3C7E">
              <w:rPr>
                <w:webHidden/>
              </w:rPr>
              <w:fldChar w:fldCharType="begin"/>
            </w:r>
            <w:r w:rsidR="00FE3C7E">
              <w:rPr>
                <w:webHidden/>
              </w:rPr>
              <w:instrText xml:space="preserve"> PAGEREF _Toc150844784 \h </w:instrText>
            </w:r>
            <w:r w:rsidR="00FE3C7E">
              <w:rPr>
                <w:webHidden/>
              </w:rPr>
            </w:r>
            <w:r w:rsidR="00FE3C7E">
              <w:rPr>
                <w:webHidden/>
              </w:rPr>
              <w:fldChar w:fldCharType="separate"/>
            </w:r>
            <w:r w:rsidR="00FE3C7E">
              <w:rPr>
                <w:webHidden/>
              </w:rPr>
              <w:t>67</w:t>
            </w:r>
            <w:r w:rsidR="00FE3C7E">
              <w:rPr>
                <w:webHidden/>
              </w:rPr>
              <w:fldChar w:fldCharType="end"/>
            </w:r>
          </w:hyperlink>
        </w:p>
        <w:p w14:paraId="1C34A374" w14:textId="3C43B4D7"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85" w:history="1">
            <w:r w:rsidR="00FE3C7E" w:rsidRPr="0036589B">
              <w:rPr>
                <w:rStyle w:val="Hyperlink"/>
              </w:rPr>
              <w:t>Facade pattern</w:t>
            </w:r>
            <w:r w:rsidR="00FE3C7E">
              <w:rPr>
                <w:webHidden/>
              </w:rPr>
              <w:tab/>
            </w:r>
            <w:r w:rsidR="00FE3C7E">
              <w:rPr>
                <w:webHidden/>
              </w:rPr>
              <w:fldChar w:fldCharType="begin"/>
            </w:r>
            <w:r w:rsidR="00FE3C7E">
              <w:rPr>
                <w:webHidden/>
              </w:rPr>
              <w:instrText xml:space="preserve"> PAGEREF _Toc150844785 \h </w:instrText>
            </w:r>
            <w:r w:rsidR="00FE3C7E">
              <w:rPr>
                <w:webHidden/>
              </w:rPr>
            </w:r>
            <w:r w:rsidR="00FE3C7E">
              <w:rPr>
                <w:webHidden/>
              </w:rPr>
              <w:fldChar w:fldCharType="separate"/>
            </w:r>
            <w:r w:rsidR="00FE3C7E">
              <w:rPr>
                <w:webHidden/>
              </w:rPr>
              <w:t>68</w:t>
            </w:r>
            <w:r w:rsidR="00FE3C7E">
              <w:rPr>
                <w:webHidden/>
              </w:rPr>
              <w:fldChar w:fldCharType="end"/>
            </w:r>
          </w:hyperlink>
        </w:p>
        <w:p w14:paraId="2A6F6AE4" w14:textId="7C300AEC"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86" w:history="1">
            <w:r w:rsidR="00FE3C7E" w:rsidRPr="0036589B">
              <w:rPr>
                <w:rStyle w:val="Hyperlink"/>
              </w:rPr>
              <w:t>Agility</w:t>
            </w:r>
            <w:r w:rsidR="00FE3C7E">
              <w:rPr>
                <w:webHidden/>
              </w:rPr>
              <w:tab/>
            </w:r>
            <w:r w:rsidR="00FE3C7E">
              <w:rPr>
                <w:webHidden/>
              </w:rPr>
              <w:fldChar w:fldCharType="begin"/>
            </w:r>
            <w:r w:rsidR="00FE3C7E">
              <w:rPr>
                <w:webHidden/>
              </w:rPr>
              <w:instrText xml:space="preserve"> PAGEREF _Toc150844786 \h </w:instrText>
            </w:r>
            <w:r w:rsidR="00FE3C7E">
              <w:rPr>
                <w:webHidden/>
              </w:rPr>
            </w:r>
            <w:r w:rsidR="00FE3C7E">
              <w:rPr>
                <w:webHidden/>
              </w:rPr>
              <w:fldChar w:fldCharType="separate"/>
            </w:r>
            <w:r w:rsidR="00FE3C7E">
              <w:rPr>
                <w:webHidden/>
              </w:rPr>
              <w:t>69</w:t>
            </w:r>
            <w:r w:rsidR="00FE3C7E">
              <w:rPr>
                <w:webHidden/>
              </w:rPr>
              <w:fldChar w:fldCharType="end"/>
            </w:r>
          </w:hyperlink>
        </w:p>
        <w:p w14:paraId="0F6466D3" w14:textId="1C46585E"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87" w:history="1">
            <w:r w:rsidR="00FE3C7E" w:rsidRPr="0036589B">
              <w:rPr>
                <w:rStyle w:val="Hyperlink"/>
              </w:rPr>
              <w:t>Assess the effectiveness of programming code developed to implement an algorithm</w:t>
            </w:r>
            <w:r w:rsidR="00FE3C7E">
              <w:rPr>
                <w:webHidden/>
              </w:rPr>
              <w:tab/>
            </w:r>
            <w:r w:rsidR="00FE3C7E">
              <w:rPr>
                <w:webHidden/>
              </w:rPr>
              <w:fldChar w:fldCharType="begin"/>
            </w:r>
            <w:r w:rsidR="00FE3C7E">
              <w:rPr>
                <w:webHidden/>
              </w:rPr>
              <w:instrText xml:space="preserve"> PAGEREF _Toc150844787 \h </w:instrText>
            </w:r>
            <w:r w:rsidR="00FE3C7E">
              <w:rPr>
                <w:webHidden/>
              </w:rPr>
            </w:r>
            <w:r w:rsidR="00FE3C7E">
              <w:rPr>
                <w:webHidden/>
              </w:rPr>
              <w:fldChar w:fldCharType="separate"/>
            </w:r>
            <w:r w:rsidR="00FE3C7E">
              <w:rPr>
                <w:webHidden/>
              </w:rPr>
              <w:t>70</w:t>
            </w:r>
            <w:r w:rsidR="00FE3C7E">
              <w:rPr>
                <w:webHidden/>
              </w:rPr>
              <w:fldChar w:fldCharType="end"/>
            </w:r>
          </w:hyperlink>
        </w:p>
        <w:p w14:paraId="19C976C2" w14:textId="5D924F68"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88" w:history="1">
            <w:r w:rsidR="00FE3C7E" w:rsidRPr="0036589B">
              <w:rPr>
                <w:rStyle w:val="Hyperlink"/>
              </w:rPr>
              <w:t>Investigate how OOP languages handle message-passing between objects</w:t>
            </w:r>
            <w:r w:rsidR="00FE3C7E">
              <w:rPr>
                <w:webHidden/>
              </w:rPr>
              <w:tab/>
            </w:r>
            <w:r w:rsidR="00FE3C7E">
              <w:rPr>
                <w:webHidden/>
              </w:rPr>
              <w:fldChar w:fldCharType="begin"/>
            </w:r>
            <w:r w:rsidR="00FE3C7E">
              <w:rPr>
                <w:webHidden/>
              </w:rPr>
              <w:instrText xml:space="preserve"> PAGEREF _Toc150844788 \h </w:instrText>
            </w:r>
            <w:r w:rsidR="00FE3C7E">
              <w:rPr>
                <w:webHidden/>
              </w:rPr>
            </w:r>
            <w:r w:rsidR="00FE3C7E">
              <w:rPr>
                <w:webHidden/>
              </w:rPr>
              <w:fldChar w:fldCharType="separate"/>
            </w:r>
            <w:r w:rsidR="00FE3C7E">
              <w:rPr>
                <w:webHidden/>
              </w:rPr>
              <w:t>72</w:t>
            </w:r>
            <w:r w:rsidR="00FE3C7E">
              <w:rPr>
                <w:webHidden/>
              </w:rPr>
              <w:fldChar w:fldCharType="end"/>
            </w:r>
          </w:hyperlink>
        </w:p>
        <w:p w14:paraId="60DDBC9A" w14:textId="5BE80D34"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89" w:history="1">
            <w:r w:rsidR="00FE3C7E" w:rsidRPr="0036589B">
              <w:rPr>
                <w:rStyle w:val="Hyperlink"/>
              </w:rPr>
              <w:t>Explain code optimisation in software engineering</w:t>
            </w:r>
            <w:r w:rsidR="00FE3C7E">
              <w:rPr>
                <w:webHidden/>
              </w:rPr>
              <w:tab/>
            </w:r>
            <w:r w:rsidR="00FE3C7E">
              <w:rPr>
                <w:webHidden/>
              </w:rPr>
              <w:fldChar w:fldCharType="begin"/>
            </w:r>
            <w:r w:rsidR="00FE3C7E">
              <w:rPr>
                <w:webHidden/>
              </w:rPr>
              <w:instrText xml:space="preserve"> PAGEREF _Toc150844789 \h </w:instrText>
            </w:r>
            <w:r w:rsidR="00FE3C7E">
              <w:rPr>
                <w:webHidden/>
              </w:rPr>
            </w:r>
            <w:r w:rsidR="00FE3C7E">
              <w:rPr>
                <w:webHidden/>
              </w:rPr>
              <w:fldChar w:fldCharType="separate"/>
            </w:r>
            <w:r w:rsidR="00FE3C7E">
              <w:rPr>
                <w:webHidden/>
              </w:rPr>
              <w:t>77</w:t>
            </w:r>
            <w:r w:rsidR="00FE3C7E">
              <w:rPr>
                <w:webHidden/>
              </w:rPr>
              <w:fldChar w:fldCharType="end"/>
            </w:r>
          </w:hyperlink>
        </w:p>
        <w:p w14:paraId="35994EC4" w14:textId="7215F73C"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90" w:history="1">
            <w:r w:rsidR="00FE3C7E" w:rsidRPr="0036589B">
              <w:rPr>
                <w:rStyle w:val="Hyperlink"/>
              </w:rPr>
              <w:t>Outline the features of OOP that support collaborative code development</w:t>
            </w:r>
            <w:r w:rsidR="00FE3C7E">
              <w:rPr>
                <w:webHidden/>
              </w:rPr>
              <w:tab/>
            </w:r>
            <w:r w:rsidR="00FE3C7E">
              <w:rPr>
                <w:webHidden/>
              </w:rPr>
              <w:fldChar w:fldCharType="begin"/>
            </w:r>
            <w:r w:rsidR="00FE3C7E">
              <w:rPr>
                <w:webHidden/>
              </w:rPr>
              <w:instrText xml:space="preserve"> PAGEREF _Toc150844790 \h </w:instrText>
            </w:r>
            <w:r w:rsidR="00FE3C7E">
              <w:rPr>
                <w:webHidden/>
              </w:rPr>
            </w:r>
            <w:r w:rsidR="00FE3C7E">
              <w:rPr>
                <w:webHidden/>
              </w:rPr>
              <w:fldChar w:fldCharType="separate"/>
            </w:r>
            <w:r w:rsidR="00FE3C7E">
              <w:rPr>
                <w:webHidden/>
              </w:rPr>
              <w:t>78</w:t>
            </w:r>
            <w:r w:rsidR="00FE3C7E">
              <w:rPr>
                <w:webHidden/>
              </w:rPr>
              <w:fldChar w:fldCharType="end"/>
            </w:r>
          </w:hyperlink>
        </w:p>
        <w:p w14:paraId="556F817B" w14:textId="395E111A"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791" w:history="1">
            <w:r w:rsidR="00FE3C7E" w:rsidRPr="0036589B">
              <w:rPr>
                <w:rStyle w:val="Hyperlink"/>
                <w:noProof/>
              </w:rPr>
              <w:t>Consistency</w:t>
            </w:r>
            <w:r w:rsidR="00FE3C7E">
              <w:rPr>
                <w:noProof/>
                <w:webHidden/>
              </w:rPr>
              <w:tab/>
            </w:r>
            <w:r w:rsidR="00FE3C7E">
              <w:rPr>
                <w:noProof/>
                <w:webHidden/>
              </w:rPr>
              <w:fldChar w:fldCharType="begin"/>
            </w:r>
            <w:r w:rsidR="00FE3C7E">
              <w:rPr>
                <w:noProof/>
                <w:webHidden/>
              </w:rPr>
              <w:instrText xml:space="preserve"> PAGEREF _Toc150844791 \h </w:instrText>
            </w:r>
            <w:r w:rsidR="00FE3C7E">
              <w:rPr>
                <w:noProof/>
                <w:webHidden/>
              </w:rPr>
            </w:r>
            <w:r w:rsidR="00FE3C7E">
              <w:rPr>
                <w:noProof/>
                <w:webHidden/>
              </w:rPr>
              <w:fldChar w:fldCharType="separate"/>
            </w:r>
            <w:r w:rsidR="00FE3C7E">
              <w:rPr>
                <w:noProof/>
                <w:webHidden/>
              </w:rPr>
              <w:t>78</w:t>
            </w:r>
            <w:r w:rsidR="00FE3C7E">
              <w:rPr>
                <w:noProof/>
                <w:webHidden/>
              </w:rPr>
              <w:fldChar w:fldCharType="end"/>
            </w:r>
          </w:hyperlink>
        </w:p>
        <w:p w14:paraId="31C72214" w14:textId="1986EB98"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792" w:history="1">
            <w:r w:rsidR="00FE3C7E" w:rsidRPr="0036589B">
              <w:rPr>
                <w:rStyle w:val="Hyperlink"/>
                <w:noProof/>
              </w:rPr>
              <w:t>Code commenting</w:t>
            </w:r>
            <w:r w:rsidR="00FE3C7E">
              <w:rPr>
                <w:noProof/>
                <w:webHidden/>
              </w:rPr>
              <w:tab/>
            </w:r>
            <w:r w:rsidR="00FE3C7E">
              <w:rPr>
                <w:noProof/>
                <w:webHidden/>
              </w:rPr>
              <w:fldChar w:fldCharType="begin"/>
            </w:r>
            <w:r w:rsidR="00FE3C7E">
              <w:rPr>
                <w:noProof/>
                <w:webHidden/>
              </w:rPr>
              <w:instrText xml:space="preserve"> PAGEREF _Toc150844792 \h </w:instrText>
            </w:r>
            <w:r w:rsidR="00FE3C7E">
              <w:rPr>
                <w:noProof/>
                <w:webHidden/>
              </w:rPr>
            </w:r>
            <w:r w:rsidR="00FE3C7E">
              <w:rPr>
                <w:noProof/>
                <w:webHidden/>
              </w:rPr>
              <w:fldChar w:fldCharType="separate"/>
            </w:r>
            <w:r w:rsidR="00FE3C7E">
              <w:rPr>
                <w:noProof/>
                <w:webHidden/>
              </w:rPr>
              <w:t>78</w:t>
            </w:r>
            <w:r w:rsidR="00FE3C7E">
              <w:rPr>
                <w:noProof/>
                <w:webHidden/>
              </w:rPr>
              <w:fldChar w:fldCharType="end"/>
            </w:r>
          </w:hyperlink>
        </w:p>
        <w:p w14:paraId="3F731D4D" w14:textId="36091C9F"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793" w:history="1">
            <w:r w:rsidR="00FE3C7E" w:rsidRPr="0036589B">
              <w:rPr>
                <w:rStyle w:val="Hyperlink"/>
                <w:noProof/>
              </w:rPr>
              <w:t>Version control</w:t>
            </w:r>
            <w:r w:rsidR="00FE3C7E">
              <w:rPr>
                <w:noProof/>
                <w:webHidden/>
              </w:rPr>
              <w:tab/>
            </w:r>
            <w:r w:rsidR="00FE3C7E">
              <w:rPr>
                <w:noProof/>
                <w:webHidden/>
              </w:rPr>
              <w:fldChar w:fldCharType="begin"/>
            </w:r>
            <w:r w:rsidR="00FE3C7E">
              <w:rPr>
                <w:noProof/>
                <w:webHidden/>
              </w:rPr>
              <w:instrText xml:space="preserve"> PAGEREF _Toc150844793 \h </w:instrText>
            </w:r>
            <w:r w:rsidR="00FE3C7E">
              <w:rPr>
                <w:noProof/>
                <w:webHidden/>
              </w:rPr>
            </w:r>
            <w:r w:rsidR="00FE3C7E">
              <w:rPr>
                <w:noProof/>
                <w:webHidden/>
              </w:rPr>
              <w:fldChar w:fldCharType="separate"/>
            </w:r>
            <w:r w:rsidR="00FE3C7E">
              <w:rPr>
                <w:noProof/>
                <w:webHidden/>
              </w:rPr>
              <w:t>79</w:t>
            </w:r>
            <w:r w:rsidR="00FE3C7E">
              <w:rPr>
                <w:noProof/>
                <w:webHidden/>
              </w:rPr>
              <w:fldChar w:fldCharType="end"/>
            </w:r>
          </w:hyperlink>
        </w:p>
        <w:p w14:paraId="3E37EA1D" w14:textId="7DF150A8"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794" w:history="1">
            <w:r w:rsidR="00FE3C7E" w:rsidRPr="0036589B">
              <w:rPr>
                <w:rStyle w:val="Hyperlink"/>
                <w:noProof/>
              </w:rPr>
              <w:t>Feedback</w:t>
            </w:r>
            <w:r w:rsidR="00FE3C7E">
              <w:rPr>
                <w:noProof/>
                <w:webHidden/>
              </w:rPr>
              <w:tab/>
            </w:r>
            <w:r w:rsidR="00FE3C7E">
              <w:rPr>
                <w:noProof/>
                <w:webHidden/>
              </w:rPr>
              <w:fldChar w:fldCharType="begin"/>
            </w:r>
            <w:r w:rsidR="00FE3C7E">
              <w:rPr>
                <w:noProof/>
                <w:webHidden/>
              </w:rPr>
              <w:instrText xml:space="preserve"> PAGEREF _Toc150844794 \h </w:instrText>
            </w:r>
            <w:r w:rsidR="00FE3C7E">
              <w:rPr>
                <w:noProof/>
                <w:webHidden/>
              </w:rPr>
            </w:r>
            <w:r w:rsidR="00FE3C7E">
              <w:rPr>
                <w:noProof/>
                <w:webHidden/>
              </w:rPr>
              <w:fldChar w:fldCharType="separate"/>
            </w:r>
            <w:r w:rsidR="00FE3C7E">
              <w:rPr>
                <w:noProof/>
                <w:webHidden/>
              </w:rPr>
              <w:t>79</w:t>
            </w:r>
            <w:r w:rsidR="00FE3C7E">
              <w:rPr>
                <w:noProof/>
                <w:webHidden/>
              </w:rPr>
              <w:fldChar w:fldCharType="end"/>
            </w:r>
          </w:hyperlink>
        </w:p>
        <w:p w14:paraId="021D3DE5" w14:textId="51A3F912"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95" w:history="1">
            <w:r w:rsidR="00FE3C7E" w:rsidRPr="0036589B">
              <w:rPr>
                <w:rStyle w:val="Hyperlink"/>
              </w:rPr>
              <w:t>Programming in OOP</w:t>
            </w:r>
            <w:r w:rsidR="00FE3C7E">
              <w:rPr>
                <w:webHidden/>
              </w:rPr>
              <w:tab/>
            </w:r>
            <w:r w:rsidR="00FE3C7E">
              <w:rPr>
                <w:webHidden/>
              </w:rPr>
              <w:fldChar w:fldCharType="begin"/>
            </w:r>
            <w:r w:rsidR="00FE3C7E">
              <w:rPr>
                <w:webHidden/>
              </w:rPr>
              <w:instrText xml:space="preserve"> PAGEREF _Toc150844795 \h </w:instrText>
            </w:r>
            <w:r w:rsidR="00FE3C7E">
              <w:rPr>
                <w:webHidden/>
              </w:rPr>
            </w:r>
            <w:r w:rsidR="00FE3C7E">
              <w:rPr>
                <w:webHidden/>
              </w:rPr>
              <w:fldChar w:fldCharType="separate"/>
            </w:r>
            <w:r w:rsidR="00FE3C7E">
              <w:rPr>
                <w:webHidden/>
              </w:rPr>
              <w:t>81</w:t>
            </w:r>
            <w:r w:rsidR="00FE3C7E">
              <w:rPr>
                <w:webHidden/>
              </w:rPr>
              <w:fldChar w:fldCharType="end"/>
            </w:r>
          </w:hyperlink>
        </w:p>
        <w:p w14:paraId="36DC2820" w14:textId="6719071B"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796" w:history="1">
            <w:r w:rsidR="00FE3C7E" w:rsidRPr="0036589B">
              <w:rPr>
                <w:rStyle w:val="Hyperlink"/>
              </w:rPr>
              <w:t>Create a text-based adventure game</w:t>
            </w:r>
            <w:r w:rsidR="00FE3C7E">
              <w:rPr>
                <w:webHidden/>
              </w:rPr>
              <w:tab/>
            </w:r>
            <w:r w:rsidR="00FE3C7E">
              <w:rPr>
                <w:webHidden/>
              </w:rPr>
              <w:fldChar w:fldCharType="begin"/>
            </w:r>
            <w:r w:rsidR="00FE3C7E">
              <w:rPr>
                <w:webHidden/>
              </w:rPr>
              <w:instrText xml:space="preserve"> PAGEREF _Toc150844796 \h </w:instrText>
            </w:r>
            <w:r w:rsidR="00FE3C7E">
              <w:rPr>
                <w:webHidden/>
              </w:rPr>
            </w:r>
            <w:r w:rsidR="00FE3C7E">
              <w:rPr>
                <w:webHidden/>
              </w:rPr>
              <w:fldChar w:fldCharType="separate"/>
            </w:r>
            <w:r w:rsidR="00FE3C7E">
              <w:rPr>
                <w:webHidden/>
              </w:rPr>
              <w:t>83</w:t>
            </w:r>
            <w:r w:rsidR="00FE3C7E">
              <w:rPr>
                <w:webHidden/>
              </w:rPr>
              <w:fldChar w:fldCharType="end"/>
            </w:r>
          </w:hyperlink>
        </w:p>
        <w:p w14:paraId="36FC145E" w14:textId="05BDC87D"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797" w:history="1">
            <w:r w:rsidR="00FE3C7E" w:rsidRPr="0036589B">
              <w:rPr>
                <w:rStyle w:val="Hyperlink"/>
              </w:rPr>
              <w:t>Part 1 – setting the scene</w:t>
            </w:r>
            <w:r w:rsidR="00FE3C7E">
              <w:rPr>
                <w:webHidden/>
              </w:rPr>
              <w:tab/>
            </w:r>
            <w:r w:rsidR="00FE3C7E">
              <w:rPr>
                <w:webHidden/>
              </w:rPr>
              <w:fldChar w:fldCharType="begin"/>
            </w:r>
            <w:r w:rsidR="00FE3C7E">
              <w:rPr>
                <w:webHidden/>
              </w:rPr>
              <w:instrText xml:space="preserve"> PAGEREF _Toc150844797 \h </w:instrText>
            </w:r>
            <w:r w:rsidR="00FE3C7E">
              <w:rPr>
                <w:webHidden/>
              </w:rPr>
            </w:r>
            <w:r w:rsidR="00FE3C7E">
              <w:rPr>
                <w:webHidden/>
              </w:rPr>
              <w:fldChar w:fldCharType="separate"/>
            </w:r>
            <w:r w:rsidR="00FE3C7E">
              <w:rPr>
                <w:webHidden/>
              </w:rPr>
              <w:t>85</w:t>
            </w:r>
            <w:r w:rsidR="00FE3C7E">
              <w:rPr>
                <w:webHidden/>
              </w:rPr>
              <w:fldChar w:fldCharType="end"/>
            </w:r>
          </w:hyperlink>
        </w:p>
        <w:p w14:paraId="7FA6223A" w14:textId="13DB9766"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798" w:history="1">
            <w:r w:rsidR="00FE3C7E" w:rsidRPr="0036589B">
              <w:rPr>
                <w:rStyle w:val="Hyperlink"/>
                <w:noProof/>
              </w:rPr>
              <w:t>Classes and objects</w:t>
            </w:r>
            <w:r w:rsidR="00FE3C7E">
              <w:rPr>
                <w:noProof/>
                <w:webHidden/>
              </w:rPr>
              <w:tab/>
            </w:r>
            <w:r w:rsidR="00FE3C7E">
              <w:rPr>
                <w:noProof/>
                <w:webHidden/>
              </w:rPr>
              <w:fldChar w:fldCharType="begin"/>
            </w:r>
            <w:r w:rsidR="00FE3C7E">
              <w:rPr>
                <w:noProof/>
                <w:webHidden/>
              </w:rPr>
              <w:instrText xml:space="preserve"> PAGEREF _Toc150844798 \h </w:instrText>
            </w:r>
            <w:r w:rsidR="00FE3C7E">
              <w:rPr>
                <w:noProof/>
                <w:webHidden/>
              </w:rPr>
            </w:r>
            <w:r w:rsidR="00FE3C7E">
              <w:rPr>
                <w:noProof/>
                <w:webHidden/>
              </w:rPr>
              <w:fldChar w:fldCharType="separate"/>
            </w:r>
            <w:r w:rsidR="00FE3C7E">
              <w:rPr>
                <w:noProof/>
                <w:webHidden/>
              </w:rPr>
              <w:t>89</w:t>
            </w:r>
            <w:r w:rsidR="00FE3C7E">
              <w:rPr>
                <w:noProof/>
                <w:webHidden/>
              </w:rPr>
              <w:fldChar w:fldCharType="end"/>
            </w:r>
          </w:hyperlink>
        </w:p>
        <w:p w14:paraId="237C013C" w14:textId="12C453E8"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799" w:history="1">
            <w:r w:rsidR="00FE3C7E" w:rsidRPr="0036589B">
              <w:rPr>
                <w:rStyle w:val="Hyperlink"/>
                <w:noProof/>
              </w:rPr>
              <w:t>Using getter and setter methods</w:t>
            </w:r>
            <w:r w:rsidR="00FE3C7E">
              <w:rPr>
                <w:noProof/>
                <w:webHidden/>
              </w:rPr>
              <w:tab/>
            </w:r>
            <w:r w:rsidR="00FE3C7E">
              <w:rPr>
                <w:noProof/>
                <w:webHidden/>
              </w:rPr>
              <w:fldChar w:fldCharType="begin"/>
            </w:r>
            <w:r w:rsidR="00FE3C7E">
              <w:rPr>
                <w:noProof/>
                <w:webHidden/>
              </w:rPr>
              <w:instrText xml:space="preserve"> PAGEREF _Toc150844799 \h </w:instrText>
            </w:r>
            <w:r w:rsidR="00FE3C7E">
              <w:rPr>
                <w:noProof/>
                <w:webHidden/>
              </w:rPr>
            </w:r>
            <w:r w:rsidR="00FE3C7E">
              <w:rPr>
                <w:noProof/>
                <w:webHidden/>
              </w:rPr>
              <w:fldChar w:fldCharType="separate"/>
            </w:r>
            <w:r w:rsidR="00FE3C7E">
              <w:rPr>
                <w:noProof/>
                <w:webHidden/>
              </w:rPr>
              <w:t>92</w:t>
            </w:r>
            <w:r w:rsidR="00FE3C7E">
              <w:rPr>
                <w:noProof/>
                <w:webHidden/>
              </w:rPr>
              <w:fldChar w:fldCharType="end"/>
            </w:r>
          </w:hyperlink>
        </w:p>
        <w:p w14:paraId="67481F81" w14:textId="59643C4B"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00" w:history="1">
            <w:r w:rsidR="00FE3C7E" w:rsidRPr="0036589B">
              <w:rPr>
                <w:rStyle w:val="Hyperlink"/>
                <w:noProof/>
              </w:rPr>
              <w:t>Linking the caves</w:t>
            </w:r>
            <w:r w:rsidR="00FE3C7E">
              <w:rPr>
                <w:noProof/>
                <w:webHidden/>
              </w:rPr>
              <w:tab/>
            </w:r>
            <w:r w:rsidR="00FE3C7E">
              <w:rPr>
                <w:noProof/>
                <w:webHidden/>
              </w:rPr>
              <w:fldChar w:fldCharType="begin"/>
            </w:r>
            <w:r w:rsidR="00FE3C7E">
              <w:rPr>
                <w:noProof/>
                <w:webHidden/>
              </w:rPr>
              <w:instrText xml:space="preserve"> PAGEREF _Toc150844800 \h </w:instrText>
            </w:r>
            <w:r w:rsidR="00FE3C7E">
              <w:rPr>
                <w:noProof/>
                <w:webHidden/>
              </w:rPr>
            </w:r>
            <w:r w:rsidR="00FE3C7E">
              <w:rPr>
                <w:noProof/>
                <w:webHidden/>
              </w:rPr>
              <w:fldChar w:fldCharType="separate"/>
            </w:r>
            <w:r w:rsidR="00FE3C7E">
              <w:rPr>
                <w:noProof/>
                <w:webHidden/>
              </w:rPr>
              <w:t>95</w:t>
            </w:r>
            <w:r w:rsidR="00FE3C7E">
              <w:rPr>
                <w:noProof/>
                <w:webHidden/>
              </w:rPr>
              <w:fldChar w:fldCharType="end"/>
            </w:r>
          </w:hyperlink>
        </w:p>
        <w:p w14:paraId="54ED875B" w14:textId="62DB3DA4"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01" w:history="1">
            <w:r w:rsidR="00FE3C7E" w:rsidRPr="0036589B">
              <w:rPr>
                <w:rStyle w:val="Hyperlink"/>
                <w:noProof/>
              </w:rPr>
              <w:t>Move around the caves</w:t>
            </w:r>
            <w:r w:rsidR="00FE3C7E">
              <w:rPr>
                <w:noProof/>
                <w:webHidden/>
              </w:rPr>
              <w:tab/>
            </w:r>
            <w:r w:rsidR="00FE3C7E">
              <w:rPr>
                <w:noProof/>
                <w:webHidden/>
              </w:rPr>
              <w:fldChar w:fldCharType="begin"/>
            </w:r>
            <w:r w:rsidR="00FE3C7E">
              <w:rPr>
                <w:noProof/>
                <w:webHidden/>
              </w:rPr>
              <w:instrText xml:space="preserve"> PAGEREF _Toc150844801 \h </w:instrText>
            </w:r>
            <w:r w:rsidR="00FE3C7E">
              <w:rPr>
                <w:noProof/>
                <w:webHidden/>
              </w:rPr>
            </w:r>
            <w:r w:rsidR="00FE3C7E">
              <w:rPr>
                <w:noProof/>
                <w:webHidden/>
              </w:rPr>
              <w:fldChar w:fldCharType="separate"/>
            </w:r>
            <w:r w:rsidR="00FE3C7E">
              <w:rPr>
                <w:noProof/>
                <w:webHidden/>
              </w:rPr>
              <w:t>101</w:t>
            </w:r>
            <w:r w:rsidR="00FE3C7E">
              <w:rPr>
                <w:noProof/>
                <w:webHidden/>
              </w:rPr>
              <w:fldChar w:fldCharType="end"/>
            </w:r>
          </w:hyperlink>
        </w:p>
        <w:p w14:paraId="376E92B0" w14:textId="6CEBF2AB"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02" w:history="1">
            <w:r w:rsidR="00FE3C7E" w:rsidRPr="0036589B">
              <w:rPr>
                <w:rStyle w:val="Hyperlink"/>
              </w:rPr>
              <w:t>Part 2 – adding the characters</w:t>
            </w:r>
            <w:r w:rsidR="00FE3C7E">
              <w:rPr>
                <w:webHidden/>
              </w:rPr>
              <w:tab/>
            </w:r>
            <w:r w:rsidR="00FE3C7E">
              <w:rPr>
                <w:webHidden/>
              </w:rPr>
              <w:fldChar w:fldCharType="begin"/>
            </w:r>
            <w:r w:rsidR="00FE3C7E">
              <w:rPr>
                <w:webHidden/>
              </w:rPr>
              <w:instrText xml:space="preserve"> PAGEREF _Toc150844802 \h </w:instrText>
            </w:r>
            <w:r w:rsidR="00FE3C7E">
              <w:rPr>
                <w:webHidden/>
              </w:rPr>
            </w:r>
            <w:r w:rsidR="00FE3C7E">
              <w:rPr>
                <w:webHidden/>
              </w:rPr>
              <w:fldChar w:fldCharType="separate"/>
            </w:r>
            <w:r w:rsidR="00FE3C7E">
              <w:rPr>
                <w:webHidden/>
              </w:rPr>
              <w:t>104</w:t>
            </w:r>
            <w:r w:rsidR="00FE3C7E">
              <w:rPr>
                <w:webHidden/>
              </w:rPr>
              <w:fldChar w:fldCharType="end"/>
            </w:r>
          </w:hyperlink>
        </w:p>
        <w:p w14:paraId="27FE419B" w14:textId="2972C9A2"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03" w:history="1">
            <w:r w:rsidR="00FE3C7E" w:rsidRPr="0036589B">
              <w:rPr>
                <w:rStyle w:val="Hyperlink"/>
                <w:noProof/>
              </w:rPr>
              <w:t>Multiple characters</w:t>
            </w:r>
            <w:r w:rsidR="00FE3C7E">
              <w:rPr>
                <w:noProof/>
                <w:webHidden/>
              </w:rPr>
              <w:tab/>
            </w:r>
            <w:r w:rsidR="00FE3C7E">
              <w:rPr>
                <w:noProof/>
                <w:webHidden/>
              </w:rPr>
              <w:fldChar w:fldCharType="begin"/>
            </w:r>
            <w:r w:rsidR="00FE3C7E">
              <w:rPr>
                <w:noProof/>
                <w:webHidden/>
              </w:rPr>
              <w:instrText xml:space="preserve"> PAGEREF _Toc150844803 \h </w:instrText>
            </w:r>
            <w:r w:rsidR="00FE3C7E">
              <w:rPr>
                <w:noProof/>
                <w:webHidden/>
              </w:rPr>
            </w:r>
            <w:r w:rsidR="00FE3C7E">
              <w:rPr>
                <w:noProof/>
                <w:webHidden/>
              </w:rPr>
              <w:fldChar w:fldCharType="separate"/>
            </w:r>
            <w:r w:rsidR="00FE3C7E">
              <w:rPr>
                <w:noProof/>
                <w:webHidden/>
              </w:rPr>
              <w:t>108</w:t>
            </w:r>
            <w:r w:rsidR="00FE3C7E">
              <w:rPr>
                <w:noProof/>
                <w:webHidden/>
              </w:rPr>
              <w:fldChar w:fldCharType="end"/>
            </w:r>
          </w:hyperlink>
        </w:p>
        <w:p w14:paraId="60279EB7" w14:textId="162066E5"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04" w:history="1">
            <w:r w:rsidR="00FE3C7E" w:rsidRPr="0036589B">
              <w:rPr>
                <w:rStyle w:val="Hyperlink"/>
                <w:noProof/>
              </w:rPr>
              <w:t>Fighting Harry the Wumpus</w:t>
            </w:r>
            <w:r w:rsidR="00FE3C7E">
              <w:rPr>
                <w:noProof/>
                <w:webHidden/>
              </w:rPr>
              <w:tab/>
            </w:r>
            <w:r w:rsidR="00FE3C7E">
              <w:rPr>
                <w:noProof/>
                <w:webHidden/>
              </w:rPr>
              <w:fldChar w:fldCharType="begin"/>
            </w:r>
            <w:r w:rsidR="00FE3C7E">
              <w:rPr>
                <w:noProof/>
                <w:webHidden/>
              </w:rPr>
              <w:instrText xml:space="preserve"> PAGEREF _Toc150844804 \h </w:instrText>
            </w:r>
            <w:r w:rsidR="00FE3C7E">
              <w:rPr>
                <w:noProof/>
                <w:webHidden/>
              </w:rPr>
            </w:r>
            <w:r w:rsidR="00FE3C7E">
              <w:rPr>
                <w:noProof/>
                <w:webHidden/>
              </w:rPr>
              <w:fldChar w:fldCharType="separate"/>
            </w:r>
            <w:r w:rsidR="00FE3C7E">
              <w:rPr>
                <w:noProof/>
                <w:webHidden/>
              </w:rPr>
              <w:t>112</w:t>
            </w:r>
            <w:r w:rsidR="00FE3C7E">
              <w:rPr>
                <w:noProof/>
                <w:webHidden/>
              </w:rPr>
              <w:fldChar w:fldCharType="end"/>
            </w:r>
          </w:hyperlink>
        </w:p>
        <w:p w14:paraId="6B00B04A" w14:textId="23FD287E"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05" w:history="1">
            <w:r w:rsidR="00FE3C7E" w:rsidRPr="0036589B">
              <w:rPr>
                <w:rStyle w:val="Hyperlink"/>
                <w:noProof/>
              </w:rPr>
              <w:t>Create an enemy in the room</w:t>
            </w:r>
            <w:r w:rsidR="00FE3C7E">
              <w:rPr>
                <w:noProof/>
                <w:webHidden/>
              </w:rPr>
              <w:tab/>
            </w:r>
            <w:r w:rsidR="00FE3C7E">
              <w:rPr>
                <w:noProof/>
                <w:webHidden/>
              </w:rPr>
              <w:fldChar w:fldCharType="begin"/>
            </w:r>
            <w:r w:rsidR="00FE3C7E">
              <w:rPr>
                <w:noProof/>
                <w:webHidden/>
              </w:rPr>
              <w:instrText xml:space="preserve"> PAGEREF _Toc150844805 \h </w:instrText>
            </w:r>
            <w:r w:rsidR="00FE3C7E">
              <w:rPr>
                <w:noProof/>
                <w:webHidden/>
              </w:rPr>
            </w:r>
            <w:r w:rsidR="00FE3C7E">
              <w:rPr>
                <w:noProof/>
                <w:webHidden/>
              </w:rPr>
              <w:fldChar w:fldCharType="separate"/>
            </w:r>
            <w:r w:rsidR="00FE3C7E">
              <w:rPr>
                <w:noProof/>
                <w:webHidden/>
              </w:rPr>
              <w:t>115</w:t>
            </w:r>
            <w:r w:rsidR="00FE3C7E">
              <w:rPr>
                <w:noProof/>
                <w:webHidden/>
              </w:rPr>
              <w:fldChar w:fldCharType="end"/>
            </w:r>
          </w:hyperlink>
        </w:p>
        <w:p w14:paraId="1477F09C" w14:textId="35B14C3D"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06" w:history="1">
            <w:r w:rsidR="00FE3C7E" w:rsidRPr="0036589B">
              <w:rPr>
                <w:rStyle w:val="Hyperlink"/>
                <w:noProof/>
              </w:rPr>
              <w:t>Putting Harry in a cave</w:t>
            </w:r>
            <w:r w:rsidR="00FE3C7E">
              <w:rPr>
                <w:noProof/>
                <w:webHidden/>
              </w:rPr>
              <w:tab/>
            </w:r>
            <w:r w:rsidR="00FE3C7E">
              <w:rPr>
                <w:noProof/>
                <w:webHidden/>
              </w:rPr>
              <w:fldChar w:fldCharType="begin"/>
            </w:r>
            <w:r w:rsidR="00FE3C7E">
              <w:rPr>
                <w:noProof/>
                <w:webHidden/>
              </w:rPr>
              <w:instrText xml:space="preserve"> PAGEREF _Toc150844806 \h </w:instrText>
            </w:r>
            <w:r w:rsidR="00FE3C7E">
              <w:rPr>
                <w:noProof/>
                <w:webHidden/>
              </w:rPr>
            </w:r>
            <w:r w:rsidR="00FE3C7E">
              <w:rPr>
                <w:noProof/>
                <w:webHidden/>
              </w:rPr>
              <w:fldChar w:fldCharType="separate"/>
            </w:r>
            <w:r w:rsidR="00FE3C7E">
              <w:rPr>
                <w:noProof/>
                <w:webHidden/>
              </w:rPr>
              <w:t>117</w:t>
            </w:r>
            <w:r w:rsidR="00FE3C7E">
              <w:rPr>
                <w:noProof/>
                <w:webHidden/>
              </w:rPr>
              <w:fldChar w:fldCharType="end"/>
            </w:r>
          </w:hyperlink>
        </w:p>
        <w:p w14:paraId="58564F89" w14:textId="43A83A86"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07" w:history="1">
            <w:r w:rsidR="00FE3C7E" w:rsidRPr="0036589B">
              <w:rPr>
                <w:rStyle w:val="Hyperlink"/>
              </w:rPr>
              <w:t>Part 3 – interacting with the game</w:t>
            </w:r>
            <w:r w:rsidR="00FE3C7E">
              <w:rPr>
                <w:webHidden/>
              </w:rPr>
              <w:tab/>
            </w:r>
            <w:r w:rsidR="00FE3C7E">
              <w:rPr>
                <w:webHidden/>
              </w:rPr>
              <w:fldChar w:fldCharType="begin"/>
            </w:r>
            <w:r w:rsidR="00FE3C7E">
              <w:rPr>
                <w:webHidden/>
              </w:rPr>
              <w:instrText xml:space="preserve"> PAGEREF _Toc150844807 \h </w:instrText>
            </w:r>
            <w:r w:rsidR="00FE3C7E">
              <w:rPr>
                <w:webHidden/>
              </w:rPr>
            </w:r>
            <w:r w:rsidR="00FE3C7E">
              <w:rPr>
                <w:webHidden/>
              </w:rPr>
              <w:fldChar w:fldCharType="separate"/>
            </w:r>
            <w:r w:rsidR="00FE3C7E">
              <w:rPr>
                <w:webHidden/>
              </w:rPr>
              <w:t>119</w:t>
            </w:r>
            <w:r w:rsidR="00FE3C7E">
              <w:rPr>
                <w:webHidden/>
              </w:rPr>
              <w:fldChar w:fldCharType="end"/>
            </w:r>
          </w:hyperlink>
        </w:p>
        <w:p w14:paraId="023623D3" w14:textId="6B67344B"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08" w:history="1">
            <w:r w:rsidR="00FE3C7E" w:rsidRPr="0036589B">
              <w:rPr>
                <w:rStyle w:val="Hyperlink"/>
                <w:noProof/>
              </w:rPr>
              <w:t>If you lose a fight with an enemy, the game should end</w:t>
            </w:r>
            <w:r w:rsidR="00FE3C7E">
              <w:rPr>
                <w:noProof/>
                <w:webHidden/>
              </w:rPr>
              <w:tab/>
            </w:r>
            <w:r w:rsidR="00FE3C7E">
              <w:rPr>
                <w:noProof/>
                <w:webHidden/>
              </w:rPr>
              <w:fldChar w:fldCharType="begin"/>
            </w:r>
            <w:r w:rsidR="00FE3C7E">
              <w:rPr>
                <w:noProof/>
                <w:webHidden/>
              </w:rPr>
              <w:instrText xml:space="preserve"> PAGEREF _Toc150844808 \h </w:instrText>
            </w:r>
            <w:r w:rsidR="00FE3C7E">
              <w:rPr>
                <w:noProof/>
                <w:webHidden/>
              </w:rPr>
            </w:r>
            <w:r w:rsidR="00FE3C7E">
              <w:rPr>
                <w:noProof/>
                <w:webHidden/>
              </w:rPr>
              <w:fldChar w:fldCharType="separate"/>
            </w:r>
            <w:r w:rsidR="00FE3C7E">
              <w:rPr>
                <w:noProof/>
                <w:webHidden/>
              </w:rPr>
              <w:t>121</w:t>
            </w:r>
            <w:r w:rsidR="00FE3C7E">
              <w:rPr>
                <w:noProof/>
                <w:webHidden/>
              </w:rPr>
              <w:fldChar w:fldCharType="end"/>
            </w:r>
          </w:hyperlink>
        </w:p>
        <w:p w14:paraId="7208FC16" w14:textId="351DF1F2"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09" w:history="1">
            <w:r w:rsidR="00FE3C7E" w:rsidRPr="0036589B">
              <w:rPr>
                <w:rStyle w:val="Hyperlink"/>
                <w:noProof/>
              </w:rPr>
              <w:t>Add an additional way to interact with the characters</w:t>
            </w:r>
            <w:r w:rsidR="00FE3C7E">
              <w:rPr>
                <w:noProof/>
                <w:webHidden/>
              </w:rPr>
              <w:tab/>
            </w:r>
            <w:r w:rsidR="00FE3C7E">
              <w:rPr>
                <w:noProof/>
                <w:webHidden/>
              </w:rPr>
              <w:fldChar w:fldCharType="begin"/>
            </w:r>
            <w:r w:rsidR="00FE3C7E">
              <w:rPr>
                <w:noProof/>
                <w:webHidden/>
              </w:rPr>
              <w:instrText xml:space="preserve"> PAGEREF _Toc150844809 \h </w:instrText>
            </w:r>
            <w:r w:rsidR="00FE3C7E">
              <w:rPr>
                <w:noProof/>
                <w:webHidden/>
              </w:rPr>
            </w:r>
            <w:r w:rsidR="00FE3C7E">
              <w:rPr>
                <w:noProof/>
                <w:webHidden/>
              </w:rPr>
              <w:fldChar w:fldCharType="separate"/>
            </w:r>
            <w:r w:rsidR="00FE3C7E">
              <w:rPr>
                <w:noProof/>
                <w:webHidden/>
              </w:rPr>
              <w:t>123</w:t>
            </w:r>
            <w:r w:rsidR="00FE3C7E">
              <w:rPr>
                <w:noProof/>
                <w:webHidden/>
              </w:rPr>
              <w:fldChar w:fldCharType="end"/>
            </w:r>
          </w:hyperlink>
        </w:p>
        <w:p w14:paraId="5DBBDF2A" w14:textId="5BB2D46C"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10" w:history="1">
            <w:r w:rsidR="00FE3C7E" w:rsidRPr="0036589B">
              <w:rPr>
                <w:rStyle w:val="Hyperlink"/>
                <w:noProof/>
              </w:rPr>
              <w:t>Create a friend subclass</w:t>
            </w:r>
            <w:r w:rsidR="00FE3C7E">
              <w:rPr>
                <w:noProof/>
                <w:webHidden/>
              </w:rPr>
              <w:tab/>
            </w:r>
            <w:r w:rsidR="00FE3C7E">
              <w:rPr>
                <w:noProof/>
                <w:webHidden/>
              </w:rPr>
              <w:fldChar w:fldCharType="begin"/>
            </w:r>
            <w:r w:rsidR="00FE3C7E">
              <w:rPr>
                <w:noProof/>
                <w:webHidden/>
              </w:rPr>
              <w:instrText xml:space="preserve"> PAGEREF _Toc150844810 \h </w:instrText>
            </w:r>
            <w:r w:rsidR="00FE3C7E">
              <w:rPr>
                <w:noProof/>
                <w:webHidden/>
              </w:rPr>
            </w:r>
            <w:r w:rsidR="00FE3C7E">
              <w:rPr>
                <w:noProof/>
                <w:webHidden/>
              </w:rPr>
              <w:fldChar w:fldCharType="separate"/>
            </w:r>
            <w:r w:rsidR="00FE3C7E">
              <w:rPr>
                <w:noProof/>
                <w:webHidden/>
              </w:rPr>
              <w:t>123</w:t>
            </w:r>
            <w:r w:rsidR="00FE3C7E">
              <w:rPr>
                <w:noProof/>
                <w:webHidden/>
              </w:rPr>
              <w:fldChar w:fldCharType="end"/>
            </w:r>
          </w:hyperlink>
        </w:p>
        <w:p w14:paraId="0B6D32E4" w14:textId="1A311FD7"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11" w:history="1">
            <w:r w:rsidR="00FE3C7E" w:rsidRPr="0036589B">
              <w:rPr>
                <w:rStyle w:val="Hyperlink"/>
              </w:rPr>
              <w:t>Part 4 – extending the game</w:t>
            </w:r>
            <w:r w:rsidR="00FE3C7E">
              <w:rPr>
                <w:webHidden/>
              </w:rPr>
              <w:tab/>
            </w:r>
            <w:r w:rsidR="00FE3C7E">
              <w:rPr>
                <w:webHidden/>
              </w:rPr>
              <w:fldChar w:fldCharType="begin"/>
            </w:r>
            <w:r w:rsidR="00FE3C7E">
              <w:rPr>
                <w:webHidden/>
              </w:rPr>
              <w:instrText xml:space="preserve"> PAGEREF _Toc150844811 \h </w:instrText>
            </w:r>
            <w:r w:rsidR="00FE3C7E">
              <w:rPr>
                <w:webHidden/>
              </w:rPr>
            </w:r>
            <w:r w:rsidR="00FE3C7E">
              <w:rPr>
                <w:webHidden/>
              </w:rPr>
              <w:fldChar w:fldCharType="separate"/>
            </w:r>
            <w:r w:rsidR="00FE3C7E">
              <w:rPr>
                <w:webHidden/>
              </w:rPr>
              <w:t>126</w:t>
            </w:r>
            <w:r w:rsidR="00FE3C7E">
              <w:rPr>
                <w:webHidden/>
              </w:rPr>
              <w:fldChar w:fldCharType="end"/>
            </w:r>
          </w:hyperlink>
        </w:p>
        <w:p w14:paraId="77460621" w14:textId="4B637DE0"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12" w:history="1">
            <w:r w:rsidR="00FE3C7E" w:rsidRPr="0036589B">
              <w:rPr>
                <w:rStyle w:val="Hyperlink"/>
                <w:noProof/>
              </w:rPr>
              <w:t>Creating an Item class</w:t>
            </w:r>
            <w:r w:rsidR="00FE3C7E">
              <w:rPr>
                <w:noProof/>
                <w:webHidden/>
              </w:rPr>
              <w:tab/>
            </w:r>
            <w:r w:rsidR="00FE3C7E">
              <w:rPr>
                <w:noProof/>
                <w:webHidden/>
              </w:rPr>
              <w:fldChar w:fldCharType="begin"/>
            </w:r>
            <w:r w:rsidR="00FE3C7E">
              <w:rPr>
                <w:noProof/>
                <w:webHidden/>
              </w:rPr>
              <w:instrText xml:space="preserve"> PAGEREF _Toc150844812 \h </w:instrText>
            </w:r>
            <w:r w:rsidR="00FE3C7E">
              <w:rPr>
                <w:noProof/>
                <w:webHidden/>
              </w:rPr>
            </w:r>
            <w:r w:rsidR="00FE3C7E">
              <w:rPr>
                <w:noProof/>
                <w:webHidden/>
              </w:rPr>
              <w:fldChar w:fldCharType="separate"/>
            </w:r>
            <w:r w:rsidR="00FE3C7E">
              <w:rPr>
                <w:noProof/>
                <w:webHidden/>
              </w:rPr>
              <w:t>126</w:t>
            </w:r>
            <w:r w:rsidR="00FE3C7E">
              <w:rPr>
                <w:noProof/>
                <w:webHidden/>
              </w:rPr>
              <w:fldChar w:fldCharType="end"/>
            </w:r>
          </w:hyperlink>
        </w:p>
        <w:p w14:paraId="54660DC2" w14:textId="0A092303"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13" w:history="1">
            <w:r w:rsidR="00FE3C7E" w:rsidRPr="0036589B">
              <w:rPr>
                <w:rStyle w:val="Hyperlink"/>
                <w:noProof/>
              </w:rPr>
              <w:t>Add items to the player’s bag</w:t>
            </w:r>
            <w:r w:rsidR="00FE3C7E">
              <w:rPr>
                <w:noProof/>
                <w:webHidden/>
              </w:rPr>
              <w:tab/>
            </w:r>
            <w:r w:rsidR="00FE3C7E">
              <w:rPr>
                <w:noProof/>
                <w:webHidden/>
              </w:rPr>
              <w:fldChar w:fldCharType="begin"/>
            </w:r>
            <w:r w:rsidR="00FE3C7E">
              <w:rPr>
                <w:noProof/>
                <w:webHidden/>
              </w:rPr>
              <w:instrText xml:space="preserve"> PAGEREF _Toc150844813 \h </w:instrText>
            </w:r>
            <w:r w:rsidR="00FE3C7E">
              <w:rPr>
                <w:noProof/>
                <w:webHidden/>
              </w:rPr>
            </w:r>
            <w:r w:rsidR="00FE3C7E">
              <w:rPr>
                <w:noProof/>
                <w:webHidden/>
              </w:rPr>
              <w:fldChar w:fldCharType="separate"/>
            </w:r>
            <w:r w:rsidR="00FE3C7E">
              <w:rPr>
                <w:noProof/>
                <w:webHidden/>
              </w:rPr>
              <w:t>129</w:t>
            </w:r>
            <w:r w:rsidR="00FE3C7E">
              <w:rPr>
                <w:noProof/>
                <w:webHidden/>
              </w:rPr>
              <w:fldChar w:fldCharType="end"/>
            </w:r>
          </w:hyperlink>
        </w:p>
        <w:p w14:paraId="6A2AA95C" w14:textId="5B61076F" w:rsidR="00FE3C7E"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0844814" w:history="1">
            <w:r w:rsidR="00FE3C7E" w:rsidRPr="0036589B">
              <w:rPr>
                <w:rStyle w:val="Hyperlink"/>
                <w:noProof/>
              </w:rPr>
              <w:t>Make the game last longer</w:t>
            </w:r>
            <w:r w:rsidR="00FE3C7E">
              <w:rPr>
                <w:noProof/>
                <w:webHidden/>
              </w:rPr>
              <w:tab/>
            </w:r>
            <w:r w:rsidR="00FE3C7E">
              <w:rPr>
                <w:noProof/>
                <w:webHidden/>
              </w:rPr>
              <w:fldChar w:fldCharType="begin"/>
            </w:r>
            <w:r w:rsidR="00FE3C7E">
              <w:rPr>
                <w:noProof/>
                <w:webHidden/>
              </w:rPr>
              <w:instrText xml:space="preserve"> PAGEREF _Toc150844814 \h </w:instrText>
            </w:r>
            <w:r w:rsidR="00FE3C7E">
              <w:rPr>
                <w:noProof/>
                <w:webHidden/>
              </w:rPr>
            </w:r>
            <w:r w:rsidR="00FE3C7E">
              <w:rPr>
                <w:noProof/>
                <w:webHidden/>
              </w:rPr>
              <w:fldChar w:fldCharType="separate"/>
            </w:r>
            <w:r w:rsidR="00FE3C7E">
              <w:rPr>
                <w:noProof/>
                <w:webHidden/>
              </w:rPr>
              <w:t>131</w:t>
            </w:r>
            <w:r w:rsidR="00FE3C7E">
              <w:rPr>
                <w:noProof/>
                <w:webHidden/>
              </w:rPr>
              <w:fldChar w:fldCharType="end"/>
            </w:r>
          </w:hyperlink>
        </w:p>
        <w:p w14:paraId="01B01F1E" w14:textId="7797F369"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815" w:history="1">
            <w:r w:rsidR="00FE3C7E" w:rsidRPr="0036589B">
              <w:rPr>
                <w:rStyle w:val="Hyperlink"/>
              </w:rPr>
              <w:t>Design and implement computer programs involving branching, iteration and functions in an OOP language for an identified need or opportunity</w:t>
            </w:r>
            <w:r w:rsidR="00FE3C7E">
              <w:rPr>
                <w:webHidden/>
              </w:rPr>
              <w:tab/>
            </w:r>
            <w:r w:rsidR="00FE3C7E">
              <w:rPr>
                <w:webHidden/>
              </w:rPr>
              <w:fldChar w:fldCharType="begin"/>
            </w:r>
            <w:r w:rsidR="00FE3C7E">
              <w:rPr>
                <w:webHidden/>
              </w:rPr>
              <w:instrText xml:space="preserve"> PAGEREF _Toc150844815 \h </w:instrText>
            </w:r>
            <w:r w:rsidR="00FE3C7E">
              <w:rPr>
                <w:webHidden/>
              </w:rPr>
            </w:r>
            <w:r w:rsidR="00FE3C7E">
              <w:rPr>
                <w:webHidden/>
              </w:rPr>
              <w:fldChar w:fldCharType="separate"/>
            </w:r>
            <w:r w:rsidR="00FE3C7E">
              <w:rPr>
                <w:webHidden/>
              </w:rPr>
              <w:t>134</w:t>
            </w:r>
            <w:r w:rsidR="00FE3C7E">
              <w:rPr>
                <w:webHidden/>
              </w:rPr>
              <w:fldChar w:fldCharType="end"/>
            </w:r>
          </w:hyperlink>
        </w:p>
        <w:p w14:paraId="5CA67C91" w14:textId="41F45C4D"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16" w:history="1">
            <w:r w:rsidR="00FE3C7E" w:rsidRPr="0036589B">
              <w:rPr>
                <w:rStyle w:val="Hyperlink"/>
              </w:rPr>
              <w:t>Implement and modify OOP programming code</w:t>
            </w:r>
            <w:r w:rsidR="00FE3C7E">
              <w:rPr>
                <w:webHidden/>
              </w:rPr>
              <w:tab/>
            </w:r>
            <w:r w:rsidR="00FE3C7E">
              <w:rPr>
                <w:webHidden/>
              </w:rPr>
              <w:fldChar w:fldCharType="begin"/>
            </w:r>
            <w:r w:rsidR="00FE3C7E">
              <w:rPr>
                <w:webHidden/>
              </w:rPr>
              <w:instrText xml:space="preserve"> PAGEREF _Toc150844816 \h </w:instrText>
            </w:r>
            <w:r w:rsidR="00FE3C7E">
              <w:rPr>
                <w:webHidden/>
              </w:rPr>
            </w:r>
            <w:r w:rsidR="00FE3C7E">
              <w:rPr>
                <w:webHidden/>
              </w:rPr>
              <w:fldChar w:fldCharType="separate"/>
            </w:r>
            <w:r w:rsidR="00FE3C7E">
              <w:rPr>
                <w:webHidden/>
              </w:rPr>
              <w:t>134</w:t>
            </w:r>
            <w:r w:rsidR="00FE3C7E">
              <w:rPr>
                <w:webHidden/>
              </w:rPr>
              <w:fldChar w:fldCharType="end"/>
            </w:r>
          </w:hyperlink>
        </w:p>
        <w:p w14:paraId="7A05A921" w14:textId="7CA4C295"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17" w:history="1">
            <w:r w:rsidR="00FE3C7E" w:rsidRPr="0036589B">
              <w:rPr>
                <w:rStyle w:val="Hyperlink"/>
              </w:rPr>
              <w:t>Clear and uncluttered mainline</w:t>
            </w:r>
            <w:r w:rsidR="00FE3C7E">
              <w:rPr>
                <w:webHidden/>
              </w:rPr>
              <w:tab/>
            </w:r>
            <w:r w:rsidR="00FE3C7E">
              <w:rPr>
                <w:webHidden/>
              </w:rPr>
              <w:fldChar w:fldCharType="begin"/>
            </w:r>
            <w:r w:rsidR="00FE3C7E">
              <w:rPr>
                <w:webHidden/>
              </w:rPr>
              <w:instrText xml:space="preserve"> PAGEREF _Toc150844817 \h </w:instrText>
            </w:r>
            <w:r w:rsidR="00FE3C7E">
              <w:rPr>
                <w:webHidden/>
              </w:rPr>
            </w:r>
            <w:r w:rsidR="00FE3C7E">
              <w:rPr>
                <w:webHidden/>
              </w:rPr>
              <w:fldChar w:fldCharType="separate"/>
            </w:r>
            <w:r w:rsidR="00FE3C7E">
              <w:rPr>
                <w:webHidden/>
              </w:rPr>
              <w:t>134</w:t>
            </w:r>
            <w:r w:rsidR="00FE3C7E">
              <w:rPr>
                <w:webHidden/>
              </w:rPr>
              <w:fldChar w:fldCharType="end"/>
            </w:r>
          </w:hyperlink>
        </w:p>
        <w:p w14:paraId="463661C1" w14:textId="45C3EA55"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18" w:history="1">
            <w:r w:rsidR="00FE3C7E" w:rsidRPr="0036589B">
              <w:rPr>
                <w:rStyle w:val="Hyperlink"/>
              </w:rPr>
              <w:t>Use of a clear modular structure</w:t>
            </w:r>
            <w:r w:rsidR="00FE3C7E">
              <w:rPr>
                <w:webHidden/>
              </w:rPr>
              <w:tab/>
            </w:r>
            <w:r w:rsidR="00FE3C7E">
              <w:rPr>
                <w:webHidden/>
              </w:rPr>
              <w:fldChar w:fldCharType="begin"/>
            </w:r>
            <w:r w:rsidR="00FE3C7E">
              <w:rPr>
                <w:webHidden/>
              </w:rPr>
              <w:instrText xml:space="preserve"> PAGEREF _Toc150844818 \h </w:instrText>
            </w:r>
            <w:r w:rsidR="00FE3C7E">
              <w:rPr>
                <w:webHidden/>
              </w:rPr>
            </w:r>
            <w:r w:rsidR="00FE3C7E">
              <w:rPr>
                <w:webHidden/>
              </w:rPr>
              <w:fldChar w:fldCharType="separate"/>
            </w:r>
            <w:r w:rsidR="00FE3C7E">
              <w:rPr>
                <w:webHidden/>
              </w:rPr>
              <w:t>134</w:t>
            </w:r>
            <w:r w:rsidR="00FE3C7E">
              <w:rPr>
                <w:webHidden/>
              </w:rPr>
              <w:fldChar w:fldCharType="end"/>
            </w:r>
          </w:hyperlink>
        </w:p>
        <w:p w14:paraId="2F51123D" w14:textId="3B006005"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19" w:history="1">
            <w:r w:rsidR="00FE3C7E" w:rsidRPr="0036589B">
              <w:rPr>
                <w:rStyle w:val="Hyperlink"/>
              </w:rPr>
              <w:t>One logical task per subroutine</w:t>
            </w:r>
            <w:r w:rsidR="00FE3C7E">
              <w:rPr>
                <w:webHidden/>
              </w:rPr>
              <w:tab/>
            </w:r>
            <w:r w:rsidR="00FE3C7E">
              <w:rPr>
                <w:webHidden/>
              </w:rPr>
              <w:fldChar w:fldCharType="begin"/>
            </w:r>
            <w:r w:rsidR="00FE3C7E">
              <w:rPr>
                <w:webHidden/>
              </w:rPr>
              <w:instrText xml:space="preserve"> PAGEREF _Toc150844819 \h </w:instrText>
            </w:r>
            <w:r w:rsidR="00FE3C7E">
              <w:rPr>
                <w:webHidden/>
              </w:rPr>
            </w:r>
            <w:r w:rsidR="00FE3C7E">
              <w:rPr>
                <w:webHidden/>
              </w:rPr>
              <w:fldChar w:fldCharType="separate"/>
            </w:r>
            <w:r w:rsidR="00FE3C7E">
              <w:rPr>
                <w:webHidden/>
              </w:rPr>
              <w:t>135</w:t>
            </w:r>
            <w:r w:rsidR="00FE3C7E">
              <w:rPr>
                <w:webHidden/>
              </w:rPr>
              <w:fldChar w:fldCharType="end"/>
            </w:r>
          </w:hyperlink>
        </w:p>
        <w:p w14:paraId="543581EE" w14:textId="7695B22D"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20" w:history="1">
            <w:r w:rsidR="00FE3C7E" w:rsidRPr="0036589B">
              <w:rPr>
                <w:rStyle w:val="Hyperlink"/>
              </w:rPr>
              <w:t>Use of stubs</w:t>
            </w:r>
            <w:r w:rsidR="00FE3C7E">
              <w:rPr>
                <w:webHidden/>
              </w:rPr>
              <w:tab/>
            </w:r>
            <w:r w:rsidR="00FE3C7E">
              <w:rPr>
                <w:webHidden/>
              </w:rPr>
              <w:fldChar w:fldCharType="begin"/>
            </w:r>
            <w:r w:rsidR="00FE3C7E">
              <w:rPr>
                <w:webHidden/>
              </w:rPr>
              <w:instrText xml:space="preserve"> PAGEREF _Toc150844820 \h </w:instrText>
            </w:r>
            <w:r w:rsidR="00FE3C7E">
              <w:rPr>
                <w:webHidden/>
              </w:rPr>
            </w:r>
            <w:r w:rsidR="00FE3C7E">
              <w:rPr>
                <w:webHidden/>
              </w:rPr>
              <w:fldChar w:fldCharType="separate"/>
            </w:r>
            <w:r w:rsidR="00FE3C7E">
              <w:rPr>
                <w:webHidden/>
              </w:rPr>
              <w:t>135</w:t>
            </w:r>
            <w:r w:rsidR="00FE3C7E">
              <w:rPr>
                <w:webHidden/>
              </w:rPr>
              <w:fldChar w:fldCharType="end"/>
            </w:r>
          </w:hyperlink>
        </w:p>
        <w:p w14:paraId="23C66426" w14:textId="7756E957"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21" w:history="1">
            <w:r w:rsidR="00FE3C7E" w:rsidRPr="0036589B">
              <w:rPr>
                <w:rStyle w:val="Hyperlink"/>
              </w:rPr>
              <w:t>Use of control structures and data structures</w:t>
            </w:r>
            <w:r w:rsidR="00FE3C7E">
              <w:rPr>
                <w:webHidden/>
              </w:rPr>
              <w:tab/>
            </w:r>
            <w:r w:rsidR="00FE3C7E">
              <w:rPr>
                <w:webHidden/>
              </w:rPr>
              <w:fldChar w:fldCharType="begin"/>
            </w:r>
            <w:r w:rsidR="00FE3C7E">
              <w:rPr>
                <w:webHidden/>
              </w:rPr>
              <w:instrText xml:space="preserve"> PAGEREF _Toc150844821 \h </w:instrText>
            </w:r>
            <w:r w:rsidR="00FE3C7E">
              <w:rPr>
                <w:webHidden/>
              </w:rPr>
            </w:r>
            <w:r w:rsidR="00FE3C7E">
              <w:rPr>
                <w:webHidden/>
              </w:rPr>
              <w:fldChar w:fldCharType="separate"/>
            </w:r>
            <w:r w:rsidR="00FE3C7E">
              <w:rPr>
                <w:webHidden/>
              </w:rPr>
              <w:t>136</w:t>
            </w:r>
            <w:r w:rsidR="00FE3C7E">
              <w:rPr>
                <w:webHidden/>
              </w:rPr>
              <w:fldChar w:fldCharType="end"/>
            </w:r>
          </w:hyperlink>
        </w:p>
        <w:p w14:paraId="0CFCD3BC" w14:textId="2FE543C6"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22" w:history="1">
            <w:r w:rsidR="00FE3C7E" w:rsidRPr="0036589B">
              <w:rPr>
                <w:rStyle w:val="Hyperlink"/>
              </w:rPr>
              <w:t>Ease of maintenance</w:t>
            </w:r>
            <w:r w:rsidR="00FE3C7E">
              <w:rPr>
                <w:webHidden/>
              </w:rPr>
              <w:tab/>
            </w:r>
            <w:r w:rsidR="00FE3C7E">
              <w:rPr>
                <w:webHidden/>
              </w:rPr>
              <w:fldChar w:fldCharType="begin"/>
            </w:r>
            <w:r w:rsidR="00FE3C7E">
              <w:rPr>
                <w:webHidden/>
              </w:rPr>
              <w:instrText xml:space="preserve"> PAGEREF _Toc150844822 \h </w:instrText>
            </w:r>
            <w:r w:rsidR="00FE3C7E">
              <w:rPr>
                <w:webHidden/>
              </w:rPr>
            </w:r>
            <w:r w:rsidR="00FE3C7E">
              <w:rPr>
                <w:webHidden/>
              </w:rPr>
              <w:fldChar w:fldCharType="separate"/>
            </w:r>
            <w:r w:rsidR="00FE3C7E">
              <w:rPr>
                <w:webHidden/>
              </w:rPr>
              <w:t>136</w:t>
            </w:r>
            <w:r w:rsidR="00FE3C7E">
              <w:rPr>
                <w:webHidden/>
              </w:rPr>
              <w:fldChar w:fldCharType="end"/>
            </w:r>
          </w:hyperlink>
        </w:p>
        <w:p w14:paraId="5A53832D" w14:textId="19024902"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23" w:history="1">
            <w:r w:rsidR="00FE3C7E" w:rsidRPr="0036589B">
              <w:rPr>
                <w:rStyle w:val="Hyperlink"/>
              </w:rPr>
              <w:t>Version control</w:t>
            </w:r>
            <w:r w:rsidR="00FE3C7E">
              <w:rPr>
                <w:webHidden/>
              </w:rPr>
              <w:tab/>
            </w:r>
            <w:r w:rsidR="00FE3C7E">
              <w:rPr>
                <w:webHidden/>
              </w:rPr>
              <w:fldChar w:fldCharType="begin"/>
            </w:r>
            <w:r w:rsidR="00FE3C7E">
              <w:rPr>
                <w:webHidden/>
              </w:rPr>
              <w:instrText xml:space="preserve"> PAGEREF _Toc150844823 \h </w:instrText>
            </w:r>
            <w:r w:rsidR="00FE3C7E">
              <w:rPr>
                <w:webHidden/>
              </w:rPr>
            </w:r>
            <w:r w:rsidR="00FE3C7E">
              <w:rPr>
                <w:webHidden/>
              </w:rPr>
              <w:fldChar w:fldCharType="separate"/>
            </w:r>
            <w:r w:rsidR="00FE3C7E">
              <w:rPr>
                <w:webHidden/>
              </w:rPr>
              <w:t>137</w:t>
            </w:r>
            <w:r w:rsidR="00FE3C7E">
              <w:rPr>
                <w:webHidden/>
              </w:rPr>
              <w:fldChar w:fldCharType="end"/>
            </w:r>
          </w:hyperlink>
        </w:p>
        <w:p w14:paraId="50DC31CF" w14:textId="4DE35000"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24" w:history="1">
            <w:r w:rsidR="00FE3C7E" w:rsidRPr="0036589B">
              <w:rPr>
                <w:rStyle w:val="Hyperlink"/>
              </w:rPr>
              <w:t>Regular backup</w:t>
            </w:r>
            <w:r w:rsidR="00FE3C7E">
              <w:rPr>
                <w:webHidden/>
              </w:rPr>
              <w:tab/>
            </w:r>
            <w:r w:rsidR="00FE3C7E">
              <w:rPr>
                <w:webHidden/>
              </w:rPr>
              <w:fldChar w:fldCharType="begin"/>
            </w:r>
            <w:r w:rsidR="00FE3C7E">
              <w:rPr>
                <w:webHidden/>
              </w:rPr>
              <w:instrText xml:space="preserve"> PAGEREF _Toc150844824 \h </w:instrText>
            </w:r>
            <w:r w:rsidR="00FE3C7E">
              <w:rPr>
                <w:webHidden/>
              </w:rPr>
            </w:r>
            <w:r w:rsidR="00FE3C7E">
              <w:rPr>
                <w:webHidden/>
              </w:rPr>
              <w:fldChar w:fldCharType="separate"/>
            </w:r>
            <w:r w:rsidR="00FE3C7E">
              <w:rPr>
                <w:webHidden/>
              </w:rPr>
              <w:t>137</w:t>
            </w:r>
            <w:r w:rsidR="00FE3C7E">
              <w:rPr>
                <w:webHidden/>
              </w:rPr>
              <w:fldChar w:fldCharType="end"/>
            </w:r>
          </w:hyperlink>
        </w:p>
        <w:p w14:paraId="2A6FB196" w14:textId="2E99B320"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825" w:history="1">
            <w:r w:rsidR="00FE3C7E" w:rsidRPr="0036589B">
              <w:rPr>
                <w:rStyle w:val="Hyperlink"/>
              </w:rPr>
              <w:t>Apply methodologies to test and evaluate code</w:t>
            </w:r>
            <w:r w:rsidR="00FE3C7E">
              <w:rPr>
                <w:webHidden/>
              </w:rPr>
              <w:tab/>
            </w:r>
            <w:r w:rsidR="00FE3C7E">
              <w:rPr>
                <w:webHidden/>
              </w:rPr>
              <w:fldChar w:fldCharType="begin"/>
            </w:r>
            <w:r w:rsidR="00FE3C7E">
              <w:rPr>
                <w:webHidden/>
              </w:rPr>
              <w:instrText xml:space="preserve"> PAGEREF _Toc150844825 \h </w:instrText>
            </w:r>
            <w:r w:rsidR="00FE3C7E">
              <w:rPr>
                <w:webHidden/>
              </w:rPr>
            </w:r>
            <w:r w:rsidR="00FE3C7E">
              <w:rPr>
                <w:webHidden/>
              </w:rPr>
              <w:fldChar w:fldCharType="separate"/>
            </w:r>
            <w:r w:rsidR="00FE3C7E">
              <w:rPr>
                <w:webHidden/>
              </w:rPr>
              <w:t>138</w:t>
            </w:r>
            <w:r w:rsidR="00FE3C7E">
              <w:rPr>
                <w:webHidden/>
              </w:rPr>
              <w:fldChar w:fldCharType="end"/>
            </w:r>
          </w:hyperlink>
        </w:p>
        <w:p w14:paraId="19FC83BD" w14:textId="55413F9E"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26" w:history="1">
            <w:r w:rsidR="00FE3C7E" w:rsidRPr="0036589B">
              <w:rPr>
                <w:rStyle w:val="Hyperlink"/>
              </w:rPr>
              <w:t>Unit, subsystem and system testing</w:t>
            </w:r>
            <w:r w:rsidR="00FE3C7E">
              <w:rPr>
                <w:webHidden/>
              </w:rPr>
              <w:tab/>
            </w:r>
            <w:r w:rsidR="00FE3C7E">
              <w:rPr>
                <w:webHidden/>
              </w:rPr>
              <w:fldChar w:fldCharType="begin"/>
            </w:r>
            <w:r w:rsidR="00FE3C7E">
              <w:rPr>
                <w:webHidden/>
              </w:rPr>
              <w:instrText xml:space="preserve"> PAGEREF _Toc150844826 \h </w:instrText>
            </w:r>
            <w:r w:rsidR="00FE3C7E">
              <w:rPr>
                <w:webHidden/>
              </w:rPr>
            </w:r>
            <w:r w:rsidR="00FE3C7E">
              <w:rPr>
                <w:webHidden/>
              </w:rPr>
              <w:fldChar w:fldCharType="separate"/>
            </w:r>
            <w:r w:rsidR="00FE3C7E">
              <w:rPr>
                <w:webHidden/>
              </w:rPr>
              <w:t>138</w:t>
            </w:r>
            <w:r w:rsidR="00FE3C7E">
              <w:rPr>
                <w:webHidden/>
              </w:rPr>
              <w:fldChar w:fldCharType="end"/>
            </w:r>
          </w:hyperlink>
        </w:p>
        <w:p w14:paraId="07569EA3" w14:textId="6E0763C0"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27" w:history="1">
            <w:r w:rsidR="00FE3C7E" w:rsidRPr="0036589B">
              <w:rPr>
                <w:rStyle w:val="Hyperlink"/>
              </w:rPr>
              <w:t>Black, white and grey box testing</w:t>
            </w:r>
            <w:r w:rsidR="00FE3C7E">
              <w:rPr>
                <w:webHidden/>
              </w:rPr>
              <w:tab/>
            </w:r>
            <w:r w:rsidR="00FE3C7E">
              <w:rPr>
                <w:webHidden/>
              </w:rPr>
              <w:fldChar w:fldCharType="begin"/>
            </w:r>
            <w:r w:rsidR="00FE3C7E">
              <w:rPr>
                <w:webHidden/>
              </w:rPr>
              <w:instrText xml:space="preserve"> PAGEREF _Toc150844827 \h </w:instrText>
            </w:r>
            <w:r w:rsidR="00FE3C7E">
              <w:rPr>
                <w:webHidden/>
              </w:rPr>
            </w:r>
            <w:r w:rsidR="00FE3C7E">
              <w:rPr>
                <w:webHidden/>
              </w:rPr>
              <w:fldChar w:fldCharType="separate"/>
            </w:r>
            <w:r w:rsidR="00FE3C7E">
              <w:rPr>
                <w:webHidden/>
              </w:rPr>
              <w:t>139</w:t>
            </w:r>
            <w:r w:rsidR="00FE3C7E">
              <w:rPr>
                <w:webHidden/>
              </w:rPr>
              <w:fldChar w:fldCharType="end"/>
            </w:r>
          </w:hyperlink>
        </w:p>
        <w:p w14:paraId="211096CD" w14:textId="4DBC82FA"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28" w:history="1">
            <w:r w:rsidR="00FE3C7E" w:rsidRPr="0036589B">
              <w:rPr>
                <w:rStyle w:val="Hyperlink"/>
              </w:rPr>
              <w:t>Quality assurance</w:t>
            </w:r>
            <w:r w:rsidR="00FE3C7E">
              <w:rPr>
                <w:webHidden/>
              </w:rPr>
              <w:tab/>
            </w:r>
            <w:r w:rsidR="00FE3C7E">
              <w:rPr>
                <w:webHidden/>
              </w:rPr>
              <w:fldChar w:fldCharType="begin"/>
            </w:r>
            <w:r w:rsidR="00FE3C7E">
              <w:rPr>
                <w:webHidden/>
              </w:rPr>
              <w:instrText xml:space="preserve"> PAGEREF _Toc150844828 \h </w:instrText>
            </w:r>
            <w:r w:rsidR="00FE3C7E">
              <w:rPr>
                <w:webHidden/>
              </w:rPr>
            </w:r>
            <w:r w:rsidR="00FE3C7E">
              <w:rPr>
                <w:webHidden/>
              </w:rPr>
              <w:fldChar w:fldCharType="separate"/>
            </w:r>
            <w:r w:rsidR="00FE3C7E">
              <w:rPr>
                <w:webHidden/>
              </w:rPr>
              <w:t>140</w:t>
            </w:r>
            <w:r w:rsidR="00FE3C7E">
              <w:rPr>
                <w:webHidden/>
              </w:rPr>
              <w:fldChar w:fldCharType="end"/>
            </w:r>
          </w:hyperlink>
        </w:p>
        <w:p w14:paraId="14760A2C" w14:textId="6EAA4587" w:rsidR="00FE3C7E" w:rsidRDefault="00000000">
          <w:pPr>
            <w:pStyle w:val="TOC2"/>
            <w:rPr>
              <w:rFonts w:asciiTheme="minorHAnsi" w:eastAsiaTheme="minorEastAsia" w:hAnsiTheme="minorHAnsi" w:cstheme="minorBidi"/>
              <w:kern w:val="2"/>
              <w:szCs w:val="22"/>
              <w:lang w:eastAsia="en-AU"/>
              <w14:ligatures w14:val="standardContextual"/>
            </w:rPr>
          </w:pPr>
          <w:hyperlink w:anchor="_Toc150844829" w:history="1">
            <w:r w:rsidR="00FE3C7E" w:rsidRPr="0036589B">
              <w:rPr>
                <w:rStyle w:val="Hyperlink"/>
                <w:lang w:eastAsia="zh-CN"/>
              </w:rPr>
              <w:t>Journal of progress and pitfalls</w:t>
            </w:r>
            <w:r w:rsidR="00FE3C7E">
              <w:rPr>
                <w:webHidden/>
              </w:rPr>
              <w:tab/>
            </w:r>
            <w:r w:rsidR="00FE3C7E">
              <w:rPr>
                <w:webHidden/>
              </w:rPr>
              <w:fldChar w:fldCharType="begin"/>
            </w:r>
            <w:r w:rsidR="00FE3C7E">
              <w:rPr>
                <w:webHidden/>
              </w:rPr>
              <w:instrText xml:space="preserve"> PAGEREF _Toc150844829 \h </w:instrText>
            </w:r>
            <w:r w:rsidR="00FE3C7E">
              <w:rPr>
                <w:webHidden/>
              </w:rPr>
            </w:r>
            <w:r w:rsidR="00FE3C7E">
              <w:rPr>
                <w:webHidden/>
              </w:rPr>
              <w:fldChar w:fldCharType="separate"/>
            </w:r>
            <w:r w:rsidR="00FE3C7E">
              <w:rPr>
                <w:webHidden/>
              </w:rPr>
              <w:t>141</w:t>
            </w:r>
            <w:r w:rsidR="00FE3C7E">
              <w:rPr>
                <w:webHidden/>
              </w:rPr>
              <w:fldChar w:fldCharType="end"/>
            </w:r>
          </w:hyperlink>
        </w:p>
        <w:p w14:paraId="0F70E958" w14:textId="5457C0E0"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830" w:history="1">
            <w:r w:rsidR="00FE3C7E" w:rsidRPr="0036589B">
              <w:rPr>
                <w:rStyle w:val="Hyperlink"/>
                <w:lang w:eastAsia="en-AU"/>
              </w:rPr>
              <w:t>Appendix</w:t>
            </w:r>
            <w:r w:rsidR="00FE3C7E">
              <w:rPr>
                <w:webHidden/>
              </w:rPr>
              <w:tab/>
            </w:r>
            <w:r w:rsidR="00FE3C7E">
              <w:rPr>
                <w:webHidden/>
              </w:rPr>
              <w:fldChar w:fldCharType="begin"/>
            </w:r>
            <w:r w:rsidR="00FE3C7E">
              <w:rPr>
                <w:webHidden/>
              </w:rPr>
              <w:instrText xml:space="preserve"> PAGEREF _Toc150844830 \h </w:instrText>
            </w:r>
            <w:r w:rsidR="00FE3C7E">
              <w:rPr>
                <w:webHidden/>
              </w:rPr>
            </w:r>
            <w:r w:rsidR="00FE3C7E">
              <w:rPr>
                <w:webHidden/>
              </w:rPr>
              <w:fldChar w:fldCharType="separate"/>
            </w:r>
            <w:r w:rsidR="00FE3C7E">
              <w:rPr>
                <w:webHidden/>
              </w:rPr>
              <w:t>144</w:t>
            </w:r>
            <w:r w:rsidR="00FE3C7E">
              <w:rPr>
                <w:webHidden/>
              </w:rPr>
              <w:fldChar w:fldCharType="end"/>
            </w:r>
          </w:hyperlink>
        </w:p>
        <w:p w14:paraId="79B480A6" w14:textId="12C777CF"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831" w:history="1">
            <w:r w:rsidR="00FE3C7E" w:rsidRPr="0036589B">
              <w:rPr>
                <w:rStyle w:val="Hyperlink"/>
                <w:lang w:eastAsia="en-AU"/>
              </w:rPr>
              <w:t>Hunt the Wumpus Adventure Game Code</w:t>
            </w:r>
            <w:r w:rsidR="00FE3C7E">
              <w:rPr>
                <w:webHidden/>
              </w:rPr>
              <w:tab/>
            </w:r>
            <w:r w:rsidR="00FE3C7E">
              <w:rPr>
                <w:webHidden/>
              </w:rPr>
              <w:fldChar w:fldCharType="begin"/>
            </w:r>
            <w:r w:rsidR="00FE3C7E">
              <w:rPr>
                <w:webHidden/>
              </w:rPr>
              <w:instrText xml:space="preserve"> PAGEREF _Toc150844831 \h </w:instrText>
            </w:r>
            <w:r w:rsidR="00FE3C7E">
              <w:rPr>
                <w:webHidden/>
              </w:rPr>
            </w:r>
            <w:r w:rsidR="00FE3C7E">
              <w:rPr>
                <w:webHidden/>
              </w:rPr>
              <w:fldChar w:fldCharType="separate"/>
            </w:r>
            <w:r w:rsidR="00FE3C7E">
              <w:rPr>
                <w:webHidden/>
              </w:rPr>
              <w:t>154</w:t>
            </w:r>
            <w:r w:rsidR="00FE3C7E">
              <w:rPr>
                <w:webHidden/>
              </w:rPr>
              <w:fldChar w:fldCharType="end"/>
            </w:r>
          </w:hyperlink>
        </w:p>
        <w:p w14:paraId="1CB85C8A" w14:textId="36A12C6C" w:rsidR="00FE3C7E" w:rsidRDefault="00000000">
          <w:pPr>
            <w:pStyle w:val="TOC1"/>
            <w:rPr>
              <w:rFonts w:asciiTheme="minorHAnsi" w:eastAsiaTheme="minorEastAsia" w:hAnsiTheme="minorHAnsi" w:cstheme="minorBidi"/>
              <w:b w:val="0"/>
              <w:kern w:val="2"/>
              <w:szCs w:val="22"/>
              <w:lang w:eastAsia="en-AU"/>
              <w14:ligatures w14:val="standardContextual"/>
            </w:rPr>
          </w:pPr>
          <w:hyperlink w:anchor="_Toc150844832" w:history="1">
            <w:r w:rsidR="00FE3C7E" w:rsidRPr="0036589B">
              <w:rPr>
                <w:rStyle w:val="Hyperlink"/>
              </w:rPr>
              <w:t>References</w:t>
            </w:r>
            <w:r w:rsidR="00FE3C7E">
              <w:rPr>
                <w:webHidden/>
              </w:rPr>
              <w:tab/>
            </w:r>
            <w:r w:rsidR="00FE3C7E">
              <w:rPr>
                <w:webHidden/>
              </w:rPr>
              <w:fldChar w:fldCharType="begin"/>
            </w:r>
            <w:r w:rsidR="00FE3C7E">
              <w:rPr>
                <w:webHidden/>
              </w:rPr>
              <w:instrText xml:space="preserve"> PAGEREF _Toc150844832 \h </w:instrText>
            </w:r>
            <w:r w:rsidR="00FE3C7E">
              <w:rPr>
                <w:webHidden/>
              </w:rPr>
            </w:r>
            <w:r w:rsidR="00FE3C7E">
              <w:rPr>
                <w:webHidden/>
              </w:rPr>
              <w:fldChar w:fldCharType="separate"/>
            </w:r>
            <w:r w:rsidR="00FE3C7E">
              <w:rPr>
                <w:webHidden/>
              </w:rPr>
              <w:t>162</w:t>
            </w:r>
            <w:r w:rsidR="00FE3C7E">
              <w:rPr>
                <w:webHidden/>
              </w:rPr>
              <w:fldChar w:fldCharType="end"/>
            </w:r>
          </w:hyperlink>
        </w:p>
        <w:p w14:paraId="46BD8D56" w14:textId="67C2D3E7" w:rsidR="004F6F5D" w:rsidRPr="002E4BE1" w:rsidRDefault="007448E5" w:rsidP="00B97DAD">
          <w:pPr>
            <w:pStyle w:val="TOC1"/>
          </w:pPr>
          <w:r>
            <w:rPr>
              <w:rFonts w:ascii="Arial Bold" w:hAnsi="Arial Bold" w:cs="Calibri (Body)"/>
              <w:bCs/>
              <w:color w:val="2B579A"/>
              <w:szCs w:val="20"/>
              <w:shd w:val="clear" w:color="auto" w:fill="E6E6E6"/>
            </w:rPr>
            <w:fldChar w:fldCharType="end"/>
          </w:r>
        </w:p>
      </w:sdtContent>
    </w:sdt>
    <w:p w14:paraId="520557B4" w14:textId="49C18A64" w:rsidR="00333EC7" w:rsidRPr="001C209D" w:rsidRDefault="00333EC7" w:rsidP="00F07EE9">
      <w:pPr>
        <w:pStyle w:val="Heading1"/>
      </w:pPr>
      <w:bookmarkStart w:id="5" w:name="_Toc150844753"/>
      <w:r w:rsidRPr="001C209D">
        <w:lastRenderedPageBreak/>
        <w:t xml:space="preserve">Unit </w:t>
      </w:r>
      <w:r w:rsidR="006D2ACE" w:rsidRPr="001C209D">
        <w:t>o</w:t>
      </w:r>
      <w:r w:rsidRPr="001C209D">
        <w:t>verview</w:t>
      </w:r>
      <w:bookmarkEnd w:id="5"/>
    </w:p>
    <w:p w14:paraId="16B555DB" w14:textId="1AE3A9E4" w:rsidR="00730EAE" w:rsidRPr="002C6B9E" w:rsidRDefault="00730EAE" w:rsidP="008E4053">
      <w:r w:rsidRPr="002C6B9E">
        <w:t xml:space="preserve">In this unit students will develop a fundamental understanding of the object-oriented paradigm (OOP). Students will investigate the key concepts of this paradigm. They </w:t>
      </w:r>
      <w:r w:rsidR="004F5AEC" w:rsidRPr="002C6B9E">
        <w:t>will differentiate</w:t>
      </w:r>
      <w:r w:rsidRPr="002C6B9E">
        <w:t xml:space="preserve"> between OOP and other paradigms investigated in the fundamentals of programming focus area. Students will be guided through programming and coding activities that reinforce their understanding.</w:t>
      </w:r>
    </w:p>
    <w:p w14:paraId="193DBBDB" w14:textId="3D6CBC5F" w:rsidR="005913FD" w:rsidRPr="00206EA7" w:rsidRDefault="005913FD" w:rsidP="008E4053">
      <w:r w:rsidRPr="00206EA7">
        <w:t xml:space="preserve">During Weeks 1 </w:t>
      </w:r>
      <w:r w:rsidR="00324FBB">
        <w:t>and</w:t>
      </w:r>
      <w:r w:rsidRPr="00206EA7">
        <w:t xml:space="preserve"> 2 of the learning sequence, students will be introduced to </w:t>
      </w:r>
      <w:r w:rsidR="008A7C8F">
        <w:t>o</w:t>
      </w:r>
      <w:r w:rsidR="008A7C8F" w:rsidRPr="00206EA7">
        <w:t>bjects</w:t>
      </w:r>
      <w:r w:rsidRPr="00206EA7">
        <w:t xml:space="preserve">, </w:t>
      </w:r>
      <w:r w:rsidR="008A7C8F">
        <w:t>m</w:t>
      </w:r>
      <w:r w:rsidR="008A7C8F" w:rsidRPr="00206EA7">
        <w:t xml:space="preserve">ethods </w:t>
      </w:r>
      <w:r w:rsidRPr="00206EA7">
        <w:t xml:space="preserve">and </w:t>
      </w:r>
      <w:r w:rsidR="008A7C8F">
        <w:t>a</w:t>
      </w:r>
      <w:r w:rsidR="008A7C8F" w:rsidRPr="00206EA7">
        <w:t xml:space="preserve">ttributes </w:t>
      </w:r>
      <w:r w:rsidRPr="00206EA7">
        <w:t xml:space="preserve">by identifying their use in Python's </w:t>
      </w:r>
      <w:r w:rsidR="00092A36">
        <w:t>T</w:t>
      </w:r>
      <w:r w:rsidRPr="00206EA7">
        <w:t>urtle module. They will</w:t>
      </w:r>
      <w:r>
        <w:t xml:space="preserve"> then</w:t>
      </w:r>
      <w:r w:rsidRPr="00206EA7">
        <w:t xml:space="preserve"> use starting code provided in the Appendix of th</w:t>
      </w:r>
      <w:r>
        <w:t xml:space="preserve">e </w:t>
      </w:r>
      <w:r w:rsidR="008A7C8F">
        <w:t>t</w:t>
      </w:r>
      <w:r>
        <w:t xml:space="preserve">eacher </w:t>
      </w:r>
      <w:r w:rsidR="008A7C8F">
        <w:t>s</w:t>
      </w:r>
      <w:r>
        <w:t xml:space="preserve">upport </w:t>
      </w:r>
      <w:r w:rsidR="008A7C8F">
        <w:t>r</w:t>
      </w:r>
      <w:r>
        <w:t>esource (TSR</w:t>
      </w:r>
      <w:r w:rsidRPr="00206EA7">
        <w:t xml:space="preserve">) to write their own classes, objects, </w:t>
      </w:r>
      <w:r w:rsidR="009F049C" w:rsidRPr="00206EA7">
        <w:t>attributes</w:t>
      </w:r>
      <w:r w:rsidRPr="00206EA7">
        <w:t xml:space="preserve"> and methods to draw shapes.</w:t>
      </w:r>
    </w:p>
    <w:p w14:paraId="705C8DA8" w14:textId="3F075F26" w:rsidR="005913FD" w:rsidRPr="00206EA7" w:rsidRDefault="005913FD" w:rsidP="006102B3">
      <w:r w:rsidRPr="00206EA7">
        <w:t>During Weeks 3</w:t>
      </w:r>
      <w:r w:rsidR="00324FBB">
        <w:t xml:space="preserve"> and </w:t>
      </w:r>
      <w:r>
        <w:t>4</w:t>
      </w:r>
      <w:r w:rsidRPr="00206EA7">
        <w:t xml:space="preserve"> of the learning sequence, students complete a series of workbook activities to consolidate their understanding and learn about modelling tools used in </w:t>
      </w:r>
      <w:r w:rsidR="006102B3">
        <w:t>object-oriented programming (</w:t>
      </w:r>
      <w:r w:rsidR="009F049C" w:rsidRPr="00206EA7">
        <w:t>OOP</w:t>
      </w:r>
      <w:r w:rsidR="00335E83">
        <w:t>)</w:t>
      </w:r>
      <w:r w:rsidR="009F049C" w:rsidRPr="00206EA7">
        <w:t>.</w:t>
      </w:r>
    </w:p>
    <w:p w14:paraId="29B362B7" w14:textId="7D29EBA1" w:rsidR="005913FD" w:rsidRDefault="005913FD" w:rsidP="008E4053">
      <w:r w:rsidRPr="00206EA7">
        <w:t xml:space="preserve">During Weeks </w:t>
      </w:r>
      <w:r>
        <w:t>5</w:t>
      </w:r>
      <w:r w:rsidRPr="00206EA7">
        <w:t xml:space="preserve"> to </w:t>
      </w:r>
      <w:r>
        <w:t>8</w:t>
      </w:r>
      <w:r w:rsidRPr="00206EA7">
        <w:t xml:space="preserve"> of the learning sequence, students are guided step-by-step through the creation of a text-based </w:t>
      </w:r>
      <w:r w:rsidR="009F049C" w:rsidRPr="00206EA7">
        <w:t>role-playing</w:t>
      </w:r>
      <w:r w:rsidRPr="00206EA7">
        <w:t xml:space="preserve"> game (RPG) using key OOP concepts.</w:t>
      </w:r>
    </w:p>
    <w:p w14:paraId="61DEC38C" w14:textId="065A2029" w:rsidR="005913FD" w:rsidRPr="00206EA7" w:rsidRDefault="005913FD" w:rsidP="008E4053">
      <w:r>
        <w:t>During Weeks 9</w:t>
      </w:r>
      <w:r w:rsidR="00324FBB">
        <w:t xml:space="preserve"> and </w:t>
      </w:r>
      <w:r>
        <w:t xml:space="preserve">10 </w:t>
      </w:r>
      <w:r w:rsidRPr="00206EA7">
        <w:t>of the learning sequence</w:t>
      </w:r>
      <w:r>
        <w:t xml:space="preserve"> students test, evaluate and submit their projects. Students present their work to </w:t>
      </w:r>
      <w:r w:rsidR="00226954">
        <w:t xml:space="preserve">the </w:t>
      </w:r>
      <w:r>
        <w:t>class and are peer assessed via a Q&amp;A session.</w:t>
      </w:r>
    </w:p>
    <w:p w14:paraId="77421DF8" w14:textId="301F65AA" w:rsidR="00730EAE" w:rsidRDefault="00D00E5E" w:rsidP="008E4053">
      <w:r w:rsidRPr="002E4BE1">
        <w:t xml:space="preserve">This </w:t>
      </w:r>
      <w:r w:rsidR="00A45099">
        <w:t>TSR</w:t>
      </w:r>
      <w:r w:rsidR="00730EAE">
        <w:t>:</w:t>
      </w:r>
    </w:p>
    <w:p w14:paraId="43568C6C" w14:textId="0B8ACFE1" w:rsidR="00D00E5E" w:rsidRDefault="00D00E5E" w:rsidP="008E4053">
      <w:pPr>
        <w:pStyle w:val="ListBullet"/>
      </w:pPr>
      <w:r w:rsidRPr="002E4BE1">
        <w:t>is</w:t>
      </w:r>
      <w:r>
        <w:t xml:space="preserve"> mapped directly to the content from the</w:t>
      </w:r>
      <w:r w:rsidR="00C320A0">
        <w:t xml:space="preserve"> object -orientated paradigm</w:t>
      </w:r>
      <w:r>
        <w:t xml:space="preserve"> </w:t>
      </w:r>
      <w:r w:rsidR="00C320A0">
        <w:t>(</w:t>
      </w:r>
      <w:r>
        <w:t>OOP</w:t>
      </w:r>
      <w:r w:rsidR="00C320A0">
        <w:t>)</w:t>
      </w:r>
      <w:r>
        <w:t xml:space="preserve"> focus area of the Y</w:t>
      </w:r>
      <w:r w:rsidR="001C209D">
        <w:t>ea</w:t>
      </w:r>
      <w:r>
        <w:t xml:space="preserve">r 11 Software Engineering </w:t>
      </w:r>
      <w:r w:rsidR="00676739">
        <w:t>syllabus</w:t>
      </w:r>
    </w:p>
    <w:p w14:paraId="4B1FAC16" w14:textId="2D12EF1A" w:rsidR="00A45099" w:rsidRDefault="00A45099" w:rsidP="008E4053">
      <w:pPr>
        <w:pStyle w:val="ListBullet"/>
      </w:pPr>
      <w:r w:rsidRPr="002E4BE1">
        <w:t xml:space="preserve">is designed to accompany the </w:t>
      </w:r>
      <w:r w:rsidR="00226954">
        <w:t>scope and sequence</w:t>
      </w:r>
      <w:r>
        <w:t xml:space="preserve">, </w:t>
      </w:r>
      <w:r w:rsidR="00226954">
        <w:t xml:space="preserve">program </w:t>
      </w:r>
      <w:r w:rsidR="000F6E9A">
        <w:t xml:space="preserve">of learning </w:t>
      </w:r>
      <w:r w:rsidRPr="002E4BE1">
        <w:t xml:space="preserve">and </w:t>
      </w:r>
      <w:r w:rsidR="00226954">
        <w:t xml:space="preserve">assessment task </w:t>
      </w:r>
      <w:r w:rsidRPr="002E4BE1">
        <w:t xml:space="preserve">for </w:t>
      </w:r>
      <w:r>
        <w:t>this unit</w:t>
      </w:r>
    </w:p>
    <w:p w14:paraId="1BD85A93" w14:textId="63C0345D" w:rsidR="009849C3" w:rsidRDefault="009849C3" w:rsidP="008E4053">
      <w:pPr>
        <w:pStyle w:val="ListBullet"/>
      </w:pPr>
      <w:r>
        <w:t xml:space="preserve">assumes no prior knowledge of </w:t>
      </w:r>
      <w:r w:rsidR="00C320A0">
        <w:t xml:space="preserve">OOP </w:t>
      </w:r>
      <w:r>
        <w:t xml:space="preserve">and introduces the </w:t>
      </w:r>
      <w:r w:rsidR="00A45099">
        <w:t>unit</w:t>
      </w:r>
      <w:r>
        <w:t xml:space="preserve"> through a series of simple coding activities.</w:t>
      </w:r>
    </w:p>
    <w:p w14:paraId="283AB4DC" w14:textId="3FE0CCC0" w:rsidR="000A2196" w:rsidRDefault="00C320A0" w:rsidP="008E4053">
      <w:r w:rsidRPr="002E4BE1">
        <w:t>T</w:t>
      </w:r>
      <w:r>
        <w:t>he</w:t>
      </w:r>
      <w:r w:rsidRPr="002E4BE1">
        <w:t xml:space="preserve"> skills</w:t>
      </w:r>
      <w:r>
        <w:t xml:space="preserve"> required for success in this </w:t>
      </w:r>
      <w:r w:rsidR="00A45099">
        <w:t xml:space="preserve">unit </w:t>
      </w:r>
      <w:r w:rsidRPr="002E4BE1">
        <w:t xml:space="preserve">include </w:t>
      </w:r>
      <w:hyperlink r:id="rId7" w:history="1">
        <w:r w:rsidR="00226954">
          <w:rPr>
            <w:rStyle w:val="Hyperlink"/>
          </w:rPr>
          <w:t>computational thinking [PDF 41.6 KB]</w:t>
        </w:r>
      </w:hyperlink>
      <w:r w:rsidRPr="002E4BE1">
        <w:t>, design thinking and systems thinking skills.</w:t>
      </w:r>
    </w:p>
    <w:p w14:paraId="6167249F" w14:textId="77777777" w:rsidR="000A2196" w:rsidRDefault="000A2196" w:rsidP="008E4053">
      <w:r>
        <w:br w:type="page"/>
      </w:r>
    </w:p>
    <w:p w14:paraId="2DF00B2B" w14:textId="71E43216" w:rsidR="00C0700D" w:rsidRPr="00646A3E" w:rsidRDefault="00AE5A16" w:rsidP="008E4053">
      <w:pPr>
        <w:pStyle w:val="FeatureBox2"/>
        <w:rPr>
          <w:b/>
          <w:bCs/>
        </w:rPr>
      </w:pPr>
      <w:r w:rsidRPr="00646A3E">
        <w:rPr>
          <w:b/>
          <w:bCs/>
        </w:rPr>
        <w:lastRenderedPageBreak/>
        <w:t>I</w:t>
      </w:r>
      <w:r w:rsidR="009E1F0F" w:rsidRPr="00646A3E">
        <w:rPr>
          <w:b/>
          <w:bCs/>
        </w:rPr>
        <w:t>mportant</w:t>
      </w:r>
      <w:r w:rsidRPr="00646A3E">
        <w:rPr>
          <w:b/>
          <w:bCs/>
        </w:rPr>
        <w:t xml:space="preserve"> </w:t>
      </w:r>
      <w:r w:rsidR="00CC2AF9" w:rsidRPr="00646A3E">
        <w:rPr>
          <w:b/>
          <w:bCs/>
        </w:rPr>
        <w:t xml:space="preserve">assessment </w:t>
      </w:r>
      <w:r w:rsidR="000A2196" w:rsidRPr="00646A3E">
        <w:rPr>
          <w:b/>
          <w:bCs/>
        </w:rPr>
        <w:t>note:</w:t>
      </w:r>
    </w:p>
    <w:p w14:paraId="04CA70D3" w14:textId="5A6269E8" w:rsidR="00C0700D" w:rsidRDefault="00C0700D" w:rsidP="008E4053">
      <w:pPr>
        <w:pStyle w:val="FeatureBox2"/>
      </w:pPr>
      <w:r>
        <w:t>The Year 11 formal school-based assessment program is to reflect the following requirements</w:t>
      </w:r>
      <w:r w:rsidR="00CC2AF9">
        <w:t>.</w:t>
      </w:r>
    </w:p>
    <w:p w14:paraId="655700AA" w14:textId="0C85C320" w:rsidR="00C0700D" w:rsidRDefault="00CC2AF9" w:rsidP="008E4053">
      <w:pPr>
        <w:pStyle w:val="FeatureBox2"/>
      </w:pPr>
      <w:r>
        <w:rPr>
          <w:b/>
          <w:bCs/>
        </w:rPr>
        <w:t>Three</w:t>
      </w:r>
      <w:r w:rsidR="00C0700D">
        <w:t xml:space="preserve"> assessment tasks</w:t>
      </w:r>
      <w:r w:rsidR="009E1F0F">
        <w:t>:</w:t>
      </w:r>
    </w:p>
    <w:p w14:paraId="55C1702E" w14:textId="77777777" w:rsidR="00C0700D" w:rsidRDefault="00C0700D" w:rsidP="00330C05">
      <w:pPr>
        <w:pStyle w:val="FeatureBox2"/>
        <w:numPr>
          <w:ilvl w:val="0"/>
          <w:numId w:val="3"/>
        </w:numPr>
        <w:ind w:hanging="720"/>
      </w:pPr>
      <w:r>
        <w:t>the minimum weighting for a task is 20%</w:t>
      </w:r>
    </w:p>
    <w:p w14:paraId="78F984F3" w14:textId="77777777" w:rsidR="00C0700D" w:rsidRDefault="00C0700D" w:rsidP="00330C05">
      <w:pPr>
        <w:pStyle w:val="FeatureBox2"/>
        <w:numPr>
          <w:ilvl w:val="0"/>
          <w:numId w:val="3"/>
        </w:numPr>
        <w:ind w:hanging="720"/>
      </w:pPr>
      <w:r>
        <w:t>the maximum weighting for a task is 40%</w:t>
      </w:r>
    </w:p>
    <w:p w14:paraId="176E623B" w14:textId="4C1FCFB8" w:rsidR="00C0700D" w:rsidRDefault="00C0700D" w:rsidP="00330C05">
      <w:pPr>
        <w:pStyle w:val="FeatureBox2"/>
        <w:numPr>
          <w:ilvl w:val="0"/>
          <w:numId w:val="3"/>
        </w:numPr>
        <w:ind w:hanging="720"/>
      </w:pPr>
      <w:r>
        <w:t xml:space="preserve">only one task </w:t>
      </w:r>
      <w:r w:rsidRPr="00AE5A16">
        <w:rPr>
          <w:b/>
          <w:bCs/>
        </w:rPr>
        <w:t xml:space="preserve">may </w:t>
      </w:r>
      <w:r>
        <w:t xml:space="preserve">be a written </w:t>
      </w:r>
      <w:r w:rsidR="00BA6CC6">
        <w:t>examination.</w:t>
      </w:r>
    </w:p>
    <w:p w14:paraId="0D095A46" w14:textId="3512BC32" w:rsidR="00C0700D" w:rsidRDefault="00C0700D" w:rsidP="00330C05">
      <w:pPr>
        <w:pStyle w:val="FeatureBox2"/>
        <w:numPr>
          <w:ilvl w:val="0"/>
          <w:numId w:val="3"/>
        </w:numPr>
        <w:ind w:left="567" w:hanging="567"/>
      </w:pPr>
      <w:r>
        <w:t xml:space="preserve">one task </w:t>
      </w:r>
      <w:r w:rsidRPr="00AE5A16">
        <w:rPr>
          <w:b/>
          <w:bCs/>
        </w:rPr>
        <w:t xml:space="preserve">must </w:t>
      </w:r>
      <w:r>
        <w:t>be based on a project.</w:t>
      </w:r>
    </w:p>
    <w:p w14:paraId="5A58606B" w14:textId="7ADE3933" w:rsidR="00952B19" w:rsidRDefault="00C0700D" w:rsidP="008E4053">
      <w:pPr>
        <w:pStyle w:val="FeatureBox2"/>
      </w:pPr>
      <w:r>
        <w:t>Many schools will implement Y</w:t>
      </w:r>
      <w:r w:rsidR="009E1F0F">
        <w:t>ea</w:t>
      </w:r>
      <w:r>
        <w:t xml:space="preserve">r 11 examination periods to assist students </w:t>
      </w:r>
      <w:r w:rsidR="007F2F3E">
        <w:t xml:space="preserve">to </w:t>
      </w:r>
      <w:r>
        <w:t>determine their progress and choices for Y</w:t>
      </w:r>
      <w:r w:rsidR="009E1F0F">
        <w:t>ea</w:t>
      </w:r>
      <w:r>
        <w:t>r 12 study.</w:t>
      </w:r>
    </w:p>
    <w:p w14:paraId="3F542C4F" w14:textId="629DE3D2" w:rsidR="00C0700D" w:rsidRPr="00C0700D" w:rsidRDefault="00C0700D" w:rsidP="008E4053">
      <w:pPr>
        <w:pStyle w:val="FeatureBox2"/>
      </w:pPr>
      <w:r>
        <w:t xml:space="preserve">The remaining </w:t>
      </w:r>
      <w:r w:rsidR="004906D9">
        <w:t xml:space="preserve">2 </w:t>
      </w:r>
      <w:r>
        <w:t xml:space="preserve">tasks would be used to assess </w:t>
      </w:r>
      <w:r w:rsidR="00952B19">
        <w:t xml:space="preserve">student </w:t>
      </w:r>
      <w:r w:rsidR="00952B19" w:rsidRPr="00952B19">
        <w:t xml:space="preserve">knowledge and skills in the practical application of the </w:t>
      </w:r>
      <w:r w:rsidR="009F049C" w:rsidRPr="00952B19">
        <w:t>content.</w:t>
      </w:r>
    </w:p>
    <w:p w14:paraId="6E591920" w14:textId="03B55ADB" w:rsidR="000A2196" w:rsidRDefault="000A2196" w:rsidP="008E4053">
      <w:pPr>
        <w:pStyle w:val="FeatureBox2"/>
      </w:pPr>
      <w:r>
        <w:t xml:space="preserve">The </w:t>
      </w:r>
      <w:r w:rsidR="008E40C8">
        <w:t>optional</w:t>
      </w:r>
      <w:r>
        <w:t xml:space="preserve"> sample assessment task maps to the key concepts introduced during the theory </w:t>
      </w:r>
      <w:r w:rsidR="00E969D7">
        <w:t xml:space="preserve">in </w:t>
      </w:r>
      <w:r w:rsidR="00952B19">
        <w:t>OOP</w:t>
      </w:r>
      <w:r w:rsidR="00E969D7">
        <w:t xml:space="preserve"> unit</w:t>
      </w:r>
      <w:r w:rsidR="00952B19">
        <w:t xml:space="preserve"> and assumes a</w:t>
      </w:r>
      <w:r w:rsidR="00AE5A16">
        <w:t xml:space="preserve">n </w:t>
      </w:r>
      <w:r w:rsidR="00952B19">
        <w:t>assessment task</w:t>
      </w:r>
      <w:r w:rsidR="00AE5A16">
        <w:t xml:space="preserve"> for this focus area.</w:t>
      </w:r>
    </w:p>
    <w:p w14:paraId="1BE1468A" w14:textId="34A24D8B" w:rsidR="00AE5A16" w:rsidRPr="00AE5A16" w:rsidRDefault="000A2196" w:rsidP="008E4053">
      <w:pPr>
        <w:pStyle w:val="FeatureBox2"/>
      </w:pPr>
      <w:r>
        <w:t xml:space="preserve">The second sample assessment </w:t>
      </w:r>
      <w:r w:rsidR="00AE5A16">
        <w:t>will accompany</w:t>
      </w:r>
      <w:r>
        <w:t xml:space="preserve"> the</w:t>
      </w:r>
      <w:r w:rsidR="00AE5A16">
        <w:t xml:space="preserve"> Programming</w:t>
      </w:r>
      <w:r>
        <w:t xml:space="preserve"> Mechatronics unit where a mechatronic solution is coded using object-oriented </w:t>
      </w:r>
      <w:r w:rsidR="00AE5A16">
        <w:t>programming. This task accompanies the published sample scope and sequence. Teachers will need to need to choose which tasks to assess.</w:t>
      </w:r>
    </w:p>
    <w:p w14:paraId="492E0495" w14:textId="47366233" w:rsidR="000A2196" w:rsidRPr="001F2644" w:rsidRDefault="000567BA" w:rsidP="008E4053">
      <w:pPr>
        <w:pStyle w:val="FeatureBox2"/>
        <w:rPr>
          <w:rStyle w:val="Strong"/>
        </w:rPr>
      </w:pPr>
      <w:r w:rsidRPr="001F2644">
        <w:rPr>
          <w:rStyle w:val="Strong"/>
        </w:rPr>
        <w:t>Alternatives</w:t>
      </w:r>
      <w:r w:rsidR="00AE5A16" w:rsidRPr="001F2644">
        <w:rPr>
          <w:rStyle w:val="Strong"/>
        </w:rPr>
        <w:t xml:space="preserve"> to consider</w:t>
      </w:r>
    </w:p>
    <w:p w14:paraId="3125CADF" w14:textId="3E4A7317" w:rsidR="000567BA" w:rsidRDefault="00CB72FB" w:rsidP="008E4053">
      <w:pPr>
        <w:pStyle w:val="FeatureBox2"/>
      </w:pPr>
      <w:r w:rsidRPr="002E4BE1">
        <w:t>Teachers may</w:t>
      </w:r>
      <w:r w:rsidR="00FC6BAE">
        <w:t xml:space="preserve"> choose to</w:t>
      </w:r>
      <w:r w:rsidRPr="002E4BE1">
        <w:t xml:space="preserve"> adapt these assessment tasks to</w:t>
      </w:r>
      <w:r w:rsidR="000567BA">
        <w:t xml:space="preserve"> their contexts by:</w:t>
      </w:r>
    </w:p>
    <w:p w14:paraId="2F9E8440" w14:textId="602C153D" w:rsidR="000567BA" w:rsidRPr="000567BA" w:rsidRDefault="00CB72FB" w:rsidP="00330C05">
      <w:pPr>
        <w:pStyle w:val="FeatureBox2"/>
        <w:numPr>
          <w:ilvl w:val="0"/>
          <w:numId w:val="4"/>
        </w:numPr>
        <w:ind w:left="567" w:hanging="567"/>
      </w:pPr>
      <w:r w:rsidRPr="000567BA">
        <w:t>implement</w:t>
      </w:r>
      <w:r w:rsidR="000567BA" w:rsidRPr="000567BA">
        <w:t>ing</w:t>
      </w:r>
      <w:r w:rsidRPr="000567BA">
        <w:t xml:space="preserve"> a </w:t>
      </w:r>
      <w:r w:rsidR="00C320A0" w:rsidRPr="000567BA">
        <w:t>stand-alone</w:t>
      </w:r>
      <w:r w:rsidRPr="000567BA">
        <w:t xml:space="preserve"> assessment task for the OOP focus area</w:t>
      </w:r>
    </w:p>
    <w:p w14:paraId="591D0EBB" w14:textId="1637A705" w:rsidR="000567BA" w:rsidRDefault="000567BA" w:rsidP="00330C05">
      <w:pPr>
        <w:pStyle w:val="FeatureBox2"/>
        <w:numPr>
          <w:ilvl w:val="0"/>
          <w:numId w:val="4"/>
        </w:numPr>
        <w:ind w:left="567" w:hanging="567"/>
      </w:pPr>
      <w:r w:rsidRPr="000567BA">
        <w:t>integrating this task with</w:t>
      </w:r>
      <w:r w:rsidR="00CB72FB" w:rsidRPr="000567BA">
        <w:t xml:space="preserve"> Task 1</w:t>
      </w:r>
      <w:r w:rsidRPr="000567BA">
        <w:t xml:space="preserve"> from the Programming fundamentals unit</w:t>
      </w:r>
    </w:p>
    <w:p w14:paraId="4A9B8C02" w14:textId="700F26D5" w:rsidR="00952B19" w:rsidRDefault="000567BA" w:rsidP="00330C05">
      <w:pPr>
        <w:pStyle w:val="FeatureBox2"/>
        <w:numPr>
          <w:ilvl w:val="0"/>
          <w:numId w:val="4"/>
        </w:numPr>
        <w:ind w:left="567" w:hanging="567"/>
      </w:pPr>
      <w:r w:rsidRPr="000567BA">
        <w:t>adopting</w:t>
      </w:r>
      <w:r w:rsidR="00CB72FB" w:rsidRPr="000567BA">
        <w:t xml:space="preserve"> the published assessment schedule and use OOP to program a mechatronic solution</w:t>
      </w:r>
      <w:r>
        <w:t xml:space="preserve"> </w:t>
      </w:r>
      <w:r w:rsidR="000A2196">
        <w:t>(</w:t>
      </w:r>
      <w:r w:rsidR="00952B19">
        <w:t>enabling</w:t>
      </w:r>
      <w:r w:rsidR="00CB72FB" w:rsidRPr="000567BA">
        <w:t xml:space="preserve"> </w:t>
      </w:r>
      <w:r>
        <w:t>a</w:t>
      </w:r>
      <w:r w:rsidR="00CB72FB" w:rsidRPr="000567BA">
        <w:t xml:space="preserve"> third assessment task for this course to be a final examination</w:t>
      </w:r>
      <w:r>
        <w:t>)</w:t>
      </w:r>
    </w:p>
    <w:p w14:paraId="3773A8CB" w14:textId="03FC314D" w:rsidR="00CC2AF9" w:rsidRDefault="004906D9" w:rsidP="00330C05">
      <w:pPr>
        <w:pStyle w:val="FeatureBox2"/>
        <w:numPr>
          <w:ilvl w:val="0"/>
          <w:numId w:val="4"/>
        </w:numPr>
        <w:ind w:left="567" w:hanging="567"/>
      </w:pPr>
      <w:r>
        <w:t xml:space="preserve">offering </w:t>
      </w:r>
      <w:r w:rsidR="00952B19">
        <w:t xml:space="preserve">projects in </w:t>
      </w:r>
      <w:r w:rsidR="00AE5A16">
        <w:t>one or more</w:t>
      </w:r>
      <w:r w:rsidR="00952B19">
        <w:t xml:space="preserve"> of the focus areas as formatively assessed and providing opportunities for group work commensurate with industry practice.</w:t>
      </w:r>
      <w:r w:rsidR="00CC2AF9">
        <w:br w:type="page"/>
      </w:r>
    </w:p>
    <w:p w14:paraId="0A5436CF" w14:textId="305BDCA9" w:rsidR="000A2196" w:rsidRDefault="00646A3E" w:rsidP="00F07EE9">
      <w:pPr>
        <w:pStyle w:val="Heading1"/>
      </w:pPr>
      <w:bookmarkStart w:id="6" w:name="_Toc150844754"/>
      <w:r>
        <w:lastRenderedPageBreak/>
        <w:t>A</w:t>
      </w:r>
      <w:r w:rsidR="000A2196">
        <w:t xml:space="preserve">ssessment </w:t>
      </w:r>
      <w:r w:rsidR="00952B19">
        <w:t>t</w:t>
      </w:r>
      <w:r w:rsidR="000A2196">
        <w:t>ask overview</w:t>
      </w:r>
      <w:bookmarkEnd w:id="6"/>
    </w:p>
    <w:p w14:paraId="58599E37" w14:textId="6D345A68" w:rsidR="000A2196" w:rsidRDefault="000A2196" w:rsidP="008E4053">
      <w:pPr>
        <w:rPr>
          <w:b/>
          <w:bCs/>
        </w:rPr>
      </w:pPr>
      <w:r>
        <w:rPr>
          <w:b/>
          <w:bCs/>
        </w:rPr>
        <w:t xml:space="preserve">Type of task: </w:t>
      </w:r>
      <w:r w:rsidR="000D0DF9">
        <w:t>translate a classic role-playing adventure game (RPG) from a procedural paradigm to an object-oriented programming (OOP) paradigm using Python.</w:t>
      </w:r>
    </w:p>
    <w:p w14:paraId="01178F95" w14:textId="77777777" w:rsidR="000A2196" w:rsidRPr="00324FBB" w:rsidRDefault="000A2196" w:rsidP="008E4053">
      <w:pPr>
        <w:rPr>
          <w:rStyle w:val="Strong"/>
        </w:rPr>
      </w:pPr>
      <w:r w:rsidRPr="00324FBB">
        <w:rPr>
          <w:rStyle w:val="Strong"/>
        </w:rPr>
        <w:t>Outcomes being assessed:</w:t>
      </w:r>
    </w:p>
    <w:p w14:paraId="022BD2A2" w14:textId="393634A7" w:rsidR="000A2196" w:rsidRPr="000A2196" w:rsidRDefault="000A2196" w:rsidP="008E4053">
      <w:r w:rsidRPr="000A2196">
        <w:t>A student:</w:t>
      </w:r>
    </w:p>
    <w:p w14:paraId="7FEBF44F" w14:textId="03D701AA" w:rsidR="000A2196" w:rsidRDefault="000A2196" w:rsidP="008E4053">
      <w:pPr>
        <w:pStyle w:val="ListBullet"/>
        <w:rPr>
          <w:b/>
          <w:bCs/>
        </w:rPr>
      </w:pPr>
      <w:r w:rsidRPr="005E4B4A">
        <w:t>describes methods used to plan, develop and engineer software solutions</w:t>
      </w:r>
      <w:r>
        <w:t xml:space="preserve"> </w:t>
      </w:r>
      <w:r w:rsidRPr="005E4B4A">
        <w:rPr>
          <w:b/>
          <w:bCs/>
        </w:rPr>
        <w:t>SE-11-01</w:t>
      </w:r>
    </w:p>
    <w:p w14:paraId="1A0868D9" w14:textId="65B04535" w:rsidR="000A2196" w:rsidRPr="005E4B4A" w:rsidRDefault="000A2196" w:rsidP="008E4053">
      <w:pPr>
        <w:pStyle w:val="ListBullet"/>
        <w:rPr>
          <w:b/>
          <w:bCs/>
        </w:rPr>
      </w:pPr>
      <w:r w:rsidRPr="005E4B4A">
        <w:t>explains how structural elements are used to develop programming code</w:t>
      </w:r>
      <w:r>
        <w:t xml:space="preserve"> </w:t>
      </w:r>
      <w:r w:rsidRPr="005E4B4A">
        <w:rPr>
          <w:b/>
          <w:bCs/>
        </w:rPr>
        <w:t>SE-11-02</w:t>
      </w:r>
    </w:p>
    <w:p w14:paraId="4FAB0C4C" w14:textId="49671882" w:rsidR="000A2196" w:rsidRDefault="000A2196" w:rsidP="008E4053">
      <w:pPr>
        <w:pStyle w:val="ListBullet"/>
        <w:rPr>
          <w:b/>
          <w:bCs/>
        </w:rPr>
      </w:pPr>
      <w:r w:rsidRPr="005E4B4A">
        <w:t>applies tools and resources to design, develop, manage and evaluate software</w:t>
      </w:r>
      <w:r>
        <w:t xml:space="preserve"> </w:t>
      </w:r>
      <w:r w:rsidRPr="005E4B4A">
        <w:rPr>
          <w:b/>
          <w:bCs/>
        </w:rPr>
        <w:t>SE-11-06</w:t>
      </w:r>
    </w:p>
    <w:p w14:paraId="700393AD" w14:textId="73B3E542" w:rsidR="000A2196" w:rsidRDefault="000A2196" w:rsidP="008E4053">
      <w:pPr>
        <w:pStyle w:val="ListBullet"/>
        <w:rPr>
          <w:b/>
          <w:bCs/>
        </w:rPr>
      </w:pPr>
      <w:r w:rsidRPr="005E4B4A">
        <w:t>applies language structures to refine code</w:t>
      </w:r>
      <w:r>
        <w:t xml:space="preserve"> </w:t>
      </w:r>
      <w:r w:rsidRPr="005E4B4A">
        <w:rPr>
          <w:b/>
          <w:bCs/>
        </w:rPr>
        <w:t>SE-11-08</w:t>
      </w:r>
    </w:p>
    <w:p w14:paraId="54454C68" w14:textId="3EAAE2AA" w:rsidR="000A2196" w:rsidRPr="005E4B4A" w:rsidRDefault="000A2196" w:rsidP="008E4053">
      <w:pPr>
        <w:pStyle w:val="ListBullet"/>
        <w:rPr>
          <w:b/>
          <w:bCs/>
        </w:rPr>
      </w:pPr>
      <w:r w:rsidRPr="005E4B4A">
        <w:t>manages and documents the development of a software project</w:t>
      </w:r>
      <w:r>
        <w:t xml:space="preserve"> </w:t>
      </w:r>
      <w:r w:rsidRPr="005E4B4A">
        <w:rPr>
          <w:b/>
          <w:bCs/>
        </w:rPr>
        <w:t>SE-11-09</w:t>
      </w:r>
    </w:p>
    <w:p w14:paraId="019115AA" w14:textId="77777777" w:rsidR="000A2196" w:rsidRDefault="00000000" w:rsidP="008E4053">
      <w:pPr>
        <w:pStyle w:val="Imageattributioncaption"/>
      </w:pPr>
      <w:hyperlink r:id="rId8" w:history="1">
        <w:r w:rsidR="000A2196">
          <w:rPr>
            <w:rStyle w:val="Hyperlink"/>
          </w:rPr>
          <w:t>Software Engineering</w:t>
        </w:r>
        <w:r w:rsidR="000A2196" w:rsidRPr="0023066D">
          <w:rPr>
            <w:rStyle w:val="Hyperlink"/>
          </w:rPr>
          <w:t xml:space="preserve"> 11–12 Syllabus</w:t>
        </w:r>
      </w:hyperlink>
      <w:r w:rsidR="000A2196" w:rsidRPr="0023066D">
        <w:t xml:space="preserve"> © NSW Education Standards Authority (NESA) for and on behalf of the Crown in right of the State of New South Wales, 2022.</w:t>
      </w:r>
    </w:p>
    <w:p w14:paraId="36273B1F" w14:textId="77777777" w:rsidR="000D0DF9" w:rsidRDefault="000D0DF9" w:rsidP="000D0DF9">
      <w:pPr>
        <w:pStyle w:val="ListBullet"/>
        <w:numPr>
          <w:ilvl w:val="0"/>
          <w:numId w:val="0"/>
        </w:numPr>
        <w:ind w:left="567" w:hanging="567"/>
        <w:rPr>
          <w:b/>
          <w:bCs/>
        </w:rPr>
      </w:pPr>
      <w:r w:rsidRPr="00625C30">
        <w:rPr>
          <w:b/>
          <w:bCs/>
        </w:rPr>
        <w:t xml:space="preserve">Suggested weighting: </w:t>
      </w:r>
      <w:r w:rsidRPr="00014793">
        <w:t>35%</w:t>
      </w:r>
    </w:p>
    <w:p w14:paraId="1468341E" w14:textId="112FA199" w:rsidR="00CD171F" w:rsidRDefault="00BB23DB" w:rsidP="008E4053">
      <w:r>
        <w:t>Students</w:t>
      </w:r>
      <w:r w:rsidR="00CD171F">
        <w:t>:</w:t>
      </w:r>
    </w:p>
    <w:p w14:paraId="25C77D11" w14:textId="6D3DE761" w:rsidR="000A2196" w:rsidRPr="00136CC3" w:rsidRDefault="000A2196" w:rsidP="008E4053">
      <w:pPr>
        <w:pStyle w:val="ListBullet"/>
      </w:pPr>
      <w:r w:rsidRPr="00136CC3">
        <w:t xml:space="preserve">use Python and an </w:t>
      </w:r>
      <w:r w:rsidR="00CD171F" w:rsidRPr="00136CC3">
        <w:t>object-oriented</w:t>
      </w:r>
      <w:r w:rsidRPr="00136CC3">
        <w:t xml:space="preserve"> approach to create a computer game based around a </w:t>
      </w:r>
      <w:r w:rsidR="009F049C" w:rsidRPr="00136CC3">
        <w:t>text-based</w:t>
      </w:r>
      <w:r w:rsidRPr="00136CC3">
        <w:t xml:space="preserve"> role</w:t>
      </w:r>
      <w:r w:rsidR="00AC091E">
        <w:t>-</w:t>
      </w:r>
      <w:r w:rsidRPr="00136CC3">
        <w:t xml:space="preserve">playing adventure that was </w:t>
      </w:r>
      <w:r w:rsidR="00856A0E" w:rsidRPr="00136CC3">
        <w:t>originally</w:t>
      </w:r>
      <w:r w:rsidRPr="00136CC3">
        <w:t xml:space="preserve"> written in a</w:t>
      </w:r>
      <w:r w:rsidR="00856A0E" w:rsidRPr="00136CC3">
        <w:t>n imperative or</w:t>
      </w:r>
      <w:r w:rsidRPr="00136CC3">
        <w:t xml:space="preserve"> procedural language</w:t>
      </w:r>
    </w:p>
    <w:p w14:paraId="68B44C2A" w14:textId="1160BE50" w:rsidR="000A2196" w:rsidRPr="00136CC3" w:rsidRDefault="00CD171F" w:rsidP="008E4053">
      <w:pPr>
        <w:pStyle w:val="ListBullet"/>
      </w:pPr>
      <w:r w:rsidRPr="00136CC3">
        <w:t xml:space="preserve">modify a </w:t>
      </w:r>
      <w:r w:rsidR="000A2196" w:rsidRPr="00136CC3">
        <w:t>guided solution based loosely on the famous</w:t>
      </w:r>
      <w:r w:rsidRPr="00136CC3">
        <w:t xml:space="preserve"> vintage classic</w:t>
      </w:r>
      <w:r w:rsidR="000A2196" w:rsidRPr="00136CC3">
        <w:t xml:space="preserve"> Hunt the Wumpus</w:t>
      </w:r>
      <w:r w:rsidR="00175EC2">
        <w:t>,</w:t>
      </w:r>
      <w:r w:rsidRPr="00136CC3">
        <w:t xml:space="preserve"> including</w:t>
      </w:r>
      <w:r w:rsidR="000A2196" w:rsidRPr="00136CC3">
        <w:t xml:space="preserve"> an original scenario, characters, and gameplay</w:t>
      </w:r>
    </w:p>
    <w:p w14:paraId="67DACA16" w14:textId="75C2D06D" w:rsidR="000A2196" w:rsidRPr="00136CC3" w:rsidRDefault="000A2196" w:rsidP="008E4053">
      <w:pPr>
        <w:pStyle w:val="ListBullet"/>
      </w:pPr>
      <w:r w:rsidRPr="00136CC3">
        <w:t xml:space="preserve">modify the classes, objects, </w:t>
      </w:r>
      <w:r w:rsidR="009F049C" w:rsidRPr="00136CC3">
        <w:t>attributes,</w:t>
      </w:r>
      <w:r w:rsidRPr="00136CC3">
        <w:t xml:space="preserve"> and methods of the </w:t>
      </w:r>
      <w:r w:rsidR="00CD171F" w:rsidRPr="00136CC3">
        <w:t xml:space="preserve">guided solution </w:t>
      </w:r>
      <w:r w:rsidRPr="00136CC3">
        <w:t xml:space="preserve">to achieve this </w:t>
      </w:r>
      <w:r w:rsidR="00856A0E" w:rsidRPr="00136CC3">
        <w:t>originality</w:t>
      </w:r>
    </w:p>
    <w:p w14:paraId="758EEB41" w14:textId="4DC2D6F7" w:rsidR="00CD171F" w:rsidRPr="00136CC3" w:rsidRDefault="00CD171F" w:rsidP="008E4053">
      <w:pPr>
        <w:pStyle w:val="ListBullet"/>
      </w:pPr>
      <w:r w:rsidRPr="00136CC3">
        <w:t xml:space="preserve">provide documentation including a journal and modelling </w:t>
      </w:r>
      <w:r w:rsidR="009F049C" w:rsidRPr="00136CC3">
        <w:t>diagrams</w:t>
      </w:r>
    </w:p>
    <w:p w14:paraId="412A1E65" w14:textId="0FA12EC6" w:rsidR="0096385A" w:rsidRDefault="00CD171F" w:rsidP="008E4053">
      <w:pPr>
        <w:pStyle w:val="ListBullet"/>
      </w:pPr>
      <w:r w:rsidRPr="00136CC3">
        <w:t xml:space="preserve">present your solution to </w:t>
      </w:r>
      <w:r w:rsidR="00F108FA">
        <w:t xml:space="preserve">the </w:t>
      </w:r>
      <w:r w:rsidRPr="00136CC3">
        <w:t xml:space="preserve">class including a question and answer (Q&amp;A) </w:t>
      </w:r>
      <w:r w:rsidR="009F049C" w:rsidRPr="00136CC3">
        <w:t>segment</w:t>
      </w:r>
      <w:r w:rsidR="0042349B">
        <w:t>.</w:t>
      </w:r>
    </w:p>
    <w:p w14:paraId="358C09DE" w14:textId="77777777" w:rsidR="0096385A" w:rsidRDefault="0096385A">
      <w:pPr>
        <w:suppressAutoHyphens w:val="0"/>
        <w:spacing w:after="0" w:line="276" w:lineRule="auto"/>
      </w:pPr>
      <w:r>
        <w:br w:type="page"/>
      </w:r>
    </w:p>
    <w:p w14:paraId="4F879E3C" w14:textId="5CC95598" w:rsidR="000A2196" w:rsidRDefault="000A2196" w:rsidP="008E4053">
      <w:pPr>
        <w:pStyle w:val="FeatureBox"/>
      </w:pPr>
      <w:r>
        <w:lastRenderedPageBreak/>
        <w:t xml:space="preserve">This project can be adapted for use as a standalone sample assessment task of the </w:t>
      </w:r>
      <w:r w:rsidR="009F049C">
        <w:t>object-oriented</w:t>
      </w:r>
      <w:r>
        <w:t xml:space="preserve"> </w:t>
      </w:r>
      <w:r w:rsidR="00952B19">
        <w:t>p</w:t>
      </w:r>
      <w:r>
        <w:t>aradigm focus area. It has been designed to map to the syllabus content for this focus area. An alternative OOP/Mechatronic assessment task aligns with the published scope and sequence and will be available with published resources.</w:t>
      </w:r>
    </w:p>
    <w:p w14:paraId="70FCFF37" w14:textId="4DB6CECD" w:rsidR="000A2196" w:rsidRDefault="000A2196" w:rsidP="008E4053">
      <w:pPr>
        <w:pStyle w:val="Heading2"/>
      </w:pPr>
      <w:bookmarkStart w:id="7" w:name="_Toc135036901"/>
      <w:bookmarkStart w:id="8" w:name="_Toc150844755"/>
      <w:r>
        <w:t>Steps to success</w:t>
      </w:r>
      <w:bookmarkEnd w:id="7"/>
      <w:bookmarkEnd w:id="8"/>
    </w:p>
    <w:p w14:paraId="34D7CC94" w14:textId="77777777" w:rsidR="000A2196" w:rsidRDefault="000A2196" w:rsidP="008E4053">
      <w:pPr>
        <w:pStyle w:val="Caption"/>
      </w:pPr>
      <w:r>
        <w:t>Table 1 – assessment preparation schedule</w:t>
      </w:r>
    </w:p>
    <w:tbl>
      <w:tblPr>
        <w:tblStyle w:val="Tableheader"/>
        <w:tblW w:w="0" w:type="auto"/>
        <w:tblLook w:val="0420" w:firstRow="1" w:lastRow="0" w:firstColumn="0" w:lastColumn="0" w:noHBand="0" w:noVBand="1"/>
        <w:tblDescription w:val="Table outlining steps to success, what needs to be done and demonstrates the sequence it should be done."/>
      </w:tblPr>
      <w:tblGrid>
        <w:gridCol w:w="3821"/>
        <w:gridCol w:w="5803"/>
      </w:tblGrid>
      <w:tr w:rsidR="000A2196" w14:paraId="491431C2" w14:textId="77777777" w:rsidTr="00E34084">
        <w:trPr>
          <w:cnfStyle w:val="100000000000" w:firstRow="1" w:lastRow="0" w:firstColumn="0" w:lastColumn="0" w:oddVBand="0" w:evenVBand="0" w:oddHBand="0" w:evenHBand="0" w:firstRowFirstColumn="0" w:firstRowLastColumn="0" w:lastRowFirstColumn="0" w:lastRowLastColumn="0"/>
        </w:trPr>
        <w:tc>
          <w:tcPr>
            <w:tcW w:w="3823" w:type="dxa"/>
          </w:tcPr>
          <w:p w14:paraId="55D01D4F" w14:textId="77777777" w:rsidR="000A2196" w:rsidRDefault="000A2196" w:rsidP="008E4053">
            <w:r w:rsidRPr="00E0695D">
              <w:t>Steps</w:t>
            </w:r>
          </w:p>
        </w:tc>
        <w:tc>
          <w:tcPr>
            <w:tcW w:w="5805" w:type="dxa"/>
          </w:tcPr>
          <w:p w14:paraId="2C014DD8" w14:textId="3957BA92" w:rsidR="000A2196" w:rsidRDefault="000A2196" w:rsidP="008E4053">
            <w:r>
              <w:t>What I need to do</w:t>
            </w:r>
          </w:p>
        </w:tc>
      </w:tr>
      <w:tr w:rsidR="000A2196" w14:paraId="743BDA2E" w14:textId="77777777" w:rsidTr="00E34084">
        <w:trPr>
          <w:cnfStyle w:val="000000100000" w:firstRow="0" w:lastRow="0" w:firstColumn="0" w:lastColumn="0" w:oddVBand="0" w:evenVBand="0" w:oddHBand="1" w:evenHBand="0" w:firstRowFirstColumn="0" w:firstRowLastColumn="0" w:lastRowFirstColumn="0" w:lastRowLastColumn="0"/>
        </w:trPr>
        <w:tc>
          <w:tcPr>
            <w:tcW w:w="3823" w:type="dxa"/>
          </w:tcPr>
          <w:p w14:paraId="26C5B499" w14:textId="21716035" w:rsidR="000A2196" w:rsidRPr="00E34084" w:rsidRDefault="000A2196" w:rsidP="008E4053">
            <w:pPr>
              <w:rPr>
                <w:rStyle w:val="Strong"/>
              </w:rPr>
            </w:pPr>
            <w:r w:rsidRPr="00E34084">
              <w:rPr>
                <w:rStyle w:val="Strong"/>
              </w:rPr>
              <w:t xml:space="preserve">Identifying and </w:t>
            </w:r>
            <w:r w:rsidR="0093635B">
              <w:rPr>
                <w:rStyle w:val="Strong"/>
              </w:rPr>
              <w:t>d</w:t>
            </w:r>
            <w:r w:rsidR="0093635B" w:rsidRPr="00E34084">
              <w:rPr>
                <w:rStyle w:val="Strong"/>
              </w:rPr>
              <w:t>efining</w:t>
            </w:r>
          </w:p>
          <w:p w14:paraId="09AE1240" w14:textId="77777777" w:rsidR="000A2196" w:rsidRPr="004F58F7" w:rsidRDefault="000A2196" w:rsidP="008E4053">
            <w:r w:rsidRPr="004F58F7">
              <w:t xml:space="preserve">Investigate </w:t>
            </w:r>
            <w:r w:rsidRPr="00000A6E">
              <w:t xml:space="preserve">why object-oriented programming languages are suited to the development of </w:t>
            </w:r>
            <w:r>
              <w:t>computer</w:t>
            </w:r>
            <w:r w:rsidRPr="00000A6E">
              <w:t xml:space="preserve"> game</w:t>
            </w:r>
            <w:r>
              <w:t>s</w:t>
            </w:r>
            <w:r w:rsidRPr="00000A6E">
              <w:t>.</w:t>
            </w:r>
          </w:p>
        </w:tc>
        <w:tc>
          <w:tcPr>
            <w:tcW w:w="5805" w:type="dxa"/>
          </w:tcPr>
          <w:p w14:paraId="75FECB5B" w14:textId="77777777" w:rsidR="000A2196" w:rsidRDefault="000A2196" w:rsidP="008E4053">
            <w:pPr>
              <w:pStyle w:val="ListBullet"/>
            </w:pPr>
            <w:r>
              <w:t>Design the characters and the environment for your game.</w:t>
            </w:r>
          </w:p>
          <w:p w14:paraId="4ACC6568" w14:textId="77777777" w:rsidR="000A2196" w:rsidRDefault="000A2196" w:rsidP="008E4053">
            <w:pPr>
              <w:pStyle w:val="ListBullet"/>
            </w:pPr>
            <w:r>
              <w:t>Define</w:t>
            </w:r>
            <w:r w:rsidRPr="00084B46">
              <w:t xml:space="preserve"> these characters as objects.</w:t>
            </w:r>
          </w:p>
          <w:p w14:paraId="1E5B30A8" w14:textId="2DEE8E9A" w:rsidR="000A2196" w:rsidRDefault="000A2196" w:rsidP="008E4053">
            <w:pPr>
              <w:pStyle w:val="ListBullet"/>
            </w:pPr>
            <w:r>
              <w:t>Identify</w:t>
            </w:r>
            <w:r w:rsidRPr="00084B46">
              <w:t xml:space="preserve"> common characteristics</w:t>
            </w:r>
            <w:r>
              <w:t xml:space="preserve"> (attributes)</w:t>
            </w:r>
            <w:r w:rsidRPr="00084B46">
              <w:t xml:space="preserve"> </w:t>
            </w:r>
            <w:r>
              <w:t>that may be</w:t>
            </w:r>
            <w:r w:rsidRPr="00084B46">
              <w:t xml:space="preserve"> inherit</w:t>
            </w:r>
            <w:r>
              <w:t>ed</w:t>
            </w:r>
            <w:r w:rsidRPr="00084B46">
              <w:t xml:space="preserve"> from a parent class.</w:t>
            </w:r>
          </w:p>
          <w:p w14:paraId="2B6669C2" w14:textId="77777777" w:rsidR="000A2196" w:rsidRDefault="000A2196" w:rsidP="008E4053">
            <w:pPr>
              <w:pStyle w:val="ListBullet"/>
            </w:pPr>
            <w:r>
              <w:t>Identify how</w:t>
            </w:r>
            <w:r w:rsidRPr="00084B46">
              <w:t xml:space="preserve"> characters </w:t>
            </w:r>
            <w:r>
              <w:t>(</w:t>
            </w:r>
            <w:r w:rsidRPr="00084B46">
              <w:t>objects</w:t>
            </w:r>
            <w:r>
              <w:t>)</w:t>
            </w:r>
            <w:r w:rsidRPr="00084B46">
              <w:t xml:space="preserve"> </w:t>
            </w:r>
            <w:r>
              <w:t>will</w:t>
            </w:r>
            <w:r w:rsidRPr="00084B46">
              <w:t xml:space="preserve"> interact with each other</w:t>
            </w:r>
            <w:r>
              <w:t xml:space="preserve"> and their environments</w:t>
            </w:r>
            <w:r w:rsidRPr="00084B46">
              <w:t xml:space="preserve"> through methods.</w:t>
            </w:r>
          </w:p>
          <w:p w14:paraId="12F41152" w14:textId="3FE3F7B8" w:rsidR="000A2196" w:rsidRDefault="000A2196" w:rsidP="008E4053">
            <w:pPr>
              <w:pStyle w:val="ListBullet"/>
            </w:pPr>
            <w:r w:rsidRPr="002E4BE1">
              <w:t xml:space="preserve">Read </w:t>
            </w:r>
            <w:hyperlink r:id="rId9" w:history="1">
              <w:r w:rsidR="0093635B">
                <w:rPr>
                  <w:rStyle w:val="Hyperlink"/>
                </w:rPr>
                <w:t>The Genesis of Wumpus</w:t>
              </w:r>
            </w:hyperlink>
            <w:r>
              <w:t>.</w:t>
            </w:r>
          </w:p>
          <w:p w14:paraId="38492219" w14:textId="77777777" w:rsidR="000A2196" w:rsidRDefault="000A2196" w:rsidP="008E4053">
            <w:pPr>
              <w:pStyle w:val="ListBullet"/>
            </w:pPr>
            <w:r>
              <w:t>Investigate how procedural languages were used.</w:t>
            </w:r>
          </w:p>
          <w:p w14:paraId="68ADF278" w14:textId="6DEA7CC1" w:rsidR="000A2196" w:rsidRPr="00964124" w:rsidRDefault="000A2196" w:rsidP="008E4053">
            <w:pPr>
              <w:pStyle w:val="ListBullet"/>
            </w:pPr>
            <w:r>
              <w:t>Establish a quality success criterion for your project</w:t>
            </w:r>
            <w:r w:rsidR="004B3175">
              <w:t>.</w:t>
            </w:r>
          </w:p>
        </w:tc>
      </w:tr>
      <w:tr w:rsidR="000A2196" w14:paraId="719DB5F3" w14:textId="77777777" w:rsidTr="00E34084">
        <w:trPr>
          <w:cnfStyle w:val="000000010000" w:firstRow="0" w:lastRow="0" w:firstColumn="0" w:lastColumn="0" w:oddVBand="0" w:evenVBand="0" w:oddHBand="0" w:evenHBand="1" w:firstRowFirstColumn="0" w:firstRowLastColumn="0" w:lastRowFirstColumn="0" w:lastRowLastColumn="0"/>
        </w:trPr>
        <w:tc>
          <w:tcPr>
            <w:tcW w:w="3823" w:type="dxa"/>
          </w:tcPr>
          <w:p w14:paraId="372E08D4" w14:textId="44536A53" w:rsidR="000A2196" w:rsidRPr="00E34084" w:rsidRDefault="000A2196" w:rsidP="008E4053">
            <w:pPr>
              <w:rPr>
                <w:rStyle w:val="Strong"/>
              </w:rPr>
            </w:pPr>
            <w:r w:rsidRPr="00E34084">
              <w:rPr>
                <w:rStyle w:val="Strong"/>
              </w:rPr>
              <w:t xml:space="preserve">Research and </w:t>
            </w:r>
            <w:r w:rsidR="00AA1A04">
              <w:rPr>
                <w:rStyle w:val="Strong"/>
              </w:rPr>
              <w:t>p</w:t>
            </w:r>
            <w:r w:rsidRPr="00E34084">
              <w:rPr>
                <w:rStyle w:val="Strong"/>
              </w:rPr>
              <w:t>lanning</w:t>
            </w:r>
          </w:p>
          <w:p w14:paraId="7C157911" w14:textId="77777777" w:rsidR="000A2196" w:rsidRDefault="000A2196" w:rsidP="008E4053">
            <w:r>
              <w:t>D</w:t>
            </w:r>
            <w:r w:rsidRPr="00CF6812">
              <w:t xml:space="preserve">ocument </w:t>
            </w:r>
            <w:r>
              <w:t xml:space="preserve">using </w:t>
            </w:r>
            <w:r w:rsidRPr="00CF6812">
              <w:t>project management tools.</w:t>
            </w:r>
          </w:p>
          <w:p w14:paraId="5ED26906" w14:textId="77777777" w:rsidR="000A2196" w:rsidRPr="00CF6812" w:rsidRDefault="000A2196" w:rsidP="008E4053">
            <w:r>
              <w:t>Plan the game you will create.</w:t>
            </w:r>
          </w:p>
        </w:tc>
        <w:tc>
          <w:tcPr>
            <w:tcW w:w="5805" w:type="dxa"/>
          </w:tcPr>
          <w:p w14:paraId="49140217" w14:textId="77777777" w:rsidR="000A2196" w:rsidRDefault="000A2196" w:rsidP="008E4053">
            <w:pPr>
              <w:pStyle w:val="ListBullet"/>
            </w:pPr>
            <w:r w:rsidRPr="004C668A">
              <w:t xml:space="preserve">Apply appropriate project management tools to develop </w:t>
            </w:r>
            <w:r>
              <w:t>the</w:t>
            </w:r>
            <w:r w:rsidRPr="004C668A">
              <w:t xml:space="preserve"> project</w:t>
            </w:r>
            <w:r>
              <w:t xml:space="preserve"> by creating:</w:t>
            </w:r>
          </w:p>
          <w:p w14:paraId="1FA11050" w14:textId="0CA49E41" w:rsidR="000A2196" w:rsidRDefault="000A2196" w:rsidP="0075694D">
            <w:pPr>
              <w:pStyle w:val="ListBullet2"/>
              <w:ind w:left="1170" w:hanging="567"/>
            </w:pPr>
            <w:r>
              <w:t>a structure chart</w:t>
            </w:r>
          </w:p>
          <w:p w14:paraId="00FB8C62" w14:textId="6795F780" w:rsidR="000A2196" w:rsidRDefault="000A2196" w:rsidP="0075694D">
            <w:pPr>
              <w:pStyle w:val="ListBullet2"/>
              <w:ind w:left="1170" w:hanging="603"/>
            </w:pPr>
            <w:r>
              <w:t>data dictionary</w:t>
            </w:r>
          </w:p>
          <w:p w14:paraId="4D452B5F" w14:textId="78E4F450" w:rsidR="000A2196" w:rsidRPr="004C668A" w:rsidRDefault="002E2D23" w:rsidP="0075694D">
            <w:pPr>
              <w:pStyle w:val="ListBullet2"/>
              <w:ind w:left="1170" w:hanging="603"/>
            </w:pPr>
            <w:r>
              <w:t xml:space="preserve">a </w:t>
            </w:r>
            <w:r w:rsidR="000A2196">
              <w:t>class diagram</w:t>
            </w:r>
            <w:r>
              <w:t>.</w:t>
            </w:r>
          </w:p>
        </w:tc>
      </w:tr>
      <w:tr w:rsidR="000A2196" w14:paraId="350C1699" w14:textId="77777777" w:rsidTr="00E34084">
        <w:trPr>
          <w:cnfStyle w:val="000000100000" w:firstRow="0" w:lastRow="0" w:firstColumn="0" w:lastColumn="0" w:oddVBand="0" w:evenVBand="0" w:oddHBand="1" w:evenHBand="0" w:firstRowFirstColumn="0" w:firstRowLastColumn="0" w:lastRowFirstColumn="0" w:lastRowLastColumn="0"/>
        </w:trPr>
        <w:tc>
          <w:tcPr>
            <w:tcW w:w="3823" w:type="dxa"/>
          </w:tcPr>
          <w:p w14:paraId="4A5A19CC" w14:textId="3A44FD3E" w:rsidR="000A2196" w:rsidRPr="00E34084" w:rsidRDefault="000A2196" w:rsidP="008E4053">
            <w:pPr>
              <w:rPr>
                <w:rStyle w:val="Strong"/>
              </w:rPr>
            </w:pPr>
            <w:r w:rsidRPr="00E34084">
              <w:rPr>
                <w:rStyle w:val="Strong"/>
              </w:rPr>
              <w:t xml:space="preserve">Producing and </w:t>
            </w:r>
            <w:r w:rsidR="00AA1A04">
              <w:rPr>
                <w:rStyle w:val="Strong"/>
              </w:rPr>
              <w:t>i</w:t>
            </w:r>
            <w:r w:rsidRPr="00E34084">
              <w:rPr>
                <w:rStyle w:val="Strong"/>
              </w:rPr>
              <w:t>mplementing</w:t>
            </w:r>
          </w:p>
          <w:p w14:paraId="7D9C7DF3" w14:textId="77777777" w:rsidR="000A2196" w:rsidRDefault="000A2196" w:rsidP="008E4053">
            <w:r w:rsidRPr="007B37D1">
              <w:t xml:space="preserve">Develop your </w:t>
            </w:r>
            <w:r>
              <w:t>game</w:t>
            </w:r>
          </w:p>
        </w:tc>
        <w:tc>
          <w:tcPr>
            <w:tcW w:w="5805" w:type="dxa"/>
          </w:tcPr>
          <w:p w14:paraId="7798C11F" w14:textId="4198D5B7" w:rsidR="000A2196" w:rsidRDefault="000A2196" w:rsidP="008E4053">
            <w:pPr>
              <w:pStyle w:val="ListBullet"/>
            </w:pPr>
            <w:r>
              <w:t>Create the environment (set the scene)</w:t>
            </w:r>
            <w:r w:rsidR="007F482A">
              <w:t>.</w:t>
            </w:r>
          </w:p>
          <w:p w14:paraId="3A35A731" w14:textId="3472AFA8" w:rsidR="000A2196" w:rsidRDefault="000A2196" w:rsidP="008E4053">
            <w:pPr>
              <w:pStyle w:val="ListBullet"/>
            </w:pPr>
            <w:r>
              <w:t xml:space="preserve">Create the classes and </w:t>
            </w:r>
            <w:r w:rsidR="009F049C">
              <w:t>objects.</w:t>
            </w:r>
          </w:p>
          <w:p w14:paraId="375BD00D" w14:textId="6FABD4EA" w:rsidR="000A2196" w:rsidRDefault="000A2196" w:rsidP="008E4053">
            <w:pPr>
              <w:pStyle w:val="ListBullet"/>
            </w:pPr>
            <w:r>
              <w:t xml:space="preserve">Create the attributes and methods to move and </w:t>
            </w:r>
            <w:r w:rsidR="009F049C">
              <w:lastRenderedPageBreak/>
              <w:t>interact.</w:t>
            </w:r>
          </w:p>
          <w:p w14:paraId="584966FA" w14:textId="4CCAFDDA" w:rsidR="000A2196" w:rsidRDefault="000A2196" w:rsidP="008E4053">
            <w:pPr>
              <w:pStyle w:val="ListBullet"/>
            </w:pPr>
            <w:r>
              <w:t xml:space="preserve">Add the characters and their </w:t>
            </w:r>
            <w:r w:rsidR="009F049C">
              <w:t>behaviours.</w:t>
            </w:r>
          </w:p>
          <w:p w14:paraId="13006003" w14:textId="77777777" w:rsidR="000A2196" w:rsidRDefault="000A2196" w:rsidP="008E4053">
            <w:pPr>
              <w:pStyle w:val="ListBullet"/>
            </w:pPr>
            <w:r>
              <w:t>Interact with the characters and environment.</w:t>
            </w:r>
          </w:p>
          <w:p w14:paraId="107008BE" w14:textId="743377F1" w:rsidR="000A2196" w:rsidRPr="004C668A" w:rsidRDefault="000A2196" w:rsidP="008E4053">
            <w:pPr>
              <w:pStyle w:val="ListBullet"/>
            </w:pPr>
            <w:r>
              <w:t>Add items and gameplay</w:t>
            </w:r>
            <w:r w:rsidR="0075694D">
              <w:t>.</w:t>
            </w:r>
          </w:p>
        </w:tc>
      </w:tr>
      <w:tr w:rsidR="000A2196" w14:paraId="4698CB43" w14:textId="77777777" w:rsidTr="00E34084">
        <w:trPr>
          <w:cnfStyle w:val="000000010000" w:firstRow="0" w:lastRow="0" w:firstColumn="0" w:lastColumn="0" w:oddVBand="0" w:evenVBand="0" w:oddHBand="0" w:evenHBand="1" w:firstRowFirstColumn="0" w:firstRowLastColumn="0" w:lastRowFirstColumn="0" w:lastRowLastColumn="0"/>
        </w:trPr>
        <w:tc>
          <w:tcPr>
            <w:tcW w:w="3823" w:type="dxa"/>
          </w:tcPr>
          <w:p w14:paraId="2BCBC08D" w14:textId="7FEA2299" w:rsidR="000A2196" w:rsidRPr="00E34084" w:rsidRDefault="000A2196" w:rsidP="008E4053">
            <w:pPr>
              <w:rPr>
                <w:rStyle w:val="Strong"/>
              </w:rPr>
            </w:pPr>
            <w:r w:rsidRPr="00E34084">
              <w:rPr>
                <w:rStyle w:val="Strong"/>
              </w:rPr>
              <w:lastRenderedPageBreak/>
              <w:t xml:space="preserve">Testing and </w:t>
            </w:r>
            <w:r w:rsidR="00AA1A04">
              <w:rPr>
                <w:rStyle w:val="Strong"/>
              </w:rPr>
              <w:t>e</w:t>
            </w:r>
            <w:r w:rsidRPr="00E34084">
              <w:rPr>
                <w:rStyle w:val="Strong"/>
              </w:rPr>
              <w:t>valuating</w:t>
            </w:r>
          </w:p>
          <w:p w14:paraId="42A6BA50" w14:textId="77777777" w:rsidR="000A2196" w:rsidRPr="007B37D1" w:rsidRDefault="000A2196" w:rsidP="008E4053">
            <w:r w:rsidRPr="007B37D1">
              <w:t xml:space="preserve">Review and improve your </w:t>
            </w:r>
            <w:r>
              <w:t>game</w:t>
            </w:r>
          </w:p>
        </w:tc>
        <w:tc>
          <w:tcPr>
            <w:tcW w:w="5805" w:type="dxa"/>
          </w:tcPr>
          <w:p w14:paraId="114667C8" w14:textId="77777777" w:rsidR="000A2196" w:rsidRPr="00725BA5" w:rsidRDefault="000A2196" w:rsidP="008E4053">
            <w:pPr>
              <w:pStyle w:val="ListBullet"/>
            </w:pPr>
            <w:r w:rsidRPr="00725BA5">
              <w:t>Apply methodologies to test and evaluate</w:t>
            </w:r>
            <w:r>
              <w:t xml:space="preserve"> the</w:t>
            </w:r>
            <w:r w:rsidRPr="00725BA5">
              <w:t xml:space="preserve"> code</w:t>
            </w:r>
            <w:r>
              <w:t xml:space="preserve"> including:</w:t>
            </w:r>
          </w:p>
          <w:p w14:paraId="55081987" w14:textId="5FCC097F" w:rsidR="000A2196" w:rsidRDefault="007F482A" w:rsidP="0075694D">
            <w:pPr>
              <w:pStyle w:val="ListBullet2"/>
              <w:ind w:left="1170" w:hanging="567"/>
            </w:pPr>
            <w:r>
              <w:t>unit</w:t>
            </w:r>
            <w:r w:rsidR="000A2196">
              <w:t xml:space="preserve">, </w:t>
            </w:r>
            <w:r w:rsidR="009F049C">
              <w:t>subsystem,</w:t>
            </w:r>
            <w:r w:rsidR="000A2196">
              <w:t xml:space="preserve"> and system testing</w:t>
            </w:r>
          </w:p>
          <w:p w14:paraId="32C840E3" w14:textId="31952ACC" w:rsidR="000A2196" w:rsidRDefault="007F482A" w:rsidP="0075694D">
            <w:pPr>
              <w:pStyle w:val="ListBullet2"/>
              <w:ind w:left="1170" w:hanging="567"/>
            </w:pPr>
            <w:r>
              <w:t>black</w:t>
            </w:r>
            <w:r w:rsidR="000A2196">
              <w:t xml:space="preserve">, </w:t>
            </w:r>
            <w:r w:rsidR="009F049C">
              <w:t>white,</w:t>
            </w:r>
            <w:r w:rsidR="000A2196">
              <w:t xml:space="preserve"> and grey box testing</w:t>
            </w:r>
          </w:p>
          <w:p w14:paraId="476E0D12" w14:textId="4297AFE6" w:rsidR="000A2196" w:rsidRDefault="007F482A" w:rsidP="0075694D">
            <w:pPr>
              <w:pStyle w:val="ListBullet2"/>
              <w:ind w:left="1170" w:hanging="567"/>
            </w:pPr>
            <w:r>
              <w:t xml:space="preserve">quality </w:t>
            </w:r>
            <w:r w:rsidR="000A2196">
              <w:t>assurance.</w:t>
            </w:r>
          </w:p>
          <w:p w14:paraId="63F845C0" w14:textId="7BF02304" w:rsidR="000A2196" w:rsidRPr="004C668A" w:rsidRDefault="000A2196" w:rsidP="008E4053">
            <w:pPr>
              <w:pStyle w:val="ListBullet"/>
            </w:pPr>
            <w:r w:rsidRPr="00543516">
              <w:t>Analys</w:t>
            </w:r>
            <w:r>
              <w:t>e and evaluate your</w:t>
            </w:r>
            <w:r w:rsidRPr="00543516">
              <w:t xml:space="preserve"> solution against </w:t>
            </w:r>
            <w:r>
              <w:t xml:space="preserve">the </w:t>
            </w:r>
            <w:r w:rsidRPr="00543516">
              <w:t>quality success criteri</w:t>
            </w:r>
            <w:r>
              <w:t>a</w:t>
            </w:r>
            <w:r w:rsidR="007F482A">
              <w:t>.</w:t>
            </w:r>
          </w:p>
        </w:tc>
      </w:tr>
    </w:tbl>
    <w:p w14:paraId="37B32ECF" w14:textId="77777777" w:rsidR="000A2196" w:rsidRPr="007F482A" w:rsidRDefault="000A2196" w:rsidP="008E4053">
      <w:pPr>
        <w:pStyle w:val="Heading2"/>
      </w:pPr>
      <w:bookmarkStart w:id="9" w:name="_Toc135036902"/>
      <w:bookmarkStart w:id="10" w:name="_Toc150844756"/>
      <w:r w:rsidRPr="007F482A">
        <w:t>What is the teacher looking for?</w:t>
      </w:r>
      <w:bookmarkEnd w:id="9"/>
      <w:bookmarkEnd w:id="10"/>
    </w:p>
    <w:p w14:paraId="70179A35" w14:textId="1030F979" w:rsidR="000A2196" w:rsidRPr="00066686" w:rsidRDefault="000A2196" w:rsidP="00066686">
      <w:r w:rsidRPr="00066686">
        <w:t>This task will require students to step through activities from the accompanying teacher support resource.</w:t>
      </w:r>
      <w:r w:rsidR="00F32348" w:rsidRPr="00066686">
        <w:t xml:space="preserve"> </w:t>
      </w:r>
      <w:r w:rsidRPr="00066686">
        <w:t>This will provide the essential OOP concepts and skills to develop a simple RPG text-based adventure game.</w:t>
      </w:r>
      <w:r w:rsidR="00F32348" w:rsidRPr="00066686">
        <w:t xml:space="preserve"> </w:t>
      </w:r>
      <w:r w:rsidRPr="00066686">
        <w:t>Through completing the steps, students begin examining how they will modify the game.</w:t>
      </w:r>
    </w:p>
    <w:p w14:paraId="5483C961" w14:textId="02AEC532" w:rsidR="000A2196" w:rsidRPr="00066686" w:rsidRDefault="000A2196" w:rsidP="00066686">
      <w:r w:rsidRPr="00066686">
        <w:t xml:space="preserve">Students research the development of a vintage classic game written using a programming language from the procedural or imperative paradigm and consider how this would be coded in the </w:t>
      </w:r>
      <w:r w:rsidR="00786BA1" w:rsidRPr="00066686">
        <w:t>o</w:t>
      </w:r>
      <w:r w:rsidRPr="00066686">
        <w:t>bject-</w:t>
      </w:r>
      <w:r w:rsidR="00786BA1" w:rsidRPr="00066686">
        <w:t>o</w:t>
      </w:r>
      <w:r w:rsidRPr="00066686">
        <w:t>riented paradigm using Python.</w:t>
      </w:r>
    </w:p>
    <w:p w14:paraId="5ED17E41" w14:textId="5CDF6E00" w:rsidR="000A2196" w:rsidRPr="00066686" w:rsidRDefault="000A2196" w:rsidP="00066686">
      <w:r w:rsidRPr="00066686">
        <w:t xml:space="preserve">The activities of the teacher support resource culminate in an adventure game loosely based on the vintage classic </w:t>
      </w:r>
      <w:hyperlink r:id="rId10" w:history="1">
        <w:r w:rsidRPr="00066686">
          <w:rPr>
            <w:rStyle w:val="Hyperlink"/>
          </w:rPr>
          <w:t xml:space="preserve">Hunt </w:t>
        </w:r>
        <w:r w:rsidR="00F32348" w:rsidRPr="00066686">
          <w:rPr>
            <w:rStyle w:val="Hyperlink"/>
          </w:rPr>
          <w:t xml:space="preserve">the </w:t>
        </w:r>
        <w:r w:rsidRPr="00066686">
          <w:rPr>
            <w:rStyle w:val="Hyperlink"/>
          </w:rPr>
          <w:t>Wumpus</w:t>
        </w:r>
      </w:hyperlink>
      <w:r w:rsidR="004E29DC">
        <w:t>.</w:t>
      </w:r>
    </w:p>
    <w:p w14:paraId="0D8209BB" w14:textId="77777777" w:rsidR="00786BA1" w:rsidRPr="00066686" w:rsidRDefault="000A2196" w:rsidP="00066686">
      <w:r w:rsidRPr="00066686">
        <w:t>Students play and analyse the game to identify the control and data structures that could be created using classes, objects, attributes and methods used in interactions.</w:t>
      </w:r>
    </w:p>
    <w:p w14:paraId="5B652DB5" w14:textId="0A039A21" w:rsidR="000972CC" w:rsidRPr="00066686" w:rsidRDefault="000A2196" w:rsidP="00066686">
      <w:r w:rsidRPr="00066686">
        <w:t xml:space="preserve">Students modify the games environment, characters, items and gameplay to create their own </w:t>
      </w:r>
      <w:r w:rsidR="00786BA1" w:rsidRPr="00066686">
        <w:t>version of</w:t>
      </w:r>
      <w:r w:rsidRPr="00066686">
        <w:t xml:space="preserve"> the </w:t>
      </w:r>
      <w:r w:rsidR="009F049C" w:rsidRPr="00066686">
        <w:t>project.</w:t>
      </w:r>
      <w:r w:rsidR="000972CC" w:rsidRPr="00066686">
        <w:br w:type="page"/>
      </w:r>
    </w:p>
    <w:p w14:paraId="7E217B63" w14:textId="3C7F3FB6" w:rsidR="007B46B8" w:rsidRPr="002E4BE1" w:rsidRDefault="007B46B8" w:rsidP="008E4053">
      <w:pPr>
        <w:pStyle w:val="Heading2"/>
        <w:rPr>
          <w:b/>
        </w:rPr>
      </w:pPr>
      <w:bookmarkStart w:id="11" w:name="_Toc150844757"/>
      <w:r w:rsidRPr="002E4BE1">
        <w:lastRenderedPageBreak/>
        <w:t>Glossary</w:t>
      </w:r>
      <w:bookmarkEnd w:id="11"/>
    </w:p>
    <w:p w14:paraId="19E1A1D2" w14:textId="4B544503" w:rsidR="00333EC7" w:rsidRPr="002E4BE1" w:rsidRDefault="007B46B8" w:rsidP="008E4053">
      <w:r w:rsidRPr="002E4BE1">
        <w:t>Many of the following words will gather more meaning to you as you work through this booklet.</w:t>
      </w:r>
      <w:r w:rsidR="00A8152C" w:rsidRPr="002E4BE1">
        <w:t xml:space="preserve"> </w:t>
      </w:r>
      <w:r w:rsidRPr="002E4BE1">
        <w:t xml:space="preserve">Each time you see </w:t>
      </w:r>
      <w:r w:rsidR="748178EA" w:rsidRPr="002E4BE1">
        <w:t>an unfamiliar word</w:t>
      </w:r>
      <w:r w:rsidRPr="002E4BE1">
        <w:t xml:space="preserve"> in bold throughout this workbook you can add its definition in the table below in case you need to </w:t>
      </w:r>
      <w:r w:rsidR="740C7D11" w:rsidRPr="002E4BE1">
        <w:t>refer</w:t>
      </w:r>
      <w:r w:rsidRPr="002E4BE1">
        <w:t xml:space="preserve"> later.</w:t>
      </w:r>
    </w:p>
    <w:tbl>
      <w:tblPr>
        <w:tblStyle w:val="Tableheader"/>
        <w:tblW w:w="5000" w:type="pct"/>
        <w:tblLayout w:type="fixed"/>
        <w:tblLook w:val="04A0" w:firstRow="1" w:lastRow="0" w:firstColumn="1" w:lastColumn="0" w:noHBand="0" w:noVBand="1"/>
        <w:tblDescription w:val="Glossary of words related to object-oriented programming."/>
      </w:tblPr>
      <w:tblGrid>
        <w:gridCol w:w="2123"/>
        <w:gridCol w:w="7501"/>
      </w:tblGrid>
      <w:tr w:rsidR="00EF7A43" w:rsidRPr="001C209D" w14:paraId="2400C549" w14:textId="77777777" w:rsidTr="001C20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pct"/>
            <w:tcBorders>
              <w:bottom w:val="single" w:sz="2" w:space="0" w:color="auto"/>
            </w:tcBorders>
          </w:tcPr>
          <w:p w14:paraId="45BCC240" w14:textId="77777777" w:rsidR="009859D9" w:rsidRPr="001C209D" w:rsidRDefault="009859D9" w:rsidP="001C209D">
            <w:r w:rsidRPr="001C209D">
              <w:t>Word</w:t>
            </w:r>
          </w:p>
        </w:tc>
        <w:tc>
          <w:tcPr>
            <w:tcW w:w="3897" w:type="pct"/>
            <w:tcBorders>
              <w:bottom w:val="single" w:sz="2" w:space="0" w:color="auto"/>
            </w:tcBorders>
          </w:tcPr>
          <w:p w14:paraId="7574FC52" w14:textId="77777777" w:rsidR="009859D9" w:rsidRPr="001C209D" w:rsidRDefault="009859D9" w:rsidP="001C209D">
            <w:pPr>
              <w:cnfStyle w:val="100000000000" w:firstRow="1" w:lastRow="0" w:firstColumn="0" w:lastColumn="0" w:oddVBand="0" w:evenVBand="0" w:oddHBand="0" w:evenHBand="0" w:firstRowFirstColumn="0" w:firstRowLastColumn="0" w:lastRowFirstColumn="0" w:lastRowLastColumn="0"/>
            </w:pPr>
            <w:r w:rsidRPr="001C209D">
              <w:t>Definition</w:t>
            </w:r>
          </w:p>
        </w:tc>
      </w:tr>
      <w:tr w:rsidR="00BE63C8" w:rsidRPr="001C209D" w14:paraId="4506C0AC"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305C06B4" w14:textId="66CD5B78" w:rsidR="00BE63C8" w:rsidRPr="001C209D" w:rsidRDefault="00BE63C8" w:rsidP="001C209D">
            <w:r w:rsidRPr="001C209D">
              <w:t>abstraction</w:t>
            </w:r>
          </w:p>
        </w:tc>
        <w:tc>
          <w:tcPr>
            <w:tcW w:w="3897" w:type="pct"/>
            <w:tcBorders>
              <w:top w:val="single" w:sz="2" w:space="0" w:color="auto"/>
            </w:tcBorders>
          </w:tcPr>
          <w:p w14:paraId="557A0460" w14:textId="51E68CD7" w:rsidR="00BE63C8" w:rsidRPr="001C209D" w:rsidRDefault="006A7947" w:rsidP="001C209D">
            <w:pPr>
              <w:cnfStyle w:val="000000100000" w:firstRow="0" w:lastRow="0" w:firstColumn="0" w:lastColumn="0" w:oddVBand="0" w:evenVBand="0" w:oddHBand="1" w:evenHBand="0" w:firstRowFirstColumn="0" w:firstRowLastColumn="0" w:lastRowFirstColumn="0" w:lastRowLastColumn="0"/>
            </w:pPr>
            <w:r w:rsidRPr="001C209D">
              <w:t xml:space="preserve">Abstraction </w:t>
            </w:r>
            <w:r w:rsidR="0019533B" w:rsidRPr="001C209D">
              <w:t xml:space="preserve">is </w:t>
            </w:r>
            <w:r w:rsidRPr="001C209D">
              <w:t xml:space="preserve">the process of simplifying complex systems by breaking them down into smaller, more manageable components. It enables focus upon the essential features and behaviours of an object while ignoring the implementation details that are not immediately relevant </w:t>
            </w:r>
          </w:p>
        </w:tc>
      </w:tr>
      <w:tr w:rsidR="00BE63C8" w:rsidRPr="001C209D" w:rsidDel="009859D9" w14:paraId="62B1625D"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2F1A729B" w14:textId="3D52EA5F" w:rsidR="00BE63C8" w:rsidRPr="001C209D" w:rsidDel="009859D9" w:rsidRDefault="00BE63C8" w:rsidP="001C209D">
            <w:r w:rsidRPr="001C209D">
              <w:t>agility</w:t>
            </w:r>
          </w:p>
        </w:tc>
        <w:tc>
          <w:tcPr>
            <w:tcW w:w="3897" w:type="pct"/>
            <w:tcBorders>
              <w:top w:val="single" w:sz="2" w:space="0" w:color="auto"/>
            </w:tcBorders>
          </w:tcPr>
          <w:p w14:paraId="24AB8245" w14:textId="3CAE00F2" w:rsidR="00BE63C8" w:rsidRPr="001C209D" w:rsidDel="009859D9" w:rsidRDefault="00BC4FBF" w:rsidP="001C209D">
            <w:pPr>
              <w:cnfStyle w:val="000000010000" w:firstRow="0" w:lastRow="0" w:firstColumn="0" w:lastColumn="0" w:oddVBand="0" w:evenVBand="0" w:oddHBand="0" w:evenHBand="1" w:firstRowFirstColumn="0" w:firstRowLastColumn="0" w:lastRowFirstColumn="0" w:lastRowLastColumn="0"/>
            </w:pPr>
            <w:r w:rsidRPr="001C209D">
              <w:t>Agility is the rapid and adaptive response to change via effective communication between stakeholders.</w:t>
            </w:r>
          </w:p>
        </w:tc>
      </w:tr>
      <w:tr w:rsidR="00BE63C8" w:rsidRPr="001C209D" w14:paraId="6465DB04"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4A1766B2" w14:textId="256D5990" w:rsidR="00BE63C8" w:rsidRPr="001C209D" w:rsidRDefault="00BE63C8" w:rsidP="001C209D">
            <w:r w:rsidRPr="001C209D">
              <w:t>algorithm</w:t>
            </w:r>
          </w:p>
        </w:tc>
        <w:tc>
          <w:tcPr>
            <w:tcW w:w="3897" w:type="pct"/>
            <w:tcBorders>
              <w:top w:val="single" w:sz="2" w:space="0" w:color="auto"/>
            </w:tcBorders>
          </w:tcPr>
          <w:p w14:paraId="7ECB9D7E" w14:textId="77777777" w:rsidR="00BE63C8" w:rsidRPr="001C209D" w:rsidRDefault="00BE63C8" w:rsidP="001C209D">
            <w:pPr>
              <w:cnfStyle w:val="000000100000" w:firstRow="0" w:lastRow="0" w:firstColumn="0" w:lastColumn="0" w:oddVBand="0" w:evenVBand="0" w:oddHBand="1" w:evenHBand="0" w:firstRowFirstColumn="0" w:firstRowLastColumn="0" w:lastRowFirstColumn="0" w:lastRowLastColumn="0"/>
            </w:pPr>
            <w:r w:rsidRPr="001C209D">
              <w:t>A step-by-step procedure required to solve a problem. Algorithms may be presented in many ways, for example written instructions, flow charts or using a computer programming language</w:t>
            </w:r>
          </w:p>
        </w:tc>
      </w:tr>
      <w:tr w:rsidR="00BE63C8" w:rsidRPr="001C209D" w:rsidDel="009859D9" w14:paraId="6DDA3B13"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32900631" w14:textId="00DBB51F" w:rsidR="00BE63C8" w:rsidRPr="001C209D" w:rsidDel="009859D9" w:rsidRDefault="00BE63C8" w:rsidP="001C209D">
            <w:r w:rsidRPr="001C209D">
              <w:t>black box testing</w:t>
            </w:r>
          </w:p>
        </w:tc>
        <w:tc>
          <w:tcPr>
            <w:tcW w:w="3897" w:type="pct"/>
            <w:tcBorders>
              <w:top w:val="single" w:sz="2" w:space="0" w:color="auto"/>
            </w:tcBorders>
          </w:tcPr>
          <w:p w14:paraId="5A4A4231" w14:textId="77777777" w:rsidR="00BE63C8" w:rsidRPr="001C209D" w:rsidDel="009859D9" w:rsidRDefault="00BE63C8" w:rsidP="001C209D">
            <w:pPr>
              <w:cnfStyle w:val="000000010000" w:firstRow="0" w:lastRow="0" w:firstColumn="0" w:lastColumn="0" w:oddVBand="0" w:evenVBand="0" w:oddHBand="0" w:evenHBand="1" w:firstRowFirstColumn="0" w:firstRowLastColumn="0" w:lastRowFirstColumn="0" w:lastRowLastColumn="0"/>
            </w:pPr>
            <w:r w:rsidRPr="001C209D">
              <w:t>A testing technique where there is no knowledge of the internal workings of an application. A user will provide inputs and observe the outputs in order to determine functionality of the program.</w:t>
            </w:r>
          </w:p>
        </w:tc>
      </w:tr>
      <w:tr w:rsidR="00BE63C8" w:rsidRPr="001C209D" w14:paraId="3D1CBF93"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6819299B" w14:textId="3E93F513" w:rsidR="00BE63C8" w:rsidRPr="001C209D" w:rsidRDefault="00BE63C8" w:rsidP="001C209D">
            <w:r w:rsidRPr="001C209D">
              <w:t>branching</w:t>
            </w:r>
          </w:p>
        </w:tc>
        <w:tc>
          <w:tcPr>
            <w:tcW w:w="3897" w:type="pct"/>
            <w:tcBorders>
              <w:top w:val="single" w:sz="2" w:space="0" w:color="auto"/>
            </w:tcBorders>
          </w:tcPr>
          <w:p w14:paraId="285E1A1E" w14:textId="28648A65" w:rsidR="00BE63C8" w:rsidRPr="001C209D" w:rsidRDefault="00BC4FBF" w:rsidP="001C209D">
            <w:pPr>
              <w:cnfStyle w:val="000000100000" w:firstRow="0" w:lastRow="0" w:firstColumn="0" w:lastColumn="0" w:oddVBand="0" w:evenVBand="0" w:oddHBand="1" w:evenHBand="0" w:firstRowFirstColumn="0" w:firstRowLastColumn="0" w:lastRowFirstColumn="0" w:lastRowLastColumn="0"/>
            </w:pPr>
            <w:r w:rsidRPr="001C209D">
              <w:t xml:space="preserve">When an algorithm makes a choice to do one of </w:t>
            </w:r>
            <w:r w:rsidR="000F59C9">
              <w:t>2</w:t>
            </w:r>
            <w:r w:rsidRPr="001C209D">
              <w:t xml:space="preserve"> (or more things) this is called branching. The most common programming </w:t>
            </w:r>
            <w:r w:rsidR="00646A3E">
              <w:t>‘</w:t>
            </w:r>
            <w:r w:rsidRPr="001C209D">
              <w:t>statement</w:t>
            </w:r>
            <w:r w:rsidR="00646A3E">
              <w:t>’</w:t>
            </w:r>
            <w:r w:rsidRPr="001C209D">
              <w:t xml:space="preserve"> used to branch is the </w:t>
            </w:r>
            <w:r w:rsidR="00646A3E">
              <w:t>‘</w:t>
            </w:r>
            <w:r w:rsidRPr="001C209D">
              <w:t>IF</w:t>
            </w:r>
            <w:r w:rsidR="00646A3E">
              <w:t>’</w:t>
            </w:r>
            <w:r w:rsidRPr="001C209D">
              <w:t xml:space="preserve"> statement.</w:t>
            </w:r>
          </w:p>
        </w:tc>
      </w:tr>
      <w:tr w:rsidR="00BE63C8" w:rsidRPr="001C209D" w14:paraId="107D2B15"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12EE399B" w14:textId="16C2F58F" w:rsidR="00BE63C8" w:rsidRPr="001C209D" w:rsidRDefault="00BE63C8" w:rsidP="001C209D">
            <w:r w:rsidRPr="001C209D">
              <w:t>class diagrams</w:t>
            </w:r>
          </w:p>
        </w:tc>
        <w:tc>
          <w:tcPr>
            <w:tcW w:w="3897" w:type="pct"/>
            <w:tcBorders>
              <w:top w:val="single" w:sz="2" w:space="0" w:color="auto"/>
            </w:tcBorders>
          </w:tcPr>
          <w:p w14:paraId="5824A28F" w14:textId="5109BB6E" w:rsidR="00BE63C8" w:rsidRPr="001C209D" w:rsidRDefault="00BC4FBF" w:rsidP="001C209D">
            <w:pPr>
              <w:cnfStyle w:val="000000010000" w:firstRow="0" w:lastRow="0" w:firstColumn="0" w:lastColumn="0" w:oddVBand="0" w:evenVBand="0" w:oddHBand="0" w:evenHBand="1" w:firstRowFirstColumn="0" w:firstRowLastColumn="0" w:lastRowFirstColumn="0" w:lastRowLastColumn="0"/>
            </w:pPr>
            <w:r w:rsidRPr="001C209D">
              <w:t>Class diagrams provide a visual representation of systems that are implemented using the object-oriented paradigm. They model classes, their attributes and methods, and the relationships between classes</w:t>
            </w:r>
            <w:r w:rsidR="00BF1EF5" w:rsidRPr="001C209D">
              <w:t>.</w:t>
            </w:r>
          </w:p>
        </w:tc>
      </w:tr>
      <w:tr w:rsidR="00BE63C8" w:rsidRPr="001C209D" w14:paraId="55798DB0"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2CEA8405" w14:textId="1804688B" w:rsidR="00BE63C8" w:rsidRPr="001C209D" w:rsidRDefault="00BE63C8" w:rsidP="001C209D">
            <w:r w:rsidRPr="001C209D">
              <w:t>classes</w:t>
            </w:r>
          </w:p>
        </w:tc>
        <w:tc>
          <w:tcPr>
            <w:tcW w:w="3897" w:type="pct"/>
            <w:tcBorders>
              <w:top w:val="single" w:sz="2" w:space="0" w:color="auto"/>
            </w:tcBorders>
          </w:tcPr>
          <w:p w14:paraId="3BD780EB" w14:textId="2188D064" w:rsidR="00BE63C8" w:rsidRPr="001C209D" w:rsidRDefault="00E837F9" w:rsidP="001C209D">
            <w:pPr>
              <w:cnfStyle w:val="000000100000" w:firstRow="0" w:lastRow="0" w:firstColumn="0" w:lastColumn="0" w:oddVBand="0" w:evenVBand="0" w:oddHBand="1" w:evenHBand="0" w:firstRowFirstColumn="0" w:firstRowLastColumn="0" w:lastRowFirstColumn="0" w:lastRowLastColumn="0"/>
            </w:pPr>
            <w:r w:rsidRPr="001C209D">
              <w:t>A</w:t>
            </w:r>
            <w:r w:rsidR="009248ED" w:rsidRPr="001C209D">
              <w:t xml:space="preserve"> blueprint for creating objects (a particular data structure), providing initial values for state (member variables or attributes), and implementations of behaviour (member functions or methods).</w:t>
            </w:r>
          </w:p>
        </w:tc>
      </w:tr>
      <w:tr w:rsidR="00BE63C8" w:rsidRPr="001C209D" w14:paraId="177E8821"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333D7C5E" w14:textId="046B4386" w:rsidR="00BE63C8" w:rsidRPr="001C209D" w:rsidRDefault="00BE63C8" w:rsidP="001C209D">
            <w:r w:rsidRPr="001C209D">
              <w:t>code optimisation</w:t>
            </w:r>
          </w:p>
        </w:tc>
        <w:tc>
          <w:tcPr>
            <w:tcW w:w="3897" w:type="pct"/>
            <w:tcBorders>
              <w:top w:val="single" w:sz="2" w:space="0" w:color="auto"/>
            </w:tcBorders>
          </w:tcPr>
          <w:p w14:paraId="58D8FD69" w14:textId="7D685BF3" w:rsidR="00BE63C8" w:rsidRPr="001C209D" w:rsidRDefault="00E837F9" w:rsidP="001C209D">
            <w:pPr>
              <w:cnfStyle w:val="000000010000" w:firstRow="0" w:lastRow="0" w:firstColumn="0" w:lastColumn="0" w:oddVBand="0" w:evenVBand="0" w:oddHBand="0" w:evenHBand="1" w:firstRowFirstColumn="0" w:firstRowLastColumn="0" w:lastRowFirstColumn="0" w:lastRowLastColumn="0"/>
            </w:pPr>
            <w:r w:rsidRPr="001C209D">
              <w:t>T</w:t>
            </w:r>
            <w:r w:rsidR="009248ED" w:rsidRPr="001C209D">
              <w:t>he process of transforming a piece of code to make it more efficient in terms of time or space, without changing its output or side-effects</w:t>
            </w:r>
            <w:r w:rsidR="00BF1EF5" w:rsidRPr="001C209D">
              <w:t>.</w:t>
            </w:r>
          </w:p>
        </w:tc>
      </w:tr>
      <w:tr w:rsidR="00BE63C8" w:rsidRPr="001C209D" w14:paraId="2AECCF56"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6C390B70" w14:textId="220A1BA3" w:rsidR="00BE63C8" w:rsidRPr="001C209D" w:rsidRDefault="00BE63C8" w:rsidP="001C209D">
            <w:r w:rsidRPr="001C209D">
              <w:lastRenderedPageBreak/>
              <w:t>computational thinking</w:t>
            </w:r>
          </w:p>
        </w:tc>
        <w:tc>
          <w:tcPr>
            <w:tcW w:w="3897" w:type="pct"/>
            <w:tcBorders>
              <w:top w:val="single" w:sz="2" w:space="0" w:color="auto"/>
            </w:tcBorders>
          </w:tcPr>
          <w:p w14:paraId="6378C364" w14:textId="0E2E99F6" w:rsidR="00BE63C8" w:rsidRPr="001C209D" w:rsidRDefault="00BE63C8" w:rsidP="001C209D">
            <w:pPr>
              <w:cnfStyle w:val="000000100000" w:firstRow="0" w:lastRow="0" w:firstColumn="0" w:lastColumn="0" w:oddVBand="0" w:evenVBand="0" w:oddHBand="1" w:evenHBand="0" w:firstRowFirstColumn="0" w:firstRowLastColumn="0" w:lastRowFirstColumn="0" w:lastRowLastColumn="0"/>
            </w:pPr>
            <w:r w:rsidRPr="001C209D">
              <w:t xml:space="preserve">A process in which a problem is analysed and solved so that a human, </w:t>
            </w:r>
            <w:r w:rsidR="009F049C" w:rsidRPr="001C209D">
              <w:t>machine,</w:t>
            </w:r>
            <w:r w:rsidRPr="001C209D">
              <w:t xml:space="preserve"> or computer can effectively implement the solution. It involves using strategies to organise data logically, break down problems into parts, interpret patterns and design, and implement algorithms to solve problems</w:t>
            </w:r>
            <w:r w:rsidR="00BF1EF5" w:rsidRPr="001C209D">
              <w:t>.</w:t>
            </w:r>
          </w:p>
        </w:tc>
      </w:tr>
      <w:tr w:rsidR="00BE63C8" w:rsidRPr="001C209D" w14:paraId="327611E7"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59DAE152" w14:textId="27A112BE" w:rsidR="00BE63C8" w:rsidRPr="001C209D" w:rsidRDefault="00BE63C8" w:rsidP="001C209D">
            <w:r w:rsidRPr="001C209D">
              <w:t>control structures</w:t>
            </w:r>
          </w:p>
        </w:tc>
        <w:tc>
          <w:tcPr>
            <w:tcW w:w="3897" w:type="pct"/>
            <w:tcBorders>
              <w:top w:val="single" w:sz="2" w:space="0" w:color="auto"/>
            </w:tcBorders>
          </w:tcPr>
          <w:p w14:paraId="3D02E0C7" w14:textId="4AF974C3" w:rsidR="00BE63C8" w:rsidRPr="001C209D" w:rsidRDefault="00E837F9" w:rsidP="001C209D">
            <w:pPr>
              <w:cnfStyle w:val="000000010000" w:firstRow="0" w:lastRow="0" w:firstColumn="0" w:lastColumn="0" w:oddVBand="0" w:evenVBand="0" w:oddHBand="0" w:evenHBand="1" w:firstRowFirstColumn="0" w:firstRowLastColumn="0" w:lastRowFirstColumn="0" w:lastRowLastColumn="0"/>
            </w:pPr>
            <w:r w:rsidRPr="001C209D">
              <w:t>A</w:t>
            </w:r>
            <w:r w:rsidR="009248ED" w:rsidRPr="001C209D">
              <w:t xml:space="preserve">lgorithms are developed using the basic control structures of sequence, </w:t>
            </w:r>
            <w:r w:rsidR="009F049C" w:rsidRPr="001C209D">
              <w:t>selection,</w:t>
            </w:r>
            <w:r w:rsidR="009248ED" w:rsidRPr="001C209D">
              <w:t xml:space="preserve"> and repetition. Writing code incorporates combinations of these control structures.</w:t>
            </w:r>
          </w:p>
        </w:tc>
      </w:tr>
      <w:tr w:rsidR="00BE63C8" w:rsidRPr="001C209D" w:rsidDel="009859D9" w14:paraId="21F02807"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76999C10" w14:textId="4F77C92C" w:rsidR="00BE63C8" w:rsidRPr="001C209D" w:rsidDel="009859D9" w:rsidRDefault="00BE63C8" w:rsidP="001C209D">
            <w:r w:rsidRPr="001C209D">
              <w:t>data flow diagrams</w:t>
            </w:r>
          </w:p>
        </w:tc>
        <w:tc>
          <w:tcPr>
            <w:tcW w:w="3897" w:type="pct"/>
            <w:tcBorders>
              <w:top w:val="single" w:sz="2" w:space="0" w:color="auto"/>
            </w:tcBorders>
          </w:tcPr>
          <w:p w14:paraId="7E050726" w14:textId="1D6D01DE" w:rsidR="00BE63C8" w:rsidRPr="001C209D" w:rsidDel="009859D9" w:rsidRDefault="00E837F9" w:rsidP="001C209D">
            <w:pPr>
              <w:cnfStyle w:val="000000100000" w:firstRow="0" w:lastRow="0" w:firstColumn="0" w:lastColumn="0" w:oddVBand="0" w:evenVBand="0" w:oddHBand="1" w:evenHBand="0" w:firstRowFirstColumn="0" w:firstRowLastColumn="0" w:lastRowFirstColumn="0" w:lastRowLastColumn="0"/>
            </w:pPr>
            <w:r w:rsidRPr="001C209D">
              <w:t>A</w:t>
            </w:r>
            <w:r w:rsidR="00F96478" w:rsidRPr="001C209D">
              <w:t xml:space="preserve"> visual representation of the information flow through a process or system. DFDs clarify process or system operations to discover potential problems, improve efficiency, and develop better processes.</w:t>
            </w:r>
          </w:p>
        </w:tc>
      </w:tr>
      <w:tr w:rsidR="00BE63C8" w:rsidRPr="001C209D" w:rsidDel="009859D9" w14:paraId="62FCADC1"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153C6BB0" w14:textId="441DE006" w:rsidR="00BE63C8" w:rsidRPr="001C209D" w:rsidDel="009859D9" w:rsidRDefault="00BE63C8" w:rsidP="001C209D">
            <w:r w:rsidRPr="001C209D">
              <w:t>data structure</w:t>
            </w:r>
          </w:p>
        </w:tc>
        <w:tc>
          <w:tcPr>
            <w:tcW w:w="3897" w:type="pct"/>
            <w:tcBorders>
              <w:top w:val="single" w:sz="2" w:space="0" w:color="auto"/>
            </w:tcBorders>
          </w:tcPr>
          <w:p w14:paraId="49FBFBEE" w14:textId="08E8D48A" w:rsidR="00BE63C8" w:rsidRPr="001C209D" w:rsidDel="009859D9" w:rsidRDefault="00E837F9" w:rsidP="001C209D">
            <w:pPr>
              <w:cnfStyle w:val="000000010000" w:firstRow="0" w:lastRow="0" w:firstColumn="0" w:lastColumn="0" w:oddVBand="0" w:evenVBand="0" w:oddHBand="0" w:evenHBand="1" w:firstRowFirstColumn="0" w:firstRowLastColumn="0" w:lastRowFirstColumn="0" w:lastRowLastColumn="0"/>
            </w:pPr>
            <w:r w:rsidRPr="001C209D">
              <w:t>A</w:t>
            </w:r>
            <w:r w:rsidR="00F96478" w:rsidRPr="001C209D">
              <w:t xml:space="preserve"> particular way data is arranged so it can be saved in memory and retrieved for later use.</w:t>
            </w:r>
          </w:p>
        </w:tc>
      </w:tr>
      <w:tr w:rsidR="00BE63C8" w:rsidRPr="001C209D" w:rsidDel="009859D9" w14:paraId="037D7E19"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12A2AC38" w14:textId="52052A13" w:rsidR="00BE63C8" w:rsidRPr="001C209D" w:rsidDel="009859D9" w:rsidRDefault="00BE63C8" w:rsidP="001C209D">
            <w:r w:rsidRPr="001C209D">
              <w:t>data type</w:t>
            </w:r>
          </w:p>
        </w:tc>
        <w:tc>
          <w:tcPr>
            <w:tcW w:w="3897" w:type="pct"/>
            <w:tcBorders>
              <w:top w:val="single" w:sz="2" w:space="0" w:color="auto"/>
            </w:tcBorders>
          </w:tcPr>
          <w:p w14:paraId="042B12D1" w14:textId="5416175C" w:rsidR="00BE63C8" w:rsidRPr="001C209D" w:rsidDel="009859D9" w:rsidRDefault="00E837F9" w:rsidP="001C209D">
            <w:pPr>
              <w:cnfStyle w:val="000000100000" w:firstRow="0" w:lastRow="0" w:firstColumn="0" w:lastColumn="0" w:oddVBand="0" w:evenVBand="0" w:oddHBand="1" w:evenHBand="0" w:firstRowFirstColumn="0" w:firstRowLastColumn="0" w:lastRowFirstColumn="0" w:lastRowLastColumn="0"/>
            </w:pPr>
            <w:r w:rsidRPr="001C209D">
              <w:t>A</w:t>
            </w:r>
            <w:r w:rsidR="00F96478" w:rsidRPr="001C209D">
              <w:t xml:space="preserve"> way of classifying data that tells the computer how to use and interpret it. Different data types have different properties, such as size, range, and operations. Examples </w:t>
            </w:r>
            <w:r w:rsidRPr="001C209D">
              <w:t>include</w:t>
            </w:r>
            <w:r w:rsidR="00F96478" w:rsidRPr="001C209D">
              <w:t xml:space="preserve"> </w:t>
            </w:r>
            <w:r w:rsidR="00BE63C8" w:rsidRPr="001C209D">
              <w:t>string/text</w:t>
            </w:r>
            <w:r w:rsidR="00F96478" w:rsidRPr="001C209D">
              <w:t>,</w:t>
            </w:r>
            <w:r w:rsidRPr="001C209D">
              <w:t xml:space="preserve"> character, integer, </w:t>
            </w:r>
            <w:r w:rsidR="00BE63C8" w:rsidRPr="001C209D">
              <w:t>floating point or real</w:t>
            </w:r>
            <w:r w:rsidRPr="001C209D">
              <w:t xml:space="preserve">, </w:t>
            </w:r>
            <w:r w:rsidR="00BE63C8" w:rsidRPr="001C209D">
              <w:t>date and time</w:t>
            </w:r>
            <w:r w:rsidR="00BF1EF5" w:rsidRPr="001C209D">
              <w:t xml:space="preserve"> and</w:t>
            </w:r>
            <w:r w:rsidRPr="001C209D">
              <w:t xml:space="preserve"> </w:t>
            </w:r>
            <w:r w:rsidR="00BE63C8" w:rsidRPr="001C209D">
              <w:t>Boolean.</w:t>
            </w:r>
          </w:p>
        </w:tc>
      </w:tr>
      <w:tr w:rsidR="00BE63C8" w:rsidRPr="001C209D" w14:paraId="0BB221C7"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005B31F8" w14:textId="5779159D" w:rsidR="00BE63C8" w:rsidRPr="001C209D" w:rsidRDefault="00BE63C8" w:rsidP="001C209D">
            <w:r w:rsidRPr="001C209D">
              <w:t>encapsulation</w:t>
            </w:r>
          </w:p>
        </w:tc>
        <w:tc>
          <w:tcPr>
            <w:tcW w:w="3897" w:type="pct"/>
            <w:tcBorders>
              <w:top w:val="single" w:sz="2" w:space="0" w:color="auto"/>
            </w:tcBorders>
          </w:tcPr>
          <w:p w14:paraId="4598A300" w14:textId="24C44449" w:rsidR="00BE63C8" w:rsidRPr="001C209D" w:rsidRDefault="00F96478" w:rsidP="001C209D">
            <w:pPr>
              <w:cnfStyle w:val="000000010000" w:firstRow="0" w:lastRow="0" w:firstColumn="0" w:lastColumn="0" w:oddVBand="0" w:evenVBand="0" w:oddHBand="0" w:evenHBand="1" w:firstRowFirstColumn="0" w:firstRowLastColumn="0" w:lastRowFirstColumn="0" w:lastRowLastColumn="0"/>
            </w:pPr>
            <w:r w:rsidRPr="001C209D">
              <w:t>Involves bundling together data and methods that operate on the data into a single unit called a class.</w:t>
            </w:r>
          </w:p>
        </w:tc>
      </w:tr>
      <w:tr w:rsidR="00BE63C8" w:rsidRPr="001C209D" w:rsidDel="009859D9" w14:paraId="4132C0A2"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4BC68AEF" w14:textId="2688B33C" w:rsidR="00BE63C8" w:rsidRPr="001C209D" w:rsidDel="009859D9" w:rsidRDefault="00BE63C8" w:rsidP="001C209D">
            <w:r w:rsidRPr="001C209D">
              <w:t>facade pattern</w:t>
            </w:r>
          </w:p>
        </w:tc>
        <w:tc>
          <w:tcPr>
            <w:tcW w:w="3897" w:type="pct"/>
            <w:tcBorders>
              <w:top w:val="single" w:sz="2" w:space="0" w:color="auto"/>
            </w:tcBorders>
          </w:tcPr>
          <w:p w14:paraId="1ACCE325" w14:textId="6E8B115D" w:rsidR="00BE63C8" w:rsidRPr="001C209D" w:rsidDel="009859D9" w:rsidRDefault="00E837F9" w:rsidP="001C209D">
            <w:pPr>
              <w:cnfStyle w:val="000000100000" w:firstRow="0" w:lastRow="0" w:firstColumn="0" w:lastColumn="0" w:oddVBand="0" w:evenVBand="0" w:oddHBand="1" w:evenHBand="0" w:firstRowFirstColumn="0" w:firstRowLastColumn="0" w:lastRowFirstColumn="0" w:lastRowLastColumn="0"/>
            </w:pPr>
            <w:r w:rsidRPr="001C209D">
              <w:t>Used to hide the complexities of a system and provides an interface to the user to access the system</w:t>
            </w:r>
            <w:r w:rsidR="00BF1EF5" w:rsidRPr="001C209D">
              <w:t>.</w:t>
            </w:r>
          </w:p>
        </w:tc>
      </w:tr>
      <w:tr w:rsidR="00BE63C8" w:rsidRPr="001C209D" w14:paraId="069C2E30"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5314D78C" w14:textId="5942B10E" w:rsidR="00BE63C8" w:rsidRPr="001C209D" w:rsidRDefault="00BE63C8" w:rsidP="001C209D">
            <w:r w:rsidRPr="001C209D">
              <w:t>function</w:t>
            </w:r>
          </w:p>
        </w:tc>
        <w:tc>
          <w:tcPr>
            <w:tcW w:w="3897" w:type="pct"/>
            <w:tcBorders>
              <w:top w:val="single" w:sz="2" w:space="0" w:color="auto"/>
            </w:tcBorders>
          </w:tcPr>
          <w:p w14:paraId="619E07C0" w14:textId="2DFE51DE" w:rsidR="00BE63C8" w:rsidRPr="001C209D" w:rsidRDefault="00E837F9" w:rsidP="001C209D">
            <w:pPr>
              <w:cnfStyle w:val="000000010000" w:firstRow="0" w:lastRow="0" w:firstColumn="0" w:lastColumn="0" w:oddVBand="0" w:evenVBand="0" w:oddHBand="0" w:evenHBand="1" w:firstRowFirstColumn="0" w:firstRowLastColumn="0" w:lastRowFirstColumn="0" w:lastRowLastColumn="0"/>
            </w:pPr>
            <w:r w:rsidRPr="001C209D">
              <w:t>A block of code that performs a specific task. It can be called and reused multiple times. Information can be passed to a function and can be sent back.</w:t>
            </w:r>
          </w:p>
        </w:tc>
      </w:tr>
      <w:tr w:rsidR="00BE63C8" w:rsidRPr="001C209D" w14:paraId="45441248"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30A4AE52" w14:textId="11C6ABF0" w:rsidR="00BE63C8" w:rsidRPr="001C209D" w:rsidRDefault="00BE63C8" w:rsidP="001C209D">
            <w:r w:rsidRPr="001C209D">
              <w:t>generalisation</w:t>
            </w:r>
          </w:p>
        </w:tc>
        <w:tc>
          <w:tcPr>
            <w:tcW w:w="3897" w:type="pct"/>
            <w:tcBorders>
              <w:top w:val="single" w:sz="2" w:space="0" w:color="auto"/>
            </w:tcBorders>
          </w:tcPr>
          <w:p w14:paraId="38C0532F" w14:textId="418E5DED" w:rsidR="00BE63C8" w:rsidRPr="001C209D" w:rsidRDefault="00E837F9" w:rsidP="001C209D">
            <w:pPr>
              <w:cnfStyle w:val="000000100000" w:firstRow="0" w:lastRow="0" w:firstColumn="0" w:lastColumn="0" w:oddVBand="0" w:evenVBand="0" w:oddHBand="1" w:evenHBand="0" w:firstRowFirstColumn="0" w:firstRowLastColumn="0" w:lastRowFirstColumn="0" w:lastRowLastColumn="0"/>
            </w:pPr>
            <w:r w:rsidRPr="001C209D">
              <w:t xml:space="preserve">A process of extracting shared characteristics from </w:t>
            </w:r>
            <w:r w:rsidR="00AC156B">
              <w:t>2</w:t>
            </w:r>
            <w:r w:rsidRPr="001C209D">
              <w:t xml:space="preserve"> or more objects/processes and combining them into generali</w:t>
            </w:r>
            <w:r w:rsidR="00BF1EF5" w:rsidRPr="001C209D">
              <w:t>s</w:t>
            </w:r>
            <w:r w:rsidRPr="001C209D">
              <w:t>ing objects/processes</w:t>
            </w:r>
            <w:r w:rsidR="00BF1EF5" w:rsidRPr="001C209D">
              <w:t>.</w:t>
            </w:r>
          </w:p>
        </w:tc>
      </w:tr>
      <w:tr w:rsidR="00BE63C8" w:rsidRPr="001C209D" w:rsidDel="009859D9" w14:paraId="3C04E868"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5F7E36AF" w14:textId="6C2A5525" w:rsidR="00BE63C8" w:rsidRPr="001C209D" w:rsidDel="009859D9" w:rsidRDefault="00BE63C8" w:rsidP="001C209D">
            <w:r w:rsidRPr="001C209D">
              <w:t>inheritance</w:t>
            </w:r>
          </w:p>
        </w:tc>
        <w:tc>
          <w:tcPr>
            <w:tcW w:w="3897" w:type="pct"/>
            <w:tcBorders>
              <w:top w:val="single" w:sz="2" w:space="0" w:color="auto"/>
            </w:tcBorders>
          </w:tcPr>
          <w:p w14:paraId="0804D24F" w14:textId="3C758261" w:rsidR="00BE63C8" w:rsidRPr="001C209D" w:rsidDel="009859D9" w:rsidRDefault="00E837F9" w:rsidP="001C209D">
            <w:pPr>
              <w:cnfStyle w:val="000000010000" w:firstRow="0" w:lastRow="0" w:firstColumn="0" w:lastColumn="0" w:oddVBand="0" w:evenVBand="0" w:oddHBand="0" w:evenHBand="1" w:firstRowFirstColumn="0" w:firstRowLastColumn="0" w:lastRowFirstColumn="0" w:lastRowLastColumn="0"/>
            </w:pPr>
            <w:r w:rsidRPr="001C209D">
              <w:t>Allows new classes to take on the attributes and methods of an existing class</w:t>
            </w:r>
            <w:r w:rsidR="00BF1EF5" w:rsidRPr="001C209D">
              <w:t>.</w:t>
            </w:r>
          </w:p>
        </w:tc>
      </w:tr>
      <w:tr w:rsidR="00BE63C8" w:rsidRPr="001C209D" w14:paraId="3F9C1F3A"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2354B11B" w14:textId="0207CA37" w:rsidR="00BE63C8" w:rsidRPr="001C209D" w:rsidRDefault="00BE63C8" w:rsidP="001C209D">
            <w:r w:rsidRPr="001C209D">
              <w:lastRenderedPageBreak/>
              <w:t>iteration</w:t>
            </w:r>
          </w:p>
        </w:tc>
        <w:tc>
          <w:tcPr>
            <w:tcW w:w="3897" w:type="pct"/>
            <w:tcBorders>
              <w:top w:val="single" w:sz="2" w:space="0" w:color="auto"/>
            </w:tcBorders>
          </w:tcPr>
          <w:p w14:paraId="031B0BB0" w14:textId="03178B8C" w:rsidR="00BE63C8" w:rsidRPr="001C209D" w:rsidRDefault="00E837F9" w:rsidP="001C209D">
            <w:pPr>
              <w:cnfStyle w:val="000000100000" w:firstRow="0" w:lastRow="0" w:firstColumn="0" w:lastColumn="0" w:oddVBand="0" w:evenVBand="0" w:oddHBand="1" w:evenHBand="0" w:firstRowFirstColumn="0" w:firstRowLastColumn="0" w:lastRowFirstColumn="0" w:lastRowLastColumn="0"/>
            </w:pPr>
            <w:r w:rsidRPr="001C209D">
              <w:t xml:space="preserve">Is the repetition of </w:t>
            </w:r>
            <w:r w:rsidR="00B012DA" w:rsidRPr="001C209D">
              <w:t>a process</w:t>
            </w:r>
            <w:r w:rsidR="00BF1EF5" w:rsidRPr="001C209D">
              <w:t>.</w:t>
            </w:r>
          </w:p>
        </w:tc>
      </w:tr>
      <w:tr w:rsidR="00BE63C8" w:rsidRPr="001C209D" w14:paraId="5F6672A4"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6366C811" w14:textId="2626C296" w:rsidR="00BE63C8" w:rsidRPr="001C209D" w:rsidRDefault="00BE63C8" w:rsidP="001C209D">
            <w:r w:rsidRPr="001C209D">
              <w:t>object-oriented programming (OOP)</w:t>
            </w:r>
          </w:p>
        </w:tc>
        <w:tc>
          <w:tcPr>
            <w:tcW w:w="3897" w:type="pct"/>
            <w:tcBorders>
              <w:top w:val="single" w:sz="2" w:space="0" w:color="auto"/>
            </w:tcBorders>
          </w:tcPr>
          <w:p w14:paraId="79161667" w14:textId="77777777" w:rsidR="00BE63C8" w:rsidRPr="001C209D" w:rsidRDefault="00BE63C8" w:rsidP="001C209D">
            <w:pPr>
              <w:cnfStyle w:val="000000010000" w:firstRow="0" w:lastRow="0" w:firstColumn="0" w:lastColumn="0" w:oddVBand="0" w:evenVBand="0" w:oddHBand="0" w:evenHBand="1" w:firstRowFirstColumn="0" w:firstRowLastColumn="0" w:lastRowFirstColumn="0" w:lastRowLastColumn="0"/>
            </w:pPr>
            <w:r w:rsidRPr="001C209D">
              <w:t>A paradigm based on the concept of ‘objects’ that can contain data and code in the form of procedures. OOP language is a language based on the principles of ‘C’.</w:t>
            </w:r>
          </w:p>
        </w:tc>
      </w:tr>
      <w:tr w:rsidR="00BE63C8" w:rsidRPr="001C209D" w:rsidDel="009859D9" w14:paraId="40646939" w14:textId="77777777" w:rsidTr="001C209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7848D5EA" w14:textId="5B25F026" w:rsidR="00BE63C8" w:rsidRPr="001C209D" w:rsidDel="009859D9" w:rsidRDefault="00BE63C8" w:rsidP="001C209D">
            <w:r w:rsidRPr="001C209D">
              <w:t>object</w:t>
            </w:r>
          </w:p>
        </w:tc>
        <w:tc>
          <w:tcPr>
            <w:tcW w:w="3897" w:type="pct"/>
            <w:tcBorders>
              <w:top w:val="single" w:sz="2" w:space="0" w:color="auto"/>
            </w:tcBorders>
          </w:tcPr>
          <w:p w14:paraId="1D437822" w14:textId="39513833" w:rsidR="00BE63C8" w:rsidRPr="001C209D" w:rsidDel="009859D9" w:rsidRDefault="00E21AB3" w:rsidP="001C209D">
            <w:pPr>
              <w:cnfStyle w:val="000000100000" w:firstRow="0" w:lastRow="0" w:firstColumn="0" w:lastColumn="0" w:oddVBand="0" w:evenVBand="0" w:oddHBand="1" w:evenHBand="0" w:firstRowFirstColumn="0" w:firstRowLastColumn="0" w:lastRowFirstColumn="0" w:lastRowLastColumn="0"/>
            </w:pPr>
            <w:r w:rsidRPr="001C209D">
              <w:t>It is a basic unit of Object-Oriented Programming and represent real-life entities. An Object is an instance of a Class</w:t>
            </w:r>
            <w:r w:rsidR="00BF1EF5" w:rsidRPr="001C209D">
              <w:t>.</w:t>
            </w:r>
          </w:p>
        </w:tc>
      </w:tr>
      <w:tr w:rsidR="00BE63C8" w:rsidRPr="001C209D" w:rsidDel="009859D9" w14:paraId="2B535D57"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67258460" w14:textId="09FF0366" w:rsidR="00BE63C8" w:rsidRPr="001C209D" w:rsidDel="009859D9" w:rsidRDefault="00BE63C8" w:rsidP="001C209D">
            <w:r w:rsidRPr="001C209D">
              <w:t>polymorphism</w:t>
            </w:r>
          </w:p>
        </w:tc>
        <w:tc>
          <w:tcPr>
            <w:tcW w:w="3897" w:type="pct"/>
            <w:tcBorders>
              <w:top w:val="single" w:sz="2" w:space="0" w:color="auto"/>
            </w:tcBorders>
          </w:tcPr>
          <w:p w14:paraId="25543A75" w14:textId="7C33C299" w:rsidR="00BE63C8" w:rsidRPr="001C209D" w:rsidDel="009859D9" w:rsidRDefault="00BF1EF5" w:rsidP="001C209D">
            <w:pPr>
              <w:cnfStyle w:val="000000010000" w:firstRow="0" w:lastRow="0" w:firstColumn="0" w:lastColumn="0" w:oddVBand="0" w:evenVBand="0" w:oddHBand="0" w:evenHBand="1" w:firstRowFirstColumn="0" w:firstRowLastColumn="0" w:lastRowFirstColumn="0" w:lastRowLastColumn="0"/>
            </w:pPr>
            <w:r w:rsidRPr="001C209D">
              <w:t>A</w:t>
            </w:r>
            <w:r w:rsidR="00B012DA" w:rsidRPr="001C209D">
              <w:t>llows objects of different types to be accessed through the same interface</w:t>
            </w:r>
            <w:r w:rsidRPr="001C209D">
              <w:t>.</w:t>
            </w:r>
          </w:p>
        </w:tc>
      </w:tr>
      <w:tr w:rsidR="00BE63C8" w:rsidRPr="001C209D" w14:paraId="71B71311"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3830AD58" w14:textId="1EA9B5B4" w:rsidR="00BE63C8" w:rsidRPr="001C209D" w:rsidRDefault="00BE63C8" w:rsidP="001C209D">
            <w:r w:rsidRPr="001C209D">
              <w:t>procedural programming</w:t>
            </w:r>
          </w:p>
        </w:tc>
        <w:tc>
          <w:tcPr>
            <w:tcW w:w="3897" w:type="pct"/>
            <w:tcBorders>
              <w:top w:val="single" w:sz="2" w:space="0" w:color="auto"/>
            </w:tcBorders>
          </w:tcPr>
          <w:p w14:paraId="3E76E189" w14:textId="3C15B48C" w:rsidR="00BE63C8" w:rsidRPr="001C209D" w:rsidRDefault="00BE63C8" w:rsidP="001C209D">
            <w:pPr>
              <w:cnfStyle w:val="000000100000" w:firstRow="0" w:lastRow="0" w:firstColumn="0" w:lastColumn="0" w:oddVBand="0" w:evenVBand="0" w:oddHBand="1" w:evenHBand="0" w:firstRowFirstColumn="0" w:firstRowLastColumn="0" w:lastRowFirstColumn="0" w:lastRowLastColumn="0"/>
            </w:pPr>
            <w:r w:rsidRPr="001C209D">
              <w:t>A method of programming where the program is divided into functions. A program consists of data and procedures (modules) that operate on the data. Data and procedures are treated as separate entities</w:t>
            </w:r>
            <w:r w:rsidR="00BF1EF5" w:rsidRPr="001C209D">
              <w:t>.</w:t>
            </w:r>
          </w:p>
        </w:tc>
      </w:tr>
      <w:tr w:rsidR="00BE63C8" w:rsidRPr="001C209D" w14:paraId="2D56756C"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17636C43" w14:textId="654CB818" w:rsidR="00BE63C8" w:rsidRPr="001C209D" w:rsidRDefault="00BE63C8" w:rsidP="001C209D">
            <w:r w:rsidRPr="001C209D">
              <w:t>structure charts</w:t>
            </w:r>
          </w:p>
        </w:tc>
        <w:tc>
          <w:tcPr>
            <w:tcW w:w="3897" w:type="pct"/>
            <w:tcBorders>
              <w:top w:val="single" w:sz="2" w:space="0" w:color="auto"/>
            </w:tcBorders>
          </w:tcPr>
          <w:p w14:paraId="5C3D0E32" w14:textId="55BE0887" w:rsidR="00BE63C8" w:rsidRPr="001C209D" w:rsidRDefault="00B012DA" w:rsidP="001C209D">
            <w:pPr>
              <w:cnfStyle w:val="000000010000" w:firstRow="0" w:lastRow="0" w:firstColumn="0" w:lastColumn="0" w:oddVBand="0" w:evenVBand="0" w:oddHBand="0" w:evenHBand="1" w:firstRowFirstColumn="0" w:firstRowLastColumn="0" w:lastRowFirstColumn="0" w:lastRowLastColumn="0"/>
            </w:pPr>
            <w:r w:rsidRPr="001C209D">
              <w:t>Represent a system by showing the separate subroutines that make up the system and their relationship to each other.</w:t>
            </w:r>
          </w:p>
        </w:tc>
      </w:tr>
      <w:tr w:rsidR="00BE63C8" w:rsidRPr="001C209D" w14:paraId="3C242DB2" w14:textId="77777777" w:rsidTr="001C209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68E3813B" w14:textId="018C9085" w:rsidR="00BE63C8" w:rsidRPr="001C209D" w:rsidRDefault="00BE63C8" w:rsidP="001C209D">
            <w:r w:rsidRPr="001C209D">
              <w:t>stubs</w:t>
            </w:r>
          </w:p>
        </w:tc>
        <w:tc>
          <w:tcPr>
            <w:tcW w:w="3897" w:type="pct"/>
            <w:tcBorders>
              <w:top w:val="single" w:sz="2" w:space="0" w:color="auto"/>
            </w:tcBorders>
          </w:tcPr>
          <w:p w14:paraId="7AE19BD5" w14:textId="27BC340E" w:rsidR="00BE63C8" w:rsidRPr="001C209D" w:rsidRDefault="00B012DA" w:rsidP="001C209D">
            <w:pPr>
              <w:cnfStyle w:val="000000100000" w:firstRow="0" w:lastRow="0" w:firstColumn="0" w:lastColumn="0" w:oddVBand="0" w:evenVBand="0" w:oddHBand="1" w:evenHBand="0" w:firstRowFirstColumn="0" w:firstRowLastColumn="0" w:lastRowFirstColumn="0" w:lastRowLastColumn="0"/>
            </w:pPr>
            <w:r w:rsidRPr="001C209D">
              <w:t>A piece of code used to stand in for some other programming functionality. It may simulate the behaviour of existing code or be a temporary substitute for yet-to-be-developed code</w:t>
            </w:r>
            <w:r w:rsidR="00BF1EF5" w:rsidRPr="001C209D">
              <w:t>.</w:t>
            </w:r>
          </w:p>
        </w:tc>
      </w:tr>
      <w:tr w:rsidR="00BE63C8" w:rsidRPr="001C209D" w:rsidDel="009859D9" w14:paraId="4C764F86" w14:textId="77777777" w:rsidTr="001C209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Borders>
              <w:top w:val="single" w:sz="2" w:space="0" w:color="auto"/>
            </w:tcBorders>
          </w:tcPr>
          <w:p w14:paraId="52F9CE1E" w14:textId="547271B6" w:rsidR="00BE63C8" w:rsidRPr="001C209D" w:rsidDel="009859D9" w:rsidRDefault="00BE63C8" w:rsidP="001C209D">
            <w:r w:rsidRPr="001C209D">
              <w:t>version control</w:t>
            </w:r>
          </w:p>
        </w:tc>
        <w:tc>
          <w:tcPr>
            <w:tcW w:w="3897" w:type="pct"/>
            <w:tcBorders>
              <w:top w:val="single" w:sz="2" w:space="0" w:color="auto"/>
            </w:tcBorders>
          </w:tcPr>
          <w:p w14:paraId="5465478A" w14:textId="7A25C4B7" w:rsidR="00BE63C8" w:rsidRPr="001C209D" w:rsidDel="009859D9" w:rsidRDefault="00B012DA" w:rsidP="001C209D">
            <w:pPr>
              <w:cnfStyle w:val="000000010000" w:firstRow="0" w:lastRow="0" w:firstColumn="0" w:lastColumn="0" w:oddVBand="0" w:evenVBand="0" w:oddHBand="0" w:evenHBand="1" w:firstRowFirstColumn="0" w:firstRowLastColumn="0" w:lastRowFirstColumn="0" w:lastRowLastColumn="0"/>
            </w:pPr>
            <w:r w:rsidRPr="001C209D">
              <w:t>Is the practice of tracking and managing changes to software code</w:t>
            </w:r>
            <w:r w:rsidR="00BF1EF5" w:rsidRPr="001C209D">
              <w:t>.</w:t>
            </w:r>
          </w:p>
        </w:tc>
      </w:tr>
    </w:tbl>
    <w:p w14:paraId="6133114A" w14:textId="2363958C" w:rsidR="00F220AB" w:rsidRPr="006D54CD" w:rsidRDefault="00F220AB" w:rsidP="008E4053">
      <w:pPr>
        <w:pStyle w:val="FeatureBox2"/>
      </w:pPr>
      <w:r w:rsidRPr="0CF11DAA">
        <w:rPr>
          <w:rStyle w:val="Strong"/>
        </w:rPr>
        <w:t xml:space="preserve">Teacher </w:t>
      </w:r>
      <w:r>
        <w:rPr>
          <w:rStyle w:val="Strong"/>
        </w:rPr>
        <w:t>n</w:t>
      </w:r>
      <w:r w:rsidRPr="0CF11DAA">
        <w:rPr>
          <w:rStyle w:val="Strong"/>
        </w:rPr>
        <w:t>ote:</w:t>
      </w:r>
      <w:r>
        <w:t xml:space="preserve"> for students with an EALD background</w:t>
      </w:r>
      <w:r w:rsidR="00FB03CC">
        <w:t>, the</w:t>
      </w:r>
      <w:r>
        <w:t xml:space="preserve"> glossary can be provided complete so that they have additional time to understand the key terms with bilingual dictionaries. The glossary can be provided to students in their preferred communication mode.</w:t>
      </w:r>
    </w:p>
    <w:p w14:paraId="1EE9840A" w14:textId="77777777" w:rsidR="001C6504" w:rsidRPr="00121A23" w:rsidRDefault="001C6504" w:rsidP="008E4053">
      <w:r w:rsidRPr="00121A23">
        <w:br w:type="page"/>
      </w:r>
    </w:p>
    <w:p w14:paraId="30DDAC39" w14:textId="241A4583" w:rsidR="00227C2E" w:rsidRPr="00F07EE9" w:rsidRDefault="00227C2E" w:rsidP="00F07EE9">
      <w:pPr>
        <w:pStyle w:val="Heading1"/>
      </w:pPr>
      <w:bookmarkStart w:id="12" w:name="_Toc150844758"/>
      <w:r w:rsidRPr="00F07EE9">
        <w:lastRenderedPageBreak/>
        <w:t>Understanding OOP</w:t>
      </w:r>
      <w:bookmarkEnd w:id="12"/>
    </w:p>
    <w:p w14:paraId="527ADBC6" w14:textId="538E57DE" w:rsidR="007A3AFD" w:rsidRPr="002E4BE1" w:rsidRDefault="007A3AFD" w:rsidP="008E4053">
      <w:pPr>
        <w:pStyle w:val="FeatureBox2"/>
      </w:pPr>
      <w:r w:rsidRPr="00BF1EF5">
        <w:rPr>
          <w:rStyle w:val="Strong"/>
        </w:rPr>
        <w:t>Teacher note:</w:t>
      </w:r>
      <w:r w:rsidRPr="00BF1EF5">
        <w:rPr>
          <w:bCs/>
        </w:rPr>
        <w:t xml:space="preserve"> </w:t>
      </w:r>
      <w:r w:rsidR="00433CDE">
        <w:t xml:space="preserve">the </w:t>
      </w:r>
      <w:r w:rsidR="008E40C8">
        <w:t>following</w:t>
      </w:r>
      <w:r w:rsidRPr="002E4BE1">
        <w:t xml:space="preserve"> tutorial series:</w:t>
      </w:r>
      <w:bookmarkStart w:id="13" w:name="_Hlk147754248"/>
      <w:r w:rsidR="008E40C8">
        <w:t xml:space="preserve"> </w:t>
      </w:r>
      <w:hyperlink r:id="rId11" w:history="1">
        <w:r w:rsidRPr="002E4BE1">
          <w:rPr>
            <w:rStyle w:val="Hyperlink"/>
          </w:rPr>
          <w:t>Object-oriented programming getting started for Australian teachers</w:t>
        </w:r>
      </w:hyperlink>
      <w:r w:rsidR="00433CDE">
        <w:rPr>
          <w:rStyle w:val="Hyperlink"/>
        </w:rPr>
        <w:t xml:space="preserve"> </w:t>
      </w:r>
      <w:bookmarkEnd w:id="13"/>
      <w:r w:rsidRPr="002E4BE1">
        <w:t>is a detailed investigation of what OOP is and why it is used.</w:t>
      </w:r>
    </w:p>
    <w:p w14:paraId="0F8F1B28" w14:textId="33B51E5B" w:rsidR="007A3AFD" w:rsidRPr="002E4BE1" w:rsidRDefault="007A3AFD" w:rsidP="008E4053">
      <w:pPr>
        <w:pStyle w:val="FeatureBox2"/>
      </w:pPr>
      <w:r w:rsidRPr="002E4BE1">
        <w:t xml:space="preserve">Resources for learning OOP with </w:t>
      </w:r>
      <w:hyperlink r:id="rId12" w:history="1">
        <w:r w:rsidRPr="002E4BE1">
          <w:rPr>
            <w:rStyle w:val="Hyperlink"/>
          </w:rPr>
          <w:t xml:space="preserve">Python and/or </w:t>
        </w:r>
        <w:proofErr w:type="spellStart"/>
        <w:r w:rsidRPr="002E4BE1">
          <w:rPr>
            <w:rStyle w:val="Hyperlink"/>
          </w:rPr>
          <w:t>Javascrip</w:t>
        </w:r>
        <w:r w:rsidR="00697C8A">
          <w:rPr>
            <w:rStyle w:val="Hyperlink"/>
          </w:rPr>
          <w:t>t</w:t>
        </w:r>
        <w:proofErr w:type="spellEnd"/>
        <w:r w:rsidR="00697C8A" w:rsidRPr="00697C8A">
          <w:t xml:space="preserve"> are also available</w:t>
        </w:r>
        <w:r w:rsidRPr="00433CDE">
          <w:t>.</w:t>
        </w:r>
      </w:hyperlink>
    </w:p>
    <w:p w14:paraId="24688CF4" w14:textId="6CF8CF3A" w:rsidR="0088004B" w:rsidRPr="002E4BE1" w:rsidRDefault="007A3AFD" w:rsidP="008E4053">
      <w:pPr>
        <w:pStyle w:val="FeatureBox2"/>
      </w:pPr>
      <w:r w:rsidRPr="002E4BE1">
        <w:t xml:space="preserve">The series of video tutorials each conclude with coding exercises which could be </w:t>
      </w:r>
      <w:r w:rsidR="0088004B" w:rsidRPr="002E4BE1">
        <w:t>used or modified to teach the key principals</w:t>
      </w:r>
      <w:r w:rsidR="00532F1A" w:rsidRPr="002E4BE1">
        <w:t xml:space="preserve">. These resources could also provide extension work for teachers of the </w:t>
      </w:r>
      <w:r w:rsidR="00532F1A" w:rsidRPr="00E2086A">
        <w:t>Computing Technology</w:t>
      </w:r>
      <w:r w:rsidR="00433CDE" w:rsidRPr="00E2086A">
        <w:t xml:space="preserve"> Stage </w:t>
      </w:r>
      <w:r w:rsidR="00433CDE" w:rsidRPr="00CE7533">
        <w:t>5</w:t>
      </w:r>
      <w:r w:rsidR="00532F1A" w:rsidRPr="00CE7533">
        <w:t xml:space="preserve">: </w:t>
      </w:r>
      <w:r w:rsidR="004003B0" w:rsidRPr="00CE7533">
        <w:t xml:space="preserve">Creating </w:t>
      </w:r>
      <w:r w:rsidR="00EA3523" w:rsidRPr="00CE7533">
        <w:t xml:space="preserve">games and simulations </w:t>
      </w:r>
      <w:r w:rsidR="00532F1A" w:rsidRPr="00CE7533">
        <w:t>focus</w:t>
      </w:r>
      <w:r w:rsidR="00532F1A" w:rsidRPr="00E2086A">
        <w:t xml:space="preserve"> area</w:t>
      </w:r>
      <w:r w:rsidR="00433CDE">
        <w:t>.</w:t>
      </w:r>
    </w:p>
    <w:p w14:paraId="05BDBBFF" w14:textId="20F14584" w:rsidR="0088004B" w:rsidRPr="002E4BE1" w:rsidRDefault="0088004B" w:rsidP="008E4053">
      <w:pPr>
        <w:pStyle w:val="FeatureBox2"/>
      </w:pPr>
      <w:r w:rsidRPr="002E4BE1">
        <w:t xml:space="preserve">Coded solutions for each are available </w:t>
      </w:r>
      <w:r w:rsidR="00514448">
        <w:t>on</w:t>
      </w:r>
      <w:r w:rsidRPr="002E4BE1">
        <w:t xml:space="preserve"> the </w:t>
      </w:r>
      <w:bookmarkStart w:id="14" w:name="_Hlk147754425"/>
      <w:r>
        <w:fldChar w:fldCharType="begin"/>
      </w:r>
      <w:r>
        <w:instrText>HYPERLINK "https://replit.com/@OOPWorkshop/1petvariablessol" \l "main.py"</w:instrText>
      </w:r>
      <w:r>
        <w:fldChar w:fldCharType="separate"/>
      </w:r>
      <w:proofErr w:type="spellStart"/>
      <w:r w:rsidRPr="002E4BE1">
        <w:rPr>
          <w:rStyle w:val="Hyperlink"/>
        </w:rPr>
        <w:t>Replit</w:t>
      </w:r>
      <w:proofErr w:type="spellEnd"/>
      <w:r>
        <w:rPr>
          <w:rStyle w:val="Hyperlink"/>
        </w:rPr>
        <w:fldChar w:fldCharType="end"/>
      </w:r>
      <w:bookmarkEnd w:id="14"/>
      <w:r w:rsidR="00EA3523" w:rsidRPr="00EA3523">
        <w:t xml:space="preserve"> site</w:t>
      </w:r>
      <w:r w:rsidRPr="002E4BE1">
        <w:t xml:space="preserve"> and are readily adaptable for students to Predict, Run, Investigate, Modify and Make using the code samples.</w:t>
      </w:r>
    </w:p>
    <w:p w14:paraId="3B6A644F" w14:textId="62021A74" w:rsidR="0088004B" w:rsidRPr="002E4BE1" w:rsidRDefault="0088004B" w:rsidP="008E4053">
      <w:pPr>
        <w:pStyle w:val="FeatureBox2"/>
      </w:pPr>
      <w:r w:rsidRPr="002E4BE1">
        <w:t>The tutorials cover the following:</w:t>
      </w:r>
    </w:p>
    <w:p w14:paraId="03952C93" w14:textId="687DFE33" w:rsidR="0088004B" w:rsidRPr="002E4BE1" w:rsidRDefault="00000000" w:rsidP="008E4053">
      <w:pPr>
        <w:pStyle w:val="FeatureBox2"/>
      </w:pPr>
      <w:hyperlink r:id="rId13" w:anchor="h.6to3hw701p5x" w:history="1">
        <w:r w:rsidR="0088004B" w:rsidRPr="009164D9">
          <w:rPr>
            <w:rStyle w:val="Hyperlink"/>
          </w:rPr>
          <w:t>P</w:t>
        </w:r>
        <w:r w:rsidR="00BF1EF5" w:rsidRPr="009164D9">
          <w:rPr>
            <w:rStyle w:val="Hyperlink"/>
          </w:rPr>
          <w:t>art</w:t>
        </w:r>
        <w:r w:rsidR="0088004B" w:rsidRPr="009164D9">
          <w:rPr>
            <w:rStyle w:val="Hyperlink"/>
          </w:rPr>
          <w:t xml:space="preserve"> 1: Familiar ways for structuring data</w:t>
        </w:r>
      </w:hyperlink>
    </w:p>
    <w:p w14:paraId="0CDBAF2A" w14:textId="00D7B415" w:rsidR="0088004B" w:rsidRPr="002E4BE1" w:rsidRDefault="00000000" w:rsidP="008E4053">
      <w:pPr>
        <w:pStyle w:val="FeatureBox2"/>
      </w:pPr>
      <w:hyperlink r:id="rId14" w:anchor="h.zduabumuvtc" w:history="1">
        <w:r w:rsidR="0088004B" w:rsidRPr="009164D9">
          <w:rPr>
            <w:rStyle w:val="Hyperlink"/>
          </w:rPr>
          <w:t>P</w:t>
        </w:r>
        <w:r w:rsidR="00BF1EF5" w:rsidRPr="009164D9">
          <w:rPr>
            <w:rStyle w:val="Hyperlink"/>
          </w:rPr>
          <w:t>art</w:t>
        </w:r>
        <w:r w:rsidR="0088004B" w:rsidRPr="009164D9">
          <w:rPr>
            <w:rStyle w:val="Hyperlink"/>
          </w:rPr>
          <w:t xml:space="preserve"> 2: Structuring data better</w:t>
        </w:r>
      </w:hyperlink>
    </w:p>
    <w:p w14:paraId="62DB94BB" w14:textId="57D7CA6E" w:rsidR="0088004B" w:rsidRPr="002E4BE1" w:rsidRDefault="00000000" w:rsidP="008E4053">
      <w:pPr>
        <w:pStyle w:val="FeatureBox2"/>
      </w:pPr>
      <w:hyperlink r:id="rId15" w:anchor="h.7k7ga4lf5e7r" w:history="1">
        <w:r w:rsidR="0088004B" w:rsidRPr="009164D9">
          <w:rPr>
            <w:rStyle w:val="Hyperlink"/>
          </w:rPr>
          <w:t>P</w:t>
        </w:r>
        <w:r w:rsidR="00BF1EF5" w:rsidRPr="009164D9">
          <w:rPr>
            <w:rStyle w:val="Hyperlink"/>
          </w:rPr>
          <w:t>art</w:t>
        </w:r>
        <w:r w:rsidR="0088004B" w:rsidRPr="009164D9">
          <w:rPr>
            <w:rStyle w:val="Hyperlink"/>
          </w:rPr>
          <w:t xml:space="preserve"> 3: Truly functional objects</w:t>
        </w:r>
      </w:hyperlink>
    </w:p>
    <w:p w14:paraId="1CE5A5CC" w14:textId="0A3EE7F3" w:rsidR="0088004B" w:rsidRPr="002E4BE1" w:rsidRDefault="00000000" w:rsidP="008E4053">
      <w:pPr>
        <w:pStyle w:val="FeatureBox2"/>
      </w:pPr>
      <w:hyperlink r:id="rId16" w:anchor="h.ckx1yp3ky7qd" w:history="1">
        <w:r w:rsidR="0088004B" w:rsidRPr="009164D9">
          <w:rPr>
            <w:rStyle w:val="Hyperlink"/>
          </w:rPr>
          <w:t>P</w:t>
        </w:r>
        <w:r w:rsidR="00BF1EF5" w:rsidRPr="009164D9">
          <w:rPr>
            <w:rStyle w:val="Hyperlink"/>
          </w:rPr>
          <w:t>art</w:t>
        </w:r>
        <w:r w:rsidR="0088004B" w:rsidRPr="009164D9">
          <w:rPr>
            <w:rStyle w:val="Hyperlink"/>
          </w:rPr>
          <w:t xml:space="preserve"> 4: A complete Object-oriented program</w:t>
        </w:r>
      </w:hyperlink>
    </w:p>
    <w:p w14:paraId="74860ABD" w14:textId="163E10E0" w:rsidR="008E40C8" w:rsidRDefault="00000000" w:rsidP="008E4053">
      <w:pPr>
        <w:pStyle w:val="FeatureBox2"/>
      </w:pPr>
      <w:hyperlink r:id="rId17" w:anchor="h.jq9mt9bg922t" w:history="1">
        <w:r w:rsidR="0088004B" w:rsidRPr="009164D9">
          <w:rPr>
            <w:rStyle w:val="Hyperlink"/>
          </w:rPr>
          <w:t>P</w:t>
        </w:r>
        <w:r w:rsidR="00BF1EF5" w:rsidRPr="009164D9">
          <w:rPr>
            <w:rStyle w:val="Hyperlink"/>
          </w:rPr>
          <w:t>art</w:t>
        </w:r>
        <w:r w:rsidR="0088004B" w:rsidRPr="009164D9">
          <w:rPr>
            <w:rStyle w:val="Hyperlink"/>
          </w:rPr>
          <w:t xml:space="preserve"> 5: Object-oriented programming in graphical games</w:t>
        </w:r>
      </w:hyperlink>
      <w:r w:rsidR="00A13E33">
        <w:t>.</w:t>
      </w:r>
    </w:p>
    <w:p w14:paraId="3036F0E7" w14:textId="6017E484" w:rsidR="007A3AFD" w:rsidRDefault="008E40C8" w:rsidP="008E4053">
      <w:pPr>
        <w:pStyle w:val="FeatureBox2"/>
      </w:pPr>
      <w:r>
        <w:t>The guided tutorial to make an RPG game in the Appendix of this document</w:t>
      </w:r>
      <w:r w:rsidR="00222B82">
        <w:t>, which</w:t>
      </w:r>
      <w:r>
        <w:t xml:space="preserve"> accompanies the assessment task</w:t>
      </w:r>
      <w:r w:rsidR="009164D9">
        <w:t>,</w:t>
      </w:r>
      <w:r>
        <w:t xml:space="preserve"> has been sourced and modified from the Raspberry Pi Foundation under the Creative Commons 4.0 license</w:t>
      </w:r>
      <w:r w:rsidR="00BF1EF5">
        <w:t>.</w:t>
      </w:r>
    </w:p>
    <w:p w14:paraId="0AFC87B6" w14:textId="66CC90E1" w:rsidR="007A3AFD" w:rsidRPr="002E4BE1" w:rsidRDefault="00403472" w:rsidP="008E4053">
      <w:r w:rsidRPr="002E4BE1">
        <w:br w:type="page"/>
      </w:r>
    </w:p>
    <w:p w14:paraId="1DFDCD98" w14:textId="449769FC" w:rsidR="00227C2E" w:rsidRPr="009754E5" w:rsidRDefault="009754E5" w:rsidP="00F07EE9">
      <w:pPr>
        <w:pStyle w:val="Heading1"/>
      </w:pPr>
      <w:bookmarkStart w:id="15" w:name="_Toc150844759"/>
      <w:r w:rsidRPr="00922728">
        <w:rPr>
          <w:b/>
          <w:noProof/>
          <w:sz w:val="24"/>
        </w:rPr>
        <w:lastRenderedPageBreak/>
        <w:drawing>
          <wp:anchor distT="0" distB="0" distL="114300" distR="114300" simplePos="0" relativeHeight="251658245" behindDoc="0" locked="0" layoutInCell="1" allowOverlap="1" wp14:anchorId="1ECE0B4C" wp14:editId="2294637D">
            <wp:simplePos x="0" y="0"/>
            <wp:positionH relativeFrom="margin">
              <wp:posOffset>-43543</wp:posOffset>
            </wp:positionH>
            <wp:positionV relativeFrom="paragraph">
              <wp:posOffset>967831</wp:posOffset>
            </wp:positionV>
            <wp:extent cx="622300" cy="622300"/>
            <wp:effectExtent l="0" t="0" r="6350" b="6350"/>
            <wp:wrapSquare wrapText="bothSides"/>
            <wp:docPr id="2070812388" name="Picture 20708123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12388" name="Picture 2070812388">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2300" cy="622300"/>
                    </a:xfrm>
                    <a:prstGeom prst="rect">
                      <a:avLst/>
                    </a:prstGeom>
                    <a:noFill/>
                  </pic:spPr>
                </pic:pic>
              </a:graphicData>
            </a:graphic>
            <wp14:sizeRelH relativeFrom="margin">
              <wp14:pctWidth>0</wp14:pctWidth>
            </wp14:sizeRelH>
            <wp14:sizeRelV relativeFrom="margin">
              <wp14:pctHeight>0</wp14:pctHeight>
            </wp14:sizeRelV>
          </wp:anchor>
        </w:drawing>
      </w:r>
      <w:r w:rsidR="00227C2E" w:rsidRPr="009754E5">
        <w:t xml:space="preserve">Apply the key features of an object-oriented programming (OOP) </w:t>
      </w:r>
      <w:r w:rsidR="009F049C" w:rsidRPr="009754E5">
        <w:t>language</w:t>
      </w:r>
      <w:bookmarkEnd w:id="15"/>
    </w:p>
    <w:p w14:paraId="41EABE00" w14:textId="74A8D84A" w:rsidR="004E3B07" w:rsidRPr="00922728" w:rsidRDefault="00D32692" w:rsidP="00985158">
      <w:pPr>
        <w:spacing w:after="480"/>
      </w:pPr>
      <w:r w:rsidRPr="00922728">
        <w:rPr>
          <w:b/>
          <w:bCs/>
        </w:rPr>
        <w:t>Activity 1</w:t>
      </w:r>
      <w:r w:rsidR="00922728" w:rsidRPr="00922728">
        <w:rPr>
          <w:b/>
          <w:bCs/>
        </w:rPr>
        <w:t>:</w:t>
      </w:r>
      <w:r w:rsidRPr="00922728">
        <w:t xml:space="preserve"> </w:t>
      </w:r>
      <w:r w:rsidR="009754E5">
        <w:t xml:space="preserve">basic introductory </w:t>
      </w:r>
      <w:r w:rsidR="00922728" w:rsidRPr="00922728">
        <w:t>coding</w:t>
      </w:r>
      <w:r w:rsidR="004E3B07" w:rsidRPr="00922728">
        <w:t xml:space="preserve">: </w:t>
      </w:r>
      <w:r w:rsidR="00092A36">
        <w:t>t</w:t>
      </w:r>
      <w:r w:rsidR="004E3B07" w:rsidRPr="00922728">
        <w:t xml:space="preserve">urtle racing with </w:t>
      </w:r>
      <w:r w:rsidR="00092A36">
        <w:t>o</w:t>
      </w:r>
      <w:r w:rsidR="004E3B07" w:rsidRPr="00922728">
        <w:t>bjects</w:t>
      </w:r>
      <w:r w:rsidR="00922728" w:rsidRPr="00922728">
        <w:t>.</w:t>
      </w:r>
    </w:p>
    <w:p w14:paraId="6587E4A2" w14:textId="6BDFCC5C" w:rsidR="004E3B07" w:rsidRPr="00922728" w:rsidRDefault="004E3B07" w:rsidP="008E4053">
      <w:bookmarkStart w:id="16" w:name="_Hlk149656570"/>
      <w:r w:rsidRPr="00922728">
        <w:t xml:space="preserve">Students write a program using objects with Python's </w:t>
      </w:r>
      <w:r w:rsidR="00092A36">
        <w:t>T</w:t>
      </w:r>
      <w:r w:rsidRPr="00922728">
        <w:t>urtle module to create a turtle</w:t>
      </w:r>
      <w:r w:rsidR="00F9163A" w:rsidRPr="00922728">
        <w:t xml:space="preserve"> </w:t>
      </w:r>
      <w:r w:rsidRPr="00922728">
        <w:t>race.</w:t>
      </w:r>
    </w:p>
    <w:p w14:paraId="23C880B0" w14:textId="0E39BE9C" w:rsidR="004E3B07" w:rsidRPr="00922728" w:rsidRDefault="004E3B07" w:rsidP="008E4053">
      <w:pPr>
        <w:pStyle w:val="ListNumber"/>
      </w:pPr>
      <w:r w:rsidRPr="00922728">
        <w:t>Create a new Python program and save it as turtlerace.py.</w:t>
      </w:r>
    </w:p>
    <w:p w14:paraId="5DFD9FC6" w14:textId="67669B85" w:rsidR="004E3B07" w:rsidRPr="00922728" w:rsidRDefault="004E3B07" w:rsidP="008E4053">
      <w:pPr>
        <w:pStyle w:val="ListNumber"/>
      </w:pPr>
      <w:r w:rsidRPr="00922728">
        <w:t xml:space="preserve">Import the Turtle </w:t>
      </w:r>
      <w:r w:rsidRPr="00922728">
        <w:rPr>
          <w:b/>
          <w:bCs/>
        </w:rPr>
        <w:t>class</w:t>
      </w:r>
      <w:r w:rsidRPr="00922728">
        <w:t>, which is like a blueprint for making a turtle</w:t>
      </w:r>
      <w:r w:rsidR="008D36C1">
        <w:t>:</w:t>
      </w:r>
    </w:p>
    <w:p w14:paraId="793ACD0F" w14:textId="77777777" w:rsidR="004E3B07" w:rsidRPr="00D54DC7" w:rsidRDefault="004E3B07" w:rsidP="004B0207">
      <w:pPr>
        <w:ind w:left="567"/>
      </w:pPr>
      <w:r w:rsidRPr="00D54DC7">
        <w:t>from turtle import Turtle</w:t>
      </w:r>
    </w:p>
    <w:p w14:paraId="3A941E32" w14:textId="73C7FC30" w:rsidR="004E3B07" w:rsidRPr="00922728" w:rsidRDefault="004E3B07" w:rsidP="008E4053">
      <w:r w:rsidRPr="00922728">
        <w:t xml:space="preserve">Warning: </w:t>
      </w:r>
      <w:r w:rsidR="00023301" w:rsidRPr="00922728">
        <w:t>d</w:t>
      </w:r>
      <w:r w:rsidRPr="00922728">
        <w:t>o</w:t>
      </w:r>
      <w:r w:rsidR="00023301" w:rsidRPr="00922728">
        <w:t xml:space="preserve"> not</w:t>
      </w:r>
      <w:r w:rsidRPr="00922728">
        <w:t xml:space="preserve"> name your file the same as an import, </w:t>
      </w:r>
      <w:r w:rsidR="00BF3AF9">
        <w:t xml:space="preserve">for example, </w:t>
      </w:r>
      <w:r w:rsidRPr="00922728">
        <w:t>turtle.py, otherwise the code will try to import itself and will not work.</w:t>
      </w:r>
    </w:p>
    <w:p w14:paraId="5F574592" w14:textId="72DBABDE" w:rsidR="004E3B07" w:rsidRPr="00922728" w:rsidRDefault="004E3B07" w:rsidP="008E4053">
      <w:pPr>
        <w:pStyle w:val="ListNumber"/>
      </w:pPr>
      <w:r w:rsidRPr="00922728">
        <w:t xml:space="preserve">Create an instance of a Turtle </w:t>
      </w:r>
      <w:r w:rsidRPr="00922728">
        <w:rPr>
          <w:b/>
          <w:bCs/>
        </w:rPr>
        <w:t>object</w:t>
      </w:r>
      <w:r w:rsidRPr="00922728">
        <w:t>.</w:t>
      </w:r>
    </w:p>
    <w:p w14:paraId="63A1BF9D" w14:textId="103C6E08" w:rsidR="004E3B07" w:rsidRPr="00922728" w:rsidRDefault="00AB468D" w:rsidP="004B0207">
      <w:pPr>
        <w:ind w:left="567"/>
      </w:pPr>
      <w:r w:rsidRPr="00922728">
        <w:t>For example</w:t>
      </w:r>
      <w:r w:rsidR="00023301" w:rsidRPr="00922728">
        <w:t xml:space="preserve">: </w:t>
      </w:r>
      <w:r w:rsidR="00023301" w:rsidRPr="00922728">
        <w:tab/>
      </w:r>
      <w:proofErr w:type="spellStart"/>
      <w:r w:rsidR="00023301" w:rsidRPr="00922728">
        <w:t>leonardo</w:t>
      </w:r>
      <w:proofErr w:type="spellEnd"/>
      <w:r w:rsidR="004E3B07" w:rsidRPr="00922728">
        <w:t xml:space="preserve"> = Turtle()</w:t>
      </w:r>
    </w:p>
    <w:p w14:paraId="06954CC9" w14:textId="6DC615B5" w:rsidR="004E3B07" w:rsidRPr="00922728" w:rsidRDefault="004E3B07" w:rsidP="008E4053">
      <w:r w:rsidRPr="00922728">
        <w:t xml:space="preserve">As the name of the Turtle </w:t>
      </w:r>
      <w:r w:rsidRPr="00922728">
        <w:rPr>
          <w:b/>
          <w:bCs/>
        </w:rPr>
        <w:t>object</w:t>
      </w:r>
      <w:r w:rsidRPr="00922728">
        <w:t xml:space="preserve"> is a variable name, it must start with a </w:t>
      </w:r>
      <w:r w:rsidR="009F049C" w:rsidRPr="00922728">
        <w:t>letter,</w:t>
      </w:r>
      <w:r w:rsidRPr="00922728">
        <w:t xml:space="preserve"> and it cannot contain any spaces. You are creating a variable in </w:t>
      </w:r>
      <w:r w:rsidR="00C04DD8" w:rsidRPr="00922728">
        <w:t>the same</w:t>
      </w:r>
      <w:r w:rsidRPr="00922728">
        <w:t xml:space="preserve"> way as you usually do, except that the data type of the variable is not an integer or a string, but a Turtle!</w:t>
      </w:r>
    </w:p>
    <w:p w14:paraId="6F6DB5F1" w14:textId="40589236" w:rsidR="004E3B07" w:rsidRPr="00922728" w:rsidRDefault="00023301" w:rsidP="008E4053">
      <w:r w:rsidRPr="00922728">
        <w:t>N</w:t>
      </w:r>
      <w:r w:rsidR="004E3B07" w:rsidRPr="00922728">
        <w:t xml:space="preserve">otice that a capital </w:t>
      </w:r>
      <w:r w:rsidR="00092A36">
        <w:t>‘</w:t>
      </w:r>
      <w:r w:rsidR="004E3B07" w:rsidRPr="00922728">
        <w:t>T</w:t>
      </w:r>
      <w:r w:rsidR="00092A36">
        <w:t>’</w:t>
      </w:r>
      <w:r w:rsidR="004E3B07" w:rsidRPr="00922728">
        <w:t xml:space="preserve"> is used when referring to the Turtle</w:t>
      </w:r>
      <w:r w:rsidR="004E3B07" w:rsidRPr="00922728">
        <w:rPr>
          <w:b/>
          <w:bCs/>
        </w:rPr>
        <w:t xml:space="preserve"> class</w:t>
      </w:r>
      <w:r w:rsidR="00BF3AF9" w:rsidRPr="004B0207">
        <w:t>.</w:t>
      </w:r>
      <w:r w:rsidR="00C14755">
        <w:t xml:space="preserve"> </w:t>
      </w:r>
      <w:r w:rsidR="004E3B07" w:rsidRPr="00922728">
        <w:t>This is because class names usually start with a capital so that they are easily distinguishable from variable names.</w:t>
      </w:r>
    </w:p>
    <w:p w14:paraId="4A3944B5" w14:textId="1E234EDA" w:rsidR="004E3B07" w:rsidRPr="00922728" w:rsidRDefault="004E3B07" w:rsidP="008E4053">
      <w:r w:rsidRPr="00922728">
        <w:t xml:space="preserve">Each Turtle </w:t>
      </w:r>
      <w:r w:rsidRPr="00922728">
        <w:rPr>
          <w:b/>
          <w:bCs/>
        </w:rPr>
        <w:t>object</w:t>
      </w:r>
      <w:r w:rsidRPr="00922728">
        <w:t xml:space="preserve"> is a different </w:t>
      </w:r>
      <w:r w:rsidRPr="00922728">
        <w:rPr>
          <w:b/>
          <w:bCs/>
        </w:rPr>
        <w:t>instance</w:t>
      </w:r>
      <w:r w:rsidRPr="00922728">
        <w:t xml:space="preserve"> and will need a different name, so that when you give instructions, you can be specific about which object you are giving the instructions to.</w:t>
      </w:r>
    </w:p>
    <w:p w14:paraId="22C45D95" w14:textId="0F2DEAB9" w:rsidR="00023301" w:rsidRPr="00922728" w:rsidRDefault="004E3B07" w:rsidP="008E4053">
      <w:pPr>
        <w:pStyle w:val="ListNumber"/>
      </w:pPr>
      <w:r w:rsidRPr="00922728">
        <w:t>Tell your Turtle object what it should look like.</w:t>
      </w:r>
    </w:p>
    <w:p w14:paraId="6C03C20F" w14:textId="77777777" w:rsidR="00023301" w:rsidRPr="00922728" w:rsidRDefault="004E3B07" w:rsidP="008E4053">
      <w:r w:rsidRPr="00922728">
        <w:t xml:space="preserve">Inside the object are </w:t>
      </w:r>
      <w:r w:rsidRPr="00922728">
        <w:rPr>
          <w:b/>
          <w:bCs/>
        </w:rPr>
        <w:t>attributes</w:t>
      </w:r>
      <w:r w:rsidRPr="00922728">
        <w:t>, which are pieces of data we can define.</w:t>
      </w:r>
    </w:p>
    <w:p w14:paraId="346733C2" w14:textId="65C57582" w:rsidR="004E3B07" w:rsidRPr="00922728" w:rsidRDefault="004E3B07" w:rsidP="004B0207">
      <w:pPr>
        <w:keepNext/>
      </w:pPr>
      <w:r w:rsidRPr="00922728">
        <w:lastRenderedPageBreak/>
        <w:t xml:space="preserve">The Turtle object has attributes for colour and shape; you can use the </w:t>
      </w:r>
      <w:r w:rsidR="006F67B8">
        <w:t>.</w:t>
      </w:r>
      <w:proofErr w:type="spellStart"/>
      <w:r w:rsidRPr="00922728">
        <w:t>color</w:t>
      </w:r>
      <w:proofErr w:type="spellEnd"/>
      <w:r w:rsidRPr="00922728">
        <w:t xml:space="preserve"> and </w:t>
      </w:r>
      <w:r w:rsidR="006F67B8">
        <w:t>.</w:t>
      </w:r>
      <w:r w:rsidRPr="00922728">
        <w:t>shape methods to customise those attributes:</w:t>
      </w:r>
    </w:p>
    <w:p w14:paraId="763971BD" w14:textId="62B3F419" w:rsidR="004E3B07" w:rsidRPr="00741D6D" w:rsidRDefault="00023301" w:rsidP="004B0207">
      <w:pPr>
        <w:keepNext/>
        <w:ind w:left="720"/>
      </w:pPr>
      <w:proofErr w:type="spellStart"/>
      <w:r w:rsidRPr="00741D6D">
        <w:t>leonardo</w:t>
      </w:r>
      <w:r w:rsidR="004E3B07" w:rsidRPr="00741D6D">
        <w:t>.color</w:t>
      </w:r>
      <w:proofErr w:type="spellEnd"/>
      <w:r w:rsidR="004E3B07" w:rsidRPr="00741D6D">
        <w:t>('</w:t>
      </w:r>
      <w:r w:rsidR="00C04DD8" w:rsidRPr="00741D6D">
        <w:t>blue</w:t>
      </w:r>
      <w:r w:rsidR="004E3B07" w:rsidRPr="00741D6D">
        <w:t>')</w:t>
      </w:r>
    </w:p>
    <w:p w14:paraId="14CD5ED1" w14:textId="4C298F01" w:rsidR="004E3B07" w:rsidRPr="00741D6D" w:rsidRDefault="00023301" w:rsidP="004B0207">
      <w:pPr>
        <w:keepNext/>
        <w:ind w:left="720"/>
      </w:pPr>
      <w:proofErr w:type="spellStart"/>
      <w:r w:rsidRPr="00741D6D">
        <w:t>leonardo</w:t>
      </w:r>
      <w:r w:rsidR="004E3B07" w:rsidRPr="00741D6D">
        <w:t>.shape</w:t>
      </w:r>
      <w:proofErr w:type="spellEnd"/>
      <w:r w:rsidR="004E3B07" w:rsidRPr="00741D6D">
        <w:t>('turtle')</w:t>
      </w:r>
    </w:p>
    <w:p w14:paraId="19E70FCC" w14:textId="2D378BBA" w:rsidR="004E3B07" w:rsidRPr="00362E7B" w:rsidRDefault="004E3B07" w:rsidP="008E4053">
      <w:pPr>
        <w:pStyle w:val="ListNumber"/>
      </w:pPr>
      <w:r w:rsidRPr="00362E7B">
        <w:t>You can also tell the Turtle object what to do by calling other methods.</w:t>
      </w:r>
    </w:p>
    <w:p w14:paraId="0632062A" w14:textId="75160EB5" w:rsidR="004E3B07" w:rsidRPr="00922728" w:rsidRDefault="004E3B07" w:rsidP="008E4053">
      <w:r w:rsidRPr="00922728">
        <w:t xml:space="preserve">Use the code below to instruct the turtle to stop drawing with </w:t>
      </w:r>
      <w:proofErr w:type="spellStart"/>
      <w:r w:rsidRPr="00922728">
        <w:t>penup</w:t>
      </w:r>
      <w:proofErr w:type="spellEnd"/>
      <w:r w:rsidRPr="00922728">
        <w:t xml:space="preserve">(), then to move to a location with </w:t>
      </w:r>
      <w:proofErr w:type="spellStart"/>
      <w:r w:rsidRPr="00922728">
        <w:t>goto</w:t>
      </w:r>
      <w:proofErr w:type="spellEnd"/>
      <w:r w:rsidRPr="00922728">
        <w:t xml:space="preserve">(), and finally to get ready to draw a line with </w:t>
      </w:r>
      <w:proofErr w:type="spellStart"/>
      <w:r w:rsidRPr="00922728">
        <w:t>pendown</w:t>
      </w:r>
      <w:proofErr w:type="spellEnd"/>
      <w:r w:rsidRPr="00922728">
        <w:t>().</w:t>
      </w:r>
    </w:p>
    <w:p w14:paraId="48232F48" w14:textId="715FFC0B" w:rsidR="004E3B07" w:rsidRPr="00741D6D" w:rsidRDefault="00092A36" w:rsidP="008A1960">
      <w:pPr>
        <w:keepNext/>
        <w:ind w:left="720"/>
      </w:pPr>
      <w:proofErr w:type="spellStart"/>
      <w:r w:rsidRPr="00741D6D">
        <w:t>L</w:t>
      </w:r>
      <w:r w:rsidR="00023301" w:rsidRPr="00741D6D">
        <w:t>eonardo</w:t>
      </w:r>
      <w:r w:rsidR="004E3B07" w:rsidRPr="00741D6D">
        <w:t>.penup</w:t>
      </w:r>
      <w:proofErr w:type="spellEnd"/>
      <w:r w:rsidR="004E3B07" w:rsidRPr="00741D6D">
        <w:t>()</w:t>
      </w:r>
    </w:p>
    <w:p w14:paraId="08D9B593" w14:textId="0A55144E" w:rsidR="004E3B07" w:rsidRPr="00741D6D" w:rsidRDefault="00023301" w:rsidP="008A1960">
      <w:pPr>
        <w:keepNext/>
        <w:ind w:left="720"/>
      </w:pPr>
      <w:proofErr w:type="spellStart"/>
      <w:r w:rsidRPr="00741D6D">
        <w:t>leonardo</w:t>
      </w:r>
      <w:r w:rsidR="004E3B07" w:rsidRPr="00741D6D">
        <w:t>.goto</w:t>
      </w:r>
      <w:proofErr w:type="spellEnd"/>
      <w:r w:rsidR="004E3B07" w:rsidRPr="00741D6D">
        <w:t>(-160, 100)</w:t>
      </w:r>
    </w:p>
    <w:p w14:paraId="231788C5" w14:textId="7CF8B3CC" w:rsidR="004E3B07" w:rsidRPr="00741D6D" w:rsidRDefault="00023301" w:rsidP="008A1960">
      <w:pPr>
        <w:keepNext/>
        <w:ind w:left="720"/>
      </w:pPr>
      <w:proofErr w:type="spellStart"/>
      <w:r w:rsidRPr="00741D6D">
        <w:t>leonardo</w:t>
      </w:r>
      <w:r w:rsidR="004E3B07" w:rsidRPr="00741D6D">
        <w:t>.pendown</w:t>
      </w:r>
      <w:proofErr w:type="spellEnd"/>
      <w:r w:rsidR="004E3B07" w:rsidRPr="00741D6D">
        <w:t>()</w:t>
      </w:r>
    </w:p>
    <w:bookmarkEnd w:id="16"/>
    <w:p w14:paraId="57F99599" w14:textId="3E2A8E48" w:rsidR="00BC3359" w:rsidRDefault="00BC3359" w:rsidP="008E4053">
      <w:pPr>
        <w:pStyle w:val="Caption"/>
      </w:pPr>
      <w:r>
        <w:t xml:space="preserve">Figure </w:t>
      </w:r>
      <w:r>
        <w:fldChar w:fldCharType="begin"/>
      </w:r>
      <w:r>
        <w:instrText xml:space="preserve"> SEQ Figure \* ARABIC </w:instrText>
      </w:r>
      <w:r>
        <w:fldChar w:fldCharType="separate"/>
      </w:r>
      <w:r w:rsidR="00462CF7">
        <w:rPr>
          <w:noProof/>
        </w:rPr>
        <w:t>1</w:t>
      </w:r>
      <w:r>
        <w:rPr>
          <w:noProof/>
        </w:rPr>
        <w:fldChar w:fldCharType="end"/>
      </w:r>
      <w:r>
        <w:t xml:space="preserve"> – turtle</w:t>
      </w:r>
      <w:r w:rsidR="00B97DAD">
        <w:t xml:space="preserve"> </w:t>
      </w:r>
      <w:r>
        <w:t>race code in Python using Mu</w:t>
      </w:r>
    </w:p>
    <w:p w14:paraId="5FBC27E6" w14:textId="3EAF85E3" w:rsidR="0041604E" w:rsidRDefault="00C04DD8" w:rsidP="008E4053">
      <w:r>
        <w:rPr>
          <w:noProof/>
        </w:rPr>
        <w:drawing>
          <wp:inline distT="0" distB="0" distL="0" distR="0" wp14:anchorId="3EE20584" wp14:editId="1B188896">
            <wp:extent cx="6116320" cy="1750695"/>
            <wp:effectExtent l="0" t="0" r="0" b="0"/>
            <wp:docPr id="28" name="Picture 28" descr="A screenshot of Python code using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Python code using Mu."/>
                    <pic:cNvPicPr/>
                  </pic:nvPicPr>
                  <pic:blipFill>
                    <a:blip r:embed="rId19"/>
                    <a:stretch>
                      <a:fillRect/>
                    </a:stretch>
                  </pic:blipFill>
                  <pic:spPr>
                    <a:xfrm>
                      <a:off x="0" y="0"/>
                      <a:ext cx="6116320" cy="1750695"/>
                    </a:xfrm>
                    <a:prstGeom prst="rect">
                      <a:avLst/>
                    </a:prstGeom>
                  </pic:spPr>
                </pic:pic>
              </a:graphicData>
            </a:graphic>
          </wp:inline>
        </w:drawing>
      </w:r>
    </w:p>
    <w:bookmarkStart w:id="17" w:name="_Hlk150782641"/>
    <w:p w14:paraId="413F1244" w14:textId="30E9C2C3" w:rsidR="00C1430D" w:rsidRDefault="00E56288" w:rsidP="005D1952">
      <w:pPr>
        <w:pStyle w:val="Imageattributioncaption"/>
      </w:pPr>
      <w:r>
        <w:fldChar w:fldCharType="begin"/>
      </w:r>
      <w:r>
        <w:instrText>HYPERLINK "https://codewith.mu/"</w:instrText>
      </w:r>
      <w:r>
        <w:fldChar w:fldCharType="separate"/>
      </w:r>
      <w:r w:rsidR="00C1430D" w:rsidRPr="005D1952">
        <w:rPr>
          <w:rStyle w:val="Hyperlink"/>
        </w:rPr>
        <w:t>Code with Mu</w:t>
      </w:r>
      <w:r>
        <w:rPr>
          <w:rStyle w:val="Hyperlink"/>
        </w:rPr>
        <w:fldChar w:fldCharType="end"/>
      </w:r>
      <w:r w:rsidR="00C1430D">
        <w:t xml:space="preserve"> by </w:t>
      </w:r>
      <w:hyperlink r:id="rId20" w:history="1">
        <w:r w:rsidR="00C1430D" w:rsidRPr="005D1952">
          <w:rPr>
            <w:rStyle w:val="Hyperlink"/>
          </w:rPr>
          <w:t xml:space="preserve">Nicholas H </w:t>
        </w:r>
        <w:proofErr w:type="spellStart"/>
        <w:r w:rsidR="00C1430D" w:rsidRPr="005D1952">
          <w:rPr>
            <w:rStyle w:val="Hyperlink"/>
          </w:rPr>
          <w:t>Tollervey</w:t>
        </w:r>
        <w:proofErr w:type="spellEnd"/>
      </w:hyperlink>
      <w:r w:rsidR="00C1430D">
        <w:t xml:space="preserve"> is licensed under </w:t>
      </w:r>
      <w:hyperlink r:id="rId21" w:history="1">
        <w:r w:rsidR="005D1952" w:rsidRPr="005D1952">
          <w:rPr>
            <w:rStyle w:val="Hyperlink"/>
          </w:rPr>
          <w:t>CC BY-NC-SA 4.0</w:t>
        </w:r>
      </w:hyperlink>
      <w:r w:rsidR="005D1952">
        <w:t>.</w:t>
      </w:r>
    </w:p>
    <w:bookmarkEnd w:id="17"/>
    <w:p w14:paraId="7800F6D0" w14:textId="614A705C" w:rsidR="00023301" w:rsidRPr="00A21479" w:rsidRDefault="00023301" w:rsidP="008E4053">
      <w:pPr>
        <w:pStyle w:val="FeatureBox2"/>
      </w:pPr>
      <w:r w:rsidRPr="00A21479">
        <w:rPr>
          <w:rStyle w:val="Strong"/>
        </w:rPr>
        <w:t>Teacher note:</w:t>
      </w:r>
      <w:r w:rsidRPr="00A21479">
        <w:t xml:space="preserve"> </w:t>
      </w:r>
      <w:r w:rsidR="00BC3359" w:rsidRPr="00A21479">
        <w:t xml:space="preserve">use </w:t>
      </w:r>
      <w:r w:rsidRPr="00A21479">
        <w:t>the PRIMM strategy.</w:t>
      </w:r>
    </w:p>
    <w:p w14:paraId="7C864C11" w14:textId="002641FB" w:rsidR="0041604E" w:rsidRPr="00A21479" w:rsidRDefault="00AB468D" w:rsidP="008E4053">
      <w:pPr>
        <w:pStyle w:val="FeatureBox2"/>
      </w:pPr>
      <w:r w:rsidRPr="00A21479">
        <w:t xml:space="preserve">P </w:t>
      </w:r>
      <w:r w:rsidR="00BC3359" w:rsidRPr="00A21479">
        <w:t>–</w:t>
      </w:r>
      <w:r w:rsidRPr="00A21479">
        <w:t xml:space="preserve"> </w:t>
      </w:r>
      <w:r w:rsidR="00023301" w:rsidRPr="00A21479">
        <w:t>Predict what will happen</w:t>
      </w:r>
    </w:p>
    <w:p w14:paraId="5BEEFBD0" w14:textId="56BDE9B0" w:rsidR="0041604E" w:rsidRPr="00A21479" w:rsidRDefault="00AB468D" w:rsidP="008E4053">
      <w:pPr>
        <w:pStyle w:val="FeatureBox2"/>
      </w:pPr>
      <w:r w:rsidRPr="00A21479">
        <w:t xml:space="preserve">R </w:t>
      </w:r>
      <w:r w:rsidR="00BC3359" w:rsidRPr="00A21479">
        <w:t>–</w:t>
      </w:r>
      <w:r w:rsidRPr="00A21479">
        <w:t xml:space="preserve"> </w:t>
      </w:r>
      <w:r w:rsidR="00023301" w:rsidRPr="00A21479">
        <w:t>Run the code to confirm predictions</w:t>
      </w:r>
    </w:p>
    <w:p w14:paraId="6A5C1074" w14:textId="4EBAE4EC" w:rsidR="0041604E" w:rsidRPr="00A21479" w:rsidRDefault="00AB468D" w:rsidP="008E4053">
      <w:pPr>
        <w:pStyle w:val="FeatureBox2"/>
      </w:pPr>
      <w:r w:rsidRPr="00A21479">
        <w:t xml:space="preserve">I </w:t>
      </w:r>
      <w:r w:rsidR="00BC3359" w:rsidRPr="00A21479">
        <w:t>–</w:t>
      </w:r>
      <w:r w:rsidRPr="00A21479">
        <w:t xml:space="preserve"> </w:t>
      </w:r>
      <w:r w:rsidR="00023301" w:rsidRPr="00A21479">
        <w:t>Investigate what the code does</w:t>
      </w:r>
    </w:p>
    <w:p w14:paraId="331D7177" w14:textId="72ED0DBE" w:rsidR="0041604E" w:rsidRPr="00A21479" w:rsidRDefault="00AB468D" w:rsidP="008E4053">
      <w:pPr>
        <w:pStyle w:val="FeatureBox2"/>
      </w:pPr>
      <w:r w:rsidRPr="00A21479">
        <w:t xml:space="preserve">M </w:t>
      </w:r>
      <w:r w:rsidR="00BC3359" w:rsidRPr="00A21479">
        <w:t>–</w:t>
      </w:r>
      <w:r w:rsidRPr="00A21479">
        <w:t xml:space="preserve"> </w:t>
      </w:r>
      <w:r w:rsidR="00023301" w:rsidRPr="00A21479">
        <w:t>Modify the code</w:t>
      </w:r>
    </w:p>
    <w:p w14:paraId="55A085CC" w14:textId="13252933" w:rsidR="00B97CCB" w:rsidRPr="00A21479" w:rsidRDefault="00AB468D" w:rsidP="008E4053">
      <w:pPr>
        <w:pStyle w:val="FeatureBox2"/>
      </w:pPr>
      <w:r w:rsidRPr="00A21479">
        <w:t xml:space="preserve">M </w:t>
      </w:r>
      <w:r w:rsidR="00BC3359" w:rsidRPr="00A21479">
        <w:t>–</w:t>
      </w:r>
      <w:r w:rsidRPr="00A21479">
        <w:t xml:space="preserve"> </w:t>
      </w:r>
      <w:r w:rsidR="00023301" w:rsidRPr="00A21479">
        <w:t>Make</w:t>
      </w:r>
      <w:r w:rsidR="00436B6F" w:rsidRPr="00A21479">
        <w:t xml:space="preserve"> their own programs</w:t>
      </w:r>
    </w:p>
    <w:p w14:paraId="473B3E02" w14:textId="0F938DFE" w:rsidR="005F0C73" w:rsidRDefault="00EF0A9A" w:rsidP="001C18F1">
      <w:pPr>
        <w:pStyle w:val="FeatureBox2"/>
      </w:pPr>
      <w:r>
        <w:lastRenderedPageBreak/>
        <w:t xml:space="preserve">In this activity </w:t>
      </w:r>
      <w:r w:rsidRPr="00206EA7">
        <w:t xml:space="preserve">students </w:t>
      </w:r>
      <w:r w:rsidR="00A81818">
        <w:t>are</w:t>
      </w:r>
      <w:r w:rsidRPr="00206EA7">
        <w:t xml:space="preserve"> introduced to </w:t>
      </w:r>
      <w:r>
        <w:t>o</w:t>
      </w:r>
      <w:r w:rsidRPr="00206EA7">
        <w:t xml:space="preserve">bjects, </w:t>
      </w:r>
      <w:r>
        <w:t>m</w:t>
      </w:r>
      <w:r w:rsidRPr="00206EA7">
        <w:t xml:space="preserve">ethods and </w:t>
      </w:r>
      <w:r>
        <w:t>a</w:t>
      </w:r>
      <w:r w:rsidRPr="00206EA7">
        <w:t xml:space="preserve">ttributes by identifying their use in Python's </w:t>
      </w:r>
      <w:r>
        <w:t>T</w:t>
      </w:r>
      <w:r w:rsidRPr="00206EA7">
        <w:t>urtle module</w:t>
      </w:r>
      <w:r w:rsidR="00A13E33">
        <w:t>.</w:t>
      </w:r>
    </w:p>
    <w:p w14:paraId="5DD3C265" w14:textId="01D83A3B" w:rsidR="00004696" w:rsidRDefault="00B97CCB" w:rsidP="001C18F1">
      <w:pPr>
        <w:pStyle w:val="FeatureBox2"/>
      </w:pPr>
      <w:r w:rsidRPr="00A21479">
        <w:t xml:space="preserve">This activity could also be given to the Computing Technology </w:t>
      </w:r>
      <w:r w:rsidR="00BC3359" w:rsidRPr="00A21479">
        <w:t xml:space="preserve">Stage 5 </w:t>
      </w:r>
      <w:r w:rsidRPr="00A21479">
        <w:t xml:space="preserve">students for the </w:t>
      </w:r>
      <w:r w:rsidR="004003B0">
        <w:t xml:space="preserve">Creating games and simulations </w:t>
      </w:r>
      <w:r w:rsidR="008E0174">
        <w:t>focus area</w:t>
      </w:r>
      <w:r w:rsidR="008E40C8" w:rsidRPr="00A21479">
        <w:t>. It</w:t>
      </w:r>
      <w:r w:rsidRPr="00A21479">
        <w:t xml:space="preserve"> is provided here since Software Engineering has no prerequisites and students will come to this subject with diverse backgrounds and experience.</w:t>
      </w:r>
    </w:p>
    <w:p w14:paraId="3C2351DF" w14:textId="75B28CE2" w:rsidR="004E3B07" w:rsidRPr="0089666B" w:rsidRDefault="004E3B07" w:rsidP="008E4053">
      <w:pPr>
        <w:pStyle w:val="ListNumber"/>
      </w:pPr>
      <w:bookmarkStart w:id="18" w:name="_Hlk149656641"/>
      <w:r w:rsidRPr="0089666B">
        <w:t xml:space="preserve">Create </w:t>
      </w:r>
      <w:r w:rsidR="00BC3359" w:rsidRPr="0089666B">
        <w:t>3</w:t>
      </w:r>
      <w:r w:rsidRPr="0089666B">
        <w:t xml:space="preserve"> more instances of a Turtle object, each with a different name.</w:t>
      </w:r>
    </w:p>
    <w:p w14:paraId="3208ABDC" w14:textId="07A7ABDF" w:rsidR="004E3B07" w:rsidRPr="00741D6D" w:rsidRDefault="00436B6F" w:rsidP="004003B0">
      <w:pPr>
        <w:keepNext/>
        <w:ind w:left="567"/>
      </w:pPr>
      <w:proofErr w:type="spellStart"/>
      <w:r w:rsidRPr="00741D6D">
        <w:t>michelangelo</w:t>
      </w:r>
      <w:proofErr w:type="spellEnd"/>
      <w:r w:rsidR="004E3B07" w:rsidRPr="00741D6D">
        <w:t xml:space="preserve"> = Turtle()</w:t>
      </w:r>
    </w:p>
    <w:p w14:paraId="11B5D437" w14:textId="467937DE" w:rsidR="004E3B07" w:rsidRPr="00741D6D" w:rsidRDefault="00436B6F" w:rsidP="004003B0">
      <w:pPr>
        <w:keepNext/>
        <w:ind w:left="567"/>
      </w:pPr>
      <w:proofErr w:type="spellStart"/>
      <w:r w:rsidRPr="00741D6D">
        <w:t>donatello</w:t>
      </w:r>
      <w:proofErr w:type="spellEnd"/>
      <w:r w:rsidR="004E3B07" w:rsidRPr="00741D6D">
        <w:t xml:space="preserve"> = Turtle()</w:t>
      </w:r>
    </w:p>
    <w:p w14:paraId="079B0BCA" w14:textId="6F6DFE9E" w:rsidR="004E3B07" w:rsidRPr="00741D6D" w:rsidRDefault="00436B6F" w:rsidP="004003B0">
      <w:pPr>
        <w:keepNext/>
        <w:ind w:left="567"/>
      </w:pPr>
      <w:proofErr w:type="spellStart"/>
      <w:r w:rsidRPr="00741D6D">
        <w:t>raphael</w:t>
      </w:r>
      <w:proofErr w:type="spellEnd"/>
      <w:r w:rsidR="004E3B07" w:rsidRPr="00741D6D">
        <w:t xml:space="preserve"> = Turtle()</w:t>
      </w:r>
    </w:p>
    <w:p w14:paraId="7EF8EA27" w14:textId="0FD6113D" w:rsidR="004E3B07" w:rsidRPr="00922728" w:rsidRDefault="004E3B07" w:rsidP="008E4053">
      <w:r w:rsidRPr="00922728">
        <w:t>If you send all the turtles to the same starting point, they will all be on top of each other.</w:t>
      </w:r>
    </w:p>
    <w:p w14:paraId="46F37A54" w14:textId="790CA224" w:rsidR="004E3B07" w:rsidRPr="00922728" w:rsidRDefault="004E3B07" w:rsidP="008E4053">
      <w:pPr>
        <w:pStyle w:val="ListNumber"/>
      </w:pPr>
      <w:r w:rsidRPr="00922728">
        <w:t xml:space="preserve">Tell one new turtle to </w:t>
      </w:r>
      <w:proofErr w:type="spellStart"/>
      <w:r w:rsidRPr="00922728">
        <w:t>goto</w:t>
      </w:r>
      <w:proofErr w:type="spellEnd"/>
      <w:r w:rsidRPr="00922728">
        <w:t xml:space="preserve">(-160, 70), one to </w:t>
      </w:r>
      <w:proofErr w:type="spellStart"/>
      <w:r w:rsidRPr="00922728">
        <w:t>goto</w:t>
      </w:r>
      <w:proofErr w:type="spellEnd"/>
      <w:r w:rsidRPr="00922728">
        <w:t>(-160, 40),</w:t>
      </w:r>
      <w:r w:rsidR="00436B6F" w:rsidRPr="00922728">
        <w:t xml:space="preserve"> </w:t>
      </w:r>
      <w:r w:rsidRPr="00922728">
        <w:t xml:space="preserve">and one to </w:t>
      </w:r>
      <w:proofErr w:type="spellStart"/>
      <w:r w:rsidRPr="00922728">
        <w:t>goto</w:t>
      </w:r>
      <w:proofErr w:type="spellEnd"/>
      <w:r w:rsidRPr="00922728">
        <w:t>(-160, 10), for example:</w:t>
      </w:r>
    </w:p>
    <w:p w14:paraId="05A8C030" w14:textId="1CA8510A" w:rsidR="004E3B07" w:rsidRPr="001C209D" w:rsidRDefault="00436B6F" w:rsidP="00693E08">
      <w:pPr>
        <w:keepNext/>
        <w:ind w:left="567"/>
        <w:rPr>
          <w:lang w:val="de-DE"/>
        </w:rPr>
      </w:pPr>
      <w:r w:rsidRPr="001C209D">
        <w:rPr>
          <w:lang w:val="de-DE"/>
        </w:rPr>
        <w:t>michelangelo</w:t>
      </w:r>
      <w:r w:rsidR="004E3B07" w:rsidRPr="001C209D">
        <w:rPr>
          <w:lang w:val="de-DE"/>
        </w:rPr>
        <w:t>.penup()</w:t>
      </w:r>
    </w:p>
    <w:p w14:paraId="35E1927B" w14:textId="3D27CAB3" w:rsidR="004E3B07" w:rsidRPr="001C209D" w:rsidRDefault="00436B6F" w:rsidP="00693E08">
      <w:pPr>
        <w:keepNext/>
        <w:ind w:left="567"/>
        <w:rPr>
          <w:lang w:val="de-DE"/>
        </w:rPr>
      </w:pPr>
      <w:r w:rsidRPr="001C209D">
        <w:rPr>
          <w:lang w:val="de-DE"/>
        </w:rPr>
        <w:t>michelangelo</w:t>
      </w:r>
      <w:r w:rsidR="004E3B07" w:rsidRPr="001C209D">
        <w:rPr>
          <w:lang w:val="de-DE"/>
        </w:rPr>
        <w:t>.goto(-160, 70)</w:t>
      </w:r>
    </w:p>
    <w:p w14:paraId="29BD567F" w14:textId="74AAAFC9" w:rsidR="004E3B07" w:rsidRPr="001C209D" w:rsidRDefault="00436B6F" w:rsidP="00693E08">
      <w:pPr>
        <w:keepNext/>
        <w:ind w:left="567"/>
        <w:rPr>
          <w:lang w:val="de-DE"/>
        </w:rPr>
      </w:pPr>
      <w:r w:rsidRPr="001C209D">
        <w:rPr>
          <w:lang w:val="de-DE"/>
        </w:rPr>
        <w:t>michelangelo</w:t>
      </w:r>
      <w:r w:rsidR="004E3B07" w:rsidRPr="001C209D">
        <w:rPr>
          <w:lang w:val="de-DE"/>
        </w:rPr>
        <w:t>.pendown()</w:t>
      </w:r>
    </w:p>
    <w:p w14:paraId="5FAC097F" w14:textId="77777777" w:rsidR="004E3B07" w:rsidRPr="00922728" w:rsidRDefault="004E3B07" w:rsidP="008E4053">
      <w:r w:rsidRPr="00922728">
        <w:t>You can also set a different colour for each turtle if you like, using the .</w:t>
      </w:r>
      <w:proofErr w:type="spellStart"/>
      <w:r w:rsidRPr="00922728">
        <w:t>color</w:t>
      </w:r>
      <w:proofErr w:type="spellEnd"/>
      <w:r w:rsidRPr="00922728">
        <w:t xml:space="preserve"> method as before.</w:t>
      </w:r>
    </w:p>
    <w:p w14:paraId="63252EA7" w14:textId="132EBB1B" w:rsidR="004E3B07" w:rsidRPr="00922728" w:rsidRDefault="004E3B07" w:rsidP="008E4053">
      <w:r w:rsidRPr="00922728">
        <w:t>Save and run your code to check that each of your turtle</w:t>
      </w:r>
      <w:r w:rsidR="00092A36">
        <w:t>’</w:t>
      </w:r>
      <w:r w:rsidRPr="00922728">
        <w:t>s positions itself correctly, ready to start the race!</w:t>
      </w:r>
    </w:p>
    <w:p w14:paraId="3546BF85" w14:textId="2F91A36E" w:rsidR="004E3B07" w:rsidRPr="00922728" w:rsidRDefault="004E3B07" w:rsidP="008E4053">
      <w:r w:rsidRPr="00922728">
        <w:t>You now need to make the Turtle objects race. Each turtle will move forward by a random number of pixels.</w:t>
      </w:r>
    </w:p>
    <w:p w14:paraId="022B3EA5" w14:textId="77777777" w:rsidR="00693E08" w:rsidRDefault="00693E08">
      <w:pPr>
        <w:suppressAutoHyphens w:val="0"/>
        <w:spacing w:after="0" w:line="276" w:lineRule="auto"/>
      </w:pPr>
      <w:r>
        <w:br w:type="page"/>
      </w:r>
    </w:p>
    <w:p w14:paraId="618E4DFB" w14:textId="73E6090E" w:rsidR="004E3B07" w:rsidRPr="00922728" w:rsidRDefault="004E3B07" w:rsidP="008E4053">
      <w:pPr>
        <w:pStyle w:val="ListNumber"/>
      </w:pPr>
      <w:r w:rsidRPr="00922728">
        <w:lastRenderedPageBreak/>
        <w:t xml:space="preserve">After the code to create your </w:t>
      </w:r>
      <w:r w:rsidR="00D54DC7">
        <w:t>4</w:t>
      </w:r>
      <w:r w:rsidRPr="00922728">
        <w:t xml:space="preserve"> Turtle objects, </w:t>
      </w:r>
      <w:r w:rsidR="00436B6F" w:rsidRPr="00922728">
        <w:t>add code</w:t>
      </w:r>
      <w:r w:rsidRPr="00922728">
        <w:t>, replacing the names (</w:t>
      </w:r>
      <w:proofErr w:type="spellStart"/>
      <w:r w:rsidR="00436B6F" w:rsidRPr="00922728">
        <w:t>leonardo</w:t>
      </w:r>
      <w:proofErr w:type="spellEnd"/>
      <w:r w:rsidR="00436B6F" w:rsidRPr="00922728">
        <w:t xml:space="preserve">, </w:t>
      </w:r>
      <w:proofErr w:type="spellStart"/>
      <w:r w:rsidR="00436B6F" w:rsidRPr="00922728">
        <w:t>michelangelo</w:t>
      </w:r>
      <w:proofErr w:type="spellEnd"/>
      <w:r w:rsidRPr="00922728">
        <w:t>,</w:t>
      </w:r>
      <w:r w:rsidR="00436B6F" w:rsidRPr="00922728">
        <w:t xml:space="preserve"> </w:t>
      </w:r>
      <w:proofErr w:type="spellStart"/>
      <w:r w:rsidR="00436B6F" w:rsidRPr="00922728">
        <w:t>donatello</w:t>
      </w:r>
      <w:proofErr w:type="spellEnd"/>
      <w:r w:rsidR="00436B6F" w:rsidRPr="00922728">
        <w:t xml:space="preserve">, </w:t>
      </w:r>
      <w:proofErr w:type="spellStart"/>
      <w:r w:rsidR="00436B6F" w:rsidRPr="00922728">
        <w:t>raphel</w:t>
      </w:r>
      <w:proofErr w:type="spellEnd"/>
      <w:r w:rsidRPr="00922728">
        <w:t xml:space="preserve">.) with the names of your own </w:t>
      </w:r>
      <w:r w:rsidR="00092A36">
        <w:t>T</w:t>
      </w:r>
      <w:r w:rsidR="00092A36" w:rsidRPr="00922728">
        <w:t xml:space="preserve">urtle </w:t>
      </w:r>
      <w:r w:rsidRPr="00922728">
        <w:t>objects:</w:t>
      </w:r>
    </w:p>
    <w:p w14:paraId="17D0C320" w14:textId="395943E8" w:rsidR="004E3B07" w:rsidRPr="00532D6C" w:rsidRDefault="004E3B07" w:rsidP="00693E08">
      <w:pPr>
        <w:keepNext/>
        <w:ind w:left="567"/>
      </w:pPr>
      <w:r w:rsidRPr="00532D6C">
        <w:t xml:space="preserve">from random import </w:t>
      </w:r>
      <w:proofErr w:type="spellStart"/>
      <w:r w:rsidRPr="00532D6C">
        <w:t>randint</w:t>
      </w:r>
      <w:proofErr w:type="spellEnd"/>
    </w:p>
    <w:p w14:paraId="3EDA6889" w14:textId="77777777" w:rsidR="004E3B07" w:rsidRPr="00532D6C" w:rsidRDefault="004E3B07" w:rsidP="00693E08">
      <w:pPr>
        <w:keepNext/>
        <w:ind w:left="567"/>
      </w:pPr>
      <w:r w:rsidRPr="00532D6C">
        <w:t>for movement in range(100):</w:t>
      </w:r>
    </w:p>
    <w:p w14:paraId="5BE9154D" w14:textId="58236CC4" w:rsidR="004E3B07" w:rsidRPr="00532D6C" w:rsidRDefault="004E3B07" w:rsidP="00693E08">
      <w:pPr>
        <w:keepNext/>
        <w:ind w:left="567"/>
      </w:pPr>
      <w:r w:rsidRPr="00532D6C">
        <w:t xml:space="preserve">    </w:t>
      </w:r>
      <w:proofErr w:type="spellStart"/>
      <w:r w:rsidRPr="00532D6C">
        <w:t>l</w:t>
      </w:r>
      <w:r w:rsidR="00FE63FD" w:rsidRPr="00532D6C">
        <w:t>eonardo</w:t>
      </w:r>
      <w:r w:rsidRPr="00532D6C">
        <w:t>.forward</w:t>
      </w:r>
      <w:proofErr w:type="spellEnd"/>
      <w:r w:rsidRPr="00532D6C">
        <w:t>(</w:t>
      </w:r>
      <w:proofErr w:type="spellStart"/>
      <w:r w:rsidRPr="00532D6C">
        <w:t>randint</w:t>
      </w:r>
      <w:proofErr w:type="spellEnd"/>
      <w:r w:rsidRPr="00532D6C">
        <w:t>(1,5))</w:t>
      </w:r>
    </w:p>
    <w:p w14:paraId="17E31A65" w14:textId="05426BB9" w:rsidR="004E3B07" w:rsidRPr="00532D6C" w:rsidRDefault="004E3B07" w:rsidP="00693E08">
      <w:pPr>
        <w:keepNext/>
        <w:ind w:left="567"/>
      </w:pPr>
      <w:r w:rsidRPr="00532D6C">
        <w:t xml:space="preserve">    </w:t>
      </w:r>
      <w:proofErr w:type="spellStart"/>
      <w:r w:rsidR="00FE63FD" w:rsidRPr="00532D6C">
        <w:t>michelangelo</w:t>
      </w:r>
      <w:r w:rsidRPr="00532D6C">
        <w:t>.forward</w:t>
      </w:r>
      <w:proofErr w:type="spellEnd"/>
      <w:r w:rsidRPr="00532D6C">
        <w:t>(</w:t>
      </w:r>
      <w:proofErr w:type="spellStart"/>
      <w:r w:rsidRPr="00532D6C">
        <w:t>randint</w:t>
      </w:r>
      <w:proofErr w:type="spellEnd"/>
      <w:r w:rsidRPr="00532D6C">
        <w:t>(1,5))</w:t>
      </w:r>
    </w:p>
    <w:p w14:paraId="7E784BFC" w14:textId="5197C9AE" w:rsidR="004E3B07" w:rsidRPr="00532D6C" w:rsidRDefault="004E3B07" w:rsidP="00693E08">
      <w:pPr>
        <w:keepNext/>
        <w:ind w:left="567"/>
      </w:pPr>
      <w:r w:rsidRPr="00532D6C">
        <w:t xml:space="preserve">    </w:t>
      </w:r>
      <w:proofErr w:type="spellStart"/>
      <w:r w:rsidR="00FE63FD" w:rsidRPr="00532D6C">
        <w:t>donatello</w:t>
      </w:r>
      <w:r w:rsidRPr="00532D6C">
        <w:t>.forward</w:t>
      </w:r>
      <w:proofErr w:type="spellEnd"/>
      <w:r w:rsidRPr="00532D6C">
        <w:t>(</w:t>
      </w:r>
      <w:proofErr w:type="spellStart"/>
      <w:r w:rsidRPr="00532D6C">
        <w:t>randint</w:t>
      </w:r>
      <w:proofErr w:type="spellEnd"/>
      <w:r w:rsidRPr="00532D6C">
        <w:t>(1,5))</w:t>
      </w:r>
    </w:p>
    <w:p w14:paraId="680804B2" w14:textId="20346C73" w:rsidR="004E3B07" w:rsidRPr="00532D6C" w:rsidRDefault="004E3B07" w:rsidP="00693E08">
      <w:pPr>
        <w:keepNext/>
        <w:ind w:left="567"/>
      </w:pPr>
      <w:r w:rsidRPr="00532D6C">
        <w:t xml:space="preserve">    </w:t>
      </w:r>
      <w:proofErr w:type="spellStart"/>
      <w:r w:rsidR="00FE63FD" w:rsidRPr="00532D6C">
        <w:t>raphael</w:t>
      </w:r>
      <w:r w:rsidRPr="00532D6C">
        <w:t>.forward</w:t>
      </w:r>
      <w:proofErr w:type="spellEnd"/>
      <w:r w:rsidRPr="00532D6C">
        <w:t>(</w:t>
      </w:r>
      <w:proofErr w:type="spellStart"/>
      <w:r w:rsidRPr="00532D6C">
        <w:t>randint</w:t>
      </w:r>
      <w:proofErr w:type="spellEnd"/>
      <w:r w:rsidRPr="00532D6C">
        <w:t>(1,5))</w:t>
      </w:r>
    </w:p>
    <w:p w14:paraId="6E9016A6" w14:textId="2FDCFFE6" w:rsidR="004E3B07" w:rsidRPr="00532D6C" w:rsidRDefault="004E3B07" w:rsidP="008E4053">
      <w:r w:rsidRPr="00532D6C">
        <w:t xml:space="preserve">Just as when you used methods to tell the turtle to </w:t>
      </w:r>
      <w:proofErr w:type="spellStart"/>
      <w:r w:rsidRPr="00532D6C">
        <w:t>penup</w:t>
      </w:r>
      <w:proofErr w:type="spellEnd"/>
      <w:r w:rsidRPr="00532D6C">
        <w:t xml:space="preserve">(), </w:t>
      </w:r>
      <w:proofErr w:type="spellStart"/>
      <w:r w:rsidRPr="00532D6C">
        <w:t>pendown</w:t>
      </w:r>
      <w:proofErr w:type="spellEnd"/>
      <w:r w:rsidRPr="00532D6C">
        <w:t xml:space="preserve">(), and </w:t>
      </w:r>
      <w:proofErr w:type="spellStart"/>
      <w:r w:rsidRPr="00532D6C">
        <w:t>goto</w:t>
      </w:r>
      <w:proofErr w:type="spellEnd"/>
      <w:r w:rsidRPr="00532D6C">
        <w:t xml:space="preserve">(), with this code you are using the forward() method to ask it to move forward a random distance between one and </w:t>
      </w:r>
      <w:r w:rsidR="002B2913">
        <w:t>5</w:t>
      </w:r>
      <w:r w:rsidR="002B2913" w:rsidRPr="00532D6C">
        <w:t xml:space="preserve"> </w:t>
      </w:r>
      <w:r w:rsidRPr="00532D6C">
        <w:t>units.</w:t>
      </w:r>
    </w:p>
    <w:p w14:paraId="2F9BFD52" w14:textId="653C7872" w:rsidR="004E3B07" w:rsidRPr="00532D6C" w:rsidRDefault="004E3B07" w:rsidP="008E4053">
      <w:r w:rsidRPr="00532D6C">
        <w:rPr>
          <w:rStyle w:val="Strong"/>
        </w:rPr>
        <w:t>Note:</w:t>
      </w:r>
      <w:r w:rsidRPr="00532D6C">
        <w:t xml:space="preserve"> </w:t>
      </w:r>
      <w:r w:rsidR="00B364F8">
        <w:t>the</w:t>
      </w:r>
      <w:r w:rsidR="00B364F8" w:rsidRPr="00532D6C">
        <w:t xml:space="preserve"> </w:t>
      </w:r>
      <w:proofErr w:type="spellStart"/>
      <w:r w:rsidRPr="00532D6C">
        <w:t>randint</w:t>
      </w:r>
      <w:proofErr w:type="spellEnd"/>
      <w:r w:rsidRPr="00532D6C">
        <w:t xml:space="preserve"> function from the random module generates random integers.</w:t>
      </w:r>
    </w:p>
    <w:p w14:paraId="395527C1" w14:textId="60614678" w:rsidR="00FE63FD" w:rsidRPr="00532D6C" w:rsidRDefault="004E3B07" w:rsidP="008E4053">
      <w:r w:rsidRPr="00532D6C">
        <w:t>Save and run your code and see which turtle wins!</w:t>
      </w:r>
    </w:p>
    <w:p w14:paraId="7B5F7DCE" w14:textId="2A0FC068" w:rsidR="004E3B07" w:rsidRPr="00532D6C" w:rsidRDefault="004E3B07" w:rsidP="008E4053">
      <w:r w:rsidRPr="00532D6C">
        <w:t>The result should be different each time you run the code.</w:t>
      </w:r>
    </w:p>
    <w:p w14:paraId="1D465A36" w14:textId="5A2E07B7" w:rsidR="004E3B07" w:rsidRPr="00922728" w:rsidRDefault="00FE63FD" w:rsidP="008E4053">
      <w:pPr>
        <w:pStyle w:val="ListNumber"/>
      </w:pPr>
      <w:r w:rsidRPr="00B364F8">
        <w:rPr>
          <w:rStyle w:val="Strong"/>
        </w:rPr>
        <w:t>Note:</w:t>
      </w:r>
      <w:r w:rsidRPr="00922728">
        <w:t xml:space="preserve"> </w:t>
      </w:r>
      <w:r w:rsidR="00B364F8">
        <w:t xml:space="preserve">depending </w:t>
      </w:r>
      <w:r w:rsidR="004E3B07" w:rsidRPr="00922728">
        <w:t xml:space="preserve">on </w:t>
      </w:r>
      <w:r w:rsidRPr="00922728">
        <w:t>the</w:t>
      </w:r>
      <w:r w:rsidR="004E3B07" w:rsidRPr="00922728">
        <w:t xml:space="preserve"> </w:t>
      </w:r>
      <w:r w:rsidRPr="00922728">
        <w:t>integrated development environment (IDE)</w:t>
      </w:r>
      <w:r w:rsidR="004E3B07" w:rsidRPr="00922728">
        <w:t xml:space="preserve"> you</w:t>
      </w:r>
      <w:r w:rsidRPr="00922728">
        <w:t xml:space="preserve"> are using</w:t>
      </w:r>
      <w:r w:rsidR="004E3B07" w:rsidRPr="00922728">
        <w:t xml:space="preserve"> your code </w:t>
      </w:r>
      <w:r w:rsidRPr="00922728">
        <w:t xml:space="preserve">may </w:t>
      </w:r>
      <w:r w:rsidR="004E3B07" w:rsidRPr="00922728">
        <w:t xml:space="preserve">execute and then close the window before you have had </w:t>
      </w:r>
      <w:r w:rsidRPr="00922728">
        <w:t xml:space="preserve">time </w:t>
      </w:r>
      <w:r w:rsidR="004E3B07" w:rsidRPr="00922728">
        <w:t xml:space="preserve">to see the output. </w:t>
      </w:r>
      <w:r w:rsidRPr="00922728">
        <w:t xml:space="preserve">If </w:t>
      </w:r>
      <w:r w:rsidR="009F049C" w:rsidRPr="00922728">
        <w:t>so,</w:t>
      </w:r>
      <w:r w:rsidRPr="00922728">
        <w:t xml:space="preserve"> a</w:t>
      </w:r>
      <w:r w:rsidR="004E3B07" w:rsidRPr="00922728">
        <w:t>dd this line to the end of your files to prevent this from happening:</w:t>
      </w:r>
    </w:p>
    <w:p w14:paraId="2EFF997E" w14:textId="77777777" w:rsidR="004E3B07" w:rsidRPr="000F6E9A" w:rsidRDefault="004E3B07" w:rsidP="00DF78AD">
      <w:pPr>
        <w:ind w:left="567"/>
      </w:pPr>
      <w:r w:rsidRPr="000F6E9A">
        <w:t>input("Press Enter to close")</w:t>
      </w:r>
    </w:p>
    <w:p w14:paraId="1EB04261" w14:textId="46663903" w:rsidR="004E3B07" w:rsidRPr="000F6E9A" w:rsidRDefault="004E3B07" w:rsidP="008E4053">
      <w:r w:rsidRPr="000F6E9A">
        <w:t xml:space="preserve">Experiment with the turtle race program, change some attributes, and create some new </w:t>
      </w:r>
      <w:r w:rsidR="00092A36">
        <w:t>T</w:t>
      </w:r>
      <w:r w:rsidR="00092A36" w:rsidRPr="000F6E9A">
        <w:t xml:space="preserve">urtle </w:t>
      </w:r>
      <w:r w:rsidRPr="000F6E9A">
        <w:t>objects.</w:t>
      </w:r>
    </w:p>
    <w:p w14:paraId="120FE5B9" w14:textId="31C1D555" w:rsidR="00C04DD8" w:rsidRPr="000F6E9A" w:rsidRDefault="00C04DD8" w:rsidP="008E4053">
      <w:r w:rsidRPr="000F6E9A">
        <w:t xml:space="preserve">Visit: </w:t>
      </w:r>
      <w:hyperlink r:id="rId22" w:history="1">
        <w:r w:rsidRPr="000F6E9A">
          <w:rPr>
            <w:rStyle w:val="Hyperlink"/>
          </w:rPr>
          <w:t>https://projects.raspberrypi.org/en/projects/turtle-race</w:t>
        </w:r>
      </w:hyperlink>
    </w:p>
    <w:p w14:paraId="4037C374" w14:textId="637C36FD" w:rsidR="00C04DD8" w:rsidRPr="000F6E9A" w:rsidRDefault="00C04DD8" w:rsidP="008E4053">
      <w:r w:rsidRPr="000F6E9A">
        <w:t xml:space="preserve">Modify your game to include a </w:t>
      </w:r>
      <w:r w:rsidR="009F049C" w:rsidRPr="000F6E9A">
        <w:t>racetrack</w:t>
      </w:r>
      <w:r w:rsidRPr="000F6E9A">
        <w:t xml:space="preserve"> and finish line.</w:t>
      </w:r>
    </w:p>
    <w:p w14:paraId="70AEE945" w14:textId="32088D90" w:rsidR="00C95E77" w:rsidRPr="00C01507" w:rsidRDefault="00C95E77" w:rsidP="008E4053">
      <w:pPr>
        <w:pStyle w:val="FeatureBox2"/>
      </w:pPr>
      <w:bookmarkStart w:id="19" w:name="_Hlk145402593"/>
      <w:bookmarkEnd w:id="18"/>
      <w:r w:rsidRPr="00C01507">
        <w:rPr>
          <w:rStyle w:val="Strong"/>
        </w:rPr>
        <w:t>Teacher note:</w:t>
      </w:r>
      <w:r w:rsidRPr="00C01507">
        <w:t xml:space="preserve"> </w:t>
      </w:r>
      <w:r w:rsidR="00BC7845" w:rsidRPr="00C01507">
        <w:t xml:space="preserve">this </w:t>
      </w:r>
      <w:r w:rsidRPr="00C01507">
        <w:t>activity assists students with understanding that a class is like a blueprint for creating objects, an object has attributes (or data) stored inside it, and methods are used to give it instructions.</w:t>
      </w:r>
      <w:r w:rsidR="00511799" w:rsidRPr="00C01507">
        <w:t xml:space="preserve"> It is a basic entry point into these concepts and the dot </w:t>
      </w:r>
      <w:r w:rsidR="00C04DD8" w:rsidRPr="00C01507">
        <w:t>notation. Students</w:t>
      </w:r>
      <w:r w:rsidR="00511799" w:rsidRPr="00C01507">
        <w:t xml:space="preserve"> will be expected to write their own classes during this course.</w:t>
      </w:r>
    </w:p>
    <w:bookmarkEnd w:id="19"/>
    <w:p w14:paraId="6498FE36" w14:textId="0FABBBBE" w:rsidR="00934E8F" w:rsidRPr="00922728" w:rsidRDefault="00934A83" w:rsidP="008E4053">
      <w:r w:rsidRPr="00922728">
        <w:rPr>
          <w:b/>
          <w:bCs/>
          <w:noProof/>
        </w:rPr>
        <w:lastRenderedPageBreak/>
        <w:drawing>
          <wp:anchor distT="0" distB="0" distL="114300" distR="114300" simplePos="0" relativeHeight="251658246" behindDoc="0" locked="0" layoutInCell="1" allowOverlap="1" wp14:anchorId="00C56678" wp14:editId="14A238F7">
            <wp:simplePos x="0" y="0"/>
            <wp:positionH relativeFrom="column">
              <wp:posOffset>60960</wp:posOffset>
            </wp:positionH>
            <wp:positionV relativeFrom="paragraph">
              <wp:posOffset>75565</wp:posOffset>
            </wp:positionV>
            <wp:extent cx="658800" cy="651600"/>
            <wp:effectExtent l="0" t="0" r="8255" b="0"/>
            <wp:wrapSquare wrapText="bothSides"/>
            <wp:docPr id="834844779" name="Picture 8348447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44779" name="Picture 834844779">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8800" cy="651600"/>
                    </a:xfrm>
                    <a:prstGeom prst="rect">
                      <a:avLst/>
                    </a:prstGeom>
                    <a:noFill/>
                  </pic:spPr>
                </pic:pic>
              </a:graphicData>
            </a:graphic>
            <wp14:sizeRelH relativeFrom="margin">
              <wp14:pctWidth>0</wp14:pctWidth>
            </wp14:sizeRelH>
            <wp14:sizeRelV relativeFrom="margin">
              <wp14:pctHeight>0</wp14:pctHeight>
            </wp14:sizeRelV>
          </wp:anchor>
        </w:drawing>
      </w:r>
      <w:r w:rsidR="000205EF" w:rsidRPr="00922728">
        <w:rPr>
          <w:b/>
          <w:bCs/>
        </w:rPr>
        <w:t>Activity</w:t>
      </w:r>
      <w:r w:rsidR="00FE63FD" w:rsidRPr="00922728">
        <w:rPr>
          <w:b/>
          <w:bCs/>
        </w:rPr>
        <w:t xml:space="preserve"> 2</w:t>
      </w:r>
      <w:r w:rsidR="000205EF" w:rsidRPr="00922728">
        <w:rPr>
          <w:b/>
          <w:bCs/>
        </w:rPr>
        <w:t>:</w:t>
      </w:r>
      <w:r w:rsidR="000205EF" w:rsidRPr="00922728">
        <w:t xml:space="preserve"> </w:t>
      </w:r>
      <w:r w:rsidR="00806E5F">
        <w:t>v</w:t>
      </w:r>
      <w:r w:rsidR="000205EF" w:rsidRPr="00922728">
        <w:t>is</w:t>
      </w:r>
      <w:r w:rsidR="00A01417">
        <w:t>it</w:t>
      </w:r>
      <w:r w:rsidR="00934E8F" w:rsidRPr="00922728">
        <w:t xml:space="preserve"> </w:t>
      </w:r>
      <w:hyperlink r:id="rId24" w:history="1">
        <w:r w:rsidR="00922728" w:rsidRPr="00C01507">
          <w:rPr>
            <w:rStyle w:val="Hyperlink"/>
          </w:rPr>
          <w:t>Object-oriented programming and classes</w:t>
        </w:r>
      </w:hyperlink>
      <w:r w:rsidR="000205EF" w:rsidRPr="00922728">
        <w:t xml:space="preserve"> and discuss the Real-World Analogy: Filling Out a Form</w:t>
      </w:r>
      <w:r w:rsidR="00AB468D" w:rsidRPr="00922728">
        <w:t>.</w:t>
      </w:r>
    </w:p>
    <w:p w14:paraId="110855F7" w14:textId="5421A570" w:rsidR="000205EF" w:rsidRPr="00922728" w:rsidRDefault="00000000" w:rsidP="008E4053">
      <w:hyperlink r:id="rId25" w:history="1">
        <w:r w:rsidR="000205EF" w:rsidRPr="00B064BC">
          <w:rPr>
            <w:rStyle w:val="Hyperlink"/>
          </w:rPr>
          <w:t>Think</w:t>
        </w:r>
        <w:r w:rsidR="00C01507" w:rsidRPr="00B064BC">
          <w:rPr>
            <w:rStyle w:val="Hyperlink"/>
          </w:rPr>
          <w:t>-P</w:t>
        </w:r>
        <w:r w:rsidR="000205EF" w:rsidRPr="00B064BC">
          <w:rPr>
            <w:rStyle w:val="Hyperlink"/>
          </w:rPr>
          <w:t>air</w:t>
        </w:r>
        <w:r w:rsidR="00C01507" w:rsidRPr="00B064BC">
          <w:rPr>
            <w:rStyle w:val="Hyperlink"/>
          </w:rPr>
          <w:t>-</w:t>
        </w:r>
        <w:r w:rsidR="000205EF" w:rsidRPr="00B064BC">
          <w:rPr>
            <w:rStyle w:val="Hyperlink"/>
          </w:rPr>
          <w:t>Share</w:t>
        </w:r>
      </w:hyperlink>
      <w:r w:rsidR="000205EF" w:rsidRPr="00922728">
        <w:t xml:space="preserve"> other suitable analogies and add them in the space below:</w:t>
      </w:r>
    </w:p>
    <w:tbl>
      <w:tblPr>
        <w:tblStyle w:val="Answerspace"/>
        <w:tblW w:w="0" w:type="auto"/>
        <w:tblLook w:val="04A0" w:firstRow="1" w:lastRow="0" w:firstColumn="1" w:lastColumn="0" w:noHBand="0" w:noVBand="1"/>
        <w:tblDescription w:val="Space for students to provide answer."/>
      </w:tblPr>
      <w:tblGrid>
        <w:gridCol w:w="9622"/>
      </w:tblGrid>
      <w:tr w:rsidR="000205EF" w:rsidRPr="002C7143" w14:paraId="16FD0E9F" w14:textId="77777777" w:rsidTr="00B064BC">
        <w:tc>
          <w:tcPr>
            <w:tcW w:w="9622" w:type="dxa"/>
          </w:tcPr>
          <w:p w14:paraId="30D60E48" w14:textId="4EAC3F06" w:rsidR="000205EF" w:rsidRPr="00012531" w:rsidRDefault="000205EF" w:rsidP="008E4053">
            <w:pPr>
              <w:rPr>
                <w:rStyle w:val="Strong"/>
              </w:rPr>
            </w:pPr>
            <w:r w:rsidRPr="00012531">
              <w:rPr>
                <w:rStyle w:val="Strong"/>
              </w:rPr>
              <w:t>Sample answer:</w:t>
            </w:r>
          </w:p>
          <w:p w14:paraId="1EEEB8F3" w14:textId="648549F4" w:rsidR="000205EF" w:rsidRPr="002C7143" w:rsidRDefault="00FE63FD" w:rsidP="008E4053">
            <w:r w:rsidRPr="002C7143">
              <w:t>A</w:t>
            </w:r>
            <w:r w:rsidR="00DD0ECE" w:rsidRPr="002C7143">
              <w:t xml:space="preserve"> class is like a blueprint for creating objects, </w:t>
            </w:r>
            <w:proofErr w:type="gramStart"/>
            <w:r w:rsidR="00DD0ECE" w:rsidRPr="002C7143">
              <w:t>similar to</w:t>
            </w:r>
            <w:proofErr w:type="gramEnd"/>
            <w:r w:rsidR="00DD0ECE" w:rsidRPr="002C7143">
              <w:t xml:space="preserve"> a biscuit cutter: it is a template for all the biscuit objects you make.</w:t>
            </w:r>
          </w:p>
          <w:p w14:paraId="6406A14F" w14:textId="173CB477" w:rsidR="000205EF" w:rsidRPr="002C7143" w:rsidRDefault="00DD0ECE" w:rsidP="008E4053">
            <w:r w:rsidRPr="002C7143">
              <w:t xml:space="preserve">You can make as many instances of biscuit objects as you want, and they will all start off from the same </w:t>
            </w:r>
            <w:r w:rsidR="00FE63FD" w:rsidRPr="002C7143">
              <w:t>template (</w:t>
            </w:r>
            <w:r w:rsidRPr="002C7143">
              <w:t>instantiation)</w:t>
            </w:r>
            <w:r w:rsidR="00806E5F">
              <w:t>.</w:t>
            </w:r>
          </w:p>
          <w:p w14:paraId="3D333E46" w14:textId="23306BA0" w:rsidR="00DD0ECE" w:rsidRPr="002C7143" w:rsidRDefault="00DD0ECE" w:rsidP="008E4053">
            <w:r w:rsidRPr="002C7143">
              <w:t>If you like, you can customise each instance of a biscuit object, perhaps by adding some icing or some sprinkles. But whenever you make biscuits, you use the same biscuit cutter template.</w:t>
            </w:r>
          </w:p>
          <w:p w14:paraId="4739FF1E" w14:textId="7F9B70A7" w:rsidR="00DD0ECE" w:rsidRPr="002C7143" w:rsidRDefault="00DD0ECE" w:rsidP="008E4053">
            <w:r w:rsidRPr="002C7143">
              <w:t xml:space="preserve">Each object starts off the </w:t>
            </w:r>
            <w:r w:rsidR="00302D78" w:rsidRPr="002C7143">
              <w:t>same,</w:t>
            </w:r>
            <w:r w:rsidRPr="002C7143">
              <w:t xml:space="preserve"> </w:t>
            </w:r>
            <w:r w:rsidR="004E3B07" w:rsidRPr="002C7143">
              <w:t>but</w:t>
            </w:r>
            <w:r w:rsidRPr="002C7143">
              <w:t xml:space="preserve"> the attribute values can be changed for each object.</w:t>
            </w:r>
          </w:p>
        </w:tc>
      </w:tr>
    </w:tbl>
    <w:p w14:paraId="6487ED05" w14:textId="73B328F8" w:rsidR="00DC71A9" w:rsidRPr="00F740EE" w:rsidRDefault="00DC71A9" w:rsidP="008E4053">
      <w:pPr>
        <w:pStyle w:val="FeatureBox2"/>
      </w:pPr>
      <w:r w:rsidRPr="00F740EE">
        <w:rPr>
          <w:rStyle w:val="Strong"/>
        </w:rPr>
        <w:t>Teacher note:</w:t>
      </w:r>
      <w:r w:rsidRPr="00F740EE">
        <w:t xml:space="preserve"> </w:t>
      </w:r>
      <w:r w:rsidR="00F740EE">
        <w:t>this</w:t>
      </w:r>
      <w:r w:rsidRPr="00F740EE">
        <w:t xml:space="preserve"> tutorial will be a useful extension resource</w:t>
      </w:r>
      <w:r w:rsidR="00FF7D65" w:rsidRPr="00F740EE">
        <w:t xml:space="preserve">: </w:t>
      </w:r>
      <w:hyperlink r:id="rId26" w:history="1">
        <w:r w:rsidR="00FF7D65" w:rsidRPr="00F740EE">
          <w:rPr>
            <w:rStyle w:val="Hyperlink"/>
          </w:rPr>
          <w:t>Object-Oriented Programming (OOP) in Python 3</w:t>
        </w:r>
      </w:hyperlink>
      <w:r w:rsidR="00AB468D" w:rsidRPr="00F740EE">
        <w:rPr>
          <w:rStyle w:val="Hyperlink"/>
        </w:rPr>
        <w:t>.</w:t>
      </w:r>
    </w:p>
    <w:p w14:paraId="3FF04D91" w14:textId="28DA7475" w:rsidR="00FE63FD" w:rsidRPr="002E4BE1" w:rsidRDefault="00E417E2" w:rsidP="008E4053">
      <w:r w:rsidRPr="002E4BE1">
        <w:br w:type="page"/>
      </w:r>
    </w:p>
    <w:p w14:paraId="1C690483" w14:textId="19003C1D" w:rsidR="00AB468D" w:rsidRDefault="009C2D35" w:rsidP="00F07EE9">
      <w:pPr>
        <w:pStyle w:val="Heading1"/>
      </w:pPr>
      <w:bookmarkStart w:id="20" w:name="_Toc150844760"/>
      <w:r w:rsidRPr="002E4BE1">
        <w:lastRenderedPageBreak/>
        <w:t>O</w:t>
      </w:r>
      <w:r w:rsidR="00FD448B" w:rsidRPr="002E4BE1">
        <w:t>bjects</w:t>
      </w:r>
      <w:bookmarkEnd w:id="20"/>
    </w:p>
    <w:p w14:paraId="6D644771" w14:textId="6132B114" w:rsidR="00BF7BA1" w:rsidRDefault="00BF7BA1" w:rsidP="008E4053">
      <w:pPr>
        <w:rPr>
          <w:lang w:val="en-US"/>
        </w:rPr>
      </w:pPr>
      <w:r>
        <w:rPr>
          <w:noProof/>
        </w:rPr>
        <w:drawing>
          <wp:anchor distT="0" distB="0" distL="114300" distR="114300" simplePos="0" relativeHeight="251658247" behindDoc="0" locked="0" layoutInCell="1" allowOverlap="1" wp14:anchorId="3AA7B8F1" wp14:editId="03731AE8">
            <wp:simplePos x="0" y="0"/>
            <wp:positionH relativeFrom="margin">
              <wp:align>left</wp:align>
            </wp:positionH>
            <wp:positionV relativeFrom="paragraph">
              <wp:posOffset>293280</wp:posOffset>
            </wp:positionV>
            <wp:extent cx="676800" cy="676800"/>
            <wp:effectExtent l="0" t="0" r="9525" b="9525"/>
            <wp:wrapSquare wrapText="bothSides"/>
            <wp:docPr id="174450740" name="Picture 1744507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50740" name="Picture 17445074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Pr="00BF7BA1">
        <w:rPr>
          <w:b/>
          <w:bCs/>
          <w:lang w:val="en-US"/>
        </w:rPr>
        <w:t>Activity 3:</w:t>
      </w:r>
      <w:r w:rsidRPr="00BF7BA1">
        <w:rPr>
          <w:lang w:val="en-US"/>
        </w:rPr>
        <w:t xml:space="preserve"> </w:t>
      </w:r>
      <w:r w:rsidR="00806E5F">
        <w:rPr>
          <w:lang w:val="en-US"/>
        </w:rPr>
        <w:t>r</w:t>
      </w:r>
      <w:r w:rsidRPr="00BF7BA1">
        <w:rPr>
          <w:lang w:val="en-US"/>
        </w:rPr>
        <w:t>esearch and respond in the spaces provided.</w:t>
      </w:r>
    </w:p>
    <w:p w14:paraId="341CCF1C" w14:textId="1CE3E210" w:rsidR="004A572A" w:rsidRPr="00BF7BA1" w:rsidRDefault="004A572A" w:rsidP="008E4053">
      <w:pPr>
        <w:rPr>
          <w:lang w:val="en-US"/>
        </w:rPr>
      </w:pPr>
      <w:r w:rsidRPr="00BF7BA1">
        <w:rPr>
          <w:lang w:val="en-US"/>
        </w:rPr>
        <w:t>What is an object?</w:t>
      </w:r>
    </w:p>
    <w:tbl>
      <w:tblPr>
        <w:tblStyle w:val="Answerspace"/>
        <w:tblW w:w="0" w:type="auto"/>
        <w:tblLook w:val="04A0" w:firstRow="1" w:lastRow="0" w:firstColumn="1" w:lastColumn="0" w:noHBand="0" w:noVBand="1"/>
        <w:tblDescription w:val="Space for students to provide answer."/>
      </w:tblPr>
      <w:tblGrid>
        <w:gridCol w:w="9622"/>
      </w:tblGrid>
      <w:tr w:rsidR="004A572A" w:rsidRPr="00DB1D0F" w14:paraId="29B475F8" w14:textId="77777777" w:rsidTr="00AA55BB">
        <w:tc>
          <w:tcPr>
            <w:tcW w:w="9622" w:type="dxa"/>
          </w:tcPr>
          <w:p w14:paraId="67559C6C" w14:textId="6F4BD7BA" w:rsidR="00695435" w:rsidRPr="00806E5F" w:rsidRDefault="004A572A" w:rsidP="008E4053">
            <w:pPr>
              <w:rPr>
                <w:rStyle w:val="Strong"/>
              </w:rPr>
            </w:pPr>
            <w:r w:rsidRPr="00806E5F">
              <w:rPr>
                <w:rStyle w:val="Strong"/>
              </w:rPr>
              <w:t>Sample answer:</w:t>
            </w:r>
          </w:p>
          <w:p w14:paraId="3243B9B4" w14:textId="38BA8A3A" w:rsidR="00943955" w:rsidRPr="00DB1D0F" w:rsidRDefault="004A572A" w:rsidP="008E4053">
            <w:pPr>
              <w:rPr>
                <w:lang w:val="en-US"/>
              </w:rPr>
            </w:pPr>
            <w:r w:rsidRPr="00DB1D0F">
              <w:rPr>
                <w:lang w:val="en-US"/>
              </w:rPr>
              <w:t>Objects are used to model things in code.</w:t>
            </w:r>
          </w:p>
          <w:p w14:paraId="7CABB51A" w14:textId="77777777" w:rsidR="00943955" w:rsidRPr="00DB1D0F" w:rsidRDefault="004A572A" w:rsidP="008E4053">
            <w:pPr>
              <w:rPr>
                <w:lang w:val="en-US"/>
              </w:rPr>
            </w:pPr>
            <w:r w:rsidRPr="00DB1D0F">
              <w:rPr>
                <w:lang w:val="en-US"/>
              </w:rPr>
              <w:t>An object</w:t>
            </w:r>
            <w:r w:rsidR="00943955" w:rsidRPr="00DB1D0F">
              <w:rPr>
                <w:lang w:val="en-US"/>
              </w:rPr>
              <w:t>:</w:t>
            </w:r>
          </w:p>
          <w:p w14:paraId="238B2DB5" w14:textId="209104C0" w:rsidR="00943955" w:rsidRPr="00DB1D0F" w:rsidRDefault="004A572A" w:rsidP="008E4053">
            <w:pPr>
              <w:pStyle w:val="ListBullet"/>
              <w:rPr>
                <w:lang w:val="en-US"/>
              </w:rPr>
            </w:pPr>
            <w:r w:rsidRPr="00DB1D0F">
              <w:rPr>
                <w:lang w:val="en-US"/>
              </w:rPr>
              <w:t>can represent a physical item, such as a display screen; or a digital unit, such as a bank account or an enemy in a computer game</w:t>
            </w:r>
          </w:p>
          <w:p w14:paraId="29FE786D" w14:textId="766FF491" w:rsidR="004A572A" w:rsidRPr="00DB1D0F" w:rsidRDefault="004A572A" w:rsidP="008E4053">
            <w:pPr>
              <w:pStyle w:val="ListBullet"/>
              <w:rPr>
                <w:lang w:val="en-US"/>
              </w:rPr>
            </w:pPr>
            <w:r w:rsidRPr="00DB1D0F">
              <w:rPr>
                <w:lang w:val="en-US"/>
              </w:rPr>
              <w:t>is a group of data and functions. Such functions are called methods; they are custom functions specifically designed to interact with an object</w:t>
            </w:r>
          </w:p>
          <w:p w14:paraId="6E88E420" w14:textId="1B22FFB8" w:rsidR="00943955" w:rsidRPr="00DB1D0F" w:rsidRDefault="004A572A" w:rsidP="008E4053">
            <w:pPr>
              <w:pStyle w:val="ListBullet"/>
              <w:rPr>
                <w:lang w:val="en-US"/>
              </w:rPr>
            </w:pPr>
            <w:r w:rsidRPr="00DB1D0F">
              <w:rPr>
                <w:lang w:val="en-US"/>
              </w:rPr>
              <w:t>is created from a class. It is the element created with the properties and methods defined by the class.</w:t>
            </w:r>
          </w:p>
          <w:p w14:paraId="147C415B" w14:textId="3A938F46" w:rsidR="00943955" w:rsidRPr="00DB1D0F" w:rsidRDefault="00943955" w:rsidP="008E4053">
            <w:pPr>
              <w:rPr>
                <w:lang w:val="en-US"/>
              </w:rPr>
            </w:pPr>
            <w:r w:rsidRPr="00DB1D0F">
              <w:rPr>
                <w:lang w:val="en-US"/>
              </w:rPr>
              <w:t>One</w:t>
            </w:r>
            <w:r w:rsidR="004A572A" w:rsidRPr="00DB1D0F">
              <w:rPr>
                <w:lang w:val="en-US"/>
              </w:rPr>
              <w:t xml:space="preserve"> example of an object is a button with the name 'Exit' that closes the program.</w:t>
            </w:r>
          </w:p>
          <w:p w14:paraId="7D0D2A88" w14:textId="44880D06" w:rsidR="004A572A" w:rsidRPr="00DB1D0F" w:rsidRDefault="004A572A" w:rsidP="008E4053">
            <w:pPr>
              <w:rPr>
                <w:lang w:val="en-US"/>
              </w:rPr>
            </w:pPr>
            <w:r w:rsidRPr="00DB1D0F">
              <w:rPr>
                <w:lang w:val="en-US"/>
              </w:rPr>
              <w:t>An</w:t>
            </w:r>
            <w:r w:rsidR="00943955" w:rsidRPr="00DB1D0F">
              <w:rPr>
                <w:lang w:val="en-US"/>
              </w:rPr>
              <w:t>other</w:t>
            </w:r>
            <w:r w:rsidRPr="00DB1D0F">
              <w:rPr>
                <w:lang w:val="en-US"/>
              </w:rPr>
              <w:t xml:space="preserve"> example from the previous activity was the use of Turtle objects.</w:t>
            </w:r>
          </w:p>
          <w:p w14:paraId="7D25AEEB" w14:textId="2AB3BB82" w:rsidR="004A572A" w:rsidRPr="00DB1D0F" w:rsidRDefault="00943955" w:rsidP="008E4053">
            <w:pPr>
              <w:rPr>
                <w:lang w:val="en-US"/>
              </w:rPr>
            </w:pPr>
            <w:r w:rsidRPr="00DB1D0F">
              <w:rPr>
                <w:lang w:val="en-US"/>
              </w:rPr>
              <w:t>Because programmers can define their own objects, anything can be represented using an object.</w:t>
            </w:r>
          </w:p>
        </w:tc>
      </w:tr>
    </w:tbl>
    <w:p w14:paraId="0D7541B3" w14:textId="4D0BC1DD" w:rsidR="008E26A8" w:rsidRPr="00DB1D0F" w:rsidRDefault="008E26A8" w:rsidP="008E4053">
      <w:pPr>
        <w:pStyle w:val="FeatureBox2"/>
      </w:pPr>
      <w:r w:rsidRPr="00DB1D0F">
        <w:rPr>
          <w:rStyle w:val="Strong"/>
          <w:szCs w:val="22"/>
        </w:rPr>
        <w:t>Teacher note</w:t>
      </w:r>
      <w:r w:rsidRPr="00DB1D0F">
        <w:rPr>
          <w:rStyle w:val="Strong"/>
          <w:b w:val="0"/>
          <w:szCs w:val="22"/>
        </w:rPr>
        <w:t>:</w:t>
      </w:r>
      <w:r w:rsidR="00AB468D" w:rsidRPr="00DB1D0F">
        <w:rPr>
          <w:rStyle w:val="Strong"/>
          <w:b w:val="0"/>
          <w:szCs w:val="22"/>
        </w:rPr>
        <w:t xml:space="preserve"> </w:t>
      </w:r>
      <w:r w:rsidR="00762162">
        <w:rPr>
          <w:rStyle w:val="Strong"/>
          <w:b w:val="0"/>
          <w:szCs w:val="22"/>
        </w:rPr>
        <w:t>the</w:t>
      </w:r>
      <w:r w:rsidR="003174DE" w:rsidRPr="00DB1D0F">
        <w:rPr>
          <w:rStyle w:val="Strong"/>
          <w:b w:val="0"/>
          <w:szCs w:val="22"/>
        </w:rPr>
        <w:t xml:space="preserve"> flipped classroom has students learning in their own time to dedicate class time to hands</w:t>
      </w:r>
      <w:r w:rsidR="005E495F">
        <w:rPr>
          <w:rStyle w:val="Strong"/>
          <w:b w:val="0"/>
          <w:szCs w:val="22"/>
        </w:rPr>
        <w:t>-</w:t>
      </w:r>
      <w:r w:rsidR="003174DE" w:rsidRPr="00DB1D0F">
        <w:rPr>
          <w:rStyle w:val="Strong"/>
          <w:b w:val="0"/>
          <w:szCs w:val="22"/>
        </w:rPr>
        <w:t>on learn</w:t>
      </w:r>
      <w:r w:rsidR="005E495F">
        <w:rPr>
          <w:rStyle w:val="Strong"/>
          <w:b w:val="0"/>
          <w:szCs w:val="22"/>
        </w:rPr>
        <w:t>ing</w:t>
      </w:r>
      <w:r w:rsidR="003174DE" w:rsidRPr="00DB1D0F">
        <w:rPr>
          <w:rStyle w:val="Strong"/>
          <w:b w:val="0"/>
          <w:szCs w:val="22"/>
        </w:rPr>
        <w:t xml:space="preserve"> and interactive discussion.</w:t>
      </w:r>
      <w:r w:rsidRPr="00DB1D0F">
        <w:t xml:space="preserve"> For </w:t>
      </w:r>
      <w:r w:rsidR="00CD6D57" w:rsidRPr="00DB1D0F">
        <w:t>homework</w:t>
      </w:r>
      <w:r w:rsidR="005E495F">
        <w:t>,</w:t>
      </w:r>
      <w:r w:rsidR="00CD6D57" w:rsidRPr="00DB1D0F">
        <w:t xml:space="preserve"> students watch </w:t>
      </w:r>
      <w:r w:rsidRPr="00DB1D0F">
        <w:t>a detailed description</w:t>
      </w:r>
      <w:r w:rsidR="008363E3" w:rsidRPr="00DB1D0F">
        <w:t xml:space="preserve"> of key concepts</w:t>
      </w:r>
      <w:r w:rsidR="00BF7BA1" w:rsidRPr="00DB1D0F">
        <w:t xml:space="preserve"> called </w:t>
      </w:r>
      <w:hyperlink r:id="rId28" w:history="1">
        <w:r w:rsidR="005E495F">
          <w:rPr>
            <w:rStyle w:val="Hyperlink"/>
            <w:szCs w:val="22"/>
          </w:rPr>
          <w:t>Fundamental Concepts of Object-Oriented Programming (9:15)</w:t>
        </w:r>
      </w:hyperlink>
      <w:r w:rsidR="00BF7BA1" w:rsidRPr="00DB1D0F">
        <w:t>.</w:t>
      </w:r>
    </w:p>
    <w:p w14:paraId="12018611" w14:textId="1EE293E2" w:rsidR="00943955" w:rsidRPr="00DB1D0F" w:rsidRDefault="008E26A8" w:rsidP="008E4053">
      <w:pPr>
        <w:pStyle w:val="FeatureBox2"/>
      </w:pPr>
      <w:r w:rsidRPr="00DB1D0F">
        <w:t xml:space="preserve">In this video the phrase </w:t>
      </w:r>
      <w:r w:rsidR="005E495F">
        <w:t>‘</w:t>
      </w:r>
      <w:r w:rsidRPr="00DB1D0F">
        <w:t>properties</w:t>
      </w:r>
      <w:r w:rsidR="005E495F">
        <w:t>’</w:t>
      </w:r>
      <w:r w:rsidRPr="00DB1D0F">
        <w:t xml:space="preserve"> is used instead of </w:t>
      </w:r>
      <w:r w:rsidR="005E495F">
        <w:t>‘</w:t>
      </w:r>
      <w:r w:rsidRPr="00DB1D0F">
        <w:t>attributes</w:t>
      </w:r>
      <w:r w:rsidR="005E495F">
        <w:t>’</w:t>
      </w:r>
      <w:r w:rsidR="00AB468D" w:rsidRPr="00DB1D0F">
        <w:t>.</w:t>
      </w:r>
    </w:p>
    <w:p w14:paraId="7A39A5A4" w14:textId="109484A2" w:rsidR="00BF7BA1" w:rsidRDefault="00BF7BA1" w:rsidP="008E4053">
      <w:pPr>
        <w:rPr>
          <w:lang w:val="en-US"/>
        </w:rPr>
      </w:pPr>
      <w:r>
        <w:rPr>
          <w:lang w:val="en-US"/>
        </w:rPr>
        <w:br w:type="page"/>
      </w:r>
    </w:p>
    <w:p w14:paraId="641369FC" w14:textId="79A7ECA8" w:rsidR="004A572A" w:rsidRPr="00BF7BA1" w:rsidRDefault="00BF7BA1" w:rsidP="008E4053">
      <w:pPr>
        <w:rPr>
          <w:lang w:val="en-US"/>
        </w:rPr>
      </w:pPr>
      <w:r>
        <w:rPr>
          <w:noProof/>
        </w:rPr>
        <w:lastRenderedPageBreak/>
        <w:drawing>
          <wp:anchor distT="0" distB="0" distL="114300" distR="114300" simplePos="0" relativeHeight="251658389" behindDoc="0" locked="0" layoutInCell="1" allowOverlap="1" wp14:anchorId="3A2ED41B" wp14:editId="124FDC2C">
            <wp:simplePos x="0" y="0"/>
            <wp:positionH relativeFrom="column">
              <wp:posOffset>0</wp:posOffset>
            </wp:positionH>
            <wp:positionV relativeFrom="paragraph">
              <wp:posOffset>0</wp:posOffset>
            </wp:positionV>
            <wp:extent cx="676800" cy="676800"/>
            <wp:effectExtent l="0" t="0" r="9525" b="9525"/>
            <wp:wrapSquare wrapText="bothSides"/>
            <wp:docPr id="1755811911" name="Picture 17558119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11911" name="Picture 175581191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4A572A" w:rsidRPr="00BF7BA1">
        <w:rPr>
          <w:lang w:val="en-US"/>
        </w:rPr>
        <w:t>Where may you have seen objects before?</w:t>
      </w:r>
    </w:p>
    <w:tbl>
      <w:tblPr>
        <w:tblStyle w:val="Answerspace"/>
        <w:tblW w:w="0" w:type="auto"/>
        <w:tblLook w:val="04A0" w:firstRow="1" w:lastRow="0" w:firstColumn="1" w:lastColumn="0" w:noHBand="0" w:noVBand="1"/>
        <w:tblDescription w:val="Space for students to provide answer."/>
      </w:tblPr>
      <w:tblGrid>
        <w:gridCol w:w="9622"/>
      </w:tblGrid>
      <w:tr w:rsidR="004A572A" w:rsidRPr="00762162" w14:paraId="04FD6C1C" w14:textId="77777777" w:rsidTr="005E495F">
        <w:trPr>
          <w:trHeight w:val="4064"/>
        </w:trPr>
        <w:tc>
          <w:tcPr>
            <w:tcW w:w="9622" w:type="dxa"/>
          </w:tcPr>
          <w:p w14:paraId="031554E0" w14:textId="40FAA80A" w:rsidR="00695435" w:rsidRPr="005E495F" w:rsidRDefault="004A572A" w:rsidP="008E4053">
            <w:pPr>
              <w:rPr>
                <w:rStyle w:val="Strong"/>
              </w:rPr>
            </w:pPr>
            <w:r w:rsidRPr="005E495F">
              <w:rPr>
                <w:rStyle w:val="Strong"/>
              </w:rPr>
              <w:t xml:space="preserve">Sample </w:t>
            </w:r>
            <w:r w:rsidR="00E417E2" w:rsidRPr="005E495F">
              <w:rPr>
                <w:rStyle w:val="Strong"/>
              </w:rPr>
              <w:t>answer:</w:t>
            </w:r>
          </w:p>
          <w:p w14:paraId="7869888B" w14:textId="65D23294" w:rsidR="00943955" w:rsidRPr="00762162" w:rsidRDefault="00E417E2" w:rsidP="008E4053">
            <w:r w:rsidRPr="00762162">
              <w:t>In</w:t>
            </w:r>
            <w:r w:rsidR="00943955" w:rsidRPr="00762162">
              <w:t xml:space="preserve"> Python, everything is an object. String and integer variables, lists, and even functions are individual objects. Students may not have created their own objects or been aware of them though they will have used objects in their Python programs.</w:t>
            </w:r>
          </w:p>
          <w:p w14:paraId="6E6DCA79" w14:textId="04BDB60B" w:rsidR="004A572A" w:rsidRPr="00762162" w:rsidRDefault="00943955" w:rsidP="008E4053">
            <w:r w:rsidRPr="00762162">
              <w:t>This code would create a list of numbers: numbers = [1, 2, 3]</w:t>
            </w:r>
            <w:r w:rsidR="00C717B5" w:rsidRPr="00762162">
              <w:t xml:space="preserve"> </w:t>
            </w:r>
            <w:r w:rsidRPr="00762162">
              <w:t>numbers</w:t>
            </w:r>
            <w:r w:rsidR="00DD186D" w:rsidRPr="00762162">
              <w:t xml:space="preserve"> and</w:t>
            </w:r>
            <w:r w:rsidRPr="00762162">
              <w:t xml:space="preserve"> is a list object that contains data and methods.</w:t>
            </w:r>
            <w:r w:rsidR="00C717B5" w:rsidRPr="00762162">
              <w:t xml:space="preserve"> </w:t>
            </w:r>
            <w:r w:rsidRPr="00762162">
              <w:t>It contains the data 1, 2, 3 and methods which allow you to manipulate this data.</w:t>
            </w:r>
            <w:r w:rsidR="00C717B5" w:rsidRPr="00762162">
              <w:t xml:space="preserve"> </w:t>
            </w:r>
            <w:r w:rsidRPr="00762162">
              <w:t>The append method is used to add a new item to the end of the list,</w:t>
            </w:r>
            <w:r w:rsidR="00AB468D" w:rsidRPr="00762162">
              <w:t xml:space="preserve"> for example</w:t>
            </w:r>
            <w:r w:rsidR="00DD186D" w:rsidRPr="00762162">
              <w:t xml:space="preserve"> in</w:t>
            </w:r>
            <w:r w:rsidR="00C717B5" w:rsidRPr="00762162">
              <w:t xml:space="preserve"> </w:t>
            </w:r>
            <w:proofErr w:type="spellStart"/>
            <w:r w:rsidRPr="00762162">
              <w:t>numbers.append</w:t>
            </w:r>
            <w:proofErr w:type="spellEnd"/>
            <w:r w:rsidRPr="00762162">
              <w:t>(4)</w:t>
            </w:r>
            <w:r w:rsidR="00DD186D" w:rsidRPr="00762162">
              <w:t>,</w:t>
            </w:r>
            <w:r w:rsidR="00C717B5" w:rsidRPr="00762162">
              <w:t xml:space="preserve"> </w:t>
            </w:r>
            <w:r w:rsidR="00DD186D" w:rsidRPr="00762162">
              <w:t>t</w:t>
            </w:r>
            <w:r w:rsidRPr="00762162">
              <w:t xml:space="preserve">he data within the numbers object would be modified to contain the new number, </w:t>
            </w:r>
            <w:r w:rsidR="009A5D25">
              <w:t xml:space="preserve">for example, </w:t>
            </w:r>
            <w:r w:rsidRPr="00762162">
              <w:t>1, 2, 3, 4.</w:t>
            </w:r>
          </w:p>
        </w:tc>
      </w:tr>
    </w:tbl>
    <w:p w14:paraId="5B5C5406" w14:textId="3A6124A1" w:rsidR="008E26A8" w:rsidRPr="00F91A04" w:rsidRDefault="00C717B5" w:rsidP="008E4053">
      <w:pPr>
        <w:pStyle w:val="FeatureBox2"/>
      </w:pPr>
      <w:r w:rsidRPr="00F91A04">
        <w:rPr>
          <w:rStyle w:val="Strong"/>
        </w:rPr>
        <w:t>Teacher note:</w:t>
      </w:r>
      <w:r w:rsidRPr="00F91A04">
        <w:t xml:space="preserve"> </w:t>
      </w:r>
      <w:r w:rsidR="00F91A04">
        <w:t>for</w:t>
      </w:r>
      <w:r w:rsidRPr="00F91A04">
        <w:t xml:space="preserve"> a detailed description teachers could watch</w:t>
      </w:r>
      <w:r w:rsidR="00DD186D" w:rsidRPr="00F91A04">
        <w:t xml:space="preserve"> </w:t>
      </w:r>
      <w:hyperlink r:id="rId29" w:history="1">
        <w:r w:rsidR="009A5D25">
          <w:rPr>
            <w:rStyle w:val="Hyperlink"/>
          </w:rPr>
          <w:t>Object Oriented Programming (41:43)</w:t>
        </w:r>
      </w:hyperlink>
      <w:r w:rsidR="009A5D25" w:rsidRPr="00B813F8">
        <w:t>.</w:t>
      </w:r>
    </w:p>
    <w:p w14:paraId="10056456" w14:textId="5CE83423" w:rsidR="009C2D35" w:rsidRPr="002E4BE1" w:rsidRDefault="00F740EE" w:rsidP="00527062">
      <w:pPr>
        <w:spacing w:before="360"/>
      </w:pPr>
      <w:r>
        <w:rPr>
          <w:noProof/>
        </w:rPr>
        <w:drawing>
          <wp:anchor distT="0" distB="0" distL="114300" distR="114300" simplePos="0" relativeHeight="251658248" behindDoc="0" locked="0" layoutInCell="1" allowOverlap="1" wp14:anchorId="466BE0E8" wp14:editId="5325120F">
            <wp:simplePos x="0" y="0"/>
            <wp:positionH relativeFrom="margin">
              <wp:align>left</wp:align>
            </wp:positionH>
            <wp:positionV relativeFrom="paragraph">
              <wp:posOffset>48350</wp:posOffset>
            </wp:positionV>
            <wp:extent cx="676275" cy="676275"/>
            <wp:effectExtent l="0" t="0" r="9525" b="9525"/>
            <wp:wrapSquare wrapText="bothSides"/>
            <wp:docPr id="1734390670" name="Picture 17343906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90670" name="Picture 173439067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943955" w:rsidRPr="00BF7BA1">
        <w:rPr>
          <w:lang w:val="en-US"/>
        </w:rPr>
        <w:t xml:space="preserve">What is </w:t>
      </w:r>
      <w:r w:rsidR="00DD186D" w:rsidRPr="00BF7BA1">
        <w:rPr>
          <w:lang w:val="en-US"/>
        </w:rPr>
        <w:t>i</w:t>
      </w:r>
      <w:r w:rsidR="009C2D35" w:rsidRPr="00BF7BA1">
        <w:rPr>
          <w:lang w:val="en-US"/>
        </w:rPr>
        <w:t>nstantiation</w:t>
      </w:r>
      <w:r w:rsidR="00943955" w:rsidRPr="00BF7BA1">
        <w:rPr>
          <w:lang w:val="en-US"/>
        </w:rPr>
        <w:t>?</w:t>
      </w:r>
    </w:p>
    <w:tbl>
      <w:tblPr>
        <w:tblStyle w:val="Answerspace"/>
        <w:tblW w:w="0" w:type="auto"/>
        <w:tblLook w:val="04A0" w:firstRow="1" w:lastRow="0" w:firstColumn="1" w:lastColumn="0" w:noHBand="0" w:noVBand="1"/>
        <w:tblDescription w:val="Space for students to provide answer."/>
      </w:tblPr>
      <w:tblGrid>
        <w:gridCol w:w="9622"/>
      </w:tblGrid>
      <w:tr w:rsidR="004A572A" w:rsidRPr="00F740EE" w14:paraId="7A2576FB" w14:textId="77777777" w:rsidTr="00527062">
        <w:tc>
          <w:tcPr>
            <w:tcW w:w="9622" w:type="dxa"/>
          </w:tcPr>
          <w:p w14:paraId="2D3F22BF" w14:textId="786AF2B8" w:rsidR="00695435" w:rsidRPr="00F740EE" w:rsidRDefault="004A572A" w:rsidP="008E4053">
            <w:pPr>
              <w:rPr>
                <w:rStyle w:val="Strong"/>
              </w:rPr>
            </w:pPr>
            <w:r w:rsidRPr="00F740EE">
              <w:rPr>
                <w:rStyle w:val="Strong"/>
              </w:rPr>
              <w:t>Sample answer:</w:t>
            </w:r>
          </w:p>
          <w:p w14:paraId="3CF56921" w14:textId="6465B78A" w:rsidR="00B7608A" w:rsidRPr="00F740EE" w:rsidRDefault="00943955" w:rsidP="008E4053">
            <w:r w:rsidRPr="00F740EE">
              <w:t>When a user instantiates something, they are creating an instance of an object.</w:t>
            </w:r>
          </w:p>
          <w:p w14:paraId="78331896" w14:textId="796CFF7B" w:rsidR="00B7608A" w:rsidRPr="00F740EE" w:rsidRDefault="00943955" w:rsidP="008E4053">
            <w:r w:rsidRPr="00F740EE">
              <w:t>An instantiated object is given a name and created in memory using the structure described within a class declaration.</w:t>
            </w:r>
          </w:p>
          <w:p w14:paraId="7242723D" w14:textId="127A4C51" w:rsidR="004A572A" w:rsidRPr="00F740EE" w:rsidRDefault="00943955" w:rsidP="008E4053">
            <w:r w:rsidRPr="00F740EE">
              <w:t xml:space="preserve"> In the previous activity the instances of the Turtle objects </w:t>
            </w:r>
            <w:r w:rsidR="00B7608A" w:rsidRPr="00F740EE">
              <w:t>were named</w:t>
            </w:r>
            <w:r w:rsidR="00DD186D" w:rsidRPr="00F740EE">
              <w:t xml:space="preserve"> </w:t>
            </w:r>
            <w:proofErr w:type="spellStart"/>
            <w:r w:rsidRPr="00F740EE">
              <w:t>leonardo</w:t>
            </w:r>
            <w:proofErr w:type="spellEnd"/>
            <w:r w:rsidRPr="00F740EE">
              <w:t xml:space="preserve">, </w:t>
            </w:r>
            <w:proofErr w:type="spellStart"/>
            <w:r w:rsidR="00DD186D" w:rsidRPr="00F740EE">
              <w:t>michelangelo</w:t>
            </w:r>
            <w:proofErr w:type="spellEnd"/>
            <w:r w:rsidR="00DD186D" w:rsidRPr="00F740EE">
              <w:t xml:space="preserve"> and so on.</w:t>
            </w:r>
          </w:p>
        </w:tc>
      </w:tr>
    </w:tbl>
    <w:p w14:paraId="53F02671" w14:textId="77777777" w:rsidR="00F740EE" w:rsidRPr="00F740EE" w:rsidRDefault="00F740EE" w:rsidP="008E4053">
      <w:r w:rsidRPr="00F740EE">
        <w:br w:type="page"/>
      </w:r>
    </w:p>
    <w:p w14:paraId="53346372" w14:textId="7453F523" w:rsidR="00FD448B" w:rsidRPr="002E4BE1" w:rsidRDefault="00BF7BA1" w:rsidP="00F07EE9">
      <w:pPr>
        <w:pStyle w:val="Heading1"/>
      </w:pPr>
      <w:bookmarkStart w:id="21" w:name="_Toc150844761"/>
      <w:r w:rsidRPr="00BF7BA1">
        <w:rPr>
          <w:noProof/>
          <w:sz w:val="24"/>
          <w:lang w:val="en-US"/>
        </w:rPr>
        <w:lastRenderedPageBreak/>
        <w:drawing>
          <wp:anchor distT="0" distB="0" distL="114300" distR="114300" simplePos="0" relativeHeight="251658249" behindDoc="0" locked="0" layoutInCell="1" allowOverlap="1" wp14:anchorId="769C88DD" wp14:editId="7A3DC9D6">
            <wp:simplePos x="0" y="0"/>
            <wp:positionH relativeFrom="column">
              <wp:posOffset>55517</wp:posOffset>
            </wp:positionH>
            <wp:positionV relativeFrom="paragraph">
              <wp:posOffset>457109</wp:posOffset>
            </wp:positionV>
            <wp:extent cx="676800" cy="676800"/>
            <wp:effectExtent l="0" t="0" r="9525" b="9525"/>
            <wp:wrapSquare wrapText="bothSides"/>
            <wp:docPr id="1171669572" name="Picture 11716695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669572" name="Picture 1171669572">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9C2D35" w:rsidRPr="002E4BE1">
        <w:t>C</w:t>
      </w:r>
      <w:r w:rsidR="00FD448B" w:rsidRPr="002E4BE1">
        <w:t>lasses</w:t>
      </w:r>
      <w:bookmarkEnd w:id="21"/>
    </w:p>
    <w:p w14:paraId="612F5AA8" w14:textId="2DD51A80" w:rsidR="00943955" w:rsidRPr="00F740EE" w:rsidRDefault="00943955" w:rsidP="008E4053">
      <w:pPr>
        <w:rPr>
          <w:lang w:val="en-US"/>
        </w:rPr>
      </w:pPr>
      <w:r w:rsidRPr="00F740EE">
        <w:rPr>
          <w:lang w:val="en-US"/>
        </w:rPr>
        <w:t>What are classes?</w:t>
      </w:r>
    </w:p>
    <w:tbl>
      <w:tblPr>
        <w:tblStyle w:val="Answerspace"/>
        <w:tblW w:w="0" w:type="auto"/>
        <w:tblLook w:val="04A0" w:firstRow="1" w:lastRow="0" w:firstColumn="1" w:lastColumn="0" w:noHBand="0" w:noVBand="1"/>
        <w:tblDescription w:val="Space for students to provide answer."/>
      </w:tblPr>
      <w:tblGrid>
        <w:gridCol w:w="9622"/>
      </w:tblGrid>
      <w:tr w:rsidR="004A572A" w:rsidRPr="00F740EE" w14:paraId="51D3D116" w14:textId="77777777" w:rsidTr="006B2CAE">
        <w:trPr>
          <w:trHeight w:val="3355"/>
        </w:trPr>
        <w:tc>
          <w:tcPr>
            <w:tcW w:w="9622" w:type="dxa"/>
          </w:tcPr>
          <w:p w14:paraId="0C02BE71" w14:textId="530D8073" w:rsidR="00695435" w:rsidRPr="006B2CAE" w:rsidRDefault="004A572A" w:rsidP="008E4053">
            <w:pPr>
              <w:rPr>
                <w:rStyle w:val="Strong"/>
              </w:rPr>
            </w:pPr>
            <w:r w:rsidRPr="006B2CAE">
              <w:rPr>
                <w:rStyle w:val="Strong"/>
              </w:rPr>
              <w:t>Sample answer:</w:t>
            </w:r>
          </w:p>
          <w:p w14:paraId="12E7759D" w14:textId="64360B25" w:rsidR="00943955" w:rsidRPr="00F740EE" w:rsidRDefault="00943955" w:rsidP="008E4053">
            <w:r w:rsidRPr="00F740EE">
              <w:t>A class is commonly known as the blueprint or concept. It describes what something is, such as the idea of a button. Classes will exist for different parts of the program.</w:t>
            </w:r>
          </w:p>
          <w:p w14:paraId="7D376969" w14:textId="1BCE1265" w:rsidR="004A572A" w:rsidRPr="00F740EE" w:rsidRDefault="00943955" w:rsidP="008E4053">
            <w:r w:rsidRPr="00F740EE">
              <w:t xml:space="preserve">Many languages have pre-defined classes. All classes define </w:t>
            </w:r>
            <w:r w:rsidR="006B2CAE">
              <w:t>2</w:t>
            </w:r>
            <w:r w:rsidRPr="00F740EE">
              <w:t xml:space="preserve"> things: attributes and behaviours </w:t>
            </w:r>
            <w:r w:rsidR="002756BA">
              <w:t>–</w:t>
            </w:r>
            <w:r w:rsidRPr="00F740EE">
              <w:t xml:space="preserve"> or better known as properties and methods. In the previous example the Turtle class (the blueprint for making a turtle) was imported into Python</w:t>
            </w:r>
            <w:r w:rsidR="00425D3E">
              <w:t>.</w:t>
            </w:r>
          </w:p>
        </w:tc>
      </w:tr>
    </w:tbl>
    <w:p w14:paraId="6B8852F6" w14:textId="1FCD6D43" w:rsidR="009C2D35" w:rsidRPr="00BF7BA1" w:rsidRDefault="00A57452" w:rsidP="006B2CAE">
      <w:pPr>
        <w:spacing w:before="360"/>
        <w:rPr>
          <w:lang w:val="en-US"/>
        </w:rPr>
      </w:pPr>
      <w:r w:rsidRPr="00BF7BA1">
        <w:rPr>
          <w:noProof/>
          <w:lang w:val="en-US"/>
        </w:rPr>
        <w:drawing>
          <wp:anchor distT="0" distB="0" distL="114300" distR="114300" simplePos="0" relativeHeight="251658250" behindDoc="0" locked="0" layoutInCell="1" allowOverlap="1" wp14:anchorId="17C890DD" wp14:editId="1CBE488C">
            <wp:simplePos x="0" y="0"/>
            <wp:positionH relativeFrom="column">
              <wp:posOffset>60960</wp:posOffset>
            </wp:positionH>
            <wp:positionV relativeFrom="paragraph">
              <wp:posOffset>75565</wp:posOffset>
            </wp:positionV>
            <wp:extent cx="676800" cy="676800"/>
            <wp:effectExtent l="0" t="0" r="9525" b="9525"/>
            <wp:wrapSquare wrapText="bothSides"/>
            <wp:docPr id="1900400930" name="Picture 19004009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400930" name="Picture 1900400930">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943955" w:rsidRPr="00BF7BA1">
        <w:rPr>
          <w:lang w:val="en-US"/>
        </w:rPr>
        <w:t xml:space="preserve">What are </w:t>
      </w:r>
      <w:r w:rsidR="00BF7BA1">
        <w:rPr>
          <w:lang w:val="en-US"/>
        </w:rPr>
        <w:t>a</w:t>
      </w:r>
      <w:r w:rsidR="009C2D35" w:rsidRPr="00BF7BA1">
        <w:rPr>
          <w:lang w:val="en-US"/>
        </w:rPr>
        <w:t>ttribute</w:t>
      </w:r>
      <w:r w:rsidR="00943955" w:rsidRPr="00BF7BA1">
        <w:rPr>
          <w:lang w:val="en-US"/>
        </w:rPr>
        <w:t>s?</w:t>
      </w:r>
    </w:p>
    <w:tbl>
      <w:tblPr>
        <w:tblStyle w:val="Answerspace"/>
        <w:tblW w:w="0" w:type="auto"/>
        <w:tblLook w:val="04A0" w:firstRow="1" w:lastRow="0" w:firstColumn="1" w:lastColumn="0" w:noHBand="0" w:noVBand="1"/>
        <w:tblDescription w:val="Space for students to provide answer."/>
      </w:tblPr>
      <w:tblGrid>
        <w:gridCol w:w="9622"/>
      </w:tblGrid>
      <w:tr w:rsidR="004A572A" w:rsidRPr="002756BA" w14:paraId="2A11E871" w14:textId="77777777" w:rsidTr="002756BA">
        <w:tc>
          <w:tcPr>
            <w:tcW w:w="9622" w:type="dxa"/>
          </w:tcPr>
          <w:p w14:paraId="146911AC" w14:textId="2AA9A8E2" w:rsidR="00695435" w:rsidRPr="006B2CAE" w:rsidRDefault="004A572A" w:rsidP="008E4053">
            <w:pPr>
              <w:rPr>
                <w:rStyle w:val="Strong"/>
              </w:rPr>
            </w:pPr>
            <w:r w:rsidRPr="006B2CAE">
              <w:rPr>
                <w:rStyle w:val="Strong"/>
              </w:rPr>
              <w:t>Sample answe</w:t>
            </w:r>
            <w:r w:rsidR="00DD186D" w:rsidRPr="006B2CAE">
              <w:rPr>
                <w:rStyle w:val="Strong"/>
              </w:rPr>
              <w:t>r</w:t>
            </w:r>
            <w:r w:rsidRPr="006B2CAE">
              <w:rPr>
                <w:rStyle w:val="Strong"/>
              </w:rPr>
              <w:t>:</w:t>
            </w:r>
          </w:p>
          <w:p w14:paraId="45DC28B1" w14:textId="2E161297" w:rsidR="004A572A" w:rsidRPr="002756BA" w:rsidRDefault="00943955" w:rsidP="008E4053">
            <w:pPr>
              <w:rPr>
                <w:lang w:val="en-US"/>
              </w:rPr>
            </w:pPr>
            <w:r w:rsidRPr="002756BA">
              <w:t>An attribute, also known as a property, is a key feature of an object. It may describe any part of an object, such as the height, font, position, or name. In the turtle example the attributes were shape and colour.</w:t>
            </w:r>
          </w:p>
        </w:tc>
      </w:tr>
    </w:tbl>
    <w:p w14:paraId="58C6BB55" w14:textId="69EF64E5" w:rsidR="009C2D35" w:rsidRPr="00BF7BA1" w:rsidRDefault="00A57452" w:rsidP="008E4053">
      <w:pPr>
        <w:rPr>
          <w:lang w:val="en-US"/>
        </w:rPr>
      </w:pPr>
      <w:r w:rsidRPr="00BF7BA1">
        <w:rPr>
          <w:noProof/>
          <w:lang w:val="en-US"/>
        </w:rPr>
        <w:drawing>
          <wp:anchor distT="0" distB="0" distL="114300" distR="114300" simplePos="0" relativeHeight="251658251" behindDoc="0" locked="0" layoutInCell="1" allowOverlap="1" wp14:anchorId="2B1D1B58" wp14:editId="374742BB">
            <wp:simplePos x="0" y="0"/>
            <wp:positionH relativeFrom="column">
              <wp:posOffset>60960</wp:posOffset>
            </wp:positionH>
            <wp:positionV relativeFrom="paragraph">
              <wp:posOffset>75565</wp:posOffset>
            </wp:positionV>
            <wp:extent cx="676800" cy="676800"/>
            <wp:effectExtent l="0" t="0" r="9525" b="9525"/>
            <wp:wrapSquare wrapText="bothSides"/>
            <wp:docPr id="1894140583" name="Picture 18941405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40583" name="Picture 1894140583">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943955" w:rsidRPr="00BF7BA1">
        <w:rPr>
          <w:lang w:val="en-US"/>
        </w:rPr>
        <w:t xml:space="preserve">What are </w:t>
      </w:r>
      <w:r w:rsidR="00BF7BA1">
        <w:rPr>
          <w:lang w:val="en-US"/>
        </w:rPr>
        <w:t>m</w:t>
      </w:r>
      <w:r w:rsidR="009C2D35" w:rsidRPr="00BF7BA1">
        <w:rPr>
          <w:lang w:val="en-US"/>
        </w:rPr>
        <w:t>ethod</w:t>
      </w:r>
      <w:r w:rsidR="00943955" w:rsidRPr="00BF7BA1">
        <w:rPr>
          <w:lang w:val="en-US"/>
        </w:rPr>
        <w:t>s?</w:t>
      </w:r>
    </w:p>
    <w:tbl>
      <w:tblPr>
        <w:tblStyle w:val="Answerspace"/>
        <w:tblW w:w="0" w:type="auto"/>
        <w:tblLook w:val="04A0" w:firstRow="1" w:lastRow="0" w:firstColumn="1" w:lastColumn="0" w:noHBand="0" w:noVBand="1"/>
        <w:tblDescription w:val="Space for students to provide answer."/>
      </w:tblPr>
      <w:tblGrid>
        <w:gridCol w:w="9622"/>
      </w:tblGrid>
      <w:tr w:rsidR="004A572A" w:rsidRPr="002756BA" w14:paraId="047B59F6" w14:textId="77777777" w:rsidTr="002756BA">
        <w:tc>
          <w:tcPr>
            <w:tcW w:w="9622" w:type="dxa"/>
          </w:tcPr>
          <w:p w14:paraId="72BFF3AE" w14:textId="1FD3FF4D" w:rsidR="00695435" w:rsidRPr="006B2CAE" w:rsidRDefault="004A572A" w:rsidP="008E4053">
            <w:pPr>
              <w:rPr>
                <w:rStyle w:val="Strong"/>
              </w:rPr>
            </w:pPr>
            <w:r w:rsidRPr="006B2CAE">
              <w:rPr>
                <w:rStyle w:val="Strong"/>
              </w:rPr>
              <w:t>Sample answer:</w:t>
            </w:r>
          </w:p>
          <w:p w14:paraId="3E5CAD91" w14:textId="505176C6" w:rsidR="004A572A" w:rsidRPr="002756BA" w:rsidRDefault="00943955" w:rsidP="008E4053">
            <w:r w:rsidRPr="002756BA">
              <w:t xml:space="preserve">A method is a procedure associated with a message and an object. The data and behaviour comprise an interface, which specifies how the object may be utilised by any of </w:t>
            </w:r>
            <w:r w:rsidR="006B2CAE">
              <w:t xml:space="preserve">the </w:t>
            </w:r>
            <w:r w:rsidRPr="002756BA">
              <w:t xml:space="preserve">various consumers of the object. An example may be that a user can trigger the function associated with a button by clicking on the button. In the turtle example the methods used included </w:t>
            </w:r>
            <w:proofErr w:type="spellStart"/>
            <w:r w:rsidRPr="002756BA">
              <w:t>penup</w:t>
            </w:r>
            <w:proofErr w:type="spellEnd"/>
            <w:r w:rsidRPr="002756BA">
              <w:t>(),</w:t>
            </w:r>
            <w:r w:rsidR="00E417E2" w:rsidRPr="002756BA">
              <w:t xml:space="preserve"> </w:t>
            </w:r>
            <w:proofErr w:type="spellStart"/>
            <w:r w:rsidRPr="002756BA">
              <w:t>pendown</w:t>
            </w:r>
            <w:proofErr w:type="spellEnd"/>
            <w:r w:rsidRPr="002756BA">
              <w:t xml:space="preserve">(), </w:t>
            </w:r>
            <w:proofErr w:type="spellStart"/>
            <w:r w:rsidRPr="002756BA">
              <w:t>goto</w:t>
            </w:r>
            <w:proofErr w:type="spellEnd"/>
            <w:r w:rsidRPr="002756BA">
              <w:t>() and forward()</w:t>
            </w:r>
            <w:r w:rsidR="00DD186D" w:rsidRPr="002756BA">
              <w:t>.</w:t>
            </w:r>
          </w:p>
        </w:tc>
      </w:tr>
    </w:tbl>
    <w:p w14:paraId="491A29F2" w14:textId="77777777" w:rsidR="006E2827" w:rsidRDefault="006E2827" w:rsidP="008E4053">
      <w:pPr>
        <w:rPr>
          <w:lang w:val="en-US"/>
        </w:rPr>
      </w:pPr>
      <w:r>
        <w:rPr>
          <w:lang w:val="en-US"/>
        </w:rPr>
        <w:br w:type="page"/>
      </w:r>
    </w:p>
    <w:p w14:paraId="573A5F50" w14:textId="15E9449A" w:rsidR="00747712" w:rsidRPr="002756BA" w:rsidRDefault="00747712" w:rsidP="008E4053">
      <w:r w:rsidRPr="002756BA">
        <w:rPr>
          <w:rStyle w:val="Strong"/>
        </w:rPr>
        <w:lastRenderedPageBreak/>
        <w:t>Activity</w:t>
      </w:r>
      <w:r w:rsidR="00D32692" w:rsidRPr="002756BA">
        <w:rPr>
          <w:rStyle w:val="Strong"/>
        </w:rPr>
        <w:t xml:space="preserve"> 4</w:t>
      </w:r>
      <w:r w:rsidR="006E2827" w:rsidRPr="002756BA">
        <w:rPr>
          <w:rStyle w:val="Strong"/>
        </w:rPr>
        <w:t>:</w:t>
      </w:r>
      <w:r w:rsidR="006E2827" w:rsidRPr="002756BA">
        <w:t xml:space="preserve"> Coding</w:t>
      </w:r>
    </w:p>
    <w:p w14:paraId="0BA25818" w14:textId="77777777" w:rsidR="00794B54" w:rsidRDefault="003C1937" w:rsidP="008E4053">
      <w:pPr>
        <w:pStyle w:val="FeatureBox2"/>
      </w:pPr>
      <w:bookmarkStart w:id="22" w:name="_Hlk145420978"/>
      <w:r w:rsidRPr="002756BA">
        <w:rPr>
          <w:rStyle w:val="Strong"/>
        </w:rPr>
        <w:t xml:space="preserve">Teacher </w:t>
      </w:r>
      <w:proofErr w:type="gramStart"/>
      <w:r w:rsidRPr="002756BA">
        <w:rPr>
          <w:rStyle w:val="Strong"/>
        </w:rPr>
        <w:t>note</w:t>
      </w:r>
      <w:proofErr w:type="gramEnd"/>
      <w:r w:rsidRPr="002756BA">
        <w:rPr>
          <w:rStyle w:val="Strong"/>
        </w:rPr>
        <w:t>:</w:t>
      </w:r>
      <w:r w:rsidRPr="002756BA">
        <w:t xml:space="preserve"> </w:t>
      </w:r>
      <w:r w:rsidR="002756BA">
        <w:t>this</w:t>
      </w:r>
      <w:r w:rsidRPr="002756BA">
        <w:t xml:space="preserve"> activity introduces</w:t>
      </w:r>
      <w:r w:rsidR="00C21630" w:rsidRPr="002756BA">
        <w:t xml:space="preserve"> </w:t>
      </w:r>
      <w:r w:rsidR="00E47795">
        <w:t>c</w:t>
      </w:r>
      <w:r w:rsidR="00C21630" w:rsidRPr="002756BA">
        <w:t>lasses,</w:t>
      </w:r>
      <w:r w:rsidRPr="002756BA">
        <w:t xml:space="preserve"> </w:t>
      </w:r>
      <w:r w:rsidR="00E47795">
        <w:t>o</w:t>
      </w:r>
      <w:r w:rsidRPr="002756BA">
        <w:t xml:space="preserve">bjects, </w:t>
      </w:r>
      <w:r w:rsidR="00E47795">
        <w:t>a</w:t>
      </w:r>
      <w:r w:rsidRPr="002756BA">
        <w:t xml:space="preserve">ttributes and </w:t>
      </w:r>
      <w:r w:rsidR="00E47795">
        <w:t>m</w:t>
      </w:r>
      <w:r w:rsidRPr="002756BA">
        <w:t xml:space="preserve">ethods to draw shapes. It requires starter code </w:t>
      </w:r>
      <w:r w:rsidR="00D759A8">
        <w:t xml:space="preserve">which can be found </w:t>
      </w:r>
      <w:r w:rsidRPr="002756BA">
        <w:t>in the Appendix of this document</w:t>
      </w:r>
      <w:r w:rsidR="000C7D21">
        <w:t>.</w:t>
      </w:r>
    </w:p>
    <w:bookmarkEnd w:id="22"/>
    <w:p w14:paraId="793C2ABB" w14:textId="20A45265" w:rsidR="003C1937" w:rsidRPr="002756BA" w:rsidRDefault="003C1937" w:rsidP="008E4053">
      <w:r w:rsidRPr="00517083">
        <w:rPr>
          <w:b/>
          <w:bCs/>
        </w:rPr>
        <w:t xml:space="preserve">Step </w:t>
      </w:r>
      <w:r w:rsidR="00C21630" w:rsidRPr="00517083">
        <w:rPr>
          <w:b/>
          <w:bCs/>
        </w:rPr>
        <w:t>1</w:t>
      </w:r>
      <w:r w:rsidR="00C21630" w:rsidRPr="002756BA">
        <w:t xml:space="preserve">: </w:t>
      </w:r>
      <w:r w:rsidR="00AA0235">
        <w:t xml:space="preserve">find </w:t>
      </w:r>
      <w:r w:rsidR="00D759A8">
        <w:t>the starter code</w:t>
      </w:r>
      <w:r w:rsidR="00BC4D12">
        <w:t xml:space="preserve"> in </w:t>
      </w:r>
      <w:r w:rsidRPr="002756BA">
        <w:t>the Appendix of this document</w:t>
      </w:r>
      <w:r w:rsidR="00BC1FEC" w:rsidRPr="002756BA">
        <w:t>.</w:t>
      </w:r>
      <w:r w:rsidR="002756BA" w:rsidRPr="002756BA">
        <w:t xml:space="preserve"> </w:t>
      </w:r>
      <w:r w:rsidRPr="002756BA">
        <w:t>This code provides the blueprints for paper, triangle, oval, and rectangle objects</w:t>
      </w:r>
      <w:r w:rsidR="00BC1FEC" w:rsidRPr="002756BA">
        <w:t>.</w:t>
      </w:r>
    </w:p>
    <w:p w14:paraId="58A552B2" w14:textId="77BEC051" w:rsidR="003C1937" w:rsidRDefault="00206F9E" w:rsidP="008E4053">
      <w:r w:rsidRPr="00517083">
        <w:rPr>
          <w:b/>
          <w:bCs/>
        </w:rPr>
        <w:t>Step 2</w:t>
      </w:r>
      <w:r w:rsidRPr="002756BA">
        <w:t xml:space="preserve">: </w:t>
      </w:r>
      <w:r w:rsidR="00AA0235">
        <w:t>s</w:t>
      </w:r>
      <w:r w:rsidR="003C1937" w:rsidRPr="002756BA">
        <w:t>elect all the code and copy into a new Python file</w:t>
      </w:r>
      <w:r w:rsidR="009576D1">
        <w:t>*</w:t>
      </w:r>
      <w:r w:rsidR="003C1937" w:rsidRPr="002756BA">
        <w:t>.</w:t>
      </w:r>
    </w:p>
    <w:p w14:paraId="3DA2B86C" w14:textId="77777777" w:rsidR="00A62747" w:rsidRPr="002756BA" w:rsidRDefault="00A62747" w:rsidP="00A62747">
      <w:pPr>
        <w:pStyle w:val="FeatureBox2"/>
      </w:pPr>
      <w:r>
        <w:t xml:space="preserve">* Students should note that copying and pasting the code from across multiple pages in this Word document into the </w:t>
      </w:r>
      <w:r w:rsidRPr="003B0F0F">
        <w:t>Integrated Development and Learning Environment</w:t>
      </w:r>
      <w:r>
        <w:t xml:space="preserve"> (IDLE) may result in an error when hidden characters are picked up and transferred. To avoid this, students are advised to select and copy code within separate pages before pasting into the IDLE and testing frequently for errors.</w:t>
      </w:r>
    </w:p>
    <w:p w14:paraId="23398C81" w14:textId="3AE9C1BE" w:rsidR="003C1937" w:rsidRPr="002756BA" w:rsidRDefault="003C1937" w:rsidP="008E4053">
      <w:r w:rsidRPr="00517083">
        <w:rPr>
          <w:b/>
          <w:bCs/>
        </w:rPr>
        <w:t xml:space="preserve">Step </w:t>
      </w:r>
      <w:r w:rsidR="00206F9E" w:rsidRPr="00517083">
        <w:rPr>
          <w:b/>
          <w:bCs/>
        </w:rPr>
        <w:t>3</w:t>
      </w:r>
      <w:r w:rsidRPr="002756BA">
        <w:t xml:space="preserve">: </w:t>
      </w:r>
      <w:r w:rsidR="00AA0235">
        <w:t>s</w:t>
      </w:r>
      <w:r w:rsidRPr="002756BA">
        <w:t>ave this new file as shapes.py</w:t>
      </w:r>
      <w:r w:rsidR="00BC1FEC" w:rsidRPr="002756BA">
        <w:t>.</w:t>
      </w:r>
    </w:p>
    <w:p w14:paraId="4FBCAC2C" w14:textId="13BD345E" w:rsidR="003C1937" w:rsidRPr="002756BA" w:rsidRDefault="003C1937" w:rsidP="008E4053">
      <w:r w:rsidRPr="00517083">
        <w:rPr>
          <w:b/>
          <w:bCs/>
        </w:rPr>
        <w:t xml:space="preserve">Step </w:t>
      </w:r>
      <w:r w:rsidR="00206F9E" w:rsidRPr="00517083">
        <w:rPr>
          <w:b/>
          <w:bCs/>
        </w:rPr>
        <w:t>4</w:t>
      </w:r>
      <w:r w:rsidR="00AA0235">
        <w:t>:</w:t>
      </w:r>
      <w:r w:rsidRPr="002756BA">
        <w:t xml:space="preserve"> </w:t>
      </w:r>
      <w:r w:rsidR="00AA0235">
        <w:t>m</w:t>
      </w:r>
      <w:r w:rsidRPr="002756BA">
        <w:t>ake a new window in Python</w:t>
      </w:r>
      <w:r w:rsidR="00BC1FEC" w:rsidRPr="002756BA">
        <w:t>.</w:t>
      </w:r>
    </w:p>
    <w:p w14:paraId="09EDBF5E" w14:textId="7DEF2C3B" w:rsidR="003C1937" w:rsidRPr="002756BA" w:rsidRDefault="00C21630" w:rsidP="008E4053">
      <w:r w:rsidRPr="00517083">
        <w:rPr>
          <w:b/>
          <w:bCs/>
        </w:rPr>
        <w:t xml:space="preserve">Step </w:t>
      </w:r>
      <w:r w:rsidR="00206F9E" w:rsidRPr="00517083">
        <w:rPr>
          <w:b/>
          <w:bCs/>
        </w:rPr>
        <w:t>5</w:t>
      </w:r>
      <w:r w:rsidRPr="002756BA">
        <w:t xml:space="preserve">: </w:t>
      </w:r>
      <w:r w:rsidR="00AA0235">
        <w:t>i</w:t>
      </w:r>
      <w:r w:rsidR="003C1937" w:rsidRPr="002756BA">
        <w:t xml:space="preserve">mport the classes that </w:t>
      </w:r>
      <w:r w:rsidRPr="002756BA">
        <w:t>are</w:t>
      </w:r>
      <w:r w:rsidR="003C1937" w:rsidRPr="002756BA">
        <w:t xml:space="preserve"> need</w:t>
      </w:r>
      <w:r w:rsidRPr="002756BA">
        <w:t>ed</w:t>
      </w:r>
      <w:r w:rsidR="003C1937" w:rsidRPr="002756BA">
        <w:t>.</w:t>
      </w:r>
    </w:p>
    <w:p w14:paraId="5F240B94" w14:textId="0422C136" w:rsidR="00C21630" w:rsidRPr="00AA0235" w:rsidRDefault="00C21630" w:rsidP="008E4053">
      <w:pPr>
        <w:rPr>
          <w:rStyle w:val="Strong"/>
        </w:rPr>
      </w:pPr>
      <w:r w:rsidRPr="002756BA">
        <w:t>T</w:t>
      </w:r>
      <w:r w:rsidR="003C1937" w:rsidRPr="002756BA">
        <w:t>yp</w:t>
      </w:r>
      <w:r w:rsidRPr="002756BA">
        <w:t xml:space="preserve">e: </w:t>
      </w:r>
      <w:r w:rsidRPr="00AA0235">
        <w:rPr>
          <w:rStyle w:val="Strong"/>
        </w:rPr>
        <w:t xml:space="preserve">from shapes import </w:t>
      </w:r>
      <w:proofErr w:type="spellStart"/>
      <w:r w:rsidRPr="00AA0235">
        <w:rPr>
          <w:rStyle w:val="Strong"/>
        </w:rPr>
        <w:t>Paper,Rectangle,Oval,Triangle</w:t>
      </w:r>
      <w:proofErr w:type="spellEnd"/>
      <w:r w:rsidR="00BC1FEC" w:rsidRPr="00AA0235">
        <w:rPr>
          <w:rStyle w:val="Strong"/>
        </w:rPr>
        <w:t>.</w:t>
      </w:r>
    </w:p>
    <w:p w14:paraId="0C397D84" w14:textId="4DD1AC1E" w:rsidR="003C1937" w:rsidRPr="002756BA" w:rsidRDefault="00C21630" w:rsidP="008E4053">
      <w:r w:rsidRPr="002756BA">
        <w:t xml:space="preserve">This means import the classes (Paper, Rectangle, Oval and </w:t>
      </w:r>
      <w:r w:rsidR="00E51E46" w:rsidRPr="002756BA">
        <w:t>Triangle) from</w:t>
      </w:r>
      <w:r w:rsidRPr="002756BA">
        <w:t xml:space="preserve"> the shapes file that was saved earlier.</w:t>
      </w:r>
    </w:p>
    <w:p w14:paraId="2C68C23F" w14:textId="1694822E" w:rsidR="003C1937" w:rsidRPr="002756BA" w:rsidRDefault="00C21630" w:rsidP="008E4053">
      <w:r w:rsidRPr="002756BA">
        <w:t>N</w:t>
      </w:r>
      <w:r w:rsidR="003C1937" w:rsidRPr="002756BA">
        <w:t>otice that each one of these</w:t>
      </w:r>
      <w:r w:rsidRPr="002756BA">
        <w:t xml:space="preserve"> </w:t>
      </w:r>
      <w:r w:rsidR="003C1937" w:rsidRPr="002756BA">
        <w:t>starts with a capital letter.</w:t>
      </w:r>
    </w:p>
    <w:p w14:paraId="1A16F4F0" w14:textId="0AB1AF0B" w:rsidR="00017009" w:rsidRPr="002756BA" w:rsidRDefault="00C21630" w:rsidP="008E4053">
      <w:r w:rsidRPr="00517083">
        <w:rPr>
          <w:b/>
          <w:bCs/>
        </w:rPr>
        <w:t xml:space="preserve">Step </w:t>
      </w:r>
      <w:r w:rsidR="00BC4D12" w:rsidRPr="00517083">
        <w:rPr>
          <w:b/>
          <w:bCs/>
        </w:rPr>
        <w:t>6</w:t>
      </w:r>
      <w:r w:rsidRPr="002756BA">
        <w:t xml:space="preserve">: </w:t>
      </w:r>
      <w:r w:rsidR="00AA0235">
        <w:t>r</w:t>
      </w:r>
      <w:r w:rsidR="003C1937" w:rsidRPr="002756BA">
        <w:t>un,</w:t>
      </w:r>
      <w:r w:rsidRPr="002756BA">
        <w:t xml:space="preserve"> the code to see if there are spelling mistakes</w:t>
      </w:r>
      <w:r w:rsidR="00794B54">
        <w:t>.</w:t>
      </w:r>
    </w:p>
    <w:p w14:paraId="4FB46593" w14:textId="58CBD436" w:rsidR="003C1937" w:rsidRPr="002756BA" w:rsidRDefault="00C21630" w:rsidP="008E4053">
      <w:r w:rsidRPr="002756BA">
        <w:t>You will be</w:t>
      </w:r>
      <w:r w:rsidR="003C1937" w:rsidRPr="002756BA">
        <w:t xml:space="preserve"> prompt</w:t>
      </w:r>
      <w:r w:rsidRPr="002756BA">
        <w:t>ed</w:t>
      </w:r>
      <w:r w:rsidR="003C1937" w:rsidRPr="002756BA">
        <w:t xml:space="preserve"> to save </w:t>
      </w:r>
      <w:r w:rsidRPr="002756BA">
        <w:t>the file</w:t>
      </w:r>
      <w:r w:rsidR="00BC1FEC" w:rsidRPr="002756BA">
        <w:t>.</w:t>
      </w:r>
    </w:p>
    <w:p w14:paraId="56A98A39" w14:textId="741F2F92" w:rsidR="003C1937" w:rsidRPr="002756BA" w:rsidRDefault="00206F9E" w:rsidP="008E4053">
      <w:r w:rsidRPr="002756BA">
        <w:t>Name the file:</w:t>
      </w:r>
      <w:r w:rsidR="003C1937" w:rsidRPr="002756BA">
        <w:t xml:space="preserve"> </w:t>
      </w:r>
      <w:r w:rsidR="003C1937" w:rsidRPr="00C52B06">
        <w:rPr>
          <w:rStyle w:val="Strong"/>
        </w:rPr>
        <w:t>my_drawing.py</w:t>
      </w:r>
      <w:r w:rsidRPr="002756BA">
        <w:t xml:space="preserve"> and save.</w:t>
      </w:r>
    </w:p>
    <w:p w14:paraId="324EF243" w14:textId="60631BF4" w:rsidR="0049079A" w:rsidRPr="002756BA" w:rsidRDefault="0049079A" w:rsidP="008E4053">
      <w:r w:rsidRPr="00517083">
        <w:rPr>
          <w:b/>
          <w:bCs/>
        </w:rPr>
        <w:t xml:space="preserve">Step </w:t>
      </w:r>
      <w:r w:rsidR="00BC4D12" w:rsidRPr="00517083">
        <w:rPr>
          <w:b/>
          <w:bCs/>
        </w:rPr>
        <w:t>7</w:t>
      </w:r>
      <w:r w:rsidRPr="002756BA">
        <w:t xml:space="preserve">: </w:t>
      </w:r>
      <w:r w:rsidR="00AA0235">
        <w:t>i</w:t>
      </w:r>
      <w:r w:rsidR="003C1937" w:rsidRPr="002756BA">
        <w:t xml:space="preserve">f </w:t>
      </w:r>
      <w:r w:rsidRPr="002756BA">
        <w:t>you have</w:t>
      </w:r>
      <w:r w:rsidR="003C1937" w:rsidRPr="002756BA">
        <w:t xml:space="preserve"> any typing mistakes with the class </w:t>
      </w:r>
      <w:r w:rsidR="00E51E46" w:rsidRPr="002756BA">
        <w:t>names,</w:t>
      </w:r>
      <w:r w:rsidRPr="002756BA">
        <w:t xml:space="preserve"> you’ll receive an error message</w:t>
      </w:r>
      <w:r w:rsidR="003C1937" w:rsidRPr="002756BA">
        <w:t>.</w:t>
      </w:r>
      <w:r w:rsidR="00725D1F" w:rsidRPr="002756BA">
        <w:t xml:space="preserve"> </w:t>
      </w:r>
      <w:r w:rsidR="00206F9E" w:rsidRPr="002756BA">
        <w:t>If not it will appear as nothing has happened.</w:t>
      </w:r>
    </w:p>
    <w:p w14:paraId="7C164C46" w14:textId="58C5C575" w:rsidR="003C1937" w:rsidRDefault="0049079A" w:rsidP="008E4053">
      <w:r w:rsidRPr="00517083">
        <w:rPr>
          <w:b/>
          <w:bCs/>
        </w:rPr>
        <w:t xml:space="preserve">Step </w:t>
      </w:r>
      <w:r w:rsidR="00BC4D12" w:rsidRPr="00517083">
        <w:rPr>
          <w:b/>
          <w:bCs/>
        </w:rPr>
        <w:t>8</w:t>
      </w:r>
      <w:r w:rsidR="00725D1F" w:rsidRPr="002756BA">
        <w:t>:</w:t>
      </w:r>
      <w:r w:rsidR="00794B54">
        <w:t xml:space="preserve"> </w:t>
      </w:r>
      <w:r w:rsidRPr="002756BA">
        <w:t>D</w:t>
      </w:r>
      <w:r w:rsidR="003C1937" w:rsidRPr="002756BA">
        <w:t>rawing</w:t>
      </w:r>
    </w:p>
    <w:p w14:paraId="34695C3D" w14:textId="6B7C7CEB" w:rsidR="00BC12C4" w:rsidRPr="002756BA" w:rsidRDefault="00BC12C4" w:rsidP="008E4053">
      <w:r>
        <w:lastRenderedPageBreak/>
        <w:t xml:space="preserve">Working in the </w:t>
      </w:r>
      <w:r w:rsidR="00774825" w:rsidRPr="00C52B06">
        <w:rPr>
          <w:rStyle w:val="Strong"/>
        </w:rPr>
        <w:t>my_drawing.py</w:t>
      </w:r>
      <w:r w:rsidR="00774825">
        <w:rPr>
          <w:rStyle w:val="Strong"/>
        </w:rPr>
        <w:t xml:space="preserve"> program:</w:t>
      </w:r>
    </w:p>
    <w:p w14:paraId="4ED53CF3" w14:textId="77777777" w:rsidR="00683311" w:rsidRDefault="003C1937" w:rsidP="008E4053">
      <w:r w:rsidRPr="002756BA">
        <w:t xml:space="preserve">The first thing to do is to make a piece of </w:t>
      </w:r>
      <w:r w:rsidR="00206F9E" w:rsidRPr="002756BA">
        <w:t xml:space="preserve">virtual </w:t>
      </w:r>
      <w:r w:rsidRPr="002756BA">
        <w:t>paper</w:t>
      </w:r>
      <w:r w:rsidR="0049079A" w:rsidRPr="002756BA">
        <w:t xml:space="preserve"> </w:t>
      </w:r>
      <w:r w:rsidRPr="002756BA">
        <w:t>to display the rectangle on.</w:t>
      </w:r>
    </w:p>
    <w:p w14:paraId="078E4588" w14:textId="59528C17" w:rsidR="003C1937" w:rsidRPr="002756BA" w:rsidRDefault="00EE32D4" w:rsidP="008E4053">
      <w:r>
        <w:t>Create an instance of the Paper class.</w:t>
      </w:r>
    </w:p>
    <w:p w14:paraId="4C3433BD" w14:textId="00D6CD2A" w:rsidR="00206F9E" w:rsidRPr="002756BA" w:rsidRDefault="00206F9E" w:rsidP="008E4053">
      <w:r w:rsidRPr="002756BA">
        <w:t xml:space="preserve">Type: paper = </w:t>
      </w:r>
      <w:r w:rsidR="00302D78" w:rsidRPr="002756BA">
        <w:t>Paper (</w:t>
      </w:r>
      <w:r w:rsidRPr="002756BA">
        <w:t>)</w:t>
      </w:r>
    </w:p>
    <w:p w14:paraId="5225DDC5" w14:textId="169DFF6B" w:rsidR="003C1937" w:rsidRPr="002756BA" w:rsidRDefault="00206F9E" w:rsidP="008E4053">
      <w:r w:rsidRPr="002756BA">
        <w:t>Note the</w:t>
      </w:r>
      <w:r w:rsidR="003C1937" w:rsidRPr="002756BA">
        <w:t xml:space="preserve"> piece of </w:t>
      </w:r>
      <w:r w:rsidRPr="002756BA">
        <w:t xml:space="preserve">virtual </w:t>
      </w:r>
      <w:r w:rsidR="003C1937" w:rsidRPr="002756BA">
        <w:t>paper</w:t>
      </w:r>
      <w:r w:rsidRPr="002756BA">
        <w:t xml:space="preserve"> is called</w:t>
      </w:r>
      <w:r w:rsidR="003C1937" w:rsidRPr="002756BA">
        <w:t xml:space="preserve"> </w:t>
      </w:r>
      <w:r w:rsidR="008E0174">
        <w:t>‘</w:t>
      </w:r>
      <w:r w:rsidR="00E51E46" w:rsidRPr="002756BA">
        <w:t>paper</w:t>
      </w:r>
      <w:r w:rsidR="008E0174">
        <w:t>’</w:t>
      </w:r>
      <w:r w:rsidR="00E51E46" w:rsidRPr="002756BA">
        <w:t>, with</w:t>
      </w:r>
      <w:r w:rsidR="003C1937" w:rsidRPr="002756BA">
        <w:t xml:space="preserve"> a small </w:t>
      </w:r>
      <w:r w:rsidR="008E0174">
        <w:t>‘</w:t>
      </w:r>
      <w:r w:rsidR="003C1937" w:rsidRPr="002756BA">
        <w:t>p</w:t>
      </w:r>
      <w:r w:rsidR="008E0174">
        <w:t>’</w:t>
      </w:r>
      <w:r w:rsidR="003C1937" w:rsidRPr="002756BA">
        <w:t xml:space="preserve"> to differentiate it</w:t>
      </w:r>
      <w:r w:rsidRPr="002756BA">
        <w:t xml:space="preserve"> </w:t>
      </w:r>
      <w:r w:rsidR="003C1937" w:rsidRPr="002756BA">
        <w:t>from the class</w:t>
      </w:r>
      <w:r w:rsidRPr="002756BA">
        <w:t>. This is</w:t>
      </w:r>
      <w:r w:rsidR="003C1937" w:rsidRPr="002756BA">
        <w:t xml:space="preserve"> an instance of the Paper class.</w:t>
      </w:r>
    </w:p>
    <w:p w14:paraId="62F3CFFF" w14:textId="18B233A3" w:rsidR="00725D1F" w:rsidRPr="002756BA" w:rsidRDefault="00725D1F" w:rsidP="008E4053">
      <w:r w:rsidRPr="002756BA">
        <w:t xml:space="preserve">Type: rect1 = </w:t>
      </w:r>
      <w:r w:rsidR="000F3A2C" w:rsidRPr="002756BA">
        <w:t>Rectangle (</w:t>
      </w:r>
      <w:r w:rsidRPr="002756BA">
        <w:t>)</w:t>
      </w:r>
    </w:p>
    <w:p w14:paraId="73D50915" w14:textId="527DE821" w:rsidR="003C1937" w:rsidRPr="002756BA" w:rsidRDefault="0061727A" w:rsidP="008E4053">
      <w:r>
        <w:t>‘</w:t>
      </w:r>
      <w:r w:rsidR="003C1937" w:rsidRPr="002756BA">
        <w:t>rect1</w:t>
      </w:r>
      <w:r>
        <w:t>’</w:t>
      </w:r>
      <w:r w:rsidR="003C1937" w:rsidRPr="002756BA">
        <w:t xml:space="preserve"> is an instance</w:t>
      </w:r>
      <w:r w:rsidR="00725D1F" w:rsidRPr="002756BA">
        <w:t xml:space="preserve"> </w:t>
      </w:r>
      <w:r w:rsidR="003C1937" w:rsidRPr="002756BA">
        <w:t>of the rectangle class.</w:t>
      </w:r>
    </w:p>
    <w:p w14:paraId="36FC0673" w14:textId="0FEDA322" w:rsidR="00BC1FEC" w:rsidRPr="002756BA" w:rsidRDefault="00725D1F" w:rsidP="008E4053">
      <w:r w:rsidRPr="00DE5F25">
        <w:rPr>
          <w:b/>
          <w:bCs/>
        </w:rPr>
        <w:t xml:space="preserve">Step </w:t>
      </w:r>
      <w:r w:rsidR="00BC4D12" w:rsidRPr="00DE5F25">
        <w:rPr>
          <w:b/>
          <w:bCs/>
        </w:rPr>
        <w:t>9</w:t>
      </w:r>
      <w:r w:rsidRPr="002756BA">
        <w:t>: U</w:t>
      </w:r>
      <w:r w:rsidR="003C1937" w:rsidRPr="002756BA">
        <w:t>se a set of methods of the rectangle class</w:t>
      </w:r>
      <w:r w:rsidRPr="002756BA">
        <w:t xml:space="preserve"> </w:t>
      </w:r>
      <w:r w:rsidR="003C1937" w:rsidRPr="002756BA">
        <w:t>to define the attributes of the</w:t>
      </w:r>
      <w:r w:rsidRPr="002756BA">
        <w:t xml:space="preserve"> </w:t>
      </w:r>
      <w:r w:rsidR="003C1937" w:rsidRPr="002756BA">
        <w:t>rectangle.</w:t>
      </w:r>
    </w:p>
    <w:p w14:paraId="3CC57A9D" w14:textId="3C824FE9" w:rsidR="00725D1F" w:rsidRPr="002756BA" w:rsidRDefault="00725D1F" w:rsidP="008E4053">
      <w:r w:rsidRPr="002756BA">
        <w:t>Type: rect1.set_color("blue")</w:t>
      </w:r>
    </w:p>
    <w:p w14:paraId="5467EE9A" w14:textId="23FECD75" w:rsidR="003C1937" w:rsidRPr="002756BA" w:rsidRDefault="00725D1F" w:rsidP="008E4053">
      <w:r w:rsidRPr="002756BA">
        <w:t xml:space="preserve">This </w:t>
      </w:r>
      <w:r w:rsidR="003C1937" w:rsidRPr="002756BA">
        <w:t>us</w:t>
      </w:r>
      <w:r w:rsidRPr="002756BA">
        <w:t>es</w:t>
      </w:r>
      <w:r w:rsidR="003C1937" w:rsidRPr="002756BA">
        <w:t xml:space="preserve"> the setter method</w:t>
      </w:r>
      <w:r w:rsidRPr="002756BA">
        <w:t>.</w:t>
      </w:r>
    </w:p>
    <w:p w14:paraId="6A7581B4" w14:textId="4B1A66CB" w:rsidR="00BC1FEC" w:rsidRPr="00794B54" w:rsidRDefault="00283D32" w:rsidP="008E4053">
      <w:r w:rsidRPr="00794B54">
        <w:rPr>
          <w:b/>
          <w:bCs/>
        </w:rPr>
        <w:t>Step</w:t>
      </w:r>
      <w:r w:rsidR="00F0787E">
        <w:rPr>
          <w:b/>
          <w:bCs/>
        </w:rPr>
        <w:t xml:space="preserve"> </w:t>
      </w:r>
      <w:r w:rsidRPr="00794B54">
        <w:rPr>
          <w:b/>
          <w:bCs/>
        </w:rPr>
        <w:t>10</w:t>
      </w:r>
      <w:r w:rsidR="004F5B58" w:rsidRPr="00794B54">
        <w:rPr>
          <w:b/>
          <w:bCs/>
        </w:rPr>
        <w:t>:</w:t>
      </w:r>
      <w:r w:rsidR="00A3282B" w:rsidRPr="00A3282B">
        <w:t xml:space="preserve"> </w:t>
      </w:r>
      <w:r w:rsidR="00725D1F" w:rsidRPr="00794B54">
        <w:t xml:space="preserve">Use the setter method to set the </w:t>
      </w:r>
      <w:r w:rsidR="003C1937" w:rsidRPr="00794B54">
        <w:t>height and width.</w:t>
      </w:r>
    </w:p>
    <w:p w14:paraId="30B6DE4F" w14:textId="77777777" w:rsidR="00BC1FEC" w:rsidRPr="00794B54" w:rsidRDefault="00725D1F" w:rsidP="008E4053">
      <w:r w:rsidRPr="00794B54">
        <w:t>Type: rect1.set_height (100)</w:t>
      </w:r>
    </w:p>
    <w:p w14:paraId="720357F9" w14:textId="136BFC33" w:rsidR="00725D1F" w:rsidRPr="00794B54" w:rsidRDefault="00725D1F" w:rsidP="008E4053">
      <w:r w:rsidRPr="00794B54">
        <w:t>rect1.set_width (200)</w:t>
      </w:r>
    </w:p>
    <w:p w14:paraId="6FB65E6E" w14:textId="4EE6572E" w:rsidR="00BC1FEC" w:rsidRPr="00794B54" w:rsidRDefault="004F5B58" w:rsidP="008E4053">
      <w:r w:rsidRPr="00794B54">
        <w:rPr>
          <w:b/>
          <w:bCs/>
        </w:rPr>
        <w:t>Step</w:t>
      </w:r>
      <w:r w:rsidR="00F0787E">
        <w:rPr>
          <w:b/>
          <w:bCs/>
        </w:rPr>
        <w:t xml:space="preserve"> </w:t>
      </w:r>
      <w:r w:rsidRPr="00794B54">
        <w:rPr>
          <w:b/>
          <w:bCs/>
        </w:rPr>
        <w:t>11:</w:t>
      </w:r>
      <w:r w:rsidR="00A3282B" w:rsidRPr="00A3282B">
        <w:t xml:space="preserve"> </w:t>
      </w:r>
      <w:r w:rsidR="00725D1F" w:rsidRPr="00794B54">
        <w:t>D</w:t>
      </w:r>
      <w:r w:rsidR="003C1937" w:rsidRPr="00794B54">
        <w:t xml:space="preserve">raw </w:t>
      </w:r>
      <w:r w:rsidR="00725D1F" w:rsidRPr="00794B54">
        <w:t>the</w:t>
      </w:r>
      <w:r w:rsidR="003C1937" w:rsidRPr="00794B54">
        <w:t xml:space="preserve"> rectangle on the piece of paper</w:t>
      </w:r>
      <w:r w:rsidR="00725D1F" w:rsidRPr="00794B54">
        <w:t xml:space="preserve"> using its draw method.</w:t>
      </w:r>
    </w:p>
    <w:p w14:paraId="78C2D9EE" w14:textId="1C43CA58" w:rsidR="00725D1F" w:rsidRPr="00794B54" w:rsidRDefault="00725D1F" w:rsidP="008E4053">
      <w:r w:rsidRPr="00794B54">
        <w:t>rect1.draw()</w:t>
      </w:r>
    </w:p>
    <w:p w14:paraId="5C7448F1" w14:textId="3BB5749D" w:rsidR="00BC1FEC" w:rsidRPr="00794B54" w:rsidRDefault="00A100F6" w:rsidP="008E4053">
      <w:r w:rsidRPr="00794B54">
        <w:rPr>
          <w:b/>
          <w:bCs/>
        </w:rPr>
        <w:t>Step</w:t>
      </w:r>
      <w:r w:rsidRPr="00794B54">
        <w:t xml:space="preserve"> </w:t>
      </w:r>
      <w:r w:rsidRPr="00794B54">
        <w:rPr>
          <w:b/>
          <w:bCs/>
        </w:rPr>
        <w:t>12</w:t>
      </w:r>
      <w:r w:rsidR="00A3282B">
        <w:rPr>
          <w:b/>
          <w:bCs/>
        </w:rPr>
        <w:t>:</w:t>
      </w:r>
      <w:r w:rsidR="00A3282B" w:rsidRPr="00A3282B">
        <w:t xml:space="preserve"> </w:t>
      </w:r>
      <w:r w:rsidR="00725D1F" w:rsidRPr="00794B54">
        <w:t>D</w:t>
      </w:r>
      <w:r w:rsidR="003C1937" w:rsidRPr="00794B54">
        <w:t>isplay the piece of paper</w:t>
      </w:r>
      <w:r w:rsidR="00983814" w:rsidRPr="00794B54">
        <w:t xml:space="preserve"> by taking the instance to calling its display method.</w:t>
      </w:r>
    </w:p>
    <w:p w14:paraId="288D7B53" w14:textId="1AFFA547" w:rsidR="00983814" w:rsidRPr="002756BA" w:rsidRDefault="00725D1F" w:rsidP="008E4053">
      <w:proofErr w:type="spellStart"/>
      <w:r w:rsidRPr="002756BA">
        <w:t>paper.display</w:t>
      </w:r>
      <w:proofErr w:type="spellEnd"/>
      <w:r w:rsidRPr="002756BA">
        <w:t>()</w:t>
      </w:r>
    </w:p>
    <w:p w14:paraId="0F0A56B9" w14:textId="11788E74" w:rsidR="003C1937" w:rsidRPr="002756BA" w:rsidRDefault="00983814" w:rsidP="008E4053">
      <w:r w:rsidRPr="00517083">
        <w:rPr>
          <w:b/>
          <w:bCs/>
        </w:rPr>
        <w:t xml:space="preserve">Step </w:t>
      </w:r>
      <w:r w:rsidR="00A57841">
        <w:rPr>
          <w:b/>
          <w:bCs/>
        </w:rPr>
        <w:t>13</w:t>
      </w:r>
      <w:r w:rsidRPr="002756BA">
        <w:t xml:space="preserve">: </w:t>
      </w:r>
      <w:r w:rsidR="00AA0235">
        <w:t>r</w:t>
      </w:r>
      <w:r w:rsidR="003C1937" w:rsidRPr="002756BA">
        <w:t xml:space="preserve">un </w:t>
      </w:r>
      <w:r w:rsidRPr="002756BA">
        <w:t>the</w:t>
      </w:r>
      <w:r w:rsidR="003C1937" w:rsidRPr="002756BA">
        <w:t xml:space="preserve"> code</w:t>
      </w:r>
      <w:r w:rsidRPr="002756BA">
        <w:t xml:space="preserve"> </w:t>
      </w:r>
      <w:r w:rsidR="00592325">
        <w:t>(</w:t>
      </w:r>
      <w:r w:rsidRPr="002756BA">
        <w:t>you should see a</w:t>
      </w:r>
      <w:r w:rsidR="003C1937" w:rsidRPr="002756BA">
        <w:t xml:space="preserve"> blue rectangle</w:t>
      </w:r>
      <w:r w:rsidRPr="002756BA">
        <w:t xml:space="preserve"> </w:t>
      </w:r>
      <w:r w:rsidR="003C1937" w:rsidRPr="002756BA">
        <w:t>displayed on the paper.</w:t>
      </w:r>
    </w:p>
    <w:p w14:paraId="169BC92B" w14:textId="28FF4A50" w:rsidR="003C1937" w:rsidRPr="002756BA" w:rsidRDefault="003C1937" w:rsidP="008E4053">
      <w:r w:rsidRPr="00517083">
        <w:rPr>
          <w:b/>
          <w:bCs/>
        </w:rPr>
        <w:t>S</w:t>
      </w:r>
      <w:r w:rsidR="00983814" w:rsidRPr="00517083">
        <w:rPr>
          <w:b/>
          <w:bCs/>
        </w:rPr>
        <w:t xml:space="preserve">tep </w:t>
      </w:r>
      <w:r w:rsidR="00A57841">
        <w:rPr>
          <w:b/>
          <w:bCs/>
        </w:rPr>
        <w:t>14</w:t>
      </w:r>
      <w:r w:rsidR="00983814" w:rsidRPr="002756BA">
        <w:t xml:space="preserve">: </w:t>
      </w:r>
      <w:r w:rsidR="00AA0235">
        <w:t>c</w:t>
      </w:r>
      <w:r w:rsidRPr="002756BA">
        <w:t>reate a second rectangle that has</w:t>
      </w:r>
      <w:r w:rsidR="00983814" w:rsidRPr="002756BA">
        <w:t xml:space="preserve"> </w:t>
      </w:r>
      <w:r w:rsidRPr="002756BA">
        <w:t>a different width, height, and colour.</w:t>
      </w:r>
    </w:p>
    <w:p w14:paraId="0352B198" w14:textId="2D8090E1" w:rsidR="003C1937" w:rsidRPr="002756BA" w:rsidRDefault="003C1937" w:rsidP="008E4053">
      <w:r w:rsidRPr="002756BA">
        <w:t xml:space="preserve">Remember, </w:t>
      </w:r>
      <w:r w:rsidR="00983814" w:rsidRPr="002756BA">
        <w:t>to</w:t>
      </w:r>
      <w:r w:rsidRPr="002756BA">
        <w:t xml:space="preserve"> create the second rectangle</w:t>
      </w:r>
      <w:r w:rsidR="00983814" w:rsidRPr="002756BA">
        <w:t xml:space="preserve"> </w:t>
      </w:r>
      <w:r w:rsidRPr="002756BA">
        <w:t>before you display the paper.</w:t>
      </w:r>
    </w:p>
    <w:p w14:paraId="1445CF53" w14:textId="62A14C0A" w:rsidR="003C1937" w:rsidRPr="002756BA" w:rsidRDefault="00983814" w:rsidP="008E4053">
      <w:r w:rsidRPr="00517083">
        <w:rPr>
          <w:b/>
          <w:bCs/>
        </w:rPr>
        <w:t xml:space="preserve">Step </w:t>
      </w:r>
      <w:r w:rsidR="00A57841">
        <w:rPr>
          <w:b/>
          <w:bCs/>
        </w:rPr>
        <w:t>15</w:t>
      </w:r>
      <w:r w:rsidRPr="002756BA">
        <w:t xml:space="preserve">: </w:t>
      </w:r>
      <w:r w:rsidR="00AA0235">
        <w:t>e</w:t>
      </w:r>
      <w:r w:rsidR="003C1937" w:rsidRPr="002756BA">
        <w:t>xperiment with changing</w:t>
      </w:r>
      <w:r w:rsidRPr="002756BA">
        <w:t xml:space="preserve"> </w:t>
      </w:r>
      <w:r w:rsidR="003C1937" w:rsidRPr="002756BA">
        <w:t>the position of the rectangle using the set-x</w:t>
      </w:r>
      <w:r w:rsidRPr="002756BA">
        <w:t xml:space="preserve"> </w:t>
      </w:r>
      <w:r w:rsidR="003C1937" w:rsidRPr="002756BA">
        <w:t>and the set-y methods</w:t>
      </w:r>
    </w:p>
    <w:p w14:paraId="70E2472A" w14:textId="11369BB7" w:rsidR="00C2303B" w:rsidRPr="002756BA" w:rsidRDefault="00C2303B" w:rsidP="008E4053">
      <w:r w:rsidRPr="002756BA">
        <w:t xml:space="preserve">Extension: </w:t>
      </w:r>
      <w:r w:rsidR="007A010A" w:rsidRPr="002756BA">
        <w:t>Create a drawing of a simple house</w:t>
      </w:r>
      <w:r w:rsidRPr="002756BA">
        <w:t>.</w:t>
      </w:r>
    </w:p>
    <w:p w14:paraId="4ABC8547" w14:textId="21B2E679" w:rsidR="002756BA" w:rsidRDefault="002756BA" w:rsidP="008E4053">
      <w:pPr>
        <w:pStyle w:val="Caption"/>
      </w:pPr>
      <w:r>
        <w:lastRenderedPageBreak/>
        <w:t xml:space="preserve">Figure </w:t>
      </w:r>
      <w:r>
        <w:fldChar w:fldCharType="begin"/>
      </w:r>
      <w:r>
        <w:instrText xml:space="preserve"> SEQ Figure \* ARABIC </w:instrText>
      </w:r>
      <w:r>
        <w:fldChar w:fldCharType="separate"/>
      </w:r>
      <w:r w:rsidR="00462CF7">
        <w:rPr>
          <w:noProof/>
        </w:rPr>
        <w:t>2</w:t>
      </w:r>
      <w:r>
        <w:fldChar w:fldCharType="end"/>
      </w:r>
      <w:r>
        <w:t xml:space="preserve"> – rectangle drawing written in Mu (Python)</w:t>
      </w:r>
    </w:p>
    <w:p w14:paraId="0A21D2EA" w14:textId="14E3FCA2" w:rsidR="00E51E46" w:rsidRDefault="00061215" w:rsidP="008E4053">
      <w:r w:rsidRPr="00061215">
        <w:rPr>
          <w:noProof/>
        </w:rPr>
        <w:drawing>
          <wp:inline distT="0" distB="0" distL="0" distR="0" wp14:anchorId="3337A4A3" wp14:editId="6CB15F50">
            <wp:extent cx="5203372" cy="1633076"/>
            <wp:effectExtent l="0" t="0" r="0" b="5715"/>
            <wp:docPr id="26" name="Picture 26" descr="A screenshot of Python code using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Python code using Mu."/>
                    <pic:cNvPicPr/>
                  </pic:nvPicPr>
                  <pic:blipFill>
                    <a:blip r:embed="rId31"/>
                    <a:stretch>
                      <a:fillRect/>
                    </a:stretch>
                  </pic:blipFill>
                  <pic:spPr>
                    <a:xfrm>
                      <a:off x="0" y="0"/>
                      <a:ext cx="5237073" cy="1643653"/>
                    </a:xfrm>
                    <a:prstGeom prst="rect">
                      <a:avLst/>
                    </a:prstGeom>
                  </pic:spPr>
                </pic:pic>
              </a:graphicData>
            </a:graphic>
          </wp:inline>
        </w:drawing>
      </w:r>
    </w:p>
    <w:p w14:paraId="22F4C0D1" w14:textId="77777777" w:rsidR="005D1952" w:rsidRDefault="00000000" w:rsidP="005D1952">
      <w:pPr>
        <w:pStyle w:val="Imageattributioncaption"/>
      </w:pPr>
      <w:hyperlink r:id="rId32" w:history="1">
        <w:r w:rsidR="005D1952" w:rsidRPr="005D1952">
          <w:rPr>
            <w:rStyle w:val="Hyperlink"/>
          </w:rPr>
          <w:t>Code with Mu</w:t>
        </w:r>
      </w:hyperlink>
      <w:r w:rsidR="005D1952">
        <w:t xml:space="preserve"> by </w:t>
      </w:r>
      <w:hyperlink r:id="rId33"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34" w:history="1">
        <w:r w:rsidR="005D1952" w:rsidRPr="005D1952">
          <w:rPr>
            <w:rStyle w:val="Hyperlink"/>
          </w:rPr>
          <w:t>CC BY-NC-SA 4.0</w:t>
        </w:r>
      </w:hyperlink>
      <w:r w:rsidR="005D1952">
        <w:t>.</w:t>
      </w:r>
    </w:p>
    <w:p w14:paraId="5807FD74" w14:textId="2214280A" w:rsidR="00F97B39" w:rsidRPr="002E4BE1" w:rsidRDefault="00F97B39" w:rsidP="008E4053">
      <w:pPr>
        <w:pStyle w:val="Imageattributioncaption"/>
      </w:pPr>
      <w:r w:rsidRPr="002E4BE1">
        <w:br w:type="page"/>
      </w:r>
    </w:p>
    <w:p w14:paraId="12EDA0D5" w14:textId="65130C17" w:rsidR="00785D54" w:rsidRPr="002E4BE1" w:rsidRDefault="00785D54" w:rsidP="008E4053">
      <w:pPr>
        <w:pStyle w:val="Heading2"/>
        <w:rPr>
          <w:b/>
        </w:rPr>
      </w:pPr>
      <w:bookmarkStart w:id="23" w:name="_Toc150844762"/>
      <w:r w:rsidRPr="002E4BE1">
        <w:lastRenderedPageBreak/>
        <w:t xml:space="preserve">Objects and </w:t>
      </w:r>
      <w:r w:rsidR="008A7C8F">
        <w:t>c</w:t>
      </w:r>
      <w:r w:rsidRPr="002E4BE1">
        <w:t>lasses</w:t>
      </w:r>
      <w:bookmarkEnd w:id="23"/>
    </w:p>
    <w:p w14:paraId="7138A777" w14:textId="2E475A36" w:rsidR="00785D54" w:rsidRPr="002756BA" w:rsidRDefault="00785D54" w:rsidP="008E4053">
      <w:r w:rsidRPr="002756BA">
        <w:rPr>
          <w:rStyle w:val="Strong"/>
        </w:rPr>
        <w:t>Activity</w:t>
      </w:r>
      <w:r w:rsidR="00D32692" w:rsidRPr="002756BA">
        <w:rPr>
          <w:rStyle w:val="Strong"/>
        </w:rPr>
        <w:t xml:space="preserve"> 5</w:t>
      </w:r>
      <w:r w:rsidR="00984A97" w:rsidRPr="002756BA">
        <w:rPr>
          <w:rStyle w:val="Strong"/>
        </w:rPr>
        <w:t>:</w:t>
      </w:r>
      <w:r w:rsidR="00984A97" w:rsidRPr="002756BA">
        <w:t xml:space="preserve"> Jigsaw</w:t>
      </w:r>
    </w:p>
    <w:p w14:paraId="4BCECE75" w14:textId="25AD2A2A" w:rsidR="006D2049" w:rsidRPr="002756BA" w:rsidRDefault="003174DE" w:rsidP="008E4053">
      <w:r w:rsidRPr="002756BA">
        <w:rPr>
          <w:b/>
          <w:bCs/>
        </w:rPr>
        <w:t>H</w:t>
      </w:r>
      <w:r w:rsidR="00D37251" w:rsidRPr="002756BA">
        <w:rPr>
          <w:b/>
          <w:bCs/>
        </w:rPr>
        <w:t>omework</w:t>
      </w:r>
      <w:r w:rsidRPr="002756BA">
        <w:rPr>
          <w:b/>
          <w:bCs/>
        </w:rPr>
        <w:t>:</w:t>
      </w:r>
      <w:r w:rsidRPr="002756BA">
        <w:t xml:space="preserve"> </w:t>
      </w:r>
      <w:r w:rsidR="002756BA">
        <w:t>students</w:t>
      </w:r>
      <w:r w:rsidRPr="002756BA">
        <w:t xml:space="preserve"> watch: </w:t>
      </w:r>
      <w:hyperlink r:id="rId35" w:history="1">
        <w:r w:rsidR="00B35E85">
          <w:rPr>
            <w:rStyle w:val="Hyperlink"/>
          </w:rPr>
          <w:t>Python OOP Tutorial 1: Classes and Instances (15:23)</w:t>
        </w:r>
      </w:hyperlink>
      <w:r w:rsidR="00984A97" w:rsidRPr="007F520C">
        <w:t>.</w:t>
      </w:r>
    </w:p>
    <w:p w14:paraId="3153CC3E" w14:textId="465320B5" w:rsidR="00785D54" w:rsidRPr="002756BA" w:rsidRDefault="00785D54" w:rsidP="008E4053">
      <w:r w:rsidRPr="002756BA">
        <w:t>Consider object-</w:t>
      </w:r>
      <w:r w:rsidR="00A03AF8">
        <w:t xml:space="preserve">oriented </w:t>
      </w:r>
      <w:r w:rsidRPr="002756BA">
        <w:t>programming languages represent</w:t>
      </w:r>
      <w:r w:rsidR="00511799" w:rsidRPr="002756BA">
        <w:t>ing</w:t>
      </w:r>
      <w:r w:rsidRPr="002756BA">
        <w:t xml:space="preserve"> real life.</w:t>
      </w:r>
    </w:p>
    <w:p w14:paraId="2A3120B4" w14:textId="62759130" w:rsidR="00393532" w:rsidRPr="002756BA" w:rsidRDefault="00984A97" w:rsidP="008E4053">
      <w:r w:rsidRPr="002756BA">
        <w:rPr>
          <w:noProof/>
        </w:rPr>
        <w:drawing>
          <wp:anchor distT="0" distB="0" distL="114300" distR="114300" simplePos="0" relativeHeight="251658252" behindDoc="0" locked="0" layoutInCell="1" allowOverlap="1" wp14:anchorId="57D1F7A7" wp14:editId="4AF1DE0D">
            <wp:simplePos x="0" y="0"/>
            <wp:positionH relativeFrom="column">
              <wp:posOffset>-15240</wp:posOffset>
            </wp:positionH>
            <wp:positionV relativeFrom="paragraph">
              <wp:posOffset>39370</wp:posOffset>
            </wp:positionV>
            <wp:extent cx="658800" cy="651600"/>
            <wp:effectExtent l="0" t="0" r="8255" b="0"/>
            <wp:wrapSquare wrapText="bothSides"/>
            <wp:docPr id="1592773915" name="Picture 15927739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773915" name="Picture 159277391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8800" cy="651600"/>
                    </a:xfrm>
                    <a:prstGeom prst="rect">
                      <a:avLst/>
                    </a:prstGeom>
                    <a:noFill/>
                  </pic:spPr>
                </pic:pic>
              </a:graphicData>
            </a:graphic>
            <wp14:sizeRelH relativeFrom="margin">
              <wp14:pctWidth>0</wp14:pctWidth>
            </wp14:sizeRelH>
            <wp14:sizeRelV relativeFrom="margin">
              <wp14:pctHeight>0</wp14:pctHeight>
            </wp14:sizeRelV>
          </wp:anchor>
        </w:drawing>
      </w:r>
      <w:r w:rsidR="00393532" w:rsidRPr="002756BA">
        <w:t xml:space="preserve">In teams choose a </w:t>
      </w:r>
      <w:r w:rsidR="00F97B39" w:rsidRPr="002756BA">
        <w:t>real-life</w:t>
      </w:r>
      <w:r w:rsidR="00393532" w:rsidRPr="002756BA">
        <w:t xml:space="preserve"> object you are familiar with</w:t>
      </w:r>
      <w:r w:rsidR="00511799" w:rsidRPr="002756BA">
        <w:t>, provide a definition</w:t>
      </w:r>
      <w:r w:rsidR="00393532" w:rsidRPr="002756BA">
        <w:t xml:space="preserve"> and describe how it could be represented using Objects and Classes.</w:t>
      </w:r>
      <w:r w:rsidR="00F97B39" w:rsidRPr="002756BA">
        <w:t xml:space="preserve"> Include its attributes.</w:t>
      </w:r>
    </w:p>
    <w:tbl>
      <w:tblPr>
        <w:tblStyle w:val="Answerspace"/>
        <w:tblW w:w="0" w:type="auto"/>
        <w:tblLook w:val="04A0" w:firstRow="1" w:lastRow="0" w:firstColumn="1" w:lastColumn="0" w:noHBand="0" w:noVBand="1"/>
        <w:tblDescription w:val="Space for students to provide answer."/>
      </w:tblPr>
      <w:tblGrid>
        <w:gridCol w:w="9622"/>
      </w:tblGrid>
      <w:tr w:rsidR="00393532" w:rsidRPr="002756BA" w14:paraId="3369A58F" w14:textId="77777777" w:rsidTr="002458E2">
        <w:trPr>
          <w:trHeight w:val="2310"/>
        </w:trPr>
        <w:tc>
          <w:tcPr>
            <w:tcW w:w="9622" w:type="dxa"/>
          </w:tcPr>
          <w:p w14:paraId="36ACF388" w14:textId="3B0EE9F4" w:rsidR="00393532" w:rsidRPr="002458E2" w:rsidRDefault="00393532" w:rsidP="008E4053">
            <w:pPr>
              <w:rPr>
                <w:rStyle w:val="Strong"/>
              </w:rPr>
            </w:pPr>
            <w:r w:rsidRPr="002458E2">
              <w:rPr>
                <w:rStyle w:val="Strong"/>
              </w:rPr>
              <w:t>Sample answers:</w:t>
            </w:r>
          </w:p>
          <w:p w14:paraId="7EB99BD9" w14:textId="2949E7F4" w:rsidR="00393532" w:rsidRPr="002756BA" w:rsidRDefault="00511799" w:rsidP="008E4053">
            <w:r w:rsidRPr="002756BA">
              <w:t>S</w:t>
            </w:r>
            <w:r w:rsidR="00393532" w:rsidRPr="002756BA">
              <w:t>tudents</w:t>
            </w:r>
            <w:r w:rsidR="00695435" w:rsidRPr="002756BA">
              <w:t xml:space="preserve"> </w:t>
            </w:r>
            <w:r w:rsidR="00393532" w:rsidRPr="002756BA">
              <w:t>have many different pens.</w:t>
            </w:r>
          </w:p>
          <w:p w14:paraId="1038470E" w14:textId="1E527239" w:rsidR="00393532" w:rsidRPr="002756BA" w:rsidRDefault="00393532" w:rsidP="008E4053">
            <w:r w:rsidRPr="002756BA">
              <w:t xml:space="preserve">Each pen </w:t>
            </w:r>
            <w:r w:rsidR="00511799" w:rsidRPr="002756BA">
              <w:t>could be considered</w:t>
            </w:r>
            <w:r w:rsidRPr="002756BA">
              <w:t xml:space="preserve"> an object.</w:t>
            </w:r>
          </w:p>
          <w:p w14:paraId="299D8E00" w14:textId="4DDA14F1" w:rsidR="00511799" w:rsidRPr="002756BA" w:rsidRDefault="00511799" w:rsidP="008E4053">
            <w:r w:rsidRPr="002756BA">
              <w:t>The definition for a pen would be something that contains ink and puts that on paper.</w:t>
            </w:r>
          </w:p>
          <w:p w14:paraId="64CF70B0" w14:textId="26D8C5F9" w:rsidR="00393532" w:rsidRPr="002756BA" w:rsidRDefault="00586BB5" w:rsidP="008E4053">
            <w:r w:rsidRPr="002756BA">
              <w:t>Each</w:t>
            </w:r>
            <w:r w:rsidR="00393532" w:rsidRPr="002756BA">
              <w:t xml:space="preserve"> pen shares similarities with other pens.</w:t>
            </w:r>
          </w:p>
          <w:p w14:paraId="2A0A2AF6" w14:textId="6B057BBB" w:rsidR="00393532" w:rsidRPr="002756BA" w:rsidRDefault="00393532" w:rsidP="008E4053">
            <w:r w:rsidRPr="002756BA">
              <w:t>In an object-</w:t>
            </w:r>
            <w:r w:rsidR="00B35E85">
              <w:t xml:space="preserve">oriented </w:t>
            </w:r>
            <w:r w:rsidRPr="002756BA">
              <w:t>language, the definition for a type of object is called a class.</w:t>
            </w:r>
          </w:p>
          <w:p w14:paraId="4D6CAD15" w14:textId="2E9D5E05" w:rsidR="00393532" w:rsidRPr="002756BA" w:rsidRDefault="00393532" w:rsidP="008E4053">
            <w:r w:rsidRPr="002756BA">
              <w:t>The class for a pen object might include an attribute representing colour, and another attribute representing length of pencil. In code, this would be:</w:t>
            </w:r>
          </w:p>
          <w:p w14:paraId="5D38E162" w14:textId="77777777" w:rsidR="00393532" w:rsidRPr="002756BA" w:rsidRDefault="00393532" w:rsidP="008E4053"/>
          <w:p w14:paraId="469AE269" w14:textId="77777777" w:rsidR="006D0360" w:rsidRPr="006D0360" w:rsidRDefault="006D0360" w:rsidP="006D0360">
            <w:r w:rsidRPr="006D0360">
              <w:t xml:space="preserve">Class Pen { </w:t>
            </w:r>
          </w:p>
          <w:p w14:paraId="3EECBEAB" w14:textId="77777777" w:rsidR="006D0360" w:rsidRPr="006D0360" w:rsidRDefault="006D0360" w:rsidP="006D0360">
            <w:pPr>
              <w:ind w:left="720"/>
            </w:pPr>
            <w:r w:rsidRPr="006D0360">
              <w:t xml:space="preserve">int </w:t>
            </w:r>
            <w:proofErr w:type="gramStart"/>
            <w:r w:rsidRPr="006D0360">
              <w:t>Length;</w:t>
            </w:r>
            <w:proofErr w:type="gramEnd"/>
            <w:r w:rsidRPr="006D0360">
              <w:t xml:space="preserve"> </w:t>
            </w:r>
          </w:p>
          <w:p w14:paraId="1B5B8EE0" w14:textId="77777777" w:rsidR="006D0360" w:rsidRPr="006D0360" w:rsidRDefault="006D0360" w:rsidP="006D0360">
            <w:pPr>
              <w:ind w:left="720"/>
            </w:pPr>
            <w:r w:rsidRPr="006D0360">
              <w:t xml:space="preserve">string </w:t>
            </w:r>
            <w:proofErr w:type="gramStart"/>
            <w:r w:rsidRPr="006D0360">
              <w:t>colour;</w:t>
            </w:r>
            <w:proofErr w:type="gramEnd"/>
            <w:r w:rsidRPr="006D0360">
              <w:t xml:space="preserve"> </w:t>
            </w:r>
          </w:p>
          <w:p w14:paraId="3A996D94" w14:textId="77777777" w:rsidR="00393532" w:rsidRPr="002756BA" w:rsidRDefault="00393532" w:rsidP="008E4053">
            <w:r w:rsidRPr="002756BA">
              <w:t xml:space="preserve">} </w:t>
            </w:r>
          </w:p>
          <w:p w14:paraId="2B0D95F7" w14:textId="5B7B73C5" w:rsidR="00393532" w:rsidRPr="002756BA" w:rsidRDefault="00393532" w:rsidP="008E4053">
            <w:r w:rsidRPr="002756BA">
              <w:t xml:space="preserve">This </w:t>
            </w:r>
            <w:r w:rsidRPr="006D0360">
              <w:rPr>
                <w:rStyle w:val="Emphasis"/>
              </w:rPr>
              <w:t>class</w:t>
            </w:r>
            <w:r w:rsidRPr="002756BA">
              <w:t xml:space="preserve"> outlines all attributes and methods that an object of type pen will have. For example, in code to create a pen write: </w:t>
            </w:r>
          </w:p>
          <w:p w14:paraId="433EFE58" w14:textId="40674E50" w:rsidR="00393532" w:rsidRPr="002756BA" w:rsidRDefault="00393532" w:rsidP="006D0360">
            <w:pPr>
              <w:ind w:left="720"/>
            </w:pPr>
            <w:r w:rsidRPr="002756BA">
              <w:t>Pen</w:t>
            </w:r>
            <w:r w:rsidR="0025781B" w:rsidRPr="002756BA">
              <w:t xml:space="preserve"> </w:t>
            </w:r>
            <w:r w:rsidRPr="002756BA">
              <w:t xml:space="preserve">myPen1 = New </w:t>
            </w:r>
            <w:proofErr w:type="gramStart"/>
            <w:r w:rsidRPr="002756BA">
              <w:t>Pen;</w:t>
            </w:r>
            <w:proofErr w:type="gramEnd"/>
            <w:r w:rsidRPr="002756BA">
              <w:t xml:space="preserve"> </w:t>
            </w:r>
          </w:p>
          <w:p w14:paraId="62B05919" w14:textId="153C1875" w:rsidR="00393532" w:rsidRPr="002756BA" w:rsidRDefault="00393532" w:rsidP="006D0360">
            <w:pPr>
              <w:ind w:left="720"/>
            </w:pPr>
            <w:r w:rsidRPr="002756BA">
              <w:t xml:space="preserve">Pen myPen2 = New </w:t>
            </w:r>
            <w:proofErr w:type="gramStart"/>
            <w:r w:rsidRPr="002756BA">
              <w:t>Pen;</w:t>
            </w:r>
            <w:proofErr w:type="gramEnd"/>
            <w:r w:rsidRPr="002756BA">
              <w:t xml:space="preserve"> </w:t>
            </w:r>
          </w:p>
          <w:p w14:paraId="2256F9D6" w14:textId="12822145" w:rsidR="00393532" w:rsidRPr="002756BA" w:rsidRDefault="00393532" w:rsidP="008E4053">
            <w:r w:rsidRPr="002756BA">
              <w:lastRenderedPageBreak/>
              <w:t xml:space="preserve">In the code example, each line starts off with the class name, pen, then the object’s name myPen1 and myPen2, and then code which states = New Pen. </w:t>
            </w:r>
          </w:p>
          <w:p w14:paraId="75BB744D" w14:textId="29796131" w:rsidR="00393532" w:rsidRPr="002756BA" w:rsidRDefault="00393532" w:rsidP="008E4053">
            <w:r w:rsidRPr="002756BA">
              <w:t xml:space="preserve">This is called </w:t>
            </w:r>
            <w:r w:rsidRPr="006D0360">
              <w:rPr>
                <w:rStyle w:val="Emphasis"/>
              </w:rPr>
              <w:t>instantiation</w:t>
            </w:r>
            <w:r w:rsidRPr="002756BA">
              <w:t>.</w:t>
            </w:r>
          </w:p>
        </w:tc>
      </w:tr>
    </w:tbl>
    <w:p w14:paraId="5E479479" w14:textId="504A6FA3" w:rsidR="00D41D31" w:rsidRDefault="0025781B" w:rsidP="008E4053">
      <w:r w:rsidRPr="00D37251">
        <w:rPr>
          <w:b/>
          <w:bCs/>
        </w:rPr>
        <w:lastRenderedPageBreak/>
        <w:t>Activity</w:t>
      </w:r>
      <w:r w:rsidR="00D32692" w:rsidRPr="00D37251">
        <w:rPr>
          <w:b/>
          <w:bCs/>
        </w:rPr>
        <w:t xml:space="preserve"> 6</w:t>
      </w:r>
      <w:r w:rsidRPr="00D37251">
        <w:rPr>
          <w:b/>
          <w:bCs/>
        </w:rPr>
        <w:t>:</w:t>
      </w:r>
      <w:r w:rsidR="00D41D31">
        <w:t xml:space="preserve"> </w:t>
      </w:r>
      <w:r w:rsidR="00864EAA">
        <w:t>investigate</w:t>
      </w:r>
      <w:r w:rsidR="00864EAA" w:rsidRPr="002E4BE1">
        <w:t xml:space="preserve"> </w:t>
      </w:r>
      <w:r w:rsidRPr="002E4BE1">
        <w:t>the following code</w:t>
      </w:r>
      <w:r w:rsidR="00D41D31">
        <w:t>.</w:t>
      </w:r>
    </w:p>
    <w:p w14:paraId="5ABAB188" w14:textId="2F1CD8CE" w:rsidR="0025781B" w:rsidRDefault="00D41D31" w:rsidP="008E4053">
      <w:r>
        <w:t>In the space below</w:t>
      </w:r>
      <w:r w:rsidR="0025781B" w:rsidRPr="002E4BE1">
        <w:t xml:space="preserve"> describe the class Number by referring to each line.</w:t>
      </w:r>
    </w:p>
    <w:p w14:paraId="2A789385" w14:textId="77777777" w:rsidR="00785D54" w:rsidRPr="002E4BE1" w:rsidRDefault="00785D54" w:rsidP="008E4053">
      <w:pPr>
        <w:pStyle w:val="Quote"/>
      </w:pPr>
      <w:r w:rsidRPr="002E4BE1">
        <w:t xml:space="preserve">1 </w:t>
      </w:r>
      <w:r w:rsidRPr="002E4BE1">
        <w:tab/>
        <w:t xml:space="preserve">Class Number { </w:t>
      </w:r>
    </w:p>
    <w:p w14:paraId="6EC02C88" w14:textId="77777777" w:rsidR="00785D54" w:rsidRPr="002E4BE1" w:rsidRDefault="00785D54" w:rsidP="008E4053">
      <w:pPr>
        <w:pStyle w:val="Quote"/>
      </w:pPr>
      <w:r w:rsidRPr="002E4BE1">
        <w:t>2</w:t>
      </w:r>
      <w:r w:rsidRPr="002E4BE1">
        <w:tab/>
      </w:r>
      <w:r w:rsidRPr="002E4BE1">
        <w:tab/>
        <w:t xml:space="preserve"> bool </w:t>
      </w:r>
      <w:proofErr w:type="gramStart"/>
      <w:r w:rsidRPr="002E4BE1">
        <w:t>sign;</w:t>
      </w:r>
      <w:proofErr w:type="gramEnd"/>
      <w:r w:rsidRPr="002E4BE1">
        <w:t xml:space="preserve"> </w:t>
      </w:r>
    </w:p>
    <w:p w14:paraId="5D7947BA" w14:textId="77777777" w:rsidR="00785D54" w:rsidRPr="002E4BE1" w:rsidRDefault="00785D54" w:rsidP="008E4053">
      <w:pPr>
        <w:pStyle w:val="Quote"/>
      </w:pPr>
      <w:r w:rsidRPr="002E4BE1">
        <w:t>3</w:t>
      </w:r>
      <w:r w:rsidRPr="002E4BE1">
        <w:tab/>
      </w:r>
      <w:r w:rsidRPr="002E4BE1">
        <w:tab/>
        <w:t xml:space="preserve"> int </w:t>
      </w:r>
      <w:proofErr w:type="gramStart"/>
      <w:r w:rsidRPr="002E4BE1">
        <w:t>magnitude;</w:t>
      </w:r>
      <w:proofErr w:type="gramEnd"/>
      <w:r w:rsidRPr="002E4BE1">
        <w:t xml:space="preserve"> </w:t>
      </w:r>
    </w:p>
    <w:p w14:paraId="10C1A12F" w14:textId="77777777" w:rsidR="00785D54" w:rsidRPr="002E4BE1" w:rsidRDefault="00785D54" w:rsidP="008E4053">
      <w:pPr>
        <w:pStyle w:val="Quote"/>
      </w:pPr>
      <w:r w:rsidRPr="002E4BE1">
        <w:t xml:space="preserve">4 </w:t>
      </w:r>
      <w:r w:rsidRPr="002E4BE1">
        <w:tab/>
      </w:r>
      <w:r w:rsidRPr="002E4BE1">
        <w:tab/>
        <w:t xml:space="preserve">sub Add(m) { </w:t>
      </w:r>
    </w:p>
    <w:p w14:paraId="6F515027" w14:textId="77777777" w:rsidR="00785D54" w:rsidRPr="002E4BE1" w:rsidRDefault="00785D54" w:rsidP="008E4053">
      <w:pPr>
        <w:pStyle w:val="Quote"/>
      </w:pPr>
      <w:r w:rsidRPr="002E4BE1">
        <w:t xml:space="preserve">5 </w:t>
      </w:r>
      <w:r w:rsidRPr="002E4BE1">
        <w:tab/>
      </w:r>
      <w:r w:rsidRPr="002E4BE1">
        <w:tab/>
      </w:r>
      <w:r w:rsidRPr="002E4BE1">
        <w:tab/>
      </w:r>
      <w:proofErr w:type="gramStart"/>
      <w:r w:rsidRPr="002E4BE1">
        <w:t>magnitude</w:t>
      </w:r>
      <w:proofErr w:type="gramEnd"/>
      <w:r w:rsidRPr="002E4BE1">
        <w:t xml:space="preserve"> = magnitude + m; </w:t>
      </w:r>
    </w:p>
    <w:p w14:paraId="1D7CDE55" w14:textId="77777777" w:rsidR="00785D54" w:rsidRPr="002E4BE1" w:rsidRDefault="00785D54" w:rsidP="008E4053">
      <w:pPr>
        <w:pStyle w:val="Quote"/>
      </w:pPr>
      <w:r w:rsidRPr="002E4BE1">
        <w:t>6</w:t>
      </w:r>
      <w:r w:rsidRPr="002E4BE1">
        <w:tab/>
      </w:r>
      <w:r w:rsidRPr="002E4BE1">
        <w:tab/>
      </w:r>
      <w:r w:rsidRPr="002E4BE1">
        <w:tab/>
        <w:t xml:space="preserve">if (magnitude &lt; 0) { </w:t>
      </w:r>
    </w:p>
    <w:p w14:paraId="5A6A2796" w14:textId="77777777" w:rsidR="00785D54" w:rsidRPr="002E4BE1" w:rsidRDefault="00785D54" w:rsidP="008E4053">
      <w:pPr>
        <w:pStyle w:val="Quote"/>
      </w:pPr>
      <w:r w:rsidRPr="002E4BE1">
        <w:t xml:space="preserve">7 </w:t>
      </w:r>
      <w:r w:rsidRPr="002E4BE1">
        <w:tab/>
      </w:r>
      <w:r w:rsidRPr="002E4BE1">
        <w:tab/>
      </w:r>
      <w:r w:rsidRPr="002E4BE1">
        <w:tab/>
      </w:r>
      <w:r w:rsidRPr="002E4BE1">
        <w:tab/>
      </w:r>
      <w:proofErr w:type="gramStart"/>
      <w:r w:rsidRPr="002E4BE1">
        <w:t>sign</w:t>
      </w:r>
      <w:proofErr w:type="gramEnd"/>
      <w:r w:rsidRPr="002E4BE1">
        <w:t xml:space="preserve"> = FALSE; </w:t>
      </w:r>
    </w:p>
    <w:p w14:paraId="357D94FD" w14:textId="77777777" w:rsidR="00785D54" w:rsidRPr="002E4BE1" w:rsidRDefault="00785D54" w:rsidP="008E4053">
      <w:pPr>
        <w:pStyle w:val="Quote"/>
      </w:pPr>
      <w:r w:rsidRPr="002E4BE1">
        <w:t xml:space="preserve">8 </w:t>
      </w:r>
      <w:r w:rsidRPr="002E4BE1">
        <w:tab/>
      </w:r>
      <w:r w:rsidRPr="002E4BE1">
        <w:tab/>
      </w:r>
      <w:r w:rsidRPr="002E4BE1">
        <w:tab/>
      </w:r>
      <w:r w:rsidRPr="002E4BE1">
        <w:tab/>
      </w:r>
      <w:proofErr w:type="gramStart"/>
      <w:r w:rsidRPr="002E4BE1">
        <w:t>magnitude</w:t>
      </w:r>
      <w:proofErr w:type="gramEnd"/>
      <w:r w:rsidRPr="002E4BE1">
        <w:t xml:space="preserve"> = magnitude * (-1); </w:t>
      </w:r>
    </w:p>
    <w:p w14:paraId="2DC96C2D" w14:textId="77777777" w:rsidR="00785D54" w:rsidRPr="002E4BE1" w:rsidRDefault="00785D54" w:rsidP="008E4053">
      <w:pPr>
        <w:pStyle w:val="Quote"/>
      </w:pPr>
      <w:r w:rsidRPr="002E4BE1">
        <w:t>9</w:t>
      </w:r>
      <w:r w:rsidRPr="002E4BE1">
        <w:tab/>
      </w:r>
      <w:r w:rsidRPr="002E4BE1">
        <w:tab/>
      </w:r>
      <w:r w:rsidRPr="002E4BE1">
        <w:tab/>
        <w:t xml:space="preserve"> } else { </w:t>
      </w:r>
    </w:p>
    <w:p w14:paraId="2347D204" w14:textId="77777777" w:rsidR="00785D54" w:rsidRPr="002E4BE1" w:rsidRDefault="00785D54" w:rsidP="008E4053">
      <w:pPr>
        <w:pStyle w:val="Quote"/>
      </w:pPr>
      <w:r w:rsidRPr="002E4BE1">
        <w:t>10</w:t>
      </w:r>
      <w:r w:rsidRPr="002E4BE1">
        <w:tab/>
      </w:r>
      <w:r w:rsidRPr="002E4BE1">
        <w:tab/>
      </w:r>
      <w:r w:rsidRPr="002E4BE1">
        <w:tab/>
      </w:r>
      <w:r w:rsidRPr="002E4BE1">
        <w:tab/>
        <w:t xml:space="preserve"> </w:t>
      </w:r>
      <w:proofErr w:type="gramStart"/>
      <w:r w:rsidRPr="002E4BE1">
        <w:t>sign</w:t>
      </w:r>
      <w:proofErr w:type="gramEnd"/>
      <w:r w:rsidRPr="002E4BE1">
        <w:t xml:space="preserve"> = TRUE; </w:t>
      </w:r>
    </w:p>
    <w:p w14:paraId="1550AADD" w14:textId="77777777" w:rsidR="00785D54" w:rsidRPr="002E4BE1" w:rsidRDefault="00785D54" w:rsidP="008E4053">
      <w:pPr>
        <w:pStyle w:val="Quote"/>
      </w:pPr>
      <w:r w:rsidRPr="002E4BE1">
        <w:t>11</w:t>
      </w:r>
      <w:r w:rsidRPr="002E4BE1">
        <w:tab/>
      </w:r>
      <w:r w:rsidRPr="002E4BE1">
        <w:tab/>
      </w:r>
      <w:r w:rsidRPr="002E4BE1">
        <w:tab/>
        <w:t xml:space="preserve"> } </w:t>
      </w:r>
    </w:p>
    <w:p w14:paraId="52B797BB" w14:textId="77777777" w:rsidR="00785D54" w:rsidRPr="002E4BE1" w:rsidRDefault="00785D54" w:rsidP="008E4053">
      <w:pPr>
        <w:pStyle w:val="Quote"/>
      </w:pPr>
      <w:r w:rsidRPr="002E4BE1">
        <w:t xml:space="preserve">12 </w:t>
      </w:r>
      <w:r w:rsidRPr="002E4BE1">
        <w:tab/>
      </w:r>
      <w:r w:rsidRPr="002E4BE1">
        <w:tab/>
      </w:r>
      <w:proofErr w:type="gramStart"/>
      <w:r w:rsidRPr="002E4BE1">
        <w:t>};</w:t>
      </w:r>
      <w:proofErr w:type="gramEnd"/>
      <w:r w:rsidRPr="002E4BE1">
        <w:t xml:space="preserve"> </w:t>
      </w:r>
    </w:p>
    <w:p w14:paraId="544E5869" w14:textId="230C1605" w:rsidR="0025781B" w:rsidRPr="002E4BE1" w:rsidRDefault="00785D54" w:rsidP="008E4053">
      <w:pPr>
        <w:pStyle w:val="Quote"/>
      </w:pPr>
      <w:r w:rsidRPr="002E4BE1">
        <w:t xml:space="preserve">13 </w:t>
      </w:r>
      <w:r w:rsidRPr="002E4BE1">
        <w:tab/>
        <w:t xml:space="preserve">} </w:t>
      </w:r>
    </w:p>
    <w:tbl>
      <w:tblPr>
        <w:tblStyle w:val="Answerspace"/>
        <w:tblW w:w="0" w:type="auto"/>
        <w:tblLook w:val="04A0" w:firstRow="1" w:lastRow="0" w:firstColumn="1" w:lastColumn="0" w:noHBand="0" w:noVBand="1"/>
        <w:tblDescription w:val="Space for students to provide answer."/>
      </w:tblPr>
      <w:tblGrid>
        <w:gridCol w:w="9622"/>
      </w:tblGrid>
      <w:tr w:rsidR="0025781B" w:rsidRPr="00D72F51" w14:paraId="5CA63FB1" w14:textId="77777777" w:rsidTr="00864EAA">
        <w:tc>
          <w:tcPr>
            <w:tcW w:w="9622" w:type="dxa"/>
          </w:tcPr>
          <w:p w14:paraId="4F72A870" w14:textId="35DC6B7E" w:rsidR="0025781B" w:rsidRPr="00864EAA" w:rsidRDefault="0025781B" w:rsidP="008E4053">
            <w:pPr>
              <w:rPr>
                <w:rStyle w:val="Strong"/>
              </w:rPr>
            </w:pPr>
            <w:r w:rsidRPr="00864EAA">
              <w:rPr>
                <w:rStyle w:val="Strong"/>
              </w:rPr>
              <w:t xml:space="preserve">Sample answer: </w:t>
            </w:r>
          </w:p>
          <w:p w14:paraId="7CB4AEA5" w14:textId="44E8D2D8" w:rsidR="0025781B" w:rsidRPr="00D72F51" w:rsidRDefault="0025781B" w:rsidP="0025781B">
            <w:pPr>
              <w:pStyle w:val="Default"/>
              <w:spacing w:line="360" w:lineRule="auto"/>
              <w:rPr>
                <w:rFonts w:ascii="Arial" w:hAnsi="Arial" w:cs="Arial"/>
              </w:rPr>
            </w:pPr>
            <w:r w:rsidRPr="00D72F51">
              <w:rPr>
                <w:rFonts w:ascii="Arial" w:hAnsi="Arial" w:cs="Arial"/>
              </w:rPr>
              <w:t>This code creates a class called Number (line 1).</w:t>
            </w:r>
          </w:p>
          <w:p w14:paraId="3A9CE79A" w14:textId="26C29832" w:rsidR="0025781B" w:rsidRPr="00D72F51" w:rsidRDefault="0025781B" w:rsidP="0025781B">
            <w:pPr>
              <w:pStyle w:val="Default"/>
              <w:spacing w:line="360" w:lineRule="auto"/>
              <w:rPr>
                <w:rFonts w:ascii="Arial" w:hAnsi="Arial" w:cs="Arial"/>
              </w:rPr>
            </w:pPr>
            <w:r w:rsidRPr="00D72F51">
              <w:rPr>
                <w:rFonts w:ascii="Arial" w:hAnsi="Arial" w:cs="Arial"/>
              </w:rPr>
              <w:t xml:space="preserve">This class has </w:t>
            </w:r>
            <w:r w:rsidR="00864EAA">
              <w:rPr>
                <w:rFonts w:ascii="Arial" w:hAnsi="Arial" w:cs="Arial"/>
              </w:rPr>
              <w:t>2</w:t>
            </w:r>
            <w:r w:rsidRPr="00D72F51">
              <w:rPr>
                <w:rFonts w:ascii="Arial" w:hAnsi="Arial" w:cs="Arial"/>
              </w:rPr>
              <w:t xml:space="preserve"> attributes, called sign and magnitude (lines 2</w:t>
            </w:r>
            <w:r w:rsidR="00D72F51">
              <w:rPr>
                <w:rFonts w:ascii="Arial" w:hAnsi="Arial" w:cs="Arial"/>
              </w:rPr>
              <w:t>–</w:t>
            </w:r>
            <w:r w:rsidRPr="00D72F51">
              <w:rPr>
                <w:rFonts w:ascii="Arial" w:hAnsi="Arial" w:cs="Arial"/>
              </w:rPr>
              <w:t>3).</w:t>
            </w:r>
          </w:p>
          <w:p w14:paraId="306DDBEF" w14:textId="6C4625A1" w:rsidR="0025781B" w:rsidRPr="00D72F51" w:rsidRDefault="0025781B" w:rsidP="0025781B">
            <w:pPr>
              <w:pStyle w:val="Default"/>
              <w:spacing w:line="360" w:lineRule="auto"/>
              <w:rPr>
                <w:rFonts w:ascii="Arial" w:hAnsi="Arial" w:cs="Arial"/>
              </w:rPr>
            </w:pPr>
            <w:r w:rsidRPr="00D72F51">
              <w:rPr>
                <w:rFonts w:ascii="Arial" w:hAnsi="Arial" w:cs="Arial"/>
              </w:rPr>
              <w:t xml:space="preserve">Sign is a </w:t>
            </w:r>
            <w:r w:rsidR="00331F27">
              <w:rPr>
                <w:rFonts w:ascii="Arial" w:hAnsi="Arial" w:cs="Arial"/>
              </w:rPr>
              <w:t>B</w:t>
            </w:r>
            <w:r w:rsidRPr="00D72F51">
              <w:rPr>
                <w:rFonts w:ascii="Arial" w:hAnsi="Arial" w:cs="Arial"/>
              </w:rPr>
              <w:t>oolean variable (line 2), and magnitude is an integer (line 3).</w:t>
            </w:r>
          </w:p>
          <w:p w14:paraId="019B2344" w14:textId="2C535E4F" w:rsidR="0025781B" w:rsidRPr="00D72F51" w:rsidRDefault="0025781B" w:rsidP="0025781B">
            <w:pPr>
              <w:pStyle w:val="Default"/>
              <w:spacing w:line="360" w:lineRule="auto"/>
              <w:rPr>
                <w:rFonts w:ascii="Arial" w:hAnsi="Arial" w:cs="Arial"/>
              </w:rPr>
            </w:pPr>
            <w:r w:rsidRPr="00D72F51">
              <w:rPr>
                <w:rFonts w:ascii="Arial" w:hAnsi="Arial" w:cs="Arial"/>
              </w:rPr>
              <w:t>The class also defines a method called Add(), which takes one parameter (line 4).</w:t>
            </w:r>
          </w:p>
          <w:p w14:paraId="16E14F27" w14:textId="4AB5AF91" w:rsidR="0025781B" w:rsidRPr="00D72F51" w:rsidRDefault="0025781B" w:rsidP="00D37251">
            <w:pPr>
              <w:pStyle w:val="Default"/>
              <w:spacing w:line="360" w:lineRule="auto"/>
              <w:rPr>
                <w:rFonts w:ascii="Arial" w:hAnsi="Arial" w:cs="Arial"/>
              </w:rPr>
            </w:pPr>
            <w:r w:rsidRPr="00D72F51">
              <w:rPr>
                <w:rFonts w:ascii="Arial" w:hAnsi="Arial" w:cs="Arial"/>
              </w:rPr>
              <w:t>Note that instead of writing BEGIN and END, or IF and ENDIF, curly brackets are used to show a control structure has started or ended</w:t>
            </w:r>
            <w:r w:rsidR="00D41D31" w:rsidRPr="00D72F51">
              <w:rPr>
                <w:rFonts w:ascii="Arial" w:hAnsi="Arial" w:cs="Arial"/>
              </w:rPr>
              <w:t xml:space="preserve"> and</w:t>
            </w:r>
            <w:r w:rsidRPr="00D72F51">
              <w:rPr>
                <w:rFonts w:ascii="Arial" w:hAnsi="Arial" w:cs="Arial"/>
              </w:rPr>
              <w:t xml:space="preserve"> that</w:t>
            </w:r>
            <w:r w:rsidR="00D41D31" w:rsidRPr="00D72F51">
              <w:rPr>
                <w:rFonts w:ascii="Arial" w:hAnsi="Arial" w:cs="Arial"/>
              </w:rPr>
              <w:t xml:space="preserve"> in this language</w:t>
            </w:r>
            <w:r w:rsidRPr="00D72F51">
              <w:rPr>
                <w:rFonts w:ascii="Arial" w:hAnsi="Arial" w:cs="Arial"/>
              </w:rPr>
              <w:t xml:space="preserve"> each line of code ends with a semicolon.</w:t>
            </w:r>
          </w:p>
        </w:tc>
      </w:tr>
    </w:tbl>
    <w:p w14:paraId="3AAE0014" w14:textId="09171642" w:rsidR="00D41D31" w:rsidRPr="00887842" w:rsidRDefault="00D41D31" w:rsidP="008E4053">
      <w:pPr>
        <w:pStyle w:val="FeatureBox2"/>
      </w:pPr>
      <w:r w:rsidRPr="00887842">
        <w:rPr>
          <w:rStyle w:val="Strong"/>
          <w:szCs w:val="22"/>
        </w:rPr>
        <w:lastRenderedPageBreak/>
        <w:t>Teacher note:</w:t>
      </w:r>
      <w:r w:rsidRPr="00887842">
        <w:rPr>
          <w:rStyle w:val="Strong"/>
          <w:b w:val="0"/>
          <w:szCs w:val="22"/>
        </w:rPr>
        <w:t xml:space="preserve"> </w:t>
      </w:r>
      <w:r w:rsidR="00887842" w:rsidRPr="00887842">
        <w:t>the</w:t>
      </w:r>
      <w:r w:rsidRPr="00887842">
        <w:t xml:space="preserve"> class Number is just a template. This means that in code, to use these attributes and methods you must write: Number num_1 = New Number; This is called instantiation. In object-</w:t>
      </w:r>
      <w:r w:rsidR="00864EAA">
        <w:t xml:space="preserve">oriented </w:t>
      </w:r>
      <w:r w:rsidRPr="00887842">
        <w:t xml:space="preserve">programming languages, a class is first abstractly defined, and an instance of that class is created. This instance is called an object. Abstraction refers to creating a class that defines the methods and attributes objects will </w:t>
      </w:r>
      <w:r w:rsidR="003174DE" w:rsidRPr="00887842">
        <w:t>have. Instantiation</w:t>
      </w:r>
      <w:r w:rsidRPr="00887842">
        <w:t xml:space="preserve"> refers to creation of objects, called instances, that have the attributes and methods of that class.</w:t>
      </w:r>
    </w:p>
    <w:p w14:paraId="5E61BDE7" w14:textId="4E825AAF" w:rsidR="00D37251" w:rsidRDefault="009C2D35" w:rsidP="008E4053">
      <w:pPr>
        <w:pStyle w:val="Heading2"/>
      </w:pPr>
      <w:bookmarkStart w:id="24" w:name="_Toc150844763"/>
      <w:r w:rsidRPr="002E4BE1">
        <w:t>E</w:t>
      </w:r>
      <w:r w:rsidR="00FD448B" w:rsidRPr="002E4BE1">
        <w:t>ncapsulation</w:t>
      </w:r>
      <w:bookmarkEnd w:id="24"/>
    </w:p>
    <w:p w14:paraId="1BD7DBB1" w14:textId="475F3B42" w:rsidR="00FD448B" w:rsidRPr="00887842" w:rsidRDefault="00984A97" w:rsidP="008E4053">
      <w:r w:rsidRPr="00887842">
        <w:rPr>
          <w:rStyle w:val="Strong"/>
          <w:noProof/>
        </w:rPr>
        <w:drawing>
          <wp:anchor distT="0" distB="0" distL="114300" distR="114300" simplePos="0" relativeHeight="251658253" behindDoc="0" locked="0" layoutInCell="1" allowOverlap="1" wp14:anchorId="1799D046" wp14:editId="6E141A6F">
            <wp:simplePos x="0" y="0"/>
            <wp:positionH relativeFrom="column">
              <wp:posOffset>33746</wp:posOffset>
            </wp:positionH>
            <wp:positionV relativeFrom="paragraph">
              <wp:posOffset>319768</wp:posOffset>
            </wp:positionV>
            <wp:extent cx="676800" cy="676800"/>
            <wp:effectExtent l="0" t="0" r="9525" b="9525"/>
            <wp:wrapSquare wrapText="bothSides"/>
            <wp:docPr id="1436902067" name="Picture 14369020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02067" name="Picture 1436902067">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D37251" w:rsidRPr="00887842">
        <w:rPr>
          <w:rStyle w:val="Strong"/>
        </w:rPr>
        <w:t>Activity 7:</w:t>
      </w:r>
      <w:r w:rsidR="00D37251" w:rsidRPr="00887842">
        <w:t xml:space="preserve"> </w:t>
      </w:r>
      <w:r w:rsidR="00887842">
        <w:t>research</w:t>
      </w:r>
      <w:r w:rsidR="00D37251" w:rsidRPr="00887842">
        <w:t xml:space="preserve"> and respond in the space provided</w:t>
      </w:r>
      <w:r w:rsidRPr="00887842">
        <w:t>.</w:t>
      </w:r>
    </w:p>
    <w:p w14:paraId="5929B88A" w14:textId="432B9A07" w:rsidR="00B7608A" w:rsidRPr="00887842" w:rsidRDefault="00B7608A" w:rsidP="008E4053">
      <w:r w:rsidRPr="00887842">
        <w:t>What is encapsulation?</w:t>
      </w:r>
    </w:p>
    <w:tbl>
      <w:tblPr>
        <w:tblStyle w:val="Answerspace"/>
        <w:tblW w:w="0" w:type="auto"/>
        <w:tblLook w:val="04A0" w:firstRow="1" w:lastRow="0" w:firstColumn="1" w:lastColumn="0" w:noHBand="0" w:noVBand="1"/>
      </w:tblPr>
      <w:tblGrid>
        <w:gridCol w:w="9622"/>
      </w:tblGrid>
      <w:tr w:rsidR="004A572A" w:rsidRPr="00887842" w14:paraId="4B8311C7" w14:textId="77777777" w:rsidTr="00887842">
        <w:tc>
          <w:tcPr>
            <w:tcW w:w="9622" w:type="dxa"/>
          </w:tcPr>
          <w:p w14:paraId="198BA72A" w14:textId="5AC1FCE7" w:rsidR="00C04DD8" w:rsidRPr="00864EAA" w:rsidRDefault="004A572A" w:rsidP="008E4053">
            <w:pPr>
              <w:rPr>
                <w:rStyle w:val="Strong"/>
              </w:rPr>
            </w:pPr>
            <w:r w:rsidRPr="00864EAA">
              <w:rPr>
                <w:rStyle w:val="Strong"/>
              </w:rPr>
              <w:t>Sample answer:</w:t>
            </w:r>
          </w:p>
          <w:p w14:paraId="02AD4029" w14:textId="76EEF6A5" w:rsidR="004A572A" w:rsidRPr="00887842" w:rsidRDefault="00B7608A" w:rsidP="008E4053">
            <w:pPr>
              <w:rPr>
                <w:lang w:val="en-US"/>
              </w:rPr>
            </w:pPr>
            <w:r w:rsidRPr="00887842">
              <w:t>Encapsulation is used to hide components or values of an object within a class from other objects, which helps to restrict access to the object. This means data inside an object is not modified unexpectedly by external code in a completely different part of the program, written by a different programmer. Also, other programmers need only know what that object’s methods will produce, without needing to know details about the object’s internals in order to use or refer to it in their code.</w:t>
            </w:r>
          </w:p>
        </w:tc>
      </w:tr>
    </w:tbl>
    <w:p w14:paraId="55322BDE" w14:textId="28DBD451" w:rsidR="00A96707" w:rsidRPr="00887842" w:rsidRDefault="006D13F7" w:rsidP="008E4053">
      <w:r w:rsidRPr="00887842">
        <w:rPr>
          <w:rStyle w:val="Strong"/>
          <w:noProof/>
        </w:rPr>
        <w:drawing>
          <wp:anchor distT="0" distB="0" distL="114300" distR="114300" simplePos="0" relativeHeight="251658256" behindDoc="0" locked="0" layoutInCell="1" allowOverlap="1" wp14:anchorId="6D5C5928" wp14:editId="2D7E41FC">
            <wp:simplePos x="0" y="0"/>
            <wp:positionH relativeFrom="column">
              <wp:posOffset>60960</wp:posOffset>
            </wp:positionH>
            <wp:positionV relativeFrom="paragraph">
              <wp:posOffset>75565</wp:posOffset>
            </wp:positionV>
            <wp:extent cx="676800" cy="676800"/>
            <wp:effectExtent l="0" t="0" r="9525" b="9525"/>
            <wp:wrapSquare wrapText="bothSides"/>
            <wp:docPr id="1149507082" name="Picture 11495070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07082" name="Picture 1149507082">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95E19" w:rsidRPr="00887842">
        <w:rPr>
          <w:rStyle w:val="Strong"/>
        </w:rPr>
        <w:t>Activity 8</w:t>
      </w:r>
      <w:r w:rsidR="00D37251" w:rsidRPr="00887842">
        <w:rPr>
          <w:rStyle w:val="Strong"/>
        </w:rPr>
        <w:t>:</w:t>
      </w:r>
      <w:r w:rsidR="00E95E19" w:rsidRPr="00887842">
        <w:t xml:space="preserve"> </w:t>
      </w:r>
      <w:r w:rsidR="00887842">
        <w:t>explain</w:t>
      </w:r>
      <w:r w:rsidR="00A96707" w:rsidRPr="00887842">
        <w:t xml:space="preserve"> </w:t>
      </w:r>
      <w:r w:rsidR="00D37251" w:rsidRPr="00887842">
        <w:t xml:space="preserve">one </w:t>
      </w:r>
      <w:r w:rsidR="00A96707" w:rsidRPr="00887842">
        <w:t>benefit of using the object</w:t>
      </w:r>
      <w:r w:rsidR="00887842">
        <w:t>-</w:t>
      </w:r>
      <w:r w:rsidR="00A96707" w:rsidRPr="00887842">
        <w:t>oriented paradigm with respect to</w:t>
      </w:r>
      <w:r w:rsidR="00C04DD8" w:rsidRPr="00887842">
        <w:t xml:space="preserve"> </w:t>
      </w:r>
      <w:r w:rsidR="00A96707" w:rsidRPr="00887842">
        <w:t>software maintenance.</w:t>
      </w:r>
    </w:p>
    <w:tbl>
      <w:tblPr>
        <w:tblStyle w:val="Answerspace"/>
        <w:tblW w:w="0" w:type="auto"/>
        <w:tblLook w:val="04A0" w:firstRow="1" w:lastRow="0" w:firstColumn="1" w:lastColumn="0" w:noHBand="0" w:noVBand="1"/>
      </w:tblPr>
      <w:tblGrid>
        <w:gridCol w:w="9622"/>
      </w:tblGrid>
      <w:tr w:rsidR="00A96707" w:rsidRPr="00CA2ECE" w14:paraId="20F447DF" w14:textId="77777777" w:rsidTr="000D6602">
        <w:tc>
          <w:tcPr>
            <w:tcW w:w="9622" w:type="dxa"/>
          </w:tcPr>
          <w:p w14:paraId="40779E88" w14:textId="28D43C53" w:rsidR="00A96707" w:rsidRPr="000D6602" w:rsidRDefault="00A96707" w:rsidP="008E4053">
            <w:pPr>
              <w:rPr>
                <w:rStyle w:val="Strong"/>
              </w:rPr>
            </w:pPr>
            <w:r w:rsidRPr="000D6602">
              <w:rPr>
                <w:rStyle w:val="Strong"/>
              </w:rPr>
              <w:t>Sample answer:</w:t>
            </w:r>
          </w:p>
          <w:p w14:paraId="4B050551" w14:textId="14ACB14E" w:rsidR="00A96707" w:rsidRPr="00CA2ECE" w:rsidRDefault="00A96707" w:rsidP="008E4053">
            <w:r w:rsidRPr="00CA2ECE">
              <w:t>Due to encapsulation, any objects not affected by changes in requirements do not need to be considered by the programmer.</w:t>
            </w:r>
          </w:p>
          <w:p w14:paraId="22BF5388" w14:textId="5801757C" w:rsidR="00A96707" w:rsidRPr="00CA2ECE" w:rsidRDefault="00A96707" w:rsidP="008E4053">
            <w:r w:rsidRPr="00CA2ECE">
              <w:t>This allows them to focus specifically on the methods or attributes requiring change.</w:t>
            </w:r>
          </w:p>
        </w:tc>
      </w:tr>
    </w:tbl>
    <w:p w14:paraId="26D68BFC" w14:textId="77777777" w:rsidR="00CA2ECE" w:rsidRPr="00CA2ECE" w:rsidRDefault="00CA2ECE" w:rsidP="008E4053">
      <w:r w:rsidRPr="00CA2ECE">
        <w:br w:type="page"/>
      </w:r>
    </w:p>
    <w:p w14:paraId="4313CF85" w14:textId="40D22434" w:rsidR="00FD448B" w:rsidRPr="002E4BE1" w:rsidRDefault="009C2D35" w:rsidP="008E4053">
      <w:pPr>
        <w:pStyle w:val="Heading2"/>
        <w:rPr>
          <w:b/>
        </w:rPr>
      </w:pPr>
      <w:bookmarkStart w:id="25" w:name="_Toc150844764"/>
      <w:r w:rsidRPr="002E4BE1">
        <w:lastRenderedPageBreak/>
        <w:t>A</w:t>
      </w:r>
      <w:r w:rsidR="00FD448B" w:rsidRPr="002E4BE1">
        <w:t>bstraction</w:t>
      </w:r>
      <w:bookmarkEnd w:id="25"/>
    </w:p>
    <w:p w14:paraId="64F86DE3" w14:textId="2F0E6489" w:rsidR="00867B19" w:rsidRPr="00CA2ECE" w:rsidRDefault="00867B19" w:rsidP="008E4053">
      <w:r w:rsidRPr="00CA2ECE">
        <w:rPr>
          <w:rStyle w:val="Strong"/>
          <w:noProof/>
        </w:rPr>
        <w:drawing>
          <wp:anchor distT="0" distB="0" distL="114300" distR="114300" simplePos="0" relativeHeight="251658254" behindDoc="0" locked="0" layoutInCell="1" allowOverlap="1" wp14:anchorId="65251D1F" wp14:editId="215BB4E5">
            <wp:simplePos x="0" y="0"/>
            <wp:positionH relativeFrom="column">
              <wp:posOffset>60960</wp:posOffset>
            </wp:positionH>
            <wp:positionV relativeFrom="paragraph">
              <wp:posOffset>351155</wp:posOffset>
            </wp:positionV>
            <wp:extent cx="676800" cy="676800"/>
            <wp:effectExtent l="0" t="0" r="9525" b="9525"/>
            <wp:wrapSquare wrapText="bothSides"/>
            <wp:docPr id="996520431" name="Picture 9965204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20431" name="Picture 99652043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Pr="00CA2ECE">
        <w:rPr>
          <w:rStyle w:val="Strong"/>
        </w:rPr>
        <w:t>Activity 9:</w:t>
      </w:r>
      <w:r w:rsidRPr="00CA2ECE">
        <w:t xml:space="preserve"> </w:t>
      </w:r>
      <w:r w:rsidR="00CA2ECE">
        <w:t>research</w:t>
      </w:r>
      <w:r w:rsidRPr="00CA2ECE">
        <w:t xml:space="preserve"> and respond in the space provided.</w:t>
      </w:r>
    </w:p>
    <w:p w14:paraId="6B468E3E" w14:textId="1D4B8018" w:rsidR="00B7608A" w:rsidRPr="00CA2ECE" w:rsidRDefault="00B7608A" w:rsidP="008E4053">
      <w:r w:rsidRPr="00CA2ECE">
        <w:t>What is abstraction?</w:t>
      </w:r>
    </w:p>
    <w:tbl>
      <w:tblPr>
        <w:tblStyle w:val="Answerspace"/>
        <w:tblW w:w="0" w:type="auto"/>
        <w:tblLook w:val="04A0" w:firstRow="1" w:lastRow="0" w:firstColumn="1" w:lastColumn="0" w:noHBand="0" w:noVBand="1"/>
      </w:tblPr>
      <w:tblGrid>
        <w:gridCol w:w="9622"/>
      </w:tblGrid>
      <w:tr w:rsidR="004A572A" w:rsidRPr="00CA2ECE" w14:paraId="6BF5493E" w14:textId="77777777" w:rsidTr="000D6602">
        <w:trPr>
          <w:trHeight w:val="3268"/>
        </w:trPr>
        <w:tc>
          <w:tcPr>
            <w:tcW w:w="9622" w:type="dxa"/>
          </w:tcPr>
          <w:p w14:paraId="3952CE21" w14:textId="4CAA6B00" w:rsidR="00695435" w:rsidRPr="000D6602" w:rsidRDefault="004A572A" w:rsidP="008E4053">
            <w:pPr>
              <w:rPr>
                <w:rStyle w:val="Strong"/>
              </w:rPr>
            </w:pPr>
            <w:r w:rsidRPr="000D6602">
              <w:rPr>
                <w:rStyle w:val="Strong"/>
              </w:rPr>
              <w:t>Sample answer:</w:t>
            </w:r>
          </w:p>
          <w:p w14:paraId="6AEAE6A2" w14:textId="175EE0D2" w:rsidR="00B7608A" w:rsidRPr="00CA2ECE" w:rsidRDefault="00B7608A" w:rsidP="008E4053">
            <w:r w:rsidRPr="00CA2ECE">
              <w:t>Abstraction</w:t>
            </w:r>
            <w:r w:rsidR="004B3514" w:rsidRPr="00CA2ECE">
              <w:t xml:space="preserve"> </w:t>
            </w:r>
            <w:r w:rsidRPr="00CA2ECE">
              <w:t xml:space="preserve">is the process of designing classes, so they are reduced to </w:t>
            </w:r>
            <w:r w:rsidR="000D6602">
              <w:t xml:space="preserve">only their </w:t>
            </w:r>
            <w:r w:rsidRPr="00CA2ECE">
              <w:t>necessary properties and behaviours.</w:t>
            </w:r>
          </w:p>
          <w:p w14:paraId="63BE55A0" w14:textId="466B9F0D" w:rsidR="00B7608A" w:rsidRPr="00CA2ECE" w:rsidRDefault="004B3514" w:rsidP="008E4053">
            <w:r w:rsidRPr="00CA2ECE">
              <w:t xml:space="preserve">Abstraction </w:t>
            </w:r>
            <w:r w:rsidR="00B7608A" w:rsidRPr="00CA2ECE">
              <w:t xml:space="preserve">can be used with inheritance so that there is a more general class which includes only the characteristics of all people, and then another more specific class. </w:t>
            </w:r>
          </w:p>
          <w:p w14:paraId="1088D237" w14:textId="5E11C7B2" w:rsidR="004A572A" w:rsidRPr="00CA2ECE" w:rsidRDefault="004B3514" w:rsidP="008E4053">
            <w:r w:rsidRPr="00CA2ECE">
              <w:t xml:space="preserve">Abstraction </w:t>
            </w:r>
            <w:r w:rsidR="00B7608A" w:rsidRPr="00CA2ECE">
              <w:t>enables the programmer to make use of an object without having to know the detail of its attributes and methods.</w:t>
            </w:r>
          </w:p>
        </w:tc>
      </w:tr>
    </w:tbl>
    <w:p w14:paraId="6A0D0053" w14:textId="344F4141" w:rsidR="00FD448B" w:rsidRPr="002E4BE1" w:rsidRDefault="009C2D35" w:rsidP="008E4053">
      <w:pPr>
        <w:pStyle w:val="Heading2"/>
        <w:rPr>
          <w:b/>
        </w:rPr>
      </w:pPr>
      <w:bookmarkStart w:id="26" w:name="_Toc150844765"/>
      <w:r w:rsidRPr="002E4BE1">
        <w:t>I</w:t>
      </w:r>
      <w:r w:rsidR="00FD448B" w:rsidRPr="002E4BE1">
        <w:t>nheritance</w:t>
      </w:r>
      <w:bookmarkEnd w:id="26"/>
    </w:p>
    <w:p w14:paraId="1C9EAAEB" w14:textId="161E6718" w:rsidR="00F46C81" w:rsidRPr="00CA2ECE" w:rsidRDefault="007F1895" w:rsidP="008E4053">
      <w:r w:rsidRPr="00CA2ECE">
        <w:t xml:space="preserve">Students will be familiar with inheritance as something they are passed down from their ancestors or parents. </w:t>
      </w:r>
      <w:r w:rsidR="0035796C" w:rsidRPr="00CA2ECE">
        <w:t>In the context of object-</w:t>
      </w:r>
      <w:r w:rsidR="000D6602">
        <w:t>oriented</w:t>
      </w:r>
      <w:r w:rsidR="000D6602" w:rsidRPr="00CA2ECE">
        <w:t xml:space="preserve"> </w:t>
      </w:r>
      <w:r w:rsidR="0035796C" w:rsidRPr="00CA2ECE">
        <w:t>languages, inheritance refers to the ability of a class to access the methods and attributes of a second class, called a parent class.</w:t>
      </w:r>
      <w:r w:rsidRPr="00CA2ECE">
        <w:t xml:space="preserve"> </w:t>
      </w:r>
      <w:r w:rsidR="0035796C" w:rsidRPr="00CA2ECE">
        <w:t>In a real-life example, think of the pens and pencils in your pencil case</w:t>
      </w:r>
      <w:r w:rsidR="00F46C81" w:rsidRPr="00CA2ECE">
        <w:t xml:space="preserve"> from the previous examples</w:t>
      </w:r>
      <w:r w:rsidR="0035796C" w:rsidRPr="00CA2ECE">
        <w:t>.</w:t>
      </w:r>
      <w:r w:rsidR="00632486" w:rsidRPr="00CA2ECE">
        <w:t xml:space="preserve"> </w:t>
      </w:r>
      <w:r w:rsidR="0035796C" w:rsidRPr="00CA2ECE">
        <w:t>Both a pen and a pencil are a method of writing.</w:t>
      </w:r>
    </w:p>
    <w:p w14:paraId="09CEDC4B" w14:textId="77777777" w:rsidR="00F46C81" w:rsidRPr="00CA2ECE" w:rsidRDefault="0035796C" w:rsidP="008E4053">
      <w:r w:rsidRPr="00CA2ECE">
        <w:t xml:space="preserve">This means they might both inherit the parent class </w:t>
      </w:r>
      <w:proofErr w:type="spellStart"/>
      <w:r w:rsidRPr="00CA2ECE">
        <w:t>WritingObject</w:t>
      </w:r>
      <w:proofErr w:type="spellEnd"/>
      <w:r w:rsidRPr="00CA2ECE">
        <w:t>.</w:t>
      </w:r>
    </w:p>
    <w:p w14:paraId="439E7E3D" w14:textId="77777777" w:rsidR="00F46C81" w:rsidRPr="00CA2ECE" w:rsidRDefault="0035796C" w:rsidP="008E4053">
      <w:r w:rsidRPr="00CA2ECE">
        <w:t xml:space="preserve">Both pens and pencils have a length (meaning they will share the attribute length) and the ability to write (meaning they both will share the method </w:t>
      </w:r>
      <w:proofErr w:type="spellStart"/>
      <w:r w:rsidRPr="00CA2ECE">
        <w:t>WriteText</w:t>
      </w:r>
      <w:proofErr w:type="spellEnd"/>
      <w:r w:rsidRPr="00CA2ECE">
        <w:t>()).</w:t>
      </w:r>
    </w:p>
    <w:p w14:paraId="3CA8C42D" w14:textId="50D26879" w:rsidR="0035796C" w:rsidRPr="00CA2ECE" w:rsidRDefault="0035796C" w:rsidP="008E4053">
      <w:r w:rsidRPr="00CA2ECE">
        <w:t xml:space="preserve">However, pens might have a special attribute called </w:t>
      </w:r>
      <w:proofErr w:type="spellStart"/>
      <w:r w:rsidRPr="00CA2ECE">
        <w:t>penType</w:t>
      </w:r>
      <w:proofErr w:type="spellEnd"/>
      <w:r w:rsidRPr="00CA2ECE">
        <w:t xml:space="preserve"> indicating whether the pen use</w:t>
      </w:r>
      <w:r w:rsidR="001641CC" w:rsidRPr="00CA2ECE">
        <w:t>d</w:t>
      </w:r>
      <w:r w:rsidRPr="00CA2ECE">
        <w:t xml:space="preserve"> is a ball-point pen or uses ink, and a pencil might have a special attribute called thickness indicating how thi</w:t>
      </w:r>
      <w:r w:rsidR="001641CC" w:rsidRPr="00CA2ECE">
        <w:t>c</w:t>
      </w:r>
      <w:r w:rsidRPr="00CA2ECE">
        <w:t>k the pencil’s tip is.</w:t>
      </w:r>
    </w:p>
    <w:p w14:paraId="5FCD1348" w14:textId="5969A811" w:rsidR="00F46C81" w:rsidRPr="002E4BE1" w:rsidRDefault="00F46C81" w:rsidP="008E4053">
      <w:r w:rsidRPr="002E4BE1">
        <w:br w:type="page"/>
      </w:r>
    </w:p>
    <w:p w14:paraId="4DCF3276" w14:textId="508BC7F0" w:rsidR="00D32692" w:rsidRPr="00CA2ECE" w:rsidRDefault="006D13F7" w:rsidP="008E4053">
      <w:r w:rsidRPr="00CA2ECE">
        <w:rPr>
          <w:b/>
          <w:bCs/>
          <w:noProof/>
        </w:rPr>
        <w:lastRenderedPageBreak/>
        <w:drawing>
          <wp:anchor distT="0" distB="0" distL="114300" distR="114300" simplePos="0" relativeHeight="251658255" behindDoc="0" locked="0" layoutInCell="1" allowOverlap="1" wp14:anchorId="5392A30D" wp14:editId="10B90563">
            <wp:simplePos x="0" y="0"/>
            <wp:positionH relativeFrom="margin">
              <wp:posOffset>60960</wp:posOffset>
            </wp:positionH>
            <wp:positionV relativeFrom="paragraph">
              <wp:posOffset>0</wp:posOffset>
            </wp:positionV>
            <wp:extent cx="655200" cy="655200"/>
            <wp:effectExtent l="0" t="0" r="0" b="0"/>
            <wp:wrapSquare wrapText="bothSides"/>
            <wp:docPr id="127988461" name="Picture 1279884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55200" cy="655200"/>
                    </a:xfrm>
                    <a:prstGeom prst="rect">
                      <a:avLst/>
                    </a:prstGeom>
                  </pic:spPr>
                </pic:pic>
              </a:graphicData>
            </a:graphic>
            <wp14:sizeRelH relativeFrom="page">
              <wp14:pctWidth>0</wp14:pctWidth>
            </wp14:sizeRelH>
            <wp14:sizeRelV relativeFrom="page">
              <wp14:pctHeight>0</wp14:pctHeight>
            </wp14:sizeRelV>
          </wp:anchor>
        </w:drawing>
      </w:r>
      <w:r w:rsidR="00F46C81" w:rsidRPr="00CA2ECE">
        <w:rPr>
          <w:b/>
          <w:bCs/>
        </w:rPr>
        <w:t>Activity</w:t>
      </w:r>
      <w:r w:rsidR="00632486" w:rsidRPr="00CA2ECE">
        <w:rPr>
          <w:b/>
          <w:bCs/>
        </w:rPr>
        <w:t xml:space="preserve"> </w:t>
      </w:r>
      <w:r w:rsidR="00E95E19" w:rsidRPr="00CA2ECE">
        <w:rPr>
          <w:b/>
          <w:bCs/>
        </w:rPr>
        <w:t>10</w:t>
      </w:r>
      <w:r w:rsidR="00F46C81" w:rsidRPr="00CA2ECE">
        <w:rPr>
          <w:b/>
          <w:bCs/>
        </w:rPr>
        <w:t>:</w:t>
      </w:r>
      <w:r w:rsidR="0035796C" w:rsidRPr="00CA2ECE">
        <w:t xml:space="preserve"> </w:t>
      </w:r>
      <w:hyperlink r:id="rId37" w:anchor=".Y_Kr3SagGrY.link" w:history="1">
        <w:r w:rsidR="004B3514" w:rsidRPr="00080DE6">
          <w:rPr>
            <w:rStyle w:val="Hyperlink"/>
          </w:rPr>
          <w:t>Think</w:t>
        </w:r>
        <w:r w:rsidR="00CA2ECE" w:rsidRPr="00080DE6">
          <w:rPr>
            <w:rStyle w:val="Hyperlink"/>
          </w:rPr>
          <w:t>-</w:t>
        </w:r>
        <w:r w:rsidR="004B3514" w:rsidRPr="00080DE6">
          <w:rPr>
            <w:rStyle w:val="Hyperlink"/>
          </w:rPr>
          <w:t>Pair</w:t>
        </w:r>
        <w:r w:rsidR="00CA2ECE" w:rsidRPr="00080DE6">
          <w:rPr>
            <w:rStyle w:val="Hyperlink"/>
          </w:rPr>
          <w:t>-</w:t>
        </w:r>
        <w:r w:rsidR="004B3514" w:rsidRPr="00080DE6">
          <w:rPr>
            <w:rStyle w:val="Hyperlink"/>
          </w:rPr>
          <w:t>Share</w:t>
        </w:r>
      </w:hyperlink>
    </w:p>
    <w:p w14:paraId="3009F81B" w14:textId="2A4052E8" w:rsidR="00632486" w:rsidRPr="00CA2ECE" w:rsidRDefault="00F46C81" w:rsidP="008E4053">
      <w:r w:rsidRPr="00CA2ECE">
        <w:t xml:space="preserve">Based on </w:t>
      </w:r>
      <w:r w:rsidR="0027220A">
        <w:t xml:space="preserve">the </w:t>
      </w:r>
      <w:r w:rsidRPr="00CA2ECE">
        <w:t>pens and pencils scenario c</w:t>
      </w:r>
      <w:r w:rsidR="0035796C" w:rsidRPr="00CA2ECE">
        <w:t xml:space="preserve">reate </w:t>
      </w:r>
      <w:r w:rsidR="0027220A">
        <w:t xml:space="preserve">3 </w:t>
      </w:r>
      <w:r w:rsidR="0035796C" w:rsidRPr="00CA2ECE">
        <w:t>classes.</w:t>
      </w:r>
    </w:p>
    <w:p w14:paraId="317AD7A7" w14:textId="69DB3CE5" w:rsidR="0035796C" w:rsidRPr="00CA2ECE" w:rsidRDefault="00632486" w:rsidP="008E4053">
      <w:r w:rsidRPr="00CA2ECE">
        <w:t>Use the space provided to write</w:t>
      </w:r>
      <w:r w:rsidR="0035796C" w:rsidRPr="00CA2ECE">
        <w:t xml:space="preserve"> the parent class</w:t>
      </w:r>
      <w:r w:rsidR="004B3514" w:rsidRPr="00CA2ECE">
        <w:t>.</w:t>
      </w:r>
    </w:p>
    <w:tbl>
      <w:tblPr>
        <w:tblStyle w:val="Answerspace"/>
        <w:tblW w:w="0" w:type="auto"/>
        <w:tblLook w:val="04A0" w:firstRow="1" w:lastRow="0" w:firstColumn="1" w:lastColumn="0" w:noHBand="0" w:noVBand="1"/>
        <w:tblDescription w:val="Space for students to provide answer."/>
      </w:tblPr>
      <w:tblGrid>
        <w:gridCol w:w="9622"/>
      </w:tblGrid>
      <w:tr w:rsidR="00F46C81" w:rsidRPr="00CA2ECE" w14:paraId="1C7C7F4D" w14:textId="77777777" w:rsidTr="0027220A">
        <w:trPr>
          <w:trHeight w:val="5250"/>
        </w:trPr>
        <w:tc>
          <w:tcPr>
            <w:tcW w:w="9622" w:type="dxa"/>
          </w:tcPr>
          <w:p w14:paraId="539FFC17" w14:textId="0BB667D1" w:rsidR="00F46C81" w:rsidRPr="0027220A" w:rsidRDefault="00F46C81" w:rsidP="008E4053">
            <w:pPr>
              <w:rPr>
                <w:rStyle w:val="Strong"/>
              </w:rPr>
            </w:pPr>
            <w:r w:rsidRPr="0027220A">
              <w:rPr>
                <w:rStyle w:val="Strong"/>
              </w:rPr>
              <w:t>Sample answer:</w:t>
            </w:r>
          </w:p>
          <w:p w14:paraId="4370981E" w14:textId="3FC81B13" w:rsidR="00F46C81" w:rsidRPr="00CA2ECE" w:rsidRDefault="00F46C81" w:rsidP="008E4053">
            <w:pPr>
              <w:pStyle w:val="Quote"/>
            </w:pPr>
            <w:r w:rsidRPr="00CA2ECE">
              <w:t xml:space="preserve">01 </w:t>
            </w:r>
            <w:r w:rsidR="00B31C62" w:rsidRPr="00CA2ECE">
              <w:t xml:space="preserve">   </w:t>
            </w:r>
            <w:r w:rsidRPr="00CA2ECE">
              <w:t xml:space="preserve">Class </w:t>
            </w:r>
            <w:proofErr w:type="spellStart"/>
            <w:r w:rsidRPr="00CA2ECE">
              <w:t>WritingObject</w:t>
            </w:r>
            <w:proofErr w:type="spellEnd"/>
            <w:r w:rsidRPr="00CA2ECE">
              <w:t xml:space="preserve"> () {</w:t>
            </w:r>
          </w:p>
          <w:p w14:paraId="51889203" w14:textId="42B55AB7" w:rsidR="00F46C81" w:rsidRPr="00CA2ECE" w:rsidRDefault="00F46C81" w:rsidP="008E4053">
            <w:pPr>
              <w:pStyle w:val="Quote"/>
            </w:pPr>
            <w:r w:rsidRPr="00CA2ECE">
              <w:t xml:space="preserve">02 </w:t>
            </w:r>
            <w:r w:rsidR="00B31C62" w:rsidRPr="00CA2ECE">
              <w:t xml:space="preserve">                </w:t>
            </w:r>
            <w:r w:rsidRPr="00CA2ECE">
              <w:t xml:space="preserve">int </w:t>
            </w:r>
            <w:proofErr w:type="gramStart"/>
            <w:r w:rsidRPr="00CA2ECE">
              <w:t>length;</w:t>
            </w:r>
            <w:proofErr w:type="gramEnd"/>
          </w:p>
          <w:p w14:paraId="7F565221" w14:textId="0E3D256C" w:rsidR="00F46C81" w:rsidRPr="00CA2ECE" w:rsidRDefault="00F46C81" w:rsidP="008E4053">
            <w:pPr>
              <w:pStyle w:val="Quote"/>
            </w:pPr>
            <w:r w:rsidRPr="00CA2ECE">
              <w:t>03</w:t>
            </w:r>
            <w:r w:rsidR="00B31C62" w:rsidRPr="00CA2ECE">
              <w:t xml:space="preserve">                </w:t>
            </w:r>
            <w:r w:rsidRPr="00CA2ECE">
              <w:t xml:space="preserve"> string </w:t>
            </w:r>
            <w:proofErr w:type="gramStart"/>
            <w:r w:rsidRPr="00CA2ECE">
              <w:t>Colour;</w:t>
            </w:r>
            <w:proofErr w:type="gramEnd"/>
          </w:p>
          <w:p w14:paraId="2D99C269" w14:textId="1502D0DC" w:rsidR="00F46C81" w:rsidRPr="00CA2ECE" w:rsidRDefault="00F46C81" w:rsidP="008E4053">
            <w:pPr>
              <w:pStyle w:val="Quote"/>
            </w:pPr>
            <w:r w:rsidRPr="00CA2ECE">
              <w:t xml:space="preserve">03 </w:t>
            </w:r>
            <w:r w:rsidR="00B31C62" w:rsidRPr="00CA2ECE">
              <w:t xml:space="preserve">                </w:t>
            </w:r>
            <w:r w:rsidRPr="00CA2ECE">
              <w:t xml:space="preserve">Sub </w:t>
            </w:r>
            <w:proofErr w:type="spellStart"/>
            <w:r w:rsidRPr="00CA2ECE">
              <w:t>WriteText</w:t>
            </w:r>
            <w:proofErr w:type="spellEnd"/>
            <w:r w:rsidRPr="00CA2ECE">
              <w:t>(string text) {</w:t>
            </w:r>
          </w:p>
          <w:p w14:paraId="7EC40AE3" w14:textId="73840859" w:rsidR="00F46C81" w:rsidRPr="00CA2ECE" w:rsidRDefault="00F46C81" w:rsidP="008E4053">
            <w:pPr>
              <w:pStyle w:val="Quote"/>
            </w:pPr>
            <w:r w:rsidRPr="00CA2ECE">
              <w:t xml:space="preserve">04 </w:t>
            </w:r>
            <w:r w:rsidR="00B31C62" w:rsidRPr="00CA2ECE">
              <w:t xml:space="preserve">                               </w:t>
            </w:r>
            <w:r w:rsidRPr="00CA2ECE">
              <w:t>DISPLAY text</w:t>
            </w:r>
          </w:p>
          <w:p w14:paraId="41E29103" w14:textId="5E039041" w:rsidR="00F46C81" w:rsidRPr="00CA2ECE" w:rsidRDefault="00F46C81" w:rsidP="008E4053">
            <w:pPr>
              <w:pStyle w:val="Quote"/>
            </w:pPr>
            <w:r w:rsidRPr="00CA2ECE">
              <w:t xml:space="preserve">05 </w:t>
            </w:r>
            <w:r w:rsidR="00B31C62" w:rsidRPr="00CA2ECE">
              <w:t xml:space="preserve">               </w:t>
            </w:r>
            <w:r w:rsidRPr="00CA2ECE">
              <w:t>}</w:t>
            </w:r>
          </w:p>
          <w:p w14:paraId="2BE20552" w14:textId="121A8303" w:rsidR="00F46C81" w:rsidRPr="00CA2ECE" w:rsidRDefault="00F46C81" w:rsidP="008E4053">
            <w:pPr>
              <w:pStyle w:val="Quote"/>
            </w:pPr>
            <w:r w:rsidRPr="00CA2ECE">
              <w:t>06</w:t>
            </w:r>
            <w:r w:rsidR="00B31C62" w:rsidRPr="00CA2ECE">
              <w:t xml:space="preserve">    </w:t>
            </w:r>
            <w:r w:rsidRPr="00CA2ECE">
              <w:t xml:space="preserve"> }</w:t>
            </w:r>
          </w:p>
          <w:p w14:paraId="2F817282" w14:textId="5E932C7F" w:rsidR="00B31C62" w:rsidRPr="00CA2ECE" w:rsidRDefault="00F46C81" w:rsidP="008E4053">
            <w:r w:rsidRPr="00CA2ECE">
              <w:t xml:space="preserve">A </w:t>
            </w:r>
            <w:r w:rsidRPr="00CA2ECE">
              <w:rPr>
                <w:b/>
                <w:bCs/>
              </w:rPr>
              <w:t>class</w:t>
            </w:r>
            <w:r w:rsidRPr="00CA2ECE">
              <w:t xml:space="preserve"> called </w:t>
            </w:r>
            <w:proofErr w:type="spellStart"/>
            <w:r w:rsidRPr="00CA2ECE">
              <w:t>WritingObject</w:t>
            </w:r>
            <w:proofErr w:type="spellEnd"/>
            <w:r w:rsidRPr="00CA2ECE">
              <w:t xml:space="preserve"> (line 01)</w:t>
            </w:r>
            <w:r w:rsidR="00FF5461" w:rsidRPr="00CA2ECE">
              <w:t xml:space="preserve"> </w:t>
            </w:r>
            <w:r w:rsidRPr="00CA2ECE">
              <w:t xml:space="preserve">with the </w:t>
            </w:r>
            <w:r w:rsidRPr="00CA2ECE">
              <w:rPr>
                <w:b/>
                <w:bCs/>
              </w:rPr>
              <w:t>attribute</w:t>
            </w:r>
            <w:r w:rsidRPr="00CA2ECE">
              <w:t xml:space="preserve"> length (line 02) and</w:t>
            </w:r>
            <w:r w:rsidRPr="00CA2ECE">
              <w:rPr>
                <w:b/>
                <w:bCs/>
              </w:rPr>
              <w:t xml:space="preserve"> method</w:t>
            </w:r>
            <w:r w:rsidRPr="00CA2ECE">
              <w:t xml:space="preserve"> </w:t>
            </w:r>
            <w:proofErr w:type="spellStart"/>
            <w:r w:rsidRPr="00CA2ECE">
              <w:t>WriteText</w:t>
            </w:r>
            <w:proofErr w:type="spellEnd"/>
            <w:r w:rsidRPr="00CA2ECE">
              <w:t xml:space="preserve"> (line 03).</w:t>
            </w:r>
          </w:p>
          <w:p w14:paraId="3889E0A9" w14:textId="7D64B00E" w:rsidR="00F46C81" w:rsidRPr="00CA2ECE" w:rsidRDefault="00F46C81" w:rsidP="008E4053">
            <w:r w:rsidRPr="00CA2ECE">
              <w:t>This is the parent class. Pens and pencils can be created as child classes of this parent class.</w:t>
            </w:r>
          </w:p>
        </w:tc>
      </w:tr>
    </w:tbl>
    <w:p w14:paraId="6BAAF999" w14:textId="0FA7C053" w:rsidR="00F46C81" w:rsidRPr="00CA2ECE" w:rsidRDefault="006D13F7" w:rsidP="008E4053">
      <w:r w:rsidRPr="00CA2ECE">
        <w:rPr>
          <w:b/>
          <w:bCs/>
          <w:noProof/>
        </w:rPr>
        <w:drawing>
          <wp:anchor distT="0" distB="0" distL="114300" distR="114300" simplePos="0" relativeHeight="251658257" behindDoc="0" locked="0" layoutInCell="1" allowOverlap="1" wp14:anchorId="336A9D25" wp14:editId="56F171EA">
            <wp:simplePos x="0" y="0"/>
            <wp:positionH relativeFrom="column">
              <wp:posOffset>66040</wp:posOffset>
            </wp:positionH>
            <wp:positionV relativeFrom="paragraph">
              <wp:posOffset>70757</wp:posOffset>
            </wp:positionV>
            <wp:extent cx="676800" cy="676800"/>
            <wp:effectExtent l="0" t="0" r="9525" b="9525"/>
            <wp:wrapSquare wrapText="bothSides"/>
            <wp:docPr id="55799094" name="Picture 557990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9094" name="Picture 5579909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95E19" w:rsidRPr="00CA2ECE">
        <w:rPr>
          <w:b/>
          <w:bCs/>
        </w:rPr>
        <w:t>Activity 11</w:t>
      </w:r>
      <w:r w:rsidR="004B3514" w:rsidRPr="00CA2ECE">
        <w:rPr>
          <w:b/>
          <w:bCs/>
        </w:rPr>
        <w:t>:</w:t>
      </w:r>
      <w:r w:rsidR="00E95E19" w:rsidRPr="00CA2ECE">
        <w:t xml:space="preserve"> </w:t>
      </w:r>
      <w:r w:rsidR="00CA2ECE">
        <w:t>use</w:t>
      </w:r>
      <w:r w:rsidR="00632486" w:rsidRPr="00CA2ECE">
        <w:t xml:space="preserve"> the space provided to w</w:t>
      </w:r>
      <w:r w:rsidR="00F46C81" w:rsidRPr="00CA2ECE">
        <w:t>rite the Pens</w:t>
      </w:r>
      <w:r w:rsidR="002458E2">
        <w:t>’</w:t>
      </w:r>
      <w:r w:rsidR="00F46C81" w:rsidRPr="00CA2ECE">
        <w:t xml:space="preserve"> class</w:t>
      </w:r>
      <w:r w:rsidR="0080688C" w:rsidRPr="00CA2ECE">
        <w:t>.</w:t>
      </w:r>
    </w:p>
    <w:tbl>
      <w:tblPr>
        <w:tblStyle w:val="Answerspace"/>
        <w:tblW w:w="0" w:type="auto"/>
        <w:tblLook w:val="04A0" w:firstRow="1" w:lastRow="0" w:firstColumn="1" w:lastColumn="0" w:noHBand="0" w:noVBand="1"/>
        <w:tblDescription w:val="Space for students to provide answer."/>
      </w:tblPr>
      <w:tblGrid>
        <w:gridCol w:w="9622"/>
      </w:tblGrid>
      <w:tr w:rsidR="00F46C81" w:rsidRPr="00CA2ECE" w14:paraId="1BF90CFE" w14:textId="77777777" w:rsidTr="0027220A">
        <w:trPr>
          <w:trHeight w:val="3268"/>
        </w:trPr>
        <w:tc>
          <w:tcPr>
            <w:tcW w:w="9622" w:type="dxa"/>
          </w:tcPr>
          <w:p w14:paraId="00C91701" w14:textId="486A807E" w:rsidR="00F46C81" w:rsidRPr="0027220A" w:rsidRDefault="00F46C81" w:rsidP="008E4053">
            <w:pPr>
              <w:rPr>
                <w:rStyle w:val="Strong"/>
              </w:rPr>
            </w:pPr>
            <w:r w:rsidRPr="0027220A">
              <w:rPr>
                <w:rStyle w:val="Strong"/>
              </w:rPr>
              <w:t>Sample answer:</w:t>
            </w:r>
          </w:p>
          <w:p w14:paraId="1CD70C9C" w14:textId="7AC36BA2" w:rsidR="00F46C81" w:rsidRPr="00CA2ECE" w:rsidRDefault="00F46C81" w:rsidP="008E4053">
            <w:pPr>
              <w:pStyle w:val="Quote"/>
            </w:pPr>
            <w:r w:rsidRPr="00CA2ECE">
              <w:t xml:space="preserve">07 </w:t>
            </w:r>
            <w:r w:rsidR="00B31C62" w:rsidRPr="00CA2ECE">
              <w:t xml:space="preserve">    </w:t>
            </w:r>
            <w:r w:rsidRPr="00CA2ECE">
              <w:t>Class Pen () {</w:t>
            </w:r>
          </w:p>
          <w:p w14:paraId="010B6D01" w14:textId="20E196B5" w:rsidR="00F46C81" w:rsidRPr="00CA2ECE" w:rsidRDefault="00F46C81" w:rsidP="008E4053">
            <w:pPr>
              <w:pStyle w:val="Quote"/>
            </w:pPr>
            <w:r w:rsidRPr="00CA2ECE">
              <w:t xml:space="preserve">08 </w:t>
            </w:r>
            <w:r w:rsidR="00B31C62" w:rsidRPr="00CA2ECE">
              <w:t xml:space="preserve">                   </w:t>
            </w:r>
            <w:r w:rsidRPr="00CA2ECE">
              <w:t xml:space="preserve">Inherits </w:t>
            </w:r>
            <w:proofErr w:type="spellStart"/>
            <w:proofErr w:type="gramStart"/>
            <w:r w:rsidRPr="00CA2ECE">
              <w:t>WritingObject</w:t>
            </w:r>
            <w:proofErr w:type="spellEnd"/>
            <w:r w:rsidRPr="00CA2ECE">
              <w:t>;</w:t>
            </w:r>
            <w:proofErr w:type="gramEnd"/>
          </w:p>
          <w:p w14:paraId="2E6178E9" w14:textId="2E04A59D" w:rsidR="00F46C81" w:rsidRPr="00CA2ECE" w:rsidRDefault="00F46C81" w:rsidP="008E4053">
            <w:pPr>
              <w:pStyle w:val="Quote"/>
            </w:pPr>
            <w:r w:rsidRPr="00CA2ECE">
              <w:t xml:space="preserve">09 </w:t>
            </w:r>
            <w:r w:rsidR="00B31C62" w:rsidRPr="00CA2ECE">
              <w:t xml:space="preserve">                   </w:t>
            </w:r>
            <w:r w:rsidRPr="00CA2ECE">
              <w:t xml:space="preserve">bool </w:t>
            </w:r>
            <w:proofErr w:type="spellStart"/>
            <w:proofErr w:type="gramStart"/>
            <w:r w:rsidRPr="00CA2ECE">
              <w:t>penType</w:t>
            </w:r>
            <w:proofErr w:type="spellEnd"/>
            <w:r w:rsidRPr="00CA2ECE">
              <w:t>;</w:t>
            </w:r>
            <w:proofErr w:type="gramEnd"/>
          </w:p>
          <w:p w14:paraId="6C68494D" w14:textId="75436C53" w:rsidR="00F46C81" w:rsidRPr="00CA2ECE" w:rsidRDefault="00F46C81" w:rsidP="008E4053">
            <w:pPr>
              <w:pStyle w:val="Quote"/>
            </w:pPr>
            <w:r w:rsidRPr="00CA2ECE">
              <w:t>10</w:t>
            </w:r>
            <w:r w:rsidR="00B31C62" w:rsidRPr="00CA2ECE">
              <w:t xml:space="preserve">                   </w:t>
            </w:r>
            <w:r w:rsidRPr="00CA2ECE">
              <w:t xml:space="preserve"> Sub </w:t>
            </w:r>
            <w:proofErr w:type="spellStart"/>
            <w:r w:rsidRPr="00CA2ECE">
              <w:t>ExampleUse</w:t>
            </w:r>
            <w:proofErr w:type="spellEnd"/>
            <w:r w:rsidRPr="00CA2ECE">
              <w:t>() {</w:t>
            </w:r>
          </w:p>
          <w:p w14:paraId="77D0FF53" w14:textId="4AF6E085" w:rsidR="00F46C81" w:rsidRPr="00CA2ECE" w:rsidRDefault="00F46C81" w:rsidP="008E4053">
            <w:pPr>
              <w:pStyle w:val="Quote"/>
            </w:pPr>
            <w:r w:rsidRPr="00CA2ECE">
              <w:t xml:space="preserve">11 </w:t>
            </w:r>
            <w:r w:rsidR="00B31C62" w:rsidRPr="00CA2ECE">
              <w:t xml:space="preserve">                                 </w:t>
            </w:r>
            <w:proofErr w:type="spellStart"/>
            <w:proofErr w:type="gramStart"/>
            <w:r w:rsidRPr="00CA2ECE">
              <w:t>WriteText</w:t>
            </w:r>
            <w:proofErr w:type="spellEnd"/>
            <w:r w:rsidRPr="00CA2ECE">
              <w:t>(</w:t>
            </w:r>
            <w:proofErr w:type="gramEnd"/>
            <w:r w:rsidRPr="00CA2ECE">
              <w:t>“Pen information:”);</w:t>
            </w:r>
          </w:p>
          <w:p w14:paraId="27E00E69" w14:textId="5130E525" w:rsidR="00F46C81" w:rsidRPr="00CA2ECE" w:rsidRDefault="00F46C81" w:rsidP="008E4053">
            <w:pPr>
              <w:pStyle w:val="Quote"/>
            </w:pPr>
            <w:r w:rsidRPr="00CA2ECE">
              <w:t xml:space="preserve">12 </w:t>
            </w:r>
            <w:r w:rsidR="00B31C62" w:rsidRPr="00CA2ECE">
              <w:t xml:space="preserve">                                 </w:t>
            </w:r>
            <w:proofErr w:type="gramStart"/>
            <w:r w:rsidRPr="00CA2ECE">
              <w:t>DISPLAY</w:t>
            </w:r>
            <w:proofErr w:type="gramEnd"/>
            <w:r w:rsidRPr="00CA2ECE">
              <w:t xml:space="preserve"> </w:t>
            </w:r>
            <w:proofErr w:type="spellStart"/>
            <w:r w:rsidRPr="00CA2ECE">
              <w:t>penType</w:t>
            </w:r>
            <w:proofErr w:type="spellEnd"/>
            <w:r w:rsidRPr="00CA2ECE">
              <w:t>;</w:t>
            </w:r>
          </w:p>
          <w:p w14:paraId="5995A457" w14:textId="2588D963" w:rsidR="00F46C81" w:rsidRPr="00CA2ECE" w:rsidRDefault="00F46C81" w:rsidP="008E4053">
            <w:pPr>
              <w:pStyle w:val="Quote"/>
            </w:pPr>
            <w:r w:rsidRPr="00CA2ECE">
              <w:t xml:space="preserve">13 </w:t>
            </w:r>
            <w:r w:rsidR="00B31C62" w:rsidRPr="00CA2ECE">
              <w:t xml:space="preserve">                                 </w:t>
            </w:r>
            <w:r w:rsidRPr="00CA2ECE">
              <w:t xml:space="preserve">DISPLAY </w:t>
            </w:r>
            <w:proofErr w:type="gramStart"/>
            <w:r w:rsidRPr="00CA2ECE">
              <w:t>length;</w:t>
            </w:r>
            <w:proofErr w:type="gramEnd"/>
          </w:p>
          <w:p w14:paraId="5CCE8169" w14:textId="39E292F2" w:rsidR="00F46C81" w:rsidRPr="00CA2ECE" w:rsidRDefault="00F46C81" w:rsidP="008E4053">
            <w:pPr>
              <w:pStyle w:val="Quote"/>
            </w:pPr>
            <w:r w:rsidRPr="00CA2ECE">
              <w:t xml:space="preserve">14 </w:t>
            </w:r>
            <w:r w:rsidR="00FF5461" w:rsidRPr="00CA2ECE">
              <w:t xml:space="preserve">                   </w:t>
            </w:r>
            <w:r w:rsidRPr="00CA2ECE">
              <w:t>}</w:t>
            </w:r>
          </w:p>
          <w:p w14:paraId="07ECA16A" w14:textId="4E00A261" w:rsidR="00F46C81" w:rsidRPr="00CA2ECE" w:rsidRDefault="00F46C81" w:rsidP="008E4053">
            <w:pPr>
              <w:pStyle w:val="Quote"/>
            </w:pPr>
            <w:r w:rsidRPr="00CA2ECE">
              <w:t>15</w:t>
            </w:r>
            <w:r w:rsidR="00FF5461" w:rsidRPr="00CA2ECE">
              <w:t xml:space="preserve">     </w:t>
            </w:r>
            <w:r w:rsidRPr="00CA2ECE">
              <w:t xml:space="preserve"> }</w:t>
            </w:r>
          </w:p>
        </w:tc>
      </w:tr>
    </w:tbl>
    <w:p w14:paraId="40B01B5A" w14:textId="77777777" w:rsidR="00F46C81" w:rsidRPr="002E4BE1" w:rsidRDefault="00F46C81" w:rsidP="008E4053">
      <w:r w:rsidRPr="002E4BE1">
        <w:br w:type="page"/>
      </w:r>
    </w:p>
    <w:p w14:paraId="78676561" w14:textId="3278585C" w:rsidR="00F46C81" w:rsidRPr="00CA2ECE" w:rsidRDefault="006D13F7" w:rsidP="008E4053">
      <w:r w:rsidRPr="00CA2ECE">
        <w:rPr>
          <w:b/>
          <w:bCs/>
          <w:noProof/>
        </w:rPr>
        <w:lastRenderedPageBreak/>
        <w:drawing>
          <wp:anchor distT="0" distB="0" distL="114300" distR="114300" simplePos="0" relativeHeight="251658258" behindDoc="0" locked="0" layoutInCell="1" allowOverlap="1" wp14:anchorId="17DDD1B4" wp14:editId="1CA9F0FC">
            <wp:simplePos x="0" y="0"/>
            <wp:positionH relativeFrom="column">
              <wp:posOffset>66403</wp:posOffset>
            </wp:positionH>
            <wp:positionV relativeFrom="paragraph">
              <wp:posOffset>272</wp:posOffset>
            </wp:positionV>
            <wp:extent cx="676800" cy="676800"/>
            <wp:effectExtent l="0" t="0" r="9525" b="9525"/>
            <wp:wrapSquare wrapText="bothSides"/>
            <wp:docPr id="169386760" name="Picture 1693867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86760" name="Picture 16938676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95E19" w:rsidRPr="00CA2ECE">
        <w:rPr>
          <w:b/>
          <w:bCs/>
        </w:rPr>
        <w:t>Activity 12</w:t>
      </w:r>
      <w:r w:rsidR="004B3514" w:rsidRPr="00CA2ECE">
        <w:rPr>
          <w:b/>
          <w:bCs/>
        </w:rPr>
        <w:t>:</w:t>
      </w:r>
      <w:r w:rsidR="00E95E19" w:rsidRPr="00CA2ECE">
        <w:t xml:space="preserve"> </w:t>
      </w:r>
      <w:r w:rsidR="00CA2ECE">
        <w:t>u</w:t>
      </w:r>
      <w:r w:rsidR="00632486" w:rsidRPr="00CA2ECE">
        <w:t>se the space provided to w</w:t>
      </w:r>
      <w:r w:rsidR="00F46C81" w:rsidRPr="00CA2ECE">
        <w:t>rite the pencils</w:t>
      </w:r>
      <w:r w:rsidR="002458E2">
        <w:t>’</w:t>
      </w:r>
      <w:r w:rsidR="00F46C81" w:rsidRPr="00CA2ECE">
        <w:t xml:space="preserve"> class</w:t>
      </w:r>
      <w:r w:rsidR="00CA2ECE">
        <w:t>.</w:t>
      </w:r>
    </w:p>
    <w:tbl>
      <w:tblPr>
        <w:tblStyle w:val="Answerspace"/>
        <w:tblW w:w="0" w:type="auto"/>
        <w:tblLook w:val="04A0" w:firstRow="1" w:lastRow="0" w:firstColumn="1" w:lastColumn="0" w:noHBand="0" w:noVBand="1"/>
        <w:tblDescription w:val="Space for students to provide answer."/>
      </w:tblPr>
      <w:tblGrid>
        <w:gridCol w:w="9622"/>
      </w:tblGrid>
      <w:tr w:rsidR="00F46C81" w:rsidRPr="00CA2ECE" w14:paraId="7C11894A" w14:textId="77777777" w:rsidTr="00E16768">
        <w:trPr>
          <w:trHeight w:val="3268"/>
        </w:trPr>
        <w:tc>
          <w:tcPr>
            <w:tcW w:w="9622" w:type="dxa"/>
          </w:tcPr>
          <w:p w14:paraId="22F295B3" w14:textId="1B0CE013" w:rsidR="00F46C81" w:rsidRPr="00E16768" w:rsidRDefault="00F46C81" w:rsidP="008E4053">
            <w:pPr>
              <w:rPr>
                <w:rStyle w:val="Strong"/>
              </w:rPr>
            </w:pPr>
            <w:r w:rsidRPr="00E16768">
              <w:rPr>
                <w:rStyle w:val="Strong"/>
              </w:rPr>
              <w:t>Sample answer:</w:t>
            </w:r>
          </w:p>
          <w:p w14:paraId="70D05D6E" w14:textId="126028D3" w:rsidR="00F46C81" w:rsidRPr="00CA2ECE" w:rsidRDefault="00F46C81" w:rsidP="008E4053">
            <w:pPr>
              <w:pStyle w:val="Quote"/>
            </w:pPr>
            <w:r w:rsidRPr="00CA2ECE">
              <w:t>16</w:t>
            </w:r>
            <w:r w:rsidR="00FF5461" w:rsidRPr="00CA2ECE">
              <w:t xml:space="preserve">    </w:t>
            </w:r>
            <w:r w:rsidRPr="00CA2ECE">
              <w:t>Class Pencil () {</w:t>
            </w:r>
          </w:p>
          <w:p w14:paraId="049D2B77" w14:textId="21329FD1" w:rsidR="00F46C81" w:rsidRPr="00CA2ECE" w:rsidRDefault="00F46C81" w:rsidP="008E4053">
            <w:pPr>
              <w:pStyle w:val="Quote"/>
            </w:pPr>
            <w:r w:rsidRPr="00CA2ECE">
              <w:t xml:space="preserve">17 </w:t>
            </w:r>
            <w:r w:rsidR="00FF5461" w:rsidRPr="00CA2ECE">
              <w:t xml:space="preserve">                </w:t>
            </w:r>
            <w:r w:rsidRPr="00CA2ECE">
              <w:t xml:space="preserve">Inherits </w:t>
            </w:r>
            <w:proofErr w:type="spellStart"/>
            <w:proofErr w:type="gramStart"/>
            <w:r w:rsidRPr="00CA2ECE">
              <w:t>WritingObject</w:t>
            </w:r>
            <w:proofErr w:type="spellEnd"/>
            <w:r w:rsidRPr="00CA2ECE">
              <w:t>;</w:t>
            </w:r>
            <w:proofErr w:type="gramEnd"/>
          </w:p>
          <w:p w14:paraId="1C993A4A" w14:textId="6D8A3251" w:rsidR="00F46C81" w:rsidRPr="00CA2ECE" w:rsidRDefault="00F46C81" w:rsidP="008E4053">
            <w:pPr>
              <w:pStyle w:val="Quote"/>
            </w:pPr>
            <w:r w:rsidRPr="00CA2ECE">
              <w:t xml:space="preserve">18 </w:t>
            </w:r>
            <w:r w:rsidR="00FF5461" w:rsidRPr="00CA2ECE">
              <w:t xml:space="preserve">                </w:t>
            </w:r>
            <w:r w:rsidRPr="00CA2ECE">
              <w:t xml:space="preserve">integer </w:t>
            </w:r>
            <w:proofErr w:type="gramStart"/>
            <w:r w:rsidRPr="00CA2ECE">
              <w:t>thickness;</w:t>
            </w:r>
            <w:proofErr w:type="gramEnd"/>
          </w:p>
          <w:p w14:paraId="3D5DFC5A" w14:textId="1D31C412" w:rsidR="00F46C81" w:rsidRPr="00CA2ECE" w:rsidRDefault="00F46C81" w:rsidP="008E4053">
            <w:pPr>
              <w:pStyle w:val="Quote"/>
            </w:pPr>
            <w:r w:rsidRPr="00CA2ECE">
              <w:t xml:space="preserve">19 </w:t>
            </w:r>
            <w:r w:rsidR="00FF5461" w:rsidRPr="00CA2ECE">
              <w:t xml:space="preserve">                </w:t>
            </w:r>
            <w:r w:rsidRPr="00CA2ECE">
              <w:t xml:space="preserve">Sub </w:t>
            </w:r>
            <w:proofErr w:type="spellStart"/>
            <w:r w:rsidRPr="00CA2ECE">
              <w:t>UseEraser</w:t>
            </w:r>
            <w:proofErr w:type="spellEnd"/>
            <w:r w:rsidRPr="00CA2ECE">
              <w:t>() {</w:t>
            </w:r>
          </w:p>
          <w:p w14:paraId="59A6EFDF" w14:textId="1673E67B" w:rsidR="00F46C81" w:rsidRPr="00CA2ECE" w:rsidRDefault="00F46C81" w:rsidP="008E4053">
            <w:pPr>
              <w:pStyle w:val="Quote"/>
            </w:pPr>
            <w:r w:rsidRPr="00CA2ECE">
              <w:t xml:space="preserve">20 </w:t>
            </w:r>
            <w:r w:rsidR="00FF5461" w:rsidRPr="00CA2ECE">
              <w:t xml:space="preserve">                </w:t>
            </w:r>
            <w:r w:rsidRPr="00CA2ECE">
              <w:t>}</w:t>
            </w:r>
          </w:p>
          <w:p w14:paraId="3E3E1C97" w14:textId="04CCAF41" w:rsidR="007F1895" w:rsidRPr="00CA2ECE" w:rsidRDefault="007F1895" w:rsidP="008E4053">
            <w:pPr>
              <w:pStyle w:val="Quote"/>
            </w:pPr>
            <w:r w:rsidRPr="00CA2ECE">
              <w:t xml:space="preserve">21 </w:t>
            </w:r>
            <w:r w:rsidR="00FF5461" w:rsidRPr="00CA2ECE">
              <w:t xml:space="preserve">                </w:t>
            </w:r>
            <w:r w:rsidRPr="00CA2ECE">
              <w:t xml:space="preserve">Sub </w:t>
            </w:r>
            <w:proofErr w:type="spellStart"/>
            <w:r w:rsidRPr="00CA2ECE">
              <w:t>ExampleUse</w:t>
            </w:r>
            <w:proofErr w:type="spellEnd"/>
            <w:r w:rsidRPr="00CA2ECE">
              <w:t>() {</w:t>
            </w:r>
          </w:p>
          <w:p w14:paraId="6FDB9D2D" w14:textId="3BE721F2" w:rsidR="007F1895" w:rsidRPr="00CA2ECE" w:rsidRDefault="007F1895" w:rsidP="008E4053">
            <w:pPr>
              <w:pStyle w:val="Quote"/>
            </w:pPr>
            <w:r w:rsidRPr="00CA2ECE">
              <w:t>22</w:t>
            </w:r>
            <w:r w:rsidR="00FF5461" w:rsidRPr="00CA2ECE">
              <w:t xml:space="preserve">                                </w:t>
            </w:r>
            <w:r w:rsidRPr="00CA2ECE">
              <w:t xml:space="preserve"> </w:t>
            </w:r>
            <w:proofErr w:type="spellStart"/>
            <w:proofErr w:type="gramStart"/>
            <w:r w:rsidRPr="00CA2ECE">
              <w:t>WriteText</w:t>
            </w:r>
            <w:proofErr w:type="spellEnd"/>
            <w:r w:rsidRPr="00CA2ECE">
              <w:t>(</w:t>
            </w:r>
            <w:proofErr w:type="gramEnd"/>
            <w:r w:rsidRPr="00CA2ECE">
              <w:t>“Pencil Information:”);</w:t>
            </w:r>
          </w:p>
          <w:p w14:paraId="5729BCC2" w14:textId="4926CBF0" w:rsidR="007F1895" w:rsidRPr="00CA2ECE" w:rsidRDefault="007F1895" w:rsidP="008E4053">
            <w:pPr>
              <w:pStyle w:val="Quote"/>
            </w:pPr>
            <w:r w:rsidRPr="00CA2ECE">
              <w:t xml:space="preserve">23 </w:t>
            </w:r>
            <w:r w:rsidR="00FF5461" w:rsidRPr="00CA2ECE">
              <w:t xml:space="preserve">                                </w:t>
            </w:r>
            <w:r w:rsidRPr="00CA2ECE">
              <w:t xml:space="preserve">DISPLAY </w:t>
            </w:r>
            <w:proofErr w:type="gramStart"/>
            <w:r w:rsidRPr="00CA2ECE">
              <w:t>thickness;</w:t>
            </w:r>
            <w:proofErr w:type="gramEnd"/>
          </w:p>
          <w:p w14:paraId="773B5097" w14:textId="614B9A48" w:rsidR="007F1895" w:rsidRPr="00CA2ECE" w:rsidRDefault="007F1895" w:rsidP="008E4053">
            <w:pPr>
              <w:pStyle w:val="Quote"/>
            </w:pPr>
            <w:r w:rsidRPr="00CA2ECE">
              <w:t xml:space="preserve">24 </w:t>
            </w:r>
            <w:r w:rsidR="00FF5461" w:rsidRPr="00CA2ECE">
              <w:t xml:space="preserve">                                </w:t>
            </w:r>
            <w:r w:rsidRPr="00CA2ECE">
              <w:t xml:space="preserve">DISPLAY </w:t>
            </w:r>
            <w:proofErr w:type="gramStart"/>
            <w:r w:rsidRPr="00CA2ECE">
              <w:t>length;</w:t>
            </w:r>
            <w:proofErr w:type="gramEnd"/>
          </w:p>
          <w:p w14:paraId="398FA332" w14:textId="25C4ACA2" w:rsidR="007F1895" w:rsidRPr="00CA2ECE" w:rsidRDefault="007F1895" w:rsidP="008E4053">
            <w:pPr>
              <w:pStyle w:val="Quote"/>
            </w:pPr>
            <w:r w:rsidRPr="00CA2ECE">
              <w:t xml:space="preserve">25 </w:t>
            </w:r>
            <w:r w:rsidR="00FF5461" w:rsidRPr="00CA2ECE">
              <w:t xml:space="preserve">                </w:t>
            </w:r>
            <w:r w:rsidRPr="00CA2ECE">
              <w:t>}</w:t>
            </w:r>
          </w:p>
          <w:p w14:paraId="77E3DFE7" w14:textId="0A4379D4" w:rsidR="00F46C81" w:rsidRPr="00CA2ECE" w:rsidRDefault="007F1895" w:rsidP="008E4053">
            <w:pPr>
              <w:pStyle w:val="Quote"/>
            </w:pPr>
            <w:r w:rsidRPr="00CA2ECE">
              <w:t xml:space="preserve">26 </w:t>
            </w:r>
            <w:r w:rsidR="00FF5461" w:rsidRPr="00CA2ECE">
              <w:t xml:space="preserve">    </w:t>
            </w:r>
            <w:r w:rsidRPr="00CA2ECE">
              <w:t>}</w:t>
            </w:r>
          </w:p>
        </w:tc>
      </w:tr>
    </w:tbl>
    <w:p w14:paraId="398496CC" w14:textId="4E8B5D6F" w:rsidR="007F1895" w:rsidRPr="00CA2ECE" w:rsidRDefault="007F1895" w:rsidP="008E4053">
      <w:pPr>
        <w:pStyle w:val="FeatureBox2"/>
      </w:pPr>
      <w:bookmarkStart w:id="27" w:name="_Hlk148356227"/>
      <w:r w:rsidRPr="00CA2ECE">
        <w:rPr>
          <w:rStyle w:val="Strong"/>
        </w:rPr>
        <w:t>Teacher note:</w:t>
      </w:r>
      <w:r w:rsidRPr="00CA2ECE">
        <w:t xml:space="preserve"> </w:t>
      </w:r>
      <w:r w:rsidR="00CA2ECE">
        <w:t>a</w:t>
      </w:r>
      <w:r w:rsidRPr="00CA2ECE">
        <w:t>nswers should show that each child class (pencil and pen) states that they inherit the parent class (line 08, line 17).</w:t>
      </w:r>
    </w:p>
    <w:p w14:paraId="2E99F03E" w14:textId="0A8BDB65" w:rsidR="007F1895" w:rsidRPr="00CA2ECE" w:rsidRDefault="007F1895" w:rsidP="008E4053">
      <w:pPr>
        <w:pStyle w:val="FeatureBox2"/>
      </w:pPr>
      <w:r w:rsidRPr="00CA2ECE">
        <w:t xml:space="preserve">This means that they can access methods and attributes defined in the parent class, including the attribute length (line 11, line 22), and method </w:t>
      </w:r>
      <w:proofErr w:type="spellStart"/>
      <w:r w:rsidRPr="00CA2ECE">
        <w:t>WriteText</w:t>
      </w:r>
      <w:proofErr w:type="spellEnd"/>
      <w:r w:rsidRPr="00CA2ECE">
        <w:t xml:space="preserve"> (line 13, line 24).</w:t>
      </w:r>
    </w:p>
    <w:p w14:paraId="68F7E701" w14:textId="62A25616" w:rsidR="007F1895" w:rsidRPr="00CA2ECE" w:rsidRDefault="007F1895" w:rsidP="008E4053">
      <w:pPr>
        <w:pStyle w:val="FeatureBox2"/>
      </w:pPr>
      <w:r w:rsidRPr="00CA2ECE">
        <w:t xml:space="preserve">The child class Pencil also has an extra method, </w:t>
      </w:r>
      <w:proofErr w:type="spellStart"/>
      <w:r w:rsidRPr="00CA2ECE">
        <w:t>UseEraser</w:t>
      </w:r>
      <w:proofErr w:type="spellEnd"/>
      <w:r w:rsidRPr="00CA2ECE">
        <w:t>().</w:t>
      </w:r>
    </w:p>
    <w:bookmarkEnd w:id="27"/>
    <w:p w14:paraId="02A1DE71" w14:textId="16DF4143" w:rsidR="006D13F7" w:rsidRDefault="006D13F7" w:rsidP="008E4053">
      <w:r>
        <w:br w:type="page"/>
      </w:r>
    </w:p>
    <w:p w14:paraId="395C3F3B" w14:textId="45C247B6" w:rsidR="00F46C81" w:rsidRPr="00CA2ECE" w:rsidRDefault="006D13F7" w:rsidP="008E4053">
      <w:r w:rsidRPr="00CA2ECE">
        <w:rPr>
          <w:b/>
          <w:bCs/>
          <w:noProof/>
        </w:rPr>
        <w:lastRenderedPageBreak/>
        <w:drawing>
          <wp:anchor distT="0" distB="0" distL="114300" distR="114300" simplePos="0" relativeHeight="251658259" behindDoc="0" locked="0" layoutInCell="1" allowOverlap="1" wp14:anchorId="0C5836BD" wp14:editId="31C4212E">
            <wp:simplePos x="0" y="0"/>
            <wp:positionH relativeFrom="column">
              <wp:posOffset>71845</wp:posOffset>
            </wp:positionH>
            <wp:positionV relativeFrom="paragraph">
              <wp:posOffset>4808</wp:posOffset>
            </wp:positionV>
            <wp:extent cx="676800" cy="676800"/>
            <wp:effectExtent l="0" t="0" r="9525" b="9525"/>
            <wp:wrapSquare wrapText="bothSides"/>
            <wp:docPr id="445838254" name="Picture 4458382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838254" name="Picture 445838254">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7C0560" w:rsidRPr="00CA2ECE">
        <w:rPr>
          <w:b/>
          <w:bCs/>
        </w:rPr>
        <w:t>Activity</w:t>
      </w:r>
      <w:r w:rsidR="00632486" w:rsidRPr="00CA2ECE">
        <w:rPr>
          <w:b/>
          <w:bCs/>
        </w:rPr>
        <w:t xml:space="preserve"> 1</w:t>
      </w:r>
      <w:r w:rsidR="00E95E19" w:rsidRPr="00CA2ECE">
        <w:rPr>
          <w:b/>
          <w:bCs/>
        </w:rPr>
        <w:t>3</w:t>
      </w:r>
      <w:r w:rsidR="007C0560" w:rsidRPr="00CA2ECE">
        <w:rPr>
          <w:b/>
          <w:bCs/>
        </w:rPr>
        <w:t>:</w:t>
      </w:r>
      <w:r w:rsidR="00B179EF" w:rsidRPr="00CA2ECE">
        <w:t xml:space="preserve"> </w:t>
      </w:r>
      <w:r w:rsidR="0086487E">
        <w:t>u</w:t>
      </w:r>
      <w:r w:rsidR="00632486" w:rsidRPr="00CA2ECE">
        <w:t>se the space provided to e</w:t>
      </w:r>
      <w:r w:rsidR="007F1895" w:rsidRPr="00CA2ECE">
        <w:t>xplain the benefits of inheritance.</w:t>
      </w:r>
    </w:p>
    <w:tbl>
      <w:tblPr>
        <w:tblStyle w:val="Answerspace"/>
        <w:tblW w:w="0" w:type="auto"/>
        <w:tblLook w:val="04A0" w:firstRow="1" w:lastRow="0" w:firstColumn="1" w:lastColumn="0" w:noHBand="0" w:noVBand="1"/>
        <w:tblDescription w:val="Space for students to provide answer."/>
      </w:tblPr>
      <w:tblGrid>
        <w:gridCol w:w="9622"/>
      </w:tblGrid>
      <w:tr w:rsidR="00B179EF" w:rsidRPr="00CA2ECE" w14:paraId="5486D92C" w14:textId="77777777" w:rsidTr="0086487E">
        <w:trPr>
          <w:trHeight w:val="3268"/>
        </w:trPr>
        <w:tc>
          <w:tcPr>
            <w:tcW w:w="9622" w:type="dxa"/>
          </w:tcPr>
          <w:p w14:paraId="30392CF5" w14:textId="29C0C34D" w:rsidR="00B179EF" w:rsidRPr="0086487E" w:rsidRDefault="00B179EF" w:rsidP="008E4053">
            <w:pPr>
              <w:rPr>
                <w:rStyle w:val="Strong"/>
              </w:rPr>
            </w:pPr>
            <w:r w:rsidRPr="0086487E">
              <w:rPr>
                <w:rStyle w:val="Strong"/>
              </w:rPr>
              <w:t>Sample answer:</w:t>
            </w:r>
          </w:p>
          <w:p w14:paraId="7053D8CE" w14:textId="686AC6C7" w:rsidR="00695435" w:rsidRPr="00CA2ECE" w:rsidRDefault="00B179EF" w:rsidP="008E4053">
            <w:r w:rsidRPr="00CA2ECE">
              <w:t>Inheritance has numerous benefits. A parent class can be created with commonly-used functionality. This centralised location for common code reduc</w:t>
            </w:r>
            <w:r w:rsidR="00695435" w:rsidRPr="00CA2ECE">
              <w:t>es</w:t>
            </w:r>
            <w:r w:rsidRPr="00CA2ECE">
              <w:t xml:space="preserve"> complexity and duplication of code, promot</w:t>
            </w:r>
            <w:r w:rsidR="00695435" w:rsidRPr="00CA2ECE">
              <w:t>es</w:t>
            </w:r>
            <w:r w:rsidRPr="00CA2ECE">
              <w:t xml:space="preserve"> standardised terminology throughout a project, and allow</w:t>
            </w:r>
            <w:r w:rsidR="00695435" w:rsidRPr="00CA2ECE">
              <w:t>s</w:t>
            </w:r>
            <w:r w:rsidRPr="00CA2ECE">
              <w:t xml:space="preserve"> developers to work on separate aspects of a program simultaneously.</w:t>
            </w:r>
          </w:p>
          <w:p w14:paraId="3BDB1E2C" w14:textId="3A736559" w:rsidR="00695435" w:rsidRPr="00CA2ECE" w:rsidRDefault="00695435" w:rsidP="008E4053">
            <w:r w:rsidRPr="00CA2ECE">
              <w:t>I</w:t>
            </w:r>
            <w:r w:rsidR="00B179EF" w:rsidRPr="00CA2ECE">
              <w:t>f a parent class is commonly used throughout a project, several developers may be tasked with making that class operate as fast and efficiently as possible.</w:t>
            </w:r>
          </w:p>
          <w:p w14:paraId="0F0BD8BF" w14:textId="78FD8C12" w:rsidR="00B179EF" w:rsidRPr="00CA2ECE" w:rsidRDefault="00B179EF" w:rsidP="008E4053">
            <w:r w:rsidRPr="00CA2ECE">
              <w:t xml:space="preserve">Parent class functionality can then </w:t>
            </w:r>
            <w:r w:rsidR="0086487E">
              <w:t xml:space="preserve">be </w:t>
            </w:r>
            <w:r w:rsidRPr="00CA2ECE">
              <w:t>easily inherited by other classes that expand that functionality.</w:t>
            </w:r>
          </w:p>
        </w:tc>
      </w:tr>
    </w:tbl>
    <w:p w14:paraId="73C2C1CF" w14:textId="72085260" w:rsidR="0035796C" w:rsidRPr="00CA2ECE" w:rsidRDefault="006D13F7" w:rsidP="008E4053">
      <w:r w:rsidRPr="00CA2ECE">
        <w:rPr>
          <w:b/>
          <w:bCs/>
          <w:noProof/>
        </w:rPr>
        <w:drawing>
          <wp:anchor distT="0" distB="0" distL="114300" distR="114300" simplePos="0" relativeHeight="251658260" behindDoc="0" locked="0" layoutInCell="1" allowOverlap="1" wp14:anchorId="41277A5C" wp14:editId="2F71EF23">
            <wp:simplePos x="0" y="0"/>
            <wp:positionH relativeFrom="column">
              <wp:posOffset>60960</wp:posOffset>
            </wp:positionH>
            <wp:positionV relativeFrom="paragraph">
              <wp:posOffset>75565</wp:posOffset>
            </wp:positionV>
            <wp:extent cx="676800" cy="676800"/>
            <wp:effectExtent l="0" t="0" r="9525" b="9525"/>
            <wp:wrapSquare wrapText="bothSides"/>
            <wp:docPr id="1154284162" name="Picture 1154284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284162" name="Picture 1154284162">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B179EF" w:rsidRPr="00CA2ECE">
        <w:rPr>
          <w:b/>
          <w:bCs/>
        </w:rPr>
        <w:t>Activity</w:t>
      </w:r>
      <w:r w:rsidR="00632486" w:rsidRPr="00CA2ECE">
        <w:rPr>
          <w:b/>
          <w:bCs/>
        </w:rPr>
        <w:t xml:space="preserve"> 1</w:t>
      </w:r>
      <w:r w:rsidR="00E95E19" w:rsidRPr="00CA2ECE">
        <w:rPr>
          <w:b/>
          <w:bCs/>
        </w:rPr>
        <w:t>4</w:t>
      </w:r>
      <w:r w:rsidR="00B179EF" w:rsidRPr="00CA2ECE">
        <w:rPr>
          <w:b/>
          <w:bCs/>
        </w:rPr>
        <w:t>:</w:t>
      </w:r>
      <w:r w:rsidR="0035796C" w:rsidRPr="00CA2ECE">
        <w:t xml:space="preserve"> </w:t>
      </w:r>
      <w:r w:rsidR="0086487E">
        <w:t>u</w:t>
      </w:r>
      <w:r w:rsidR="00632486" w:rsidRPr="00CA2ECE">
        <w:t>se the space provided to c</w:t>
      </w:r>
      <w:r w:rsidR="00B179EF" w:rsidRPr="00CA2ECE">
        <w:t xml:space="preserve">reate pen </w:t>
      </w:r>
      <w:r w:rsidR="00B7560B" w:rsidRPr="00CA2ECE">
        <w:t>objects using</w:t>
      </w:r>
      <w:r w:rsidR="00B179EF" w:rsidRPr="00CA2ECE">
        <w:t xml:space="preserve"> this class.</w:t>
      </w:r>
    </w:p>
    <w:tbl>
      <w:tblPr>
        <w:tblStyle w:val="Answerspace"/>
        <w:tblW w:w="0" w:type="auto"/>
        <w:tblLook w:val="04A0" w:firstRow="1" w:lastRow="0" w:firstColumn="1" w:lastColumn="0" w:noHBand="0" w:noVBand="1"/>
        <w:tblDescription w:val="Space for students to provide answer."/>
      </w:tblPr>
      <w:tblGrid>
        <w:gridCol w:w="9622"/>
      </w:tblGrid>
      <w:tr w:rsidR="00B179EF" w:rsidRPr="00CA2ECE" w14:paraId="7DE587E7" w14:textId="77777777" w:rsidTr="00080DE6">
        <w:trPr>
          <w:trHeight w:val="3268"/>
        </w:trPr>
        <w:tc>
          <w:tcPr>
            <w:tcW w:w="9622" w:type="dxa"/>
          </w:tcPr>
          <w:p w14:paraId="5BBBA87D" w14:textId="77777777" w:rsidR="00821B71" w:rsidRPr="00080DE6" w:rsidRDefault="00821B71" w:rsidP="008E4053">
            <w:pPr>
              <w:rPr>
                <w:rStyle w:val="Strong"/>
              </w:rPr>
            </w:pPr>
            <w:r w:rsidRPr="00080DE6">
              <w:rPr>
                <w:rStyle w:val="Strong"/>
              </w:rPr>
              <w:t>Sample answer:</w:t>
            </w:r>
          </w:p>
          <w:p w14:paraId="390175C8" w14:textId="77777777" w:rsidR="00B179EF" w:rsidRPr="00CA2ECE" w:rsidRDefault="00B179EF" w:rsidP="008E4053">
            <w:pPr>
              <w:pStyle w:val="Quote"/>
            </w:pPr>
            <w:r w:rsidRPr="00CA2ECE">
              <w:t xml:space="preserve">Pen </w:t>
            </w:r>
            <w:proofErr w:type="spellStart"/>
            <w:r w:rsidRPr="00CA2ECE">
              <w:t>BluePen</w:t>
            </w:r>
            <w:proofErr w:type="spellEnd"/>
            <w:r w:rsidRPr="00CA2ECE">
              <w:t xml:space="preserve"> = New </w:t>
            </w:r>
            <w:proofErr w:type="gramStart"/>
            <w:r w:rsidRPr="00CA2ECE">
              <w:t>Pen(</w:t>
            </w:r>
            <w:proofErr w:type="gramEnd"/>
            <w:r w:rsidRPr="00CA2ECE">
              <w:t>);</w:t>
            </w:r>
          </w:p>
          <w:p w14:paraId="0810396D" w14:textId="77777777" w:rsidR="00B179EF" w:rsidRPr="00CA2ECE" w:rsidRDefault="00B179EF" w:rsidP="008E4053">
            <w:pPr>
              <w:pStyle w:val="Quote"/>
            </w:pPr>
            <w:proofErr w:type="spellStart"/>
            <w:r w:rsidRPr="00CA2ECE">
              <w:t>BluePen.Colour</w:t>
            </w:r>
            <w:proofErr w:type="spellEnd"/>
            <w:r w:rsidRPr="00CA2ECE">
              <w:t xml:space="preserve"> = </w:t>
            </w:r>
            <w:proofErr w:type="gramStart"/>
            <w:r w:rsidRPr="00CA2ECE">
              <w:t>Blue;</w:t>
            </w:r>
            <w:proofErr w:type="gramEnd"/>
          </w:p>
          <w:p w14:paraId="7177ADD0" w14:textId="77777777" w:rsidR="00B179EF" w:rsidRPr="00CA2ECE" w:rsidRDefault="00B179EF" w:rsidP="008E4053">
            <w:pPr>
              <w:pStyle w:val="Quote"/>
            </w:pPr>
            <w:proofErr w:type="spellStart"/>
            <w:r w:rsidRPr="00CA2ECE">
              <w:t>BluePen.Length</w:t>
            </w:r>
            <w:proofErr w:type="spellEnd"/>
            <w:r w:rsidRPr="00CA2ECE">
              <w:t xml:space="preserve"> = </w:t>
            </w:r>
            <w:proofErr w:type="gramStart"/>
            <w:r w:rsidRPr="00CA2ECE">
              <w:t>7;</w:t>
            </w:r>
            <w:proofErr w:type="gramEnd"/>
          </w:p>
          <w:p w14:paraId="1753ECA4" w14:textId="77777777" w:rsidR="00B179EF" w:rsidRPr="00CA2ECE" w:rsidRDefault="00B179EF" w:rsidP="008E4053">
            <w:pPr>
              <w:pStyle w:val="Quote"/>
            </w:pPr>
            <w:proofErr w:type="spellStart"/>
            <w:r w:rsidRPr="00CA2ECE">
              <w:t>BluePen.penType</w:t>
            </w:r>
            <w:proofErr w:type="spellEnd"/>
            <w:r w:rsidRPr="00CA2ECE">
              <w:t xml:space="preserve"> = “ball-point</w:t>
            </w:r>
            <w:proofErr w:type="gramStart"/>
            <w:r w:rsidRPr="00CA2ECE">
              <w:t>”;</w:t>
            </w:r>
            <w:proofErr w:type="gramEnd"/>
          </w:p>
          <w:p w14:paraId="09AA0E99" w14:textId="77777777" w:rsidR="00B179EF" w:rsidRPr="00CA2ECE" w:rsidRDefault="00B179EF" w:rsidP="008E4053">
            <w:pPr>
              <w:pStyle w:val="Quote"/>
            </w:pPr>
            <w:r w:rsidRPr="00CA2ECE">
              <w:t xml:space="preserve">Pen </w:t>
            </w:r>
            <w:proofErr w:type="spellStart"/>
            <w:r w:rsidRPr="00CA2ECE">
              <w:t>RedPen</w:t>
            </w:r>
            <w:proofErr w:type="spellEnd"/>
            <w:r w:rsidRPr="00CA2ECE">
              <w:t xml:space="preserve"> = New Pen (</w:t>
            </w:r>
            <w:proofErr w:type="gramStart"/>
            <w:r w:rsidRPr="00CA2ECE">
              <w:t>);</w:t>
            </w:r>
            <w:proofErr w:type="gramEnd"/>
          </w:p>
          <w:p w14:paraId="5BFEADD7" w14:textId="77777777" w:rsidR="00B179EF" w:rsidRPr="00CA2ECE" w:rsidRDefault="00B179EF" w:rsidP="008E4053">
            <w:pPr>
              <w:pStyle w:val="Quote"/>
            </w:pPr>
            <w:proofErr w:type="spellStart"/>
            <w:r w:rsidRPr="00CA2ECE">
              <w:t>RedPen.Colour</w:t>
            </w:r>
            <w:proofErr w:type="spellEnd"/>
            <w:r w:rsidRPr="00CA2ECE">
              <w:t xml:space="preserve"> = </w:t>
            </w:r>
            <w:proofErr w:type="gramStart"/>
            <w:r w:rsidRPr="00CA2ECE">
              <w:t>Red;</w:t>
            </w:r>
            <w:proofErr w:type="gramEnd"/>
          </w:p>
          <w:p w14:paraId="545FFC07" w14:textId="77777777" w:rsidR="00B179EF" w:rsidRPr="00CA2ECE" w:rsidRDefault="00B179EF" w:rsidP="008E4053">
            <w:pPr>
              <w:pStyle w:val="Quote"/>
            </w:pPr>
            <w:proofErr w:type="spellStart"/>
            <w:r w:rsidRPr="00CA2ECE">
              <w:t>RedPen.Length</w:t>
            </w:r>
            <w:proofErr w:type="spellEnd"/>
            <w:r w:rsidRPr="00CA2ECE">
              <w:t xml:space="preserve"> = </w:t>
            </w:r>
            <w:proofErr w:type="gramStart"/>
            <w:r w:rsidRPr="00CA2ECE">
              <w:t>6;</w:t>
            </w:r>
            <w:proofErr w:type="gramEnd"/>
          </w:p>
          <w:p w14:paraId="3B03050D" w14:textId="7EF6DAC6" w:rsidR="00B179EF" w:rsidRPr="00CA2ECE" w:rsidRDefault="00B179EF" w:rsidP="008E4053">
            <w:pPr>
              <w:pStyle w:val="Quote"/>
            </w:pPr>
            <w:proofErr w:type="spellStart"/>
            <w:r w:rsidRPr="00CA2ECE">
              <w:t>RedPen.penType</w:t>
            </w:r>
            <w:proofErr w:type="spellEnd"/>
            <w:r w:rsidRPr="00CA2ECE">
              <w:t xml:space="preserve"> = “quill”;</w:t>
            </w:r>
          </w:p>
        </w:tc>
      </w:tr>
    </w:tbl>
    <w:p w14:paraId="03BCE3D3" w14:textId="77777777" w:rsidR="006D13F7" w:rsidRDefault="006D13F7" w:rsidP="008E4053">
      <w:r>
        <w:br w:type="page"/>
      </w:r>
    </w:p>
    <w:p w14:paraId="5282E722" w14:textId="1E6854F6" w:rsidR="00B179EF" w:rsidRPr="00CA2ECE" w:rsidRDefault="006D13F7" w:rsidP="008E4053">
      <w:r w:rsidRPr="00CA2ECE">
        <w:rPr>
          <w:b/>
          <w:bCs/>
          <w:noProof/>
        </w:rPr>
        <w:lastRenderedPageBreak/>
        <w:drawing>
          <wp:anchor distT="0" distB="0" distL="114300" distR="114300" simplePos="0" relativeHeight="251658261" behindDoc="0" locked="0" layoutInCell="1" allowOverlap="1" wp14:anchorId="4BE6E38F" wp14:editId="410F6288">
            <wp:simplePos x="0" y="0"/>
            <wp:positionH relativeFrom="column">
              <wp:posOffset>35560</wp:posOffset>
            </wp:positionH>
            <wp:positionV relativeFrom="paragraph">
              <wp:posOffset>0</wp:posOffset>
            </wp:positionV>
            <wp:extent cx="676800" cy="676800"/>
            <wp:effectExtent l="0" t="0" r="9525" b="9525"/>
            <wp:wrapSquare wrapText="bothSides"/>
            <wp:docPr id="618683769" name="Picture 6186837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83769" name="Picture 618683769">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95E19" w:rsidRPr="00CA2ECE">
        <w:rPr>
          <w:b/>
          <w:bCs/>
        </w:rPr>
        <w:t>Activity 15</w:t>
      </w:r>
      <w:r w:rsidR="00821B71" w:rsidRPr="00CA2ECE">
        <w:rPr>
          <w:b/>
          <w:bCs/>
        </w:rPr>
        <w:t>:</w:t>
      </w:r>
      <w:r w:rsidR="00E95E19" w:rsidRPr="00CA2ECE">
        <w:t xml:space="preserve"> </w:t>
      </w:r>
      <w:r w:rsidR="00CA2ECE">
        <w:t>u</w:t>
      </w:r>
      <w:r w:rsidR="00632486" w:rsidRPr="00CA2ECE">
        <w:t>se the space provided to c</w:t>
      </w:r>
      <w:r w:rsidR="00B179EF" w:rsidRPr="00CA2ECE">
        <w:t>reate pencil objects using this class.</w:t>
      </w:r>
    </w:p>
    <w:tbl>
      <w:tblPr>
        <w:tblStyle w:val="Answerspace"/>
        <w:tblW w:w="0" w:type="auto"/>
        <w:tblLook w:val="04A0" w:firstRow="1" w:lastRow="0" w:firstColumn="1" w:lastColumn="0" w:noHBand="0" w:noVBand="1"/>
        <w:tblDescription w:val="Space for students to provide answer."/>
      </w:tblPr>
      <w:tblGrid>
        <w:gridCol w:w="9622"/>
      </w:tblGrid>
      <w:tr w:rsidR="00B179EF" w:rsidRPr="00CA2ECE" w14:paraId="283AAD34" w14:textId="77777777" w:rsidTr="007F0934">
        <w:trPr>
          <w:trHeight w:val="3268"/>
        </w:trPr>
        <w:tc>
          <w:tcPr>
            <w:tcW w:w="9622" w:type="dxa"/>
          </w:tcPr>
          <w:p w14:paraId="2F1DAE08" w14:textId="3F7B1770" w:rsidR="00B179EF" w:rsidRPr="007F0934" w:rsidRDefault="00B179EF" w:rsidP="008E4053">
            <w:pPr>
              <w:rPr>
                <w:rStyle w:val="Strong"/>
              </w:rPr>
            </w:pPr>
            <w:r w:rsidRPr="007F0934">
              <w:rPr>
                <w:rStyle w:val="Strong"/>
              </w:rPr>
              <w:t>Sample answer:</w:t>
            </w:r>
          </w:p>
          <w:p w14:paraId="3B0A687C" w14:textId="77777777" w:rsidR="00B179EF" w:rsidRPr="00CA2ECE" w:rsidRDefault="00B179EF" w:rsidP="008E4053">
            <w:pPr>
              <w:pStyle w:val="Quote"/>
            </w:pPr>
            <w:r w:rsidRPr="00CA2ECE">
              <w:t xml:space="preserve">Pencil Pencil1 = New </w:t>
            </w:r>
            <w:proofErr w:type="gramStart"/>
            <w:r w:rsidRPr="00CA2ECE">
              <w:t>Pencil(</w:t>
            </w:r>
            <w:proofErr w:type="gramEnd"/>
            <w:r w:rsidRPr="00CA2ECE">
              <w:t>);</w:t>
            </w:r>
          </w:p>
          <w:p w14:paraId="195728CD" w14:textId="77777777" w:rsidR="00B179EF" w:rsidRPr="00CA2ECE" w:rsidRDefault="00B179EF" w:rsidP="008E4053">
            <w:pPr>
              <w:pStyle w:val="Quote"/>
            </w:pPr>
            <w:r w:rsidRPr="00CA2ECE">
              <w:t xml:space="preserve">Pencil1.Colour = </w:t>
            </w:r>
            <w:proofErr w:type="gramStart"/>
            <w:r w:rsidRPr="00CA2ECE">
              <w:t>Blue;</w:t>
            </w:r>
            <w:proofErr w:type="gramEnd"/>
          </w:p>
          <w:p w14:paraId="3FC50C73" w14:textId="77777777" w:rsidR="00B179EF" w:rsidRPr="00CA2ECE" w:rsidRDefault="00B179EF" w:rsidP="008E4053">
            <w:pPr>
              <w:pStyle w:val="Quote"/>
            </w:pPr>
            <w:r w:rsidRPr="00CA2ECE">
              <w:t xml:space="preserve">Pencil1.Length = </w:t>
            </w:r>
            <w:proofErr w:type="gramStart"/>
            <w:r w:rsidRPr="00CA2ECE">
              <w:t>5;</w:t>
            </w:r>
            <w:proofErr w:type="gramEnd"/>
          </w:p>
          <w:p w14:paraId="057B78AA" w14:textId="77777777" w:rsidR="00B179EF" w:rsidRPr="00CA2ECE" w:rsidRDefault="00B179EF" w:rsidP="008E4053">
            <w:pPr>
              <w:pStyle w:val="Quote"/>
            </w:pPr>
            <w:r w:rsidRPr="00CA2ECE">
              <w:t xml:space="preserve">Pencil1.thickness = </w:t>
            </w:r>
            <w:proofErr w:type="gramStart"/>
            <w:r w:rsidRPr="00CA2ECE">
              <w:t>14;</w:t>
            </w:r>
            <w:proofErr w:type="gramEnd"/>
          </w:p>
          <w:p w14:paraId="6CD0BFE9" w14:textId="77777777" w:rsidR="00B179EF" w:rsidRPr="00492318" w:rsidRDefault="00B179EF" w:rsidP="008E4053">
            <w:pPr>
              <w:pStyle w:val="Quote"/>
            </w:pPr>
            <w:r w:rsidRPr="00492318">
              <w:t>Pencil Pencil2 = New Pencil (</w:t>
            </w:r>
            <w:proofErr w:type="gramStart"/>
            <w:r w:rsidRPr="00492318">
              <w:t>);</w:t>
            </w:r>
            <w:proofErr w:type="gramEnd"/>
          </w:p>
          <w:p w14:paraId="1F5F49A7" w14:textId="77777777" w:rsidR="00B179EF" w:rsidRPr="00492318" w:rsidRDefault="00B179EF" w:rsidP="008E4053">
            <w:pPr>
              <w:pStyle w:val="Quote"/>
            </w:pPr>
            <w:proofErr w:type="spellStart"/>
            <w:r w:rsidRPr="00492318">
              <w:t>RedPen.Colour</w:t>
            </w:r>
            <w:proofErr w:type="spellEnd"/>
            <w:r w:rsidRPr="00492318">
              <w:t xml:space="preserve"> = </w:t>
            </w:r>
            <w:proofErr w:type="gramStart"/>
            <w:r w:rsidRPr="00492318">
              <w:t>Red;</w:t>
            </w:r>
            <w:proofErr w:type="gramEnd"/>
          </w:p>
          <w:p w14:paraId="259956D3" w14:textId="77777777" w:rsidR="00B179EF" w:rsidRPr="00CA2ECE" w:rsidRDefault="00B179EF" w:rsidP="008E4053">
            <w:pPr>
              <w:pStyle w:val="Quote"/>
            </w:pPr>
            <w:proofErr w:type="spellStart"/>
            <w:r w:rsidRPr="00CA2ECE">
              <w:t>RedPen.Length</w:t>
            </w:r>
            <w:proofErr w:type="spellEnd"/>
            <w:r w:rsidRPr="00CA2ECE">
              <w:t xml:space="preserve"> = </w:t>
            </w:r>
            <w:proofErr w:type="gramStart"/>
            <w:r w:rsidRPr="00CA2ECE">
              <w:t>8;</w:t>
            </w:r>
            <w:proofErr w:type="gramEnd"/>
          </w:p>
          <w:p w14:paraId="4B0C0C24" w14:textId="5B19FDAC" w:rsidR="00B179EF" w:rsidRPr="00CA2ECE" w:rsidRDefault="00B179EF" w:rsidP="008E4053">
            <w:pPr>
              <w:pStyle w:val="Quote"/>
            </w:pPr>
            <w:proofErr w:type="spellStart"/>
            <w:r w:rsidRPr="00CA2ECE">
              <w:t>RedPen.thickness</w:t>
            </w:r>
            <w:proofErr w:type="spellEnd"/>
            <w:r w:rsidRPr="00CA2ECE">
              <w:t xml:space="preserve"> = 15;</w:t>
            </w:r>
          </w:p>
        </w:tc>
      </w:tr>
    </w:tbl>
    <w:p w14:paraId="7A97A6CB" w14:textId="77777777" w:rsidR="00695435" w:rsidRPr="00CA2ECE" w:rsidRDefault="0035796C" w:rsidP="008E4053">
      <w:r w:rsidRPr="00CA2ECE">
        <w:t>These objects have different values but the same attributes and methods.</w:t>
      </w:r>
    </w:p>
    <w:p w14:paraId="148122BE" w14:textId="2503EF31" w:rsidR="0035796C" w:rsidRPr="00CA2ECE" w:rsidRDefault="00695435" w:rsidP="008E4053">
      <w:r w:rsidRPr="00CA2ECE">
        <w:t>I</w:t>
      </w:r>
      <w:r w:rsidR="0035796C" w:rsidRPr="00CA2ECE">
        <w:t>f objects of a different class are created, then these will have different attributes and methods</w:t>
      </w:r>
      <w:r w:rsidR="007F0934">
        <w:t>.</w:t>
      </w:r>
    </w:p>
    <w:p w14:paraId="1BEA58AF" w14:textId="2E959CDF" w:rsidR="008A14A8" w:rsidRPr="00CA2ECE" w:rsidRDefault="008A14A8" w:rsidP="008E4053">
      <w:pPr>
        <w:pStyle w:val="FeatureBox2"/>
      </w:pPr>
      <w:r w:rsidRPr="00CA2ECE">
        <w:rPr>
          <w:rStyle w:val="Strong"/>
          <w:szCs w:val="22"/>
        </w:rPr>
        <w:t>Teacher note:</w:t>
      </w:r>
      <w:r w:rsidRPr="00CA2ECE">
        <w:t xml:space="preserve"> </w:t>
      </w:r>
      <w:r w:rsidR="00CA2ECE">
        <w:t>these</w:t>
      </w:r>
      <w:r w:rsidRPr="00CA2ECE">
        <w:t xml:space="preserve"> code samples and questions have been sourced </w:t>
      </w:r>
      <w:r w:rsidR="007F0934">
        <w:t xml:space="preserve">from </w:t>
      </w:r>
      <w:r w:rsidRPr="00CA2ECE">
        <w:t>Dr Thomas Ledger</w:t>
      </w:r>
      <w:r w:rsidR="002458E2">
        <w:t>’</w:t>
      </w:r>
      <w:r w:rsidRPr="00CA2ECE">
        <w:t xml:space="preserve">s </w:t>
      </w:r>
      <w:r w:rsidRPr="002458E2">
        <w:rPr>
          <w:i/>
          <w:iCs/>
        </w:rPr>
        <w:t>Software Student</w:t>
      </w:r>
      <w:r w:rsidR="00E138C9">
        <w:rPr>
          <w:i/>
          <w:iCs/>
        </w:rPr>
        <w:t>’</w:t>
      </w:r>
      <w:r w:rsidRPr="002458E2">
        <w:rPr>
          <w:i/>
          <w:iCs/>
        </w:rPr>
        <w:t>s Handbook</w:t>
      </w:r>
      <w:r w:rsidRPr="00CA2ECE">
        <w:t xml:space="preserve"> with permission</w:t>
      </w:r>
      <w:r w:rsidR="0080688C" w:rsidRPr="00CA2ECE">
        <w:t>.</w:t>
      </w:r>
    </w:p>
    <w:p w14:paraId="39B5C8B3" w14:textId="21C63CB8" w:rsidR="00B179EF" w:rsidRPr="002E4BE1" w:rsidRDefault="00B179EF" w:rsidP="008E4053">
      <w:r w:rsidRPr="002E4BE1">
        <w:br w:type="page"/>
      </w:r>
    </w:p>
    <w:p w14:paraId="2D72422C" w14:textId="5C014E91" w:rsidR="006D2049" w:rsidRPr="00D80FDC" w:rsidRDefault="003174DE" w:rsidP="008E4053">
      <w:r w:rsidRPr="00D80FDC">
        <w:rPr>
          <w:rStyle w:val="Strong"/>
        </w:rPr>
        <w:lastRenderedPageBreak/>
        <w:t>H</w:t>
      </w:r>
      <w:r w:rsidR="0080688C" w:rsidRPr="00D80FDC">
        <w:rPr>
          <w:rStyle w:val="Strong"/>
        </w:rPr>
        <w:t>omework</w:t>
      </w:r>
      <w:r w:rsidRPr="00D80FDC">
        <w:rPr>
          <w:rStyle w:val="Strong"/>
        </w:rPr>
        <w:t>:</w:t>
      </w:r>
      <w:r w:rsidRPr="00D80FDC">
        <w:t xml:space="preserve"> </w:t>
      </w:r>
      <w:r w:rsidR="00D80FDC">
        <w:t>s</w:t>
      </w:r>
      <w:r w:rsidRPr="00D80FDC">
        <w:t xml:space="preserve">tudents watch </w:t>
      </w:r>
      <w:hyperlink r:id="rId38" w:history="1">
        <w:r w:rsidR="002E5985">
          <w:rPr>
            <w:rStyle w:val="Hyperlink"/>
          </w:rPr>
          <w:t>Inheritance/Polymorphism in Object Oriented Programming (12:49)</w:t>
        </w:r>
      </w:hyperlink>
      <w:r w:rsidR="00E47795" w:rsidRPr="00E47795">
        <w:rPr>
          <w:rStyle w:val="Hyperlink"/>
          <w:u w:val="none"/>
        </w:rPr>
        <w:t>.</w:t>
      </w:r>
    </w:p>
    <w:p w14:paraId="24DCF25B" w14:textId="4EE99EA7" w:rsidR="0080688C" w:rsidRPr="00D80FDC" w:rsidRDefault="006D13F7" w:rsidP="008E4053">
      <w:r w:rsidRPr="00D80FDC">
        <w:rPr>
          <w:rStyle w:val="Strong"/>
          <w:noProof/>
        </w:rPr>
        <w:drawing>
          <wp:anchor distT="0" distB="0" distL="114300" distR="114300" simplePos="0" relativeHeight="251658262" behindDoc="0" locked="0" layoutInCell="1" allowOverlap="1" wp14:anchorId="49514C6B" wp14:editId="76723C9D">
            <wp:simplePos x="0" y="0"/>
            <wp:positionH relativeFrom="column">
              <wp:posOffset>60960</wp:posOffset>
            </wp:positionH>
            <wp:positionV relativeFrom="paragraph">
              <wp:posOffset>75565</wp:posOffset>
            </wp:positionV>
            <wp:extent cx="676800" cy="676800"/>
            <wp:effectExtent l="0" t="0" r="9525" b="9525"/>
            <wp:wrapSquare wrapText="bothSides"/>
            <wp:docPr id="404732271" name="Picture 4047322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732271" name="Picture 40473227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632486" w:rsidRPr="00D80FDC">
        <w:rPr>
          <w:rStyle w:val="Strong"/>
        </w:rPr>
        <w:t>Activity 1</w:t>
      </w:r>
      <w:r w:rsidR="00E95E19" w:rsidRPr="00D80FDC">
        <w:rPr>
          <w:rStyle w:val="Strong"/>
        </w:rPr>
        <w:t>6</w:t>
      </w:r>
      <w:r w:rsidR="0080688C" w:rsidRPr="00D80FDC">
        <w:rPr>
          <w:rStyle w:val="Strong"/>
        </w:rPr>
        <w:t>:</w:t>
      </w:r>
      <w:r w:rsidR="00632486" w:rsidRPr="00D80FDC">
        <w:t xml:space="preserve"> </w:t>
      </w:r>
      <w:r w:rsidR="002E5985">
        <w:t>r</w:t>
      </w:r>
      <w:r w:rsidR="00632486" w:rsidRPr="00D80FDC">
        <w:t>esearch and respond in the space provided</w:t>
      </w:r>
      <w:r w:rsidR="0080688C" w:rsidRPr="00D80FDC">
        <w:t>.</w:t>
      </w:r>
    </w:p>
    <w:p w14:paraId="14EEC9BE" w14:textId="2791F125" w:rsidR="0080688C" w:rsidRPr="00D80FDC" w:rsidRDefault="0080688C" w:rsidP="008E4053">
      <w:r w:rsidRPr="00D80FDC">
        <w:t>What is inheritance?</w:t>
      </w:r>
    </w:p>
    <w:tbl>
      <w:tblPr>
        <w:tblStyle w:val="Answerspace"/>
        <w:tblW w:w="0" w:type="auto"/>
        <w:tblLook w:val="04A0" w:firstRow="1" w:lastRow="0" w:firstColumn="1" w:lastColumn="0" w:noHBand="0" w:noVBand="1"/>
        <w:tblDescription w:val="Space for students to provide answer."/>
      </w:tblPr>
      <w:tblGrid>
        <w:gridCol w:w="9622"/>
      </w:tblGrid>
      <w:tr w:rsidR="00B7608A" w:rsidRPr="00D80FDC" w14:paraId="37BC8AC0" w14:textId="77777777" w:rsidTr="002E5985">
        <w:tc>
          <w:tcPr>
            <w:tcW w:w="9622" w:type="dxa"/>
          </w:tcPr>
          <w:p w14:paraId="44BCED4C" w14:textId="21070FC7" w:rsidR="00695435" w:rsidRPr="002E5985" w:rsidRDefault="00B7608A" w:rsidP="008E4053">
            <w:pPr>
              <w:rPr>
                <w:rStyle w:val="Strong"/>
              </w:rPr>
            </w:pPr>
            <w:r w:rsidRPr="002E5985">
              <w:rPr>
                <w:rStyle w:val="Strong"/>
              </w:rPr>
              <w:t>Sample answer:</w:t>
            </w:r>
          </w:p>
          <w:p w14:paraId="6B15A089" w14:textId="3AB35D65" w:rsidR="00B7608A" w:rsidRPr="00D80FDC" w:rsidRDefault="00B7608A" w:rsidP="008E4053">
            <w:r w:rsidRPr="00D80FDC">
              <w:t>Inheritance is a feature of object-oriented programming that allows new classes to reuse, extend, and modify the methods and properties of existing classes. An existing class is sometimes called a parent or superclass. A class that inherits attributes or methods from another class is called the child or subclass.</w:t>
            </w:r>
          </w:p>
        </w:tc>
      </w:tr>
    </w:tbl>
    <w:p w14:paraId="0FD25648" w14:textId="494C9120" w:rsidR="00FD448B" w:rsidRPr="002E4BE1" w:rsidRDefault="009C2D35" w:rsidP="008E4053">
      <w:pPr>
        <w:pStyle w:val="Heading2"/>
        <w:rPr>
          <w:b/>
        </w:rPr>
      </w:pPr>
      <w:bookmarkStart w:id="28" w:name="_Toc150844766"/>
      <w:r w:rsidRPr="002E4BE1">
        <w:t>G</w:t>
      </w:r>
      <w:r w:rsidR="00FD448B" w:rsidRPr="002E4BE1">
        <w:t>eneralisation</w:t>
      </w:r>
      <w:bookmarkEnd w:id="28"/>
    </w:p>
    <w:p w14:paraId="352097B9" w14:textId="3228403A" w:rsidR="00E2130B" w:rsidRPr="00D80FDC" w:rsidRDefault="006D13F7" w:rsidP="008E4053">
      <w:pPr>
        <w:rPr>
          <w:color w:val="002664"/>
        </w:rPr>
      </w:pPr>
      <w:r w:rsidRPr="00D80FDC">
        <w:rPr>
          <w:b/>
          <w:bCs/>
          <w:noProof/>
        </w:rPr>
        <w:drawing>
          <wp:anchor distT="0" distB="0" distL="114300" distR="114300" simplePos="0" relativeHeight="251658263" behindDoc="0" locked="0" layoutInCell="1" allowOverlap="1" wp14:anchorId="6F14CFEA" wp14:editId="40EFE02A">
            <wp:simplePos x="0" y="0"/>
            <wp:positionH relativeFrom="column">
              <wp:posOffset>60960</wp:posOffset>
            </wp:positionH>
            <wp:positionV relativeFrom="paragraph">
              <wp:posOffset>75565</wp:posOffset>
            </wp:positionV>
            <wp:extent cx="676800" cy="676800"/>
            <wp:effectExtent l="0" t="0" r="9525" b="9525"/>
            <wp:wrapSquare wrapText="bothSides"/>
            <wp:docPr id="1178915114" name="Picture 1178915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915114" name="Picture 1178915114">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95E19" w:rsidRPr="00D80FDC">
        <w:rPr>
          <w:b/>
          <w:bCs/>
        </w:rPr>
        <w:t>Activity 17</w:t>
      </w:r>
      <w:r w:rsidR="00E2130B" w:rsidRPr="00D80FDC">
        <w:rPr>
          <w:b/>
          <w:bCs/>
        </w:rPr>
        <w:t>:</w:t>
      </w:r>
      <w:r w:rsidR="00E95E19" w:rsidRPr="00D80FDC">
        <w:t xml:space="preserve"> </w:t>
      </w:r>
      <w:r w:rsidR="008C5905" w:rsidRPr="009F2B92">
        <w:t>Research</w:t>
      </w:r>
      <w:r w:rsidR="008C5905" w:rsidRPr="00D80FDC">
        <w:t xml:space="preserve"> </w:t>
      </w:r>
      <w:hyperlink r:id="rId39" w:history="1">
        <w:r w:rsidR="009F2B92" w:rsidRPr="009F2B92">
          <w:rPr>
            <w:rStyle w:val="Hyperlink"/>
          </w:rPr>
          <w:t>generalisation</w:t>
        </w:r>
      </w:hyperlink>
      <w:r w:rsidR="009F2B92">
        <w:t xml:space="preserve"> </w:t>
      </w:r>
      <w:r w:rsidR="008C5905" w:rsidRPr="00D80FDC">
        <w:t>and respond with examples in the space provided</w:t>
      </w:r>
      <w:r w:rsidR="00E2130B" w:rsidRPr="00D80FDC">
        <w:t>.</w:t>
      </w:r>
    </w:p>
    <w:p w14:paraId="06517789" w14:textId="57D22D4C" w:rsidR="00E2130B" w:rsidRPr="00D80FDC" w:rsidRDefault="00E2130B" w:rsidP="008E4053">
      <w:r w:rsidRPr="00D80FDC">
        <w:t>What is generalisation?</w:t>
      </w:r>
    </w:p>
    <w:tbl>
      <w:tblPr>
        <w:tblStyle w:val="Answerspace"/>
        <w:tblW w:w="0" w:type="auto"/>
        <w:tblLook w:val="04A0" w:firstRow="1" w:lastRow="0" w:firstColumn="1" w:lastColumn="0" w:noHBand="0" w:noVBand="1"/>
        <w:tblDescription w:val="Space for students to provide answer."/>
      </w:tblPr>
      <w:tblGrid>
        <w:gridCol w:w="9622"/>
      </w:tblGrid>
      <w:tr w:rsidR="004A572A" w:rsidRPr="00D80FDC" w14:paraId="15ACA384" w14:textId="77777777" w:rsidTr="009F2B92">
        <w:tc>
          <w:tcPr>
            <w:tcW w:w="9622" w:type="dxa"/>
          </w:tcPr>
          <w:p w14:paraId="1FEE46E9" w14:textId="76047235" w:rsidR="00BE25BE" w:rsidRPr="009F2B92" w:rsidRDefault="00BE25BE" w:rsidP="008E4053">
            <w:pPr>
              <w:rPr>
                <w:rStyle w:val="Strong"/>
              </w:rPr>
            </w:pPr>
            <w:r w:rsidRPr="009F2B92">
              <w:rPr>
                <w:rStyle w:val="Strong"/>
              </w:rPr>
              <w:t>Sample answer:</w:t>
            </w:r>
          </w:p>
          <w:p w14:paraId="0DD5276B" w14:textId="1FC159B5" w:rsidR="008C5905" w:rsidRPr="00D80FDC" w:rsidRDefault="008C5905" w:rsidP="008E4053">
            <w:r w:rsidRPr="00D80FDC">
              <w:t xml:space="preserve">In object-oriented programming, generalisation is the technique of extracting the essential characteristics from </w:t>
            </w:r>
            <w:r w:rsidR="00AC156B">
              <w:t>2</w:t>
            </w:r>
            <w:r w:rsidRPr="00D80FDC">
              <w:t xml:space="preserve"> or more subclasses and then combining them inside a generalised base class.</w:t>
            </w:r>
          </w:p>
          <w:p w14:paraId="2FBD8BE5" w14:textId="38C92EBB" w:rsidR="004A572A" w:rsidRPr="00D80FDC" w:rsidRDefault="00000000" w:rsidP="008E4053">
            <w:hyperlink r:id="rId40" w:tgtFrame="_blank" w:history="1">
              <w:r w:rsidR="008C5905" w:rsidRPr="00D80FDC">
                <w:t xml:space="preserve">For example, </w:t>
              </w:r>
              <w:r w:rsidR="00F63EC6">
                <w:t xml:space="preserve">in </w:t>
              </w:r>
              <w:r w:rsidR="003459D5">
                <w:t>software for banking</w:t>
              </w:r>
              <w:r w:rsidR="00794B54">
                <w:t>,</w:t>
              </w:r>
              <w:r w:rsidR="003459D5">
                <w:t xml:space="preserve"> </w:t>
              </w:r>
              <w:r w:rsidR="008C5905" w:rsidRPr="00D80FDC">
                <w:t xml:space="preserve">the </w:t>
              </w:r>
              <w:r w:rsidR="003459D5">
                <w:t>c</w:t>
              </w:r>
              <w:r w:rsidR="008C5905" w:rsidRPr="00D80FDC">
                <w:t xml:space="preserve">urrent </w:t>
              </w:r>
              <w:r w:rsidR="003459D5">
                <w:t>a</w:t>
              </w:r>
              <w:r w:rsidR="008C5905" w:rsidRPr="00D80FDC">
                <w:t xml:space="preserve">ccount, </w:t>
              </w:r>
              <w:r w:rsidR="003459D5">
                <w:t>s</w:t>
              </w:r>
              <w:r w:rsidR="008C5905" w:rsidRPr="00D80FDC">
                <w:t xml:space="preserve">aving </w:t>
              </w:r>
              <w:r w:rsidR="003459D5">
                <w:t>a</w:t>
              </w:r>
              <w:r w:rsidR="008C5905" w:rsidRPr="00D80FDC">
                <w:t xml:space="preserve">ccount, and </w:t>
              </w:r>
              <w:r w:rsidR="003459D5">
                <w:t>c</w:t>
              </w:r>
              <w:r w:rsidR="008C5905" w:rsidRPr="00D80FDC">
                <w:t xml:space="preserve">redit </w:t>
              </w:r>
              <w:r w:rsidR="003459D5">
                <w:t>a</w:t>
              </w:r>
              <w:r w:rsidR="008C5905" w:rsidRPr="00D80FDC">
                <w:t xml:space="preserve">ccount as the generalised form of a </w:t>
              </w:r>
              <w:r w:rsidR="003459D5">
                <w:t>b</w:t>
              </w:r>
              <w:r w:rsidR="008C5905" w:rsidRPr="00D80FDC">
                <w:t xml:space="preserve">ank </w:t>
              </w:r>
              <w:r w:rsidR="003459D5">
                <w:t>a</w:t>
              </w:r>
              <w:r w:rsidR="008C5905" w:rsidRPr="00D80FDC">
                <w:t>ccount</w:t>
              </w:r>
            </w:hyperlink>
            <w:r w:rsidR="008C5905" w:rsidRPr="00D80FDC">
              <w:t>.</w:t>
            </w:r>
          </w:p>
        </w:tc>
      </w:tr>
    </w:tbl>
    <w:p w14:paraId="08A2FE5F" w14:textId="77777777" w:rsidR="007576A3" w:rsidRPr="00D80FDC" w:rsidRDefault="007576A3" w:rsidP="008E4053">
      <w:r w:rsidRPr="00D80FDC">
        <w:br w:type="page"/>
      </w:r>
    </w:p>
    <w:p w14:paraId="1344D1BD" w14:textId="6ACF4183" w:rsidR="00FD448B" w:rsidRPr="002E4BE1" w:rsidRDefault="009C2D35" w:rsidP="008E4053">
      <w:pPr>
        <w:pStyle w:val="Heading2"/>
        <w:rPr>
          <w:b/>
        </w:rPr>
      </w:pPr>
      <w:bookmarkStart w:id="29" w:name="_Toc150844767"/>
      <w:r w:rsidRPr="002E4BE1">
        <w:lastRenderedPageBreak/>
        <w:t>P</w:t>
      </w:r>
      <w:r w:rsidR="00FD448B" w:rsidRPr="002E4BE1">
        <w:t>olymorphism</w:t>
      </w:r>
      <w:bookmarkEnd w:id="29"/>
    </w:p>
    <w:p w14:paraId="5AF1DD71" w14:textId="6FB175D7" w:rsidR="008C3A26" w:rsidRPr="00D80FDC" w:rsidRDefault="007576A3" w:rsidP="008E4053">
      <w:r w:rsidRPr="00D80FDC">
        <w:rPr>
          <w:i/>
          <w:iCs/>
        </w:rPr>
        <w:t xml:space="preserve">Polymorphism </w:t>
      </w:r>
      <w:r w:rsidRPr="00D80FDC">
        <w:t xml:space="preserve">refers to subroutines with the same name but different parameters. </w:t>
      </w:r>
      <w:r w:rsidR="008C3A26" w:rsidRPr="00D80FDC">
        <w:t>T</w:t>
      </w:r>
      <w:r w:rsidRPr="00D80FDC">
        <w:t xml:space="preserve">he word </w:t>
      </w:r>
      <w:r w:rsidRPr="00D80FDC">
        <w:rPr>
          <w:i/>
          <w:iCs/>
        </w:rPr>
        <w:t xml:space="preserve">polymorphism </w:t>
      </w:r>
      <w:r w:rsidRPr="00D80FDC">
        <w:t xml:space="preserve">comes from </w:t>
      </w:r>
      <w:r w:rsidRPr="00D80FDC">
        <w:rPr>
          <w:i/>
          <w:iCs/>
        </w:rPr>
        <w:t xml:space="preserve">poly </w:t>
      </w:r>
      <w:r w:rsidRPr="00D80FDC">
        <w:t xml:space="preserve">meaning </w:t>
      </w:r>
      <w:r w:rsidR="00697BE9">
        <w:t>‘</w:t>
      </w:r>
      <w:r w:rsidRPr="00D80FDC">
        <w:t>multi</w:t>
      </w:r>
      <w:r w:rsidR="00697BE9">
        <w:t>’</w:t>
      </w:r>
      <w:r w:rsidRPr="00D80FDC">
        <w:t xml:space="preserve">, and </w:t>
      </w:r>
      <w:r w:rsidRPr="00D80FDC">
        <w:rPr>
          <w:i/>
          <w:iCs/>
        </w:rPr>
        <w:t xml:space="preserve">morphism </w:t>
      </w:r>
      <w:r w:rsidRPr="00D80FDC">
        <w:t xml:space="preserve">meaning </w:t>
      </w:r>
      <w:r w:rsidR="00697BE9">
        <w:t>‘</w:t>
      </w:r>
      <w:r w:rsidRPr="00D80FDC">
        <w:t>shape</w:t>
      </w:r>
      <w:r w:rsidR="00697BE9">
        <w:t>’</w:t>
      </w:r>
      <w:r w:rsidRPr="00D80FDC">
        <w:t xml:space="preserve"> – so a </w:t>
      </w:r>
      <w:r w:rsidRPr="00D80FDC">
        <w:rPr>
          <w:i/>
          <w:iCs/>
        </w:rPr>
        <w:t xml:space="preserve">polymorph </w:t>
      </w:r>
      <w:r w:rsidRPr="00D80FDC">
        <w:t>is something that can have multiple forms.</w:t>
      </w:r>
    </w:p>
    <w:p w14:paraId="034E0670" w14:textId="0BC92CCB" w:rsidR="007576A3" w:rsidRPr="00D80FDC" w:rsidRDefault="007576A3" w:rsidP="008E4053">
      <w:r w:rsidRPr="00D80FDC">
        <w:t xml:space="preserve">Two subroutines are said to be </w:t>
      </w:r>
      <w:r w:rsidRPr="00D80FDC">
        <w:rPr>
          <w:i/>
          <w:iCs/>
        </w:rPr>
        <w:t xml:space="preserve">polymorphic </w:t>
      </w:r>
      <w:r w:rsidRPr="00D80FDC">
        <w:t>if they:</w:t>
      </w:r>
    </w:p>
    <w:p w14:paraId="6359A644" w14:textId="27E84319" w:rsidR="007576A3" w:rsidRPr="00D80FDC" w:rsidRDefault="007576A3" w:rsidP="008E4053">
      <w:pPr>
        <w:pStyle w:val="ListBullet"/>
      </w:pPr>
      <w:r w:rsidRPr="00D80FDC">
        <w:t>exist in the same location with the same name, but</w:t>
      </w:r>
    </w:p>
    <w:p w14:paraId="014C65A9" w14:textId="4DBA8CDE" w:rsidR="007576A3" w:rsidRPr="00D80FDC" w:rsidRDefault="007576A3" w:rsidP="008E4053">
      <w:pPr>
        <w:pStyle w:val="ListBullet"/>
      </w:pPr>
      <w:r w:rsidRPr="00D80FDC">
        <w:t>have different parameters.</w:t>
      </w:r>
    </w:p>
    <w:p w14:paraId="6AE4BE89" w14:textId="30A77B51" w:rsidR="007576A3" w:rsidRPr="00D80FDC" w:rsidRDefault="007576A3" w:rsidP="008E4053">
      <w:r w:rsidRPr="00D80FDC">
        <w:t>For example:</w:t>
      </w:r>
    </w:p>
    <w:p w14:paraId="646E8C2C" w14:textId="77777777" w:rsidR="007576A3" w:rsidRPr="00D80FDC" w:rsidRDefault="007576A3" w:rsidP="008E4053">
      <w:pPr>
        <w:pStyle w:val="Quote"/>
      </w:pPr>
      <w:r w:rsidRPr="00D80FDC">
        <w:t xml:space="preserve">1 </w:t>
      </w:r>
      <w:r w:rsidRPr="00D80FDC">
        <w:tab/>
        <w:t xml:space="preserve">Class </w:t>
      </w:r>
      <w:proofErr w:type="spellStart"/>
      <w:r w:rsidRPr="00D80FDC">
        <w:t>Process_Data</w:t>
      </w:r>
      <w:proofErr w:type="spellEnd"/>
      <w:r w:rsidRPr="00D80FDC">
        <w:t xml:space="preserve">{ </w:t>
      </w:r>
    </w:p>
    <w:p w14:paraId="000469DA" w14:textId="77777777" w:rsidR="007576A3" w:rsidRPr="00D80FDC" w:rsidRDefault="007576A3" w:rsidP="008E4053">
      <w:pPr>
        <w:pStyle w:val="Quote"/>
      </w:pPr>
      <w:r w:rsidRPr="00D80FDC">
        <w:t xml:space="preserve">2 </w:t>
      </w:r>
      <w:r w:rsidRPr="00D80FDC">
        <w:tab/>
      </w:r>
      <w:r w:rsidRPr="00D80FDC">
        <w:tab/>
        <w:t xml:space="preserve">Sub Display(int </w:t>
      </w:r>
      <w:proofErr w:type="spellStart"/>
      <w:r w:rsidRPr="00D80FDC">
        <w:t>i</w:t>
      </w:r>
      <w:proofErr w:type="spellEnd"/>
      <w:r w:rsidRPr="00D80FDC">
        <w:t xml:space="preserve">) { </w:t>
      </w:r>
    </w:p>
    <w:p w14:paraId="445D78F5" w14:textId="77777777" w:rsidR="007576A3" w:rsidRPr="00D80FDC" w:rsidRDefault="007576A3" w:rsidP="008E4053">
      <w:pPr>
        <w:pStyle w:val="Quote"/>
      </w:pPr>
      <w:r w:rsidRPr="00D80FDC">
        <w:t xml:space="preserve">3 </w:t>
      </w:r>
      <w:r w:rsidRPr="00D80FDC">
        <w:tab/>
      </w:r>
      <w:r w:rsidRPr="00D80FDC">
        <w:tab/>
      </w:r>
      <w:r w:rsidRPr="00D80FDC">
        <w:tab/>
        <w:t xml:space="preserve">DISPLAY </w:t>
      </w:r>
      <w:proofErr w:type="gramStart"/>
      <w:r w:rsidRPr="00D80FDC">
        <w:t>I ;</w:t>
      </w:r>
      <w:proofErr w:type="gramEnd"/>
      <w:r w:rsidRPr="00D80FDC">
        <w:t xml:space="preserve"> </w:t>
      </w:r>
    </w:p>
    <w:p w14:paraId="50F621A7" w14:textId="77777777" w:rsidR="007576A3" w:rsidRPr="00D80FDC" w:rsidRDefault="007576A3" w:rsidP="008E4053">
      <w:pPr>
        <w:pStyle w:val="Quote"/>
      </w:pPr>
      <w:r w:rsidRPr="00D80FDC">
        <w:t>4</w:t>
      </w:r>
      <w:r w:rsidRPr="00D80FDC">
        <w:tab/>
      </w:r>
      <w:r w:rsidRPr="00D80FDC">
        <w:tab/>
        <w:t xml:space="preserve"> } </w:t>
      </w:r>
    </w:p>
    <w:p w14:paraId="0D75D26C" w14:textId="77777777" w:rsidR="007576A3" w:rsidRPr="00D80FDC" w:rsidRDefault="007576A3" w:rsidP="008E4053">
      <w:pPr>
        <w:pStyle w:val="Quote"/>
      </w:pPr>
      <w:r w:rsidRPr="00D80FDC">
        <w:t xml:space="preserve">5 </w:t>
      </w:r>
      <w:r w:rsidRPr="00D80FDC">
        <w:tab/>
      </w:r>
      <w:r w:rsidRPr="00D80FDC">
        <w:tab/>
        <w:t xml:space="preserve">Sub Display(string </w:t>
      </w:r>
      <w:proofErr w:type="spellStart"/>
      <w:r w:rsidRPr="00D80FDC">
        <w:t>i</w:t>
      </w:r>
      <w:proofErr w:type="spellEnd"/>
      <w:r w:rsidRPr="00D80FDC">
        <w:t xml:space="preserve">) { </w:t>
      </w:r>
    </w:p>
    <w:p w14:paraId="7C162909" w14:textId="77777777" w:rsidR="007576A3" w:rsidRPr="00D80FDC" w:rsidRDefault="007576A3" w:rsidP="008E4053">
      <w:pPr>
        <w:pStyle w:val="Quote"/>
      </w:pPr>
      <w:r w:rsidRPr="00D80FDC">
        <w:t>6</w:t>
      </w:r>
      <w:r w:rsidRPr="00D80FDC">
        <w:tab/>
      </w:r>
      <w:r w:rsidRPr="00D80FDC">
        <w:tab/>
      </w:r>
      <w:r w:rsidRPr="00D80FDC">
        <w:tab/>
      </w:r>
      <w:r w:rsidRPr="00D80FDC">
        <w:tab/>
        <w:t xml:space="preserve"> DISPLAY </w:t>
      </w:r>
      <w:proofErr w:type="gramStart"/>
      <w:r w:rsidRPr="00D80FDC">
        <w:t>I;</w:t>
      </w:r>
      <w:proofErr w:type="gramEnd"/>
      <w:r w:rsidRPr="00D80FDC">
        <w:t xml:space="preserve"> </w:t>
      </w:r>
    </w:p>
    <w:p w14:paraId="79313A1F" w14:textId="77777777" w:rsidR="007576A3" w:rsidRPr="00D80FDC" w:rsidRDefault="007576A3" w:rsidP="008E4053">
      <w:pPr>
        <w:pStyle w:val="Quote"/>
      </w:pPr>
      <w:r w:rsidRPr="00D80FDC">
        <w:t xml:space="preserve">7 </w:t>
      </w:r>
      <w:r w:rsidRPr="00D80FDC">
        <w:tab/>
      </w:r>
      <w:r w:rsidRPr="00D80FDC">
        <w:tab/>
        <w:t xml:space="preserve">} </w:t>
      </w:r>
    </w:p>
    <w:p w14:paraId="708FC134" w14:textId="77777777" w:rsidR="007576A3" w:rsidRPr="00D80FDC" w:rsidRDefault="007576A3" w:rsidP="008E4053">
      <w:pPr>
        <w:pStyle w:val="Quote"/>
      </w:pPr>
      <w:r w:rsidRPr="00D80FDC">
        <w:t xml:space="preserve">8 </w:t>
      </w:r>
      <w:r w:rsidRPr="00D80FDC">
        <w:tab/>
        <w:t xml:space="preserve">} </w:t>
      </w:r>
    </w:p>
    <w:p w14:paraId="55F3D12A" w14:textId="1F57B95A" w:rsidR="007576A3" w:rsidRPr="00D80FDC" w:rsidRDefault="007576A3" w:rsidP="008E4053">
      <w:r w:rsidRPr="00D80FDC">
        <w:t xml:space="preserve">Here both methods belong to class </w:t>
      </w:r>
      <w:proofErr w:type="spellStart"/>
      <w:r w:rsidRPr="00D80FDC">
        <w:t>Process_Data</w:t>
      </w:r>
      <w:proofErr w:type="spellEnd"/>
      <w:r w:rsidRPr="00D80FDC">
        <w:t>, and have the same name, Display(). However, the parameters of each subroutine are different types.</w:t>
      </w:r>
    </w:p>
    <w:p w14:paraId="07F57BA1" w14:textId="77777777" w:rsidR="007576A3" w:rsidRPr="00D80FDC" w:rsidRDefault="007576A3" w:rsidP="008E4053">
      <w:r w:rsidRPr="00D80FDC">
        <w:t>One parameter is an integer (line 2) and the other is a string (line 5).</w:t>
      </w:r>
    </w:p>
    <w:p w14:paraId="1619D860" w14:textId="72E28330" w:rsidR="007576A3" w:rsidRPr="00D80FDC" w:rsidRDefault="007576A3" w:rsidP="008E4053">
      <w:r w:rsidRPr="00D80FDC">
        <w:t>Both methods can be used in code, but which method will run depends on the type of parameter passed.</w:t>
      </w:r>
    </w:p>
    <w:p w14:paraId="0F796A10" w14:textId="09248BB9" w:rsidR="007576A3" w:rsidRPr="002E4BE1" w:rsidRDefault="007576A3" w:rsidP="008E4053">
      <w:r w:rsidRPr="002E4BE1">
        <w:br w:type="page"/>
      </w:r>
    </w:p>
    <w:p w14:paraId="5E97A42E" w14:textId="47318E57" w:rsidR="007576A3" w:rsidRPr="00D80FDC" w:rsidRDefault="006D13F7" w:rsidP="008E4053">
      <w:r w:rsidRPr="00D80FDC">
        <w:rPr>
          <w:rStyle w:val="Strong"/>
          <w:noProof/>
        </w:rPr>
        <w:lastRenderedPageBreak/>
        <w:drawing>
          <wp:anchor distT="0" distB="0" distL="114300" distR="114300" simplePos="0" relativeHeight="251658264" behindDoc="0" locked="0" layoutInCell="1" allowOverlap="1" wp14:anchorId="2DAFB32F" wp14:editId="4D778BEA">
            <wp:simplePos x="0" y="0"/>
            <wp:positionH relativeFrom="column">
              <wp:posOffset>60960</wp:posOffset>
            </wp:positionH>
            <wp:positionV relativeFrom="paragraph">
              <wp:posOffset>75565</wp:posOffset>
            </wp:positionV>
            <wp:extent cx="676800" cy="676800"/>
            <wp:effectExtent l="0" t="0" r="9525" b="9525"/>
            <wp:wrapSquare wrapText="bothSides"/>
            <wp:docPr id="1957025060" name="Picture 19570250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025060" name="Picture 1957025060">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7576A3" w:rsidRPr="00D80FDC">
        <w:rPr>
          <w:rStyle w:val="Strong"/>
        </w:rPr>
        <w:t>Activity</w:t>
      </w:r>
      <w:r w:rsidR="00287BD0" w:rsidRPr="00D80FDC">
        <w:rPr>
          <w:rStyle w:val="Strong"/>
        </w:rPr>
        <w:t xml:space="preserve"> 1</w:t>
      </w:r>
      <w:r w:rsidR="00E95E19" w:rsidRPr="00D80FDC">
        <w:rPr>
          <w:rStyle w:val="Strong"/>
        </w:rPr>
        <w:t>8</w:t>
      </w:r>
      <w:r w:rsidR="007576A3" w:rsidRPr="00D80FDC">
        <w:rPr>
          <w:rStyle w:val="Strong"/>
        </w:rPr>
        <w:t>:</w:t>
      </w:r>
      <w:r w:rsidR="008A2235" w:rsidRPr="00D80FDC">
        <w:t xml:space="preserve"> </w:t>
      </w:r>
      <w:r w:rsidR="006B787A">
        <w:t>i</w:t>
      </w:r>
      <w:r w:rsidR="00287BD0" w:rsidRPr="00D80FDC">
        <w:t>n the space below</w:t>
      </w:r>
      <w:r w:rsidR="00E2130B" w:rsidRPr="00D80FDC">
        <w:t>,</w:t>
      </w:r>
      <w:r w:rsidR="00287BD0" w:rsidRPr="00D80FDC">
        <w:t xml:space="preserve"> w</w:t>
      </w:r>
      <w:r w:rsidR="007576A3" w:rsidRPr="00D80FDC">
        <w:t xml:space="preserve">rite a subroutine based on the </w:t>
      </w:r>
      <w:r w:rsidR="00162271" w:rsidRPr="00D80FDC">
        <w:t xml:space="preserve">class </w:t>
      </w:r>
      <w:proofErr w:type="spellStart"/>
      <w:r w:rsidR="00162271" w:rsidRPr="00D80FDC">
        <w:t>Process</w:t>
      </w:r>
      <w:r w:rsidR="007576A3" w:rsidRPr="00D80FDC">
        <w:t>_Data</w:t>
      </w:r>
      <w:proofErr w:type="spellEnd"/>
      <w:r w:rsidR="007576A3" w:rsidRPr="00D80FDC">
        <w:t xml:space="preserve"> that demonstrates polymorphism.</w:t>
      </w:r>
    </w:p>
    <w:tbl>
      <w:tblPr>
        <w:tblStyle w:val="Answerspace"/>
        <w:tblW w:w="0" w:type="auto"/>
        <w:tblLook w:val="04A0" w:firstRow="1" w:lastRow="0" w:firstColumn="1" w:lastColumn="0" w:noHBand="0" w:noVBand="1"/>
        <w:tblDescription w:val="Space for students to provide answer."/>
      </w:tblPr>
      <w:tblGrid>
        <w:gridCol w:w="9622"/>
      </w:tblGrid>
      <w:tr w:rsidR="007576A3" w:rsidRPr="00D80FDC" w14:paraId="04366105" w14:textId="77777777" w:rsidTr="006B787A">
        <w:tc>
          <w:tcPr>
            <w:tcW w:w="9622" w:type="dxa"/>
          </w:tcPr>
          <w:p w14:paraId="538E4754" w14:textId="16C6B42C" w:rsidR="00BE25BE" w:rsidRPr="00287BB5" w:rsidRDefault="00BE25BE" w:rsidP="008E4053">
            <w:pPr>
              <w:rPr>
                <w:rStyle w:val="Strong"/>
              </w:rPr>
            </w:pPr>
            <w:r w:rsidRPr="00287BB5">
              <w:rPr>
                <w:rStyle w:val="Strong"/>
              </w:rPr>
              <w:t>Sample answer:</w:t>
            </w:r>
          </w:p>
          <w:p w14:paraId="1B8B3AB8" w14:textId="77777777" w:rsidR="007576A3" w:rsidRPr="00D80FDC" w:rsidRDefault="007576A3" w:rsidP="008E4053">
            <w:pPr>
              <w:pStyle w:val="Quote"/>
            </w:pPr>
            <w:r w:rsidRPr="00D80FDC">
              <w:t xml:space="preserve">1 </w:t>
            </w:r>
            <w:r w:rsidRPr="00D80FDC">
              <w:tab/>
              <w:t xml:space="preserve">SUB Demonstration() { </w:t>
            </w:r>
          </w:p>
          <w:p w14:paraId="475873BE" w14:textId="77777777" w:rsidR="007576A3" w:rsidRPr="00D80FDC" w:rsidRDefault="007576A3" w:rsidP="008E4053">
            <w:pPr>
              <w:pStyle w:val="Quote"/>
            </w:pPr>
            <w:r w:rsidRPr="00D80FDC">
              <w:t xml:space="preserve">2 </w:t>
            </w:r>
            <w:r w:rsidRPr="00D80FDC">
              <w:tab/>
            </w:r>
            <w:r w:rsidRPr="00D80FDC">
              <w:tab/>
            </w:r>
            <w:proofErr w:type="spellStart"/>
            <w:r w:rsidRPr="00D80FDC">
              <w:t>Process_Data</w:t>
            </w:r>
            <w:proofErr w:type="spellEnd"/>
            <w:r w:rsidRPr="00D80FDC">
              <w:t xml:space="preserve"> </w:t>
            </w:r>
            <w:proofErr w:type="spellStart"/>
            <w:r w:rsidRPr="00D80FDC">
              <w:t>example_</w:t>
            </w:r>
            <w:proofErr w:type="gramStart"/>
            <w:r w:rsidRPr="00D80FDC">
              <w:t>object</w:t>
            </w:r>
            <w:proofErr w:type="spellEnd"/>
            <w:r w:rsidRPr="00D80FDC">
              <w:t>;</w:t>
            </w:r>
            <w:proofErr w:type="gramEnd"/>
            <w:r w:rsidRPr="00D80FDC">
              <w:t xml:space="preserve"> </w:t>
            </w:r>
          </w:p>
          <w:p w14:paraId="275D2421" w14:textId="77777777" w:rsidR="007576A3" w:rsidRPr="00D80FDC" w:rsidRDefault="007576A3" w:rsidP="008E4053">
            <w:pPr>
              <w:pStyle w:val="Quote"/>
            </w:pPr>
            <w:r w:rsidRPr="00D80FDC">
              <w:t xml:space="preserve">2 </w:t>
            </w:r>
            <w:r w:rsidRPr="00D80FDC">
              <w:tab/>
            </w:r>
            <w:r w:rsidRPr="00D80FDC">
              <w:tab/>
              <w:t xml:space="preserve">Int </w:t>
            </w:r>
            <w:proofErr w:type="spellStart"/>
            <w:r w:rsidRPr="00D80FDC">
              <w:t>example_integer</w:t>
            </w:r>
            <w:proofErr w:type="spellEnd"/>
            <w:r w:rsidRPr="00D80FDC">
              <w:t xml:space="preserve"> = </w:t>
            </w:r>
            <w:proofErr w:type="gramStart"/>
            <w:r w:rsidRPr="00D80FDC">
              <w:t>5;</w:t>
            </w:r>
            <w:proofErr w:type="gramEnd"/>
            <w:r w:rsidRPr="00D80FDC">
              <w:t xml:space="preserve"> </w:t>
            </w:r>
          </w:p>
          <w:p w14:paraId="3B3FD33D" w14:textId="77777777" w:rsidR="007576A3" w:rsidRPr="00D80FDC" w:rsidRDefault="007576A3" w:rsidP="008E4053">
            <w:pPr>
              <w:pStyle w:val="Quote"/>
            </w:pPr>
            <w:r w:rsidRPr="00D80FDC">
              <w:t xml:space="preserve">3 </w:t>
            </w:r>
            <w:r w:rsidRPr="00D80FDC">
              <w:tab/>
            </w:r>
            <w:r w:rsidRPr="00D80FDC">
              <w:tab/>
              <w:t xml:space="preserve">String </w:t>
            </w:r>
            <w:proofErr w:type="spellStart"/>
            <w:r w:rsidRPr="00D80FDC">
              <w:t>example_string</w:t>
            </w:r>
            <w:proofErr w:type="spellEnd"/>
            <w:r w:rsidRPr="00D80FDC">
              <w:t xml:space="preserve"> = “hello world</w:t>
            </w:r>
            <w:proofErr w:type="gramStart"/>
            <w:r w:rsidRPr="00D80FDC">
              <w:t>”;</w:t>
            </w:r>
            <w:proofErr w:type="gramEnd"/>
            <w:r w:rsidRPr="00D80FDC">
              <w:t xml:space="preserve"> </w:t>
            </w:r>
          </w:p>
          <w:p w14:paraId="1A97AF6B" w14:textId="77777777" w:rsidR="007576A3" w:rsidRPr="00D80FDC" w:rsidRDefault="007576A3" w:rsidP="008E4053">
            <w:pPr>
              <w:pStyle w:val="Quote"/>
            </w:pPr>
            <w:r w:rsidRPr="00D80FDC">
              <w:t xml:space="preserve">4 </w:t>
            </w:r>
            <w:r w:rsidRPr="00D80FDC">
              <w:tab/>
            </w:r>
            <w:r w:rsidRPr="00D80FDC">
              <w:tab/>
            </w:r>
            <w:proofErr w:type="spellStart"/>
            <w:r w:rsidRPr="00D80FDC">
              <w:t>example_</w:t>
            </w:r>
            <w:proofErr w:type="gramStart"/>
            <w:r w:rsidRPr="00D80FDC">
              <w:t>object.Display</w:t>
            </w:r>
            <w:proofErr w:type="spellEnd"/>
            <w:proofErr w:type="gramEnd"/>
            <w:r w:rsidRPr="00D80FDC">
              <w:t>(</w:t>
            </w:r>
            <w:proofErr w:type="spellStart"/>
            <w:r w:rsidRPr="00D80FDC">
              <w:t>example_integer</w:t>
            </w:r>
            <w:proofErr w:type="spellEnd"/>
            <w:r w:rsidRPr="00D80FDC">
              <w:t xml:space="preserve">); </w:t>
            </w:r>
          </w:p>
          <w:p w14:paraId="483150B2" w14:textId="77777777" w:rsidR="007576A3" w:rsidRPr="00D80FDC" w:rsidRDefault="007576A3" w:rsidP="008E4053">
            <w:pPr>
              <w:pStyle w:val="Quote"/>
            </w:pPr>
            <w:r w:rsidRPr="00D80FDC">
              <w:t xml:space="preserve">5 </w:t>
            </w:r>
            <w:r w:rsidRPr="00D80FDC">
              <w:tab/>
            </w:r>
            <w:r w:rsidRPr="00D80FDC">
              <w:tab/>
            </w:r>
            <w:proofErr w:type="spellStart"/>
            <w:r w:rsidRPr="00D80FDC">
              <w:t>example_</w:t>
            </w:r>
            <w:proofErr w:type="gramStart"/>
            <w:r w:rsidRPr="00D80FDC">
              <w:t>object.Display</w:t>
            </w:r>
            <w:proofErr w:type="spellEnd"/>
            <w:proofErr w:type="gramEnd"/>
            <w:r w:rsidRPr="00D80FDC">
              <w:t>(</w:t>
            </w:r>
            <w:proofErr w:type="spellStart"/>
            <w:r w:rsidRPr="00D80FDC">
              <w:t>example_string</w:t>
            </w:r>
            <w:proofErr w:type="spellEnd"/>
            <w:r w:rsidRPr="00D80FDC">
              <w:t xml:space="preserve">); </w:t>
            </w:r>
          </w:p>
          <w:p w14:paraId="26F198AE" w14:textId="77777777" w:rsidR="007576A3" w:rsidRPr="00D80FDC" w:rsidRDefault="007576A3" w:rsidP="008E4053">
            <w:pPr>
              <w:pStyle w:val="Quote"/>
            </w:pPr>
            <w:r w:rsidRPr="00D80FDC">
              <w:t xml:space="preserve">6 </w:t>
            </w:r>
            <w:r w:rsidRPr="00D80FDC">
              <w:tab/>
              <w:t xml:space="preserve">} </w:t>
            </w:r>
          </w:p>
          <w:p w14:paraId="0CC1DC8A" w14:textId="786899D3" w:rsidR="007576A3" w:rsidRPr="00D80FDC" w:rsidRDefault="007576A3" w:rsidP="008E4053">
            <w:r w:rsidRPr="00D80FDC">
              <w:t xml:space="preserve">Here, the </w:t>
            </w:r>
            <w:proofErr w:type="spellStart"/>
            <w:r w:rsidRPr="00D80FDC">
              <w:t>example_object</w:t>
            </w:r>
            <w:proofErr w:type="spellEnd"/>
            <w:r w:rsidRPr="00D80FDC">
              <w:t xml:space="preserve"> executes using </w:t>
            </w:r>
            <w:r w:rsidR="00AC156B">
              <w:t>2</w:t>
            </w:r>
            <w:r w:rsidRPr="00D80FDC">
              <w:t xml:space="preserve"> separate methods of the same name (lines 4</w:t>
            </w:r>
            <w:r w:rsidR="00E03FA2">
              <w:t>–</w:t>
            </w:r>
            <w:r w:rsidRPr="00D80FDC">
              <w:t>5).</w:t>
            </w:r>
          </w:p>
        </w:tc>
      </w:tr>
    </w:tbl>
    <w:p w14:paraId="193BBC5F" w14:textId="02384AAF" w:rsidR="007576A3" w:rsidRPr="006B787A" w:rsidRDefault="006D13F7" w:rsidP="008E4053">
      <w:r w:rsidRPr="006B787A">
        <w:rPr>
          <w:rStyle w:val="Strong"/>
          <w:noProof/>
        </w:rPr>
        <w:drawing>
          <wp:anchor distT="0" distB="0" distL="114300" distR="114300" simplePos="0" relativeHeight="251658265" behindDoc="0" locked="0" layoutInCell="1" allowOverlap="1" wp14:anchorId="0A643E2B" wp14:editId="5E5F8687">
            <wp:simplePos x="0" y="0"/>
            <wp:positionH relativeFrom="column">
              <wp:posOffset>93345</wp:posOffset>
            </wp:positionH>
            <wp:positionV relativeFrom="paragraph">
              <wp:posOffset>47988</wp:posOffset>
            </wp:positionV>
            <wp:extent cx="676800" cy="676800"/>
            <wp:effectExtent l="0" t="0" r="9525" b="9525"/>
            <wp:wrapSquare wrapText="bothSides"/>
            <wp:docPr id="1336560793" name="Picture 13365607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60793" name="Picture 1336560793">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95E19" w:rsidRPr="006B787A">
        <w:rPr>
          <w:rStyle w:val="Strong"/>
        </w:rPr>
        <w:t>Activity 19</w:t>
      </w:r>
      <w:r w:rsidR="00E2130B" w:rsidRPr="006B787A">
        <w:rPr>
          <w:rStyle w:val="Strong"/>
        </w:rPr>
        <w:t>:</w:t>
      </w:r>
      <w:r w:rsidR="00E95E19" w:rsidRPr="006B787A">
        <w:t xml:space="preserve"> </w:t>
      </w:r>
      <w:r w:rsidR="006B787A">
        <w:t>i</w:t>
      </w:r>
      <w:r w:rsidR="00287BD0" w:rsidRPr="006B787A">
        <w:t>n the space below</w:t>
      </w:r>
      <w:r w:rsidR="00E2130B" w:rsidRPr="006B787A">
        <w:t>,</w:t>
      </w:r>
      <w:r w:rsidR="00287BD0" w:rsidRPr="006B787A">
        <w:t xml:space="preserve"> explain w</w:t>
      </w:r>
      <w:r w:rsidR="007576A3" w:rsidRPr="006B787A">
        <w:t>hat would occur if you attempted this in an imperative language?</w:t>
      </w:r>
    </w:p>
    <w:tbl>
      <w:tblPr>
        <w:tblStyle w:val="Answerspace"/>
        <w:tblW w:w="0" w:type="auto"/>
        <w:tblLook w:val="04A0" w:firstRow="1" w:lastRow="0" w:firstColumn="1" w:lastColumn="0" w:noHBand="0" w:noVBand="1"/>
      </w:tblPr>
      <w:tblGrid>
        <w:gridCol w:w="9622"/>
      </w:tblGrid>
      <w:tr w:rsidR="007576A3" w:rsidRPr="00D80FDC" w14:paraId="3DEF4852" w14:textId="77777777" w:rsidTr="00E03FA2">
        <w:trPr>
          <w:trHeight w:val="1462"/>
        </w:trPr>
        <w:tc>
          <w:tcPr>
            <w:tcW w:w="9622" w:type="dxa"/>
          </w:tcPr>
          <w:p w14:paraId="56963D63" w14:textId="389540C3" w:rsidR="00BE25BE" w:rsidRPr="00E03FA2" w:rsidRDefault="00BE25BE" w:rsidP="008E4053">
            <w:pPr>
              <w:rPr>
                <w:rStyle w:val="Strong"/>
              </w:rPr>
            </w:pPr>
            <w:r w:rsidRPr="00E03FA2">
              <w:rPr>
                <w:rStyle w:val="Strong"/>
              </w:rPr>
              <w:t>Sample answer:</w:t>
            </w:r>
          </w:p>
          <w:p w14:paraId="06E94456" w14:textId="30A63CE4" w:rsidR="007576A3" w:rsidRPr="00D80FDC" w:rsidRDefault="007576A3" w:rsidP="008E4053">
            <w:r w:rsidRPr="00D80FDC">
              <w:t xml:space="preserve">In an </w:t>
            </w:r>
            <w:r w:rsidRPr="00D80FDC">
              <w:rPr>
                <w:i/>
                <w:iCs/>
              </w:rPr>
              <w:t xml:space="preserve">imperative </w:t>
            </w:r>
            <w:r w:rsidRPr="00D80FDC">
              <w:t xml:space="preserve">language, this would cause a </w:t>
            </w:r>
            <w:r w:rsidRPr="00D80FDC">
              <w:rPr>
                <w:i/>
                <w:iCs/>
              </w:rPr>
              <w:t>type-mismatch error</w:t>
            </w:r>
            <w:r w:rsidRPr="00D80FDC">
              <w:t>, because there could only be one subroutine with a parameter of one type.</w:t>
            </w:r>
          </w:p>
        </w:tc>
      </w:tr>
    </w:tbl>
    <w:p w14:paraId="3DE5AE95" w14:textId="62534662" w:rsidR="00E2130B" w:rsidRPr="00E03FA2" w:rsidRDefault="006D13F7" w:rsidP="008E4053">
      <w:r w:rsidRPr="00E2130B">
        <w:rPr>
          <w:b/>
          <w:bCs/>
          <w:noProof/>
        </w:rPr>
        <w:drawing>
          <wp:anchor distT="0" distB="0" distL="114300" distR="114300" simplePos="0" relativeHeight="251658266" behindDoc="0" locked="0" layoutInCell="1" allowOverlap="1" wp14:anchorId="6A2ABF46" wp14:editId="4AF7BCA8">
            <wp:simplePos x="0" y="0"/>
            <wp:positionH relativeFrom="column">
              <wp:posOffset>60960</wp:posOffset>
            </wp:positionH>
            <wp:positionV relativeFrom="paragraph">
              <wp:posOffset>114300</wp:posOffset>
            </wp:positionV>
            <wp:extent cx="676800" cy="676800"/>
            <wp:effectExtent l="0" t="0" r="9525" b="9525"/>
            <wp:wrapSquare wrapText="bothSides"/>
            <wp:docPr id="469964409" name="Picture 4699644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964409" name="Picture 469964409">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95E19" w:rsidRPr="00E2130B">
        <w:rPr>
          <w:b/>
          <w:bCs/>
        </w:rPr>
        <w:t>Activity 20</w:t>
      </w:r>
      <w:r w:rsidR="00E2130B" w:rsidRPr="00E2130B">
        <w:rPr>
          <w:b/>
          <w:bCs/>
        </w:rPr>
        <w:t>:</w:t>
      </w:r>
      <w:r w:rsidR="00E95E19" w:rsidRPr="00E2130B">
        <w:t xml:space="preserve"> </w:t>
      </w:r>
      <w:r w:rsidR="00E03FA2">
        <w:t>in</w:t>
      </w:r>
      <w:r w:rsidR="00287BD0" w:rsidRPr="00E2130B">
        <w:t xml:space="preserve"> the space below respond to this question.</w:t>
      </w:r>
    </w:p>
    <w:p w14:paraId="12C78771" w14:textId="27E54ABA" w:rsidR="00287BD0" w:rsidRPr="00E2130B" w:rsidRDefault="00E2130B" w:rsidP="008E4053">
      <w:r w:rsidRPr="00E2130B">
        <w:t>What is polymorphism?</w:t>
      </w:r>
    </w:p>
    <w:tbl>
      <w:tblPr>
        <w:tblStyle w:val="Answerspace"/>
        <w:tblW w:w="0" w:type="auto"/>
        <w:tblLook w:val="04A0" w:firstRow="1" w:lastRow="0" w:firstColumn="1" w:lastColumn="0" w:noHBand="0" w:noVBand="1"/>
        <w:tblDescription w:val="Space for students to provide answer."/>
      </w:tblPr>
      <w:tblGrid>
        <w:gridCol w:w="9622"/>
      </w:tblGrid>
      <w:tr w:rsidR="004A572A" w:rsidRPr="006B787A" w14:paraId="75F0D596" w14:textId="77777777" w:rsidTr="006B787A">
        <w:tc>
          <w:tcPr>
            <w:tcW w:w="9622" w:type="dxa"/>
          </w:tcPr>
          <w:p w14:paraId="2179822F" w14:textId="1F65A5CA" w:rsidR="00BE25BE" w:rsidRPr="00E03FA2" w:rsidRDefault="00BE25BE" w:rsidP="008E4053">
            <w:pPr>
              <w:rPr>
                <w:rStyle w:val="Strong"/>
              </w:rPr>
            </w:pPr>
            <w:r w:rsidRPr="00E03FA2">
              <w:rPr>
                <w:rStyle w:val="Strong"/>
              </w:rPr>
              <w:t>Sample answer:</w:t>
            </w:r>
          </w:p>
          <w:p w14:paraId="24A938FB" w14:textId="055B7ECB" w:rsidR="00A45897" w:rsidRPr="006B787A" w:rsidRDefault="00B7608A" w:rsidP="008E4053">
            <w:r w:rsidRPr="006B787A">
              <w:t xml:space="preserve">Polymorphism is when the programmer </w:t>
            </w:r>
            <w:proofErr w:type="gramStart"/>
            <w:r w:rsidRPr="006B787A">
              <w:t>has the ability to</w:t>
            </w:r>
            <w:proofErr w:type="gramEnd"/>
            <w:r w:rsidRPr="006B787A">
              <w:t xml:space="preserve"> create a method that can be performed at different times, with different sets of data, and at any time during the execution of the program.</w:t>
            </w:r>
          </w:p>
          <w:p w14:paraId="73CFC992" w14:textId="77777777" w:rsidR="00A45897" w:rsidRPr="006B787A" w:rsidRDefault="00B7608A" w:rsidP="008E4053">
            <w:r w:rsidRPr="006B787A">
              <w:t>Programmers have the ability through polymorphism to process objects from different sub classes. </w:t>
            </w:r>
          </w:p>
          <w:p w14:paraId="39C2818D" w14:textId="7E49C411" w:rsidR="004A572A" w:rsidRPr="006B787A" w:rsidRDefault="00B7608A" w:rsidP="008E4053">
            <w:pPr>
              <w:rPr>
                <w:lang w:val="en-US"/>
              </w:rPr>
            </w:pPr>
            <w:r w:rsidRPr="006B787A">
              <w:t>For example, the button click method is a concept that can be applied repeatedly as needed. </w:t>
            </w:r>
          </w:p>
        </w:tc>
      </w:tr>
    </w:tbl>
    <w:p w14:paraId="2B330988" w14:textId="7487537D" w:rsidR="00287BD0" w:rsidRPr="006B787A" w:rsidRDefault="006D13F7" w:rsidP="00C97B3C">
      <w:pPr>
        <w:spacing w:after="600"/>
      </w:pPr>
      <w:r w:rsidRPr="006B787A">
        <w:rPr>
          <w:rStyle w:val="Strong"/>
          <w:noProof/>
        </w:rPr>
        <w:lastRenderedPageBreak/>
        <w:drawing>
          <wp:anchor distT="0" distB="0" distL="114300" distR="114300" simplePos="0" relativeHeight="251658267" behindDoc="0" locked="0" layoutInCell="1" allowOverlap="1" wp14:anchorId="09536153" wp14:editId="262B263A">
            <wp:simplePos x="0" y="0"/>
            <wp:positionH relativeFrom="column">
              <wp:posOffset>136888</wp:posOffset>
            </wp:positionH>
            <wp:positionV relativeFrom="paragraph">
              <wp:posOffset>544</wp:posOffset>
            </wp:positionV>
            <wp:extent cx="590400" cy="586800"/>
            <wp:effectExtent l="0" t="0" r="635" b="3810"/>
            <wp:wrapSquare wrapText="bothSides"/>
            <wp:docPr id="995444980" name="Picture 9954449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444980" name="Picture 995444980">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0400" cy="586800"/>
                    </a:xfrm>
                    <a:prstGeom prst="rect">
                      <a:avLst/>
                    </a:prstGeom>
                    <a:noFill/>
                  </pic:spPr>
                </pic:pic>
              </a:graphicData>
            </a:graphic>
            <wp14:sizeRelH relativeFrom="margin">
              <wp14:pctWidth>0</wp14:pctWidth>
            </wp14:sizeRelH>
            <wp14:sizeRelV relativeFrom="margin">
              <wp14:pctHeight>0</wp14:pctHeight>
            </wp14:sizeRelV>
          </wp:anchor>
        </w:drawing>
      </w:r>
      <w:r w:rsidR="00287BD0" w:rsidRPr="006B787A">
        <w:rPr>
          <w:rStyle w:val="Strong"/>
        </w:rPr>
        <w:t xml:space="preserve">Activity </w:t>
      </w:r>
      <w:r w:rsidR="00E95E19" w:rsidRPr="006B787A">
        <w:rPr>
          <w:rStyle w:val="Strong"/>
        </w:rPr>
        <w:t>21</w:t>
      </w:r>
      <w:r w:rsidR="00E2130B" w:rsidRPr="006B787A">
        <w:rPr>
          <w:rStyle w:val="Strong"/>
        </w:rPr>
        <w:t>:</w:t>
      </w:r>
      <w:r w:rsidR="00287BD0" w:rsidRPr="006B787A">
        <w:t xml:space="preserve"> </w:t>
      </w:r>
      <w:r w:rsidR="00C97B3C">
        <w:t>consider</w:t>
      </w:r>
      <w:r w:rsidR="00287BD0" w:rsidRPr="006B787A">
        <w:t xml:space="preserve"> this code fragment</w:t>
      </w:r>
      <w:r w:rsidR="00E95E19" w:rsidRPr="006B787A">
        <w:t xml:space="preserve"> and answer on the following page</w:t>
      </w:r>
      <w:r w:rsidR="00E2130B" w:rsidRPr="006B787A">
        <w:t>.</w:t>
      </w:r>
    </w:p>
    <w:p w14:paraId="60016E56" w14:textId="77777777" w:rsidR="00287BD0" w:rsidRPr="006B787A" w:rsidRDefault="00287BD0" w:rsidP="008E4053">
      <w:pPr>
        <w:pStyle w:val="Quote"/>
      </w:pPr>
      <w:r w:rsidRPr="006B787A">
        <w:t xml:space="preserve">1 </w:t>
      </w:r>
      <w:r w:rsidRPr="006B787A">
        <w:tab/>
        <w:t>class Operators {</w:t>
      </w:r>
    </w:p>
    <w:p w14:paraId="31F2C178" w14:textId="77777777" w:rsidR="00287BD0" w:rsidRPr="006B787A" w:rsidRDefault="00287BD0" w:rsidP="008E4053">
      <w:pPr>
        <w:pStyle w:val="Quote"/>
      </w:pPr>
      <w:r w:rsidRPr="006B787A">
        <w:t>2</w:t>
      </w:r>
    </w:p>
    <w:p w14:paraId="48F4E578" w14:textId="77777777" w:rsidR="00287BD0" w:rsidRPr="006B787A" w:rsidRDefault="00287BD0" w:rsidP="008E4053">
      <w:pPr>
        <w:pStyle w:val="Quote"/>
      </w:pPr>
      <w:r w:rsidRPr="006B787A">
        <w:t>3</w:t>
      </w:r>
      <w:r w:rsidRPr="006B787A">
        <w:tab/>
      </w:r>
      <w:r w:rsidRPr="006B787A">
        <w:tab/>
        <w:t xml:space="preserve"> operator(string str1, string str2) {</w:t>
      </w:r>
    </w:p>
    <w:p w14:paraId="7614145E" w14:textId="77777777" w:rsidR="00287BD0" w:rsidRPr="006B787A" w:rsidRDefault="00287BD0" w:rsidP="008E4053">
      <w:pPr>
        <w:pStyle w:val="Quote"/>
      </w:pPr>
      <w:r w:rsidRPr="006B787A">
        <w:t xml:space="preserve">4 </w:t>
      </w:r>
      <w:r w:rsidRPr="006B787A">
        <w:tab/>
      </w:r>
      <w:r w:rsidRPr="006B787A">
        <w:tab/>
      </w:r>
      <w:r w:rsidRPr="006B787A">
        <w:tab/>
        <w:t>string s = str1 + str2</w:t>
      </w:r>
    </w:p>
    <w:p w14:paraId="7B5E49F0" w14:textId="77777777" w:rsidR="00287BD0" w:rsidRPr="006B787A" w:rsidRDefault="00287BD0" w:rsidP="008E4053">
      <w:pPr>
        <w:pStyle w:val="Quote"/>
      </w:pPr>
      <w:r w:rsidRPr="006B787A">
        <w:t xml:space="preserve">5 </w:t>
      </w:r>
      <w:r w:rsidRPr="006B787A">
        <w:tab/>
      </w:r>
      <w:r w:rsidRPr="006B787A">
        <w:tab/>
      </w:r>
      <w:r w:rsidRPr="006B787A">
        <w:tab/>
        <w:t>Return s</w:t>
      </w:r>
    </w:p>
    <w:p w14:paraId="6B477CB0" w14:textId="77777777" w:rsidR="00287BD0" w:rsidRPr="006B787A" w:rsidRDefault="00287BD0" w:rsidP="008E4053">
      <w:pPr>
        <w:pStyle w:val="Quote"/>
      </w:pPr>
      <w:r w:rsidRPr="006B787A">
        <w:t xml:space="preserve">6 </w:t>
      </w:r>
      <w:r w:rsidRPr="006B787A">
        <w:tab/>
      </w:r>
      <w:r w:rsidRPr="006B787A">
        <w:tab/>
        <w:t>}</w:t>
      </w:r>
    </w:p>
    <w:p w14:paraId="3087598F" w14:textId="77777777" w:rsidR="00287BD0" w:rsidRPr="006B787A" w:rsidRDefault="00287BD0" w:rsidP="008E4053">
      <w:pPr>
        <w:pStyle w:val="Quote"/>
      </w:pPr>
      <w:r w:rsidRPr="006B787A">
        <w:t>7</w:t>
      </w:r>
    </w:p>
    <w:p w14:paraId="538392E6" w14:textId="77777777" w:rsidR="00287BD0" w:rsidRPr="006B787A" w:rsidRDefault="00287BD0" w:rsidP="008E4053">
      <w:pPr>
        <w:pStyle w:val="Quote"/>
      </w:pPr>
      <w:r w:rsidRPr="006B787A">
        <w:t xml:space="preserve">8 </w:t>
      </w:r>
      <w:r w:rsidRPr="006B787A">
        <w:tab/>
      </w:r>
      <w:r w:rsidRPr="006B787A">
        <w:tab/>
        <w:t>operator(int a, int b) {</w:t>
      </w:r>
    </w:p>
    <w:p w14:paraId="79A7541F" w14:textId="77777777" w:rsidR="00287BD0" w:rsidRPr="006B787A" w:rsidRDefault="00287BD0" w:rsidP="008E4053">
      <w:pPr>
        <w:pStyle w:val="Quote"/>
      </w:pPr>
      <w:r w:rsidRPr="006B787A">
        <w:t>9</w:t>
      </w:r>
      <w:r w:rsidRPr="006B787A">
        <w:tab/>
      </w:r>
      <w:r w:rsidRPr="006B787A">
        <w:tab/>
      </w:r>
      <w:r w:rsidRPr="006B787A">
        <w:tab/>
        <w:t xml:space="preserve"> int c = a + b</w:t>
      </w:r>
    </w:p>
    <w:p w14:paraId="23532FE9" w14:textId="77777777" w:rsidR="00287BD0" w:rsidRPr="006B787A" w:rsidRDefault="00287BD0" w:rsidP="008E4053">
      <w:pPr>
        <w:pStyle w:val="Quote"/>
      </w:pPr>
      <w:r w:rsidRPr="006B787A">
        <w:t xml:space="preserve">10 </w:t>
      </w:r>
      <w:r w:rsidRPr="006B787A">
        <w:tab/>
      </w:r>
      <w:r w:rsidRPr="006B787A">
        <w:tab/>
      </w:r>
      <w:r w:rsidRPr="006B787A">
        <w:tab/>
        <w:t>Return c</w:t>
      </w:r>
    </w:p>
    <w:p w14:paraId="4961C0DB" w14:textId="77777777" w:rsidR="00287BD0" w:rsidRPr="006B787A" w:rsidRDefault="00287BD0" w:rsidP="008E4053">
      <w:pPr>
        <w:pStyle w:val="Quote"/>
      </w:pPr>
      <w:r w:rsidRPr="006B787A">
        <w:t>11</w:t>
      </w:r>
      <w:r w:rsidRPr="006B787A">
        <w:tab/>
      </w:r>
      <w:r w:rsidRPr="006B787A">
        <w:tab/>
        <w:t xml:space="preserve"> }</w:t>
      </w:r>
    </w:p>
    <w:p w14:paraId="463068C6" w14:textId="77777777" w:rsidR="00287BD0" w:rsidRPr="006B787A" w:rsidRDefault="00287BD0" w:rsidP="008E4053">
      <w:pPr>
        <w:pStyle w:val="Quote"/>
      </w:pPr>
      <w:r w:rsidRPr="006B787A">
        <w:t xml:space="preserve">12 </w:t>
      </w:r>
      <w:r w:rsidRPr="006B787A">
        <w:tab/>
        <w:t>}</w:t>
      </w:r>
    </w:p>
    <w:p w14:paraId="4A305E41" w14:textId="77777777" w:rsidR="00287BD0" w:rsidRPr="006B787A" w:rsidRDefault="00287BD0" w:rsidP="008E4053">
      <w:pPr>
        <w:pStyle w:val="Quote"/>
      </w:pPr>
      <w:r w:rsidRPr="006B787A">
        <w:t>13</w:t>
      </w:r>
    </w:p>
    <w:p w14:paraId="3C9CB3C9" w14:textId="77777777" w:rsidR="00287BD0" w:rsidRPr="006B787A" w:rsidRDefault="00287BD0" w:rsidP="008E4053">
      <w:pPr>
        <w:pStyle w:val="Quote"/>
      </w:pPr>
      <w:r w:rsidRPr="006B787A">
        <w:t xml:space="preserve">14 </w:t>
      </w:r>
      <w:r w:rsidRPr="006B787A">
        <w:tab/>
        <w:t>class Main {</w:t>
      </w:r>
    </w:p>
    <w:p w14:paraId="62AA0D7E" w14:textId="77777777" w:rsidR="00287BD0" w:rsidRPr="006B787A" w:rsidRDefault="00287BD0" w:rsidP="008E4053">
      <w:pPr>
        <w:pStyle w:val="Quote"/>
      </w:pPr>
      <w:r w:rsidRPr="006B787A">
        <w:t xml:space="preserve">15 </w:t>
      </w:r>
      <w:r w:rsidRPr="006B787A">
        <w:tab/>
      </w:r>
      <w:r w:rsidRPr="006B787A">
        <w:tab/>
        <w:t>Operators obj = new Operators()</w:t>
      </w:r>
    </w:p>
    <w:p w14:paraId="30D4950F" w14:textId="77777777" w:rsidR="00287BD0" w:rsidRPr="006B787A" w:rsidRDefault="00287BD0" w:rsidP="008E4053">
      <w:pPr>
        <w:pStyle w:val="Quote"/>
      </w:pPr>
      <w:r w:rsidRPr="006B787A">
        <w:t xml:space="preserve">16 </w:t>
      </w:r>
      <w:r w:rsidRPr="006B787A">
        <w:tab/>
      </w:r>
      <w:r w:rsidRPr="006B787A">
        <w:tab/>
      </w:r>
      <w:proofErr w:type="spellStart"/>
      <w:r w:rsidRPr="006B787A">
        <w:t>obj.operator</w:t>
      </w:r>
      <w:proofErr w:type="spellEnd"/>
      <w:r w:rsidRPr="006B787A">
        <w:t>(2, 3)</w:t>
      </w:r>
    </w:p>
    <w:p w14:paraId="666724B5" w14:textId="77777777" w:rsidR="00287BD0" w:rsidRPr="006B787A" w:rsidRDefault="00287BD0" w:rsidP="008E4053">
      <w:pPr>
        <w:pStyle w:val="Quote"/>
      </w:pPr>
      <w:r w:rsidRPr="006B787A">
        <w:t xml:space="preserve">17 </w:t>
      </w:r>
      <w:r w:rsidRPr="006B787A">
        <w:tab/>
      </w:r>
      <w:r w:rsidRPr="006B787A">
        <w:tab/>
      </w:r>
      <w:proofErr w:type="spellStart"/>
      <w:r w:rsidRPr="006B787A">
        <w:t>obj.operator</w:t>
      </w:r>
      <w:proofErr w:type="spellEnd"/>
      <w:r w:rsidRPr="006B787A">
        <w:t>(“joe”, “now”)</w:t>
      </w:r>
    </w:p>
    <w:p w14:paraId="1DF81FCE" w14:textId="77777777" w:rsidR="00287BD0" w:rsidRPr="006B787A" w:rsidRDefault="00287BD0" w:rsidP="008E4053">
      <w:pPr>
        <w:pStyle w:val="Quote"/>
      </w:pPr>
      <w:r w:rsidRPr="006B787A">
        <w:t>18</w:t>
      </w:r>
      <w:r w:rsidRPr="006B787A">
        <w:tab/>
        <w:t xml:space="preserve"> }</w:t>
      </w:r>
    </w:p>
    <w:p w14:paraId="52E8D277" w14:textId="77777777" w:rsidR="00287BD0" w:rsidRPr="002E4BE1" w:rsidRDefault="00287BD0" w:rsidP="008E4053">
      <w:r w:rsidRPr="002E4BE1">
        <w:br w:type="page"/>
      </w:r>
    </w:p>
    <w:p w14:paraId="6DACDF14" w14:textId="3C8FD51B" w:rsidR="00E95E19" w:rsidRPr="006B787A" w:rsidRDefault="006D13F7" w:rsidP="008E4053">
      <w:r w:rsidRPr="006B787A">
        <w:rPr>
          <w:noProof/>
        </w:rPr>
        <w:lastRenderedPageBreak/>
        <w:drawing>
          <wp:anchor distT="0" distB="0" distL="114300" distR="114300" simplePos="0" relativeHeight="251658268" behindDoc="0" locked="0" layoutInCell="1" allowOverlap="1" wp14:anchorId="61E67D0B" wp14:editId="497EA7DB">
            <wp:simplePos x="0" y="0"/>
            <wp:positionH relativeFrom="column">
              <wp:posOffset>60960</wp:posOffset>
            </wp:positionH>
            <wp:positionV relativeFrom="paragraph">
              <wp:posOffset>4808</wp:posOffset>
            </wp:positionV>
            <wp:extent cx="676800" cy="676800"/>
            <wp:effectExtent l="0" t="0" r="9525" b="9525"/>
            <wp:wrapSquare wrapText="bothSides"/>
            <wp:docPr id="1467980209" name="Picture 1467980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980209" name="Picture 1467980209">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95E19" w:rsidRPr="006B787A">
        <w:t>Using the space below</w:t>
      </w:r>
      <w:r w:rsidR="00E2130B" w:rsidRPr="006B787A">
        <w:t>,</w:t>
      </w:r>
      <w:r w:rsidR="00E95E19" w:rsidRPr="006B787A">
        <w:t xml:space="preserve"> d</w:t>
      </w:r>
      <w:r w:rsidR="00287BD0" w:rsidRPr="006B787A">
        <w:t>escribe how polymorphism is used in the code provided.</w:t>
      </w:r>
    </w:p>
    <w:p w14:paraId="2C5C60D8" w14:textId="510CA899" w:rsidR="00287BD0" w:rsidRPr="006B787A" w:rsidRDefault="00287BD0" w:rsidP="008E4053">
      <w:proofErr w:type="gramStart"/>
      <w:r w:rsidRPr="006B787A">
        <w:t>Make reference</w:t>
      </w:r>
      <w:proofErr w:type="gramEnd"/>
      <w:r w:rsidRPr="006B787A">
        <w:t xml:space="preserve"> to line numbers in your response.</w:t>
      </w:r>
    </w:p>
    <w:tbl>
      <w:tblPr>
        <w:tblStyle w:val="Answerspace"/>
        <w:tblW w:w="0" w:type="auto"/>
        <w:tblLook w:val="04A0" w:firstRow="1" w:lastRow="0" w:firstColumn="1" w:lastColumn="0" w:noHBand="0" w:noVBand="1"/>
        <w:tblDescription w:val="Space for students to provide answer."/>
      </w:tblPr>
      <w:tblGrid>
        <w:gridCol w:w="9622"/>
      </w:tblGrid>
      <w:tr w:rsidR="00E95E19" w:rsidRPr="006B787A" w14:paraId="696F26E2" w14:textId="77777777" w:rsidTr="006B787A">
        <w:tc>
          <w:tcPr>
            <w:tcW w:w="9622" w:type="dxa"/>
          </w:tcPr>
          <w:p w14:paraId="3498BFAE" w14:textId="77777777" w:rsidR="00BE25BE" w:rsidRPr="006B787A" w:rsidRDefault="00BE25BE" w:rsidP="008E4053">
            <w:pPr>
              <w:rPr>
                <w:rStyle w:val="Strong"/>
              </w:rPr>
            </w:pPr>
            <w:r w:rsidRPr="006B787A">
              <w:rPr>
                <w:rStyle w:val="Strong"/>
              </w:rPr>
              <w:t xml:space="preserve">Sample answer: </w:t>
            </w:r>
          </w:p>
          <w:p w14:paraId="7248AF04" w14:textId="50730C9E" w:rsidR="00E95E19" w:rsidRPr="006B787A" w:rsidRDefault="00E95E19" w:rsidP="008E4053">
            <w:r w:rsidRPr="006B787A">
              <w:t>The methods on lines 3 and 8 have the same name, but act differently when given different parameters. Calling the method ‘operator’ on line 16 executes different logic from calling the method ‘operator’ on line 17 as the parameters have different data types. Therefore, the processing of the method ‘operator’ changes based on the parameters provided when the method is called.</w:t>
            </w:r>
          </w:p>
        </w:tc>
      </w:tr>
    </w:tbl>
    <w:p w14:paraId="16324ECF" w14:textId="5FB4023C" w:rsidR="00E95E19" w:rsidRPr="006B787A" w:rsidRDefault="006D13F7" w:rsidP="008E4053">
      <w:r w:rsidRPr="006B787A">
        <w:rPr>
          <w:noProof/>
        </w:rPr>
        <w:drawing>
          <wp:anchor distT="0" distB="0" distL="114300" distR="114300" simplePos="0" relativeHeight="251658269" behindDoc="0" locked="0" layoutInCell="1" allowOverlap="1" wp14:anchorId="5D13D36F" wp14:editId="7B8204EE">
            <wp:simplePos x="0" y="0"/>
            <wp:positionH relativeFrom="column">
              <wp:posOffset>55517</wp:posOffset>
            </wp:positionH>
            <wp:positionV relativeFrom="paragraph">
              <wp:posOffset>157208</wp:posOffset>
            </wp:positionV>
            <wp:extent cx="676800" cy="676800"/>
            <wp:effectExtent l="0" t="0" r="9525" b="9525"/>
            <wp:wrapSquare wrapText="bothSides"/>
            <wp:docPr id="1370370235" name="Picture 13703702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70235" name="Picture 1370370235">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95E19" w:rsidRPr="006B787A">
        <w:t>Using the space below</w:t>
      </w:r>
      <w:r w:rsidR="001420AF" w:rsidRPr="006B787A">
        <w:t>,</w:t>
      </w:r>
      <w:r w:rsidR="00E95E19" w:rsidRPr="006B787A">
        <w:t xml:space="preserve"> respond to the following scenario:</w:t>
      </w:r>
    </w:p>
    <w:p w14:paraId="7B6BBB40" w14:textId="77777777" w:rsidR="00E95E19" w:rsidRPr="006B787A" w:rsidRDefault="00287BD0" w:rsidP="008E4053">
      <w:r w:rsidRPr="006B787A">
        <w:t xml:space="preserve">A new method </w:t>
      </w:r>
      <w:r w:rsidR="00E95E19" w:rsidRPr="006B787A">
        <w:t>operator (</w:t>
      </w:r>
      <w:r w:rsidRPr="006B787A">
        <w:t>int n, string str1) in the class Operators returns a single string with str1 repeated n times.</w:t>
      </w:r>
    </w:p>
    <w:p w14:paraId="40D25F54" w14:textId="3FB1A81E" w:rsidR="00E95E19" w:rsidRPr="00315A77" w:rsidRDefault="00287BD0" w:rsidP="008E4053">
      <w:r w:rsidRPr="00315A77">
        <w:t>For example, operator(3, “joe”) returns “</w:t>
      </w:r>
      <w:proofErr w:type="spellStart"/>
      <w:r w:rsidRPr="00315A77">
        <w:t>joejoejoe</w:t>
      </w:r>
      <w:proofErr w:type="spellEnd"/>
      <w:r w:rsidRPr="00315A77">
        <w:t>”.</w:t>
      </w:r>
    </w:p>
    <w:p w14:paraId="28C241B3" w14:textId="496718DD" w:rsidR="00287BD0" w:rsidRPr="00315A77" w:rsidRDefault="00287BD0" w:rsidP="008E4053">
      <w:r w:rsidRPr="00315A77">
        <w:t>Write the code for this new method.</w:t>
      </w:r>
    </w:p>
    <w:tbl>
      <w:tblPr>
        <w:tblStyle w:val="Answerspace"/>
        <w:tblW w:w="0" w:type="auto"/>
        <w:tblLook w:val="04A0" w:firstRow="1" w:lastRow="0" w:firstColumn="1" w:lastColumn="0" w:noHBand="0" w:noVBand="1"/>
        <w:tblDescription w:val="Space for students to provide answer."/>
      </w:tblPr>
      <w:tblGrid>
        <w:gridCol w:w="9622"/>
      </w:tblGrid>
      <w:tr w:rsidR="00E95E19" w:rsidRPr="00315A77" w14:paraId="2D14524C" w14:textId="77777777" w:rsidTr="00315A77">
        <w:tc>
          <w:tcPr>
            <w:tcW w:w="9622" w:type="dxa"/>
          </w:tcPr>
          <w:p w14:paraId="2313066B" w14:textId="59FABC6D" w:rsidR="00BE25BE" w:rsidRPr="00BE522E" w:rsidRDefault="00BE25BE" w:rsidP="008E4053">
            <w:pPr>
              <w:rPr>
                <w:rStyle w:val="Strong"/>
              </w:rPr>
            </w:pPr>
            <w:r w:rsidRPr="00BE522E">
              <w:rPr>
                <w:rStyle w:val="Strong"/>
              </w:rPr>
              <w:t>Sample answer:</w:t>
            </w:r>
          </w:p>
          <w:p w14:paraId="14C5BA31" w14:textId="77777777" w:rsidR="00E95E19" w:rsidRPr="00315A77" w:rsidRDefault="00E95E19" w:rsidP="00BE522E">
            <w:pPr>
              <w:ind w:left="720"/>
            </w:pPr>
            <w:r w:rsidRPr="00315A77">
              <w:t>operator (int n, string str1) {</w:t>
            </w:r>
          </w:p>
          <w:p w14:paraId="0084B1A9" w14:textId="77777777" w:rsidR="00E95E19" w:rsidRPr="00315A77" w:rsidRDefault="00E95E19" w:rsidP="00BE522E">
            <w:pPr>
              <w:ind w:left="1440"/>
            </w:pPr>
            <w:proofErr w:type="spellStart"/>
            <w:r w:rsidRPr="00315A77">
              <w:t>outStr</w:t>
            </w:r>
            <w:proofErr w:type="spellEnd"/>
            <w:r w:rsidRPr="00315A77">
              <w:t xml:space="preserve"> = “”</w:t>
            </w:r>
          </w:p>
          <w:p w14:paraId="7DA05B49" w14:textId="77777777" w:rsidR="00E95E19" w:rsidRPr="00315A77" w:rsidRDefault="00E95E19" w:rsidP="00BE522E">
            <w:pPr>
              <w:ind w:left="1440"/>
            </w:pPr>
            <w:r w:rsidRPr="00315A77">
              <w:t>FOR count = 1 TO n</w:t>
            </w:r>
          </w:p>
          <w:p w14:paraId="0BDAF6E3" w14:textId="77777777" w:rsidR="00E95E19" w:rsidRPr="00315A77" w:rsidRDefault="00E95E19" w:rsidP="00BE522E">
            <w:pPr>
              <w:ind w:left="2160"/>
            </w:pPr>
            <w:proofErr w:type="spellStart"/>
            <w:r w:rsidRPr="00315A77">
              <w:t>outStr</w:t>
            </w:r>
            <w:proofErr w:type="spellEnd"/>
            <w:r w:rsidRPr="00315A77">
              <w:t xml:space="preserve"> = </w:t>
            </w:r>
            <w:proofErr w:type="spellStart"/>
            <w:r w:rsidRPr="00315A77">
              <w:t>outStr</w:t>
            </w:r>
            <w:proofErr w:type="spellEnd"/>
            <w:r w:rsidRPr="00315A77">
              <w:t xml:space="preserve"> + str1</w:t>
            </w:r>
          </w:p>
          <w:p w14:paraId="6A3E08C0" w14:textId="77777777" w:rsidR="00E95E19" w:rsidRPr="00315A77" w:rsidRDefault="00E95E19" w:rsidP="00BE522E">
            <w:pPr>
              <w:ind w:left="1440"/>
            </w:pPr>
            <w:r w:rsidRPr="00315A77">
              <w:t>NEXT count</w:t>
            </w:r>
          </w:p>
          <w:p w14:paraId="68E2A6FB" w14:textId="77777777" w:rsidR="00E95E19" w:rsidRPr="00315A77" w:rsidRDefault="00E95E19" w:rsidP="00BE522E">
            <w:pPr>
              <w:ind w:left="1440"/>
            </w:pPr>
            <w:r w:rsidRPr="00315A77">
              <w:t xml:space="preserve">Return </w:t>
            </w:r>
            <w:proofErr w:type="spellStart"/>
            <w:r w:rsidRPr="00315A77">
              <w:t>outStr</w:t>
            </w:r>
            <w:proofErr w:type="spellEnd"/>
          </w:p>
          <w:p w14:paraId="16F0C077" w14:textId="68A89DEF" w:rsidR="00E95E19" w:rsidRPr="00315A77" w:rsidRDefault="00E95E19" w:rsidP="00BE522E">
            <w:pPr>
              <w:ind w:left="720"/>
            </w:pPr>
            <w:r w:rsidRPr="00315A77">
              <w:t>}</w:t>
            </w:r>
          </w:p>
        </w:tc>
      </w:tr>
    </w:tbl>
    <w:p w14:paraId="2199E8DB" w14:textId="77777777" w:rsidR="00315A77" w:rsidRDefault="00315A77" w:rsidP="008E4053">
      <w:r>
        <w:br w:type="page"/>
      </w:r>
    </w:p>
    <w:p w14:paraId="31E8D5B6" w14:textId="3CBD2C21" w:rsidR="00447C15" w:rsidRPr="00315A77" w:rsidRDefault="00405E20" w:rsidP="008E4053">
      <w:r w:rsidRPr="00315A77">
        <w:rPr>
          <w:rStyle w:val="Strong"/>
          <w:noProof/>
        </w:rPr>
        <w:lastRenderedPageBreak/>
        <w:drawing>
          <wp:anchor distT="0" distB="0" distL="114300" distR="114300" simplePos="0" relativeHeight="251658240" behindDoc="0" locked="0" layoutInCell="1" allowOverlap="1" wp14:anchorId="7FEFBCF4" wp14:editId="465E499F">
            <wp:simplePos x="0" y="0"/>
            <wp:positionH relativeFrom="margin">
              <wp:align>left</wp:align>
            </wp:positionH>
            <wp:positionV relativeFrom="paragraph">
              <wp:posOffset>73025</wp:posOffset>
            </wp:positionV>
            <wp:extent cx="635000" cy="635000"/>
            <wp:effectExtent l="0" t="0" r="0" b="0"/>
            <wp:wrapSquare wrapText="bothSides"/>
            <wp:docPr id="437568834" name="Picture 437568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95E19" w:rsidRPr="00315A77">
        <w:rPr>
          <w:rStyle w:val="Strong"/>
        </w:rPr>
        <w:t>Activity 22:</w:t>
      </w:r>
      <w:r w:rsidR="00E95E19" w:rsidRPr="00315A77">
        <w:t xml:space="preserve"> </w:t>
      </w:r>
      <w:r w:rsidR="00315A77">
        <w:t>match</w:t>
      </w:r>
      <w:r w:rsidR="00447C15" w:rsidRPr="00315A77">
        <w:t xml:space="preserve"> the terms below to the appropriate definition</w:t>
      </w:r>
      <w:r w:rsidR="00E47795">
        <w:t>:</w:t>
      </w:r>
    </w:p>
    <w:p w14:paraId="69575A28" w14:textId="4181306E" w:rsidR="00447C15" w:rsidRPr="00315A77" w:rsidRDefault="00E47795" w:rsidP="008E4053">
      <w:r>
        <w:t>o</w:t>
      </w:r>
      <w:r w:rsidR="00447C15" w:rsidRPr="00315A77">
        <w:t>bject, class, encapsulation, abstraction, attribute, inheritance, instantiation, generalisation, method</w:t>
      </w:r>
      <w:r w:rsidR="00E2130B" w:rsidRPr="00315A77">
        <w:t xml:space="preserve"> and</w:t>
      </w:r>
      <w:r w:rsidR="00447C15" w:rsidRPr="00315A77">
        <w:t xml:space="preserve"> polymorphism.</w:t>
      </w:r>
    </w:p>
    <w:tbl>
      <w:tblPr>
        <w:tblStyle w:val="Tableheader"/>
        <w:tblW w:w="5000" w:type="pct"/>
        <w:tblLook w:val="06A0" w:firstRow="1" w:lastRow="0" w:firstColumn="1" w:lastColumn="0" w:noHBand="1" w:noVBand="1"/>
        <w:tblDescription w:val="A list of terms and their definitions."/>
      </w:tblPr>
      <w:tblGrid>
        <w:gridCol w:w="2115"/>
        <w:gridCol w:w="7509"/>
      </w:tblGrid>
      <w:tr w:rsidR="00447C15" w:rsidRPr="00315A77" w14:paraId="45BC735A" w14:textId="77777777" w:rsidTr="00BE5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9" w:type="pct"/>
          </w:tcPr>
          <w:p w14:paraId="76EA763F" w14:textId="77777777" w:rsidR="00447C15" w:rsidRPr="00315A77" w:rsidRDefault="00447C15" w:rsidP="008E4053">
            <w:r w:rsidRPr="00315A77">
              <w:t>Term</w:t>
            </w:r>
          </w:p>
        </w:tc>
        <w:tc>
          <w:tcPr>
            <w:tcW w:w="3901" w:type="pct"/>
          </w:tcPr>
          <w:p w14:paraId="1BC73EAF" w14:textId="77777777" w:rsidR="00447C15" w:rsidRPr="00315A77" w:rsidRDefault="00447C15" w:rsidP="008E4053">
            <w:pPr>
              <w:cnfStyle w:val="100000000000" w:firstRow="1" w:lastRow="0" w:firstColumn="0" w:lastColumn="0" w:oddVBand="0" w:evenVBand="0" w:oddHBand="0" w:evenHBand="0" w:firstRowFirstColumn="0" w:firstRowLastColumn="0" w:lastRowFirstColumn="0" w:lastRowLastColumn="0"/>
            </w:pPr>
            <w:r w:rsidRPr="00315A77">
              <w:t>Definition</w:t>
            </w:r>
          </w:p>
        </w:tc>
      </w:tr>
      <w:tr w:rsidR="00447C15" w:rsidRPr="002E4BE1" w14:paraId="69A5E3AA"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69A20AE0" w14:textId="77777777" w:rsidR="00447C15" w:rsidRPr="00E2130B" w:rsidRDefault="00447C15" w:rsidP="008E4053">
            <w:r w:rsidRPr="00E2130B">
              <w:t>inheritance</w:t>
            </w:r>
          </w:p>
        </w:tc>
        <w:tc>
          <w:tcPr>
            <w:tcW w:w="3901" w:type="pct"/>
          </w:tcPr>
          <w:p w14:paraId="088822A6" w14:textId="6A523345"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Allows classes to reuse the methods and properties of existing classes</w:t>
            </w:r>
            <w:r w:rsidR="00E2130B">
              <w:t>.</w:t>
            </w:r>
          </w:p>
        </w:tc>
      </w:tr>
      <w:tr w:rsidR="00447C15" w:rsidRPr="002E4BE1" w14:paraId="26C8D523"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1C1BD4CA" w14:textId="77777777" w:rsidR="00447C15" w:rsidRPr="00E2130B" w:rsidRDefault="00447C15" w:rsidP="008E4053">
            <w:r w:rsidRPr="00E2130B">
              <w:t>encapsulation</w:t>
            </w:r>
          </w:p>
        </w:tc>
        <w:tc>
          <w:tcPr>
            <w:tcW w:w="3901" w:type="pct"/>
          </w:tcPr>
          <w:p w14:paraId="72BF0FAA" w14:textId="6E85D8CC"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The hiding of information that prevents unnecessary code from being shown</w:t>
            </w:r>
            <w:r w:rsidR="00E2130B">
              <w:t>.</w:t>
            </w:r>
          </w:p>
        </w:tc>
      </w:tr>
      <w:tr w:rsidR="00447C15" w:rsidRPr="002E4BE1" w14:paraId="3D76D5D1"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01A5543E" w14:textId="77777777" w:rsidR="00447C15" w:rsidRPr="00E2130B" w:rsidRDefault="00447C15" w:rsidP="008E4053">
            <w:r w:rsidRPr="00E2130B">
              <w:t>instantiation</w:t>
            </w:r>
          </w:p>
        </w:tc>
        <w:tc>
          <w:tcPr>
            <w:tcW w:w="3901" w:type="pct"/>
          </w:tcPr>
          <w:p w14:paraId="3E9D8EAA" w14:textId="1FDAF82E"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The creation of an object</w:t>
            </w:r>
            <w:r w:rsidR="00E2130B">
              <w:t>.</w:t>
            </w:r>
          </w:p>
        </w:tc>
      </w:tr>
      <w:tr w:rsidR="00447C15" w:rsidRPr="002E4BE1" w14:paraId="267CE755"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12F591DD" w14:textId="77777777" w:rsidR="00447C15" w:rsidRPr="00E2130B" w:rsidRDefault="00447C15" w:rsidP="008E4053">
            <w:r w:rsidRPr="00E2130B">
              <w:t>polymorphism</w:t>
            </w:r>
          </w:p>
        </w:tc>
        <w:tc>
          <w:tcPr>
            <w:tcW w:w="3901" w:type="pct"/>
          </w:tcPr>
          <w:p w14:paraId="71E98414" w14:textId="2E6FD01C"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Allows objects to use the same method in different ways</w:t>
            </w:r>
            <w:r w:rsidR="00E2130B">
              <w:t>.</w:t>
            </w:r>
          </w:p>
        </w:tc>
      </w:tr>
      <w:tr w:rsidR="00447C15" w:rsidRPr="002E4BE1" w14:paraId="58B765FC"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20C3694B" w14:textId="77777777" w:rsidR="00447C15" w:rsidRPr="00E2130B" w:rsidRDefault="00447C15" w:rsidP="008E4053">
            <w:r w:rsidRPr="00E2130B">
              <w:t>attribute</w:t>
            </w:r>
          </w:p>
        </w:tc>
        <w:tc>
          <w:tcPr>
            <w:tcW w:w="3901" w:type="pct"/>
          </w:tcPr>
          <w:p w14:paraId="03AB2BAE" w14:textId="128F7C05"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A property assigned to an object</w:t>
            </w:r>
            <w:r w:rsidR="00E2130B">
              <w:t>.</w:t>
            </w:r>
          </w:p>
        </w:tc>
      </w:tr>
      <w:tr w:rsidR="00447C15" w:rsidRPr="002E4BE1" w14:paraId="7674F8D9"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0ED06218" w14:textId="77777777" w:rsidR="00447C15" w:rsidRPr="00E2130B" w:rsidRDefault="00447C15" w:rsidP="008E4053">
            <w:r w:rsidRPr="00E2130B">
              <w:t>method</w:t>
            </w:r>
          </w:p>
        </w:tc>
        <w:tc>
          <w:tcPr>
            <w:tcW w:w="3901" w:type="pct"/>
          </w:tcPr>
          <w:p w14:paraId="6B4FFB9F" w14:textId="259587FC"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An action assigned to an object</w:t>
            </w:r>
            <w:r w:rsidR="00E2130B">
              <w:t>.</w:t>
            </w:r>
          </w:p>
        </w:tc>
      </w:tr>
      <w:tr w:rsidR="00447C15" w:rsidRPr="002E4BE1" w14:paraId="5920D6EC"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007B80DE" w14:textId="77777777" w:rsidR="00447C15" w:rsidRPr="00E2130B" w:rsidRDefault="00447C15" w:rsidP="008E4053">
            <w:r w:rsidRPr="00E2130B">
              <w:t>class</w:t>
            </w:r>
          </w:p>
        </w:tc>
        <w:tc>
          <w:tcPr>
            <w:tcW w:w="3901" w:type="pct"/>
          </w:tcPr>
          <w:p w14:paraId="1D0B64A5" w14:textId="748EA2EA"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The blueprint, or description of the object</w:t>
            </w:r>
            <w:r w:rsidR="00E2130B">
              <w:t>.</w:t>
            </w:r>
          </w:p>
        </w:tc>
      </w:tr>
      <w:tr w:rsidR="00447C15" w:rsidRPr="002E4BE1" w14:paraId="6BE57309"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5BE1FDED" w14:textId="77777777" w:rsidR="00447C15" w:rsidRPr="00E2130B" w:rsidRDefault="00447C15" w:rsidP="008E4053">
            <w:r w:rsidRPr="00E2130B">
              <w:t>abstraction</w:t>
            </w:r>
          </w:p>
        </w:tc>
        <w:tc>
          <w:tcPr>
            <w:tcW w:w="3901" w:type="pct"/>
          </w:tcPr>
          <w:p w14:paraId="07D75BB2" w14:textId="1F0CD914"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The process of designing a class so only the necessary code is visible</w:t>
            </w:r>
            <w:r w:rsidR="00E2130B">
              <w:t>.</w:t>
            </w:r>
          </w:p>
        </w:tc>
      </w:tr>
      <w:tr w:rsidR="00447C15" w:rsidRPr="002E4BE1" w14:paraId="26AE9197"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5C7B0306" w14:textId="77777777" w:rsidR="00447C15" w:rsidRPr="00E2130B" w:rsidRDefault="00447C15" w:rsidP="008E4053">
            <w:r w:rsidRPr="00E2130B">
              <w:t>object</w:t>
            </w:r>
          </w:p>
        </w:tc>
        <w:tc>
          <w:tcPr>
            <w:tcW w:w="3901" w:type="pct"/>
          </w:tcPr>
          <w:p w14:paraId="762FE69A" w14:textId="4AF0A7A9"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Is instantiated from the class</w:t>
            </w:r>
            <w:r w:rsidR="00E2130B">
              <w:t>.</w:t>
            </w:r>
          </w:p>
        </w:tc>
      </w:tr>
      <w:tr w:rsidR="00447C15" w:rsidRPr="002E4BE1" w14:paraId="7741AD4F" w14:textId="77777777" w:rsidTr="00BE522E">
        <w:tc>
          <w:tcPr>
            <w:cnfStyle w:val="001000000000" w:firstRow="0" w:lastRow="0" w:firstColumn="1" w:lastColumn="0" w:oddVBand="0" w:evenVBand="0" w:oddHBand="0" w:evenHBand="0" w:firstRowFirstColumn="0" w:firstRowLastColumn="0" w:lastRowFirstColumn="0" w:lastRowLastColumn="0"/>
            <w:tcW w:w="1099" w:type="pct"/>
          </w:tcPr>
          <w:p w14:paraId="12141A36" w14:textId="77777777" w:rsidR="00447C15" w:rsidRPr="00E2130B" w:rsidRDefault="00447C15" w:rsidP="008E4053">
            <w:r w:rsidRPr="00E2130B">
              <w:t>generalisation</w:t>
            </w:r>
          </w:p>
        </w:tc>
        <w:tc>
          <w:tcPr>
            <w:tcW w:w="3901" w:type="pct"/>
          </w:tcPr>
          <w:p w14:paraId="283E409E" w14:textId="0D5CDE9B" w:rsidR="00447C15" w:rsidRPr="00E2130B" w:rsidRDefault="00447C15" w:rsidP="008E4053">
            <w:pPr>
              <w:cnfStyle w:val="000000000000" w:firstRow="0" w:lastRow="0" w:firstColumn="0" w:lastColumn="0" w:oddVBand="0" w:evenVBand="0" w:oddHBand="0" w:evenHBand="0" w:firstRowFirstColumn="0" w:firstRowLastColumn="0" w:lastRowFirstColumn="0" w:lastRowLastColumn="0"/>
            </w:pPr>
            <w:r w:rsidRPr="00E2130B">
              <w:t>Where common properties are formulated as general concepts or claims</w:t>
            </w:r>
            <w:r w:rsidR="00E2130B">
              <w:t>.</w:t>
            </w:r>
          </w:p>
        </w:tc>
      </w:tr>
    </w:tbl>
    <w:p w14:paraId="5B301916" w14:textId="77777777" w:rsidR="002F61B3" w:rsidRPr="002E4BE1" w:rsidRDefault="002F61B3" w:rsidP="008E4053">
      <w:r w:rsidRPr="002E4BE1">
        <w:br w:type="page"/>
      </w:r>
    </w:p>
    <w:p w14:paraId="006AA98E" w14:textId="57A3D480" w:rsidR="00E95E19" w:rsidRPr="002E4BE1" w:rsidRDefault="002F61B3" w:rsidP="003B0977">
      <w:pPr>
        <w:pStyle w:val="Heading2"/>
      </w:pPr>
      <w:bookmarkStart w:id="30" w:name="_Toc150844768"/>
      <w:r w:rsidRPr="002E4BE1">
        <w:lastRenderedPageBreak/>
        <w:t>OOP in C#</w:t>
      </w:r>
      <w:bookmarkEnd w:id="30"/>
    </w:p>
    <w:p w14:paraId="590A3D4A" w14:textId="5224F80D" w:rsidR="004A33B5" w:rsidRPr="006E2B78" w:rsidRDefault="002F61B3" w:rsidP="008E4053">
      <w:r w:rsidRPr="006E2B78">
        <w:t>Using an object-oriented approach, involves considering each component of the problem as a self-contained unit.</w:t>
      </w:r>
      <w:r w:rsidR="00E95E19" w:rsidRPr="006E2B78">
        <w:t xml:space="preserve"> </w:t>
      </w:r>
      <w:r w:rsidRPr="006E2B78">
        <w:t>Each unit can remember things (data/attributes) and do things (methods/operations). </w:t>
      </w:r>
      <w:r w:rsidR="00E95E19" w:rsidRPr="006E2B78">
        <w:t xml:space="preserve"> </w:t>
      </w:r>
      <w:r w:rsidRPr="006E2B78">
        <w:t xml:space="preserve">There are </w:t>
      </w:r>
      <w:proofErr w:type="gramStart"/>
      <w:r w:rsidRPr="006E2B78">
        <w:t>a number of</w:t>
      </w:r>
      <w:proofErr w:type="gramEnd"/>
      <w:r w:rsidRPr="006E2B78">
        <w:t xml:space="preserve"> terms in the object-oriented paradigm, and these are defined here with some examples from the C# code and designer interface in Visual Studio.</w:t>
      </w:r>
    </w:p>
    <w:p w14:paraId="5D087E1F" w14:textId="6FBAFFD7" w:rsidR="00E2130B" w:rsidRPr="006E2B78" w:rsidRDefault="006D13F7" w:rsidP="008E4053">
      <w:r w:rsidRPr="006E2B78">
        <w:rPr>
          <w:rStyle w:val="Strong"/>
          <w:noProof/>
        </w:rPr>
        <w:drawing>
          <wp:anchor distT="0" distB="0" distL="114300" distR="114300" simplePos="0" relativeHeight="251658270" behindDoc="0" locked="0" layoutInCell="1" allowOverlap="1" wp14:anchorId="1F06EB24" wp14:editId="7E3F75FB">
            <wp:simplePos x="0" y="0"/>
            <wp:positionH relativeFrom="column">
              <wp:posOffset>60960</wp:posOffset>
            </wp:positionH>
            <wp:positionV relativeFrom="paragraph">
              <wp:posOffset>75565</wp:posOffset>
            </wp:positionV>
            <wp:extent cx="676800" cy="676800"/>
            <wp:effectExtent l="0" t="0" r="9525" b="9525"/>
            <wp:wrapSquare wrapText="bothSides"/>
            <wp:docPr id="1259901757" name="Picture 12599017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01757" name="Picture 1259901757">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4A33B5" w:rsidRPr="006E2B78">
        <w:rPr>
          <w:rStyle w:val="Strong"/>
        </w:rPr>
        <w:t>Activity 23:</w:t>
      </w:r>
      <w:r w:rsidR="00E95E19" w:rsidRPr="006E2B78">
        <w:t xml:space="preserve"> </w:t>
      </w:r>
      <w:r w:rsidR="00A114D0">
        <w:t>study</w:t>
      </w:r>
      <w:r w:rsidR="002F61B3" w:rsidRPr="006E2B78">
        <w:t xml:space="preserve"> the following screen shots</w:t>
      </w:r>
      <w:r w:rsidR="00E95E19" w:rsidRPr="006E2B78">
        <w:t>.</w:t>
      </w:r>
    </w:p>
    <w:p w14:paraId="1B0BB9E7" w14:textId="14CAEF4C" w:rsidR="002F61B3" w:rsidRDefault="00E95E19" w:rsidP="008E4053">
      <w:r w:rsidRPr="006E2B78">
        <w:t>U</w:t>
      </w:r>
      <w:r w:rsidR="008C5905" w:rsidRPr="006E2B78">
        <w:t>sing</w:t>
      </w:r>
      <w:r w:rsidR="004A33B5" w:rsidRPr="006E2B78">
        <w:t xml:space="preserve"> </w:t>
      </w:r>
      <w:hyperlink r:id="rId43" w:history="1">
        <w:r w:rsidR="004A33B5" w:rsidRPr="006E2B78">
          <w:rPr>
            <w:rStyle w:val="Hyperlink"/>
          </w:rPr>
          <w:t>C# OOP (Object-Oriented Programming)</w:t>
        </w:r>
      </w:hyperlink>
      <w:r w:rsidR="00897BED" w:rsidRPr="006E2B78">
        <w:t xml:space="preserve">, </w:t>
      </w:r>
      <w:r w:rsidR="002F61B3" w:rsidRPr="006E2B78">
        <w:t>describe</w:t>
      </w:r>
      <w:r w:rsidRPr="006E2B78">
        <w:t xml:space="preserve"> in the space below</w:t>
      </w:r>
      <w:r w:rsidR="002F61B3" w:rsidRPr="006E2B78">
        <w:t xml:space="preserve"> what the code will do by referring to the coloured annotations</w:t>
      </w:r>
      <w:r w:rsidR="00897BED" w:rsidRPr="006E2B78">
        <w:t>.</w:t>
      </w:r>
    </w:p>
    <w:p w14:paraId="7741EAE2" w14:textId="4FCF7432" w:rsidR="006E2B78" w:rsidRPr="006E2B78" w:rsidRDefault="006803F8" w:rsidP="006803F8">
      <w:pPr>
        <w:pStyle w:val="Caption"/>
      </w:pPr>
      <w:r>
        <w:t xml:space="preserve">Figure </w:t>
      </w:r>
      <w:r>
        <w:fldChar w:fldCharType="begin"/>
      </w:r>
      <w:r>
        <w:instrText xml:space="preserve"> SEQ Figure \* ARABIC </w:instrText>
      </w:r>
      <w:r>
        <w:fldChar w:fldCharType="separate"/>
      </w:r>
      <w:r w:rsidR="00462CF7">
        <w:rPr>
          <w:noProof/>
        </w:rPr>
        <w:t>3</w:t>
      </w:r>
      <w:r>
        <w:fldChar w:fldCharType="end"/>
      </w:r>
      <w:r>
        <w:t xml:space="preserve"> – visual studio C# interface screen shot</w:t>
      </w:r>
    </w:p>
    <w:p w14:paraId="7A60BCA0" w14:textId="2D9421BD" w:rsidR="002F61B3" w:rsidRPr="002E4BE1" w:rsidRDefault="006D13F7" w:rsidP="008E4053">
      <w:r w:rsidRPr="002E4BE1">
        <w:rPr>
          <w:noProof/>
        </w:rPr>
        <w:drawing>
          <wp:inline distT="0" distB="0" distL="0" distR="0" wp14:anchorId="1BA8540A" wp14:editId="2FB2F51D">
            <wp:extent cx="6116320" cy="3640455"/>
            <wp:effectExtent l="0" t="0" r="0" b="0"/>
            <wp:docPr id="7" name="Picture 7" descr="Screen shot of classes in 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 shot of classes in C# ."/>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6320" cy="3640455"/>
                    </a:xfrm>
                    <a:prstGeom prst="rect">
                      <a:avLst/>
                    </a:prstGeom>
                    <a:noFill/>
                    <a:ln>
                      <a:noFill/>
                    </a:ln>
                  </pic:spPr>
                </pic:pic>
              </a:graphicData>
            </a:graphic>
          </wp:inline>
        </w:drawing>
      </w:r>
      <w:r w:rsidR="002F61B3" w:rsidRPr="002E4BE1">
        <w:t xml:space="preserve"> </w:t>
      </w:r>
    </w:p>
    <w:tbl>
      <w:tblPr>
        <w:tblStyle w:val="Answerspace"/>
        <w:tblW w:w="0" w:type="auto"/>
        <w:tblLook w:val="04A0" w:firstRow="1" w:lastRow="0" w:firstColumn="1" w:lastColumn="0" w:noHBand="0" w:noVBand="1"/>
        <w:tblDescription w:val="Space for students to provide answer."/>
      </w:tblPr>
      <w:tblGrid>
        <w:gridCol w:w="9622"/>
      </w:tblGrid>
      <w:tr w:rsidR="00C40AC4" w:rsidRPr="006E2B78" w14:paraId="3E510E08" w14:textId="77777777" w:rsidTr="006803F8">
        <w:tc>
          <w:tcPr>
            <w:tcW w:w="9622" w:type="dxa"/>
          </w:tcPr>
          <w:p w14:paraId="60AB215E" w14:textId="04469E19" w:rsidR="0084419A" w:rsidRPr="006803F8" w:rsidRDefault="00BE25BE" w:rsidP="008E4053">
            <w:pPr>
              <w:rPr>
                <w:rStyle w:val="Strong"/>
              </w:rPr>
            </w:pPr>
            <w:r w:rsidRPr="006803F8">
              <w:rPr>
                <w:rStyle w:val="Strong"/>
              </w:rPr>
              <w:t>Sample answer:</w:t>
            </w:r>
          </w:p>
          <w:p w14:paraId="4977B4B5" w14:textId="7F0A49C2" w:rsidR="00E52B13" w:rsidRPr="006E2B78" w:rsidRDefault="00E52B13" w:rsidP="008E4053">
            <w:r w:rsidRPr="006E2B78">
              <w:t>The namespace keyword is used to declare a scope that contains a set of related objects.</w:t>
            </w:r>
            <w:r w:rsidR="00350F4B" w:rsidRPr="006E2B78">
              <w:t xml:space="preserve"> </w:t>
            </w:r>
            <w:r w:rsidR="00FB72F2" w:rsidRPr="006E2B78">
              <w:t>N</w:t>
            </w:r>
            <w:r w:rsidRPr="006E2B78">
              <w:t xml:space="preserve">amespace </w:t>
            </w:r>
            <w:r w:rsidR="00FB72F2" w:rsidRPr="006E2B78">
              <w:t xml:space="preserve">is used </w:t>
            </w:r>
            <w:r w:rsidRPr="006E2B78">
              <w:t>to organi</w:t>
            </w:r>
            <w:r w:rsidR="00EE6113" w:rsidRPr="006E2B78">
              <w:t>s</w:t>
            </w:r>
            <w:r w:rsidRPr="006E2B78">
              <w:t>e code elements and to create globally unique types.</w:t>
            </w:r>
          </w:p>
          <w:p w14:paraId="7296AA01" w14:textId="5D924CE2" w:rsidR="009A59E4" w:rsidRPr="006E2B78" w:rsidRDefault="009A59E4" w:rsidP="008E4053">
            <w:r w:rsidRPr="006E2B78">
              <w:t xml:space="preserve">A partial class is a special feature of C#. It provides </w:t>
            </w:r>
            <w:r w:rsidR="006B3BF6" w:rsidRPr="006E2B78">
              <w:t>the</w:t>
            </w:r>
            <w:r w:rsidRPr="006E2B78">
              <w:t xml:space="preserve"> ability to implement the functionality of a single class into multiple files and all these files are combined into a single class file when the </w:t>
            </w:r>
            <w:r w:rsidRPr="006E2B78">
              <w:lastRenderedPageBreak/>
              <w:t>application is compiled. A partial class is created by using a</w:t>
            </w:r>
            <w:r w:rsidR="006B3BF6" w:rsidRPr="006E2B78">
              <w:t xml:space="preserve"> </w:t>
            </w:r>
            <w:r w:rsidRPr="006E2B78">
              <w:rPr>
                <w:b/>
                <w:bCs/>
              </w:rPr>
              <w:t>partial</w:t>
            </w:r>
            <w:r w:rsidR="006B3BF6" w:rsidRPr="006E2B78">
              <w:rPr>
                <w:b/>
                <w:bCs/>
              </w:rPr>
              <w:t xml:space="preserve"> </w:t>
            </w:r>
            <w:r w:rsidRPr="006E2B78">
              <w:t>keyword. This keyword is also useful to split the functionality of methods, interfaces, or structure into multiple files.</w:t>
            </w:r>
          </w:p>
          <w:p w14:paraId="6FD87A5B" w14:textId="2B82C77E" w:rsidR="008809FE" w:rsidRPr="006E2B78" w:rsidRDefault="008809FE" w:rsidP="008E4053">
            <w:r w:rsidRPr="006E2B78">
              <w:t>The class here is the Form circled in red.</w:t>
            </w:r>
          </w:p>
          <w:p w14:paraId="59DB9428" w14:textId="2D353C8E" w:rsidR="008809FE" w:rsidRPr="006E2B78" w:rsidRDefault="00223640" w:rsidP="008E4053">
            <w:r w:rsidRPr="006E2B78">
              <w:t>An object</w:t>
            </w:r>
            <w:r w:rsidR="00827436">
              <w:t>,</w:t>
            </w:r>
            <w:r w:rsidRPr="006E2B78">
              <w:t xml:space="preserve"> in this case a button circled in purple</w:t>
            </w:r>
            <w:r w:rsidR="00827436">
              <w:t>,</w:t>
            </w:r>
            <w:r w:rsidR="009E047A" w:rsidRPr="006E2B78">
              <w:t xml:space="preserve"> inherits (in yellow) from that class.</w:t>
            </w:r>
          </w:p>
          <w:p w14:paraId="35F78D40" w14:textId="3E636430" w:rsidR="00BE25BE" w:rsidRPr="006E2B78" w:rsidRDefault="00A00E5E" w:rsidP="008E4053">
            <w:r w:rsidRPr="006E2B78">
              <w:t xml:space="preserve">The term public makes itself accessible to </w:t>
            </w:r>
            <w:r w:rsidR="0009320C" w:rsidRPr="006E2B78">
              <w:t>all</w:t>
            </w:r>
            <w:r w:rsidRPr="006E2B78">
              <w:t xml:space="preserve"> the program's participants from wherever. It provides the fewest restrictions on </w:t>
            </w:r>
            <w:r w:rsidR="0009320C" w:rsidRPr="006E2B78">
              <w:t>visibility.</w:t>
            </w:r>
          </w:p>
          <w:p w14:paraId="55627C8D" w14:textId="64CFA3C9" w:rsidR="00C40AC4" w:rsidRPr="006E2B78" w:rsidRDefault="0084419A" w:rsidP="008E4053">
            <w:r w:rsidRPr="006E2B78">
              <w:t xml:space="preserve">Private: </w:t>
            </w:r>
            <w:r w:rsidR="00827436">
              <w:t xml:space="preserve">only </w:t>
            </w:r>
            <w:r w:rsidRPr="006E2B78">
              <w:t>users of a similar class have access to the secret content. It offers the lowest visibility levels among other access specifiers.</w:t>
            </w:r>
          </w:p>
        </w:tc>
      </w:tr>
    </w:tbl>
    <w:p w14:paraId="68B13331" w14:textId="21E54998" w:rsidR="006E2B78" w:rsidRDefault="006E2B78" w:rsidP="008E4053">
      <w:pPr>
        <w:pStyle w:val="Caption"/>
        <w:rPr>
          <w:rStyle w:val="Strong"/>
          <w:b w:val="0"/>
        </w:rPr>
      </w:pPr>
      <w:r>
        <w:lastRenderedPageBreak/>
        <w:t xml:space="preserve">Figure </w:t>
      </w:r>
      <w:r>
        <w:fldChar w:fldCharType="begin"/>
      </w:r>
      <w:r>
        <w:instrText xml:space="preserve"> SEQ Figure \* ARABIC </w:instrText>
      </w:r>
      <w:r>
        <w:fldChar w:fldCharType="separate"/>
      </w:r>
      <w:r w:rsidR="00462CF7">
        <w:rPr>
          <w:noProof/>
        </w:rPr>
        <w:t>4</w:t>
      </w:r>
      <w:r>
        <w:rPr>
          <w:noProof/>
        </w:rPr>
        <w:fldChar w:fldCharType="end"/>
      </w:r>
      <w:r>
        <w:t xml:space="preserve"> – visual studio C# interface screen shot</w:t>
      </w:r>
    </w:p>
    <w:p w14:paraId="6B13A437" w14:textId="3CDAE4A3" w:rsidR="004D626B" w:rsidRPr="002E4BE1" w:rsidRDefault="002F61B3" w:rsidP="008E4053">
      <w:pPr>
        <w:rPr>
          <w:rStyle w:val="Strong"/>
          <w:b w:val="0"/>
        </w:rPr>
      </w:pPr>
      <w:r w:rsidRPr="002E4BE1">
        <w:rPr>
          <w:noProof/>
        </w:rPr>
        <w:drawing>
          <wp:inline distT="0" distB="0" distL="0" distR="0" wp14:anchorId="62ADC4D9" wp14:editId="1E600AFF">
            <wp:extent cx="6116320" cy="2781300"/>
            <wp:effectExtent l="0" t="0" r="0" b="0"/>
            <wp:docPr id="8" name="Picture 8" descr="Screen shot of instantiation, polymophism and method in 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 shot of instantiation, polymophism and method in C# ."/>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16320" cy="2781300"/>
                    </a:xfrm>
                    <a:prstGeom prst="rect">
                      <a:avLst/>
                    </a:prstGeom>
                    <a:noFill/>
                    <a:ln>
                      <a:noFill/>
                    </a:ln>
                  </pic:spPr>
                </pic:pic>
              </a:graphicData>
            </a:graphic>
          </wp:inline>
        </w:drawing>
      </w:r>
    </w:p>
    <w:tbl>
      <w:tblPr>
        <w:tblStyle w:val="Answerspace"/>
        <w:tblW w:w="0" w:type="auto"/>
        <w:tblLook w:val="04A0" w:firstRow="1" w:lastRow="0" w:firstColumn="1" w:lastColumn="0" w:noHBand="0" w:noVBand="1"/>
        <w:tblDescription w:val="Space for students to provide answer."/>
      </w:tblPr>
      <w:tblGrid>
        <w:gridCol w:w="9622"/>
      </w:tblGrid>
      <w:tr w:rsidR="002F61B3" w:rsidRPr="006E2B78" w14:paraId="459CA969" w14:textId="77777777" w:rsidTr="00827436">
        <w:tc>
          <w:tcPr>
            <w:tcW w:w="9622" w:type="dxa"/>
          </w:tcPr>
          <w:p w14:paraId="377315C6" w14:textId="454ABAAC" w:rsidR="00BE25BE" w:rsidRPr="00827436" w:rsidRDefault="00BE25BE" w:rsidP="008E4053">
            <w:pPr>
              <w:rPr>
                <w:rStyle w:val="Strong"/>
              </w:rPr>
            </w:pPr>
            <w:r w:rsidRPr="00827436">
              <w:rPr>
                <w:rStyle w:val="Strong"/>
              </w:rPr>
              <w:t>Sample answer:</w:t>
            </w:r>
          </w:p>
          <w:p w14:paraId="482FB7E0" w14:textId="5EE82AD4" w:rsidR="00661C5F" w:rsidRPr="006E2B78" w:rsidRDefault="00495E70" w:rsidP="008E4053">
            <w:pPr>
              <w:rPr>
                <w:lang w:val="en-US"/>
              </w:rPr>
            </w:pPr>
            <w:r w:rsidRPr="006E2B78">
              <w:rPr>
                <w:lang w:val="en-US"/>
              </w:rPr>
              <w:t>Instantiation is used to create an object from a class (instantiate)</w:t>
            </w:r>
            <w:r w:rsidR="00F15572" w:rsidRPr="006E2B78">
              <w:rPr>
                <w:lang w:val="en-US"/>
              </w:rPr>
              <w:t xml:space="preserve"> shown here in the yellow box.</w:t>
            </w:r>
            <w:r w:rsidR="00AD77E1" w:rsidRPr="006E2B78">
              <w:rPr>
                <w:lang w:val="en-US"/>
              </w:rPr>
              <w:t xml:space="preserve"> </w:t>
            </w:r>
            <w:r w:rsidR="008B5A79" w:rsidRPr="006E2B78">
              <w:rPr>
                <w:lang w:val="en-US"/>
              </w:rPr>
              <w:t xml:space="preserve">Polymorphism means </w:t>
            </w:r>
            <w:r w:rsidR="00827436">
              <w:rPr>
                <w:lang w:val="en-US"/>
              </w:rPr>
              <w:t>‘</w:t>
            </w:r>
            <w:r w:rsidR="008B5A79" w:rsidRPr="006E2B78">
              <w:rPr>
                <w:lang w:val="en-US"/>
              </w:rPr>
              <w:t>many forms</w:t>
            </w:r>
            <w:r w:rsidR="00827436">
              <w:rPr>
                <w:lang w:val="en-US"/>
              </w:rPr>
              <w:t>’</w:t>
            </w:r>
            <w:r w:rsidR="00337934" w:rsidRPr="006E2B78">
              <w:rPr>
                <w:lang w:val="en-US"/>
              </w:rPr>
              <w:t xml:space="preserve"> and</w:t>
            </w:r>
            <w:r w:rsidR="008B5A79" w:rsidRPr="006E2B78">
              <w:rPr>
                <w:lang w:val="en-US"/>
              </w:rPr>
              <w:t xml:space="preserve"> occurs when many classes are related to each other by inheritance. </w:t>
            </w:r>
            <w:r w:rsidR="00E5164E" w:rsidRPr="006E2B78">
              <w:rPr>
                <w:lang w:val="en-US"/>
              </w:rPr>
              <w:t>Polymorphism uses those methods to perform different tasks.</w:t>
            </w:r>
            <w:r w:rsidR="0086757C" w:rsidRPr="006E2B78">
              <w:rPr>
                <w:lang w:val="en-US"/>
              </w:rPr>
              <w:t xml:space="preserve"> In this example </w:t>
            </w:r>
            <w:r w:rsidR="00C25B10" w:rsidRPr="006E2B78">
              <w:rPr>
                <w:lang w:val="en-US"/>
              </w:rPr>
              <w:t xml:space="preserve">new </w:t>
            </w:r>
            <w:proofErr w:type="spellStart"/>
            <w:proofErr w:type="gramStart"/>
            <w:r w:rsidR="00C25B10" w:rsidRPr="006E2B78">
              <w:rPr>
                <w:lang w:val="en-US"/>
              </w:rPr>
              <w:t>System.Drawing.Point</w:t>
            </w:r>
            <w:proofErr w:type="spellEnd"/>
            <w:proofErr w:type="gramEnd"/>
            <w:r w:rsidR="00C25B10" w:rsidRPr="006E2B78">
              <w:rPr>
                <w:lang w:val="en-US"/>
              </w:rPr>
              <w:t xml:space="preserve"> is used for </w:t>
            </w:r>
            <w:r w:rsidR="00337934" w:rsidRPr="006E2B78">
              <w:rPr>
                <w:lang w:val="en-US"/>
              </w:rPr>
              <w:t>both</w:t>
            </w:r>
            <w:r w:rsidR="00C25B10" w:rsidRPr="006E2B78">
              <w:rPr>
                <w:lang w:val="en-US"/>
              </w:rPr>
              <w:t xml:space="preserve"> display</w:t>
            </w:r>
            <w:r w:rsidR="00337934" w:rsidRPr="006E2B78">
              <w:rPr>
                <w:lang w:val="en-US"/>
              </w:rPr>
              <w:t xml:space="preserve"> of text</w:t>
            </w:r>
            <w:r w:rsidR="00C25B10" w:rsidRPr="006E2B78">
              <w:rPr>
                <w:lang w:val="en-US"/>
              </w:rPr>
              <w:t xml:space="preserve"> and</w:t>
            </w:r>
            <w:r w:rsidR="00337934" w:rsidRPr="006E2B78">
              <w:rPr>
                <w:lang w:val="en-US"/>
              </w:rPr>
              <w:t xml:space="preserve"> of a</w:t>
            </w:r>
            <w:r w:rsidR="00C25B10" w:rsidRPr="006E2B78">
              <w:rPr>
                <w:lang w:val="en-US"/>
              </w:rPr>
              <w:t xml:space="preserve"> button</w:t>
            </w:r>
            <w:r w:rsidR="00337934" w:rsidRPr="006E2B78">
              <w:rPr>
                <w:lang w:val="en-US"/>
              </w:rPr>
              <w:t>.</w:t>
            </w:r>
            <w:r w:rsidR="00AD77E1" w:rsidRPr="006E2B78">
              <w:rPr>
                <w:lang w:val="en-US"/>
              </w:rPr>
              <w:t xml:space="preserve"> </w:t>
            </w:r>
            <w:r w:rsidR="00661C5F" w:rsidRPr="006E2B78">
              <w:rPr>
                <w:lang w:val="en-US"/>
              </w:rPr>
              <w:t xml:space="preserve">A method </w:t>
            </w:r>
            <w:r w:rsidR="00446440" w:rsidRPr="006E2B78">
              <w:rPr>
                <w:lang w:val="en-US"/>
              </w:rPr>
              <w:t>(</w:t>
            </w:r>
            <w:r w:rsidR="00661C5F" w:rsidRPr="006E2B78">
              <w:rPr>
                <w:lang w:val="en-US"/>
              </w:rPr>
              <w:t>circled in red</w:t>
            </w:r>
            <w:r w:rsidR="00446440" w:rsidRPr="006E2B78">
              <w:rPr>
                <w:lang w:val="en-US"/>
              </w:rPr>
              <w:t>)</w:t>
            </w:r>
            <w:r w:rsidR="00661C5F" w:rsidRPr="006E2B78">
              <w:rPr>
                <w:lang w:val="en-US"/>
              </w:rPr>
              <w:t xml:space="preserve"> is a block of code which only runs when it is called.</w:t>
            </w:r>
            <w:r w:rsidR="00AD77E1" w:rsidRPr="006E2B78">
              <w:rPr>
                <w:lang w:val="en-US"/>
              </w:rPr>
              <w:t xml:space="preserve"> </w:t>
            </w:r>
            <w:r w:rsidR="00583D66" w:rsidRPr="006E2B78">
              <w:rPr>
                <w:lang w:val="en-US"/>
              </w:rPr>
              <w:t>D</w:t>
            </w:r>
            <w:r w:rsidR="00661C5F" w:rsidRPr="006E2B78">
              <w:rPr>
                <w:lang w:val="en-US"/>
              </w:rPr>
              <w:t>ata</w:t>
            </w:r>
            <w:r w:rsidR="00AD77E1" w:rsidRPr="006E2B78">
              <w:rPr>
                <w:lang w:val="en-US"/>
              </w:rPr>
              <w:t xml:space="preserve"> (known</w:t>
            </w:r>
            <w:r w:rsidR="00661C5F" w:rsidRPr="006E2B78">
              <w:rPr>
                <w:lang w:val="en-US"/>
              </w:rPr>
              <w:t xml:space="preserve"> as parameters</w:t>
            </w:r>
            <w:r w:rsidR="00AD77E1" w:rsidRPr="006E2B78">
              <w:rPr>
                <w:lang w:val="en-US"/>
              </w:rPr>
              <w:t xml:space="preserve">) </w:t>
            </w:r>
            <w:r w:rsidR="00583D66" w:rsidRPr="006E2B78">
              <w:rPr>
                <w:lang w:val="en-US"/>
              </w:rPr>
              <w:t xml:space="preserve">can be passed </w:t>
            </w:r>
            <w:r w:rsidR="00661C5F" w:rsidRPr="006E2B78">
              <w:rPr>
                <w:lang w:val="en-US"/>
              </w:rPr>
              <w:t>into a method.</w:t>
            </w:r>
            <w:r w:rsidR="00AD77E1" w:rsidRPr="006E2B78">
              <w:rPr>
                <w:lang w:val="en-US"/>
              </w:rPr>
              <w:t xml:space="preserve"> </w:t>
            </w:r>
            <w:r w:rsidR="00661C5F" w:rsidRPr="006E2B78">
              <w:rPr>
                <w:lang w:val="en-US"/>
              </w:rPr>
              <w:t>Methods are used to perform certain actions and are also known as functions.</w:t>
            </w:r>
          </w:p>
          <w:p w14:paraId="7D050BA5" w14:textId="1453E3AC" w:rsidR="002F61B3" w:rsidRPr="006E2B78" w:rsidRDefault="00661C5F" w:rsidP="008E4053">
            <w:pPr>
              <w:rPr>
                <w:lang w:val="en-US"/>
              </w:rPr>
            </w:pPr>
            <w:r w:rsidRPr="006E2B78">
              <w:rPr>
                <w:lang w:val="en-US"/>
              </w:rPr>
              <w:t xml:space="preserve">Why use methods? To reuse code: define the code </w:t>
            </w:r>
            <w:proofErr w:type="gramStart"/>
            <w:r w:rsidRPr="006E2B78">
              <w:rPr>
                <w:lang w:val="en-US"/>
              </w:rPr>
              <w:t>once, and</w:t>
            </w:r>
            <w:proofErr w:type="gramEnd"/>
            <w:r w:rsidRPr="006E2B78">
              <w:rPr>
                <w:lang w:val="en-US"/>
              </w:rPr>
              <w:t xml:space="preserve"> use it many times.</w:t>
            </w:r>
          </w:p>
        </w:tc>
      </w:tr>
    </w:tbl>
    <w:p w14:paraId="74AF8B42" w14:textId="6C662C5C" w:rsidR="00E92A1C" w:rsidRPr="006E2B78" w:rsidRDefault="00E92A1C" w:rsidP="008E4053">
      <w:pPr>
        <w:pStyle w:val="FeatureBox2"/>
      </w:pPr>
      <w:r w:rsidRPr="006E2B78">
        <w:rPr>
          <w:rStyle w:val="Strong"/>
          <w:szCs w:val="22"/>
        </w:rPr>
        <w:lastRenderedPageBreak/>
        <w:t xml:space="preserve">Teacher </w:t>
      </w:r>
      <w:proofErr w:type="gramStart"/>
      <w:r w:rsidR="00D01C51" w:rsidRPr="006E2B78">
        <w:rPr>
          <w:rStyle w:val="Strong"/>
          <w:szCs w:val="22"/>
        </w:rPr>
        <w:t>n</w:t>
      </w:r>
      <w:r w:rsidRPr="006E2B78">
        <w:rPr>
          <w:rStyle w:val="Strong"/>
          <w:szCs w:val="22"/>
        </w:rPr>
        <w:t>ote:</w:t>
      </w:r>
      <w:proofErr w:type="gramEnd"/>
      <w:r w:rsidRPr="006E2B78">
        <w:t xml:space="preserve"> </w:t>
      </w:r>
      <w:r w:rsidR="006E2B78">
        <w:t>while</w:t>
      </w:r>
      <w:r w:rsidR="004A33B5" w:rsidRPr="006E2B78">
        <w:t xml:space="preserve"> Python is confirmed to be a language tested in the digital examination</w:t>
      </w:r>
      <w:r w:rsidR="00D305EB" w:rsidRPr="006E2B78">
        <w:t>,</w:t>
      </w:r>
      <w:r w:rsidR="004A33B5" w:rsidRPr="006E2B78">
        <w:t xml:space="preserve"> students should be exposed to and have experience with a number of programming </w:t>
      </w:r>
      <w:r w:rsidR="00897BED" w:rsidRPr="006E2B78">
        <w:t>languages.</w:t>
      </w:r>
    </w:p>
    <w:p w14:paraId="57674B5B" w14:textId="77777777" w:rsidR="00051402" w:rsidRPr="00051402" w:rsidRDefault="00051402" w:rsidP="00051402">
      <w:r w:rsidRPr="00051402">
        <w:br w:type="page"/>
      </w:r>
    </w:p>
    <w:p w14:paraId="49D74DDA" w14:textId="6A47968B" w:rsidR="000205EF" w:rsidRPr="002E4BE1" w:rsidRDefault="00227C2E" w:rsidP="00F07EE9">
      <w:pPr>
        <w:pStyle w:val="Heading1"/>
        <w:rPr>
          <w:b/>
        </w:rPr>
      </w:pPr>
      <w:bookmarkStart w:id="31" w:name="_Toc150844769"/>
      <w:r w:rsidRPr="002E4BE1">
        <w:lastRenderedPageBreak/>
        <w:t>Compare procedural programming with OOP</w:t>
      </w:r>
      <w:bookmarkEnd w:id="31"/>
    </w:p>
    <w:p w14:paraId="51672526" w14:textId="6D70BB00" w:rsidR="00A45897" w:rsidRPr="00464FD5" w:rsidRDefault="00D42594" w:rsidP="008E4053">
      <w:r w:rsidRPr="00464FD5">
        <w:t xml:space="preserve">Before discussing the object-oriented paradigm, it is important to develop an understanding of </w:t>
      </w:r>
      <w:r w:rsidR="00DB5462">
        <w:t>procedural programming</w:t>
      </w:r>
      <w:r w:rsidRPr="00464FD5">
        <w:t>. </w:t>
      </w:r>
    </w:p>
    <w:p w14:paraId="478A3D36" w14:textId="0BBFF8C3" w:rsidR="00497674" w:rsidRPr="00464FD5" w:rsidRDefault="00497674" w:rsidP="008E4053">
      <w:r w:rsidRPr="00464FD5">
        <w:rPr>
          <w:rStyle w:val="Strong"/>
        </w:rPr>
        <w:t>H</w:t>
      </w:r>
      <w:r w:rsidR="00897BED" w:rsidRPr="00464FD5">
        <w:rPr>
          <w:rStyle w:val="Strong"/>
        </w:rPr>
        <w:t>omework:</w:t>
      </w:r>
      <w:r w:rsidR="00897BED" w:rsidRPr="00464FD5">
        <w:t xml:space="preserve"> </w:t>
      </w:r>
      <w:r w:rsidR="00464FD5">
        <w:t>students</w:t>
      </w:r>
      <w:r w:rsidRPr="00464FD5">
        <w:t xml:space="preserve"> </w:t>
      </w:r>
      <w:r w:rsidR="00464FD5">
        <w:t>w</w:t>
      </w:r>
      <w:r w:rsidRPr="00464FD5">
        <w:t>atch</w:t>
      </w:r>
      <w:r w:rsidR="00165B8D" w:rsidRPr="00464FD5">
        <w:t xml:space="preserve"> </w:t>
      </w:r>
      <w:hyperlink r:id="rId46" w:history="1">
        <w:r w:rsidR="00051402">
          <w:rPr>
            <w:rStyle w:val="Hyperlink"/>
          </w:rPr>
          <w:t>Software Development Tutorial – What is object-oriented language? (5:18)</w:t>
        </w:r>
      </w:hyperlink>
    </w:p>
    <w:p w14:paraId="6038106D" w14:textId="15F5EE79" w:rsidR="00A45897" w:rsidRPr="002E4BE1" w:rsidRDefault="00D42594" w:rsidP="008E4053">
      <w:pPr>
        <w:pStyle w:val="Heading2"/>
      </w:pPr>
      <w:bookmarkStart w:id="32" w:name="_Toc150844770"/>
      <w:r w:rsidRPr="002E4BE1">
        <w:t xml:space="preserve">Procedural </w:t>
      </w:r>
      <w:r w:rsidR="00E75D58">
        <w:t>programming</w:t>
      </w:r>
      <w:bookmarkEnd w:id="32"/>
    </w:p>
    <w:p w14:paraId="23CD82B0" w14:textId="0F1ACFAE" w:rsidR="00D42594" w:rsidRPr="00464FD5" w:rsidRDefault="00897BED" w:rsidP="008E4053">
      <w:r w:rsidRPr="00464FD5">
        <w:t xml:space="preserve">Procedural </w:t>
      </w:r>
      <w:r w:rsidR="00E75D58">
        <w:t xml:space="preserve">programming </w:t>
      </w:r>
      <w:r w:rsidRPr="00464FD5">
        <w:t>c</w:t>
      </w:r>
      <w:r w:rsidR="00D42594" w:rsidRPr="00464FD5">
        <w:t>an be defined as a programming model which is derived from structured programming, based upon the concept of calling procedure. Procedures, also known as routines, subroutines or functions, simply consist of a series of computational steps to be carried out. During a program’s execution, any given procedure might be called at any point, including by other procedures or itself. The procedural paradigm is sometimes referred to as the imperative paradigm.</w:t>
      </w:r>
    </w:p>
    <w:p w14:paraId="5A8F53D7" w14:textId="6D62E337" w:rsidR="003A4732" w:rsidRPr="00464FD5" w:rsidRDefault="00D42594" w:rsidP="008E4053">
      <w:pPr>
        <w:rPr>
          <w:rStyle w:val="Strong"/>
        </w:rPr>
      </w:pPr>
      <w:r w:rsidRPr="00464FD5">
        <w:rPr>
          <w:rStyle w:val="Strong"/>
        </w:rPr>
        <w:t xml:space="preserve">Languages used in </w:t>
      </w:r>
      <w:r w:rsidR="00E75D58">
        <w:rPr>
          <w:rStyle w:val="Strong"/>
        </w:rPr>
        <w:t>procedural programming</w:t>
      </w:r>
      <w:r w:rsidRPr="00464FD5">
        <w:rPr>
          <w:rStyle w:val="Strong"/>
        </w:rPr>
        <w:t> </w:t>
      </w:r>
    </w:p>
    <w:p w14:paraId="28744757" w14:textId="1C99FD18" w:rsidR="00A45897" w:rsidRPr="00464FD5" w:rsidRDefault="00D42594" w:rsidP="008E4053">
      <w:r w:rsidRPr="00464FD5">
        <w:t>FORTRAN, ALGOL, COBOL, BASIC, Pascal and C.</w:t>
      </w:r>
    </w:p>
    <w:p w14:paraId="0FE1969F" w14:textId="75BBAED3" w:rsidR="00A45897" w:rsidRPr="002E4BE1" w:rsidRDefault="00A45897" w:rsidP="008E4053">
      <w:pPr>
        <w:pStyle w:val="Heading2"/>
      </w:pPr>
      <w:bookmarkStart w:id="33" w:name="_Toc150844771"/>
      <w:r w:rsidRPr="002E4BE1">
        <w:t>Object-</w:t>
      </w:r>
      <w:r w:rsidR="00E75D58">
        <w:t>oriented programming</w:t>
      </w:r>
      <w:bookmarkEnd w:id="33"/>
    </w:p>
    <w:p w14:paraId="5004FD64" w14:textId="6BE08F0C" w:rsidR="00A45897" w:rsidRPr="00464FD5" w:rsidRDefault="003A4732" w:rsidP="008E4053">
      <w:r w:rsidRPr="00464FD5">
        <w:t>Object-</w:t>
      </w:r>
      <w:r w:rsidR="00DB5462">
        <w:t xml:space="preserve">oriented programming </w:t>
      </w:r>
      <w:r w:rsidRPr="00464FD5">
        <w:t>c</w:t>
      </w:r>
      <w:r w:rsidR="00D42594" w:rsidRPr="00464FD5">
        <w:t xml:space="preserve">an be defined as a programming model which is based upon the concept of objects. Objects contain data in the form of attributes and code in the form of methods. </w:t>
      </w:r>
    </w:p>
    <w:p w14:paraId="5C2060DC" w14:textId="77777777" w:rsidR="00A45897" w:rsidRPr="00464FD5" w:rsidRDefault="00D42594" w:rsidP="008E4053">
      <w:r w:rsidRPr="00464FD5">
        <w:t xml:space="preserve">In object-oriented programming, computer programs are designed using the concept of objects that interact with the real world. </w:t>
      </w:r>
    </w:p>
    <w:p w14:paraId="7A534CE0" w14:textId="0E2142AF" w:rsidR="00D42594" w:rsidRPr="00464FD5" w:rsidRDefault="00D42594" w:rsidP="008E4053">
      <w:r w:rsidRPr="00464FD5">
        <w:t>Object-oriented programming languages are various, but the most popular ones are class-based, meaning that objects are instances of classes, which also determine their types. </w:t>
      </w:r>
    </w:p>
    <w:p w14:paraId="68B92C74" w14:textId="1D4CD903" w:rsidR="00D42594" w:rsidRPr="00464FD5" w:rsidRDefault="00D42594" w:rsidP="008E4053">
      <w:pPr>
        <w:rPr>
          <w:rStyle w:val="Strong"/>
        </w:rPr>
      </w:pPr>
      <w:r w:rsidRPr="00464FD5">
        <w:rPr>
          <w:rStyle w:val="Strong"/>
        </w:rPr>
        <w:t xml:space="preserve">Languages used in </w:t>
      </w:r>
      <w:r w:rsidR="00E47795">
        <w:rPr>
          <w:rStyle w:val="Strong"/>
        </w:rPr>
        <w:t>o</w:t>
      </w:r>
      <w:r w:rsidRPr="00464FD5">
        <w:rPr>
          <w:rStyle w:val="Strong"/>
        </w:rPr>
        <w:t>bject-</w:t>
      </w:r>
      <w:r w:rsidR="00DB5462">
        <w:rPr>
          <w:rStyle w:val="Strong"/>
        </w:rPr>
        <w:t>oriented programming</w:t>
      </w:r>
    </w:p>
    <w:p w14:paraId="22EB3A61" w14:textId="0713B970" w:rsidR="00D42594" w:rsidRPr="00464FD5" w:rsidRDefault="00D42594" w:rsidP="008E4053">
      <w:r w:rsidRPr="00464FD5">
        <w:t>Java, C++, C#, Python, PHP, JavaScript, Ruby, Perl, Objective-C, Dart, Swift, Scala, Rust.</w:t>
      </w:r>
    </w:p>
    <w:p w14:paraId="449B1222" w14:textId="0C137214" w:rsidR="00D42594" w:rsidRPr="002E4BE1" w:rsidRDefault="00D42594" w:rsidP="008E4053">
      <w:r w:rsidRPr="002E4BE1">
        <w:br w:type="page"/>
      </w:r>
    </w:p>
    <w:p w14:paraId="744D3ABE" w14:textId="63503E67" w:rsidR="0036490A" w:rsidRPr="002E4BE1" w:rsidRDefault="0036490A" w:rsidP="008E4053">
      <w:pPr>
        <w:pStyle w:val="Heading2"/>
      </w:pPr>
      <w:bookmarkStart w:id="34" w:name="_Toc150844772"/>
      <w:r w:rsidRPr="002E4BE1">
        <w:lastRenderedPageBreak/>
        <w:t>Definitions</w:t>
      </w:r>
      <w:bookmarkEnd w:id="34"/>
    </w:p>
    <w:p w14:paraId="7924958A" w14:textId="5A93D1F1" w:rsidR="0036490A" w:rsidRPr="00464FD5" w:rsidRDefault="0036490A" w:rsidP="008E4053">
      <w:pPr>
        <w:pStyle w:val="FeatureBox2"/>
      </w:pPr>
      <w:r w:rsidRPr="00464FD5">
        <w:rPr>
          <w:rStyle w:val="Strong"/>
          <w:szCs w:val="22"/>
        </w:rPr>
        <w:t>Teacher note:</w:t>
      </w:r>
      <w:r w:rsidRPr="00464FD5">
        <w:t xml:space="preserve"> </w:t>
      </w:r>
      <w:r w:rsidR="00464FD5" w:rsidRPr="00464FD5">
        <w:t>i</w:t>
      </w:r>
      <w:r w:rsidRPr="00464FD5">
        <w:t>nternet forums will offer a host of interpretations on these definitions</w:t>
      </w:r>
      <w:r w:rsidR="00464FD5" w:rsidRPr="00464FD5">
        <w:t>.</w:t>
      </w:r>
    </w:p>
    <w:p w14:paraId="67DED298" w14:textId="7F170248" w:rsidR="00E55F29" w:rsidRPr="00DB5462" w:rsidRDefault="00723769" w:rsidP="00DB5462">
      <w:pPr>
        <w:rPr>
          <w:rStyle w:val="Strong"/>
        </w:rPr>
      </w:pPr>
      <w:r w:rsidRPr="00DB5462">
        <w:rPr>
          <w:rStyle w:val="Strong"/>
        </w:rPr>
        <w:t>Imperative programming</w:t>
      </w:r>
    </w:p>
    <w:p w14:paraId="3635C44D" w14:textId="4E7520FD" w:rsidR="00A45897" w:rsidRPr="00464FD5" w:rsidRDefault="00F7336E" w:rsidP="008E4053">
      <w:r w:rsidRPr="00464FD5">
        <w:t>In the early days of</w:t>
      </w:r>
      <w:r w:rsidR="00723769" w:rsidRPr="00464FD5">
        <w:t xml:space="preserve"> programming in assembly, code would have </w:t>
      </w:r>
      <w:r w:rsidR="003E0B0D" w:rsidRPr="00464FD5">
        <w:t>many</w:t>
      </w:r>
      <w:r w:rsidR="00723769" w:rsidRPr="00464FD5">
        <w:t xml:space="preserve"> GOTOs. In this programming paradigm, the entire program is a single algorithm or</w:t>
      </w:r>
      <w:r w:rsidR="003E0B0D" w:rsidRPr="00464FD5">
        <w:t xml:space="preserve"> has</w:t>
      </w:r>
      <w:r w:rsidR="00723769" w:rsidRPr="00464FD5">
        <w:t xml:space="preserve"> complete</w:t>
      </w:r>
      <w:r w:rsidR="0036490A" w:rsidRPr="00464FD5">
        <w:t xml:space="preserve"> </w:t>
      </w:r>
      <w:r w:rsidR="00723769" w:rsidRPr="00464FD5">
        <w:t xml:space="preserve">functionality </w:t>
      </w:r>
      <w:r w:rsidR="003E0B0D" w:rsidRPr="00464FD5">
        <w:t xml:space="preserve">and is </w:t>
      </w:r>
      <w:r w:rsidR="00723769" w:rsidRPr="00464FD5">
        <w:t>written linearly</w:t>
      </w:r>
      <w:r w:rsidR="00E106CC" w:rsidRPr="00464FD5">
        <w:t xml:space="preserve">, that is, </w:t>
      </w:r>
      <w:r w:rsidR="00723769" w:rsidRPr="00464FD5">
        <w:t>step-by-step.</w:t>
      </w:r>
    </w:p>
    <w:p w14:paraId="64E2F354" w14:textId="5E5C92BB" w:rsidR="00E31EBD" w:rsidRPr="00464FD5" w:rsidRDefault="00723769" w:rsidP="008E4053">
      <w:r w:rsidRPr="00464FD5">
        <w:t>This is</w:t>
      </w:r>
      <w:r w:rsidR="003E0B0D" w:rsidRPr="00464FD5">
        <w:t xml:space="preserve"> called an</w:t>
      </w:r>
      <w:r w:rsidRPr="00464FD5">
        <w:t xml:space="preserve"> imperative </w:t>
      </w:r>
      <w:r w:rsidR="003E0B0D" w:rsidRPr="00464FD5">
        <w:t>paradigm</w:t>
      </w:r>
      <w:r w:rsidR="0036490A" w:rsidRPr="00464FD5">
        <w:t xml:space="preserve"> and they </w:t>
      </w:r>
      <w:r w:rsidR="00E31EBD" w:rsidRPr="00464FD5">
        <w:t>were the first human-readable languages developed, and therefore are used in a wide variety of settings.</w:t>
      </w:r>
    </w:p>
    <w:p w14:paraId="7C52436C" w14:textId="6FA90B9F" w:rsidR="00E55F29" w:rsidRPr="00464FD5" w:rsidRDefault="00723769" w:rsidP="008E4053">
      <w:pPr>
        <w:rPr>
          <w:rStyle w:val="Strong"/>
        </w:rPr>
      </w:pPr>
      <w:r w:rsidRPr="00464FD5">
        <w:rPr>
          <w:rStyle w:val="Strong"/>
        </w:rPr>
        <w:t xml:space="preserve">Structured and </w:t>
      </w:r>
      <w:r w:rsidR="00E47795">
        <w:rPr>
          <w:rStyle w:val="Strong"/>
        </w:rPr>
        <w:t>m</w:t>
      </w:r>
      <w:r w:rsidRPr="00464FD5">
        <w:rPr>
          <w:rStyle w:val="Strong"/>
        </w:rPr>
        <w:t>odular programming</w:t>
      </w:r>
    </w:p>
    <w:p w14:paraId="2DDB3B74" w14:textId="6C601E2C" w:rsidR="00723769" w:rsidRPr="00464FD5" w:rsidRDefault="00A03694" w:rsidP="008E4053">
      <w:r w:rsidRPr="00464FD5">
        <w:t>T</w:t>
      </w:r>
      <w:r w:rsidR="00723769" w:rsidRPr="00464FD5">
        <w:t>he</w:t>
      </w:r>
      <w:r w:rsidR="003E0B0D" w:rsidRPr="00464FD5">
        <w:t>se</w:t>
      </w:r>
      <w:r w:rsidR="00723769" w:rsidRPr="00464FD5">
        <w:t xml:space="preserve"> term</w:t>
      </w:r>
      <w:r w:rsidR="003E0B0D" w:rsidRPr="00464FD5">
        <w:t>s are used</w:t>
      </w:r>
      <w:r w:rsidR="00723769" w:rsidRPr="00464FD5">
        <w:t xml:space="preserve"> interchangeably but </w:t>
      </w:r>
      <w:r w:rsidR="003E0B0D" w:rsidRPr="00464FD5">
        <w:t>there are</w:t>
      </w:r>
      <w:r w:rsidR="00723769" w:rsidRPr="00464FD5">
        <w:t xml:space="preserve"> subtle differences. </w:t>
      </w:r>
      <w:r w:rsidR="003E0B0D" w:rsidRPr="00464FD5">
        <w:t>As</w:t>
      </w:r>
      <w:r w:rsidR="00723769" w:rsidRPr="00464FD5">
        <w:t xml:space="preserve"> </w:t>
      </w:r>
      <w:r w:rsidR="00DB5462" w:rsidRPr="00464FD5">
        <w:t>higher-level</w:t>
      </w:r>
      <w:r w:rsidR="0036490A" w:rsidRPr="00464FD5">
        <w:t xml:space="preserve"> </w:t>
      </w:r>
      <w:r w:rsidR="00723769" w:rsidRPr="00464FD5">
        <w:t xml:space="preserve">languages </w:t>
      </w:r>
      <w:r w:rsidR="00287BB5">
        <w:t>‘</w:t>
      </w:r>
      <w:r w:rsidR="003E0B0D" w:rsidRPr="00464FD5">
        <w:t>evolved</w:t>
      </w:r>
      <w:r w:rsidR="00141413">
        <w:t>’</w:t>
      </w:r>
      <w:r w:rsidR="003E0B0D" w:rsidRPr="00464FD5">
        <w:t xml:space="preserve"> programming</w:t>
      </w:r>
      <w:r w:rsidR="00723769" w:rsidRPr="00464FD5">
        <w:t xml:space="preserve"> became a hierarchy of functions and many</w:t>
      </w:r>
      <w:r w:rsidR="0036490A" w:rsidRPr="00464FD5">
        <w:t xml:space="preserve"> </w:t>
      </w:r>
      <w:r w:rsidRPr="00464FD5">
        <w:t>functions</w:t>
      </w:r>
      <w:r w:rsidR="00723769" w:rsidRPr="00464FD5">
        <w:t xml:space="preserve"> at lower level</w:t>
      </w:r>
      <w:r w:rsidRPr="00464FD5">
        <w:t>s</w:t>
      </w:r>
      <w:r w:rsidR="00723769" w:rsidRPr="00464FD5">
        <w:t xml:space="preserve"> could be re-used.</w:t>
      </w:r>
    </w:p>
    <w:p w14:paraId="5E3533F6" w14:textId="77777777" w:rsidR="00E55F29" w:rsidRPr="00464FD5" w:rsidRDefault="00723769" w:rsidP="008E4053">
      <w:pPr>
        <w:rPr>
          <w:rStyle w:val="Strong"/>
        </w:rPr>
      </w:pPr>
      <w:r w:rsidRPr="00464FD5">
        <w:rPr>
          <w:rStyle w:val="Strong"/>
        </w:rPr>
        <w:t>Structured programming</w:t>
      </w:r>
    </w:p>
    <w:p w14:paraId="4E7E6072" w14:textId="6077817A" w:rsidR="00723769" w:rsidRPr="00464FD5" w:rsidRDefault="00405D84" w:rsidP="008E4053">
      <w:r w:rsidRPr="00464FD5">
        <w:t>D</w:t>
      </w:r>
      <w:r w:rsidR="003E0B0D" w:rsidRPr="00464FD5">
        <w:t>escribes</w:t>
      </w:r>
      <w:r w:rsidR="00723769" w:rsidRPr="00464FD5">
        <w:t xml:space="preserve"> any programming when functionality is divided into units</w:t>
      </w:r>
      <w:r w:rsidR="00A03694" w:rsidRPr="00464FD5">
        <w:t xml:space="preserve"> (block structures)</w:t>
      </w:r>
      <w:r w:rsidR="00723769" w:rsidRPr="00464FD5">
        <w:t xml:space="preserve"> </w:t>
      </w:r>
      <w:r w:rsidR="00446440" w:rsidRPr="00464FD5">
        <w:t>including for</w:t>
      </w:r>
      <w:r w:rsidR="00723769" w:rsidRPr="00464FD5">
        <w:t xml:space="preserve"> loop</w:t>
      </w:r>
      <w:r w:rsidR="00F7336E" w:rsidRPr="00464FD5">
        <w:t>s</w:t>
      </w:r>
      <w:r w:rsidR="00723769" w:rsidRPr="00464FD5">
        <w:t>, while loop</w:t>
      </w:r>
      <w:r w:rsidR="00F7336E" w:rsidRPr="00464FD5">
        <w:t>s</w:t>
      </w:r>
      <w:r w:rsidR="00723769" w:rsidRPr="00464FD5">
        <w:t>, if</w:t>
      </w:r>
      <w:r w:rsidR="006A3B16" w:rsidRPr="00464FD5">
        <w:t xml:space="preserve"> </w:t>
      </w:r>
      <w:r w:rsidR="00723769" w:rsidRPr="00464FD5">
        <w:t xml:space="preserve">... then </w:t>
      </w:r>
      <w:r w:rsidRPr="00464FD5">
        <w:t>and so on</w:t>
      </w:r>
      <w:r w:rsidR="00F7336E" w:rsidRPr="00464FD5">
        <w:t>.</w:t>
      </w:r>
      <w:r w:rsidR="00A64760" w:rsidRPr="00464FD5">
        <w:t xml:space="preserve"> </w:t>
      </w:r>
      <w:r w:rsidR="00F7336E" w:rsidRPr="00464FD5">
        <w:t>T</w:t>
      </w:r>
      <w:r w:rsidR="003E0B0D" w:rsidRPr="00464FD5">
        <w:t>hese units</w:t>
      </w:r>
      <w:r w:rsidR="00723769" w:rsidRPr="00464FD5">
        <w:t xml:space="preserve"> (function</w:t>
      </w:r>
      <w:r w:rsidR="003E0B0D" w:rsidRPr="00464FD5">
        <w:t>s</w:t>
      </w:r>
      <w:r w:rsidR="00723769" w:rsidRPr="00464FD5">
        <w:t>) can be re-used.</w:t>
      </w:r>
    </w:p>
    <w:p w14:paraId="116A65A1" w14:textId="77777777" w:rsidR="00405D84" w:rsidRPr="00464FD5" w:rsidRDefault="00F7336E" w:rsidP="008E4053">
      <w:pPr>
        <w:rPr>
          <w:rStyle w:val="Strong"/>
        </w:rPr>
      </w:pPr>
      <w:r w:rsidRPr="00464FD5">
        <w:rPr>
          <w:rStyle w:val="Strong"/>
        </w:rPr>
        <w:t>M</w:t>
      </w:r>
      <w:r w:rsidR="00723769" w:rsidRPr="00464FD5">
        <w:rPr>
          <w:rStyle w:val="Strong"/>
        </w:rPr>
        <w:t>odular programming</w:t>
      </w:r>
    </w:p>
    <w:p w14:paraId="6146E32F" w14:textId="59FC1E13" w:rsidR="00723769" w:rsidRPr="00464FD5" w:rsidRDefault="00405D84" w:rsidP="008E4053">
      <w:r w:rsidRPr="00464FD5">
        <w:t>R</w:t>
      </w:r>
      <w:r w:rsidR="00F7336E" w:rsidRPr="00464FD5">
        <w:t>efers to when</w:t>
      </w:r>
      <w:r w:rsidR="003E0B0D" w:rsidRPr="00464FD5">
        <w:t xml:space="preserve"> chunks of code</w:t>
      </w:r>
      <w:r w:rsidR="00723769" w:rsidRPr="00464FD5">
        <w:t xml:space="preserve"> </w:t>
      </w:r>
      <w:r w:rsidR="00A03694" w:rsidRPr="00464FD5">
        <w:t>are</w:t>
      </w:r>
      <w:r w:rsidR="003E0B0D" w:rsidRPr="00464FD5">
        <w:t xml:space="preserve"> </w:t>
      </w:r>
      <w:r w:rsidR="00723769" w:rsidRPr="00464FD5">
        <w:t>create</w:t>
      </w:r>
      <w:r w:rsidR="00A03694" w:rsidRPr="00464FD5">
        <w:t>d</w:t>
      </w:r>
      <w:r w:rsidR="00723769" w:rsidRPr="00464FD5">
        <w:t xml:space="preserve"> </w:t>
      </w:r>
      <w:r w:rsidR="00A03694" w:rsidRPr="00464FD5">
        <w:t>to</w:t>
      </w:r>
      <w:r w:rsidR="00723769" w:rsidRPr="00464FD5">
        <w:t xml:space="preserve"> form package</w:t>
      </w:r>
      <w:r w:rsidR="00A03694" w:rsidRPr="00464FD5">
        <w:t>s</w:t>
      </w:r>
      <w:r w:rsidR="00723769" w:rsidRPr="00464FD5">
        <w:t xml:space="preserve"> </w:t>
      </w:r>
      <w:r w:rsidR="00A03694" w:rsidRPr="00464FD5">
        <w:t xml:space="preserve">that are </w:t>
      </w:r>
      <w:r w:rsidR="00723769" w:rsidRPr="00464FD5">
        <w:t>general purpose and re-usable. Th</w:t>
      </w:r>
      <w:r w:rsidR="00A03694" w:rsidRPr="00464FD5">
        <w:t>ese</w:t>
      </w:r>
      <w:r w:rsidR="00723769" w:rsidRPr="00464FD5">
        <w:t xml:space="preserve"> modules </w:t>
      </w:r>
      <w:r w:rsidR="00F7336E" w:rsidRPr="00464FD5">
        <w:t>can then be</w:t>
      </w:r>
      <w:r w:rsidR="00723769" w:rsidRPr="00464FD5">
        <w:t xml:space="preserve"> compiled together.</w:t>
      </w:r>
    </w:p>
    <w:p w14:paraId="77865FE2" w14:textId="53F7E6E5" w:rsidR="00723769" w:rsidRPr="00464FD5" w:rsidRDefault="00A03694" w:rsidP="008E4053">
      <w:r w:rsidRPr="00464FD5">
        <w:t>M</w:t>
      </w:r>
      <w:r w:rsidR="00723769" w:rsidRPr="00464FD5">
        <w:t>odular programs which are not structured and</w:t>
      </w:r>
      <w:r w:rsidRPr="00464FD5">
        <w:t xml:space="preserve"> structured programs which are not modular are rarely seen.</w:t>
      </w:r>
      <w:r w:rsidR="00723769" w:rsidRPr="00464FD5">
        <w:t xml:space="preserve"> </w:t>
      </w:r>
      <w:r w:rsidRPr="00464FD5">
        <w:t>T</w:t>
      </w:r>
      <w:r w:rsidR="00723769" w:rsidRPr="00464FD5">
        <w:t xml:space="preserve">he technical definition is subtly </w:t>
      </w:r>
      <w:r w:rsidR="00F7336E" w:rsidRPr="00464FD5">
        <w:t>different.</w:t>
      </w:r>
    </w:p>
    <w:p w14:paraId="5B86A96B" w14:textId="7CAC6355" w:rsidR="00A03694" w:rsidRPr="00464FD5" w:rsidRDefault="00A03694" w:rsidP="008E4053">
      <w:r w:rsidRPr="00464FD5">
        <w:t>O</w:t>
      </w:r>
      <w:r w:rsidR="00723769" w:rsidRPr="00464FD5">
        <w:t>bject</w:t>
      </w:r>
      <w:r w:rsidR="00141413">
        <w:t>-</w:t>
      </w:r>
      <w:r w:rsidR="00723769" w:rsidRPr="00464FD5">
        <w:t>oriented programming</w:t>
      </w:r>
      <w:r w:rsidR="0036490A" w:rsidRPr="00464FD5">
        <w:t xml:space="preserve"> </w:t>
      </w:r>
      <w:r w:rsidR="00723769" w:rsidRPr="00464FD5">
        <w:t>is a form of structured programming.</w:t>
      </w:r>
    </w:p>
    <w:p w14:paraId="6319320D" w14:textId="49E5B389" w:rsidR="000D56C5" w:rsidRPr="00464FD5" w:rsidRDefault="00A03694" w:rsidP="008E4053">
      <w:r w:rsidRPr="00464FD5">
        <w:t>All</w:t>
      </w:r>
      <w:r w:rsidR="00723769" w:rsidRPr="00464FD5">
        <w:t xml:space="preserve"> function based code which is structured code but NOT object oriented is called </w:t>
      </w:r>
      <w:r w:rsidR="00141413">
        <w:t xml:space="preserve">procedural </w:t>
      </w:r>
      <w:r w:rsidR="00723769" w:rsidRPr="00464FD5">
        <w:t>programming.</w:t>
      </w:r>
    </w:p>
    <w:p w14:paraId="084135DA" w14:textId="77777777" w:rsidR="00464FD5" w:rsidRPr="00464FD5" w:rsidRDefault="00464FD5" w:rsidP="008E4053">
      <w:r w:rsidRPr="00464FD5">
        <w:br w:type="page"/>
      </w:r>
    </w:p>
    <w:p w14:paraId="112465A8" w14:textId="5BD4A816" w:rsidR="00840D3B" w:rsidRPr="00840D3B" w:rsidRDefault="00840D3B" w:rsidP="008E4053">
      <w:pPr>
        <w:pStyle w:val="Heading2"/>
      </w:pPr>
      <w:bookmarkStart w:id="35" w:name="_Toc150844773"/>
      <w:r>
        <w:lastRenderedPageBreak/>
        <w:t>S</w:t>
      </w:r>
      <w:r w:rsidRPr="00840D3B">
        <w:t>ummary</w:t>
      </w:r>
      <w:bookmarkEnd w:id="35"/>
    </w:p>
    <w:p w14:paraId="31D8328C" w14:textId="4F807359" w:rsidR="00A03694" w:rsidRPr="00E850EB" w:rsidRDefault="00A03694" w:rsidP="008E4053">
      <w:r w:rsidRPr="00E850EB">
        <w:t>Put simply</w:t>
      </w:r>
      <w:r w:rsidR="00723769" w:rsidRPr="00E850EB">
        <w:t xml:space="preserve"> structured </w:t>
      </w:r>
      <w:r w:rsidR="00045869" w:rsidRPr="00E850EB">
        <w:t>code where</w:t>
      </w:r>
      <w:r w:rsidR="00723769" w:rsidRPr="00E850EB">
        <w:t xml:space="preserve"> functions (or procedures) dominate over data is called procedural</w:t>
      </w:r>
      <w:r w:rsidRPr="00E850EB">
        <w:t>.</w:t>
      </w:r>
    </w:p>
    <w:p w14:paraId="12B7CCD6" w14:textId="0B1C0E1A" w:rsidR="00A03694" w:rsidRPr="00E850EB" w:rsidRDefault="00A03694" w:rsidP="008E4053">
      <w:r w:rsidRPr="00E850EB">
        <w:t>C</w:t>
      </w:r>
      <w:r w:rsidR="00723769" w:rsidRPr="00E850EB">
        <w:t xml:space="preserve">lass and </w:t>
      </w:r>
      <w:r w:rsidRPr="00E850EB">
        <w:t>object-based</w:t>
      </w:r>
      <w:r w:rsidR="00723769" w:rsidRPr="00E850EB">
        <w:t xml:space="preserve"> representation is called object oriented.</w:t>
      </w:r>
    </w:p>
    <w:p w14:paraId="0C4951DE" w14:textId="1C4D7B04" w:rsidR="00723769" w:rsidRPr="00E850EB" w:rsidRDefault="00A03694" w:rsidP="008E4053">
      <w:r w:rsidRPr="00E850EB">
        <w:t>Both</w:t>
      </w:r>
      <w:r w:rsidR="00F7336E" w:rsidRPr="00E850EB">
        <w:t xml:space="preserve"> are</w:t>
      </w:r>
      <w:r w:rsidR="00723769" w:rsidRPr="00E850EB">
        <w:t xml:space="preserve"> </w:t>
      </w:r>
      <w:r w:rsidR="008F24B7" w:rsidRPr="00E850EB">
        <w:t>(</w:t>
      </w:r>
      <w:r w:rsidR="00723769" w:rsidRPr="00E850EB">
        <w:t>by definition</w:t>
      </w:r>
      <w:r w:rsidR="008F24B7" w:rsidRPr="00E850EB">
        <w:t>)</w:t>
      </w:r>
      <w:r w:rsidR="00723769" w:rsidRPr="00E850EB">
        <w:t xml:space="preserve"> modular.</w:t>
      </w:r>
    </w:p>
    <w:p w14:paraId="57B78CEC" w14:textId="2D1230FF" w:rsidR="00030037" w:rsidRPr="00E850EB" w:rsidRDefault="00030037" w:rsidP="008E4053">
      <w:r w:rsidRPr="00E850EB">
        <w:t>Imperative, procedural and structured are not mutually exclusive properties, they just focus on different aspects of the logic.</w:t>
      </w:r>
    </w:p>
    <w:p w14:paraId="5E599376" w14:textId="74580D19" w:rsidR="0036490A" w:rsidRPr="002E4BE1" w:rsidRDefault="00E417E2" w:rsidP="008E4053">
      <w:pPr>
        <w:pStyle w:val="Heading2"/>
      </w:pPr>
      <w:bookmarkStart w:id="36" w:name="_Toc150844774"/>
      <w:r w:rsidRPr="002E4BE1">
        <w:t>Historical</w:t>
      </w:r>
      <w:r w:rsidR="0036490A" w:rsidRPr="002E4BE1">
        <w:t xml:space="preserve"> context</w:t>
      </w:r>
      <w:bookmarkEnd w:id="36"/>
    </w:p>
    <w:p w14:paraId="5513FF0D" w14:textId="28FF5674" w:rsidR="00E31EBD" w:rsidRPr="00E850EB" w:rsidRDefault="000D56C5" w:rsidP="008E4053">
      <w:pPr>
        <w:rPr>
          <w:rStyle w:val="Emphasis"/>
        </w:rPr>
      </w:pPr>
      <w:r w:rsidRPr="00E850EB">
        <w:rPr>
          <w:rStyle w:val="Emphasis"/>
        </w:rPr>
        <w:t>S</w:t>
      </w:r>
      <w:r w:rsidR="00E31EBD" w:rsidRPr="00E850EB">
        <w:rPr>
          <w:rStyle w:val="Emphasis"/>
        </w:rPr>
        <w:t>olv</w:t>
      </w:r>
      <w:r w:rsidRPr="00E850EB">
        <w:rPr>
          <w:rStyle w:val="Emphasis"/>
        </w:rPr>
        <w:t>ing</w:t>
      </w:r>
      <w:r w:rsidR="00E31EBD" w:rsidRPr="00E850EB">
        <w:rPr>
          <w:rStyle w:val="Emphasis"/>
        </w:rPr>
        <w:t xml:space="preserve"> different types of problems</w:t>
      </w:r>
    </w:p>
    <w:p w14:paraId="4D92533F" w14:textId="77777777" w:rsidR="000D56C5" w:rsidRPr="00E850EB" w:rsidRDefault="00E31EBD" w:rsidP="008E4053">
      <w:r w:rsidRPr="00E850EB">
        <w:t xml:space="preserve">Characteristics of the imperative paradigm are not always suited to solving problems. </w:t>
      </w:r>
    </w:p>
    <w:p w14:paraId="7B2C8AAF" w14:textId="65E99A66" w:rsidR="00E31EBD" w:rsidRPr="00E850EB" w:rsidRDefault="00E31EBD" w:rsidP="008E4053">
      <w:r w:rsidRPr="00E850EB">
        <w:t>The imperative paradigm encourages programmers to think of a big problem that can be broken down into smaller parts. Each of the parts must fit into the whole.</w:t>
      </w:r>
    </w:p>
    <w:p w14:paraId="24FC1F4F" w14:textId="282A6023" w:rsidR="00D20678" w:rsidRPr="003B0977" w:rsidRDefault="00D20678" w:rsidP="008E4053">
      <w:pPr>
        <w:rPr>
          <w:rStyle w:val="Strong"/>
        </w:rPr>
      </w:pPr>
      <w:r w:rsidRPr="003B0977">
        <w:rPr>
          <w:rStyle w:val="Strong"/>
        </w:rPr>
        <w:t>An analogy of a gian</w:t>
      </w:r>
      <w:r>
        <w:rPr>
          <w:rStyle w:val="Strong"/>
        </w:rPr>
        <w:t>t</w:t>
      </w:r>
      <w:r w:rsidRPr="003B0977">
        <w:rPr>
          <w:rStyle w:val="Strong"/>
        </w:rPr>
        <w:t xml:space="preserve"> clockwork planetarium</w:t>
      </w:r>
    </w:p>
    <w:p w14:paraId="79B33026" w14:textId="763E818B" w:rsidR="00D20678" w:rsidRDefault="00350FE9" w:rsidP="00D20678">
      <w:pPr>
        <w:pStyle w:val="ListBullet"/>
      </w:pPr>
      <w:r>
        <w:t>I</w:t>
      </w:r>
      <w:r w:rsidR="00D20678">
        <w:t>nside are thousands of cogs each turning to help the ball move</w:t>
      </w:r>
    </w:p>
    <w:p w14:paraId="53B7B14A" w14:textId="16AF5607" w:rsidR="00D20678" w:rsidRPr="00E850EB" w:rsidRDefault="00350FE9" w:rsidP="003B0977">
      <w:pPr>
        <w:pStyle w:val="ListBullet"/>
      </w:pPr>
      <w:r>
        <w:t>Re</w:t>
      </w:r>
      <w:r w:rsidR="00D20678">
        <w:t>move a cog and the entire planetarium will at some stage fail.</w:t>
      </w:r>
    </w:p>
    <w:p w14:paraId="6529E425" w14:textId="7463A4EE" w:rsidR="000D56C5" w:rsidRPr="00E850EB" w:rsidRDefault="000D56C5" w:rsidP="008E4053">
      <w:r w:rsidRPr="00E850EB">
        <w:t>Like in</w:t>
      </w:r>
      <w:r w:rsidR="00E31EBD" w:rsidRPr="00E850EB">
        <w:t xml:space="preserve"> the imperative paradigm</w:t>
      </w:r>
      <w:r w:rsidRPr="00E850EB">
        <w:t xml:space="preserve"> t</w:t>
      </w:r>
      <w:r w:rsidR="00E31EBD" w:rsidRPr="00E850EB">
        <w:t xml:space="preserve">he components are relatively inseparable, and the entire problem must be tackled all at once. </w:t>
      </w:r>
      <w:r w:rsidRPr="00E850EB">
        <w:t>E</w:t>
      </w:r>
      <w:r w:rsidR="00E31EBD" w:rsidRPr="00E850EB">
        <w:t xml:space="preserve">very subroutine and variable added to the software solution must </w:t>
      </w:r>
      <w:r w:rsidR="00045869" w:rsidRPr="00E850EB">
        <w:t>consider</w:t>
      </w:r>
      <w:r w:rsidR="00E31EBD" w:rsidRPr="00E850EB">
        <w:t xml:space="preserve"> every other subroutine and variable developed beforehand.</w:t>
      </w:r>
    </w:p>
    <w:p w14:paraId="416FA650" w14:textId="68050332" w:rsidR="000D56C5" w:rsidRPr="00E850EB" w:rsidRDefault="000D56C5" w:rsidP="008E4053">
      <w:r w:rsidRPr="00E850EB">
        <w:t>T</w:t>
      </w:r>
      <w:r w:rsidR="00E31EBD" w:rsidRPr="00E850EB">
        <w:t>his may be a quick way to develop code in the short term,</w:t>
      </w:r>
      <w:r w:rsidRPr="00E850EB">
        <w:t xml:space="preserve"> though </w:t>
      </w:r>
      <w:r w:rsidR="00E31EBD" w:rsidRPr="00E850EB">
        <w:t xml:space="preserve">consider a </w:t>
      </w:r>
      <w:r w:rsidRPr="00E850EB">
        <w:t>much larger</w:t>
      </w:r>
      <w:r w:rsidR="00E31EBD" w:rsidRPr="00E850EB">
        <w:t xml:space="preserve"> piece of software that </w:t>
      </w:r>
      <w:r w:rsidRPr="00E850EB">
        <w:t xml:space="preserve">for example </w:t>
      </w:r>
      <w:r w:rsidR="00E31EBD" w:rsidRPr="00E850EB">
        <w:t>manages a stock exchange.</w:t>
      </w:r>
    </w:p>
    <w:p w14:paraId="2110B0B9" w14:textId="3B496151" w:rsidR="000D56C5" w:rsidRPr="00E850EB" w:rsidRDefault="00E31EBD" w:rsidP="008E4053">
      <w:r w:rsidRPr="00E850EB">
        <w:t xml:space="preserve">This software must take orders from clients, match orders for stock with parties willing to sell it, and transfer electronically the ownership. </w:t>
      </w:r>
      <w:r w:rsidR="000D56C5" w:rsidRPr="00E850EB">
        <w:t>The</w:t>
      </w:r>
      <w:r w:rsidRPr="00E850EB">
        <w:t xml:space="preserve"> software must also store and distribute all relevant information about a company, including in almost real-time the last sale price for stock.</w:t>
      </w:r>
    </w:p>
    <w:p w14:paraId="76D14A2A" w14:textId="39057F13" w:rsidR="00E31EBD" w:rsidRPr="000816F2" w:rsidRDefault="00E31EBD" w:rsidP="008E4053">
      <w:pPr>
        <w:rPr>
          <w:lang w:val="en-GB"/>
        </w:rPr>
      </w:pPr>
      <w:r w:rsidRPr="000816F2">
        <w:rPr>
          <w:lang w:val="en-GB"/>
        </w:rPr>
        <w:t xml:space="preserve">If </w:t>
      </w:r>
      <w:r w:rsidR="000D56C5" w:rsidRPr="000816F2">
        <w:rPr>
          <w:lang w:val="en-GB"/>
        </w:rPr>
        <w:t>this</w:t>
      </w:r>
      <w:r w:rsidRPr="000816F2">
        <w:rPr>
          <w:lang w:val="en-GB"/>
        </w:rPr>
        <w:t xml:space="preserve"> solution was to be developed in the imperative paradigm, it would be huge and cumbersome. An error in any component, including in a superficial component such as the component which distributes information, may cause an entire system to fail.</w:t>
      </w:r>
    </w:p>
    <w:p w14:paraId="5973AAA9" w14:textId="217C1000" w:rsidR="000D56C5" w:rsidRPr="000816F2" w:rsidRDefault="00E31EBD" w:rsidP="008E4053">
      <w:pPr>
        <w:rPr>
          <w:lang w:val="en-GB"/>
        </w:rPr>
      </w:pPr>
      <w:r w:rsidRPr="000816F2">
        <w:rPr>
          <w:lang w:val="en-GB"/>
        </w:rPr>
        <w:lastRenderedPageBreak/>
        <w:t>This problem of complexity has been a leading factor in the development of the object-</w:t>
      </w:r>
      <w:r w:rsidR="00350FE9">
        <w:rPr>
          <w:lang w:val="en-GB"/>
        </w:rPr>
        <w:t>oriented</w:t>
      </w:r>
      <w:r w:rsidR="00350FE9" w:rsidRPr="000816F2">
        <w:rPr>
          <w:lang w:val="en-GB"/>
        </w:rPr>
        <w:t xml:space="preserve"> </w:t>
      </w:r>
      <w:r w:rsidRPr="000816F2">
        <w:rPr>
          <w:lang w:val="en-GB"/>
        </w:rPr>
        <w:t>paradigm.</w:t>
      </w:r>
    </w:p>
    <w:p w14:paraId="026A5F41" w14:textId="28C234BA" w:rsidR="000D56C5" w:rsidRPr="000816F2" w:rsidRDefault="00E31EBD" w:rsidP="008E4053">
      <w:pPr>
        <w:rPr>
          <w:lang w:val="en-GB"/>
        </w:rPr>
      </w:pPr>
      <w:r w:rsidRPr="000816F2">
        <w:rPr>
          <w:lang w:val="en-GB"/>
        </w:rPr>
        <w:t>The object-</w:t>
      </w:r>
      <w:r w:rsidR="00350FE9">
        <w:rPr>
          <w:lang w:val="en-GB"/>
        </w:rPr>
        <w:t>oriented</w:t>
      </w:r>
      <w:r w:rsidR="00350FE9" w:rsidRPr="000816F2">
        <w:rPr>
          <w:lang w:val="en-GB"/>
        </w:rPr>
        <w:t xml:space="preserve"> </w:t>
      </w:r>
      <w:r w:rsidRPr="000816F2">
        <w:rPr>
          <w:lang w:val="en-GB"/>
        </w:rPr>
        <w:t>paradigm allows code to be encapsulated in entities called objects. Instead of the sphere filled with cogs, the object-</w:t>
      </w:r>
      <w:r w:rsidR="00350FE9">
        <w:rPr>
          <w:lang w:val="en-GB"/>
        </w:rPr>
        <w:t>oriented</w:t>
      </w:r>
      <w:r w:rsidR="00350FE9" w:rsidRPr="000816F2">
        <w:rPr>
          <w:lang w:val="en-GB"/>
        </w:rPr>
        <w:t xml:space="preserve"> </w:t>
      </w:r>
      <w:r w:rsidRPr="000816F2">
        <w:rPr>
          <w:lang w:val="en-GB"/>
        </w:rPr>
        <w:t xml:space="preserve">paradigm </w:t>
      </w:r>
      <w:r w:rsidR="000D56C5" w:rsidRPr="000816F2">
        <w:rPr>
          <w:lang w:val="en-GB"/>
        </w:rPr>
        <w:t>analogy c</w:t>
      </w:r>
      <w:r w:rsidRPr="000816F2">
        <w:rPr>
          <w:lang w:val="en-GB"/>
        </w:rPr>
        <w:t xml:space="preserve">ould </w:t>
      </w:r>
      <w:r w:rsidR="000D56C5" w:rsidRPr="000816F2">
        <w:rPr>
          <w:lang w:val="en-GB"/>
        </w:rPr>
        <w:t>be</w:t>
      </w:r>
      <w:r w:rsidRPr="000816F2">
        <w:rPr>
          <w:lang w:val="en-GB"/>
        </w:rPr>
        <w:t xml:space="preserve"> a car.</w:t>
      </w:r>
    </w:p>
    <w:p w14:paraId="16335501" w14:textId="103C0ABE" w:rsidR="005479C9" w:rsidRPr="000816F2" w:rsidRDefault="00E850EB" w:rsidP="008E4053">
      <w:pPr>
        <w:rPr>
          <w:lang w:val="en-GB"/>
        </w:rPr>
      </w:pPr>
      <w:r w:rsidRPr="000816F2">
        <w:rPr>
          <w:noProof/>
          <w:sz w:val="24"/>
          <w:szCs w:val="28"/>
        </w:rPr>
        <w:drawing>
          <wp:anchor distT="0" distB="0" distL="114300" distR="114300" simplePos="0" relativeHeight="251658271" behindDoc="0" locked="0" layoutInCell="1" allowOverlap="1" wp14:anchorId="6EBF6AB2" wp14:editId="5364C5A6">
            <wp:simplePos x="0" y="0"/>
            <wp:positionH relativeFrom="margin">
              <wp:align>left</wp:align>
            </wp:positionH>
            <wp:positionV relativeFrom="paragraph">
              <wp:posOffset>1050381</wp:posOffset>
            </wp:positionV>
            <wp:extent cx="676800" cy="676800"/>
            <wp:effectExtent l="0" t="0" r="9525" b="9525"/>
            <wp:wrapSquare wrapText="bothSides"/>
            <wp:docPr id="1730535453" name="Picture 17305354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535453" name="Picture 1730535453">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31EBD" w:rsidRPr="000816F2">
        <w:rPr>
          <w:lang w:val="en-GB"/>
        </w:rPr>
        <w:t>Each part of the car (battery, steering, propulsion) is a separate component that exchanges fuel, electricity, or data. This means that a failure of a single component (such as the car radio) doesn’t cause the entire car to fail.</w:t>
      </w:r>
      <w:r w:rsidR="005479C9" w:rsidRPr="000816F2">
        <w:rPr>
          <w:lang w:val="en-GB"/>
        </w:rPr>
        <w:t xml:space="preserve"> Consider if</w:t>
      </w:r>
      <w:r w:rsidR="00E31EBD" w:rsidRPr="000816F2">
        <w:rPr>
          <w:lang w:val="en-GB"/>
        </w:rPr>
        <w:t xml:space="preserve"> a plane was unable to take-off because of a problem with the in-flight entertainment.</w:t>
      </w:r>
    </w:p>
    <w:p w14:paraId="76782565" w14:textId="5DB65953" w:rsidR="00447C15" w:rsidRPr="00E850EB" w:rsidRDefault="004A33B5" w:rsidP="008E4053">
      <w:r w:rsidRPr="00E850EB">
        <w:rPr>
          <w:b/>
          <w:bCs/>
        </w:rPr>
        <w:t>Activity 24</w:t>
      </w:r>
      <w:r w:rsidR="000816F2" w:rsidRPr="00E850EB">
        <w:rPr>
          <w:b/>
          <w:bCs/>
        </w:rPr>
        <w:t>:</w:t>
      </w:r>
      <w:r w:rsidRPr="00E850EB">
        <w:t xml:space="preserve"> </w:t>
      </w:r>
      <w:r w:rsidR="00E42099">
        <w:t>complete</w:t>
      </w:r>
      <w:r w:rsidR="00447C15" w:rsidRPr="00E850EB">
        <w:t xml:space="preserve"> the </w:t>
      </w:r>
      <w:r w:rsidRPr="00E850EB">
        <w:t>table</w:t>
      </w:r>
      <w:r w:rsidR="00447C15" w:rsidRPr="00E850EB">
        <w:t xml:space="preserve"> below.</w:t>
      </w:r>
    </w:p>
    <w:tbl>
      <w:tblPr>
        <w:tblStyle w:val="Tableheader"/>
        <w:tblW w:w="0" w:type="auto"/>
        <w:tblLook w:val="04A0" w:firstRow="1" w:lastRow="0" w:firstColumn="1" w:lastColumn="0" w:noHBand="0" w:noVBand="1"/>
        <w:tblDescription w:val="Paradigm, description and example languages."/>
      </w:tblPr>
      <w:tblGrid>
        <w:gridCol w:w="1830"/>
        <w:gridCol w:w="5725"/>
        <w:gridCol w:w="2067"/>
      </w:tblGrid>
      <w:tr w:rsidR="00447C15" w:rsidRPr="00E42099" w14:paraId="24A8E110" w14:textId="77777777" w:rsidTr="003F39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7167A8F9" w14:textId="77777777" w:rsidR="00447C15" w:rsidRPr="00E42099" w:rsidRDefault="00447C15" w:rsidP="00E42099">
            <w:r w:rsidRPr="00E42099">
              <w:t>Paradigm</w:t>
            </w:r>
          </w:p>
        </w:tc>
        <w:tc>
          <w:tcPr>
            <w:tcW w:w="5725" w:type="dxa"/>
          </w:tcPr>
          <w:p w14:paraId="30CA56DD" w14:textId="77777777" w:rsidR="00447C15" w:rsidRPr="00E42099" w:rsidRDefault="00447C15" w:rsidP="00E42099">
            <w:pPr>
              <w:cnfStyle w:val="100000000000" w:firstRow="1" w:lastRow="0" w:firstColumn="0" w:lastColumn="0" w:oddVBand="0" w:evenVBand="0" w:oddHBand="0" w:evenHBand="0" w:firstRowFirstColumn="0" w:firstRowLastColumn="0" w:lastRowFirstColumn="0" w:lastRowLastColumn="0"/>
            </w:pPr>
            <w:r w:rsidRPr="00E42099">
              <w:t>Description</w:t>
            </w:r>
          </w:p>
        </w:tc>
        <w:tc>
          <w:tcPr>
            <w:tcW w:w="2067" w:type="dxa"/>
          </w:tcPr>
          <w:p w14:paraId="5D73203E" w14:textId="77777777" w:rsidR="00447C15" w:rsidRPr="00E42099" w:rsidRDefault="00447C15" w:rsidP="00E42099">
            <w:pPr>
              <w:cnfStyle w:val="100000000000" w:firstRow="1" w:lastRow="0" w:firstColumn="0" w:lastColumn="0" w:oddVBand="0" w:evenVBand="0" w:oddHBand="0" w:evenHBand="0" w:firstRowFirstColumn="0" w:firstRowLastColumn="0" w:lastRowFirstColumn="0" w:lastRowLastColumn="0"/>
            </w:pPr>
            <w:r w:rsidRPr="00E42099">
              <w:t>Example languages</w:t>
            </w:r>
          </w:p>
        </w:tc>
      </w:tr>
      <w:tr w:rsidR="00447C15" w:rsidRPr="003F3946" w14:paraId="51E03FF3" w14:textId="77777777" w:rsidTr="003F3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7DCEE3EC" w14:textId="77777777" w:rsidR="00447C15" w:rsidRPr="003F3946" w:rsidRDefault="00447C15" w:rsidP="008E4053">
            <w:pPr>
              <w:rPr>
                <w:lang w:val="en-GB"/>
              </w:rPr>
            </w:pPr>
            <w:r w:rsidRPr="003F3946">
              <w:rPr>
                <w:lang w:val="en-GB"/>
              </w:rPr>
              <w:t>Procedural</w:t>
            </w:r>
          </w:p>
        </w:tc>
        <w:tc>
          <w:tcPr>
            <w:tcW w:w="5725" w:type="dxa"/>
          </w:tcPr>
          <w:p w14:paraId="050ACF05" w14:textId="0A49A291" w:rsidR="00447C15" w:rsidRPr="003F3946" w:rsidRDefault="00F7336E" w:rsidP="008E4053">
            <w:pPr>
              <w:cnfStyle w:val="000000100000" w:firstRow="0" w:lastRow="0" w:firstColumn="0" w:lastColumn="0" w:oddVBand="0" w:evenVBand="0" w:oddHBand="1" w:evenHBand="0" w:firstRowFirstColumn="0" w:firstRowLastColumn="0" w:lastRowFirstColumn="0" w:lastRowLastColumn="0"/>
              <w:rPr>
                <w:lang w:val="en-GB"/>
              </w:rPr>
            </w:pPr>
            <w:r w:rsidRPr="003F3946">
              <w:t>Structured code where functions (or procedures) dominate over data</w:t>
            </w:r>
            <w:r w:rsidR="000816F2" w:rsidRPr="003F3946">
              <w:t>.</w:t>
            </w:r>
          </w:p>
        </w:tc>
        <w:tc>
          <w:tcPr>
            <w:tcW w:w="2067" w:type="dxa"/>
          </w:tcPr>
          <w:p w14:paraId="0AB4B714" w14:textId="7D24FC41" w:rsidR="00447C15" w:rsidRPr="003F3946" w:rsidRDefault="00447C15" w:rsidP="008E4053">
            <w:pPr>
              <w:cnfStyle w:val="000000100000" w:firstRow="0" w:lastRow="0" w:firstColumn="0" w:lastColumn="0" w:oddVBand="0" w:evenVBand="0" w:oddHBand="1" w:evenHBand="0" w:firstRowFirstColumn="0" w:firstRowLastColumn="0" w:lastRowFirstColumn="0" w:lastRowLastColumn="0"/>
              <w:rPr>
                <w:lang w:val="en-GB"/>
              </w:rPr>
            </w:pPr>
            <w:r w:rsidRPr="003F3946">
              <w:rPr>
                <w:lang w:val="en-GB"/>
              </w:rPr>
              <w:t>FORTRAN, COBOL, BASIC</w:t>
            </w:r>
          </w:p>
        </w:tc>
      </w:tr>
      <w:tr w:rsidR="00447C15" w:rsidRPr="003F3946" w14:paraId="5C2D877B" w14:textId="77777777" w:rsidTr="003F39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23022445" w14:textId="0BB06675" w:rsidR="00447C15" w:rsidRPr="003F3946" w:rsidRDefault="00447C15" w:rsidP="008E4053">
            <w:pPr>
              <w:rPr>
                <w:lang w:val="en-GB"/>
              </w:rPr>
            </w:pPr>
            <w:r w:rsidRPr="003F3946">
              <w:rPr>
                <w:lang w:val="en-GB"/>
              </w:rPr>
              <w:t>Object</w:t>
            </w:r>
            <w:r w:rsidR="00E42099">
              <w:rPr>
                <w:lang w:val="en-GB"/>
              </w:rPr>
              <w:t>-</w:t>
            </w:r>
            <w:r w:rsidR="00E47795">
              <w:rPr>
                <w:lang w:val="en-GB"/>
              </w:rPr>
              <w:t>o</w:t>
            </w:r>
            <w:r w:rsidRPr="003F3946">
              <w:rPr>
                <w:lang w:val="en-GB"/>
              </w:rPr>
              <w:t>riented</w:t>
            </w:r>
          </w:p>
        </w:tc>
        <w:tc>
          <w:tcPr>
            <w:tcW w:w="5725" w:type="dxa"/>
          </w:tcPr>
          <w:p w14:paraId="2436407D" w14:textId="07E2A669" w:rsidR="00447C15" w:rsidRPr="003F3946" w:rsidRDefault="00447C15" w:rsidP="008E4053">
            <w:pPr>
              <w:cnfStyle w:val="000000010000" w:firstRow="0" w:lastRow="0" w:firstColumn="0" w:lastColumn="0" w:oddVBand="0" w:evenVBand="0" w:oddHBand="0" w:evenHBand="1" w:firstRowFirstColumn="0" w:firstRowLastColumn="0" w:lastRowFirstColumn="0" w:lastRowLastColumn="0"/>
              <w:rPr>
                <w:lang w:val="en-GB"/>
              </w:rPr>
            </w:pPr>
            <w:r w:rsidRPr="003F3946">
              <w:rPr>
                <w:lang w:val="en-GB"/>
              </w:rPr>
              <w:t xml:space="preserve">Using an object-oriented approach involves considering each component of the problem as a self-contained unit. Each unit can remember things (data/attributes) and do things (methods/operations). </w:t>
            </w:r>
          </w:p>
        </w:tc>
        <w:tc>
          <w:tcPr>
            <w:tcW w:w="2067" w:type="dxa"/>
          </w:tcPr>
          <w:p w14:paraId="5054B195" w14:textId="77777777" w:rsidR="00447C15" w:rsidRPr="003F3946" w:rsidRDefault="00447C15" w:rsidP="008E4053">
            <w:pPr>
              <w:cnfStyle w:val="000000010000" w:firstRow="0" w:lastRow="0" w:firstColumn="0" w:lastColumn="0" w:oddVBand="0" w:evenVBand="0" w:oddHBand="0" w:evenHBand="1" w:firstRowFirstColumn="0" w:firstRowLastColumn="0" w:lastRowFirstColumn="0" w:lastRowLastColumn="0"/>
              <w:rPr>
                <w:lang w:val="en-GB"/>
              </w:rPr>
            </w:pPr>
            <w:r w:rsidRPr="003F3946">
              <w:rPr>
                <w:lang w:val="en-GB"/>
              </w:rPr>
              <w:t>Java, C++, C#, Python, Rust</w:t>
            </w:r>
          </w:p>
        </w:tc>
      </w:tr>
    </w:tbl>
    <w:p w14:paraId="412147C5" w14:textId="77777777" w:rsidR="00E42099" w:rsidRDefault="00E42099">
      <w:pPr>
        <w:suppressAutoHyphens w:val="0"/>
        <w:spacing w:after="0" w:line="276" w:lineRule="auto"/>
        <w:rPr>
          <w:rStyle w:val="Strong"/>
        </w:rPr>
      </w:pPr>
      <w:r>
        <w:rPr>
          <w:rStyle w:val="Strong"/>
        </w:rPr>
        <w:br w:type="page"/>
      </w:r>
    </w:p>
    <w:p w14:paraId="1888C933" w14:textId="103EDE8A" w:rsidR="00EA2AF8" w:rsidRPr="003F3946" w:rsidRDefault="003342BD" w:rsidP="008E4053">
      <w:r w:rsidRPr="003F3946">
        <w:rPr>
          <w:rStyle w:val="Strong"/>
          <w:noProof/>
        </w:rPr>
        <w:lastRenderedPageBreak/>
        <w:drawing>
          <wp:anchor distT="0" distB="0" distL="114300" distR="114300" simplePos="0" relativeHeight="251658272" behindDoc="0" locked="0" layoutInCell="1" allowOverlap="1" wp14:anchorId="0EDB6C09" wp14:editId="5E43E8B6">
            <wp:simplePos x="0" y="0"/>
            <wp:positionH relativeFrom="column">
              <wp:posOffset>60960</wp:posOffset>
            </wp:positionH>
            <wp:positionV relativeFrom="paragraph">
              <wp:posOffset>75565</wp:posOffset>
            </wp:positionV>
            <wp:extent cx="590400" cy="586800"/>
            <wp:effectExtent l="0" t="0" r="635" b="3810"/>
            <wp:wrapSquare wrapText="bothSides"/>
            <wp:docPr id="2063726706" name="Picture 20637267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26706" name="Picture 2063726706">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0400" cy="586800"/>
                    </a:xfrm>
                    <a:prstGeom prst="rect">
                      <a:avLst/>
                    </a:prstGeom>
                    <a:noFill/>
                  </pic:spPr>
                </pic:pic>
              </a:graphicData>
            </a:graphic>
            <wp14:sizeRelH relativeFrom="margin">
              <wp14:pctWidth>0</wp14:pctWidth>
            </wp14:sizeRelH>
            <wp14:sizeRelV relativeFrom="margin">
              <wp14:pctHeight>0</wp14:pctHeight>
            </wp14:sizeRelV>
          </wp:anchor>
        </w:drawing>
      </w:r>
      <w:r w:rsidR="004A33B5" w:rsidRPr="003F3946">
        <w:rPr>
          <w:rStyle w:val="Strong"/>
        </w:rPr>
        <w:t>Activity 25:</w:t>
      </w:r>
      <w:r w:rsidR="004A33B5" w:rsidRPr="003F3946">
        <w:t xml:space="preserve"> </w:t>
      </w:r>
      <w:r w:rsidR="00E42099">
        <w:t>study</w:t>
      </w:r>
      <w:r w:rsidR="00A104DC" w:rsidRPr="003F3946">
        <w:t xml:space="preserve"> the </w:t>
      </w:r>
      <w:hyperlink r:id="rId47" w:anchor="diff" w:history="1">
        <w:r w:rsidR="00A104DC" w:rsidRPr="003F3946">
          <w:rPr>
            <w:rStyle w:val="Hyperlink"/>
          </w:rPr>
          <w:t>OOP and non</w:t>
        </w:r>
        <w:r w:rsidR="007775A5">
          <w:rPr>
            <w:rStyle w:val="Hyperlink"/>
          </w:rPr>
          <w:t>-</w:t>
        </w:r>
        <w:r w:rsidR="00A104DC" w:rsidRPr="003F3946">
          <w:rPr>
            <w:rStyle w:val="Hyperlink"/>
          </w:rPr>
          <w:t>OOP versions of tic tac toe.</w:t>
        </w:r>
      </w:hyperlink>
    </w:p>
    <w:p w14:paraId="086381CC" w14:textId="6C1CA576" w:rsidR="00A104DC" w:rsidRPr="003F3946" w:rsidRDefault="00A104DC" w:rsidP="008E4053">
      <w:r w:rsidRPr="003F3946">
        <w:t>In the space below</w:t>
      </w:r>
      <w:r w:rsidR="00C63AE9" w:rsidRPr="003F3946">
        <w:t>,</w:t>
      </w:r>
      <w:r w:rsidRPr="003F3946">
        <w:t xml:space="preserve"> note the differences between these </w:t>
      </w:r>
      <w:r w:rsidR="003F3946">
        <w:t>2</w:t>
      </w:r>
      <w:r w:rsidRPr="003F3946">
        <w:t xml:space="preserve"> versions.</w:t>
      </w:r>
    </w:p>
    <w:tbl>
      <w:tblPr>
        <w:tblStyle w:val="Answerspace"/>
        <w:tblW w:w="0" w:type="auto"/>
        <w:tblLook w:val="04A0" w:firstRow="1" w:lastRow="0" w:firstColumn="1" w:lastColumn="0" w:noHBand="0" w:noVBand="1"/>
        <w:tblDescription w:val="Space for students to provide answer."/>
      </w:tblPr>
      <w:tblGrid>
        <w:gridCol w:w="9622"/>
      </w:tblGrid>
      <w:tr w:rsidR="008A5776" w:rsidRPr="003F3946" w14:paraId="72827A6E" w14:textId="77777777" w:rsidTr="00E42099">
        <w:tc>
          <w:tcPr>
            <w:tcW w:w="9622" w:type="dxa"/>
          </w:tcPr>
          <w:p w14:paraId="6F3DC4F9" w14:textId="247525BA" w:rsidR="00E46C89" w:rsidRPr="00E42099" w:rsidRDefault="00E46C89" w:rsidP="007D3802">
            <w:pPr>
              <w:tabs>
                <w:tab w:val="left" w:pos="3309"/>
              </w:tabs>
              <w:rPr>
                <w:rStyle w:val="Strong"/>
              </w:rPr>
            </w:pPr>
            <w:r w:rsidRPr="00E42099">
              <w:rPr>
                <w:rStyle w:val="Strong"/>
              </w:rPr>
              <w:t>Sample answer:</w:t>
            </w:r>
          </w:p>
          <w:p w14:paraId="3EBC73B4" w14:textId="77777777" w:rsidR="0052487C" w:rsidRPr="003F3946" w:rsidRDefault="001C6974" w:rsidP="008E4053">
            <w:pPr>
              <w:rPr>
                <w:noProof/>
              </w:rPr>
            </w:pPr>
            <w:r w:rsidRPr="003F3946">
              <w:rPr>
                <w:noProof/>
              </w:rPr>
              <w:t>The main obvious difference is where the game board is set up.</w:t>
            </w:r>
          </w:p>
          <w:p w14:paraId="12AB3BD7" w14:textId="3427A706" w:rsidR="0052487C" w:rsidRPr="003F3946" w:rsidRDefault="001C6974" w:rsidP="008E4053">
            <w:pPr>
              <w:rPr>
                <w:noProof/>
              </w:rPr>
            </w:pPr>
            <w:r w:rsidRPr="003F3946">
              <w:rPr>
                <w:noProof/>
              </w:rPr>
              <w:t>In the non</w:t>
            </w:r>
            <w:r w:rsidR="007775A5">
              <w:rPr>
                <w:noProof/>
              </w:rPr>
              <w:t>-</w:t>
            </w:r>
            <w:r w:rsidRPr="003F3946">
              <w:rPr>
                <w:noProof/>
              </w:rPr>
              <w:t xml:space="preserve">OOP </w:t>
            </w:r>
            <w:r w:rsidR="00D04915" w:rsidRPr="003F3946">
              <w:rPr>
                <w:noProof/>
              </w:rPr>
              <w:t xml:space="preserve">version </w:t>
            </w:r>
            <w:r w:rsidRPr="003F3946">
              <w:rPr>
                <w:noProof/>
              </w:rPr>
              <w:t>function</w:t>
            </w:r>
            <w:r w:rsidR="00D04915" w:rsidRPr="003F3946">
              <w:rPr>
                <w:noProof/>
              </w:rPr>
              <w:t>s are called to make the board.</w:t>
            </w:r>
          </w:p>
          <w:p w14:paraId="123ABD72" w14:textId="758CFF6E" w:rsidR="004A33B5" w:rsidRPr="003F3946" w:rsidRDefault="00D04915" w:rsidP="008E4053">
            <w:pPr>
              <w:rPr>
                <w:noProof/>
              </w:rPr>
            </w:pPr>
            <w:r w:rsidRPr="003F3946">
              <w:rPr>
                <w:noProof/>
              </w:rPr>
              <w:t xml:space="preserve">In the OOP version </w:t>
            </w:r>
            <w:r w:rsidR="003E101C" w:rsidRPr="003F3946">
              <w:rPr>
                <w:noProof/>
              </w:rPr>
              <w:t>a class Tic</w:t>
            </w:r>
            <w:r w:rsidR="003827FB">
              <w:rPr>
                <w:noProof/>
              </w:rPr>
              <w:t>-</w:t>
            </w:r>
            <w:r w:rsidR="003B0977">
              <w:rPr>
                <w:noProof/>
              </w:rPr>
              <w:t>Tac</w:t>
            </w:r>
            <w:r w:rsidR="003827FB">
              <w:rPr>
                <w:noProof/>
              </w:rPr>
              <w:t>-</w:t>
            </w:r>
            <w:r w:rsidR="003E101C" w:rsidRPr="003F3946">
              <w:rPr>
                <w:noProof/>
              </w:rPr>
              <w:t>Toe</w:t>
            </w:r>
            <w:r w:rsidR="00AC7E34">
              <w:rPr>
                <w:noProof/>
              </w:rPr>
              <w:t xml:space="preserve"> </w:t>
            </w:r>
            <w:r w:rsidR="00E47795">
              <w:rPr>
                <w:noProof/>
              </w:rPr>
              <w:t>b</w:t>
            </w:r>
            <w:r w:rsidR="003E101C" w:rsidRPr="003F3946">
              <w:rPr>
                <w:noProof/>
              </w:rPr>
              <w:t>oard</w:t>
            </w:r>
            <w:r w:rsidR="00504CFB">
              <w:rPr>
                <w:noProof/>
              </w:rPr>
              <w:t xml:space="preserve"> </w:t>
            </w:r>
            <w:r w:rsidR="003E101C" w:rsidRPr="003F3946">
              <w:rPr>
                <w:noProof/>
              </w:rPr>
              <w:t xml:space="preserve"> is </w:t>
            </w:r>
            <w:r w:rsidR="00EB2C36" w:rsidRPr="003F3946">
              <w:rPr>
                <w:noProof/>
              </w:rPr>
              <w:t>construct</w:t>
            </w:r>
            <w:r w:rsidR="006F0586" w:rsidRPr="003F3946">
              <w:rPr>
                <w:noProof/>
              </w:rPr>
              <w:t>ed with an instance of the object</w:t>
            </w:r>
            <w:r w:rsidR="003F3946">
              <w:rPr>
                <w:noProof/>
              </w:rPr>
              <w:t>.</w:t>
            </w:r>
          </w:p>
        </w:tc>
      </w:tr>
    </w:tbl>
    <w:p w14:paraId="50F21DCC" w14:textId="3C061540" w:rsidR="00E93985" w:rsidRPr="002E4BE1" w:rsidRDefault="00C717B5" w:rsidP="008E4053">
      <w:pPr>
        <w:pStyle w:val="Heading2"/>
      </w:pPr>
      <w:bookmarkStart w:id="37" w:name="_Toc150844775"/>
      <w:r>
        <w:t>Imperative and OOP</w:t>
      </w:r>
      <w:bookmarkEnd w:id="37"/>
    </w:p>
    <w:p w14:paraId="407CA15D" w14:textId="0325BB44" w:rsidR="00E93985" w:rsidRPr="00DF4D18" w:rsidRDefault="00E93985" w:rsidP="008E4053">
      <w:r w:rsidRPr="00DF4D18">
        <w:rPr>
          <w:rStyle w:val="Emphasis"/>
        </w:rPr>
        <w:t>Object-</w:t>
      </w:r>
      <w:r w:rsidR="00504CFB">
        <w:rPr>
          <w:rStyle w:val="Emphasis"/>
        </w:rPr>
        <w:t>oriented</w:t>
      </w:r>
      <w:r w:rsidR="00504CFB" w:rsidRPr="00DF4D18">
        <w:t xml:space="preserve"> </w:t>
      </w:r>
      <w:r w:rsidRPr="00DF4D18">
        <w:t>code has different syntax, using curly brackets to show control structures, and with lines ending in semi-colons.</w:t>
      </w:r>
      <w:r w:rsidR="00410C8D" w:rsidRPr="00DF4D18">
        <w:t xml:space="preserve"> </w:t>
      </w:r>
      <w:r w:rsidRPr="00DF4D18">
        <w:t xml:space="preserve">An example showing this difference, as well as the use of an </w:t>
      </w:r>
      <w:r w:rsidRPr="00DF4D18">
        <w:rPr>
          <w:rStyle w:val="Emphasis"/>
        </w:rPr>
        <w:t>object</w:t>
      </w:r>
      <w:r w:rsidRPr="00DF4D18">
        <w:t xml:space="preserve"> is provided in the </w:t>
      </w:r>
      <w:r w:rsidR="000816F2" w:rsidRPr="00DF4D18">
        <w:t>t</w:t>
      </w:r>
      <w:r w:rsidRPr="00DF4D18">
        <w:t>able below.</w:t>
      </w:r>
    </w:p>
    <w:tbl>
      <w:tblPr>
        <w:tblStyle w:val="Tableheader"/>
        <w:tblW w:w="5000" w:type="pct"/>
        <w:tblLook w:val="04A0" w:firstRow="1" w:lastRow="0" w:firstColumn="1" w:lastColumn="0" w:noHBand="0" w:noVBand="1"/>
        <w:tblDescription w:val="Imperative and object-orientated code. Last cell in table is blank."/>
      </w:tblPr>
      <w:tblGrid>
        <w:gridCol w:w="4812"/>
        <w:gridCol w:w="4812"/>
      </w:tblGrid>
      <w:tr w:rsidR="00410C8D" w:rsidRPr="00DF4D18" w14:paraId="79DEB84E" w14:textId="77777777" w:rsidTr="00DF4D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1EA467E" w14:textId="7D340EA8" w:rsidR="00410C8D" w:rsidRPr="00DF4D18" w:rsidRDefault="00410C8D" w:rsidP="008E4053">
            <w:r w:rsidRPr="00DF4D18">
              <w:t>Imperative</w:t>
            </w:r>
          </w:p>
        </w:tc>
        <w:tc>
          <w:tcPr>
            <w:tcW w:w="2500" w:type="pct"/>
          </w:tcPr>
          <w:p w14:paraId="639F190D" w14:textId="319F6A15" w:rsidR="00410C8D" w:rsidRPr="00DF4D18" w:rsidRDefault="00410C8D" w:rsidP="008E4053">
            <w:pPr>
              <w:cnfStyle w:val="100000000000" w:firstRow="1" w:lastRow="0" w:firstColumn="0" w:lastColumn="0" w:oddVBand="0" w:evenVBand="0" w:oddHBand="0" w:evenHBand="0" w:firstRowFirstColumn="0" w:firstRowLastColumn="0" w:lastRowFirstColumn="0" w:lastRowLastColumn="0"/>
            </w:pPr>
            <w:r w:rsidRPr="00DF4D18">
              <w:t>Object</w:t>
            </w:r>
            <w:r w:rsidR="00DF4D18">
              <w:t>-</w:t>
            </w:r>
            <w:r w:rsidR="00504CFB">
              <w:t>oriented</w:t>
            </w:r>
          </w:p>
        </w:tc>
      </w:tr>
      <w:tr w:rsidR="00410C8D" w:rsidRPr="000816F2" w14:paraId="201E1035" w14:textId="77777777" w:rsidTr="00DF4D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05176DA" w14:textId="336F000A" w:rsidR="00410C8D" w:rsidRPr="000816F2" w:rsidRDefault="00410C8D" w:rsidP="008E4053">
            <w:pPr>
              <w:rPr>
                <w:lang w:val="en-GB"/>
              </w:rPr>
            </w:pPr>
            <w:r w:rsidRPr="000816F2">
              <w:t xml:space="preserve">int N </w:t>
            </w:r>
          </w:p>
        </w:tc>
        <w:tc>
          <w:tcPr>
            <w:tcW w:w="2500" w:type="pct"/>
          </w:tcPr>
          <w:p w14:paraId="00498668" w14:textId="067E2849" w:rsidR="00410C8D" w:rsidRPr="000816F2" w:rsidRDefault="00410C8D" w:rsidP="008E4053">
            <w:pPr>
              <w:cnfStyle w:val="000000100000" w:firstRow="0" w:lastRow="0" w:firstColumn="0" w:lastColumn="0" w:oddVBand="0" w:evenVBand="0" w:oddHBand="1" w:evenHBand="0" w:firstRowFirstColumn="0" w:firstRowLastColumn="0" w:lastRowFirstColumn="0" w:lastRowLastColumn="0"/>
              <w:rPr>
                <w:lang w:val="en-GB"/>
              </w:rPr>
            </w:pPr>
            <w:proofErr w:type="spellStart"/>
            <w:r w:rsidRPr="000816F2">
              <w:t>Number.value</w:t>
            </w:r>
            <w:proofErr w:type="spellEnd"/>
            <w:r w:rsidRPr="000816F2">
              <w:t xml:space="preserve"> = 3; </w:t>
            </w:r>
          </w:p>
        </w:tc>
      </w:tr>
      <w:tr w:rsidR="00410C8D" w:rsidRPr="000816F2" w14:paraId="2306B6DE" w14:textId="77777777" w:rsidTr="00DF4D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C608AC2" w14:textId="44615A39" w:rsidR="00410C8D" w:rsidRPr="000816F2" w:rsidRDefault="00410C8D" w:rsidP="008E4053">
            <w:pPr>
              <w:rPr>
                <w:lang w:val="en-GB"/>
              </w:rPr>
            </w:pPr>
            <w:r w:rsidRPr="000816F2">
              <w:t xml:space="preserve">N = 3 </w:t>
            </w:r>
          </w:p>
        </w:tc>
        <w:tc>
          <w:tcPr>
            <w:tcW w:w="2500" w:type="pct"/>
          </w:tcPr>
          <w:p w14:paraId="5EB81595" w14:textId="30DC246E" w:rsidR="00410C8D" w:rsidRPr="000816F2" w:rsidRDefault="00410C8D" w:rsidP="008E4053">
            <w:pPr>
              <w:cnfStyle w:val="000000010000" w:firstRow="0" w:lastRow="0" w:firstColumn="0" w:lastColumn="0" w:oddVBand="0" w:evenVBand="0" w:oddHBand="0" w:evenHBand="1" w:firstRowFirstColumn="0" w:firstRowLastColumn="0" w:lastRowFirstColumn="0" w:lastRowLastColumn="0"/>
              <w:rPr>
                <w:lang w:val="en-GB"/>
              </w:rPr>
            </w:pPr>
            <w:proofErr w:type="spellStart"/>
            <w:r w:rsidRPr="000816F2">
              <w:t>Number.Add</w:t>
            </w:r>
            <w:proofErr w:type="spellEnd"/>
            <w:r w:rsidRPr="000816F2">
              <w:t xml:space="preserve">(5); </w:t>
            </w:r>
          </w:p>
        </w:tc>
      </w:tr>
      <w:tr w:rsidR="00410C8D" w:rsidRPr="000816F2" w14:paraId="098E31E9" w14:textId="77777777" w:rsidTr="00DF4D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EA304AD" w14:textId="65CF0755" w:rsidR="00410C8D" w:rsidRPr="000816F2" w:rsidRDefault="00410C8D" w:rsidP="008E4053">
            <w:pPr>
              <w:rPr>
                <w:lang w:val="en-GB"/>
              </w:rPr>
            </w:pPr>
            <w:proofErr w:type="spellStart"/>
            <w:r w:rsidRPr="000816F2">
              <w:t>AddNumbers</w:t>
            </w:r>
            <w:proofErr w:type="spellEnd"/>
            <w:r w:rsidRPr="000816F2">
              <w:t xml:space="preserve">(N, 5) </w:t>
            </w:r>
          </w:p>
        </w:tc>
        <w:tc>
          <w:tcPr>
            <w:tcW w:w="2500" w:type="pct"/>
          </w:tcPr>
          <w:p w14:paraId="1EF71FDD" w14:textId="77777777" w:rsidR="00410C8D" w:rsidRPr="000816F2" w:rsidRDefault="00410C8D" w:rsidP="008E4053">
            <w:pPr>
              <w:cnfStyle w:val="000000100000" w:firstRow="0" w:lastRow="0" w:firstColumn="0" w:lastColumn="0" w:oddVBand="0" w:evenVBand="0" w:oddHBand="1" w:evenHBand="0" w:firstRowFirstColumn="0" w:firstRowLastColumn="0" w:lastRowFirstColumn="0" w:lastRowLastColumn="0"/>
              <w:rPr>
                <w:lang w:val="en-GB"/>
              </w:rPr>
            </w:pPr>
          </w:p>
        </w:tc>
      </w:tr>
    </w:tbl>
    <w:p w14:paraId="270345B6" w14:textId="12202443" w:rsidR="00E93985" w:rsidRPr="00DF4D18" w:rsidRDefault="00E93985" w:rsidP="008E4053">
      <w:r w:rsidRPr="00DF4D18">
        <w:t xml:space="preserve">This table shows how a subroutine in the </w:t>
      </w:r>
      <w:r w:rsidRPr="00DF4D18">
        <w:rPr>
          <w:rStyle w:val="Emphasis"/>
        </w:rPr>
        <w:t>imperative</w:t>
      </w:r>
      <w:r w:rsidRPr="00DF4D18">
        <w:t xml:space="preserve"> language would be programmed in an </w:t>
      </w:r>
      <w:r w:rsidRPr="00DF4D18">
        <w:rPr>
          <w:rStyle w:val="Emphasis"/>
        </w:rPr>
        <w:t>object-</w:t>
      </w:r>
      <w:r w:rsidR="00504CFB">
        <w:rPr>
          <w:rStyle w:val="Emphasis"/>
        </w:rPr>
        <w:t>oriented</w:t>
      </w:r>
      <w:r w:rsidR="00504CFB" w:rsidRPr="00DF4D18">
        <w:t xml:space="preserve"> </w:t>
      </w:r>
      <w:r w:rsidRPr="00DF4D18">
        <w:t>language.</w:t>
      </w:r>
    </w:p>
    <w:p w14:paraId="483524C4" w14:textId="761BE61E" w:rsidR="00E93985" w:rsidRPr="00DF4D18" w:rsidRDefault="00E93985" w:rsidP="008E4053">
      <w:r w:rsidRPr="00DF4D18">
        <w:t>In this example, an integer called N stores the value 3, and then the integer 5 is added to it. In the object-</w:t>
      </w:r>
      <w:r w:rsidR="00504CFB">
        <w:t>oriented</w:t>
      </w:r>
      <w:r w:rsidR="00504CFB" w:rsidRPr="00DF4D18">
        <w:t xml:space="preserve"> </w:t>
      </w:r>
      <w:r w:rsidRPr="00DF4D18">
        <w:t>example, there is an object called Number.</w:t>
      </w:r>
    </w:p>
    <w:p w14:paraId="39D05762" w14:textId="16009926" w:rsidR="00E93985" w:rsidRPr="00DF4D18" w:rsidRDefault="00E93985" w:rsidP="008E4053">
      <w:r w:rsidRPr="00DF4D18">
        <w:t xml:space="preserve">Each attribute or method is shown following the object’s name and a period (full-stop). When the object Number has an attribute called value, it is written as </w:t>
      </w:r>
      <w:proofErr w:type="spellStart"/>
      <w:r w:rsidRPr="00DF4D18">
        <w:t>Number.value</w:t>
      </w:r>
      <w:proofErr w:type="spellEnd"/>
      <w:r w:rsidRPr="00DF4D18">
        <w:t>.</w:t>
      </w:r>
    </w:p>
    <w:p w14:paraId="08B51ED3" w14:textId="27580D8D" w:rsidR="00E93985" w:rsidRPr="00DF4D18" w:rsidRDefault="00E93985" w:rsidP="008E4053">
      <w:r w:rsidRPr="00DF4D18">
        <w:t>In the object-</w:t>
      </w:r>
      <w:r w:rsidR="00504CFB">
        <w:t>oriented</w:t>
      </w:r>
      <w:r w:rsidR="00504CFB" w:rsidRPr="00DF4D18">
        <w:t xml:space="preserve"> </w:t>
      </w:r>
      <w:r w:rsidRPr="00DF4D18">
        <w:t>language, the method Add() is a part of the Number.</w:t>
      </w:r>
    </w:p>
    <w:p w14:paraId="276C3E6D" w14:textId="77777777" w:rsidR="00E93985" w:rsidRPr="00DF4D18" w:rsidRDefault="00E93985" w:rsidP="008E4053">
      <w:r w:rsidRPr="00DF4D18">
        <w:t>This subroutine is shown following the object’s name and a period.</w:t>
      </w:r>
    </w:p>
    <w:p w14:paraId="06E2DAC0" w14:textId="06E44118" w:rsidR="00E417E2" w:rsidRPr="00DF4D18" w:rsidRDefault="00E93985" w:rsidP="008E4053">
      <w:r w:rsidRPr="00DF4D18">
        <w:t xml:space="preserve">Objects are written </w:t>
      </w:r>
      <w:r w:rsidR="00410C8D" w:rsidRPr="00DF4D18">
        <w:t>like</w:t>
      </w:r>
      <w:r w:rsidRPr="00DF4D18">
        <w:t xml:space="preserve"> records, but objects are much more powerful.</w:t>
      </w:r>
    </w:p>
    <w:p w14:paraId="7EA390CB" w14:textId="3A4AB6AB" w:rsidR="00E93985" w:rsidRPr="00DF4D18" w:rsidRDefault="00E93985" w:rsidP="008E4053">
      <w:r w:rsidRPr="00DF4D18">
        <w:t xml:space="preserve">In the example below, </w:t>
      </w:r>
      <w:r w:rsidR="00DF4D18">
        <w:t>2</w:t>
      </w:r>
      <w:r w:rsidRPr="00DF4D18">
        <w:t xml:space="preserve"> objects are made that are numbers, and then their values are added:</w:t>
      </w:r>
    </w:p>
    <w:p w14:paraId="63F6BA99" w14:textId="77777777" w:rsidR="00E93985" w:rsidRPr="00DF4D18" w:rsidRDefault="00E93985" w:rsidP="008E4053">
      <w:r w:rsidRPr="00DF4D18">
        <w:lastRenderedPageBreak/>
        <w:t xml:space="preserve">Number1.value = </w:t>
      </w:r>
      <w:proofErr w:type="gramStart"/>
      <w:r w:rsidRPr="00DF4D18">
        <w:t>4;</w:t>
      </w:r>
      <w:proofErr w:type="gramEnd"/>
    </w:p>
    <w:p w14:paraId="0B616D5B" w14:textId="77777777" w:rsidR="00E93985" w:rsidRPr="00DF4D18" w:rsidRDefault="00E93985" w:rsidP="008E4053">
      <w:r w:rsidRPr="00DF4D18">
        <w:t xml:space="preserve">Number2.value = </w:t>
      </w:r>
      <w:proofErr w:type="gramStart"/>
      <w:r w:rsidRPr="00DF4D18">
        <w:t>5;</w:t>
      </w:r>
      <w:proofErr w:type="gramEnd"/>
    </w:p>
    <w:p w14:paraId="33ACF382" w14:textId="77777777" w:rsidR="00E93985" w:rsidRPr="00DF4D18" w:rsidRDefault="00E93985" w:rsidP="008E4053">
      <w:r w:rsidRPr="00DF4D18">
        <w:t>Number2.Add(Number1.value</w:t>
      </w:r>
      <w:proofErr w:type="gramStart"/>
      <w:r w:rsidRPr="00DF4D18">
        <w:t>);</w:t>
      </w:r>
      <w:proofErr w:type="gramEnd"/>
    </w:p>
    <w:p w14:paraId="374D3253" w14:textId="24751DB7" w:rsidR="003342BD" w:rsidRDefault="003342BD" w:rsidP="008E4053">
      <w:r>
        <w:br w:type="page"/>
      </w:r>
    </w:p>
    <w:p w14:paraId="17785F4D" w14:textId="1408B604" w:rsidR="00E31EBD" w:rsidRPr="00541E60" w:rsidRDefault="00497862" w:rsidP="00F07EE9">
      <w:pPr>
        <w:pStyle w:val="Heading1"/>
      </w:pPr>
      <w:bookmarkStart w:id="38" w:name="_Toc150844776"/>
      <w:r w:rsidRPr="00541E60">
        <w:rPr>
          <w:noProof/>
        </w:rPr>
        <w:lastRenderedPageBreak/>
        <w:drawing>
          <wp:anchor distT="0" distB="0" distL="114300" distR="114300" simplePos="0" relativeHeight="251658273" behindDoc="0" locked="0" layoutInCell="1" allowOverlap="1" wp14:anchorId="0E82D3DC" wp14:editId="1E5B59F3">
            <wp:simplePos x="0" y="0"/>
            <wp:positionH relativeFrom="margin">
              <wp:posOffset>-108857</wp:posOffset>
            </wp:positionH>
            <wp:positionV relativeFrom="paragraph">
              <wp:posOffset>453481</wp:posOffset>
            </wp:positionV>
            <wp:extent cx="676275" cy="676275"/>
            <wp:effectExtent l="0" t="0" r="9525" b="9525"/>
            <wp:wrapSquare wrapText="bothSides"/>
            <wp:docPr id="1977738812" name="Picture 19777388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738812" name="Picture 1977738812">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E31EBD" w:rsidRPr="00541E60">
        <w:t>O</w:t>
      </w:r>
      <w:r w:rsidR="000816F2" w:rsidRPr="00541E60">
        <w:t>bject</w:t>
      </w:r>
      <w:r w:rsidR="00E31EBD" w:rsidRPr="00541E60">
        <w:t>-</w:t>
      </w:r>
      <w:r w:rsidR="00676F98">
        <w:t>oriented</w:t>
      </w:r>
      <w:r w:rsidR="00676F98" w:rsidRPr="00541E60">
        <w:t xml:space="preserve"> </w:t>
      </w:r>
      <w:r w:rsidR="00676F98">
        <w:t>programming</w:t>
      </w:r>
      <w:bookmarkEnd w:id="38"/>
    </w:p>
    <w:p w14:paraId="4F76BBBA" w14:textId="72227752" w:rsidR="00430962" w:rsidRPr="00497862" w:rsidRDefault="003C1628" w:rsidP="00430962">
      <w:pPr>
        <w:spacing w:after="480"/>
      </w:pPr>
      <w:r w:rsidRPr="00497862">
        <w:rPr>
          <w:rStyle w:val="Strong"/>
        </w:rPr>
        <w:t>Activity</w:t>
      </w:r>
      <w:r w:rsidR="004A33B5" w:rsidRPr="00497862">
        <w:rPr>
          <w:rStyle w:val="Strong"/>
        </w:rPr>
        <w:t xml:space="preserve"> 26</w:t>
      </w:r>
      <w:r w:rsidRPr="00497862">
        <w:rPr>
          <w:rStyle w:val="Strong"/>
        </w:rPr>
        <w:t>:</w:t>
      </w:r>
      <w:r w:rsidRPr="00497862">
        <w:t xml:space="preserve"> </w:t>
      </w:r>
      <w:r w:rsidR="00497862">
        <w:t>complete</w:t>
      </w:r>
      <w:r w:rsidRPr="00497862">
        <w:t xml:space="preserve"> the cloze passage using the words below</w:t>
      </w:r>
      <w:r w:rsidR="000816F2" w:rsidRPr="00497862">
        <w:t>.</w:t>
      </w:r>
    </w:p>
    <w:p w14:paraId="44B73EDD" w14:textId="77223162" w:rsidR="003C1628" w:rsidRPr="003E5959" w:rsidRDefault="003C1628" w:rsidP="008E4053">
      <w:pPr>
        <w:pStyle w:val="FeatureBox"/>
      </w:pPr>
      <w:r w:rsidRPr="003E5959">
        <w:rPr>
          <w:i/>
          <w:iCs/>
        </w:rPr>
        <w:t>method</w:t>
      </w:r>
      <w:r w:rsidRPr="003E5959">
        <w:t xml:space="preserve">, </w:t>
      </w:r>
      <w:r w:rsidR="00E93985" w:rsidRPr="003E5959">
        <w:rPr>
          <w:i/>
          <w:iCs/>
        </w:rPr>
        <w:t>attribute</w:t>
      </w:r>
      <w:r w:rsidR="00E93985" w:rsidRPr="003E5959">
        <w:t>, contained</w:t>
      </w:r>
      <w:r w:rsidRPr="003E5959">
        <w:t>, interact , C++, program</w:t>
      </w:r>
    </w:p>
    <w:p w14:paraId="7E1A16EC" w14:textId="51EAC4B8" w:rsidR="003C1628" w:rsidRPr="003E5959" w:rsidRDefault="00A43EA2" w:rsidP="008E4053">
      <w:r w:rsidRPr="003E5959">
        <w:t>Many</w:t>
      </w:r>
      <w:r w:rsidR="00E31EBD" w:rsidRPr="003E5959">
        <w:t xml:space="preserve"> programming languages are </w:t>
      </w:r>
      <w:r w:rsidR="00E31EBD" w:rsidRPr="003E5959">
        <w:rPr>
          <w:i/>
          <w:iCs/>
        </w:rPr>
        <w:t>object-</w:t>
      </w:r>
      <w:r w:rsidR="00430962">
        <w:rPr>
          <w:i/>
          <w:iCs/>
        </w:rPr>
        <w:t>oriented</w:t>
      </w:r>
      <w:r w:rsidR="00E31EBD" w:rsidRPr="003E5959">
        <w:t xml:space="preserve">, including Java, </w:t>
      </w:r>
      <w:r w:rsidR="003C1628" w:rsidRPr="003E5959">
        <w:t xml:space="preserve">   </w:t>
      </w:r>
      <w:r w:rsidR="00E31EBD" w:rsidRPr="003E5959">
        <w:t>, and VB.NET. Object-</w:t>
      </w:r>
      <w:r w:rsidR="00430962">
        <w:t>oriented</w:t>
      </w:r>
      <w:r w:rsidR="00430962" w:rsidRPr="003E5959">
        <w:t xml:space="preserve"> </w:t>
      </w:r>
      <w:r w:rsidR="00E31EBD" w:rsidRPr="003E5959">
        <w:t xml:space="preserve">languages focus on making a program from separate components, called </w:t>
      </w:r>
      <w:r w:rsidR="00E31EBD" w:rsidRPr="003E5959">
        <w:rPr>
          <w:i/>
          <w:iCs/>
        </w:rPr>
        <w:t>objects</w:t>
      </w:r>
      <w:r w:rsidR="00E31EBD" w:rsidRPr="003E5959">
        <w:t>.</w:t>
      </w:r>
    </w:p>
    <w:p w14:paraId="2E60880A" w14:textId="4A5FCA99" w:rsidR="00E93985" w:rsidRPr="00865726" w:rsidRDefault="00E31EBD" w:rsidP="008E4053">
      <w:r w:rsidRPr="003E5959">
        <w:t xml:space="preserve">Each </w:t>
      </w:r>
      <w:r w:rsidRPr="00865726">
        <w:rPr>
          <w:i/>
          <w:iCs/>
        </w:rPr>
        <w:t xml:space="preserve">object </w:t>
      </w:r>
      <w:r w:rsidRPr="00865726">
        <w:t>can</w:t>
      </w:r>
      <w:r w:rsidR="00676F98" w:rsidRPr="00865726">
        <w:t xml:space="preserve"> ____________ </w:t>
      </w:r>
      <w:r w:rsidRPr="00865726">
        <w:t xml:space="preserve">with the other </w:t>
      </w:r>
      <w:r w:rsidRPr="00865726">
        <w:rPr>
          <w:i/>
          <w:iCs/>
        </w:rPr>
        <w:t xml:space="preserve">objects </w:t>
      </w:r>
      <w:r w:rsidRPr="00865726">
        <w:t>in the</w:t>
      </w:r>
      <w:r w:rsidR="00676F98" w:rsidRPr="00865726">
        <w:t xml:space="preserve"> ____________</w:t>
      </w:r>
      <w:r w:rsidRPr="00865726">
        <w:t>.</w:t>
      </w:r>
    </w:p>
    <w:p w14:paraId="36455610" w14:textId="187417A0" w:rsidR="00E93985" w:rsidRPr="00865726" w:rsidRDefault="00E31EBD" w:rsidP="008E4053">
      <w:r w:rsidRPr="00865726">
        <w:t xml:space="preserve">Data and the ability to process data is also </w:t>
      </w:r>
      <w:r w:rsidR="00676F98" w:rsidRPr="00865726">
        <w:t xml:space="preserve">____________ </w:t>
      </w:r>
      <w:r w:rsidRPr="00865726">
        <w:t xml:space="preserve">within each </w:t>
      </w:r>
      <w:r w:rsidRPr="00865726">
        <w:rPr>
          <w:i/>
          <w:iCs/>
        </w:rPr>
        <w:t>object</w:t>
      </w:r>
      <w:r w:rsidRPr="00865726">
        <w:t>.</w:t>
      </w:r>
    </w:p>
    <w:p w14:paraId="3628F579" w14:textId="7E537EED" w:rsidR="00E31EBD" w:rsidRPr="00865726" w:rsidRDefault="00E31EBD" w:rsidP="008E4053">
      <w:r w:rsidRPr="00865726">
        <w:t xml:space="preserve">When data is attached to an object it is called an </w:t>
      </w:r>
      <w:r w:rsidR="00676F98" w:rsidRPr="00865726">
        <w:t>____________</w:t>
      </w:r>
      <w:r w:rsidRPr="00865726">
        <w:t xml:space="preserve">, and when a subroutine is attached to an object, it is called a </w:t>
      </w:r>
      <w:r w:rsidR="00676F98" w:rsidRPr="00865726">
        <w:t>____________</w:t>
      </w:r>
      <w:r w:rsidRPr="00865726">
        <w:t>.</w:t>
      </w:r>
    </w:p>
    <w:tbl>
      <w:tblPr>
        <w:tblStyle w:val="Answerspace"/>
        <w:tblW w:w="0" w:type="auto"/>
        <w:tblLook w:val="04A0" w:firstRow="1" w:lastRow="0" w:firstColumn="1" w:lastColumn="0" w:noHBand="0" w:noVBand="1"/>
        <w:tblDescription w:val="Space for students to provide answer."/>
      </w:tblPr>
      <w:tblGrid>
        <w:gridCol w:w="9622"/>
      </w:tblGrid>
      <w:tr w:rsidR="003C1628" w:rsidRPr="003E5959" w14:paraId="1E22F5AE" w14:textId="77777777" w:rsidTr="00676F98">
        <w:tc>
          <w:tcPr>
            <w:tcW w:w="9622" w:type="dxa"/>
          </w:tcPr>
          <w:p w14:paraId="37A41B8C" w14:textId="5CD7158E" w:rsidR="000816F2" w:rsidRPr="003E5959" w:rsidRDefault="003C1628" w:rsidP="008E4053">
            <w:pPr>
              <w:rPr>
                <w:rStyle w:val="Strong"/>
              </w:rPr>
            </w:pPr>
            <w:r w:rsidRPr="003E5959">
              <w:rPr>
                <w:rStyle w:val="Strong"/>
              </w:rPr>
              <w:t>Sample answer:</w:t>
            </w:r>
          </w:p>
          <w:p w14:paraId="27186273" w14:textId="214F0B4E" w:rsidR="00E93985" w:rsidRPr="003E5959" w:rsidRDefault="003C1628" w:rsidP="008E4053">
            <w:r w:rsidRPr="003E5959">
              <w:t>Many programming languages are object-</w:t>
            </w:r>
            <w:r w:rsidR="00676F98">
              <w:t>oriented</w:t>
            </w:r>
            <w:r w:rsidRPr="003E5959">
              <w:t>, including Java, C++, and VB.NET.</w:t>
            </w:r>
          </w:p>
          <w:p w14:paraId="39BDF3F4" w14:textId="70717A1D" w:rsidR="00E93985" w:rsidRPr="003E5959" w:rsidRDefault="003C1628" w:rsidP="008E4053">
            <w:r w:rsidRPr="003E5959">
              <w:t>Object-</w:t>
            </w:r>
            <w:r w:rsidR="00676F98">
              <w:t>oriented</w:t>
            </w:r>
            <w:r w:rsidR="00676F98" w:rsidRPr="003E5959">
              <w:t xml:space="preserve"> </w:t>
            </w:r>
            <w:r w:rsidRPr="003E5959">
              <w:t>languages focus on making a program from separate components, called objects.</w:t>
            </w:r>
          </w:p>
          <w:p w14:paraId="321D0490" w14:textId="641D4D54" w:rsidR="00E93985" w:rsidRPr="003E5959" w:rsidRDefault="003C1628" w:rsidP="008E4053">
            <w:r w:rsidRPr="003E5959">
              <w:t>Each object can interact with the other objects in the program.</w:t>
            </w:r>
          </w:p>
          <w:p w14:paraId="51D318CA" w14:textId="11220C23" w:rsidR="00E93985" w:rsidRPr="003E5959" w:rsidRDefault="003C1628" w:rsidP="008E4053">
            <w:r w:rsidRPr="003E5959">
              <w:t>Data and the ability to process data is also contained within each object.</w:t>
            </w:r>
          </w:p>
          <w:p w14:paraId="5BDBE667" w14:textId="52407265" w:rsidR="003C1628" w:rsidRPr="003E5959" w:rsidRDefault="003C1628" w:rsidP="008E4053">
            <w:r w:rsidRPr="003E5959">
              <w:t>When data is attached to an object it is called an attribute, and when a subroutine is attached to an object, it is called a method.</w:t>
            </w:r>
          </w:p>
        </w:tc>
      </w:tr>
    </w:tbl>
    <w:p w14:paraId="64DE0431" w14:textId="77777777" w:rsidR="003C1628" w:rsidRPr="002E4BE1" w:rsidRDefault="003C1628" w:rsidP="008E4053">
      <w:r w:rsidRPr="002E4BE1">
        <w:br w:type="page"/>
      </w:r>
    </w:p>
    <w:p w14:paraId="2FC5B139" w14:textId="585B2A65" w:rsidR="003C1628" w:rsidRDefault="00866CCF" w:rsidP="00676F98">
      <w:pPr>
        <w:spacing w:before="480" w:after="720"/>
      </w:pPr>
      <w:r w:rsidRPr="00866CCF">
        <w:rPr>
          <w:rStyle w:val="Strong"/>
          <w:noProof/>
        </w:rPr>
        <w:lastRenderedPageBreak/>
        <w:drawing>
          <wp:anchor distT="0" distB="0" distL="114300" distR="114300" simplePos="0" relativeHeight="251658274" behindDoc="0" locked="0" layoutInCell="1" allowOverlap="1" wp14:anchorId="1C161758" wp14:editId="0E09B83C">
            <wp:simplePos x="0" y="0"/>
            <wp:positionH relativeFrom="margin">
              <wp:align>left</wp:align>
            </wp:positionH>
            <wp:positionV relativeFrom="paragraph">
              <wp:posOffset>0</wp:posOffset>
            </wp:positionV>
            <wp:extent cx="676800" cy="676800"/>
            <wp:effectExtent l="0" t="0" r="9525" b="9525"/>
            <wp:wrapSquare wrapText="bothSides"/>
            <wp:docPr id="718846426" name="Picture 7188464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846426" name="Picture 718846426">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3C1628" w:rsidRPr="00866CCF">
        <w:rPr>
          <w:rStyle w:val="Strong"/>
        </w:rPr>
        <w:t>Activity</w:t>
      </w:r>
      <w:r w:rsidR="004A33B5" w:rsidRPr="00866CCF">
        <w:rPr>
          <w:rStyle w:val="Strong"/>
        </w:rPr>
        <w:t xml:space="preserve"> 27</w:t>
      </w:r>
      <w:r w:rsidR="003C1628" w:rsidRPr="00866CCF">
        <w:rPr>
          <w:rStyle w:val="Strong"/>
        </w:rPr>
        <w:t>:</w:t>
      </w:r>
      <w:r w:rsidR="003C1628" w:rsidRPr="00866CCF">
        <w:t xml:space="preserve"> </w:t>
      </w:r>
      <w:r w:rsidR="00676F98">
        <w:t>complete</w:t>
      </w:r>
      <w:r w:rsidR="003C1628" w:rsidRPr="00866CCF">
        <w:t xml:space="preserve"> the cloze passage using the words below</w:t>
      </w:r>
      <w:r w:rsidR="000816F2" w:rsidRPr="00866CCF">
        <w:t>.</w:t>
      </w:r>
    </w:p>
    <w:p w14:paraId="620E5D83" w14:textId="349A4F68" w:rsidR="00E93985" w:rsidRPr="000816F2" w:rsidRDefault="00E417E2" w:rsidP="008E4053">
      <w:pPr>
        <w:pStyle w:val="FeatureBox"/>
      </w:pPr>
      <w:r w:rsidRPr="000816F2">
        <w:t>data, duplicated</w:t>
      </w:r>
      <w:r w:rsidR="00E93985" w:rsidRPr="000816F2">
        <w:t>, objects</w:t>
      </w:r>
      <w:r w:rsidR="00E93985" w:rsidRPr="000816F2">
        <w:rPr>
          <w:i/>
          <w:iCs/>
        </w:rPr>
        <w:t>,</w:t>
      </w:r>
      <w:r w:rsidR="00E93985" w:rsidRPr="000816F2">
        <w:t xml:space="preserve"> accessed,</w:t>
      </w:r>
      <w:r w:rsidR="00E93985" w:rsidRPr="000816F2">
        <w:rPr>
          <w:i/>
          <w:iCs/>
        </w:rPr>
        <w:t xml:space="preserve"> encapsulate</w:t>
      </w:r>
      <w:r w:rsidR="00E93985" w:rsidRPr="000816F2">
        <w:t>, numerous</w:t>
      </w:r>
    </w:p>
    <w:p w14:paraId="387A5709" w14:textId="30CC0064" w:rsidR="003C1628" w:rsidRPr="00865726" w:rsidRDefault="003C1628" w:rsidP="008E4053">
      <w:r w:rsidRPr="00865726">
        <w:t xml:space="preserve">There are </w:t>
      </w:r>
      <w:r w:rsidR="00676F98" w:rsidRPr="00865726">
        <w:t xml:space="preserve">____________ </w:t>
      </w:r>
      <w:r w:rsidRPr="00865726">
        <w:t>benefits to this approach.</w:t>
      </w:r>
    </w:p>
    <w:p w14:paraId="0368D370" w14:textId="525C8AF1" w:rsidR="00E93985" w:rsidRPr="00865726" w:rsidRDefault="003C1628" w:rsidP="008E4053">
      <w:r w:rsidRPr="00865726">
        <w:t>Objects</w:t>
      </w:r>
      <w:r w:rsidR="00676F98" w:rsidRPr="00865726">
        <w:t xml:space="preserve"> ____________ </w:t>
      </w:r>
      <w:r w:rsidRPr="00865726">
        <w:t>data, so any changes to the code within an object will have no effect on the code of other objects.</w:t>
      </w:r>
    </w:p>
    <w:p w14:paraId="2FDDBC39" w14:textId="5F2561B8" w:rsidR="00E93985" w:rsidRPr="00865726" w:rsidRDefault="003C1628" w:rsidP="008E4053">
      <w:r w:rsidRPr="00865726">
        <w:t>The code within</w:t>
      </w:r>
      <w:r w:rsidR="00676F98" w:rsidRPr="00865726">
        <w:t xml:space="preserve"> ____________ </w:t>
      </w:r>
      <w:r w:rsidRPr="00865726">
        <w:t>can be modified individually and are easily</w:t>
      </w:r>
      <w:r w:rsidR="00103953" w:rsidRPr="00865726">
        <w:t xml:space="preserve"> ____________</w:t>
      </w:r>
      <w:r w:rsidRPr="00865726">
        <w:t xml:space="preserve">. </w:t>
      </w:r>
    </w:p>
    <w:p w14:paraId="2B675F40" w14:textId="298E99CD" w:rsidR="00E93985" w:rsidRPr="00865726" w:rsidRDefault="003C1628" w:rsidP="008E4053">
      <w:r w:rsidRPr="00865726">
        <w:t>Objects are designed to only expose and receive relevant</w:t>
      </w:r>
      <w:r w:rsidR="00103953" w:rsidRPr="00865726">
        <w:t xml:space="preserve"> ____________</w:t>
      </w:r>
      <w:r w:rsidRPr="00865726">
        <w:t>.</w:t>
      </w:r>
    </w:p>
    <w:p w14:paraId="4869B708" w14:textId="7F282961" w:rsidR="003C1628" w:rsidRPr="00865726" w:rsidRDefault="003C1628" w:rsidP="008E4053">
      <w:r w:rsidRPr="00865726">
        <w:t xml:space="preserve">The internal processes that alter data are not able to be </w:t>
      </w:r>
      <w:r w:rsidR="00103953" w:rsidRPr="00865726">
        <w:t xml:space="preserve">____________ </w:t>
      </w:r>
      <w:r w:rsidRPr="00865726">
        <w:t>by other objects.</w:t>
      </w:r>
    </w:p>
    <w:tbl>
      <w:tblPr>
        <w:tblStyle w:val="Answerspace"/>
        <w:tblW w:w="0" w:type="auto"/>
        <w:tblLook w:val="04A0" w:firstRow="1" w:lastRow="0" w:firstColumn="1" w:lastColumn="0" w:noHBand="0" w:noVBand="1"/>
      </w:tblPr>
      <w:tblGrid>
        <w:gridCol w:w="9622"/>
      </w:tblGrid>
      <w:tr w:rsidR="003C1628" w:rsidRPr="00F159B6" w14:paraId="77A3A72B" w14:textId="77777777" w:rsidTr="00103953">
        <w:tc>
          <w:tcPr>
            <w:tcW w:w="9622" w:type="dxa"/>
          </w:tcPr>
          <w:p w14:paraId="404CB82F" w14:textId="77777777" w:rsidR="00BE25BE" w:rsidRPr="00103953" w:rsidRDefault="00BE25BE" w:rsidP="008E4053">
            <w:pPr>
              <w:rPr>
                <w:rStyle w:val="Strong"/>
              </w:rPr>
            </w:pPr>
            <w:r w:rsidRPr="00103953">
              <w:rPr>
                <w:rStyle w:val="Strong"/>
              </w:rPr>
              <w:t xml:space="preserve">Sample answer: </w:t>
            </w:r>
          </w:p>
          <w:p w14:paraId="743EA688" w14:textId="6EE252A1" w:rsidR="003C1628" w:rsidRPr="00F159B6" w:rsidRDefault="003C1628" w:rsidP="008E4053">
            <w:r w:rsidRPr="00F159B6">
              <w:t>There are numerous benefits to this approach.</w:t>
            </w:r>
          </w:p>
          <w:p w14:paraId="6B105704" w14:textId="341D9425" w:rsidR="00E93985" w:rsidRPr="00F159B6" w:rsidRDefault="003C1628" w:rsidP="008E4053">
            <w:r w:rsidRPr="00F159B6">
              <w:t>Objects encapsulate data, so any changes to the code within an object will have no effect on the code of other objects.</w:t>
            </w:r>
          </w:p>
          <w:p w14:paraId="785E1681" w14:textId="564E3460" w:rsidR="00E93985" w:rsidRPr="00F159B6" w:rsidRDefault="003C1628" w:rsidP="008E4053">
            <w:r w:rsidRPr="00F159B6">
              <w:t>The code within objects can be modified individually and are easily duplicated.</w:t>
            </w:r>
          </w:p>
          <w:p w14:paraId="25587B9D" w14:textId="77777777" w:rsidR="00E93985" w:rsidRPr="00F159B6" w:rsidRDefault="003C1628" w:rsidP="008E4053">
            <w:r w:rsidRPr="00F159B6">
              <w:t>Objects are designed to only expose and receive relevant data.</w:t>
            </w:r>
          </w:p>
          <w:p w14:paraId="3E665A51" w14:textId="53C73EDD" w:rsidR="003C1628" w:rsidRPr="00F159B6" w:rsidRDefault="003C1628" w:rsidP="008E4053">
            <w:r w:rsidRPr="00F159B6">
              <w:t>The internal processes that alter data are not able to be accessed by other objects.</w:t>
            </w:r>
          </w:p>
        </w:tc>
      </w:tr>
    </w:tbl>
    <w:p w14:paraId="23AC50BA" w14:textId="44FDC622" w:rsidR="00B129F8" w:rsidRPr="00F159B6" w:rsidRDefault="00B97CCB" w:rsidP="008E4053">
      <w:pPr>
        <w:pStyle w:val="FeatureBox2"/>
      </w:pPr>
      <w:bookmarkStart w:id="39" w:name="_Hlk122685994"/>
      <w:r w:rsidRPr="00F159B6">
        <w:rPr>
          <w:rStyle w:val="Strong"/>
          <w:szCs w:val="22"/>
        </w:rPr>
        <w:t>Teacher note:</w:t>
      </w:r>
      <w:r w:rsidRPr="00F159B6">
        <w:t xml:space="preserve"> </w:t>
      </w:r>
      <w:r w:rsidR="00F159B6">
        <w:t>getting</w:t>
      </w:r>
      <w:r w:rsidRPr="00F159B6">
        <w:t xml:space="preserve"> students </w:t>
      </w:r>
      <w:r w:rsidR="00103953" w:rsidRPr="00F159B6">
        <w:t xml:space="preserve">(and especially computing students) </w:t>
      </w:r>
      <w:r w:rsidRPr="00F159B6">
        <w:t>to read can be challenging. Cloze passages provide a motivational aspect to the reading process and assist with engagement.</w:t>
      </w:r>
      <w:bookmarkEnd w:id="39"/>
    </w:p>
    <w:p w14:paraId="2A27EE92" w14:textId="58F81F6B" w:rsidR="00B129F8" w:rsidRPr="002E4BE1" w:rsidRDefault="00B129F8" w:rsidP="008E4053">
      <w:r w:rsidRPr="002E4BE1">
        <w:br w:type="page"/>
      </w:r>
    </w:p>
    <w:p w14:paraId="1F2FA9B8" w14:textId="5AE5436E" w:rsidR="00C7517B" w:rsidRPr="00541E60" w:rsidRDefault="000816F2" w:rsidP="00F07EE9">
      <w:pPr>
        <w:pStyle w:val="Heading1"/>
      </w:pPr>
      <w:bookmarkStart w:id="40" w:name="_Toc150844777"/>
      <w:r w:rsidRPr="00541E60">
        <w:rPr>
          <w:noProof/>
        </w:rPr>
        <w:lastRenderedPageBreak/>
        <w:drawing>
          <wp:anchor distT="0" distB="0" distL="114300" distR="114300" simplePos="0" relativeHeight="251658275" behindDoc="0" locked="0" layoutInCell="1" allowOverlap="1" wp14:anchorId="231035FF" wp14:editId="21FE9BE3">
            <wp:simplePos x="0" y="0"/>
            <wp:positionH relativeFrom="column">
              <wp:posOffset>33746</wp:posOffset>
            </wp:positionH>
            <wp:positionV relativeFrom="paragraph">
              <wp:posOffset>910136</wp:posOffset>
            </wp:positionV>
            <wp:extent cx="676800" cy="676800"/>
            <wp:effectExtent l="0" t="0" r="9525" b="9525"/>
            <wp:wrapSquare wrapText="bothSides"/>
            <wp:docPr id="795354254" name="Picture 7953542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54254" name="Picture 79535425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123DFE" w:rsidRPr="00541E60">
        <w:t>Use data flow diagrams, structure charts and class diagrams to represent a system</w:t>
      </w:r>
      <w:bookmarkEnd w:id="40"/>
    </w:p>
    <w:p w14:paraId="1DB5B32D" w14:textId="59336FDE" w:rsidR="00B97CCB" w:rsidRPr="000816F2" w:rsidRDefault="00360A89" w:rsidP="008E4053">
      <w:r w:rsidRPr="000816F2">
        <w:rPr>
          <w:b/>
          <w:bCs/>
        </w:rPr>
        <w:t>Activity 28</w:t>
      </w:r>
      <w:r w:rsidR="000816F2" w:rsidRPr="000816F2">
        <w:rPr>
          <w:b/>
          <w:bCs/>
        </w:rPr>
        <w:t>:</w:t>
      </w:r>
      <w:r w:rsidRPr="000816F2">
        <w:t xml:space="preserve"> </w:t>
      </w:r>
      <w:r w:rsidR="006840FA">
        <w:t>i</w:t>
      </w:r>
      <w:r w:rsidR="00B97CCB" w:rsidRPr="000816F2">
        <w:t>n the space below</w:t>
      </w:r>
      <w:r w:rsidR="00C63AE9">
        <w:t>,</w:t>
      </w:r>
      <w:r w:rsidR="00B97CCB" w:rsidRPr="000816F2">
        <w:t xml:space="preserve"> describe </w:t>
      </w:r>
      <w:r w:rsidR="000816F2" w:rsidRPr="000816F2">
        <w:t>s</w:t>
      </w:r>
      <w:r w:rsidR="00B97CCB" w:rsidRPr="000816F2">
        <w:t>ystem modelling.</w:t>
      </w:r>
    </w:p>
    <w:tbl>
      <w:tblPr>
        <w:tblStyle w:val="Answerspace"/>
        <w:tblW w:w="0" w:type="auto"/>
        <w:tblLook w:val="04A0" w:firstRow="1" w:lastRow="0" w:firstColumn="1" w:lastColumn="0" w:noHBand="0" w:noVBand="1"/>
        <w:tblDescription w:val="Space for students to provide answer."/>
      </w:tblPr>
      <w:tblGrid>
        <w:gridCol w:w="9622"/>
      </w:tblGrid>
      <w:tr w:rsidR="00B97CCB" w:rsidRPr="00F159B6" w14:paraId="3C77143E" w14:textId="77777777" w:rsidTr="00103953">
        <w:trPr>
          <w:trHeight w:val="2805"/>
        </w:trPr>
        <w:tc>
          <w:tcPr>
            <w:tcW w:w="9622" w:type="dxa"/>
          </w:tcPr>
          <w:p w14:paraId="5EA784F6" w14:textId="77777777" w:rsidR="00B97CCB" w:rsidRPr="00F159B6" w:rsidRDefault="00B97CCB" w:rsidP="008E4053">
            <w:pPr>
              <w:rPr>
                <w:rStyle w:val="Strong"/>
              </w:rPr>
            </w:pPr>
            <w:r w:rsidRPr="00F159B6">
              <w:rPr>
                <w:rStyle w:val="Strong"/>
              </w:rPr>
              <w:t>Sample answer:</w:t>
            </w:r>
          </w:p>
          <w:p w14:paraId="0F02EBE2" w14:textId="2F9B03D1" w:rsidR="00360A89" w:rsidRPr="00F159B6" w:rsidRDefault="00B97CCB" w:rsidP="008E4053">
            <w:r w:rsidRPr="00F159B6">
              <w:t xml:space="preserve">System modelling is the process of developing abstract models </w:t>
            </w:r>
            <w:r w:rsidR="00360A89" w:rsidRPr="00F159B6">
              <w:t>that represent a</w:t>
            </w:r>
            <w:r w:rsidRPr="00F159B6">
              <w:t xml:space="preserve"> system.</w:t>
            </w:r>
          </w:p>
          <w:p w14:paraId="5BA4B35F" w14:textId="70AF00E9" w:rsidR="00B97CCB" w:rsidRPr="00F159B6" w:rsidRDefault="00B97CCB" w:rsidP="008E4053">
            <w:r w:rsidRPr="00F159B6">
              <w:t xml:space="preserve">These abstract models are </w:t>
            </w:r>
            <w:r w:rsidR="00360A89" w:rsidRPr="00F159B6">
              <w:t>often</w:t>
            </w:r>
            <w:r w:rsidRPr="00F159B6">
              <w:t xml:space="preserve"> in the form of diagrams</w:t>
            </w:r>
            <w:r w:rsidR="006840FA">
              <w:t>.</w:t>
            </w:r>
          </w:p>
          <w:p w14:paraId="2BECBD76" w14:textId="77777777" w:rsidR="00360A89" w:rsidRPr="00F159B6" w:rsidRDefault="00360A89" w:rsidP="008E4053">
            <w:r w:rsidRPr="00F159B6">
              <w:t>Several diagrams can be used to represent various systems.</w:t>
            </w:r>
          </w:p>
          <w:p w14:paraId="0061A156" w14:textId="5729495C" w:rsidR="00B97CCB" w:rsidRPr="00F159B6" w:rsidRDefault="00360A89" w:rsidP="008E4053">
            <w:r w:rsidRPr="00F159B6">
              <w:t>These are typically constructed when designing the system by the developer and aid in understanding the nature of the solution to be created.</w:t>
            </w:r>
          </w:p>
        </w:tc>
      </w:tr>
    </w:tbl>
    <w:p w14:paraId="074D06FD" w14:textId="35E1ED66" w:rsidR="004527D8" w:rsidRPr="00F159B6" w:rsidRDefault="000106EE" w:rsidP="008E4053">
      <w:pPr>
        <w:pStyle w:val="Heading2"/>
      </w:pPr>
      <w:bookmarkStart w:id="41" w:name="_Toc150844778"/>
      <w:r w:rsidRPr="000816F2">
        <w:rPr>
          <w:b/>
          <w:noProof/>
        </w:rPr>
        <w:drawing>
          <wp:anchor distT="0" distB="0" distL="114300" distR="114300" simplePos="0" relativeHeight="251658276" behindDoc="0" locked="0" layoutInCell="1" allowOverlap="1" wp14:anchorId="55EC4A3D" wp14:editId="5EA68A5A">
            <wp:simplePos x="0" y="0"/>
            <wp:positionH relativeFrom="column">
              <wp:posOffset>55517</wp:posOffset>
            </wp:positionH>
            <wp:positionV relativeFrom="paragraph">
              <wp:posOffset>600529</wp:posOffset>
            </wp:positionV>
            <wp:extent cx="676800" cy="676800"/>
            <wp:effectExtent l="0" t="0" r="9525" b="9525"/>
            <wp:wrapSquare wrapText="bothSides"/>
            <wp:docPr id="1979556724" name="Picture 19795567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556724" name="Picture 197955672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0816F2" w:rsidRPr="00F159B6">
        <w:t>D</w:t>
      </w:r>
      <w:r w:rsidR="004527D8" w:rsidRPr="00F159B6">
        <w:t>ata flow diagrams</w:t>
      </w:r>
      <w:bookmarkEnd w:id="41"/>
    </w:p>
    <w:p w14:paraId="13A7575E" w14:textId="4C1BBD11" w:rsidR="00360A89" w:rsidRPr="000816F2" w:rsidRDefault="00360A89" w:rsidP="008E4053">
      <w:r w:rsidRPr="000816F2">
        <w:rPr>
          <w:b/>
          <w:bCs/>
        </w:rPr>
        <w:t>Activity 29</w:t>
      </w:r>
      <w:r w:rsidR="000816F2" w:rsidRPr="000816F2">
        <w:t>:</w:t>
      </w:r>
      <w:r w:rsidRPr="000816F2">
        <w:t xml:space="preserve"> </w:t>
      </w:r>
      <w:r w:rsidR="006840FA">
        <w:t>i</w:t>
      </w:r>
      <w:r w:rsidRPr="000816F2">
        <w:t>n the space below</w:t>
      </w:r>
      <w:r w:rsidR="00C63AE9">
        <w:t>,</w:t>
      </w:r>
      <w:r w:rsidRPr="000816F2">
        <w:t xml:space="preserve"> describe what a data flow diagram is and what it does.</w:t>
      </w:r>
    </w:p>
    <w:tbl>
      <w:tblPr>
        <w:tblStyle w:val="Answerspace"/>
        <w:tblW w:w="0" w:type="auto"/>
        <w:tblLook w:val="04A0" w:firstRow="1" w:lastRow="0" w:firstColumn="1" w:lastColumn="0" w:noHBand="0" w:noVBand="1"/>
        <w:tblDescription w:val="Space for students to provide answer."/>
      </w:tblPr>
      <w:tblGrid>
        <w:gridCol w:w="9622"/>
      </w:tblGrid>
      <w:tr w:rsidR="00360A89" w:rsidRPr="000816F2" w14:paraId="72FA1C0D" w14:textId="77777777" w:rsidTr="00103953">
        <w:trPr>
          <w:trHeight w:val="2260"/>
        </w:trPr>
        <w:tc>
          <w:tcPr>
            <w:tcW w:w="9622" w:type="dxa"/>
          </w:tcPr>
          <w:p w14:paraId="482A8AD6" w14:textId="77777777" w:rsidR="00360A89" w:rsidRPr="00F159B6" w:rsidRDefault="00360A89" w:rsidP="008E4053">
            <w:pPr>
              <w:rPr>
                <w:rStyle w:val="Strong"/>
              </w:rPr>
            </w:pPr>
            <w:r w:rsidRPr="00F159B6">
              <w:rPr>
                <w:rStyle w:val="Strong"/>
              </w:rPr>
              <w:t>Sample answer:</w:t>
            </w:r>
          </w:p>
          <w:p w14:paraId="00D7C60D" w14:textId="77777777" w:rsidR="000816F2" w:rsidRDefault="00360A89" w:rsidP="008E4053">
            <w:r w:rsidRPr="000816F2">
              <w:t xml:space="preserve">A data flow diagram is used to represent an information system as </w:t>
            </w:r>
            <w:proofErr w:type="gramStart"/>
            <w:r w:rsidRPr="000816F2">
              <w:t>a number of</w:t>
            </w:r>
            <w:proofErr w:type="gramEnd"/>
            <w:r w:rsidRPr="000816F2">
              <w:t xml:space="preserve"> processes that together form the single process of a context diagram.</w:t>
            </w:r>
          </w:p>
          <w:p w14:paraId="7FA834AF" w14:textId="32E11B0E" w:rsidR="00360A89" w:rsidRPr="000816F2" w:rsidRDefault="00360A89" w:rsidP="008E4053">
            <w:r w:rsidRPr="000816F2">
              <w:t>The source of data, its flow between processes and its destination along with data generated by the system is represented. </w:t>
            </w:r>
          </w:p>
        </w:tc>
      </w:tr>
    </w:tbl>
    <w:p w14:paraId="09FBA222" w14:textId="15879875" w:rsidR="00290A65" w:rsidRPr="002E4BE1" w:rsidRDefault="00290A65" w:rsidP="008E4053">
      <w:r w:rsidRPr="002E4BE1">
        <w:br w:type="page"/>
      </w:r>
    </w:p>
    <w:p w14:paraId="0DF06EC7" w14:textId="278DAE41" w:rsidR="00290A65" w:rsidRPr="000106EE" w:rsidRDefault="00231D94" w:rsidP="008E4053">
      <w:r w:rsidRPr="000106EE">
        <w:rPr>
          <w:rStyle w:val="Strong"/>
          <w:noProof/>
        </w:rPr>
        <w:lastRenderedPageBreak/>
        <w:drawing>
          <wp:anchor distT="0" distB="0" distL="114300" distR="114300" simplePos="0" relativeHeight="251658277" behindDoc="0" locked="0" layoutInCell="1" allowOverlap="1" wp14:anchorId="1898390A" wp14:editId="245A2FAE">
            <wp:simplePos x="0" y="0"/>
            <wp:positionH relativeFrom="column">
              <wp:posOffset>39189</wp:posOffset>
            </wp:positionH>
            <wp:positionV relativeFrom="paragraph">
              <wp:posOffset>91</wp:posOffset>
            </wp:positionV>
            <wp:extent cx="676800" cy="676800"/>
            <wp:effectExtent l="0" t="0" r="9525" b="9525"/>
            <wp:wrapSquare wrapText="bothSides"/>
            <wp:docPr id="1074504235" name="Picture 10745042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04235" name="Picture 1074504235">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360A89" w:rsidRPr="000106EE">
        <w:rPr>
          <w:rStyle w:val="Strong"/>
        </w:rPr>
        <w:t>Activity 30</w:t>
      </w:r>
      <w:r w:rsidR="000816F2" w:rsidRPr="000106EE">
        <w:rPr>
          <w:rStyle w:val="Strong"/>
        </w:rPr>
        <w:t>:</w:t>
      </w:r>
      <w:r w:rsidR="00360A89" w:rsidRPr="000106EE">
        <w:t xml:space="preserve"> </w:t>
      </w:r>
      <w:r w:rsidR="000106EE">
        <w:t>u</w:t>
      </w:r>
      <w:r w:rsidR="00360A89" w:rsidRPr="000106EE">
        <w:t xml:space="preserve">sing the </w:t>
      </w:r>
      <w:hyperlink r:id="rId48" w:history="1">
        <w:r w:rsidR="00360A89" w:rsidRPr="000106EE">
          <w:rPr>
            <w:rStyle w:val="Hyperlink"/>
          </w:rPr>
          <w:t>Software Engineering Course Specifications</w:t>
        </w:r>
      </w:hyperlink>
      <w:r w:rsidR="00360A89" w:rsidRPr="000106EE">
        <w:t xml:space="preserve"> complete the following table</w:t>
      </w:r>
      <w:r w:rsidR="000816F2" w:rsidRPr="000106EE">
        <w:t>.</w:t>
      </w:r>
    </w:p>
    <w:tbl>
      <w:tblPr>
        <w:tblStyle w:val="Tableheader"/>
        <w:tblW w:w="9634" w:type="dxa"/>
        <w:tblLook w:val="04A0" w:firstRow="1" w:lastRow="0" w:firstColumn="1" w:lastColumn="0" w:noHBand="0" w:noVBand="1"/>
        <w:tblDescription w:val="Symbols, data flow diagram and symbol."/>
      </w:tblPr>
      <w:tblGrid>
        <w:gridCol w:w="2547"/>
        <w:gridCol w:w="3685"/>
        <w:gridCol w:w="3402"/>
      </w:tblGrid>
      <w:tr w:rsidR="00290A65" w:rsidRPr="000106EE" w14:paraId="1A795F10" w14:textId="77777777" w:rsidTr="0086572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hideMark/>
          </w:tcPr>
          <w:p w14:paraId="732FE617" w14:textId="67D437F1" w:rsidR="00290A65" w:rsidRPr="000106EE" w:rsidRDefault="003B0977" w:rsidP="008E4053">
            <w:r>
              <w:t>Concept</w:t>
            </w:r>
          </w:p>
        </w:tc>
        <w:tc>
          <w:tcPr>
            <w:tcW w:w="3685" w:type="dxa"/>
            <w:hideMark/>
          </w:tcPr>
          <w:p w14:paraId="0F9AF4CC" w14:textId="26F3A005" w:rsidR="00290A65" w:rsidRPr="000106EE" w:rsidRDefault="00290A65" w:rsidP="008E4053">
            <w:pPr>
              <w:cnfStyle w:val="100000000000" w:firstRow="1" w:lastRow="0" w:firstColumn="0" w:lastColumn="0" w:oddVBand="0" w:evenVBand="0" w:oddHBand="0" w:evenHBand="0" w:firstRowFirstColumn="0" w:firstRowLastColumn="0" w:lastRowFirstColumn="0" w:lastRowLastColumn="0"/>
            </w:pPr>
            <w:r w:rsidRPr="000106EE">
              <w:t xml:space="preserve">Data </w:t>
            </w:r>
            <w:r w:rsidR="00E47795">
              <w:t>f</w:t>
            </w:r>
            <w:r w:rsidRPr="000106EE">
              <w:t xml:space="preserve">low </w:t>
            </w:r>
            <w:r w:rsidR="00E47795">
              <w:t>d</w:t>
            </w:r>
            <w:r w:rsidRPr="000106EE">
              <w:t>iagram</w:t>
            </w:r>
          </w:p>
        </w:tc>
        <w:tc>
          <w:tcPr>
            <w:tcW w:w="3402" w:type="dxa"/>
            <w:hideMark/>
          </w:tcPr>
          <w:p w14:paraId="46ADF413" w14:textId="707C404D" w:rsidR="00290A65" w:rsidRPr="000106EE" w:rsidRDefault="00290A65" w:rsidP="008E4053">
            <w:pPr>
              <w:cnfStyle w:val="100000000000" w:firstRow="1" w:lastRow="0" w:firstColumn="0" w:lastColumn="0" w:oddVBand="0" w:evenVBand="0" w:oddHBand="0" w:evenHBand="0" w:firstRowFirstColumn="0" w:firstRowLastColumn="0" w:lastRowFirstColumn="0" w:lastRowLastColumn="0"/>
            </w:pPr>
            <w:r w:rsidRPr="000106EE">
              <w:t>Symbol</w:t>
            </w:r>
          </w:p>
        </w:tc>
      </w:tr>
      <w:tr w:rsidR="00290A65" w:rsidRPr="000106EE" w14:paraId="1D257BC9" w14:textId="77777777" w:rsidTr="00865726">
        <w:trPr>
          <w:cnfStyle w:val="000000100000" w:firstRow="0" w:lastRow="0" w:firstColumn="0" w:lastColumn="0" w:oddVBand="0" w:evenVBand="0" w:oddHBand="1" w:evenHBand="0" w:firstRowFirstColumn="0" w:firstRowLastColumn="0" w:lastRowFirstColumn="0" w:lastRowLastColumn="0"/>
          <w:trHeight w:val="1167"/>
        </w:trPr>
        <w:tc>
          <w:tcPr>
            <w:cnfStyle w:val="001000000000" w:firstRow="0" w:lastRow="0" w:firstColumn="1" w:lastColumn="0" w:oddVBand="0" w:evenVBand="0" w:oddHBand="0" w:evenHBand="0" w:firstRowFirstColumn="0" w:firstRowLastColumn="0" w:lastRowFirstColumn="0" w:lastRowLastColumn="0"/>
            <w:tcW w:w="2547" w:type="dxa"/>
            <w:hideMark/>
          </w:tcPr>
          <w:p w14:paraId="3D409A57" w14:textId="7D3A875D" w:rsidR="00290A65" w:rsidRPr="000106EE" w:rsidRDefault="00290A65" w:rsidP="008E4053">
            <w:r w:rsidRPr="000106EE">
              <w:t xml:space="preserve">External </w:t>
            </w:r>
            <w:r w:rsidR="00B52535">
              <w:t>entities</w:t>
            </w:r>
          </w:p>
        </w:tc>
        <w:tc>
          <w:tcPr>
            <w:tcW w:w="3685" w:type="dxa"/>
            <w:hideMark/>
          </w:tcPr>
          <w:p w14:paraId="726DD7EA" w14:textId="12A3A468" w:rsidR="00290A65" w:rsidRPr="000106EE" w:rsidRDefault="00290A65" w:rsidP="008E4053">
            <w:pPr>
              <w:cnfStyle w:val="000000100000" w:firstRow="0" w:lastRow="0" w:firstColumn="0" w:lastColumn="0" w:oddVBand="0" w:evenVBand="0" w:oddHBand="1" w:evenHBand="0" w:firstRowFirstColumn="0" w:firstRowLastColumn="0" w:lastRowFirstColumn="0" w:lastRowLastColumn="0"/>
            </w:pPr>
            <w:r w:rsidRPr="000106EE">
              <w:t xml:space="preserve">Up to </w:t>
            </w:r>
            <w:r w:rsidR="000106EE">
              <w:t>3</w:t>
            </w:r>
          </w:p>
        </w:tc>
        <w:tc>
          <w:tcPr>
            <w:tcW w:w="3402" w:type="dxa"/>
            <w:vAlign w:val="center"/>
            <w:hideMark/>
          </w:tcPr>
          <w:p w14:paraId="12E2AD77" w14:textId="1406B98A" w:rsidR="00290A65" w:rsidRPr="000106EE" w:rsidRDefault="00290A65" w:rsidP="008E4053">
            <w:pPr>
              <w:cnfStyle w:val="000000100000" w:firstRow="0" w:lastRow="0" w:firstColumn="0" w:lastColumn="0" w:oddVBand="0" w:evenVBand="0" w:oddHBand="1" w:evenHBand="0" w:firstRowFirstColumn="0" w:firstRowLastColumn="0" w:lastRowFirstColumn="0" w:lastRowLastColumn="0"/>
            </w:pPr>
            <w:r w:rsidRPr="000106EE">
              <w:t> </w:t>
            </w:r>
            <w:r w:rsidRPr="000106EE">
              <w:rPr>
                <w:noProof/>
              </w:rPr>
              <w:drawing>
                <wp:inline distT="0" distB="0" distL="0" distR="0" wp14:anchorId="602C1DC5" wp14:editId="482737FC">
                  <wp:extent cx="1342390" cy="295275"/>
                  <wp:effectExtent l="0" t="0" r="0" b="9525"/>
                  <wp:docPr id="14" name="Picture 14"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hap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42390" cy="295275"/>
                          </a:xfrm>
                          <a:prstGeom prst="rect">
                            <a:avLst/>
                          </a:prstGeom>
                          <a:noFill/>
                          <a:ln>
                            <a:noFill/>
                          </a:ln>
                        </pic:spPr>
                      </pic:pic>
                    </a:graphicData>
                  </a:graphic>
                </wp:inline>
              </w:drawing>
            </w:r>
          </w:p>
        </w:tc>
      </w:tr>
      <w:tr w:rsidR="00290A65" w:rsidRPr="000106EE" w14:paraId="27F73480" w14:textId="77777777" w:rsidTr="00865726">
        <w:trPr>
          <w:cnfStyle w:val="000000010000" w:firstRow="0" w:lastRow="0" w:firstColumn="0" w:lastColumn="0" w:oddVBand="0" w:evenVBand="0" w:oddHBand="0" w:evenHBand="1" w:firstRowFirstColumn="0" w:firstRowLastColumn="0" w:lastRowFirstColumn="0" w:lastRowLastColumn="0"/>
          <w:trHeight w:val="1552"/>
        </w:trPr>
        <w:tc>
          <w:tcPr>
            <w:cnfStyle w:val="001000000000" w:firstRow="0" w:lastRow="0" w:firstColumn="1" w:lastColumn="0" w:oddVBand="0" w:evenVBand="0" w:oddHBand="0" w:evenHBand="0" w:firstRowFirstColumn="0" w:firstRowLastColumn="0" w:lastRowFirstColumn="0" w:lastRowLastColumn="0"/>
            <w:tcW w:w="2547" w:type="dxa"/>
            <w:hideMark/>
          </w:tcPr>
          <w:p w14:paraId="420A816C" w14:textId="54C9CEC0" w:rsidR="00290A65" w:rsidRPr="000106EE" w:rsidRDefault="00290A65" w:rsidP="008E4053">
            <w:r w:rsidRPr="000106EE">
              <w:t>Processes</w:t>
            </w:r>
          </w:p>
        </w:tc>
        <w:tc>
          <w:tcPr>
            <w:tcW w:w="3685" w:type="dxa"/>
            <w:hideMark/>
          </w:tcPr>
          <w:p w14:paraId="2813D6F1" w14:textId="798A2969" w:rsidR="00290A65" w:rsidRPr="000106EE" w:rsidRDefault="00290A65" w:rsidP="008E4053">
            <w:pPr>
              <w:cnfStyle w:val="000000010000" w:firstRow="0" w:lastRow="0" w:firstColumn="0" w:lastColumn="0" w:oddVBand="0" w:evenVBand="0" w:oddHBand="0" w:evenHBand="1" w:firstRowFirstColumn="0" w:firstRowLastColumn="0" w:lastRowFirstColumn="0" w:lastRowLastColumn="0"/>
            </w:pPr>
            <w:r w:rsidRPr="000106EE">
              <w:t xml:space="preserve">Up to </w:t>
            </w:r>
            <w:r w:rsidR="000106EE">
              <w:t xml:space="preserve">5 </w:t>
            </w:r>
            <w:r w:rsidRPr="000106EE">
              <w:t>(recommended 2</w:t>
            </w:r>
            <w:r w:rsidR="000106EE">
              <w:t>–</w:t>
            </w:r>
            <w:r w:rsidRPr="000106EE">
              <w:t>4)</w:t>
            </w:r>
          </w:p>
        </w:tc>
        <w:tc>
          <w:tcPr>
            <w:tcW w:w="3402" w:type="dxa"/>
            <w:vAlign w:val="center"/>
            <w:hideMark/>
          </w:tcPr>
          <w:p w14:paraId="331AD8AD" w14:textId="2BE0937D" w:rsidR="00290A65" w:rsidRPr="000106EE" w:rsidRDefault="00290A65" w:rsidP="008E4053">
            <w:pPr>
              <w:cnfStyle w:val="000000010000" w:firstRow="0" w:lastRow="0" w:firstColumn="0" w:lastColumn="0" w:oddVBand="0" w:evenVBand="0" w:oddHBand="0" w:evenHBand="1" w:firstRowFirstColumn="0" w:firstRowLastColumn="0" w:lastRowFirstColumn="0" w:lastRowLastColumn="0"/>
            </w:pPr>
            <w:r w:rsidRPr="000106EE">
              <w:rPr>
                <w:noProof/>
              </w:rPr>
              <w:drawing>
                <wp:inline distT="0" distB="0" distL="0" distR="0" wp14:anchorId="177EFA51" wp14:editId="6916B5CD">
                  <wp:extent cx="503555" cy="503555"/>
                  <wp:effectExtent l="0" t="0" r="0" b="0"/>
                  <wp:docPr id="13" name="Picture 1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hap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555" cy="503555"/>
                          </a:xfrm>
                          <a:prstGeom prst="rect">
                            <a:avLst/>
                          </a:prstGeom>
                          <a:noFill/>
                          <a:ln>
                            <a:noFill/>
                          </a:ln>
                        </pic:spPr>
                      </pic:pic>
                    </a:graphicData>
                  </a:graphic>
                </wp:inline>
              </w:drawing>
            </w:r>
          </w:p>
        </w:tc>
      </w:tr>
      <w:tr w:rsidR="00290A65" w:rsidRPr="000106EE" w14:paraId="03832E32" w14:textId="77777777" w:rsidTr="00865726">
        <w:trPr>
          <w:cnfStyle w:val="000000100000" w:firstRow="0" w:lastRow="0" w:firstColumn="0" w:lastColumn="0" w:oddVBand="0" w:evenVBand="0" w:oddHBand="1" w:evenHBand="0" w:firstRowFirstColumn="0" w:firstRowLastColumn="0" w:lastRowFirstColumn="0" w:lastRowLastColumn="0"/>
          <w:trHeight w:val="1391"/>
        </w:trPr>
        <w:tc>
          <w:tcPr>
            <w:cnfStyle w:val="001000000000" w:firstRow="0" w:lastRow="0" w:firstColumn="1" w:lastColumn="0" w:oddVBand="0" w:evenVBand="0" w:oddHBand="0" w:evenHBand="0" w:firstRowFirstColumn="0" w:firstRowLastColumn="0" w:lastRowFirstColumn="0" w:lastRowLastColumn="0"/>
            <w:tcW w:w="2547" w:type="dxa"/>
            <w:hideMark/>
          </w:tcPr>
          <w:p w14:paraId="51A5C932" w14:textId="000C3419" w:rsidR="00290A65" w:rsidRPr="000106EE" w:rsidRDefault="00290A65" w:rsidP="008E4053">
            <w:r w:rsidRPr="000106EE">
              <w:t xml:space="preserve">Data </w:t>
            </w:r>
            <w:r w:rsidR="00B52535">
              <w:t>flow</w:t>
            </w:r>
          </w:p>
        </w:tc>
        <w:tc>
          <w:tcPr>
            <w:tcW w:w="3685" w:type="dxa"/>
            <w:hideMark/>
          </w:tcPr>
          <w:p w14:paraId="602473EE" w14:textId="38F1EF23" w:rsidR="00290A65" w:rsidRPr="000106EE" w:rsidRDefault="00290A65" w:rsidP="008E4053">
            <w:pPr>
              <w:cnfStyle w:val="000000100000" w:firstRow="0" w:lastRow="0" w:firstColumn="0" w:lastColumn="0" w:oddVBand="0" w:evenVBand="0" w:oddHBand="1" w:evenHBand="0" w:firstRowFirstColumn="0" w:firstRowLastColumn="0" w:lastRowFirstColumn="0" w:lastRowLastColumn="0"/>
            </w:pPr>
            <w:r w:rsidRPr="000106EE">
              <w:t>Multi directional</w:t>
            </w:r>
          </w:p>
        </w:tc>
        <w:tc>
          <w:tcPr>
            <w:tcW w:w="3402" w:type="dxa"/>
            <w:vAlign w:val="center"/>
            <w:hideMark/>
          </w:tcPr>
          <w:p w14:paraId="6453F24C" w14:textId="3F9C13B8" w:rsidR="00290A65" w:rsidRPr="000106EE" w:rsidRDefault="00290A65" w:rsidP="008E4053">
            <w:pPr>
              <w:cnfStyle w:val="000000100000" w:firstRow="0" w:lastRow="0" w:firstColumn="0" w:lastColumn="0" w:oddVBand="0" w:evenVBand="0" w:oddHBand="1" w:evenHBand="0" w:firstRowFirstColumn="0" w:firstRowLastColumn="0" w:lastRowFirstColumn="0" w:lastRowLastColumn="0"/>
            </w:pPr>
            <w:r w:rsidRPr="000106EE">
              <w:rPr>
                <w:noProof/>
              </w:rPr>
              <w:drawing>
                <wp:inline distT="0" distB="0" distL="0" distR="0" wp14:anchorId="7D55B08A" wp14:editId="2E9D2333">
                  <wp:extent cx="1238250" cy="427990"/>
                  <wp:effectExtent l="0" t="0" r="0" b="0"/>
                  <wp:docPr id="12" name="Picture 1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ap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38250" cy="427990"/>
                          </a:xfrm>
                          <a:prstGeom prst="rect">
                            <a:avLst/>
                          </a:prstGeom>
                          <a:noFill/>
                          <a:ln>
                            <a:noFill/>
                          </a:ln>
                        </pic:spPr>
                      </pic:pic>
                    </a:graphicData>
                  </a:graphic>
                </wp:inline>
              </w:drawing>
            </w:r>
          </w:p>
        </w:tc>
      </w:tr>
      <w:tr w:rsidR="00290A65" w:rsidRPr="000106EE" w14:paraId="13281BD0" w14:textId="77777777" w:rsidTr="00865726">
        <w:trPr>
          <w:cnfStyle w:val="000000010000" w:firstRow="0" w:lastRow="0" w:firstColumn="0" w:lastColumn="0" w:oddVBand="0" w:evenVBand="0" w:oddHBand="0" w:evenHBand="1"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547" w:type="dxa"/>
            <w:hideMark/>
          </w:tcPr>
          <w:p w14:paraId="5A8FECCF" w14:textId="35994DA0" w:rsidR="00290A65" w:rsidRPr="000106EE" w:rsidRDefault="00290A65" w:rsidP="008E4053">
            <w:r w:rsidRPr="000106EE">
              <w:t xml:space="preserve">Data </w:t>
            </w:r>
            <w:r w:rsidR="00B52535">
              <w:t>storage</w:t>
            </w:r>
          </w:p>
        </w:tc>
        <w:tc>
          <w:tcPr>
            <w:tcW w:w="3685" w:type="dxa"/>
            <w:hideMark/>
          </w:tcPr>
          <w:p w14:paraId="5E7CA753" w14:textId="67395FA8" w:rsidR="00290A65" w:rsidRPr="000106EE" w:rsidRDefault="00290A65" w:rsidP="008E4053">
            <w:pPr>
              <w:cnfStyle w:val="000000010000" w:firstRow="0" w:lastRow="0" w:firstColumn="0" w:lastColumn="0" w:oddVBand="0" w:evenVBand="0" w:oddHBand="0" w:evenHBand="1" w:firstRowFirstColumn="0" w:firstRowLastColumn="0" w:lastRowFirstColumn="0" w:lastRowLastColumn="0"/>
            </w:pPr>
            <w:r w:rsidRPr="000106EE">
              <w:t xml:space="preserve">Up to </w:t>
            </w:r>
            <w:r w:rsidR="000106EE">
              <w:t>2</w:t>
            </w:r>
          </w:p>
        </w:tc>
        <w:tc>
          <w:tcPr>
            <w:tcW w:w="3402" w:type="dxa"/>
            <w:vAlign w:val="center"/>
            <w:hideMark/>
          </w:tcPr>
          <w:p w14:paraId="7BBCC03F" w14:textId="4854A71B" w:rsidR="00290A65" w:rsidRPr="000106EE" w:rsidRDefault="00290A65" w:rsidP="008E4053">
            <w:pPr>
              <w:cnfStyle w:val="000000010000" w:firstRow="0" w:lastRow="0" w:firstColumn="0" w:lastColumn="0" w:oddVBand="0" w:evenVBand="0" w:oddHBand="0" w:evenHBand="1" w:firstRowFirstColumn="0" w:firstRowLastColumn="0" w:lastRowFirstColumn="0" w:lastRowLastColumn="0"/>
            </w:pPr>
            <w:r w:rsidRPr="000106EE">
              <w:rPr>
                <w:noProof/>
              </w:rPr>
              <w:drawing>
                <wp:inline distT="0" distB="0" distL="0" distR="0" wp14:anchorId="5B62AA66" wp14:editId="401E8BC6">
                  <wp:extent cx="1059180" cy="370205"/>
                  <wp:effectExtent l="0" t="0" r="7620" b="0"/>
                  <wp:docPr id="9" name="Picture 9" descr="Data storage is represented as a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ata storage is represented as a rectangl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59180" cy="370205"/>
                          </a:xfrm>
                          <a:prstGeom prst="rect">
                            <a:avLst/>
                          </a:prstGeom>
                          <a:noFill/>
                          <a:ln>
                            <a:noFill/>
                          </a:ln>
                        </pic:spPr>
                      </pic:pic>
                    </a:graphicData>
                  </a:graphic>
                </wp:inline>
              </w:drawing>
            </w:r>
          </w:p>
        </w:tc>
      </w:tr>
    </w:tbl>
    <w:p w14:paraId="49AF79DB" w14:textId="2B43F95B" w:rsidR="00290A65" w:rsidRPr="00865726" w:rsidRDefault="00290A65" w:rsidP="008E4053">
      <w:pPr>
        <w:rPr>
          <w:rStyle w:val="Emphasis"/>
          <w:i w:val="0"/>
          <w:iCs w:val="0"/>
        </w:rPr>
      </w:pPr>
      <w:r w:rsidRPr="00865726">
        <w:rPr>
          <w:rStyle w:val="Strong"/>
        </w:rPr>
        <w:t>Note:</w:t>
      </w:r>
      <w:r w:rsidRPr="00865726">
        <w:rPr>
          <w:rStyle w:val="Emphasis"/>
          <w:i w:val="0"/>
          <w:iCs w:val="0"/>
        </w:rPr>
        <w:t xml:space="preserve"> never connect one symbol to an identical symbol (i.e. process to process, or entity to entity).</w:t>
      </w:r>
      <w:r w:rsidR="00360A89" w:rsidRPr="00865726">
        <w:rPr>
          <w:rStyle w:val="Emphasis"/>
          <w:i w:val="0"/>
          <w:iCs w:val="0"/>
        </w:rPr>
        <w:t>A process must somehow change the data going into it</w:t>
      </w:r>
      <w:r w:rsidR="000816F2" w:rsidRPr="00865726">
        <w:rPr>
          <w:rStyle w:val="Emphasis"/>
          <w:i w:val="0"/>
          <w:iCs w:val="0"/>
        </w:rPr>
        <w:t>.</w:t>
      </w:r>
    </w:p>
    <w:p w14:paraId="7B35F7E2" w14:textId="584FC939" w:rsidR="00290A65" w:rsidRPr="00943735" w:rsidRDefault="00360A89" w:rsidP="008E4053">
      <w:r w:rsidRPr="00943735">
        <w:t xml:space="preserve">Study the </w:t>
      </w:r>
      <w:r w:rsidR="00E47795">
        <w:t>d</w:t>
      </w:r>
      <w:r w:rsidR="00290A65" w:rsidRPr="00943735">
        <w:t xml:space="preserve">ata </w:t>
      </w:r>
      <w:r w:rsidR="00E47795">
        <w:t>f</w:t>
      </w:r>
      <w:r w:rsidR="00290A65" w:rsidRPr="00943735">
        <w:t xml:space="preserve">low </w:t>
      </w:r>
      <w:r w:rsidR="00E47795">
        <w:t>d</w:t>
      </w:r>
      <w:r w:rsidR="00290A65" w:rsidRPr="00943735">
        <w:t>iagram for an online multiplayer video game</w:t>
      </w:r>
      <w:r w:rsidR="000816F2" w:rsidRPr="00943735">
        <w:t>.</w:t>
      </w:r>
    </w:p>
    <w:p w14:paraId="24C2AF7D" w14:textId="444B5B71" w:rsidR="00AE0354" w:rsidRDefault="00AE0354" w:rsidP="008E4053">
      <w:pPr>
        <w:pStyle w:val="Caption"/>
      </w:pPr>
      <w:r>
        <w:t xml:space="preserve">Figure </w:t>
      </w:r>
      <w:r>
        <w:fldChar w:fldCharType="begin"/>
      </w:r>
      <w:r>
        <w:instrText xml:space="preserve"> SEQ Figure \* ARABIC </w:instrText>
      </w:r>
      <w:r>
        <w:fldChar w:fldCharType="separate"/>
      </w:r>
      <w:r w:rsidR="00462CF7">
        <w:rPr>
          <w:noProof/>
        </w:rPr>
        <w:t>5</w:t>
      </w:r>
      <w:r>
        <w:rPr>
          <w:noProof/>
        </w:rPr>
        <w:fldChar w:fldCharType="end"/>
      </w:r>
      <w:r>
        <w:t xml:space="preserve"> – data flow diagram for an online multiplayer video game</w:t>
      </w:r>
    </w:p>
    <w:p w14:paraId="4B7132DB" w14:textId="3DF9AE59" w:rsidR="00C271A3" w:rsidRPr="000816F2" w:rsidRDefault="00360A89" w:rsidP="008E4053">
      <w:r w:rsidRPr="000816F2">
        <w:rPr>
          <w:noProof/>
        </w:rPr>
        <w:drawing>
          <wp:inline distT="0" distB="0" distL="0" distR="0" wp14:anchorId="2B6464F2" wp14:editId="239E6557">
            <wp:extent cx="6116320" cy="2658745"/>
            <wp:effectExtent l="0" t="0" r="0" b="0"/>
            <wp:docPr id="15" name="Picture 15" descr="A dataflow diagram using processes, external entities , data stores and data flows to depict an online multiplayer video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ataflow diagram using processes, external entities , data stores and data flows to depict an online multiplayer video gam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16320" cy="2658745"/>
                    </a:xfrm>
                    <a:prstGeom prst="rect">
                      <a:avLst/>
                    </a:prstGeom>
                    <a:noFill/>
                    <a:ln>
                      <a:noFill/>
                    </a:ln>
                  </pic:spPr>
                </pic:pic>
              </a:graphicData>
            </a:graphic>
          </wp:inline>
        </w:drawing>
      </w:r>
    </w:p>
    <w:p w14:paraId="60326270" w14:textId="466F38C1" w:rsidR="00360A89" w:rsidRPr="00AE0354" w:rsidRDefault="00AE0354" w:rsidP="008E4053">
      <w:r w:rsidRPr="00AE0354">
        <w:rPr>
          <w:rStyle w:val="Strong"/>
          <w:noProof/>
        </w:rPr>
        <w:lastRenderedPageBreak/>
        <w:drawing>
          <wp:anchor distT="0" distB="0" distL="114300" distR="114300" simplePos="0" relativeHeight="251658278" behindDoc="0" locked="0" layoutInCell="1" allowOverlap="1" wp14:anchorId="58A7FE05" wp14:editId="6A21015A">
            <wp:simplePos x="0" y="0"/>
            <wp:positionH relativeFrom="margin">
              <wp:align>left</wp:align>
            </wp:positionH>
            <wp:positionV relativeFrom="paragraph">
              <wp:posOffset>5080</wp:posOffset>
            </wp:positionV>
            <wp:extent cx="676275" cy="676275"/>
            <wp:effectExtent l="0" t="0" r="9525" b="9525"/>
            <wp:wrapSquare wrapText="bothSides"/>
            <wp:docPr id="300585767" name="Picture 3005857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85767" name="Picture 300585767">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360A89" w:rsidRPr="00AE0354">
        <w:rPr>
          <w:rStyle w:val="Strong"/>
        </w:rPr>
        <w:t>Activity 31</w:t>
      </w:r>
      <w:r w:rsidR="000816F2" w:rsidRPr="00AE0354">
        <w:rPr>
          <w:rStyle w:val="Strong"/>
        </w:rPr>
        <w:t>:</w:t>
      </w:r>
      <w:r w:rsidR="00360A89" w:rsidRPr="00AE0354">
        <w:t xml:space="preserve"> </w:t>
      </w:r>
      <w:r w:rsidR="00B52535">
        <w:t>in</w:t>
      </w:r>
      <w:r w:rsidR="00360A89" w:rsidRPr="00AE0354">
        <w:t xml:space="preserve"> the space below</w:t>
      </w:r>
      <w:r w:rsidR="000816F2" w:rsidRPr="00AE0354">
        <w:t>,</w:t>
      </w:r>
      <w:r w:rsidR="00360A89" w:rsidRPr="00AE0354">
        <w:t xml:space="preserve"> describe what a data flow diagram is and what it does.</w:t>
      </w:r>
    </w:p>
    <w:tbl>
      <w:tblPr>
        <w:tblStyle w:val="Answerspace"/>
        <w:tblW w:w="0" w:type="auto"/>
        <w:tblLook w:val="04A0" w:firstRow="1" w:lastRow="0" w:firstColumn="1" w:lastColumn="0" w:noHBand="0" w:noVBand="1"/>
        <w:tblDescription w:val="Space for students to provide answer."/>
      </w:tblPr>
      <w:tblGrid>
        <w:gridCol w:w="9622"/>
      </w:tblGrid>
      <w:tr w:rsidR="00360A89" w:rsidRPr="00AE0354" w14:paraId="7D5FCB99" w14:textId="77777777" w:rsidTr="00B52535">
        <w:trPr>
          <w:trHeight w:val="2805"/>
        </w:trPr>
        <w:tc>
          <w:tcPr>
            <w:tcW w:w="9622" w:type="dxa"/>
          </w:tcPr>
          <w:p w14:paraId="08BB9A23" w14:textId="3F15933E" w:rsidR="00BE25BE" w:rsidRPr="00B52535" w:rsidRDefault="00BE25BE" w:rsidP="008E4053">
            <w:pPr>
              <w:rPr>
                <w:rStyle w:val="Strong"/>
              </w:rPr>
            </w:pPr>
            <w:r w:rsidRPr="00B52535">
              <w:rPr>
                <w:rStyle w:val="Strong"/>
              </w:rPr>
              <w:t>Sample answer:</w:t>
            </w:r>
          </w:p>
          <w:p w14:paraId="12E68520" w14:textId="153C4A54" w:rsidR="00C271A3" w:rsidRPr="00AE0354" w:rsidRDefault="00360A89" w:rsidP="008E4053">
            <w:r w:rsidRPr="00AE0354">
              <w:t>In th</w:t>
            </w:r>
            <w:r w:rsidR="00C271A3" w:rsidRPr="00AE0354">
              <w:t>is</w:t>
            </w:r>
            <w:r w:rsidRPr="00AE0354">
              <w:t xml:space="preserve"> syste</w:t>
            </w:r>
            <w:r w:rsidR="00C271A3" w:rsidRPr="00AE0354">
              <w:t>m</w:t>
            </w:r>
            <w:r w:rsidRPr="00AE0354">
              <w:t xml:space="preserve"> the player makes the selection of moves as a normal part of the game.</w:t>
            </w:r>
          </w:p>
          <w:p w14:paraId="4E7D6433" w14:textId="2CDFD2B7" w:rsidR="00C271A3" w:rsidRPr="00AE0354" w:rsidRDefault="00360A89" w:rsidP="008E4053">
            <w:r w:rsidRPr="00AE0354">
              <w:t>They are presented with a score based on the normal processes.</w:t>
            </w:r>
          </w:p>
          <w:p w14:paraId="4A781F91" w14:textId="53A00FB4" w:rsidR="00360A89" w:rsidRPr="00AE0354" w:rsidRDefault="00360A89" w:rsidP="008E4053">
            <w:r w:rsidRPr="00AE0354">
              <w:t>The scores are also uploaded to a storage device (likely a cloud server) that then processes the scores, ranks the player and assigns them to the position on the public leader board. </w:t>
            </w:r>
          </w:p>
        </w:tc>
      </w:tr>
    </w:tbl>
    <w:p w14:paraId="5191CF16" w14:textId="4F170DC4" w:rsidR="004527D8" w:rsidRPr="00AE0354" w:rsidRDefault="00231D94" w:rsidP="008E4053">
      <w:r w:rsidRPr="00AE0354">
        <w:rPr>
          <w:rStyle w:val="Strong"/>
          <w:noProof/>
        </w:rPr>
        <w:drawing>
          <wp:anchor distT="0" distB="0" distL="114300" distR="114300" simplePos="0" relativeHeight="251658279" behindDoc="0" locked="0" layoutInCell="1" allowOverlap="1" wp14:anchorId="7CB700E8" wp14:editId="02D15773">
            <wp:simplePos x="0" y="0"/>
            <wp:positionH relativeFrom="column">
              <wp:posOffset>66403</wp:posOffset>
            </wp:positionH>
            <wp:positionV relativeFrom="paragraph">
              <wp:posOffset>4808</wp:posOffset>
            </wp:positionV>
            <wp:extent cx="676800" cy="676800"/>
            <wp:effectExtent l="0" t="0" r="9525" b="9525"/>
            <wp:wrapSquare wrapText="bothSides"/>
            <wp:docPr id="2078119043" name="Picture 20781190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119043" name="Picture 2078119043">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4527D8" w:rsidRPr="00AE0354">
        <w:rPr>
          <w:rStyle w:val="Strong"/>
        </w:rPr>
        <w:t>Activity 32:</w:t>
      </w:r>
      <w:r w:rsidR="004527D8" w:rsidRPr="00AE0354">
        <w:t xml:space="preserve"> </w:t>
      </w:r>
      <w:r w:rsidR="00AE0354">
        <w:t>in</w:t>
      </w:r>
      <w:r w:rsidR="004527D8" w:rsidRPr="00AE0354">
        <w:t xml:space="preserve"> the space below</w:t>
      </w:r>
      <w:r w:rsidR="000816F2" w:rsidRPr="00AE0354">
        <w:t>,</w:t>
      </w:r>
      <w:r w:rsidR="004527D8" w:rsidRPr="00AE0354">
        <w:t xml:space="preserve"> draw a data flow diagram for a supermarket barcode reader being operated at a self-serve checkout.</w:t>
      </w:r>
    </w:p>
    <w:tbl>
      <w:tblPr>
        <w:tblStyle w:val="Answerspace"/>
        <w:tblW w:w="0" w:type="auto"/>
        <w:tblLook w:val="04A0" w:firstRow="1" w:lastRow="0" w:firstColumn="1" w:lastColumn="0" w:noHBand="0" w:noVBand="1"/>
        <w:tblDescription w:val="Space for students to provide answer."/>
      </w:tblPr>
      <w:tblGrid>
        <w:gridCol w:w="9622"/>
      </w:tblGrid>
      <w:tr w:rsidR="004527D8" w:rsidRPr="002E4BE1" w14:paraId="037B6682" w14:textId="77777777" w:rsidTr="0060314B">
        <w:tc>
          <w:tcPr>
            <w:tcW w:w="9622" w:type="dxa"/>
          </w:tcPr>
          <w:p w14:paraId="61C26711" w14:textId="77777777" w:rsidR="004527D8" w:rsidRPr="00823B32" w:rsidRDefault="004527D8" w:rsidP="008E4053">
            <w:pPr>
              <w:rPr>
                <w:rStyle w:val="Strong"/>
              </w:rPr>
            </w:pPr>
            <w:r w:rsidRPr="00823B32">
              <w:rPr>
                <w:rStyle w:val="Strong"/>
              </w:rPr>
              <w:t>Sample answer:</w:t>
            </w:r>
          </w:p>
          <w:p w14:paraId="6F61515E" w14:textId="38465491" w:rsidR="004527D8" w:rsidRPr="000816F2" w:rsidRDefault="004527D8" w:rsidP="008E4053">
            <w:pPr>
              <w:rPr>
                <w:lang w:val="en-GB"/>
              </w:rPr>
            </w:pPr>
            <w:r w:rsidRPr="002E4BE1">
              <w:rPr>
                <w:noProof/>
                <w:highlight w:val="white"/>
                <w:lang w:val="en-GB" w:eastAsia="en-AU"/>
              </w:rPr>
              <w:drawing>
                <wp:inline distT="0" distB="0" distL="0" distR="0" wp14:anchorId="3018374F" wp14:editId="0BD480DD">
                  <wp:extent cx="5050972" cy="3247652"/>
                  <wp:effectExtent l="0" t="0" r="0" b="0"/>
                  <wp:docPr id="5" name="Picture 5" descr="A data flow diagram depicting processes in a supermarket barcode r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ata flow diagram depicting processes in a supermarket barcode reader"/>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61368" cy="3254337"/>
                          </a:xfrm>
                          <a:prstGeom prst="rect">
                            <a:avLst/>
                          </a:prstGeom>
                          <a:noFill/>
                          <a:ln>
                            <a:noFill/>
                          </a:ln>
                        </pic:spPr>
                      </pic:pic>
                    </a:graphicData>
                  </a:graphic>
                </wp:inline>
              </w:drawing>
            </w:r>
          </w:p>
        </w:tc>
      </w:tr>
    </w:tbl>
    <w:p w14:paraId="10596984" w14:textId="77777777" w:rsidR="00F0787E" w:rsidRPr="00F0787E" w:rsidRDefault="00F0787E" w:rsidP="00F0787E">
      <w:r w:rsidRPr="00F0787E">
        <w:br w:type="page"/>
      </w:r>
    </w:p>
    <w:p w14:paraId="5933618D" w14:textId="75607445" w:rsidR="004527D8" w:rsidRPr="00541E60" w:rsidRDefault="00541E60" w:rsidP="008E4053">
      <w:pPr>
        <w:pStyle w:val="Heading2"/>
      </w:pPr>
      <w:bookmarkStart w:id="42" w:name="_Toc150844779"/>
      <w:r w:rsidRPr="00BD2C59">
        <w:rPr>
          <w:b/>
          <w:noProof/>
          <w:sz w:val="22"/>
          <w:szCs w:val="24"/>
        </w:rPr>
        <w:lastRenderedPageBreak/>
        <w:drawing>
          <wp:anchor distT="0" distB="0" distL="114300" distR="114300" simplePos="0" relativeHeight="251658280" behindDoc="0" locked="0" layoutInCell="1" allowOverlap="1" wp14:anchorId="57C5BA45" wp14:editId="2A2502E6">
            <wp:simplePos x="0" y="0"/>
            <wp:positionH relativeFrom="column">
              <wp:posOffset>22860</wp:posOffset>
            </wp:positionH>
            <wp:positionV relativeFrom="paragraph">
              <wp:posOffset>698409</wp:posOffset>
            </wp:positionV>
            <wp:extent cx="676275" cy="676275"/>
            <wp:effectExtent l="0" t="0" r="9525" b="9525"/>
            <wp:wrapSquare wrapText="bothSides"/>
            <wp:docPr id="1321507305" name="Picture 13215073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07305" name="Picture 1321507305">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4527D8" w:rsidRPr="00541E60">
        <w:t xml:space="preserve">Structure </w:t>
      </w:r>
      <w:r w:rsidR="008A7C8F">
        <w:t>c</w:t>
      </w:r>
      <w:r w:rsidR="004527D8" w:rsidRPr="00541E60">
        <w:t>harts</w:t>
      </w:r>
      <w:bookmarkEnd w:id="42"/>
    </w:p>
    <w:p w14:paraId="36450833" w14:textId="118CA525" w:rsidR="00C271A3" w:rsidRPr="00BD2C59" w:rsidRDefault="00C271A3" w:rsidP="008E4053">
      <w:r w:rsidRPr="00BD2C59">
        <w:rPr>
          <w:b/>
          <w:bCs/>
        </w:rPr>
        <w:t xml:space="preserve">Activity </w:t>
      </w:r>
      <w:r w:rsidR="00D27991">
        <w:rPr>
          <w:b/>
          <w:bCs/>
        </w:rPr>
        <w:t>33</w:t>
      </w:r>
      <w:r w:rsidR="000816F2" w:rsidRPr="00BD2C59">
        <w:rPr>
          <w:b/>
          <w:bCs/>
        </w:rPr>
        <w:t>:</w:t>
      </w:r>
      <w:r w:rsidRPr="00BD2C59">
        <w:t xml:space="preserve"> </w:t>
      </w:r>
      <w:r w:rsidR="0060314B">
        <w:t>in</w:t>
      </w:r>
      <w:r w:rsidRPr="00BD2C59">
        <w:t xml:space="preserve"> the space below</w:t>
      </w:r>
      <w:r w:rsidR="00BB4ADF" w:rsidRPr="00BD2C59">
        <w:t>,</w:t>
      </w:r>
      <w:r w:rsidRPr="00BD2C59">
        <w:t xml:space="preserve"> describe what a </w:t>
      </w:r>
      <w:r w:rsidR="00BB4ADF" w:rsidRPr="00BD2C59">
        <w:t>s</w:t>
      </w:r>
      <w:r w:rsidRPr="00BD2C59">
        <w:t xml:space="preserve">tructure </w:t>
      </w:r>
      <w:r w:rsidR="00BB4ADF" w:rsidRPr="00BD2C59">
        <w:t>c</w:t>
      </w:r>
      <w:r w:rsidRPr="00BD2C59">
        <w:t>hart is and what it does.</w:t>
      </w:r>
    </w:p>
    <w:tbl>
      <w:tblPr>
        <w:tblStyle w:val="Answerspace"/>
        <w:tblW w:w="0" w:type="auto"/>
        <w:tblLook w:val="04A0" w:firstRow="1" w:lastRow="0" w:firstColumn="1" w:lastColumn="0" w:noHBand="0" w:noVBand="1"/>
        <w:tblDescription w:val="Space for students to provide answer."/>
      </w:tblPr>
      <w:tblGrid>
        <w:gridCol w:w="9622"/>
      </w:tblGrid>
      <w:tr w:rsidR="00C271A3" w:rsidRPr="00541E60" w14:paraId="6965088E" w14:textId="77777777" w:rsidTr="00541E60">
        <w:trPr>
          <w:trHeight w:val="2805"/>
        </w:trPr>
        <w:tc>
          <w:tcPr>
            <w:tcW w:w="9622" w:type="dxa"/>
          </w:tcPr>
          <w:p w14:paraId="2A8D80B6" w14:textId="77777777" w:rsidR="00BE25BE" w:rsidRPr="00541E60" w:rsidRDefault="00BE25BE" w:rsidP="008E4053">
            <w:pPr>
              <w:rPr>
                <w:rStyle w:val="Strong"/>
              </w:rPr>
            </w:pPr>
            <w:r w:rsidRPr="00541E60">
              <w:rPr>
                <w:rStyle w:val="Strong"/>
              </w:rPr>
              <w:t xml:space="preserve">Sample answer: </w:t>
            </w:r>
          </w:p>
          <w:p w14:paraId="18A10AC6" w14:textId="7470D6CE" w:rsidR="00C271A3" w:rsidRPr="00541E60" w:rsidRDefault="00C271A3" w:rsidP="008E4053">
            <w:pPr>
              <w:rPr>
                <w:highlight w:val="white"/>
              </w:rPr>
            </w:pPr>
            <w:r w:rsidRPr="00541E60">
              <w:rPr>
                <w:highlight w:val="white"/>
              </w:rPr>
              <w:t>Structure charts or diagrams allow the representation of a system broken down into its separate subtasks or processes.</w:t>
            </w:r>
          </w:p>
          <w:p w14:paraId="7526FF74" w14:textId="77777777" w:rsidR="00C271A3" w:rsidRPr="00541E60" w:rsidRDefault="00C271A3" w:rsidP="008E4053">
            <w:pPr>
              <w:rPr>
                <w:highlight w:val="white"/>
              </w:rPr>
            </w:pPr>
            <w:r w:rsidRPr="00541E60">
              <w:rPr>
                <w:highlight w:val="white"/>
              </w:rPr>
              <w:t>The relationship between each of these processes should also be evident from the diagram. </w:t>
            </w:r>
          </w:p>
          <w:p w14:paraId="742307D0" w14:textId="77777777" w:rsidR="00C271A3" w:rsidRPr="00541E60" w:rsidRDefault="00C271A3" w:rsidP="008E4053">
            <w:pPr>
              <w:rPr>
                <w:highlight w:val="white"/>
              </w:rPr>
            </w:pPr>
            <w:r w:rsidRPr="00541E60">
              <w:rPr>
                <w:highlight w:val="white"/>
              </w:rPr>
              <w:t>Rectangles are used to represent tasks, with lines used to show the connections between tasks.</w:t>
            </w:r>
          </w:p>
          <w:p w14:paraId="6EA5CAE1" w14:textId="0E65EF9B" w:rsidR="00C271A3" w:rsidRPr="00541E60" w:rsidRDefault="00C271A3" w:rsidP="008E4053">
            <w:pPr>
              <w:rPr>
                <w:highlight w:val="white"/>
              </w:rPr>
            </w:pPr>
            <w:r w:rsidRPr="00541E60">
              <w:rPr>
                <w:highlight w:val="white"/>
              </w:rPr>
              <w:t>The intended purpose of a structure diagram is to show the overall design of the functions in the program. It provides the programmer with a big picture of the design solution to be coded</w:t>
            </w:r>
            <w:r w:rsidR="00BB4ADF" w:rsidRPr="00541E60">
              <w:rPr>
                <w:highlight w:val="white"/>
              </w:rPr>
              <w:t>, for example</w:t>
            </w:r>
            <w:r w:rsidRPr="00541E60">
              <w:rPr>
                <w:highlight w:val="white"/>
              </w:rPr>
              <w:t xml:space="preserve"> the functions of the program and how they interact. It is used in the planning and design stage and is intended for the programmer.</w:t>
            </w:r>
          </w:p>
        </w:tc>
      </w:tr>
    </w:tbl>
    <w:p w14:paraId="69F14601" w14:textId="6C2B0E89" w:rsidR="00C271A3" w:rsidRPr="00541E60" w:rsidRDefault="00ED0ECC" w:rsidP="008E4053">
      <w:r w:rsidRPr="00541E60">
        <w:rPr>
          <w:rStyle w:val="Strong"/>
          <w:noProof/>
        </w:rPr>
        <w:drawing>
          <wp:anchor distT="0" distB="0" distL="114300" distR="114300" simplePos="0" relativeHeight="251658281" behindDoc="0" locked="0" layoutInCell="1" allowOverlap="1" wp14:anchorId="1B114058" wp14:editId="3655E5D8">
            <wp:simplePos x="0" y="0"/>
            <wp:positionH relativeFrom="column">
              <wp:posOffset>120650</wp:posOffset>
            </wp:positionH>
            <wp:positionV relativeFrom="paragraph">
              <wp:posOffset>4808</wp:posOffset>
            </wp:positionV>
            <wp:extent cx="676800" cy="676800"/>
            <wp:effectExtent l="0" t="0" r="9525" b="9525"/>
            <wp:wrapSquare wrapText="bothSides"/>
            <wp:docPr id="1811935799" name="Picture 18119357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935799" name="Picture 1811935799">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C271A3" w:rsidRPr="00541E60">
        <w:rPr>
          <w:rStyle w:val="Strong"/>
        </w:rPr>
        <w:t xml:space="preserve">Activity </w:t>
      </w:r>
      <w:r w:rsidR="00D27991">
        <w:rPr>
          <w:rStyle w:val="Strong"/>
        </w:rPr>
        <w:t>34</w:t>
      </w:r>
      <w:r w:rsidR="00BB4ADF" w:rsidRPr="00541E60">
        <w:rPr>
          <w:rStyle w:val="Strong"/>
        </w:rPr>
        <w:t>:</w:t>
      </w:r>
      <w:r w:rsidR="00C271A3" w:rsidRPr="00541E60">
        <w:t xml:space="preserve"> </w:t>
      </w:r>
      <w:r w:rsidR="0060314B">
        <w:t>in</w:t>
      </w:r>
      <w:r w:rsidR="00C271A3" w:rsidRPr="00541E60">
        <w:t xml:space="preserve"> the space below</w:t>
      </w:r>
      <w:r w:rsidR="00BB4ADF" w:rsidRPr="00541E60">
        <w:t>,</w:t>
      </w:r>
      <w:r w:rsidR="00C271A3" w:rsidRPr="00541E60">
        <w:t xml:space="preserve"> describe how a </w:t>
      </w:r>
      <w:r w:rsidR="00BB4ADF" w:rsidRPr="00541E60">
        <w:t>s</w:t>
      </w:r>
      <w:r w:rsidR="00C271A3" w:rsidRPr="00541E60">
        <w:t xml:space="preserve">tructure </w:t>
      </w:r>
      <w:r w:rsidR="00BB4ADF" w:rsidRPr="00541E60">
        <w:t>c</w:t>
      </w:r>
      <w:r w:rsidR="00C271A3" w:rsidRPr="00541E60">
        <w:t>hart should be read.</w:t>
      </w:r>
    </w:p>
    <w:tbl>
      <w:tblPr>
        <w:tblStyle w:val="Answerspace"/>
        <w:tblW w:w="0" w:type="auto"/>
        <w:tblLook w:val="04A0" w:firstRow="1" w:lastRow="0" w:firstColumn="1" w:lastColumn="0" w:noHBand="0" w:noVBand="1"/>
      </w:tblPr>
      <w:tblGrid>
        <w:gridCol w:w="9622"/>
      </w:tblGrid>
      <w:tr w:rsidR="00C271A3" w:rsidRPr="00541E60" w14:paraId="564EAADD" w14:textId="77777777" w:rsidTr="0060314B">
        <w:trPr>
          <w:trHeight w:val="2805"/>
        </w:trPr>
        <w:tc>
          <w:tcPr>
            <w:tcW w:w="9622" w:type="dxa"/>
          </w:tcPr>
          <w:p w14:paraId="7E2FA538" w14:textId="79ED5531" w:rsidR="00BE25BE" w:rsidRPr="0060314B" w:rsidRDefault="00BE25BE" w:rsidP="008E4053">
            <w:pPr>
              <w:rPr>
                <w:rStyle w:val="Strong"/>
              </w:rPr>
            </w:pPr>
            <w:r w:rsidRPr="0060314B">
              <w:rPr>
                <w:rStyle w:val="Strong"/>
              </w:rPr>
              <w:t xml:space="preserve">Sample answer: </w:t>
            </w:r>
          </w:p>
          <w:p w14:paraId="383CA485" w14:textId="5874EFE5" w:rsidR="00C271A3" w:rsidRPr="00541E60" w:rsidRDefault="00C271A3" w:rsidP="008E4053">
            <w:pPr>
              <w:rPr>
                <w:highlight w:val="white"/>
              </w:rPr>
            </w:pPr>
            <w:r w:rsidRPr="00541E60">
              <w:rPr>
                <w:highlight w:val="white"/>
              </w:rPr>
              <w:t xml:space="preserve">Structure </w:t>
            </w:r>
            <w:r w:rsidR="0060314B">
              <w:rPr>
                <w:highlight w:val="white"/>
              </w:rPr>
              <w:t xml:space="preserve">charts </w:t>
            </w:r>
            <w:r w:rsidRPr="00541E60">
              <w:rPr>
                <w:highlight w:val="white"/>
              </w:rPr>
              <w:t>are read from top to bottom, with component subtasks on successively lower levels, and from left to right to show the order of execution of tasks at the same level. </w:t>
            </w:r>
          </w:p>
          <w:p w14:paraId="41C8FAEA" w14:textId="5729FDB8" w:rsidR="00C271A3" w:rsidRPr="00541E60" w:rsidRDefault="00C271A3" w:rsidP="008E4053">
            <w:pPr>
              <w:rPr>
                <w:highlight w:val="white"/>
              </w:rPr>
            </w:pPr>
            <w:r w:rsidRPr="00541E60">
              <w:rPr>
                <w:highlight w:val="white"/>
              </w:rPr>
              <w:t>The charts are used to graphically depict a modular design of a program and shows how the program has been partitioned into smaller more manageable modules. </w:t>
            </w:r>
          </w:p>
        </w:tc>
      </w:tr>
    </w:tbl>
    <w:p w14:paraId="38452878" w14:textId="763D7516" w:rsidR="00C271A3" w:rsidRPr="00ED0ECC" w:rsidRDefault="00231D94" w:rsidP="002817F1">
      <w:pPr>
        <w:spacing w:after="480"/>
      </w:pPr>
      <w:r w:rsidRPr="00ED0ECC">
        <w:rPr>
          <w:b/>
          <w:bCs/>
          <w:noProof/>
        </w:rPr>
        <w:drawing>
          <wp:anchor distT="0" distB="0" distL="114300" distR="114300" simplePos="0" relativeHeight="251658282" behindDoc="0" locked="0" layoutInCell="1" allowOverlap="1" wp14:anchorId="4AE9F5CD" wp14:editId="4509AC52">
            <wp:simplePos x="0" y="0"/>
            <wp:positionH relativeFrom="column">
              <wp:posOffset>71845</wp:posOffset>
            </wp:positionH>
            <wp:positionV relativeFrom="paragraph">
              <wp:posOffset>157843</wp:posOffset>
            </wp:positionV>
            <wp:extent cx="676800" cy="676800"/>
            <wp:effectExtent l="0" t="0" r="9525" b="9525"/>
            <wp:wrapSquare wrapText="bothSides"/>
            <wp:docPr id="919133264" name="Picture 9191332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33264" name="Picture 91913326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C271A3" w:rsidRPr="00ED0ECC">
        <w:rPr>
          <w:b/>
          <w:bCs/>
        </w:rPr>
        <w:t xml:space="preserve">Activity </w:t>
      </w:r>
      <w:r w:rsidR="00D27991">
        <w:rPr>
          <w:b/>
          <w:bCs/>
        </w:rPr>
        <w:t>35</w:t>
      </w:r>
      <w:r w:rsidR="00BB4ADF" w:rsidRPr="00ED0ECC">
        <w:rPr>
          <w:b/>
          <w:bCs/>
        </w:rPr>
        <w:t>:</w:t>
      </w:r>
      <w:r w:rsidR="00C271A3" w:rsidRPr="00ED0ECC">
        <w:t xml:space="preserve"> </w:t>
      </w:r>
      <w:r w:rsidR="00ED0ECC">
        <w:t>using</w:t>
      </w:r>
      <w:r w:rsidR="00C271A3" w:rsidRPr="00ED0ECC">
        <w:t xml:space="preserve"> the </w:t>
      </w:r>
      <w:hyperlink r:id="rId55" w:history="1">
        <w:r w:rsidR="00C271A3" w:rsidRPr="00ED0ECC">
          <w:rPr>
            <w:rStyle w:val="Hyperlink"/>
          </w:rPr>
          <w:t>Software Engineering Course Specifications</w:t>
        </w:r>
      </w:hyperlink>
      <w:r w:rsidR="00C271A3" w:rsidRPr="00ED0ECC">
        <w:t xml:space="preserve"> complete the following table</w:t>
      </w:r>
      <w:r w:rsidR="00BB4ADF" w:rsidRPr="00ED0ECC">
        <w:t>.</w:t>
      </w:r>
    </w:p>
    <w:tbl>
      <w:tblPr>
        <w:tblStyle w:val="Tableheader"/>
        <w:tblW w:w="9000" w:type="dxa"/>
        <w:tblLook w:val="04A0" w:firstRow="1" w:lastRow="0" w:firstColumn="1" w:lastColumn="0" w:noHBand="0" w:noVBand="1"/>
        <w:tblDescription w:val="Component, definition and diagram.&#10;"/>
      </w:tblPr>
      <w:tblGrid>
        <w:gridCol w:w="3000"/>
        <w:gridCol w:w="3000"/>
        <w:gridCol w:w="3000"/>
      </w:tblGrid>
      <w:tr w:rsidR="003F3707" w:rsidRPr="00ED0ECC" w14:paraId="27938CAE" w14:textId="77777777" w:rsidTr="00ED0EC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0" w:type="dxa"/>
          </w:tcPr>
          <w:p w14:paraId="6A224FBF" w14:textId="048D4A91" w:rsidR="003F3707" w:rsidRPr="00ED0ECC" w:rsidRDefault="00B676F1" w:rsidP="008E4053">
            <w:r w:rsidRPr="00ED0ECC">
              <w:lastRenderedPageBreak/>
              <w:t>Component</w:t>
            </w:r>
          </w:p>
        </w:tc>
        <w:tc>
          <w:tcPr>
            <w:tcW w:w="3000" w:type="dxa"/>
          </w:tcPr>
          <w:p w14:paraId="415A4A33" w14:textId="40090CFA" w:rsidR="003F3707" w:rsidRPr="00ED0ECC" w:rsidRDefault="00B676F1" w:rsidP="008E4053">
            <w:pPr>
              <w:cnfStyle w:val="100000000000" w:firstRow="1" w:lastRow="0" w:firstColumn="0" w:lastColumn="0" w:oddVBand="0" w:evenVBand="0" w:oddHBand="0" w:evenHBand="0" w:firstRowFirstColumn="0" w:firstRowLastColumn="0" w:lastRowFirstColumn="0" w:lastRowLastColumn="0"/>
            </w:pPr>
            <w:r w:rsidRPr="00ED0ECC">
              <w:t>Definition</w:t>
            </w:r>
          </w:p>
        </w:tc>
        <w:tc>
          <w:tcPr>
            <w:tcW w:w="3000" w:type="dxa"/>
          </w:tcPr>
          <w:p w14:paraId="3FDD4B03" w14:textId="225D1227" w:rsidR="003F3707" w:rsidRPr="00ED0ECC" w:rsidRDefault="00B676F1" w:rsidP="008E4053">
            <w:pPr>
              <w:cnfStyle w:val="100000000000" w:firstRow="1" w:lastRow="0" w:firstColumn="0" w:lastColumn="0" w:oddVBand="0" w:evenVBand="0" w:oddHBand="0" w:evenHBand="0" w:firstRowFirstColumn="0" w:firstRowLastColumn="0" w:lastRowFirstColumn="0" w:lastRowLastColumn="0"/>
            </w:pPr>
            <w:r w:rsidRPr="00ED0ECC">
              <w:t>Diagram</w:t>
            </w:r>
          </w:p>
        </w:tc>
      </w:tr>
      <w:tr w:rsidR="00290A65" w:rsidRPr="00ED0ECC" w14:paraId="019FCB0F" w14:textId="77777777" w:rsidTr="00FD0634">
        <w:trPr>
          <w:cnfStyle w:val="000000100000" w:firstRow="0" w:lastRow="0" w:firstColumn="0" w:lastColumn="0" w:oddVBand="0" w:evenVBand="0" w:oddHBand="1" w:evenHBand="0" w:firstRowFirstColumn="0" w:firstRowLastColumn="0" w:lastRowFirstColumn="0" w:lastRowLastColumn="0"/>
          <w:trHeight w:val="1332"/>
        </w:trPr>
        <w:tc>
          <w:tcPr>
            <w:cnfStyle w:val="001000000000" w:firstRow="0" w:lastRow="0" w:firstColumn="1" w:lastColumn="0" w:oddVBand="0" w:evenVBand="0" w:oddHBand="0" w:evenHBand="0" w:firstRowFirstColumn="0" w:firstRowLastColumn="0" w:lastRowFirstColumn="0" w:lastRowLastColumn="0"/>
            <w:tcW w:w="3000" w:type="dxa"/>
            <w:hideMark/>
          </w:tcPr>
          <w:p w14:paraId="15448D61" w14:textId="43CD7270" w:rsidR="00290A65" w:rsidRPr="00ED0ECC" w:rsidRDefault="00290A65" w:rsidP="008E4053">
            <w:r w:rsidRPr="00ED0ECC">
              <w:t> Modules</w:t>
            </w:r>
          </w:p>
        </w:tc>
        <w:tc>
          <w:tcPr>
            <w:tcW w:w="3000" w:type="dxa"/>
            <w:hideMark/>
          </w:tcPr>
          <w:p w14:paraId="01F08514" w14:textId="75727578" w:rsidR="00290A65" w:rsidRPr="00ED0ECC" w:rsidRDefault="00290A65" w:rsidP="008E4053">
            <w:pPr>
              <w:cnfStyle w:val="000000100000" w:firstRow="0" w:lastRow="0" w:firstColumn="0" w:lastColumn="0" w:oddVBand="0" w:evenVBand="0" w:oddHBand="1" w:evenHBand="0" w:firstRowFirstColumn="0" w:firstRowLastColumn="0" w:lastRowFirstColumn="0" w:lastRowLastColumn="0"/>
            </w:pPr>
            <w:r w:rsidRPr="00ED0ECC">
              <w:t>Represent sub programs, functions and processes.</w:t>
            </w:r>
          </w:p>
        </w:tc>
        <w:tc>
          <w:tcPr>
            <w:tcW w:w="3000" w:type="dxa"/>
            <w:vAlign w:val="center"/>
            <w:hideMark/>
          </w:tcPr>
          <w:p w14:paraId="79C7D0BD" w14:textId="46B6621D" w:rsidR="00290A65" w:rsidRPr="00ED0ECC" w:rsidRDefault="00290A65" w:rsidP="008E4053">
            <w:pPr>
              <w:cnfStyle w:val="000000100000" w:firstRow="0" w:lastRow="0" w:firstColumn="0" w:lastColumn="0" w:oddVBand="0" w:evenVBand="0" w:oddHBand="1" w:evenHBand="0" w:firstRowFirstColumn="0" w:firstRowLastColumn="0" w:lastRowFirstColumn="0" w:lastRowLastColumn="0"/>
              <w:rPr>
                <w:highlight w:val="white"/>
              </w:rPr>
            </w:pPr>
            <w:r w:rsidRPr="00ED0ECC">
              <w:rPr>
                <w:noProof/>
                <w:highlight w:val="white"/>
              </w:rPr>
              <w:drawing>
                <wp:inline distT="0" distB="0" distL="0" distR="0" wp14:anchorId="2CE670EC" wp14:editId="109A829D">
                  <wp:extent cx="1342390" cy="295275"/>
                  <wp:effectExtent l="0" t="0" r="0" b="9525"/>
                  <wp:docPr id="21" name="Picture 2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hap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42390" cy="295275"/>
                          </a:xfrm>
                          <a:prstGeom prst="rect">
                            <a:avLst/>
                          </a:prstGeom>
                          <a:noFill/>
                          <a:ln>
                            <a:noFill/>
                          </a:ln>
                        </pic:spPr>
                      </pic:pic>
                    </a:graphicData>
                  </a:graphic>
                </wp:inline>
              </w:drawing>
            </w:r>
          </w:p>
        </w:tc>
      </w:tr>
      <w:tr w:rsidR="00290A65" w:rsidRPr="00ED0ECC" w14:paraId="296021F2" w14:textId="77777777" w:rsidTr="00FD0634">
        <w:trPr>
          <w:cnfStyle w:val="000000010000" w:firstRow="0" w:lastRow="0" w:firstColumn="0" w:lastColumn="0" w:oddVBand="0" w:evenVBand="0" w:oddHBand="0" w:evenHBand="1" w:firstRowFirstColumn="0" w:firstRowLastColumn="0" w:lastRowFirstColumn="0" w:lastRowLastColumn="0"/>
          <w:trHeight w:val="1408"/>
        </w:trPr>
        <w:tc>
          <w:tcPr>
            <w:cnfStyle w:val="001000000000" w:firstRow="0" w:lastRow="0" w:firstColumn="1" w:lastColumn="0" w:oddVBand="0" w:evenVBand="0" w:oddHBand="0" w:evenHBand="0" w:firstRowFirstColumn="0" w:firstRowLastColumn="0" w:lastRowFirstColumn="0" w:lastRowLastColumn="0"/>
            <w:tcW w:w="3000" w:type="dxa"/>
            <w:hideMark/>
          </w:tcPr>
          <w:p w14:paraId="6A3DAB2E" w14:textId="19240A2C" w:rsidR="00290A65" w:rsidRPr="00ED0ECC" w:rsidRDefault="00290A65" w:rsidP="008E4053">
            <w:r w:rsidRPr="00ED0ECC">
              <w:t xml:space="preserve">Data </w:t>
            </w:r>
            <w:r w:rsidR="002817F1">
              <w:t xml:space="preserve">movement </w:t>
            </w:r>
            <w:r w:rsidRPr="00ED0ECC">
              <w:t>(variable)</w:t>
            </w:r>
          </w:p>
        </w:tc>
        <w:tc>
          <w:tcPr>
            <w:tcW w:w="3000" w:type="dxa"/>
            <w:hideMark/>
          </w:tcPr>
          <w:p w14:paraId="5ADCEE69" w14:textId="6B3233BE" w:rsidR="00290A65" w:rsidRPr="00ED0ECC" w:rsidRDefault="00290A65" w:rsidP="008E4053">
            <w:pPr>
              <w:cnfStyle w:val="000000010000" w:firstRow="0" w:lastRow="0" w:firstColumn="0" w:lastColumn="0" w:oddVBand="0" w:evenVBand="0" w:oddHBand="0" w:evenHBand="1" w:firstRowFirstColumn="0" w:firstRowLastColumn="0" w:lastRowFirstColumn="0" w:lastRowLastColumn="0"/>
            </w:pPr>
            <w:r w:rsidRPr="00ED0ECC">
              <w:t>Data movement of a variable between functions</w:t>
            </w:r>
            <w:r w:rsidR="002817F1">
              <w:t>.</w:t>
            </w:r>
          </w:p>
        </w:tc>
        <w:tc>
          <w:tcPr>
            <w:tcW w:w="3000" w:type="dxa"/>
            <w:vAlign w:val="center"/>
            <w:hideMark/>
          </w:tcPr>
          <w:p w14:paraId="27E222DC" w14:textId="1480131D" w:rsidR="00290A65" w:rsidRPr="00ED0ECC" w:rsidRDefault="00290A65" w:rsidP="008E4053">
            <w:pPr>
              <w:cnfStyle w:val="000000010000" w:firstRow="0" w:lastRow="0" w:firstColumn="0" w:lastColumn="0" w:oddVBand="0" w:evenVBand="0" w:oddHBand="0" w:evenHBand="1" w:firstRowFirstColumn="0" w:firstRowLastColumn="0" w:lastRowFirstColumn="0" w:lastRowLastColumn="0"/>
              <w:rPr>
                <w:highlight w:val="white"/>
              </w:rPr>
            </w:pPr>
            <w:r w:rsidRPr="00ED0ECC">
              <w:rPr>
                <w:noProof/>
                <w:highlight w:val="white"/>
              </w:rPr>
              <w:drawing>
                <wp:inline distT="0" distB="0" distL="0" distR="0" wp14:anchorId="1F86E46E" wp14:editId="3A629CF1">
                  <wp:extent cx="885190" cy="237490"/>
                  <wp:effectExtent l="0" t="0" r="0" b="0"/>
                  <wp:docPr id="20" name="Picture 20" descr="variable passed between 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variable passed between functions"/>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85190" cy="237490"/>
                          </a:xfrm>
                          <a:prstGeom prst="rect">
                            <a:avLst/>
                          </a:prstGeom>
                          <a:noFill/>
                          <a:ln>
                            <a:noFill/>
                          </a:ln>
                        </pic:spPr>
                      </pic:pic>
                    </a:graphicData>
                  </a:graphic>
                </wp:inline>
              </w:drawing>
            </w:r>
          </w:p>
        </w:tc>
      </w:tr>
      <w:tr w:rsidR="00290A65" w:rsidRPr="00ED0ECC" w14:paraId="1FCF747B" w14:textId="77777777" w:rsidTr="00FD0634">
        <w:trPr>
          <w:cnfStyle w:val="000000100000" w:firstRow="0" w:lastRow="0" w:firstColumn="0" w:lastColumn="0" w:oddVBand="0" w:evenVBand="0" w:oddHBand="1" w:evenHBand="0" w:firstRowFirstColumn="0" w:firstRowLastColumn="0" w:lastRowFirstColumn="0" w:lastRowLastColumn="0"/>
          <w:trHeight w:val="1556"/>
        </w:trPr>
        <w:tc>
          <w:tcPr>
            <w:cnfStyle w:val="001000000000" w:firstRow="0" w:lastRow="0" w:firstColumn="1" w:lastColumn="0" w:oddVBand="0" w:evenVBand="0" w:oddHBand="0" w:evenHBand="0" w:firstRowFirstColumn="0" w:firstRowLastColumn="0" w:lastRowFirstColumn="0" w:lastRowLastColumn="0"/>
            <w:tcW w:w="3000" w:type="dxa"/>
            <w:hideMark/>
          </w:tcPr>
          <w:p w14:paraId="68031A74" w14:textId="16A6F5A1" w:rsidR="00290A65" w:rsidRPr="00ED0ECC" w:rsidRDefault="00290A65" w:rsidP="008E4053">
            <w:r w:rsidRPr="00ED0ECC">
              <w:t xml:space="preserve">Data </w:t>
            </w:r>
            <w:r w:rsidR="002817F1">
              <w:t xml:space="preserve">movement </w:t>
            </w:r>
            <w:r w:rsidRPr="00ED0ECC">
              <w:t>(flag)</w:t>
            </w:r>
          </w:p>
        </w:tc>
        <w:tc>
          <w:tcPr>
            <w:tcW w:w="3000" w:type="dxa"/>
            <w:hideMark/>
          </w:tcPr>
          <w:p w14:paraId="5A1AB04D" w14:textId="1143ABFB" w:rsidR="00290A65" w:rsidRPr="00ED0ECC" w:rsidRDefault="00290A65" w:rsidP="008E4053">
            <w:pPr>
              <w:cnfStyle w:val="000000100000" w:firstRow="0" w:lastRow="0" w:firstColumn="0" w:lastColumn="0" w:oddVBand="0" w:evenVBand="0" w:oddHBand="1" w:evenHBand="0" w:firstRowFirstColumn="0" w:firstRowLastColumn="0" w:lastRowFirstColumn="0" w:lastRowLastColumn="0"/>
            </w:pPr>
            <w:r w:rsidRPr="00ED0ECC">
              <w:t>Data movement of a Boolean variable, or a control parameter.</w:t>
            </w:r>
          </w:p>
        </w:tc>
        <w:tc>
          <w:tcPr>
            <w:tcW w:w="3000" w:type="dxa"/>
            <w:vAlign w:val="center"/>
            <w:hideMark/>
          </w:tcPr>
          <w:p w14:paraId="7E766A0D" w14:textId="20087F53" w:rsidR="00290A65" w:rsidRPr="00ED0ECC" w:rsidRDefault="003F3707" w:rsidP="008E4053">
            <w:pPr>
              <w:cnfStyle w:val="000000100000" w:firstRow="0" w:lastRow="0" w:firstColumn="0" w:lastColumn="0" w:oddVBand="0" w:evenVBand="0" w:oddHBand="1" w:evenHBand="0" w:firstRowFirstColumn="0" w:firstRowLastColumn="0" w:lastRowFirstColumn="0" w:lastRowLastColumn="0"/>
              <w:rPr>
                <w:highlight w:val="white"/>
              </w:rPr>
            </w:pPr>
            <w:r w:rsidRPr="00ED0ECC">
              <w:rPr>
                <w:noProof/>
                <w:highlight w:val="white"/>
              </w:rPr>
              <w:drawing>
                <wp:inline distT="0" distB="0" distL="0" distR="0" wp14:anchorId="14F60982" wp14:editId="0204F153">
                  <wp:extent cx="885190" cy="237490"/>
                  <wp:effectExtent l="0" t="0" r="0" b="0"/>
                  <wp:docPr id="19" name="Picture 19" descr="A boolean variable (flag) passed between 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oolean variable (flag) passed between functions"/>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85190" cy="237490"/>
                          </a:xfrm>
                          <a:prstGeom prst="rect">
                            <a:avLst/>
                          </a:prstGeom>
                          <a:noFill/>
                          <a:ln>
                            <a:noFill/>
                          </a:ln>
                        </pic:spPr>
                      </pic:pic>
                    </a:graphicData>
                  </a:graphic>
                </wp:inline>
              </w:drawing>
            </w:r>
          </w:p>
        </w:tc>
      </w:tr>
      <w:tr w:rsidR="00290A65" w:rsidRPr="00ED0ECC" w14:paraId="36FDE0FD" w14:textId="77777777" w:rsidTr="00FD0634">
        <w:trPr>
          <w:cnfStyle w:val="000000010000" w:firstRow="0" w:lastRow="0" w:firstColumn="0" w:lastColumn="0" w:oddVBand="0" w:evenVBand="0" w:oddHBand="0" w:evenHBand="1"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3000" w:type="dxa"/>
            <w:hideMark/>
          </w:tcPr>
          <w:p w14:paraId="74B44628" w14:textId="40658C56" w:rsidR="00290A65" w:rsidRPr="00ED0ECC" w:rsidRDefault="00290A65" w:rsidP="008E4053">
            <w:r w:rsidRPr="00ED0ECC">
              <w:t>Repetition</w:t>
            </w:r>
          </w:p>
        </w:tc>
        <w:tc>
          <w:tcPr>
            <w:tcW w:w="3000" w:type="dxa"/>
            <w:hideMark/>
          </w:tcPr>
          <w:p w14:paraId="42F46491" w14:textId="6894AA6A" w:rsidR="00290A65" w:rsidRPr="00ED0ECC" w:rsidRDefault="00290A65" w:rsidP="008E4053">
            <w:pPr>
              <w:cnfStyle w:val="000000010000" w:firstRow="0" w:lastRow="0" w:firstColumn="0" w:lastColumn="0" w:oddVBand="0" w:evenVBand="0" w:oddHBand="0" w:evenHBand="1" w:firstRowFirstColumn="0" w:firstRowLastColumn="0" w:lastRowFirstColumn="0" w:lastRowLastColumn="0"/>
            </w:pPr>
            <w:r w:rsidRPr="00ED0ECC">
              <w:t>Execution of a particular task multiple times</w:t>
            </w:r>
            <w:r w:rsidR="002817F1">
              <w:t>.</w:t>
            </w:r>
          </w:p>
        </w:tc>
        <w:tc>
          <w:tcPr>
            <w:tcW w:w="3000" w:type="dxa"/>
            <w:vAlign w:val="center"/>
            <w:hideMark/>
          </w:tcPr>
          <w:p w14:paraId="6B3DA55D" w14:textId="5D1B3F7E" w:rsidR="00290A65" w:rsidRPr="00ED0ECC" w:rsidRDefault="00290A65" w:rsidP="008E4053">
            <w:pPr>
              <w:cnfStyle w:val="000000010000" w:firstRow="0" w:lastRow="0" w:firstColumn="0" w:lastColumn="0" w:oddVBand="0" w:evenVBand="0" w:oddHBand="0" w:evenHBand="1" w:firstRowFirstColumn="0" w:firstRowLastColumn="0" w:lastRowFirstColumn="0" w:lastRowLastColumn="0"/>
              <w:rPr>
                <w:highlight w:val="white"/>
              </w:rPr>
            </w:pPr>
            <w:r w:rsidRPr="00ED0ECC">
              <w:rPr>
                <w:noProof/>
                <w:highlight w:val="white"/>
              </w:rPr>
              <w:drawing>
                <wp:inline distT="0" distB="0" distL="0" distR="0" wp14:anchorId="3DD786E2" wp14:editId="0966D1C1">
                  <wp:extent cx="925830" cy="445770"/>
                  <wp:effectExtent l="0" t="0" r="7620" b="0"/>
                  <wp:docPr id="18" name="Picture 18" descr="Repet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Repetitio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25830" cy="445770"/>
                          </a:xfrm>
                          <a:prstGeom prst="rect">
                            <a:avLst/>
                          </a:prstGeom>
                          <a:noFill/>
                          <a:ln>
                            <a:noFill/>
                          </a:ln>
                        </pic:spPr>
                      </pic:pic>
                    </a:graphicData>
                  </a:graphic>
                </wp:inline>
              </w:drawing>
            </w:r>
          </w:p>
        </w:tc>
      </w:tr>
      <w:tr w:rsidR="00290A65" w:rsidRPr="00ED0ECC" w14:paraId="5F8F6876" w14:textId="77777777" w:rsidTr="00FD0634">
        <w:trPr>
          <w:cnfStyle w:val="000000100000" w:firstRow="0" w:lastRow="0" w:firstColumn="0" w:lastColumn="0" w:oddVBand="0" w:evenVBand="0" w:oddHBand="1" w:evenHBand="0" w:firstRowFirstColumn="0" w:firstRowLastColumn="0" w:lastRowFirstColumn="0" w:lastRowLastColumn="0"/>
          <w:trHeight w:val="1554"/>
        </w:trPr>
        <w:tc>
          <w:tcPr>
            <w:cnfStyle w:val="001000000000" w:firstRow="0" w:lastRow="0" w:firstColumn="1" w:lastColumn="0" w:oddVBand="0" w:evenVBand="0" w:oddHBand="0" w:evenHBand="0" w:firstRowFirstColumn="0" w:firstRowLastColumn="0" w:lastRowFirstColumn="0" w:lastRowLastColumn="0"/>
            <w:tcW w:w="3000" w:type="dxa"/>
            <w:hideMark/>
          </w:tcPr>
          <w:p w14:paraId="44AD1BA8" w14:textId="12C5A812" w:rsidR="00290A65" w:rsidRPr="00ED0ECC" w:rsidRDefault="00290A65" w:rsidP="008E4053">
            <w:r w:rsidRPr="00ED0ECC">
              <w:t> Decision</w:t>
            </w:r>
          </w:p>
        </w:tc>
        <w:tc>
          <w:tcPr>
            <w:tcW w:w="3000" w:type="dxa"/>
            <w:hideMark/>
          </w:tcPr>
          <w:p w14:paraId="400ADC64" w14:textId="22E6647B" w:rsidR="00290A65" w:rsidRPr="00ED0ECC" w:rsidRDefault="00290A65" w:rsidP="008E4053">
            <w:pPr>
              <w:cnfStyle w:val="000000100000" w:firstRow="0" w:lastRow="0" w:firstColumn="0" w:lastColumn="0" w:oddVBand="0" w:evenVBand="0" w:oddHBand="1" w:evenHBand="0" w:firstRowFirstColumn="0" w:firstRowLastColumn="0" w:lastRowFirstColumn="0" w:lastRowLastColumn="0"/>
            </w:pPr>
            <w:r w:rsidRPr="00ED0ECC">
              <w:t>An optional execution of a task</w:t>
            </w:r>
            <w:r w:rsidR="002817F1">
              <w:t>.</w:t>
            </w:r>
          </w:p>
        </w:tc>
        <w:tc>
          <w:tcPr>
            <w:tcW w:w="3000" w:type="dxa"/>
            <w:vAlign w:val="center"/>
            <w:hideMark/>
          </w:tcPr>
          <w:p w14:paraId="33C67551" w14:textId="5AF9CE90" w:rsidR="00290A65" w:rsidRPr="00ED0ECC" w:rsidRDefault="003F3707" w:rsidP="008E4053">
            <w:pPr>
              <w:cnfStyle w:val="000000100000" w:firstRow="0" w:lastRow="0" w:firstColumn="0" w:lastColumn="0" w:oddVBand="0" w:evenVBand="0" w:oddHBand="1" w:evenHBand="0" w:firstRowFirstColumn="0" w:firstRowLastColumn="0" w:lastRowFirstColumn="0" w:lastRowLastColumn="0"/>
              <w:rPr>
                <w:highlight w:val="white"/>
              </w:rPr>
            </w:pPr>
            <w:r w:rsidRPr="00ED0ECC">
              <w:rPr>
                <w:noProof/>
                <w:highlight w:val="white"/>
              </w:rPr>
              <w:drawing>
                <wp:inline distT="0" distB="0" distL="0" distR="0" wp14:anchorId="105E70F5" wp14:editId="45A6FD98">
                  <wp:extent cx="711835" cy="659765"/>
                  <wp:effectExtent l="0" t="0" r="0" b="6985"/>
                  <wp:docPr id="17" name="Picture 17"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hap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11835" cy="659765"/>
                          </a:xfrm>
                          <a:prstGeom prst="rect">
                            <a:avLst/>
                          </a:prstGeom>
                          <a:noFill/>
                          <a:ln>
                            <a:noFill/>
                          </a:ln>
                        </pic:spPr>
                      </pic:pic>
                    </a:graphicData>
                  </a:graphic>
                </wp:inline>
              </w:drawing>
            </w:r>
          </w:p>
        </w:tc>
      </w:tr>
    </w:tbl>
    <w:p w14:paraId="00E6424A" w14:textId="75911137" w:rsidR="00C271A3" w:rsidRPr="00FD0634" w:rsidRDefault="00231D94" w:rsidP="008B0738">
      <w:pPr>
        <w:spacing w:after="480"/>
      </w:pPr>
      <w:r w:rsidRPr="00FD0634">
        <w:rPr>
          <w:b/>
          <w:bCs/>
          <w:noProof/>
        </w:rPr>
        <w:drawing>
          <wp:anchor distT="0" distB="0" distL="114300" distR="114300" simplePos="0" relativeHeight="251658283" behindDoc="0" locked="0" layoutInCell="1" allowOverlap="1" wp14:anchorId="4959B7C4" wp14:editId="35D3D420">
            <wp:simplePos x="0" y="0"/>
            <wp:positionH relativeFrom="column">
              <wp:posOffset>60960</wp:posOffset>
            </wp:positionH>
            <wp:positionV relativeFrom="paragraph">
              <wp:posOffset>75565</wp:posOffset>
            </wp:positionV>
            <wp:extent cx="676800" cy="676800"/>
            <wp:effectExtent l="0" t="0" r="9525" b="9525"/>
            <wp:wrapSquare wrapText="bothSides"/>
            <wp:docPr id="1100394367" name="Picture 11003943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394367" name="Picture 1100394367">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41B53" w:rsidRPr="00FD0634">
        <w:rPr>
          <w:b/>
          <w:bCs/>
        </w:rPr>
        <w:t xml:space="preserve">Activity </w:t>
      </w:r>
      <w:r w:rsidR="00D27991">
        <w:rPr>
          <w:b/>
          <w:bCs/>
        </w:rPr>
        <w:t>36</w:t>
      </w:r>
      <w:r w:rsidR="00E41B53" w:rsidRPr="00FD0634">
        <w:rPr>
          <w:b/>
          <w:bCs/>
        </w:rPr>
        <w:t>:</w:t>
      </w:r>
      <w:r w:rsidR="00E41B53" w:rsidRPr="00FD0634">
        <w:t xml:space="preserve"> </w:t>
      </w:r>
      <w:r w:rsidR="00FD0634">
        <w:t>study</w:t>
      </w:r>
      <w:r w:rsidR="00C271A3" w:rsidRPr="00FD0634">
        <w:t xml:space="preserve"> the </w:t>
      </w:r>
      <w:r w:rsidR="00FD0634">
        <w:t xml:space="preserve">structure chart </w:t>
      </w:r>
      <w:r w:rsidR="00C271A3" w:rsidRPr="00FD0634">
        <w:t>for the online multiplayer video games ranking system</w:t>
      </w:r>
      <w:r w:rsidR="00B676F1" w:rsidRPr="00FD0634">
        <w:t>.</w:t>
      </w:r>
    </w:p>
    <w:p w14:paraId="3B126E50" w14:textId="06AE8614" w:rsidR="006A39E8" w:rsidRDefault="006A39E8" w:rsidP="008E4053">
      <w:pPr>
        <w:pStyle w:val="Caption"/>
      </w:pPr>
      <w:r>
        <w:lastRenderedPageBreak/>
        <w:t xml:space="preserve">Figure </w:t>
      </w:r>
      <w:r>
        <w:fldChar w:fldCharType="begin"/>
      </w:r>
      <w:r>
        <w:instrText xml:space="preserve"> SEQ Figure \* ARABIC </w:instrText>
      </w:r>
      <w:r>
        <w:fldChar w:fldCharType="separate"/>
      </w:r>
      <w:r w:rsidR="00462CF7">
        <w:rPr>
          <w:noProof/>
        </w:rPr>
        <w:t>6</w:t>
      </w:r>
      <w:r>
        <w:rPr>
          <w:noProof/>
        </w:rPr>
        <w:fldChar w:fldCharType="end"/>
      </w:r>
      <w:r>
        <w:t xml:space="preserve"> – structure chart for the online multiplayer video games ranking system</w:t>
      </w:r>
    </w:p>
    <w:p w14:paraId="02207F2B" w14:textId="77A4D819" w:rsidR="003F3707" w:rsidRPr="002E4BE1" w:rsidRDefault="003F3707" w:rsidP="008E4053">
      <w:pPr>
        <w:rPr>
          <w:highlight w:val="white"/>
        </w:rPr>
      </w:pPr>
      <w:r w:rsidRPr="002E4BE1">
        <w:rPr>
          <w:noProof/>
          <w:highlight w:val="white"/>
        </w:rPr>
        <w:drawing>
          <wp:inline distT="0" distB="0" distL="0" distR="0" wp14:anchorId="0075D3F9" wp14:editId="26548D27">
            <wp:extent cx="5372613" cy="2890158"/>
            <wp:effectExtent l="0" t="0" r="0" b="5715"/>
            <wp:docPr id="22" name="Picture 22" descr="Structure chart showing variables and flags between components of a video game rank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tructure chart showing variables and flags between components of a video game ranking syste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72613" cy="2890158"/>
                    </a:xfrm>
                    <a:prstGeom prst="rect">
                      <a:avLst/>
                    </a:prstGeom>
                    <a:noFill/>
                    <a:ln>
                      <a:noFill/>
                    </a:ln>
                  </pic:spPr>
                </pic:pic>
              </a:graphicData>
            </a:graphic>
          </wp:inline>
        </w:drawing>
      </w:r>
    </w:p>
    <w:p w14:paraId="717AF526" w14:textId="527EE059" w:rsidR="003F3707" w:rsidRPr="00FD0634" w:rsidRDefault="00C271A3" w:rsidP="008E4053">
      <w:r w:rsidRPr="00FD0634">
        <w:t>In the space below describe what the structure chart demonstrates.</w:t>
      </w:r>
    </w:p>
    <w:tbl>
      <w:tblPr>
        <w:tblStyle w:val="Answerspace"/>
        <w:tblW w:w="0" w:type="auto"/>
        <w:tblLook w:val="04A0" w:firstRow="1" w:lastRow="0" w:firstColumn="1" w:lastColumn="0" w:noHBand="0" w:noVBand="1"/>
        <w:tblDescription w:val="Space for students to provide answer."/>
      </w:tblPr>
      <w:tblGrid>
        <w:gridCol w:w="9622"/>
      </w:tblGrid>
      <w:tr w:rsidR="00C271A3" w:rsidRPr="00FD0634" w14:paraId="4552110C" w14:textId="77777777" w:rsidTr="008B0738">
        <w:trPr>
          <w:trHeight w:val="2063"/>
        </w:trPr>
        <w:tc>
          <w:tcPr>
            <w:tcW w:w="9622" w:type="dxa"/>
          </w:tcPr>
          <w:p w14:paraId="17521A6E" w14:textId="4EFDC123" w:rsidR="00BE25BE" w:rsidRPr="00FD0634" w:rsidRDefault="00BE25BE" w:rsidP="008E4053">
            <w:pPr>
              <w:rPr>
                <w:rStyle w:val="Strong"/>
              </w:rPr>
            </w:pPr>
            <w:r w:rsidRPr="00FD0634">
              <w:rPr>
                <w:rStyle w:val="Strong"/>
              </w:rPr>
              <w:t>Sample answer:</w:t>
            </w:r>
          </w:p>
          <w:p w14:paraId="1809A6D6" w14:textId="66BFE606" w:rsidR="00C271A3" w:rsidRPr="00FD0634" w:rsidRDefault="00C271A3" w:rsidP="008E4053">
            <w:r w:rsidRPr="00FD0634">
              <w:t xml:space="preserve">The structure chart demonstrates how </w:t>
            </w:r>
            <w:r w:rsidR="007240B8">
              <w:t>3</w:t>
            </w:r>
            <w:r w:rsidRPr="00FD0634">
              <w:t xml:space="preserve"> modules could work together passing variables and control parameters between each other, in the video game ranking system described above.</w:t>
            </w:r>
          </w:p>
        </w:tc>
      </w:tr>
    </w:tbl>
    <w:p w14:paraId="5799AE42" w14:textId="74F34B0D" w:rsidR="003F3707" w:rsidRPr="001246CB" w:rsidRDefault="003F3707" w:rsidP="008E4053">
      <w:pPr>
        <w:pStyle w:val="Heading3"/>
        <w:rPr>
          <w:highlight w:val="white"/>
        </w:rPr>
      </w:pPr>
      <w:bookmarkStart w:id="43" w:name="_Toc150844780"/>
      <w:r w:rsidRPr="001246CB">
        <w:rPr>
          <w:highlight w:val="white"/>
        </w:rPr>
        <w:t>Steps to create a structure diagram</w:t>
      </w:r>
      <w:bookmarkEnd w:id="43"/>
    </w:p>
    <w:p w14:paraId="3DBEF71D" w14:textId="156CE70D" w:rsidR="003F3707" w:rsidRPr="008E4053" w:rsidRDefault="003F3707" w:rsidP="00330C05">
      <w:pPr>
        <w:pStyle w:val="ListNumber"/>
        <w:numPr>
          <w:ilvl w:val="0"/>
          <w:numId w:val="5"/>
        </w:numPr>
        <w:rPr>
          <w:highlight w:val="white"/>
        </w:rPr>
      </w:pPr>
      <w:r w:rsidRPr="008E4053">
        <w:rPr>
          <w:highlight w:val="white"/>
        </w:rPr>
        <w:t>Brainstorm all the functions that need to be coded. This involves:</w:t>
      </w:r>
    </w:p>
    <w:p w14:paraId="621AE4E8" w14:textId="5ADDF27D" w:rsidR="003F3707" w:rsidRPr="008E4053" w:rsidRDefault="003F3707" w:rsidP="007240B8">
      <w:pPr>
        <w:pStyle w:val="ListBullet2"/>
        <w:ind w:left="1134" w:hanging="567"/>
        <w:rPr>
          <w:highlight w:val="white"/>
        </w:rPr>
      </w:pPr>
      <w:r w:rsidRPr="008E4053">
        <w:rPr>
          <w:highlight w:val="white"/>
        </w:rPr>
        <w:t>analysing the problem to determine what is needed</w:t>
      </w:r>
    </w:p>
    <w:p w14:paraId="3CCC7C29" w14:textId="0FAC7DC1" w:rsidR="003F3707" w:rsidRPr="008E4053" w:rsidRDefault="003F3707" w:rsidP="007240B8">
      <w:pPr>
        <w:pStyle w:val="ListBullet2"/>
        <w:ind w:left="1134" w:hanging="567"/>
        <w:rPr>
          <w:highlight w:val="white"/>
        </w:rPr>
      </w:pPr>
      <w:r w:rsidRPr="008E4053">
        <w:rPr>
          <w:highlight w:val="white"/>
        </w:rPr>
        <w:t>use top-down approach to decompose (break) the problem into the sub functions</w:t>
      </w:r>
    </w:p>
    <w:p w14:paraId="0BC40F9B" w14:textId="493A329B" w:rsidR="003F3707" w:rsidRPr="008E4053" w:rsidRDefault="00687F85" w:rsidP="007240B8">
      <w:pPr>
        <w:pStyle w:val="ListBullet2"/>
        <w:ind w:left="1134" w:hanging="567"/>
        <w:rPr>
          <w:highlight w:val="white"/>
        </w:rPr>
      </w:pPr>
      <w:r w:rsidRPr="008E4053">
        <w:rPr>
          <w:highlight w:val="white"/>
        </w:rPr>
        <w:t xml:space="preserve">indenting </w:t>
      </w:r>
      <w:r w:rsidR="003F3707" w:rsidRPr="008E4053">
        <w:rPr>
          <w:highlight w:val="white"/>
        </w:rPr>
        <w:t>can be used to show sub functions</w:t>
      </w:r>
      <w:r w:rsidR="00367EBF" w:rsidRPr="008E4053">
        <w:rPr>
          <w:highlight w:val="white"/>
        </w:rPr>
        <w:t>.</w:t>
      </w:r>
    </w:p>
    <w:p w14:paraId="7B97778F" w14:textId="2BC40FC3" w:rsidR="003F3707" w:rsidRPr="00B676F1" w:rsidRDefault="003F3707" w:rsidP="008E4053">
      <w:pPr>
        <w:pStyle w:val="ListNumber"/>
        <w:rPr>
          <w:highlight w:val="white"/>
        </w:rPr>
      </w:pPr>
      <w:r w:rsidRPr="00B676F1">
        <w:rPr>
          <w:highlight w:val="white"/>
        </w:rPr>
        <w:t>Construct the diagram.</w:t>
      </w:r>
      <w:r w:rsidR="007240B8">
        <w:rPr>
          <w:highlight w:val="white"/>
        </w:rPr>
        <w:t xml:space="preserve"> </w:t>
      </w:r>
      <w:r w:rsidR="00E41B53" w:rsidRPr="00B676F1">
        <w:rPr>
          <w:highlight w:val="white"/>
        </w:rPr>
        <w:t>This involves:</w:t>
      </w:r>
    </w:p>
    <w:p w14:paraId="7CD2A95F" w14:textId="3CF58399" w:rsidR="003F3707" w:rsidRPr="008E4053" w:rsidRDefault="00687F85" w:rsidP="007240B8">
      <w:pPr>
        <w:pStyle w:val="ListBullet2"/>
        <w:ind w:left="1134" w:hanging="567"/>
        <w:rPr>
          <w:highlight w:val="white"/>
        </w:rPr>
      </w:pPr>
      <w:r w:rsidRPr="008E4053">
        <w:rPr>
          <w:highlight w:val="white"/>
        </w:rPr>
        <w:t xml:space="preserve">drawing </w:t>
      </w:r>
      <w:r w:rsidR="003F3707" w:rsidRPr="008E4053">
        <w:rPr>
          <w:highlight w:val="white"/>
        </w:rPr>
        <w:t>a box-rectangle for each function.  Use verbs (</w:t>
      </w:r>
      <w:r w:rsidRPr="008E4053">
        <w:rPr>
          <w:highlight w:val="white"/>
        </w:rPr>
        <w:t>for example</w:t>
      </w:r>
      <w:r w:rsidR="001F2EBA" w:rsidRPr="008E4053">
        <w:rPr>
          <w:highlight w:val="white"/>
        </w:rPr>
        <w:t xml:space="preserve">, a </w:t>
      </w:r>
      <w:r w:rsidR="003F3707" w:rsidRPr="008E4053">
        <w:rPr>
          <w:highlight w:val="white"/>
        </w:rPr>
        <w:t>doing word such as get, open, load, add, display, edit, delete, print, select) in each rectangle</w:t>
      </w:r>
    </w:p>
    <w:p w14:paraId="38B8AE9A" w14:textId="2A69CB3B" w:rsidR="003F3707" w:rsidRPr="008E4053" w:rsidRDefault="001F2EBA" w:rsidP="007240B8">
      <w:pPr>
        <w:pStyle w:val="ListBullet2"/>
        <w:ind w:left="1134" w:hanging="567"/>
        <w:rPr>
          <w:highlight w:val="white"/>
        </w:rPr>
      </w:pPr>
      <w:r w:rsidRPr="008E4053">
        <w:rPr>
          <w:highlight w:val="white"/>
        </w:rPr>
        <w:t xml:space="preserve">drawing </w:t>
      </w:r>
      <w:r w:rsidR="003F3707" w:rsidRPr="008E4053">
        <w:rPr>
          <w:highlight w:val="white"/>
        </w:rPr>
        <w:t>the interconnecting lines between the boxes, showing how the functions are linked to each other</w:t>
      </w:r>
    </w:p>
    <w:p w14:paraId="200F24FC" w14:textId="2B739B59" w:rsidR="003F3707" w:rsidRPr="008E4053" w:rsidRDefault="001F2EBA" w:rsidP="007240B8">
      <w:pPr>
        <w:pStyle w:val="ListBullet2"/>
        <w:ind w:left="1134" w:hanging="567"/>
        <w:rPr>
          <w:highlight w:val="white"/>
        </w:rPr>
      </w:pPr>
      <w:r w:rsidRPr="008E4053">
        <w:rPr>
          <w:highlight w:val="white"/>
        </w:rPr>
        <w:lastRenderedPageBreak/>
        <w:t xml:space="preserve">adding </w:t>
      </w:r>
      <w:r w:rsidR="003F3707" w:rsidRPr="008E4053">
        <w:rPr>
          <w:highlight w:val="white"/>
        </w:rPr>
        <w:t>symbols to</w:t>
      </w:r>
      <w:r w:rsidR="00E41B53" w:rsidRPr="008E4053">
        <w:rPr>
          <w:highlight w:val="white"/>
        </w:rPr>
        <w:t xml:space="preserve"> the</w:t>
      </w:r>
      <w:r w:rsidR="003F3707" w:rsidRPr="008E4053">
        <w:rPr>
          <w:highlight w:val="white"/>
        </w:rPr>
        <w:t xml:space="preserve"> diagram</w:t>
      </w:r>
    </w:p>
    <w:p w14:paraId="000AA5A0" w14:textId="17AC8F86" w:rsidR="003F3707" w:rsidRPr="00B676F1" w:rsidRDefault="003F3707" w:rsidP="007240B8">
      <w:pPr>
        <w:pStyle w:val="ListBullet3"/>
        <w:ind w:left="1701" w:hanging="567"/>
        <w:rPr>
          <w:highlight w:val="white"/>
        </w:rPr>
      </w:pPr>
      <w:r w:rsidRPr="00B676F1">
        <w:rPr>
          <w:highlight w:val="white"/>
        </w:rPr>
        <w:t>loops (</w:t>
      </w:r>
      <w:r w:rsidR="00B676F1">
        <w:rPr>
          <w:highlight w:val="white"/>
        </w:rPr>
        <w:t>for example</w:t>
      </w:r>
      <w:r w:rsidRPr="00B676F1">
        <w:rPr>
          <w:highlight w:val="white"/>
        </w:rPr>
        <w:t xml:space="preserve"> for when a function is called multiple times)</w:t>
      </w:r>
    </w:p>
    <w:p w14:paraId="3380A8F1" w14:textId="6136DBFA" w:rsidR="003F3707" w:rsidRPr="00B676F1" w:rsidRDefault="003F3707" w:rsidP="007240B8">
      <w:pPr>
        <w:pStyle w:val="ListBullet3"/>
        <w:ind w:left="1701" w:hanging="567"/>
        <w:rPr>
          <w:highlight w:val="white"/>
        </w:rPr>
      </w:pPr>
      <w:r w:rsidRPr="00B676F1">
        <w:rPr>
          <w:highlight w:val="white"/>
        </w:rPr>
        <w:t>case (diamond) -(choice of functions)</w:t>
      </w:r>
    </w:p>
    <w:p w14:paraId="69DDF9C5" w14:textId="10A1E4D5" w:rsidR="003F3707" w:rsidRPr="00B676F1" w:rsidRDefault="003F3707" w:rsidP="007240B8">
      <w:pPr>
        <w:pStyle w:val="ListBullet3"/>
        <w:ind w:left="1701" w:hanging="567"/>
        <w:rPr>
          <w:highlight w:val="white"/>
        </w:rPr>
      </w:pPr>
      <w:r w:rsidRPr="00B676F1">
        <w:rPr>
          <w:highlight w:val="white"/>
        </w:rPr>
        <w:t>passing of parameters (open – variable, closed – control)</w:t>
      </w:r>
    </w:p>
    <w:p w14:paraId="1963120F" w14:textId="7546C7E8" w:rsidR="00E41B53" w:rsidRPr="00B676F1" w:rsidRDefault="003F3707" w:rsidP="008E4053">
      <w:pPr>
        <w:pStyle w:val="ListNumber"/>
        <w:rPr>
          <w:highlight w:val="white"/>
        </w:rPr>
      </w:pPr>
      <w:r w:rsidRPr="00B676F1">
        <w:rPr>
          <w:highlight w:val="white"/>
        </w:rPr>
        <w:t>Provide explanations and further details to explain your diagram. </w:t>
      </w:r>
    </w:p>
    <w:p w14:paraId="0DB5090E" w14:textId="54ED0610" w:rsidR="003F3707" w:rsidRPr="00F02563" w:rsidRDefault="003F3707" w:rsidP="007240B8">
      <w:pPr>
        <w:ind w:left="567"/>
        <w:rPr>
          <w:highlight w:val="white"/>
        </w:rPr>
      </w:pPr>
      <w:r w:rsidRPr="00F02563">
        <w:rPr>
          <w:highlight w:val="white"/>
        </w:rPr>
        <w:t>This could include providing</w:t>
      </w:r>
      <w:r w:rsidR="00E41B53" w:rsidRPr="00F02563">
        <w:rPr>
          <w:highlight w:val="white"/>
        </w:rPr>
        <w:t xml:space="preserve"> a</w:t>
      </w:r>
      <w:r w:rsidRPr="00F02563">
        <w:rPr>
          <w:highlight w:val="white"/>
        </w:rPr>
        <w:t xml:space="preserve"> short description of each function</w:t>
      </w:r>
      <w:r w:rsidR="00E41B53" w:rsidRPr="00F02563">
        <w:rPr>
          <w:highlight w:val="white"/>
        </w:rPr>
        <w:t xml:space="preserve"> and </w:t>
      </w:r>
      <w:r w:rsidRPr="00F02563">
        <w:rPr>
          <w:highlight w:val="white"/>
        </w:rPr>
        <w:t>explanations of other aspects of your design that someone else reading your diagram would need to understand your design.</w:t>
      </w:r>
    </w:p>
    <w:p w14:paraId="75292172" w14:textId="0D1B66E6" w:rsidR="003F3707" w:rsidRPr="001F2EBA" w:rsidRDefault="003F3707" w:rsidP="008E4053">
      <w:pPr>
        <w:rPr>
          <w:rStyle w:val="Strong"/>
          <w:highlight w:val="white"/>
        </w:rPr>
      </w:pPr>
      <w:r w:rsidRPr="001F2EBA">
        <w:rPr>
          <w:rStyle w:val="Strong"/>
          <w:highlight w:val="white"/>
        </w:rPr>
        <w:t>Checklist when making a structure chart</w:t>
      </w:r>
    </w:p>
    <w:p w14:paraId="70A199A0" w14:textId="77777777" w:rsidR="00E41B53" w:rsidRPr="001F2EBA" w:rsidRDefault="003F3707" w:rsidP="008E4053">
      <w:pPr>
        <w:rPr>
          <w:highlight w:val="white"/>
        </w:rPr>
      </w:pPr>
      <w:r w:rsidRPr="001F2EBA">
        <w:rPr>
          <w:highlight w:val="white"/>
        </w:rPr>
        <w:t>Have you</w:t>
      </w:r>
      <w:r w:rsidR="00E41B53" w:rsidRPr="001F2EBA">
        <w:rPr>
          <w:highlight w:val="white"/>
        </w:rPr>
        <w:t>:</w:t>
      </w:r>
    </w:p>
    <w:p w14:paraId="45F4F791" w14:textId="1BE421F0" w:rsidR="003F3707" w:rsidRPr="00413C4E" w:rsidRDefault="002E7F7B" w:rsidP="00413C4E">
      <w:pPr>
        <w:pStyle w:val="ListNumber"/>
        <w:numPr>
          <w:ilvl w:val="0"/>
          <w:numId w:val="14"/>
        </w:numPr>
        <w:rPr>
          <w:highlight w:val="white"/>
        </w:rPr>
      </w:pPr>
      <w:r w:rsidRPr="00413C4E">
        <w:rPr>
          <w:highlight w:val="white"/>
        </w:rPr>
        <w:t>l</w:t>
      </w:r>
      <w:r w:rsidR="003F3707" w:rsidRPr="00413C4E">
        <w:rPr>
          <w:highlight w:val="white"/>
        </w:rPr>
        <w:t xml:space="preserve">isted all the </w:t>
      </w:r>
      <w:r w:rsidR="00197C83" w:rsidRPr="00413C4E">
        <w:rPr>
          <w:highlight w:val="white"/>
        </w:rPr>
        <w:t>‘</w:t>
      </w:r>
      <w:r w:rsidR="003F3707" w:rsidRPr="00413C4E">
        <w:rPr>
          <w:highlight w:val="white"/>
        </w:rPr>
        <w:t>sub functions</w:t>
      </w:r>
      <w:r w:rsidR="00197C83" w:rsidRPr="00413C4E">
        <w:rPr>
          <w:highlight w:val="white"/>
        </w:rPr>
        <w:t>’</w:t>
      </w:r>
      <w:r w:rsidR="003F3707" w:rsidRPr="00413C4E">
        <w:rPr>
          <w:highlight w:val="white"/>
        </w:rPr>
        <w:t xml:space="preserve"> for the system</w:t>
      </w:r>
      <w:r w:rsidR="00E41B53" w:rsidRPr="00413C4E">
        <w:rPr>
          <w:highlight w:val="white"/>
        </w:rPr>
        <w:t>?</w:t>
      </w:r>
    </w:p>
    <w:p w14:paraId="61CA57E8" w14:textId="29BB51B4" w:rsidR="003F3707" w:rsidRPr="008E4053" w:rsidRDefault="002E7F7B" w:rsidP="008E4053">
      <w:pPr>
        <w:pStyle w:val="ListNumber"/>
        <w:rPr>
          <w:highlight w:val="white"/>
        </w:rPr>
      </w:pPr>
      <w:r>
        <w:rPr>
          <w:highlight w:val="white"/>
        </w:rPr>
        <w:t>i</w:t>
      </w:r>
      <w:r w:rsidR="003F3707" w:rsidRPr="008E4053">
        <w:rPr>
          <w:highlight w:val="white"/>
        </w:rPr>
        <w:t>nterconnected them correctly to relate the correct relationship between subs</w:t>
      </w:r>
      <w:r w:rsidR="00E41B53" w:rsidRPr="008E4053">
        <w:rPr>
          <w:highlight w:val="white"/>
        </w:rPr>
        <w:t>?</w:t>
      </w:r>
    </w:p>
    <w:p w14:paraId="28CA3CDB" w14:textId="5CC24B81" w:rsidR="003F3707" w:rsidRPr="008E4053" w:rsidRDefault="002E7F7B" w:rsidP="008E4053">
      <w:pPr>
        <w:pStyle w:val="ListNumber"/>
        <w:rPr>
          <w:highlight w:val="white"/>
        </w:rPr>
      </w:pPr>
      <w:r>
        <w:rPr>
          <w:highlight w:val="white"/>
        </w:rPr>
        <w:t>u</w:t>
      </w:r>
      <w:r w:rsidR="003F3707" w:rsidRPr="008E4053">
        <w:rPr>
          <w:highlight w:val="white"/>
        </w:rPr>
        <w:t>sed the correct symbols to relate passing variables, loops, decisions</w:t>
      </w:r>
      <w:r w:rsidR="00E41B53" w:rsidRPr="008E4053">
        <w:rPr>
          <w:highlight w:val="white"/>
        </w:rPr>
        <w:t>?</w:t>
      </w:r>
      <w:r w:rsidR="003F3707" w:rsidRPr="008E4053">
        <w:rPr>
          <w:highlight w:val="white"/>
        </w:rPr>
        <w:br w:type="page"/>
      </w:r>
    </w:p>
    <w:p w14:paraId="016705E6" w14:textId="51F30A12" w:rsidR="00E41B53" w:rsidRPr="001F2EBA" w:rsidRDefault="00231D94" w:rsidP="008E4053">
      <w:pPr>
        <w:rPr>
          <w:highlight w:val="white"/>
        </w:rPr>
      </w:pPr>
      <w:r w:rsidRPr="001F2EBA">
        <w:rPr>
          <w:rStyle w:val="Strong"/>
          <w:noProof/>
        </w:rPr>
        <w:lastRenderedPageBreak/>
        <w:drawing>
          <wp:anchor distT="0" distB="0" distL="114300" distR="114300" simplePos="0" relativeHeight="251658284" behindDoc="0" locked="0" layoutInCell="1" allowOverlap="1" wp14:anchorId="24471958" wp14:editId="5CC5D94A">
            <wp:simplePos x="0" y="0"/>
            <wp:positionH relativeFrom="column">
              <wp:posOffset>11430</wp:posOffset>
            </wp:positionH>
            <wp:positionV relativeFrom="paragraph">
              <wp:posOffset>91</wp:posOffset>
            </wp:positionV>
            <wp:extent cx="676800" cy="676800"/>
            <wp:effectExtent l="0" t="0" r="9525" b="9525"/>
            <wp:wrapSquare wrapText="bothSides"/>
            <wp:docPr id="996811972" name="Picture 9968119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811972" name="Picture 996811972">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41B53" w:rsidRPr="001F2EBA">
        <w:rPr>
          <w:rStyle w:val="Strong"/>
          <w:highlight w:val="white"/>
        </w:rPr>
        <w:t xml:space="preserve">Activity </w:t>
      </w:r>
      <w:r w:rsidR="00D27991">
        <w:rPr>
          <w:rStyle w:val="Strong"/>
          <w:highlight w:val="white"/>
        </w:rPr>
        <w:t>37</w:t>
      </w:r>
      <w:r w:rsidR="00E41B53" w:rsidRPr="001F2EBA">
        <w:rPr>
          <w:rStyle w:val="Strong"/>
          <w:highlight w:val="white"/>
        </w:rPr>
        <w:t>:</w:t>
      </w:r>
      <w:r w:rsidR="00E41B53" w:rsidRPr="001F2EBA">
        <w:rPr>
          <w:highlight w:val="white"/>
        </w:rPr>
        <w:t xml:space="preserve"> </w:t>
      </w:r>
      <w:r w:rsidR="001F2EBA">
        <w:rPr>
          <w:highlight w:val="white"/>
        </w:rPr>
        <w:t xml:space="preserve">consider </w:t>
      </w:r>
      <w:r w:rsidR="00123DFE" w:rsidRPr="001F2EBA">
        <w:rPr>
          <w:highlight w:val="white"/>
        </w:rPr>
        <w:t>the following algorithm for the Login subroutine.</w:t>
      </w:r>
    </w:p>
    <w:tbl>
      <w:tblPr>
        <w:tblStyle w:val="Answerspace"/>
        <w:tblW w:w="0" w:type="auto"/>
        <w:tblLook w:val="04A0" w:firstRow="1" w:lastRow="0" w:firstColumn="1" w:lastColumn="0" w:noHBand="0" w:noVBand="1"/>
        <w:tblDescription w:val="Space for students to provide answer."/>
      </w:tblPr>
      <w:tblGrid>
        <w:gridCol w:w="9622"/>
      </w:tblGrid>
      <w:tr w:rsidR="00123DFE" w:rsidRPr="001F2EBA" w14:paraId="2A076075" w14:textId="77777777" w:rsidTr="00197C83">
        <w:tc>
          <w:tcPr>
            <w:tcW w:w="9622" w:type="dxa"/>
          </w:tcPr>
          <w:p w14:paraId="0E1A798B" w14:textId="77777777" w:rsidR="00BE25BE" w:rsidRPr="00197C83" w:rsidRDefault="00BE25BE" w:rsidP="008E4053">
            <w:pPr>
              <w:rPr>
                <w:rStyle w:val="Strong"/>
              </w:rPr>
            </w:pPr>
            <w:r w:rsidRPr="00197C83">
              <w:rPr>
                <w:rStyle w:val="Strong"/>
              </w:rPr>
              <w:t xml:space="preserve">Sample answer: </w:t>
            </w:r>
          </w:p>
          <w:p w14:paraId="4FF3EFE6" w14:textId="77777777" w:rsidR="00197C83" w:rsidRPr="00413C4E" w:rsidRDefault="00197C83" w:rsidP="00197C83">
            <w:pPr>
              <w:ind w:left="720"/>
              <w:rPr>
                <w:rFonts w:eastAsia="Arial"/>
                <w:szCs w:val="22"/>
                <w:highlight w:val="white"/>
                <w:lang w:val="en-GB" w:eastAsia="en-AU"/>
              </w:rPr>
            </w:pPr>
            <w:r w:rsidRPr="00413C4E">
              <w:rPr>
                <w:rFonts w:eastAsia="Arial"/>
                <w:szCs w:val="22"/>
                <w:highlight w:val="white"/>
                <w:lang w:val="en-GB" w:eastAsia="en-AU"/>
              </w:rPr>
              <w:t xml:space="preserve">BEGIN Login </w:t>
            </w:r>
          </w:p>
          <w:p w14:paraId="5C471E06" w14:textId="77777777" w:rsidR="00197C83" w:rsidRPr="00413C4E" w:rsidRDefault="00197C83" w:rsidP="00197C83">
            <w:pPr>
              <w:ind w:left="1440"/>
              <w:rPr>
                <w:rFonts w:eastAsia="Arial"/>
                <w:szCs w:val="22"/>
                <w:highlight w:val="white"/>
                <w:lang w:val="en-GB" w:eastAsia="en-AU"/>
              </w:rPr>
            </w:pPr>
            <w:r w:rsidRPr="00413C4E">
              <w:rPr>
                <w:rFonts w:eastAsia="Arial"/>
                <w:szCs w:val="22"/>
                <w:highlight w:val="white"/>
                <w:lang w:val="en-GB" w:eastAsia="en-AU"/>
              </w:rPr>
              <w:t xml:space="preserve">valid= False </w:t>
            </w:r>
          </w:p>
          <w:p w14:paraId="2F57B35B" w14:textId="77777777" w:rsidR="00197C83" w:rsidRPr="00413C4E" w:rsidRDefault="00197C83" w:rsidP="00197C83">
            <w:pPr>
              <w:ind w:left="1440"/>
              <w:rPr>
                <w:rFonts w:eastAsia="Arial"/>
                <w:szCs w:val="22"/>
                <w:highlight w:val="white"/>
                <w:lang w:val="en-GB" w:eastAsia="en-AU"/>
              </w:rPr>
            </w:pPr>
            <w:proofErr w:type="spellStart"/>
            <w:r w:rsidRPr="00413C4E">
              <w:rPr>
                <w:rFonts w:eastAsia="Arial"/>
                <w:szCs w:val="22"/>
                <w:highlight w:val="white"/>
                <w:u w:val="single"/>
                <w:lang w:val="en-GB" w:eastAsia="en-AU"/>
              </w:rPr>
              <w:t>LoadUserNameAndPasswordFile</w:t>
            </w:r>
            <w:proofErr w:type="spellEnd"/>
            <w:r w:rsidRPr="00413C4E">
              <w:rPr>
                <w:rFonts w:eastAsia="Arial"/>
                <w:szCs w:val="22"/>
                <w:highlight w:val="white"/>
                <w:lang w:val="en-GB" w:eastAsia="en-AU"/>
              </w:rPr>
              <w:t xml:space="preserve"> </w:t>
            </w:r>
          </w:p>
          <w:p w14:paraId="52888878" w14:textId="77777777" w:rsidR="00197C83" w:rsidRPr="00413C4E" w:rsidRDefault="00197C83" w:rsidP="00197C83">
            <w:pPr>
              <w:ind w:left="1440"/>
              <w:rPr>
                <w:rFonts w:eastAsia="Arial"/>
                <w:szCs w:val="22"/>
                <w:highlight w:val="white"/>
                <w:lang w:val="en-GB" w:eastAsia="en-AU"/>
              </w:rPr>
            </w:pPr>
            <w:r w:rsidRPr="00413C4E">
              <w:rPr>
                <w:rFonts w:eastAsia="Arial"/>
                <w:szCs w:val="22"/>
                <w:highlight w:val="white"/>
                <w:lang w:val="en-GB" w:eastAsia="en-AU"/>
              </w:rPr>
              <w:t xml:space="preserve">Get username from </w:t>
            </w:r>
            <w:proofErr w:type="gramStart"/>
            <w:r w:rsidRPr="00413C4E">
              <w:rPr>
                <w:rFonts w:eastAsia="Arial"/>
                <w:szCs w:val="22"/>
                <w:highlight w:val="white"/>
                <w:lang w:val="en-GB" w:eastAsia="en-AU"/>
              </w:rPr>
              <w:t>User</w:t>
            </w:r>
            <w:proofErr w:type="gramEnd"/>
            <w:r w:rsidRPr="00413C4E">
              <w:rPr>
                <w:rFonts w:eastAsia="Arial"/>
                <w:szCs w:val="22"/>
                <w:highlight w:val="white"/>
                <w:lang w:val="en-GB" w:eastAsia="en-AU"/>
              </w:rPr>
              <w:t xml:space="preserve"> </w:t>
            </w:r>
          </w:p>
          <w:p w14:paraId="5AE83856" w14:textId="77777777" w:rsidR="00197C83" w:rsidRPr="00413C4E" w:rsidRDefault="00197C83" w:rsidP="00197C83">
            <w:pPr>
              <w:ind w:left="2160"/>
              <w:rPr>
                <w:rFonts w:eastAsia="Arial"/>
                <w:szCs w:val="22"/>
                <w:highlight w:val="white"/>
                <w:lang w:val="en-GB" w:eastAsia="en-AU"/>
              </w:rPr>
            </w:pPr>
            <w:r w:rsidRPr="00413C4E">
              <w:rPr>
                <w:rFonts w:eastAsia="Arial"/>
                <w:szCs w:val="22"/>
                <w:highlight w:val="white"/>
                <w:lang w:val="en-GB" w:eastAsia="en-AU"/>
              </w:rPr>
              <w:t xml:space="preserve">WHILE username is not equal to 9999 AND valid= False </w:t>
            </w:r>
          </w:p>
          <w:p w14:paraId="19C625CB" w14:textId="77777777" w:rsidR="00197C83" w:rsidRPr="00413C4E" w:rsidRDefault="00197C83" w:rsidP="00197C83">
            <w:pPr>
              <w:ind w:left="2880"/>
              <w:rPr>
                <w:rFonts w:eastAsia="Arial"/>
                <w:szCs w:val="22"/>
                <w:highlight w:val="white"/>
                <w:lang w:val="en-GB" w:eastAsia="en-AU"/>
              </w:rPr>
            </w:pPr>
            <w:r w:rsidRPr="00413C4E">
              <w:rPr>
                <w:rFonts w:eastAsia="Arial"/>
                <w:szCs w:val="22"/>
                <w:highlight w:val="white"/>
                <w:lang w:val="en-GB" w:eastAsia="en-AU"/>
              </w:rPr>
              <w:t xml:space="preserve">Get password from </w:t>
            </w:r>
            <w:proofErr w:type="gramStart"/>
            <w:r w:rsidRPr="00413C4E">
              <w:rPr>
                <w:rFonts w:eastAsia="Arial"/>
                <w:szCs w:val="22"/>
                <w:highlight w:val="white"/>
                <w:lang w:val="en-GB" w:eastAsia="en-AU"/>
              </w:rPr>
              <w:t>User</w:t>
            </w:r>
            <w:proofErr w:type="gramEnd"/>
            <w:r w:rsidRPr="00413C4E">
              <w:rPr>
                <w:rFonts w:eastAsia="Arial"/>
                <w:szCs w:val="22"/>
                <w:highlight w:val="white"/>
                <w:lang w:val="en-GB" w:eastAsia="en-AU"/>
              </w:rPr>
              <w:t xml:space="preserve"> </w:t>
            </w:r>
          </w:p>
          <w:p w14:paraId="61A49B76" w14:textId="77777777" w:rsidR="00197C83" w:rsidRPr="00413C4E" w:rsidRDefault="00197C83" w:rsidP="00197C83">
            <w:pPr>
              <w:ind w:left="2880"/>
              <w:rPr>
                <w:rFonts w:eastAsia="Arial"/>
                <w:szCs w:val="22"/>
                <w:highlight w:val="white"/>
                <w:lang w:val="en-GB" w:eastAsia="en-AU"/>
              </w:rPr>
            </w:pPr>
            <w:r w:rsidRPr="00413C4E">
              <w:rPr>
                <w:rFonts w:eastAsia="Arial"/>
                <w:szCs w:val="22"/>
                <w:highlight w:val="white"/>
                <w:lang w:val="en-GB" w:eastAsia="en-AU"/>
              </w:rPr>
              <w:t xml:space="preserve">found = False </w:t>
            </w:r>
          </w:p>
          <w:p w14:paraId="02ECD8FC" w14:textId="77777777" w:rsidR="00197C83" w:rsidRPr="00413C4E" w:rsidRDefault="00197C83" w:rsidP="00197C83">
            <w:pPr>
              <w:ind w:left="2880"/>
              <w:rPr>
                <w:rFonts w:eastAsia="Arial"/>
                <w:szCs w:val="22"/>
                <w:highlight w:val="white"/>
                <w:lang w:val="en-GB" w:eastAsia="en-AU"/>
              </w:rPr>
            </w:pPr>
            <w:proofErr w:type="spellStart"/>
            <w:proofErr w:type="gramStart"/>
            <w:r w:rsidRPr="00413C4E">
              <w:rPr>
                <w:rFonts w:eastAsia="Arial"/>
                <w:szCs w:val="22"/>
                <w:highlight w:val="white"/>
                <w:u w:val="single"/>
                <w:lang w:val="en-GB" w:eastAsia="en-AU"/>
              </w:rPr>
              <w:t>FindUserNameAndPassword</w:t>
            </w:r>
            <w:proofErr w:type="spellEnd"/>
            <w:r w:rsidRPr="00413C4E">
              <w:rPr>
                <w:rFonts w:eastAsia="Arial"/>
                <w:szCs w:val="22"/>
                <w:highlight w:val="white"/>
                <w:lang w:val="en-GB" w:eastAsia="en-AU"/>
              </w:rPr>
              <w:t>(</w:t>
            </w:r>
            <w:proofErr w:type="gramEnd"/>
            <w:r w:rsidRPr="00413C4E">
              <w:rPr>
                <w:rFonts w:eastAsia="Arial"/>
                <w:szCs w:val="22"/>
                <w:highlight w:val="white"/>
                <w:lang w:val="en-GB" w:eastAsia="en-AU"/>
              </w:rPr>
              <w:t xml:space="preserve">username, password, found) </w:t>
            </w:r>
          </w:p>
          <w:p w14:paraId="534CEA3A" w14:textId="77777777" w:rsidR="00197C83" w:rsidRPr="00413C4E" w:rsidRDefault="00197C83" w:rsidP="00197C83">
            <w:pPr>
              <w:ind w:left="2880"/>
              <w:rPr>
                <w:rFonts w:eastAsia="Arial"/>
                <w:szCs w:val="22"/>
                <w:highlight w:val="white"/>
                <w:lang w:val="en-GB" w:eastAsia="en-AU"/>
              </w:rPr>
            </w:pPr>
            <w:r w:rsidRPr="00413C4E">
              <w:rPr>
                <w:rFonts w:eastAsia="Arial"/>
                <w:szCs w:val="22"/>
                <w:highlight w:val="white"/>
                <w:lang w:val="en-GB" w:eastAsia="en-AU"/>
              </w:rPr>
              <w:t xml:space="preserve">IF found= True THEN </w:t>
            </w:r>
          </w:p>
          <w:p w14:paraId="48C29321" w14:textId="77777777" w:rsidR="00197C83" w:rsidRPr="00413C4E" w:rsidRDefault="00197C83" w:rsidP="00197C83">
            <w:pPr>
              <w:ind w:left="3600"/>
              <w:rPr>
                <w:rFonts w:eastAsia="Arial"/>
                <w:szCs w:val="22"/>
                <w:highlight w:val="white"/>
                <w:lang w:val="en-GB" w:eastAsia="en-AU"/>
              </w:rPr>
            </w:pPr>
            <w:r w:rsidRPr="00413C4E">
              <w:rPr>
                <w:rFonts w:eastAsia="Arial"/>
                <w:szCs w:val="22"/>
                <w:highlight w:val="white"/>
                <w:lang w:val="en-GB" w:eastAsia="en-AU"/>
              </w:rPr>
              <w:t xml:space="preserve">PRINT "Valid details </w:t>
            </w:r>
            <w:proofErr w:type="gramStart"/>
            <w:r w:rsidRPr="00413C4E">
              <w:rPr>
                <w:rFonts w:eastAsia="Arial"/>
                <w:szCs w:val="22"/>
                <w:highlight w:val="white"/>
                <w:lang w:val="en-GB" w:eastAsia="en-AU"/>
              </w:rPr>
              <w:t>entered"</w:t>
            </w:r>
            <w:proofErr w:type="gramEnd"/>
            <w:r w:rsidRPr="00413C4E">
              <w:rPr>
                <w:rFonts w:eastAsia="Arial"/>
                <w:szCs w:val="22"/>
                <w:highlight w:val="white"/>
                <w:lang w:val="en-GB" w:eastAsia="en-AU"/>
              </w:rPr>
              <w:t xml:space="preserve"> </w:t>
            </w:r>
          </w:p>
          <w:p w14:paraId="6B934495" w14:textId="77777777" w:rsidR="00197C83" w:rsidRPr="00413C4E" w:rsidRDefault="00197C83" w:rsidP="00197C83">
            <w:pPr>
              <w:ind w:left="3600"/>
              <w:rPr>
                <w:rFonts w:eastAsia="Arial"/>
                <w:szCs w:val="22"/>
                <w:highlight w:val="white"/>
                <w:lang w:val="en-GB" w:eastAsia="en-AU"/>
              </w:rPr>
            </w:pPr>
            <w:r w:rsidRPr="00413C4E">
              <w:rPr>
                <w:rFonts w:eastAsia="Arial"/>
                <w:szCs w:val="22"/>
                <w:highlight w:val="white"/>
                <w:lang w:val="en-GB" w:eastAsia="en-AU"/>
              </w:rPr>
              <w:t xml:space="preserve">valid= True </w:t>
            </w:r>
          </w:p>
          <w:p w14:paraId="0BBB020A" w14:textId="77777777" w:rsidR="00197C83" w:rsidRPr="00413C4E" w:rsidRDefault="00197C83" w:rsidP="00197C83">
            <w:pPr>
              <w:ind w:left="2880"/>
              <w:rPr>
                <w:rFonts w:eastAsia="Arial"/>
                <w:szCs w:val="22"/>
                <w:highlight w:val="white"/>
                <w:lang w:val="en-GB" w:eastAsia="en-AU"/>
              </w:rPr>
            </w:pPr>
            <w:r w:rsidRPr="00413C4E">
              <w:rPr>
                <w:rFonts w:eastAsia="Arial"/>
                <w:szCs w:val="22"/>
                <w:highlight w:val="white"/>
                <w:lang w:val="en-GB" w:eastAsia="en-AU"/>
              </w:rPr>
              <w:t>ELSE</w:t>
            </w:r>
          </w:p>
          <w:p w14:paraId="204A017E" w14:textId="77777777" w:rsidR="00197C83" w:rsidRPr="00413C4E" w:rsidRDefault="00197C83" w:rsidP="00197C83">
            <w:pPr>
              <w:ind w:left="3600"/>
              <w:rPr>
                <w:rFonts w:eastAsia="Arial"/>
                <w:szCs w:val="22"/>
                <w:highlight w:val="white"/>
                <w:lang w:val="en-GB" w:eastAsia="en-AU"/>
              </w:rPr>
            </w:pPr>
            <w:r w:rsidRPr="00413C4E">
              <w:rPr>
                <w:rFonts w:eastAsia="Arial"/>
                <w:szCs w:val="22"/>
                <w:highlight w:val="white"/>
                <w:lang w:val="en-GB" w:eastAsia="en-AU"/>
              </w:rPr>
              <w:t xml:space="preserve">PRINT "Please try </w:t>
            </w:r>
            <w:proofErr w:type="gramStart"/>
            <w:r w:rsidRPr="00413C4E">
              <w:rPr>
                <w:rFonts w:eastAsia="Arial"/>
                <w:szCs w:val="22"/>
                <w:highlight w:val="white"/>
                <w:lang w:val="en-GB" w:eastAsia="en-AU"/>
              </w:rPr>
              <w:t>again"</w:t>
            </w:r>
            <w:proofErr w:type="gramEnd"/>
            <w:r w:rsidRPr="00413C4E">
              <w:rPr>
                <w:rFonts w:eastAsia="Arial"/>
                <w:szCs w:val="22"/>
                <w:highlight w:val="white"/>
                <w:lang w:val="en-GB" w:eastAsia="en-AU"/>
              </w:rPr>
              <w:t xml:space="preserve"> </w:t>
            </w:r>
          </w:p>
          <w:p w14:paraId="5227F9AB" w14:textId="77777777" w:rsidR="00197C83" w:rsidRPr="00413C4E" w:rsidRDefault="00197C83" w:rsidP="00197C83">
            <w:pPr>
              <w:ind w:left="3600"/>
              <w:rPr>
                <w:rFonts w:eastAsia="Arial"/>
                <w:szCs w:val="22"/>
                <w:highlight w:val="white"/>
                <w:lang w:val="en-GB" w:eastAsia="en-AU"/>
              </w:rPr>
            </w:pPr>
            <w:r w:rsidRPr="00413C4E">
              <w:rPr>
                <w:rFonts w:eastAsia="Arial"/>
                <w:szCs w:val="22"/>
                <w:highlight w:val="white"/>
                <w:lang w:val="en-GB" w:eastAsia="en-AU"/>
              </w:rPr>
              <w:t xml:space="preserve">Get username from </w:t>
            </w:r>
            <w:proofErr w:type="gramStart"/>
            <w:r w:rsidRPr="00413C4E">
              <w:rPr>
                <w:rFonts w:eastAsia="Arial"/>
                <w:szCs w:val="22"/>
                <w:highlight w:val="white"/>
                <w:lang w:val="en-GB" w:eastAsia="en-AU"/>
              </w:rPr>
              <w:t>User</w:t>
            </w:r>
            <w:proofErr w:type="gramEnd"/>
            <w:r w:rsidRPr="00413C4E">
              <w:rPr>
                <w:rFonts w:eastAsia="Arial"/>
                <w:szCs w:val="22"/>
                <w:highlight w:val="white"/>
                <w:lang w:val="en-GB" w:eastAsia="en-AU"/>
              </w:rPr>
              <w:t xml:space="preserve"> </w:t>
            </w:r>
          </w:p>
          <w:p w14:paraId="62A1E61E" w14:textId="77777777" w:rsidR="00197C83" w:rsidRPr="00413C4E" w:rsidRDefault="00197C83" w:rsidP="00197C83">
            <w:pPr>
              <w:ind w:left="2160"/>
              <w:rPr>
                <w:rFonts w:eastAsia="Arial"/>
                <w:szCs w:val="22"/>
                <w:highlight w:val="white"/>
                <w:lang w:val="en-GB" w:eastAsia="en-AU"/>
              </w:rPr>
            </w:pPr>
            <w:r w:rsidRPr="00413C4E">
              <w:rPr>
                <w:rFonts w:eastAsia="Arial"/>
                <w:szCs w:val="22"/>
                <w:highlight w:val="white"/>
                <w:lang w:val="en-GB" w:eastAsia="en-AU"/>
              </w:rPr>
              <w:t xml:space="preserve">END IF </w:t>
            </w:r>
          </w:p>
          <w:p w14:paraId="7805F44C" w14:textId="77777777" w:rsidR="00197C83" w:rsidRPr="00413C4E" w:rsidRDefault="00197C83" w:rsidP="00197C83">
            <w:pPr>
              <w:ind w:left="1440"/>
              <w:rPr>
                <w:rFonts w:eastAsia="Arial"/>
                <w:szCs w:val="22"/>
                <w:highlight w:val="white"/>
                <w:lang w:val="en-GB" w:eastAsia="en-AU"/>
              </w:rPr>
            </w:pPr>
            <w:r w:rsidRPr="00413C4E">
              <w:rPr>
                <w:rFonts w:eastAsia="Arial"/>
                <w:szCs w:val="22"/>
                <w:highlight w:val="white"/>
                <w:lang w:val="en-GB" w:eastAsia="en-AU"/>
              </w:rPr>
              <w:t xml:space="preserve">END WHILE </w:t>
            </w:r>
          </w:p>
          <w:p w14:paraId="20103D2B" w14:textId="1779FAED" w:rsidR="00123DFE" w:rsidRPr="001F2EBA" w:rsidRDefault="00197C83" w:rsidP="00197C83">
            <w:pPr>
              <w:rPr>
                <w:highlight w:val="white"/>
                <w:lang w:val="en-GB" w:eastAsia="en-AU"/>
              </w:rPr>
            </w:pPr>
            <w:r w:rsidRPr="00413C4E">
              <w:rPr>
                <w:rFonts w:eastAsia="Arial"/>
                <w:szCs w:val="22"/>
                <w:highlight w:val="white"/>
                <w:lang w:val="en-GB" w:eastAsia="en-AU"/>
              </w:rPr>
              <w:t>END Login</w:t>
            </w:r>
          </w:p>
        </w:tc>
      </w:tr>
    </w:tbl>
    <w:p w14:paraId="4E1D1D02" w14:textId="77777777" w:rsidR="00123DFE" w:rsidRPr="002E4BE1" w:rsidRDefault="00123DFE" w:rsidP="008E4053">
      <w:r w:rsidRPr="002E4BE1">
        <w:br w:type="page"/>
      </w:r>
    </w:p>
    <w:p w14:paraId="721022CD" w14:textId="4F6765B1" w:rsidR="00123DFE" w:rsidRPr="001F2EBA" w:rsidRDefault="00123DFE" w:rsidP="008E4053">
      <w:pPr>
        <w:rPr>
          <w:highlight w:val="white"/>
        </w:rPr>
      </w:pPr>
      <w:r w:rsidRPr="001F2EBA">
        <w:rPr>
          <w:highlight w:val="white"/>
        </w:rPr>
        <w:lastRenderedPageBreak/>
        <w:t>In the space below</w:t>
      </w:r>
      <w:r w:rsidR="00367EBF" w:rsidRPr="001F2EBA">
        <w:rPr>
          <w:highlight w:val="white"/>
        </w:rPr>
        <w:t>,</w:t>
      </w:r>
      <w:r w:rsidRPr="001F2EBA">
        <w:rPr>
          <w:highlight w:val="white"/>
        </w:rPr>
        <w:t xml:space="preserve"> explain the purpose of valid and found in the above algorithm.</w:t>
      </w:r>
    </w:p>
    <w:tbl>
      <w:tblPr>
        <w:tblStyle w:val="Answerspace"/>
        <w:tblW w:w="0" w:type="auto"/>
        <w:tblLook w:val="04A0" w:firstRow="1" w:lastRow="0" w:firstColumn="1" w:lastColumn="0" w:noHBand="0" w:noVBand="1"/>
        <w:tblDescription w:val="Space for students to provide answer."/>
      </w:tblPr>
      <w:tblGrid>
        <w:gridCol w:w="9622"/>
      </w:tblGrid>
      <w:tr w:rsidR="00123DFE" w:rsidRPr="001F2EBA" w14:paraId="40B349C5" w14:textId="77777777" w:rsidTr="00197C83">
        <w:tc>
          <w:tcPr>
            <w:tcW w:w="9622" w:type="dxa"/>
          </w:tcPr>
          <w:p w14:paraId="4D25D530" w14:textId="55BF4283" w:rsidR="00BE25BE" w:rsidRPr="00197C83" w:rsidRDefault="00BE25BE" w:rsidP="008E4053">
            <w:pPr>
              <w:rPr>
                <w:rStyle w:val="Strong"/>
              </w:rPr>
            </w:pPr>
            <w:r w:rsidRPr="00197C83">
              <w:rPr>
                <w:rStyle w:val="Strong"/>
              </w:rPr>
              <w:t>Sample answer:</w:t>
            </w:r>
          </w:p>
          <w:p w14:paraId="1F86B23B" w14:textId="59E530C4" w:rsidR="00123DFE" w:rsidRPr="001F2EBA" w:rsidRDefault="00123DFE" w:rsidP="008E4053">
            <w:pPr>
              <w:rPr>
                <w:lang w:val="en-GB"/>
              </w:rPr>
            </w:pPr>
            <w:r w:rsidRPr="001F2EBA">
              <w:rPr>
                <w:lang w:val="en-GB"/>
              </w:rPr>
              <w:t>Valid is used as a flag to determine when the username and password has been entered correctly and to stop the program from asking the user to enter their username and password again.</w:t>
            </w:r>
          </w:p>
          <w:p w14:paraId="1B675A24" w14:textId="7FCC63BB" w:rsidR="00E41B53" w:rsidRPr="001F2EBA" w:rsidRDefault="00123DFE" w:rsidP="008E4053">
            <w:pPr>
              <w:rPr>
                <w:lang w:val="en-GB"/>
              </w:rPr>
            </w:pPr>
            <w:r w:rsidRPr="001F2EBA">
              <w:rPr>
                <w:lang w:val="en-GB"/>
              </w:rPr>
              <w:t>Found is used to determine if the username entered by the user is in the array of records and whether the password entered by the user matches the stored password for that username.</w:t>
            </w:r>
          </w:p>
          <w:p w14:paraId="3CD7DFD9" w14:textId="57F7E926" w:rsidR="00123DFE" w:rsidRPr="001F2EBA" w:rsidRDefault="00123DFE" w:rsidP="008E4053">
            <w:pPr>
              <w:rPr>
                <w:lang w:val="en-GB"/>
              </w:rPr>
            </w:pPr>
            <w:r w:rsidRPr="001F2EBA">
              <w:rPr>
                <w:lang w:val="en-GB"/>
              </w:rPr>
              <w:t xml:space="preserve">It is initially set to False and then </w:t>
            </w:r>
            <w:proofErr w:type="spellStart"/>
            <w:r w:rsidRPr="001F2EBA">
              <w:rPr>
                <w:lang w:val="en-GB"/>
              </w:rPr>
              <w:t>findUserNameAndPassword</w:t>
            </w:r>
            <w:proofErr w:type="spellEnd"/>
            <w:r w:rsidRPr="001F2EBA">
              <w:rPr>
                <w:lang w:val="en-GB"/>
              </w:rPr>
              <w:t xml:space="preserve"> sets it to True if the username is found and the password matches.</w:t>
            </w:r>
          </w:p>
        </w:tc>
      </w:tr>
    </w:tbl>
    <w:p w14:paraId="6C9F0B3F" w14:textId="4D959EC0" w:rsidR="00134D13" w:rsidRPr="001F2EBA" w:rsidRDefault="00231D94" w:rsidP="008E4053">
      <w:pPr>
        <w:rPr>
          <w:highlight w:val="white"/>
        </w:rPr>
      </w:pPr>
      <w:r w:rsidRPr="001F2EBA">
        <w:rPr>
          <w:rStyle w:val="Strong"/>
          <w:noProof/>
        </w:rPr>
        <w:drawing>
          <wp:anchor distT="0" distB="0" distL="114300" distR="114300" simplePos="0" relativeHeight="251658285" behindDoc="0" locked="0" layoutInCell="1" allowOverlap="1" wp14:anchorId="1D8D0ABB" wp14:editId="15FA4120">
            <wp:simplePos x="0" y="0"/>
            <wp:positionH relativeFrom="column">
              <wp:posOffset>33746</wp:posOffset>
            </wp:positionH>
            <wp:positionV relativeFrom="paragraph">
              <wp:posOffset>136072</wp:posOffset>
            </wp:positionV>
            <wp:extent cx="676800" cy="676800"/>
            <wp:effectExtent l="0" t="0" r="9525" b="9525"/>
            <wp:wrapSquare wrapText="bothSides"/>
            <wp:docPr id="846935624" name="Picture 8469356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35624" name="Picture 84693562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41B53" w:rsidRPr="001F2EBA">
        <w:rPr>
          <w:rStyle w:val="Strong"/>
        </w:rPr>
        <w:t xml:space="preserve">Activity </w:t>
      </w:r>
      <w:r w:rsidR="00586710">
        <w:rPr>
          <w:rStyle w:val="Strong"/>
        </w:rPr>
        <w:t>38</w:t>
      </w:r>
      <w:r w:rsidR="00E41B53" w:rsidRPr="001F2EBA">
        <w:rPr>
          <w:rStyle w:val="Strong"/>
        </w:rPr>
        <w:t>:</w:t>
      </w:r>
      <w:r w:rsidR="00E41B53" w:rsidRPr="001F2EBA">
        <w:t xml:space="preserve"> </w:t>
      </w:r>
      <w:r w:rsidR="00C43462">
        <w:t>i</w:t>
      </w:r>
      <w:r w:rsidR="00134D13" w:rsidRPr="001F2EBA">
        <w:t>n the space below</w:t>
      </w:r>
      <w:r w:rsidR="00367EBF" w:rsidRPr="001F2EBA">
        <w:t>,</w:t>
      </w:r>
      <w:r w:rsidR="00134D13" w:rsidRPr="001F2EBA">
        <w:t xml:space="preserve"> </w:t>
      </w:r>
      <w:r w:rsidR="00134D13" w:rsidRPr="001F2EBA">
        <w:rPr>
          <w:highlight w:val="white"/>
        </w:rPr>
        <w:t xml:space="preserve">draw a structure chart for the Login algorithm above. Ensure you have accounted for the data movement for at least </w:t>
      </w:r>
      <w:r w:rsidR="00AC156B">
        <w:rPr>
          <w:highlight w:val="white"/>
        </w:rPr>
        <w:t>3</w:t>
      </w:r>
      <w:r w:rsidR="00134D13" w:rsidRPr="001F2EBA">
        <w:rPr>
          <w:highlight w:val="white"/>
        </w:rPr>
        <w:t xml:space="preserve"> sets of data</w:t>
      </w:r>
      <w:r w:rsidR="00367EBF" w:rsidRPr="001F2EBA">
        <w:rPr>
          <w:highlight w:val="white"/>
        </w:rPr>
        <w:t>.</w:t>
      </w:r>
    </w:p>
    <w:tbl>
      <w:tblPr>
        <w:tblStyle w:val="Answerspace"/>
        <w:tblW w:w="0" w:type="auto"/>
        <w:tblLook w:val="04A0" w:firstRow="1" w:lastRow="0" w:firstColumn="1" w:lastColumn="0" w:noHBand="0" w:noVBand="1"/>
        <w:tblDescription w:val="Space for students to provide answer."/>
      </w:tblPr>
      <w:tblGrid>
        <w:gridCol w:w="9622"/>
      </w:tblGrid>
      <w:tr w:rsidR="00134D13" w:rsidRPr="002E4BE1" w14:paraId="6B4AB363" w14:textId="77777777" w:rsidTr="00197C83">
        <w:tc>
          <w:tcPr>
            <w:tcW w:w="9622" w:type="dxa"/>
          </w:tcPr>
          <w:p w14:paraId="1D62497B" w14:textId="77777777" w:rsidR="00BE25BE" w:rsidRPr="00197C83" w:rsidRDefault="00BE25BE" w:rsidP="008E4053">
            <w:pPr>
              <w:rPr>
                <w:rStyle w:val="Strong"/>
              </w:rPr>
            </w:pPr>
            <w:r w:rsidRPr="00197C83">
              <w:rPr>
                <w:rStyle w:val="Strong"/>
              </w:rPr>
              <w:t xml:space="preserve">Sample answer: </w:t>
            </w:r>
          </w:p>
          <w:p w14:paraId="17DBEE1E" w14:textId="7F74C56C" w:rsidR="00134D13" w:rsidRPr="00367EBF" w:rsidRDefault="00134D13" w:rsidP="008E4053">
            <w:pPr>
              <w:rPr>
                <w:lang w:val="en-GB"/>
              </w:rPr>
            </w:pPr>
            <w:r w:rsidRPr="002E4BE1">
              <w:rPr>
                <w:noProof/>
                <w:highlight w:val="white"/>
                <w:lang w:val="en-GB" w:eastAsia="en-AU"/>
              </w:rPr>
              <w:drawing>
                <wp:inline distT="0" distB="0" distL="0" distR="0" wp14:anchorId="51E5446C" wp14:editId="02260587">
                  <wp:extent cx="4718957" cy="2311625"/>
                  <wp:effectExtent l="0" t="0" r="0" b="0"/>
                  <wp:docPr id="2" name="Picture 2" descr="A structur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tructure char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725286" cy="2314725"/>
                          </a:xfrm>
                          <a:prstGeom prst="rect">
                            <a:avLst/>
                          </a:prstGeom>
                          <a:noFill/>
                          <a:ln>
                            <a:noFill/>
                          </a:ln>
                        </pic:spPr>
                      </pic:pic>
                    </a:graphicData>
                  </a:graphic>
                </wp:inline>
              </w:drawing>
            </w:r>
          </w:p>
        </w:tc>
      </w:tr>
    </w:tbl>
    <w:p w14:paraId="6DE36BD0" w14:textId="1C1DD62A" w:rsidR="00C14554" w:rsidRPr="001F2EBA" w:rsidRDefault="00231D94" w:rsidP="008E4053">
      <w:r w:rsidRPr="001F2EBA">
        <w:rPr>
          <w:rStyle w:val="Strong"/>
          <w:noProof/>
        </w:rPr>
        <w:drawing>
          <wp:anchor distT="0" distB="0" distL="114300" distR="114300" simplePos="0" relativeHeight="251658286" behindDoc="0" locked="0" layoutInCell="1" allowOverlap="1" wp14:anchorId="666390CF" wp14:editId="174AE6CF">
            <wp:simplePos x="0" y="0"/>
            <wp:positionH relativeFrom="column">
              <wp:posOffset>60960</wp:posOffset>
            </wp:positionH>
            <wp:positionV relativeFrom="paragraph">
              <wp:posOffset>157208</wp:posOffset>
            </wp:positionV>
            <wp:extent cx="676800" cy="676800"/>
            <wp:effectExtent l="0" t="0" r="9525" b="9525"/>
            <wp:wrapSquare wrapText="bothSides"/>
            <wp:docPr id="82891041" name="Picture 828910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1041" name="Picture 8289104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41B53" w:rsidRPr="001F2EBA">
        <w:rPr>
          <w:rStyle w:val="Strong"/>
        </w:rPr>
        <w:t xml:space="preserve">Activity </w:t>
      </w:r>
      <w:r w:rsidR="00586710">
        <w:rPr>
          <w:rStyle w:val="Strong"/>
        </w:rPr>
        <w:t>39</w:t>
      </w:r>
      <w:r w:rsidR="00E41B53" w:rsidRPr="001F2EBA">
        <w:rPr>
          <w:rStyle w:val="Strong"/>
        </w:rPr>
        <w:t>:</w:t>
      </w:r>
      <w:r w:rsidR="00E41B53" w:rsidRPr="001F2EBA">
        <w:t xml:space="preserve"> </w:t>
      </w:r>
      <w:r w:rsidR="00C43462">
        <w:t>When</w:t>
      </w:r>
      <w:r w:rsidR="00C14554" w:rsidRPr="001F2EBA">
        <w:t xml:space="preserve"> constructing a </w:t>
      </w:r>
      <w:r w:rsidR="00367EBF" w:rsidRPr="001F2EBA">
        <w:t>s</w:t>
      </w:r>
      <w:r w:rsidR="00C14554" w:rsidRPr="001F2EBA">
        <w:t xml:space="preserve">tructure </w:t>
      </w:r>
      <w:r w:rsidR="00376420" w:rsidRPr="001F2EBA">
        <w:t>chart</w:t>
      </w:r>
      <w:r w:rsidR="00C14554" w:rsidRPr="001F2EBA">
        <w:t>, which is the conventional symbol used to show a control parameter?</w:t>
      </w:r>
      <w:r w:rsidR="00367EBF" w:rsidRPr="001F2EBA">
        <w:t xml:space="preserve"> </w:t>
      </w:r>
      <w:r w:rsidR="00C14554" w:rsidRPr="001F2EBA">
        <w:t>Provide your response in the space below</w:t>
      </w:r>
      <w:r w:rsidR="00367EBF" w:rsidRPr="001F2EBA">
        <w:t>.</w:t>
      </w:r>
    </w:p>
    <w:tbl>
      <w:tblPr>
        <w:tblStyle w:val="Answerspace"/>
        <w:tblW w:w="0" w:type="auto"/>
        <w:tblLook w:val="04A0" w:firstRow="1" w:lastRow="0" w:firstColumn="1" w:lastColumn="0" w:noHBand="0" w:noVBand="1"/>
        <w:tblDescription w:val="Space for students to provide answer."/>
      </w:tblPr>
      <w:tblGrid>
        <w:gridCol w:w="9622"/>
      </w:tblGrid>
      <w:tr w:rsidR="00C14554" w:rsidRPr="001F2EBA" w14:paraId="5DECEC28" w14:textId="77777777" w:rsidTr="00C43462">
        <w:tc>
          <w:tcPr>
            <w:tcW w:w="9622" w:type="dxa"/>
          </w:tcPr>
          <w:p w14:paraId="33453A33" w14:textId="77777777" w:rsidR="00C14554" w:rsidRPr="00C43462" w:rsidRDefault="00C14554" w:rsidP="008E4053">
            <w:pPr>
              <w:rPr>
                <w:rStyle w:val="Strong"/>
              </w:rPr>
            </w:pPr>
            <w:r w:rsidRPr="00C43462">
              <w:rPr>
                <w:rStyle w:val="Strong"/>
              </w:rPr>
              <w:t>Sample answer:</w:t>
            </w:r>
          </w:p>
          <w:p w14:paraId="1CCF75F5" w14:textId="5171129B" w:rsidR="00C14554" w:rsidRPr="001F2EBA" w:rsidRDefault="00C14554" w:rsidP="008E4053">
            <w:pPr>
              <w:rPr>
                <w:lang w:eastAsia="zh-CN"/>
              </w:rPr>
            </w:pPr>
            <w:r w:rsidRPr="001F2EBA">
              <w:rPr>
                <w:lang w:val="en-GB" w:eastAsia="zh-CN"/>
              </w:rPr>
              <w:t>A control parameter is represented by a shaded circle and arrow.</w:t>
            </w:r>
          </w:p>
        </w:tc>
      </w:tr>
    </w:tbl>
    <w:p w14:paraId="3E600BEF" w14:textId="2F3EEAD4" w:rsidR="00376420" w:rsidRPr="001F2EBA" w:rsidRDefault="00C43462" w:rsidP="00DF6114">
      <w:pPr>
        <w:spacing w:after="360"/>
      </w:pPr>
      <w:r w:rsidRPr="001F2EBA">
        <w:rPr>
          <w:rStyle w:val="Strong"/>
          <w:noProof/>
        </w:rPr>
        <w:lastRenderedPageBreak/>
        <w:drawing>
          <wp:anchor distT="0" distB="0" distL="114300" distR="114300" simplePos="0" relativeHeight="251658287" behindDoc="0" locked="0" layoutInCell="1" allowOverlap="1" wp14:anchorId="29CA89D5" wp14:editId="205E07AD">
            <wp:simplePos x="0" y="0"/>
            <wp:positionH relativeFrom="column">
              <wp:posOffset>93254</wp:posOffset>
            </wp:positionH>
            <wp:positionV relativeFrom="paragraph">
              <wp:posOffset>4899</wp:posOffset>
            </wp:positionV>
            <wp:extent cx="676800" cy="676800"/>
            <wp:effectExtent l="0" t="0" r="9525" b="9525"/>
            <wp:wrapSquare wrapText="bothSides"/>
            <wp:docPr id="106546737" name="Picture 1065467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6737" name="Picture 106546737">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41B53" w:rsidRPr="001F2EBA">
        <w:rPr>
          <w:rStyle w:val="Strong"/>
        </w:rPr>
        <w:t xml:space="preserve">Activity </w:t>
      </w:r>
      <w:r w:rsidR="00586710">
        <w:rPr>
          <w:rStyle w:val="Strong"/>
        </w:rPr>
        <w:t>40</w:t>
      </w:r>
      <w:r w:rsidR="00E41B53" w:rsidRPr="001F2EBA">
        <w:rPr>
          <w:rStyle w:val="Strong"/>
        </w:rPr>
        <w:t>:</w:t>
      </w:r>
      <w:r w:rsidR="00E41B53" w:rsidRPr="001F2EBA">
        <w:t xml:space="preserve"> </w:t>
      </w:r>
      <w:r>
        <w:t>complete</w:t>
      </w:r>
      <w:r w:rsidR="00E41B53" w:rsidRPr="001F2EBA">
        <w:t xml:space="preserve"> the table on the</w:t>
      </w:r>
      <w:r w:rsidR="00376420" w:rsidRPr="001F2EBA">
        <w:t xml:space="preserve"> advantages and disadvantages of a structure chart</w:t>
      </w:r>
      <w:r w:rsidR="00367EBF" w:rsidRPr="001F2EBA">
        <w:t>.</w:t>
      </w:r>
    </w:p>
    <w:tbl>
      <w:tblPr>
        <w:tblStyle w:val="Tableheader"/>
        <w:tblW w:w="5000" w:type="pct"/>
        <w:tblLayout w:type="fixed"/>
        <w:tblLook w:val="0420" w:firstRow="1" w:lastRow="0" w:firstColumn="0" w:lastColumn="0" w:noHBand="0" w:noVBand="1"/>
        <w:tblDescription w:val="Advantages and disadvantages of a structure chart.&#10;"/>
      </w:tblPr>
      <w:tblGrid>
        <w:gridCol w:w="4812"/>
        <w:gridCol w:w="4812"/>
      </w:tblGrid>
      <w:tr w:rsidR="00376420" w:rsidRPr="001F2EBA" w14:paraId="65205A55" w14:textId="77777777" w:rsidTr="001F2EBA">
        <w:trPr>
          <w:cnfStyle w:val="100000000000" w:firstRow="1" w:lastRow="0" w:firstColumn="0" w:lastColumn="0" w:oddVBand="0" w:evenVBand="0" w:oddHBand="0" w:evenHBand="0" w:firstRowFirstColumn="0" w:firstRowLastColumn="0" w:lastRowFirstColumn="0" w:lastRowLastColumn="0"/>
        </w:trPr>
        <w:tc>
          <w:tcPr>
            <w:tcW w:w="2500" w:type="pct"/>
          </w:tcPr>
          <w:p w14:paraId="4D46DD08" w14:textId="50B69F2C" w:rsidR="00376420" w:rsidRPr="001F2EBA" w:rsidRDefault="00376420" w:rsidP="008E4053">
            <w:r w:rsidRPr="001F2EBA">
              <w:t xml:space="preserve">Advantages of </w:t>
            </w:r>
            <w:r w:rsidR="00367EBF" w:rsidRPr="001F2EBA">
              <w:t>a s</w:t>
            </w:r>
            <w:r w:rsidRPr="001F2EBA">
              <w:t xml:space="preserve">tructure </w:t>
            </w:r>
            <w:r w:rsidR="00367EBF" w:rsidRPr="001F2EBA">
              <w:t>chart</w:t>
            </w:r>
          </w:p>
        </w:tc>
        <w:tc>
          <w:tcPr>
            <w:tcW w:w="2500" w:type="pct"/>
          </w:tcPr>
          <w:p w14:paraId="329A50F3" w14:textId="02A03E7D" w:rsidR="00376420" w:rsidRPr="001F2EBA" w:rsidRDefault="00376420" w:rsidP="008E4053">
            <w:r w:rsidRPr="001F2EBA">
              <w:t xml:space="preserve">Disadvantages of </w:t>
            </w:r>
            <w:r w:rsidR="00367EBF" w:rsidRPr="001F2EBA">
              <w:t>a s</w:t>
            </w:r>
            <w:r w:rsidRPr="001F2EBA">
              <w:t xml:space="preserve">tructure </w:t>
            </w:r>
            <w:r w:rsidR="00367EBF" w:rsidRPr="001F2EBA">
              <w:t>chart</w:t>
            </w:r>
          </w:p>
        </w:tc>
      </w:tr>
      <w:tr w:rsidR="00376420" w:rsidRPr="00367EBF" w14:paraId="0AD57306" w14:textId="77777777" w:rsidTr="001F2EBA">
        <w:trPr>
          <w:cnfStyle w:val="000000100000" w:firstRow="0" w:lastRow="0" w:firstColumn="0" w:lastColumn="0" w:oddVBand="0" w:evenVBand="0" w:oddHBand="1" w:evenHBand="0" w:firstRowFirstColumn="0" w:firstRowLastColumn="0" w:lastRowFirstColumn="0" w:lastRowLastColumn="0"/>
        </w:trPr>
        <w:tc>
          <w:tcPr>
            <w:tcW w:w="2500" w:type="pct"/>
          </w:tcPr>
          <w:p w14:paraId="5A68003B" w14:textId="17F06307" w:rsidR="004527D8" w:rsidRPr="001F2EBA" w:rsidRDefault="004527D8" w:rsidP="008E4053">
            <w:pPr>
              <w:rPr>
                <w:rStyle w:val="Strong"/>
              </w:rPr>
            </w:pPr>
            <w:r w:rsidRPr="001F2EBA">
              <w:rPr>
                <w:rStyle w:val="Strong"/>
              </w:rPr>
              <w:t>Sample answer</w:t>
            </w:r>
            <w:r w:rsidR="004B1218" w:rsidRPr="001F2EBA">
              <w:rPr>
                <w:rStyle w:val="Strong"/>
              </w:rPr>
              <w:t>s:</w:t>
            </w:r>
          </w:p>
          <w:p w14:paraId="0A691AD2" w14:textId="572F2A8F" w:rsidR="004527D8" w:rsidRPr="004B1218" w:rsidRDefault="00376420" w:rsidP="008E4053">
            <w:pPr>
              <w:pStyle w:val="ListBullet"/>
              <w:rPr>
                <w:b/>
                <w:lang w:val="en-GB"/>
              </w:rPr>
            </w:pPr>
            <w:r w:rsidRPr="004B1218">
              <w:rPr>
                <w:lang w:val="en-GB"/>
              </w:rPr>
              <w:t>Simplified overview of the movement of data between modules</w:t>
            </w:r>
          </w:p>
          <w:p w14:paraId="3A76E0D1" w14:textId="1BFBFC1E" w:rsidR="00376420" w:rsidRPr="004B1218" w:rsidRDefault="00376420" w:rsidP="004D57EB">
            <w:pPr>
              <w:pStyle w:val="ListBullet"/>
              <w:rPr>
                <w:b/>
                <w:lang w:val="en-GB"/>
              </w:rPr>
            </w:pPr>
            <w:r w:rsidRPr="004B1218">
              <w:rPr>
                <w:lang w:val="en-GB"/>
              </w:rPr>
              <w:t xml:space="preserve">Shows the modularisation of a </w:t>
            </w:r>
            <w:proofErr w:type="gramStart"/>
            <w:r w:rsidR="004527D8" w:rsidRPr="004B1218">
              <w:rPr>
                <w:lang w:val="en-GB"/>
              </w:rPr>
              <w:t>system</w:t>
            </w:r>
            <w:proofErr w:type="gramEnd"/>
          </w:p>
          <w:p w14:paraId="7D9B8E02" w14:textId="4B172BB9" w:rsidR="00376420" w:rsidRPr="004B1218" w:rsidRDefault="00376420" w:rsidP="008E4053">
            <w:pPr>
              <w:pStyle w:val="ListBullet"/>
              <w:rPr>
                <w:lang w:val="en-GB"/>
              </w:rPr>
            </w:pPr>
            <w:r w:rsidRPr="004B1218">
              <w:rPr>
                <w:lang w:val="en-GB"/>
              </w:rPr>
              <w:t>Helps for strategic planning of resources</w:t>
            </w:r>
          </w:p>
        </w:tc>
        <w:tc>
          <w:tcPr>
            <w:tcW w:w="2500" w:type="pct"/>
          </w:tcPr>
          <w:p w14:paraId="37FFEB54" w14:textId="131B6E61" w:rsidR="004527D8" w:rsidRPr="001F2EBA" w:rsidRDefault="004527D8" w:rsidP="008E4053">
            <w:pPr>
              <w:rPr>
                <w:rStyle w:val="Strong"/>
              </w:rPr>
            </w:pPr>
            <w:r w:rsidRPr="001F2EBA">
              <w:rPr>
                <w:rStyle w:val="Strong"/>
              </w:rPr>
              <w:t>Sample answer</w:t>
            </w:r>
            <w:r w:rsidR="004B1218" w:rsidRPr="001F2EBA">
              <w:rPr>
                <w:rStyle w:val="Strong"/>
              </w:rPr>
              <w:t>s:</w:t>
            </w:r>
          </w:p>
          <w:p w14:paraId="52A1667C" w14:textId="0FFB802E" w:rsidR="00376420" w:rsidRPr="004B1218" w:rsidRDefault="00376420" w:rsidP="008E4053">
            <w:pPr>
              <w:pStyle w:val="ListBullet"/>
              <w:rPr>
                <w:lang w:val="en-GB"/>
              </w:rPr>
            </w:pPr>
            <w:r w:rsidRPr="004B1218">
              <w:rPr>
                <w:lang w:val="en-GB"/>
              </w:rPr>
              <w:t xml:space="preserve">Does not show algorithm or demonstrate how a program solves a </w:t>
            </w:r>
            <w:proofErr w:type="gramStart"/>
            <w:r w:rsidR="004527D8" w:rsidRPr="004B1218">
              <w:rPr>
                <w:lang w:val="en-GB"/>
              </w:rPr>
              <w:t>problem</w:t>
            </w:r>
            <w:proofErr w:type="gramEnd"/>
          </w:p>
          <w:p w14:paraId="42E682C9" w14:textId="4E3E61EE" w:rsidR="00376420" w:rsidRPr="004B1218" w:rsidRDefault="00376420" w:rsidP="008E4053">
            <w:pPr>
              <w:pStyle w:val="ListBullet"/>
              <w:rPr>
                <w:lang w:val="en-GB"/>
              </w:rPr>
            </w:pPr>
            <w:r w:rsidRPr="004B1218">
              <w:rPr>
                <w:lang w:val="en-GB"/>
              </w:rPr>
              <w:t xml:space="preserve">Can be complicated to </w:t>
            </w:r>
            <w:proofErr w:type="gramStart"/>
            <w:r w:rsidR="004527D8" w:rsidRPr="004B1218">
              <w:rPr>
                <w:lang w:val="en-GB"/>
              </w:rPr>
              <w:t>follow</w:t>
            </w:r>
            <w:proofErr w:type="gramEnd"/>
          </w:p>
          <w:p w14:paraId="203420A7" w14:textId="51BA0F65" w:rsidR="00376420" w:rsidRPr="004B1218" w:rsidRDefault="00376420" w:rsidP="008E4053">
            <w:pPr>
              <w:pStyle w:val="ListBullet"/>
              <w:rPr>
                <w:lang w:val="en-GB"/>
              </w:rPr>
            </w:pPr>
            <w:r w:rsidRPr="004B1218">
              <w:rPr>
                <w:lang w:val="en-GB"/>
              </w:rPr>
              <w:t xml:space="preserve">Does not distinguish specific data types for variables (int, str, </w:t>
            </w:r>
            <w:r w:rsidR="004B1218">
              <w:rPr>
                <w:lang w:val="en-GB"/>
              </w:rPr>
              <w:t>and so on</w:t>
            </w:r>
            <w:r w:rsidRPr="004B1218">
              <w:rPr>
                <w:lang w:val="en-GB"/>
              </w:rPr>
              <w:t>…)</w:t>
            </w:r>
          </w:p>
        </w:tc>
      </w:tr>
    </w:tbl>
    <w:p w14:paraId="743598E7" w14:textId="6D4D3A96" w:rsidR="002253A8" w:rsidRPr="00E47019" w:rsidRDefault="00E47019" w:rsidP="008E4053">
      <w:pPr>
        <w:pStyle w:val="Heading2"/>
      </w:pPr>
      <w:bookmarkStart w:id="44" w:name="_Toc150844781"/>
      <w:r w:rsidRPr="001C06E1">
        <w:rPr>
          <w:b/>
          <w:noProof/>
        </w:rPr>
        <w:drawing>
          <wp:anchor distT="0" distB="0" distL="114300" distR="114300" simplePos="0" relativeHeight="251658288" behindDoc="0" locked="0" layoutInCell="1" allowOverlap="1" wp14:anchorId="21BA96A3" wp14:editId="7D1BB03C">
            <wp:simplePos x="0" y="0"/>
            <wp:positionH relativeFrom="column">
              <wp:posOffset>39189</wp:posOffset>
            </wp:positionH>
            <wp:positionV relativeFrom="paragraph">
              <wp:posOffset>638629</wp:posOffset>
            </wp:positionV>
            <wp:extent cx="676800" cy="676800"/>
            <wp:effectExtent l="0" t="0" r="9525" b="9525"/>
            <wp:wrapSquare wrapText="bothSides"/>
            <wp:docPr id="275016310" name="Picture 2750163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16310" name="Picture 27501631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2253A8" w:rsidRPr="00E47019">
        <w:t xml:space="preserve">Class </w:t>
      </w:r>
      <w:r w:rsidR="007E0B2D">
        <w:t>diagrams</w:t>
      </w:r>
      <w:bookmarkEnd w:id="44"/>
    </w:p>
    <w:p w14:paraId="79FCBB96" w14:textId="05FC2C38" w:rsidR="004527D8" w:rsidRPr="002E4BE1" w:rsidRDefault="004527D8" w:rsidP="008E4053">
      <w:r w:rsidRPr="001C06E1">
        <w:rPr>
          <w:b/>
          <w:bCs/>
        </w:rPr>
        <w:t xml:space="preserve">Activity </w:t>
      </w:r>
      <w:r w:rsidR="00586710">
        <w:rPr>
          <w:b/>
          <w:bCs/>
        </w:rPr>
        <w:t>41</w:t>
      </w:r>
      <w:r w:rsidR="00B716CC" w:rsidRPr="001C06E1">
        <w:rPr>
          <w:b/>
          <w:bCs/>
        </w:rPr>
        <w:t>:</w:t>
      </w:r>
      <w:r>
        <w:t xml:space="preserve"> </w:t>
      </w:r>
      <w:r w:rsidR="00DF6114">
        <w:t>in</w:t>
      </w:r>
      <w:r w:rsidRPr="002E4BE1">
        <w:t xml:space="preserve"> the space below</w:t>
      </w:r>
      <w:r w:rsidR="00B716CC">
        <w:t>,</w:t>
      </w:r>
      <w:r>
        <w:t xml:space="preserve"> describe what a </w:t>
      </w:r>
      <w:r w:rsidR="007E0B2D">
        <w:t xml:space="preserve">class </w:t>
      </w:r>
      <w:r>
        <w:t>diagram is and what it does.</w:t>
      </w:r>
    </w:p>
    <w:tbl>
      <w:tblPr>
        <w:tblStyle w:val="Answerspace"/>
        <w:tblW w:w="0" w:type="auto"/>
        <w:tblLook w:val="04A0" w:firstRow="1" w:lastRow="0" w:firstColumn="1" w:lastColumn="0" w:noHBand="0" w:noVBand="1"/>
        <w:tblDescription w:val="Space for students to provide answer."/>
      </w:tblPr>
      <w:tblGrid>
        <w:gridCol w:w="9622"/>
      </w:tblGrid>
      <w:tr w:rsidR="004527D8" w:rsidRPr="00E47019" w14:paraId="098660B3" w14:textId="77777777" w:rsidTr="00A418F3">
        <w:trPr>
          <w:trHeight w:val="1213"/>
        </w:trPr>
        <w:tc>
          <w:tcPr>
            <w:tcW w:w="9622" w:type="dxa"/>
          </w:tcPr>
          <w:p w14:paraId="6FB5505E" w14:textId="77777777" w:rsidR="004527D8" w:rsidRPr="00E47019" w:rsidRDefault="004527D8" w:rsidP="008E4053">
            <w:pPr>
              <w:rPr>
                <w:rStyle w:val="Strong"/>
              </w:rPr>
            </w:pPr>
            <w:r w:rsidRPr="00E47019">
              <w:rPr>
                <w:rStyle w:val="Strong"/>
              </w:rPr>
              <w:t>Sample answer:</w:t>
            </w:r>
          </w:p>
          <w:p w14:paraId="747778D7" w14:textId="57182580" w:rsidR="004527D8" w:rsidRPr="00E47019" w:rsidRDefault="004527D8" w:rsidP="008E4053">
            <w:r w:rsidRPr="00E47019">
              <w:t>The class diagram is the main building block of object-oriented modelling.</w:t>
            </w:r>
          </w:p>
          <w:p w14:paraId="2663D003" w14:textId="54638CBF" w:rsidR="004527D8" w:rsidRPr="00E47019" w:rsidRDefault="004527D8" w:rsidP="008E4053">
            <w:r w:rsidRPr="00E47019">
              <w:t>It is used for general conceptual modelling of the structure of the application.</w:t>
            </w:r>
          </w:p>
          <w:p w14:paraId="5E2FB8F6" w14:textId="0A1B4EC9" w:rsidR="004527D8" w:rsidRPr="00E47019" w:rsidRDefault="004527D8" w:rsidP="008E4053">
            <w:r w:rsidRPr="00E47019">
              <w:t>The attributes and methods are articulated clearly as well as their relationship to a parent class.</w:t>
            </w:r>
          </w:p>
          <w:p w14:paraId="67D7A635" w14:textId="6A1AB698" w:rsidR="004527D8" w:rsidRPr="00E47019" w:rsidRDefault="004527D8" w:rsidP="008E4053">
            <w:r w:rsidRPr="00E47019">
              <w:t xml:space="preserve">It is represented with boxes that contain </w:t>
            </w:r>
            <w:r w:rsidR="00AC156B">
              <w:t>3</w:t>
            </w:r>
            <w:r w:rsidRPr="00E47019">
              <w:t xml:space="preserve"> compartments:</w:t>
            </w:r>
          </w:p>
          <w:p w14:paraId="57102E39" w14:textId="00BA1A66" w:rsidR="004527D8" w:rsidRPr="00E47019" w:rsidRDefault="00E47019" w:rsidP="008E4053">
            <w:pPr>
              <w:pStyle w:val="ListBullet"/>
            </w:pPr>
            <w:r>
              <w:t>name</w:t>
            </w:r>
            <w:r w:rsidRPr="00E47019">
              <w:t xml:space="preserve"> </w:t>
            </w:r>
            <w:r w:rsidR="004527D8" w:rsidRPr="00E47019">
              <w:t>of the class</w:t>
            </w:r>
          </w:p>
          <w:p w14:paraId="22CA1AEC" w14:textId="7E936B4E" w:rsidR="004527D8" w:rsidRPr="00E47019" w:rsidRDefault="00E47019" w:rsidP="008E4053">
            <w:pPr>
              <w:pStyle w:val="ListBullet"/>
            </w:pPr>
            <w:r>
              <w:t xml:space="preserve">attributes </w:t>
            </w:r>
            <w:r w:rsidR="004527D8" w:rsidRPr="00E47019">
              <w:t>of the class</w:t>
            </w:r>
          </w:p>
          <w:p w14:paraId="7DD257FC" w14:textId="78888EA3" w:rsidR="004527D8" w:rsidRPr="00E47019" w:rsidRDefault="00E47019" w:rsidP="008E4053">
            <w:pPr>
              <w:pStyle w:val="ListBullet"/>
            </w:pPr>
            <w:r>
              <w:t xml:space="preserve">methods </w:t>
            </w:r>
            <w:r w:rsidR="004527D8" w:rsidRPr="00E47019">
              <w:t>of the class</w:t>
            </w:r>
            <w:r w:rsidR="001C06E1" w:rsidRPr="00E47019">
              <w:t>.</w:t>
            </w:r>
          </w:p>
        </w:tc>
      </w:tr>
    </w:tbl>
    <w:p w14:paraId="2994EEA8" w14:textId="09EA68B8" w:rsidR="00622777" w:rsidRPr="00E47019" w:rsidRDefault="00A86B21" w:rsidP="008E4053">
      <w:r w:rsidRPr="00E47019">
        <w:rPr>
          <w:rStyle w:val="Strong"/>
          <w:noProof/>
        </w:rPr>
        <w:drawing>
          <wp:anchor distT="0" distB="0" distL="114300" distR="114300" simplePos="0" relativeHeight="251658289" behindDoc="0" locked="0" layoutInCell="1" allowOverlap="1" wp14:anchorId="2415A8CD" wp14:editId="5B9973DC">
            <wp:simplePos x="0" y="0"/>
            <wp:positionH relativeFrom="margin">
              <wp:align>left</wp:align>
            </wp:positionH>
            <wp:positionV relativeFrom="paragraph">
              <wp:posOffset>162469</wp:posOffset>
            </wp:positionV>
            <wp:extent cx="676800" cy="676800"/>
            <wp:effectExtent l="0" t="0" r="9525" b="9525"/>
            <wp:wrapSquare wrapText="bothSides"/>
            <wp:docPr id="1810496062" name="Picture 18104960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96062" name="Picture 1810496062">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4527D8" w:rsidRPr="00E47019">
        <w:rPr>
          <w:rStyle w:val="Strong"/>
        </w:rPr>
        <w:t xml:space="preserve">Activity </w:t>
      </w:r>
      <w:r w:rsidR="00586710">
        <w:rPr>
          <w:rStyle w:val="Strong"/>
        </w:rPr>
        <w:t>42</w:t>
      </w:r>
      <w:r w:rsidR="004527D8" w:rsidRPr="00E47019">
        <w:rPr>
          <w:rStyle w:val="Strong"/>
        </w:rPr>
        <w:t>:</w:t>
      </w:r>
      <w:r w:rsidR="004527D8" w:rsidRPr="00E47019">
        <w:t xml:space="preserve"> Using the </w:t>
      </w:r>
      <w:hyperlink r:id="rId62" w:anchor="software-engineering-course-specifications-software_engineering_11_12_2022" w:history="1">
        <w:r w:rsidR="004527D8" w:rsidRPr="00E47019">
          <w:rPr>
            <w:rStyle w:val="Hyperlink"/>
          </w:rPr>
          <w:t>Software Engineering Course Specifications</w:t>
        </w:r>
      </w:hyperlink>
      <w:r w:rsidR="004527D8" w:rsidRPr="00E47019">
        <w:t xml:space="preserve"> and c</w:t>
      </w:r>
      <w:r w:rsidR="002253A8" w:rsidRPr="00E47019">
        <w:t>ontinuing the video game battle example</w:t>
      </w:r>
      <w:r w:rsidR="00B716CC" w:rsidRPr="00E47019">
        <w:t>,</w:t>
      </w:r>
      <w:r w:rsidR="004527D8" w:rsidRPr="00E47019">
        <w:t xml:space="preserve"> draw a</w:t>
      </w:r>
      <w:r w:rsidR="002253A8" w:rsidRPr="00E47019">
        <w:t xml:space="preserve"> class diagram </w:t>
      </w:r>
      <w:r w:rsidR="004527D8" w:rsidRPr="00E47019">
        <w:t>that</w:t>
      </w:r>
      <w:r w:rsidR="002253A8" w:rsidRPr="00E47019">
        <w:t xml:space="preserve"> describe</w:t>
      </w:r>
      <w:r w:rsidR="004527D8" w:rsidRPr="00E47019">
        <w:t>s</w:t>
      </w:r>
      <w:r w:rsidR="002253A8" w:rsidRPr="00E47019">
        <w:t xml:space="preserve"> the various characters and character traits. </w:t>
      </w:r>
    </w:p>
    <w:p w14:paraId="638CD8FC" w14:textId="7196EC60" w:rsidR="002253A8" w:rsidRPr="00E47019" w:rsidRDefault="004527D8" w:rsidP="008E4053">
      <w:r w:rsidRPr="00E47019">
        <w:t>Use the space on the following page to complete your diagram.</w:t>
      </w:r>
    </w:p>
    <w:tbl>
      <w:tblPr>
        <w:tblStyle w:val="Answerspace"/>
        <w:tblpPr w:leftFromText="180" w:rightFromText="180" w:vertAnchor="page" w:horzAnchor="margin" w:tblpY="1461"/>
        <w:tblW w:w="9607" w:type="dxa"/>
        <w:tblLook w:val="04A0" w:firstRow="1" w:lastRow="0" w:firstColumn="1" w:lastColumn="0" w:noHBand="0" w:noVBand="1"/>
        <w:tblDescription w:val="Space for students to provide answer."/>
      </w:tblPr>
      <w:tblGrid>
        <w:gridCol w:w="9607"/>
      </w:tblGrid>
      <w:tr w:rsidR="001C06E1" w:rsidRPr="002E4BE1" w14:paraId="2088FA23" w14:textId="77777777" w:rsidTr="007E0B2D">
        <w:trPr>
          <w:trHeight w:val="2958"/>
        </w:trPr>
        <w:tc>
          <w:tcPr>
            <w:tcW w:w="9607" w:type="dxa"/>
          </w:tcPr>
          <w:p w14:paraId="17F54D7F" w14:textId="4124D64C" w:rsidR="001C06E1" w:rsidRPr="007E0B2D" w:rsidRDefault="001C06E1" w:rsidP="008E4053">
            <w:pPr>
              <w:rPr>
                <w:rStyle w:val="Strong"/>
              </w:rPr>
            </w:pPr>
            <w:r w:rsidRPr="007E0B2D">
              <w:rPr>
                <w:rStyle w:val="Strong"/>
              </w:rPr>
              <w:lastRenderedPageBreak/>
              <w:t>Sample answer:</w:t>
            </w:r>
          </w:p>
          <w:p w14:paraId="38AAB091" w14:textId="3DA4B260" w:rsidR="001C06E1" w:rsidRPr="00980688" w:rsidRDefault="001C06E1" w:rsidP="008E4053">
            <w:pPr>
              <w:pStyle w:val="Imageattributioncaption"/>
            </w:pPr>
            <w:r w:rsidRPr="00980688">
              <w:t xml:space="preserve">Video game </w:t>
            </w:r>
            <w:r w:rsidR="007E0B2D">
              <w:t xml:space="preserve">class </w:t>
            </w:r>
            <w:r w:rsidRPr="00980688">
              <w:t>diagram</w:t>
            </w:r>
          </w:p>
          <w:p w14:paraId="7F5FFD65" w14:textId="250F4D1A" w:rsidR="001C06E1" w:rsidRPr="002E4BE1" w:rsidRDefault="001C06E1" w:rsidP="008E4053">
            <w:pPr>
              <w:pStyle w:val="ListParagraph"/>
            </w:pPr>
            <w:r w:rsidRPr="002E4BE1">
              <w:rPr>
                <w:noProof/>
              </w:rPr>
              <w:drawing>
                <wp:inline distT="0" distB="0" distL="0" distR="0" wp14:anchorId="41F0E0AA" wp14:editId="401C04E3">
                  <wp:extent cx="5077790" cy="4279900"/>
                  <wp:effectExtent l="0" t="0" r="2540" b="0"/>
                  <wp:docPr id="23" name="Picture 23" descr="Class diagram that describes the various characters and character traits in a video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lass diagram that describes the various characters and character traits in a video gam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86853" cy="4287539"/>
                          </a:xfrm>
                          <a:prstGeom prst="rect">
                            <a:avLst/>
                          </a:prstGeom>
                          <a:noFill/>
                          <a:ln>
                            <a:noFill/>
                          </a:ln>
                        </pic:spPr>
                      </pic:pic>
                    </a:graphicData>
                  </a:graphic>
                </wp:inline>
              </w:drawing>
            </w:r>
          </w:p>
        </w:tc>
      </w:tr>
    </w:tbl>
    <w:p w14:paraId="7FA3644E" w14:textId="304FCCC0" w:rsidR="00134D13" w:rsidRPr="00980688" w:rsidRDefault="00980688" w:rsidP="00D43582">
      <w:pPr>
        <w:spacing w:after="360"/>
      </w:pPr>
      <w:r w:rsidRPr="00980688">
        <w:rPr>
          <w:rStyle w:val="Strong"/>
          <w:noProof/>
        </w:rPr>
        <w:drawing>
          <wp:anchor distT="0" distB="0" distL="114300" distR="114300" simplePos="0" relativeHeight="251658290" behindDoc="0" locked="0" layoutInCell="1" allowOverlap="1" wp14:anchorId="3A7B51FE" wp14:editId="2D4B99B7">
            <wp:simplePos x="0" y="0"/>
            <wp:positionH relativeFrom="column">
              <wp:posOffset>-4082</wp:posOffset>
            </wp:positionH>
            <wp:positionV relativeFrom="paragraph">
              <wp:posOffset>5332911</wp:posOffset>
            </wp:positionV>
            <wp:extent cx="590400" cy="586800"/>
            <wp:effectExtent l="0" t="0" r="635" b="3810"/>
            <wp:wrapSquare wrapText="bothSides"/>
            <wp:docPr id="1158683547" name="Picture 11586835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83547" name="Picture 1158683547">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0400" cy="586800"/>
                    </a:xfrm>
                    <a:prstGeom prst="rect">
                      <a:avLst/>
                    </a:prstGeom>
                    <a:noFill/>
                  </pic:spPr>
                </pic:pic>
              </a:graphicData>
            </a:graphic>
            <wp14:sizeRelH relativeFrom="margin">
              <wp14:pctWidth>0</wp14:pctWidth>
            </wp14:sizeRelH>
            <wp14:sizeRelV relativeFrom="margin">
              <wp14:pctHeight>0</wp14:pctHeight>
            </wp14:sizeRelV>
          </wp:anchor>
        </w:drawing>
      </w:r>
      <w:r w:rsidR="00622777" w:rsidRPr="00980688">
        <w:rPr>
          <w:rStyle w:val="Strong"/>
        </w:rPr>
        <w:t xml:space="preserve">Activity </w:t>
      </w:r>
      <w:r w:rsidR="00586710">
        <w:rPr>
          <w:rStyle w:val="Strong"/>
        </w:rPr>
        <w:t>43</w:t>
      </w:r>
      <w:r w:rsidR="00622777" w:rsidRPr="00980688">
        <w:rPr>
          <w:rStyle w:val="Strong"/>
        </w:rPr>
        <w:t>:</w:t>
      </w:r>
      <w:r w:rsidR="00622777" w:rsidRPr="00980688">
        <w:t xml:space="preserve"> Examine</w:t>
      </w:r>
      <w:r w:rsidR="00134D13" w:rsidRPr="00980688">
        <w:t xml:space="preserve"> the code below constructed in the object-oriented paradigm</w:t>
      </w:r>
      <w:r w:rsidR="00622777" w:rsidRPr="00980688">
        <w:t xml:space="preserve"> and answer the questions on the following pages.</w:t>
      </w:r>
    </w:p>
    <w:tbl>
      <w:tblPr>
        <w:tblStyle w:val="Answerspace"/>
        <w:tblW w:w="0" w:type="auto"/>
        <w:tblLook w:val="04A0" w:firstRow="1" w:lastRow="0" w:firstColumn="1" w:lastColumn="0" w:noHBand="0" w:noVBand="1"/>
        <w:tblDescription w:val="Space for students to provide answer."/>
      </w:tblPr>
      <w:tblGrid>
        <w:gridCol w:w="9622"/>
      </w:tblGrid>
      <w:tr w:rsidR="00134D13" w:rsidRPr="00980688" w14:paraId="52D44DB3" w14:textId="77777777" w:rsidTr="00D43582">
        <w:tc>
          <w:tcPr>
            <w:tcW w:w="9622" w:type="dxa"/>
          </w:tcPr>
          <w:p w14:paraId="4495DE3E" w14:textId="77777777" w:rsidR="001C06E1" w:rsidRPr="00D43582" w:rsidRDefault="001C06E1" w:rsidP="008E4053">
            <w:pPr>
              <w:rPr>
                <w:rStyle w:val="Strong"/>
              </w:rPr>
            </w:pPr>
            <w:r w:rsidRPr="00D43582">
              <w:rPr>
                <w:rStyle w:val="Strong"/>
              </w:rPr>
              <w:t>Sample answer:</w:t>
            </w:r>
          </w:p>
          <w:p w14:paraId="03E394E4" w14:textId="77777777" w:rsidR="00D43582" w:rsidRPr="002E4BE1" w:rsidRDefault="00D43582" w:rsidP="00D43582">
            <w:pPr>
              <w:ind w:left="720"/>
              <w:rPr>
                <w:rFonts w:eastAsia="Arial"/>
                <w:lang w:val="en-GB" w:eastAsia="en-AU"/>
              </w:rPr>
            </w:pPr>
            <w:r w:rsidRPr="002E4BE1">
              <w:rPr>
                <w:rFonts w:eastAsia="Arial"/>
                <w:lang w:val="en-GB" w:eastAsia="en-AU"/>
              </w:rPr>
              <w:t>class Point {</w:t>
            </w:r>
          </w:p>
          <w:p w14:paraId="4CD3B2A3" w14:textId="77777777" w:rsidR="00D43582" w:rsidRPr="002E4BE1" w:rsidRDefault="00D43582" w:rsidP="00D43582">
            <w:pPr>
              <w:ind w:left="720" w:firstLine="720"/>
              <w:rPr>
                <w:rFonts w:eastAsia="Arial"/>
                <w:lang w:val="en-GB" w:eastAsia="en-AU"/>
              </w:rPr>
            </w:pPr>
            <w:r w:rsidRPr="002E4BE1">
              <w:rPr>
                <w:rFonts w:eastAsia="Arial"/>
                <w:lang w:val="en-GB" w:eastAsia="en-AU"/>
              </w:rPr>
              <w:t>private -</w:t>
            </w:r>
          </w:p>
          <w:p w14:paraId="7078FFD0" w14:textId="77777777" w:rsidR="00D43582" w:rsidRPr="002E4BE1" w:rsidRDefault="00D43582" w:rsidP="00D43582">
            <w:pPr>
              <w:ind w:left="720" w:firstLine="720"/>
              <w:rPr>
                <w:rFonts w:eastAsia="Arial"/>
                <w:lang w:val="en-GB" w:eastAsia="en-AU"/>
              </w:rPr>
            </w:pPr>
            <w:proofErr w:type="spellStart"/>
            <w:r w:rsidRPr="002E4BE1">
              <w:rPr>
                <w:rFonts w:eastAsia="Arial"/>
                <w:lang w:val="en-GB" w:eastAsia="en-AU"/>
              </w:rPr>
              <w:t>point_no</w:t>
            </w:r>
            <w:proofErr w:type="spellEnd"/>
            <w:r w:rsidRPr="002E4BE1">
              <w:rPr>
                <w:rFonts w:eastAsia="Arial"/>
                <w:lang w:val="en-GB" w:eastAsia="en-AU"/>
              </w:rPr>
              <w:t>: integer</w:t>
            </w:r>
          </w:p>
          <w:p w14:paraId="6CFABE47" w14:textId="77777777" w:rsidR="00D43582" w:rsidRPr="002E4BE1" w:rsidRDefault="00D43582" w:rsidP="00D43582">
            <w:pPr>
              <w:ind w:left="1440" w:firstLine="720"/>
              <w:rPr>
                <w:rFonts w:eastAsia="Arial"/>
                <w:lang w:val="en-GB" w:eastAsia="en-AU"/>
              </w:rPr>
            </w:pPr>
            <w:proofErr w:type="spellStart"/>
            <w:r w:rsidRPr="002E4BE1">
              <w:rPr>
                <w:rFonts w:eastAsia="Arial"/>
                <w:lang w:val="en-GB" w:eastAsia="en-AU"/>
              </w:rPr>
              <w:t>x_coordinate</w:t>
            </w:r>
            <w:proofErr w:type="spellEnd"/>
            <w:r w:rsidRPr="002E4BE1">
              <w:rPr>
                <w:rFonts w:eastAsia="Arial"/>
                <w:lang w:val="en-GB" w:eastAsia="en-AU"/>
              </w:rPr>
              <w:t>: double</w:t>
            </w:r>
          </w:p>
          <w:p w14:paraId="6A62A366" w14:textId="77777777" w:rsidR="00D43582" w:rsidRPr="002E4BE1" w:rsidRDefault="00D43582" w:rsidP="00D43582">
            <w:pPr>
              <w:ind w:left="1440" w:firstLine="720"/>
              <w:rPr>
                <w:rFonts w:eastAsia="Arial"/>
                <w:lang w:val="en-GB" w:eastAsia="en-AU"/>
              </w:rPr>
            </w:pPr>
            <w:proofErr w:type="spellStart"/>
            <w:r w:rsidRPr="002E4BE1">
              <w:rPr>
                <w:rFonts w:eastAsia="Arial"/>
                <w:lang w:val="en-GB" w:eastAsia="en-AU"/>
              </w:rPr>
              <w:t>y_coordinate</w:t>
            </w:r>
            <w:proofErr w:type="spellEnd"/>
            <w:r w:rsidRPr="002E4BE1">
              <w:rPr>
                <w:rFonts w:eastAsia="Arial"/>
                <w:lang w:val="en-GB" w:eastAsia="en-AU"/>
              </w:rPr>
              <w:t>: double</w:t>
            </w:r>
          </w:p>
          <w:p w14:paraId="652378C3" w14:textId="77777777" w:rsidR="00D43582" w:rsidRPr="002E4BE1" w:rsidRDefault="00D43582" w:rsidP="00D43582">
            <w:pPr>
              <w:ind w:left="720" w:firstLine="720"/>
              <w:rPr>
                <w:rFonts w:eastAsia="Arial"/>
                <w:lang w:val="en-GB" w:eastAsia="en-AU"/>
              </w:rPr>
            </w:pPr>
            <w:r w:rsidRPr="002E4BE1">
              <w:rPr>
                <w:rFonts w:eastAsia="Arial"/>
                <w:lang w:val="en-GB" w:eastAsia="en-AU"/>
              </w:rPr>
              <w:lastRenderedPageBreak/>
              <w:t>public -</w:t>
            </w:r>
          </w:p>
          <w:p w14:paraId="1CDCC295" w14:textId="77777777" w:rsidR="00D43582" w:rsidRPr="002E4BE1" w:rsidRDefault="00D43582" w:rsidP="00D43582">
            <w:pPr>
              <w:ind w:left="720" w:firstLine="720"/>
              <w:rPr>
                <w:rFonts w:eastAsia="Arial"/>
                <w:lang w:val="en-GB" w:eastAsia="en-AU"/>
              </w:rPr>
            </w:pPr>
            <w:proofErr w:type="spellStart"/>
            <w:r w:rsidRPr="002E4BE1">
              <w:rPr>
                <w:rFonts w:eastAsia="Arial"/>
                <w:lang w:val="en-GB" w:eastAsia="en-AU"/>
              </w:rPr>
              <w:t>getPoint</w:t>
            </w:r>
            <w:proofErr w:type="spellEnd"/>
            <w:r w:rsidRPr="002E4BE1">
              <w:rPr>
                <w:rFonts w:eastAsia="Arial"/>
                <w:lang w:val="en-GB" w:eastAsia="en-AU"/>
              </w:rPr>
              <w:t>(</w:t>
            </w:r>
            <w:proofErr w:type="spellStart"/>
            <w:r w:rsidRPr="002E4BE1">
              <w:rPr>
                <w:rFonts w:eastAsia="Arial"/>
                <w:lang w:val="en-GB" w:eastAsia="en-AU"/>
              </w:rPr>
              <w:t>point_no</w:t>
            </w:r>
            <w:proofErr w:type="spellEnd"/>
            <w:r w:rsidRPr="002E4BE1">
              <w:rPr>
                <w:rFonts w:eastAsia="Arial"/>
                <w:lang w:val="en-GB" w:eastAsia="en-AU"/>
              </w:rPr>
              <w:t>):</w:t>
            </w:r>
          </w:p>
          <w:p w14:paraId="5C219DA0" w14:textId="77777777" w:rsidR="00D43582" w:rsidRPr="002E4BE1" w:rsidRDefault="00D43582" w:rsidP="00D43582">
            <w:pPr>
              <w:ind w:left="1440" w:firstLine="720"/>
              <w:rPr>
                <w:rFonts w:eastAsia="Arial"/>
                <w:lang w:val="en-GB" w:eastAsia="en-AU"/>
              </w:rPr>
            </w:pPr>
            <w:r w:rsidRPr="002E4BE1">
              <w:rPr>
                <w:rFonts w:eastAsia="Arial"/>
                <w:lang w:val="en-GB" w:eastAsia="en-AU"/>
              </w:rPr>
              <w:t xml:space="preserve">return </w:t>
            </w:r>
            <w:proofErr w:type="spellStart"/>
            <w:r w:rsidRPr="002E4BE1">
              <w:rPr>
                <w:rFonts w:eastAsia="Arial"/>
                <w:lang w:val="en-GB" w:eastAsia="en-AU"/>
              </w:rPr>
              <w:t>x_coordinate</w:t>
            </w:r>
            <w:proofErr w:type="spellEnd"/>
            <w:r w:rsidRPr="002E4BE1">
              <w:rPr>
                <w:rFonts w:eastAsia="Arial"/>
                <w:lang w:val="en-GB" w:eastAsia="en-AU"/>
              </w:rPr>
              <w:t xml:space="preserve"> and </w:t>
            </w:r>
            <w:proofErr w:type="spellStart"/>
            <w:r w:rsidRPr="002E4BE1">
              <w:rPr>
                <w:rFonts w:eastAsia="Arial"/>
                <w:lang w:val="en-GB" w:eastAsia="en-AU"/>
              </w:rPr>
              <w:t>y_</w:t>
            </w:r>
            <w:proofErr w:type="gramStart"/>
            <w:r w:rsidRPr="002E4BE1">
              <w:rPr>
                <w:rFonts w:eastAsia="Arial"/>
                <w:lang w:val="en-GB" w:eastAsia="en-AU"/>
              </w:rPr>
              <w:t>coordinate</w:t>
            </w:r>
            <w:proofErr w:type="spellEnd"/>
            <w:proofErr w:type="gramEnd"/>
          </w:p>
          <w:p w14:paraId="10A8F89E" w14:textId="77777777" w:rsidR="00D43582" w:rsidRPr="002E4BE1" w:rsidRDefault="00D43582" w:rsidP="00D43582">
            <w:pPr>
              <w:ind w:left="720" w:firstLine="720"/>
              <w:rPr>
                <w:rFonts w:eastAsia="Arial"/>
                <w:lang w:val="en-GB" w:eastAsia="en-AU"/>
              </w:rPr>
            </w:pPr>
            <w:r w:rsidRPr="002E4BE1">
              <w:rPr>
                <w:rFonts w:eastAsia="Arial"/>
                <w:lang w:val="en-GB" w:eastAsia="en-AU"/>
              </w:rPr>
              <w:t>}</w:t>
            </w:r>
          </w:p>
          <w:p w14:paraId="3D5671AE" w14:textId="77777777" w:rsidR="00D43582" w:rsidRPr="002E4BE1" w:rsidRDefault="00D43582" w:rsidP="00D43582">
            <w:pPr>
              <w:ind w:left="720"/>
              <w:rPr>
                <w:rFonts w:eastAsia="Arial"/>
                <w:lang w:val="en-GB" w:eastAsia="en-AU"/>
              </w:rPr>
            </w:pPr>
          </w:p>
          <w:p w14:paraId="38540777" w14:textId="77777777" w:rsidR="00D43582" w:rsidRPr="002E4BE1" w:rsidRDefault="00D43582" w:rsidP="00D43582">
            <w:pPr>
              <w:ind w:left="720"/>
              <w:rPr>
                <w:rFonts w:eastAsia="Arial"/>
                <w:lang w:val="en-GB" w:eastAsia="en-AU"/>
              </w:rPr>
            </w:pPr>
            <w:r w:rsidRPr="002E4BE1">
              <w:rPr>
                <w:rFonts w:eastAsia="Arial"/>
                <w:lang w:val="en-GB" w:eastAsia="en-AU"/>
              </w:rPr>
              <w:t>sub-class Circle {</w:t>
            </w:r>
          </w:p>
          <w:p w14:paraId="0AAF1F40" w14:textId="77777777" w:rsidR="00D43582" w:rsidRPr="002E4BE1" w:rsidRDefault="00D43582" w:rsidP="00D43582">
            <w:pPr>
              <w:ind w:left="720" w:firstLine="720"/>
              <w:rPr>
                <w:rFonts w:eastAsia="Arial"/>
                <w:lang w:val="en-GB" w:eastAsia="en-AU"/>
              </w:rPr>
            </w:pPr>
            <w:r w:rsidRPr="002E4BE1">
              <w:rPr>
                <w:rFonts w:eastAsia="Arial"/>
                <w:lang w:val="en-GB" w:eastAsia="en-AU"/>
              </w:rPr>
              <w:t xml:space="preserve">is a </w:t>
            </w:r>
            <w:proofErr w:type="gramStart"/>
            <w:r w:rsidRPr="002E4BE1">
              <w:rPr>
                <w:rFonts w:eastAsia="Arial"/>
                <w:lang w:val="en-GB" w:eastAsia="en-AU"/>
              </w:rPr>
              <w:t>Point</w:t>
            </w:r>
            <w:proofErr w:type="gramEnd"/>
          </w:p>
          <w:p w14:paraId="7B4E8482" w14:textId="77777777" w:rsidR="00D43582" w:rsidRPr="002E4BE1" w:rsidRDefault="00D43582" w:rsidP="00D43582">
            <w:pPr>
              <w:ind w:left="720" w:firstLine="720"/>
              <w:rPr>
                <w:rFonts w:eastAsia="Arial"/>
                <w:lang w:val="en-GB" w:eastAsia="en-AU"/>
              </w:rPr>
            </w:pPr>
            <w:r w:rsidRPr="002E4BE1">
              <w:rPr>
                <w:rFonts w:eastAsia="Arial"/>
                <w:lang w:val="en-GB" w:eastAsia="en-AU"/>
              </w:rPr>
              <w:t>private -</w:t>
            </w:r>
          </w:p>
          <w:p w14:paraId="0E3E5A27" w14:textId="77777777" w:rsidR="00D43582" w:rsidRPr="002E4BE1" w:rsidRDefault="00D43582" w:rsidP="00D43582">
            <w:pPr>
              <w:ind w:left="1440" w:firstLine="720"/>
              <w:rPr>
                <w:rFonts w:eastAsia="Arial"/>
                <w:lang w:val="en-GB" w:eastAsia="en-AU"/>
              </w:rPr>
            </w:pPr>
            <w:proofErr w:type="spellStart"/>
            <w:r w:rsidRPr="002E4BE1">
              <w:rPr>
                <w:rFonts w:eastAsia="Arial"/>
                <w:lang w:val="en-GB" w:eastAsia="en-AU"/>
              </w:rPr>
              <w:t>circle_no</w:t>
            </w:r>
            <w:proofErr w:type="spellEnd"/>
            <w:r w:rsidRPr="002E4BE1">
              <w:rPr>
                <w:rFonts w:eastAsia="Arial"/>
                <w:lang w:val="en-GB" w:eastAsia="en-AU"/>
              </w:rPr>
              <w:t>: integer</w:t>
            </w:r>
          </w:p>
          <w:p w14:paraId="09154571" w14:textId="77777777" w:rsidR="00D43582" w:rsidRPr="002E4BE1" w:rsidRDefault="00D43582" w:rsidP="00D43582">
            <w:pPr>
              <w:ind w:left="1440" w:firstLine="720"/>
              <w:rPr>
                <w:rFonts w:eastAsia="Arial"/>
                <w:lang w:val="en-GB" w:eastAsia="en-AU"/>
              </w:rPr>
            </w:pPr>
            <w:r w:rsidRPr="002E4BE1">
              <w:rPr>
                <w:rFonts w:eastAsia="Arial"/>
                <w:lang w:val="en-GB" w:eastAsia="en-AU"/>
              </w:rPr>
              <w:t>radius: double</w:t>
            </w:r>
          </w:p>
          <w:p w14:paraId="1015A72B" w14:textId="77777777" w:rsidR="00D43582" w:rsidRPr="002E4BE1" w:rsidRDefault="00D43582" w:rsidP="00D43582">
            <w:pPr>
              <w:ind w:left="1440"/>
              <w:rPr>
                <w:rFonts w:eastAsia="Arial"/>
                <w:lang w:val="en-GB" w:eastAsia="en-AU"/>
              </w:rPr>
            </w:pPr>
            <w:r w:rsidRPr="002E4BE1">
              <w:rPr>
                <w:rFonts w:eastAsia="Arial"/>
                <w:lang w:val="en-GB" w:eastAsia="en-AU"/>
              </w:rPr>
              <w:t>public -</w:t>
            </w:r>
          </w:p>
          <w:p w14:paraId="29BAC90E" w14:textId="77777777" w:rsidR="00D43582" w:rsidRPr="002E4BE1" w:rsidRDefault="00D43582" w:rsidP="00D43582">
            <w:pPr>
              <w:ind w:left="720" w:firstLine="720"/>
              <w:rPr>
                <w:rFonts w:eastAsia="Arial"/>
                <w:lang w:val="en-GB" w:eastAsia="en-AU"/>
              </w:rPr>
            </w:pPr>
            <w:proofErr w:type="spellStart"/>
            <w:r w:rsidRPr="002E4BE1">
              <w:rPr>
                <w:rFonts w:eastAsia="Arial"/>
                <w:lang w:val="en-GB" w:eastAsia="en-AU"/>
              </w:rPr>
              <w:t>getArea</w:t>
            </w:r>
            <w:proofErr w:type="spellEnd"/>
            <w:r w:rsidRPr="002E4BE1">
              <w:rPr>
                <w:rFonts w:eastAsia="Arial"/>
                <w:lang w:val="en-GB" w:eastAsia="en-AU"/>
              </w:rPr>
              <w:t>(</w:t>
            </w:r>
            <w:proofErr w:type="spellStart"/>
            <w:r w:rsidRPr="002E4BE1">
              <w:rPr>
                <w:rFonts w:eastAsia="Arial"/>
                <w:lang w:val="en-GB" w:eastAsia="en-AU"/>
              </w:rPr>
              <w:t>circle_no</w:t>
            </w:r>
            <w:proofErr w:type="spellEnd"/>
            <w:r w:rsidRPr="002E4BE1">
              <w:rPr>
                <w:rFonts w:eastAsia="Arial"/>
                <w:lang w:val="en-GB" w:eastAsia="en-AU"/>
              </w:rPr>
              <w:t>):</w:t>
            </w:r>
          </w:p>
          <w:p w14:paraId="7DBFECE8" w14:textId="77777777" w:rsidR="00D43582" w:rsidRPr="002E4BE1" w:rsidRDefault="00D43582" w:rsidP="00D43582">
            <w:pPr>
              <w:ind w:left="1440" w:firstLine="720"/>
              <w:rPr>
                <w:rFonts w:eastAsia="Arial"/>
                <w:lang w:val="en-GB" w:eastAsia="en-AU"/>
              </w:rPr>
            </w:pPr>
            <w:r w:rsidRPr="002E4BE1">
              <w:rPr>
                <w:rFonts w:eastAsia="Arial"/>
                <w:lang w:val="en-GB" w:eastAsia="en-AU"/>
              </w:rPr>
              <w:t xml:space="preserve">return </w:t>
            </w:r>
            <w:proofErr w:type="spellStart"/>
            <w:r w:rsidRPr="002E4BE1">
              <w:rPr>
                <w:rFonts w:eastAsia="Arial"/>
                <w:lang w:val="en-GB" w:eastAsia="en-AU"/>
              </w:rPr>
              <w:t>Math.PI</w:t>
            </w:r>
            <w:proofErr w:type="spellEnd"/>
            <w:r w:rsidRPr="002E4BE1">
              <w:rPr>
                <w:rFonts w:eastAsia="Arial"/>
                <w:lang w:val="en-GB" w:eastAsia="en-AU"/>
              </w:rPr>
              <w:t>*radius*</w:t>
            </w:r>
            <w:proofErr w:type="gramStart"/>
            <w:r w:rsidRPr="002E4BE1">
              <w:rPr>
                <w:rFonts w:eastAsia="Arial"/>
                <w:lang w:val="en-GB" w:eastAsia="en-AU"/>
              </w:rPr>
              <w:t>radius</w:t>
            </w:r>
            <w:proofErr w:type="gramEnd"/>
          </w:p>
          <w:p w14:paraId="46F083C8" w14:textId="77777777" w:rsidR="00D43582" w:rsidRPr="002E4BE1" w:rsidRDefault="00D43582" w:rsidP="00D43582">
            <w:pPr>
              <w:ind w:left="720" w:firstLine="720"/>
              <w:rPr>
                <w:rFonts w:eastAsia="Arial"/>
                <w:lang w:val="en-GB" w:eastAsia="en-AU"/>
              </w:rPr>
            </w:pPr>
            <w:r w:rsidRPr="002E4BE1">
              <w:rPr>
                <w:rFonts w:eastAsia="Arial"/>
                <w:lang w:val="en-GB" w:eastAsia="en-AU"/>
              </w:rPr>
              <w:t>}</w:t>
            </w:r>
          </w:p>
          <w:p w14:paraId="13FC611B" w14:textId="77777777" w:rsidR="00D43582" w:rsidRPr="002E4BE1" w:rsidRDefault="00D43582" w:rsidP="00D43582">
            <w:pPr>
              <w:ind w:left="720"/>
              <w:rPr>
                <w:rFonts w:eastAsia="Arial"/>
                <w:lang w:val="en-GB" w:eastAsia="en-AU"/>
              </w:rPr>
            </w:pPr>
          </w:p>
          <w:p w14:paraId="54260D4B" w14:textId="77777777" w:rsidR="00D43582" w:rsidRPr="002E4BE1" w:rsidRDefault="00D43582" w:rsidP="00D43582">
            <w:pPr>
              <w:ind w:left="720"/>
              <w:rPr>
                <w:rFonts w:eastAsia="Arial"/>
                <w:lang w:val="en-GB" w:eastAsia="en-AU"/>
              </w:rPr>
            </w:pPr>
            <w:r w:rsidRPr="002E4BE1">
              <w:rPr>
                <w:rFonts w:eastAsia="Arial"/>
                <w:lang w:val="en-GB" w:eastAsia="en-AU"/>
              </w:rPr>
              <w:t>sub-class Rectangle {</w:t>
            </w:r>
          </w:p>
          <w:p w14:paraId="52D8D0D5" w14:textId="77777777" w:rsidR="00D43582" w:rsidRPr="002E4BE1" w:rsidRDefault="00D43582" w:rsidP="00D43582">
            <w:pPr>
              <w:ind w:left="720" w:firstLine="720"/>
              <w:rPr>
                <w:rFonts w:eastAsia="Arial"/>
                <w:lang w:val="en-GB" w:eastAsia="en-AU"/>
              </w:rPr>
            </w:pPr>
            <w:r w:rsidRPr="002E4BE1">
              <w:rPr>
                <w:rFonts w:eastAsia="Arial"/>
                <w:lang w:val="en-GB" w:eastAsia="en-AU"/>
              </w:rPr>
              <w:t xml:space="preserve">is a </w:t>
            </w:r>
            <w:proofErr w:type="gramStart"/>
            <w:r w:rsidRPr="002E4BE1">
              <w:rPr>
                <w:rFonts w:eastAsia="Arial"/>
                <w:lang w:val="en-GB" w:eastAsia="en-AU"/>
              </w:rPr>
              <w:t>Point</w:t>
            </w:r>
            <w:proofErr w:type="gramEnd"/>
          </w:p>
          <w:p w14:paraId="62D06C5E" w14:textId="77777777" w:rsidR="00D43582" w:rsidRPr="002E4BE1" w:rsidRDefault="00D43582" w:rsidP="00D43582">
            <w:pPr>
              <w:ind w:left="720" w:firstLine="720"/>
              <w:rPr>
                <w:rFonts w:eastAsia="Arial"/>
                <w:lang w:val="en-GB" w:eastAsia="en-AU"/>
              </w:rPr>
            </w:pPr>
            <w:r w:rsidRPr="002E4BE1">
              <w:rPr>
                <w:rFonts w:eastAsia="Arial"/>
                <w:lang w:val="en-GB" w:eastAsia="en-AU"/>
              </w:rPr>
              <w:t>private -</w:t>
            </w:r>
          </w:p>
          <w:p w14:paraId="70DA4F0D" w14:textId="77777777" w:rsidR="00D43582" w:rsidRPr="002E4BE1" w:rsidRDefault="00D43582" w:rsidP="00D43582">
            <w:pPr>
              <w:ind w:left="1440" w:firstLine="720"/>
              <w:rPr>
                <w:rFonts w:eastAsia="Arial"/>
                <w:lang w:val="en-GB" w:eastAsia="en-AU"/>
              </w:rPr>
            </w:pPr>
            <w:proofErr w:type="spellStart"/>
            <w:r w:rsidRPr="002E4BE1">
              <w:rPr>
                <w:rFonts w:eastAsia="Arial"/>
                <w:lang w:val="en-GB" w:eastAsia="en-AU"/>
              </w:rPr>
              <w:t>rectangle_no</w:t>
            </w:r>
            <w:proofErr w:type="spellEnd"/>
            <w:r w:rsidRPr="002E4BE1">
              <w:rPr>
                <w:rFonts w:eastAsia="Arial"/>
                <w:lang w:val="en-GB" w:eastAsia="en-AU"/>
              </w:rPr>
              <w:t>: integer</w:t>
            </w:r>
          </w:p>
          <w:p w14:paraId="02179E10" w14:textId="77777777" w:rsidR="00D43582" w:rsidRPr="002E4BE1" w:rsidRDefault="00D43582" w:rsidP="00D43582">
            <w:pPr>
              <w:ind w:left="1440" w:firstLine="720"/>
              <w:rPr>
                <w:rFonts w:eastAsia="Arial"/>
                <w:lang w:val="en-GB" w:eastAsia="en-AU"/>
              </w:rPr>
            </w:pPr>
            <w:r w:rsidRPr="002E4BE1">
              <w:rPr>
                <w:rFonts w:eastAsia="Arial"/>
                <w:lang w:val="en-GB" w:eastAsia="en-AU"/>
              </w:rPr>
              <w:t>height: double</w:t>
            </w:r>
          </w:p>
          <w:p w14:paraId="5F17747F" w14:textId="77777777" w:rsidR="00D43582" w:rsidRPr="002E4BE1" w:rsidRDefault="00D43582" w:rsidP="00D43582">
            <w:pPr>
              <w:ind w:left="1440" w:firstLine="720"/>
              <w:rPr>
                <w:rFonts w:eastAsia="Arial"/>
                <w:lang w:val="en-GB" w:eastAsia="en-AU"/>
              </w:rPr>
            </w:pPr>
            <w:r w:rsidRPr="002E4BE1">
              <w:rPr>
                <w:rFonts w:eastAsia="Arial"/>
                <w:lang w:val="en-GB" w:eastAsia="en-AU"/>
              </w:rPr>
              <w:t>width: double</w:t>
            </w:r>
          </w:p>
          <w:p w14:paraId="21DD1E2F" w14:textId="77777777" w:rsidR="00D43582" w:rsidRPr="002E4BE1" w:rsidRDefault="00D43582" w:rsidP="00D43582">
            <w:pPr>
              <w:ind w:left="720" w:firstLine="720"/>
              <w:rPr>
                <w:rFonts w:eastAsia="Arial"/>
                <w:lang w:val="en-GB" w:eastAsia="en-AU"/>
              </w:rPr>
            </w:pPr>
            <w:r w:rsidRPr="002E4BE1">
              <w:rPr>
                <w:rFonts w:eastAsia="Arial"/>
                <w:lang w:val="en-GB" w:eastAsia="en-AU"/>
              </w:rPr>
              <w:t>public -</w:t>
            </w:r>
          </w:p>
          <w:p w14:paraId="3ADBA6B9" w14:textId="77777777" w:rsidR="00D43582" w:rsidRPr="002E4BE1" w:rsidRDefault="00D43582" w:rsidP="00D43582">
            <w:pPr>
              <w:ind w:left="720" w:firstLine="720"/>
              <w:rPr>
                <w:rFonts w:eastAsia="Arial"/>
                <w:lang w:val="en-GB" w:eastAsia="en-AU"/>
              </w:rPr>
            </w:pPr>
            <w:proofErr w:type="spellStart"/>
            <w:r w:rsidRPr="002E4BE1">
              <w:rPr>
                <w:rFonts w:eastAsia="Arial"/>
                <w:lang w:val="en-GB" w:eastAsia="en-AU"/>
              </w:rPr>
              <w:lastRenderedPageBreak/>
              <w:t>getArea</w:t>
            </w:r>
            <w:proofErr w:type="spellEnd"/>
            <w:r w:rsidRPr="002E4BE1">
              <w:rPr>
                <w:rFonts w:eastAsia="Arial"/>
                <w:lang w:val="en-GB" w:eastAsia="en-AU"/>
              </w:rPr>
              <w:t>(</w:t>
            </w:r>
            <w:proofErr w:type="spellStart"/>
            <w:r w:rsidRPr="002E4BE1">
              <w:rPr>
                <w:rFonts w:eastAsia="Arial"/>
                <w:lang w:val="en-GB" w:eastAsia="en-AU"/>
              </w:rPr>
              <w:t>rectangle_no</w:t>
            </w:r>
            <w:proofErr w:type="spellEnd"/>
            <w:r w:rsidRPr="002E4BE1">
              <w:rPr>
                <w:rFonts w:eastAsia="Arial"/>
                <w:lang w:val="en-GB" w:eastAsia="en-AU"/>
              </w:rPr>
              <w:t>):</w:t>
            </w:r>
          </w:p>
          <w:p w14:paraId="1797E326" w14:textId="77777777" w:rsidR="00D43582" w:rsidRPr="002E4BE1" w:rsidRDefault="00D43582" w:rsidP="00D43582">
            <w:pPr>
              <w:ind w:left="1440" w:firstLine="720"/>
              <w:rPr>
                <w:rFonts w:eastAsia="Arial"/>
                <w:lang w:val="en-GB" w:eastAsia="en-AU"/>
              </w:rPr>
            </w:pPr>
            <w:r w:rsidRPr="002E4BE1">
              <w:rPr>
                <w:rFonts w:eastAsia="Arial"/>
                <w:lang w:val="en-GB" w:eastAsia="en-AU"/>
              </w:rPr>
              <w:t>return height*</w:t>
            </w:r>
            <w:proofErr w:type="gramStart"/>
            <w:r w:rsidRPr="002E4BE1">
              <w:rPr>
                <w:rFonts w:eastAsia="Arial"/>
                <w:lang w:val="en-GB" w:eastAsia="en-AU"/>
              </w:rPr>
              <w:t>width</w:t>
            </w:r>
            <w:proofErr w:type="gramEnd"/>
          </w:p>
          <w:p w14:paraId="72EEEBAD" w14:textId="38F1D769" w:rsidR="00134D13" w:rsidRPr="00980688" w:rsidRDefault="00D43582" w:rsidP="00330C05">
            <w:pPr>
              <w:ind w:left="1440"/>
              <w:rPr>
                <w:lang w:val="en-GB" w:eastAsia="en-AU"/>
              </w:rPr>
            </w:pPr>
            <w:r w:rsidRPr="002E4BE1">
              <w:rPr>
                <w:rFonts w:eastAsia="Arial"/>
                <w:lang w:val="en-GB" w:eastAsia="en-AU"/>
              </w:rPr>
              <w:t>}</w:t>
            </w:r>
          </w:p>
        </w:tc>
      </w:tr>
    </w:tbl>
    <w:p w14:paraId="0195BFA5" w14:textId="16615633" w:rsidR="00EE6A58" w:rsidRPr="00980688" w:rsidRDefault="00231D94" w:rsidP="00D43582">
      <w:pPr>
        <w:spacing w:after="360"/>
      </w:pPr>
      <w:r w:rsidRPr="00980688">
        <w:rPr>
          <w:rStyle w:val="Strong"/>
          <w:noProof/>
        </w:rPr>
        <w:lastRenderedPageBreak/>
        <w:drawing>
          <wp:anchor distT="0" distB="0" distL="114300" distR="114300" simplePos="0" relativeHeight="251658291" behindDoc="0" locked="0" layoutInCell="1" allowOverlap="1" wp14:anchorId="220D7C92" wp14:editId="4AE34ED3">
            <wp:simplePos x="0" y="0"/>
            <wp:positionH relativeFrom="column">
              <wp:posOffset>55426</wp:posOffset>
            </wp:positionH>
            <wp:positionV relativeFrom="paragraph">
              <wp:posOffset>157843</wp:posOffset>
            </wp:positionV>
            <wp:extent cx="676800" cy="676800"/>
            <wp:effectExtent l="0" t="0" r="9525" b="9525"/>
            <wp:wrapSquare wrapText="bothSides"/>
            <wp:docPr id="1686958380" name="Picture 16869583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958380" name="Picture 168695838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622777" w:rsidRPr="00980688">
        <w:rPr>
          <w:rStyle w:val="Strong"/>
        </w:rPr>
        <w:t xml:space="preserve">Activity </w:t>
      </w:r>
      <w:r w:rsidR="00586710">
        <w:rPr>
          <w:rStyle w:val="Strong"/>
        </w:rPr>
        <w:t>44</w:t>
      </w:r>
      <w:r w:rsidR="00622777" w:rsidRPr="00980688">
        <w:rPr>
          <w:rStyle w:val="Strong"/>
        </w:rPr>
        <w:t>:</w:t>
      </w:r>
      <w:r w:rsidR="00622777" w:rsidRPr="00980688">
        <w:t xml:space="preserve"> </w:t>
      </w:r>
      <w:r w:rsidR="00D43582">
        <w:t xml:space="preserve">in </w:t>
      </w:r>
      <w:r w:rsidR="00EE6A58" w:rsidRPr="00980688">
        <w:t>the space below</w:t>
      </w:r>
      <w:r w:rsidR="001C06E1" w:rsidRPr="00980688">
        <w:t>,</w:t>
      </w:r>
      <w:r w:rsidR="00EE6A58" w:rsidRPr="00980688">
        <w:t xml:space="preserve"> outline a reason why a procedural language would be difficult to apply to the above program.</w:t>
      </w:r>
    </w:p>
    <w:tbl>
      <w:tblPr>
        <w:tblStyle w:val="Answerspace"/>
        <w:tblW w:w="0" w:type="auto"/>
        <w:tblLook w:val="04A0" w:firstRow="1" w:lastRow="0" w:firstColumn="1" w:lastColumn="0" w:noHBand="0" w:noVBand="1"/>
        <w:tblDescription w:val="Space for students to provide answer."/>
      </w:tblPr>
      <w:tblGrid>
        <w:gridCol w:w="9622"/>
      </w:tblGrid>
      <w:tr w:rsidR="00EE6A58" w:rsidRPr="00980688" w14:paraId="77CAAF48" w14:textId="77777777" w:rsidTr="00015A8F">
        <w:trPr>
          <w:trHeight w:val="2159"/>
        </w:trPr>
        <w:tc>
          <w:tcPr>
            <w:tcW w:w="9622" w:type="dxa"/>
          </w:tcPr>
          <w:p w14:paraId="662B88C8" w14:textId="5698FD1D" w:rsidR="00EE6A58" w:rsidRPr="00980688" w:rsidRDefault="00EE6A58" w:rsidP="008E4053">
            <w:pPr>
              <w:rPr>
                <w:rStyle w:val="Strong"/>
              </w:rPr>
            </w:pPr>
            <w:r w:rsidRPr="00980688">
              <w:rPr>
                <w:rStyle w:val="Strong"/>
              </w:rPr>
              <w:t>Sample answer:</w:t>
            </w:r>
          </w:p>
          <w:p w14:paraId="3EE1CEE3" w14:textId="71E6A18B" w:rsidR="00EE6A58" w:rsidRPr="00980688" w:rsidRDefault="00EE6A58" w:rsidP="008E4053">
            <w:r w:rsidRPr="00980688">
              <w:t>The OO</w:t>
            </w:r>
            <w:r w:rsidR="001C06E1" w:rsidRPr="00980688">
              <w:t>P</w:t>
            </w:r>
            <w:r w:rsidRPr="00980688">
              <w:t xml:space="preserve"> language requires the detail for a choice of </w:t>
            </w:r>
            <w:r w:rsidR="00D50A63">
              <w:t>2</w:t>
            </w:r>
            <w:r w:rsidRPr="00980688">
              <w:t xml:space="preserve"> variables </w:t>
            </w:r>
            <w:r w:rsidR="00980688">
              <w:t>–</w:t>
            </w:r>
            <w:r w:rsidRPr="00980688">
              <w:t xml:space="preserve"> either a circle or rectangle. Imperative would need to be strictly structured to ignore one section of code and move onto the other </w:t>
            </w:r>
            <w:r w:rsidR="00980688">
              <w:t>–</w:t>
            </w:r>
            <w:r w:rsidRPr="00980688">
              <w:t xml:space="preserve"> it would not have the ability to reuse the same fragment of code as easily.</w:t>
            </w:r>
            <w:r w:rsidR="001C06E1" w:rsidRPr="00980688">
              <w:t xml:space="preserve"> </w:t>
            </w:r>
            <w:r w:rsidRPr="00980688">
              <w:t>The polymorphism in the OO</w:t>
            </w:r>
            <w:r w:rsidR="001C06E1" w:rsidRPr="00980688">
              <w:t>P</w:t>
            </w:r>
            <w:r w:rsidRPr="00980688">
              <w:t xml:space="preserve"> makes it far easier.</w:t>
            </w:r>
          </w:p>
        </w:tc>
      </w:tr>
    </w:tbl>
    <w:p w14:paraId="0782BC30" w14:textId="7D7BCE70" w:rsidR="00EE6A58" w:rsidRPr="00980688" w:rsidRDefault="001C06E1" w:rsidP="008E4053">
      <w:r w:rsidRPr="00980688">
        <w:rPr>
          <w:rStyle w:val="Strong"/>
          <w:noProof/>
        </w:rPr>
        <w:drawing>
          <wp:anchor distT="0" distB="0" distL="114300" distR="114300" simplePos="0" relativeHeight="251658292" behindDoc="0" locked="0" layoutInCell="1" allowOverlap="1" wp14:anchorId="19A06C5C" wp14:editId="4BAC2FB8">
            <wp:simplePos x="0" y="0"/>
            <wp:positionH relativeFrom="column">
              <wp:posOffset>33655</wp:posOffset>
            </wp:positionH>
            <wp:positionV relativeFrom="paragraph">
              <wp:posOffset>38644</wp:posOffset>
            </wp:positionV>
            <wp:extent cx="676800" cy="676800"/>
            <wp:effectExtent l="0" t="0" r="9525" b="9525"/>
            <wp:wrapSquare wrapText="bothSides"/>
            <wp:docPr id="1266608138" name="Picture 1266608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08138" name="Picture 1266608138">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622777" w:rsidRPr="00980688">
        <w:rPr>
          <w:rStyle w:val="Strong"/>
        </w:rPr>
        <w:t xml:space="preserve">Activity </w:t>
      </w:r>
      <w:r w:rsidR="00586710">
        <w:rPr>
          <w:rStyle w:val="Strong"/>
        </w:rPr>
        <w:t>45</w:t>
      </w:r>
      <w:r w:rsidR="00622777" w:rsidRPr="00980688">
        <w:rPr>
          <w:rStyle w:val="Strong"/>
        </w:rPr>
        <w:t>:</w:t>
      </w:r>
      <w:r w:rsidR="00622777" w:rsidRPr="00980688">
        <w:t xml:space="preserve"> </w:t>
      </w:r>
      <w:r w:rsidR="00015A8F">
        <w:t xml:space="preserve">in </w:t>
      </w:r>
      <w:r w:rsidR="00EE6A58" w:rsidRPr="00980688">
        <w:t>the space below</w:t>
      </w:r>
      <w:r w:rsidRPr="00980688">
        <w:t>,</w:t>
      </w:r>
      <w:r w:rsidR="00EE6A58" w:rsidRPr="00980688">
        <w:t xml:space="preserve"> identify an example of each of the following within the above code.</w:t>
      </w:r>
    </w:p>
    <w:tbl>
      <w:tblPr>
        <w:tblStyle w:val="Answerspace"/>
        <w:tblW w:w="0" w:type="auto"/>
        <w:tblLook w:val="04A0" w:firstRow="1" w:lastRow="0" w:firstColumn="1" w:lastColumn="0" w:noHBand="0" w:noVBand="1"/>
        <w:tblDescription w:val="Space for students to provide answer."/>
      </w:tblPr>
      <w:tblGrid>
        <w:gridCol w:w="9622"/>
      </w:tblGrid>
      <w:tr w:rsidR="00EE6A58" w:rsidRPr="005B40E9" w14:paraId="29033457" w14:textId="77777777" w:rsidTr="00015A8F">
        <w:tc>
          <w:tcPr>
            <w:tcW w:w="9622" w:type="dxa"/>
          </w:tcPr>
          <w:p w14:paraId="67AFF11F" w14:textId="77777777" w:rsidR="00EE6A58" w:rsidRPr="00015A8F" w:rsidRDefault="00EE6A58" w:rsidP="008E4053">
            <w:pPr>
              <w:rPr>
                <w:rStyle w:val="Strong"/>
              </w:rPr>
            </w:pPr>
            <w:r w:rsidRPr="00015A8F">
              <w:rPr>
                <w:rStyle w:val="Strong"/>
              </w:rPr>
              <w:t>Sample answer:</w:t>
            </w:r>
          </w:p>
          <w:p w14:paraId="03889048" w14:textId="77777777" w:rsidR="00EE6A58" w:rsidRPr="005B40E9" w:rsidRDefault="00EE6A58" w:rsidP="008E4053">
            <w:pPr>
              <w:rPr>
                <w:lang w:val="en-GB" w:eastAsia="zh-CN"/>
              </w:rPr>
            </w:pPr>
            <w:r w:rsidRPr="005B40E9">
              <w:rPr>
                <w:lang w:val="en-GB" w:eastAsia="zh-CN"/>
              </w:rPr>
              <w:t>Object: Point</w:t>
            </w:r>
          </w:p>
          <w:p w14:paraId="2913BB77" w14:textId="327E68D6" w:rsidR="00EE6A58" w:rsidRPr="005B40E9" w:rsidRDefault="00622777" w:rsidP="008E4053">
            <w:pPr>
              <w:rPr>
                <w:lang w:val="en-GB" w:eastAsia="zh-CN"/>
              </w:rPr>
            </w:pPr>
            <w:r w:rsidRPr="005B40E9">
              <w:rPr>
                <w:b/>
                <w:bCs/>
                <w:lang w:val="en-GB" w:eastAsia="zh-CN"/>
              </w:rPr>
              <w:t>Attribute</w:t>
            </w:r>
            <w:r w:rsidR="00EE6A58" w:rsidRPr="005B40E9">
              <w:rPr>
                <w:lang w:val="en-GB" w:eastAsia="zh-CN"/>
              </w:rPr>
              <w:t>: x-coordinate</w:t>
            </w:r>
          </w:p>
          <w:p w14:paraId="63C21DEF" w14:textId="1EFCB8B8" w:rsidR="00EE6A58" w:rsidRPr="005B40E9" w:rsidRDefault="00EE6A58" w:rsidP="008E4053">
            <w:pPr>
              <w:rPr>
                <w:lang w:val="en-GB" w:eastAsia="zh-CN"/>
              </w:rPr>
            </w:pPr>
            <w:r w:rsidRPr="005B40E9">
              <w:rPr>
                <w:b/>
                <w:bCs/>
                <w:lang w:val="en-GB" w:eastAsia="zh-CN"/>
              </w:rPr>
              <w:t>Method:</w:t>
            </w:r>
            <w:r w:rsidRPr="005B40E9">
              <w:rPr>
                <w:lang w:val="en-GB" w:eastAsia="zh-CN"/>
              </w:rPr>
              <w:t xml:space="preserve"> </w:t>
            </w:r>
            <w:proofErr w:type="spellStart"/>
            <w:r w:rsidRPr="005B40E9">
              <w:rPr>
                <w:lang w:val="en-GB" w:eastAsia="zh-CN"/>
              </w:rPr>
              <w:t>getArea</w:t>
            </w:r>
            <w:proofErr w:type="spellEnd"/>
            <w:r w:rsidRPr="005B40E9">
              <w:rPr>
                <w:lang w:val="en-GB" w:eastAsia="zh-CN"/>
              </w:rPr>
              <w:t>(</w:t>
            </w:r>
            <w:proofErr w:type="spellStart"/>
            <w:r w:rsidRPr="005B40E9">
              <w:rPr>
                <w:lang w:val="en-GB" w:eastAsia="zh-CN"/>
              </w:rPr>
              <w:t>circle_no</w:t>
            </w:r>
            <w:proofErr w:type="spellEnd"/>
            <w:r w:rsidRPr="005B40E9">
              <w:rPr>
                <w:lang w:val="en-GB" w:eastAsia="zh-CN"/>
              </w:rPr>
              <w:t>):</w:t>
            </w:r>
          </w:p>
        </w:tc>
      </w:tr>
    </w:tbl>
    <w:p w14:paraId="1C95F801" w14:textId="567B3B31" w:rsidR="00EE6A58" w:rsidRPr="005B40E9" w:rsidRDefault="001C06E1" w:rsidP="008E4053">
      <w:r w:rsidRPr="005B40E9">
        <w:rPr>
          <w:rStyle w:val="Strong"/>
          <w:noProof/>
        </w:rPr>
        <w:drawing>
          <wp:anchor distT="0" distB="0" distL="114300" distR="114300" simplePos="0" relativeHeight="251658293" behindDoc="0" locked="0" layoutInCell="1" allowOverlap="1" wp14:anchorId="753969B4" wp14:editId="24BEB169">
            <wp:simplePos x="0" y="0"/>
            <wp:positionH relativeFrom="column">
              <wp:posOffset>44631</wp:posOffset>
            </wp:positionH>
            <wp:positionV relativeFrom="paragraph">
              <wp:posOffset>160564</wp:posOffset>
            </wp:positionV>
            <wp:extent cx="676800" cy="676800"/>
            <wp:effectExtent l="0" t="0" r="9525" b="9525"/>
            <wp:wrapSquare wrapText="bothSides"/>
            <wp:docPr id="360877384" name="Picture 3608773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877384" name="Picture 36087738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622777" w:rsidRPr="005B40E9">
        <w:rPr>
          <w:rStyle w:val="Strong"/>
        </w:rPr>
        <w:t xml:space="preserve">Activity </w:t>
      </w:r>
      <w:r w:rsidR="00586710">
        <w:rPr>
          <w:rStyle w:val="Strong"/>
        </w:rPr>
        <w:t>46</w:t>
      </w:r>
      <w:r w:rsidR="00622777" w:rsidRPr="005B40E9">
        <w:rPr>
          <w:rStyle w:val="Strong"/>
        </w:rPr>
        <w:t>:</w:t>
      </w:r>
      <w:r w:rsidR="00622777" w:rsidRPr="005B40E9">
        <w:t xml:space="preserve"> </w:t>
      </w:r>
      <w:r w:rsidR="00154EEA">
        <w:t xml:space="preserve">in </w:t>
      </w:r>
      <w:r w:rsidR="00EE6A58" w:rsidRPr="005B40E9">
        <w:t>the space below</w:t>
      </w:r>
      <w:r w:rsidRPr="005B40E9">
        <w:t>,</w:t>
      </w:r>
      <w:r w:rsidR="00EE6A58" w:rsidRPr="005B40E9">
        <w:t xml:space="preserve"> justify the use of encapsulation in the code for the Point class</w:t>
      </w:r>
      <w:r w:rsidRPr="005B40E9">
        <w:t>.</w:t>
      </w:r>
    </w:p>
    <w:tbl>
      <w:tblPr>
        <w:tblStyle w:val="Answerspace"/>
        <w:tblW w:w="0" w:type="auto"/>
        <w:tblLook w:val="04A0" w:firstRow="1" w:lastRow="0" w:firstColumn="1" w:lastColumn="0" w:noHBand="0" w:noVBand="1"/>
        <w:tblDescription w:val="Space for students to provide answer."/>
      </w:tblPr>
      <w:tblGrid>
        <w:gridCol w:w="9622"/>
      </w:tblGrid>
      <w:tr w:rsidR="00EE6A58" w:rsidRPr="00121ABA" w14:paraId="13E37437" w14:textId="77777777" w:rsidTr="00015A8F">
        <w:tc>
          <w:tcPr>
            <w:tcW w:w="9622" w:type="dxa"/>
          </w:tcPr>
          <w:p w14:paraId="4057F4E9" w14:textId="77777777" w:rsidR="00EE6A58" w:rsidRPr="00015A8F" w:rsidRDefault="00EE6A58" w:rsidP="008E4053">
            <w:pPr>
              <w:rPr>
                <w:rStyle w:val="Strong"/>
              </w:rPr>
            </w:pPr>
            <w:r w:rsidRPr="00015A8F">
              <w:rPr>
                <w:rStyle w:val="Strong"/>
              </w:rPr>
              <w:t>Sample answer:</w:t>
            </w:r>
          </w:p>
          <w:p w14:paraId="6890BE5A" w14:textId="75FB3799" w:rsidR="00EE6A58" w:rsidRPr="00121ABA" w:rsidRDefault="00EE6A58" w:rsidP="008E4053">
            <w:pPr>
              <w:rPr>
                <w:lang w:val="en-GB" w:eastAsia="zh-CN"/>
              </w:rPr>
            </w:pPr>
            <w:r w:rsidRPr="00121ABA">
              <w:rPr>
                <w:lang w:val="en-GB" w:eastAsia="zh-CN"/>
              </w:rPr>
              <w:t xml:space="preserve">The encapsulation means the length, width and diameter of the objects are hidden from the user. Only allowing the points to be created means the distances between them cannot be altered </w:t>
            </w:r>
            <w:r w:rsidR="00121ABA">
              <w:rPr>
                <w:lang w:val="en-GB" w:eastAsia="zh-CN"/>
              </w:rPr>
              <w:t>–</w:t>
            </w:r>
            <w:r w:rsidRPr="00121ABA">
              <w:rPr>
                <w:lang w:val="en-GB" w:eastAsia="zh-CN"/>
              </w:rPr>
              <w:t xml:space="preserve"> rather they are calculated by the program.</w:t>
            </w:r>
          </w:p>
        </w:tc>
      </w:tr>
    </w:tbl>
    <w:p w14:paraId="4EACA70F" w14:textId="77777777" w:rsidR="001C06E1" w:rsidRPr="00121ABA" w:rsidRDefault="001C06E1" w:rsidP="008E4053">
      <w:r w:rsidRPr="00121ABA">
        <w:br w:type="page"/>
      </w:r>
    </w:p>
    <w:p w14:paraId="7344163F" w14:textId="0271F75A" w:rsidR="00EE6A58" w:rsidRPr="00121ABA" w:rsidRDefault="001C06E1" w:rsidP="008E4053">
      <w:r w:rsidRPr="00121ABA">
        <w:rPr>
          <w:rStyle w:val="Strong"/>
          <w:noProof/>
        </w:rPr>
        <w:lastRenderedPageBreak/>
        <w:drawing>
          <wp:anchor distT="0" distB="0" distL="114300" distR="114300" simplePos="0" relativeHeight="251658294" behindDoc="0" locked="0" layoutInCell="1" allowOverlap="1" wp14:anchorId="6FD94EB5" wp14:editId="50E461D2">
            <wp:simplePos x="0" y="0"/>
            <wp:positionH relativeFrom="column">
              <wp:posOffset>60960</wp:posOffset>
            </wp:positionH>
            <wp:positionV relativeFrom="paragraph">
              <wp:posOffset>0</wp:posOffset>
            </wp:positionV>
            <wp:extent cx="676800" cy="676800"/>
            <wp:effectExtent l="0" t="0" r="9525" b="9525"/>
            <wp:wrapSquare wrapText="bothSides"/>
            <wp:docPr id="123339704" name="Picture 1233397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9704" name="Picture 12333970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622777" w:rsidRPr="00121ABA">
        <w:rPr>
          <w:rStyle w:val="Strong"/>
        </w:rPr>
        <w:t xml:space="preserve">Activity </w:t>
      </w:r>
      <w:r w:rsidR="00586710">
        <w:rPr>
          <w:rStyle w:val="Strong"/>
        </w:rPr>
        <w:t>47</w:t>
      </w:r>
      <w:r w:rsidR="00622777" w:rsidRPr="00121ABA">
        <w:rPr>
          <w:rStyle w:val="Strong"/>
        </w:rPr>
        <w:t>:</w:t>
      </w:r>
      <w:r w:rsidR="00622777" w:rsidRPr="00121ABA">
        <w:t xml:space="preserve"> </w:t>
      </w:r>
      <w:r w:rsidR="00497790">
        <w:t>i</w:t>
      </w:r>
      <w:r w:rsidR="00622777" w:rsidRPr="00121ABA">
        <w:t>n</w:t>
      </w:r>
      <w:r w:rsidR="00EE6A58" w:rsidRPr="00121ABA">
        <w:t xml:space="preserve"> the space below</w:t>
      </w:r>
      <w:r w:rsidRPr="00121ABA">
        <w:t>,</w:t>
      </w:r>
      <w:r w:rsidR="00EE6A58" w:rsidRPr="00121ABA">
        <w:t xml:space="preserve"> describe how polymorphism is applied to this fragment of code</w:t>
      </w:r>
    </w:p>
    <w:tbl>
      <w:tblPr>
        <w:tblStyle w:val="Answerspace"/>
        <w:tblW w:w="0" w:type="auto"/>
        <w:tblLook w:val="04A0" w:firstRow="1" w:lastRow="0" w:firstColumn="1" w:lastColumn="0" w:noHBand="0" w:noVBand="1"/>
        <w:tblDescription w:val="Space for students to provide answer."/>
      </w:tblPr>
      <w:tblGrid>
        <w:gridCol w:w="9622"/>
      </w:tblGrid>
      <w:tr w:rsidR="00EE6A58" w:rsidRPr="00121ABA" w14:paraId="3B67373F" w14:textId="77777777" w:rsidTr="00015E4A">
        <w:tc>
          <w:tcPr>
            <w:tcW w:w="9622" w:type="dxa"/>
          </w:tcPr>
          <w:p w14:paraId="16166880" w14:textId="77777777" w:rsidR="00EE6A58" w:rsidRPr="00121ABA" w:rsidRDefault="00EE6A58" w:rsidP="008E4053">
            <w:pPr>
              <w:rPr>
                <w:rStyle w:val="Strong"/>
              </w:rPr>
            </w:pPr>
            <w:r w:rsidRPr="00121ABA">
              <w:rPr>
                <w:rStyle w:val="Strong"/>
              </w:rPr>
              <w:t>Sample answer:</w:t>
            </w:r>
          </w:p>
          <w:p w14:paraId="2A6D3A6D" w14:textId="1B4B9134" w:rsidR="00EE6A58" w:rsidRPr="00121ABA" w:rsidRDefault="00EE6A58" w:rsidP="008E4053">
            <w:r w:rsidRPr="00121ABA">
              <w:t xml:space="preserve">The </w:t>
            </w:r>
            <w:r w:rsidR="00121ABA">
              <w:t>2</w:t>
            </w:r>
            <w:r w:rsidR="00121ABA" w:rsidRPr="00121ABA">
              <w:t xml:space="preserve"> </w:t>
            </w:r>
            <w:r w:rsidRPr="00121ABA">
              <w:t xml:space="preserve">sub-classes are defined to demonstrate polymorphism, where the method </w:t>
            </w:r>
            <w:proofErr w:type="spellStart"/>
            <w:r w:rsidRPr="00121ABA">
              <w:t>getArea</w:t>
            </w:r>
            <w:proofErr w:type="spellEnd"/>
            <w:r w:rsidRPr="00121ABA">
              <w:t xml:space="preserve"> is interpreted differently depending on the sub-class in which it is used.</w:t>
            </w:r>
          </w:p>
        </w:tc>
      </w:tr>
    </w:tbl>
    <w:p w14:paraId="3A42EC1B" w14:textId="6508441A" w:rsidR="00EE6A58" w:rsidRPr="00121ABA" w:rsidRDefault="00015E4A" w:rsidP="008E4053">
      <w:r w:rsidRPr="00121ABA">
        <w:rPr>
          <w:rStyle w:val="Strong"/>
          <w:noProof/>
        </w:rPr>
        <w:drawing>
          <wp:anchor distT="0" distB="0" distL="114300" distR="114300" simplePos="0" relativeHeight="251658295" behindDoc="0" locked="0" layoutInCell="1" allowOverlap="1" wp14:anchorId="4971553D" wp14:editId="0F0699B3">
            <wp:simplePos x="0" y="0"/>
            <wp:positionH relativeFrom="column">
              <wp:posOffset>73842</wp:posOffset>
            </wp:positionH>
            <wp:positionV relativeFrom="paragraph">
              <wp:posOffset>126275</wp:posOffset>
            </wp:positionV>
            <wp:extent cx="676800" cy="676800"/>
            <wp:effectExtent l="0" t="0" r="9525" b="9525"/>
            <wp:wrapSquare wrapText="bothSides"/>
            <wp:docPr id="943572846" name="Picture 9435728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572846" name="Picture 943572846">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622777" w:rsidRPr="00121ABA">
        <w:rPr>
          <w:rStyle w:val="Strong"/>
        </w:rPr>
        <w:t xml:space="preserve">Activity </w:t>
      </w:r>
      <w:r w:rsidR="00586710">
        <w:rPr>
          <w:rStyle w:val="Strong"/>
        </w:rPr>
        <w:t>48</w:t>
      </w:r>
      <w:r w:rsidR="00622777" w:rsidRPr="00121ABA">
        <w:rPr>
          <w:rStyle w:val="Strong"/>
        </w:rPr>
        <w:t>:</w:t>
      </w:r>
      <w:r w:rsidR="00622777" w:rsidRPr="00121ABA">
        <w:t xml:space="preserve"> </w:t>
      </w:r>
      <w:r w:rsidR="00497790">
        <w:t>c</w:t>
      </w:r>
      <w:r w:rsidR="00EE6A58" w:rsidRPr="00121ABA">
        <w:t>onstruct a class diagram based on the code above.</w:t>
      </w:r>
    </w:p>
    <w:tbl>
      <w:tblPr>
        <w:tblStyle w:val="Answerspace"/>
        <w:tblW w:w="0" w:type="auto"/>
        <w:tblLook w:val="04A0" w:firstRow="1" w:lastRow="0" w:firstColumn="1" w:lastColumn="0" w:noHBand="0" w:noVBand="1"/>
        <w:tblDescription w:val="Space for students to provide answer."/>
      </w:tblPr>
      <w:tblGrid>
        <w:gridCol w:w="9622"/>
      </w:tblGrid>
      <w:tr w:rsidR="00EE6A58" w:rsidRPr="002E4BE1" w14:paraId="5166D31A" w14:textId="77777777" w:rsidTr="0020014B">
        <w:tc>
          <w:tcPr>
            <w:tcW w:w="9622" w:type="dxa"/>
          </w:tcPr>
          <w:p w14:paraId="738B7237" w14:textId="77777777" w:rsidR="00EE6A58" w:rsidRPr="001C06E1" w:rsidRDefault="00EE6A58" w:rsidP="008E4053">
            <w:pPr>
              <w:rPr>
                <w:rStyle w:val="Strong"/>
                <w:bCs w:val="0"/>
              </w:rPr>
            </w:pPr>
            <w:r w:rsidRPr="001C06E1">
              <w:rPr>
                <w:rStyle w:val="Strong"/>
              </w:rPr>
              <w:t>Sample answer:</w:t>
            </w:r>
          </w:p>
          <w:p w14:paraId="47A99FDE" w14:textId="3F154789" w:rsidR="00EE6A58" w:rsidRPr="001C06E1" w:rsidRDefault="00C14554" w:rsidP="008E4053">
            <w:r w:rsidRPr="002E4BE1">
              <w:rPr>
                <w:rStyle w:val="Strong"/>
                <w:b w:val="0"/>
                <w:noProof/>
              </w:rPr>
              <w:drawing>
                <wp:inline distT="0" distB="0" distL="0" distR="0" wp14:anchorId="0588DFF7" wp14:editId="62D223EB">
                  <wp:extent cx="5784850" cy="5089634"/>
                  <wp:effectExtent l="0" t="0" r="6350" b="0"/>
                  <wp:docPr id="6" name="Picture 6" descr="A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ass diagram."/>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85346" cy="5090070"/>
                          </a:xfrm>
                          <a:prstGeom prst="rect">
                            <a:avLst/>
                          </a:prstGeom>
                          <a:noFill/>
                          <a:ln>
                            <a:noFill/>
                          </a:ln>
                        </pic:spPr>
                      </pic:pic>
                    </a:graphicData>
                  </a:graphic>
                </wp:inline>
              </w:drawing>
            </w:r>
          </w:p>
        </w:tc>
      </w:tr>
    </w:tbl>
    <w:p w14:paraId="45C2741E" w14:textId="77777777" w:rsidR="00121ABA" w:rsidRDefault="00121ABA" w:rsidP="008E4053">
      <w:r>
        <w:br w:type="page"/>
      </w:r>
    </w:p>
    <w:p w14:paraId="3B1AA1F3" w14:textId="1C0E51E2" w:rsidR="0056428D" w:rsidRPr="00121ABA" w:rsidRDefault="00BE0CA3" w:rsidP="008E4053">
      <w:r w:rsidRPr="00121ABA">
        <w:rPr>
          <w:rStyle w:val="Strong"/>
          <w:noProof/>
        </w:rPr>
        <w:lastRenderedPageBreak/>
        <w:drawing>
          <wp:anchor distT="0" distB="0" distL="114300" distR="114300" simplePos="0" relativeHeight="251658296" behindDoc="0" locked="0" layoutInCell="1" allowOverlap="1" wp14:anchorId="20569A5B" wp14:editId="142CAB6C">
            <wp:simplePos x="0" y="0"/>
            <wp:positionH relativeFrom="margin">
              <wp:posOffset>60960</wp:posOffset>
            </wp:positionH>
            <wp:positionV relativeFrom="paragraph">
              <wp:posOffset>272</wp:posOffset>
            </wp:positionV>
            <wp:extent cx="655200" cy="655200"/>
            <wp:effectExtent l="0" t="0" r="0" b="0"/>
            <wp:wrapSquare wrapText="bothSides"/>
            <wp:docPr id="159026993" name="Picture 159026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55200" cy="655200"/>
                    </a:xfrm>
                    <a:prstGeom prst="rect">
                      <a:avLst/>
                    </a:prstGeom>
                  </pic:spPr>
                </pic:pic>
              </a:graphicData>
            </a:graphic>
            <wp14:sizeRelH relativeFrom="page">
              <wp14:pctWidth>0</wp14:pctWidth>
            </wp14:sizeRelH>
            <wp14:sizeRelV relativeFrom="page">
              <wp14:pctHeight>0</wp14:pctHeight>
            </wp14:sizeRelV>
          </wp:anchor>
        </w:drawing>
      </w:r>
      <w:r w:rsidR="0056428D" w:rsidRPr="00121ABA">
        <w:rPr>
          <w:rStyle w:val="Strong"/>
        </w:rPr>
        <w:t xml:space="preserve">Activity </w:t>
      </w:r>
      <w:r w:rsidR="005D294A">
        <w:rPr>
          <w:rStyle w:val="Strong"/>
        </w:rPr>
        <w:t>49</w:t>
      </w:r>
      <w:r w:rsidR="0056428D" w:rsidRPr="00121ABA">
        <w:rPr>
          <w:rStyle w:val="Strong"/>
        </w:rPr>
        <w:t>:</w:t>
      </w:r>
      <w:r w:rsidR="0056428D" w:rsidRPr="00121ABA">
        <w:t xml:space="preserve"> </w:t>
      </w:r>
      <w:hyperlink r:id="rId65" w:anchor=".YvsdDPklJfI.link" w:history="1">
        <w:r w:rsidR="0056428D" w:rsidRPr="00121ABA">
          <w:rPr>
            <w:rStyle w:val="Hyperlink"/>
          </w:rPr>
          <w:t>Think-Pair-Share</w:t>
        </w:r>
      </w:hyperlink>
    </w:p>
    <w:p w14:paraId="4236BB74" w14:textId="14C8AAA8" w:rsidR="00123DFE" w:rsidRPr="00121ABA" w:rsidRDefault="0056428D" w:rsidP="008E4053">
      <w:r w:rsidRPr="00121ABA">
        <w:t>Create a list of steps and a checklist to follow when creating a class diagram.</w:t>
      </w:r>
    </w:p>
    <w:tbl>
      <w:tblPr>
        <w:tblStyle w:val="Answerspace"/>
        <w:tblW w:w="0" w:type="auto"/>
        <w:tblLook w:val="04A0" w:firstRow="1" w:lastRow="0" w:firstColumn="1" w:lastColumn="0" w:noHBand="0" w:noVBand="1"/>
        <w:tblDescription w:val="Space for students to provide answer."/>
      </w:tblPr>
      <w:tblGrid>
        <w:gridCol w:w="9622"/>
      </w:tblGrid>
      <w:tr w:rsidR="0056428D" w:rsidRPr="00121ABA" w14:paraId="29950366" w14:textId="77777777" w:rsidTr="00015E4A">
        <w:tc>
          <w:tcPr>
            <w:tcW w:w="9622" w:type="dxa"/>
          </w:tcPr>
          <w:p w14:paraId="585C482B" w14:textId="77777777" w:rsidR="0056428D" w:rsidRPr="00121ABA" w:rsidRDefault="0056428D" w:rsidP="008E4053">
            <w:pPr>
              <w:rPr>
                <w:rStyle w:val="Strong"/>
                <w:bCs w:val="0"/>
              </w:rPr>
            </w:pPr>
            <w:r w:rsidRPr="00121ABA">
              <w:rPr>
                <w:rStyle w:val="Strong"/>
              </w:rPr>
              <w:t>Sample answer:</w:t>
            </w:r>
          </w:p>
          <w:p w14:paraId="1072F176" w14:textId="77777777" w:rsidR="00DC71A9" w:rsidRPr="008E4ADE" w:rsidRDefault="00DC71A9" w:rsidP="00330C05">
            <w:pPr>
              <w:pStyle w:val="ListNumber"/>
              <w:numPr>
                <w:ilvl w:val="0"/>
                <w:numId w:val="13"/>
              </w:numPr>
              <w:rPr>
                <w:rStyle w:val="Strong"/>
                <w:b w:val="0"/>
              </w:rPr>
            </w:pPr>
            <w:r w:rsidRPr="008E4ADE">
              <w:rPr>
                <w:rStyle w:val="Strong"/>
                <w:b w:val="0"/>
              </w:rPr>
              <w:t>Identify the primary objects of the system.</w:t>
            </w:r>
          </w:p>
          <w:p w14:paraId="24A5F74A" w14:textId="77777777" w:rsidR="00DC71A9" w:rsidRPr="008E4ADE" w:rsidRDefault="00DC71A9" w:rsidP="00330C05">
            <w:pPr>
              <w:pStyle w:val="ListNumber"/>
              <w:numPr>
                <w:ilvl w:val="0"/>
                <w:numId w:val="13"/>
              </w:numPr>
              <w:rPr>
                <w:rStyle w:val="Strong"/>
                <w:b w:val="0"/>
              </w:rPr>
            </w:pPr>
            <w:r w:rsidRPr="008E4ADE">
              <w:rPr>
                <w:rStyle w:val="Strong"/>
                <w:b w:val="0"/>
              </w:rPr>
              <w:t>Determine how each of the classes or objects are related to one another.</w:t>
            </w:r>
          </w:p>
          <w:p w14:paraId="0E0C9270" w14:textId="77777777" w:rsidR="00DC71A9" w:rsidRPr="008E4ADE" w:rsidRDefault="00DC71A9" w:rsidP="00330C05">
            <w:pPr>
              <w:pStyle w:val="ListNumber"/>
              <w:numPr>
                <w:ilvl w:val="0"/>
                <w:numId w:val="13"/>
              </w:numPr>
              <w:rPr>
                <w:rStyle w:val="Strong"/>
                <w:b w:val="0"/>
              </w:rPr>
            </w:pPr>
            <w:r w:rsidRPr="008E4ADE">
              <w:rPr>
                <w:rStyle w:val="Strong"/>
                <w:b w:val="0"/>
              </w:rPr>
              <w:t>Create classes for each of the objects.</w:t>
            </w:r>
          </w:p>
          <w:p w14:paraId="135A8588" w14:textId="77777777" w:rsidR="00DC71A9" w:rsidRPr="008E4ADE" w:rsidRDefault="00DC71A9" w:rsidP="00330C05">
            <w:pPr>
              <w:pStyle w:val="ListNumber"/>
              <w:numPr>
                <w:ilvl w:val="0"/>
                <w:numId w:val="13"/>
              </w:numPr>
              <w:rPr>
                <w:rStyle w:val="Strong"/>
                <w:b w:val="0"/>
              </w:rPr>
            </w:pPr>
            <w:r w:rsidRPr="008E4ADE">
              <w:rPr>
                <w:rStyle w:val="Strong"/>
                <w:b w:val="0"/>
              </w:rPr>
              <w:t>Add attributes for those classes.</w:t>
            </w:r>
          </w:p>
          <w:p w14:paraId="12C15C08" w14:textId="76DF8D2B" w:rsidR="00DC71A9" w:rsidRPr="008E4ADE" w:rsidRDefault="00DC71A9" w:rsidP="00330C05">
            <w:pPr>
              <w:pStyle w:val="ListNumber"/>
              <w:numPr>
                <w:ilvl w:val="0"/>
                <w:numId w:val="13"/>
              </w:numPr>
              <w:rPr>
                <w:rStyle w:val="Strong"/>
                <w:b w:val="0"/>
              </w:rPr>
            </w:pPr>
            <w:r w:rsidRPr="008E4ADE">
              <w:rPr>
                <w:rStyle w:val="Strong"/>
                <w:b w:val="0"/>
              </w:rPr>
              <w:t>Add methods for those classes.</w:t>
            </w:r>
          </w:p>
          <w:p w14:paraId="07C84894" w14:textId="21CCDFEA" w:rsidR="0056428D" w:rsidRPr="00121ABA" w:rsidRDefault="00DC71A9" w:rsidP="00330C05">
            <w:pPr>
              <w:pStyle w:val="ListNumber"/>
              <w:numPr>
                <w:ilvl w:val="0"/>
                <w:numId w:val="13"/>
              </w:numPr>
            </w:pPr>
            <w:r w:rsidRPr="008E4ADE">
              <w:rPr>
                <w:rStyle w:val="Strong"/>
                <w:b w:val="0"/>
              </w:rPr>
              <w:t>Enter the diagram name and description.</w:t>
            </w:r>
          </w:p>
        </w:tc>
      </w:tr>
    </w:tbl>
    <w:p w14:paraId="4E19AEF9" w14:textId="3EE378A5" w:rsidR="00725A7A" w:rsidRPr="005A0347" w:rsidRDefault="00BA7037" w:rsidP="008E4053">
      <w:pPr>
        <w:pStyle w:val="FeatureBox2"/>
      </w:pPr>
      <w:r w:rsidRPr="005A0347">
        <w:rPr>
          <w:rStyle w:val="Strong"/>
        </w:rPr>
        <w:t>Teacher note</w:t>
      </w:r>
      <w:r w:rsidRPr="005A0347">
        <w:t xml:space="preserve">: </w:t>
      </w:r>
      <w:r w:rsidR="005A0347">
        <w:t>students</w:t>
      </w:r>
      <w:r w:rsidR="005A0347" w:rsidRPr="005A0347">
        <w:t xml:space="preserve"> </w:t>
      </w:r>
      <w:r w:rsidR="007A682D" w:rsidRPr="005A0347">
        <w:t>should be encouraged to make class diagrams for all OOP projects they create.</w:t>
      </w:r>
    </w:p>
    <w:p w14:paraId="1CE406F6" w14:textId="13A421FE" w:rsidR="00E87062" w:rsidRPr="002E4BE1" w:rsidRDefault="00E87062" w:rsidP="008E4053">
      <w:r w:rsidRPr="002E4BE1">
        <w:br w:type="page"/>
      </w:r>
    </w:p>
    <w:p w14:paraId="113BEF8E" w14:textId="77777777" w:rsidR="00227C2E" w:rsidRPr="005A0347" w:rsidRDefault="00227C2E" w:rsidP="00F07EE9">
      <w:pPr>
        <w:pStyle w:val="Heading1"/>
      </w:pPr>
      <w:bookmarkStart w:id="45" w:name="_Toc150844782"/>
      <w:r w:rsidRPr="005A0347">
        <w:lastRenderedPageBreak/>
        <w:t>Describe the process of design used to develop code in an OOP language</w:t>
      </w:r>
      <w:bookmarkEnd w:id="45"/>
    </w:p>
    <w:p w14:paraId="5DA401D4" w14:textId="65621276" w:rsidR="008531E8" w:rsidRPr="005A0347" w:rsidRDefault="008531E8" w:rsidP="00856672">
      <w:r w:rsidRPr="005A0347">
        <w:t>Consider the following scenario and answer the questions.</w:t>
      </w:r>
    </w:p>
    <w:p w14:paraId="6621EF84" w14:textId="77777777" w:rsidR="008531E8" w:rsidRPr="005A0347" w:rsidRDefault="008531E8" w:rsidP="00856672">
      <w:pPr>
        <w:pStyle w:val="FeatureBox"/>
      </w:pPr>
      <w:r w:rsidRPr="005A0347">
        <w:t>A school library requires a system that allows books to be borrowed and returned.</w:t>
      </w:r>
    </w:p>
    <w:p w14:paraId="0AB9D83A" w14:textId="3BD11A5D" w:rsidR="008531E8" w:rsidRPr="005A0347" w:rsidRDefault="008531E8" w:rsidP="00856672">
      <w:pPr>
        <w:pStyle w:val="FeatureBox"/>
      </w:pPr>
      <w:r w:rsidRPr="005A0347">
        <w:t>Books can belong to different categories such as fiction, reference, and non-fiction. Borrowers can be students, staff and parents.</w:t>
      </w:r>
    </w:p>
    <w:p w14:paraId="0365A0D1" w14:textId="16A8DA00" w:rsidR="008531E8" w:rsidRPr="005A0347" w:rsidRDefault="008531E8" w:rsidP="00856672">
      <w:pPr>
        <w:pStyle w:val="FeatureBox"/>
      </w:pPr>
      <w:r w:rsidRPr="005A0347">
        <w:t>Books can be on loan, available or overdue.</w:t>
      </w:r>
    </w:p>
    <w:p w14:paraId="6CD719EF" w14:textId="49BA7725" w:rsidR="008531E8" w:rsidRPr="005A0347" w:rsidRDefault="00846922" w:rsidP="00856672">
      <w:pPr>
        <w:pStyle w:val="FeatureBox"/>
      </w:pPr>
      <w:r w:rsidRPr="005A0347">
        <w:rPr>
          <w:b/>
          <w:bCs/>
          <w:noProof/>
        </w:rPr>
        <w:drawing>
          <wp:anchor distT="0" distB="0" distL="114300" distR="114300" simplePos="0" relativeHeight="251658297" behindDoc="0" locked="0" layoutInCell="1" allowOverlap="1" wp14:anchorId="4E1D447D" wp14:editId="53C4DB57">
            <wp:simplePos x="0" y="0"/>
            <wp:positionH relativeFrom="column">
              <wp:posOffset>-158568</wp:posOffset>
            </wp:positionH>
            <wp:positionV relativeFrom="paragraph">
              <wp:posOffset>595449</wp:posOffset>
            </wp:positionV>
            <wp:extent cx="676800" cy="676800"/>
            <wp:effectExtent l="0" t="0" r="9525" b="9525"/>
            <wp:wrapSquare wrapText="bothSides"/>
            <wp:docPr id="1342821545" name="Picture 1342821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821545" name="Picture 1342821545">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8531E8" w:rsidRPr="005A0347">
        <w:t xml:space="preserve">The system will be developed using the </w:t>
      </w:r>
      <w:r w:rsidR="007C61E6">
        <w:t>object</w:t>
      </w:r>
      <w:r w:rsidR="00E6286C" w:rsidRPr="005A0347">
        <w:t>-</w:t>
      </w:r>
      <w:r w:rsidR="008531E8" w:rsidRPr="005A0347">
        <w:t xml:space="preserve">oriented </w:t>
      </w:r>
      <w:r w:rsidR="00E6286C" w:rsidRPr="005A0347">
        <w:t>programming</w:t>
      </w:r>
      <w:r w:rsidR="008531E8" w:rsidRPr="005A0347">
        <w:t xml:space="preserve"> (OOP).</w:t>
      </w:r>
    </w:p>
    <w:p w14:paraId="3AE55F76" w14:textId="6CFF0E28" w:rsidR="008531E8" w:rsidRPr="00846922" w:rsidRDefault="00994FB5" w:rsidP="007C61E6">
      <w:pPr>
        <w:spacing w:after="360"/>
      </w:pPr>
      <w:r w:rsidRPr="00846922">
        <w:rPr>
          <w:rStyle w:val="Strong"/>
        </w:rPr>
        <w:t xml:space="preserve">Activity </w:t>
      </w:r>
      <w:r w:rsidR="005D294A">
        <w:rPr>
          <w:rStyle w:val="Strong"/>
        </w:rPr>
        <w:t>50</w:t>
      </w:r>
      <w:r w:rsidRPr="00846922">
        <w:rPr>
          <w:rStyle w:val="Strong"/>
        </w:rPr>
        <w:t>:</w:t>
      </w:r>
      <w:r w:rsidRPr="00846922">
        <w:t xml:space="preserve"> </w:t>
      </w:r>
      <w:r w:rsidR="007C61E6">
        <w:t>c</w:t>
      </w:r>
      <w:r w:rsidR="008531E8" w:rsidRPr="00846922">
        <w:t>omplete the table to identify an example of a class for this system and provide a subclass and an attribute for this class.</w:t>
      </w:r>
    </w:p>
    <w:tbl>
      <w:tblPr>
        <w:tblStyle w:val="Tableheader"/>
        <w:tblW w:w="5000" w:type="pct"/>
        <w:tblLayout w:type="fixed"/>
        <w:tblLook w:val="0420" w:firstRow="1" w:lastRow="0" w:firstColumn="0" w:lastColumn="0" w:noHBand="0" w:noVBand="1"/>
        <w:tblDescription w:val="Students to Identify class, subclass and attribute."/>
      </w:tblPr>
      <w:tblGrid>
        <w:gridCol w:w="4539"/>
        <w:gridCol w:w="5085"/>
      </w:tblGrid>
      <w:tr w:rsidR="008531E8" w:rsidRPr="00BF5141" w14:paraId="14F65F0B" w14:textId="77777777" w:rsidTr="00BF5141">
        <w:trPr>
          <w:cnfStyle w:val="100000000000" w:firstRow="1" w:lastRow="0" w:firstColumn="0" w:lastColumn="0" w:oddVBand="0" w:evenVBand="0" w:oddHBand="0" w:evenHBand="0" w:firstRowFirstColumn="0" w:firstRowLastColumn="0" w:lastRowFirstColumn="0" w:lastRowLastColumn="0"/>
        </w:trPr>
        <w:tc>
          <w:tcPr>
            <w:tcW w:w="2358" w:type="pct"/>
          </w:tcPr>
          <w:p w14:paraId="0C8BFB3A" w14:textId="0FD117D5" w:rsidR="008531E8" w:rsidRPr="00BF5141" w:rsidRDefault="00B673F7" w:rsidP="00BF5141">
            <w:r w:rsidRPr="00BF5141">
              <w:t>Category</w:t>
            </w:r>
          </w:p>
        </w:tc>
        <w:tc>
          <w:tcPr>
            <w:tcW w:w="2642" w:type="pct"/>
          </w:tcPr>
          <w:p w14:paraId="71318CE0" w14:textId="77777777" w:rsidR="008531E8" w:rsidRPr="00BF5141" w:rsidRDefault="008531E8" w:rsidP="00BF5141">
            <w:r w:rsidRPr="00BF5141">
              <w:t>Example</w:t>
            </w:r>
          </w:p>
        </w:tc>
      </w:tr>
      <w:tr w:rsidR="008531E8" w:rsidRPr="00BF5141" w14:paraId="51826062" w14:textId="77777777" w:rsidTr="00BF5141">
        <w:trPr>
          <w:cnfStyle w:val="000000100000" w:firstRow="0" w:lastRow="0" w:firstColumn="0" w:lastColumn="0" w:oddVBand="0" w:evenVBand="0" w:oddHBand="1" w:evenHBand="0" w:firstRowFirstColumn="0" w:firstRowLastColumn="0" w:lastRowFirstColumn="0" w:lastRowLastColumn="0"/>
          <w:trHeight w:val="1059"/>
        </w:trPr>
        <w:tc>
          <w:tcPr>
            <w:tcW w:w="2358" w:type="pct"/>
          </w:tcPr>
          <w:p w14:paraId="3D836B25" w14:textId="77777777" w:rsidR="008531E8" w:rsidRPr="00BF5141" w:rsidRDefault="008531E8" w:rsidP="00BF5141">
            <w:r w:rsidRPr="00BF5141">
              <w:t>Class</w:t>
            </w:r>
          </w:p>
        </w:tc>
        <w:tc>
          <w:tcPr>
            <w:tcW w:w="2642" w:type="pct"/>
          </w:tcPr>
          <w:p w14:paraId="5A06E67C" w14:textId="43688683" w:rsidR="00B673F7" w:rsidRPr="00BF5141" w:rsidRDefault="00A41104" w:rsidP="00BF5141">
            <w:r w:rsidRPr="00BF5141">
              <w:t>Sample answer:</w:t>
            </w:r>
          </w:p>
          <w:p w14:paraId="75B23AB0" w14:textId="1C112D63" w:rsidR="008531E8" w:rsidRPr="00BF5141" w:rsidRDefault="008531E8" w:rsidP="00BF5141">
            <w:r w:rsidRPr="00BF5141">
              <w:t>Book</w:t>
            </w:r>
          </w:p>
        </w:tc>
      </w:tr>
      <w:tr w:rsidR="008531E8" w:rsidRPr="00BF5141" w14:paraId="69782A07" w14:textId="77777777" w:rsidTr="00BF5141">
        <w:trPr>
          <w:cnfStyle w:val="000000010000" w:firstRow="0" w:lastRow="0" w:firstColumn="0" w:lastColumn="0" w:oddVBand="0" w:evenVBand="0" w:oddHBand="0" w:evenHBand="1" w:firstRowFirstColumn="0" w:firstRowLastColumn="0" w:lastRowFirstColumn="0" w:lastRowLastColumn="0"/>
          <w:trHeight w:val="1059"/>
        </w:trPr>
        <w:tc>
          <w:tcPr>
            <w:tcW w:w="2358" w:type="pct"/>
          </w:tcPr>
          <w:p w14:paraId="11B85F8E" w14:textId="77777777" w:rsidR="008531E8" w:rsidRPr="00BF5141" w:rsidRDefault="008531E8" w:rsidP="00BF5141">
            <w:r w:rsidRPr="00BF5141">
              <w:t>Subclass</w:t>
            </w:r>
          </w:p>
        </w:tc>
        <w:tc>
          <w:tcPr>
            <w:tcW w:w="2642" w:type="pct"/>
          </w:tcPr>
          <w:p w14:paraId="04931AB2" w14:textId="35907D9F" w:rsidR="00B673F7" w:rsidRPr="00BF5141" w:rsidRDefault="00A41104" w:rsidP="00BF5141">
            <w:r w:rsidRPr="00BF5141">
              <w:t>Sample answer</w:t>
            </w:r>
            <w:r w:rsidR="00B673F7" w:rsidRPr="00BF5141">
              <w:t>:</w:t>
            </w:r>
          </w:p>
          <w:p w14:paraId="693676CB" w14:textId="55C513BD" w:rsidR="008531E8" w:rsidRPr="00BF5141" w:rsidRDefault="008531E8" w:rsidP="00BF5141">
            <w:r w:rsidRPr="00BF5141">
              <w:t>Fiction</w:t>
            </w:r>
          </w:p>
        </w:tc>
      </w:tr>
      <w:tr w:rsidR="008531E8" w:rsidRPr="00BF5141" w14:paraId="39980EF8" w14:textId="77777777" w:rsidTr="00BF5141">
        <w:trPr>
          <w:cnfStyle w:val="000000100000" w:firstRow="0" w:lastRow="0" w:firstColumn="0" w:lastColumn="0" w:oddVBand="0" w:evenVBand="0" w:oddHBand="1" w:evenHBand="0" w:firstRowFirstColumn="0" w:firstRowLastColumn="0" w:lastRowFirstColumn="0" w:lastRowLastColumn="0"/>
          <w:trHeight w:val="1059"/>
        </w:trPr>
        <w:tc>
          <w:tcPr>
            <w:tcW w:w="2358" w:type="pct"/>
          </w:tcPr>
          <w:p w14:paraId="41F1380B" w14:textId="77777777" w:rsidR="008531E8" w:rsidRPr="00BF5141" w:rsidRDefault="008531E8" w:rsidP="00BF5141">
            <w:r w:rsidRPr="00BF5141">
              <w:t>Attribute</w:t>
            </w:r>
          </w:p>
        </w:tc>
        <w:tc>
          <w:tcPr>
            <w:tcW w:w="2642" w:type="pct"/>
          </w:tcPr>
          <w:p w14:paraId="699C11E0" w14:textId="674FFE92" w:rsidR="00B673F7" w:rsidRPr="00BF5141" w:rsidRDefault="00A41104" w:rsidP="00BF5141">
            <w:r w:rsidRPr="00BF5141">
              <w:t>Sample answer</w:t>
            </w:r>
            <w:r w:rsidR="00B673F7" w:rsidRPr="00BF5141">
              <w:t>:</w:t>
            </w:r>
          </w:p>
          <w:p w14:paraId="5DFFCE3E" w14:textId="1A73DAC2" w:rsidR="008531E8" w:rsidRPr="00BF5141" w:rsidRDefault="008531E8" w:rsidP="00BF5141">
            <w:r w:rsidRPr="00BF5141">
              <w:t>Author</w:t>
            </w:r>
          </w:p>
        </w:tc>
      </w:tr>
    </w:tbl>
    <w:p w14:paraId="540588D3" w14:textId="77777777" w:rsidR="008531E8" w:rsidRPr="002E4BE1" w:rsidRDefault="008531E8" w:rsidP="00856672">
      <w:r w:rsidRPr="002E4BE1">
        <w:br w:type="page"/>
      </w:r>
    </w:p>
    <w:p w14:paraId="735EEF2D" w14:textId="10614C63" w:rsidR="008531E8" w:rsidRPr="00B673F7" w:rsidRDefault="003D3446" w:rsidP="00856672">
      <w:r w:rsidRPr="00B673F7">
        <w:rPr>
          <w:b/>
          <w:bCs/>
          <w:noProof/>
        </w:rPr>
        <w:lastRenderedPageBreak/>
        <w:drawing>
          <wp:anchor distT="0" distB="0" distL="114300" distR="114300" simplePos="0" relativeHeight="251658298" behindDoc="0" locked="0" layoutInCell="1" allowOverlap="1" wp14:anchorId="246ED68E" wp14:editId="46384F3B">
            <wp:simplePos x="0" y="0"/>
            <wp:positionH relativeFrom="column">
              <wp:posOffset>60960</wp:posOffset>
            </wp:positionH>
            <wp:positionV relativeFrom="paragraph">
              <wp:posOffset>246108</wp:posOffset>
            </wp:positionV>
            <wp:extent cx="676800" cy="676800"/>
            <wp:effectExtent l="0" t="0" r="9525" b="9525"/>
            <wp:wrapSquare wrapText="bothSides"/>
            <wp:docPr id="1615396114" name="Picture 1615396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396114" name="Picture 161539611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8531E8" w:rsidRPr="00B673F7">
        <w:t>The system is to be modified so it can notify borrowers of overdue books and calculate fines.</w:t>
      </w:r>
    </w:p>
    <w:p w14:paraId="1C0A7A1A" w14:textId="068391BE" w:rsidR="008531E8" w:rsidRPr="00B673F7" w:rsidRDefault="00A41104" w:rsidP="00856672">
      <w:r w:rsidRPr="00B673F7">
        <w:rPr>
          <w:b/>
          <w:bCs/>
        </w:rPr>
        <w:t xml:space="preserve">Activity </w:t>
      </w:r>
      <w:r w:rsidR="00586710">
        <w:rPr>
          <w:b/>
          <w:bCs/>
        </w:rPr>
        <w:t>5</w:t>
      </w:r>
      <w:r w:rsidR="005D294A">
        <w:rPr>
          <w:b/>
          <w:bCs/>
        </w:rPr>
        <w:t>1</w:t>
      </w:r>
      <w:r w:rsidRPr="00B673F7">
        <w:rPr>
          <w:b/>
          <w:bCs/>
        </w:rPr>
        <w:t>:</w:t>
      </w:r>
      <w:r w:rsidRPr="00B673F7">
        <w:t xml:space="preserve"> </w:t>
      </w:r>
      <w:r w:rsidR="007C61E6">
        <w:t>i</w:t>
      </w:r>
      <w:r w:rsidR="008531E8" w:rsidRPr="00B673F7">
        <w:t>n the space below</w:t>
      </w:r>
      <w:r w:rsidR="00B673F7">
        <w:t>,</w:t>
      </w:r>
      <w:r w:rsidR="008531E8" w:rsidRPr="00B673F7">
        <w:t xml:space="preserve"> describe how OOP methods can be used to add the necessary changes.</w:t>
      </w:r>
    </w:p>
    <w:tbl>
      <w:tblPr>
        <w:tblStyle w:val="Answerspace"/>
        <w:tblW w:w="0" w:type="auto"/>
        <w:tblLook w:val="04A0" w:firstRow="1" w:lastRow="0" w:firstColumn="1" w:lastColumn="0" w:noHBand="0" w:noVBand="1"/>
        <w:tblDescription w:val="Space for students to provide answer."/>
      </w:tblPr>
      <w:tblGrid>
        <w:gridCol w:w="9622"/>
      </w:tblGrid>
      <w:tr w:rsidR="008531E8" w:rsidRPr="00950FFD" w14:paraId="399E9B88" w14:textId="77777777" w:rsidTr="007C61E6">
        <w:tc>
          <w:tcPr>
            <w:tcW w:w="9622" w:type="dxa"/>
          </w:tcPr>
          <w:p w14:paraId="7B9AE2B7" w14:textId="60BDB839" w:rsidR="008531E8" w:rsidRPr="00950FFD" w:rsidRDefault="008531E8" w:rsidP="00856672">
            <w:pPr>
              <w:rPr>
                <w:rStyle w:val="Strong"/>
                <w:bCs w:val="0"/>
              </w:rPr>
            </w:pPr>
            <w:r w:rsidRPr="00950FFD">
              <w:rPr>
                <w:rStyle w:val="Strong"/>
              </w:rPr>
              <w:t>Sample answer:</w:t>
            </w:r>
          </w:p>
          <w:p w14:paraId="1FBD0D83" w14:textId="4F95AB8F" w:rsidR="008531E8" w:rsidRPr="00950FFD" w:rsidRDefault="008531E8" w:rsidP="00856672">
            <w:r w:rsidRPr="00950FFD">
              <w:t>OOP methods can be used to update attributes.</w:t>
            </w:r>
          </w:p>
          <w:p w14:paraId="742C6B91" w14:textId="43461837" w:rsidR="008531E8" w:rsidRPr="00950FFD" w:rsidRDefault="008531E8" w:rsidP="00856672">
            <w:r w:rsidRPr="00950FFD">
              <w:t>Here a method can be used to compare the due date attribute from the Book class to the current date.</w:t>
            </w:r>
          </w:p>
          <w:p w14:paraId="75EDD6FB" w14:textId="3CF43609" w:rsidR="008531E8" w:rsidRPr="00950FFD" w:rsidRDefault="008531E8" w:rsidP="00856672">
            <w:r w:rsidRPr="00950FFD">
              <w:t>When the current date is greater than the due date a fine can be calculated and a flag set.</w:t>
            </w:r>
          </w:p>
          <w:p w14:paraId="582E9AA5" w14:textId="29CF8952" w:rsidR="008531E8" w:rsidRPr="00950FFD" w:rsidRDefault="008531E8" w:rsidP="00856672">
            <w:r w:rsidRPr="00950FFD">
              <w:t>A different method can be used to set a flag in the connected instance of the Person class indicating that a notification is to be sent out.</w:t>
            </w:r>
          </w:p>
          <w:p w14:paraId="37E3CF90" w14:textId="16ADEBC6" w:rsidR="008531E8" w:rsidRPr="00950FFD" w:rsidRDefault="008531E8" w:rsidP="00856672">
            <w:pPr>
              <w:rPr>
                <w:bCs/>
              </w:rPr>
            </w:pPr>
            <w:r w:rsidRPr="00950FFD">
              <w:t>It also adds the fine to the balance attribute for that person.</w:t>
            </w:r>
          </w:p>
        </w:tc>
      </w:tr>
    </w:tbl>
    <w:p w14:paraId="6E583D43" w14:textId="01242D41" w:rsidR="0009421D" w:rsidRPr="007F5EDA" w:rsidRDefault="008531E8" w:rsidP="00856672">
      <w:r w:rsidRPr="007F5EDA">
        <w:t>The system is to be expanded to suggest to borrowers</w:t>
      </w:r>
      <w:r w:rsidR="00932447">
        <w:t xml:space="preserve"> any</w:t>
      </w:r>
      <w:r w:rsidRPr="007F5EDA">
        <w:t xml:space="preserve"> books that they might like.</w:t>
      </w:r>
    </w:p>
    <w:p w14:paraId="61962BB8" w14:textId="5D66769C" w:rsidR="008531E8" w:rsidRPr="007F5EDA" w:rsidRDefault="00BE0CA3" w:rsidP="00856672">
      <w:r w:rsidRPr="007F5EDA">
        <w:rPr>
          <w:b/>
          <w:bCs/>
          <w:noProof/>
        </w:rPr>
        <w:drawing>
          <wp:anchor distT="0" distB="0" distL="114300" distR="114300" simplePos="0" relativeHeight="251658299" behindDoc="0" locked="0" layoutInCell="1" allowOverlap="1" wp14:anchorId="36616DE3" wp14:editId="228F0658">
            <wp:simplePos x="0" y="0"/>
            <wp:positionH relativeFrom="column">
              <wp:posOffset>60960</wp:posOffset>
            </wp:positionH>
            <wp:positionV relativeFrom="paragraph">
              <wp:posOffset>75565</wp:posOffset>
            </wp:positionV>
            <wp:extent cx="676800" cy="676800"/>
            <wp:effectExtent l="0" t="0" r="9525" b="9525"/>
            <wp:wrapSquare wrapText="bothSides"/>
            <wp:docPr id="1651529779" name="Picture 16515297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29779" name="Picture 1651529779">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A41104" w:rsidRPr="007F5EDA">
        <w:rPr>
          <w:b/>
          <w:bCs/>
        </w:rPr>
        <w:t xml:space="preserve">Activity </w:t>
      </w:r>
      <w:r w:rsidR="00586710">
        <w:rPr>
          <w:b/>
          <w:bCs/>
        </w:rPr>
        <w:t>5</w:t>
      </w:r>
      <w:r w:rsidR="005D294A">
        <w:rPr>
          <w:b/>
          <w:bCs/>
        </w:rPr>
        <w:t>2</w:t>
      </w:r>
      <w:r w:rsidR="00B673F7" w:rsidRPr="007F5EDA">
        <w:rPr>
          <w:b/>
          <w:bCs/>
        </w:rPr>
        <w:t>:</w:t>
      </w:r>
      <w:r w:rsidR="00A41104" w:rsidRPr="007F5EDA">
        <w:t xml:space="preserve"> </w:t>
      </w:r>
      <w:r w:rsidR="00F72F79">
        <w:t>i</w:t>
      </w:r>
      <w:r w:rsidR="008531E8" w:rsidRPr="007F5EDA">
        <w:t>n the space below</w:t>
      </w:r>
      <w:r w:rsidR="00B673F7" w:rsidRPr="007F5EDA">
        <w:t>,</w:t>
      </w:r>
      <w:r w:rsidR="008531E8" w:rsidRPr="007F5EDA">
        <w:t xml:space="preserve"> explain how artificial intelligence (AI) can assist in providing this additional functionality.</w:t>
      </w:r>
    </w:p>
    <w:tbl>
      <w:tblPr>
        <w:tblStyle w:val="Answerspace"/>
        <w:tblW w:w="0" w:type="auto"/>
        <w:tblLook w:val="04A0" w:firstRow="1" w:lastRow="0" w:firstColumn="1" w:lastColumn="0" w:noHBand="0" w:noVBand="1"/>
        <w:tblDescription w:val="Space for students to provide answer."/>
      </w:tblPr>
      <w:tblGrid>
        <w:gridCol w:w="9622"/>
      </w:tblGrid>
      <w:tr w:rsidR="0009421D" w:rsidRPr="007F5EDA" w14:paraId="4CCA89E5" w14:textId="77777777" w:rsidTr="007C61E6">
        <w:tc>
          <w:tcPr>
            <w:tcW w:w="9622" w:type="dxa"/>
          </w:tcPr>
          <w:p w14:paraId="0D70BBFE" w14:textId="4D2E6298" w:rsidR="0009421D" w:rsidRPr="003D3446" w:rsidRDefault="0009421D" w:rsidP="00856672">
            <w:pPr>
              <w:rPr>
                <w:rStyle w:val="Strong"/>
              </w:rPr>
            </w:pPr>
            <w:r w:rsidRPr="003D3446">
              <w:rPr>
                <w:rStyle w:val="Strong"/>
              </w:rPr>
              <w:t>Sample answer:</w:t>
            </w:r>
          </w:p>
          <w:p w14:paraId="0A9F9FAD" w14:textId="78C2B05C" w:rsidR="0009421D" w:rsidRPr="007F5EDA" w:rsidRDefault="0009421D" w:rsidP="00856672">
            <w:r w:rsidRPr="007F5EDA">
              <w:t>The system stores details of every book borrowed by every borrower.</w:t>
            </w:r>
          </w:p>
          <w:p w14:paraId="0458FBAC" w14:textId="28DD5609" w:rsidR="0009421D" w:rsidRPr="007F5EDA" w:rsidRDefault="0009421D" w:rsidP="00856672">
            <w:r w:rsidRPr="007F5EDA">
              <w:t>An AI system can track borrowing habits by looking for patterns in this stored data.</w:t>
            </w:r>
          </w:p>
          <w:p w14:paraId="10531FC3" w14:textId="15815A1C" w:rsidR="0009421D" w:rsidRPr="007F5EDA" w:rsidRDefault="0009421D" w:rsidP="00856672">
            <w:r w:rsidRPr="007F5EDA">
              <w:t xml:space="preserve">For </w:t>
            </w:r>
            <w:r w:rsidR="00DD7BF6" w:rsidRPr="007F5EDA">
              <w:t>example,</w:t>
            </w:r>
            <w:r w:rsidRPr="007F5EDA">
              <w:t xml:space="preserve"> when a person borrows a certain book, the system stores details of the books that are borrowed at the same time.</w:t>
            </w:r>
          </w:p>
          <w:p w14:paraId="06CBA01F" w14:textId="50D1FA96" w:rsidR="0009421D" w:rsidRPr="007F5EDA" w:rsidRDefault="0009421D" w:rsidP="00856672">
            <w:pPr>
              <w:rPr>
                <w:lang w:eastAsia="zh-CN"/>
              </w:rPr>
            </w:pPr>
            <w:r w:rsidRPr="007F5EDA">
              <w:t>The AI system can find patterns of borrowing using this collected data and therefore recommend similar books.</w:t>
            </w:r>
          </w:p>
        </w:tc>
      </w:tr>
    </w:tbl>
    <w:p w14:paraId="5C69F9BC" w14:textId="3849005C" w:rsidR="00227C2E" w:rsidRPr="002E4BE1" w:rsidRDefault="00E6286C" w:rsidP="00856672">
      <w:pPr>
        <w:pStyle w:val="Heading2"/>
        <w:rPr>
          <w:b/>
        </w:rPr>
      </w:pPr>
      <w:bookmarkStart w:id="46" w:name="_Toc150844783"/>
      <w:r>
        <w:t>T</w:t>
      </w:r>
      <w:r w:rsidR="00227C2E" w:rsidRPr="002E4BE1">
        <w:t>ask definition</w:t>
      </w:r>
      <w:bookmarkEnd w:id="46"/>
    </w:p>
    <w:p w14:paraId="4EDAD609" w14:textId="315BA7F4" w:rsidR="008C5EB9" w:rsidRPr="008E4053" w:rsidRDefault="008C5EB9" w:rsidP="00856672">
      <w:r w:rsidRPr="008E4053">
        <w:t xml:space="preserve">A task definition, sometimes referred to as a problem statement, is a short, clear explanation of an issue or challenge that sums up what you want to change. It helps you, team members, and other </w:t>
      </w:r>
      <w:r w:rsidRPr="008E4053">
        <w:lastRenderedPageBreak/>
        <w:t>stakeholders to focus on the problem, why it's important, and who it impacts. A good task definition should create awareness and stimulate creative thinking.</w:t>
      </w:r>
    </w:p>
    <w:p w14:paraId="47772ABF" w14:textId="49EEF459" w:rsidR="0009421D" w:rsidRPr="00E6286C" w:rsidRDefault="00BE0CA3" w:rsidP="00856672">
      <w:r w:rsidRPr="00E6286C">
        <w:rPr>
          <w:b/>
          <w:bCs/>
          <w:noProof/>
        </w:rPr>
        <w:drawing>
          <wp:anchor distT="0" distB="0" distL="114300" distR="114300" simplePos="0" relativeHeight="251658300" behindDoc="0" locked="0" layoutInCell="1" allowOverlap="1" wp14:anchorId="42CCBD78" wp14:editId="03BBAA4D">
            <wp:simplePos x="0" y="0"/>
            <wp:positionH relativeFrom="column">
              <wp:posOffset>60960</wp:posOffset>
            </wp:positionH>
            <wp:positionV relativeFrom="paragraph">
              <wp:posOffset>75565</wp:posOffset>
            </wp:positionV>
            <wp:extent cx="676800" cy="676800"/>
            <wp:effectExtent l="0" t="0" r="9525" b="9525"/>
            <wp:wrapSquare wrapText="bothSides"/>
            <wp:docPr id="975758585" name="Picture 9757585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758585" name="Picture 975758585">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0253D7" w:rsidRPr="00E6286C">
        <w:rPr>
          <w:b/>
          <w:bCs/>
        </w:rPr>
        <w:t xml:space="preserve">Activity </w:t>
      </w:r>
      <w:r w:rsidR="00586710">
        <w:rPr>
          <w:b/>
          <w:bCs/>
        </w:rPr>
        <w:t>5</w:t>
      </w:r>
      <w:r w:rsidR="005D294A">
        <w:rPr>
          <w:b/>
          <w:bCs/>
        </w:rPr>
        <w:t>3</w:t>
      </w:r>
      <w:r w:rsidR="000253D7" w:rsidRPr="00E6286C">
        <w:rPr>
          <w:b/>
          <w:bCs/>
        </w:rPr>
        <w:t>:</w:t>
      </w:r>
      <w:r w:rsidR="000253D7" w:rsidRPr="00E6286C">
        <w:t xml:space="preserve"> </w:t>
      </w:r>
      <w:r w:rsidR="00932447">
        <w:t>i</w:t>
      </w:r>
      <w:r w:rsidR="000253D7" w:rsidRPr="00E6286C">
        <w:t>n</w:t>
      </w:r>
      <w:r w:rsidR="0009421D" w:rsidRPr="00E6286C">
        <w:t xml:space="preserve"> the space below</w:t>
      </w:r>
      <w:r w:rsidR="00E6286C">
        <w:t>,</w:t>
      </w:r>
      <w:r w:rsidR="0009421D" w:rsidRPr="00E6286C">
        <w:t xml:space="preserve"> write a task definition for the school library system</w:t>
      </w:r>
      <w:r w:rsidR="00E6286C">
        <w:t>.</w:t>
      </w:r>
    </w:p>
    <w:tbl>
      <w:tblPr>
        <w:tblStyle w:val="Answerspace"/>
        <w:tblW w:w="0" w:type="auto"/>
        <w:tblLook w:val="04A0" w:firstRow="1" w:lastRow="0" w:firstColumn="1" w:lastColumn="0" w:noHBand="0" w:noVBand="1"/>
        <w:tblDescription w:val="Space for students to provide answer."/>
      </w:tblPr>
      <w:tblGrid>
        <w:gridCol w:w="9622"/>
      </w:tblGrid>
      <w:tr w:rsidR="0009421D" w:rsidRPr="002E4BE1" w14:paraId="38135090" w14:textId="77777777" w:rsidTr="00932447">
        <w:tc>
          <w:tcPr>
            <w:tcW w:w="9622" w:type="dxa"/>
          </w:tcPr>
          <w:p w14:paraId="5008DB18" w14:textId="6A174FEF" w:rsidR="00042FF6" w:rsidRPr="00E256C9" w:rsidRDefault="0009421D" w:rsidP="00856672">
            <w:pPr>
              <w:rPr>
                <w:rStyle w:val="Strong"/>
              </w:rPr>
            </w:pPr>
            <w:r w:rsidRPr="00E256C9">
              <w:rPr>
                <w:rStyle w:val="Strong"/>
              </w:rPr>
              <w:t>Sample answer:</w:t>
            </w:r>
          </w:p>
          <w:p w14:paraId="3ED2CD1B" w14:textId="2DE7024C" w:rsidR="0009421D" w:rsidRPr="003D3446" w:rsidRDefault="00720CC9" w:rsidP="00856672">
            <w:pPr>
              <w:rPr>
                <w:bCs/>
              </w:rPr>
            </w:pPr>
            <w:r w:rsidRPr="003D3446">
              <w:rPr>
                <w:rStyle w:val="Strong"/>
                <w:b w:val="0"/>
              </w:rPr>
              <w:t xml:space="preserve">Students should rewrite the scenario </w:t>
            </w:r>
            <w:r w:rsidR="00E27A12" w:rsidRPr="003D3446">
              <w:rPr>
                <w:rStyle w:val="Strong"/>
                <w:b w:val="0"/>
              </w:rPr>
              <w:t>with the key features</w:t>
            </w:r>
            <w:r w:rsidR="00121531" w:rsidRPr="003D3446">
              <w:rPr>
                <w:rStyle w:val="Strong"/>
                <w:b w:val="0"/>
              </w:rPr>
              <w:t xml:space="preserve"> of</w:t>
            </w:r>
            <w:r w:rsidR="00121531" w:rsidRPr="00546793">
              <w:rPr>
                <w:rStyle w:val="Strong"/>
                <w:b w:val="0"/>
                <w:bCs w:val="0"/>
              </w:rPr>
              <w:t>:</w:t>
            </w:r>
            <w:r w:rsidR="00931B56" w:rsidRPr="003D3446">
              <w:rPr>
                <w:rStyle w:val="Strong"/>
                <w:b w:val="0"/>
              </w:rPr>
              <w:t xml:space="preserve"> </w:t>
            </w:r>
            <w:r w:rsidR="00932447" w:rsidRPr="002B3897">
              <w:t>‘</w:t>
            </w:r>
            <w:r w:rsidR="00042FF6" w:rsidRPr="003D3446">
              <w:rPr>
                <w:rStyle w:val="Strong"/>
                <w:b w:val="0"/>
              </w:rPr>
              <w:t>who, what and how</w:t>
            </w:r>
            <w:r w:rsidR="00932447">
              <w:rPr>
                <w:rStyle w:val="Strong"/>
                <w:b w:val="0"/>
              </w:rPr>
              <w:t>’</w:t>
            </w:r>
            <w:r w:rsidR="00042FF6" w:rsidRPr="003D3446">
              <w:rPr>
                <w:rStyle w:val="Strong"/>
                <w:b w:val="0"/>
              </w:rPr>
              <w:t xml:space="preserve"> identified.</w:t>
            </w:r>
          </w:p>
        </w:tc>
      </w:tr>
    </w:tbl>
    <w:p w14:paraId="689E7A29" w14:textId="54D0F31B" w:rsidR="00227C2E" w:rsidRPr="002E4BE1" w:rsidRDefault="00E6286C" w:rsidP="00856672">
      <w:pPr>
        <w:pStyle w:val="Heading2"/>
        <w:rPr>
          <w:b/>
        </w:rPr>
      </w:pPr>
      <w:bookmarkStart w:id="47" w:name="_Toc150844784"/>
      <w:r>
        <w:t>T</w:t>
      </w:r>
      <w:r w:rsidR="00227C2E" w:rsidRPr="002E4BE1">
        <w:t>op-down and bottom-up</w:t>
      </w:r>
      <w:bookmarkEnd w:id="47"/>
    </w:p>
    <w:p w14:paraId="792D8B29" w14:textId="43D140AC" w:rsidR="008C5EB9" w:rsidRPr="00E6286C" w:rsidRDefault="008C5EB9" w:rsidP="00856672">
      <w:r w:rsidRPr="00E6286C">
        <w:t xml:space="preserve">In programming, a </w:t>
      </w:r>
      <w:r w:rsidRPr="00E6286C">
        <w:rPr>
          <w:b/>
          <w:bCs/>
        </w:rPr>
        <w:t>top-down approach</w:t>
      </w:r>
      <w:r w:rsidRPr="00E6286C">
        <w:t>, also referred to as stepwise design</w:t>
      </w:r>
      <w:r w:rsidR="002B3897">
        <w:t>,</w:t>
      </w:r>
      <w:r w:rsidRPr="00E6286C">
        <w:t xml:space="preserve"> </w:t>
      </w:r>
      <w:r w:rsidR="00932447">
        <w:t xml:space="preserve">is </w:t>
      </w:r>
      <w:r w:rsidRPr="00E6286C">
        <w:t xml:space="preserve">a complex algorithm broken down into smaller units referred to as modules. By breaking down a complex algorithm into smaller units, </w:t>
      </w:r>
      <w:r w:rsidR="00975423">
        <w:t xml:space="preserve">a </w:t>
      </w:r>
      <w:r w:rsidRPr="00E6286C">
        <w:t>top-down approach reduces the complications that usually arise while designing algorithms. The procedural programming languages such as Fortran, COBOL and C follow a top-down approach.</w:t>
      </w:r>
    </w:p>
    <w:p w14:paraId="3FEFFB55" w14:textId="590144E6" w:rsidR="008C5EB9" w:rsidRPr="00E6286C" w:rsidRDefault="008C5EB9" w:rsidP="00856672">
      <w:r w:rsidRPr="00E6286C">
        <w:rPr>
          <w:b/>
          <w:bCs/>
        </w:rPr>
        <w:t>Bottom-up approach</w:t>
      </w:r>
      <w:r w:rsidRPr="00E6286C">
        <w:t xml:space="preserve"> entails designing an algorithm by starting at the very basic level and </w:t>
      </w:r>
      <w:r w:rsidR="00975423">
        <w:t>building</w:t>
      </w:r>
      <w:r w:rsidR="00975423" w:rsidRPr="00E6286C">
        <w:t xml:space="preserve"> </w:t>
      </w:r>
      <w:r w:rsidRPr="00E6286C">
        <w:t>it up towards the complex level.  In the approach the modules are designed independently and are then integrated together to form a complete algorithmic design. Modules are developed, tested, and debugged first, and then the next modules are developed, tested, and debugged prior to integrating them to build a concrete solution. The same process is continued until all modules have been completed. Object-oriented programming languages like C++, Java, C#, Perl</w:t>
      </w:r>
      <w:r w:rsidR="00975423">
        <w:t xml:space="preserve"> and</w:t>
      </w:r>
      <w:r w:rsidRPr="00E6286C">
        <w:t xml:space="preserve"> Python follow the bottom-up approach</w:t>
      </w:r>
      <w:r w:rsidR="00C63AE9">
        <w:t>.</w:t>
      </w:r>
    </w:p>
    <w:p w14:paraId="257F975F" w14:textId="6082966F" w:rsidR="0009421D" w:rsidRPr="00E6286C" w:rsidRDefault="00BE0CA3" w:rsidP="00856672">
      <w:r w:rsidRPr="00E6286C">
        <w:rPr>
          <w:b/>
          <w:bCs/>
          <w:noProof/>
        </w:rPr>
        <w:drawing>
          <wp:anchor distT="0" distB="0" distL="114300" distR="114300" simplePos="0" relativeHeight="251658301" behindDoc="0" locked="0" layoutInCell="1" allowOverlap="1" wp14:anchorId="355AB842" wp14:editId="665F5A6B">
            <wp:simplePos x="0" y="0"/>
            <wp:positionH relativeFrom="column">
              <wp:posOffset>50075</wp:posOffset>
            </wp:positionH>
            <wp:positionV relativeFrom="paragraph">
              <wp:posOffset>4808</wp:posOffset>
            </wp:positionV>
            <wp:extent cx="676800" cy="676800"/>
            <wp:effectExtent l="0" t="0" r="9525" b="9525"/>
            <wp:wrapSquare wrapText="bothSides"/>
            <wp:docPr id="618935831" name="Picture 6189358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35831" name="Picture 61893583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Pr="00E6286C">
        <w:rPr>
          <w:b/>
          <w:bCs/>
        </w:rPr>
        <w:t xml:space="preserve">Activity </w:t>
      </w:r>
      <w:r w:rsidR="00586710">
        <w:rPr>
          <w:b/>
          <w:bCs/>
        </w:rPr>
        <w:t>5</w:t>
      </w:r>
      <w:r w:rsidR="005D294A">
        <w:rPr>
          <w:b/>
          <w:bCs/>
        </w:rPr>
        <w:t>4</w:t>
      </w:r>
      <w:r w:rsidR="00343B27" w:rsidRPr="00E6286C">
        <w:rPr>
          <w:b/>
          <w:bCs/>
        </w:rPr>
        <w:t>:</w:t>
      </w:r>
      <w:r w:rsidR="00343B27" w:rsidRPr="00E6286C">
        <w:t xml:space="preserve"> </w:t>
      </w:r>
      <w:r w:rsidR="001B2BE0">
        <w:t>in</w:t>
      </w:r>
      <w:r w:rsidR="0009421D" w:rsidRPr="00E6286C">
        <w:t xml:space="preserve"> the space below justify a top</w:t>
      </w:r>
      <w:r w:rsidR="001B2BE0">
        <w:t>-</w:t>
      </w:r>
      <w:r w:rsidR="0009421D" w:rsidRPr="00E6286C">
        <w:t>down or bottom</w:t>
      </w:r>
      <w:r w:rsidR="001B2BE0">
        <w:t>-</w:t>
      </w:r>
      <w:r w:rsidR="0009421D" w:rsidRPr="00E6286C">
        <w:t>up approach to developing the school library system</w:t>
      </w:r>
      <w:r w:rsidR="00E6286C">
        <w:t>.</w:t>
      </w:r>
    </w:p>
    <w:tbl>
      <w:tblPr>
        <w:tblStyle w:val="Answerspace"/>
        <w:tblW w:w="0" w:type="auto"/>
        <w:tblLook w:val="04A0" w:firstRow="1" w:lastRow="0" w:firstColumn="1" w:lastColumn="0" w:noHBand="0" w:noVBand="1"/>
        <w:tblDescription w:val="Space for students to provide answer."/>
      </w:tblPr>
      <w:tblGrid>
        <w:gridCol w:w="9622"/>
      </w:tblGrid>
      <w:tr w:rsidR="0009421D" w:rsidRPr="00037AFA" w14:paraId="08F3FE92" w14:textId="77777777" w:rsidTr="001B2BE0">
        <w:tc>
          <w:tcPr>
            <w:tcW w:w="9622" w:type="dxa"/>
          </w:tcPr>
          <w:p w14:paraId="6BB119EE" w14:textId="0F8F9B8F" w:rsidR="00037AFA" w:rsidRDefault="0009421D" w:rsidP="00856672">
            <w:pPr>
              <w:rPr>
                <w:rStyle w:val="Strong"/>
              </w:rPr>
            </w:pPr>
            <w:r w:rsidRPr="00037AFA">
              <w:rPr>
                <w:rStyle w:val="Strong"/>
              </w:rPr>
              <w:t>Sample answer:</w:t>
            </w:r>
          </w:p>
          <w:p w14:paraId="44A1A998" w14:textId="499E22D5" w:rsidR="0009421D" w:rsidRPr="00037AFA" w:rsidRDefault="001730B1" w:rsidP="00856672">
            <w:pPr>
              <w:rPr>
                <w:b/>
                <w:bCs/>
              </w:rPr>
            </w:pPr>
            <w:r w:rsidRPr="00037AFA">
              <w:rPr>
                <w:rStyle w:val="Strong"/>
                <w:b w:val="0"/>
              </w:rPr>
              <w:t>Arguments from either side can be made</w:t>
            </w:r>
            <w:r w:rsidR="00037AFA">
              <w:rPr>
                <w:rStyle w:val="Strong"/>
                <w:b w:val="0"/>
              </w:rPr>
              <w:t>,</w:t>
            </w:r>
            <w:r w:rsidRPr="00037AFA">
              <w:rPr>
                <w:rStyle w:val="Strong"/>
                <w:b w:val="0"/>
              </w:rPr>
              <w:t xml:space="preserve"> </w:t>
            </w:r>
            <w:r w:rsidR="00037AFA">
              <w:rPr>
                <w:rStyle w:val="Strong"/>
                <w:b w:val="0"/>
              </w:rPr>
              <w:t>al</w:t>
            </w:r>
            <w:r w:rsidRPr="00037AFA">
              <w:rPr>
                <w:rStyle w:val="Strong"/>
                <w:b w:val="0"/>
              </w:rPr>
              <w:t>though for this scenario students should identify the benefits</w:t>
            </w:r>
            <w:r w:rsidR="00A16F9C" w:rsidRPr="00037AFA">
              <w:rPr>
                <w:rStyle w:val="Strong"/>
                <w:b w:val="0"/>
              </w:rPr>
              <w:t xml:space="preserve"> of a bottom</w:t>
            </w:r>
            <w:r w:rsidR="001B2BE0">
              <w:rPr>
                <w:rStyle w:val="Strong"/>
                <w:b w:val="0"/>
              </w:rPr>
              <w:t>-</w:t>
            </w:r>
            <w:r w:rsidR="00A16F9C" w:rsidRPr="00037AFA">
              <w:rPr>
                <w:rStyle w:val="Strong"/>
                <w:b w:val="0"/>
              </w:rPr>
              <w:t xml:space="preserve">up </w:t>
            </w:r>
            <w:r w:rsidR="00FB4948" w:rsidRPr="00037AFA">
              <w:rPr>
                <w:rStyle w:val="Strong"/>
                <w:b w:val="0"/>
              </w:rPr>
              <w:t xml:space="preserve">approach, </w:t>
            </w:r>
            <w:r w:rsidR="00A16F9C" w:rsidRPr="00037AFA">
              <w:rPr>
                <w:rStyle w:val="Strong"/>
                <w:b w:val="0"/>
              </w:rPr>
              <w:t>creating a solution with modules</w:t>
            </w:r>
            <w:r w:rsidR="00037AFA" w:rsidRPr="00037AFA">
              <w:rPr>
                <w:rStyle w:val="Strong"/>
                <w:b w:val="0"/>
              </w:rPr>
              <w:t>.</w:t>
            </w:r>
          </w:p>
        </w:tc>
      </w:tr>
    </w:tbl>
    <w:p w14:paraId="22C16112" w14:textId="1314CEA4" w:rsidR="00227C2E" w:rsidRPr="002E4BE1" w:rsidRDefault="00E6286C" w:rsidP="00856672">
      <w:pPr>
        <w:pStyle w:val="Heading2"/>
        <w:rPr>
          <w:b/>
        </w:rPr>
      </w:pPr>
      <w:bookmarkStart w:id="48" w:name="_Toc150844785"/>
      <w:r>
        <w:lastRenderedPageBreak/>
        <w:t>F</w:t>
      </w:r>
      <w:r w:rsidR="00227C2E" w:rsidRPr="002E4BE1">
        <w:t>acade pattern</w:t>
      </w:r>
      <w:bookmarkEnd w:id="48"/>
    </w:p>
    <w:p w14:paraId="43284772" w14:textId="21D6C2F1" w:rsidR="00CA1E72" w:rsidRPr="00E6286C" w:rsidRDefault="008C5EB9" w:rsidP="00856672">
      <w:r w:rsidRPr="00E6286C">
        <w:t>A Facade pattern hides the complexities of the system and provides an interface to the client from where the client can access the system.</w:t>
      </w:r>
    </w:p>
    <w:p w14:paraId="6407EC40" w14:textId="0E85CC7A" w:rsidR="00CA1E72" w:rsidRPr="00E6286C" w:rsidRDefault="008C5EB9" w:rsidP="00856672">
      <w:r w:rsidRPr="00E6286C">
        <w:t>Dividing a system into subsystems helps reduce complexity.</w:t>
      </w:r>
    </w:p>
    <w:p w14:paraId="48F1919C" w14:textId="7115B846" w:rsidR="008C5EB9" w:rsidRPr="00E6286C" w:rsidRDefault="00CA1E72" w:rsidP="00856672">
      <w:r w:rsidRPr="00E6286C">
        <w:t>T</w:t>
      </w:r>
      <w:r w:rsidR="008C5EB9" w:rsidRPr="00E6286C">
        <w:t>o minimi</w:t>
      </w:r>
      <w:r w:rsidR="00E6286C" w:rsidRPr="00E6286C">
        <w:t>s</w:t>
      </w:r>
      <w:r w:rsidR="008C5EB9" w:rsidRPr="00E6286C">
        <w:t>e the communication and dependencies between subsystems a facade object provides a single, simplified interface to the more general facilities of a subsystem.</w:t>
      </w:r>
    </w:p>
    <w:p w14:paraId="766BDA9F" w14:textId="5B59E64E" w:rsidR="008C5EB9" w:rsidRPr="00E6286C" w:rsidRDefault="008C5EB9" w:rsidP="00856672">
      <w:r w:rsidRPr="00E6286C">
        <w:t>The facade pattern is used when:</w:t>
      </w:r>
    </w:p>
    <w:p w14:paraId="22AEF482" w14:textId="27F541F5" w:rsidR="008C5EB9" w:rsidRPr="00E6286C" w:rsidRDefault="008C5EB9" w:rsidP="00856672">
      <w:pPr>
        <w:pStyle w:val="ListBullet"/>
      </w:pPr>
      <w:r w:rsidRPr="00E6286C">
        <w:t>a simple interface is required to access a complex system</w:t>
      </w:r>
    </w:p>
    <w:p w14:paraId="2CE6E4B0" w14:textId="06F01412" w:rsidR="008C5EB9" w:rsidRPr="00E6286C" w:rsidRDefault="008C5EB9" w:rsidP="00856672">
      <w:pPr>
        <w:pStyle w:val="ListBullet"/>
      </w:pPr>
      <w:r w:rsidRPr="00E6286C">
        <w:t>a system is very complex or difficult to understand</w:t>
      </w:r>
    </w:p>
    <w:p w14:paraId="30DFF607" w14:textId="433EB5A1" w:rsidR="008C5EB9" w:rsidRPr="00E6286C" w:rsidRDefault="008C5EB9" w:rsidP="00856672">
      <w:pPr>
        <w:pStyle w:val="ListBullet"/>
      </w:pPr>
      <w:r w:rsidRPr="00E6286C">
        <w:t>an entry point is needed to each level of layered software</w:t>
      </w:r>
    </w:p>
    <w:p w14:paraId="1AEE25F7" w14:textId="2F7DE88E" w:rsidR="008C5EB9" w:rsidRPr="00E6286C" w:rsidRDefault="008C5EB9" w:rsidP="00856672">
      <w:pPr>
        <w:pStyle w:val="ListBullet"/>
      </w:pPr>
      <w:r w:rsidRPr="00E6286C">
        <w:t>the abstractions and implementations of a subsystem are tightly coupled.</w:t>
      </w:r>
    </w:p>
    <w:p w14:paraId="068FDCC9" w14:textId="234CEAE0" w:rsidR="00CA1E72" w:rsidRPr="00037AFA" w:rsidRDefault="00CA1E72" w:rsidP="00856672">
      <w:r w:rsidRPr="00037AFA">
        <w:t xml:space="preserve">Students may research a better understanding of </w:t>
      </w:r>
      <w:hyperlink r:id="rId66" w:history="1">
        <w:r w:rsidRPr="00037AFA">
          <w:rPr>
            <w:rStyle w:val="Hyperlink"/>
          </w:rPr>
          <w:t>fa</w:t>
        </w:r>
        <w:r w:rsidR="00AC3F87">
          <w:rPr>
            <w:rStyle w:val="Hyperlink"/>
          </w:rPr>
          <w:t>c</w:t>
        </w:r>
        <w:r w:rsidRPr="00037AFA">
          <w:rPr>
            <w:rStyle w:val="Hyperlink"/>
          </w:rPr>
          <w:t>ade patterns</w:t>
        </w:r>
        <w:r w:rsidR="00E6286C" w:rsidRPr="00037AFA">
          <w:t>.</w:t>
        </w:r>
      </w:hyperlink>
    </w:p>
    <w:p w14:paraId="60A6429B" w14:textId="71BF0F92" w:rsidR="009B0E0F" w:rsidRPr="00037AFA" w:rsidRDefault="005D33DA" w:rsidP="00856672">
      <w:r w:rsidRPr="00037AFA">
        <w:t xml:space="preserve">Students should investigate </w:t>
      </w:r>
      <w:r w:rsidR="00F834AB" w:rsidRPr="00037AFA">
        <w:t>the</w:t>
      </w:r>
      <w:r w:rsidRPr="00037AFA">
        <w:t xml:space="preserve"> use</w:t>
      </w:r>
      <w:r w:rsidR="00F834AB" w:rsidRPr="00037AFA">
        <w:t xml:space="preserve"> of </w:t>
      </w:r>
      <w:hyperlink r:id="rId67" w:anchor=":~:text=The%20primary%20intent%20of%20Facade%20is" w:history="1">
        <w:r w:rsidR="00F834AB" w:rsidRPr="00037AFA">
          <w:rPr>
            <w:rStyle w:val="Hyperlink"/>
          </w:rPr>
          <w:t>fa</w:t>
        </w:r>
        <w:r w:rsidR="00AC3F87">
          <w:rPr>
            <w:rStyle w:val="Hyperlink"/>
          </w:rPr>
          <w:t>c</w:t>
        </w:r>
        <w:r w:rsidR="00F834AB" w:rsidRPr="00037AFA">
          <w:rPr>
            <w:rStyle w:val="Hyperlink"/>
          </w:rPr>
          <w:t>ade patterns</w:t>
        </w:r>
        <w:r w:rsidRPr="00037AFA">
          <w:rPr>
            <w:rStyle w:val="Hyperlink"/>
          </w:rPr>
          <w:t xml:space="preserve"> in C#</w:t>
        </w:r>
        <w:r w:rsidRPr="00037AFA">
          <w:t>.</w:t>
        </w:r>
      </w:hyperlink>
    </w:p>
    <w:p w14:paraId="5692AABB" w14:textId="53ACBD32" w:rsidR="0003053A" w:rsidRPr="00037AFA" w:rsidRDefault="0003053A" w:rsidP="00856672">
      <w:r w:rsidRPr="00037AFA">
        <w:br w:type="page"/>
      </w:r>
    </w:p>
    <w:p w14:paraId="09248743" w14:textId="7A7E2246" w:rsidR="0009421D" w:rsidRPr="00E6286C" w:rsidRDefault="00BE0CA3" w:rsidP="00856672">
      <w:r w:rsidRPr="00E6286C">
        <w:rPr>
          <w:b/>
          <w:bCs/>
          <w:noProof/>
        </w:rPr>
        <w:lastRenderedPageBreak/>
        <w:drawing>
          <wp:anchor distT="0" distB="0" distL="114300" distR="114300" simplePos="0" relativeHeight="251658302" behindDoc="0" locked="0" layoutInCell="1" allowOverlap="1" wp14:anchorId="7540EF01" wp14:editId="27B8E929">
            <wp:simplePos x="0" y="0"/>
            <wp:positionH relativeFrom="column">
              <wp:posOffset>60960</wp:posOffset>
            </wp:positionH>
            <wp:positionV relativeFrom="paragraph">
              <wp:posOffset>75565</wp:posOffset>
            </wp:positionV>
            <wp:extent cx="676800" cy="676800"/>
            <wp:effectExtent l="0" t="0" r="9525" b="9525"/>
            <wp:wrapSquare wrapText="bothSides"/>
            <wp:docPr id="206969108" name="Picture 206969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9108" name="Picture 206969108">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0253D7" w:rsidRPr="00E6286C">
        <w:rPr>
          <w:b/>
          <w:bCs/>
        </w:rPr>
        <w:t xml:space="preserve">Activity </w:t>
      </w:r>
      <w:r w:rsidR="00586710">
        <w:rPr>
          <w:b/>
          <w:bCs/>
        </w:rPr>
        <w:t>5</w:t>
      </w:r>
      <w:r w:rsidR="005D294A">
        <w:rPr>
          <w:b/>
          <w:bCs/>
        </w:rPr>
        <w:t>5</w:t>
      </w:r>
      <w:r w:rsidR="000253D7" w:rsidRPr="00E6286C">
        <w:rPr>
          <w:b/>
          <w:bCs/>
        </w:rPr>
        <w:t>:</w:t>
      </w:r>
      <w:r w:rsidRPr="00E6286C">
        <w:t xml:space="preserve"> </w:t>
      </w:r>
      <w:r w:rsidR="00AC79FB">
        <w:t xml:space="preserve">in </w:t>
      </w:r>
      <w:r w:rsidR="0009421D" w:rsidRPr="00E6286C">
        <w:t>the space below</w:t>
      </w:r>
      <w:r w:rsidR="00E6286C">
        <w:t>,</w:t>
      </w:r>
      <w:r w:rsidR="0009421D" w:rsidRPr="00E6286C">
        <w:t xml:space="preserve"> sketch a facade pattern for the school library system</w:t>
      </w:r>
      <w:r w:rsidR="00B67EAF">
        <w:t>.</w:t>
      </w:r>
    </w:p>
    <w:tbl>
      <w:tblPr>
        <w:tblStyle w:val="Answerspace"/>
        <w:tblW w:w="0" w:type="auto"/>
        <w:tblLook w:val="04A0" w:firstRow="1" w:lastRow="0" w:firstColumn="1" w:lastColumn="0" w:noHBand="0" w:noVBand="1"/>
        <w:tblDescription w:val="Space for students to provide answer."/>
      </w:tblPr>
      <w:tblGrid>
        <w:gridCol w:w="9622"/>
      </w:tblGrid>
      <w:tr w:rsidR="0009421D" w:rsidRPr="002E4BE1" w14:paraId="3AC70AAF" w14:textId="77777777" w:rsidTr="00AC79FB">
        <w:trPr>
          <w:trHeight w:val="5927"/>
        </w:trPr>
        <w:tc>
          <w:tcPr>
            <w:tcW w:w="9622" w:type="dxa"/>
          </w:tcPr>
          <w:p w14:paraId="73BEC9DA" w14:textId="4572ABF0" w:rsidR="00F834AB" w:rsidRPr="00B67EAF" w:rsidRDefault="0009421D" w:rsidP="00856672">
            <w:pPr>
              <w:rPr>
                <w:rStyle w:val="Strong"/>
              </w:rPr>
            </w:pPr>
            <w:r w:rsidRPr="00B67EAF">
              <w:rPr>
                <w:rStyle w:val="Strong"/>
              </w:rPr>
              <w:t>Sample answer:</w:t>
            </w:r>
          </w:p>
          <w:p w14:paraId="2E4C28D4" w14:textId="72AF2AD4" w:rsidR="0009421D" w:rsidRPr="00B67EAF" w:rsidRDefault="00B67EAF" w:rsidP="00856672">
            <w:pPr>
              <w:rPr>
                <w:bCs/>
              </w:rPr>
            </w:pPr>
            <w:r>
              <w:rPr>
                <w:noProof/>
              </w:rPr>
              <w:drawing>
                <wp:inline distT="0" distB="0" distL="0" distR="0" wp14:anchorId="0B115420" wp14:editId="5E786930">
                  <wp:extent cx="5907917" cy="2242457"/>
                  <wp:effectExtent l="0" t="0" r="0" b="5715"/>
                  <wp:docPr id="593504198" name="Picture 593504198" descr="Sample sketch of a facade pattern for the school librar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504198" name="Picture 1" descr="Sample sketch of a facade pattern for the school library system."/>
                          <pic:cNvPicPr/>
                        </pic:nvPicPr>
                        <pic:blipFill>
                          <a:blip r:embed="rId68"/>
                          <a:stretch>
                            <a:fillRect/>
                          </a:stretch>
                        </pic:blipFill>
                        <pic:spPr>
                          <a:xfrm>
                            <a:off x="0" y="0"/>
                            <a:ext cx="5927394" cy="2249850"/>
                          </a:xfrm>
                          <a:prstGeom prst="rect">
                            <a:avLst/>
                          </a:prstGeom>
                        </pic:spPr>
                      </pic:pic>
                    </a:graphicData>
                  </a:graphic>
                </wp:inline>
              </w:drawing>
            </w:r>
            <w:r w:rsidR="004D5CF1" w:rsidRPr="00C511E0">
              <w:rPr>
                <w:rStyle w:val="Strong"/>
                <w:b w:val="0"/>
              </w:rPr>
              <w:t xml:space="preserve">A </w:t>
            </w:r>
            <w:r w:rsidR="004B101B" w:rsidRPr="00C511E0">
              <w:rPr>
                <w:rStyle w:val="Strong"/>
                <w:b w:val="0"/>
              </w:rPr>
              <w:t>fa</w:t>
            </w:r>
            <w:r w:rsidR="004B101B">
              <w:rPr>
                <w:rStyle w:val="Strong"/>
                <w:b w:val="0"/>
              </w:rPr>
              <w:t>c</w:t>
            </w:r>
            <w:r w:rsidR="004B101B" w:rsidRPr="00C511E0">
              <w:rPr>
                <w:rStyle w:val="Strong"/>
                <w:b w:val="0"/>
              </w:rPr>
              <w:t xml:space="preserve">ade </w:t>
            </w:r>
            <w:r w:rsidR="004D5CF1" w:rsidRPr="00C511E0">
              <w:rPr>
                <w:rStyle w:val="Strong"/>
                <w:b w:val="0"/>
              </w:rPr>
              <w:t>pattern simpl</w:t>
            </w:r>
            <w:r w:rsidR="000226F7" w:rsidRPr="00C511E0">
              <w:rPr>
                <w:rStyle w:val="Strong"/>
                <w:b w:val="0"/>
              </w:rPr>
              <w:t>ifies the interaction</w:t>
            </w:r>
            <w:r w:rsidR="00C511E0">
              <w:rPr>
                <w:rStyle w:val="Strong"/>
                <w:b w:val="0"/>
              </w:rPr>
              <w:t xml:space="preserve"> </w:t>
            </w:r>
            <w:r w:rsidR="000226F7" w:rsidRPr="00C511E0">
              <w:rPr>
                <w:rStyle w:val="Strong"/>
                <w:b w:val="0"/>
              </w:rPr>
              <w:t>with a complex system by providing a simple and easy to use</w:t>
            </w:r>
            <w:r w:rsidR="00C511E0">
              <w:rPr>
                <w:rStyle w:val="Strong"/>
                <w:b w:val="0"/>
              </w:rPr>
              <w:t xml:space="preserve"> </w:t>
            </w:r>
            <w:r w:rsidR="0003249B" w:rsidRPr="00C511E0">
              <w:rPr>
                <w:rStyle w:val="Strong"/>
                <w:b w:val="0"/>
              </w:rPr>
              <w:t>interface.</w:t>
            </w:r>
            <w:r w:rsidR="00CD4D2D">
              <w:rPr>
                <w:rStyle w:val="Strong"/>
                <w:b w:val="0"/>
              </w:rPr>
              <w:t xml:space="preserve"> </w:t>
            </w:r>
            <w:r w:rsidR="0003249B" w:rsidRPr="00C511E0">
              <w:rPr>
                <w:rStyle w:val="Strong"/>
                <w:b w:val="0"/>
              </w:rPr>
              <w:t>To use a library system that has many classes and methods for different</w:t>
            </w:r>
            <w:r w:rsidR="00B66E4D" w:rsidRPr="00C511E0">
              <w:rPr>
                <w:rStyle w:val="Strong"/>
                <w:b w:val="0"/>
              </w:rPr>
              <w:t xml:space="preserve"> purposes such as searching,</w:t>
            </w:r>
            <w:r w:rsidR="00CD4D2D">
              <w:rPr>
                <w:rStyle w:val="Strong"/>
                <w:b w:val="0"/>
              </w:rPr>
              <w:t xml:space="preserve"> </w:t>
            </w:r>
            <w:r w:rsidR="00B66E4D" w:rsidRPr="00C511E0">
              <w:rPr>
                <w:rStyle w:val="Strong"/>
                <w:b w:val="0"/>
              </w:rPr>
              <w:t>borrowing and returning books</w:t>
            </w:r>
            <w:r w:rsidR="00AC79FB">
              <w:rPr>
                <w:rStyle w:val="Strong"/>
                <w:b w:val="0"/>
              </w:rPr>
              <w:t>,</w:t>
            </w:r>
            <w:r w:rsidR="00DD46C1" w:rsidRPr="00C511E0">
              <w:rPr>
                <w:rStyle w:val="Strong"/>
                <w:b w:val="0"/>
              </w:rPr>
              <w:t xml:space="preserve"> a </w:t>
            </w:r>
            <w:r w:rsidR="00CD4D2D" w:rsidRPr="00C511E0">
              <w:rPr>
                <w:rStyle w:val="Strong"/>
                <w:b w:val="0"/>
              </w:rPr>
              <w:t>facade</w:t>
            </w:r>
            <w:r w:rsidR="00DD46C1" w:rsidRPr="00C511E0">
              <w:rPr>
                <w:rStyle w:val="Strong"/>
                <w:b w:val="0"/>
              </w:rPr>
              <w:t xml:space="preserve"> class can be used that wraps these functionalities and only</w:t>
            </w:r>
            <w:r w:rsidR="00C511E0" w:rsidRPr="00C511E0">
              <w:rPr>
                <w:rStyle w:val="Strong"/>
                <w:b w:val="0"/>
              </w:rPr>
              <w:t xml:space="preserve"> exposes the methods that are needed.</w:t>
            </w:r>
          </w:p>
        </w:tc>
      </w:tr>
    </w:tbl>
    <w:p w14:paraId="6FB5B1C6" w14:textId="1B958981" w:rsidR="00227C2E" w:rsidRPr="002E4BE1" w:rsidRDefault="00E6286C" w:rsidP="00856672">
      <w:pPr>
        <w:pStyle w:val="Heading2"/>
        <w:rPr>
          <w:b/>
        </w:rPr>
      </w:pPr>
      <w:bookmarkStart w:id="49" w:name="_Toc150844786"/>
      <w:r>
        <w:t>A</w:t>
      </w:r>
      <w:r w:rsidR="00227C2E" w:rsidRPr="002E4BE1">
        <w:t>gility</w:t>
      </w:r>
      <w:bookmarkEnd w:id="49"/>
    </w:p>
    <w:p w14:paraId="409DFA2B" w14:textId="4A9D35C1" w:rsidR="009D390C" w:rsidRPr="00E6286C" w:rsidRDefault="0096241B" w:rsidP="008E4053">
      <w:r w:rsidRPr="00E6286C">
        <w:t>The agility of a program is described as its ability to adapt to unspecified or changing needs of the client.</w:t>
      </w:r>
    </w:p>
    <w:p w14:paraId="2E424D71" w14:textId="1CA5E783" w:rsidR="00DB58F6" w:rsidRPr="00E6286C" w:rsidRDefault="00E6286C" w:rsidP="008E4053">
      <w:r w:rsidRPr="00E6286C">
        <w:rPr>
          <w:b/>
          <w:bCs/>
          <w:noProof/>
        </w:rPr>
        <w:drawing>
          <wp:anchor distT="0" distB="0" distL="114300" distR="114300" simplePos="0" relativeHeight="251658303" behindDoc="0" locked="0" layoutInCell="1" allowOverlap="1" wp14:anchorId="6EFAC0CF" wp14:editId="0CD292E7">
            <wp:simplePos x="0" y="0"/>
            <wp:positionH relativeFrom="column">
              <wp:posOffset>60960</wp:posOffset>
            </wp:positionH>
            <wp:positionV relativeFrom="paragraph">
              <wp:posOffset>639445</wp:posOffset>
            </wp:positionV>
            <wp:extent cx="676800" cy="676800"/>
            <wp:effectExtent l="0" t="0" r="9525" b="9525"/>
            <wp:wrapSquare wrapText="bothSides"/>
            <wp:docPr id="1403191277" name="Picture 14031912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91277" name="Picture 1403191277">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04115A">
        <w:t xml:space="preserve">The </w:t>
      </w:r>
      <w:r w:rsidR="00BE3874">
        <w:t>object-</w:t>
      </w:r>
      <w:r w:rsidR="0096241B" w:rsidRPr="00E6286C">
        <w:t>oriented</w:t>
      </w:r>
      <w:r w:rsidR="0004115A">
        <w:t xml:space="preserve"> paradigm </w:t>
      </w:r>
      <w:r w:rsidR="0096241B" w:rsidRPr="00E6286C">
        <w:t>enhance</w:t>
      </w:r>
      <w:r w:rsidR="0004115A">
        <w:t>s</w:t>
      </w:r>
      <w:r w:rsidR="0096241B" w:rsidRPr="00E6286C">
        <w:t xml:space="preserve"> the programmer’s ability to make these changes without modifying the front-end design of the program.</w:t>
      </w:r>
    </w:p>
    <w:p w14:paraId="18CE9051" w14:textId="3FDAC215" w:rsidR="00CA1E72" w:rsidRPr="00E6286C" w:rsidRDefault="000253D7" w:rsidP="008E4053">
      <w:r w:rsidRPr="00E6286C">
        <w:rPr>
          <w:b/>
          <w:bCs/>
        </w:rPr>
        <w:t xml:space="preserve">Activity </w:t>
      </w:r>
      <w:r w:rsidR="00586710">
        <w:rPr>
          <w:b/>
          <w:bCs/>
        </w:rPr>
        <w:t>5</w:t>
      </w:r>
      <w:r w:rsidR="005D294A">
        <w:rPr>
          <w:b/>
          <w:bCs/>
        </w:rPr>
        <w:t>6</w:t>
      </w:r>
      <w:r w:rsidRPr="00E6286C">
        <w:rPr>
          <w:b/>
          <w:bCs/>
        </w:rPr>
        <w:t>:</w:t>
      </w:r>
      <w:r w:rsidRPr="00E6286C">
        <w:t xml:space="preserve"> </w:t>
      </w:r>
      <w:r w:rsidR="00AC79FB">
        <w:t>i</w:t>
      </w:r>
      <w:r w:rsidR="00CA1E72" w:rsidRPr="00E6286C">
        <w:t>n the space below</w:t>
      </w:r>
      <w:r w:rsidR="00E6286C">
        <w:t>,</w:t>
      </w:r>
      <w:r w:rsidR="00CA1E72" w:rsidRPr="00E6286C">
        <w:t xml:space="preserve"> suggest how agility could be used for the school library system</w:t>
      </w:r>
      <w:r w:rsidR="00E6286C">
        <w:t>.</w:t>
      </w:r>
    </w:p>
    <w:tbl>
      <w:tblPr>
        <w:tblStyle w:val="Answerspace"/>
        <w:tblW w:w="0" w:type="auto"/>
        <w:tblLook w:val="04A0" w:firstRow="1" w:lastRow="0" w:firstColumn="1" w:lastColumn="0" w:noHBand="0" w:noVBand="1"/>
        <w:tblDescription w:val="Space for students to provide answer."/>
      </w:tblPr>
      <w:tblGrid>
        <w:gridCol w:w="9622"/>
      </w:tblGrid>
      <w:tr w:rsidR="00DB58F6" w:rsidRPr="002E4BE1" w14:paraId="7BA57188" w14:textId="77777777" w:rsidTr="00AC79FB">
        <w:tc>
          <w:tcPr>
            <w:tcW w:w="9622" w:type="dxa"/>
          </w:tcPr>
          <w:p w14:paraId="6F982C95" w14:textId="7E907851" w:rsidR="00395543" w:rsidRPr="00BE3874" w:rsidRDefault="007F15FF" w:rsidP="008E4053">
            <w:pPr>
              <w:rPr>
                <w:rStyle w:val="Strong"/>
              </w:rPr>
            </w:pPr>
            <w:r w:rsidRPr="00BE3874">
              <w:rPr>
                <w:rStyle w:val="Strong"/>
              </w:rPr>
              <w:t>Sample answer:</w:t>
            </w:r>
          </w:p>
          <w:p w14:paraId="716C6771" w14:textId="42BBC461" w:rsidR="00CA796B" w:rsidRDefault="00946B21" w:rsidP="008E4053">
            <w:pPr>
              <w:rPr>
                <w:lang w:val="en-US"/>
              </w:rPr>
            </w:pPr>
            <w:r>
              <w:rPr>
                <w:lang w:val="en-US"/>
              </w:rPr>
              <w:t xml:space="preserve">After consultation with the </w:t>
            </w:r>
            <w:r w:rsidR="00FE1E1B">
              <w:rPr>
                <w:lang w:val="en-US"/>
              </w:rPr>
              <w:t>client,</w:t>
            </w:r>
            <w:r w:rsidR="00E408D4">
              <w:rPr>
                <w:lang w:val="en-US"/>
              </w:rPr>
              <w:t xml:space="preserve"> it could be decided (for example) that</w:t>
            </w:r>
            <w:r w:rsidR="00CA796B">
              <w:rPr>
                <w:lang w:val="en-US"/>
              </w:rPr>
              <w:t>:</w:t>
            </w:r>
          </w:p>
          <w:p w14:paraId="2122ACE3" w14:textId="6FA87175" w:rsidR="00BE3874" w:rsidRDefault="005F1059" w:rsidP="005F1059">
            <w:pPr>
              <w:pStyle w:val="ListBullet"/>
              <w:rPr>
                <w:lang w:val="en-US"/>
              </w:rPr>
            </w:pPr>
            <w:r>
              <w:rPr>
                <w:lang w:val="en-US"/>
              </w:rPr>
              <w:t xml:space="preserve">borrowers </w:t>
            </w:r>
            <w:r w:rsidR="00E408D4" w:rsidRPr="00E408D4">
              <w:rPr>
                <w:lang w:val="en-US"/>
              </w:rPr>
              <w:t xml:space="preserve">can receive alerts for when their </w:t>
            </w:r>
            <w:r w:rsidR="00F03433">
              <w:rPr>
                <w:lang w:val="en-US"/>
              </w:rPr>
              <w:t xml:space="preserve">books on </w:t>
            </w:r>
            <w:r w:rsidR="00E408D4" w:rsidRPr="00E408D4">
              <w:rPr>
                <w:lang w:val="en-US"/>
              </w:rPr>
              <w:t>hold are available or</w:t>
            </w:r>
            <w:r w:rsidR="00F03433">
              <w:rPr>
                <w:lang w:val="en-US"/>
              </w:rPr>
              <w:t xml:space="preserve"> when</w:t>
            </w:r>
            <w:r w:rsidR="00E408D4" w:rsidRPr="00E408D4">
              <w:rPr>
                <w:lang w:val="en-US"/>
              </w:rPr>
              <w:t xml:space="preserve"> their checked-out items are due</w:t>
            </w:r>
          </w:p>
          <w:p w14:paraId="095421E8" w14:textId="11FD9571" w:rsidR="00DB58F6" w:rsidRPr="00BE3874" w:rsidRDefault="005F1059" w:rsidP="005F1059">
            <w:pPr>
              <w:pStyle w:val="ListBullet"/>
              <w:rPr>
                <w:lang w:val="en-US"/>
              </w:rPr>
            </w:pPr>
            <w:r>
              <w:rPr>
                <w:lang w:val="en-US"/>
              </w:rPr>
              <w:lastRenderedPageBreak/>
              <w:t xml:space="preserve">borrowers </w:t>
            </w:r>
            <w:r w:rsidR="00FC4370">
              <w:rPr>
                <w:lang w:val="en-US"/>
              </w:rPr>
              <w:t>manage their reading history by</w:t>
            </w:r>
            <w:r w:rsidR="001B1E46" w:rsidRPr="001B1E46">
              <w:rPr>
                <w:lang w:val="en-US"/>
              </w:rPr>
              <w:t xml:space="preserve"> track</w:t>
            </w:r>
            <w:r w:rsidR="00CA796B">
              <w:rPr>
                <w:lang w:val="en-US"/>
              </w:rPr>
              <w:t>ing</w:t>
            </w:r>
            <w:r w:rsidR="001B1E46" w:rsidRPr="001B1E46">
              <w:rPr>
                <w:lang w:val="en-US"/>
              </w:rPr>
              <w:t xml:space="preserve"> the books they have read and leav</w:t>
            </w:r>
            <w:r w:rsidR="00CA796B">
              <w:rPr>
                <w:lang w:val="en-US"/>
              </w:rPr>
              <w:t>ing</w:t>
            </w:r>
            <w:r w:rsidR="001B1E46" w:rsidRPr="001B1E46">
              <w:rPr>
                <w:lang w:val="en-US"/>
              </w:rPr>
              <w:t xml:space="preserve"> reviews or ratings</w:t>
            </w:r>
            <w:r w:rsidR="00856672">
              <w:rPr>
                <w:lang w:val="en-US"/>
              </w:rPr>
              <w:t>.</w:t>
            </w:r>
          </w:p>
        </w:tc>
      </w:tr>
    </w:tbl>
    <w:p w14:paraId="362107C3" w14:textId="62E5BCF2" w:rsidR="00FD448B" w:rsidRDefault="0076191E" w:rsidP="0076191E">
      <w:pPr>
        <w:pStyle w:val="Heading2"/>
        <w:rPr>
          <w:b/>
        </w:rPr>
      </w:pPr>
      <w:bookmarkStart w:id="50" w:name="_Toc150844787"/>
      <w:bookmarkStart w:id="51" w:name="_Hlk111633417"/>
      <w:r w:rsidRPr="00E6286C">
        <w:rPr>
          <w:b/>
          <w:noProof/>
        </w:rPr>
        <w:lastRenderedPageBreak/>
        <w:drawing>
          <wp:anchor distT="0" distB="0" distL="114300" distR="114300" simplePos="0" relativeHeight="251658304" behindDoc="0" locked="0" layoutInCell="1" allowOverlap="1" wp14:anchorId="26208220" wp14:editId="41351AFE">
            <wp:simplePos x="0" y="0"/>
            <wp:positionH relativeFrom="margin">
              <wp:align>left</wp:align>
            </wp:positionH>
            <wp:positionV relativeFrom="paragraph">
              <wp:posOffset>1055551</wp:posOffset>
            </wp:positionV>
            <wp:extent cx="662305" cy="658495"/>
            <wp:effectExtent l="0" t="0" r="4445" b="8255"/>
            <wp:wrapSquare wrapText="bothSides"/>
            <wp:docPr id="2037983769" name="Picture 20379837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83769" name="Picture 2037983769">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2305" cy="658495"/>
                    </a:xfrm>
                    <a:prstGeom prst="rect">
                      <a:avLst/>
                    </a:prstGeom>
                    <a:noFill/>
                  </pic:spPr>
                </pic:pic>
              </a:graphicData>
            </a:graphic>
            <wp14:sizeRelH relativeFrom="margin">
              <wp14:pctWidth>0</wp14:pctWidth>
            </wp14:sizeRelH>
            <wp14:sizeRelV relativeFrom="margin">
              <wp14:pctHeight>0</wp14:pctHeight>
            </wp14:sizeRelV>
          </wp:anchor>
        </w:drawing>
      </w:r>
      <w:r w:rsidR="00FD448B" w:rsidRPr="002E4BE1">
        <w:t>Assess the effectiveness of programming code developed to implement an algorithm</w:t>
      </w:r>
      <w:bookmarkEnd w:id="50"/>
    </w:p>
    <w:p w14:paraId="2C3AF7CD" w14:textId="507735AC" w:rsidR="00304DDF" w:rsidRPr="00E6286C" w:rsidRDefault="00304DDF" w:rsidP="008E4053">
      <w:r w:rsidRPr="00E6286C">
        <w:rPr>
          <w:b/>
          <w:bCs/>
        </w:rPr>
        <w:t>Activity</w:t>
      </w:r>
      <w:r w:rsidR="000253D7" w:rsidRPr="00E6286C">
        <w:rPr>
          <w:b/>
          <w:bCs/>
        </w:rPr>
        <w:t xml:space="preserve"> </w:t>
      </w:r>
      <w:r w:rsidR="00586710">
        <w:rPr>
          <w:b/>
          <w:bCs/>
        </w:rPr>
        <w:t>5</w:t>
      </w:r>
      <w:r w:rsidR="005D294A">
        <w:rPr>
          <w:b/>
          <w:bCs/>
        </w:rPr>
        <w:t>7</w:t>
      </w:r>
      <w:r w:rsidR="000253D7" w:rsidRPr="00E6286C">
        <w:rPr>
          <w:b/>
          <w:bCs/>
        </w:rPr>
        <w:t>:</w:t>
      </w:r>
      <w:r w:rsidRPr="00E6286C">
        <w:t xml:space="preserve"> </w:t>
      </w:r>
      <w:r w:rsidR="005F1059">
        <w:t>study</w:t>
      </w:r>
      <w:r w:rsidRPr="00E6286C">
        <w:t xml:space="preserve"> the code below.</w:t>
      </w:r>
    </w:p>
    <w:p w14:paraId="6D41387B" w14:textId="50F68EB0" w:rsidR="00304DDF" w:rsidRPr="00E6286C" w:rsidRDefault="00304DDF" w:rsidP="008E4053">
      <w:r w:rsidRPr="00E6286C">
        <w:t>Answer on the following page</w:t>
      </w:r>
      <w:r w:rsidR="00E6286C">
        <w:t>.</w:t>
      </w:r>
    </w:p>
    <w:p w14:paraId="52675315" w14:textId="77777777" w:rsidR="00304DDF" w:rsidRPr="00E6286C" w:rsidRDefault="00304DDF" w:rsidP="008E4053">
      <w:pPr>
        <w:pStyle w:val="Quote"/>
      </w:pPr>
      <w:r w:rsidRPr="00E6286C">
        <w:t>1</w:t>
      </w:r>
      <w:r w:rsidRPr="00E6286C">
        <w:tab/>
        <w:t xml:space="preserve"> Class Main() { </w:t>
      </w:r>
    </w:p>
    <w:p w14:paraId="60EB25DE" w14:textId="77777777" w:rsidR="00304DDF" w:rsidRPr="00E6286C" w:rsidRDefault="00304DDF" w:rsidP="008E4053">
      <w:pPr>
        <w:pStyle w:val="Quote"/>
      </w:pPr>
      <w:r w:rsidRPr="00E6286C">
        <w:t xml:space="preserve">2 </w:t>
      </w:r>
      <w:r w:rsidRPr="00E6286C">
        <w:tab/>
      </w:r>
      <w:r w:rsidRPr="00E6286C">
        <w:tab/>
      </w:r>
      <w:proofErr w:type="spellStart"/>
      <w:r w:rsidRPr="00E6286C">
        <w:t>Class_Player</w:t>
      </w:r>
      <w:proofErr w:type="spellEnd"/>
      <w:r w:rsidRPr="00E6286C">
        <w:t xml:space="preserve"> Players (4</w:t>
      </w:r>
      <w:proofErr w:type="gramStart"/>
      <w:r w:rsidRPr="00E6286C">
        <w:t>);</w:t>
      </w:r>
      <w:proofErr w:type="gramEnd"/>
      <w:r w:rsidRPr="00E6286C">
        <w:t xml:space="preserve"> </w:t>
      </w:r>
    </w:p>
    <w:p w14:paraId="38189C4D" w14:textId="197CE748" w:rsidR="00304DDF" w:rsidRPr="00E6286C" w:rsidRDefault="00304DDF" w:rsidP="008E4053">
      <w:pPr>
        <w:pStyle w:val="Quote"/>
      </w:pPr>
      <w:r w:rsidRPr="00E6286C">
        <w:t xml:space="preserve">3 </w:t>
      </w:r>
      <w:r w:rsidRPr="00E6286C">
        <w:tab/>
      </w:r>
      <w:r w:rsidRPr="00E6286C">
        <w:tab/>
      </w:r>
      <w:r w:rsidRPr="00E6286C">
        <w:tab/>
      </w:r>
      <w:r w:rsidRPr="00E6286C">
        <w:tab/>
        <w:t>FOR (</w:t>
      </w:r>
      <w:r w:rsidR="00B97CCB" w:rsidRPr="00E6286C">
        <w:t>i</w:t>
      </w:r>
      <w:r w:rsidRPr="00E6286C">
        <w:t xml:space="preserve">nt </w:t>
      </w:r>
      <w:proofErr w:type="spellStart"/>
      <w:r w:rsidR="00B97CCB" w:rsidRPr="00E6286C">
        <w:t>i</w:t>
      </w:r>
      <w:proofErr w:type="spellEnd"/>
      <w:r w:rsidRPr="00E6286C">
        <w:t xml:space="preserve">; </w:t>
      </w:r>
      <w:proofErr w:type="spellStart"/>
      <w:r w:rsidR="00B97CCB" w:rsidRPr="00E6286C">
        <w:t>i</w:t>
      </w:r>
      <w:proofErr w:type="spellEnd"/>
      <w:r w:rsidRPr="00E6286C">
        <w:t xml:space="preserve"> &lt;= 4; </w:t>
      </w:r>
      <w:proofErr w:type="spellStart"/>
      <w:r w:rsidR="00B97CCB" w:rsidRPr="00E6286C">
        <w:t>i</w:t>
      </w:r>
      <w:proofErr w:type="spellEnd"/>
      <w:r w:rsidRPr="00E6286C">
        <w:t>++) {</w:t>
      </w:r>
    </w:p>
    <w:p w14:paraId="233109F8" w14:textId="77777777" w:rsidR="00304DDF" w:rsidRPr="00E6286C" w:rsidRDefault="00304DDF" w:rsidP="008E4053">
      <w:pPr>
        <w:pStyle w:val="Quote"/>
      </w:pPr>
      <w:r w:rsidRPr="00E6286C">
        <w:t xml:space="preserve">4 </w:t>
      </w:r>
      <w:r w:rsidRPr="00E6286C">
        <w:tab/>
      </w:r>
      <w:r w:rsidRPr="00E6286C">
        <w:tab/>
      </w:r>
      <w:r w:rsidRPr="00E6286C">
        <w:tab/>
      </w:r>
      <w:r w:rsidRPr="00E6286C">
        <w:tab/>
        <w:t>Players (</w:t>
      </w:r>
      <w:proofErr w:type="spellStart"/>
      <w:r w:rsidRPr="00E6286C">
        <w:t>i</w:t>
      </w:r>
      <w:proofErr w:type="spellEnd"/>
      <w:r w:rsidRPr="00E6286C">
        <w:t xml:space="preserve">) = New </w:t>
      </w:r>
      <w:proofErr w:type="spellStart"/>
      <w:r w:rsidRPr="00E6286C">
        <w:t>Class_</w:t>
      </w:r>
      <w:proofErr w:type="gramStart"/>
      <w:r w:rsidRPr="00E6286C">
        <w:t>Player</w:t>
      </w:r>
      <w:proofErr w:type="spellEnd"/>
      <w:r w:rsidRPr="00E6286C">
        <w:t>;</w:t>
      </w:r>
      <w:proofErr w:type="gramEnd"/>
    </w:p>
    <w:p w14:paraId="2B583A53" w14:textId="77777777" w:rsidR="00304DDF" w:rsidRPr="00E6286C" w:rsidRDefault="00304DDF" w:rsidP="008E4053">
      <w:pPr>
        <w:pStyle w:val="Quote"/>
      </w:pPr>
      <w:r w:rsidRPr="00E6286C">
        <w:t xml:space="preserve">5 </w:t>
      </w:r>
      <w:r w:rsidRPr="00E6286C">
        <w:tab/>
      </w:r>
      <w:r w:rsidRPr="00E6286C">
        <w:tab/>
      </w:r>
      <w:r w:rsidRPr="00E6286C">
        <w:tab/>
      </w:r>
      <w:r w:rsidRPr="00E6286C">
        <w:tab/>
        <w:t>Players (</w:t>
      </w:r>
      <w:proofErr w:type="spellStart"/>
      <w:r w:rsidRPr="00E6286C">
        <w:t>i</w:t>
      </w:r>
      <w:proofErr w:type="spellEnd"/>
      <w:proofErr w:type="gramStart"/>
      <w:r w:rsidRPr="00E6286C">
        <w:t>).Cash</w:t>
      </w:r>
      <w:proofErr w:type="gramEnd"/>
      <w:r w:rsidRPr="00E6286C">
        <w:t xml:space="preserve"> = 50000;</w:t>
      </w:r>
    </w:p>
    <w:p w14:paraId="72C243B6" w14:textId="77777777" w:rsidR="00304DDF" w:rsidRPr="00E6286C" w:rsidRDefault="00304DDF" w:rsidP="008E4053">
      <w:pPr>
        <w:pStyle w:val="Quote"/>
      </w:pPr>
      <w:r w:rsidRPr="00E6286C">
        <w:t xml:space="preserve">6 </w:t>
      </w:r>
      <w:r w:rsidRPr="00E6286C">
        <w:tab/>
      </w:r>
      <w:r w:rsidRPr="00E6286C">
        <w:tab/>
      </w:r>
      <w:r w:rsidRPr="00E6286C">
        <w:tab/>
      </w:r>
      <w:r w:rsidRPr="00E6286C">
        <w:tab/>
        <w:t>Players (</w:t>
      </w:r>
      <w:proofErr w:type="spellStart"/>
      <w:r w:rsidRPr="00E6286C">
        <w:t>i</w:t>
      </w:r>
      <w:proofErr w:type="spellEnd"/>
      <w:r w:rsidRPr="00E6286C">
        <w:t>).</w:t>
      </w:r>
      <w:proofErr w:type="spellStart"/>
      <w:r w:rsidRPr="00E6286C">
        <w:t>num_properties</w:t>
      </w:r>
      <w:proofErr w:type="spellEnd"/>
      <w:r w:rsidRPr="00E6286C">
        <w:t xml:space="preserve"> = </w:t>
      </w:r>
      <w:proofErr w:type="gramStart"/>
      <w:r w:rsidRPr="00E6286C">
        <w:t>5;</w:t>
      </w:r>
      <w:proofErr w:type="gramEnd"/>
    </w:p>
    <w:p w14:paraId="21AC9AD9" w14:textId="77777777" w:rsidR="00304DDF" w:rsidRPr="00E6286C" w:rsidRDefault="00304DDF" w:rsidP="008E4053">
      <w:pPr>
        <w:pStyle w:val="Quote"/>
      </w:pPr>
      <w:r w:rsidRPr="00E6286C">
        <w:t xml:space="preserve">7 </w:t>
      </w:r>
      <w:r w:rsidRPr="00E6286C">
        <w:tab/>
      </w:r>
      <w:r w:rsidRPr="00E6286C">
        <w:tab/>
      </w:r>
      <w:r w:rsidRPr="00E6286C">
        <w:tab/>
      </w:r>
      <w:r w:rsidRPr="00E6286C">
        <w:tab/>
        <w:t xml:space="preserve">DISPLAY “Net Worth: </w:t>
      </w:r>
      <w:proofErr w:type="gramStart"/>
      <w:r w:rsidRPr="00E6286C">
        <w:t>“ &amp;</w:t>
      </w:r>
      <w:proofErr w:type="gramEnd"/>
      <w:r w:rsidRPr="00E6286C">
        <w:t xml:space="preserve"> Players (</w:t>
      </w:r>
      <w:proofErr w:type="spellStart"/>
      <w:r w:rsidRPr="00E6286C">
        <w:t>i</w:t>
      </w:r>
      <w:proofErr w:type="spellEnd"/>
      <w:r w:rsidRPr="00E6286C">
        <w:t>).</w:t>
      </w:r>
      <w:proofErr w:type="spellStart"/>
      <w:r w:rsidRPr="00E6286C">
        <w:t>NetWorth</w:t>
      </w:r>
      <w:proofErr w:type="spellEnd"/>
      <w:r w:rsidRPr="00E6286C">
        <w:t>();</w:t>
      </w:r>
    </w:p>
    <w:p w14:paraId="75BD48E0" w14:textId="77777777" w:rsidR="00304DDF" w:rsidRPr="00E6286C" w:rsidRDefault="00304DDF" w:rsidP="008E4053">
      <w:pPr>
        <w:pStyle w:val="Quote"/>
      </w:pPr>
      <w:r w:rsidRPr="00E6286C">
        <w:t xml:space="preserve">8 </w:t>
      </w:r>
      <w:r w:rsidRPr="00E6286C">
        <w:tab/>
      </w:r>
      <w:r w:rsidRPr="00E6286C">
        <w:tab/>
      </w:r>
      <w:r w:rsidRPr="00E6286C">
        <w:tab/>
      </w:r>
      <w:r w:rsidRPr="00E6286C">
        <w:tab/>
        <w:t>}</w:t>
      </w:r>
    </w:p>
    <w:p w14:paraId="79A1B59A" w14:textId="77777777" w:rsidR="00304DDF" w:rsidRPr="00E6286C" w:rsidRDefault="00304DDF" w:rsidP="008E4053">
      <w:pPr>
        <w:pStyle w:val="Quote"/>
      </w:pPr>
      <w:r w:rsidRPr="00E6286C">
        <w:t xml:space="preserve">9 </w:t>
      </w:r>
      <w:r w:rsidRPr="00E6286C">
        <w:tab/>
      </w:r>
      <w:r w:rsidRPr="00E6286C">
        <w:tab/>
      </w:r>
      <w:r w:rsidRPr="00E6286C">
        <w:tab/>
        <w:t>}</w:t>
      </w:r>
    </w:p>
    <w:p w14:paraId="4BC0DB71" w14:textId="77777777" w:rsidR="00304DDF" w:rsidRPr="002E4BE1" w:rsidRDefault="00304DDF" w:rsidP="008E4053">
      <w:r w:rsidRPr="002E4BE1">
        <w:br w:type="page"/>
      </w:r>
    </w:p>
    <w:p w14:paraId="40AF59B0" w14:textId="1DC798A1" w:rsidR="00304DDF" w:rsidRPr="00E6286C" w:rsidRDefault="00BE0CA3" w:rsidP="008E4053">
      <w:r w:rsidRPr="00E6286C">
        <w:rPr>
          <w:noProof/>
        </w:rPr>
        <w:lastRenderedPageBreak/>
        <w:drawing>
          <wp:anchor distT="0" distB="0" distL="114300" distR="114300" simplePos="0" relativeHeight="251658305" behindDoc="0" locked="0" layoutInCell="1" allowOverlap="1" wp14:anchorId="729BED26" wp14:editId="2AF3B41B">
            <wp:simplePos x="0" y="0"/>
            <wp:positionH relativeFrom="margin">
              <wp:align>left</wp:align>
            </wp:positionH>
            <wp:positionV relativeFrom="paragraph">
              <wp:posOffset>454</wp:posOffset>
            </wp:positionV>
            <wp:extent cx="676800" cy="676800"/>
            <wp:effectExtent l="0" t="0" r="9525" b="9525"/>
            <wp:wrapSquare wrapText="bothSides"/>
            <wp:docPr id="2106090239" name="Picture 21060902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090239" name="Picture 2106090239">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5F1059">
        <w:t>I</w:t>
      </w:r>
      <w:r w:rsidR="00304DDF" w:rsidRPr="00E6286C">
        <w:t>n the space below</w:t>
      </w:r>
      <w:r w:rsidR="00E6286C">
        <w:t>,</w:t>
      </w:r>
      <w:r w:rsidR="00304DDF" w:rsidRPr="00E6286C">
        <w:t xml:space="preserve"> describe the purpose of the code </w:t>
      </w:r>
      <w:r w:rsidR="001C68B1">
        <w:t>above</w:t>
      </w:r>
      <w:r w:rsidR="001C68B1" w:rsidRPr="00E6286C">
        <w:t xml:space="preserve"> </w:t>
      </w:r>
      <w:r w:rsidR="00304DDF" w:rsidRPr="00E6286C">
        <w:t>by referring to the line numbers</w:t>
      </w:r>
      <w:r w:rsidR="00E6286C">
        <w:t>.</w:t>
      </w:r>
    </w:p>
    <w:tbl>
      <w:tblPr>
        <w:tblStyle w:val="Answerspace"/>
        <w:tblW w:w="0" w:type="auto"/>
        <w:tblLook w:val="04A0" w:firstRow="1" w:lastRow="0" w:firstColumn="1" w:lastColumn="0" w:noHBand="0" w:noVBand="1"/>
        <w:tblDescription w:val="Space for students to provide answer."/>
      </w:tblPr>
      <w:tblGrid>
        <w:gridCol w:w="9622"/>
      </w:tblGrid>
      <w:tr w:rsidR="00304DDF" w:rsidRPr="002E4BE1" w14:paraId="743D93FB" w14:textId="77777777" w:rsidTr="002B3897">
        <w:tc>
          <w:tcPr>
            <w:tcW w:w="9622" w:type="dxa"/>
          </w:tcPr>
          <w:p w14:paraId="22109466" w14:textId="77777777" w:rsidR="00304DDF" w:rsidRPr="00BD5058" w:rsidRDefault="00304DDF" w:rsidP="002B3897">
            <w:pPr>
              <w:spacing w:before="120" w:line="240" w:lineRule="auto"/>
              <w:rPr>
                <w:rStyle w:val="Strong"/>
              </w:rPr>
            </w:pPr>
            <w:r w:rsidRPr="00BD5058">
              <w:rPr>
                <w:rStyle w:val="Strong"/>
              </w:rPr>
              <w:t>Sample answer:</w:t>
            </w:r>
          </w:p>
          <w:p w14:paraId="7119D043" w14:textId="77777777" w:rsidR="00304DDF" w:rsidRPr="00BD5058" w:rsidRDefault="00304DDF" w:rsidP="00BD5058">
            <w:r w:rsidRPr="00BD5058">
              <w:t>This code shows that objects can be stored in an array.</w:t>
            </w:r>
          </w:p>
          <w:p w14:paraId="065797EC" w14:textId="2ADD3C7F" w:rsidR="00304DDF" w:rsidRPr="00BD5058" w:rsidRDefault="00304DDF" w:rsidP="00BD5058">
            <w:r w:rsidRPr="00BD5058">
              <w:t xml:space="preserve">In this example, </w:t>
            </w:r>
            <w:r w:rsidR="001C68B1">
              <w:t>4</w:t>
            </w:r>
            <w:r w:rsidR="001C68B1" w:rsidRPr="00BD5058">
              <w:t xml:space="preserve"> </w:t>
            </w:r>
            <w:r w:rsidRPr="00BD5058">
              <w:t xml:space="preserve">objects are created from the abstracted class </w:t>
            </w:r>
            <w:proofErr w:type="spellStart"/>
            <w:r w:rsidRPr="00BD5058">
              <w:t>Class_Player</w:t>
            </w:r>
            <w:proofErr w:type="spellEnd"/>
            <w:r w:rsidRPr="00BD5058">
              <w:t xml:space="preserve"> (line 2). These objects are stored in the array called Players().</w:t>
            </w:r>
          </w:p>
          <w:p w14:paraId="696BFCB1" w14:textId="77777777" w:rsidR="00304DDF" w:rsidRPr="00BD5058" w:rsidRDefault="00304DDF" w:rsidP="00BD5058">
            <w:r w:rsidRPr="00BD5058">
              <w:t>Each object is instantiated (line 4).</w:t>
            </w:r>
          </w:p>
          <w:p w14:paraId="6ECA08D6" w14:textId="77777777" w:rsidR="00304DDF" w:rsidRPr="00BD5058" w:rsidRDefault="00304DDF" w:rsidP="00BD5058">
            <w:r w:rsidRPr="00BD5058">
              <w:t xml:space="preserve">Each object in the array has an attribute called Cash and attribute called </w:t>
            </w:r>
            <w:proofErr w:type="spellStart"/>
            <w:r w:rsidRPr="00BD5058">
              <w:t>num_properties</w:t>
            </w:r>
            <w:proofErr w:type="spellEnd"/>
            <w:r w:rsidRPr="00BD5058">
              <w:t xml:space="preserve"> (line 5-6), which are set to specific values.</w:t>
            </w:r>
          </w:p>
          <w:p w14:paraId="57C1E138" w14:textId="77777777" w:rsidR="00304DDF" w:rsidRPr="00BD5058" w:rsidRDefault="00304DDF" w:rsidP="008E4053">
            <w:r w:rsidRPr="00BD5058">
              <w:t xml:space="preserve">Finally, each object has a method called </w:t>
            </w:r>
            <w:proofErr w:type="spellStart"/>
            <w:r w:rsidRPr="00BD5058">
              <w:t>NetWorth</w:t>
            </w:r>
            <w:proofErr w:type="spellEnd"/>
            <w:r w:rsidRPr="00BD5058">
              <w:t>() that is executed (line 7).</w:t>
            </w:r>
          </w:p>
          <w:p w14:paraId="43E9F557" w14:textId="77777777" w:rsidR="00304DDF" w:rsidRPr="00BD5058" w:rsidRDefault="00304DDF" w:rsidP="008E4053">
            <w:r w:rsidRPr="00BD5058">
              <w:t>The method will do the same operation for each object.</w:t>
            </w:r>
          </w:p>
          <w:p w14:paraId="0175D5D6" w14:textId="77777777" w:rsidR="00304DDF" w:rsidRPr="00BD5058" w:rsidRDefault="00304DDF" w:rsidP="008E4053">
            <w:r w:rsidRPr="00BD5058">
              <w:t>However, it may return a different result, because each object may hold different data.</w:t>
            </w:r>
          </w:p>
          <w:p w14:paraId="2099344F" w14:textId="77777777" w:rsidR="00304DDF" w:rsidRPr="00BD5058" w:rsidRDefault="00304DDF" w:rsidP="002B3897">
            <w:pPr>
              <w:spacing w:after="0"/>
            </w:pPr>
            <w:r w:rsidRPr="00BD5058">
              <w:t>In object-orientated languages, loops are written as:</w:t>
            </w:r>
          </w:p>
          <w:p w14:paraId="050D938D" w14:textId="77777777" w:rsidR="001C68B1" w:rsidRPr="004137DD" w:rsidRDefault="001C68B1" w:rsidP="001C68B1">
            <w:pPr>
              <w:ind w:firstLine="720"/>
              <w:rPr>
                <w:szCs w:val="22"/>
              </w:rPr>
            </w:pPr>
            <w:r w:rsidRPr="004137DD">
              <w:rPr>
                <w:szCs w:val="22"/>
              </w:rPr>
              <w:t xml:space="preserve">FOR (Int </w:t>
            </w:r>
            <w:proofErr w:type="spellStart"/>
            <w:r w:rsidRPr="004137DD">
              <w:rPr>
                <w:szCs w:val="22"/>
              </w:rPr>
              <w:t>i</w:t>
            </w:r>
            <w:proofErr w:type="spellEnd"/>
            <w:r w:rsidRPr="004137DD">
              <w:rPr>
                <w:szCs w:val="22"/>
              </w:rPr>
              <w:t xml:space="preserve"> = 0; </w:t>
            </w:r>
            <w:proofErr w:type="spellStart"/>
            <w:r w:rsidRPr="004137DD">
              <w:rPr>
                <w:szCs w:val="22"/>
              </w:rPr>
              <w:t>i</w:t>
            </w:r>
            <w:proofErr w:type="spellEnd"/>
            <w:r w:rsidRPr="004137DD">
              <w:rPr>
                <w:szCs w:val="22"/>
              </w:rPr>
              <w:t xml:space="preserve">&lt;= 4; </w:t>
            </w:r>
            <w:proofErr w:type="spellStart"/>
            <w:r w:rsidRPr="004137DD">
              <w:rPr>
                <w:szCs w:val="22"/>
              </w:rPr>
              <w:t>i</w:t>
            </w:r>
            <w:proofErr w:type="spellEnd"/>
            <w:r w:rsidRPr="004137DD">
              <w:rPr>
                <w:szCs w:val="22"/>
              </w:rPr>
              <w:t>++) {</w:t>
            </w:r>
          </w:p>
          <w:p w14:paraId="74E24330" w14:textId="77777777" w:rsidR="001C68B1" w:rsidRPr="004137DD" w:rsidRDefault="001C68B1" w:rsidP="001C68B1">
            <w:pPr>
              <w:ind w:left="1440" w:firstLine="720"/>
              <w:rPr>
                <w:szCs w:val="22"/>
              </w:rPr>
            </w:pPr>
            <w:r w:rsidRPr="004137DD">
              <w:rPr>
                <w:szCs w:val="22"/>
              </w:rPr>
              <w:t>some statements</w:t>
            </w:r>
          </w:p>
          <w:p w14:paraId="273886C5" w14:textId="77777777" w:rsidR="001C68B1" w:rsidRPr="004137DD" w:rsidRDefault="001C68B1" w:rsidP="002B3897">
            <w:pPr>
              <w:spacing w:after="0"/>
              <w:ind w:firstLine="720"/>
              <w:rPr>
                <w:szCs w:val="22"/>
              </w:rPr>
            </w:pPr>
            <w:r w:rsidRPr="004137DD">
              <w:rPr>
                <w:szCs w:val="22"/>
              </w:rPr>
              <w:t>}</w:t>
            </w:r>
          </w:p>
          <w:p w14:paraId="7C13B200" w14:textId="5A3FEA5E" w:rsidR="00304DDF" w:rsidRPr="00BD5058" w:rsidRDefault="00304DDF" w:rsidP="00BD5058">
            <w:r w:rsidRPr="00BD5058">
              <w:t>This is in the format FOR (variable name and first value; condition to keep looping; how much to increase the variable by each loop).</w:t>
            </w:r>
          </w:p>
          <w:p w14:paraId="1AA0B063" w14:textId="77777777" w:rsidR="00304DDF" w:rsidRPr="00BD5058" w:rsidRDefault="00304DDF" w:rsidP="00BD5058">
            <w:r w:rsidRPr="00BD5058">
              <w:t>Each term is separated by a semicolon.</w:t>
            </w:r>
          </w:p>
          <w:p w14:paraId="219B83EF" w14:textId="79238008" w:rsidR="00304DDF" w:rsidRPr="00BD5058" w:rsidRDefault="00304DDF" w:rsidP="00BD5058">
            <w:r w:rsidRPr="00BD5058">
              <w:t xml:space="preserve">In the example above, a variable is declared called </w:t>
            </w:r>
            <w:proofErr w:type="spellStart"/>
            <w:r w:rsidR="007A682D" w:rsidRPr="00BD5058">
              <w:t>i</w:t>
            </w:r>
            <w:proofErr w:type="spellEnd"/>
            <w:r w:rsidRPr="00BD5058">
              <w:t xml:space="preserve"> with a first value of 0 (Int </w:t>
            </w:r>
            <w:proofErr w:type="spellStart"/>
            <w:r w:rsidR="007A682D" w:rsidRPr="00BD5058">
              <w:t>i</w:t>
            </w:r>
            <w:proofErr w:type="spellEnd"/>
            <w:r w:rsidRPr="00BD5058">
              <w:t xml:space="preserve"> = 0).</w:t>
            </w:r>
          </w:p>
          <w:p w14:paraId="6621239D" w14:textId="47BDD8C7" w:rsidR="00304DDF" w:rsidRPr="00BD5058" w:rsidRDefault="00304DDF" w:rsidP="00BD5058">
            <w:r w:rsidRPr="00BD5058">
              <w:t xml:space="preserve">The loop continues iterating while the condition </w:t>
            </w:r>
            <w:r w:rsidR="007A682D" w:rsidRPr="00BD5058">
              <w:t xml:space="preserve">I </w:t>
            </w:r>
            <w:r w:rsidRPr="00BD5058">
              <w:t>&lt;= 4 is true.</w:t>
            </w:r>
          </w:p>
          <w:p w14:paraId="20603C4B" w14:textId="722E2EB4" w:rsidR="00304DDF" w:rsidRPr="00BD5058" w:rsidRDefault="00304DDF" w:rsidP="00BD5058">
            <w:r w:rsidRPr="00BD5058">
              <w:t xml:space="preserve">Finally, at the end of each iteration, the variable </w:t>
            </w:r>
            <w:proofErr w:type="spellStart"/>
            <w:r w:rsidR="007A682D" w:rsidRPr="00BD5058">
              <w:t>i</w:t>
            </w:r>
            <w:proofErr w:type="spellEnd"/>
            <w:r w:rsidRPr="00BD5058">
              <w:t xml:space="preserve"> is increased by a value of 1.</w:t>
            </w:r>
          </w:p>
          <w:p w14:paraId="26F5BF32" w14:textId="45E0395C" w:rsidR="00304DDF" w:rsidRPr="00BD5058" w:rsidRDefault="00304DDF" w:rsidP="00BD5058">
            <w:r w:rsidRPr="00BD5058">
              <w:t xml:space="preserve">This is shown by the double plus </w:t>
            </w:r>
            <w:proofErr w:type="spellStart"/>
            <w:r w:rsidR="007A682D" w:rsidRPr="00BD5058">
              <w:t>i</w:t>
            </w:r>
            <w:proofErr w:type="spellEnd"/>
            <w:r w:rsidRPr="00BD5058">
              <w:t xml:space="preserve">++, which means the same as </w:t>
            </w:r>
            <w:proofErr w:type="spellStart"/>
            <w:r w:rsidR="007A682D" w:rsidRPr="00BD5058">
              <w:t>i</w:t>
            </w:r>
            <w:proofErr w:type="spellEnd"/>
            <w:r w:rsidRPr="00BD5058">
              <w:t xml:space="preserve"> = </w:t>
            </w:r>
            <w:proofErr w:type="spellStart"/>
            <w:r w:rsidR="007A682D" w:rsidRPr="00BD5058">
              <w:t>i</w:t>
            </w:r>
            <w:proofErr w:type="spellEnd"/>
            <w:r w:rsidRPr="00BD5058">
              <w:t xml:space="preserve"> + 1.</w:t>
            </w:r>
          </w:p>
          <w:p w14:paraId="39BBC9E8" w14:textId="73C52E17" w:rsidR="00304DDF" w:rsidRPr="00E6286C" w:rsidRDefault="00304DDF" w:rsidP="00BD5058">
            <w:r w:rsidRPr="00BD5058">
              <w:t xml:space="preserve">Other increases, such as </w:t>
            </w:r>
            <w:proofErr w:type="spellStart"/>
            <w:r w:rsidR="00922BCD" w:rsidRPr="00BD5058">
              <w:t>i</w:t>
            </w:r>
            <w:proofErr w:type="spellEnd"/>
            <w:r w:rsidRPr="00BD5058">
              <w:t xml:space="preserve">= </w:t>
            </w:r>
            <w:proofErr w:type="spellStart"/>
            <w:r w:rsidR="00922BCD" w:rsidRPr="00BD5058">
              <w:t>i</w:t>
            </w:r>
            <w:proofErr w:type="spellEnd"/>
            <w:r w:rsidRPr="00BD5058">
              <w:t xml:space="preserve"> + 2, would also be valid.</w:t>
            </w:r>
          </w:p>
        </w:tc>
      </w:tr>
    </w:tbl>
    <w:p w14:paraId="3FB82B10" w14:textId="0DE649F9" w:rsidR="00304DDF" w:rsidRPr="00E6286C" w:rsidRDefault="00BE0CA3" w:rsidP="008E4053">
      <w:r w:rsidRPr="00E6286C">
        <w:rPr>
          <w:b/>
          <w:bCs/>
          <w:noProof/>
        </w:rPr>
        <w:lastRenderedPageBreak/>
        <w:drawing>
          <wp:anchor distT="0" distB="0" distL="114300" distR="114300" simplePos="0" relativeHeight="251658306" behindDoc="0" locked="0" layoutInCell="1" allowOverlap="1" wp14:anchorId="37A804C1" wp14:editId="5FCCDF7D">
            <wp:simplePos x="0" y="0"/>
            <wp:positionH relativeFrom="column">
              <wp:posOffset>60960</wp:posOffset>
            </wp:positionH>
            <wp:positionV relativeFrom="paragraph">
              <wp:posOffset>75565</wp:posOffset>
            </wp:positionV>
            <wp:extent cx="676800" cy="676800"/>
            <wp:effectExtent l="0" t="0" r="9525" b="9525"/>
            <wp:wrapSquare wrapText="bothSides"/>
            <wp:docPr id="1724995086" name="Picture 17249950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95086" name="Picture 1724995086">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304DDF" w:rsidRPr="00E6286C">
        <w:rPr>
          <w:b/>
          <w:bCs/>
        </w:rPr>
        <w:t>Activity</w:t>
      </w:r>
      <w:r w:rsidR="000253D7" w:rsidRPr="00E6286C">
        <w:rPr>
          <w:b/>
          <w:bCs/>
        </w:rPr>
        <w:t xml:space="preserve"> </w:t>
      </w:r>
      <w:r w:rsidR="00586710">
        <w:rPr>
          <w:b/>
          <w:bCs/>
        </w:rPr>
        <w:t>5</w:t>
      </w:r>
      <w:r w:rsidR="005D294A">
        <w:rPr>
          <w:b/>
          <w:bCs/>
        </w:rPr>
        <w:t>8</w:t>
      </w:r>
      <w:r w:rsidR="000253D7" w:rsidRPr="00E6286C">
        <w:rPr>
          <w:b/>
          <w:bCs/>
        </w:rPr>
        <w:t>:</w:t>
      </w:r>
      <w:r w:rsidR="00304DDF" w:rsidRPr="00E6286C">
        <w:t xml:space="preserve"> </w:t>
      </w:r>
      <w:r w:rsidR="008A3CAD">
        <w:t>i</w:t>
      </w:r>
      <w:r w:rsidR="00304DDF" w:rsidRPr="00E6286C">
        <w:t>n the space below</w:t>
      </w:r>
      <w:r w:rsidR="00E6286C">
        <w:t>,</w:t>
      </w:r>
      <w:r w:rsidR="00304DDF" w:rsidRPr="00E6286C">
        <w:t xml:space="preserve"> assess the effectiveness of the programming code developed to implement an algorithm.</w:t>
      </w:r>
    </w:p>
    <w:tbl>
      <w:tblPr>
        <w:tblStyle w:val="Answerspace"/>
        <w:tblW w:w="0" w:type="auto"/>
        <w:tblLook w:val="04A0" w:firstRow="1" w:lastRow="0" w:firstColumn="1" w:lastColumn="0" w:noHBand="0" w:noVBand="1"/>
        <w:tblDescription w:val="Space for students to provide answer."/>
      </w:tblPr>
      <w:tblGrid>
        <w:gridCol w:w="9622"/>
      </w:tblGrid>
      <w:tr w:rsidR="00304DDF" w:rsidRPr="002E4BE1" w14:paraId="76B1C0C2" w14:textId="77777777" w:rsidTr="008A3CAD">
        <w:tc>
          <w:tcPr>
            <w:tcW w:w="9622" w:type="dxa"/>
          </w:tcPr>
          <w:p w14:paraId="26E31D50" w14:textId="0E654C24" w:rsidR="00304DDF" w:rsidRPr="00BD5058" w:rsidRDefault="00304DDF" w:rsidP="008E4053">
            <w:pPr>
              <w:rPr>
                <w:rStyle w:val="Strong"/>
                <w:bCs w:val="0"/>
              </w:rPr>
            </w:pPr>
            <w:r w:rsidRPr="00BD5058">
              <w:rPr>
                <w:rStyle w:val="Strong"/>
              </w:rPr>
              <w:t>Sample answer:</w:t>
            </w:r>
          </w:p>
          <w:p w14:paraId="71E84526" w14:textId="0490CD40" w:rsidR="00304DDF" w:rsidRPr="002E4BE1" w:rsidRDefault="00922BCD" w:rsidP="008A3CAD">
            <w:r w:rsidRPr="00BD5058">
              <w:t xml:space="preserve">The For loop statement sets initial values very </w:t>
            </w:r>
            <w:r w:rsidR="003E44D8" w:rsidRPr="00BD5058">
              <w:t>efficiently</w:t>
            </w:r>
            <w:r w:rsidR="00E6286C" w:rsidRPr="00BD5058">
              <w:t>.</w:t>
            </w:r>
          </w:p>
        </w:tc>
      </w:tr>
    </w:tbl>
    <w:p w14:paraId="4F813C3F" w14:textId="175F783E" w:rsidR="00FD448B" w:rsidRPr="002E4BE1" w:rsidRDefault="00FD448B" w:rsidP="008E4053">
      <w:pPr>
        <w:pStyle w:val="Heading2"/>
        <w:rPr>
          <w:b/>
        </w:rPr>
      </w:pPr>
      <w:bookmarkStart w:id="52" w:name="_Toc150844788"/>
      <w:bookmarkEnd w:id="51"/>
      <w:r w:rsidRPr="002E4BE1">
        <w:t>Investigate how OOP languages handle message-passing between objects</w:t>
      </w:r>
      <w:bookmarkEnd w:id="52"/>
    </w:p>
    <w:p w14:paraId="3BF694AB" w14:textId="2DF22947" w:rsidR="00251662" w:rsidRPr="00E6286C" w:rsidRDefault="002C2FEB" w:rsidP="008E4053">
      <w:r w:rsidRPr="00E6286C">
        <w:rPr>
          <w:b/>
          <w:noProof/>
        </w:rPr>
        <w:drawing>
          <wp:anchor distT="0" distB="0" distL="114300" distR="114300" simplePos="0" relativeHeight="251658307" behindDoc="0" locked="0" layoutInCell="1" allowOverlap="1" wp14:anchorId="51225A98" wp14:editId="15A6F484">
            <wp:simplePos x="0" y="0"/>
            <wp:positionH relativeFrom="margin">
              <wp:align>left</wp:align>
            </wp:positionH>
            <wp:positionV relativeFrom="paragraph">
              <wp:posOffset>5080</wp:posOffset>
            </wp:positionV>
            <wp:extent cx="676275" cy="676275"/>
            <wp:effectExtent l="0" t="0" r="9525" b="9525"/>
            <wp:wrapSquare wrapText="bothSides"/>
            <wp:docPr id="323527380" name="Picture 3235273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27380" name="Picture 32352738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251662" w:rsidRPr="00E6286C">
        <w:rPr>
          <w:b/>
          <w:bCs/>
        </w:rPr>
        <w:t>Activity</w:t>
      </w:r>
      <w:r w:rsidR="000253D7" w:rsidRPr="00E6286C">
        <w:rPr>
          <w:b/>
          <w:bCs/>
        </w:rPr>
        <w:t xml:space="preserve"> </w:t>
      </w:r>
      <w:r w:rsidR="00586710">
        <w:rPr>
          <w:b/>
          <w:bCs/>
        </w:rPr>
        <w:t>5</w:t>
      </w:r>
      <w:r w:rsidR="005D294A">
        <w:rPr>
          <w:b/>
          <w:bCs/>
        </w:rPr>
        <w:t>9</w:t>
      </w:r>
      <w:r w:rsidR="000253D7" w:rsidRPr="00E6286C">
        <w:rPr>
          <w:b/>
          <w:bCs/>
        </w:rPr>
        <w:t>:</w:t>
      </w:r>
      <w:r w:rsidR="00251662" w:rsidRPr="00E6286C">
        <w:t xml:space="preserve"> </w:t>
      </w:r>
      <w:r>
        <w:t>d</w:t>
      </w:r>
      <w:r w:rsidR="00251662" w:rsidRPr="00E6286C">
        <w:t>escribe message</w:t>
      </w:r>
      <w:r w:rsidR="00DF0FD7">
        <w:t>-</w:t>
      </w:r>
      <w:r w:rsidR="00251662" w:rsidRPr="00E6286C">
        <w:t>passing in the space provided below.</w:t>
      </w:r>
    </w:p>
    <w:tbl>
      <w:tblPr>
        <w:tblStyle w:val="Answerspace"/>
        <w:tblW w:w="0" w:type="auto"/>
        <w:tblLook w:val="04A0" w:firstRow="1" w:lastRow="0" w:firstColumn="1" w:lastColumn="0" w:noHBand="0" w:noVBand="1"/>
        <w:tblDescription w:val="Space for students to provide answer."/>
      </w:tblPr>
      <w:tblGrid>
        <w:gridCol w:w="9622"/>
      </w:tblGrid>
      <w:tr w:rsidR="00251662" w:rsidRPr="002E4BE1" w14:paraId="4CC738B3" w14:textId="77777777" w:rsidTr="002C2FEB">
        <w:tc>
          <w:tcPr>
            <w:tcW w:w="9622" w:type="dxa"/>
          </w:tcPr>
          <w:p w14:paraId="7DB231E5" w14:textId="77777777" w:rsidR="00251662" w:rsidRPr="00677E94" w:rsidRDefault="00251662" w:rsidP="00677E94">
            <w:pPr>
              <w:rPr>
                <w:rStyle w:val="Strong"/>
              </w:rPr>
            </w:pPr>
            <w:r w:rsidRPr="00677E94">
              <w:rPr>
                <w:rStyle w:val="Strong"/>
              </w:rPr>
              <w:t>Sample answers:</w:t>
            </w:r>
          </w:p>
          <w:p w14:paraId="3989DA5A" w14:textId="5D24E641" w:rsidR="00251662" w:rsidRPr="00E6286C" w:rsidRDefault="00251662" w:rsidP="008E4053">
            <w:r w:rsidRPr="00E6286C">
              <w:t>Message</w:t>
            </w:r>
            <w:r w:rsidR="00DF0FD7">
              <w:t>-</w:t>
            </w:r>
            <w:r w:rsidRPr="00E6286C">
              <w:t>passing is the way for objects to communicate within a program.</w:t>
            </w:r>
          </w:p>
          <w:p w14:paraId="788A8AA1" w14:textId="708C9493" w:rsidR="00251662" w:rsidRPr="00E6286C" w:rsidRDefault="005A1CC3" w:rsidP="008E4053">
            <w:r>
              <w:t>O</w:t>
            </w:r>
            <w:r w:rsidR="00251662" w:rsidRPr="00E6286C">
              <w:t>bjects are self-sufficient units that possess their own properties and methods.</w:t>
            </w:r>
          </w:p>
          <w:p w14:paraId="38310CDC" w14:textId="1A828E08" w:rsidR="00251662" w:rsidRPr="00E6286C" w:rsidRDefault="00251662" w:rsidP="008E4053">
            <w:r w:rsidRPr="00E6286C">
              <w:t>When</w:t>
            </w:r>
            <w:r w:rsidR="00175AD3">
              <w:t xml:space="preserve"> objects</w:t>
            </w:r>
            <w:r w:rsidRPr="00E6286C">
              <w:t xml:space="preserve"> send and receive, they access the data or carry out an action by calling methods.</w:t>
            </w:r>
          </w:p>
        </w:tc>
      </w:tr>
    </w:tbl>
    <w:p w14:paraId="0E9A7159" w14:textId="59A84332" w:rsidR="00251662" w:rsidRPr="00E6286C" w:rsidRDefault="00961809" w:rsidP="00A21F4B">
      <w:pPr>
        <w:spacing w:after="600"/>
      </w:pPr>
      <w:r w:rsidRPr="00E6286C">
        <w:rPr>
          <w:b/>
          <w:bCs/>
          <w:noProof/>
        </w:rPr>
        <w:drawing>
          <wp:anchor distT="0" distB="0" distL="114300" distR="114300" simplePos="0" relativeHeight="251658308" behindDoc="0" locked="0" layoutInCell="1" allowOverlap="1" wp14:anchorId="520562B5" wp14:editId="2295E0BF">
            <wp:simplePos x="0" y="0"/>
            <wp:positionH relativeFrom="margin">
              <wp:align>left</wp:align>
            </wp:positionH>
            <wp:positionV relativeFrom="paragraph">
              <wp:posOffset>56515</wp:posOffset>
            </wp:positionV>
            <wp:extent cx="663575" cy="659765"/>
            <wp:effectExtent l="0" t="0" r="3175" b="6985"/>
            <wp:wrapSquare wrapText="bothSides"/>
            <wp:docPr id="1578995997" name="Picture 15789959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95997" name="Picture 1578995997">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3575" cy="659765"/>
                    </a:xfrm>
                    <a:prstGeom prst="rect">
                      <a:avLst/>
                    </a:prstGeom>
                    <a:noFill/>
                  </pic:spPr>
                </pic:pic>
              </a:graphicData>
            </a:graphic>
            <wp14:sizeRelH relativeFrom="margin">
              <wp14:pctWidth>0</wp14:pctWidth>
            </wp14:sizeRelH>
            <wp14:sizeRelV relativeFrom="margin">
              <wp14:pctHeight>0</wp14:pctHeight>
            </wp14:sizeRelV>
          </wp:anchor>
        </w:drawing>
      </w:r>
      <w:r w:rsidR="00251662" w:rsidRPr="00E6286C">
        <w:rPr>
          <w:b/>
          <w:bCs/>
        </w:rPr>
        <w:t>Activity</w:t>
      </w:r>
      <w:r w:rsidR="000253D7" w:rsidRPr="00E6286C">
        <w:rPr>
          <w:b/>
          <w:bCs/>
        </w:rPr>
        <w:t xml:space="preserve"> </w:t>
      </w:r>
      <w:r w:rsidR="005D294A">
        <w:rPr>
          <w:b/>
          <w:bCs/>
        </w:rPr>
        <w:t>60</w:t>
      </w:r>
      <w:r w:rsidR="000253D7" w:rsidRPr="00E6286C">
        <w:rPr>
          <w:b/>
          <w:bCs/>
        </w:rPr>
        <w:t>:</w:t>
      </w:r>
      <w:r w:rsidR="00251662" w:rsidRPr="00E6286C">
        <w:t xml:space="preserve"> </w:t>
      </w:r>
      <w:r w:rsidR="00C51249">
        <w:t>c</w:t>
      </w:r>
      <w:r w:rsidR="00251662" w:rsidRPr="00E6286C">
        <w:t>onsider the following scenario and answer the questions</w:t>
      </w:r>
      <w:r w:rsidR="00D828E8">
        <w:t xml:space="preserve"> </w:t>
      </w:r>
      <w:r w:rsidR="00D828E8" w:rsidRPr="00AC3F87">
        <w:t>in Activities 61</w:t>
      </w:r>
      <w:r w:rsidR="00AC3F87">
        <w:t>–</w:t>
      </w:r>
      <w:r w:rsidR="00D828E8" w:rsidRPr="00AC3F87">
        <w:t>63</w:t>
      </w:r>
      <w:r w:rsidR="00251662" w:rsidRPr="00E6286C">
        <w:t>.</w:t>
      </w:r>
    </w:p>
    <w:p w14:paraId="55FB1BAD" w14:textId="16A1980D" w:rsidR="00251662" w:rsidRPr="00E6286C" w:rsidRDefault="00251662" w:rsidP="008E4053">
      <w:pPr>
        <w:pStyle w:val="FeatureBox"/>
      </w:pPr>
      <w:r w:rsidRPr="00E6286C">
        <w:t>The fragment of code on the following pages are from a theatre booking system.</w:t>
      </w:r>
    </w:p>
    <w:p w14:paraId="1D61AC78" w14:textId="77777777" w:rsidR="00251662" w:rsidRPr="00E6286C" w:rsidRDefault="00251662" w:rsidP="008E4053">
      <w:pPr>
        <w:pStyle w:val="FeatureBox"/>
      </w:pPr>
      <w:r w:rsidRPr="00E6286C">
        <w:t xml:space="preserve">The system allows tickets to be sold for a variety of events at </w:t>
      </w:r>
      <w:proofErr w:type="gramStart"/>
      <w:r w:rsidRPr="00E6286C">
        <w:t>a number of</w:t>
      </w:r>
      <w:proofErr w:type="gramEnd"/>
      <w:r w:rsidRPr="00E6286C">
        <w:t xml:space="preserve"> different theatres.</w:t>
      </w:r>
    </w:p>
    <w:p w14:paraId="47222B4B" w14:textId="77777777" w:rsidR="00251662" w:rsidRPr="00E6286C" w:rsidRDefault="00251662" w:rsidP="008E4053">
      <w:pPr>
        <w:pStyle w:val="FeatureBox"/>
      </w:pPr>
      <w:r w:rsidRPr="00E6286C">
        <w:t>In the future, the developers are hoping to incorporate changes to the ticketing system, such as allowing a greater variety of discount types.</w:t>
      </w:r>
    </w:p>
    <w:p w14:paraId="04E3C2D4" w14:textId="77777777" w:rsidR="00251662" w:rsidRPr="002E4BE1" w:rsidRDefault="00251662" w:rsidP="008E4053">
      <w:r w:rsidRPr="002E4BE1">
        <w:br w:type="page"/>
      </w:r>
    </w:p>
    <w:p w14:paraId="494C1668" w14:textId="2348A2F2" w:rsidR="008273F8" w:rsidRPr="00C51249" w:rsidRDefault="008273F8" w:rsidP="008E4053">
      <w:pPr>
        <w:rPr>
          <w:rStyle w:val="Strong"/>
        </w:rPr>
      </w:pPr>
      <w:r w:rsidRPr="00C51249">
        <w:rPr>
          <w:rStyle w:val="Strong"/>
        </w:rPr>
        <w:lastRenderedPageBreak/>
        <w:t xml:space="preserve">Theatre </w:t>
      </w:r>
      <w:r w:rsidR="00E6286C" w:rsidRPr="00C51249">
        <w:rPr>
          <w:rStyle w:val="Strong"/>
        </w:rPr>
        <w:t>b</w:t>
      </w:r>
      <w:r w:rsidRPr="00C51249">
        <w:rPr>
          <w:rStyle w:val="Strong"/>
        </w:rPr>
        <w:t xml:space="preserve">ooking </w:t>
      </w:r>
      <w:r w:rsidR="00E6286C" w:rsidRPr="00C51249">
        <w:rPr>
          <w:rStyle w:val="Strong"/>
        </w:rPr>
        <w:t>s</w:t>
      </w:r>
      <w:r w:rsidRPr="00C51249">
        <w:rPr>
          <w:rStyle w:val="Strong"/>
        </w:rPr>
        <w:t>ystem</w:t>
      </w:r>
    </w:p>
    <w:p w14:paraId="30B5E5AE" w14:textId="614904DA" w:rsidR="00251662" w:rsidRPr="005201FE" w:rsidRDefault="00251662" w:rsidP="005201FE">
      <w:pPr>
        <w:ind w:left="720"/>
      </w:pPr>
      <w:r w:rsidRPr="005201FE">
        <w:t xml:space="preserve">1 </w:t>
      </w:r>
      <w:r w:rsidRPr="005201FE">
        <w:tab/>
        <w:t>class TICKET {</w:t>
      </w:r>
    </w:p>
    <w:p w14:paraId="4D39138F" w14:textId="77777777" w:rsidR="00251662" w:rsidRPr="005201FE" w:rsidRDefault="00251662" w:rsidP="005201FE">
      <w:pPr>
        <w:ind w:left="720"/>
      </w:pPr>
      <w:r w:rsidRPr="005201FE">
        <w:t xml:space="preserve">2 </w:t>
      </w:r>
      <w:r w:rsidRPr="005201FE">
        <w:tab/>
      </w:r>
      <w:r w:rsidRPr="005201FE">
        <w:tab/>
        <w:t>private –</w:t>
      </w:r>
    </w:p>
    <w:p w14:paraId="21B03C81" w14:textId="77777777" w:rsidR="00251662" w:rsidRPr="005201FE" w:rsidRDefault="00251662" w:rsidP="005201FE">
      <w:pPr>
        <w:ind w:left="720"/>
      </w:pPr>
      <w:r w:rsidRPr="005201FE">
        <w:t xml:space="preserve">3 </w:t>
      </w:r>
      <w:r w:rsidRPr="005201FE">
        <w:tab/>
      </w:r>
      <w:r w:rsidRPr="005201FE">
        <w:tab/>
      </w:r>
      <w:r w:rsidRPr="005201FE">
        <w:tab/>
      </w:r>
      <w:proofErr w:type="spellStart"/>
      <w:r w:rsidRPr="005201FE">
        <w:t>Ticket_no</w:t>
      </w:r>
      <w:proofErr w:type="spellEnd"/>
      <w:r w:rsidRPr="005201FE">
        <w:t>: integer</w:t>
      </w:r>
    </w:p>
    <w:p w14:paraId="010DD564" w14:textId="77777777" w:rsidR="00251662" w:rsidRPr="005201FE" w:rsidRDefault="00251662" w:rsidP="005201FE">
      <w:pPr>
        <w:ind w:left="720"/>
      </w:pPr>
      <w:r w:rsidRPr="005201FE">
        <w:t xml:space="preserve">4 </w:t>
      </w:r>
      <w:r w:rsidRPr="005201FE">
        <w:tab/>
      </w:r>
      <w:r w:rsidRPr="005201FE">
        <w:tab/>
      </w:r>
      <w:r w:rsidRPr="005201FE">
        <w:tab/>
      </w:r>
      <w:proofErr w:type="spellStart"/>
      <w:r w:rsidRPr="005201FE">
        <w:t>Event_id</w:t>
      </w:r>
      <w:proofErr w:type="spellEnd"/>
      <w:r w:rsidRPr="005201FE">
        <w:t>: string</w:t>
      </w:r>
    </w:p>
    <w:p w14:paraId="0AC01D78" w14:textId="77777777" w:rsidR="00251662" w:rsidRPr="005201FE" w:rsidRDefault="00251662" w:rsidP="005201FE">
      <w:pPr>
        <w:ind w:left="720"/>
      </w:pPr>
      <w:r w:rsidRPr="005201FE">
        <w:t xml:space="preserve">5 </w:t>
      </w:r>
      <w:r w:rsidRPr="005201FE">
        <w:tab/>
      </w:r>
      <w:r w:rsidRPr="005201FE">
        <w:tab/>
      </w:r>
      <w:r w:rsidRPr="005201FE">
        <w:tab/>
      </w:r>
      <w:proofErr w:type="spellStart"/>
      <w:r w:rsidRPr="005201FE">
        <w:t>Date_of_event</w:t>
      </w:r>
      <w:proofErr w:type="spellEnd"/>
      <w:r w:rsidRPr="005201FE">
        <w:t>: date</w:t>
      </w:r>
    </w:p>
    <w:p w14:paraId="07374AA8" w14:textId="77777777" w:rsidR="00251662" w:rsidRPr="005201FE" w:rsidRDefault="00251662" w:rsidP="005201FE">
      <w:pPr>
        <w:ind w:left="720"/>
      </w:pPr>
      <w:r w:rsidRPr="005201FE">
        <w:t xml:space="preserve">6 </w:t>
      </w:r>
      <w:r w:rsidRPr="005201FE">
        <w:tab/>
      </w:r>
      <w:r w:rsidRPr="005201FE">
        <w:tab/>
      </w:r>
      <w:r w:rsidRPr="005201FE">
        <w:tab/>
      </w:r>
      <w:proofErr w:type="spellStart"/>
      <w:r w:rsidRPr="005201FE">
        <w:t>Theatre_id</w:t>
      </w:r>
      <w:proofErr w:type="spellEnd"/>
      <w:r w:rsidRPr="005201FE">
        <w:t>: string</w:t>
      </w:r>
    </w:p>
    <w:p w14:paraId="6F37C7A3" w14:textId="77777777" w:rsidR="00251662" w:rsidRPr="005201FE" w:rsidRDefault="00251662" w:rsidP="005201FE">
      <w:pPr>
        <w:ind w:left="720"/>
      </w:pPr>
      <w:r w:rsidRPr="005201FE">
        <w:t xml:space="preserve">7 </w:t>
      </w:r>
      <w:r w:rsidRPr="005201FE">
        <w:tab/>
      </w:r>
      <w:r w:rsidRPr="005201FE">
        <w:tab/>
      </w:r>
      <w:r w:rsidRPr="005201FE">
        <w:tab/>
      </w:r>
      <w:proofErr w:type="spellStart"/>
      <w:r w:rsidRPr="005201FE">
        <w:t>Basic_cost</w:t>
      </w:r>
      <w:proofErr w:type="spellEnd"/>
      <w:r w:rsidRPr="005201FE">
        <w:t>: float</w:t>
      </w:r>
    </w:p>
    <w:p w14:paraId="49F2AE0A" w14:textId="77777777" w:rsidR="00251662" w:rsidRPr="005201FE" w:rsidRDefault="00251662" w:rsidP="005201FE">
      <w:pPr>
        <w:ind w:left="720"/>
      </w:pPr>
      <w:r w:rsidRPr="005201FE">
        <w:t xml:space="preserve">8 </w:t>
      </w:r>
      <w:r w:rsidRPr="005201FE">
        <w:tab/>
      </w:r>
      <w:r w:rsidRPr="005201FE">
        <w:tab/>
      </w:r>
      <w:r w:rsidRPr="005201FE">
        <w:tab/>
      </w:r>
      <w:proofErr w:type="spellStart"/>
      <w:r w:rsidRPr="005201FE">
        <w:t>Event_name</w:t>
      </w:r>
      <w:proofErr w:type="spellEnd"/>
      <w:r w:rsidRPr="005201FE">
        <w:t>: string</w:t>
      </w:r>
    </w:p>
    <w:p w14:paraId="7E0B9490" w14:textId="77777777" w:rsidR="00251662" w:rsidRPr="005201FE" w:rsidRDefault="00251662" w:rsidP="005201FE">
      <w:pPr>
        <w:ind w:left="720"/>
      </w:pPr>
      <w:r w:rsidRPr="005201FE">
        <w:t xml:space="preserve">9 </w:t>
      </w:r>
      <w:r w:rsidRPr="005201FE">
        <w:tab/>
      </w:r>
      <w:r w:rsidRPr="005201FE">
        <w:tab/>
        <w:t>public –</w:t>
      </w:r>
    </w:p>
    <w:p w14:paraId="1D4F5DD6" w14:textId="77777777" w:rsidR="00251662" w:rsidRPr="005201FE" w:rsidRDefault="00251662" w:rsidP="005201FE">
      <w:pPr>
        <w:ind w:left="720"/>
      </w:pPr>
      <w:r w:rsidRPr="005201FE">
        <w:t xml:space="preserve">10 </w:t>
      </w:r>
      <w:r w:rsidRPr="005201FE">
        <w:tab/>
      </w:r>
      <w:r w:rsidRPr="005201FE">
        <w:tab/>
      </w:r>
      <w:r w:rsidRPr="005201FE">
        <w:tab/>
      </w:r>
      <w:proofErr w:type="spellStart"/>
      <w:r w:rsidRPr="005201FE">
        <w:t>GetEvent_name</w:t>
      </w:r>
      <w:proofErr w:type="spellEnd"/>
      <w:r w:rsidRPr="005201FE">
        <w:t>()</w:t>
      </w:r>
    </w:p>
    <w:p w14:paraId="08CFA899" w14:textId="77777777" w:rsidR="00251662" w:rsidRPr="005201FE" w:rsidRDefault="00251662" w:rsidP="005201FE">
      <w:pPr>
        <w:ind w:left="720"/>
      </w:pPr>
      <w:r w:rsidRPr="005201FE">
        <w:t xml:space="preserve">11 </w:t>
      </w:r>
      <w:r w:rsidRPr="005201FE">
        <w:tab/>
      </w:r>
      <w:r w:rsidRPr="005201FE">
        <w:tab/>
      </w:r>
      <w:r w:rsidRPr="005201FE">
        <w:tab/>
      </w:r>
      <w:r w:rsidRPr="005201FE">
        <w:tab/>
        <w:t xml:space="preserve">RETURN </w:t>
      </w:r>
      <w:proofErr w:type="spellStart"/>
      <w:r w:rsidRPr="005201FE">
        <w:t>Event_name</w:t>
      </w:r>
      <w:proofErr w:type="spellEnd"/>
    </w:p>
    <w:p w14:paraId="21839E7F" w14:textId="77777777" w:rsidR="00251662" w:rsidRPr="005201FE" w:rsidRDefault="00251662" w:rsidP="005201FE">
      <w:pPr>
        <w:ind w:left="720"/>
      </w:pPr>
      <w:r w:rsidRPr="005201FE">
        <w:t xml:space="preserve">12 </w:t>
      </w:r>
      <w:r w:rsidRPr="005201FE">
        <w:tab/>
      </w:r>
      <w:r w:rsidRPr="005201FE">
        <w:tab/>
      </w:r>
      <w:r w:rsidRPr="005201FE">
        <w:tab/>
        <w:t xml:space="preserve">END </w:t>
      </w:r>
      <w:proofErr w:type="spellStart"/>
      <w:r w:rsidRPr="005201FE">
        <w:t>GetEvent_name</w:t>
      </w:r>
      <w:proofErr w:type="spellEnd"/>
    </w:p>
    <w:p w14:paraId="5164285B" w14:textId="77777777" w:rsidR="00251662" w:rsidRPr="005201FE" w:rsidRDefault="00251662" w:rsidP="005201FE">
      <w:pPr>
        <w:ind w:left="720"/>
      </w:pPr>
      <w:r w:rsidRPr="005201FE">
        <w:t>13</w:t>
      </w:r>
      <w:r w:rsidRPr="005201FE">
        <w:tab/>
        <w:t xml:space="preserve"> }</w:t>
      </w:r>
    </w:p>
    <w:p w14:paraId="0A6D0A12" w14:textId="77777777" w:rsidR="00251662" w:rsidRPr="002E4BE1" w:rsidRDefault="00251662" w:rsidP="008E4053">
      <w:r w:rsidRPr="002E4BE1">
        <w:br w:type="page"/>
      </w:r>
    </w:p>
    <w:p w14:paraId="1428144E" w14:textId="77777777" w:rsidR="00251662" w:rsidRPr="005201FE" w:rsidRDefault="00251662" w:rsidP="005201FE">
      <w:pPr>
        <w:ind w:left="720"/>
      </w:pPr>
      <w:r w:rsidRPr="005201FE">
        <w:lastRenderedPageBreak/>
        <w:t xml:space="preserve">14 </w:t>
      </w:r>
      <w:r w:rsidRPr="005201FE">
        <w:tab/>
        <w:t>class TICKETTYPE {</w:t>
      </w:r>
    </w:p>
    <w:p w14:paraId="609FBDEA" w14:textId="77777777" w:rsidR="00251662" w:rsidRPr="005201FE" w:rsidRDefault="00251662" w:rsidP="005201FE">
      <w:pPr>
        <w:ind w:left="720"/>
      </w:pPr>
      <w:r w:rsidRPr="005201FE">
        <w:t xml:space="preserve">15 </w:t>
      </w:r>
      <w:r w:rsidRPr="005201FE">
        <w:tab/>
      </w:r>
      <w:r w:rsidRPr="005201FE">
        <w:tab/>
        <w:t>is a TICKET</w:t>
      </w:r>
    </w:p>
    <w:p w14:paraId="6B45A215" w14:textId="77777777" w:rsidR="00251662" w:rsidRPr="005201FE" w:rsidRDefault="00251662" w:rsidP="005201FE">
      <w:pPr>
        <w:ind w:left="720"/>
      </w:pPr>
      <w:r w:rsidRPr="005201FE">
        <w:t xml:space="preserve">16 </w:t>
      </w:r>
      <w:r w:rsidRPr="005201FE">
        <w:tab/>
      </w:r>
      <w:r w:rsidRPr="005201FE">
        <w:tab/>
        <w:t>private –</w:t>
      </w:r>
    </w:p>
    <w:p w14:paraId="6967E4EE" w14:textId="77777777" w:rsidR="00251662" w:rsidRPr="005201FE" w:rsidRDefault="00251662" w:rsidP="005201FE">
      <w:pPr>
        <w:ind w:left="720"/>
      </w:pPr>
      <w:r w:rsidRPr="005201FE">
        <w:t xml:space="preserve">17 </w:t>
      </w:r>
      <w:r w:rsidRPr="005201FE">
        <w:tab/>
      </w:r>
      <w:r w:rsidRPr="005201FE">
        <w:tab/>
      </w:r>
      <w:r w:rsidRPr="005201FE">
        <w:tab/>
      </w:r>
      <w:proofErr w:type="spellStart"/>
      <w:r w:rsidRPr="005201FE">
        <w:t>Type_of_ticket</w:t>
      </w:r>
      <w:proofErr w:type="spellEnd"/>
      <w:r w:rsidRPr="005201FE">
        <w:t>: string</w:t>
      </w:r>
    </w:p>
    <w:p w14:paraId="51C66E7A" w14:textId="77777777" w:rsidR="00251662" w:rsidRPr="005201FE" w:rsidRDefault="00251662" w:rsidP="005201FE">
      <w:pPr>
        <w:ind w:left="720"/>
      </w:pPr>
      <w:r w:rsidRPr="005201FE">
        <w:t xml:space="preserve">18 </w:t>
      </w:r>
      <w:r w:rsidRPr="005201FE">
        <w:tab/>
      </w:r>
      <w:r w:rsidRPr="005201FE">
        <w:tab/>
      </w:r>
      <w:r w:rsidRPr="005201FE">
        <w:tab/>
        <w:t>Discount: real</w:t>
      </w:r>
    </w:p>
    <w:p w14:paraId="44892D5D" w14:textId="35558708" w:rsidR="00251662" w:rsidRPr="005201FE" w:rsidRDefault="00251662" w:rsidP="005201FE">
      <w:pPr>
        <w:ind w:left="720"/>
      </w:pPr>
      <w:r w:rsidRPr="005201FE">
        <w:t xml:space="preserve">19 </w:t>
      </w:r>
      <w:r w:rsidRPr="005201FE">
        <w:tab/>
      </w:r>
      <w:r w:rsidRPr="005201FE">
        <w:tab/>
      </w:r>
      <w:r w:rsidRPr="005201FE">
        <w:tab/>
      </w:r>
      <w:proofErr w:type="spellStart"/>
      <w:r w:rsidRPr="005201FE">
        <w:t>Evidence_sighted</w:t>
      </w:r>
      <w:proofErr w:type="spellEnd"/>
      <w:r w:rsidRPr="005201FE">
        <w:t>: Boolean ‘REM For example, set to TRUE if driver licence is seen</w:t>
      </w:r>
    </w:p>
    <w:p w14:paraId="5D9E29F7" w14:textId="77777777" w:rsidR="00251662" w:rsidRPr="005201FE" w:rsidRDefault="00251662" w:rsidP="005201FE">
      <w:pPr>
        <w:ind w:left="720"/>
      </w:pPr>
      <w:r w:rsidRPr="005201FE">
        <w:t xml:space="preserve">20 </w:t>
      </w:r>
      <w:r w:rsidRPr="005201FE">
        <w:tab/>
      </w:r>
      <w:r w:rsidRPr="005201FE">
        <w:tab/>
        <w:t>public –</w:t>
      </w:r>
    </w:p>
    <w:p w14:paraId="17BCD920" w14:textId="77777777" w:rsidR="00251662" w:rsidRPr="005201FE" w:rsidRDefault="00251662" w:rsidP="005201FE">
      <w:pPr>
        <w:ind w:left="720"/>
      </w:pPr>
      <w:r w:rsidRPr="005201FE">
        <w:t>21</w:t>
      </w:r>
      <w:r w:rsidRPr="005201FE">
        <w:tab/>
      </w:r>
      <w:r w:rsidRPr="005201FE">
        <w:tab/>
      </w:r>
      <w:r w:rsidRPr="005201FE">
        <w:tab/>
        <w:t xml:space="preserve"> </w:t>
      </w:r>
      <w:proofErr w:type="spellStart"/>
      <w:r w:rsidRPr="005201FE">
        <w:t>GetDiscount</w:t>
      </w:r>
      <w:proofErr w:type="spellEnd"/>
      <w:r w:rsidRPr="005201FE">
        <w:t>()</w:t>
      </w:r>
    </w:p>
    <w:p w14:paraId="42E265C9" w14:textId="77777777" w:rsidR="00251662" w:rsidRPr="005201FE" w:rsidRDefault="00251662" w:rsidP="005201FE">
      <w:pPr>
        <w:ind w:left="720"/>
      </w:pPr>
      <w:r w:rsidRPr="005201FE">
        <w:t xml:space="preserve">22 </w:t>
      </w:r>
      <w:r w:rsidRPr="005201FE">
        <w:tab/>
      </w:r>
      <w:r w:rsidRPr="005201FE">
        <w:tab/>
      </w:r>
      <w:r w:rsidRPr="005201FE">
        <w:tab/>
      </w:r>
      <w:r w:rsidRPr="005201FE">
        <w:tab/>
        <w:t>RETURN Discount</w:t>
      </w:r>
    </w:p>
    <w:p w14:paraId="02679C9A" w14:textId="77777777" w:rsidR="00251662" w:rsidRPr="005201FE" w:rsidRDefault="00251662" w:rsidP="005201FE">
      <w:pPr>
        <w:ind w:left="720"/>
      </w:pPr>
      <w:r w:rsidRPr="005201FE">
        <w:t xml:space="preserve">23 </w:t>
      </w:r>
      <w:r w:rsidRPr="005201FE">
        <w:tab/>
      </w:r>
      <w:r w:rsidRPr="005201FE">
        <w:tab/>
      </w:r>
      <w:r w:rsidRPr="005201FE">
        <w:tab/>
        <w:t xml:space="preserve">END </w:t>
      </w:r>
      <w:proofErr w:type="spellStart"/>
      <w:r w:rsidRPr="005201FE">
        <w:t>GetDiscount</w:t>
      </w:r>
      <w:proofErr w:type="spellEnd"/>
    </w:p>
    <w:p w14:paraId="5BEF657C" w14:textId="77777777" w:rsidR="00251662" w:rsidRPr="005201FE" w:rsidRDefault="00251662" w:rsidP="005201FE">
      <w:pPr>
        <w:ind w:left="720"/>
      </w:pPr>
      <w:r w:rsidRPr="005201FE">
        <w:t xml:space="preserve">24 </w:t>
      </w:r>
      <w:r w:rsidRPr="005201FE">
        <w:tab/>
      </w:r>
      <w:r w:rsidRPr="005201FE">
        <w:tab/>
      </w:r>
      <w:r w:rsidRPr="005201FE">
        <w:tab/>
      </w:r>
      <w:proofErr w:type="spellStart"/>
      <w:r w:rsidRPr="005201FE">
        <w:t>GetEvent_name</w:t>
      </w:r>
      <w:proofErr w:type="spellEnd"/>
      <w:r w:rsidRPr="005201FE">
        <w:t>()</w:t>
      </w:r>
    </w:p>
    <w:p w14:paraId="0A151FF7" w14:textId="77777777" w:rsidR="00251662" w:rsidRPr="005201FE" w:rsidRDefault="00251662" w:rsidP="005201FE">
      <w:pPr>
        <w:ind w:left="720"/>
      </w:pPr>
      <w:r w:rsidRPr="005201FE">
        <w:t xml:space="preserve">25 </w:t>
      </w:r>
      <w:r w:rsidRPr="005201FE">
        <w:tab/>
      </w:r>
      <w:r w:rsidRPr="005201FE">
        <w:tab/>
      </w:r>
      <w:r w:rsidRPr="005201FE">
        <w:tab/>
      </w:r>
      <w:r w:rsidRPr="005201FE">
        <w:tab/>
        <w:t xml:space="preserve">RETURN </w:t>
      </w:r>
      <w:proofErr w:type="spellStart"/>
      <w:r w:rsidRPr="005201FE">
        <w:t>Event_name</w:t>
      </w:r>
      <w:proofErr w:type="spellEnd"/>
      <w:r w:rsidRPr="005201FE">
        <w:t xml:space="preserve">, </w:t>
      </w:r>
      <w:proofErr w:type="spellStart"/>
      <w:r w:rsidRPr="005201FE">
        <w:t>Type_of_ticket</w:t>
      </w:r>
      <w:proofErr w:type="spellEnd"/>
    </w:p>
    <w:p w14:paraId="67781002" w14:textId="77777777" w:rsidR="00251662" w:rsidRPr="005201FE" w:rsidRDefault="00251662" w:rsidP="005201FE">
      <w:pPr>
        <w:ind w:left="720"/>
      </w:pPr>
      <w:r w:rsidRPr="005201FE">
        <w:t xml:space="preserve">26 </w:t>
      </w:r>
      <w:r w:rsidRPr="005201FE">
        <w:tab/>
      </w:r>
      <w:r w:rsidRPr="005201FE">
        <w:tab/>
      </w:r>
      <w:r w:rsidRPr="005201FE">
        <w:tab/>
        <w:t xml:space="preserve">END </w:t>
      </w:r>
      <w:proofErr w:type="spellStart"/>
      <w:r w:rsidRPr="005201FE">
        <w:t>GetEvent_name</w:t>
      </w:r>
      <w:proofErr w:type="spellEnd"/>
    </w:p>
    <w:p w14:paraId="040B0F4C" w14:textId="77777777" w:rsidR="00251662" w:rsidRPr="005201FE" w:rsidRDefault="00251662" w:rsidP="005201FE">
      <w:pPr>
        <w:ind w:left="720"/>
      </w:pPr>
      <w:r w:rsidRPr="005201FE">
        <w:t xml:space="preserve">27 </w:t>
      </w:r>
      <w:r w:rsidRPr="005201FE">
        <w:tab/>
        <w:t>}</w:t>
      </w:r>
    </w:p>
    <w:p w14:paraId="37567FAC" w14:textId="77777777" w:rsidR="00251662" w:rsidRPr="002E4BE1" w:rsidRDefault="00251662" w:rsidP="008E4053">
      <w:r w:rsidRPr="002E4BE1">
        <w:br w:type="page"/>
      </w:r>
    </w:p>
    <w:p w14:paraId="0C6CB1A5" w14:textId="2DB477C1" w:rsidR="00251662" w:rsidRPr="00E6286C" w:rsidRDefault="00961809" w:rsidP="008E4053">
      <w:r w:rsidRPr="00E6286C">
        <w:rPr>
          <w:b/>
          <w:bCs/>
          <w:noProof/>
        </w:rPr>
        <w:lastRenderedPageBreak/>
        <w:drawing>
          <wp:anchor distT="0" distB="0" distL="114300" distR="114300" simplePos="0" relativeHeight="251658309" behindDoc="0" locked="0" layoutInCell="1" allowOverlap="1" wp14:anchorId="0D1EB366" wp14:editId="42223B96">
            <wp:simplePos x="0" y="0"/>
            <wp:positionH relativeFrom="column">
              <wp:posOffset>60960</wp:posOffset>
            </wp:positionH>
            <wp:positionV relativeFrom="paragraph">
              <wp:posOffset>4808</wp:posOffset>
            </wp:positionV>
            <wp:extent cx="676800" cy="676800"/>
            <wp:effectExtent l="0" t="0" r="9525" b="9525"/>
            <wp:wrapSquare wrapText="bothSides"/>
            <wp:docPr id="1338175658" name="Picture 13381756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175658" name="Picture 1338175658">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0253D7" w:rsidRPr="00E6286C">
        <w:rPr>
          <w:b/>
          <w:bCs/>
        </w:rPr>
        <w:t xml:space="preserve">Activity </w:t>
      </w:r>
      <w:r w:rsidR="00586710">
        <w:rPr>
          <w:b/>
          <w:bCs/>
        </w:rPr>
        <w:t>6</w:t>
      </w:r>
      <w:r w:rsidR="005D294A">
        <w:rPr>
          <w:b/>
          <w:bCs/>
        </w:rPr>
        <w:t>1</w:t>
      </w:r>
      <w:r w:rsidR="000253D7" w:rsidRPr="00E6286C">
        <w:rPr>
          <w:b/>
          <w:bCs/>
        </w:rPr>
        <w:t>:</w:t>
      </w:r>
      <w:r w:rsidR="000253D7" w:rsidRPr="00E6286C">
        <w:t xml:space="preserve"> </w:t>
      </w:r>
      <w:r w:rsidR="00D44EEE">
        <w:t>i</w:t>
      </w:r>
      <w:r w:rsidR="000253D7" w:rsidRPr="00E6286C">
        <w:t>n</w:t>
      </w:r>
      <w:r w:rsidR="00251662" w:rsidRPr="00E6286C">
        <w:t xml:space="preserve"> the space below</w:t>
      </w:r>
      <w:r w:rsidR="00E6286C">
        <w:t>,</w:t>
      </w:r>
      <w:r w:rsidR="00251662" w:rsidRPr="00E6286C">
        <w:t xml:space="preserve"> distinguish between inheritance and polymorphism.</w:t>
      </w:r>
    </w:p>
    <w:p w14:paraId="40E7B758" w14:textId="77777777" w:rsidR="00251662" w:rsidRPr="00E6286C" w:rsidRDefault="00251662" w:rsidP="008E4053">
      <w:r w:rsidRPr="00E6286C">
        <w:t>Support your answer with specific examples from this system.</w:t>
      </w:r>
    </w:p>
    <w:tbl>
      <w:tblPr>
        <w:tblStyle w:val="Answerspace"/>
        <w:tblW w:w="0" w:type="auto"/>
        <w:tblLook w:val="04A0" w:firstRow="1" w:lastRow="0" w:firstColumn="1" w:lastColumn="0" w:noHBand="0" w:noVBand="1"/>
        <w:tblDescription w:val="Space for students to provide answer."/>
      </w:tblPr>
      <w:tblGrid>
        <w:gridCol w:w="9622"/>
      </w:tblGrid>
      <w:tr w:rsidR="00251662" w:rsidRPr="002E4BE1" w14:paraId="0276CB57" w14:textId="77777777" w:rsidTr="00D44EEE">
        <w:tc>
          <w:tcPr>
            <w:tcW w:w="9622" w:type="dxa"/>
          </w:tcPr>
          <w:p w14:paraId="147191D9" w14:textId="481DC6E8" w:rsidR="00251662" w:rsidRPr="001E33F2" w:rsidRDefault="00251662" w:rsidP="008E4053">
            <w:pPr>
              <w:rPr>
                <w:rStyle w:val="Strong"/>
              </w:rPr>
            </w:pPr>
            <w:r w:rsidRPr="001E33F2">
              <w:rPr>
                <w:rStyle w:val="Strong"/>
              </w:rPr>
              <w:t>Sample answer:</w:t>
            </w:r>
          </w:p>
          <w:p w14:paraId="63F4F45E" w14:textId="18EDAAC7" w:rsidR="00251662" w:rsidRPr="001E33F2" w:rsidRDefault="00251662" w:rsidP="001E33F2">
            <w:r w:rsidRPr="001E33F2">
              <w:t xml:space="preserve">Inheritance allows the definition of a subclass such as the TICKETTYPE </w:t>
            </w:r>
            <w:r w:rsidR="00D44EEE">
              <w:t xml:space="preserve">have </w:t>
            </w:r>
            <w:r w:rsidRPr="001E33F2">
              <w:t>the same properties as the super class TICKET with additional properties as required, such as discounted tickets.</w:t>
            </w:r>
          </w:p>
          <w:p w14:paraId="474F9F60" w14:textId="77777777" w:rsidR="00251662" w:rsidRPr="001E33F2" w:rsidRDefault="00251662" w:rsidP="001E33F2">
            <w:r w:rsidRPr="001E33F2">
              <w:t>On the other hand, polymorphism, while still a characteristic of OOP, allows the same method to process data differently, depending on the circumstances.</w:t>
            </w:r>
          </w:p>
          <w:p w14:paraId="54A20EEC" w14:textId="3044017C" w:rsidR="00251662" w:rsidRPr="001E33F2" w:rsidRDefault="00251662" w:rsidP="001E33F2">
            <w:r w:rsidRPr="001E33F2">
              <w:t xml:space="preserve">Although we call the method </w:t>
            </w:r>
            <w:proofErr w:type="spellStart"/>
            <w:r w:rsidRPr="001E33F2">
              <w:t>GetDiscount</w:t>
            </w:r>
            <w:proofErr w:type="spellEnd"/>
            <w:r w:rsidRPr="001E33F2">
              <w:t>(), the logic will depend on the specific type of discount available for the ticket being purchased.</w:t>
            </w:r>
          </w:p>
          <w:p w14:paraId="312F665D" w14:textId="13ADDB02" w:rsidR="00251662" w:rsidRPr="00E6286C" w:rsidRDefault="00251662" w:rsidP="001E33F2">
            <w:r w:rsidRPr="001E33F2">
              <w:t xml:space="preserve">Answers could include: </w:t>
            </w:r>
            <w:proofErr w:type="spellStart"/>
            <w:r w:rsidRPr="001E33F2">
              <w:t>GetEvent_name</w:t>
            </w:r>
            <w:proofErr w:type="spellEnd"/>
            <w:r w:rsidRPr="001E33F2">
              <w:t>() occurs in both classes but the logic is different.</w:t>
            </w:r>
          </w:p>
        </w:tc>
      </w:tr>
    </w:tbl>
    <w:p w14:paraId="22637C02" w14:textId="436EBB83" w:rsidR="00251662" w:rsidRPr="00E6286C" w:rsidRDefault="00251662" w:rsidP="008E4053">
      <w:r w:rsidRPr="00E6286C">
        <w:t>A discount can only be provided if relevant evidence is sighted.</w:t>
      </w:r>
    </w:p>
    <w:p w14:paraId="5D99236E" w14:textId="288669A2" w:rsidR="00251662" w:rsidRPr="00E6286C" w:rsidRDefault="00961809" w:rsidP="008E4053">
      <w:r w:rsidRPr="00E6286C">
        <w:rPr>
          <w:b/>
          <w:bCs/>
          <w:noProof/>
        </w:rPr>
        <w:drawing>
          <wp:anchor distT="0" distB="0" distL="114300" distR="114300" simplePos="0" relativeHeight="251658310" behindDoc="0" locked="0" layoutInCell="1" allowOverlap="1" wp14:anchorId="13CA6A60" wp14:editId="0B72F1A8">
            <wp:simplePos x="0" y="0"/>
            <wp:positionH relativeFrom="column">
              <wp:posOffset>60960</wp:posOffset>
            </wp:positionH>
            <wp:positionV relativeFrom="paragraph">
              <wp:posOffset>75565</wp:posOffset>
            </wp:positionV>
            <wp:extent cx="676800" cy="676800"/>
            <wp:effectExtent l="0" t="0" r="9525" b="9525"/>
            <wp:wrapSquare wrapText="bothSides"/>
            <wp:docPr id="1641605720" name="Picture 16416057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605720" name="Picture 164160572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0253D7" w:rsidRPr="00E6286C">
        <w:rPr>
          <w:b/>
          <w:bCs/>
        </w:rPr>
        <w:t xml:space="preserve">Activity </w:t>
      </w:r>
      <w:r w:rsidR="00586710">
        <w:rPr>
          <w:b/>
          <w:bCs/>
        </w:rPr>
        <w:t>6</w:t>
      </w:r>
      <w:r w:rsidR="005D294A">
        <w:rPr>
          <w:b/>
          <w:bCs/>
        </w:rPr>
        <w:t>2</w:t>
      </w:r>
      <w:r w:rsidR="000253D7" w:rsidRPr="00E6286C">
        <w:rPr>
          <w:b/>
          <w:bCs/>
        </w:rPr>
        <w:t>:</w:t>
      </w:r>
      <w:r w:rsidR="000253D7" w:rsidRPr="00E6286C">
        <w:t xml:space="preserve"> </w:t>
      </w:r>
      <w:r w:rsidR="00D44EEE">
        <w:t>i</w:t>
      </w:r>
      <w:r w:rsidR="000253D7" w:rsidRPr="00E6286C">
        <w:t>n</w:t>
      </w:r>
      <w:r w:rsidR="00251662" w:rsidRPr="00E6286C">
        <w:t xml:space="preserve"> the space below write the code to achieve this include line numbers to show where the code is to be added.</w:t>
      </w:r>
    </w:p>
    <w:tbl>
      <w:tblPr>
        <w:tblStyle w:val="Answerspace"/>
        <w:tblW w:w="0" w:type="auto"/>
        <w:tblLook w:val="04A0" w:firstRow="1" w:lastRow="0" w:firstColumn="1" w:lastColumn="0" w:noHBand="0" w:noVBand="1"/>
        <w:tblDescription w:val="Space for students to provide answer."/>
      </w:tblPr>
      <w:tblGrid>
        <w:gridCol w:w="9622"/>
      </w:tblGrid>
      <w:tr w:rsidR="00251662" w:rsidRPr="002E4BE1" w14:paraId="3CBFAF3F" w14:textId="77777777" w:rsidTr="00D44EEE">
        <w:tc>
          <w:tcPr>
            <w:tcW w:w="9622" w:type="dxa"/>
          </w:tcPr>
          <w:p w14:paraId="56F12779" w14:textId="0FB79234" w:rsidR="00251662" w:rsidRPr="001E33F2" w:rsidRDefault="00251662" w:rsidP="008E4053">
            <w:pPr>
              <w:rPr>
                <w:rStyle w:val="Strong"/>
              </w:rPr>
            </w:pPr>
            <w:r w:rsidRPr="001E33F2">
              <w:rPr>
                <w:rStyle w:val="Strong"/>
              </w:rPr>
              <w:t>Sample answer:</w:t>
            </w:r>
          </w:p>
          <w:p w14:paraId="1918ED28" w14:textId="77777777" w:rsidR="00D44EEE" w:rsidRPr="004137DD" w:rsidRDefault="00D44EEE" w:rsidP="00D44EEE">
            <w:pPr>
              <w:rPr>
                <w:szCs w:val="22"/>
              </w:rPr>
            </w:pPr>
            <w:r w:rsidRPr="004137DD">
              <w:rPr>
                <w:szCs w:val="22"/>
              </w:rPr>
              <w:t xml:space="preserve">IF </w:t>
            </w:r>
            <w:proofErr w:type="spellStart"/>
            <w:r w:rsidRPr="004137DD">
              <w:rPr>
                <w:szCs w:val="22"/>
              </w:rPr>
              <w:t>Evidence_sighted</w:t>
            </w:r>
            <w:proofErr w:type="spellEnd"/>
            <w:r w:rsidRPr="004137DD">
              <w:rPr>
                <w:szCs w:val="22"/>
              </w:rPr>
              <w:t xml:space="preserve"> is FALSE THEN </w:t>
            </w:r>
          </w:p>
          <w:p w14:paraId="6C4ECC34" w14:textId="77777777" w:rsidR="00D44EEE" w:rsidRPr="004137DD" w:rsidRDefault="00D44EEE" w:rsidP="00D44EEE">
            <w:pPr>
              <w:ind w:left="720" w:firstLine="720"/>
              <w:rPr>
                <w:szCs w:val="22"/>
              </w:rPr>
            </w:pPr>
            <w:r w:rsidRPr="004137DD">
              <w:rPr>
                <w:szCs w:val="22"/>
              </w:rPr>
              <w:t xml:space="preserve">Discount = 0 </w:t>
            </w:r>
          </w:p>
          <w:p w14:paraId="07149C5F" w14:textId="25FCDB55" w:rsidR="00251662" w:rsidRPr="00E6286C" w:rsidRDefault="00D44EEE" w:rsidP="00D44EEE">
            <w:r w:rsidRPr="004137DD">
              <w:rPr>
                <w:szCs w:val="22"/>
              </w:rPr>
              <w:t xml:space="preserve"> END IF</w:t>
            </w:r>
          </w:p>
        </w:tc>
      </w:tr>
    </w:tbl>
    <w:p w14:paraId="052AA97D" w14:textId="77777777" w:rsidR="00586710" w:rsidRDefault="00586710">
      <w:pPr>
        <w:suppressAutoHyphens w:val="0"/>
        <w:spacing w:after="0" w:line="276" w:lineRule="auto"/>
        <w:rPr>
          <w:b/>
          <w:bCs/>
        </w:rPr>
      </w:pPr>
      <w:r>
        <w:rPr>
          <w:b/>
          <w:bCs/>
        </w:rPr>
        <w:br w:type="page"/>
      </w:r>
    </w:p>
    <w:p w14:paraId="3FECCF9D" w14:textId="464467A8" w:rsidR="00251662" w:rsidRPr="00E6286C" w:rsidRDefault="00961809" w:rsidP="008E4053">
      <w:r w:rsidRPr="00E6286C">
        <w:rPr>
          <w:b/>
          <w:bCs/>
          <w:noProof/>
        </w:rPr>
        <w:lastRenderedPageBreak/>
        <w:drawing>
          <wp:anchor distT="0" distB="0" distL="114300" distR="114300" simplePos="0" relativeHeight="251658311" behindDoc="0" locked="0" layoutInCell="1" allowOverlap="1" wp14:anchorId="32408CCA" wp14:editId="134E6F10">
            <wp:simplePos x="0" y="0"/>
            <wp:positionH relativeFrom="column">
              <wp:posOffset>33655</wp:posOffset>
            </wp:positionH>
            <wp:positionV relativeFrom="paragraph">
              <wp:posOffset>157027</wp:posOffset>
            </wp:positionV>
            <wp:extent cx="676800" cy="676800"/>
            <wp:effectExtent l="0" t="0" r="9525" b="9525"/>
            <wp:wrapSquare wrapText="bothSides"/>
            <wp:docPr id="1931343639" name="Picture 19313436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43639" name="Picture 1931343639">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0253D7" w:rsidRPr="00E6286C">
        <w:rPr>
          <w:b/>
          <w:bCs/>
        </w:rPr>
        <w:t xml:space="preserve">Activity </w:t>
      </w:r>
      <w:r w:rsidR="00586710">
        <w:rPr>
          <w:b/>
          <w:bCs/>
        </w:rPr>
        <w:t>6</w:t>
      </w:r>
      <w:r w:rsidR="005D294A">
        <w:rPr>
          <w:b/>
          <w:bCs/>
        </w:rPr>
        <w:t>3</w:t>
      </w:r>
      <w:r w:rsidR="00E6286C">
        <w:t>:</w:t>
      </w:r>
      <w:r w:rsidR="000253D7" w:rsidRPr="00E6286C">
        <w:t xml:space="preserve"> </w:t>
      </w:r>
      <w:r w:rsidR="00D44EEE">
        <w:t>i</w:t>
      </w:r>
      <w:r w:rsidR="00251662" w:rsidRPr="00E6286C">
        <w:t>n the space below</w:t>
      </w:r>
      <w:r w:rsidR="00E6286C">
        <w:t>,</w:t>
      </w:r>
      <w:r w:rsidR="00251662" w:rsidRPr="00E6286C">
        <w:t xml:space="preserve"> </w:t>
      </w:r>
      <w:r w:rsidR="007D7A96" w:rsidRPr="00E6286C">
        <w:t>describe how message</w:t>
      </w:r>
      <w:r w:rsidR="00DF0FD7">
        <w:t>-</w:t>
      </w:r>
      <w:r w:rsidR="007D7A96" w:rsidRPr="00E6286C">
        <w:t>passing may work between objects in the ticketing system</w:t>
      </w:r>
    </w:p>
    <w:tbl>
      <w:tblPr>
        <w:tblStyle w:val="Answerspace"/>
        <w:tblW w:w="0" w:type="auto"/>
        <w:tblLook w:val="04A0" w:firstRow="1" w:lastRow="0" w:firstColumn="1" w:lastColumn="0" w:noHBand="0" w:noVBand="1"/>
        <w:tblDescription w:val="Space for students to provide answer.&#10;"/>
      </w:tblPr>
      <w:tblGrid>
        <w:gridCol w:w="9622"/>
      </w:tblGrid>
      <w:tr w:rsidR="00251662" w:rsidRPr="002E4BE1" w14:paraId="282717C4" w14:textId="77777777" w:rsidTr="00D44EEE">
        <w:tc>
          <w:tcPr>
            <w:tcW w:w="9622" w:type="dxa"/>
          </w:tcPr>
          <w:p w14:paraId="7AE58483" w14:textId="722CE753" w:rsidR="00251662" w:rsidRPr="001E33F2" w:rsidRDefault="00251662" w:rsidP="008E4053">
            <w:pPr>
              <w:rPr>
                <w:rStyle w:val="Strong"/>
              </w:rPr>
            </w:pPr>
            <w:r w:rsidRPr="001E33F2">
              <w:rPr>
                <w:rStyle w:val="Strong"/>
              </w:rPr>
              <w:t>Sample answer:</w:t>
            </w:r>
          </w:p>
          <w:p w14:paraId="5FBB1BD1" w14:textId="23A7B268" w:rsidR="00251662" w:rsidRPr="001E33F2" w:rsidRDefault="00D360A1" w:rsidP="008E4053">
            <w:pPr>
              <w:rPr>
                <w:lang w:val="en-US"/>
              </w:rPr>
            </w:pPr>
            <w:r w:rsidRPr="006E0AAE">
              <w:rPr>
                <w:lang w:val="en-US"/>
              </w:rPr>
              <w:t>‘</w:t>
            </w:r>
            <w:r w:rsidR="0040693B" w:rsidRPr="006E0AAE">
              <w:rPr>
                <w:lang w:val="en-US"/>
              </w:rPr>
              <w:t xml:space="preserve">The </w:t>
            </w:r>
            <w:r w:rsidR="00831903" w:rsidRPr="006E0AAE">
              <w:rPr>
                <w:lang w:val="en-US"/>
              </w:rPr>
              <w:t xml:space="preserve">components of the ticketing system: </w:t>
            </w:r>
            <w:r w:rsidR="006E0AAE" w:rsidRPr="006E0AAE">
              <w:rPr>
                <w:lang w:val="en-US"/>
              </w:rPr>
              <w:t>interface, database</w:t>
            </w:r>
            <w:r w:rsidR="00C87F94" w:rsidRPr="006E0AAE">
              <w:rPr>
                <w:lang w:val="en-US"/>
              </w:rPr>
              <w:t xml:space="preserve"> and ticketing processor could be modelled as objects and </w:t>
            </w:r>
            <w:r w:rsidR="006E0AAE" w:rsidRPr="006E0AAE">
              <w:rPr>
                <w:lang w:val="en-US"/>
              </w:rPr>
              <w:t xml:space="preserve">communicate with each other via </w:t>
            </w:r>
            <w:proofErr w:type="gramStart"/>
            <w:r w:rsidR="006E0AAE" w:rsidRPr="006E0AAE">
              <w:rPr>
                <w:lang w:val="en-US"/>
              </w:rPr>
              <w:t>message</w:t>
            </w:r>
            <w:r w:rsidR="00DF0FD7">
              <w:rPr>
                <w:lang w:val="en-US"/>
              </w:rPr>
              <w:t>-</w:t>
            </w:r>
            <w:r w:rsidR="006E0AAE" w:rsidRPr="006E0AAE">
              <w:rPr>
                <w:lang w:val="en-US"/>
              </w:rPr>
              <w:t>passing</w:t>
            </w:r>
            <w:proofErr w:type="gramEnd"/>
            <w:r w:rsidR="006E0AAE" w:rsidRPr="006E0AAE">
              <w:rPr>
                <w:lang w:val="en-US"/>
              </w:rPr>
              <w:t>.</w:t>
            </w:r>
          </w:p>
        </w:tc>
      </w:tr>
    </w:tbl>
    <w:p w14:paraId="143DA6F1" w14:textId="3AE9CEBC" w:rsidR="00EA0A71" w:rsidRPr="002E4BE1" w:rsidRDefault="00FC3F98" w:rsidP="008E4053">
      <w:r w:rsidRPr="002E4BE1">
        <w:br w:type="page"/>
      </w:r>
    </w:p>
    <w:p w14:paraId="3D688029" w14:textId="5FDA12E5" w:rsidR="00FD448B" w:rsidRPr="002E4BE1" w:rsidRDefault="00AA60CD" w:rsidP="00F07EE9">
      <w:pPr>
        <w:pStyle w:val="Heading1"/>
      </w:pPr>
      <w:bookmarkStart w:id="53" w:name="_Toc150844789"/>
      <w:r w:rsidRPr="00E6286C">
        <w:rPr>
          <w:b/>
          <w:noProof/>
          <w:sz w:val="24"/>
          <w:szCs w:val="24"/>
        </w:rPr>
        <w:lastRenderedPageBreak/>
        <w:drawing>
          <wp:anchor distT="0" distB="0" distL="114300" distR="114300" simplePos="0" relativeHeight="251658312" behindDoc="0" locked="0" layoutInCell="1" allowOverlap="1" wp14:anchorId="71EBFA48" wp14:editId="46570A23">
            <wp:simplePos x="0" y="0"/>
            <wp:positionH relativeFrom="margin">
              <wp:align>left</wp:align>
            </wp:positionH>
            <wp:positionV relativeFrom="paragraph">
              <wp:posOffset>432072</wp:posOffset>
            </wp:positionV>
            <wp:extent cx="712800" cy="712800"/>
            <wp:effectExtent l="0" t="0" r="0" b="0"/>
            <wp:wrapSquare wrapText="bothSides"/>
            <wp:docPr id="1386944698" name="Picture 13869446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FD448B" w:rsidRPr="002E4BE1">
        <w:t>Explain code optimisation in software engineering</w:t>
      </w:r>
      <w:bookmarkEnd w:id="53"/>
    </w:p>
    <w:p w14:paraId="31DED21A" w14:textId="053048B1" w:rsidR="008273F8" w:rsidRPr="00E6286C" w:rsidRDefault="000253D7" w:rsidP="008E4053">
      <w:r w:rsidRPr="00E6286C">
        <w:rPr>
          <w:b/>
          <w:bCs/>
        </w:rPr>
        <w:t xml:space="preserve">Activity </w:t>
      </w:r>
      <w:r w:rsidR="00FE438F">
        <w:rPr>
          <w:b/>
          <w:bCs/>
        </w:rPr>
        <w:t>6</w:t>
      </w:r>
      <w:r w:rsidR="005D294A">
        <w:rPr>
          <w:b/>
          <w:bCs/>
        </w:rPr>
        <w:t>4</w:t>
      </w:r>
      <w:r w:rsidRPr="00E6286C">
        <w:rPr>
          <w:b/>
          <w:bCs/>
        </w:rPr>
        <w:t>:</w:t>
      </w:r>
      <w:r w:rsidRPr="00E6286C">
        <w:t xml:space="preserve"> </w:t>
      </w:r>
      <w:r w:rsidR="004F7410">
        <w:t>r</w:t>
      </w:r>
      <w:r w:rsidRPr="00E6286C">
        <w:t>esearch</w:t>
      </w:r>
      <w:r w:rsidR="008273F8" w:rsidRPr="00E6286C">
        <w:t xml:space="preserve"> code o</w:t>
      </w:r>
      <w:r w:rsidR="003F3916" w:rsidRPr="00E6286C">
        <w:t>ptimisation</w:t>
      </w:r>
      <w:r w:rsidR="008273F8" w:rsidRPr="00E6286C">
        <w:t xml:space="preserve"> and in the space below explain its use in software engineering</w:t>
      </w:r>
      <w:r w:rsidR="00E6286C">
        <w:t>.</w:t>
      </w:r>
    </w:p>
    <w:tbl>
      <w:tblPr>
        <w:tblStyle w:val="Answerspace"/>
        <w:tblW w:w="0" w:type="auto"/>
        <w:tblLook w:val="04A0" w:firstRow="1" w:lastRow="0" w:firstColumn="1" w:lastColumn="0" w:noHBand="0" w:noVBand="1"/>
        <w:tblDescription w:val="Space for students to provide answer.&#10;"/>
      </w:tblPr>
      <w:tblGrid>
        <w:gridCol w:w="9622"/>
      </w:tblGrid>
      <w:tr w:rsidR="008273F8" w:rsidRPr="002E4BE1" w14:paraId="572A925E" w14:textId="77777777" w:rsidTr="004F7410">
        <w:tc>
          <w:tcPr>
            <w:tcW w:w="9622" w:type="dxa"/>
          </w:tcPr>
          <w:p w14:paraId="4C2EF49B" w14:textId="36977FB5" w:rsidR="008273F8" w:rsidRPr="001E33F2" w:rsidRDefault="008273F8" w:rsidP="008E4053">
            <w:pPr>
              <w:rPr>
                <w:rStyle w:val="Strong"/>
              </w:rPr>
            </w:pPr>
            <w:r w:rsidRPr="001E33F2">
              <w:rPr>
                <w:rStyle w:val="Strong"/>
              </w:rPr>
              <w:t>Sample answer:</w:t>
            </w:r>
          </w:p>
          <w:p w14:paraId="75D6966F" w14:textId="1412C340" w:rsidR="008273F8" w:rsidRPr="008273F8" w:rsidRDefault="008273F8" w:rsidP="008E4053">
            <w:r w:rsidRPr="008273F8">
              <w:t xml:space="preserve">Code optimisation is the process of transforming a piece of code to make </w:t>
            </w:r>
            <w:r w:rsidR="001D18CE">
              <w:t xml:space="preserve">it </w:t>
            </w:r>
            <w:r w:rsidRPr="008273F8">
              <w:t>more efficient, either in terms of time or space, without changing the output. The goal of a programmer will ultimately be to write as little code as possible while still meeting the project requirements.</w:t>
            </w:r>
          </w:p>
          <w:p w14:paraId="445625EC" w14:textId="7858A6CF" w:rsidR="008273F8" w:rsidRPr="008273F8" w:rsidRDefault="008273F8" w:rsidP="008E4053">
            <w:r w:rsidRPr="008273F8">
              <w:t xml:space="preserve">Some students play </w:t>
            </w:r>
            <w:r w:rsidR="001D18CE">
              <w:t>‘</w:t>
            </w:r>
            <w:r w:rsidRPr="008273F8">
              <w:t>code golf</w:t>
            </w:r>
            <w:r w:rsidR="001D18CE">
              <w:t>’</w:t>
            </w:r>
            <w:r w:rsidRPr="008273F8">
              <w:t xml:space="preserve"> where they try and accomplish the same task in the fewest lines of code.</w:t>
            </w:r>
          </w:p>
          <w:p w14:paraId="4B047691" w14:textId="1EBD2BC0" w:rsidR="008273F8" w:rsidRPr="008273F8" w:rsidRDefault="008273F8" w:rsidP="008E4053">
            <w:r w:rsidRPr="008273F8">
              <w:t>Optimisation techniques and strategies to enhance its speed, memory, reliability and compatibility.</w:t>
            </w:r>
          </w:p>
          <w:p w14:paraId="05456901" w14:textId="7CA901ED" w:rsidR="008273F8" w:rsidRPr="008273F8" w:rsidRDefault="008273F8" w:rsidP="008E4053">
            <w:r w:rsidRPr="008273F8">
              <w:t>These strategies include reducing the number and size of variables, using faster algorithms and data structures, avoiding unnecessary calculations and operations, caching results, paralleli</w:t>
            </w:r>
            <w:r w:rsidR="00E6286C">
              <w:t>s</w:t>
            </w:r>
            <w:r w:rsidRPr="008273F8">
              <w:t>ing tasks, compressing code, using native code or libraries, and adapting to different platforms.</w:t>
            </w:r>
          </w:p>
          <w:p w14:paraId="406AAAE3" w14:textId="41A6E60B" w:rsidR="008273F8" w:rsidRPr="002E4BE1" w:rsidRDefault="008273F8" w:rsidP="008E4053">
            <w:r w:rsidRPr="008273F8">
              <w:t>Careful not to over-optimi</w:t>
            </w:r>
            <w:r w:rsidR="00E6286C">
              <w:t>s</w:t>
            </w:r>
            <w:r w:rsidRPr="008273F8">
              <w:t>e your code or sacrifice readability, maintainability or security for performance</w:t>
            </w:r>
            <w:r w:rsidR="00E6286C">
              <w:t>.</w:t>
            </w:r>
          </w:p>
        </w:tc>
      </w:tr>
    </w:tbl>
    <w:p w14:paraId="301729DA" w14:textId="21019195" w:rsidR="008273F8" w:rsidRPr="00E6286C" w:rsidRDefault="00961809" w:rsidP="008E4053">
      <w:r w:rsidRPr="00E6286C">
        <w:rPr>
          <w:b/>
          <w:bCs/>
          <w:noProof/>
        </w:rPr>
        <w:drawing>
          <wp:anchor distT="0" distB="0" distL="114300" distR="114300" simplePos="0" relativeHeight="251658313" behindDoc="0" locked="0" layoutInCell="1" allowOverlap="1" wp14:anchorId="2BFE26D4" wp14:editId="56325C37">
            <wp:simplePos x="0" y="0"/>
            <wp:positionH relativeFrom="column">
              <wp:posOffset>60960</wp:posOffset>
            </wp:positionH>
            <wp:positionV relativeFrom="paragraph">
              <wp:posOffset>113303</wp:posOffset>
            </wp:positionV>
            <wp:extent cx="676800" cy="676800"/>
            <wp:effectExtent l="0" t="0" r="9525" b="9525"/>
            <wp:wrapSquare wrapText="bothSides"/>
            <wp:docPr id="1022480211" name="Picture 10224802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480211" name="Picture 102248021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0253D7" w:rsidRPr="00E6286C">
        <w:rPr>
          <w:b/>
          <w:bCs/>
        </w:rPr>
        <w:t xml:space="preserve">Activity </w:t>
      </w:r>
      <w:r w:rsidR="00FE438F">
        <w:rPr>
          <w:b/>
          <w:bCs/>
        </w:rPr>
        <w:t>6</w:t>
      </w:r>
      <w:r w:rsidR="005D294A">
        <w:rPr>
          <w:b/>
          <w:bCs/>
        </w:rPr>
        <w:t>5</w:t>
      </w:r>
      <w:r w:rsidR="000253D7" w:rsidRPr="00E6286C">
        <w:rPr>
          <w:b/>
          <w:bCs/>
        </w:rPr>
        <w:t>:</w:t>
      </w:r>
      <w:r w:rsidR="000253D7" w:rsidRPr="00E6286C">
        <w:t xml:space="preserve"> </w:t>
      </w:r>
      <w:r w:rsidR="004E64D8">
        <w:t>i</w:t>
      </w:r>
      <w:r w:rsidR="000253D7" w:rsidRPr="00E6286C">
        <w:t>n</w:t>
      </w:r>
      <w:r w:rsidR="008273F8" w:rsidRPr="00E6286C">
        <w:t xml:space="preserve"> the space below</w:t>
      </w:r>
      <w:r w:rsidR="00E6286C">
        <w:t>,</w:t>
      </w:r>
      <w:r w:rsidR="008273F8" w:rsidRPr="00E6286C">
        <w:t xml:space="preserve"> describe why</w:t>
      </w:r>
      <w:r w:rsidR="005D3581" w:rsidRPr="00E6286C">
        <w:t xml:space="preserve"> optimising code</w:t>
      </w:r>
      <w:r w:rsidR="008273F8" w:rsidRPr="00E6286C">
        <w:t xml:space="preserve"> is important?</w:t>
      </w:r>
    </w:p>
    <w:tbl>
      <w:tblPr>
        <w:tblStyle w:val="Answerspace"/>
        <w:tblW w:w="0" w:type="auto"/>
        <w:tblLook w:val="04A0" w:firstRow="1" w:lastRow="0" w:firstColumn="1" w:lastColumn="0" w:noHBand="0" w:noVBand="1"/>
        <w:tblDescription w:val="Space for students to provide answer."/>
      </w:tblPr>
      <w:tblGrid>
        <w:gridCol w:w="9622"/>
      </w:tblGrid>
      <w:tr w:rsidR="005D3581" w:rsidRPr="002E4BE1" w14:paraId="38739D29" w14:textId="77777777" w:rsidTr="004E64D8">
        <w:tc>
          <w:tcPr>
            <w:tcW w:w="9622" w:type="dxa"/>
          </w:tcPr>
          <w:p w14:paraId="131C72D7" w14:textId="6E58C3D9" w:rsidR="005D3581" w:rsidRPr="001E33F2" w:rsidRDefault="005D3581" w:rsidP="008E4053">
            <w:pPr>
              <w:rPr>
                <w:rStyle w:val="Strong"/>
              </w:rPr>
            </w:pPr>
            <w:r w:rsidRPr="001E33F2">
              <w:rPr>
                <w:rStyle w:val="Strong"/>
              </w:rPr>
              <w:t>Sample answer:</w:t>
            </w:r>
          </w:p>
          <w:p w14:paraId="129E7CE5" w14:textId="7BAC45AD" w:rsidR="005D3581" w:rsidRDefault="005D3581" w:rsidP="008E4053">
            <w:pPr>
              <w:rPr>
                <w:lang w:val="en-US"/>
              </w:rPr>
            </w:pPr>
            <w:r w:rsidRPr="005D3581">
              <w:rPr>
                <w:lang w:val="en-US"/>
              </w:rPr>
              <w:t xml:space="preserve">Code </w:t>
            </w:r>
            <w:proofErr w:type="spellStart"/>
            <w:r w:rsidRPr="005D3581">
              <w:rPr>
                <w:lang w:val="en-US"/>
              </w:rPr>
              <w:t>optimi</w:t>
            </w:r>
            <w:r w:rsidR="00E6286C">
              <w:rPr>
                <w:lang w:val="en-US"/>
              </w:rPr>
              <w:t>s</w:t>
            </w:r>
            <w:r w:rsidRPr="005D3581">
              <w:rPr>
                <w:lang w:val="en-US"/>
              </w:rPr>
              <w:t>ation</w:t>
            </w:r>
            <w:proofErr w:type="spellEnd"/>
            <w:r w:rsidRPr="005D3581">
              <w:rPr>
                <w:lang w:val="en-US"/>
              </w:rPr>
              <w:t xml:space="preserve"> is important because it improves the performance, efficiency, and overall quality of the source code.</w:t>
            </w:r>
          </w:p>
          <w:p w14:paraId="0EB3D10B" w14:textId="66FD3E8E" w:rsidR="005D3581" w:rsidRDefault="004E64D8" w:rsidP="008E4053">
            <w:pPr>
              <w:rPr>
                <w:lang w:val="en-US"/>
              </w:rPr>
            </w:pPr>
            <w:proofErr w:type="spellStart"/>
            <w:r>
              <w:rPr>
                <w:lang w:val="en-US"/>
              </w:rPr>
              <w:t>Optimised</w:t>
            </w:r>
            <w:proofErr w:type="spellEnd"/>
            <w:r w:rsidRPr="005D3581">
              <w:rPr>
                <w:lang w:val="en-US"/>
              </w:rPr>
              <w:t xml:space="preserve"> </w:t>
            </w:r>
            <w:r w:rsidR="005D3581" w:rsidRPr="005D3581">
              <w:rPr>
                <w:lang w:val="en-US"/>
              </w:rPr>
              <w:t>code has faster execution speed, utilizes memory efficiently, and gives better performance.</w:t>
            </w:r>
          </w:p>
          <w:p w14:paraId="456E6DB5" w14:textId="61AC9702" w:rsidR="005D3581" w:rsidRPr="00E6286C" w:rsidRDefault="005D3581" w:rsidP="008E4053">
            <w:pPr>
              <w:rPr>
                <w:lang w:val="en-US"/>
              </w:rPr>
            </w:pPr>
            <w:r w:rsidRPr="005D3581">
              <w:rPr>
                <w:lang w:val="en-US"/>
              </w:rPr>
              <w:t xml:space="preserve">It is an essential step in the software </w:t>
            </w:r>
            <w:r>
              <w:rPr>
                <w:lang w:val="en-US"/>
              </w:rPr>
              <w:t>engineering</w:t>
            </w:r>
            <w:r w:rsidRPr="005D3581">
              <w:rPr>
                <w:lang w:val="en-US"/>
              </w:rPr>
              <w:t xml:space="preserve"> process as it ensures that the final product is free from bugs, runs smoothly, and </w:t>
            </w:r>
            <w:proofErr w:type="gramStart"/>
            <w:r w:rsidRPr="005D3581">
              <w:rPr>
                <w:lang w:val="en-US"/>
              </w:rPr>
              <w:t>is able to</w:t>
            </w:r>
            <w:proofErr w:type="gramEnd"/>
            <w:r w:rsidRPr="005D3581">
              <w:rPr>
                <w:lang w:val="en-US"/>
              </w:rPr>
              <w:t xml:space="preserve"> handle large amounts of data. Although the </w:t>
            </w:r>
            <w:proofErr w:type="spellStart"/>
            <w:r w:rsidRPr="005D3581">
              <w:rPr>
                <w:lang w:val="en-US"/>
              </w:rPr>
              <w:lastRenderedPageBreak/>
              <w:t>optimi</w:t>
            </w:r>
            <w:r>
              <w:rPr>
                <w:lang w:val="en-US"/>
              </w:rPr>
              <w:t>s</w:t>
            </w:r>
            <w:r w:rsidRPr="005D3581">
              <w:rPr>
                <w:lang w:val="en-US"/>
              </w:rPr>
              <w:t>ation</w:t>
            </w:r>
            <w:proofErr w:type="spellEnd"/>
            <w:r w:rsidRPr="005D3581">
              <w:rPr>
                <w:lang w:val="en-US"/>
              </w:rPr>
              <w:t xml:space="preserve"> process may require additional time and money, the result is a better experience, not just for developers but also for end users.</w:t>
            </w:r>
          </w:p>
        </w:tc>
      </w:tr>
    </w:tbl>
    <w:p w14:paraId="1C9E2145" w14:textId="77777777" w:rsidR="00FD448B" w:rsidRPr="002E4BE1" w:rsidRDefault="00FD448B" w:rsidP="008E4053">
      <w:pPr>
        <w:pStyle w:val="Heading2"/>
        <w:rPr>
          <w:b/>
        </w:rPr>
      </w:pPr>
      <w:bookmarkStart w:id="54" w:name="_Toc150844790"/>
      <w:r w:rsidRPr="002E4BE1">
        <w:lastRenderedPageBreak/>
        <w:t>Outline the features of OOP that support collaborative code development</w:t>
      </w:r>
      <w:bookmarkEnd w:id="54"/>
    </w:p>
    <w:p w14:paraId="25871C9C" w14:textId="0605DE10" w:rsidR="00D42594" w:rsidRPr="00E6286C" w:rsidRDefault="00D42594" w:rsidP="008E4053">
      <w:r w:rsidRPr="00E6286C">
        <w:t xml:space="preserve">The most important component of collaboration within object-oriented </w:t>
      </w:r>
      <w:r w:rsidR="00506565" w:rsidRPr="00E6286C">
        <w:t>p</w:t>
      </w:r>
      <w:r w:rsidR="00506565">
        <w:t>rogramming</w:t>
      </w:r>
      <w:r w:rsidRPr="00E6286C">
        <w:t xml:space="preserve"> is the ability for developers to understand how each other operates. </w:t>
      </w:r>
    </w:p>
    <w:p w14:paraId="27FB37A3" w14:textId="0B20C2CD" w:rsidR="00FD448B" w:rsidRPr="002E4BE1" w:rsidRDefault="00D42594" w:rsidP="008E4053">
      <w:pPr>
        <w:pStyle w:val="Heading3"/>
        <w:rPr>
          <w:b/>
          <w:bCs/>
        </w:rPr>
      </w:pPr>
      <w:bookmarkStart w:id="55" w:name="_Toc150844791"/>
      <w:r w:rsidRPr="002E4BE1">
        <w:t>C</w:t>
      </w:r>
      <w:r w:rsidR="00FD448B" w:rsidRPr="002E4BE1">
        <w:t>onsistency</w:t>
      </w:r>
      <w:bookmarkEnd w:id="55"/>
    </w:p>
    <w:p w14:paraId="04C94D1B" w14:textId="209D3AC1" w:rsidR="00D42594" w:rsidRPr="00506565" w:rsidRDefault="00D42594" w:rsidP="008E4053">
      <w:r w:rsidRPr="00506565">
        <w:t xml:space="preserve">It is important to develop good practices early on when writing and developing code. By remaining </w:t>
      </w:r>
      <w:r w:rsidR="00223D1E">
        <w:t>consistent</w:t>
      </w:r>
      <w:r w:rsidR="00223D1E" w:rsidRPr="00506565">
        <w:t xml:space="preserve"> </w:t>
      </w:r>
      <w:r w:rsidRPr="00506565">
        <w:t>in terms of structure, variable identification, formatting, interface design and use of control structures, a developer can make it easier for another developer to understand their work. </w:t>
      </w:r>
    </w:p>
    <w:p w14:paraId="399FCA1E" w14:textId="551BC944" w:rsidR="00D42594" w:rsidRPr="00506565" w:rsidRDefault="00D42594" w:rsidP="008E4053">
      <w:r w:rsidRPr="00506565">
        <w:t xml:space="preserve">When creating variable names, try to develop clear explicit terms. It should be easy to guess what the purpose of a variable may be based on the name it is given </w:t>
      </w:r>
      <w:r w:rsidR="00223D1E">
        <w:t>–</w:t>
      </w:r>
      <w:r w:rsidRPr="00506565">
        <w:t xml:space="preserve"> it should be intrinsic. A common technique is to construct variables using camel</w:t>
      </w:r>
      <w:r w:rsidR="00A341CC">
        <w:t>Case</w:t>
      </w:r>
      <w:r w:rsidRPr="00506565">
        <w:t xml:space="preserve"> style. </w:t>
      </w:r>
      <w:r w:rsidR="00A341CC">
        <w:t>c</w:t>
      </w:r>
      <w:r w:rsidRPr="00506565">
        <w:t>amel</w:t>
      </w:r>
      <w:r w:rsidR="0099733D">
        <w:t xml:space="preserve">Case </w:t>
      </w:r>
      <w:r w:rsidRPr="00506565">
        <w:t>is written in all lower case but requires the first letter of each subsequent word to be capitalised. For example:</w:t>
      </w:r>
    </w:p>
    <w:tbl>
      <w:tblPr>
        <w:tblStyle w:val="Tableheader"/>
        <w:tblW w:w="5000" w:type="pct"/>
        <w:tblLook w:val="0420" w:firstRow="1" w:lastRow="0" w:firstColumn="0" w:lastColumn="0" w:noHBand="0" w:noVBand="1"/>
        <w:tblDescription w:val="A list of poor and good variable names."/>
      </w:tblPr>
      <w:tblGrid>
        <w:gridCol w:w="4812"/>
        <w:gridCol w:w="4812"/>
      </w:tblGrid>
      <w:tr w:rsidR="00D42594" w:rsidRPr="002E4BE1" w14:paraId="1E075B45" w14:textId="77777777" w:rsidTr="00223D1E">
        <w:trPr>
          <w:cnfStyle w:val="100000000000" w:firstRow="1" w:lastRow="0" w:firstColumn="0" w:lastColumn="0" w:oddVBand="0" w:evenVBand="0" w:oddHBand="0" w:evenHBand="0" w:firstRowFirstColumn="0" w:firstRowLastColumn="0" w:lastRowFirstColumn="0" w:lastRowLastColumn="0"/>
          <w:trHeight w:val="360"/>
        </w:trPr>
        <w:tc>
          <w:tcPr>
            <w:tcW w:w="2500" w:type="pct"/>
            <w:hideMark/>
          </w:tcPr>
          <w:p w14:paraId="7037952A" w14:textId="5DB6AA78" w:rsidR="00D42594" w:rsidRPr="00506565" w:rsidRDefault="00D42594" w:rsidP="008E4053">
            <w:r w:rsidRPr="00506565">
              <w:t>Poor variable names</w:t>
            </w:r>
          </w:p>
        </w:tc>
        <w:tc>
          <w:tcPr>
            <w:tcW w:w="2500" w:type="pct"/>
            <w:hideMark/>
          </w:tcPr>
          <w:p w14:paraId="1F626D49" w14:textId="43B6B494" w:rsidR="00D42594" w:rsidRPr="00506565" w:rsidRDefault="00D42594" w:rsidP="008E4053">
            <w:r w:rsidRPr="00506565">
              <w:t>Good variable names</w:t>
            </w:r>
          </w:p>
        </w:tc>
      </w:tr>
      <w:tr w:rsidR="00D42594" w:rsidRPr="002E4BE1" w14:paraId="02943681" w14:textId="77777777" w:rsidTr="00223D1E">
        <w:trPr>
          <w:cnfStyle w:val="000000100000" w:firstRow="0" w:lastRow="0" w:firstColumn="0" w:lastColumn="0" w:oddVBand="0" w:evenVBand="0" w:oddHBand="1" w:evenHBand="0" w:firstRowFirstColumn="0" w:firstRowLastColumn="0" w:lastRowFirstColumn="0" w:lastRowLastColumn="0"/>
          <w:trHeight w:val="390"/>
        </w:trPr>
        <w:tc>
          <w:tcPr>
            <w:tcW w:w="2500" w:type="pct"/>
            <w:hideMark/>
          </w:tcPr>
          <w:p w14:paraId="1B452010" w14:textId="533A7CB0" w:rsidR="00D42594" w:rsidRPr="00506565" w:rsidRDefault="00D42594" w:rsidP="008E4053">
            <w:r w:rsidRPr="00506565">
              <w:t>cc</w:t>
            </w:r>
          </w:p>
        </w:tc>
        <w:tc>
          <w:tcPr>
            <w:tcW w:w="2500" w:type="pct"/>
            <w:hideMark/>
          </w:tcPr>
          <w:p w14:paraId="45EBCFEB" w14:textId="1DAC427B" w:rsidR="00D42594" w:rsidRPr="00506565" w:rsidRDefault="00D42594" w:rsidP="008E4053">
            <w:proofErr w:type="spellStart"/>
            <w:r w:rsidRPr="00506565">
              <w:t>camelCode</w:t>
            </w:r>
            <w:proofErr w:type="spellEnd"/>
          </w:p>
        </w:tc>
      </w:tr>
      <w:tr w:rsidR="00D42594" w:rsidRPr="002E4BE1" w14:paraId="1D51828B" w14:textId="77777777" w:rsidTr="00223D1E">
        <w:trPr>
          <w:cnfStyle w:val="000000010000" w:firstRow="0" w:lastRow="0" w:firstColumn="0" w:lastColumn="0" w:oddVBand="0" w:evenVBand="0" w:oddHBand="0" w:evenHBand="1" w:firstRowFirstColumn="0" w:firstRowLastColumn="0" w:lastRowFirstColumn="0" w:lastRowLastColumn="0"/>
          <w:trHeight w:val="360"/>
        </w:trPr>
        <w:tc>
          <w:tcPr>
            <w:tcW w:w="2500" w:type="pct"/>
            <w:hideMark/>
          </w:tcPr>
          <w:p w14:paraId="0AFB94F6" w14:textId="05CE4D7F" w:rsidR="00D42594" w:rsidRPr="00506565" w:rsidRDefault="00D42594" w:rsidP="008E4053">
            <w:r w:rsidRPr="00506565">
              <w:t>Mean</w:t>
            </w:r>
          </w:p>
        </w:tc>
        <w:tc>
          <w:tcPr>
            <w:tcW w:w="2500" w:type="pct"/>
            <w:hideMark/>
          </w:tcPr>
          <w:p w14:paraId="708E4748" w14:textId="4DFA7D78" w:rsidR="00D42594" w:rsidRPr="00506565" w:rsidRDefault="00D42594" w:rsidP="008E4053">
            <w:proofErr w:type="spellStart"/>
            <w:r w:rsidRPr="00506565">
              <w:t>schoolMean</w:t>
            </w:r>
            <w:proofErr w:type="spellEnd"/>
          </w:p>
        </w:tc>
      </w:tr>
      <w:tr w:rsidR="00D42594" w:rsidRPr="002E4BE1" w14:paraId="373F458D" w14:textId="77777777" w:rsidTr="00223D1E">
        <w:trPr>
          <w:cnfStyle w:val="000000100000" w:firstRow="0" w:lastRow="0" w:firstColumn="0" w:lastColumn="0" w:oddVBand="0" w:evenVBand="0" w:oddHBand="1" w:evenHBand="0" w:firstRowFirstColumn="0" w:firstRowLastColumn="0" w:lastRowFirstColumn="0" w:lastRowLastColumn="0"/>
          <w:trHeight w:val="360"/>
        </w:trPr>
        <w:tc>
          <w:tcPr>
            <w:tcW w:w="2500" w:type="pct"/>
            <w:hideMark/>
          </w:tcPr>
          <w:p w14:paraId="5B09E0B1" w14:textId="567FC7A5" w:rsidR="00D42594" w:rsidRPr="00506565" w:rsidRDefault="00D42594" w:rsidP="008E4053">
            <w:r w:rsidRPr="00506565">
              <w:t>ACC.ID</w:t>
            </w:r>
          </w:p>
        </w:tc>
        <w:tc>
          <w:tcPr>
            <w:tcW w:w="2500" w:type="pct"/>
            <w:hideMark/>
          </w:tcPr>
          <w:p w14:paraId="24FDCA1B" w14:textId="4AE4FE3E" w:rsidR="00D42594" w:rsidRPr="00506565" w:rsidRDefault="00D42594" w:rsidP="008E4053">
            <w:proofErr w:type="spellStart"/>
            <w:r w:rsidRPr="00506565">
              <w:t>accountFirstName</w:t>
            </w:r>
            <w:proofErr w:type="spellEnd"/>
          </w:p>
        </w:tc>
      </w:tr>
      <w:tr w:rsidR="00D42594" w:rsidRPr="002E4BE1" w14:paraId="4EFA08E4" w14:textId="77777777" w:rsidTr="00223D1E">
        <w:trPr>
          <w:cnfStyle w:val="000000010000" w:firstRow="0" w:lastRow="0" w:firstColumn="0" w:lastColumn="0" w:oddVBand="0" w:evenVBand="0" w:oddHBand="0" w:evenHBand="1" w:firstRowFirstColumn="0" w:firstRowLastColumn="0" w:lastRowFirstColumn="0" w:lastRowLastColumn="0"/>
          <w:trHeight w:val="270"/>
        </w:trPr>
        <w:tc>
          <w:tcPr>
            <w:tcW w:w="2500" w:type="pct"/>
            <w:hideMark/>
          </w:tcPr>
          <w:p w14:paraId="115C009A" w14:textId="7F1ADBDB" w:rsidR="00D42594" w:rsidRPr="00506565" w:rsidRDefault="00D42594" w:rsidP="008E4053">
            <w:r w:rsidRPr="00506565">
              <w:t>R</w:t>
            </w:r>
          </w:p>
        </w:tc>
        <w:tc>
          <w:tcPr>
            <w:tcW w:w="2500" w:type="pct"/>
            <w:hideMark/>
          </w:tcPr>
          <w:p w14:paraId="53DC8C2A" w14:textId="7A623E1D" w:rsidR="00D42594" w:rsidRPr="00506565" w:rsidRDefault="00D42594" w:rsidP="008E4053">
            <w:proofErr w:type="spellStart"/>
            <w:r w:rsidRPr="00506565">
              <w:t>redDrinkBottle</w:t>
            </w:r>
            <w:proofErr w:type="spellEnd"/>
          </w:p>
        </w:tc>
      </w:tr>
    </w:tbl>
    <w:p w14:paraId="6B922547" w14:textId="46F9BD60" w:rsidR="00FD448B" w:rsidRPr="002E4BE1" w:rsidRDefault="004D234D" w:rsidP="008E4053">
      <w:pPr>
        <w:pStyle w:val="Heading3"/>
        <w:rPr>
          <w:b/>
          <w:bCs/>
        </w:rPr>
      </w:pPr>
      <w:bookmarkStart w:id="56" w:name="_Toc150844792"/>
      <w:r>
        <w:t>C</w:t>
      </w:r>
      <w:r w:rsidR="00FD448B" w:rsidRPr="002E4BE1">
        <w:t>ode commenting</w:t>
      </w:r>
      <w:bookmarkEnd w:id="56"/>
    </w:p>
    <w:p w14:paraId="090CFC1F" w14:textId="120F5637" w:rsidR="003F3916" w:rsidRPr="004D234D" w:rsidRDefault="003F3916" w:rsidP="008E4053">
      <w:r w:rsidRPr="004D234D">
        <w:t>By code</w:t>
      </w:r>
      <w:r w:rsidR="00CF2028">
        <w:t xml:space="preserve"> commenting</w:t>
      </w:r>
      <w:r w:rsidRPr="004D234D">
        <w:t>, referred to as internal documentation, a developer can provide clear non-executable statements that describe what a particular piece of code is designed to do. This benefits all developers by making the code more maintainable.</w:t>
      </w:r>
    </w:p>
    <w:p w14:paraId="60AD166B" w14:textId="1D7684F0" w:rsidR="00FD448B" w:rsidRPr="002E4BE1" w:rsidRDefault="004D234D" w:rsidP="008E4053">
      <w:pPr>
        <w:pStyle w:val="Heading3"/>
        <w:rPr>
          <w:b/>
          <w:bCs/>
        </w:rPr>
      </w:pPr>
      <w:bookmarkStart w:id="57" w:name="_Toc150844793"/>
      <w:r>
        <w:lastRenderedPageBreak/>
        <w:t>V</w:t>
      </w:r>
      <w:r w:rsidR="00FD448B" w:rsidRPr="002E4BE1">
        <w:t>ersion control</w:t>
      </w:r>
      <w:bookmarkEnd w:id="57"/>
    </w:p>
    <w:p w14:paraId="3CD5809A" w14:textId="2F85E38D" w:rsidR="00FC0C67" w:rsidRDefault="003F3916" w:rsidP="008E4053">
      <w:r w:rsidRPr="004D234D">
        <w:t>Throughout the development of a project, it is important to create copies or backups of the entire project. Each iteration of the project should be documented with dates, progress level and goals for the future of the development.</w:t>
      </w:r>
    </w:p>
    <w:p w14:paraId="58364E20" w14:textId="52F86700" w:rsidR="003F3916" w:rsidRPr="004D234D" w:rsidRDefault="003F3916" w:rsidP="008E4053">
      <w:r w:rsidRPr="004D234D">
        <w:t>Version control is done for several reasons</w:t>
      </w:r>
      <w:r w:rsidR="00223D1E">
        <w:t>. It</w:t>
      </w:r>
      <w:r w:rsidRPr="004D234D">
        <w:t>:</w:t>
      </w:r>
    </w:p>
    <w:p w14:paraId="36601145" w14:textId="50BB3670" w:rsidR="003F3916" w:rsidRPr="004D234D" w:rsidRDefault="00223D1E" w:rsidP="00D639F7">
      <w:pPr>
        <w:pStyle w:val="ListBullet"/>
      </w:pPr>
      <w:r>
        <w:t xml:space="preserve">ensures </w:t>
      </w:r>
      <w:r w:rsidR="003F3916" w:rsidRPr="004D234D">
        <w:t>copies are made in the event of an unanticipated catastrophic failure </w:t>
      </w:r>
    </w:p>
    <w:p w14:paraId="1E835045" w14:textId="3F9E2346" w:rsidR="003F3916" w:rsidRPr="004D234D" w:rsidRDefault="00223D1E" w:rsidP="00D639F7">
      <w:pPr>
        <w:pStyle w:val="ListBullet"/>
      </w:pPr>
      <w:r>
        <w:t xml:space="preserve">keeps </w:t>
      </w:r>
      <w:r w:rsidR="003F3916" w:rsidRPr="004D234D">
        <w:t>programmers accountable for the development progress</w:t>
      </w:r>
    </w:p>
    <w:p w14:paraId="2EAB367E" w14:textId="3A53D50A" w:rsidR="003F3916" w:rsidRPr="004D234D" w:rsidRDefault="00223D1E" w:rsidP="00D639F7">
      <w:pPr>
        <w:pStyle w:val="ListBullet"/>
      </w:pPr>
      <w:r>
        <w:t xml:space="preserve">ensures </w:t>
      </w:r>
      <w:r w:rsidR="003F3916" w:rsidRPr="004D234D">
        <w:t>the development is meeting milestones </w:t>
      </w:r>
    </w:p>
    <w:p w14:paraId="2279512B" w14:textId="3D20B7DA" w:rsidR="003F3916" w:rsidRPr="004D234D" w:rsidRDefault="00223D1E" w:rsidP="00D639F7">
      <w:pPr>
        <w:pStyle w:val="ListBullet"/>
      </w:pPr>
      <w:r>
        <w:t xml:space="preserve">allows </w:t>
      </w:r>
      <w:r w:rsidR="003F3916" w:rsidRPr="004D234D">
        <w:t>mistakes to be identified and backtracked without the need to restart development.</w:t>
      </w:r>
    </w:p>
    <w:p w14:paraId="7E13E702" w14:textId="19F0D9AA" w:rsidR="00FD448B" w:rsidRPr="002E4BE1" w:rsidRDefault="003F3916" w:rsidP="008E4053">
      <w:pPr>
        <w:pStyle w:val="Heading3"/>
        <w:rPr>
          <w:b/>
          <w:bCs/>
        </w:rPr>
      </w:pPr>
      <w:bookmarkStart w:id="58" w:name="_Toc150844794"/>
      <w:r w:rsidRPr="002E4BE1">
        <w:t>F</w:t>
      </w:r>
      <w:r w:rsidR="00FD448B" w:rsidRPr="002E4BE1">
        <w:t>eedback</w:t>
      </w:r>
      <w:bookmarkEnd w:id="58"/>
    </w:p>
    <w:p w14:paraId="25762744" w14:textId="1C63FD8F" w:rsidR="003F3916" w:rsidRPr="004D234D" w:rsidRDefault="00DA0F79" w:rsidP="00DA0F79">
      <w:pPr>
        <w:spacing w:after="360"/>
      </w:pPr>
      <w:r w:rsidRPr="00FC0C67">
        <w:rPr>
          <w:b/>
          <w:bCs/>
          <w:noProof/>
        </w:rPr>
        <w:drawing>
          <wp:anchor distT="0" distB="0" distL="114300" distR="114300" simplePos="0" relativeHeight="251658314" behindDoc="0" locked="0" layoutInCell="1" allowOverlap="1" wp14:anchorId="54C70F5C" wp14:editId="4A414DEB">
            <wp:simplePos x="0" y="0"/>
            <wp:positionH relativeFrom="margin">
              <wp:align>left</wp:align>
            </wp:positionH>
            <wp:positionV relativeFrom="paragraph">
              <wp:posOffset>810351</wp:posOffset>
            </wp:positionV>
            <wp:extent cx="712800" cy="712800"/>
            <wp:effectExtent l="0" t="0" r="0" b="0"/>
            <wp:wrapSquare wrapText="bothSides"/>
            <wp:docPr id="919056678" name="Picture 9190566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3F3916" w:rsidRPr="004D234D">
        <w:t>Programmers provide feedback to each other for multiple reasons such as improving code efficiency, creating more ideal solutions, supporting each other and building up respect in the workplace. </w:t>
      </w:r>
    </w:p>
    <w:p w14:paraId="4ABB0F83" w14:textId="7AE847D0" w:rsidR="00EA0A71" w:rsidRPr="00FC0C67" w:rsidRDefault="00582C09" w:rsidP="008E4053">
      <w:r w:rsidRPr="00FC0C67">
        <w:rPr>
          <w:b/>
          <w:bCs/>
        </w:rPr>
        <w:t xml:space="preserve">Activity </w:t>
      </w:r>
      <w:r w:rsidR="00FE438F">
        <w:rPr>
          <w:b/>
          <w:bCs/>
        </w:rPr>
        <w:t>6</w:t>
      </w:r>
      <w:r w:rsidR="005D294A">
        <w:rPr>
          <w:b/>
          <w:bCs/>
        </w:rPr>
        <w:t>6</w:t>
      </w:r>
      <w:r w:rsidRPr="00FC0C67">
        <w:rPr>
          <w:b/>
          <w:bCs/>
        </w:rPr>
        <w:t>:</w:t>
      </w:r>
      <w:r w:rsidRPr="00FC0C67">
        <w:t xml:space="preserve"> </w:t>
      </w:r>
      <w:r w:rsidR="00DA0F79">
        <w:t>research</w:t>
      </w:r>
      <w:r w:rsidRPr="00FC0C67">
        <w:t>, list and describe the features of the OOP paradigm</w:t>
      </w:r>
      <w:r w:rsidR="00640689" w:rsidRPr="00FC0C67">
        <w:t xml:space="preserve"> that support collaborative code development</w:t>
      </w:r>
      <w:r w:rsidR="00FC0C67" w:rsidRPr="00FC0C67">
        <w:t>.</w:t>
      </w:r>
    </w:p>
    <w:tbl>
      <w:tblPr>
        <w:tblStyle w:val="Answerspace"/>
        <w:tblW w:w="0" w:type="auto"/>
        <w:tblLook w:val="04A0" w:firstRow="1" w:lastRow="0" w:firstColumn="1" w:lastColumn="0" w:noHBand="0" w:noVBand="1"/>
        <w:tblDescription w:val="Space for students to provide answer."/>
      </w:tblPr>
      <w:tblGrid>
        <w:gridCol w:w="9622"/>
      </w:tblGrid>
      <w:tr w:rsidR="00EA0A71" w:rsidRPr="002E4BE1" w14:paraId="7714A666" w14:textId="77777777" w:rsidTr="00DA0F79">
        <w:tc>
          <w:tcPr>
            <w:tcW w:w="9622" w:type="dxa"/>
          </w:tcPr>
          <w:p w14:paraId="0A156B79" w14:textId="00C146C3" w:rsidR="00F2409D" w:rsidRPr="00D639F7" w:rsidRDefault="00F2409D" w:rsidP="008E4053">
            <w:pPr>
              <w:rPr>
                <w:rStyle w:val="Strong"/>
              </w:rPr>
            </w:pPr>
            <w:r w:rsidRPr="00D639F7">
              <w:rPr>
                <w:rStyle w:val="Strong"/>
              </w:rPr>
              <w:t>Sample answer:</w:t>
            </w:r>
          </w:p>
          <w:p w14:paraId="006EE892" w14:textId="750B905C" w:rsidR="00716D71" w:rsidRPr="00FA5F38" w:rsidRDefault="00582C09" w:rsidP="008E4053">
            <w:pPr>
              <w:rPr>
                <w:rStyle w:val="Strong"/>
              </w:rPr>
            </w:pPr>
            <w:r w:rsidRPr="00FA5F38">
              <w:rPr>
                <w:rStyle w:val="Strong"/>
              </w:rPr>
              <w:t xml:space="preserve">Classes and </w:t>
            </w:r>
            <w:r w:rsidR="00E47795">
              <w:rPr>
                <w:rStyle w:val="Strong"/>
              </w:rPr>
              <w:t>o</w:t>
            </w:r>
            <w:r w:rsidRPr="00FA5F38">
              <w:rPr>
                <w:rStyle w:val="Strong"/>
              </w:rPr>
              <w:t>bjects</w:t>
            </w:r>
          </w:p>
          <w:p w14:paraId="4EA52C1C" w14:textId="12FB739B" w:rsidR="00582C09" w:rsidRPr="00FA5F38" w:rsidRDefault="00582C09" w:rsidP="00FA5F38">
            <w:r w:rsidRPr="00FA5F38">
              <w:t xml:space="preserve">A class is a template that consists of data members or variables and functions and defines the </w:t>
            </w:r>
            <w:r w:rsidR="00716D71" w:rsidRPr="00FA5F38">
              <w:t>attributes</w:t>
            </w:r>
            <w:r w:rsidRPr="00FA5F38">
              <w:t xml:space="preserve"> and methods for a group of objects. An object is an instance of a class, and each object has its values for the different </w:t>
            </w:r>
            <w:r w:rsidR="00716D71" w:rsidRPr="00FA5F38">
              <w:t>attributes</w:t>
            </w:r>
            <w:r w:rsidRPr="00FA5F38">
              <w:t xml:space="preserve"> present in its class. This feature allows multiple developers to work on different parts of the </w:t>
            </w:r>
            <w:r w:rsidR="00640689" w:rsidRPr="00FA5F38">
              <w:t>program</w:t>
            </w:r>
            <w:r w:rsidRPr="00FA5F38">
              <w:t xml:space="preserve"> simultaneously, as they can create their own classes and objects.</w:t>
            </w:r>
          </w:p>
          <w:p w14:paraId="66416570" w14:textId="39AFF6EF" w:rsidR="00716D71" w:rsidRPr="00FA5F38" w:rsidRDefault="00582C09" w:rsidP="00DA0F79">
            <w:pPr>
              <w:keepNext/>
              <w:rPr>
                <w:rStyle w:val="Strong"/>
              </w:rPr>
            </w:pPr>
            <w:r w:rsidRPr="00FA5F38">
              <w:rPr>
                <w:rStyle w:val="Strong"/>
              </w:rPr>
              <w:t>Abstraction</w:t>
            </w:r>
          </w:p>
          <w:p w14:paraId="7B636194" w14:textId="44013EA0" w:rsidR="00582C09" w:rsidRPr="00FA5F38" w:rsidRDefault="00582C09" w:rsidP="00DA0F79">
            <w:pPr>
              <w:keepNext/>
            </w:pPr>
            <w:r w:rsidRPr="00FA5F38">
              <w:t xml:space="preserve">Abstraction is the process of removing some characteristics from something to reduce it to a smaller set. </w:t>
            </w:r>
            <w:r w:rsidR="00716D71" w:rsidRPr="00FA5F38">
              <w:t>This</w:t>
            </w:r>
            <w:r w:rsidRPr="00FA5F38">
              <w:t xml:space="preserve"> allows developers to hide the implementation details of an object from the user, </w:t>
            </w:r>
            <w:r w:rsidRPr="00FA5F38">
              <w:lastRenderedPageBreak/>
              <w:t>making it easier to use</w:t>
            </w:r>
            <w:r w:rsidR="00716D71" w:rsidRPr="00FA5F38">
              <w:t xml:space="preserve"> and</w:t>
            </w:r>
            <w:r w:rsidRPr="00FA5F38">
              <w:t xml:space="preserve"> enabl</w:t>
            </w:r>
            <w:r w:rsidR="00716D71" w:rsidRPr="00FA5F38">
              <w:t>ing</w:t>
            </w:r>
            <w:r w:rsidRPr="00FA5F38">
              <w:t xml:space="preserve"> developers to work on different parts of the </w:t>
            </w:r>
            <w:r w:rsidR="00640689" w:rsidRPr="00FA5F38">
              <w:t>program</w:t>
            </w:r>
            <w:r w:rsidRPr="00FA5F38">
              <w:t xml:space="preserve"> without worrying about how other parts are implemented.</w:t>
            </w:r>
          </w:p>
          <w:p w14:paraId="4AF36483" w14:textId="55BE3169" w:rsidR="00716D71" w:rsidRPr="00FA5F38" w:rsidRDefault="00582C09" w:rsidP="00FA5F38">
            <w:pPr>
              <w:rPr>
                <w:rStyle w:val="Strong"/>
              </w:rPr>
            </w:pPr>
            <w:r w:rsidRPr="00FA5F38">
              <w:rPr>
                <w:rStyle w:val="Strong"/>
              </w:rPr>
              <w:t>Inheritance</w:t>
            </w:r>
          </w:p>
          <w:p w14:paraId="4FEC4B03" w14:textId="3C8BB171" w:rsidR="00582C09" w:rsidRPr="00FA5F38" w:rsidRDefault="00582C09" w:rsidP="00FA5F38">
            <w:r w:rsidRPr="00FA5F38">
              <w:t>Inheritance is a mechanism that allows a new class to be based on an existing class, inheriting all its properties and methods. This feature enables developers to reuse code from existing classes, reducing the amount of code they need to write.</w:t>
            </w:r>
          </w:p>
          <w:p w14:paraId="6CD78F1D" w14:textId="7C7A70B1" w:rsidR="00716D71" w:rsidRPr="00FA5F38" w:rsidRDefault="00582C09" w:rsidP="00FA5F38">
            <w:pPr>
              <w:rPr>
                <w:rStyle w:val="Strong"/>
              </w:rPr>
            </w:pPr>
            <w:r w:rsidRPr="00FA5F38">
              <w:rPr>
                <w:rStyle w:val="Strong"/>
              </w:rPr>
              <w:t>Polymorphism</w:t>
            </w:r>
          </w:p>
          <w:p w14:paraId="13917FD9" w14:textId="3DDA2B85" w:rsidR="00582C09" w:rsidRPr="00FA5F38" w:rsidRDefault="00582C09" w:rsidP="00FA5F38">
            <w:r w:rsidRPr="00FA5F38">
              <w:t xml:space="preserve">Polymorphism is the ability of an object to take on many forms. In OOP, polymorphism allows developers to write code that can work with objects of different classes, </w:t>
            </w:r>
            <w:proofErr w:type="gramStart"/>
            <w:r w:rsidRPr="00FA5F38">
              <w:t>as long as</w:t>
            </w:r>
            <w:proofErr w:type="gramEnd"/>
            <w:r w:rsidRPr="00FA5F38">
              <w:t xml:space="preserve"> they have a common interface. This feature enables developers to write more generic code that can be reused across different parts of the </w:t>
            </w:r>
            <w:r w:rsidR="00640689" w:rsidRPr="00FA5F38">
              <w:t>program</w:t>
            </w:r>
            <w:r w:rsidRPr="00FA5F38">
              <w:t>.</w:t>
            </w:r>
          </w:p>
          <w:p w14:paraId="3144BC6F" w14:textId="0042378E" w:rsidR="00640689" w:rsidRPr="00FA5F38" w:rsidRDefault="00582C09" w:rsidP="00FA5F38">
            <w:pPr>
              <w:rPr>
                <w:rStyle w:val="Strong"/>
              </w:rPr>
            </w:pPr>
            <w:r w:rsidRPr="00FA5F38">
              <w:rPr>
                <w:rStyle w:val="Strong"/>
              </w:rPr>
              <w:t>Encapsulation</w:t>
            </w:r>
          </w:p>
          <w:p w14:paraId="533B6D99" w14:textId="19B177E9" w:rsidR="00582C09" w:rsidRPr="00FA5F38" w:rsidRDefault="00582C09" w:rsidP="00FA5F38">
            <w:r w:rsidRPr="00FA5F38">
              <w:t xml:space="preserve">Encapsulation is the process of hiding an object’s internal state from the outside world, allowing only certain operations to be performed on it. This feature enables developers to work on different parts of the </w:t>
            </w:r>
            <w:r w:rsidR="00640689" w:rsidRPr="00FA5F38">
              <w:t>program</w:t>
            </w:r>
            <w:r w:rsidRPr="00FA5F38">
              <w:t xml:space="preserve"> without worrying about how other parts are implemented.</w:t>
            </w:r>
          </w:p>
          <w:p w14:paraId="76FD8A9D" w14:textId="46081174" w:rsidR="00716D71" w:rsidRPr="00FA5F38" w:rsidRDefault="00582C09" w:rsidP="00FA5F38">
            <w:pPr>
              <w:rPr>
                <w:rStyle w:val="Strong"/>
              </w:rPr>
            </w:pPr>
            <w:r w:rsidRPr="00FA5F38">
              <w:rPr>
                <w:rStyle w:val="Strong"/>
              </w:rPr>
              <w:t>Message</w:t>
            </w:r>
            <w:r w:rsidR="00DF0FD7">
              <w:rPr>
                <w:rStyle w:val="Strong"/>
              </w:rPr>
              <w:t>-</w:t>
            </w:r>
            <w:r w:rsidR="00FA5F38">
              <w:rPr>
                <w:rStyle w:val="Strong"/>
              </w:rPr>
              <w:t>passing</w:t>
            </w:r>
          </w:p>
          <w:p w14:paraId="7235052E" w14:textId="12732F9E" w:rsidR="00EA0A71" w:rsidRPr="00FC0C67" w:rsidRDefault="00582C09" w:rsidP="00FA5F38">
            <w:r w:rsidRPr="00FA5F38">
              <w:t>Message</w:t>
            </w:r>
            <w:r w:rsidR="00DF0FD7">
              <w:t>-</w:t>
            </w:r>
            <w:r w:rsidRPr="00FA5F38">
              <w:t xml:space="preserve">passing is a mechanism that allows objects to communicate with each other by sending messages. This feature enables developers to write more modular code that can be reused across different parts of the </w:t>
            </w:r>
            <w:r w:rsidR="00640689" w:rsidRPr="00FA5F38">
              <w:t>program</w:t>
            </w:r>
            <w:r w:rsidRPr="00FA5F38">
              <w:t>.</w:t>
            </w:r>
          </w:p>
        </w:tc>
      </w:tr>
    </w:tbl>
    <w:p w14:paraId="781E30D8" w14:textId="77777777" w:rsidR="00554190" w:rsidRPr="00554190" w:rsidRDefault="00554190" w:rsidP="00554190">
      <w:r w:rsidRPr="00554190">
        <w:lastRenderedPageBreak/>
        <w:br w:type="page"/>
      </w:r>
    </w:p>
    <w:p w14:paraId="2EFCE783" w14:textId="40542BB9" w:rsidR="00853638" w:rsidRPr="002E4BE1" w:rsidRDefault="00FD448B" w:rsidP="00F07EE9">
      <w:pPr>
        <w:pStyle w:val="Heading1"/>
        <w:rPr>
          <w:b/>
        </w:rPr>
      </w:pPr>
      <w:bookmarkStart w:id="59" w:name="_Toc150844795"/>
      <w:r w:rsidRPr="002E4BE1">
        <w:lastRenderedPageBreak/>
        <w:t>Programming in OOP</w:t>
      </w:r>
      <w:bookmarkEnd w:id="59"/>
    </w:p>
    <w:p w14:paraId="30724021" w14:textId="7FFCADB6" w:rsidR="009A6CEE" w:rsidRPr="00FA5F38" w:rsidRDefault="00640689" w:rsidP="00FA5F38">
      <w:pPr>
        <w:pStyle w:val="FeatureBox2"/>
        <w:rPr>
          <w:rStyle w:val="Strong"/>
          <w:b w:val="0"/>
        </w:rPr>
      </w:pPr>
      <w:r w:rsidRPr="00FA5F38">
        <w:rPr>
          <w:rStyle w:val="Strong"/>
        </w:rPr>
        <w:t>Teacher note:</w:t>
      </w:r>
      <w:r w:rsidRPr="00FA5F38">
        <w:rPr>
          <w:rStyle w:val="Strong"/>
          <w:b w:val="0"/>
        </w:rPr>
        <w:t xml:space="preserve"> </w:t>
      </w:r>
      <w:r w:rsidR="00554190">
        <w:rPr>
          <w:rStyle w:val="Strong"/>
          <w:b w:val="0"/>
        </w:rPr>
        <w:t xml:space="preserve">in </w:t>
      </w:r>
      <w:r w:rsidRPr="00FA5F38">
        <w:rPr>
          <w:rStyle w:val="Strong"/>
          <w:b w:val="0"/>
        </w:rPr>
        <w:t xml:space="preserve">this section of the course students will be creating a </w:t>
      </w:r>
      <w:r w:rsidR="00A77F32">
        <w:rPr>
          <w:rStyle w:val="Strong"/>
          <w:b w:val="0"/>
        </w:rPr>
        <w:t>computer</w:t>
      </w:r>
      <w:r w:rsidR="00A77F32" w:rsidRPr="00FA5F38">
        <w:rPr>
          <w:rStyle w:val="Strong"/>
          <w:b w:val="0"/>
        </w:rPr>
        <w:t xml:space="preserve"> </w:t>
      </w:r>
      <w:r w:rsidRPr="00FA5F38">
        <w:rPr>
          <w:rStyle w:val="Strong"/>
          <w:b w:val="0"/>
        </w:rPr>
        <w:t xml:space="preserve">game as outlined in </w:t>
      </w:r>
      <w:r w:rsidR="00CA3ED3" w:rsidRPr="00FA5F38">
        <w:rPr>
          <w:rStyle w:val="Strong"/>
          <w:b w:val="0"/>
        </w:rPr>
        <w:t>s</w:t>
      </w:r>
      <w:r w:rsidRPr="00FA5F38">
        <w:rPr>
          <w:rStyle w:val="Strong"/>
          <w:b w:val="0"/>
        </w:rPr>
        <w:t xml:space="preserve">ample Assessment </w:t>
      </w:r>
      <w:r w:rsidR="0034585A">
        <w:rPr>
          <w:rStyle w:val="Strong"/>
          <w:b w:val="0"/>
        </w:rPr>
        <w:t xml:space="preserve">task </w:t>
      </w:r>
      <w:r w:rsidR="00E852A3">
        <w:rPr>
          <w:rStyle w:val="Strong"/>
          <w:b w:val="0"/>
        </w:rPr>
        <w:t>2</w:t>
      </w:r>
      <w:r w:rsidR="00FC0C67" w:rsidRPr="00FA5F38">
        <w:rPr>
          <w:rStyle w:val="Strong"/>
          <w:b w:val="0"/>
        </w:rPr>
        <w:t>.</w:t>
      </w:r>
    </w:p>
    <w:p w14:paraId="35105457" w14:textId="1674DED9" w:rsidR="009A6CEE" w:rsidRPr="00FA5F38" w:rsidRDefault="00640689" w:rsidP="00FA5F38">
      <w:pPr>
        <w:pStyle w:val="FeatureBox2"/>
        <w:rPr>
          <w:rStyle w:val="Strong"/>
          <w:b w:val="0"/>
        </w:rPr>
      </w:pPr>
      <w:r w:rsidRPr="00FA5F38">
        <w:rPr>
          <w:rStyle w:val="Strong"/>
          <w:b w:val="0"/>
        </w:rPr>
        <w:t xml:space="preserve">This will enable </w:t>
      </w:r>
      <w:r w:rsidR="00CA3ED3" w:rsidRPr="00FA5F38">
        <w:rPr>
          <w:rStyle w:val="Strong"/>
          <w:b w:val="0"/>
        </w:rPr>
        <w:t>students</w:t>
      </w:r>
      <w:r w:rsidRPr="00FA5F38">
        <w:rPr>
          <w:rStyle w:val="Strong"/>
          <w:b w:val="0"/>
        </w:rPr>
        <w:t xml:space="preserve"> to meet the syllabus content for this</w:t>
      </w:r>
      <w:r w:rsidR="00084B46" w:rsidRPr="00FA5F38">
        <w:rPr>
          <w:rStyle w:val="Strong"/>
          <w:b w:val="0"/>
        </w:rPr>
        <w:t xml:space="preserve"> </w:t>
      </w:r>
      <w:r w:rsidRPr="00FA5F38">
        <w:rPr>
          <w:rStyle w:val="Strong"/>
          <w:b w:val="0"/>
        </w:rPr>
        <w:t>focus area a</w:t>
      </w:r>
      <w:r w:rsidR="00084B46" w:rsidRPr="00FA5F38">
        <w:rPr>
          <w:rStyle w:val="Strong"/>
          <w:b w:val="0"/>
        </w:rPr>
        <w:t>nd provide an engaging project which could inform work for their major project.</w:t>
      </w:r>
    </w:p>
    <w:p w14:paraId="4A8B2D75" w14:textId="3590C4D0" w:rsidR="00FB6D6E" w:rsidRDefault="009A6CEE" w:rsidP="00FA5F38">
      <w:pPr>
        <w:pStyle w:val="FeatureBox2"/>
        <w:rPr>
          <w:rStyle w:val="Strong"/>
          <w:b w:val="0"/>
        </w:rPr>
      </w:pPr>
      <w:r w:rsidRPr="00FA5F38">
        <w:rPr>
          <w:rStyle w:val="Strong"/>
          <w:b w:val="0"/>
        </w:rPr>
        <w:t xml:space="preserve">This game is loosely based on the historic classic </w:t>
      </w:r>
      <w:hyperlink r:id="rId70" w:history="1">
        <w:r w:rsidRPr="00FA5F38">
          <w:rPr>
            <w:rStyle w:val="Hyperlink"/>
            <w:color w:val="auto"/>
            <w:u w:val="none"/>
          </w:rPr>
          <w:t>Hunt The Wumpus</w:t>
        </w:r>
      </w:hyperlink>
      <w:r w:rsidRPr="00FA5F38">
        <w:rPr>
          <w:rStyle w:val="Strong"/>
          <w:b w:val="0"/>
        </w:rPr>
        <w:t xml:space="preserve"> and provides opportunities to compare procedural and OOP paradigms. This project addresses the syllabus content points for this section and reinforces concepts delivered throughout the unit</w:t>
      </w:r>
      <w:r w:rsidR="00DB437F">
        <w:rPr>
          <w:rStyle w:val="Strong"/>
          <w:b w:val="0"/>
        </w:rPr>
        <w:t>.</w:t>
      </w:r>
    </w:p>
    <w:p w14:paraId="2BDFD6B0" w14:textId="4A48B60E" w:rsidR="009A6CEE" w:rsidRPr="00FA5F38" w:rsidRDefault="00A2219B" w:rsidP="00FA5F38">
      <w:pPr>
        <w:pStyle w:val="FeatureBox2"/>
        <w:rPr>
          <w:rStyle w:val="Strong"/>
          <w:b w:val="0"/>
        </w:rPr>
      </w:pPr>
      <w:r>
        <w:rPr>
          <w:rStyle w:val="Strong"/>
          <w:b w:val="0"/>
        </w:rPr>
        <w:t>Code for this game is included in the Appendix of this document.</w:t>
      </w:r>
      <w:r>
        <w:t xml:space="preserve"> Students should note that copying and pasting the code from across multiple pages in this word document into the IDLE may result in an error when hidden characters are picked up and transferred.</w:t>
      </w:r>
      <w:r w:rsidR="00DB437F">
        <w:t xml:space="preserve"> </w:t>
      </w:r>
      <w:r>
        <w:t>To avoid this</w:t>
      </w:r>
      <w:r w:rsidR="00DB437F">
        <w:t>,</w:t>
      </w:r>
      <w:r>
        <w:t xml:space="preserve"> students are advised to select and copy code within sep</w:t>
      </w:r>
      <w:r w:rsidR="00DB437F">
        <w:t>a</w:t>
      </w:r>
      <w:r>
        <w:t>rate pages before pasting into the IDLE and testing frequently for errors.</w:t>
      </w:r>
    </w:p>
    <w:p w14:paraId="1B69719B" w14:textId="3DEBC7D4" w:rsidR="00CA3ED3" w:rsidRPr="00FA5F38" w:rsidRDefault="00CA3ED3" w:rsidP="00FA5F38">
      <w:pPr>
        <w:pStyle w:val="FeatureBox2"/>
        <w:rPr>
          <w:rStyle w:val="Strong"/>
          <w:b w:val="0"/>
        </w:rPr>
      </w:pPr>
      <w:r w:rsidRPr="00FA5F38">
        <w:rPr>
          <w:rStyle w:val="Strong"/>
        </w:rPr>
        <w:t>N</w:t>
      </w:r>
      <w:r w:rsidR="00084B46" w:rsidRPr="00FA5F38">
        <w:rPr>
          <w:rStyle w:val="Strong"/>
        </w:rPr>
        <w:t>ote</w:t>
      </w:r>
      <w:r w:rsidRPr="00FA5F38">
        <w:rPr>
          <w:rStyle w:val="Strong"/>
        </w:rPr>
        <w:t>:</w:t>
      </w:r>
      <w:r w:rsidR="00084B46" w:rsidRPr="00FA5F38">
        <w:rPr>
          <w:rStyle w:val="Strong"/>
          <w:b w:val="0"/>
        </w:rPr>
        <w:t xml:space="preserve"> this task could</w:t>
      </w:r>
      <w:r w:rsidR="002C004D" w:rsidRPr="00FA5F38">
        <w:rPr>
          <w:rStyle w:val="Strong"/>
          <w:b w:val="0"/>
        </w:rPr>
        <w:t xml:space="preserve"> also</w:t>
      </w:r>
      <w:r w:rsidR="00084B46" w:rsidRPr="00FA5F38">
        <w:rPr>
          <w:rStyle w:val="Strong"/>
          <w:b w:val="0"/>
        </w:rPr>
        <w:t xml:space="preserve"> be modified </w:t>
      </w:r>
      <w:r w:rsidR="009A6CEE" w:rsidRPr="00FA5F38">
        <w:rPr>
          <w:rStyle w:val="Strong"/>
          <w:b w:val="0"/>
        </w:rPr>
        <w:t>by</w:t>
      </w:r>
      <w:r w:rsidR="00084B46" w:rsidRPr="00FA5F38">
        <w:rPr>
          <w:rStyle w:val="Strong"/>
          <w:b w:val="0"/>
        </w:rPr>
        <w:t xml:space="preserve"> simplif</w:t>
      </w:r>
      <w:r w:rsidR="009A6CEE" w:rsidRPr="00FA5F38">
        <w:rPr>
          <w:rStyle w:val="Strong"/>
          <w:b w:val="0"/>
        </w:rPr>
        <w:t>ication</w:t>
      </w:r>
      <w:r w:rsidR="00084B46" w:rsidRPr="00FA5F38">
        <w:rPr>
          <w:rStyle w:val="Strong"/>
          <w:b w:val="0"/>
        </w:rPr>
        <w:t xml:space="preserve"> for delivery to a </w:t>
      </w:r>
      <w:r w:rsidR="006C14B6">
        <w:rPr>
          <w:rStyle w:val="Strong"/>
          <w:b w:val="0"/>
        </w:rPr>
        <w:t xml:space="preserve">Computing Technology </w:t>
      </w:r>
      <w:r w:rsidR="00084B46" w:rsidRPr="00FA5F38">
        <w:rPr>
          <w:rStyle w:val="Strong"/>
          <w:b w:val="0"/>
        </w:rPr>
        <w:t xml:space="preserve">Stage 5 class studying the </w:t>
      </w:r>
      <w:r w:rsidR="006C14B6">
        <w:rPr>
          <w:rStyle w:val="Strong"/>
          <w:b w:val="0"/>
        </w:rPr>
        <w:t>Creating</w:t>
      </w:r>
      <w:r w:rsidR="006C14B6" w:rsidRPr="00FA5F38">
        <w:rPr>
          <w:rStyle w:val="Strong"/>
          <w:b w:val="0"/>
        </w:rPr>
        <w:t xml:space="preserve"> </w:t>
      </w:r>
      <w:r w:rsidR="006C14B6">
        <w:rPr>
          <w:rStyle w:val="Strong"/>
          <w:b w:val="0"/>
        </w:rPr>
        <w:t>g</w:t>
      </w:r>
      <w:r w:rsidR="006C14B6" w:rsidRPr="00FA5F38">
        <w:rPr>
          <w:rStyle w:val="Strong"/>
          <w:b w:val="0"/>
        </w:rPr>
        <w:t xml:space="preserve">ames </w:t>
      </w:r>
      <w:r w:rsidR="00084B46" w:rsidRPr="00FA5F38">
        <w:rPr>
          <w:rStyle w:val="Strong"/>
          <w:b w:val="0"/>
        </w:rPr>
        <w:t xml:space="preserve">and </w:t>
      </w:r>
      <w:r w:rsidR="006C14B6">
        <w:rPr>
          <w:rStyle w:val="Strong"/>
          <w:b w:val="0"/>
        </w:rPr>
        <w:t>s</w:t>
      </w:r>
      <w:r w:rsidR="006C14B6" w:rsidRPr="00FA5F38">
        <w:rPr>
          <w:rStyle w:val="Strong"/>
          <w:b w:val="0"/>
        </w:rPr>
        <w:t xml:space="preserve">imulations </w:t>
      </w:r>
      <w:r w:rsidR="00084B46" w:rsidRPr="00FA5F38">
        <w:rPr>
          <w:rStyle w:val="Strong"/>
          <w:b w:val="0"/>
        </w:rPr>
        <w:t>focus area</w:t>
      </w:r>
      <w:r w:rsidR="00F1003E">
        <w:rPr>
          <w:rStyle w:val="Strong"/>
          <w:b w:val="0"/>
        </w:rPr>
        <w:t>.</w:t>
      </w:r>
    </w:p>
    <w:p w14:paraId="519C7A70" w14:textId="4B96E5B7" w:rsidR="00F569F0" w:rsidRPr="00FA5F38" w:rsidRDefault="009A6CEE" w:rsidP="00FA5F38">
      <w:pPr>
        <w:pStyle w:val="FeatureBox2"/>
        <w:rPr>
          <w:rStyle w:val="Strong"/>
          <w:b w:val="0"/>
        </w:rPr>
      </w:pPr>
      <w:r w:rsidRPr="00FA5F38">
        <w:rPr>
          <w:rStyle w:val="Strong"/>
          <w:b w:val="0"/>
        </w:rPr>
        <w:t>It could also be extended to include a graphical user interface</w:t>
      </w:r>
      <w:r w:rsidR="00CA3ED3" w:rsidRPr="00FA5F38">
        <w:rPr>
          <w:rStyle w:val="Strong"/>
          <w:b w:val="0"/>
        </w:rPr>
        <w:t xml:space="preserve"> and considered for a major project</w:t>
      </w:r>
      <w:r w:rsidR="00FC0C67" w:rsidRPr="00FA5F38">
        <w:rPr>
          <w:rStyle w:val="Strong"/>
          <w:b w:val="0"/>
        </w:rPr>
        <w:t>.</w:t>
      </w:r>
    </w:p>
    <w:p w14:paraId="16BEF488" w14:textId="71E82DCB" w:rsidR="009A6CEE" w:rsidRPr="00FC0C67" w:rsidRDefault="00084B46" w:rsidP="008E4053">
      <w:pPr>
        <w:pStyle w:val="FeatureBox"/>
      </w:pPr>
      <w:r w:rsidRPr="00FC0C67">
        <w:t>A computer game consists of players controlling characters that move through a fantasy world, collecting items, performing tasks and interacting with other characters.</w:t>
      </w:r>
    </w:p>
    <w:p w14:paraId="287C59CB" w14:textId="7506039E" w:rsidR="00084B46" w:rsidRPr="00FC0C67" w:rsidRDefault="00961809" w:rsidP="008E4053">
      <w:r w:rsidRPr="00FC0C67">
        <w:rPr>
          <w:b/>
          <w:bCs/>
          <w:noProof/>
        </w:rPr>
        <w:drawing>
          <wp:anchor distT="0" distB="0" distL="114300" distR="114300" simplePos="0" relativeHeight="251658315" behindDoc="0" locked="0" layoutInCell="1" allowOverlap="1" wp14:anchorId="23EB620E" wp14:editId="4CADFFF6">
            <wp:simplePos x="0" y="0"/>
            <wp:positionH relativeFrom="margin">
              <wp:posOffset>60960</wp:posOffset>
            </wp:positionH>
            <wp:positionV relativeFrom="paragraph">
              <wp:posOffset>75565</wp:posOffset>
            </wp:positionV>
            <wp:extent cx="633600" cy="633600"/>
            <wp:effectExtent l="0" t="0" r="0" b="0"/>
            <wp:wrapSquare wrapText="bothSides"/>
            <wp:docPr id="1732359979" name="Picture 17323599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3B32EC">
        <w:rPr>
          <w:b/>
          <w:bCs/>
        </w:rPr>
        <w:t>Challenge</w:t>
      </w:r>
      <w:r w:rsidR="00E60F9C" w:rsidRPr="00FC0C67">
        <w:rPr>
          <w:b/>
          <w:bCs/>
        </w:rPr>
        <w:t xml:space="preserve"> </w:t>
      </w:r>
      <w:r w:rsidR="638CF341" w:rsidRPr="00FC0C67">
        <w:rPr>
          <w:b/>
          <w:bCs/>
        </w:rPr>
        <w:t>1</w:t>
      </w:r>
      <w:r w:rsidR="00084B46" w:rsidRPr="00FC0C67">
        <w:rPr>
          <w:b/>
          <w:bCs/>
        </w:rPr>
        <w:t>:</w:t>
      </w:r>
      <w:r w:rsidR="00084B46" w:rsidRPr="00FC0C67">
        <w:t xml:space="preserve"> </w:t>
      </w:r>
      <w:r w:rsidR="00F1003E">
        <w:t xml:space="preserve">in </w:t>
      </w:r>
      <w:r w:rsidR="00084B46" w:rsidRPr="00FC0C67">
        <w:t>the space below</w:t>
      </w:r>
      <w:r w:rsidR="00FC0C67">
        <w:t>,</w:t>
      </w:r>
      <w:r w:rsidR="00084B46" w:rsidRPr="00FC0C67">
        <w:t xml:space="preserve"> explain why object-oriented programming languages are particularly suited to the development of such a computer game.</w:t>
      </w:r>
    </w:p>
    <w:tbl>
      <w:tblPr>
        <w:tblStyle w:val="Answerspace"/>
        <w:tblW w:w="0" w:type="auto"/>
        <w:tblLook w:val="04A0" w:firstRow="1" w:lastRow="0" w:firstColumn="1" w:lastColumn="0" w:noHBand="0" w:noVBand="1"/>
        <w:tblDescription w:val="Space for students to provide answer."/>
      </w:tblPr>
      <w:tblGrid>
        <w:gridCol w:w="9622"/>
      </w:tblGrid>
      <w:tr w:rsidR="00084B46" w:rsidRPr="002E4BE1" w14:paraId="14C01DDC" w14:textId="77777777" w:rsidTr="00F1003E">
        <w:tc>
          <w:tcPr>
            <w:tcW w:w="9622" w:type="dxa"/>
          </w:tcPr>
          <w:p w14:paraId="458D7C2A" w14:textId="107B0183" w:rsidR="00084B46" w:rsidRPr="00554190" w:rsidRDefault="00084B46" w:rsidP="008E4053">
            <w:pPr>
              <w:rPr>
                <w:rStyle w:val="Strong"/>
              </w:rPr>
            </w:pPr>
            <w:r w:rsidRPr="00554190">
              <w:rPr>
                <w:rStyle w:val="Strong"/>
              </w:rPr>
              <w:t>Sample answer:</w:t>
            </w:r>
          </w:p>
          <w:p w14:paraId="3D0D93D9" w14:textId="77777777" w:rsidR="00084B46" w:rsidRDefault="00084B46" w:rsidP="008E4053">
            <w:r w:rsidRPr="00084B46">
              <w:t>Since the computer game consists of various characters, these characters can be defined as objects.</w:t>
            </w:r>
          </w:p>
          <w:p w14:paraId="4AB14525" w14:textId="3DD1B5F6" w:rsidR="00084B46" w:rsidRDefault="00084B46" w:rsidP="008E4053">
            <w:r w:rsidRPr="00084B46">
              <w:t>These characters or objects can be given common characteristics and they may inherit their attributes from a parent class.</w:t>
            </w:r>
          </w:p>
          <w:p w14:paraId="0CCC4D5A" w14:textId="3AD4FDDB" w:rsidR="00084B46" w:rsidRPr="00FC0C67" w:rsidRDefault="00084B46" w:rsidP="008E4053">
            <w:r w:rsidRPr="00084B46">
              <w:lastRenderedPageBreak/>
              <w:t>These characters or objects can also interact with each other in specified ways through defined methods.</w:t>
            </w:r>
          </w:p>
        </w:tc>
      </w:tr>
    </w:tbl>
    <w:p w14:paraId="4BBB8A1E" w14:textId="77777777" w:rsidR="00E60F9C" w:rsidRDefault="00E60F9C" w:rsidP="008E4053">
      <w:r>
        <w:lastRenderedPageBreak/>
        <w:br w:type="page"/>
      </w:r>
    </w:p>
    <w:p w14:paraId="493505B7" w14:textId="61BA207F" w:rsidR="000D5888" w:rsidRDefault="00E60F9C" w:rsidP="00F629CC">
      <w:pPr>
        <w:pStyle w:val="Heading1"/>
      </w:pPr>
      <w:bookmarkStart w:id="60" w:name="_Toc150844796"/>
      <w:r w:rsidRPr="00E60F9C">
        <w:lastRenderedPageBreak/>
        <w:t>Create a text-based adventure game</w:t>
      </w:r>
      <w:bookmarkEnd w:id="60"/>
    </w:p>
    <w:p w14:paraId="3B8E944F" w14:textId="6913A8EF" w:rsidR="00E60F9C" w:rsidRPr="00FC0C67" w:rsidRDefault="00E60F9C" w:rsidP="008E4053">
      <w:pPr>
        <w:pStyle w:val="FeatureBox"/>
      </w:pPr>
      <w:r w:rsidRPr="00FC0C67">
        <w:t>A text-based adventure game is an interactive invented world described in text.</w:t>
      </w:r>
    </w:p>
    <w:p w14:paraId="67DC6B18" w14:textId="7DEA2E98" w:rsidR="00E60F9C" w:rsidRPr="00FC0C67" w:rsidRDefault="00E60F9C" w:rsidP="008E4053">
      <w:pPr>
        <w:pStyle w:val="FeatureBox"/>
      </w:pPr>
      <w:r w:rsidRPr="00FC0C67">
        <w:t>It can be filled with different spaces, items, obstacles or anything your imagination allows.</w:t>
      </w:r>
    </w:p>
    <w:p w14:paraId="0E05741A" w14:textId="4C031DAA" w:rsidR="00E60F9C" w:rsidRPr="00FC0C67" w:rsidRDefault="00E60F9C" w:rsidP="008E4053">
      <w:pPr>
        <w:pStyle w:val="FeatureBox"/>
      </w:pPr>
      <w:r w:rsidRPr="00FC0C67">
        <w:t>The player interacts with the world by typing commands and the game describes the result of the player's commands.</w:t>
      </w:r>
    </w:p>
    <w:p w14:paraId="0243D102" w14:textId="4780B643" w:rsidR="00E60F9C" w:rsidRPr="00FC0C67" w:rsidRDefault="00E60F9C" w:rsidP="008E4053">
      <w:pPr>
        <w:pStyle w:val="FeatureBox"/>
      </w:pPr>
      <w:r w:rsidRPr="00FC0C67">
        <w:t xml:space="preserve">You are </w:t>
      </w:r>
      <w:r w:rsidR="00535A31" w:rsidRPr="00FC0C67">
        <w:t xml:space="preserve">to </w:t>
      </w:r>
      <w:r w:rsidRPr="00FC0C67">
        <w:t>create a text-based adventure game and use methods and attributes to interact with caves in the game.</w:t>
      </w:r>
    </w:p>
    <w:p w14:paraId="2148F8DF" w14:textId="4E485EF5" w:rsidR="00E60F9C" w:rsidRPr="00FC0C67" w:rsidRDefault="00E60F9C" w:rsidP="008E4053">
      <w:pPr>
        <w:pStyle w:val="FeatureBox"/>
      </w:pPr>
      <w:r w:rsidRPr="00FC0C67">
        <w:t>In this game you will move around by using the commands north, south, east, and west. Each time you move, you enter a new cave and a description is shown.</w:t>
      </w:r>
    </w:p>
    <w:p w14:paraId="0780598F" w14:textId="77777777" w:rsidR="00E60F9C" w:rsidRPr="00FC0C67" w:rsidRDefault="00E60F9C" w:rsidP="008E4053">
      <w:pPr>
        <w:pStyle w:val="FeatureBox"/>
      </w:pPr>
      <w:r w:rsidRPr="00FC0C67">
        <w:t>An example of a cave in your game might be a grotto, described like this:</w:t>
      </w:r>
    </w:p>
    <w:p w14:paraId="61F86E8E" w14:textId="181B803F" w:rsidR="00E60F9C" w:rsidRPr="00FC0C67" w:rsidRDefault="00E60F9C" w:rsidP="006C14B6">
      <w:pPr>
        <w:pStyle w:val="FeatureBox"/>
        <w:ind w:left="284" w:hanging="284"/>
      </w:pPr>
      <w:r w:rsidRPr="00FC0C67">
        <w:t>The grotto. A small cave with ancient graffiti on every wall</w:t>
      </w:r>
      <w:r w:rsidR="00FC0C67" w:rsidRPr="00FC0C67">
        <w:t>.</w:t>
      </w:r>
    </w:p>
    <w:p w14:paraId="37B2CD52" w14:textId="76281A5E" w:rsidR="00E60F9C" w:rsidRPr="00FC0C67" w:rsidRDefault="00E60F9C" w:rsidP="006C14B6">
      <w:pPr>
        <w:pStyle w:val="FeatureBox"/>
        <w:ind w:left="284" w:hanging="284"/>
      </w:pPr>
      <w:r w:rsidRPr="00FC0C67">
        <w:t>The cavern is north</w:t>
      </w:r>
      <w:r w:rsidR="00FC0C67" w:rsidRPr="00FC0C67">
        <w:t>.</w:t>
      </w:r>
    </w:p>
    <w:p w14:paraId="12B632DA" w14:textId="7B888B0B" w:rsidR="00E60F9C" w:rsidRPr="00FC0C67" w:rsidRDefault="00E60F9C" w:rsidP="006C14B6">
      <w:pPr>
        <w:pStyle w:val="FeatureBox"/>
        <w:ind w:left="284" w:hanging="284"/>
      </w:pPr>
      <w:r w:rsidRPr="00FC0C67">
        <w:t>The dungeon is west</w:t>
      </w:r>
      <w:r w:rsidR="00FC0C67" w:rsidRPr="00FC0C67">
        <w:t>.</w:t>
      </w:r>
    </w:p>
    <w:p w14:paraId="09B263C8" w14:textId="50D1CEF1" w:rsidR="00E60F9C" w:rsidRPr="00FC0C67" w:rsidRDefault="00E60F9C" w:rsidP="008E4053">
      <w:pPr>
        <w:pStyle w:val="FeatureBox2"/>
      </w:pPr>
      <w:r w:rsidRPr="00007588">
        <w:rPr>
          <w:rStyle w:val="Strong"/>
          <w:szCs w:val="22"/>
        </w:rPr>
        <w:t>Teacher note</w:t>
      </w:r>
      <w:r w:rsidRPr="00007588">
        <w:rPr>
          <w:rStyle w:val="Strong"/>
          <w:b w:val="0"/>
          <w:szCs w:val="22"/>
        </w:rPr>
        <w:t>:</w:t>
      </w:r>
      <w:r w:rsidRPr="00007588">
        <w:rPr>
          <w:szCs w:val="22"/>
        </w:rPr>
        <w:t xml:space="preserve"> </w:t>
      </w:r>
      <w:r w:rsidR="00554190" w:rsidRPr="00007588">
        <w:rPr>
          <w:szCs w:val="22"/>
        </w:rPr>
        <w:t xml:space="preserve">this </w:t>
      </w:r>
      <w:r w:rsidR="00064563" w:rsidRPr="00007588">
        <w:rPr>
          <w:szCs w:val="22"/>
        </w:rPr>
        <w:t>adventure</w:t>
      </w:r>
      <w:r w:rsidRPr="00FC0C67">
        <w:t xml:space="preserve"> game is </w:t>
      </w:r>
      <w:r w:rsidR="00771C7D" w:rsidRPr="00FC0C67">
        <w:t xml:space="preserve">loosely </w:t>
      </w:r>
      <w:r w:rsidRPr="00FC0C67">
        <w:t xml:space="preserve">based on Hunt the Wumpus and set underground in </w:t>
      </w:r>
      <w:r w:rsidR="00064563" w:rsidRPr="00FC0C67">
        <w:t>caves. Teachers</w:t>
      </w:r>
      <w:r w:rsidRPr="00FC0C67">
        <w:t xml:space="preserve"> could </w:t>
      </w:r>
      <w:r w:rsidR="00771C7D" w:rsidRPr="00FC0C67">
        <w:t>(time permitting) allow</w:t>
      </w:r>
      <w:r w:rsidRPr="00FC0C67">
        <w:t xml:space="preserve"> student choice in</w:t>
      </w:r>
      <w:r w:rsidR="00535A31" w:rsidRPr="00FC0C67">
        <w:t xml:space="preserve"> designing scenarios from other genres</w:t>
      </w:r>
      <w:r w:rsidR="00771C7D" w:rsidRPr="00FC0C67">
        <w:t xml:space="preserve"> </w:t>
      </w:r>
      <w:r w:rsidRPr="00FC0C67">
        <w:t>including</w:t>
      </w:r>
      <w:r w:rsidR="004E31E1">
        <w:t>,</w:t>
      </w:r>
      <w:r w:rsidR="00771C7D" w:rsidRPr="00FC0C67">
        <w:t xml:space="preserve"> for example</w:t>
      </w:r>
      <w:r w:rsidR="004E31E1">
        <w:t>,</w:t>
      </w:r>
      <w:r w:rsidRPr="00FC0C67">
        <w:t xml:space="preserve"> historic, science fiction,</w:t>
      </w:r>
      <w:r w:rsidR="00771C7D" w:rsidRPr="00FC0C67">
        <w:t xml:space="preserve"> </w:t>
      </w:r>
      <w:r w:rsidR="00064563" w:rsidRPr="00FC0C67">
        <w:t>crime, romance,</w:t>
      </w:r>
      <w:r w:rsidR="00535A31" w:rsidRPr="00FC0C67">
        <w:t xml:space="preserve"> sports</w:t>
      </w:r>
      <w:r w:rsidR="00771C7D" w:rsidRPr="00FC0C67">
        <w:t xml:space="preserve"> </w:t>
      </w:r>
      <w:r w:rsidR="00FC0C67">
        <w:t>and so on</w:t>
      </w:r>
      <w:r w:rsidR="00771C7D" w:rsidRPr="00FC0C67">
        <w:t>. The caves would then be changed to other spaces (like rooms</w:t>
      </w:r>
      <w:r w:rsidR="00535A31" w:rsidRPr="00FC0C67">
        <w:t>, islands</w:t>
      </w:r>
      <w:r w:rsidR="00771C7D" w:rsidRPr="00FC0C67">
        <w:t xml:space="preserve"> or planets) and </w:t>
      </w:r>
      <w:r w:rsidR="00E8164F">
        <w:t xml:space="preserve">other </w:t>
      </w:r>
      <w:r w:rsidR="00771C7D" w:rsidRPr="00FC0C67">
        <w:t xml:space="preserve">characters </w:t>
      </w:r>
      <w:r w:rsidR="00535A31" w:rsidRPr="00FC0C67">
        <w:t xml:space="preserve">like </w:t>
      </w:r>
      <w:r w:rsidR="00064563" w:rsidRPr="00FC0C67">
        <w:t>princes and princesses</w:t>
      </w:r>
      <w:r w:rsidR="00535A31" w:rsidRPr="00FC0C67">
        <w:t>, astronauts and aliens, gangsters</w:t>
      </w:r>
      <w:r w:rsidR="00064563" w:rsidRPr="00FC0C67">
        <w:t xml:space="preserve"> and </w:t>
      </w:r>
      <w:r w:rsidR="00535A31" w:rsidRPr="00FC0C67">
        <w:t>police or football</w:t>
      </w:r>
      <w:r w:rsidR="00064563" w:rsidRPr="00FC0C67">
        <w:t>ers and</w:t>
      </w:r>
      <w:r w:rsidR="00535A31" w:rsidRPr="00FC0C67">
        <w:t xml:space="preserve"> teams</w:t>
      </w:r>
      <w:r w:rsidR="00FC0C67" w:rsidRPr="00FC0C67">
        <w:t>.</w:t>
      </w:r>
    </w:p>
    <w:p w14:paraId="0FD00CFA" w14:textId="0529698C" w:rsidR="00771C7D" w:rsidRDefault="00771C7D" w:rsidP="008E4053">
      <w:r>
        <w:br w:type="page"/>
      </w:r>
    </w:p>
    <w:p w14:paraId="42B0663C" w14:textId="740B3CDF" w:rsidR="00771C7D" w:rsidRPr="00FC0C67" w:rsidRDefault="00771C7D" w:rsidP="008E4053">
      <w:r w:rsidRPr="00554190">
        <w:rPr>
          <w:rStyle w:val="Strong"/>
          <w:noProof/>
        </w:rPr>
        <w:lastRenderedPageBreak/>
        <w:drawing>
          <wp:anchor distT="0" distB="0" distL="114300" distR="114300" simplePos="0" relativeHeight="251658241" behindDoc="0" locked="0" layoutInCell="1" allowOverlap="1" wp14:anchorId="0D7F4E9C" wp14:editId="48CA7C57">
            <wp:simplePos x="0" y="0"/>
            <wp:positionH relativeFrom="margin">
              <wp:posOffset>-211364</wp:posOffset>
            </wp:positionH>
            <wp:positionV relativeFrom="paragraph">
              <wp:posOffset>3266</wp:posOffset>
            </wp:positionV>
            <wp:extent cx="635000" cy="635000"/>
            <wp:effectExtent l="0" t="0" r="0" b="0"/>
            <wp:wrapSquare wrapText="bothSides"/>
            <wp:docPr id="1361833103" name="Picture 1361833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2025C">
        <w:rPr>
          <w:rStyle w:val="Strong"/>
        </w:rPr>
        <w:t>Challenge 2</w:t>
      </w:r>
      <w:r w:rsidRPr="00554190">
        <w:rPr>
          <w:rStyle w:val="Strong"/>
        </w:rPr>
        <w:t>:</w:t>
      </w:r>
      <w:r w:rsidRPr="00FC0C67">
        <w:t xml:space="preserve"> </w:t>
      </w:r>
      <w:r w:rsidR="00E8164F">
        <w:rPr>
          <w:rStyle w:val="Strong"/>
        </w:rPr>
        <w:t xml:space="preserve">attributes </w:t>
      </w:r>
      <w:r w:rsidRPr="00FC0C67">
        <w:t xml:space="preserve">are the pieces of information stored within an </w:t>
      </w:r>
      <w:r w:rsidRPr="00FC0C67">
        <w:rPr>
          <w:b/>
          <w:bCs/>
        </w:rPr>
        <w:t>object</w:t>
      </w:r>
      <w:r w:rsidRPr="00FC0C67">
        <w:t>, just like a collection of variables.</w:t>
      </w:r>
    </w:p>
    <w:p w14:paraId="20C2C89F" w14:textId="1D7C74EE" w:rsidR="00E60F9C" w:rsidRPr="00FC0C67" w:rsidRDefault="00771C7D" w:rsidP="008E4053">
      <w:r w:rsidRPr="00FC0C67">
        <w:t>In the space below</w:t>
      </w:r>
      <w:r w:rsidR="00FC0C67">
        <w:t>,</w:t>
      </w:r>
      <w:r w:rsidRPr="00FC0C67">
        <w:t xml:space="preserve"> describe the attributes you think a cave might </w:t>
      </w:r>
      <w:r w:rsidR="00064563" w:rsidRPr="00FC0C67">
        <w:t>have.</w:t>
      </w:r>
    </w:p>
    <w:tbl>
      <w:tblPr>
        <w:tblStyle w:val="Answerspace"/>
        <w:tblW w:w="9629" w:type="dxa"/>
        <w:tblLook w:val="0420" w:firstRow="1" w:lastRow="0" w:firstColumn="0" w:lastColumn="0" w:noHBand="0" w:noVBand="1"/>
        <w:tblDescription w:val="Space for students to provide answer."/>
      </w:tblPr>
      <w:tblGrid>
        <w:gridCol w:w="9629"/>
      </w:tblGrid>
      <w:tr w:rsidR="000D5888" w:rsidRPr="002E4BE1" w14:paraId="2CA57FFC" w14:textId="77777777" w:rsidTr="00554190">
        <w:trPr>
          <w:trHeight w:val="1913"/>
        </w:trPr>
        <w:tc>
          <w:tcPr>
            <w:tcW w:w="9629" w:type="dxa"/>
          </w:tcPr>
          <w:p w14:paraId="3C3E6402" w14:textId="73D78307" w:rsidR="00771C7D" w:rsidRPr="00554190" w:rsidRDefault="00771C7D" w:rsidP="00554190">
            <w:pPr>
              <w:rPr>
                <w:rStyle w:val="Strong"/>
              </w:rPr>
            </w:pPr>
            <w:r w:rsidRPr="00554190">
              <w:rPr>
                <w:rStyle w:val="Strong"/>
              </w:rPr>
              <w:t>Sample answer:</w:t>
            </w:r>
          </w:p>
          <w:p w14:paraId="07BE5A93" w14:textId="693F6832" w:rsidR="000D5888" w:rsidRPr="00FC0C67" w:rsidRDefault="00E8164F" w:rsidP="008E4053">
            <w:r>
              <w:t xml:space="preserve">Every </w:t>
            </w:r>
            <w:r w:rsidR="00771C7D" w:rsidRPr="00FC0C67">
              <w:t>cave should have a name (for example '</w:t>
            </w:r>
            <w:r w:rsidR="00ED161D" w:rsidRPr="00FC0C67">
              <w:t>cavern’, ‘grotto</w:t>
            </w:r>
            <w:r w:rsidR="00064563" w:rsidRPr="00FC0C67">
              <w:t>’</w:t>
            </w:r>
            <w:r w:rsidR="00771C7D" w:rsidRPr="00FC0C67">
              <w:t xml:space="preserve"> or 'dungeon'), so will add an attribute called name.</w:t>
            </w:r>
          </w:p>
        </w:tc>
      </w:tr>
    </w:tbl>
    <w:p w14:paraId="16FBA595" w14:textId="6E2B24BE" w:rsidR="00771C7D" w:rsidRPr="00FC0C67" w:rsidRDefault="00771C7D" w:rsidP="008E4053">
      <w:r w:rsidRPr="00554190">
        <w:rPr>
          <w:rStyle w:val="Strong"/>
          <w:noProof/>
        </w:rPr>
        <w:drawing>
          <wp:anchor distT="0" distB="0" distL="114300" distR="114300" simplePos="0" relativeHeight="251658244" behindDoc="0" locked="0" layoutInCell="1" allowOverlap="1" wp14:anchorId="36A82302" wp14:editId="4C6E183D">
            <wp:simplePos x="0" y="0"/>
            <wp:positionH relativeFrom="margin">
              <wp:posOffset>-31750</wp:posOffset>
            </wp:positionH>
            <wp:positionV relativeFrom="paragraph">
              <wp:posOffset>158115</wp:posOffset>
            </wp:positionV>
            <wp:extent cx="635000" cy="63500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2025C">
        <w:rPr>
          <w:rStyle w:val="Strong"/>
        </w:rPr>
        <w:t>Challenge 3</w:t>
      </w:r>
      <w:r w:rsidRPr="00554190">
        <w:rPr>
          <w:rStyle w:val="Strong"/>
        </w:rPr>
        <w:t>:</w:t>
      </w:r>
      <w:r w:rsidRPr="00FC0C67">
        <w:t xml:space="preserve"> </w:t>
      </w:r>
      <w:r w:rsidR="00E8164F">
        <w:rPr>
          <w:b/>
          <w:bCs/>
        </w:rPr>
        <w:t>methods</w:t>
      </w:r>
      <w:r w:rsidRPr="00FC0C67">
        <w:t xml:space="preserve"> are the ways in which you interact with an </w:t>
      </w:r>
      <w:r w:rsidR="00064563" w:rsidRPr="00FC0C67">
        <w:t>object.</w:t>
      </w:r>
    </w:p>
    <w:p w14:paraId="314CEE2C" w14:textId="090B5A61" w:rsidR="00F951D3" w:rsidRPr="00FC0C67" w:rsidRDefault="005B4B9A" w:rsidP="008E4053">
      <w:r w:rsidRPr="00FC0C67">
        <w:t>In the space below</w:t>
      </w:r>
      <w:r w:rsidR="00FC0C67">
        <w:t>,</w:t>
      </w:r>
      <w:r w:rsidRPr="00FC0C67">
        <w:t xml:space="preserve"> describe the </w:t>
      </w:r>
      <w:r w:rsidR="00771C7D" w:rsidRPr="00FC0C67">
        <w:t>methods you think might be useful for interacting with a cave</w:t>
      </w:r>
      <w:r w:rsidR="00FC0C67">
        <w:t>.</w:t>
      </w:r>
    </w:p>
    <w:tbl>
      <w:tblPr>
        <w:tblStyle w:val="Answerspace"/>
        <w:tblW w:w="9629" w:type="dxa"/>
        <w:tblLook w:val="0420" w:firstRow="1" w:lastRow="0" w:firstColumn="0" w:lastColumn="0" w:noHBand="0" w:noVBand="1"/>
        <w:tblDescription w:val="Space for students to provide answer."/>
      </w:tblPr>
      <w:tblGrid>
        <w:gridCol w:w="9629"/>
      </w:tblGrid>
      <w:tr w:rsidR="000D5888" w:rsidRPr="002E4BE1" w14:paraId="64B5A081" w14:textId="77777777" w:rsidTr="00554190">
        <w:trPr>
          <w:trHeight w:val="1552"/>
        </w:trPr>
        <w:tc>
          <w:tcPr>
            <w:tcW w:w="9629" w:type="dxa"/>
          </w:tcPr>
          <w:p w14:paraId="48B627DF" w14:textId="6DC56C63" w:rsidR="008B7158" w:rsidRPr="00554190" w:rsidRDefault="008B7158" w:rsidP="008E4053">
            <w:pPr>
              <w:rPr>
                <w:rStyle w:val="Strong"/>
              </w:rPr>
            </w:pPr>
            <w:r w:rsidRPr="00554190">
              <w:rPr>
                <w:rStyle w:val="Strong"/>
              </w:rPr>
              <w:t>Sample answer:</w:t>
            </w:r>
          </w:p>
          <w:p w14:paraId="2916A49B" w14:textId="6CC2A4D0" w:rsidR="000D5888" w:rsidRPr="00FC0C67" w:rsidRDefault="00CF2959" w:rsidP="008E4053">
            <w:r>
              <w:t xml:space="preserve">You </w:t>
            </w:r>
            <w:r w:rsidR="005B4B9A" w:rsidRPr="00FC0C67">
              <w:t xml:space="preserve">need to be able to display the name of a cave when the player enters it, so you might write a </w:t>
            </w:r>
            <w:proofErr w:type="spellStart"/>
            <w:r w:rsidR="005B4B9A" w:rsidRPr="00FC0C67">
              <w:t>get_cave</w:t>
            </w:r>
            <w:proofErr w:type="spellEnd"/>
            <w:r w:rsidR="005B4B9A" w:rsidRPr="00FC0C67">
              <w:t>() method.</w:t>
            </w:r>
          </w:p>
        </w:tc>
      </w:tr>
    </w:tbl>
    <w:p w14:paraId="4DC0A26C" w14:textId="05BF089A" w:rsidR="00841934" w:rsidRPr="00A66D15" w:rsidRDefault="005B4B9A" w:rsidP="00A66D15">
      <w:r w:rsidRPr="00A66D15">
        <w:t xml:space="preserve">The following code samples were written using </w:t>
      </w:r>
      <w:hyperlink r:id="rId71" w:history="1">
        <w:r w:rsidRPr="00A66D15">
          <w:rPr>
            <w:rStyle w:val="Hyperlink"/>
          </w:rPr>
          <w:t>Mu</w:t>
        </w:r>
        <w:r w:rsidR="00985AC6" w:rsidRPr="00A66D15">
          <w:rPr>
            <w:rStyle w:val="Hyperlink"/>
          </w:rPr>
          <w:t xml:space="preserve"> –</w:t>
        </w:r>
        <w:r w:rsidRPr="00A66D15">
          <w:rPr>
            <w:rStyle w:val="Hyperlink"/>
          </w:rPr>
          <w:t xml:space="preserve"> a</w:t>
        </w:r>
        <w:r w:rsidR="00985AC6" w:rsidRPr="00A66D15">
          <w:rPr>
            <w:rStyle w:val="Hyperlink"/>
          </w:rPr>
          <w:t xml:space="preserve"> </w:t>
        </w:r>
        <w:r w:rsidRPr="00A66D15">
          <w:rPr>
            <w:rStyle w:val="Hyperlink"/>
          </w:rPr>
          <w:t>simple Python editor</w:t>
        </w:r>
        <w:r w:rsidR="00A66D15">
          <w:rPr>
            <w:rStyle w:val="Hyperlink"/>
          </w:rPr>
          <w:t>.</w:t>
        </w:r>
      </w:hyperlink>
    </w:p>
    <w:p w14:paraId="6F3AE0C3" w14:textId="21A6C3C6" w:rsidR="00A66D15" w:rsidRDefault="00A66D15" w:rsidP="00A66D15">
      <w:pPr>
        <w:pStyle w:val="Caption"/>
      </w:pPr>
      <w:r>
        <w:t xml:space="preserve">Figure </w:t>
      </w:r>
      <w:r>
        <w:fldChar w:fldCharType="begin"/>
      </w:r>
      <w:r>
        <w:instrText xml:space="preserve"> SEQ Figure \* ARABIC </w:instrText>
      </w:r>
      <w:r>
        <w:fldChar w:fldCharType="separate"/>
      </w:r>
      <w:r w:rsidR="00462CF7">
        <w:rPr>
          <w:noProof/>
        </w:rPr>
        <w:t>7</w:t>
      </w:r>
      <w:r>
        <w:fldChar w:fldCharType="end"/>
      </w:r>
      <w:r>
        <w:t xml:space="preserve"> – the coding interface of MU</w:t>
      </w:r>
    </w:p>
    <w:p w14:paraId="7972209A" w14:textId="0C71329F" w:rsidR="005B4B9A" w:rsidRDefault="005B4B9A" w:rsidP="008E4053">
      <w:pPr>
        <w:rPr>
          <w:rStyle w:val="Strong"/>
          <w:b w:val="0"/>
        </w:rPr>
      </w:pPr>
      <w:r>
        <w:rPr>
          <w:noProof/>
        </w:rPr>
        <w:drawing>
          <wp:inline distT="0" distB="0" distL="0" distR="0" wp14:anchorId="6DAFC4A4" wp14:editId="55164798">
            <wp:extent cx="4256314" cy="3217424"/>
            <wp:effectExtent l="0" t="0" r="0" b="2540"/>
            <wp:docPr id="10" name="Picture 10" descr="A screen shot of the Python code interface using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 shot of the Python code interface using Mu."/>
                    <pic:cNvPicPr/>
                  </pic:nvPicPr>
                  <pic:blipFill>
                    <a:blip r:embed="rId72"/>
                    <a:stretch>
                      <a:fillRect/>
                    </a:stretch>
                  </pic:blipFill>
                  <pic:spPr>
                    <a:xfrm>
                      <a:off x="0" y="0"/>
                      <a:ext cx="4283463" cy="3237946"/>
                    </a:xfrm>
                    <a:prstGeom prst="rect">
                      <a:avLst/>
                    </a:prstGeom>
                  </pic:spPr>
                </pic:pic>
              </a:graphicData>
            </a:graphic>
          </wp:inline>
        </w:drawing>
      </w:r>
    </w:p>
    <w:p w14:paraId="205D68B7" w14:textId="77777777" w:rsidR="005D1952" w:rsidRDefault="00000000" w:rsidP="005D1952">
      <w:pPr>
        <w:pStyle w:val="Imageattributioncaption"/>
      </w:pPr>
      <w:hyperlink r:id="rId73" w:history="1">
        <w:r w:rsidR="005D1952" w:rsidRPr="005D1952">
          <w:rPr>
            <w:rStyle w:val="Hyperlink"/>
          </w:rPr>
          <w:t>Code with Mu</w:t>
        </w:r>
      </w:hyperlink>
      <w:r w:rsidR="005D1952">
        <w:t xml:space="preserve"> by </w:t>
      </w:r>
      <w:hyperlink r:id="rId74"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75" w:history="1">
        <w:r w:rsidR="005D1952" w:rsidRPr="005D1952">
          <w:rPr>
            <w:rStyle w:val="Hyperlink"/>
          </w:rPr>
          <w:t>CC BY-NC-SA 4.0</w:t>
        </w:r>
      </w:hyperlink>
      <w:r w:rsidR="005D1952">
        <w:t>.</w:t>
      </w:r>
    </w:p>
    <w:p w14:paraId="064DC2E2" w14:textId="7B5A8A0E" w:rsidR="005B4B9A" w:rsidRPr="00A66D15" w:rsidRDefault="005B4B9A" w:rsidP="008E4053">
      <w:pPr>
        <w:pStyle w:val="FeatureBox2"/>
      </w:pPr>
      <w:r w:rsidRPr="00A66D15">
        <w:rPr>
          <w:rStyle w:val="Strong"/>
          <w:szCs w:val="22"/>
        </w:rPr>
        <w:lastRenderedPageBreak/>
        <w:t>Teacher note:</w:t>
      </w:r>
      <w:r w:rsidR="00366F85" w:rsidRPr="00A66D15">
        <w:rPr>
          <w:rStyle w:val="Strong"/>
          <w:b w:val="0"/>
          <w:szCs w:val="22"/>
        </w:rPr>
        <w:t xml:space="preserve"> </w:t>
      </w:r>
      <w:r w:rsidR="00A66D15">
        <w:rPr>
          <w:rStyle w:val="Strong"/>
          <w:b w:val="0"/>
          <w:szCs w:val="22"/>
        </w:rPr>
        <w:t>students</w:t>
      </w:r>
      <w:r w:rsidR="00A66D15" w:rsidRPr="00A66D15">
        <w:rPr>
          <w:rStyle w:val="Strong"/>
          <w:b w:val="0"/>
          <w:szCs w:val="22"/>
        </w:rPr>
        <w:t xml:space="preserve"> </w:t>
      </w:r>
      <w:r w:rsidRPr="00A66D15">
        <w:rPr>
          <w:rStyle w:val="Strong"/>
          <w:b w:val="0"/>
          <w:szCs w:val="22"/>
        </w:rPr>
        <w:t>may prefer</w:t>
      </w:r>
      <w:r w:rsidR="00762A8A" w:rsidRPr="00A66D15">
        <w:rPr>
          <w:rStyle w:val="Strong"/>
          <w:b w:val="0"/>
          <w:szCs w:val="22"/>
        </w:rPr>
        <w:t xml:space="preserve"> </w:t>
      </w:r>
      <w:hyperlink r:id="rId76" w:history="1">
        <w:r w:rsidR="00762A8A" w:rsidRPr="00A66D15">
          <w:rPr>
            <w:rStyle w:val="Hyperlink"/>
            <w:szCs w:val="22"/>
          </w:rPr>
          <w:t>Wing Python</w:t>
        </w:r>
      </w:hyperlink>
      <w:r w:rsidR="00762A8A" w:rsidRPr="00A66D15">
        <w:rPr>
          <w:rStyle w:val="Strong"/>
          <w:b w:val="0"/>
          <w:szCs w:val="22"/>
        </w:rPr>
        <w:t>,</w:t>
      </w:r>
      <w:r w:rsidRPr="00A66D15">
        <w:rPr>
          <w:rStyle w:val="Strong"/>
          <w:szCs w:val="22"/>
        </w:rPr>
        <w:t xml:space="preserve"> </w:t>
      </w:r>
      <w:hyperlink r:id="rId77" w:history="1">
        <w:r w:rsidRPr="00A66D15">
          <w:rPr>
            <w:rStyle w:val="Hyperlink"/>
            <w:szCs w:val="22"/>
          </w:rPr>
          <w:t>Visual Studio Code</w:t>
        </w:r>
      </w:hyperlink>
      <w:r w:rsidRPr="00A66D15">
        <w:rPr>
          <w:rStyle w:val="Strong"/>
          <w:szCs w:val="22"/>
        </w:rPr>
        <w:t xml:space="preserve"> </w:t>
      </w:r>
      <w:r w:rsidRPr="00A66D15">
        <w:rPr>
          <w:rStyle w:val="Strong"/>
          <w:b w:val="0"/>
          <w:szCs w:val="22"/>
        </w:rPr>
        <w:t>with a Python extension or</w:t>
      </w:r>
      <w:r w:rsidRPr="00A66D15">
        <w:rPr>
          <w:rStyle w:val="Strong"/>
          <w:szCs w:val="22"/>
        </w:rPr>
        <w:t xml:space="preserve"> </w:t>
      </w:r>
      <w:hyperlink r:id="rId78" w:history="1">
        <w:r w:rsidRPr="00A66D15">
          <w:rPr>
            <w:rStyle w:val="Hyperlink"/>
            <w:szCs w:val="22"/>
          </w:rPr>
          <w:t>Python</w:t>
        </w:r>
      </w:hyperlink>
      <w:r w:rsidRPr="00A66D15">
        <w:t>.</w:t>
      </w:r>
      <w:r w:rsidR="00366F85" w:rsidRPr="00A66D15">
        <w:rPr>
          <w:rStyle w:val="Strong"/>
          <w:szCs w:val="22"/>
        </w:rPr>
        <w:t xml:space="preserve"> </w:t>
      </w:r>
      <w:r w:rsidR="00366F85" w:rsidRPr="00A66D15">
        <w:rPr>
          <w:rStyle w:val="Strong"/>
          <w:b w:val="0"/>
          <w:szCs w:val="22"/>
        </w:rPr>
        <w:t xml:space="preserve">Many online Python editors are available. Teachers will need to determine how much support their students need including whether to provide code samples with discussion around the following worksheet </w:t>
      </w:r>
      <w:r w:rsidR="00234A88" w:rsidRPr="00A66D15">
        <w:rPr>
          <w:rStyle w:val="Strong"/>
          <w:b w:val="0"/>
          <w:szCs w:val="22"/>
        </w:rPr>
        <w:t>material. To guide students through this project step-by-step will take some time and teachers will need to balance project completion and student motivation with learning key concepts within this syllabus.</w:t>
      </w:r>
    </w:p>
    <w:p w14:paraId="240FC606" w14:textId="1B581CE9" w:rsidR="00CA1299" w:rsidRDefault="00CA1299" w:rsidP="00FF486D">
      <w:pPr>
        <w:pStyle w:val="Heading2"/>
      </w:pPr>
      <w:bookmarkStart w:id="61" w:name="_Toc150844797"/>
      <w:r>
        <w:t xml:space="preserve">Part </w:t>
      </w:r>
      <w:r w:rsidR="00CF2959">
        <w:t>1</w:t>
      </w:r>
      <w:r w:rsidR="00E02EC6">
        <w:t xml:space="preserve"> –</w:t>
      </w:r>
      <w:r>
        <w:t xml:space="preserve"> </w:t>
      </w:r>
      <w:r w:rsidR="00CF2959">
        <w:t>setting the scene</w:t>
      </w:r>
      <w:bookmarkEnd w:id="61"/>
    </w:p>
    <w:p w14:paraId="5D82E55E" w14:textId="4E10C38D" w:rsidR="00366F85" w:rsidRPr="00FC0C67" w:rsidRDefault="00961809" w:rsidP="008E4053">
      <w:r w:rsidRPr="00425D3E">
        <w:rPr>
          <w:b/>
          <w:bCs/>
          <w:noProof/>
        </w:rPr>
        <w:drawing>
          <wp:anchor distT="0" distB="0" distL="114300" distR="114300" simplePos="0" relativeHeight="251658316" behindDoc="0" locked="0" layoutInCell="1" allowOverlap="1" wp14:anchorId="29A2032C" wp14:editId="1D5E7B54">
            <wp:simplePos x="0" y="0"/>
            <wp:positionH relativeFrom="column">
              <wp:posOffset>60960</wp:posOffset>
            </wp:positionH>
            <wp:positionV relativeFrom="paragraph">
              <wp:posOffset>75565</wp:posOffset>
            </wp:positionV>
            <wp:extent cx="712800" cy="712800"/>
            <wp:effectExtent l="0" t="0" r="0" b="0"/>
            <wp:wrapSquare wrapText="bothSides"/>
            <wp:docPr id="1164176383" name="Picture 11641763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366F85" w:rsidRPr="00425D3E">
        <w:rPr>
          <w:b/>
          <w:bCs/>
        </w:rPr>
        <w:t>Step 1</w:t>
      </w:r>
      <w:r w:rsidR="008217C2">
        <w:t>:</w:t>
      </w:r>
      <w:r w:rsidR="00366F85" w:rsidRPr="00FC0C67">
        <w:t xml:space="preserve"> </w:t>
      </w:r>
      <w:r w:rsidR="00425D3E">
        <w:t>o</w:t>
      </w:r>
      <w:r w:rsidR="00366F85" w:rsidRPr="00FC0C67">
        <w:t xml:space="preserve">pen a new Python file. Save it as </w:t>
      </w:r>
      <w:r w:rsidR="00366F85" w:rsidRPr="00FC0C67">
        <w:rPr>
          <w:b/>
          <w:bCs/>
        </w:rPr>
        <w:t>cave.py</w:t>
      </w:r>
      <w:r w:rsidR="00366F85" w:rsidRPr="00FC0C67">
        <w:t>.</w:t>
      </w:r>
    </w:p>
    <w:p w14:paraId="5DD6555F" w14:textId="73EFE3C6" w:rsidR="00366F85" w:rsidRPr="00FC0C67" w:rsidRDefault="00366F85" w:rsidP="008E4053">
      <w:r w:rsidRPr="00425D3E">
        <w:rPr>
          <w:b/>
          <w:bCs/>
        </w:rPr>
        <w:t>Step 2</w:t>
      </w:r>
      <w:r w:rsidRPr="00FC0C67">
        <w:t xml:space="preserve">: </w:t>
      </w:r>
      <w:r w:rsidR="00425D3E">
        <w:t>c</w:t>
      </w:r>
      <w:r w:rsidRPr="00FC0C67">
        <w:t xml:space="preserve">reate your own </w:t>
      </w:r>
      <w:r w:rsidRPr="00FC0C67">
        <w:rPr>
          <w:b/>
          <w:bCs/>
        </w:rPr>
        <w:t>class</w:t>
      </w:r>
      <w:r w:rsidRPr="00FC0C67">
        <w:t xml:space="preserve">, which will be a </w:t>
      </w:r>
      <w:r w:rsidRPr="00FC0C67">
        <w:rPr>
          <w:b/>
          <w:bCs/>
        </w:rPr>
        <w:t>blueprint</w:t>
      </w:r>
      <w:r w:rsidRPr="00FC0C67">
        <w:t xml:space="preserve"> for the caves in your text-based adventure game.</w:t>
      </w:r>
    </w:p>
    <w:p w14:paraId="02961747" w14:textId="51F618DB" w:rsidR="00366F85" w:rsidRPr="00FC0C67" w:rsidRDefault="00366F85" w:rsidP="008E4053">
      <w:r w:rsidRPr="00FC0C67">
        <w:t xml:space="preserve">To create a class give it the name: </w:t>
      </w:r>
      <w:r w:rsidRPr="00FC0C67">
        <w:rPr>
          <w:b/>
          <w:bCs/>
        </w:rPr>
        <w:t>class Cave:</w:t>
      </w:r>
    </w:p>
    <w:p w14:paraId="53079DBD" w14:textId="0FE1CF11" w:rsidR="00366F85" w:rsidRPr="00E13FEF" w:rsidRDefault="00366F85" w:rsidP="00E13FEF">
      <w:r w:rsidRPr="00E13FEF">
        <w:t>Your class is called Cave because it will represent the concept of a cave.</w:t>
      </w:r>
    </w:p>
    <w:p w14:paraId="663B362D" w14:textId="77777777" w:rsidR="00366F85" w:rsidRPr="00FC0C67" w:rsidRDefault="00366F85" w:rsidP="008E4053">
      <w:r w:rsidRPr="00FC0C67">
        <w:t>The class name starts with a capital letter.</w:t>
      </w:r>
    </w:p>
    <w:p w14:paraId="0C188BC9" w14:textId="454F6D06" w:rsidR="00366F85" w:rsidRPr="00E13FEF" w:rsidRDefault="11D44E8F" w:rsidP="00E13FEF">
      <w:r w:rsidRPr="003F106F">
        <w:rPr>
          <w:b/>
          <w:bCs/>
        </w:rPr>
        <w:t xml:space="preserve">Challenge </w:t>
      </w:r>
      <w:r w:rsidR="00AD15CB">
        <w:rPr>
          <w:b/>
          <w:bCs/>
        </w:rPr>
        <w:t>4</w:t>
      </w:r>
      <w:r>
        <w:t>:</w:t>
      </w:r>
      <w:r w:rsidR="00515AEF" w:rsidRPr="00E13FEF">
        <w:t>In the space below explain w</w:t>
      </w:r>
      <w:r w:rsidR="00366F85" w:rsidRPr="00E13FEF">
        <w:t xml:space="preserve">hy </w:t>
      </w:r>
      <w:r w:rsidR="00515AEF" w:rsidRPr="00E13FEF">
        <w:t>this is</w:t>
      </w:r>
      <w:r w:rsidR="00366F85" w:rsidRPr="00E13FEF">
        <w:t xml:space="preserve"> important?</w:t>
      </w:r>
    </w:p>
    <w:tbl>
      <w:tblPr>
        <w:tblStyle w:val="Answerspace"/>
        <w:tblW w:w="9628" w:type="dxa"/>
        <w:tblLook w:val="0420" w:firstRow="1" w:lastRow="0" w:firstColumn="0" w:lastColumn="0" w:noHBand="0" w:noVBand="1"/>
        <w:tblDescription w:val="Space for students to provide answer."/>
      </w:tblPr>
      <w:tblGrid>
        <w:gridCol w:w="9628"/>
      </w:tblGrid>
      <w:tr w:rsidR="008A1B6D" w:rsidRPr="00FC0C67" w14:paraId="25806E34" w14:textId="77777777" w:rsidTr="00B709CE">
        <w:trPr>
          <w:trHeight w:val="1303"/>
        </w:trPr>
        <w:tc>
          <w:tcPr>
            <w:tcW w:w="9628" w:type="dxa"/>
          </w:tcPr>
          <w:p w14:paraId="4342C698" w14:textId="1F560508" w:rsidR="00366F85" w:rsidRPr="00B709CE" w:rsidRDefault="00366F85" w:rsidP="00B709CE">
            <w:pPr>
              <w:rPr>
                <w:rStyle w:val="Strong"/>
              </w:rPr>
            </w:pPr>
            <w:r w:rsidRPr="00B709CE">
              <w:rPr>
                <w:rStyle w:val="Strong"/>
              </w:rPr>
              <w:t>S</w:t>
            </w:r>
            <w:r w:rsidR="002D4081" w:rsidRPr="00B709CE">
              <w:rPr>
                <w:rStyle w:val="Strong"/>
              </w:rPr>
              <w:t>ample answer:</w:t>
            </w:r>
          </w:p>
          <w:p w14:paraId="6C9183F6" w14:textId="3871552C" w:rsidR="008A1B6D" w:rsidRPr="00FC0C67" w:rsidRDefault="00FC0C67" w:rsidP="008E4053">
            <w:pPr>
              <w:rPr>
                <w:bCs/>
              </w:rPr>
            </w:pPr>
            <w:r>
              <w:t>T</w:t>
            </w:r>
            <w:r w:rsidR="00366F85" w:rsidRPr="00FC0C67">
              <w:t>his helps to distinguish between class names and variables.</w:t>
            </w:r>
          </w:p>
        </w:tc>
      </w:tr>
    </w:tbl>
    <w:p w14:paraId="0F84CABA" w14:textId="19375B02" w:rsidR="00366F85" w:rsidRPr="00FC0C67" w:rsidRDefault="00366F85" w:rsidP="008E4053">
      <w:r w:rsidRPr="00425D3E">
        <w:rPr>
          <w:b/>
          <w:bCs/>
        </w:rPr>
        <w:t>Step 3</w:t>
      </w:r>
      <w:r w:rsidRPr="00FC0C67">
        <w:t xml:space="preserve">: </w:t>
      </w:r>
      <w:r w:rsidR="00425D3E">
        <w:t>c</w:t>
      </w:r>
      <w:r w:rsidRPr="00FC0C67">
        <w:t>reate a constructor and defin</w:t>
      </w:r>
      <w:r w:rsidR="00234A88" w:rsidRPr="00FC0C67">
        <w:t>e</w:t>
      </w:r>
      <w:r w:rsidRPr="00FC0C67">
        <w:t xml:space="preserve"> attributes</w:t>
      </w:r>
      <w:r w:rsidR="00E13FEF">
        <w:t>.</w:t>
      </w:r>
    </w:p>
    <w:p w14:paraId="7461F678" w14:textId="189A0FD4" w:rsidR="00366F85" w:rsidRPr="00FC0C67" w:rsidRDefault="00515AEF" w:rsidP="008E4053">
      <w:r w:rsidRPr="00FC0C67">
        <w:t>A</w:t>
      </w:r>
      <w:r w:rsidR="00366F85" w:rsidRPr="00FC0C67">
        <w:t>dd a constructor to your class.</w:t>
      </w:r>
    </w:p>
    <w:p w14:paraId="6D393C92" w14:textId="5B08CA7F" w:rsidR="00366F85" w:rsidRPr="00B709CE" w:rsidRDefault="0A372018" w:rsidP="00B709CE">
      <w:r w:rsidRPr="003F106F">
        <w:rPr>
          <w:b/>
          <w:bCs/>
        </w:rPr>
        <w:t xml:space="preserve">Challenge </w:t>
      </w:r>
      <w:r w:rsidR="00AD15CB">
        <w:rPr>
          <w:b/>
          <w:bCs/>
        </w:rPr>
        <w:t>5</w:t>
      </w:r>
      <w:r>
        <w:t>:</w:t>
      </w:r>
      <w:r w:rsidR="00234A88" w:rsidRPr="00B709CE">
        <w:t>In the space below explain w</w:t>
      </w:r>
      <w:r w:rsidR="00366F85" w:rsidRPr="00B709CE">
        <w:t>hat a constructor</w:t>
      </w:r>
      <w:r w:rsidR="00234A88" w:rsidRPr="00B709CE">
        <w:t xml:space="preserve"> is</w:t>
      </w:r>
      <w:r w:rsidR="00366F85" w:rsidRPr="00B709CE">
        <w:t>?</w:t>
      </w:r>
    </w:p>
    <w:tbl>
      <w:tblPr>
        <w:tblStyle w:val="Answerspace"/>
        <w:tblW w:w="9629" w:type="dxa"/>
        <w:tblLook w:val="0420" w:firstRow="1" w:lastRow="0" w:firstColumn="0" w:lastColumn="0" w:noHBand="0" w:noVBand="1"/>
        <w:tblDescription w:val="Space for students to provide answer."/>
      </w:tblPr>
      <w:tblGrid>
        <w:gridCol w:w="9629"/>
      </w:tblGrid>
      <w:tr w:rsidR="00265CAE" w:rsidRPr="00FC0C67" w14:paraId="6BADD07E" w14:textId="77777777" w:rsidTr="00B709CE">
        <w:trPr>
          <w:trHeight w:val="2511"/>
        </w:trPr>
        <w:tc>
          <w:tcPr>
            <w:tcW w:w="9629" w:type="dxa"/>
          </w:tcPr>
          <w:p w14:paraId="0F23B961" w14:textId="420BD175" w:rsidR="00234A88" w:rsidRPr="00B709CE" w:rsidRDefault="00234A88" w:rsidP="008E4053">
            <w:pPr>
              <w:rPr>
                <w:rStyle w:val="Strong"/>
              </w:rPr>
            </w:pPr>
            <w:r w:rsidRPr="00B709CE">
              <w:rPr>
                <w:rStyle w:val="Strong"/>
              </w:rPr>
              <w:t>Sample answer:</w:t>
            </w:r>
          </w:p>
          <w:p w14:paraId="48DBA81F" w14:textId="77777777" w:rsidR="00366F85" w:rsidRPr="00FC0C67" w:rsidRDefault="00366F85" w:rsidP="008E4053">
            <w:pPr>
              <w:rPr>
                <w:kern w:val="2"/>
              </w:rPr>
            </w:pPr>
            <w:r w:rsidRPr="00FC0C67">
              <w:t>This is a special method to tell Python how to create an object of this class, and it is always called __</w:t>
            </w:r>
            <w:proofErr w:type="spellStart"/>
            <w:r w:rsidRPr="00FC0C67">
              <w:t>init</w:t>
            </w:r>
            <w:proofErr w:type="spellEnd"/>
            <w:r w:rsidRPr="00FC0C67">
              <w:t>__ with a double underscore on each side of '</w:t>
            </w:r>
            <w:proofErr w:type="spellStart"/>
            <w:r w:rsidRPr="00FC0C67">
              <w:t>init</w:t>
            </w:r>
            <w:proofErr w:type="spellEnd"/>
            <w:r w:rsidRPr="00FC0C67">
              <w:t>'.</w:t>
            </w:r>
          </w:p>
          <w:p w14:paraId="22FD54E0" w14:textId="58421A9D" w:rsidR="00366F85" w:rsidRPr="00FC0C67" w:rsidRDefault="00366F85" w:rsidP="008E4053">
            <w:r w:rsidRPr="00FC0C67">
              <w:t>If this special method name is not right constructor will not work!</w:t>
            </w:r>
          </w:p>
        </w:tc>
      </w:tr>
    </w:tbl>
    <w:p w14:paraId="3D96F269" w14:textId="3F588D36" w:rsidR="00234A88" w:rsidRPr="00FC0C67" w:rsidRDefault="00961809" w:rsidP="008E4053">
      <w:r w:rsidRPr="00FC0C67">
        <w:rPr>
          <w:b/>
          <w:bCs/>
          <w:noProof/>
        </w:rPr>
        <w:lastRenderedPageBreak/>
        <w:drawing>
          <wp:anchor distT="0" distB="0" distL="114300" distR="114300" simplePos="0" relativeHeight="251658317" behindDoc="0" locked="0" layoutInCell="1" allowOverlap="1" wp14:anchorId="2EF06190" wp14:editId="119BB43E">
            <wp:simplePos x="0" y="0"/>
            <wp:positionH relativeFrom="margin">
              <wp:align>left</wp:align>
            </wp:positionH>
            <wp:positionV relativeFrom="paragraph">
              <wp:posOffset>4808</wp:posOffset>
            </wp:positionV>
            <wp:extent cx="712800" cy="712800"/>
            <wp:effectExtent l="0" t="0" r="0" b="0"/>
            <wp:wrapSquare wrapText="bothSides"/>
            <wp:docPr id="1471026317" name="Picture 1471026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234A88" w:rsidRPr="00FC0C67">
        <w:t xml:space="preserve">Complete the following instructions in your </w:t>
      </w:r>
      <w:r w:rsidR="00234A88" w:rsidRPr="00FC0C67">
        <w:rPr>
          <w:b/>
          <w:bCs/>
        </w:rPr>
        <w:t>cave.py</w:t>
      </w:r>
      <w:r w:rsidR="00234A88" w:rsidRPr="00FC0C67">
        <w:t xml:space="preserve"> file</w:t>
      </w:r>
      <w:r w:rsidR="00E13FEF">
        <w:t>.</w:t>
      </w:r>
    </w:p>
    <w:p w14:paraId="62DE6A67" w14:textId="06E3FD0E" w:rsidR="00234A88" w:rsidRPr="00FC0C67" w:rsidRDefault="00234A88" w:rsidP="008E4053">
      <w:r w:rsidRPr="00FC0C67">
        <w:t xml:space="preserve">Indent </w:t>
      </w:r>
      <w:r w:rsidR="00515AEF" w:rsidRPr="00FC0C67">
        <w:t>the</w:t>
      </w:r>
      <w:r w:rsidRPr="00FC0C67">
        <w:t xml:space="preserve"> cursor by pressing the tab key to tell Python that the code you are about to write is part of the Cave class.</w:t>
      </w:r>
    </w:p>
    <w:p w14:paraId="09A4DD78" w14:textId="4A4614F2" w:rsidR="00234A88" w:rsidRPr="00FC0C67" w:rsidRDefault="00515AEF" w:rsidP="008E4053">
      <w:r w:rsidRPr="00425D3E">
        <w:rPr>
          <w:b/>
          <w:bCs/>
        </w:rPr>
        <w:t>Step 4</w:t>
      </w:r>
      <w:r w:rsidRPr="00FC0C67">
        <w:t xml:space="preserve">: </w:t>
      </w:r>
      <w:r w:rsidR="00425D3E">
        <w:t>a</w:t>
      </w:r>
      <w:r w:rsidR="00234A88" w:rsidRPr="00FC0C67">
        <w:t>dd the code below to define the constructor method:</w:t>
      </w:r>
    </w:p>
    <w:p w14:paraId="14D0F53A" w14:textId="41504320" w:rsidR="00234A88" w:rsidRPr="00FC0C67" w:rsidRDefault="00234A88" w:rsidP="008E4053">
      <w:pPr>
        <w:pStyle w:val="Quote"/>
        <w:rPr>
          <w:b/>
          <w:bCs/>
        </w:rPr>
      </w:pPr>
      <w:r w:rsidRPr="00FC0C67">
        <w:rPr>
          <w:b/>
          <w:bCs/>
        </w:rPr>
        <w:t xml:space="preserve">    </w:t>
      </w:r>
      <w:r w:rsidRPr="00FC0C67">
        <w:t>def __</w:t>
      </w:r>
      <w:proofErr w:type="spellStart"/>
      <w:r w:rsidRPr="00FC0C67">
        <w:t>init</w:t>
      </w:r>
      <w:proofErr w:type="spellEnd"/>
      <w:r w:rsidRPr="00FC0C67">
        <w:t>__(self):</w:t>
      </w:r>
    </w:p>
    <w:p w14:paraId="2F5C6120" w14:textId="600A2A69" w:rsidR="00234A88" w:rsidRPr="00FC0C67" w:rsidRDefault="00E13FEF" w:rsidP="005D4C94">
      <w:pPr>
        <w:spacing w:before="360" w:after="360"/>
      </w:pPr>
      <w:r w:rsidRPr="006F678C">
        <w:rPr>
          <w:noProof/>
          <w:szCs w:val="22"/>
        </w:rPr>
        <w:drawing>
          <wp:anchor distT="0" distB="0" distL="114300" distR="114300" simplePos="0" relativeHeight="251658320" behindDoc="0" locked="0" layoutInCell="1" allowOverlap="1" wp14:anchorId="0C1C2DE8" wp14:editId="05685ACB">
            <wp:simplePos x="0" y="0"/>
            <wp:positionH relativeFrom="column">
              <wp:posOffset>84727</wp:posOffset>
            </wp:positionH>
            <wp:positionV relativeFrom="paragraph">
              <wp:posOffset>51979</wp:posOffset>
            </wp:positionV>
            <wp:extent cx="707390" cy="707390"/>
            <wp:effectExtent l="0" t="0" r="0" b="0"/>
            <wp:wrapSquare wrapText="bothSides"/>
            <wp:docPr id="1362531720" name="Picture 13625317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531720" name="Picture 136253172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07390" cy="707390"/>
                    </a:xfrm>
                    <a:prstGeom prst="rect">
                      <a:avLst/>
                    </a:prstGeom>
                    <a:noFill/>
                  </pic:spPr>
                </pic:pic>
              </a:graphicData>
            </a:graphic>
            <wp14:sizeRelH relativeFrom="margin">
              <wp14:pctWidth>0</wp14:pctWidth>
            </wp14:sizeRelH>
            <wp14:sizeRelV relativeFrom="margin">
              <wp14:pctHeight>0</wp14:pctHeight>
            </wp14:sizeRelV>
          </wp:anchor>
        </w:drawing>
      </w:r>
      <w:r w:rsidR="6EFD2E48" w:rsidRPr="003F106F">
        <w:rPr>
          <w:rStyle w:val="Strong"/>
        </w:rPr>
        <w:t>Challenge</w:t>
      </w:r>
      <w:r w:rsidR="6EFD2E48" w:rsidRPr="26006127">
        <w:rPr>
          <w:rStyle w:val="Strong"/>
        </w:rPr>
        <w:t xml:space="preserve"> </w:t>
      </w:r>
      <w:r w:rsidR="00AD15CB">
        <w:rPr>
          <w:rStyle w:val="Strong"/>
        </w:rPr>
        <w:t>6</w:t>
      </w:r>
      <w:r w:rsidR="6EFD2E48" w:rsidRPr="003F106F">
        <w:rPr>
          <w:rStyle w:val="Strong"/>
        </w:rPr>
        <w:t>:</w:t>
      </w:r>
      <w:r w:rsidR="6EFD2E48" w:rsidRPr="26006127">
        <w:rPr>
          <w:rStyle w:val="Strong"/>
          <w:b w:val="0"/>
          <w:bCs w:val="0"/>
        </w:rPr>
        <w:t xml:space="preserve"> </w:t>
      </w:r>
      <w:r w:rsidR="006530D8" w:rsidRPr="26006127">
        <w:rPr>
          <w:rStyle w:val="Strong"/>
          <w:b w:val="0"/>
        </w:rPr>
        <w:t>In the space below</w:t>
      </w:r>
      <w:r w:rsidR="00FC0C67" w:rsidRPr="26006127">
        <w:rPr>
          <w:rStyle w:val="Strong"/>
          <w:b w:val="0"/>
        </w:rPr>
        <w:t>,</w:t>
      </w:r>
      <w:r w:rsidR="006530D8" w:rsidRPr="00FC0C67">
        <w:t xml:space="preserve"> </w:t>
      </w:r>
      <w:r w:rsidR="00515AEF" w:rsidRPr="00FC0C67">
        <w:t xml:space="preserve">explain </w:t>
      </w:r>
      <w:r w:rsidR="006530D8" w:rsidRPr="00FC0C67">
        <w:t>w</w:t>
      </w:r>
      <w:r w:rsidR="00234A88" w:rsidRPr="00FC0C67">
        <w:t>hat ‘</w:t>
      </w:r>
      <w:proofErr w:type="spellStart"/>
      <w:r w:rsidR="00234A88" w:rsidRPr="00FC0C67">
        <w:t>ini</w:t>
      </w:r>
      <w:r>
        <w:t>t</w:t>
      </w:r>
      <w:proofErr w:type="spellEnd"/>
      <w:r w:rsidR="00234A88" w:rsidRPr="00FC0C67">
        <w:t>’ mean</w:t>
      </w:r>
      <w:r w:rsidR="006530D8" w:rsidRPr="00FC0C67">
        <w:t>s</w:t>
      </w:r>
      <w:r>
        <w:t>.</w:t>
      </w:r>
    </w:p>
    <w:tbl>
      <w:tblPr>
        <w:tblStyle w:val="Answerspace"/>
        <w:tblW w:w="0" w:type="auto"/>
        <w:tblLook w:val="04A0" w:firstRow="1" w:lastRow="0" w:firstColumn="1" w:lastColumn="0" w:noHBand="0" w:noVBand="1"/>
        <w:tblDescription w:val="Space for students to provide answer."/>
      </w:tblPr>
      <w:tblGrid>
        <w:gridCol w:w="9622"/>
      </w:tblGrid>
      <w:tr w:rsidR="00234A88" w:rsidRPr="0070023D" w14:paraId="080CE73A" w14:textId="77777777" w:rsidTr="00B709CE">
        <w:tc>
          <w:tcPr>
            <w:tcW w:w="9622" w:type="dxa"/>
          </w:tcPr>
          <w:p w14:paraId="0606E52A" w14:textId="7B03E946" w:rsidR="00234A88" w:rsidRPr="00B709CE" w:rsidRDefault="00234A88" w:rsidP="008E4053">
            <w:pPr>
              <w:rPr>
                <w:rStyle w:val="Strong"/>
              </w:rPr>
            </w:pPr>
            <w:r w:rsidRPr="00B709CE">
              <w:rPr>
                <w:rStyle w:val="Strong"/>
              </w:rPr>
              <w:t>Sample answer:</w:t>
            </w:r>
          </w:p>
          <w:p w14:paraId="721E1B5E" w14:textId="61432A72" w:rsidR="00234A88" w:rsidRPr="0070023D" w:rsidRDefault="00234A88" w:rsidP="008E4053">
            <w:r w:rsidRPr="0070023D">
              <w:t>Here, ‘</w:t>
            </w:r>
            <w:proofErr w:type="spellStart"/>
            <w:r w:rsidRPr="0070023D">
              <w:t>init</w:t>
            </w:r>
            <w:proofErr w:type="spellEnd"/>
            <w:r w:rsidRPr="0070023D">
              <w:t>' stands for ‘initialise', as a constructor init</w:t>
            </w:r>
            <w:r w:rsidR="00331F27">
              <w:t>i</w:t>
            </w:r>
            <w:r w:rsidRPr="0070023D">
              <w:t>alises (that is, creates) an object.</w:t>
            </w:r>
          </w:p>
        </w:tc>
      </w:tr>
    </w:tbl>
    <w:p w14:paraId="7059A68E" w14:textId="0B9216E7" w:rsidR="00234A88" w:rsidRPr="00FC0C67" w:rsidRDefault="00234A88" w:rsidP="008E4053">
      <w:r w:rsidRPr="00425D3E">
        <w:rPr>
          <w:b/>
          <w:bCs/>
        </w:rPr>
        <w:t>Step 5</w:t>
      </w:r>
      <w:r w:rsidRPr="00FC0C67">
        <w:t xml:space="preserve">: </w:t>
      </w:r>
      <w:r w:rsidR="00425D3E">
        <w:t>a</w:t>
      </w:r>
      <w:r w:rsidRPr="00FC0C67">
        <w:t>dd attributes for your cave to the constructor.</w:t>
      </w:r>
    </w:p>
    <w:p w14:paraId="3A578A1A" w14:textId="075FAB2F" w:rsidR="00234A88" w:rsidRPr="00FC0C67" w:rsidRDefault="00234A88" w:rsidP="008E4053">
      <w:r w:rsidRPr="00FC0C67">
        <w:t xml:space="preserve">The cave should have a name </w:t>
      </w:r>
      <w:r w:rsidR="00885ED7" w:rsidRPr="00FC0C67">
        <w:t>(</w:t>
      </w:r>
      <w:r w:rsidRPr="00FC0C67">
        <w:t>for example, a cavern, a grotto, or a dungeon</w:t>
      </w:r>
      <w:r w:rsidR="00885ED7" w:rsidRPr="00FC0C67">
        <w:t>)</w:t>
      </w:r>
      <w:r w:rsidRPr="00FC0C67">
        <w:t xml:space="preserve">. </w:t>
      </w:r>
    </w:p>
    <w:p w14:paraId="4B59CC4E" w14:textId="77777777" w:rsidR="00234A88" w:rsidRPr="00FC0C67" w:rsidRDefault="00234A88" w:rsidP="008E4053">
      <w:r w:rsidRPr="00FC0C67">
        <w:t>You will need to store a description of the cave to provide some atmosphere — the dungeon could be dark and dusty, for instance.</w:t>
      </w:r>
    </w:p>
    <w:p w14:paraId="4EFFA367" w14:textId="77777777" w:rsidR="00234A88" w:rsidRPr="00FC0C67" w:rsidRDefault="00234A88" w:rsidP="008E4053">
      <w:r w:rsidRPr="00FC0C67">
        <w:t>Add these attributes to your constructor method like this:</w:t>
      </w:r>
    </w:p>
    <w:p w14:paraId="402C82CE" w14:textId="77777777" w:rsidR="00234A88" w:rsidRPr="00FC0C67" w:rsidRDefault="00234A88" w:rsidP="008E4053">
      <w:pPr>
        <w:pStyle w:val="Quote"/>
      </w:pPr>
      <w:r w:rsidRPr="00FC0C67">
        <w:t xml:space="preserve">    def __</w:t>
      </w:r>
      <w:proofErr w:type="spellStart"/>
      <w:r w:rsidRPr="00FC0C67">
        <w:t>init</w:t>
      </w:r>
      <w:proofErr w:type="spellEnd"/>
      <w:r w:rsidRPr="00FC0C67">
        <w:t>__(self):</w:t>
      </w:r>
    </w:p>
    <w:p w14:paraId="06A2F141" w14:textId="77777777" w:rsidR="00234A88" w:rsidRPr="00FC0C67" w:rsidRDefault="00234A88" w:rsidP="008E4053">
      <w:pPr>
        <w:pStyle w:val="Quote"/>
      </w:pPr>
      <w:r w:rsidRPr="00FC0C67">
        <w:t xml:space="preserve">        self.name = None</w:t>
      </w:r>
    </w:p>
    <w:p w14:paraId="340E0AFA" w14:textId="77777777" w:rsidR="00234A88" w:rsidRPr="00FC0C67" w:rsidRDefault="00234A88" w:rsidP="008E4053">
      <w:pPr>
        <w:pStyle w:val="Quote"/>
      </w:pPr>
      <w:r w:rsidRPr="00FC0C67">
        <w:t xml:space="preserve">        </w:t>
      </w:r>
      <w:proofErr w:type="spellStart"/>
      <w:r w:rsidRPr="00FC0C67">
        <w:t>self.description</w:t>
      </w:r>
      <w:proofErr w:type="spellEnd"/>
      <w:r w:rsidRPr="00FC0C67">
        <w:t xml:space="preserve"> = None</w:t>
      </w:r>
    </w:p>
    <w:p w14:paraId="19C7F3C9" w14:textId="7472D067" w:rsidR="00234A88" w:rsidRPr="00FC0C67" w:rsidRDefault="00FC0C67" w:rsidP="008E4053">
      <w:r w:rsidRPr="00413C4E">
        <w:rPr>
          <w:noProof/>
          <w:szCs w:val="22"/>
        </w:rPr>
        <w:drawing>
          <wp:anchor distT="0" distB="0" distL="114300" distR="114300" simplePos="0" relativeHeight="251658321" behindDoc="0" locked="0" layoutInCell="1" allowOverlap="1" wp14:anchorId="7EABD0D6" wp14:editId="0D2A8191">
            <wp:simplePos x="0" y="0"/>
            <wp:positionH relativeFrom="column">
              <wp:posOffset>6531</wp:posOffset>
            </wp:positionH>
            <wp:positionV relativeFrom="paragraph">
              <wp:posOffset>37283</wp:posOffset>
            </wp:positionV>
            <wp:extent cx="676800" cy="676800"/>
            <wp:effectExtent l="0" t="0" r="9525" b="9525"/>
            <wp:wrapSquare wrapText="bothSides"/>
            <wp:docPr id="1833761653" name="Picture 18337616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61653" name="Picture 1833761653">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1B1B7662" w:rsidRPr="003F106F">
        <w:rPr>
          <w:rStyle w:val="Strong"/>
        </w:rPr>
        <w:t xml:space="preserve">Challenge </w:t>
      </w:r>
      <w:r w:rsidR="00AD15CB">
        <w:rPr>
          <w:rStyle w:val="Strong"/>
        </w:rPr>
        <w:t>7</w:t>
      </w:r>
      <w:r w:rsidR="1B1B7662" w:rsidRPr="003F106F">
        <w:rPr>
          <w:rStyle w:val="Strong"/>
        </w:rPr>
        <w:t>:</w:t>
      </w:r>
      <w:r w:rsidR="1B1B7662" w:rsidRPr="26006127">
        <w:rPr>
          <w:rStyle w:val="Strong"/>
          <w:b w:val="0"/>
          <w:bCs w:val="0"/>
        </w:rPr>
        <w:t xml:space="preserve"> </w:t>
      </w:r>
      <w:r w:rsidR="006530D8" w:rsidRPr="26006127">
        <w:rPr>
          <w:rStyle w:val="Strong"/>
          <w:b w:val="0"/>
        </w:rPr>
        <w:t>In the space below</w:t>
      </w:r>
      <w:r w:rsidRPr="26006127">
        <w:rPr>
          <w:rStyle w:val="Strong"/>
          <w:b w:val="0"/>
        </w:rPr>
        <w:t>,</w:t>
      </w:r>
      <w:r w:rsidR="006530D8" w:rsidRPr="26006127">
        <w:rPr>
          <w:rStyle w:val="Strong"/>
        </w:rPr>
        <w:t xml:space="preserve"> </w:t>
      </w:r>
      <w:r w:rsidR="006530D8" w:rsidRPr="26006127">
        <w:rPr>
          <w:rStyle w:val="Strong"/>
          <w:b w:val="0"/>
        </w:rPr>
        <w:t>explain what</w:t>
      </w:r>
      <w:r w:rsidR="00234A88" w:rsidRPr="00FC0C67">
        <w:t xml:space="preserve"> this code mean</w:t>
      </w:r>
      <w:r w:rsidR="006530D8" w:rsidRPr="00FC0C67">
        <w:t>s</w:t>
      </w:r>
      <w:r w:rsidR="00234A88" w:rsidRPr="00FC0C67">
        <w:t>?</w:t>
      </w:r>
    </w:p>
    <w:tbl>
      <w:tblPr>
        <w:tblStyle w:val="Answerspace"/>
        <w:tblW w:w="0" w:type="auto"/>
        <w:tblLook w:val="04A0" w:firstRow="1" w:lastRow="0" w:firstColumn="1" w:lastColumn="0" w:noHBand="0" w:noVBand="1"/>
        <w:tblDescription w:val="Space for students to provide answer."/>
      </w:tblPr>
      <w:tblGrid>
        <w:gridCol w:w="9622"/>
      </w:tblGrid>
      <w:tr w:rsidR="00234A88" w:rsidRPr="00FC0C67" w14:paraId="15DCDC56" w14:textId="77777777" w:rsidTr="008932D7">
        <w:tc>
          <w:tcPr>
            <w:tcW w:w="9622" w:type="dxa"/>
          </w:tcPr>
          <w:p w14:paraId="26E02D21" w14:textId="77777777" w:rsidR="00234A88" w:rsidRPr="00477C44" w:rsidRDefault="00234A88" w:rsidP="008E4053">
            <w:pPr>
              <w:rPr>
                <w:rStyle w:val="Strong"/>
              </w:rPr>
            </w:pPr>
            <w:r w:rsidRPr="00477C44">
              <w:rPr>
                <w:rStyle w:val="Strong"/>
              </w:rPr>
              <w:t>Sample answers:</w:t>
            </w:r>
          </w:p>
          <w:p w14:paraId="01300CEE" w14:textId="4CD7DB80" w:rsidR="00234A88" w:rsidRPr="00FC0C67" w:rsidRDefault="00234A88" w:rsidP="008E4053">
            <w:r w:rsidRPr="00FC0C67">
              <w:t xml:space="preserve">Attributes within the object are referred to in the format </w:t>
            </w:r>
            <w:proofErr w:type="spellStart"/>
            <w:r w:rsidRPr="00FC0C67">
              <w:t>self.name_of_attribute</w:t>
            </w:r>
            <w:proofErr w:type="spellEnd"/>
            <w:r w:rsidR="008932D7">
              <w:t>.</w:t>
            </w:r>
          </w:p>
          <w:p w14:paraId="2B6CB3F2" w14:textId="6476A572" w:rsidR="00234A88" w:rsidRPr="00FC0C67" w:rsidRDefault="00234A88" w:rsidP="008E4053">
            <w:r w:rsidRPr="00FC0C67">
              <w:t>This tells Python that you are referring to a piece of data within the object; self means 'this object'.</w:t>
            </w:r>
          </w:p>
          <w:p w14:paraId="04400836" w14:textId="77777777" w:rsidR="00234A88" w:rsidRPr="00FC0C67" w:rsidRDefault="00234A88" w:rsidP="008E4053">
            <w:r w:rsidRPr="00FC0C67">
              <w:t>Setting the attribute values to None means that they will start off with no value.</w:t>
            </w:r>
          </w:p>
          <w:p w14:paraId="1B408938" w14:textId="6CFF1ABA" w:rsidR="00234A88" w:rsidRPr="00FC0C67" w:rsidRDefault="00234A88" w:rsidP="008E4053">
            <w:r w:rsidRPr="00FC0C67">
              <w:lastRenderedPageBreak/>
              <w:t>Sometimes you will want to allow people to set the values of these parameters when they use your class to create an object.</w:t>
            </w:r>
          </w:p>
        </w:tc>
      </w:tr>
    </w:tbl>
    <w:p w14:paraId="47486030" w14:textId="21A44067" w:rsidR="00234A88" w:rsidRPr="00FC0C67" w:rsidRDefault="00592BE4" w:rsidP="008E4053">
      <w:r w:rsidRPr="00425D3E">
        <w:rPr>
          <w:b/>
          <w:bCs/>
          <w:noProof/>
        </w:rPr>
        <w:lastRenderedPageBreak/>
        <w:drawing>
          <wp:anchor distT="0" distB="0" distL="114300" distR="114300" simplePos="0" relativeHeight="251658318" behindDoc="0" locked="0" layoutInCell="1" allowOverlap="1" wp14:anchorId="1A6D712C" wp14:editId="3522C2E6">
            <wp:simplePos x="0" y="0"/>
            <wp:positionH relativeFrom="column">
              <wp:posOffset>60960</wp:posOffset>
            </wp:positionH>
            <wp:positionV relativeFrom="paragraph">
              <wp:posOffset>75565</wp:posOffset>
            </wp:positionV>
            <wp:extent cx="712800" cy="712800"/>
            <wp:effectExtent l="0" t="0" r="0" b="0"/>
            <wp:wrapSquare wrapText="bothSides"/>
            <wp:docPr id="521663926" name="Picture 5216639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234A88" w:rsidRPr="00425D3E">
        <w:rPr>
          <w:b/>
          <w:bCs/>
        </w:rPr>
        <w:t>Step 6</w:t>
      </w:r>
      <w:r w:rsidR="00234A88" w:rsidRPr="00FC0C67">
        <w:t xml:space="preserve">: </w:t>
      </w:r>
      <w:r w:rsidR="00425D3E">
        <w:t>a</w:t>
      </w:r>
      <w:r w:rsidR="00234A88" w:rsidRPr="00FC0C67">
        <w:t xml:space="preserve">dd a parameter to the constructor called </w:t>
      </w:r>
      <w:proofErr w:type="spellStart"/>
      <w:r w:rsidR="00234A88" w:rsidRPr="00FC0C67">
        <w:t>cave_name</w:t>
      </w:r>
      <w:proofErr w:type="spellEnd"/>
      <w:r w:rsidR="00234A88" w:rsidRPr="00FC0C67">
        <w:t xml:space="preserve"> by altering the existing code like this:</w:t>
      </w:r>
    </w:p>
    <w:p w14:paraId="3E9EFCBC" w14:textId="77777777" w:rsidR="00234A88" w:rsidRPr="00FC0C67" w:rsidRDefault="00234A88" w:rsidP="008E4053">
      <w:pPr>
        <w:pStyle w:val="Quote"/>
      </w:pPr>
      <w:r w:rsidRPr="00FC0C67">
        <w:t xml:space="preserve">    def __</w:t>
      </w:r>
      <w:proofErr w:type="spellStart"/>
      <w:r w:rsidRPr="00FC0C67">
        <w:t>init</w:t>
      </w:r>
      <w:proofErr w:type="spellEnd"/>
      <w:r w:rsidRPr="00FC0C67">
        <w:t xml:space="preserve">__(self, </w:t>
      </w:r>
      <w:proofErr w:type="spellStart"/>
      <w:r w:rsidRPr="00FC0C67">
        <w:t>cave_name</w:t>
      </w:r>
      <w:proofErr w:type="spellEnd"/>
      <w:r w:rsidRPr="00FC0C67">
        <w:t>):</w:t>
      </w:r>
    </w:p>
    <w:p w14:paraId="74529654" w14:textId="77777777" w:rsidR="00234A88" w:rsidRPr="00FC0C67" w:rsidRDefault="00234A88" w:rsidP="008E4053">
      <w:r w:rsidRPr="00FC0C67">
        <w:t>This means that when you create an object, you must provide a cave name.</w:t>
      </w:r>
    </w:p>
    <w:p w14:paraId="1F5E1326" w14:textId="77777777" w:rsidR="00234A88" w:rsidRPr="00FC0C67" w:rsidRDefault="00234A88" w:rsidP="008E4053">
      <w:r w:rsidRPr="00FC0C67">
        <w:t xml:space="preserve">Change the code inside the constructor to tell Python to set the value of the attribute self.name to the </w:t>
      </w:r>
      <w:proofErr w:type="spellStart"/>
      <w:r w:rsidRPr="00FC0C67">
        <w:t>cave_name</w:t>
      </w:r>
      <w:proofErr w:type="spellEnd"/>
      <w:r w:rsidRPr="00FC0C67">
        <w:t xml:space="preserve"> provided, by altering the existing code like this:</w:t>
      </w:r>
    </w:p>
    <w:p w14:paraId="77114B61" w14:textId="77777777" w:rsidR="00234A88" w:rsidRPr="00FC0C67" w:rsidRDefault="00234A88" w:rsidP="008E4053">
      <w:pPr>
        <w:pStyle w:val="Quote"/>
      </w:pPr>
      <w:r w:rsidRPr="00FC0C67">
        <w:rPr>
          <w:b/>
          <w:bCs/>
        </w:rPr>
        <w:t xml:space="preserve">    </w:t>
      </w:r>
      <w:r w:rsidRPr="00FC0C67">
        <w:t>def __</w:t>
      </w:r>
      <w:proofErr w:type="spellStart"/>
      <w:r w:rsidRPr="00FC0C67">
        <w:t>init</w:t>
      </w:r>
      <w:proofErr w:type="spellEnd"/>
      <w:r w:rsidRPr="00FC0C67">
        <w:t xml:space="preserve">__(self, </w:t>
      </w:r>
      <w:proofErr w:type="spellStart"/>
      <w:r w:rsidRPr="00FC0C67">
        <w:t>cave_name</w:t>
      </w:r>
      <w:proofErr w:type="spellEnd"/>
      <w:r w:rsidRPr="00FC0C67">
        <w:t>):</w:t>
      </w:r>
    </w:p>
    <w:p w14:paraId="6D85B961" w14:textId="77777777" w:rsidR="00234A88" w:rsidRPr="00FC0C67" w:rsidRDefault="00234A88" w:rsidP="008E4053">
      <w:pPr>
        <w:pStyle w:val="Quote"/>
      </w:pPr>
      <w:r w:rsidRPr="00FC0C67">
        <w:t xml:space="preserve">        self.name = </w:t>
      </w:r>
      <w:proofErr w:type="spellStart"/>
      <w:r w:rsidRPr="00FC0C67">
        <w:t>cave_name</w:t>
      </w:r>
      <w:proofErr w:type="spellEnd"/>
    </w:p>
    <w:p w14:paraId="44E5F664" w14:textId="77777777" w:rsidR="00234A88" w:rsidRPr="00FC0C67" w:rsidRDefault="00234A88" w:rsidP="008E4053">
      <w:r w:rsidRPr="00FC0C67">
        <w:t>Your Cave class should now look like this:</w:t>
      </w:r>
    </w:p>
    <w:p w14:paraId="4DACB7B6" w14:textId="5296C819" w:rsidR="005C47AE" w:rsidRDefault="005C47AE" w:rsidP="005C47AE">
      <w:pPr>
        <w:pStyle w:val="Caption"/>
      </w:pPr>
      <w:r>
        <w:t xml:space="preserve">Figure </w:t>
      </w:r>
      <w:r>
        <w:fldChar w:fldCharType="begin"/>
      </w:r>
      <w:r>
        <w:instrText xml:space="preserve"> SEQ Figure \* ARABIC </w:instrText>
      </w:r>
      <w:r>
        <w:fldChar w:fldCharType="separate"/>
      </w:r>
      <w:r w:rsidR="00462CF7">
        <w:rPr>
          <w:noProof/>
        </w:rPr>
        <w:t>8</w:t>
      </w:r>
      <w:r>
        <w:rPr>
          <w:noProof/>
        </w:rPr>
        <w:fldChar w:fldCharType="end"/>
      </w:r>
      <w:r>
        <w:t xml:space="preserve"> – </w:t>
      </w:r>
      <w:r w:rsidR="00D36868">
        <w:t>class Cave</w:t>
      </w:r>
      <w:r w:rsidR="006233B5">
        <w:t xml:space="preserve"> constructor shown in </w:t>
      </w:r>
      <w:r w:rsidR="00EB4DD6">
        <w:t>Mu</w:t>
      </w:r>
    </w:p>
    <w:p w14:paraId="3AFC82BC" w14:textId="0CCBD421" w:rsidR="00234A88" w:rsidRDefault="005565F4" w:rsidP="008E4053">
      <w:r>
        <w:rPr>
          <w:noProof/>
        </w:rPr>
        <w:drawing>
          <wp:inline distT="0" distB="0" distL="0" distR="0" wp14:anchorId="0295A6C5" wp14:editId="30232425">
            <wp:extent cx="5555602" cy="2443842"/>
            <wp:effectExtent l="0" t="0" r="7620" b="0"/>
            <wp:docPr id="24" name="Picture 24" descr="A screen shot of the Python Mu interface showing how a class is constru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 shot of the Python Mu interface showing how a class is constructed"/>
                    <pic:cNvPicPr/>
                  </pic:nvPicPr>
                  <pic:blipFill>
                    <a:blip r:embed="rId79"/>
                    <a:stretch>
                      <a:fillRect/>
                    </a:stretch>
                  </pic:blipFill>
                  <pic:spPr>
                    <a:xfrm>
                      <a:off x="0" y="0"/>
                      <a:ext cx="5557405" cy="2444635"/>
                    </a:xfrm>
                    <a:prstGeom prst="rect">
                      <a:avLst/>
                    </a:prstGeom>
                  </pic:spPr>
                </pic:pic>
              </a:graphicData>
            </a:graphic>
          </wp:inline>
        </w:drawing>
      </w:r>
    </w:p>
    <w:p w14:paraId="1EDB3CCE" w14:textId="77777777" w:rsidR="005D1952" w:rsidRDefault="00000000" w:rsidP="005D1952">
      <w:pPr>
        <w:pStyle w:val="Imageattributioncaption"/>
      </w:pPr>
      <w:hyperlink r:id="rId80" w:history="1">
        <w:r w:rsidR="005D1952" w:rsidRPr="005D1952">
          <w:rPr>
            <w:rStyle w:val="Hyperlink"/>
          </w:rPr>
          <w:t>Code with Mu</w:t>
        </w:r>
      </w:hyperlink>
      <w:r w:rsidR="005D1952">
        <w:t xml:space="preserve"> by </w:t>
      </w:r>
      <w:hyperlink r:id="rId81"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82" w:history="1">
        <w:r w:rsidR="005D1952" w:rsidRPr="005D1952">
          <w:rPr>
            <w:rStyle w:val="Hyperlink"/>
          </w:rPr>
          <w:t>CC BY-NC-SA 4.0</w:t>
        </w:r>
      </w:hyperlink>
      <w:r w:rsidR="005D1952">
        <w:t>.</w:t>
      </w:r>
    </w:p>
    <w:p w14:paraId="3F857B59" w14:textId="77777777" w:rsidR="00234A88" w:rsidRDefault="00234A88" w:rsidP="008E4053">
      <w:r>
        <w:br w:type="page"/>
      </w:r>
    </w:p>
    <w:p w14:paraId="44C83ADE" w14:textId="29159343" w:rsidR="005565F4" w:rsidRPr="00FC0C67" w:rsidRDefault="00592BE4" w:rsidP="008E4053">
      <w:r w:rsidRPr="00425D3E">
        <w:rPr>
          <w:b/>
          <w:bCs/>
          <w:noProof/>
        </w:rPr>
        <w:lastRenderedPageBreak/>
        <w:drawing>
          <wp:anchor distT="0" distB="0" distL="114300" distR="114300" simplePos="0" relativeHeight="251658319" behindDoc="0" locked="0" layoutInCell="1" allowOverlap="1" wp14:anchorId="4D44E106" wp14:editId="1B94C3A8">
            <wp:simplePos x="0" y="0"/>
            <wp:positionH relativeFrom="margin">
              <wp:posOffset>0</wp:posOffset>
            </wp:positionH>
            <wp:positionV relativeFrom="paragraph">
              <wp:posOffset>545</wp:posOffset>
            </wp:positionV>
            <wp:extent cx="712800" cy="712800"/>
            <wp:effectExtent l="0" t="0" r="0" b="0"/>
            <wp:wrapSquare wrapText="bothSides"/>
            <wp:docPr id="1292717517" name="Picture 12927175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5565F4" w:rsidRPr="00425D3E">
        <w:rPr>
          <w:b/>
          <w:bCs/>
        </w:rPr>
        <w:t>Step 7</w:t>
      </w:r>
      <w:r w:rsidR="005565F4" w:rsidRPr="00FC0C67">
        <w:t>: Instantiating your own object</w:t>
      </w:r>
    </w:p>
    <w:p w14:paraId="50872FE3" w14:textId="77777777" w:rsidR="005565F4" w:rsidRPr="00FC0C67" w:rsidRDefault="005565F4" w:rsidP="005C47AE">
      <w:pPr>
        <w:spacing w:before="360"/>
      </w:pPr>
      <w:r w:rsidRPr="00FC0C67">
        <w:t>Test your code out by creating an object of the Cave class you have written.</w:t>
      </w:r>
    </w:p>
    <w:p w14:paraId="6D44FE1D" w14:textId="77777777" w:rsidR="005565F4" w:rsidRPr="00FC0C67" w:rsidRDefault="005565F4" w:rsidP="008E4053">
      <w:r w:rsidRPr="00FC0C67">
        <w:t xml:space="preserve">Create a new Python file called </w:t>
      </w:r>
      <w:r w:rsidRPr="00FC0C67">
        <w:rPr>
          <w:b/>
          <w:bCs/>
        </w:rPr>
        <w:t>main.py</w:t>
      </w:r>
      <w:r w:rsidRPr="00FC0C67">
        <w:t xml:space="preserve"> and save it in the </w:t>
      </w:r>
      <w:r w:rsidRPr="00FC0C67">
        <w:rPr>
          <w:b/>
          <w:bCs/>
        </w:rPr>
        <w:t>same folder</w:t>
      </w:r>
      <w:r w:rsidRPr="00FC0C67">
        <w:t xml:space="preserve"> as the file </w:t>
      </w:r>
      <w:r w:rsidRPr="00FC0C67">
        <w:rPr>
          <w:b/>
          <w:bCs/>
        </w:rPr>
        <w:t>cave.py</w:t>
      </w:r>
      <w:r w:rsidRPr="00FC0C67">
        <w:t>.</w:t>
      </w:r>
    </w:p>
    <w:p w14:paraId="0AD598E6" w14:textId="77777777" w:rsidR="005565F4" w:rsidRPr="00FC0C67" w:rsidRDefault="005565F4" w:rsidP="008E4053">
      <w:r w:rsidRPr="00FC0C67">
        <w:t>In the main.py file, add the following line of code:</w:t>
      </w:r>
    </w:p>
    <w:p w14:paraId="3F57547F" w14:textId="77777777" w:rsidR="005565F4" w:rsidRPr="00FC0C67" w:rsidRDefault="005565F4" w:rsidP="008E4053">
      <w:pPr>
        <w:pStyle w:val="Quote"/>
      </w:pPr>
      <w:r w:rsidRPr="00FC0C67">
        <w:t>from cave import Cave</w:t>
      </w:r>
    </w:p>
    <w:p w14:paraId="145154AC" w14:textId="6704C7FC" w:rsidR="005565F4" w:rsidRPr="00FC0C67" w:rsidRDefault="00FC0C67" w:rsidP="00F430F8">
      <w:pPr>
        <w:spacing w:before="480" w:after="360"/>
      </w:pPr>
      <w:r w:rsidRPr="00413C4E">
        <w:rPr>
          <w:noProof/>
          <w:szCs w:val="22"/>
        </w:rPr>
        <w:drawing>
          <wp:anchor distT="0" distB="0" distL="114300" distR="114300" simplePos="0" relativeHeight="251658322" behindDoc="0" locked="0" layoutInCell="1" allowOverlap="1" wp14:anchorId="165AA8A2" wp14:editId="5A965EC0">
            <wp:simplePos x="0" y="0"/>
            <wp:positionH relativeFrom="margin">
              <wp:align>left</wp:align>
            </wp:positionH>
            <wp:positionV relativeFrom="paragraph">
              <wp:posOffset>79012</wp:posOffset>
            </wp:positionV>
            <wp:extent cx="676800" cy="676800"/>
            <wp:effectExtent l="0" t="0" r="9525" b="9525"/>
            <wp:wrapSquare wrapText="bothSides"/>
            <wp:docPr id="1884359871" name="Picture 18843598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359871" name="Picture 188435987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5A146965" w:rsidRPr="00A95789">
        <w:rPr>
          <w:rStyle w:val="Strong"/>
        </w:rPr>
        <w:t>Challenge</w:t>
      </w:r>
      <w:r w:rsidR="00A95789">
        <w:rPr>
          <w:rStyle w:val="Strong"/>
        </w:rPr>
        <w:t xml:space="preserve"> </w:t>
      </w:r>
      <w:r w:rsidR="00AD15CB">
        <w:rPr>
          <w:rStyle w:val="Strong"/>
        </w:rPr>
        <w:t>8</w:t>
      </w:r>
      <w:r w:rsidR="5A146965" w:rsidRPr="00A95789">
        <w:rPr>
          <w:rStyle w:val="Strong"/>
        </w:rPr>
        <w:t>:</w:t>
      </w:r>
      <w:r w:rsidR="006530D8" w:rsidRPr="26006127">
        <w:rPr>
          <w:rStyle w:val="Strong"/>
          <w:b w:val="0"/>
        </w:rPr>
        <w:t>In the space below</w:t>
      </w:r>
      <w:r w:rsidR="0028769D" w:rsidRPr="26006127">
        <w:rPr>
          <w:rStyle w:val="Strong"/>
          <w:b w:val="0"/>
        </w:rPr>
        <w:t>,</w:t>
      </w:r>
      <w:r w:rsidR="006530D8" w:rsidRPr="00FC0C67">
        <w:t xml:space="preserve"> explain w</w:t>
      </w:r>
      <w:r w:rsidR="005565F4" w:rsidRPr="00FC0C67">
        <w:t xml:space="preserve">hat </w:t>
      </w:r>
      <w:r w:rsidR="006530D8" w:rsidRPr="00FC0C67">
        <w:t xml:space="preserve">this code </w:t>
      </w:r>
      <w:r w:rsidR="005565F4" w:rsidRPr="00FC0C67">
        <w:t>does</w:t>
      </w:r>
      <w:r w:rsidR="006530D8" w:rsidRPr="00FC0C67">
        <w:t>.</w:t>
      </w:r>
    </w:p>
    <w:tbl>
      <w:tblPr>
        <w:tblStyle w:val="Answerspace"/>
        <w:tblW w:w="0" w:type="auto"/>
        <w:tblLook w:val="04A0" w:firstRow="1" w:lastRow="0" w:firstColumn="1" w:lastColumn="0" w:noHBand="0" w:noVBand="1"/>
        <w:tblDescription w:val="Space for students to provide answer."/>
      </w:tblPr>
      <w:tblGrid>
        <w:gridCol w:w="9622"/>
      </w:tblGrid>
      <w:tr w:rsidR="005565F4" w:rsidRPr="00FC0C67" w14:paraId="6940960F" w14:textId="77777777" w:rsidTr="00F430F8">
        <w:tc>
          <w:tcPr>
            <w:tcW w:w="9622" w:type="dxa"/>
          </w:tcPr>
          <w:p w14:paraId="0F29F75F" w14:textId="48E461AA" w:rsidR="005565F4" w:rsidRPr="005C47AE" w:rsidRDefault="005565F4" w:rsidP="008E4053">
            <w:pPr>
              <w:rPr>
                <w:rStyle w:val="Strong"/>
              </w:rPr>
            </w:pPr>
            <w:r w:rsidRPr="005C47AE">
              <w:rPr>
                <w:rStyle w:val="Strong"/>
              </w:rPr>
              <w:t>Sample answer:</w:t>
            </w:r>
          </w:p>
          <w:p w14:paraId="5803A36B" w14:textId="1BAB16F0" w:rsidR="005565F4" w:rsidRPr="005C47AE" w:rsidRDefault="005565F4" w:rsidP="005C47AE">
            <w:r w:rsidRPr="005C47AE">
              <w:t>This command looks for a file in the same folder called cave.py, and looks inside that file for a class called Cave (note the upper case C); this is the class you just wrote.</w:t>
            </w:r>
          </w:p>
          <w:p w14:paraId="27EDCF90" w14:textId="52E4775A" w:rsidR="005565F4" w:rsidRPr="00FC0C67" w:rsidRDefault="005565F4" w:rsidP="005C47AE">
            <w:r w:rsidRPr="005C47AE">
              <w:t>The Cave class is then made available for use inside the main.py file.</w:t>
            </w:r>
          </w:p>
        </w:tc>
      </w:tr>
    </w:tbl>
    <w:p w14:paraId="6EF0A7AD" w14:textId="0CB9BFE9" w:rsidR="005565F4" w:rsidRPr="0028769D" w:rsidRDefault="005565F4" w:rsidP="008E4053">
      <w:r w:rsidRPr="0028769D">
        <w:t>(If you did not save your cave code as cave.py, this will not work</w:t>
      </w:r>
      <w:r w:rsidR="00F430F8">
        <w:t>. In</w:t>
      </w:r>
      <w:r w:rsidRPr="0028769D">
        <w:t xml:space="preserve"> this case, you will need to rename the file.)</w:t>
      </w:r>
    </w:p>
    <w:p w14:paraId="1A54EDE0" w14:textId="4EF39E37" w:rsidR="005565F4" w:rsidRPr="0028769D" w:rsidRDefault="005565F4" w:rsidP="008E4053">
      <w:r w:rsidRPr="00425D3E">
        <w:rPr>
          <w:b/>
          <w:bCs/>
        </w:rPr>
        <w:t>Step 8</w:t>
      </w:r>
      <w:r w:rsidRPr="0028769D">
        <w:t xml:space="preserve">: </w:t>
      </w:r>
      <w:r w:rsidR="00425D3E">
        <w:t>i</w:t>
      </w:r>
      <w:r w:rsidRPr="0028769D">
        <w:t>nstantiate (create) a Cave object by executing the code in your main.py file.</w:t>
      </w:r>
    </w:p>
    <w:p w14:paraId="473665B8" w14:textId="77777777" w:rsidR="005565F4" w:rsidRPr="0028769D" w:rsidRDefault="005565F4" w:rsidP="008E4053">
      <w:r w:rsidRPr="0028769D">
        <w:t>Add the following code in the next empty line in your main.py file:</w:t>
      </w:r>
    </w:p>
    <w:p w14:paraId="0CE9184B" w14:textId="77777777" w:rsidR="005565F4" w:rsidRPr="00F430F8" w:rsidRDefault="005565F4" w:rsidP="008E4053">
      <w:pPr>
        <w:rPr>
          <w:rStyle w:val="Strong"/>
        </w:rPr>
      </w:pPr>
      <w:r w:rsidRPr="00F430F8">
        <w:rPr>
          <w:rStyle w:val="Strong"/>
        </w:rPr>
        <w:t>cavern = Cave("cavern")</w:t>
      </w:r>
    </w:p>
    <w:p w14:paraId="65559D8E" w14:textId="77777777" w:rsidR="005565F4" w:rsidRPr="0028769D" w:rsidRDefault="005565F4" w:rsidP="008E4053">
      <w:r w:rsidRPr="0028769D">
        <w:t>This stores the object in a variable called 'cavern' so that you can refer to it later.</w:t>
      </w:r>
    </w:p>
    <w:p w14:paraId="208A4627" w14:textId="37F70B05" w:rsidR="005565F4" w:rsidRPr="0028769D" w:rsidRDefault="0028769D" w:rsidP="008E4053">
      <w:r w:rsidRPr="00FC0C67">
        <w:rPr>
          <w:noProof/>
        </w:rPr>
        <w:drawing>
          <wp:anchor distT="0" distB="0" distL="114300" distR="114300" simplePos="0" relativeHeight="251658390" behindDoc="0" locked="0" layoutInCell="1" allowOverlap="1" wp14:anchorId="16A754EE" wp14:editId="5D6D2394">
            <wp:simplePos x="0" y="0"/>
            <wp:positionH relativeFrom="column">
              <wp:posOffset>0</wp:posOffset>
            </wp:positionH>
            <wp:positionV relativeFrom="paragraph">
              <wp:posOffset>339090</wp:posOffset>
            </wp:positionV>
            <wp:extent cx="676800" cy="676800"/>
            <wp:effectExtent l="0" t="0" r="9525" b="9525"/>
            <wp:wrapSquare wrapText="bothSides"/>
            <wp:docPr id="962733024" name="Picture 9627330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33024" name="Picture 96273302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5565F4" w:rsidRPr="0028769D">
        <w:t>Save and run your program.</w:t>
      </w:r>
    </w:p>
    <w:p w14:paraId="73B1F96B" w14:textId="3D790B9A" w:rsidR="005565F4" w:rsidRPr="0028769D" w:rsidRDefault="6E78FC26" w:rsidP="008E4053">
      <w:r w:rsidRPr="00A95789">
        <w:rPr>
          <w:rStyle w:val="Strong"/>
        </w:rPr>
        <w:t xml:space="preserve">Challenge </w:t>
      </w:r>
      <w:r w:rsidR="00AD15CB">
        <w:rPr>
          <w:rStyle w:val="Strong"/>
        </w:rPr>
        <w:t>9</w:t>
      </w:r>
      <w:r w:rsidRPr="26006127">
        <w:rPr>
          <w:rStyle w:val="Strong"/>
          <w:b w:val="0"/>
          <w:bCs w:val="0"/>
        </w:rPr>
        <w:t>:</w:t>
      </w:r>
      <w:r w:rsidR="006530D8" w:rsidRPr="26006127">
        <w:rPr>
          <w:rStyle w:val="Strong"/>
          <w:b w:val="0"/>
        </w:rPr>
        <w:t>In the space below</w:t>
      </w:r>
      <w:r w:rsidR="0028769D" w:rsidRPr="26006127">
        <w:rPr>
          <w:rStyle w:val="Strong"/>
          <w:b w:val="0"/>
        </w:rPr>
        <w:t>,</w:t>
      </w:r>
      <w:r w:rsidR="006530D8" w:rsidRPr="0028769D">
        <w:t xml:space="preserve"> explain w</w:t>
      </w:r>
      <w:r w:rsidR="005565F4" w:rsidRPr="0028769D">
        <w:t>hy it appear</w:t>
      </w:r>
      <w:r w:rsidR="006530D8" w:rsidRPr="0028769D">
        <w:t>s</w:t>
      </w:r>
      <w:r w:rsidR="005565F4" w:rsidRPr="0028769D">
        <w:t xml:space="preserve"> that nothing </w:t>
      </w:r>
      <w:r w:rsidR="006530D8" w:rsidRPr="0028769D">
        <w:t xml:space="preserve">has </w:t>
      </w:r>
      <w:r w:rsidR="005565F4" w:rsidRPr="0028769D">
        <w:t>happened</w:t>
      </w:r>
      <w:r w:rsidR="0028769D">
        <w:t>.</w:t>
      </w:r>
    </w:p>
    <w:tbl>
      <w:tblPr>
        <w:tblStyle w:val="Answerspace"/>
        <w:tblW w:w="0" w:type="auto"/>
        <w:tblLook w:val="04A0" w:firstRow="1" w:lastRow="0" w:firstColumn="1" w:lastColumn="0" w:noHBand="0" w:noVBand="1"/>
        <w:tblDescription w:val="Space for students to provide answer."/>
      </w:tblPr>
      <w:tblGrid>
        <w:gridCol w:w="9622"/>
      </w:tblGrid>
      <w:tr w:rsidR="005565F4" w:rsidRPr="0028769D" w14:paraId="18CCF316" w14:textId="77777777" w:rsidTr="00F430F8">
        <w:tc>
          <w:tcPr>
            <w:tcW w:w="9622" w:type="dxa"/>
          </w:tcPr>
          <w:p w14:paraId="0DBA6101" w14:textId="1B6E913D" w:rsidR="005565F4" w:rsidRPr="005C47AE" w:rsidRDefault="005565F4" w:rsidP="008E4053">
            <w:pPr>
              <w:rPr>
                <w:rStyle w:val="Strong"/>
              </w:rPr>
            </w:pPr>
            <w:r w:rsidRPr="005C47AE">
              <w:rPr>
                <w:rStyle w:val="Strong"/>
              </w:rPr>
              <w:t>Sample answer:</w:t>
            </w:r>
          </w:p>
          <w:p w14:paraId="422822D4" w14:textId="2272F552" w:rsidR="005565F4" w:rsidRPr="0028769D" w:rsidRDefault="005565F4" w:rsidP="008E4053">
            <w:r w:rsidRPr="0028769D">
              <w:t>The Cave object is created, but it can't be seen or interacted with, because there</w:t>
            </w:r>
            <w:r w:rsidR="00217A8F">
              <w:t xml:space="preserve"> were</w:t>
            </w:r>
            <w:r w:rsidRPr="0028769D">
              <w:t xml:space="preserve"> no methods when the Cave class was created.</w:t>
            </w:r>
          </w:p>
        </w:tc>
      </w:tr>
    </w:tbl>
    <w:p w14:paraId="78D203EB" w14:textId="77777777" w:rsidR="005565F4" w:rsidRDefault="005565F4" w:rsidP="008E4053">
      <w:pPr>
        <w:rPr>
          <w:rStyle w:val="Strong"/>
          <w:b w:val="0"/>
        </w:rPr>
      </w:pPr>
      <w:r>
        <w:rPr>
          <w:rStyle w:val="Strong"/>
          <w:b w:val="0"/>
        </w:rPr>
        <w:br w:type="page"/>
      </w:r>
    </w:p>
    <w:p w14:paraId="514A6A09" w14:textId="2825CDFA" w:rsidR="005565F4" w:rsidRPr="002F1D59" w:rsidRDefault="005565F4" w:rsidP="008E4053">
      <w:pPr>
        <w:pStyle w:val="FeatureBox2"/>
        <w:rPr>
          <w:rStyle w:val="Strong"/>
          <w:b w:val="0"/>
          <w:szCs w:val="22"/>
        </w:rPr>
      </w:pPr>
      <w:r w:rsidRPr="002F1D59">
        <w:rPr>
          <w:rStyle w:val="Strong"/>
          <w:szCs w:val="22"/>
        </w:rPr>
        <w:lastRenderedPageBreak/>
        <w:t>Teacher note:</w:t>
      </w:r>
      <w:r w:rsidRPr="002F1D59">
        <w:rPr>
          <w:rStyle w:val="Strong"/>
          <w:b w:val="0"/>
          <w:szCs w:val="22"/>
        </w:rPr>
        <w:t xml:space="preserve"> </w:t>
      </w:r>
      <w:r w:rsidR="00FF486D">
        <w:rPr>
          <w:rStyle w:val="Strong"/>
          <w:b w:val="0"/>
          <w:szCs w:val="22"/>
        </w:rPr>
        <w:t>s</w:t>
      </w:r>
      <w:r w:rsidRPr="002F1D59">
        <w:rPr>
          <w:rStyle w:val="Strong"/>
          <w:b w:val="0"/>
          <w:szCs w:val="22"/>
        </w:rPr>
        <w:t>o far students have:</w:t>
      </w:r>
    </w:p>
    <w:p w14:paraId="2ED2AAEB" w14:textId="413B23B3" w:rsidR="005565F4" w:rsidRPr="002F1D59" w:rsidRDefault="005565F4" w:rsidP="00330C05">
      <w:pPr>
        <w:pStyle w:val="FeatureBox2"/>
        <w:numPr>
          <w:ilvl w:val="0"/>
          <w:numId w:val="8"/>
        </w:numPr>
        <w:ind w:left="567" w:hanging="567"/>
        <w:rPr>
          <w:rStyle w:val="Strong"/>
          <w:b w:val="0"/>
          <w:szCs w:val="22"/>
        </w:rPr>
      </w:pPr>
      <w:r w:rsidRPr="002F1D59">
        <w:rPr>
          <w:rStyle w:val="Strong"/>
          <w:b w:val="0"/>
          <w:szCs w:val="22"/>
        </w:rPr>
        <w:t>created a class called Cave and a constructor method with attributes</w:t>
      </w:r>
    </w:p>
    <w:p w14:paraId="182D53A4" w14:textId="34F16177" w:rsidR="005565F4" w:rsidRPr="002F1D59" w:rsidRDefault="005565F4" w:rsidP="00330C05">
      <w:pPr>
        <w:pStyle w:val="FeatureBox2"/>
        <w:numPr>
          <w:ilvl w:val="3"/>
          <w:numId w:val="7"/>
        </w:numPr>
        <w:ind w:left="567" w:hanging="567"/>
        <w:rPr>
          <w:sz w:val="20"/>
          <w:szCs w:val="22"/>
        </w:rPr>
      </w:pPr>
      <w:r w:rsidRPr="002F1D59">
        <w:rPr>
          <w:rStyle w:val="Strong"/>
          <w:b w:val="0"/>
          <w:szCs w:val="22"/>
        </w:rPr>
        <w:t>instantiated an object from the Cave class.</w:t>
      </w:r>
    </w:p>
    <w:p w14:paraId="4F52C73F" w14:textId="0240233F" w:rsidR="005565F4" w:rsidRPr="0028769D" w:rsidRDefault="005565F4" w:rsidP="00FF486D">
      <w:pPr>
        <w:pStyle w:val="Heading3"/>
      </w:pPr>
      <w:bookmarkStart w:id="62" w:name="_Toc150844798"/>
      <w:r w:rsidRPr="0028769D">
        <w:t xml:space="preserve">Classes and </w:t>
      </w:r>
      <w:r w:rsidR="00674168">
        <w:t>o</w:t>
      </w:r>
      <w:r w:rsidRPr="0028769D">
        <w:t>bjects</w:t>
      </w:r>
      <w:bookmarkEnd w:id="62"/>
    </w:p>
    <w:p w14:paraId="35B2AC21" w14:textId="64341700" w:rsidR="005565F4" w:rsidRPr="0028769D" w:rsidRDefault="005565F4" w:rsidP="008E4053">
      <w:r w:rsidRPr="0028769D">
        <w:t>Building a house starts with drawing up the plans.</w:t>
      </w:r>
    </w:p>
    <w:p w14:paraId="22824B93" w14:textId="67BEF2DA" w:rsidR="005565F4" w:rsidRPr="00FF486D" w:rsidRDefault="00592BE4" w:rsidP="00FF486D">
      <w:pPr>
        <w:spacing w:before="480"/>
      </w:pPr>
      <w:r w:rsidRPr="00FF486D">
        <w:rPr>
          <w:noProof/>
        </w:rPr>
        <w:drawing>
          <wp:anchor distT="0" distB="0" distL="114300" distR="114300" simplePos="0" relativeHeight="251658323" behindDoc="0" locked="0" layoutInCell="1" allowOverlap="1" wp14:anchorId="79F201B7" wp14:editId="41436B83">
            <wp:simplePos x="0" y="0"/>
            <wp:positionH relativeFrom="column">
              <wp:posOffset>60960</wp:posOffset>
            </wp:positionH>
            <wp:positionV relativeFrom="paragraph">
              <wp:posOffset>75565</wp:posOffset>
            </wp:positionV>
            <wp:extent cx="676800" cy="676800"/>
            <wp:effectExtent l="0" t="0" r="9525" b="9525"/>
            <wp:wrapSquare wrapText="bothSides"/>
            <wp:docPr id="613272396" name="Picture 6132723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272396" name="Picture 613272396">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76007" w:rsidRPr="00A95789">
        <w:rPr>
          <w:b/>
        </w:rPr>
        <w:t>Ch</w:t>
      </w:r>
      <w:r w:rsidR="00E76007" w:rsidRPr="00F84E7D">
        <w:rPr>
          <w:b/>
          <w:bCs/>
        </w:rPr>
        <w:t>a</w:t>
      </w:r>
      <w:r w:rsidR="00E76007" w:rsidRPr="00A95789">
        <w:rPr>
          <w:b/>
        </w:rPr>
        <w:t xml:space="preserve">llenge </w:t>
      </w:r>
      <w:r w:rsidR="00AD15CB">
        <w:rPr>
          <w:b/>
          <w:bCs/>
        </w:rPr>
        <w:t>10</w:t>
      </w:r>
      <w:r w:rsidR="00E76007" w:rsidRPr="00A95789">
        <w:rPr>
          <w:b/>
        </w:rPr>
        <w:t>:</w:t>
      </w:r>
      <w:r w:rsidR="006530D8" w:rsidRPr="00FF486D">
        <w:t>In the space below</w:t>
      </w:r>
      <w:r w:rsidR="0028769D" w:rsidRPr="00FF486D">
        <w:t>,</w:t>
      </w:r>
      <w:r w:rsidR="006530D8" w:rsidRPr="00FF486D">
        <w:t xml:space="preserve"> d</w:t>
      </w:r>
      <w:r w:rsidR="005565F4" w:rsidRPr="00FF486D">
        <w:t>escribe how plans for a house are like a class for an object.</w:t>
      </w:r>
    </w:p>
    <w:tbl>
      <w:tblPr>
        <w:tblStyle w:val="Answerspace"/>
        <w:tblW w:w="0" w:type="auto"/>
        <w:tblLook w:val="04A0" w:firstRow="1" w:lastRow="0" w:firstColumn="1" w:lastColumn="0" w:noHBand="0" w:noVBand="1"/>
        <w:tblDescription w:val="Space for students to provide answer."/>
      </w:tblPr>
      <w:tblGrid>
        <w:gridCol w:w="9622"/>
      </w:tblGrid>
      <w:tr w:rsidR="005565F4" w:rsidRPr="0070023D" w14:paraId="350F9F7C" w14:textId="77777777" w:rsidTr="002667E2">
        <w:tc>
          <w:tcPr>
            <w:tcW w:w="9622" w:type="dxa"/>
          </w:tcPr>
          <w:p w14:paraId="7B9A1B38" w14:textId="0DE1BA06" w:rsidR="005565F4" w:rsidRPr="002F1D59" w:rsidRDefault="005565F4" w:rsidP="008E4053">
            <w:pPr>
              <w:rPr>
                <w:rStyle w:val="Strong"/>
              </w:rPr>
            </w:pPr>
            <w:r w:rsidRPr="002F1D59">
              <w:rPr>
                <w:rStyle w:val="Strong"/>
              </w:rPr>
              <w:t>Sample answer:</w:t>
            </w:r>
          </w:p>
          <w:p w14:paraId="621324DC" w14:textId="7B51B8F4" w:rsidR="005565F4" w:rsidRPr="0070023D" w:rsidRDefault="005565F4" w:rsidP="008E4053">
            <w:r w:rsidRPr="0070023D">
              <w:t>A class is like a blueprint or a design plan for a house</w:t>
            </w:r>
            <w:r w:rsidR="00804410">
              <w:t>.</w:t>
            </w:r>
            <w:r w:rsidRPr="0070023D">
              <w:t xml:space="preserve"> </w:t>
            </w:r>
            <w:r w:rsidR="00804410">
              <w:t xml:space="preserve">It </w:t>
            </w:r>
            <w:r w:rsidRPr="0070023D">
              <w:t>contains details about the make-up of the house such as the doors, windows, floors, and roof. When the design is built, a house is created</w:t>
            </w:r>
            <w:r w:rsidR="00804410">
              <w:t>.</w:t>
            </w:r>
            <w:r w:rsidRPr="0070023D">
              <w:t xml:space="preserve"> </w:t>
            </w:r>
            <w:r w:rsidR="00804410">
              <w:t>In</w:t>
            </w:r>
            <w:r w:rsidRPr="0070023D">
              <w:t xml:space="preserve"> this analogy, the built house is the object. You can build many houses using the same design, and you can also create many objects from a class.</w:t>
            </w:r>
          </w:p>
          <w:p w14:paraId="47842F19" w14:textId="04495F82" w:rsidR="005565F4" w:rsidRPr="0070023D" w:rsidRDefault="005565F4" w:rsidP="008E4053">
            <w:r w:rsidRPr="0070023D">
              <w:t>An object is also called an instance of a class, and the process of creating this is instantiation.</w:t>
            </w:r>
          </w:p>
        </w:tc>
      </w:tr>
    </w:tbl>
    <w:p w14:paraId="3DD3F58D" w14:textId="631F6459" w:rsidR="005565F4" w:rsidRPr="0028769D" w:rsidRDefault="005565F4" w:rsidP="008E4053">
      <w:pPr>
        <w:pStyle w:val="FeatureBox"/>
      </w:pPr>
      <w:r w:rsidRPr="0028769D">
        <w:t>In the main part of the game, the line below creates a new Cave object with an attribute name set to cavern.</w:t>
      </w:r>
    </w:p>
    <w:p w14:paraId="077FF745" w14:textId="77777777" w:rsidR="005565F4" w:rsidRPr="0028769D" w:rsidRDefault="005565F4" w:rsidP="008E4053">
      <w:pPr>
        <w:pStyle w:val="FeatureBox"/>
      </w:pPr>
      <w:r w:rsidRPr="0028769D">
        <w:t>Then the object is assigned to a variable called cavern:</w:t>
      </w:r>
    </w:p>
    <w:p w14:paraId="533DCBC3" w14:textId="77777777" w:rsidR="005565F4" w:rsidRPr="0028769D" w:rsidRDefault="005565F4" w:rsidP="008E4053">
      <w:pPr>
        <w:pStyle w:val="FeatureBox"/>
      </w:pPr>
      <w:r w:rsidRPr="0028769D">
        <w:t>cavern = Cave("cavern")</w:t>
      </w:r>
    </w:p>
    <w:p w14:paraId="04BECC70" w14:textId="77777777" w:rsidR="005565F4" w:rsidRPr="0028769D" w:rsidRDefault="005565F4" w:rsidP="008E4053">
      <w:pPr>
        <w:pStyle w:val="FeatureBox"/>
      </w:pPr>
      <w:r w:rsidRPr="0028769D">
        <w:t>When the cavern object is instantiated, the Cave class constructor method (__</w:t>
      </w:r>
      <w:proofErr w:type="spellStart"/>
      <w:r w:rsidRPr="0028769D">
        <w:t>init</w:t>
      </w:r>
      <w:proofErr w:type="spellEnd"/>
      <w:r w:rsidRPr="0028769D">
        <w:t>__) is called.</w:t>
      </w:r>
    </w:p>
    <w:p w14:paraId="26B59AF0" w14:textId="77777777" w:rsidR="005565F4" w:rsidRPr="0028769D" w:rsidRDefault="005565F4" w:rsidP="008E4053">
      <w:pPr>
        <w:pStyle w:val="FeatureBox"/>
      </w:pPr>
      <w:r w:rsidRPr="0028769D">
        <w:t>def __</w:t>
      </w:r>
      <w:proofErr w:type="spellStart"/>
      <w:r w:rsidRPr="0028769D">
        <w:t>init</w:t>
      </w:r>
      <w:proofErr w:type="spellEnd"/>
      <w:r w:rsidRPr="0028769D">
        <w:t xml:space="preserve">__(self, </w:t>
      </w:r>
      <w:proofErr w:type="spellStart"/>
      <w:r w:rsidRPr="0028769D">
        <w:t>cave_name</w:t>
      </w:r>
      <w:proofErr w:type="spellEnd"/>
      <w:r w:rsidRPr="0028769D">
        <w:t>):</w:t>
      </w:r>
    </w:p>
    <w:p w14:paraId="7741EB5A" w14:textId="4914B94E" w:rsidR="0028769D" w:rsidRDefault="005565F4" w:rsidP="008E4053">
      <w:pPr>
        <w:pStyle w:val="FeatureBox"/>
      </w:pPr>
      <w:r w:rsidRPr="0028769D">
        <w:t xml:space="preserve">    self.name = </w:t>
      </w:r>
      <w:proofErr w:type="spellStart"/>
      <w:r w:rsidRPr="0028769D">
        <w:t>cave_name</w:t>
      </w:r>
      <w:proofErr w:type="spellEnd"/>
    </w:p>
    <w:p w14:paraId="4A8DC774" w14:textId="7A32AD55" w:rsidR="002F1D59" w:rsidRDefault="002F1D59">
      <w:pPr>
        <w:suppressAutoHyphens w:val="0"/>
        <w:spacing w:after="0" w:line="276" w:lineRule="auto"/>
      </w:pPr>
      <w:r>
        <w:br w:type="page"/>
      </w:r>
    </w:p>
    <w:p w14:paraId="45AE4BD3" w14:textId="40E3B010" w:rsidR="00F64CFF" w:rsidRPr="0028769D" w:rsidRDefault="00F64CFF" w:rsidP="008E4053">
      <w:pPr>
        <w:pStyle w:val="FeatureBox"/>
      </w:pPr>
      <w:r w:rsidRPr="0028769D">
        <w:lastRenderedPageBreak/>
        <w:t>To fully understand how this works, you need to know how the self</w:t>
      </w:r>
      <w:r w:rsidR="002F1D59">
        <w:t>-</w:t>
      </w:r>
      <w:r w:rsidRPr="0028769D">
        <w:t>parameter works in the constructor.</w:t>
      </w:r>
    </w:p>
    <w:p w14:paraId="4A9FC6C7" w14:textId="582120B4" w:rsidR="00F64CFF" w:rsidRPr="0028769D" w:rsidRDefault="00F64CFF" w:rsidP="008E4053">
      <w:pPr>
        <w:pStyle w:val="FeatureBox"/>
      </w:pPr>
      <w:r w:rsidRPr="0028769D">
        <w:t>The self</w:t>
      </w:r>
      <w:r w:rsidR="002F1D59">
        <w:t>-</w:t>
      </w:r>
      <w:r w:rsidRPr="0028769D">
        <w:t>parameter automatically receives a reference to the object invoking the method.</w:t>
      </w:r>
    </w:p>
    <w:p w14:paraId="6E99940F" w14:textId="77777777" w:rsidR="00F64CFF" w:rsidRPr="0028769D" w:rsidRDefault="00F64CFF" w:rsidP="008E4053">
      <w:pPr>
        <w:pStyle w:val="FeatureBox"/>
      </w:pPr>
      <w:r w:rsidRPr="0028769D">
        <w:t>In this case, the self refers to the object cavern that was instantiated.</w:t>
      </w:r>
    </w:p>
    <w:p w14:paraId="14D20680" w14:textId="77777777" w:rsidR="00F64CFF" w:rsidRPr="0028769D" w:rsidRDefault="00F64CFF" w:rsidP="008E4053">
      <w:pPr>
        <w:pStyle w:val="FeatureBox"/>
      </w:pPr>
      <w:r w:rsidRPr="0028769D">
        <w:t xml:space="preserve">By using self, a method can invoke the object and access the attributes and methods of that object. In the constructor method, the parameter self is used to set the name attribute of the cavern object to the value of the </w:t>
      </w:r>
      <w:proofErr w:type="spellStart"/>
      <w:r w:rsidRPr="0028769D">
        <w:t>cave_name</w:t>
      </w:r>
      <w:proofErr w:type="spellEnd"/>
      <w:r w:rsidRPr="0028769D">
        <w:t xml:space="preserve"> parameter.</w:t>
      </w:r>
    </w:p>
    <w:p w14:paraId="58502A80" w14:textId="77777777" w:rsidR="00F64CFF" w:rsidRPr="0028769D" w:rsidRDefault="00F64CFF" w:rsidP="008E4053">
      <w:pPr>
        <w:pStyle w:val="FeatureBox"/>
      </w:pPr>
      <w:r w:rsidRPr="0028769D">
        <w:t xml:space="preserve">    self.name = </w:t>
      </w:r>
      <w:proofErr w:type="spellStart"/>
      <w:r w:rsidRPr="0028769D">
        <w:t>cave_name</w:t>
      </w:r>
      <w:proofErr w:type="spellEnd"/>
    </w:p>
    <w:p w14:paraId="13611776" w14:textId="4B05FC2C" w:rsidR="00F64CFF" w:rsidRPr="0028769D" w:rsidRDefault="00592BE4" w:rsidP="008E4053">
      <w:r w:rsidRPr="00425D3E">
        <w:rPr>
          <w:b/>
          <w:bCs/>
          <w:noProof/>
        </w:rPr>
        <w:drawing>
          <wp:anchor distT="0" distB="0" distL="114300" distR="114300" simplePos="0" relativeHeight="251658324" behindDoc="0" locked="0" layoutInCell="1" allowOverlap="1" wp14:anchorId="3B6223AF" wp14:editId="7D5406C6">
            <wp:simplePos x="0" y="0"/>
            <wp:positionH relativeFrom="column">
              <wp:posOffset>60960</wp:posOffset>
            </wp:positionH>
            <wp:positionV relativeFrom="paragraph">
              <wp:posOffset>75565</wp:posOffset>
            </wp:positionV>
            <wp:extent cx="712800" cy="712800"/>
            <wp:effectExtent l="0" t="0" r="0" b="0"/>
            <wp:wrapSquare wrapText="bothSides"/>
            <wp:docPr id="181070428" name="Picture 1810704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F64CFF" w:rsidRPr="00425D3E">
        <w:rPr>
          <w:b/>
          <w:bCs/>
        </w:rPr>
        <w:t>Step 1</w:t>
      </w:r>
      <w:r w:rsidR="00F64CFF" w:rsidRPr="0028769D">
        <w:t xml:space="preserve">: </w:t>
      </w:r>
      <w:r w:rsidR="00425D3E">
        <w:t>c</w:t>
      </w:r>
      <w:r w:rsidR="00F64CFF" w:rsidRPr="0028769D">
        <w:t xml:space="preserve">reate objects for the other places like a grotto and dungeon so that you have a total of </w:t>
      </w:r>
      <w:r w:rsidR="00804410">
        <w:t>3</w:t>
      </w:r>
      <w:r w:rsidR="00F64CFF" w:rsidRPr="0028769D">
        <w:t xml:space="preserve"> caves in the game.</w:t>
      </w:r>
    </w:p>
    <w:p w14:paraId="0ECDC344" w14:textId="77777777" w:rsidR="00F64CFF" w:rsidRPr="0028769D" w:rsidRDefault="00F64CFF" w:rsidP="008E4053">
      <w:r w:rsidRPr="0028769D">
        <w:t xml:space="preserve">Open your </w:t>
      </w:r>
      <w:r w:rsidRPr="0028769D">
        <w:rPr>
          <w:b/>
          <w:bCs/>
        </w:rPr>
        <w:t>main.py</w:t>
      </w:r>
      <w:r w:rsidRPr="0028769D">
        <w:t xml:space="preserve"> file.</w:t>
      </w:r>
    </w:p>
    <w:p w14:paraId="06C8C06D" w14:textId="0A40C433" w:rsidR="00F64CFF" w:rsidRPr="0028769D" w:rsidRDefault="00F64CFF" w:rsidP="008E4053">
      <w:r w:rsidRPr="0028769D">
        <w:t>Add the following line of code to create a grotto</w:t>
      </w:r>
      <w:r w:rsidR="008217C2">
        <w:t>:</w:t>
      </w:r>
    </w:p>
    <w:p w14:paraId="5E8ADC54" w14:textId="77777777" w:rsidR="00F64CFF" w:rsidRPr="0028769D" w:rsidRDefault="00F64CFF" w:rsidP="008E4053">
      <w:pPr>
        <w:pStyle w:val="Quote"/>
      </w:pPr>
      <w:r w:rsidRPr="0028769D">
        <w:t>grotto = Cave("grotto")</w:t>
      </w:r>
    </w:p>
    <w:p w14:paraId="10336E57" w14:textId="0D1FCC78" w:rsidR="00F64CFF" w:rsidRPr="0028769D" w:rsidRDefault="00F64CFF" w:rsidP="008E4053">
      <w:r w:rsidRPr="0028769D">
        <w:t>Add another line of code to create a dungeon</w:t>
      </w:r>
      <w:r w:rsidR="003C4021">
        <w:t>:</w:t>
      </w:r>
    </w:p>
    <w:p w14:paraId="201CC1B2" w14:textId="77777777" w:rsidR="00F64CFF" w:rsidRPr="0028769D" w:rsidRDefault="00F64CFF" w:rsidP="008E4053">
      <w:pPr>
        <w:pStyle w:val="Quote"/>
      </w:pPr>
      <w:r w:rsidRPr="0028769D">
        <w:t>dungeon = Cave("Dungeon")</w:t>
      </w:r>
    </w:p>
    <w:p w14:paraId="6FECC613" w14:textId="5C883840" w:rsidR="002F1D59" w:rsidRDefault="002F1D59" w:rsidP="002F1D59">
      <w:pPr>
        <w:pStyle w:val="Caption"/>
      </w:pPr>
      <w:r>
        <w:t xml:space="preserve">Figure </w:t>
      </w:r>
      <w:r>
        <w:fldChar w:fldCharType="begin"/>
      </w:r>
      <w:r>
        <w:instrText xml:space="preserve"> SEQ Figure \* ARABIC </w:instrText>
      </w:r>
      <w:r>
        <w:fldChar w:fldCharType="separate"/>
      </w:r>
      <w:r w:rsidR="00462CF7">
        <w:rPr>
          <w:noProof/>
        </w:rPr>
        <w:t>9</w:t>
      </w:r>
      <w:r>
        <w:fldChar w:fldCharType="end"/>
      </w:r>
      <w:r>
        <w:t xml:space="preserve"> – creating cave objects in the main.py file</w:t>
      </w:r>
    </w:p>
    <w:p w14:paraId="0A3F8516" w14:textId="77777777" w:rsidR="00F64CFF" w:rsidRDefault="00F64CFF" w:rsidP="008E4053">
      <w:r w:rsidRPr="0070023D">
        <w:rPr>
          <w:noProof/>
        </w:rPr>
        <w:drawing>
          <wp:inline distT="0" distB="0" distL="0" distR="0" wp14:anchorId="41E1520B" wp14:editId="6B771D6F">
            <wp:extent cx="5731510" cy="1402715"/>
            <wp:effectExtent l="0" t="0" r="2540" b="6985"/>
            <wp:docPr id="25" name="Picture 25" descr="A screen shot of the Python code interface using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 shot of the Python code interface using Mu."/>
                    <pic:cNvPicPr/>
                  </pic:nvPicPr>
                  <pic:blipFill>
                    <a:blip r:embed="rId83"/>
                    <a:stretch>
                      <a:fillRect/>
                    </a:stretch>
                  </pic:blipFill>
                  <pic:spPr>
                    <a:xfrm>
                      <a:off x="0" y="0"/>
                      <a:ext cx="5731510" cy="1402715"/>
                    </a:xfrm>
                    <a:prstGeom prst="rect">
                      <a:avLst/>
                    </a:prstGeom>
                  </pic:spPr>
                </pic:pic>
              </a:graphicData>
            </a:graphic>
          </wp:inline>
        </w:drawing>
      </w:r>
    </w:p>
    <w:p w14:paraId="49B47F3E" w14:textId="77777777" w:rsidR="005D1952" w:rsidRDefault="00000000" w:rsidP="005D1952">
      <w:pPr>
        <w:pStyle w:val="Imageattributioncaption"/>
      </w:pPr>
      <w:hyperlink r:id="rId84" w:history="1">
        <w:r w:rsidR="005D1952" w:rsidRPr="005D1952">
          <w:rPr>
            <w:rStyle w:val="Hyperlink"/>
          </w:rPr>
          <w:t>Code with Mu</w:t>
        </w:r>
      </w:hyperlink>
      <w:r w:rsidR="005D1952">
        <w:t xml:space="preserve"> by </w:t>
      </w:r>
      <w:hyperlink r:id="rId85"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86" w:history="1">
        <w:r w:rsidR="005D1952" w:rsidRPr="005D1952">
          <w:rPr>
            <w:rStyle w:val="Hyperlink"/>
          </w:rPr>
          <w:t>CC BY-NC-SA 4.0</w:t>
        </w:r>
      </w:hyperlink>
      <w:r w:rsidR="005D1952">
        <w:t>.</w:t>
      </w:r>
    </w:p>
    <w:p w14:paraId="5309B843" w14:textId="77777777" w:rsidR="0028769D" w:rsidRDefault="0028769D" w:rsidP="008E4053">
      <w:r>
        <w:br w:type="page"/>
      </w:r>
    </w:p>
    <w:p w14:paraId="2AEA0E7C" w14:textId="19B454BF" w:rsidR="00F64CFF" w:rsidRPr="0028769D" w:rsidRDefault="00804410" w:rsidP="008E4053">
      <w:r w:rsidRPr="00FC0C67">
        <w:rPr>
          <w:noProof/>
        </w:rPr>
        <w:lastRenderedPageBreak/>
        <w:drawing>
          <wp:anchor distT="0" distB="0" distL="114300" distR="114300" simplePos="0" relativeHeight="251658391" behindDoc="0" locked="0" layoutInCell="1" allowOverlap="1" wp14:anchorId="05A657B1" wp14:editId="3623F43C">
            <wp:simplePos x="0" y="0"/>
            <wp:positionH relativeFrom="margin">
              <wp:align>left</wp:align>
            </wp:positionH>
            <wp:positionV relativeFrom="paragraph">
              <wp:posOffset>251823</wp:posOffset>
            </wp:positionV>
            <wp:extent cx="676275" cy="676275"/>
            <wp:effectExtent l="0" t="0" r="9525" b="9525"/>
            <wp:wrapSquare wrapText="bothSides"/>
            <wp:docPr id="2118888160" name="Picture 21188881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88160" name="Picture 211888816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F64CFF" w:rsidRPr="0028769D">
        <w:t>To interact with the cave object, you need to create some getters and setters.</w:t>
      </w:r>
    </w:p>
    <w:p w14:paraId="703A7838" w14:textId="23778238" w:rsidR="00F64CFF" w:rsidRPr="0028769D" w:rsidRDefault="008F6731" w:rsidP="008E4053">
      <w:r w:rsidRPr="00A95789">
        <w:rPr>
          <w:rStyle w:val="Strong"/>
        </w:rPr>
        <w:t xml:space="preserve">Challenge </w:t>
      </w:r>
      <w:r w:rsidR="6EC3D611" w:rsidRPr="00A95789">
        <w:rPr>
          <w:rStyle w:val="Strong"/>
        </w:rPr>
        <w:t>1</w:t>
      </w:r>
      <w:r w:rsidR="00AD15CB">
        <w:rPr>
          <w:rStyle w:val="Strong"/>
        </w:rPr>
        <w:t>1</w:t>
      </w:r>
      <w:r w:rsidRPr="00A95789">
        <w:rPr>
          <w:rStyle w:val="Strong"/>
        </w:rPr>
        <w:t xml:space="preserve">: </w:t>
      </w:r>
      <w:r w:rsidR="00F64CFF" w:rsidRPr="26006127">
        <w:rPr>
          <w:rStyle w:val="Strong"/>
          <w:b w:val="0"/>
        </w:rPr>
        <w:t>In the space below</w:t>
      </w:r>
      <w:r w:rsidR="0028769D" w:rsidRPr="26006127">
        <w:rPr>
          <w:rStyle w:val="Strong"/>
          <w:b w:val="0"/>
        </w:rPr>
        <w:t>,</w:t>
      </w:r>
      <w:r w:rsidR="00F64CFF" w:rsidRPr="0028769D">
        <w:t xml:space="preserve"> explain what getters and setters are</w:t>
      </w:r>
      <w:r w:rsidR="0028769D">
        <w:t>.</w:t>
      </w:r>
    </w:p>
    <w:tbl>
      <w:tblPr>
        <w:tblStyle w:val="Answerspace"/>
        <w:tblW w:w="0" w:type="auto"/>
        <w:tblLook w:val="04A0" w:firstRow="1" w:lastRow="0" w:firstColumn="1" w:lastColumn="0" w:noHBand="0" w:noVBand="1"/>
        <w:tblDescription w:val="Space for students to provide answer."/>
      </w:tblPr>
      <w:tblGrid>
        <w:gridCol w:w="9622"/>
      </w:tblGrid>
      <w:tr w:rsidR="00F64CFF" w:rsidRPr="0028769D" w14:paraId="2F8A5D8E" w14:textId="77777777" w:rsidTr="002667E2">
        <w:tc>
          <w:tcPr>
            <w:tcW w:w="9622" w:type="dxa"/>
          </w:tcPr>
          <w:p w14:paraId="0E22FFFF" w14:textId="0F1E9878" w:rsidR="00F64CFF" w:rsidRPr="002F1D59" w:rsidRDefault="00F64CFF" w:rsidP="008E4053">
            <w:pPr>
              <w:rPr>
                <w:rStyle w:val="Strong"/>
              </w:rPr>
            </w:pPr>
            <w:r w:rsidRPr="002F1D59">
              <w:rPr>
                <w:rStyle w:val="Strong"/>
              </w:rPr>
              <w:t>Sample answer:</w:t>
            </w:r>
          </w:p>
          <w:p w14:paraId="3CDE19A3" w14:textId="289E1C5D" w:rsidR="00F64CFF" w:rsidRPr="0028769D" w:rsidRDefault="00F64CFF" w:rsidP="008E4053">
            <w:r w:rsidRPr="0028769D">
              <w:t xml:space="preserve">These are </w:t>
            </w:r>
            <w:r w:rsidRPr="0028769D">
              <w:rPr>
                <w:b/>
                <w:bCs/>
              </w:rPr>
              <w:t>methods</w:t>
            </w:r>
            <w:r w:rsidRPr="0028769D">
              <w:t xml:space="preserve"> that</w:t>
            </w:r>
            <w:r w:rsidRPr="0028769D">
              <w:rPr>
                <w:b/>
                <w:bCs/>
              </w:rPr>
              <w:t xml:space="preserve"> get</w:t>
            </w:r>
            <w:r w:rsidRPr="0028769D">
              <w:t xml:space="preserve"> and </w:t>
            </w:r>
            <w:r w:rsidRPr="0028769D">
              <w:rPr>
                <w:b/>
                <w:bCs/>
              </w:rPr>
              <w:t xml:space="preserve">set </w:t>
            </w:r>
            <w:r w:rsidRPr="0028769D">
              <w:t>the values of the object's attributes.</w:t>
            </w:r>
          </w:p>
        </w:tc>
      </w:tr>
    </w:tbl>
    <w:p w14:paraId="2ADDD910" w14:textId="6067BFFB" w:rsidR="00F64CFF" w:rsidRPr="0028769D" w:rsidRDefault="001A0F1A" w:rsidP="008E4053">
      <w:r w:rsidRPr="0028769D">
        <w:rPr>
          <w:b/>
          <w:bCs/>
          <w:noProof/>
        </w:rPr>
        <w:drawing>
          <wp:anchor distT="0" distB="0" distL="114300" distR="114300" simplePos="0" relativeHeight="251658325" behindDoc="0" locked="0" layoutInCell="1" allowOverlap="1" wp14:anchorId="341F4465" wp14:editId="6F647E73">
            <wp:simplePos x="0" y="0"/>
            <wp:positionH relativeFrom="column">
              <wp:posOffset>-5080</wp:posOffset>
            </wp:positionH>
            <wp:positionV relativeFrom="paragraph">
              <wp:posOffset>156845</wp:posOffset>
            </wp:positionV>
            <wp:extent cx="712800" cy="712800"/>
            <wp:effectExtent l="0" t="0" r="0" b="0"/>
            <wp:wrapSquare wrapText="bothSides"/>
            <wp:docPr id="1665785228" name="Picture 16657852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F64CFF" w:rsidRPr="00425D3E">
        <w:rPr>
          <w:b/>
          <w:bCs/>
        </w:rPr>
        <w:t xml:space="preserve">Step </w:t>
      </w:r>
      <w:r w:rsidR="003938D3" w:rsidRPr="00425D3E">
        <w:rPr>
          <w:b/>
          <w:bCs/>
        </w:rPr>
        <w:t>2</w:t>
      </w:r>
      <w:r w:rsidR="00F64CFF" w:rsidRPr="0028769D">
        <w:t xml:space="preserve">: </w:t>
      </w:r>
      <w:r w:rsidR="00425D3E">
        <w:t>a</w:t>
      </w:r>
      <w:r w:rsidR="00F64CFF" w:rsidRPr="0028769D">
        <w:t>dd a getter and setter method for the description attribute of your Cave class.</w:t>
      </w:r>
    </w:p>
    <w:p w14:paraId="1BDCFEC6" w14:textId="77777777" w:rsidR="00F64CFF" w:rsidRPr="0028769D" w:rsidRDefault="00F64CFF" w:rsidP="008E4053">
      <w:r w:rsidRPr="0028769D">
        <w:t xml:space="preserve">They should be added to the </w:t>
      </w:r>
      <w:r w:rsidRPr="0028769D">
        <w:rPr>
          <w:b/>
          <w:bCs/>
        </w:rPr>
        <w:t>cave.py</w:t>
      </w:r>
      <w:r w:rsidRPr="0028769D">
        <w:t xml:space="preserve"> file, after the constructor method.</w:t>
      </w:r>
    </w:p>
    <w:p w14:paraId="0826C21B" w14:textId="77777777" w:rsidR="00F64CFF" w:rsidRPr="0056639D" w:rsidRDefault="00F64CFF" w:rsidP="0056639D">
      <w:pPr>
        <w:ind w:left="720"/>
      </w:pPr>
      <w:r w:rsidRPr="0056639D">
        <w:t>class Cave:</w:t>
      </w:r>
    </w:p>
    <w:p w14:paraId="51F146EC" w14:textId="77777777" w:rsidR="00F64CFF" w:rsidRPr="0056639D" w:rsidRDefault="00F64CFF" w:rsidP="0056639D">
      <w:pPr>
        <w:ind w:left="720"/>
      </w:pPr>
      <w:r w:rsidRPr="0056639D">
        <w:t xml:space="preserve">    def __</w:t>
      </w:r>
      <w:proofErr w:type="spellStart"/>
      <w:r w:rsidRPr="0056639D">
        <w:t>init</w:t>
      </w:r>
      <w:proofErr w:type="spellEnd"/>
      <w:r w:rsidRPr="0056639D">
        <w:t xml:space="preserve">__(self, </w:t>
      </w:r>
      <w:proofErr w:type="spellStart"/>
      <w:r w:rsidRPr="0056639D">
        <w:t>cave_name</w:t>
      </w:r>
      <w:proofErr w:type="spellEnd"/>
      <w:r w:rsidRPr="0056639D">
        <w:t>):</w:t>
      </w:r>
    </w:p>
    <w:p w14:paraId="303A9FA8" w14:textId="77777777" w:rsidR="00F64CFF" w:rsidRPr="0056639D" w:rsidRDefault="00F64CFF" w:rsidP="0056639D">
      <w:pPr>
        <w:ind w:left="720"/>
      </w:pPr>
      <w:r w:rsidRPr="0056639D">
        <w:t xml:space="preserve">        self.name = </w:t>
      </w:r>
      <w:proofErr w:type="spellStart"/>
      <w:r w:rsidRPr="0056639D">
        <w:t>cave_name</w:t>
      </w:r>
      <w:proofErr w:type="spellEnd"/>
    </w:p>
    <w:p w14:paraId="540BB44A" w14:textId="77777777" w:rsidR="00F64CFF" w:rsidRPr="0056639D" w:rsidRDefault="00F64CFF" w:rsidP="0056639D">
      <w:pPr>
        <w:ind w:left="720"/>
      </w:pPr>
      <w:r w:rsidRPr="0056639D">
        <w:t xml:space="preserve">        </w:t>
      </w:r>
      <w:proofErr w:type="spellStart"/>
      <w:r w:rsidRPr="0056639D">
        <w:t>self.description</w:t>
      </w:r>
      <w:proofErr w:type="spellEnd"/>
      <w:r w:rsidRPr="0056639D">
        <w:t>= None</w:t>
      </w:r>
    </w:p>
    <w:p w14:paraId="601066EE" w14:textId="10AC7F5B" w:rsidR="00F64CFF" w:rsidRPr="0056639D" w:rsidRDefault="00FC6B25" w:rsidP="0056639D">
      <w:pPr>
        <w:ind w:left="720"/>
      </w:pPr>
      <w:r w:rsidRPr="0056639D">
        <w:t>#</w:t>
      </w:r>
      <w:r w:rsidR="00F64CFF" w:rsidRPr="0056639D">
        <w:t>Here is a method to get the description of the cave:</w:t>
      </w:r>
    </w:p>
    <w:p w14:paraId="70498F73" w14:textId="77777777" w:rsidR="00F64CFF" w:rsidRPr="0056639D" w:rsidRDefault="00F64CFF" w:rsidP="0056639D">
      <w:pPr>
        <w:ind w:left="720"/>
      </w:pPr>
      <w:r w:rsidRPr="0056639D">
        <w:t xml:space="preserve">    def </w:t>
      </w:r>
      <w:proofErr w:type="spellStart"/>
      <w:r w:rsidRPr="0056639D">
        <w:t>get_description</w:t>
      </w:r>
      <w:proofErr w:type="spellEnd"/>
      <w:r w:rsidRPr="0056639D">
        <w:t>(self):</w:t>
      </w:r>
    </w:p>
    <w:p w14:paraId="51112A8F" w14:textId="77777777" w:rsidR="00F64CFF" w:rsidRPr="0056639D" w:rsidRDefault="00F64CFF" w:rsidP="0056639D">
      <w:pPr>
        <w:ind w:left="720"/>
      </w:pPr>
      <w:r w:rsidRPr="0056639D">
        <w:t xml:space="preserve">        return </w:t>
      </w:r>
      <w:proofErr w:type="spellStart"/>
      <w:r w:rsidRPr="0056639D">
        <w:t>self.description</w:t>
      </w:r>
      <w:proofErr w:type="spellEnd"/>
    </w:p>
    <w:p w14:paraId="1A9A8C7D" w14:textId="449E87FF" w:rsidR="00F64CFF" w:rsidRPr="0056639D" w:rsidRDefault="00FC6B25" w:rsidP="0056639D">
      <w:pPr>
        <w:ind w:left="720"/>
      </w:pPr>
      <w:r w:rsidRPr="0056639D">
        <w:t>#</w:t>
      </w:r>
      <w:r w:rsidR="00F64CFF" w:rsidRPr="0056639D">
        <w:t>Here is a method to set the description of the cave:</w:t>
      </w:r>
    </w:p>
    <w:p w14:paraId="360C5766" w14:textId="77777777" w:rsidR="00F64CFF" w:rsidRPr="0056639D" w:rsidRDefault="00F64CFF" w:rsidP="0056639D">
      <w:pPr>
        <w:ind w:left="720"/>
      </w:pPr>
      <w:r w:rsidRPr="0056639D">
        <w:t xml:space="preserve">    def </w:t>
      </w:r>
      <w:proofErr w:type="spellStart"/>
      <w:r w:rsidRPr="0056639D">
        <w:t>set_description</w:t>
      </w:r>
      <w:proofErr w:type="spellEnd"/>
      <w:r w:rsidRPr="0056639D">
        <w:t xml:space="preserve">(self, </w:t>
      </w:r>
      <w:proofErr w:type="spellStart"/>
      <w:r w:rsidRPr="0056639D">
        <w:t>cave_description</w:t>
      </w:r>
      <w:proofErr w:type="spellEnd"/>
      <w:r w:rsidRPr="0056639D">
        <w:t>):</w:t>
      </w:r>
    </w:p>
    <w:p w14:paraId="1281C28B" w14:textId="6D41BC5C" w:rsidR="00F64CFF" w:rsidRPr="0056639D" w:rsidRDefault="0056639D" w:rsidP="0056639D">
      <w:pPr>
        <w:ind w:left="720"/>
      </w:pPr>
      <w:r w:rsidRPr="0028769D">
        <w:rPr>
          <w:noProof/>
        </w:rPr>
        <w:drawing>
          <wp:anchor distT="0" distB="0" distL="114300" distR="114300" simplePos="0" relativeHeight="251658326" behindDoc="0" locked="0" layoutInCell="1" allowOverlap="1" wp14:anchorId="3F6681EB" wp14:editId="32E683B5">
            <wp:simplePos x="0" y="0"/>
            <wp:positionH relativeFrom="column">
              <wp:posOffset>28303</wp:posOffset>
            </wp:positionH>
            <wp:positionV relativeFrom="paragraph">
              <wp:posOffset>341630</wp:posOffset>
            </wp:positionV>
            <wp:extent cx="676800" cy="676800"/>
            <wp:effectExtent l="0" t="0" r="9525" b="9525"/>
            <wp:wrapSquare wrapText="bothSides"/>
            <wp:docPr id="1347247934" name="Picture 13472479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47934" name="Picture 1347247934">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F64CFF" w:rsidRPr="0056639D">
        <w:t xml:space="preserve">        </w:t>
      </w:r>
      <w:proofErr w:type="spellStart"/>
      <w:r w:rsidR="00F64CFF" w:rsidRPr="0056639D">
        <w:t>self.description</w:t>
      </w:r>
      <w:proofErr w:type="spellEnd"/>
      <w:r w:rsidR="00F64CFF" w:rsidRPr="0056639D">
        <w:t xml:space="preserve"> = </w:t>
      </w:r>
      <w:proofErr w:type="spellStart"/>
      <w:r w:rsidR="00F64CFF" w:rsidRPr="0056639D">
        <w:t>cave_description</w:t>
      </w:r>
      <w:proofErr w:type="spellEnd"/>
    </w:p>
    <w:p w14:paraId="2864BF7A" w14:textId="3ACB5CD6" w:rsidR="003938D3" w:rsidRPr="0028769D" w:rsidRDefault="008F6731" w:rsidP="008E4053">
      <w:r w:rsidRPr="00A95789">
        <w:rPr>
          <w:rStyle w:val="Strong"/>
        </w:rPr>
        <w:t xml:space="preserve">Challenge </w:t>
      </w:r>
      <w:r w:rsidR="00AD15CB" w:rsidRPr="00A95789">
        <w:rPr>
          <w:rStyle w:val="Strong"/>
        </w:rPr>
        <w:t>1</w:t>
      </w:r>
      <w:r w:rsidR="00AD15CB">
        <w:rPr>
          <w:rStyle w:val="Strong"/>
        </w:rPr>
        <w:t>2</w:t>
      </w:r>
      <w:r w:rsidRPr="26006127">
        <w:rPr>
          <w:rStyle w:val="Strong"/>
          <w:b w:val="0"/>
        </w:rPr>
        <w:t>:</w:t>
      </w:r>
      <w:r w:rsidR="003938D3" w:rsidRPr="26006127">
        <w:rPr>
          <w:rStyle w:val="Strong"/>
          <w:b w:val="0"/>
        </w:rPr>
        <w:t>In the space below</w:t>
      </w:r>
      <w:r w:rsidR="0028769D" w:rsidRPr="26006127">
        <w:rPr>
          <w:rStyle w:val="Strong"/>
          <w:b w:val="0"/>
        </w:rPr>
        <w:t>,</w:t>
      </w:r>
      <w:r w:rsidR="003938D3" w:rsidRPr="0028769D">
        <w:t xml:space="preserve"> explain how to define methods in a class?</w:t>
      </w:r>
    </w:p>
    <w:tbl>
      <w:tblPr>
        <w:tblStyle w:val="Answerspace"/>
        <w:tblW w:w="0" w:type="auto"/>
        <w:tblLook w:val="04A0" w:firstRow="1" w:lastRow="0" w:firstColumn="1" w:lastColumn="0" w:noHBand="0" w:noVBand="1"/>
        <w:tblDescription w:val="Space for students to provide answer."/>
      </w:tblPr>
      <w:tblGrid>
        <w:gridCol w:w="9622"/>
      </w:tblGrid>
      <w:tr w:rsidR="003938D3" w:rsidRPr="0070023D" w14:paraId="01D4FB5C" w14:textId="77777777" w:rsidTr="00EA3CEB">
        <w:tc>
          <w:tcPr>
            <w:tcW w:w="9622" w:type="dxa"/>
          </w:tcPr>
          <w:p w14:paraId="3C127E7E" w14:textId="4B28EDEE" w:rsidR="003938D3" w:rsidRPr="0056639D" w:rsidRDefault="003938D3" w:rsidP="008E4053">
            <w:pPr>
              <w:rPr>
                <w:rStyle w:val="Strong"/>
              </w:rPr>
            </w:pPr>
            <w:r w:rsidRPr="0056639D">
              <w:rPr>
                <w:rStyle w:val="Strong"/>
              </w:rPr>
              <w:t>Sample answer:</w:t>
            </w:r>
          </w:p>
          <w:p w14:paraId="7CCA8ECB" w14:textId="04E93646" w:rsidR="003938D3" w:rsidRPr="0070023D" w:rsidRDefault="003938D3" w:rsidP="008E4053">
            <w:r>
              <w:t>W</w:t>
            </w:r>
            <w:r w:rsidRPr="0070023D">
              <w:t>hen defining methods within a class, you first need to specify the self</w:t>
            </w:r>
            <w:r w:rsidR="0056639D">
              <w:t>-</w:t>
            </w:r>
            <w:r w:rsidRPr="0070023D">
              <w:t xml:space="preserve">parameter </w:t>
            </w:r>
            <w:r w:rsidR="0056639D">
              <w:t>–</w:t>
            </w:r>
            <w:r w:rsidRPr="0070023D">
              <w:t xml:space="preserve"> the object itself </w:t>
            </w:r>
            <w:r w:rsidR="0056639D">
              <w:t>–</w:t>
            </w:r>
            <w:r w:rsidRPr="0070023D">
              <w:t xml:space="preserve"> followed by any data to pass in, just </w:t>
            </w:r>
            <w:r>
              <w:t>like used in the</w:t>
            </w:r>
            <w:r w:rsidRPr="0070023D">
              <w:t xml:space="preserve"> constructor.</w:t>
            </w:r>
          </w:p>
        </w:tc>
      </w:tr>
    </w:tbl>
    <w:p w14:paraId="1FFFFBBB" w14:textId="3A690003" w:rsidR="00F64CFF" w:rsidRDefault="00F64CFF" w:rsidP="008E4053">
      <w:bookmarkStart w:id="63" w:name="_Hlk146012183"/>
      <w:r>
        <w:br w:type="page"/>
      </w:r>
    </w:p>
    <w:p w14:paraId="787534A5" w14:textId="22040374" w:rsidR="00F64CFF" w:rsidRPr="0028769D" w:rsidRDefault="00F64CFF" w:rsidP="008E4053">
      <w:pPr>
        <w:pStyle w:val="Heading3"/>
      </w:pPr>
      <w:bookmarkStart w:id="64" w:name="_Toc150844799"/>
      <w:r w:rsidRPr="0028769D">
        <w:lastRenderedPageBreak/>
        <w:t>Using getter and setter</w:t>
      </w:r>
      <w:r w:rsidR="003938D3" w:rsidRPr="0028769D">
        <w:t xml:space="preserve"> methods</w:t>
      </w:r>
      <w:bookmarkEnd w:id="64"/>
    </w:p>
    <w:p w14:paraId="43718F88" w14:textId="09F074CF" w:rsidR="00F64CFF" w:rsidRPr="0028769D" w:rsidRDefault="00592BE4" w:rsidP="008E4053">
      <w:r w:rsidRPr="0028769D">
        <w:rPr>
          <w:b/>
          <w:bCs/>
          <w:noProof/>
        </w:rPr>
        <w:drawing>
          <wp:anchor distT="0" distB="0" distL="114300" distR="114300" simplePos="0" relativeHeight="251658327" behindDoc="0" locked="0" layoutInCell="1" allowOverlap="1" wp14:anchorId="457EB906" wp14:editId="3950E4C0">
            <wp:simplePos x="0" y="0"/>
            <wp:positionH relativeFrom="column">
              <wp:posOffset>36286</wp:posOffset>
            </wp:positionH>
            <wp:positionV relativeFrom="paragraph">
              <wp:posOffset>199481</wp:posOffset>
            </wp:positionV>
            <wp:extent cx="767080" cy="767080"/>
            <wp:effectExtent l="0" t="0" r="0" b="0"/>
            <wp:wrapSquare wrapText="bothSides"/>
            <wp:docPr id="508578898" name="Picture 5085788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67080" cy="767080"/>
                    </a:xfrm>
                    <a:prstGeom prst="rect">
                      <a:avLst/>
                    </a:prstGeom>
                  </pic:spPr>
                </pic:pic>
              </a:graphicData>
            </a:graphic>
            <wp14:sizeRelH relativeFrom="page">
              <wp14:pctWidth>0</wp14:pctWidth>
            </wp14:sizeRelH>
            <wp14:sizeRelV relativeFrom="page">
              <wp14:pctHeight>0</wp14:pctHeight>
            </wp14:sizeRelV>
          </wp:anchor>
        </w:drawing>
      </w:r>
      <w:r w:rsidR="003938D3" w:rsidRPr="00425D3E">
        <w:rPr>
          <w:b/>
          <w:bCs/>
        </w:rPr>
        <w:t xml:space="preserve">Step </w:t>
      </w:r>
      <w:r w:rsidR="00F84E7D">
        <w:rPr>
          <w:b/>
          <w:bCs/>
        </w:rPr>
        <w:t>1</w:t>
      </w:r>
      <w:r w:rsidR="00056691">
        <w:t>:</w:t>
      </w:r>
      <w:r w:rsidR="003938D3" w:rsidRPr="0028769D">
        <w:t xml:space="preserve"> </w:t>
      </w:r>
      <w:r w:rsidR="00425D3E">
        <w:t>u</w:t>
      </w:r>
      <w:r w:rsidR="00F64CFF" w:rsidRPr="0028769D">
        <w:t xml:space="preserve">se the </w:t>
      </w:r>
      <w:proofErr w:type="spellStart"/>
      <w:r w:rsidR="00F64CFF" w:rsidRPr="0028769D">
        <w:t>set_description</w:t>
      </w:r>
      <w:proofErr w:type="spellEnd"/>
      <w:r w:rsidR="00F64CFF" w:rsidRPr="0028769D">
        <w:t xml:space="preserve"> method just created to give </w:t>
      </w:r>
      <w:r w:rsidR="000D44BA" w:rsidRPr="0028769D">
        <w:t>the</w:t>
      </w:r>
      <w:r w:rsidR="00F64CFF" w:rsidRPr="0028769D">
        <w:t xml:space="preserve"> cavern object a description.</w:t>
      </w:r>
    </w:p>
    <w:p w14:paraId="769C3C54" w14:textId="5E915C36" w:rsidR="00F64CFF" w:rsidRPr="0028769D" w:rsidRDefault="000D44BA" w:rsidP="008E4053">
      <w:r w:rsidRPr="0028769D">
        <w:t>In the</w:t>
      </w:r>
      <w:r w:rsidR="00F64CFF" w:rsidRPr="0028769D">
        <w:t xml:space="preserve"> </w:t>
      </w:r>
      <w:r w:rsidR="00F64CFF" w:rsidRPr="0028769D">
        <w:rPr>
          <w:b/>
          <w:bCs/>
        </w:rPr>
        <w:t>main.py</w:t>
      </w:r>
      <w:r w:rsidR="00F64CFF" w:rsidRPr="0028769D">
        <w:t xml:space="preserve"> file add this line of code below the line where</w:t>
      </w:r>
      <w:r w:rsidRPr="0028769D">
        <w:t xml:space="preserve"> the object has been instantiated</w:t>
      </w:r>
      <w:r w:rsidR="00F64CFF" w:rsidRPr="0028769D">
        <w:t>:</w:t>
      </w:r>
    </w:p>
    <w:p w14:paraId="62C3603E" w14:textId="77777777" w:rsidR="00F64CFF" w:rsidRPr="0028769D" w:rsidRDefault="00F64CFF" w:rsidP="008E4053">
      <w:pPr>
        <w:pStyle w:val="Quote"/>
      </w:pPr>
      <w:proofErr w:type="spellStart"/>
      <w:r w:rsidRPr="0028769D">
        <w:t>cavern.set_description</w:t>
      </w:r>
      <w:proofErr w:type="spellEnd"/>
      <w:r w:rsidRPr="0028769D">
        <w:t>("A damp and dirty cave.")</w:t>
      </w:r>
    </w:p>
    <w:bookmarkEnd w:id="63"/>
    <w:p w14:paraId="16B27C6F" w14:textId="4CBB5C00" w:rsidR="00467CDD" w:rsidRDefault="00467CDD" w:rsidP="00467CDD">
      <w:pPr>
        <w:pStyle w:val="Caption"/>
      </w:pPr>
      <w:r>
        <w:t xml:space="preserve">Figure </w:t>
      </w:r>
      <w:r>
        <w:fldChar w:fldCharType="begin"/>
      </w:r>
      <w:r>
        <w:instrText xml:space="preserve"> SEQ Figure \* ARABIC </w:instrText>
      </w:r>
      <w:r>
        <w:fldChar w:fldCharType="separate"/>
      </w:r>
      <w:r w:rsidR="00462CF7">
        <w:rPr>
          <w:noProof/>
        </w:rPr>
        <w:t>10</w:t>
      </w:r>
      <w:r>
        <w:fldChar w:fldCharType="end"/>
      </w:r>
      <w:r>
        <w:t xml:space="preserve"> – in the main.py file adding the set method</w:t>
      </w:r>
    </w:p>
    <w:p w14:paraId="508F4575" w14:textId="793D7D85" w:rsidR="00F64CFF" w:rsidRDefault="00F64CFF" w:rsidP="008E4053">
      <w:r w:rsidRPr="0070023D">
        <w:rPr>
          <w:noProof/>
        </w:rPr>
        <w:drawing>
          <wp:inline distT="0" distB="0" distL="0" distR="0" wp14:anchorId="6DAD1DC7" wp14:editId="3DCFB695">
            <wp:extent cx="5731510" cy="1528445"/>
            <wp:effectExtent l="0" t="0" r="2540" b="0"/>
            <wp:docPr id="27" name="Picture 27" descr="A screen shot of the Python code interface using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 shot of the Python code interface using Mu."/>
                    <pic:cNvPicPr/>
                  </pic:nvPicPr>
                  <pic:blipFill>
                    <a:blip r:embed="rId87"/>
                    <a:stretch>
                      <a:fillRect/>
                    </a:stretch>
                  </pic:blipFill>
                  <pic:spPr>
                    <a:xfrm>
                      <a:off x="0" y="0"/>
                      <a:ext cx="5731510" cy="1528445"/>
                    </a:xfrm>
                    <a:prstGeom prst="rect">
                      <a:avLst/>
                    </a:prstGeom>
                  </pic:spPr>
                </pic:pic>
              </a:graphicData>
            </a:graphic>
          </wp:inline>
        </w:drawing>
      </w:r>
    </w:p>
    <w:p w14:paraId="1DF57B95" w14:textId="01C688A8" w:rsidR="00467CDD" w:rsidRDefault="00467CDD" w:rsidP="00467CDD">
      <w:pPr>
        <w:pStyle w:val="Caption"/>
      </w:pPr>
      <w:r>
        <w:t xml:space="preserve">Figure </w:t>
      </w:r>
      <w:r>
        <w:fldChar w:fldCharType="begin"/>
      </w:r>
      <w:r>
        <w:instrText xml:space="preserve"> SEQ Figure \* ARABIC </w:instrText>
      </w:r>
      <w:r>
        <w:fldChar w:fldCharType="separate"/>
      </w:r>
      <w:r w:rsidR="00462CF7">
        <w:rPr>
          <w:noProof/>
        </w:rPr>
        <w:t>11</w:t>
      </w:r>
      <w:r>
        <w:fldChar w:fldCharType="end"/>
      </w:r>
      <w:r>
        <w:t xml:space="preserve"> – in the cave.py file where the Cave class has the description set</w:t>
      </w:r>
    </w:p>
    <w:p w14:paraId="721B14A8" w14:textId="77777777" w:rsidR="000D44BA" w:rsidRDefault="00F64CFF" w:rsidP="008E4053">
      <w:r w:rsidRPr="0070023D">
        <w:rPr>
          <w:noProof/>
        </w:rPr>
        <w:drawing>
          <wp:inline distT="0" distB="0" distL="0" distR="0" wp14:anchorId="634BA797" wp14:editId="5CF5856D">
            <wp:extent cx="5731510" cy="1292225"/>
            <wp:effectExtent l="0" t="0" r="2540" b="3175"/>
            <wp:docPr id="29" name="Picture 29" descr="A screen shot of the Python code interface using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 shot of the Python code interface using Mu."/>
                    <pic:cNvPicPr/>
                  </pic:nvPicPr>
                  <pic:blipFill>
                    <a:blip r:embed="rId88"/>
                    <a:stretch>
                      <a:fillRect/>
                    </a:stretch>
                  </pic:blipFill>
                  <pic:spPr>
                    <a:xfrm>
                      <a:off x="0" y="0"/>
                      <a:ext cx="5731510" cy="1292225"/>
                    </a:xfrm>
                    <a:prstGeom prst="rect">
                      <a:avLst/>
                    </a:prstGeom>
                  </pic:spPr>
                </pic:pic>
              </a:graphicData>
            </a:graphic>
          </wp:inline>
        </w:drawing>
      </w:r>
      <w:r w:rsidRPr="0070023D">
        <w:t xml:space="preserve"> </w:t>
      </w:r>
    </w:p>
    <w:p w14:paraId="28087B7F" w14:textId="77777777" w:rsidR="005D1952" w:rsidRDefault="00000000" w:rsidP="005D1952">
      <w:pPr>
        <w:pStyle w:val="Imageattributioncaption"/>
      </w:pPr>
      <w:hyperlink r:id="rId89" w:history="1">
        <w:r w:rsidR="005D1952" w:rsidRPr="005D1952">
          <w:rPr>
            <w:rStyle w:val="Hyperlink"/>
          </w:rPr>
          <w:t>Code with Mu</w:t>
        </w:r>
      </w:hyperlink>
      <w:r w:rsidR="005D1952">
        <w:t xml:space="preserve"> by </w:t>
      </w:r>
      <w:hyperlink r:id="rId90"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91" w:history="1">
        <w:r w:rsidR="005D1952" w:rsidRPr="005D1952">
          <w:rPr>
            <w:rStyle w:val="Hyperlink"/>
          </w:rPr>
          <w:t>CC BY-NC-SA 4.0</w:t>
        </w:r>
      </w:hyperlink>
      <w:r w:rsidR="005D1952">
        <w:t>.</w:t>
      </w:r>
    </w:p>
    <w:p w14:paraId="20A95F00" w14:textId="520C8A8D" w:rsidR="000D44BA" w:rsidRPr="0028769D" w:rsidRDefault="000D44BA" w:rsidP="008E4053">
      <w:r w:rsidRPr="0028769D">
        <w:t xml:space="preserve">Notice that the method you wrote had </w:t>
      </w:r>
      <w:r w:rsidR="00C8084D">
        <w:t>2</w:t>
      </w:r>
      <w:r w:rsidR="00C8084D" w:rsidRPr="0028769D">
        <w:t xml:space="preserve"> </w:t>
      </w:r>
      <w:r w:rsidRPr="0028769D">
        <w:t xml:space="preserve">arguments (self and </w:t>
      </w:r>
      <w:proofErr w:type="spellStart"/>
      <w:r w:rsidRPr="0028769D">
        <w:t>cave_description</w:t>
      </w:r>
      <w:proofErr w:type="spellEnd"/>
      <w:r w:rsidRPr="0028769D">
        <w:t>)</w:t>
      </w:r>
      <w:r w:rsidR="003C4021">
        <w:t>.</w:t>
      </w:r>
    </w:p>
    <w:p w14:paraId="77437DFA" w14:textId="52D4853F" w:rsidR="00F64CFF" w:rsidRPr="0028769D" w:rsidRDefault="00F64CFF" w:rsidP="008E4053">
      <w:r w:rsidRPr="0028769D">
        <w:t>However</w:t>
      </w:r>
      <w:r w:rsidR="00C8084D">
        <w:t>,</w:t>
      </w:r>
      <w:r w:rsidRPr="0028769D">
        <w:t xml:space="preserve"> in the code above only the cave description was provided</w:t>
      </w:r>
      <w:r w:rsidR="00636DC0" w:rsidRPr="0028769D">
        <w:t>.</w:t>
      </w:r>
    </w:p>
    <w:p w14:paraId="32AC8ADD" w14:textId="473A0CE9" w:rsidR="00F64CFF" w:rsidRPr="0028769D" w:rsidRDefault="00F64CFF" w:rsidP="008E4053">
      <w:r w:rsidRPr="0028769D">
        <w:t xml:space="preserve">The </w:t>
      </w:r>
      <w:r w:rsidR="00C8084D" w:rsidRPr="0028769D">
        <w:t>self-argument</w:t>
      </w:r>
      <w:r w:rsidRPr="0028769D">
        <w:t xml:space="preserve"> is always given first when a method</w:t>
      </w:r>
      <w:r w:rsidR="00636DC0" w:rsidRPr="0028769D">
        <w:t xml:space="preserve"> is written</w:t>
      </w:r>
      <w:r w:rsidRPr="0028769D">
        <w:t xml:space="preserve">, but </w:t>
      </w:r>
      <w:r w:rsidR="00636DC0" w:rsidRPr="0028769D">
        <w:t>when</w:t>
      </w:r>
      <w:r w:rsidRPr="0028769D">
        <w:t xml:space="preserve"> us</w:t>
      </w:r>
      <w:r w:rsidR="00636DC0" w:rsidRPr="0028769D">
        <w:t>ing</w:t>
      </w:r>
      <w:r w:rsidRPr="0028769D">
        <w:t xml:space="preserve"> a </w:t>
      </w:r>
      <w:r w:rsidR="00636DC0" w:rsidRPr="0028769D">
        <w:t>method, it does</w:t>
      </w:r>
      <w:r w:rsidRPr="0028769D">
        <w:t xml:space="preserve"> not have to give this argument to it.</w:t>
      </w:r>
      <w:r w:rsidR="0028769D">
        <w:t xml:space="preserve"> </w:t>
      </w:r>
      <w:r w:rsidR="00636DC0" w:rsidRPr="0028769D">
        <w:t>I</w:t>
      </w:r>
      <w:r w:rsidRPr="0028769D">
        <w:t xml:space="preserve">t is automatically passed to the method when </w:t>
      </w:r>
      <w:r w:rsidR="00636DC0" w:rsidRPr="0028769D">
        <w:t>using</w:t>
      </w:r>
      <w:r w:rsidRPr="0028769D">
        <w:t xml:space="preserve"> Python.</w:t>
      </w:r>
    </w:p>
    <w:p w14:paraId="205811BC" w14:textId="3541CFBA" w:rsidR="00F64CFF" w:rsidRPr="0028769D" w:rsidRDefault="00636DC0" w:rsidP="008E4053">
      <w:r w:rsidRPr="0028769D">
        <w:t>T</w:t>
      </w:r>
      <w:r w:rsidR="00F64CFF" w:rsidRPr="0028769D">
        <w:t xml:space="preserve">he </w:t>
      </w:r>
      <w:proofErr w:type="spellStart"/>
      <w:r w:rsidR="00F64CFF" w:rsidRPr="0028769D">
        <w:t>get_description</w:t>
      </w:r>
      <w:proofErr w:type="spellEnd"/>
      <w:r w:rsidR="00F64CFF" w:rsidRPr="0028769D">
        <w:t xml:space="preserve"> method created earlier</w:t>
      </w:r>
      <w:r w:rsidRPr="0028769D">
        <w:t xml:space="preserve"> can also be used</w:t>
      </w:r>
      <w:r w:rsidR="0028769D">
        <w:t>.</w:t>
      </w:r>
    </w:p>
    <w:p w14:paraId="6920947B" w14:textId="2EDFBD8B" w:rsidR="00855651" w:rsidRDefault="00855651" w:rsidP="008E4053">
      <w:r>
        <w:br w:type="page"/>
      </w:r>
    </w:p>
    <w:p w14:paraId="394A0C0C" w14:textId="68BDCD63" w:rsidR="00855651" w:rsidRPr="0028769D" w:rsidRDefault="00592BE4" w:rsidP="008E4053">
      <w:r w:rsidRPr="00425D3E">
        <w:rPr>
          <w:b/>
          <w:bCs/>
          <w:noProof/>
        </w:rPr>
        <w:lastRenderedPageBreak/>
        <w:drawing>
          <wp:anchor distT="0" distB="0" distL="114300" distR="114300" simplePos="0" relativeHeight="251658328" behindDoc="0" locked="0" layoutInCell="1" allowOverlap="1" wp14:anchorId="43ED4F2A" wp14:editId="39EFA31A">
            <wp:simplePos x="0" y="0"/>
            <wp:positionH relativeFrom="column">
              <wp:posOffset>17054</wp:posOffset>
            </wp:positionH>
            <wp:positionV relativeFrom="paragraph">
              <wp:posOffset>0</wp:posOffset>
            </wp:positionV>
            <wp:extent cx="712800" cy="712800"/>
            <wp:effectExtent l="0" t="0" r="0" b="0"/>
            <wp:wrapSquare wrapText="bothSides"/>
            <wp:docPr id="1931675745" name="Picture 19316757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855651" w:rsidRPr="00425D3E">
        <w:rPr>
          <w:b/>
          <w:bCs/>
        </w:rPr>
        <w:t xml:space="preserve">Step </w:t>
      </w:r>
      <w:r w:rsidR="00F84E7D">
        <w:rPr>
          <w:b/>
          <w:bCs/>
        </w:rPr>
        <w:t>2</w:t>
      </w:r>
      <w:r w:rsidR="00855651" w:rsidRPr="0028769D">
        <w:t xml:space="preserve">: </w:t>
      </w:r>
      <w:r w:rsidR="00425D3E">
        <w:t>a</w:t>
      </w:r>
      <w:r w:rsidR="00855651" w:rsidRPr="0028769D">
        <w:t xml:space="preserve">dd this line at the bottom of </w:t>
      </w:r>
      <w:r w:rsidR="00636DC0" w:rsidRPr="0028769D">
        <w:t>the</w:t>
      </w:r>
      <w:r w:rsidR="00855651" w:rsidRPr="0028769D">
        <w:t xml:space="preserve"> </w:t>
      </w:r>
      <w:r w:rsidR="00855651" w:rsidRPr="0028769D">
        <w:rPr>
          <w:b/>
          <w:bCs/>
        </w:rPr>
        <w:t>main.py file</w:t>
      </w:r>
      <w:r w:rsidR="00855651" w:rsidRPr="0028769D">
        <w:t>:</w:t>
      </w:r>
    </w:p>
    <w:p w14:paraId="68BCF0E3" w14:textId="77777777" w:rsidR="00855651" w:rsidRPr="0028769D" w:rsidRDefault="00855651" w:rsidP="008E4053">
      <w:pPr>
        <w:pStyle w:val="Quote"/>
      </w:pPr>
      <w:proofErr w:type="spellStart"/>
      <w:r w:rsidRPr="0028769D">
        <w:t>cavern.get_description</w:t>
      </w:r>
      <w:proofErr w:type="spellEnd"/>
      <w:r w:rsidRPr="0028769D">
        <w:t>()</w:t>
      </w:r>
    </w:p>
    <w:p w14:paraId="33722E13" w14:textId="77777777" w:rsidR="00855651" w:rsidRPr="0028769D" w:rsidRDefault="00855651" w:rsidP="008E4053">
      <w:r w:rsidRPr="0028769D">
        <w:t>Save and run your program.</w:t>
      </w:r>
    </w:p>
    <w:p w14:paraId="1A6B5C4C" w14:textId="4E4103C8" w:rsidR="00636DC0" w:rsidRPr="0028769D" w:rsidRDefault="0028769D" w:rsidP="008E4053">
      <w:r w:rsidRPr="0028769D">
        <w:rPr>
          <w:noProof/>
        </w:rPr>
        <w:drawing>
          <wp:anchor distT="0" distB="0" distL="114300" distR="114300" simplePos="0" relativeHeight="251658329" behindDoc="0" locked="0" layoutInCell="1" allowOverlap="1" wp14:anchorId="1CFC1F22" wp14:editId="74B8E3BB">
            <wp:simplePos x="0" y="0"/>
            <wp:positionH relativeFrom="column">
              <wp:posOffset>60960</wp:posOffset>
            </wp:positionH>
            <wp:positionV relativeFrom="paragraph">
              <wp:posOffset>376555</wp:posOffset>
            </wp:positionV>
            <wp:extent cx="676800" cy="676800"/>
            <wp:effectExtent l="0" t="0" r="9525" b="9525"/>
            <wp:wrapSquare wrapText="bothSides"/>
            <wp:docPr id="545510891" name="Picture 5455108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510891" name="Picture 54551089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636DC0" w:rsidRPr="0028769D">
        <w:t>Shouldn’t</w:t>
      </w:r>
      <w:r w:rsidR="00855651" w:rsidRPr="0028769D">
        <w:t xml:space="preserve"> </w:t>
      </w:r>
      <w:r>
        <w:t xml:space="preserve">the </w:t>
      </w:r>
      <w:r w:rsidR="00855651" w:rsidRPr="0028769D">
        <w:t xml:space="preserve">description of </w:t>
      </w:r>
      <w:r w:rsidR="00636DC0" w:rsidRPr="0028769D">
        <w:t>the</w:t>
      </w:r>
      <w:r w:rsidR="00855651" w:rsidRPr="0028769D">
        <w:t xml:space="preserve"> cavern cave</w:t>
      </w:r>
      <w:r w:rsidR="00636DC0" w:rsidRPr="0028769D">
        <w:t xml:space="preserve"> appear</w:t>
      </w:r>
      <w:r w:rsidR="00855651" w:rsidRPr="0028769D">
        <w:t xml:space="preserve"> on the screen</w:t>
      </w:r>
      <w:r w:rsidR="00636DC0" w:rsidRPr="0028769D">
        <w:t>?</w:t>
      </w:r>
    </w:p>
    <w:p w14:paraId="45C2BFC2" w14:textId="26B543F4" w:rsidR="00855651" w:rsidRPr="00C8084D" w:rsidRDefault="48660C41" w:rsidP="00C8084D">
      <w:bookmarkStart w:id="65" w:name="_Hlk145595506"/>
      <w:r w:rsidRPr="00A95789">
        <w:rPr>
          <w:b/>
          <w:bCs/>
        </w:rPr>
        <w:t>Challenge</w:t>
      </w:r>
      <w:r w:rsidR="01D68CD1" w:rsidRPr="00A95789">
        <w:rPr>
          <w:b/>
          <w:bCs/>
        </w:rPr>
        <w:t xml:space="preserve"> </w:t>
      </w:r>
      <w:r w:rsidR="00AD15CB" w:rsidRPr="00A95789">
        <w:rPr>
          <w:b/>
          <w:bCs/>
        </w:rPr>
        <w:t>1</w:t>
      </w:r>
      <w:r w:rsidR="00AD15CB">
        <w:rPr>
          <w:b/>
          <w:bCs/>
        </w:rPr>
        <w:t>3</w:t>
      </w:r>
      <w:r w:rsidR="000B7871">
        <w:t>:</w:t>
      </w:r>
      <w:r w:rsidR="009131AA" w:rsidRPr="00C8084D">
        <w:t>In the space below</w:t>
      </w:r>
      <w:r w:rsidR="0028769D" w:rsidRPr="00C8084D">
        <w:t>,</w:t>
      </w:r>
      <w:r w:rsidR="009131AA" w:rsidRPr="00C8084D">
        <w:t xml:space="preserve"> explain w</w:t>
      </w:r>
      <w:r w:rsidR="00855651" w:rsidRPr="00C8084D">
        <w:t>hy</w:t>
      </w:r>
      <w:r w:rsidR="00636DC0" w:rsidRPr="00C8084D">
        <w:t xml:space="preserve"> nothing appears</w:t>
      </w:r>
      <w:r w:rsidR="0028769D" w:rsidRPr="00C8084D">
        <w:t>.</w:t>
      </w:r>
    </w:p>
    <w:tbl>
      <w:tblPr>
        <w:tblStyle w:val="Answerspace"/>
        <w:tblW w:w="0" w:type="auto"/>
        <w:tblLook w:val="04A0" w:firstRow="1" w:lastRow="0" w:firstColumn="1" w:lastColumn="0" w:noHBand="0" w:noVBand="1"/>
        <w:tblDescription w:val="Space for students to provide answer."/>
      </w:tblPr>
      <w:tblGrid>
        <w:gridCol w:w="9622"/>
      </w:tblGrid>
      <w:tr w:rsidR="00855651" w:rsidRPr="0070023D" w14:paraId="4E7A0F5A" w14:textId="77777777" w:rsidTr="00D91D4E">
        <w:tc>
          <w:tcPr>
            <w:tcW w:w="9622" w:type="dxa"/>
          </w:tcPr>
          <w:p w14:paraId="5B434918" w14:textId="16E7E468" w:rsidR="00855651" w:rsidRPr="00961185" w:rsidRDefault="00855651" w:rsidP="00D91D4E">
            <w:pPr>
              <w:rPr>
                <w:rStyle w:val="Strong"/>
              </w:rPr>
            </w:pPr>
            <w:r w:rsidRPr="00961185">
              <w:rPr>
                <w:rStyle w:val="Strong"/>
              </w:rPr>
              <w:t>Sample answer:</w:t>
            </w:r>
          </w:p>
          <w:p w14:paraId="30D74B8C" w14:textId="07BAFA35" w:rsidR="00855651" w:rsidRPr="0070023D" w:rsidRDefault="00855651" w:rsidP="00D91D4E">
            <w:r w:rsidRPr="0070023D">
              <w:t xml:space="preserve">This is because </w:t>
            </w:r>
            <w:r w:rsidR="00636DC0">
              <w:t>the</w:t>
            </w:r>
            <w:r w:rsidRPr="0070023D">
              <w:t xml:space="preserve"> </w:t>
            </w:r>
            <w:proofErr w:type="spellStart"/>
            <w:r w:rsidRPr="0070023D">
              <w:t>get_description</w:t>
            </w:r>
            <w:proofErr w:type="spellEnd"/>
            <w:r w:rsidRPr="0070023D">
              <w:t>() method returns the description, rather than printing it. This is useful if you want to do something else with the description, such as concatenate it with some other text, but if you want to display the description, you need to use the print command.</w:t>
            </w:r>
          </w:p>
        </w:tc>
      </w:tr>
    </w:tbl>
    <w:bookmarkEnd w:id="65"/>
    <w:p w14:paraId="1F324A57" w14:textId="547D44E7" w:rsidR="00855651" w:rsidRPr="0028769D" w:rsidRDefault="00855651" w:rsidP="008E4053">
      <w:r w:rsidRPr="00425D3E">
        <w:rPr>
          <w:b/>
          <w:bCs/>
        </w:rPr>
        <w:t xml:space="preserve">Step </w:t>
      </w:r>
      <w:r w:rsidR="00F84E7D">
        <w:rPr>
          <w:b/>
          <w:bCs/>
        </w:rPr>
        <w:t>3</w:t>
      </w:r>
      <w:r w:rsidRPr="0028769D">
        <w:t xml:space="preserve">: </w:t>
      </w:r>
      <w:r w:rsidR="00425D3E">
        <w:t>i</w:t>
      </w:r>
      <w:r w:rsidRPr="0028769D">
        <w:t xml:space="preserve">nstead of amending the </w:t>
      </w:r>
      <w:proofErr w:type="spellStart"/>
      <w:r w:rsidRPr="0028769D">
        <w:t>get_description</w:t>
      </w:r>
      <w:proofErr w:type="spellEnd"/>
      <w:r w:rsidRPr="0028769D">
        <w:t>() method, use a different approach.</w:t>
      </w:r>
    </w:p>
    <w:p w14:paraId="675A9D6E" w14:textId="35B9F39E" w:rsidR="00855651" w:rsidRPr="0028769D" w:rsidRDefault="00636DC0" w:rsidP="008E4053">
      <w:r w:rsidRPr="0028769D">
        <w:t>In</w:t>
      </w:r>
      <w:r w:rsidR="00855651" w:rsidRPr="0028769D">
        <w:t xml:space="preserve"> </w:t>
      </w:r>
      <w:r w:rsidR="00855651" w:rsidRPr="0028769D">
        <w:rPr>
          <w:b/>
          <w:bCs/>
        </w:rPr>
        <w:t>cave.py</w:t>
      </w:r>
      <w:r w:rsidR="00855651" w:rsidRPr="0028769D">
        <w:t xml:space="preserve"> add an additional method called describe(), which will print out the object's description when it is called.</w:t>
      </w:r>
    </w:p>
    <w:p w14:paraId="1A567D26" w14:textId="77777777" w:rsidR="00855651" w:rsidRPr="00961185" w:rsidRDefault="00855651" w:rsidP="00961185">
      <w:pPr>
        <w:ind w:left="720"/>
      </w:pPr>
      <w:r w:rsidRPr="00961185">
        <w:t>def describe(self):</w:t>
      </w:r>
    </w:p>
    <w:p w14:paraId="030BDBC6" w14:textId="77777777" w:rsidR="00855651" w:rsidRPr="00961185" w:rsidRDefault="00855651" w:rsidP="00961185">
      <w:pPr>
        <w:ind w:left="720"/>
      </w:pPr>
      <w:r w:rsidRPr="00961185">
        <w:t xml:space="preserve">    print( </w:t>
      </w:r>
      <w:proofErr w:type="spellStart"/>
      <w:r w:rsidRPr="00961185">
        <w:t>self.description</w:t>
      </w:r>
      <w:proofErr w:type="spellEnd"/>
      <w:r w:rsidRPr="00961185">
        <w:t xml:space="preserve"> )</w:t>
      </w:r>
    </w:p>
    <w:p w14:paraId="33E0D511" w14:textId="64C92802" w:rsidR="00855651" w:rsidRPr="0028769D" w:rsidRDefault="00855651" w:rsidP="008E4053">
      <w:r w:rsidRPr="00425D3E">
        <w:rPr>
          <w:b/>
          <w:bCs/>
        </w:rPr>
        <w:t xml:space="preserve">Step </w:t>
      </w:r>
      <w:r w:rsidR="00F84E7D">
        <w:rPr>
          <w:b/>
          <w:bCs/>
        </w:rPr>
        <w:t>4</w:t>
      </w:r>
      <w:r w:rsidRPr="0028769D">
        <w:t xml:space="preserve">: </w:t>
      </w:r>
      <w:r w:rsidR="00425D3E">
        <w:t>i</w:t>
      </w:r>
      <w:r w:rsidRPr="0028769D">
        <w:t xml:space="preserve">n main.py, delete the code </w:t>
      </w:r>
      <w:proofErr w:type="spellStart"/>
      <w:r w:rsidRPr="0028769D">
        <w:t>cavern.get_description</w:t>
      </w:r>
      <w:proofErr w:type="spellEnd"/>
      <w:r w:rsidRPr="0028769D">
        <w:t xml:space="preserve">() and add </w:t>
      </w:r>
      <w:proofErr w:type="spellStart"/>
      <w:r w:rsidRPr="0028769D">
        <w:t>cavern.describe</w:t>
      </w:r>
      <w:proofErr w:type="spellEnd"/>
      <w:r w:rsidRPr="0028769D">
        <w:t>() on the same line, then run it to see the description appear.</w:t>
      </w:r>
    </w:p>
    <w:p w14:paraId="587744FA" w14:textId="145D05FE" w:rsidR="00855651" w:rsidRDefault="00855651" w:rsidP="008E4053">
      <w:r>
        <w:br w:type="page"/>
      </w:r>
    </w:p>
    <w:p w14:paraId="42FCFE06" w14:textId="2C7EFA91" w:rsidR="00961185" w:rsidRDefault="00961185" w:rsidP="00961185">
      <w:pPr>
        <w:pStyle w:val="Caption"/>
      </w:pPr>
      <w:r>
        <w:lastRenderedPageBreak/>
        <w:t xml:space="preserve">Figure </w:t>
      </w:r>
      <w:r>
        <w:fldChar w:fldCharType="begin"/>
      </w:r>
      <w:r>
        <w:instrText xml:space="preserve"> SEQ Figure \* ARABIC </w:instrText>
      </w:r>
      <w:r>
        <w:fldChar w:fldCharType="separate"/>
      </w:r>
      <w:r w:rsidR="00462CF7">
        <w:rPr>
          <w:noProof/>
        </w:rPr>
        <w:t>12</w:t>
      </w:r>
      <w:r>
        <w:rPr>
          <w:noProof/>
        </w:rPr>
        <w:fldChar w:fldCharType="end"/>
      </w:r>
      <w:r>
        <w:t xml:space="preserve"> – set and get methods that provide descriptions of the cave</w:t>
      </w:r>
    </w:p>
    <w:p w14:paraId="4FBB8FBA" w14:textId="095DAC0D" w:rsidR="00F569F0" w:rsidRDefault="00855651" w:rsidP="008E4053">
      <w:r w:rsidRPr="0070023D">
        <w:rPr>
          <w:noProof/>
        </w:rPr>
        <w:drawing>
          <wp:inline distT="0" distB="0" distL="0" distR="0" wp14:anchorId="699E1336" wp14:editId="2729EC0D">
            <wp:extent cx="5731510" cy="3444875"/>
            <wp:effectExtent l="0" t="0" r="2540" b="3175"/>
            <wp:docPr id="30" name="Picture 30" descr="A screen shot of the Python code interface using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 shot of the Python code interface using Mu."/>
                    <pic:cNvPicPr/>
                  </pic:nvPicPr>
                  <pic:blipFill>
                    <a:blip r:embed="rId92"/>
                    <a:stretch>
                      <a:fillRect/>
                    </a:stretch>
                  </pic:blipFill>
                  <pic:spPr>
                    <a:xfrm>
                      <a:off x="0" y="0"/>
                      <a:ext cx="5731510" cy="3444875"/>
                    </a:xfrm>
                    <a:prstGeom prst="rect">
                      <a:avLst/>
                    </a:prstGeom>
                  </pic:spPr>
                </pic:pic>
              </a:graphicData>
            </a:graphic>
          </wp:inline>
        </w:drawing>
      </w:r>
    </w:p>
    <w:p w14:paraId="47531A6E" w14:textId="77777777" w:rsidR="005D1952" w:rsidRDefault="00000000" w:rsidP="005D1952">
      <w:pPr>
        <w:pStyle w:val="Imageattributioncaption"/>
      </w:pPr>
      <w:hyperlink r:id="rId93" w:history="1">
        <w:r w:rsidR="005D1952" w:rsidRPr="005D1952">
          <w:rPr>
            <w:rStyle w:val="Hyperlink"/>
          </w:rPr>
          <w:t>Code with Mu</w:t>
        </w:r>
      </w:hyperlink>
      <w:r w:rsidR="005D1952">
        <w:t xml:space="preserve"> by </w:t>
      </w:r>
      <w:hyperlink r:id="rId94"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95" w:history="1">
        <w:r w:rsidR="005D1952" w:rsidRPr="005D1952">
          <w:rPr>
            <w:rStyle w:val="Hyperlink"/>
          </w:rPr>
          <w:t>CC BY-NC-SA 4.0</w:t>
        </w:r>
      </w:hyperlink>
      <w:r w:rsidR="005D1952">
        <w:t>.</w:t>
      </w:r>
    </w:p>
    <w:p w14:paraId="3691FBE3" w14:textId="1410C99E" w:rsidR="00855651" w:rsidRPr="00056691" w:rsidRDefault="009F50F0" w:rsidP="008E4053">
      <w:r w:rsidRPr="00425D3E">
        <w:rPr>
          <w:b/>
          <w:bCs/>
          <w:noProof/>
        </w:rPr>
        <w:drawing>
          <wp:anchor distT="0" distB="0" distL="114300" distR="114300" simplePos="0" relativeHeight="251658330" behindDoc="0" locked="0" layoutInCell="1" allowOverlap="1" wp14:anchorId="0F654666" wp14:editId="4831CF6F">
            <wp:simplePos x="0" y="0"/>
            <wp:positionH relativeFrom="column">
              <wp:posOffset>60960</wp:posOffset>
            </wp:positionH>
            <wp:positionV relativeFrom="paragraph">
              <wp:posOffset>75565</wp:posOffset>
            </wp:positionV>
            <wp:extent cx="712800" cy="712800"/>
            <wp:effectExtent l="0" t="0" r="0" b="0"/>
            <wp:wrapSquare wrapText="bothSides"/>
            <wp:docPr id="371427634" name="Picture 3714276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855651" w:rsidRPr="00425D3E">
        <w:rPr>
          <w:b/>
          <w:bCs/>
        </w:rPr>
        <w:t xml:space="preserve">Step </w:t>
      </w:r>
      <w:r w:rsidR="00F84E7D">
        <w:rPr>
          <w:b/>
          <w:bCs/>
        </w:rPr>
        <w:t>5</w:t>
      </w:r>
      <w:r w:rsidR="00855651" w:rsidRPr="00056691">
        <w:t>: Creating getters and setters</w:t>
      </w:r>
    </w:p>
    <w:p w14:paraId="19791014" w14:textId="77777777" w:rsidR="00855651" w:rsidRPr="00056691" w:rsidRDefault="00855651" w:rsidP="008E4053">
      <w:r w:rsidRPr="00056691">
        <w:t xml:space="preserve">Add a getter method called </w:t>
      </w:r>
      <w:proofErr w:type="spellStart"/>
      <w:r w:rsidRPr="00056691">
        <w:t>get_name</w:t>
      </w:r>
      <w:proofErr w:type="spellEnd"/>
      <w:r w:rsidRPr="00056691">
        <w:t xml:space="preserve"> and a setter method called </w:t>
      </w:r>
      <w:proofErr w:type="spellStart"/>
      <w:r w:rsidRPr="00056691">
        <w:t>set_name</w:t>
      </w:r>
      <w:proofErr w:type="spellEnd"/>
      <w:r w:rsidRPr="00056691">
        <w:t xml:space="preserve"> to your class, to allow someone to get and set the attribute name in the same way.</w:t>
      </w:r>
    </w:p>
    <w:p w14:paraId="4542785A" w14:textId="4C4E4D2D" w:rsidR="00855651" w:rsidRPr="00A367F3" w:rsidRDefault="04C05503" w:rsidP="008E4053">
      <w:pPr>
        <w:pStyle w:val="FeatureBox2"/>
        <w:rPr>
          <w:rStyle w:val="Strong"/>
          <w:bCs w:val="0"/>
          <w:szCs w:val="22"/>
        </w:rPr>
      </w:pPr>
      <w:r w:rsidRPr="00961185">
        <w:rPr>
          <w:rStyle w:val="Strong"/>
          <w:szCs w:val="22"/>
        </w:rPr>
        <w:t xml:space="preserve">Teacher </w:t>
      </w:r>
      <w:r w:rsidR="000A2775" w:rsidRPr="00961185">
        <w:rPr>
          <w:rStyle w:val="Strong"/>
          <w:szCs w:val="22"/>
        </w:rPr>
        <w:t>n</w:t>
      </w:r>
      <w:r w:rsidRPr="00961185">
        <w:rPr>
          <w:rStyle w:val="Strong"/>
          <w:szCs w:val="22"/>
        </w:rPr>
        <w:t>ote:</w:t>
      </w:r>
      <w:r w:rsidR="00954412">
        <w:rPr>
          <w:rStyle w:val="Strong"/>
          <w:szCs w:val="22"/>
        </w:rPr>
        <w:t xml:space="preserve"> </w:t>
      </w:r>
      <w:r w:rsidR="00855651" w:rsidRPr="00A367F3">
        <w:rPr>
          <w:rStyle w:val="Strong"/>
          <w:bCs w:val="0"/>
          <w:szCs w:val="22"/>
        </w:rPr>
        <w:t>Python properties</w:t>
      </w:r>
    </w:p>
    <w:p w14:paraId="220FE10D" w14:textId="614D7B6F" w:rsidR="00855651" w:rsidRPr="00961185" w:rsidRDefault="00537AB9" w:rsidP="008E4053">
      <w:pPr>
        <w:pStyle w:val="FeatureBox2"/>
        <w:rPr>
          <w:rStyle w:val="Strong"/>
          <w:b w:val="0"/>
          <w:szCs w:val="22"/>
        </w:rPr>
      </w:pPr>
      <w:r w:rsidRPr="00961185">
        <w:rPr>
          <w:rStyle w:val="Strong"/>
          <w:b w:val="0"/>
          <w:szCs w:val="22"/>
        </w:rPr>
        <w:t>G</w:t>
      </w:r>
      <w:r w:rsidR="00855651" w:rsidRPr="00961185">
        <w:rPr>
          <w:rStyle w:val="Strong"/>
          <w:b w:val="0"/>
          <w:szCs w:val="22"/>
        </w:rPr>
        <w:t xml:space="preserve">etters and setters </w:t>
      </w:r>
      <w:r w:rsidRPr="00961185">
        <w:rPr>
          <w:rStyle w:val="Strong"/>
          <w:b w:val="0"/>
          <w:szCs w:val="22"/>
        </w:rPr>
        <w:t xml:space="preserve">are not strictly needed </w:t>
      </w:r>
      <w:r w:rsidR="00855651" w:rsidRPr="00961185">
        <w:rPr>
          <w:rStyle w:val="Strong"/>
          <w:b w:val="0"/>
          <w:szCs w:val="22"/>
        </w:rPr>
        <w:t>in Python</w:t>
      </w:r>
      <w:r w:rsidRPr="00961185">
        <w:rPr>
          <w:rStyle w:val="Strong"/>
          <w:b w:val="0"/>
          <w:szCs w:val="22"/>
        </w:rPr>
        <w:t>.</w:t>
      </w:r>
      <w:r w:rsidR="00855651" w:rsidRPr="00961185">
        <w:rPr>
          <w:rStyle w:val="Strong"/>
          <w:b w:val="0"/>
          <w:szCs w:val="22"/>
        </w:rPr>
        <w:t xml:space="preserve"> </w:t>
      </w:r>
      <w:r w:rsidRPr="00961185">
        <w:rPr>
          <w:rStyle w:val="Strong"/>
          <w:b w:val="0"/>
          <w:szCs w:val="22"/>
        </w:rPr>
        <w:t>T</w:t>
      </w:r>
      <w:r w:rsidR="00855651" w:rsidRPr="00961185">
        <w:rPr>
          <w:rStyle w:val="Strong"/>
          <w:b w:val="0"/>
          <w:szCs w:val="22"/>
        </w:rPr>
        <w:t xml:space="preserve">he attributes of the object </w:t>
      </w:r>
      <w:r w:rsidRPr="00961185">
        <w:rPr>
          <w:rStyle w:val="Strong"/>
          <w:b w:val="0"/>
          <w:szCs w:val="22"/>
        </w:rPr>
        <w:t xml:space="preserve">can be accessed </w:t>
      </w:r>
      <w:r w:rsidR="00855651" w:rsidRPr="00961185">
        <w:rPr>
          <w:rStyle w:val="Strong"/>
          <w:b w:val="0"/>
          <w:szCs w:val="22"/>
        </w:rPr>
        <w:t xml:space="preserve">directly (for example, you could just print( </w:t>
      </w:r>
      <w:proofErr w:type="spellStart"/>
      <w:r w:rsidR="00855651" w:rsidRPr="00961185">
        <w:rPr>
          <w:rStyle w:val="Strong"/>
          <w:b w:val="0"/>
          <w:szCs w:val="22"/>
        </w:rPr>
        <w:t>cavern.description</w:t>
      </w:r>
      <w:proofErr w:type="spellEnd"/>
      <w:r w:rsidR="00855651" w:rsidRPr="00961185">
        <w:rPr>
          <w:rStyle w:val="Strong"/>
          <w:b w:val="0"/>
          <w:szCs w:val="22"/>
        </w:rPr>
        <w:t xml:space="preserve"> )).</w:t>
      </w:r>
    </w:p>
    <w:p w14:paraId="563966B8" w14:textId="3758409F" w:rsidR="00855651" w:rsidRPr="00961185" w:rsidRDefault="00855651" w:rsidP="008E4053">
      <w:pPr>
        <w:pStyle w:val="FeatureBox2"/>
        <w:rPr>
          <w:rStyle w:val="Strong"/>
          <w:b w:val="0"/>
          <w:szCs w:val="22"/>
        </w:rPr>
      </w:pPr>
      <w:r w:rsidRPr="00961185">
        <w:rPr>
          <w:rStyle w:val="Strong"/>
          <w:b w:val="0"/>
          <w:szCs w:val="22"/>
        </w:rPr>
        <w:t xml:space="preserve">Including getters and setters in </w:t>
      </w:r>
      <w:r w:rsidR="00537AB9" w:rsidRPr="00961185">
        <w:rPr>
          <w:rStyle w:val="Strong"/>
          <w:b w:val="0"/>
          <w:szCs w:val="22"/>
        </w:rPr>
        <w:t>the</w:t>
      </w:r>
      <w:r w:rsidRPr="00961185">
        <w:rPr>
          <w:rStyle w:val="Strong"/>
          <w:b w:val="0"/>
          <w:szCs w:val="22"/>
        </w:rPr>
        <w:t xml:space="preserve"> class is good programming</w:t>
      </w:r>
      <w:r w:rsidR="00537AB9" w:rsidRPr="00961185">
        <w:rPr>
          <w:rStyle w:val="Strong"/>
          <w:b w:val="0"/>
          <w:szCs w:val="22"/>
        </w:rPr>
        <w:t>. This is</w:t>
      </w:r>
      <w:r w:rsidRPr="00961185">
        <w:rPr>
          <w:rStyle w:val="Strong"/>
          <w:b w:val="0"/>
          <w:szCs w:val="22"/>
        </w:rPr>
        <w:t xml:space="preserve"> because they are useful tools for ensuring that people using </w:t>
      </w:r>
      <w:r w:rsidR="00537AB9" w:rsidRPr="00961185">
        <w:rPr>
          <w:rStyle w:val="Strong"/>
          <w:b w:val="0"/>
          <w:szCs w:val="22"/>
        </w:rPr>
        <w:t xml:space="preserve">the </w:t>
      </w:r>
      <w:r w:rsidR="00EB08D9" w:rsidRPr="00961185">
        <w:rPr>
          <w:rStyle w:val="Strong"/>
          <w:b w:val="0"/>
          <w:szCs w:val="22"/>
        </w:rPr>
        <w:t>code do</w:t>
      </w:r>
      <w:r w:rsidR="00537AB9" w:rsidRPr="00961185">
        <w:rPr>
          <w:rStyle w:val="Strong"/>
          <w:b w:val="0"/>
          <w:szCs w:val="22"/>
        </w:rPr>
        <w:t xml:space="preserve"> so</w:t>
      </w:r>
      <w:r w:rsidR="00217A8F" w:rsidRPr="00961185">
        <w:rPr>
          <w:rStyle w:val="Strong"/>
          <w:b w:val="0"/>
          <w:szCs w:val="22"/>
        </w:rPr>
        <w:t xml:space="preserve"> in</w:t>
      </w:r>
      <w:r w:rsidR="00537AB9" w:rsidRPr="00961185">
        <w:rPr>
          <w:rStyle w:val="Strong"/>
          <w:b w:val="0"/>
          <w:szCs w:val="22"/>
        </w:rPr>
        <w:t xml:space="preserve"> </w:t>
      </w:r>
      <w:r w:rsidR="006141AD">
        <w:rPr>
          <w:rStyle w:val="Strong"/>
          <w:b w:val="0"/>
          <w:szCs w:val="22"/>
        </w:rPr>
        <w:t xml:space="preserve">an </w:t>
      </w:r>
      <w:r w:rsidR="00537AB9" w:rsidRPr="00961185">
        <w:rPr>
          <w:rStyle w:val="Strong"/>
          <w:b w:val="0"/>
          <w:szCs w:val="22"/>
        </w:rPr>
        <w:t>expected manner.</w:t>
      </w:r>
      <w:r w:rsidRPr="00961185">
        <w:rPr>
          <w:rStyle w:val="Strong"/>
          <w:b w:val="0"/>
          <w:szCs w:val="22"/>
        </w:rPr>
        <w:t xml:space="preserve"> </w:t>
      </w:r>
      <w:r w:rsidR="00537AB9" w:rsidRPr="00961185">
        <w:rPr>
          <w:rStyle w:val="Strong"/>
          <w:b w:val="0"/>
          <w:szCs w:val="22"/>
        </w:rPr>
        <w:t xml:space="preserve">Using getters and setters </w:t>
      </w:r>
      <w:r w:rsidRPr="00961185">
        <w:rPr>
          <w:rStyle w:val="Strong"/>
          <w:b w:val="0"/>
          <w:szCs w:val="22"/>
        </w:rPr>
        <w:t>minimis</w:t>
      </w:r>
      <w:r w:rsidR="00537AB9" w:rsidRPr="00961185">
        <w:rPr>
          <w:rStyle w:val="Strong"/>
          <w:b w:val="0"/>
          <w:szCs w:val="22"/>
        </w:rPr>
        <w:t>es</w:t>
      </w:r>
      <w:r w:rsidRPr="00961185">
        <w:rPr>
          <w:rStyle w:val="Strong"/>
          <w:b w:val="0"/>
          <w:szCs w:val="22"/>
        </w:rPr>
        <w:t xml:space="preserve"> the risk of unexpected errors.</w:t>
      </w:r>
    </w:p>
    <w:p w14:paraId="059A397A" w14:textId="24280E14" w:rsidR="00855651" w:rsidRDefault="00855651" w:rsidP="004971D7">
      <w:pPr>
        <w:pStyle w:val="FeatureBox2"/>
        <w:rPr>
          <w:lang w:eastAsia="zh-CN"/>
        </w:rPr>
      </w:pPr>
      <w:r w:rsidRPr="00961185">
        <w:rPr>
          <w:rStyle w:val="Strong"/>
          <w:b w:val="0"/>
          <w:szCs w:val="22"/>
        </w:rPr>
        <w:t xml:space="preserve">Python also has a more advanced way of specifying getters and setters for attributes using the @property decorator. </w:t>
      </w:r>
      <w:r w:rsidR="00CA1299" w:rsidRPr="00961185">
        <w:rPr>
          <w:rStyle w:val="Strong"/>
          <w:b w:val="0"/>
          <w:szCs w:val="22"/>
        </w:rPr>
        <w:t>T</w:t>
      </w:r>
      <w:r w:rsidRPr="00961185">
        <w:rPr>
          <w:rStyle w:val="Strong"/>
          <w:b w:val="0"/>
          <w:szCs w:val="22"/>
        </w:rPr>
        <w:t>his is considered more pythonic</w:t>
      </w:r>
      <w:r w:rsidR="00CA1299" w:rsidRPr="00961185">
        <w:rPr>
          <w:rStyle w:val="Strong"/>
          <w:b w:val="0"/>
          <w:szCs w:val="22"/>
        </w:rPr>
        <w:t xml:space="preserve"> though </w:t>
      </w:r>
      <w:r w:rsidRPr="00961185">
        <w:rPr>
          <w:rStyle w:val="Strong"/>
          <w:b w:val="0"/>
          <w:szCs w:val="22"/>
        </w:rPr>
        <w:t>this method</w:t>
      </w:r>
      <w:r w:rsidR="00CA1299" w:rsidRPr="00961185">
        <w:rPr>
          <w:rStyle w:val="Strong"/>
          <w:b w:val="0"/>
          <w:szCs w:val="22"/>
        </w:rPr>
        <w:t xml:space="preserve"> will not be covered</w:t>
      </w:r>
      <w:r w:rsidRPr="00961185">
        <w:rPr>
          <w:rStyle w:val="Strong"/>
          <w:b w:val="0"/>
          <w:szCs w:val="22"/>
        </w:rPr>
        <w:t xml:space="preserve"> until later in th</w:t>
      </w:r>
      <w:r w:rsidR="00CA1299" w:rsidRPr="00961185">
        <w:rPr>
          <w:rStyle w:val="Strong"/>
          <w:b w:val="0"/>
          <w:szCs w:val="22"/>
        </w:rPr>
        <w:t xml:space="preserve">e project. This </w:t>
      </w:r>
      <w:r w:rsidR="00EB08D9" w:rsidRPr="00961185">
        <w:rPr>
          <w:rStyle w:val="Strong"/>
          <w:b w:val="0"/>
          <w:szCs w:val="22"/>
        </w:rPr>
        <w:t>will simplify</w:t>
      </w:r>
      <w:r w:rsidRPr="00961185">
        <w:rPr>
          <w:rStyle w:val="Strong"/>
          <w:b w:val="0"/>
          <w:szCs w:val="22"/>
        </w:rPr>
        <w:t xml:space="preserve"> and avoid teaching a syntax that is specific to Python.</w:t>
      </w:r>
      <w:r>
        <w:rPr>
          <w:lang w:eastAsia="zh-CN"/>
        </w:rPr>
        <w:br w:type="page"/>
      </w:r>
    </w:p>
    <w:p w14:paraId="57988BD6" w14:textId="18EDF593" w:rsidR="00537AB9" w:rsidRDefault="004971D7" w:rsidP="008E4053">
      <w:pPr>
        <w:pStyle w:val="Heading3"/>
      </w:pPr>
      <w:bookmarkStart w:id="66" w:name="_Toc150844800"/>
      <w:r w:rsidRPr="00056691">
        <w:rPr>
          <w:b/>
          <w:bCs/>
          <w:noProof/>
        </w:rPr>
        <w:lastRenderedPageBreak/>
        <w:drawing>
          <wp:anchor distT="0" distB="0" distL="114300" distR="114300" simplePos="0" relativeHeight="251658331" behindDoc="0" locked="0" layoutInCell="1" allowOverlap="1" wp14:anchorId="5E6611D3" wp14:editId="1A7651EE">
            <wp:simplePos x="0" y="0"/>
            <wp:positionH relativeFrom="column">
              <wp:posOffset>17417</wp:posOffset>
            </wp:positionH>
            <wp:positionV relativeFrom="paragraph">
              <wp:posOffset>333557</wp:posOffset>
            </wp:positionV>
            <wp:extent cx="712800" cy="712800"/>
            <wp:effectExtent l="0" t="0" r="0" b="0"/>
            <wp:wrapSquare wrapText="bothSides"/>
            <wp:docPr id="24192687" name="Picture 241926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537AB9">
        <w:t>Linking the caves</w:t>
      </w:r>
      <w:bookmarkEnd w:id="66"/>
    </w:p>
    <w:p w14:paraId="67B6CFF1" w14:textId="27CFBCD2" w:rsidR="00855651" w:rsidRPr="00056691" w:rsidRDefault="00855651" w:rsidP="004971D7">
      <w:pPr>
        <w:spacing w:after="360"/>
      </w:pPr>
      <w:r w:rsidRPr="00425D3E">
        <w:rPr>
          <w:b/>
          <w:bCs/>
        </w:rPr>
        <w:t>Step 1</w:t>
      </w:r>
      <w:r w:rsidRPr="00056691">
        <w:t xml:space="preserve">: </w:t>
      </w:r>
      <w:r w:rsidR="00425D3E">
        <w:t>i</w:t>
      </w:r>
      <w:r w:rsidRPr="00056691">
        <w:t>n the Cave class, locate the __</w:t>
      </w:r>
      <w:proofErr w:type="spellStart"/>
      <w:r w:rsidRPr="00056691">
        <w:t>init</w:t>
      </w:r>
      <w:proofErr w:type="spellEnd"/>
      <w:r w:rsidRPr="00056691">
        <w:t xml:space="preserve">__ constructor, and add a new attribute called </w:t>
      </w:r>
      <w:proofErr w:type="spellStart"/>
      <w:r w:rsidRPr="00056691">
        <w:t>linked_caves</w:t>
      </w:r>
      <w:proofErr w:type="spellEnd"/>
      <w:r w:rsidRPr="00056691">
        <w:t>.</w:t>
      </w:r>
    </w:p>
    <w:p w14:paraId="18FBF835" w14:textId="77777777" w:rsidR="00855651" w:rsidRPr="004971D7" w:rsidRDefault="00855651" w:rsidP="004971D7">
      <w:pPr>
        <w:keepNext/>
        <w:ind w:left="720"/>
      </w:pPr>
      <w:r w:rsidRPr="004971D7">
        <w:t>def __</w:t>
      </w:r>
      <w:proofErr w:type="spellStart"/>
      <w:r w:rsidRPr="004971D7">
        <w:t>init</w:t>
      </w:r>
      <w:proofErr w:type="spellEnd"/>
      <w:r w:rsidRPr="004971D7">
        <w:t xml:space="preserve">__(self, </w:t>
      </w:r>
      <w:proofErr w:type="spellStart"/>
      <w:r w:rsidRPr="004971D7">
        <w:t>cave_name</w:t>
      </w:r>
      <w:proofErr w:type="spellEnd"/>
      <w:r w:rsidRPr="004971D7">
        <w:t>):</w:t>
      </w:r>
    </w:p>
    <w:p w14:paraId="156DC56D" w14:textId="77777777" w:rsidR="00855651" w:rsidRPr="004971D7" w:rsidRDefault="00855651" w:rsidP="004971D7">
      <w:pPr>
        <w:keepNext/>
        <w:ind w:left="720"/>
      </w:pPr>
      <w:r w:rsidRPr="004971D7">
        <w:t xml:space="preserve">    ...</w:t>
      </w:r>
    </w:p>
    <w:p w14:paraId="2F3B949B" w14:textId="77777777" w:rsidR="00855651" w:rsidRPr="004971D7" w:rsidRDefault="00855651" w:rsidP="004971D7">
      <w:pPr>
        <w:keepNext/>
        <w:ind w:left="720"/>
      </w:pPr>
      <w:r w:rsidRPr="004971D7">
        <w:t xml:space="preserve">    </w:t>
      </w:r>
      <w:proofErr w:type="spellStart"/>
      <w:r w:rsidRPr="004971D7">
        <w:t>self.linked_caves</w:t>
      </w:r>
      <w:proofErr w:type="spellEnd"/>
      <w:r w:rsidRPr="004971D7">
        <w:t xml:space="preserve"> = {}</w:t>
      </w:r>
    </w:p>
    <w:p w14:paraId="1BC0C604" w14:textId="77777777" w:rsidR="00855651" w:rsidRPr="00056691" w:rsidRDefault="00855651" w:rsidP="008E4053">
      <w:r w:rsidRPr="00056691">
        <w:t xml:space="preserve">The </w:t>
      </w:r>
      <w:proofErr w:type="spellStart"/>
      <w:r w:rsidRPr="00056691">
        <w:t>linked_caves</w:t>
      </w:r>
      <w:proofErr w:type="spellEnd"/>
      <w:r w:rsidRPr="00056691">
        <w:t xml:space="preserve"> = {} code creates an empty </w:t>
      </w:r>
      <w:r w:rsidRPr="00056691">
        <w:rPr>
          <w:b/>
          <w:bCs/>
        </w:rPr>
        <w:t>dictionary</w:t>
      </w:r>
      <w:r w:rsidRPr="00056691">
        <w:t xml:space="preserve">; it's empty because </w:t>
      </w:r>
      <w:proofErr w:type="gramStart"/>
      <w:r w:rsidRPr="00056691">
        <w:t>at the moment</w:t>
      </w:r>
      <w:proofErr w:type="gramEnd"/>
      <w:r w:rsidRPr="00056691">
        <w:t>, the cave isn't linked to any other caves.</w:t>
      </w:r>
    </w:p>
    <w:p w14:paraId="439C372B" w14:textId="0BBDB65E" w:rsidR="00855651" w:rsidRPr="00056691" w:rsidRDefault="00855651" w:rsidP="008E4053">
      <w:r w:rsidRPr="00425D3E">
        <w:rPr>
          <w:b/>
          <w:bCs/>
        </w:rPr>
        <w:t xml:space="preserve">Step </w:t>
      </w:r>
      <w:r w:rsidR="00537AB9" w:rsidRPr="00425D3E">
        <w:rPr>
          <w:b/>
          <w:bCs/>
        </w:rPr>
        <w:t>2</w:t>
      </w:r>
      <w:r w:rsidR="00056691">
        <w:t>:</w:t>
      </w:r>
      <w:r w:rsidRPr="00056691">
        <w:t xml:space="preserve"> </w:t>
      </w:r>
      <w:r w:rsidR="00425D3E">
        <w:t>a</w:t>
      </w:r>
      <w:r w:rsidRPr="00056691">
        <w:t xml:space="preserve">dd a method </w:t>
      </w:r>
      <w:r w:rsidR="00537AB9" w:rsidRPr="00056691">
        <w:t>to</w:t>
      </w:r>
      <w:r w:rsidRPr="00056691">
        <w:t xml:space="preserve"> link caves together.</w:t>
      </w:r>
    </w:p>
    <w:p w14:paraId="4370786D" w14:textId="420D38F8" w:rsidR="00855651" w:rsidRPr="00056691" w:rsidRDefault="00537AB9" w:rsidP="008E4053">
      <w:r w:rsidRPr="00056691">
        <w:t>T</w:t>
      </w:r>
      <w:r w:rsidR="00855651" w:rsidRPr="00056691">
        <w:t>his new method</w:t>
      </w:r>
      <w:r w:rsidRPr="00056691">
        <w:t xml:space="preserve"> is added</w:t>
      </w:r>
      <w:r w:rsidR="00855651" w:rsidRPr="00056691">
        <w:t xml:space="preserve"> below the other methods:</w:t>
      </w:r>
    </w:p>
    <w:p w14:paraId="4CC8B8D3" w14:textId="77777777" w:rsidR="00855651" w:rsidRPr="004971D7" w:rsidRDefault="00855651" w:rsidP="00FD23A8">
      <w:pPr>
        <w:keepNext/>
        <w:ind w:left="720"/>
      </w:pPr>
      <w:r w:rsidRPr="004971D7">
        <w:t>class Cave:</w:t>
      </w:r>
    </w:p>
    <w:p w14:paraId="4B675E94" w14:textId="77777777" w:rsidR="00855651" w:rsidRPr="004971D7" w:rsidRDefault="00855651" w:rsidP="00FD23A8">
      <w:pPr>
        <w:keepNext/>
        <w:ind w:left="720"/>
      </w:pPr>
      <w:r w:rsidRPr="004971D7">
        <w:t xml:space="preserve">    ...</w:t>
      </w:r>
    </w:p>
    <w:p w14:paraId="57A42B22" w14:textId="77777777" w:rsidR="00855651" w:rsidRPr="004971D7" w:rsidRDefault="00855651" w:rsidP="00FD23A8">
      <w:pPr>
        <w:keepNext/>
        <w:ind w:left="720"/>
      </w:pPr>
      <w:r w:rsidRPr="004971D7">
        <w:t xml:space="preserve">    def describe(self):</w:t>
      </w:r>
    </w:p>
    <w:p w14:paraId="31F9242F" w14:textId="36D369A2" w:rsidR="00855651" w:rsidRPr="004971D7" w:rsidRDefault="00855651" w:rsidP="00FD23A8">
      <w:pPr>
        <w:keepNext/>
        <w:ind w:left="720"/>
      </w:pPr>
      <w:r w:rsidRPr="004971D7">
        <w:t xml:space="preserve">        print( </w:t>
      </w:r>
      <w:proofErr w:type="spellStart"/>
      <w:r w:rsidRPr="004971D7">
        <w:t>self.description</w:t>
      </w:r>
      <w:proofErr w:type="spellEnd"/>
      <w:r w:rsidRPr="004971D7">
        <w:t xml:space="preserve"> )</w:t>
      </w:r>
    </w:p>
    <w:p w14:paraId="3DEDE0F0" w14:textId="77777777" w:rsidR="00855651" w:rsidRPr="004971D7" w:rsidRDefault="00855651" w:rsidP="00FD23A8">
      <w:pPr>
        <w:keepNext/>
        <w:ind w:left="720"/>
      </w:pPr>
      <w:r w:rsidRPr="004971D7">
        <w:t xml:space="preserve">    # Add </w:t>
      </w:r>
      <w:proofErr w:type="spellStart"/>
      <w:r w:rsidRPr="004971D7">
        <w:t>link_cave</w:t>
      </w:r>
      <w:proofErr w:type="spellEnd"/>
      <w:r w:rsidRPr="004971D7">
        <w:t xml:space="preserve"> method here</w:t>
      </w:r>
    </w:p>
    <w:p w14:paraId="17036197" w14:textId="67882E89" w:rsidR="00855651" w:rsidRPr="004971D7" w:rsidRDefault="00855651" w:rsidP="00FD23A8">
      <w:pPr>
        <w:keepNext/>
        <w:ind w:left="720"/>
      </w:pPr>
      <w:r w:rsidRPr="004971D7">
        <w:t xml:space="preserve">Add the </w:t>
      </w:r>
      <w:proofErr w:type="spellStart"/>
      <w:r w:rsidRPr="004971D7">
        <w:t>link_cave</w:t>
      </w:r>
      <w:proofErr w:type="spellEnd"/>
      <w:r w:rsidRPr="004971D7">
        <w:t xml:space="preserve"> method:</w:t>
      </w:r>
    </w:p>
    <w:p w14:paraId="77C3A748" w14:textId="77777777" w:rsidR="00855651" w:rsidRPr="004971D7" w:rsidRDefault="00855651" w:rsidP="00FD23A8">
      <w:pPr>
        <w:keepNext/>
        <w:ind w:left="720"/>
      </w:pPr>
      <w:r w:rsidRPr="004971D7">
        <w:t xml:space="preserve">def </w:t>
      </w:r>
      <w:proofErr w:type="spellStart"/>
      <w:r w:rsidRPr="004971D7">
        <w:t>link_cave</w:t>
      </w:r>
      <w:proofErr w:type="spellEnd"/>
      <w:r w:rsidRPr="004971D7">
        <w:t xml:space="preserve">(self, </w:t>
      </w:r>
      <w:proofErr w:type="spellStart"/>
      <w:r w:rsidRPr="004971D7">
        <w:t>cave_to_link</w:t>
      </w:r>
      <w:proofErr w:type="spellEnd"/>
      <w:r w:rsidRPr="004971D7">
        <w:t>, direction):</w:t>
      </w:r>
    </w:p>
    <w:p w14:paraId="27F575A9" w14:textId="77777777" w:rsidR="00855651" w:rsidRPr="004971D7" w:rsidRDefault="00855651" w:rsidP="00FD23A8">
      <w:pPr>
        <w:keepNext/>
        <w:ind w:left="720"/>
      </w:pPr>
      <w:r w:rsidRPr="004971D7">
        <w:t xml:space="preserve">    </w:t>
      </w:r>
      <w:proofErr w:type="spellStart"/>
      <w:r w:rsidRPr="004971D7">
        <w:t>self.linked_caves</w:t>
      </w:r>
      <w:proofErr w:type="spellEnd"/>
      <w:r w:rsidRPr="004971D7">
        <w:t xml:space="preserve">[direction] = </w:t>
      </w:r>
      <w:proofErr w:type="spellStart"/>
      <w:r w:rsidRPr="004971D7">
        <w:t>cave_to_link</w:t>
      </w:r>
      <w:proofErr w:type="spellEnd"/>
    </w:p>
    <w:p w14:paraId="75458E89" w14:textId="12FCA2B0" w:rsidR="009131AA" w:rsidRPr="00FD23A8" w:rsidRDefault="009F50F0" w:rsidP="00FD23A8">
      <w:pPr>
        <w:spacing w:before="360"/>
      </w:pPr>
      <w:r w:rsidRPr="00FD23A8">
        <w:rPr>
          <w:noProof/>
        </w:rPr>
        <w:drawing>
          <wp:anchor distT="0" distB="0" distL="114300" distR="114300" simplePos="0" relativeHeight="251658332" behindDoc="0" locked="0" layoutInCell="1" allowOverlap="1" wp14:anchorId="493C41D2" wp14:editId="251051FB">
            <wp:simplePos x="0" y="0"/>
            <wp:positionH relativeFrom="column">
              <wp:posOffset>39098</wp:posOffset>
            </wp:positionH>
            <wp:positionV relativeFrom="paragraph">
              <wp:posOffset>4717</wp:posOffset>
            </wp:positionV>
            <wp:extent cx="676800" cy="676800"/>
            <wp:effectExtent l="0" t="0" r="9525" b="9525"/>
            <wp:wrapSquare wrapText="bothSides"/>
            <wp:docPr id="1615233516" name="Picture 16152335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233516" name="Picture 1615233516">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D32ED0" w:rsidRPr="00A95789">
        <w:rPr>
          <w:b/>
        </w:rPr>
        <w:t>Challeng</w:t>
      </w:r>
      <w:r w:rsidR="00D32ED0" w:rsidRPr="00954412">
        <w:rPr>
          <w:b/>
          <w:bCs/>
        </w:rPr>
        <w:t>e</w:t>
      </w:r>
      <w:r w:rsidR="00D32ED0" w:rsidRPr="00A95789">
        <w:rPr>
          <w:b/>
        </w:rPr>
        <w:t xml:space="preserve"> </w:t>
      </w:r>
      <w:r w:rsidR="00AD15CB" w:rsidRPr="00A95789">
        <w:rPr>
          <w:b/>
          <w:bCs/>
        </w:rPr>
        <w:t>1</w:t>
      </w:r>
      <w:r w:rsidR="00AD15CB">
        <w:rPr>
          <w:b/>
          <w:bCs/>
        </w:rPr>
        <w:t>4</w:t>
      </w:r>
      <w:r w:rsidR="00D32ED0">
        <w:t xml:space="preserve">: </w:t>
      </w:r>
      <w:r w:rsidR="009131AA" w:rsidRPr="00FD23A8">
        <w:t>How many parameters does this method take? Answer in the space below</w:t>
      </w:r>
      <w:r w:rsidR="00056691" w:rsidRPr="00FD23A8">
        <w:t>.</w:t>
      </w:r>
    </w:p>
    <w:tbl>
      <w:tblPr>
        <w:tblStyle w:val="Answerspace"/>
        <w:tblW w:w="0" w:type="auto"/>
        <w:tblLook w:val="04A0" w:firstRow="1" w:lastRow="0" w:firstColumn="1" w:lastColumn="0" w:noHBand="0" w:noVBand="1"/>
        <w:tblDescription w:val="Space for students to provide answer."/>
      </w:tblPr>
      <w:tblGrid>
        <w:gridCol w:w="9622"/>
      </w:tblGrid>
      <w:tr w:rsidR="009131AA" w:rsidRPr="0070023D" w14:paraId="7319D6D1" w14:textId="77777777" w:rsidTr="00FD23A8">
        <w:tc>
          <w:tcPr>
            <w:tcW w:w="9622" w:type="dxa"/>
          </w:tcPr>
          <w:p w14:paraId="087A252B" w14:textId="1BD8B9BB" w:rsidR="009131AA" w:rsidRPr="00DF2F6A" w:rsidRDefault="009131AA" w:rsidP="008E4053">
            <w:pPr>
              <w:rPr>
                <w:rStyle w:val="Strong"/>
              </w:rPr>
            </w:pPr>
            <w:r w:rsidRPr="00DF2F6A">
              <w:rPr>
                <w:rStyle w:val="Strong"/>
              </w:rPr>
              <w:t>Sample answer:</w:t>
            </w:r>
          </w:p>
          <w:p w14:paraId="3A087FC1" w14:textId="202391BE" w:rsidR="009131AA" w:rsidRPr="0070023D" w:rsidRDefault="009131AA" w:rsidP="008E4053">
            <w:r w:rsidRPr="0070023D">
              <w:t xml:space="preserve">This method takes </w:t>
            </w:r>
            <w:r w:rsidR="00FD23A8">
              <w:t>3</w:t>
            </w:r>
            <w:r w:rsidRPr="0070023D">
              <w:t xml:space="preserve"> parameters: the object itself (which you can ignore when you use the method), the cave object to link to, and the relative direction of this object.</w:t>
            </w:r>
          </w:p>
        </w:tc>
      </w:tr>
    </w:tbl>
    <w:p w14:paraId="03C86AAB" w14:textId="0FD94464" w:rsidR="009131AA" w:rsidRPr="00FD23A8" w:rsidRDefault="00056691" w:rsidP="00FD23A8">
      <w:r w:rsidRPr="00120F94">
        <w:rPr>
          <w:noProof/>
        </w:rPr>
        <w:lastRenderedPageBreak/>
        <w:drawing>
          <wp:anchor distT="0" distB="0" distL="114300" distR="114300" simplePos="0" relativeHeight="251658333" behindDoc="0" locked="0" layoutInCell="1" allowOverlap="1" wp14:anchorId="11F58F67" wp14:editId="4DCCA147">
            <wp:simplePos x="0" y="0"/>
            <wp:positionH relativeFrom="column">
              <wp:posOffset>88083</wp:posOffset>
            </wp:positionH>
            <wp:positionV relativeFrom="paragraph">
              <wp:posOffset>272</wp:posOffset>
            </wp:positionV>
            <wp:extent cx="676800" cy="676800"/>
            <wp:effectExtent l="0" t="0" r="9525" b="9525"/>
            <wp:wrapSquare wrapText="bothSides"/>
            <wp:docPr id="1493902745" name="Picture 14939027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902745" name="Picture 1493902745">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2D2C1A72" w:rsidRPr="00A95789">
        <w:rPr>
          <w:b/>
          <w:bCs/>
        </w:rPr>
        <w:t>Challenge</w:t>
      </w:r>
      <w:r w:rsidR="00954412">
        <w:rPr>
          <w:b/>
          <w:bCs/>
        </w:rPr>
        <w:t xml:space="preserve"> </w:t>
      </w:r>
      <w:r w:rsidR="00AD15CB" w:rsidRPr="00A95789">
        <w:rPr>
          <w:b/>
          <w:bCs/>
        </w:rPr>
        <w:t>1</w:t>
      </w:r>
      <w:r w:rsidR="00AD15CB">
        <w:rPr>
          <w:b/>
          <w:bCs/>
        </w:rPr>
        <w:t>5</w:t>
      </w:r>
      <w:r w:rsidR="00AD15CB">
        <w:t xml:space="preserve"> </w:t>
      </w:r>
      <w:r w:rsidR="00D32ED0">
        <w:t>:</w:t>
      </w:r>
      <w:r w:rsidR="009131AA" w:rsidRPr="006141AD">
        <w:t>In the space below</w:t>
      </w:r>
      <w:r w:rsidRPr="006141AD">
        <w:t>,</w:t>
      </w:r>
      <w:r w:rsidR="009131AA" w:rsidRPr="006141AD">
        <w:t xml:space="preserve"> sketch</w:t>
      </w:r>
      <w:r w:rsidR="009131AA" w:rsidRPr="00FD23A8">
        <w:t xml:space="preserve"> a diagram of how the caves will be laid out</w:t>
      </w:r>
      <w:r w:rsidRPr="00FD23A8">
        <w:t>.</w:t>
      </w:r>
    </w:p>
    <w:tbl>
      <w:tblPr>
        <w:tblStyle w:val="Answerspace"/>
        <w:tblW w:w="9629" w:type="dxa"/>
        <w:tblLook w:val="0420" w:firstRow="1" w:lastRow="0" w:firstColumn="0" w:lastColumn="0" w:noHBand="0" w:noVBand="1"/>
        <w:tblDescription w:val="Space for students to provide answer."/>
      </w:tblPr>
      <w:tblGrid>
        <w:gridCol w:w="9629"/>
      </w:tblGrid>
      <w:tr w:rsidR="00EA0C1D" w:rsidRPr="002E4BE1" w14:paraId="6B9EEC2B" w14:textId="77777777" w:rsidTr="00FD23A8">
        <w:trPr>
          <w:trHeight w:val="4702"/>
        </w:trPr>
        <w:tc>
          <w:tcPr>
            <w:tcW w:w="9629" w:type="dxa"/>
          </w:tcPr>
          <w:p w14:paraId="00906274" w14:textId="6434FD62" w:rsidR="00EA0C1D" w:rsidRPr="00DF2F6A" w:rsidRDefault="00302B78" w:rsidP="008E4053">
            <w:pPr>
              <w:rPr>
                <w:rStyle w:val="Strong"/>
              </w:rPr>
            </w:pPr>
            <w:r w:rsidRPr="00DF2F6A">
              <w:rPr>
                <w:rStyle w:val="Strong"/>
              </w:rPr>
              <w:t>Sample answer:</w:t>
            </w:r>
          </w:p>
          <w:p w14:paraId="02F42793" w14:textId="42B6296B" w:rsidR="00F1142F" w:rsidRPr="00F1142F" w:rsidRDefault="00F1142F" w:rsidP="008E4053">
            <w:pPr>
              <w:rPr>
                <w:lang w:eastAsia="zh-CN"/>
              </w:rPr>
            </w:pPr>
            <w:r>
              <w:rPr>
                <w:noProof/>
                <w:lang w:eastAsia="zh-CN"/>
              </w:rPr>
              <w:drawing>
                <wp:inline distT="0" distB="0" distL="0" distR="0" wp14:anchorId="06A955DC" wp14:editId="1992C414">
                  <wp:extent cx="5435600" cy="4140200"/>
                  <wp:effectExtent l="0" t="0" r="0" b="0"/>
                  <wp:docPr id="1532290119" name="Picture 1532290119" descr="Compass showing North, and the words cavern, grotto, dung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90119" name="Picture 1532290119" descr="Compass showing North, and the words cavern, grotto, dungeon."/>
                          <pic:cNvPicPr/>
                        </pic:nvPicPr>
                        <pic:blipFill>
                          <a:blip r:embed="rId96">
                            <a:extLst>
                              <a:ext uri="{28A0092B-C50C-407E-A947-70E740481C1C}">
                                <a14:useLocalDpi xmlns:a14="http://schemas.microsoft.com/office/drawing/2010/main" val="0"/>
                              </a:ext>
                            </a:extLst>
                          </a:blip>
                          <a:stretch>
                            <a:fillRect/>
                          </a:stretch>
                        </pic:blipFill>
                        <pic:spPr>
                          <a:xfrm>
                            <a:off x="0" y="0"/>
                            <a:ext cx="5435600" cy="4140200"/>
                          </a:xfrm>
                          <a:prstGeom prst="rect">
                            <a:avLst/>
                          </a:prstGeom>
                        </pic:spPr>
                      </pic:pic>
                    </a:graphicData>
                  </a:graphic>
                </wp:inline>
              </w:drawing>
            </w:r>
          </w:p>
        </w:tc>
      </w:tr>
    </w:tbl>
    <w:p w14:paraId="0B9BA5BC" w14:textId="775603EF" w:rsidR="00B031E1" w:rsidRPr="00F1142F" w:rsidRDefault="009F50F0" w:rsidP="008E4053">
      <w:r w:rsidRPr="00425D3E">
        <w:rPr>
          <w:b/>
          <w:bCs/>
          <w:noProof/>
        </w:rPr>
        <w:drawing>
          <wp:anchor distT="0" distB="0" distL="114300" distR="114300" simplePos="0" relativeHeight="251658334" behindDoc="0" locked="0" layoutInCell="1" allowOverlap="1" wp14:anchorId="39AF9AA6" wp14:editId="60A0F8D1">
            <wp:simplePos x="0" y="0"/>
            <wp:positionH relativeFrom="column">
              <wp:posOffset>46537</wp:posOffset>
            </wp:positionH>
            <wp:positionV relativeFrom="paragraph">
              <wp:posOffset>194945</wp:posOffset>
            </wp:positionV>
            <wp:extent cx="712800" cy="712800"/>
            <wp:effectExtent l="0" t="0" r="0" b="0"/>
            <wp:wrapSquare wrapText="bothSides"/>
            <wp:docPr id="1607756280" name="Picture 16077562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B031E1" w:rsidRPr="00425D3E">
        <w:rPr>
          <w:b/>
          <w:bCs/>
        </w:rPr>
        <w:t xml:space="preserve">Step </w:t>
      </w:r>
      <w:r w:rsidR="00FA3E04" w:rsidRPr="00425D3E">
        <w:rPr>
          <w:b/>
          <w:bCs/>
        </w:rPr>
        <w:t>3</w:t>
      </w:r>
      <w:r w:rsidR="00F1142F">
        <w:t>:</w:t>
      </w:r>
      <w:r w:rsidR="00B031E1" w:rsidRPr="00F1142F">
        <w:t xml:space="preserve"> </w:t>
      </w:r>
      <w:r w:rsidR="00425D3E">
        <w:t>s</w:t>
      </w:r>
      <w:r w:rsidR="00B031E1" w:rsidRPr="00F1142F">
        <w:t xml:space="preserve">et up the caves in </w:t>
      </w:r>
      <w:r w:rsidR="00FA3E04" w:rsidRPr="00F1142F">
        <w:t xml:space="preserve">the </w:t>
      </w:r>
      <w:r w:rsidR="00B031E1" w:rsidRPr="00F1142F">
        <w:rPr>
          <w:b/>
          <w:bCs/>
        </w:rPr>
        <w:t>main.py</w:t>
      </w:r>
      <w:r w:rsidR="00B031E1" w:rsidRPr="00F1142F">
        <w:t xml:space="preserve"> </w:t>
      </w:r>
      <w:r w:rsidR="00FA3E04" w:rsidRPr="00F1142F">
        <w:t>fil</w:t>
      </w:r>
      <w:r w:rsidR="00B031E1" w:rsidRPr="00F1142F">
        <w:t>e</w:t>
      </w:r>
      <w:r w:rsidR="00F1142F">
        <w:t>.</w:t>
      </w:r>
    </w:p>
    <w:p w14:paraId="56683E74" w14:textId="07B68311" w:rsidR="00FA3E04" w:rsidRPr="00F1142F" w:rsidRDefault="00B031E1" w:rsidP="00D438A4">
      <w:pPr>
        <w:spacing w:after="360"/>
      </w:pPr>
      <w:r w:rsidRPr="00F1142F">
        <w:t>Create the additional caves shown in the diagram above.</w:t>
      </w:r>
    </w:p>
    <w:p w14:paraId="04AD720E" w14:textId="1A44B35A" w:rsidR="00B031E1" w:rsidRPr="00F1142F" w:rsidRDefault="00B031E1" w:rsidP="008E4053">
      <w:r w:rsidRPr="00F1142F">
        <w:t xml:space="preserve">Set descriptions for </w:t>
      </w:r>
      <w:proofErr w:type="gramStart"/>
      <w:r w:rsidRPr="00F1142F">
        <w:t>all of</w:t>
      </w:r>
      <w:proofErr w:type="gramEnd"/>
      <w:r w:rsidRPr="00F1142F">
        <w:t xml:space="preserve"> your cave objects</w:t>
      </w:r>
      <w:r w:rsidR="00F1142F">
        <w:t>:</w:t>
      </w:r>
    </w:p>
    <w:p w14:paraId="0CFD2C4D" w14:textId="77777777" w:rsidR="00B031E1" w:rsidRPr="00D438A4" w:rsidRDefault="00B031E1" w:rsidP="00FD23A8">
      <w:pPr>
        <w:keepNext/>
        <w:ind w:left="720"/>
      </w:pPr>
      <w:r w:rsidRPr="00D438A4">
        <w:lastRenderedPageBreak/>
        <w:t>from cave import Cave</w:t>
      </w:r>
    </w:p>
    <w:p w14:paraId="679935B3" w14:textId="77777777" w:rsidR="00B031E1" w:rsidRPr="00D438A4" w:rsidRDefault="00B031E1" w:rsidP="00FD23A8">
      <w:pPr>
        <w:keepNext/>
        <w:ind w:left="720"/>
      </w:pPr>
      <w:r w:rsidRPr="00D438A4">
        <w:t>cavern = Cave("Cavern")</w:t>
      </w:r>
    </w:p>
    <w:p w14:paraId="7BAE08EA" w14:textId="77777777" w:rsidR="00B031E1" w:rsidRPr="00D438A4" w:rsidRDefault="00B031E1" w:rsidP="00FD23A8">
      <w:pPr>
        <w:keepNext/>
        <w:ind w:left="720"/>
      </w:pPr>
      <w:proofErr w:type="spellStart"/>
      <w:r w:rsidRPr="00D438A4">
        <w:t>cavern.set_description</w:t>
      </w:r>
      <w:proofErr w:type="spellEnd"/>
      <w:r w:rsidRPr="00D438A4">
        <w:t>("A dank and dirty cave ")</w:t>
      </w:r>
    </w:p>
    <w:p w14:paraId="5E98E0A2" w14:textId="77777777" w:rsidR="00B031E1" w:rsidRPr="00D438A4" w:rsidRDefault="00B031E1" w:rsidP="00FD23A8">
      <w:pPr>
        <w:keepNext/>
        <w:ind w:left="720"/>
      </w:pPr>
      <w:r w:rsidRPr="00D438A4">
        <w:t>dungeon = Cave("Dungeon")</w:t>
      </w:r>
    </w:p>
    <w:p w14:paraId="29EE88C9" w14:textId="77777777" w:rsidR="00B031E1" w:rsidRPr="00D438A4" w:rsidRDefault="00B031E1" w:rsidP="00FD23A8">
      <w:pPr>
        <w:keepNext/>
        <w:ind w:left="720"/>
      </w:pPr>
      <w:proofErr w:type="spellStart"/>
      <w:r w:rsidRPr="00D438A4">
        <w:t>dungeon.set_description</w:t>
      </w:r>
      <w:proofErr w:type="spellEnd"/>
      <w:r w:rsidRPr="00D438A4">
        <w:t>("A large cave with a rack")</w:t>
      </w:r>
    </w:p>
    <w:p w14:paraId="55DDF109" w14:textId="55F0BC4B" w:rsidR="00B031E1" w:rsidRPr="00D438A4" w:rsidRDefault="00B031E1" w:rsidP="00FD23A8">
      <w:pPr>
        <w:keepNext/>
        <w:ind w:left="720"/>
      </w:pPr>
      <w:r w:rsidRPr="00D438A4">
        <w:t>grotto = Cave("Grotto")</w:t>
      </w:r>
    </w:p>
    <w:p w14:paraId="3E74DCF5" w14:textId="77777777" w:rsidR="00B031E1" w:rsidRPr="00D438A4" w:rsidRDefault="00B031E1" w:rsidP="00FD23A8">
      <w:pPr>
        <w:keepNext/>
        <w:ind w:left="720"/>
      </w:pPr>
      <w:proofErr w:type="spellStart"/>
      <w:r w:rsidRPr="00D438A4">
        <w:t>grotto.set_description</w:t>
      </w:r>
      <w:proofErr w:type="spellEnd"/>
      <w:r w:rsidRPr="00D438A4">
        <w:t>("A small cave with ancient graffiti")</w:t>
      </w:r>
    </w:p>
    <w:p w14:paraId="6AAB82C3" w14:textId="0E2A14A6" w:rsidR="006C20B0" w:rsidRPr="00F1142F" w:rsidRDefault="009F50F0" w:rsidP="008E4053">
      <w:r w:rsidRPr="00425D3E">
        <w:rPr>
          <w:b/>
          <w:bCs/>
          <w:noProof/>
        </w:rPr>
        <w:drawing>
          <wp:anchor distT="0" distB="0" distL="114300" distR="114300" simplePos="0" relativeHeight="251658335" behindDoc="0" locked="0" layoutInCell="1" allowOverlap="1" wp14:anchorId="32286BF9" wp14:editId="2C0BED72">
            <wp:simplePos x="0" y="0"/>
            <wp:positionH relativeFrom="column">
              <wp:posOffset>60960</wp:posOffset>
            </wp:positionH>
            <wp:positionV relativeFrom="paragraph">
              <wp:posOffset>75565</wp:posOffset>
            </wp:positionV>
            <wp:extent cx="712800" cy="712800"/>
            <wp:effectExtent l="0" t="0" r="0" b="0"/>
            <wp:wrapSquare wrapText="bothSides"/>
            <wp:docPr id="1367937889" name="Picture 1367937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6C20B0" w:rsidRPr="00425D3E">
        <w:rPr>
          <w:b/>
          <w:bCs/>
        </w:rPr>
        <w:t xml:space="preserve">Step </w:t>
      </w:r>
      <w:r w:rsidR="00FA3E04" w:rsidRPr="00425D3E">
        <w:rPr>
          <w:b/>
          <w:bCs/>
        </w:rPr>
        <w:t>4</w:t>
      </w:r>
      <w:r w:rsidR="00F1142F" w:rsidRPr="00F1142F">
        <w:t>:</w:t>
      </w:r>
      <w:r w:rsidR="006C20B0" w:rsidRPr="00F1142F">
        <w:t xml:space="preserve"> </w:t>
      </w:r>
      <w:r w:rsidR="00425D3E">
        <w:t>l</w:t>
      </w:r>
      <w:r w:rsidR="006C20B0" w:rsidRPr="00F1142F">
        <w:t>ink the caves together</w:t>
      </w:r>
      <w:r w:rsidR="00425D3E">
        <w:t>.</w:t>
      </w:r>
    </w:p>
    <w:p w14:paraId="50C46F25" w14:textId="6E27879B" w:rsidR="006C20B0" w:rsidRPr="00F1142F" w:rsidRDefault="006C20B0" w:rsidP="008E4053">
      <w:r w:rsidRPr="00F1142F">
        <w:t xml:space="preserve">The dungeon is to the south of the cavern, so </w:t>
      </w:r>
      <w:proofErr w:type="spellStart"/>
      <w:r w:rsidRPr="00F1142F">
        <w:t>link_cave</w:t>
      </w:r>
      <w:proofErr w:type="spellEnd"/>
      <w:r w:rsidRPr="00F1142F">
        <w:t xml:space="preserve"> method on the cavern object in the main.py file: </w:t>
      </w:r>
    </w:p>
    <w:p w14:paraId="1AE8C565" w14:textId="77777777" w:rsidR="006C20B0" w:rsidRPr="00D438A4" w:rsidRDefault="006C20B0" w:rsidP="00FD23A8">
      <w:pPr>
        <w:keepNext/>
        <w:ind w:left="720"/>
      </w:pPr>
      <w:proofErr w:type="spellStart"/>
      <w:r w:rsidRPr="00D438A4">
        <w:t>cavern.link_cave</w:t>
      </w:r>
      <w:proofErr w:type="spellEnd"/>
      <w:r w:rsidRPr="00D438A4">
        <w:t>(dungeon, "south")</w:t>
      </w:r>
    </w:p>
    <w:p w14:paraId="6EE97D32" w14:textId="77777777" w:rsidR="006C20B0" w:rsidRPr="00D438A4" w:rsidRDefault="006C20B0" w:rsidP="00FD23A8">
      <w:pPr>
        <w:keepNext/>
        <w:ind w:left="720"/>
      </w:pPr>
      <w:proofErr w:type="spellStart"/>
      <w:r w:rsidRPr="00D438A4">
        <w:t>grotto.link_cave</w:t>
      </w:r>
      <w:proofErr w:type="spellEnd"/>
      <w:r w:rsidRPr="00D438A4">
        <w:t>(dungeon, "east")</w:t>
      </w:r>
    </w:p>
    <w:p w14:paraId="0E74C846" w14:textId="77777777" w:rsidR="006C20B0" w:rsidRPr="00D438A4" w:rsidRDefault="006C20B0" w:rsidP="00FD23A8">
      <w:pPr>
        <w:keepNext/>
        <w:ind w:left="720"/>
      </w:pPr>
      <w:proofErr w:type="spellStart"/>
      <w:r w:rsidRPr="00D438A4">
        <w:t>dungeon.link_cave</w:t>
      </w:r>
      <w:proofErr w:type="spellEnd"/>
      <w:r w:rsidRPr="00D438A4">
        <w:t>(grotto, "west")</w:t>
      </w:r>
    </w:p>
    <w:p w14:paraId="7C0320F7" w14:textId="07113C5B" w:rsidR="004B6FBF" w:rsidRPr="00D438A4" w:rsidRDefault="004B6FBF" w:rsidP="008E4053">
      <w:pPr>
        <w:pStyle w:val="FeatureBox2"/>
        <w:rPr>
          <w:rStyle w:val="Strong"/>
          <w:b w:val="0"/>
          <w:szCs w:val="22"/>
        </w:rPr>
      </w:pPr>
      <w:r w:rsidRPr="00D438A4">
        <w:rPr>
          <w:rStyle w:val="Strong"/>
          <w:szCs w:val="22"/>
        </w:rPr>
        <w:t>Teacher note:</w:t>
      </w:r>
      <w:r w:rsidRPr="00D438A4">
        <w:rPr>
          <w:sz w:val="20"/>
          <w:szCs w:val="22"/>
        </w:rPr>
        <w:t xml:space="preserve"> </w:t>
      </w:r>
      <w:r w:rsidR="00FD23A8">
        <w:rPr>
          <w:rStyle w:val="Strong"/>
          <w:b w:val="0"/>
          <w:szCs w:val="22"/>
        </w:rPr>
        <w:t>see</w:t>
      </w:r>
      <w:r w:rsidRPr="00D438A4">
        <w:rPr>
          <w:rStyle w:val="Strong"/>
          <w:b w:val="0"/>
          <w:szCs w:val="22"/>
        </w:rPr>
        <w:t xml:space="preserve"> inside the dictionary</w:t>
      </w:r>
      <w:r w:rsidR="00F1142F" w:rsidRPr="00D438A4">
        <w:rPr>
          <w:rStyle w:val="Strong"/>
          <w:b w:val="0"/>
          <w:szCs w:val="22"/>
        </w:rPr>
        <w:t>.</w:t>
      </w:r>
    </w:p>
    <w:p w14:paraId="75DC19D4" w14:textId="6A851CFC" w:rsidR="004B6FBF" w:rsidRPr="00D438A4" w:rsidRDefault="004B6FBF" w:rsidP="008E4053">
      <w:pPr>
        <w:pStyle w:val="FeatureBox2"/>
        <w:rPr>
          <w:rStyle w:val="Strong"/>
          <w:b w:val="0"/>
          <w:szCs w:val="22"/>
        </w:rPr>
      </w:pPr>
      <w:r w:rsidRPr="00D438A4">
        <w:rPr>
          <w:rStyle w:val="Strong"/>
          <w:b w:val="0"/>
          <w:szCs w:val="22"/>
        </w:rPr>
        <w:t xml:space="preserve">To see what's inside the dictionary, add this line of code inside the </w:t>
      </w:r>
      <w:proofErr w:type="spellStart"/>
      <w:r w:rsidRPr="00D438A4">
        <w:rPr>
          <w:rStyle w:val="Strong"/>
          <w:b w:val="0"/>
          <w:szCs w:val="22"/>
        </w:rPr>
        <w:t>link_cave</w:t>
      </w:r>
      <w:proofErr w:type="spellEnd"/>
      <w:r w:rsidRPr="00D438A4">
        <w:rPr>
          <w:rStyle w:val="Strong"/>
          <w:b w:val="0"/>
          <w:szCs w:val="22"/>
        </w:rPr>
        <w:t xml:space="preserve"> method in cave.py to display its contents:</w:t>
      </w:r>
    </w:p>
    <w:p w14:paraId="17D7C29E" w14:textId="77777777" w:rsidR="004B6FBF" w:rsidRPr="00D438A4" w:rsidRDefault="004B6FBF" w:rsidP="008E4053">
      <w:pPr>
        <w:pStyle w:val="FeatureBox2"/>
        <w:rPr>
          <w:rStyle w:val="Strong"/>
          <w:b w:val="0"/>
          <w:szCs w:val="22"/>
        </w:rPr>
      </w:pPr>
      <w:r w:rsidRPr="00D438A4">
        <w:rPr>
          <w:rStyle w:val="Strong"/>
          <w:b w:val="0"/>
          <w:szCs w:val="22"/>
        </w:rPr>
        <w:t xml:space="preserve">print( self.name + " linked caves :" + </w:t>
      </w:r>
      <w:proofErr w:type="spellStart"/>
      <w:r w:rsidRPr="00D438A4">
        <w:rPr>
          <w:rStyle w:val="Strong"/>
          <w:b w:val="0"/>
          <w:szCs w:val="22"/>
        </w:rPr>
        <w:t>repr</w:t>
      </w:r>
      <w:proofErr w:type="spellEnd"/>
      <w:r w:rsidRPr="00D438A4">
        <w:rPr>
          <w:rStyle w:val="Strong"/>
          <w:b w:val="0"/>
          <w:szCs w:val="22"/>
        </w:rPr>
        <w:t>(</w:t>
      </w:r>
      <w:proofErr w:type="spellStart"/>
      <w:r w:rsidRPr="00D438A4">
        <w:rPr>
          <w:rStyle w:val="Strong"/>
          <w:b w:val="0"/>
          <w:szCs w:val="22"/>
        </w:rPr>
        <w:t>self.linked_caves</w:t>
      </w:r>
      <w:proofErr w:type="spellEnd"/>
      <w:r w:rsidRPr="00D438A4">
        <w:rPr>
          <w:rStyle w:val="Strong"/>
          <w:b w:val="0"/>
          <w:szCs w:val="22"/>
        </w:rPr>
        <w:t>) )</w:t>
      </w:r>
    </w:p>
    <w:p w14:paraId="4B51F0C1" w14:textId="77777777" w:rsidR="004B6FBF" w:rsidRPr="00D438A4" w:rsidRDefault="004B6FBF" w:rsidP="008E4053">
      <w:pPr>
        <w:pStyle w:val="FeatureBox2"/>
        <w:rPr>
          <w:rStyle w:val="Strong"/>
          <w:b w:val="0"/>
          <w:szCs w:val="22"/>
        </w:rPr>
      </w:pPr>
      <w:r w:rsidRPr="00D438A4">
        <w:rPr>
          <w:rStyle w:val="Strong"/>
          <w:b w:val="0"/>
          <w:szCs w:val="22"/>
        </w:rPr>
        <w:t>class Cave:</w:t>
      </w:r>
    </w:p>
    <w:p w14:paraId="5D218ED2" w14:textId="379F1367" w:rsidR="004B6FBF" w:rsidRPr="00D438A4" w:rsidRDefault="004B6FBF" w:rsidP="008E4053">
      <w:pPr>
        <w:pStyle w:val="FeatureBox2"/>
        <w:rPr>
          <w:rStyle w:val="Strong"/>
          <w:b w:val="0"/>
          <w:szCs w:val="22"/>
        </w:rPr>
      </w:pPr>
      <w:r w:rsidRPr="00D438A4">
        <w:rPr>
          <w:rStyle w:val="Strong"/>
          <w:b w:val="0"/>
          <w:szCs w:val="22"/>
        </w:rPr>
        <w:t xml:space="preserve">    ...</w:t>
      </w:r>
    </w:p>
    <w:p w14:paraId="6B70FD2E" w14:textId="77777777" w:rsidR="004B6FBF" w:rsidRPr="00D438A4" w:rsidRDefault="004B6FBF" w:rsidP="008E4053">
      <w:pPr>
        <w:pStyle w:val="FeatureBox2"/>
        <w:rPr>
          <w:rStyle w:val="Strong"/>
          <w:b w:val="0"/>
          <w:szCs w:val="22"/>
        </w:rPr>
      </w:pPr>
      <w:r w:rsidRPr="00D438A4">
        <w:rPr>
          <w:rStyle w:val="Strong"/>
          <w:b w:val="0"/>
          <w:szCs w:val="22"/>
        </w:rPr>
        <w:t xml:space="preserve">    def </w:t>
      </w:r>
      <w:proofErr w:type="spellStart"/>
      <w:r w:rsidRPr="00D438A4">
        <w:rPr>
          <w:rStyle w:val="Strong"/>
          <w:b w:val="0"/>
          <w:szCs w:val="22"/>
        </w:rPr>
        <w:t>link_cave</w:t>
      </w:r>
      <w:proofErr w:type="spellEnd"/>
      <w:r w:rsidRPr="00D438A4">
        <w:rPr>
          <w:rStyle w:val="Strong"/>
          <w:b w:val="0"/>
          <w:szCs w:val="22"/>
        </w:rPr>
        <w:t xml:space="preserve">(self, </w:t>
      </w:r>
      <w:proofErr w:type="spellStart"/>
      <w:r w:rsidRPr="00D438A4">
        <w:rPr>
          <w:rStyle w:val="Strong"/>
          <w:b w:val="0"/>
          <w:szCs w:val="22"/>
        </w:rPr>
        <w:t>cave_to_link</w:t>
      </w:r>
      <w:proofErr w:type="spellEnd"/>
      <w:r w:rsidRPr="00D438A4">
        <w:rPr>
          <w:rStyle w:val="Strong"/>
          <w:b w:val="0"/>
          <w:szCs w:val="22"/>
        </w:rPr>
        <w:t>, direction):</w:t>
      </w:r>
    </w:p>
    <w:p w14:paraId="68ADC751" w14:textId="77777777" w:rsidR="004B6FBF" w:rsidRPr="00D438A4" w:rsidRDefault="004B6FBF" w:rsidP="008E4053">
      <w:pPr>
        <w:pStyle w:val="FeatureBox2"/>
        <w:rPr>
          <w:rStyle w:val="Strong"/>
          <w:b w:val="0"/>
          <w:szCs w:val="22"/>
        </w:rPr>
      </w:pPr>
      <w:r w:rsidRPr="00D438A4">
        <w:rPr>
          <w:rStyle w:val="Strong"/>
          <w:b w:val="0"/>
          <w:szCs w:val="22"/>
        </w:rPr>
        <w:t xml:space="preserve">        </w:t>
      </w:r>
      <w:proofErr w:type="spellStart"/>
      <w:r w:rsidRPr="00D438A4">
        <w:rPr>
          <w:rStyle w:val="Strong"/>
          <w:b w:val="0"/>
          <w:szCs w:val="22"/>
        </w:rPr>
        <w:t>self.linked_caves</w:t>
      </w:r>
      <w:proofErr w:type="spellEnd"/>
      <w:r w:rsidRPr="00D438A4">
        <w:rPr>
          <w:rStyle w:val="Strong"/>
          <w:b w:val="0"/>
          <w:szCs w:val="22"/>
        </w:rPr>
        <w:t xml:space="preserve">[direction] = </w:t>
      </w:r>
      <w:proofErr w:type="spellStart"/>
      <w:r w:rsidRPr="00D438A4">
        <w:rPr>
          <w:rStyle w:val="Strong"/>
          <w:b w:val="0"/>
          <w:szCs w:val="22"/>
        </w:rPr>
        <w:t>cave_to_link</w:t>
      </w:r>
      <w:proofErr w:type="spellEnd"/>
    </w:p>
    <w:p w14:paraId="6DC46722" w14:textId="77777777" w:rsidR="004B6FBF" w:rsidRPr="00D438A4" w:rsidRDefault="004B6FBF" w:rsidP="008E4053">
      <w:pPr>
        <w:pStyle w:val="FeatureBox2"/>
        <w:rPr>
          <w:rStyle w:val="Strong"/>
          <w:b w:val="0"/>
          <w:szCs w:val="22"/>
        </w:rPr>
      </w:pPr>
      <w:r w:rsidRPr="00D438A4">
        <w:rPr>
          <w:rStyle w:val="Strong"/>
          <w:b w:val="0"/>
          <w:szCs w:val="22"/>
        </w:rPr>
        <w:t xml:space="preserve">        # Add the code here (make sure it is indented)</w:t>
      </w:r>
    </w:p>
    <w:p w14:paraId="2659E95F" w14:textId="435DFFA0" w:rsidR="004B6FBF" w:rsidRPr="00D438A4" w:rsidRDefault="004B6FBF" w:rsidP="008E4053">
      <w:pPr>
        <w:pStyle w:val="FeatureBox2"/>
        <w:rPr>
          <w:rStyle w:val="Strong"/>
          <w:b w:val="0"/>
          <w:szCs w:val="22"/>
        </w:rPr>
      </w:pPr>
      <w:r w:rsidRPr="00D438A4">
        <w:rPr>
          <w:rStyle w:val="Strong"/>
          <w:b w:val="0"/>
          <w:szCs w:val="22"/>
        </w:rPr>
        <w:t xml:space="preserve">Run the main.py code and something </w:t>
      </w:r>
      <w:proofErr w:type="gramStart"/>
      <w:r w:rsidRPr="00D438A4">
        <w:rPr>
          <w:rStyle w:val="Strong"/>
          <w:b w:val="0"/>
          <w:szCs w:val="22"/>
        </w:rPr>
        <w:t>similar to</w:t>
      </w:r>
      <w:proofErr w:type="gramEnd"/>
      <w:r w:rsidRPr="00D438A4">
        <w:rPr>
          <w:rStyle w:val="Strong"/>
          <w:b w:val="0"/>
          <w:szCs w:val="22"/>
        </w:rPr>
        <w:t xml:space="preserve"> this, w</w:t>
      </w:r>
      <w:r w:rsidR="00FA3E04" w:rsidRPr="00D438A4">
        <w:rPr>
          <w:rStyle w:val="Strong"/>
          <w:b w:val="0"/>
          <w:szCs w:val="22"/>
        </w:rPr>
        <w:t>ill</w:t>
      </w:r>
      <w:r w:rsidRPr="00D438A4">
        <w:rPr>
          <w:rStyle w:val="Strong"/>
          <w:b w:val="0"/>
          <w:szCs w:val="22"/>
        </w:rPr>
        <w:t xml:space="preserve"> shows that there is a Cave object in the specified direction:</w:t>
      </w:r>
    </w:p>
    <w:p w14:paraId="625A9835" w14:textId="77777777" w:rsidR="004B6FBF" w:rsidRPr="00D438A4" w:rsidRDefault="004B6FBF" w:rsidP="008E4053">
      <w:pPr>
        <w:pStyle w:val="FeatureBox2"/>
        <w:rPr>
          <w:rStyle w:val="Strong"/>
          <w:b w:val="0"/>
          <w:szCs w:val="22"/>
        </w:rPr>
      </w:pPr>
      <w:r w:rsidRPr="00D438A4">
        <w:rPr>
          <w:rStyle w:val="Strong"/>
          <w:b w:val="0"/>
          <w:szCs w:val="22"/>
        </w:rPr>
        <w:lastRenderedPageBreak/>
        <w:t>Cavern linked caves :{'south': &lt;</w:t>
      </w:r>
      <w:proofErr w:type="spellStart"/>
      <w:r w:rsidRPr="00D438A4">
        <w:rPr>
          <w:rStyle w:val="Strong"/>
          <w:b w:val="0"/>
          <w:szCs w:val="22"/>
        </w:rPr>
        <w:t>cave.Cave</w:t>
      </w:r>
      <w:proofErr w:type="spellEnd"/>
      <w:r w:rsidRPr="00D438A4">
        <w:rPr>
          <w:rStyle w:val="Strong"/>
          <w:b w:val="0"/>
          <w:szCs w:val="22"/>
        </w:rPr>
        <w:t xml:space="preserve"> object at 0x03A22770&gt;}</w:t>
      </w:r>
    </w:p>
    <w:p w14:paraId="4BC0FEDE" w14:textId="463A506F" w:rsidR="00AD742B" w:rsidRPr="00D438A4" w:rsidRDefault="004B6FBF" w:rsidP="008E4053">
      <w:pPr>
        <w:pStyle w:val="FeatureBox2"/>
        <w:rPr>
          <w:sz w:val="20"/>
          <w:szCs w:val="22"/>
          <w:lang w:eastAsia="zh-CN"/>
        </w:rPr>
      </w:pPr>
      <w:r w:rsidRPr="00D438A4">
        <w:rPr>
          <w:rStyle w:val="Strong"/>
          <w:b w:val="0"/>
          <w:szCs w:val="22"/>
        </w:rPr>
        <w:t>This code is not necessary for the game just to show how the dictionary gets built up. Once you have seen how it works, comment that line out by putting a # at its start.</w:t>
      </w:r>
    </w:p>
    <w:p w14:paraId="1324FD25" w14:textId="30E2C7DA" w:rsidR="004B6FBF" w:rsidRPr="00F1142F" w:rsidRDefault="004B6FBF" w:rsidP="008E4053">
      <w:pPr>
        <w:pStyle w:val="FeatureBox"/>
      </w:pPr>
      <w:r w:rsidRPr="00F1142F">
        <w:t xml:space="preserve">The Cave class should now look </w:t>
      </w:r>
      <w:proofErr w:type="gramStart"/>
      <w:r w:rsidRPr="00F1142F">
        <w:t>similar to</w:t>
      </w:r>
      <w:proofErr w:type="gramEnd"/>
      <w:r w:rsidRPr="00F1142F">
        <w:t xml:space="preserve"> the code below, with getter and setter methods for name, and methods to describe the cave and link it to other caves.</w:t>
      </w:r>
    </w:p>
    <w:p w14:paraId="4CD977B1" w14:textId="569147E2" w:rsidR="00D438A4" w:rsidRDefault="00D438A4" w:rsidP="00D438A4">
      <w:pPr>
        <w:pStyle w:val="Caption"/>
      </w:pPr>
      <w:r>
        <w:t xml:space="preserve">Figure </w:t>
      </w:r>
      <w:r>
        <w:fldChar w:fldCharType="begin"/>
      </w:r>
      <w:r>
        <w:instrText xml:space="preserve"> SEQ Figure \* ARABIC </w:instrText>
      </w:r>
      <w:r>
        <w:fldChar w:fldCharType="separate"/>
      </w:r>
      <w:r w:rsidR="00462CF7">
        <w:rPr>
          <w:noProof/>
        </w:rPr>
        <w:t>13</w:t>
      </w:r>
      <w:r>
        <w:rPr>
          <w:noProof/>
        </w:rPr>
        <w:fldChar w:fldCharType="end"/>
      </w:r>
      <w:r>
        <w:t xml:space="preserve"> – methods to describe the caves and links to other caves</w:t>
      </w:r>
    </w:p>
    <w:p w14:paraId="24876FD3" w14:textId="0F987C39" w:rsidR="004B6FBF" w:rsidRDefault="004B6FBF" w:rsidP="008E4053">
      <w:r>
        <w:rPr>
          <w:noProof/>
        </w:rPr>
        <w:drawing>
          <wp:inline distT="0" distB="0" distL="0" distR="0" wp14:anchorId="67E24BAE" wp14:editId="6CFF7351">
            <wp:extent cx="4169403" cy="5377543"/>
            <wp:effectExtent l="0" t="0" r="3175" b="0"/>
            <wp:docPr id="33" name="Picture 33" descr="A screen shot of Python in Mu and the creation of a Cave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 shot of Python in Mu and the creation of a Cave Class."/>
                    <pic:cNvPicPr/>
                  </pic:nvPicPr>
                  <pic:blipFill>
                    <a:blip r:embed="rId97"/>
                    <a:stretch>
                      <a:fillRect/>
                    </a:stretch>
                  </pic:blipFill>
                  <pic:spPr>
                    <a:xfrm>
                      <a:off x="0" y="0"/>
                      <a:ext cx="4179057" cy="5389995"/>
                    </a:xfrm>
                    <a:prstGeom prst="rect">
                      <a:avLst/>
                    </a:prstGeom>
                  </pic:spPr>
                </pic:pic>
              </a:graphicData>
            </a:graphic>
          </wp:inline>
        </w:drawing>
      </w:r>
    </w:p>
    <w:p w14:paraId="6B3DF088" w14:textId="77777777" w:rsidR="005D1952" w:rsidRDefault="00000000" w:rsidP="005D1952">
      <w:pPr>
        <w:pStyle w:val="Imageattributioncaption"/>
      </w:pPr>
      <w:hyperlink r:id="rId98" w:history="1">
        <w:r w:rsidR="005D1952" w:rsidRPr="005D1952">
          <w:rPr>
            <w:rStyle w:val="Hyperlink"/>
          </w:rPr>
          <w:t>Code with Mu</w:t>
        </w:r>
      </w:hyperlink>
      <w:r w:rsidR="005D1952">
        <w:t xml:space="preserve"> by </w:t>
      </w:r>
      <w:hyperlink r:id="rId99"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100" w:history="1">
        <w:r w:rsidR="005D1952" w:rsidRPr="005D1952">
          <w:rPr>
            <w:rStyle w:val="Hyperlink"/>
          </w:rPr>
          <w:t>CC BY-NC-SA 4.0</w:t>
        </w:r>
      </w:hyperlink>
      <w:r w:rsidR="005D1952">
        <w:t>.</w:t>
      </w:r>
    </w:p>
    <w:p w14:paraId="2AC50EA7" w14:textId="25BD8D96" w:rsidR="00917AD4" w:rsidRDefault="00917AD4" w:rsidP="00AD1DCD">
      <w:pPr>
        <w:pStyle w:val="Imageattributioncaption"/>
      </w:pPr>
      <w:r w:rsidRPr="002E4BE1">
        <w:br w:type="page"/>
      </w:r>
    </w:p>
    <w:p w14:paraId="269E7010" w14:textId="21027FBD" w:rsidR="004B6FBF" w:rsidRPr="00F1142F" w:rsidRDefault="009F50F0" w:rsidP="008E4053">
      <w:r w:rsidRPr="00425D3E">
        <w:rPr>
          <w:b/>
          <w:bCs/>
          <w:noProof/>
        </w:rPr>
        <w:lastRenderedPageBreak/>
        <w:drawing>
          <wp:anchor distT="0" distB="0" distL="114300" distR="114300" simplePos="0" relativeHeight="251658336" behindDoc="0" locked="0" layoutInCell="1" allowOverlap="1" wp14:anchorId="03862C14" wp14:editId="7E3756DA">
            <wp:simplePos x="0" y="0"/>
            <wp:positionH relativeFrom="margin">
              <wp:align>left</wp:align>
            </wp:positionH>
            <wp:positionV relativeFrom="paragraph">
              <wp:posOffset>4808</wp:posOffset>
            </wp:positionV>
            <wp:extent cx="712800" cy="712800"/>
            <wp:effectExtent l="0" t="0" r="0" b="0"/>
            <wp:wrapSquare wrapText="bothSides"/>
            <wp:docPr id="373545005" name="Picture 3735450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4B6FBF" w:rsidRPr="00425D3E">
        <w:rPr>
          <w:b/>
          <w:bCs/>
        </w:rPr>
        <w:t xml:space="preserve">Step </w:t>
      </w:r>
      <w:r w:rsidR="00FA3E04" w:rsidRPr="00425D3E">
        <w:rPr>
          <w:b/>
          <w:bCs/>
        </w:rPr>
        <w:t>5</w:t>
      </w:r>
      <w:r w:rsidR="004B6FBF" w:rsidRPr="00F1142F">
        <w:t xml:space="preserve">: </w:t>
      </w:r>
      <w:r w:rsidR="00425D3E">
        <w:t>c</w:t>
      </w:r>
      <w:r w:rsidR="004B6FBF" w:rsidRPr="00F1142F">
        <w:t>reate the links between caves</w:t>
      </w:r>
      <w:r w:rsidR="00AD1DCD">
        <w:t>.</w:t>
      </w:r>
    </w:p>
    <w:p w14:paraId="4E88A9EB" w14:textId="059896B5" w:rsidR="004B6FBF" w:rsidRPr="00F1142F" w:rsidRDefault="004B6FBF" w:rsidP="008E4053">
      <w:r w:rsidRPr="00F1142F">
        <w:t xml:space="preserve">Use the </w:t>
      </w:r>
      <w:proofErr w:type="spellStart"/>
      <w:r w:rsidRPr="00F1142F">
        <w:t>link_cave</w:t>
      </w:r>
      <w:proofErr w:type="spellEnd"/>
      <w:r w:rsidRPr="00F1142F">
        <w:t xml:space="preserve"> method in main.py to link the caves together in </w:t>
      </w:r>
      <w:r w:rsidR="00FA3E04" w:rsidRPr="00F1142F">
        <w:t>the</w:t>
      </w:r>
      <w:r w:rsidRPr="00F1142F">
        <w:t xml:space="preserve"> game so that it matches your sketch above.</w:t>
      </w:r>
    </w:p>
    <w:p w14:paraId="42E09D00" w14:textId="232D07F6" w:rsidR="004B6FBF" w:rsidRPr="00F1142F" w:rsidRDefault="009F50F0" w:rsidP="008E4053">
      <w:pPr>
        <w:rPr>
          <w:lang w:eastAsia="zh-CN"/>
        </w:rPr>
      </w:pPr>
      <w:r w:rsidRPr="00F1142F">
        <w:rPr>
          <w:noProof/>
        </w:rPr>
        <w:drawing>
          <wp:anchor distT="0" distB="0" distL="114300" distR="114300" simplePos="0" relativeHeight="251658337" behindDoc="0" locked="0" layoutInCell="1" allowOverlap="1" wp14:anchorId="78A922EA" wp14:editId="71CD58FE">
            <wp:simplePos x="0" y="0"/>
            <wp:positionH relativeFrom="column">
              <wp:posOffset>60960</wp:posOffset>
            </wp:positionH>
            <wp:positionV relativeFrom="paragraph">
              <wp:posOffset>75565</wp:posOffset>
            </wp:positionV>
            <wp:extent cx="676800" cy="676800"/>
            <wp:effectExtent l="0" t="0" r="9525" b="9525"/>
            <wp:wrapSquare wrapText="bothSides"/>
            <wp:docPr id="466231662" name="Picture 4662316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231662" name="Picture 466231662">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2D2C1A72" w:rsidRPr="00A95789">
        <w:rPr>
          <w:b/>
          <w:bCs/>
          <w:lang w:eastAsia="zh-CN"/>
        </w:rPr>
        <w:t>Challenge</w:t>
      </w:r>
      <w:r w:rsidR="00A95789">
        <w:rPr>
          <w:b/>
          <w:bCs/>
          <w:lang w:eastAsia="zh-CN"/>
        </w:rPr>
        <w:t xml:space="preserve"> </w:t>
      </w:r>
      <w:r w:rsidR="00AD15CB" w:rsidRPr="00A95789">
        <w:rPr>
          <w:b/>
          <w:bCs/>
          <w:lang w:eastAsia="zh-CN"/>
        </w:rPr>
        <w:t>1</w:t>
      </w:r>
      <w:r w:rsidR="00AD15CB">
        <w:rPr>
          <w:b/>
          <w:bCs/>
          <w:lang w:eastAsia="zh-CN"/>
        </w:rPr>
        <w:t>6</w:t>
      </w:r>
      <w:r w:rsidR="00D32ED0" w:rsidRPr="00A95789">
        <w:rPr>
          <w:b/>
          <w:lang w:eastAsia="zh-CN"/>
        </w:rPr>
        <w:t>:</w:t>
      </w:r>
      <w:r w:rsidR="00D32ED0">
        <w:rPr>
          <w:lang w:eastAsia="zh-CN"/>
        </w:rPr>
        <w:t xml:space="preserve"> </w:t>
      </w:r>
      <w:r w:rsidR="004B6FBF" w:rsidRPr="00F1142F">
        <w:rPr>
          <w:lang w:eastAsia="zh-CN"/>
        </w:rPr>
        <w:t>In the space below</w:t>
      </w:r>
      <w:r w:rsidR="00F1142F">
        <w:rPr>
          <w:lang w:eastAsia="zh-CN"/>
        </w:rPr>
        <w:t>,</w:t>
      </w:r>
      <w:r w:rsidR="004B6FBF" w:rsidRPr="00F1142F">
        <w:rPr>
          <w:lang w:eastAsia="zh-CN"/>
        </w:rPr>
        <w:t xml:space="preserve"> describe what this snippet code will do</w:t>
      </w:r>
      <w:r w:rsidR="00F1142F">
        <w:rPr>
          <w:lang w:eastAsia="zh-CN"/>
        </w:rPr>
        <w:t>.</w:t>
      </w:r>
    </w:p>
    <w:p w14:paraId="6BEB6B58" w14:textId="60CD6676" w:rsidR="004B6FBF" w:rsidRPr="00F1142F" w:rsidRDefault="004B6FBF" w:rsidP="008E4053">
      <w:pPr>
        <w:pStyle w:val="Quote"/>
      </w:pPr>
      <w:proofErr w:type="spellStart"/>
      <w:r w:rsidRPr="00F1142F">
        <w:t>cavern.link_cave</w:t>
      </w:r>
      <w:proofErr w:type="spellEnd"/>
      <w:r w:rsidRPr="00F1142F">
        <w:t>(dungeon, "south")</w:t>
      </w:r>
    </w:p>
    <w:tbl>
      <w:tblPr>
        <w:tblStyle w:val="Answerspace"/>
        <w:tblW w:w="9629" w:type="dxa"/>
        <w:tblLook w:val="0420" w:firstRow="1" w:lastRow="0" w:firstColumn="0" w:lastColumn="0" w:noHBand="0" w:noVBand="1"/>
        <w:tblDescription w:val="Space for students to provide answer."/>
      </w:tblPr>
      <w:tblGrid>
        <w:gridCol w:w="9629"/>
      </w:tblGrid>
      <w:tr w:rsidR="004B6FBF" w:rsidRPr="002E4BE1" w14:paraId="0F6A9C42" w14:textId="77777777" w:rsidTr="00D438A4">
        <w:trPr>
          <w:trHeight w:val="807"/>
        </w:trPr>
        <w:tc>
          <w:tcPr>
            <w:tcW w:w="9629" w:type="dxa"/>
          </w:tcPr>
          <w:p w14:paraId="0ACA1B9F" w14:textId="7B655C1F" w:rsidR="00F1142F" w:rsidRPr="00D438A4" w:rsidRDefault="00F1142F" w:rsidP="008E4053">
            <w:pPr>
              <w:rPr>
                <w:rStyle w:val="Strong"/>
              </w:rPr>
            </w:pPr>
            <w:r w:rsidRPr="00D438A4">
              <w:rPr>
                <w:rStyle w:val="Strong"/>
              </w:rPr>
              <w:t>Sample answer:</w:t>
            </w:r>
          </w:p>
          <w:p w14:paraId="23AF194E" w14:textId="70C8DC69" w:rsidR="004B6FBF" w:rsidRPr="00F1142F" w:rsidRDefault="004B6FBF" w:rsidP="008E4053">
            <w:r w:rsidRPr="00F1142F">
              <w:t>This code links from the cavern to the dungeon.</w:t>
            </w:r>
          </w:p>
        </w:tc>
      </w:tr>
    </w:tbl>
    <w:p w14:paraId="32624134" w14:textId="0CE15EE1" w:rsidR="004B6FBF" w:rsidRPr="00F1142F" w:rsidRDefault="00382DB3" w:rsidP="008E4053">
      <w:r w:rsidRPr="00F1142F">
        <w:rPr>
          <w:noProof/>
        </w:rPr>
        <w:drawing>
          <wp:anchor distT="0" distB="0" distL="114300" distR="114300" simplePos="0" relativeHeight="251658338" behindDoc="0" locked="0" layoutInCell="1" allowOverlap="1" wp14:anchorId="6207889E" wp14:editId="7E771983">
            <wp:simplePos x="0" y="0"/>
            <wp:positionH relativeFrom="column">
              <wp:posOffset>36195</wp:posOffset>
            </wp:positionH>
            <wp:positionV relativeFrom="paragraph">
              <wp:posOffset>409575</wp:posOffset>
            </wp:positionV>
            <wp:extent cx="676275" cy="676275"/>
            <wp:effectExtent l="0" t="0" r="9525" b="9525"/>
            <wp:wrapSquare wrapText="bothSides"/>
            <wp:docPr id="465162470" name="Picture 4651624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62470" name="Picture 46516247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207BA9" w:rsidRPr="00F1142F">
        <w:t>T</w:t>
      </w:r>
      <w:r w:rsidR="004B6FBF" w:rsidRPr="00F1142F">
        <w:t>here is no link back from the dungeon to the cavern, so the player will be stuck there forever!</w:t>
      </w:r>
    </w:p>
    <w:p w14:paraId="7E6C2D1F" w14:textId="7184DBFD" w:rsidR="004B6FBF" w:rsidRDefault="00C60C1A" w:rsidP="008E4053">
      <w:r w:rsidRPr="00A95789">
        <w:rPr>
          <w:b/>
          <w:lang w:eastAsia="zh-CN"/>
        </w:rPr>
        <w:t xml:space="preserve">Challenge </w:t>
      </w:r>
      <w:r w:rsidR="00AD15CB" w:rsidRPr="00A95789">
        <w:rPr>
          <w:b/>
          <w:bCs/>
          <w:lang w:eastAsia="zh-CN"/>
        </w:rPr>
        <w:t>1</w:t>
      </w:r>
      <w:r w:rsidR="00AD15CB">
        <w:rPr>
          <w:b/>
          <w:bCs/>
          <w:lang w:eastAsia="zh-CN"/>
        </w:rPr>
        <w:t>7</w:t>
      </w:r>
      <w:r w:rsidRPr="00A95789">
        <w:rPr>
          <w:b/>
          <w:lang w:eastAsia="zh-CN"/>
        </w:rPr>
        <w:t>:</w:t>
      </w:r>
      <w:r>
        <w:rPr>
          <w:lang w:eastAsia="zh-CN"/>
        </w:rPr>
        <w:t xml:space="preserve"> </w:t>
      </w:r>
      <w:r w:rsidR="00207BA9" w:rsidRPr="00F1142F">
        <w:rPr>
          <w:lang w:eastAsia="zh-CN"/>
        </w:rPr>
        <w:t>In the space below</w:t>
      </w:r>
      <w:r w:rsidR="00F1142F">
        <w:rPr>
          <w:lang w:eastAsia="zh-CN"/>
        </w:rPr>
        <w:t>,</w:t>
      </w:r>
      <w:r w:rsidR="00207BA9" w:rsidRPr="00F1142F">
        <w:rPr>
          <w:lang w:eastAsia="zh-CN"/>
        </w:rPr>
        <w:t xml:space="preserve"> describe h</w:t>
      </w:r>
      <w:r w:rsidR="004B6FBF" w:rsidRPr="00F1142F">
        <w:t>ow can this be fixed</w:t>
      </w:r>
      <w:r w:rsidR="00F1142F">
        <w:t>.</w:t>
      </w:r>
    </w:p>
    <w:tbl>
      <w:tblPr>
        <w:tblStyle w:val="Answerspace"/>
        <w:tblW w:w="9629" w:type="dxa"/>
        <w:tblLook w:val="0420" w:firstRow="1" w:lastRow="0" w:firstColumn="0" w:lastColumn="0" w:noHBand="0" w:noVBand="1"/>
        <w:tblDescription w:val="Space for students to provide answer."/>
      </w:tblPr>
      <w:tblGrid>
        <w:gridCol w:w="9629"/>
      </w:tblGrid>
      <w:tr w:rsidR="00207BA9" w:rsidRPr="002E4BE1" w14:paraId="796AF85F" w14:textId="77777777" w:rsidTr="002E7990">
        <w:trPr>
          <w:trHeight w:val="2154"/>
        </w:trPr>
        <w:tc>
          <w:tcPr>
            <w:tcW w:w="9629" w:type="dxa"/>
          </w:tcPr>
          <w:p w14:paraId="379B68DF" w14:textId="60451D0D" w:rsidR="00207BA9" w:rsidRPr="002E7990" w:rsidRDefault="00207BA9" w:rsidP="008E4053">
            <w:pPr>
              <w:rPr>
                <w:rStyle w:val="Strong"/>
              </w:rPr>
            </w:pPr>
            <w:r w:rsidRPr="002E7990">
              <w:rPr>
                <w:rStyle w:val="Strong"/>
              </w:rPr>
              <w:t>Sample answer:</w:t>
            </w:r>
          </w:p>
          <w:p w14:paraId="6012FF70" w14:textId="77777777" w:rsidR="00207BA9" w:rsidRPr="00F1142F" w:rsidRDefault="00207BA9" w:rsidP="008E4053">
            <w:r w:rsidRPr="00F1142F">
              <w:t>Create a link in the opposite direction.</w:t>
            </w:r>
          </w:p>
          <w:p w14:paraId="6021529B" w14:textId="5CE7C3E6" w:rsidR="00207BA9" w:rsidRPr="00F1142F" w:rsidRDefault="00207BA9" w:rsidP="008E4053">
            <w:proofErr w:type="spellStart"/>
            <w:r w:rsidRPr="00F1142F">
              <w:t>dungeon.link_cave</w:t>
            </w:r>
            <w:proofErr w:type="spellEnd"/>
            <w:r w:rsidRPr="00F1142F">
              <w:t>(cavern, "north")</w:t>
            </w:r>
          </w:p>
        </w:tc>
      </w:tr>
    </w:tbl>
    <w:p w14:paraId="518744C8" w14:textId="77777777" w:rsidR="004B6FBF" w:rsidRPr="00F1142F" w:rsidRDefault="004B6FBF" w:rsidP="008E4053">
      <w:pPr>
        <w:pStyle w:val="FeatureBox"/>
      </w:pPr>
      <w:r w:rsidRPr="00F1142F">
        <w:t>The cave you are linking from is the object you call the method on, and the cave you are linking to is the object you pass into the method.</w:t>
      </w:r>
    </w:p>
    <w:p w14:paraId="3CDBA362" w14:textId="133B4040" w:rsidR="00FC6B25" w:rsidRPr="002E7990" w:rsidRDefault="00FC6B25" w:rsidP="008E4053">
      <w:pPr>
        <w:pStyle w:val="FeatureBox2"/>
        <w:rPr>
          <w:rStyle w:val="Strong"/>
          <w:b w:val="0"/>
          <w:szCs w:val="22"/>
        </w:rPr>
      </w:pPr>
      <w:r w:rsidRPr="002E7990">
        <w:rPr>
          <w:rStyle w:val="Strong"/>
          <w:szCs w:val="22"/>
        </w:rPr>
        <w:t xml:space="preserve">Teacher </w:t>
      </w:r>
      <w:proofErr w:type="gramStart"/>
      <w:r w:rsidRPr="002E7990">
        <w:rPr>
          <w:rStyle w:val="Strong"/>
          <w:szCs w:val="22"/>
        </w:rPr>
        <w:t>note:</w:t>
      </w:r>
      <w:proofErr w:type="gramEnd"/>
      <w:r w:rsidRPr="002E7990">
        <w:rPr>
          <w:rStyle w:val="Strong"/>
          <w:b w:val="0"/>
          <w:szCs w:val="22"/>
        </w:rPr>
        <w:t xml:space="preserve"> </w:t>
      </w:r>
      <w:r w:rsidR="003933F4">
        <w:rPr>
          <w:rStyle w:val="Strong"/>
          <w:b w:val="0"/>
          <w:szCs w:val="22"/>
        </w:rPr>
        <w:t>students</w:t>
      </w:r>
      <w:r w:rsidRPr="002E7990">
        <w:rPr>
          <w:rStyle w:val="Strong"/>
          <w:b w:val="0"/>
          <w:szCs w:val="22"/>
        </w:rPr>
        <w:t xml:space="preserve"> may design many more caves</w:t>
      </w:r>
      <w:r w:rsidR="006141AD">
        <w:rPr>
          <w:rStyle w:val="Strong"/>
          <w:b w:val="0"/>
          <w:szCs w:val="22"/>
        </w:rPr>
        <w:t xml:space="preserve"> </w:t>
      </w:r>
      <w:r w:rsidRPr="002E7990">
        <w:rPr>
          <w:rStyle w:val="Strong"/>
          <w:b w:val="0"/>
          <w:szCs w:val="22"/>
        </w:rPr>
        <w:t xml:space="preserve">(or rooms, planets or spaces) and recognise that the original </w:t>
      </w:r>
      <w:hyperlink r:id="rId101" w:history="1">
        <w:r w:rsidRPr="002E7990">
          <w:rPr>
            <w:rStyle w:val="Hyperlink"/>
            <w:szCs w:val="22"/>
          </w:rPr>
          <w:t>Hunt the Wumpus</w:t>
        </w:r>
      </w:hyperlink>
      <w:r w:rsidRPr="002E7990">
        <w:rPr>
          <w:rStyle w:val="Strong"/>
          <w:b w:val="0"/>
          <w:szCs w:val="22"/>
        </w:rPr>
        <w:t xml:space="preserve"> made a feature of the cave and tunnel structure. This game is simplified to demonstrate the key concepts.</w:t>
      </w:r>
    </w:p>
    <w:p w14:paraId="34A786D5" w14:textId="10D4157C" w:rsidR="00FC6B25" w:rsidRDefault="00FC6B25" w:rsidP="008E4053">
      <w:r>
        <w:br w:type="page"/>
      </w:r>
    </w:p>
    <w:p w14:paraId="11B13620" w14:textId="425325D9" w:rsidR="00A87780" w:rsidRPr="00F1142F" w:rsidRDefault="00A87780" w:rsidP="008E4053">
      <w:pPr>
        <w:pStyle w:val="FeatureBox"/>
      </w:pPr>
      <w:r w:rsidRPr="00F1142F">
        <w:lastRenderedPageBreak/>
        <w:t>Displaying the linked caves</w:t>
      </w:r>
      <w:r w:rsidR="00F1142F">
        <w:t>.</w:t>
      </w:r>
    </w:p>
    <w:p w14:paraId="150E4938" w14:textId="77777777" w:rsidR="00FC6B25" w:rsidRPr="00F1142F" w:rsidRDefault="00FC6B25" w:rsidP="008E4053">
      <w:pPr>
        <w:pStyle w:val="FeatureBox"/>
      </w:pPr>
      <w:r w:rsidRPr="00F1142F">
        <w:t>When entering a cave in the game, the game displays a description of that cave to the player, for example:</w:t>
      </w:r>
    </w:p>
    <w:p w14:paraId="601BA463" w14:textId="38AD717A" w:rsidR="00FC6B25" w:rsidRPr="00F1142F" w:rsidRDefault="00FC6B25" w:rsidP="008E4053">
      <w:pPr>
        <w:pStyle w:val="FeatureBox"/>
      </w:pPr>
      <w:r w:rsidRPr="00F1142F">
        <w:t>The dungeon</w:t>
      </w:r>
      <w:r w:rsidR="00F1142F">
        <w:t>.</w:t>
      </w:r>
    </w:p>
    <w:p w14:paraId="1F7E48E7" w14:textId="70E72724" w:rsidR="00FC6B25" w:rsidRPr="00F1142F" w:rsidRDefault="00FC6B25" w:rsidP="008E4053">
      <w:pPr>
        <w:pStyle w:val="FeatureBox"/>
      </w:pPr>
      <w:r w:rsidRPr="00F1142F">
        <w:t>A large cave with a rack</w:t>
      </w:r>
      <w:r w:rsidR="00F1142F">
        <w:t>.</w:t>
      </w:r>
    </w:p>
    <w:p w14:paraId="4ABF7EB7" w14:textId="6ED57767" w:rsidR="00FC6B25" w:rsidRPr="00F1142F" w:rsidRDefault="00FC6B25" w:rsidP="008E4053">
      <w:pPr>
        <w:pStyle w:val="FeatureBox"/>
      </w:pPr>
      <w:r w:rsidRPr="00F1142F">
        <w:t>The grotto is west</w:t>
      </w:r>
      <w:r w:rsidR="00F1142F">
        <w:t>.</w:t>
      </w:r>
    </w:p>
    <w:p w14:paraId="65530AD0" w14:textId="0E5296D8" w:rsidR="00A87780" w:rsidRPr="00F1142F" w:rsidRDefault="00FC6B25" w:rsidP="008E4053">
      <w:pPr>
        <w:pStyle w:val="FeatureBox"/>
      </w:pPr>
      <w:r w:rsidRPr="00F1142F">
        <w:t>The cavern is north</w:t>
      </w:r>
      <w:r w:rsidR="00F1142F">
        <w:t>.</w:t>
      </w:r>
    </w:p>
    <w:p w14:paraId="37B33EF0" w14:textId="7915CE77" w:rsidR="00A87780" w:rsidRPr="00F1142F" w:rsidRDefault="009F50F0" w:rsidP="008E4053">
      <w:r w:rsidRPr="00425D3E">
        <w:rPr>
          <w:b/>
          <w:bCs/>
          <w:noProof/>
        </w:rPr>
        <w:drawing>
          <wp:anchor distT="0" distB="0" distL="114300" distR="114300" simplePos="0" relativeHeight="251658339" behindDoc="0" locked="0" layoutInCell="1" allowOverlap="1" wp14:anchorId="11C0992B" wp14:editId="3B46199D">
            <wp:simplePos x="0" y="0"/>
            <wp:positionH relativeFrom="margin">
              <wp:align>left</wp:align>
            </wp:positionH>
            <wp:positionV relativeFrom="paragraph">
              <wp:posOffset>68217</wp:posOffset>
            </wp:positionV>
            <wp:extent cx="669290" cy="669290"/>
            <wp:effectExtent l="0" t="0" r="0" b="0"/>
            <wp:wrapSquare wrapText="bothSides"/>
            <wp:docPr id="1356051797" name="Picture 13560517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69290" cy="669290"/>
                    </a:xfrm>
                    <a:prstGeom prst="rect">
                      <a:avLst/>
                    </a:prstGeom>
                  </pic:spPr>
                </pic:pic>
              </a:graphicData>
            </a:graphic>
            <wp14:sizeRelH relativeFrom="page">
              <wp14:pctWidth>0</wp14:pctWidth>
            </wp14:sizeRelH>
            <wp14:sizeRelV relativeFrom="page">
              <wp14:pctHeight>0</wp14:pctHeight>
            </wp14:sizeRelV>
          </wp:anchor>
        </w:drawing>
      </w:r>
      <w:r w:rsidR="00FC6B25" w:rsidRPr="00425D3E">
        <w:rPr>
          <w:b/>
          <w:bCs/>
        </w:rPr>
        <w:t xml:space="preserve">Step </w:t>
      </w:r>
      <w:r w:rsidR="00FA3E04" w:rsidRPr="00425D3E">
        <w:rPr>
          <w:b/>
          <w:bCs/>
        </w:rPr>
        <w:t>6</w:t>
      </w:r>
      <w:r w:rsidR="00A87780" w:rsidRPr="00F1142F">
        <w:t xml:space="preserve">: </w:t>
      </w:r>
      <w:r w:rsidR="00425D3E">
        <w:t>a</w:t>
      </w:r>
      <w:r w:rsidR="00A87780" w:rsidRPr="00F1142F">
        <w:t>dd</w:t>
      </w:r>
      <w:r w:rsidR="00FC6B25" w:rsidRPr="00F1142F">
        <w:t xml:space="preserve"> a new method to the Cave class that will display all the caves linked to the current cave object.</w:t>
      </w:r>
    </w:p>
    <w:p w14:paraId="2541FA2C" w14:textId="7F4BDB3A" w:rsidR="00FC6B25" w:rsidRPr="00F1142F" w:rsidRDefault="00A87780" w:rsidP="008E4053">
      <w:r w:rsidRPr="00F1142F">
        <w:t>T</w:t>
      </w:r>
      <w:r w:rsidR="00FC6B25" w:rsidRPr="00F1142F">
        <w:t>he new method is indented, just like all the other methods.</w:t>
      </w:r>
    </w:p>
    <w:p w14:paraId="6F272939" w14:textId="77777777" w:rsidR="00FC6B25" w:rsidRPr="002E7990" w:rsidRDefault="00FC6B25" w:rsidP="00E46C12">
      <w:pPr>
        <w:keepNext/>
        <w:ind w:left="720"/>
      </w:pPr>
      <w:r w:rsidRPr="002E7990">
        <w:t xml:space="preserve">def </w:t>
      </w:r>
      <w:proofErr w:type="spellStart"/>
      <w:r w:rsidRPr="002E7990">
        <w:t>get_details</w:t>
      </w:r>
      <w:proofErr w:type="spellEnd"/>
      <w:r w:rsidRPr="002E7990">
        <w:t>(self):</w:t>
      </w:r>
    </w:p>
    <w:p w14:paraId="4C65553C" w14:textId="77777777" w:rsidR="00FC6B25" w:rsidRPr="002E7990" w:rsidRDefault="00FC6B25" w:rsidP="00E46C12">
      <w:pPr>
        <w:keepNext/>
        <w:ind w:left="720"/>
      </w:pPr>
      <w:r w:rsidRPr="002E7990">
        <w:t xml:space="preserve">    for direction in </w:t>
      </w:r>
      <w:proofErr w:type="spellStart"/>
      <w:r w:rsidRPr="002E7990">
        <w:t>self.linked_caves</w:t>
      </w:r>
      <w:proofErr w:type="spellEnd"/>
      <w:r w:rsidRPr="002E7990">
        <w:t>:</w:t>
      </w:r>
    </w:p>
    <w:p w14:paraId="6683BD6E" w14:textId="77777777" w:rsidR="00FC6B25" w:rsidRPr="002E7990" w:rsidRDefault="00FC6B25" w:rsidP="00E46C12">
      <w:pPr>
        <w:keepNext/>
        <w:ind w:left="720"/>
      </w:pPr>
      <w:r w:rsidRPr="002E7990">
        <w:t xml:space="preserve">        cave = </w:t>
      </w:r>
      <w:proofErr w:type="spellStart"/>
      <w:r w:rsidRPr="002E7990">
        <w:t>self.linked_caves</w:t>
      </w:r>
      <w:proofErr w:type="spellEnd"/>
      <w:r w:rsidRPr="002E7990">
        <w:t>[direction]</w:t>
      </w:r>
    </w:p>
    <w:p w14:paraId="67070E9C" w14:textId="77777777" w:rsidR="00FC6B25" w:rsidRPr="002E7990" w:rsidRDefault="00FC6B25" w:rsidP="00E46C12">
      <w:pPr>
        <w:keepNext/>
        <w:ind w:left="720"/>
      </w:pPr>
      <w:r w:rsidRPr="002E7990">
        <w:t xml:space="preserve">        print( "The " + </w:t>
      </w:r>
      <w:proofErr w:type="spellStart"/>
      <w:r w:rsidRPr="002E7990">
        <w:t>cave.get_name</w:t>
      </w:r>
      <w:proofErr w:type="spellEnd"/>
      <w:r w:rsidRPr="002E7990">
        <w:t>() + " is " + direction)</w:t>
      </w:r>
    </w:p>
    <w:p w14:paraId="14C854DC" w14:textId="274F6F21" w:rsidR="00FC6B25" w:rsidRPr="00F1142F" w:rsidRDefault="009F50F0" w:rsidP="008E4053">
      <w:r w:rsidRPr="00F1142F">
        <w:rPr>
          <w:noProof/>
        </w:rPr>
        <w:drawing>
          <wp:anchor distT="0" distB="0" distL="114300" distR="114300" simplePos="0" relativeHeight="251658340" behindDoc="0" locked="0" layoutInCell="1" allowOverlap="1" wp14:anchorId="54E5D780" wp14:editId="326FA69A">
            <wp:simplePos x="0" y="0"/>
            <wp:positionH relativeFrom="margin">
              <wp:align>left</wp:align>
            </wp:positionH>
            <wp:positionV relativeFrom="paragraph">
              <wp:posOffset>31750</wp:posOffset>
            </wp:positionV>
            <wp:extent cx="676275" cy="676275"/>
            <wp:effectExtent l="0" t="0" r="9525" b="9525"/>
            <wp:wrapSquare wrapText="bothSides"/>
            <wp:docPr id="235616206" name="Picture 2356162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16206" name="Picture 235616206">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C60C1A" w:rsidRPr="00A95789">
        <w:rPr>
          <w:b/>
        </w:rPr>
        <w:t xml:space="preserve">Challenge </w:t>
      </w:r>
      <w:r w:rsidR="00AD15CB" w:rsidRPr="00A95789">
        <w:rPr>
          <w:b/>
          <w:bCs/>
        </w:rPr>
        <w:t>1</w:t>
      </w:r>
      <w:r w:rsidR="00AD15CB">
        <w:rPr>
          <w:b/>
          <w:bCs/>
        </w:rPr>
        <w:t>8</w:t>
      </w:r>
      <w:r w:rsidR="00C60C1A">
        <w:t>:</w:t>
      </w:r>
      <w:r w:rsidR="00A87780" w:rsidRPr="00F1142F">
        <w:t>In the space below</w:t>
      </w:r>
      <w:r w:rsidR="00F1142F">
        <w:t>,</w:t>
      </w:r>
      <w:r w:rsidR="00A87780" w:rsidRPr="00F1142F">
        <w:t xml:space="preserve"> d</w:t>
      </w:r>
      <w:r w:rsidR="00FC6B25" w:rsidRPr="00F1142F">
        <w:t>escribe how this method work</w:t>
      </w:r>
      <w:r w:rsidR="00A87780" w:rsidRPr="00F1142F">
        <w:t>e</w:t>
      </w:r>
      <w:r w:rsidR="00FC6B25" w:rsidRPr="00F1142F">
        <w:t>d with reference to the control structures used:</w:t>
      </w:r>
    </w:p>
    <w:tbl>
      <w:tblPr>
        <w:tblStyle w:val="Answerspace"/>
        <w:tblW w:w="0" w:type="auto"/>
        <w:tblLook w:val="04A0" w:firstRow="1" w:lastRow="0" w:firstColumn="1" w:lastColumn="0" w:noHBand="0" w:noVBand="1"/>
        <w:tblDescription w:val="Space for students to provide answer."/>
      </w:tblPr>
      <w:tblGrid>
        <w:gridCol w:w="9622"/>
      </w:tblGrid>
      <w:tr w:rsidR="00FC6B25" w:rsidRPr="0070023D" w14:paraId="1923DAEF" w14:textId="77777777" w:rsidTr="002E7990">
        <w:tc>
          <w:tcPr>
            <w:tcW w:w="9622" w:type="dxa"/>
          </w:tcPr>
          <w:p w14:paraId="646C3BC2" w14:textId="4D45CA4B" w:rsidR="00FC6B25" w:rsidRPr="002E7990" w:rsidRDefault="00FC6B25" w:rsidP="008E4053">
            <w:pPr>
              <w:rPr>
                <w:rStyle w:val="Strong"/>
              </w:rPr>
            </w:pPr>
            <w:r w:rsidRPr="002E7990">
              <w:rPr>
                <w:rStyle w:val="Strong"/>
              </w:rPr>
              <w:t>Sample answer:</w:t>
            </w:r>
          </w:p>
          <w:p w14:paraId="4A938A0C" w14:textId="5A41F055" w:rsidR="00FC6B25" w:rsidRPr="0070023D" w:rsidRDefault="00FC6B25" w:rsidP="008E4053">
            <w:r w:rsidRPr="0070023D">
              <w:t>This method</w:t>
            </w:r>
            <w:r>
              <w:t xml:space="preserve"> uses </w:t>
            </w:r>
            <w:r w:rsidR="00A87780">
              <w:t xml:space="preserve">a </w:t>
            </w:r>
            <w:r w:rsidR="00461D5A">
              <w:t>‘</w:t>
            </w:r>
            <w:r>
              <w:t>for</w:t>
            </w:r>
            <w:r w:rsidR="00461D5A">
              <w:t>’</w:t>
            </w:r>
            <w:r w:rsidRPr="0070023D">
              <w:t xml:space="preserve"> loop </w:t>
            </w:r>
            <w:r w:rsidR="00A87780">
              <w:t xml:space="preserve">to iterate </w:t>
            </w:r>
            <w:r w:rsidRPr="0070023D">
              <w:t xml:space="preserve">through the dictionary </w:t>
            </w:r>
            <w:proofErr w:type="spellStart"/>
            <w:r w:rsidRPr="0070023D">
              <w:t>self.linked_caves</w:t>
            </w:r>
            <w:proofErr w:type="spellEnd"/>
            <w:r w:rsidRPr="0070023D">
              <w:t xml:space="preserve"> and, for every defined direction, prints out that direction and the name of the cave in that direction.</w:t>
            </w:r>
          </w:p>
        </w:tc>
      </w:tr>
    </w:tbl>
    <w:p w14:paraId="32717E0B" w14:textId="043804A1" w:rsidR="00A87780" w:rsidRPr="002E7990" w:rsidRDefault="00A87780" w:rsidP="008E4053">
      <w:pPr>
        <w:pStyle w:val="FeatureBox2"/>
        <w:rPr>
          <w:szCs w:val="22"/>
        </w:rPr>
      </w:pPr>
      <w:r w:rsidRPr="002E7990">
        <w:rPr>
          <w:rStyle w:val="Strong"/>
          <w:szCs w:val="22"/>
        </w:rPr>
        <w:t xml:space="preserve">Teacher </w:t>
      </w:r>
      <w:proofErr w:type="gramStart"/>
      <w:r w:rsidR="00FA3E04" w:rsidRPr="002E7990">
        <w:rPr>
          <w:rStyle w:val="Strong"/>
          <w:szCs w:val="22"/>
        </w:rPr>
        <w:t>note</w:t>
      </w:r>
      <w:proofErr w:type="gramEnd"/>
      <w:r w:rsidR="00FA3E04" w:rsidRPr="002E7990">
        <w:rPr>
          <w:rStyle w:val="Strong"/>
          <w:szCs w:val="22"/>
        </w:rPr>
        <w:t>:</w:t>
      </w:r>
      <w:r w:rsidR="00FA3E04" w:rsidRPr="002E7990">
        <w:rPr>
          <w:rStyle w:val="Strong"/>
          <w:b w:val="0"/>
          <w:szCs w:val="22"/>
        </w:rPr>
        <w:t xml:space="preserve"> </w:t>
      </w:r>
      <w:r w:rsidR="00E46C12">
        <w:rPr>
          <w:rStyle w:val="Strong"/>
          <w:b w:val="0"/>
          <w:szCs w:val="22"/>
        </w:rPr>
        <w:t>this</w:t>
      </w:r>
      <w:r w:rsidRPr="002E7990">
        <w:rPr>
          <w:rStyle w:val="Strong"/>
          <w:b w:val="0"/>
          <w:szCs w:val="22"/>
        </w:rPr>
        <w:t xml:space="preserve"> task addresses the content: </w:t>
      </w:r>
      <w:r w:rsidR="00E46C12">
        <w:rPr>
          <w:rStyle w:val="Strong"/>
          <w:b w:val="0"/>
          <w:szCs w:val="22"/>
        </w:rPr>
        <w:t>d</w:t>
      </w:r>
      <w:r w:rsidRPr="002E7990">
        <w:rPr>
          <w:rStyle w:val="Strong"/>
          <w:b w:val="0"/>
          <w:szCs w:val="22"/>
        </w:rPr>
        <w:t>esign and implement computer programs involving branching, iteration and functions in an OOP language for an identified need or opportunity</w:t>
      </w:r>
      <w:r w:rsidR="00F1142F" w:rsidRPr="002E7990">
        <w:rPr>
          <w:rStyle w:val="Strong"/>
          <w:b w:val="0"/>
          <w:szCs w:val="22"/>
        </w:rPr>
        <w:t>.</w:t>
      </w:r>
    </w:p>
    <w:p w14:paraId="77024F9A" w14:textId="6BFD26C7" w:rsidR="00A87780" w:rsidRPr="00F1142F" w:rsidRDefault="009F50F0" w:rsidP="008E4053">
      <w:r w:rsidRPr="00425D3E">
        <w:rPr>
          <w:b/>
          <w:bCs/>
          <w:noProof/>
        </w:rPr>
        <w:lastRenderedPageBreak/>
        <w:drawing>
          <wp:anchor distT="0" distB="0" distL="114300" distR="114300" simplePos="0" relativeHeight="251658341" behindDoc="0" locked="0" layoutInCell="1" allowOverlap="1" wp14:anchorId="17C51EF1" wp14:editId="25CE80FE">
            <wp:simplePos x="0" y="0"/>
            <wp:positionH relativeFrom="column">
              <wp:posOffset>60960</wp:posOffset>
            </wp:positionH>
            <wp:positionV relativeFrom="paragraph">
              <wp:posOffset>75565</wp:posOffset>
            </wp:positionV>
            <wp:extent cx="712800" cy="712800"/>
            <wp:effectExtent l="0" t="0" r="3175" b="3175"/>
            <wp:wrapSquare wrapText="bothSides"/>
            <wp:docPr id="1859921152" name="Picture 18599211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A87780" w:rsidRPr="00425D3E">
        <w:rPr>
          <w:b/>
          <w:bCs/>
        </w:rPr>
        <w:t xml:space="preserve">Step </w:t>
      </w:r>
      <w:r w:rsidR="00FA3E04" w:rsidRPr="00425D3E">
        <w:rPr>
          <w:b/>
          <w:bCs/>
        </w:rPr>
        <w:t>7</w:t>
      </w:r>
      <w:r w:rsidR="00F1142F" w:rsidRPr="00F1142F">
        <w:t>:</w:t>
      </w:r>
      <w:r w:rsidR="00A87780" w:rsidRPr="00F1142F">
        <w:t xml:space="preserve"> Test</w:t>
      </w:r>
    </w:p>
    <w:p w14:paraId="2EB4B76A" w14:textId="692A3227" w:rsidR="00A87780" w:rsidRPr="00F1142F" w:rsidRDefault="00A87780" w:rsidP="008E4053">
      <w:r w:rsidRPr="00F1142F">
        <w:t xml:space="preserve">In the </w:t>
      </w:r>
      <w:r w:rsidRPr="00F1142F">
        <w:rPr>
          <w:b/>
          <w:bCs/>
        </w:rPr>
        <w:t>main.py</w:t>
      </w:r>
      <w:r w:rsidRPr="00F1142F">
        <w:t xml:space="preserve"> file at the bottom of </w:t>
      </w:r>
      <w:r w:rsidR="00FA3E04" w:rsidRPr="00F1142F">
        <w:t>the</w:t>
      </w:r>
      <w:r w:rsidRPr="00F1142F">
        <w:t xml:space="preserve"> script, call this method on the dungeon object, then run the code to see the</w:t>
      </w:r>
      <w:r w:rsidR="00AC156B">
        <w:t xml:space="preserve"> 2</w:t>
      </w:r>
      <w:r w:rsidRPr="00F1142F">
        <w:t xml:space="preserve"> caves linked to the dungeon.</w:t>
      </w:r>
    </w:p>
    <w:p w14:paraId="65ED29B5" w14:textId="77777777" w:rsidR="00A87780" w:rsidRPr="00F1142F" w:rsidRDefault="00A87780" w:rsidP="008E4053">
      <w:pPr>
        <w:pStyle w:val="Quote"/>
      </w:pPr>
      <w:proofErr w:type="spellStart"/>
      <w:r w:rsidRPr="00F1142F">
        <w:t>dungeon.get_details</w:t>
      </w:r>
      <w:proofErr w:type="spellEnd"/>
      <w:r w:rsidRPr="00F1142F">
        <w:t>()</w:t>
      </w:r>
    </w:p>
    <w:p w14:paraId="1931D0BE" w14:textId="643C54DB" w:rsidR="00A87780" w:rsidRPr="00F1142F" w:rsidRDefault="00A87780" w:rsidP="008E4053">
      <w:r w:rsidRPr="00F1142F">
        <w:t xml:space="preserve">Add the code to the </w:t>
      </w:r>
      <w:proofErr w:type="spellStart"/>
      <w:r w:rsidRPr="00F1142F">
        <w:t>get_details</w:t>
      </w:r>
      <w:proofErr w:type="spellEnd"/>
      <w:r w:rsidRPr="00F1142F">
        <w:t>() method so that it also prints out the name and description of the current cave.</w:t>
      </w:r>
    </w:p>
    <w:p w14:paraId="1926D370" w14:textId="69C5A00B" w:rsidR="00A87780" w:rsidRPr="00F1142F" w:rsidRDefault="00A87780" w:rsidP="008E4053">
      <w:r w:rsidRPr="00F1142F">
        <w:t xml:space="preserve">Refer to the current cave as </w:t>
      </w:r>
      <w:proofErr w:type="spellStart"/>
      <w:r w:rsidRPr="00F1142F">
        <w:t>self inside</w:t>
      </w:r>
      <w:proofErr w:type="spellEnd"/>
      <w:r w:rsidRPr="00F1142F">
        <w:t xml:space="preserve"> the method.</w:t>
      </w:r>
    </w:p>
    <w:p w14:paraId="018A3034" w14:textId="13F146F1" w:rsidR="00A87780" w:rsidRPr="00F1142F" w:rsidRDefault="00A87780" w:rsidP="008E4053">
      <w:r w:rsidRPr="00F1142F">
        <w:t xml:space="preserve">Check that the </w:t>
      </w:r>
      <w:proofErr w:type="spellStart"/>
      <w:r w:rsidRPr="00F1142F">
        <w:t>get_details</w:t>
      </w:r>
      <w:proofErr w:type="spellEnd"/>
      <w:r w:rsidRPr="00F1142F">
        <w:t>() method works for any cave object by calling it on the cavern and grotto as well.</w:t>
      </w:r>
    </w:p>
    <w:p w14:paraId="63792573" w14:textId="10F331CF" w:rsidR="000B3EDA" w:rsidRDefault="000B3EDA" w:rsidP="000B3EDA">
      <w:pPr>
        <w:pStyle w:val="Caption"/>
      </w:pPr>
      <w:r>
        <w:t xml:space="preserve">Figure </w:t>
      </w:r>
      <w:r>
        <w:fldChar w:fldCharType="begin"/>
      </w:r>
      <w:r>
        <w:instrText xml:space="preserve"> SEQ Figure \* ARABIC </w:instrText>
      </w:r>
      <w:r>
        <w:fldChar w:fldCharType="separate"/>
      </w:r>
      <w:r w:rsidR="00462CF7">
        <w:rPr>
          <w:noProof/>
        </w:rPr>
        <w:t>14</w:t>
      </w:r>
      <w:r>
        <w:fldChar w:fldCharType="end"/>
      </w:r>
      <w:r>
        <w:t xml:space="preserve"> –</w:t>
      </w:r>
      <w:r w:rsidR="00165D08">
        <w:t>get methods for the caves</w:t>
      </w:r>
    </w:p>
    <w:p w14:paraId="127BE526" w14:textId="233AA9A4" w:rsidR="00FC6B25" w:rsidRDefault="00442A5B" w:rsidP="008E4053">
      <w:r>
        <w:rPr>
          <w:noProof/>
        </w:rPr>
        <w:drawing>
          <wp:inline distT="0" distB="0" distL="0" distR="0" wp14:anchorId="1C8AAE74" wp14:editId="5B42F74D">
            <wp:extent cx="5731510" cy="970915"/>
            <wp:effectExtent l="0" t="0" r="2540" b="635"/>
            <wp:docPr id="34" name="Picture 34" descr="A close up of words written in Pyth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close up of words written in Python.&#10;&#10;"/>
                    <pic:cNvPicPr/>
                  </pic:nvPicPr>
                  <pic:blipFill>
                    <a:blip r:embed="rId103"/>
                    <a:stretch>
                      <a:fillRect/>
                    </a:stretch>
                  </pic:blipFill>
                  <pic:spPr>
                    <a:xfrm>
                      <a:off x="0" y="0"/>
                      <a:ext cx="5731510" cy="970915"/>
                    </a:xfrm>
                    <a:prstGeom prst="rect">
                      <a:avLst/>
                    </a:prstGeom>
                  </pic:spPr>
                </pic:pic>
              </a:graphicData>
            </a:graphic>
          </wp:inline>
        </w:drawing>
      </w:r>
    </w:p>
    <w:p w14:paraId="4A344EC4" w14:textId="77777777" w:rsidR="00FE13F5" w:rsidRDefault="00000000" w:rsidP="00FE13F5">
      <w:pPr>
        <w:pStyle w:val="Imageattributioncaption"/>
      </w:pPr>
      <w:hyperlink r:id="rId104" w:history="1">
        <w:r w:rsidR="00FE13F5" w:rsidRPr="005D1952">
          <w:rPr>
            <w:rStyle w:val="Hyperlink"/>
          </w:rPr>
          <w:t>Code with Mu</w:t>
        </w:r>
      </w:hyperlink>
      <w:r w:rsidR="00FE13F5">
        <w:t xml:space="preserve"> by </w:t>
      </w:r>
      <w:hyperlink r:id="rId105" w:history="1">
        <w:r w:rsidR="00FE13F5" w:rsidRPr="005D1952">
          <w:rPr>
            <w:rStyle w:val="Hyperlink"/>
          </w:rPr>
          <w:t xml:space="preserve">Nicholas H </w:t>
        </w:r>
        <w:proofErr w:type="spellStart"/>
        <w:r w:rsidR="00FE13F5" w:rsidRPr="005D1952">
          <w:rPr>
            <w:rStyle w:val="Hyperlink"/>
          </w:rPr>
          <w:t>Tollervey</w:t>
        </w:r>
        <w:proofErr w:type="spellEnd"/>
      </w:hyperlink>
      <w:r w:rsidR="00FE13F5">
        <w:t xml:space="preserve"> is licensed under </w:t>
      </w:r>
      <w:hyperlink r:id="rId106" w:history="1">
        <w:r w:rsidR="00FE13F5" w:rsidRPr="005D1952">
          <w:rPr>
            <w:rStyle w:val="Hyperlink"/>
          </w:rPr>
          <w:t>CC BY-NC-SA 4.0</w:t>
        </w:r>
      </w:hyperlink>
      <w:r w:rsidR="00FE13F5">
        <w:t>.</w:t>
      </w:r>
    </w:p>
    <w:p w14:paraId="73BD3934" w14:textId="71FDFBA8" w:rsidR="00FC6B25" w:rsidRPr="006141AD" w:rsidRDefault="00442A5B" w:rsidP="008E4053">
      <w:pPr>
        <w:pStyle w:val="FeatureBox2"/>
      </w:pPr>
      <w:r w:rsidRPr="006141AD">
        <w:rPr>
          <w:rStyle w:val="Strong"/>
          <w:szCs w:val="22"/>
        </w:rPr>
        <w:t>Teacher note:</w:t>
      </w:r>
      <w:r w:rsidRPr="006141AD">
        <w:rPr>
          <w:rStyle w:val="Strong"/>
          <w:b w:val="0"/>
          <w:szCs w:val="22"/>
        </w:rPr>
        <w:t xml:space="preserve"> </w:t>
      </w:r>
      <w:r w:rsidR="00462CF7">
        <w:rPr>
          <w:rStyle w:val="Strong"/>
          <w:b w:val="0"/>
          <w:szCs w:val="22"/>
        </w:rPr>
        <w:t>the</w:t>
      </w:r>
      <w:r w:rsidRPr="006141AD">
        <w:rPr>
          <w:rStyle w:val="Strong"/>
          <w:b w:val="0"/>
          <w:szCs w:val="22"/>
        </w:rPr>
        <w:t xml:space="preserve"> </w:t>
      </w:r>
      <w:proofErr w:type="spellStart"/>
      <w:r w:rsidRPr="006141AD">
        <w:rPr>
          <w:rStyle w:val="Strong"/>
          <w:b w:val="0"/>
          <w:szCs w:val="22"/>
        </w:rPr>
        <w:t>get_details</w:t>
      </w:r>
      <w:proofErr w:type="spellEnd"/>
      <w:r w:rsidRPr="006141AD">
        <w:rPr>
          <w:rStyle w:val="Strong"/>
          <w:b w:val="0"/>
          <w:szCs w:val="22"/>
        </w:rPr>
        <w:t xml:space="preserve"> code is for testing and will be deleted later in the project. It addresses content on the use of stubs and </w:t>
      </w:r>
      <w:r w:rsidR="00462CF7">
        <w:rPr>
          <w:rStyle w:val="Strong"/>
          <w:b w:val="0"/>
          <w:szCs w:val="22"/>
        </w:rPr>
        <w:t>applies</w:t>
      </w:r>
      <w:r w:rsidR="00462CF7" w:rsidRPr="006141AD">
        <w:rPr>
          <w:rStyle w:val="Strong"/>
          <w:b w:val="0"/>
          <w:szCs w:val="22"/>
        </w:rPr>
        <w:t xml:space="preserve"> </w:t>
      </w:r>
      <w:r w:rsidRPr="006141AD">
        <w:rPr>
          <w:rStyle w:val="Strong"/>
          <w:b w:val="0"/>
          <w:szCs w:val="22"/>
        </w:rPr>
        <w:t>methodologies to test and evaluate code</w:t>
      </w:r>
      <w:r w:rsidR="00F1142F" w:rsidRPr="006141AD">
        <w:rPr>
          <w:rStyle w:val="Strong"/>
          <w:b w:val="0"/>
          <w:szCs w:val="22"/>
        </w:rPr>
        <w:t>.</w:t>
      </w:r>
    </w:p>
    <w:p w14:paraId="3CE691E1" w14:textId="27506FB7" w:rsidR="005B2ACC" w:rsidRDefault="005B2ACC" w:rsidP="008E4053">
      <w:pPr>
        <w:pStyle w:val="Heading3"/>
      </w:pPr>
      <w:bookmarkStart w:id="67" w:name="_Toc150844801"/>
      <w:r>
        <w:t>Move around the caves</w:t>
      </w:r>
      <w:bookmarkEnd w:id="67"/>
    </w:p>
    <w:p w14:paraId="02D5AC0F" w14:textId="7052C0B7" w:rsidR="00442A5B" w:rsidRPr="00F1142F" w:rsidRDefault="00F1142F" w:rsidP="008E4053">
      <w:r w:rsidRPr="00425D3E">
        <w:rPr>
          <w:b/>
          <w:bCs/>
          <w:noProof/>
        </w:rPr>
        <w:drawing>
          <wp:anchor distT="0" distB="0" distL="114300" distR="114300" simplePos="0" relativeHeight="251658342" behindDoc="0" locked="0" layoutInCell="1" allowOverlap="1" wp14:anchorId="320D0047" wp14:editId="4E1421ED">
            <wp:simplePos x="0" y="0"/>
            <wp:positionH relativeFrom="column">
              <wp:posOffset>6350</wp:posOffset>
            </wp:positionH>
            <wp:positionV relativeFrom="paragraph">
              <wp:posOffset>365760</wp:posOffset>
            </wp:positionV>
            <wp:extent cx="676275" cy="676275"/>
            <wp:effectExtent l="0" t="0" r="9525" b="9525"/>
            <wp:wrapSquare wrapText="bothSides"/>
            <wp:docPr id="1914790327" name="Picture 19147903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790327" name="Picture 1914790327">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442A5B" w:rsidRPr="00425D3E">
        <w:rPr>
          <w:b/>
          <w:bCs/>
        </w:rPr>
        <w:t xml:space="preserve">Step </w:t>
      </w:r>
      <w:r w:rsidR="005B2ACC" w:rsidRPr="00425D3E">
        <w:rPr>
          <w:b/>
          <w:bCs/>
        </w:rPr>
        <w:t>1</w:t>
      </w:r>
      <w:r w:rsidRPr="00F1142F">
        <w:t>:</w:t>
      </w:r>
      <w:r w:rsidR="00442A5B" w:rsidRPr="00F1142F">
        <w:t xml:space="preserve"> </w:t>
      </w:r>
      <w:r w:rsidR="00425D3E">
        <w:t>a</w:t>
      </w:r>
      <w:r w:rsidR="00442A5B" w:rsidRPr="00F1142F">
        <w:t>dd a move method to your Cave class.</w:t>
      </w:r>
    </w:p>
    <w:p w14:paraId="5A365ED0" w14:textId="62E9584E" w:rsidR="00442A5B" w:rsidRPr="00F1142F" w:rsidRDefault="004954C9" w:rsidP="008E4053">
      <w:r w:rsidRPr="003F106F">
        <w:rPr>
          <w:b/>
        </w:rPr>
        <w:t xml:space="preserve">Challenge </w:t>
      </w:r>
      <w:r w:rsidR="00AD15CB" w:rsidRPr="003F106F">
        <w:rPr>
          <w:b/>
          <w:bCs/>
        </w:rPr>
        <w:t>1</w:t>
      </w:r>
      <w:r w:rsidR="00AD15CB">
        <w:rPr>
          <w:b/>
          <w:bCs/>
        </w:rPr>
        <w:t>9</w:t>
      </w:r>
      <w:r>
        <w:t>:</w:t>
      </w:r>
      <w:r w:rsidR="00442A5B" w:rsidRPr="00F1142F">
        <w:t>In the space below</w:t>
      </w:r>
      <w:r w:rsidR="00F1142F" w:rsidRPr="00F1142F">
        <w:t>,</w:t>
      </w:r>
      <w:r w:rsidR="00442A5B" w:rsidRPr="00F1142F">
        <w:t xml:space="preserve"> describe how a move method would work?</w:t>
      </w:r>
    </w:p>
    <w:tbl>
      <w:tblPr>
        <w:tblStyle w:val="Answerspace"/>
        <w:tblW w:w="0" w:type="auto"/>
        <w:tblLook w:val="04A0" w:firstRow="1" w:lastRow="0" w:firstColumn="1" w:lastColumn="0" w:noHBand="0" w:noVBand="1"/>
        <w:tblDescription w:val="Space for students to provide answer."/>
      </w:tblPr>
      <w:tblGrid>
        <w:gridCol w:w="9622"/>
      </w:tblGrid>
      <w:tr w:rsidR="00442A5B" w:rsidRPr="0070023D" w14:paraId="66E53527" w14:textId="77777777" w:rsidTr="00462CF7">
        <w:tc>
          <w:tcPr>
            <w:tcW w:w="9622" w:type="dxa"/>
          </w:tcPr>
          <w:p w14:paraId="72E04793" w14:textId="77A6B502" w:rsidR="00442A5B" w:rsidRPr="001B1963" w:rsidRDefault="00442A5B" w:rsidP="008E4053">
            <w:pPr>
              <w:rPr>
                <w:rStyle w:val="Strong"/>
              </w:rPr>
            </w:pPr>
            <w:r w:rsidRPr="001B1963">
              <w:rPr>
                <w:rStyle w:val="Strong"/>
              </w:rPr>
              <w:t>Sample answer:</w:t>
            </w:r>
          </w:p>
          <w:p w14:paraId="6798AB01" w14:textId="5B0D7B62" w:rsidR="00442A5B" w:rsidRPr="0070023D" w:rsidRDefault="00442A5B" w:rsidP="008E4053">
            <w:r w:rsidRPr="0070023D">
              <w:t>The move method should have a parameter for the direction in which the player would like to move. If the direction is one of the directions linked to, the method returns the cave object that is in that direction. If there is no cave in the dictionary in that direction, the method returns self; that is, the player is linked back to the cave they were already in.</w:t>
            </w:r>
          </w:p>
        </w:tc>
      </w:tr>
    </w:tbl>
    <w:p w14:paraId="4A26A2AA" w14:textId="45066896" w:rsidR="00442A5B" w:rsidRPr="00F1142F" w:rsidRDefault="009F50F0" w:rsidP="008E4053">
      <w:r w:rsidRPr="00F1142F">
        <w:rPr>
          <w:b/>
          <w:bCs/>
          <w:noProof/>
        </w:rPr>
        <w:lastRenderedPageBreak/>
        <w:drawing>
          <wp:anchor distT="0" distB="0" distL="114300" distR="114300" simplePos="0" relativeHeight="251658343" behindDoc="0" locked="0" layoutInCell="1" allowOverlap="1" wp14:anchorId="21E72088" wp14:editId="3C7CE438">
            <wp:simplePos x="0" y="0"/>
            <wp:positionH relativeFrom="margin">
              <wp:align>left</wp:align>
            </wp:positionH>
            <wp:positionV relativeFrom="paragraph">
              <wp:posOffset>4808</wp:posOffset>
            </wp:positionV>
            <wp:extent cx="533400" cy="533400"/>
            <wp:effectExtent l="0" t="0" r="0" b="0"/>
            <wp:wrapSquare wrapText="bothSides"/>
            <wp:docPr id="1385285547" name="Picture 13852855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33646" cy="533646"/>
                    </a:xfrm>
                    <a:prstGeom prst="rect">
                      <a:avLst/>
                    </a:prstGeom>
                  </pic:spPr>
                </pic:pic>
              </a:graphicData>
            </a:graphic>
            <wp14:sizeRelH relativeFrom="page">
              <wp14:pctWidth>0</wp14:pctWidth>
            </wp14:sizeRelH>
            <wp14:sizeRelV relativeFrom="page">
              <wp14:pctHeight>0</wp14:pctHeight>
            </wp14:sizeRelV>
          </wp:anchor>
        </w:drawing>
      </w:r>
      <w:r w:rsidR="00442A5B" w:rsidRPr="00F1142F">
        <w:t xml:space="preserve">Go to the </w:t>
      </w:r>
      <w:r w:rsidR="00442A5B" w:rsidRPr="00F1142F">
        <w:rPr>
          <w:b/>
          <w:bCs/>
        </w:rPr>
        <w:t>cave.py</w:t>
      </w:r>
      <w:r w:rsidR="00442A5B" w:rsidRPr="00F1142F">
        <w:t xml:space="preserve"> file.</w:t>
      </w:r>
    </w:p>
    <w:p w14:paraId="473B4307" w14:textId="77777777" w:rsidR="00442A5B" w:rsidRPr="00F1142F" w:rsidRDefault="00442A5B" w:rsidP="001B1963">
      <w:pPr>
        <w:spacing w:after="480"/>
      </w:pPr>
      <w:r w:rsidRPr="00F1142F">
        <w:t>Add:</w:t>
      </w:r>
    </w:p>
    <w:p w14:paraId="47874A45" w14:textId="77777777" w:rsidR="00442A5B" w:rsidRPr="001B1963" w:rsidRDefault="00442A5B" w:rsidP="00462CF7">
      <w:pPr>
        <w:keepNext/>
        <w:ind w:left="720"/>
      </w:pPr>
      <w:r w:rsidRPr="001B1963">
        <w:t>def move(self, direction):</w:t>
      </w:r>
    </w:p>
    <w:p w14:paraId="2C391408" w14:textId="77777777" w:rsidR="00442A5B" w:rsidRPr="001B1963" w:rsidRDefault="00442A5B" w:rsidP="00462CF7">
      <w:pPr>
        <w:keepNext/>
        <w:ind w:left="720"/>
      </w:pPr>
      <w:r w:rsidRPr="001B1963">
        <w:t xml:space="preserve">    if direction in </w:t>
      </w:r>
      <w:proofErr w:type="spellStart"/>
      <w:r w:rsidRPr="001B1963">
        <w:t>self.linked_caves</w:t>
      </w:r>
      <w:proofErr w:type="spellEnd"/>
      <w:r w:rsidRPr="001B1963">
        <w:t>:</w:t>
      </w:r>
    </w:p>
    <w:p w14:paraId="24C23E04" w14:textId="77777777" w:rsidR="00442A5B" w:rsidRPr="001B1963" w:rsidRDefault="00442A5B" w:rsidP="00462CF7">
      <w:pPr>
        <w:keepNext/>
        <w:ind w:left="720"/>
      </w:pPr>
      <w:r w:rsidRPr="001B1963">
        <w:t xml:space="preserve">        return </w:t>
      </w:r>
      <w:proofErr w:type="spellStart"/>
      <w:r w:rsidRPr="001B1963">
        <w:t>self.linked_caves</w:t>
      </w:r>
      <w:proofErr w:type="spellEnd"/>
      <w:r w:rsidRPr="001B1963">
        <w:t>[direction]</w:t>
      </w:r>
    </w:p>
    <w:p w14:paraId="4AD1E164" w14:textId="77777777" w:rsidR="00442A5B" w:rsidRPr="001B1963" w:rsidRDefault="00442A5B" w:rsidP="00462CF7">
      <w:pPr>
        <w:keepNext/>
        <w:ind w:left="720"/>
      </w:pPr>
      <w:r w:rsidRPr="001B1963">
        <w:t xml:space="preserve">    else:</w:t>
      </w:r>
    </w:p>
    <w:p w14:paraId="70C08D2C" w14:textId="77777777" w:rsidR="00442A5B" w:rsidRPr="001B1963" w:rsidRDefault="00442A5B" w:rsidP="00462CF7">
      <w:pPr>
        <w:keepNext/>
        <w:ind w:left="720"/>
      </w:pPr>
      <w:r w:rsidRPr="001B1963">
        <w:t xml:space="preserve">        print("You can't go that way")</w:t>
      </w:r>
    </w:p>
    <w:p w14:paraId="25F4B4A4" w14:textId="77777777" w:rsidR="00442A5B" w:rsidRPr="001B1963" w:rsidRDefault="00442A5B" w:rsidP="00462CF7">
      <w:pPr>
        <w:keepNext/>
        <w:ind w:left="720"/>
      </w:pPr>
      <w:r w:rsidRPr="001B1963">
        <w:t xml:space="preserve">        return self</w:t>
      </w:r>
    </w:p>
    <w:p w14:paraId="41173E08" w14:textId="725394A3" w:rsidR="001B1963" w:rsidRDefault="001B1963" w:rsidP="001B1963">
      <w:pPr>
        <w:pStyle w:val="Caption"/>
      </w:pPr>
      <w:r>
        <w:t xml:space="preserve">Figure </w:t>
      </w:r>
      <w:r>
        <w:fldChar w:fldCharType="begin"/>
      </w:r>
      <w:r>
        <w:instrText xml:space="preserve"> SEQ Figure \* ARABIC </w:instrText>
      </w:r>
      <w:r>
        <w:fldChar w:fldCharType="separate"/>
      </w:r>
      <w:r w:rsidR="00462CF7">
        <w:rPr>
          <w:noProof/>
        </w:rPr>
        <w:t>15</w:t>
      </w:r>
      <w:r>
        <w:rPr>
          <w:noProof/>
        </w:rPr>
        <w:fldChar w:fldCharType="end"/>
      </w:r>
      <w:r>
        <w:t xml:space="preserve"> – method to move around the caves</w:t>
      </w:r>
    </w:p>
    <w:p w14:paraId="37C2C188" w14:textId="77777777" w:rsidR="00442A5B" w:rsidRDefault="00442A5B" w:rsidP="008E4053">
      <w:r>
        <w:rPr>
          <w:noProof/>
        </w:rPr>
        <w:drawing>
          <wp:inline distT="0" distB="0" distL="0" distR="0" wp14:anchorId="458762F6" wp14:editId="08F490ED">
            <wp:extent cx="5731510" cy="1472565"/>
            <wp:effectExtent l="0" t="0" r="2540" b="0"/>
            <wp:docPr id="35" name="Picture 35" descr="A screen shot of Python code in Mu.&#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Python code in Mu.&#10;&#10;"/>
                    <pic:cNvPicPr/>
                  </pic:nvPicPr>
                  <pic:blipFill>
                    <a:blip r:embed="rId108"/>
                    <a:stretch>
                      <a:fillRect/>
                    </a:stretch>
                  </pic:blipFill>
                  <pic:spPr>
                    <a:xfrm>
                      <a:off x="0" y="0"/>
                      <a:ext cx="5731510" cy="1472565"/>
                    </a:xfrm>
                    <a:prstGeom prst="rect">
                      <a:avLst/>
                    </a:prstGeom>
                  </pic:spPr>
                </pic:pic>
              </a:graphicData>
            </a:graphic>
          </wp:inline>
        </w:drawing>
      </w:r>
    </w:p>
    <w:p w14:paraId="66AF45AA" w14:textId="77777777" w:rsidR="00FE13F5" w:rsidRDefault="00000000" w:rsidP="00FE13F5">
      <w:pPr>
        <w:pStyle w:val="Imageattributioncaption"/>
      </w:pPr>
      <w:hyperlink r:id="rId109" w:history="1">
        <w:r w:rsidR="00FE13F5" w:rsidRPr="005D1952">
          <w:rPr>
            <w:rStyle w:val="Hyperlink"/>
          </w:rPr>
          <w:t>Code with Mu</w:t>
        </w:r>
      </w:hyperlink>
      <w:r w:rsidR="00FE13F5">
        <w:t xml:space="preserve"> by </w:t>
      </w:r>
      <w:hyperlink r:id="rId110" w:history="1">
        <w:r w:rsidR="00FE13F5" w:rsidRPr="005D1952">
          <w:rPr>
            <w:rStyle w:val="Hyperlink"/>
          </w:rPr>
          <w:t xml:space="preserve">Nicholas H </w:t>
        </w:r>
        <w:proofErr w:type="spellStart"/>
        <w:r w:rsidR="00FE13F5" w:rsidRPr="005D1952">
          <w:rPr>
            <w:rStyle w:val="Hyperlink"/>
          </w:rPr>
          <w:t>Tollervey</w:t>
        </w:r>
        <w:proofErr w:type="spellEnd"/>
      </w:hyperlink>
      <w:r w:rsidR="00FE13F5">
        <w:t xml:space="preserve"> is licensed under </w:t>
      </w:r>
      <w:hyperlink r:id="rId111" w:history="1">
        <w:r w:rsidR="00FE13F5" w:rsidRPr="005D1952">
          <w:rPr>
            <w:rStyle w:val="Hyperlink"/>
          </w:rPr>
          <w:t>CC BY-NC-SA 4.0</w:t>
        </w:r>
      </w:hyperlink>
      <w:r w:rsidR="00FE13F5">
        <w:t>.</w:t>
      </w:r>
    </w:p>
    <w:p w14:paraId="44FD34DB" w14:textId="36179A16" w:rsidR="00442A5B" w:rsidRPr="00F1142F" w:rsidRDefault="009F50F0" w:rsidP="001B1963">
      <w:pPr>
        <w:spacing w:after="360"/>
      </w:pPr>
      <w:r w:rsidRPr="00425D3E">
        <w:rPr>
          <w:b/>
          <w:bCs/>
          <w:noProof/>
        </w:rPr>
        <w:drawing>
          <wp:anchor distT="0" distB="0" distL="114300" distR="114300" simplePos="0" relativeHeight="251658344" behindDoc="0" locked="0" layoutInCell="1" allowOverlap="1" wp14:anchorId="68132BEC" wp14:editId="2F2513FF">
            <wp:simplePos x="0" y="0"/>
            <wp:positionH relativeFrom="column">
              <wp:posOffset>60960</wp:posOffset>
            </wp:positionH>
            <wp:positionV relativeFrom="paragraph">
              <wp:posOffset>76200</wp:posOffset>
            </wp:positionV>
            <wp:extent cx="533400" cy="533400"/>
            <wp:effectExtent l="0" t="0" r="0" b="0"/>
            <wp:wrapSquare wrapText="bothSides"/>
            <wp:docPr id="1110810975" name="Picture 11108109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00442A5B" w:rsidRPr="00425D3E">
        <w:rPr>
          <w:b/>
          <w:bCs/>
        </w:rPr>
        <w:t>Step 2</w:t>
      </w:r>
      <w:r w:rsidR="00442A5B" w:rsidRPr="00F1142F">
        <w:t xml:space="preserve">: </w:t>
      </w:r>
      <w:r w:rsidR="00425D3E">
        <w:t>i</w:t>
      </w:r>
      <w:r w:rsidR="00442A5B" w:rsidRPr="00F1142F">
        <w:t xml:space="preserve">n the main.py </w:t>
      </w:r>
      <w:r w:rsidR="00442A5B" w:rsidRPr="00F1142F">
        <w:rPr>
          <w:b/>
          <w:bCs/>
        </w:rPr>
        <w:t xml:space="preserve">remove </w:t>
      </w:r>
      <w:r w:rsidR="00442A5B" w:rsidRPr="00F1142F">
        <w:t xml:space="preserve">any code still left from your testing of the </w:t>
      </w:r>
      <w:proofErr w:type="spellStart"/>
      <w:r w:rsidR="00442A5B" w:rsidRPr="00F1142F">
        <w:t>get_details</w:t>
      </w:r>
      <w:proofErr w:type="spellEnd"/>
      <w:r w:rsidR="00442A5B" w:rsidRPr="00F1142F">
        <w:t>() method.</w:t>
      </w:r>
    </w:p>
    <w:p w14:paraId="40E17F37" w14:textId="77777777" w:rsidR="00442A5B" w:rsidRPr="001B1963" w:rsidRDefault="00442A5B" w:rsidP="00462CF7">
      <w:pPr>
        <w:keepNext/>
        <w:ind w:left="720"/>
      </w:pPr>
      <w:proofErr w:type="spellStart"/>
      <w:r w:rsidRPr="001B1963">
        <w:t>cavern.get_details</w:t>
      </w:r>
      <w:proofErr w:type="spellEnd"/>
      <w:r w:rsidRPr="001B1963">
        <w:t>() # remove</w:t>
      </w:r>
    </w:p>
    <w:p w14:paraId="25DA29AA" w14:textId="77777777" w:rsidR="00442A5B" w:rsidRPr="001B1963" w:rsidRDefault="00442A5B" w:rsidP="00462CF7">
      <w:pPr>
        <w:keepNext/>
        <w:ind w:left="720"/>
      </w:pPr>
      <w:proofErr w:type="spellStart"/>
      <w:r w:rsidRPr="001B1963">
        <w:t>dungeon.get_details</w:t>
      </w:r>
      <w:proofErr w:type="spellEnd"/>
      <w:r w:rsidRPr="001B1963">
        <w:t>() # remove</w:t>
      </w:r>
    </w:p>
    <w:p w14:paraId="3D7D1994" w14:textId="77777777" w:rsidR="00442A5B" w:rsidRPr="001B1963" w:rsidRDefault="00442A5B" w:rsidP="00462CF7">
      <w:pPr>
        <w:keepNext/>
        <w:ind w:left="720"/>
      </w:pPr>
      <w:proofErr w:type="spellStart"/>
      <w:r w:rsidRPr="001B1963">
        <w:t>grotto.get_details</w:t>
      </w:r>
      <w:proofErr w:type="spellEnd"/>
      <w:r w:rsidRPr="001B1963">
        <w:t>() # remove</w:t>
      </w:r>
    </w:p>
    <w:p w14:paraId="034B0CCC" w14:textId="4935B5B0" w:rsidR="00442A5B" w:rsidRPr="00F1142F" w:rsidRDefault="00442A5B" w:rsidP="008E4053">
      <w:r w:rsidRPr="00425D3E">
        <w:rPr>
          <w:b/>
          <w:bCs/>
        </w:rPr>
        <w:t xml:space="preserve">Step </w:t>
      </w:r>
      <w:r w:rsidR="005B2ACC" w:rsidRPr="00425D3E">
        <w:rPr>
          <w:b/>
          <w:bCs/>
        </w:rPr>
        <w:t>3</w:t>
      </w:r>
      <w:r w:rsidRPr="00F1142F">
        <w:t xml:space="preserve">: </w:t>
      </w:r>
      <w:r w:rsidR="00425D3E">
        <w:t>a</w:t>
      </w:r>
      <w:r w:rsidRPr="00F1142F">
        <w:t xml:space="preserve">dd code at the bottom of the script to create a </w:t>
      </w:r>
      <w:r w:rsidRPr="00F1142F">
        <w:rPr>
          <w:b/>
          <w:bCs/>
        </w:rPr>
        <w:t>loop</w:t>
      </w:r>
      <w:r w:rsidRPr="00F1142F">
        <w:t>, letting the player move between caves.</w:t>
      </w:r>
    </w:p>
    <w:p w14:paraId="7136B344" w14:textId="77777777" w:rsidR="00442A5B" w:rsidRPr="001B1963" w:rsidRDefault="00442A5B" w:rsidP="00462CF7">
      <w:pPr>
        <w:keepNext/>
        <w:ind w:left="720"/>
      </w:pPr>
      <w:proofErr w:type="spellStart"/>
      <w:r w:rsidRPr="001B1963">
        <w:lastRenderedPageBreak/>
        <w:t>current_cave</w:t>
      </w:r>
      <w:proofErr w:type="spellEnd"/>
      <w:r w:rsidRPr="001B1963">
        <w:t xml:space="preserve"> = cavern          </w:t>
      </w:r>
    </w:p>
    <w:p w14:paraId="5A882AA5" w14:textId="77777777" w:rsidR="00442A5B" w:rsidRPr="001B1963" w:rsidRDefault="00442A5B" w:rsidP="00462CF7">
      <w:pPr>
        <w:keepNext/>
        <w:ind w:left="720"/>
      </w:pPr>
      <w:r w:rsidRPr="001B1963">
        <w:t>while True:</w:t>
      </w:r>
      <w:r w:rsidRPr="001B1963">
        <w:tab/>
      </w:r>
      <w:r w:rsidRPr="001B1963">
        <w:tab/>
      </w:r>
    </w:p>
    <w:p w14:paraId="34D8DEEC" w14:textId="77777777" w:rsidR="00442A5B" w:rsidRPr="001B1963" w:rsidRDefault="00442A5B" w:rsidP="00462CF7">
      <w:pPr>
        <w:keepNext/>
        <w:ind w:left="720"/>
      </w:pPr>
      <w:r w:rsidRPr="001B1963">
        <w:t xml:space="preserve">    print("\n")         </w:t>
      </w:r>
    </w:p>
    <w:p w14:paraId="7EECDB8C" w14:textId="77777777" w:rsidR="00442A5B" w:rsidRPr="001B1963" w:rsidRDefault="00442A5B" w:rsidP="00462CF7">
      <w:pPr>
        <w:keepNext/>
        <w:ind w:left="720"/>
      </w:pPr>
      <w:r w:rsidRPr="001B1963">
        <w:t xml:space="preserve">    </w:t>
      </w:r>
      <w:proofErr w:type="spellStart"/>
      <w:r w:rsidRPr="001B1963">
        <w:t>current_cave.get_details</w:t>
      </w:r>
      <w:proofErr w:type="spellEnd"/>
      <w:r w:rsidRPr="001B1963">
        <w:t xml:space="preserve">()         </w:t>
      </w:r>
    </w:p>
    <w:p w14:paraId="5FAF8590" w14:textId="77777777" w:rsidR="00442A5B" w:rsidRPr="001B1963" w:rsidRDefault="00442A5B" w:rsidP="00462CF7">
      <w:pPr>
        <w:keepNext/>
        <w:ind w:left="720"/>
      </w:pPr>
      <w:r w:rsidRPr="001B1963">
        <w:t xml:space="preserve">    command = input("&gt; ")    </w:t>
      </w:r>
    </w:p>
    <w:p w14:paraId="6BA3E151" w14:textId="77777777" w:rsidR="00442A5B" w:rsidRPr="001B1963" w:rsidRDefault="00442A5B" w:rsidP="00462CF7">
      <w:pPr>
        <w:keepNext/>
        <w:ind w:left="720"/>
      </w:pPr>
      <w:r w:rsidRPr="001B1963">
        <w:t xml:space="preserve">    </w:t>
      </w:r>
      <w:proofErr w:type="spellStart"/>
      <w:r w:rsidRPr="001B1963">
        <w:t>current_cave</w:t>
      </w:r>
      <w:proofErr w:type="spellEnd"/>
      <w:r w:rsidRPr="001B1963">
        <w:t xml:space="preserve"> = </w:t>
      </w:r>
      <w:proofErr w:type="spellStart"/>
      <w:r w:rsidRPr="001B1963">
        <w:t>current_cave.move</w:t>
      </w:r>
      <w:proofErr w:type="spellEnd"/>
      <w:r w:rsidRPr="001B1963">
        <w:t xml:space="preserve">(command)  </w:t>
      </w:r>
    </w:p>
    <w:p w14:paraId="0907D1DF" w14:textId="3FF3F47D" w:rsidR="00442A5B" w:rsidRPr="00F1142F" w:rsidRDefault="00442A5B" w:rsidP="008E4053">
      <w:r w:rsidRPr="00F1142F">
        <w:t>Save and run your program.</w:t>
      </w:r>
    </w:p>
    <w:p w14:paraId="680F4F65" w14:textId="1D8B2AFC" w:rsidR="00462CF7" w:rsidRDefault="00462CF7" w:rsidP="00462CF7">
      <w:pPr>
        <w:pStyle w:val="Caption"/>
      </w:pPr>
      <w:r>
        <w:t xml:space="preserve">Figure </w:t>
      </w:r>
      <w:r>
        <w:fldChar w:fldCharType="begin"/>
      </w:r>
      <w:r>
        <w:instrText xml:space="preserve"> SEQ Figure \* ARABIC </w:instrText>
      </w:r>
      <w:r>
        <w:fldChar w:fldCharType="separate"/>
      </w:r>
      <w:r>
        <w:rPr>
          <w:noProof/>
        </w:rPr>
        <w:t>16</w:t>
      </w:r>
      <w:r>
        <w:fldChar w:fldCharType="end"/>
      </w:r>
      <w:r>
        <w:t xml:space="preserve"> – </w:t>
      </w:r>
      <w:r w:rsidR="00C626D3">
        <w:t xml:space="preserve">main.py </w:t>
      </w:r>
      <w:r w:rsidR="002E7AF1">
        <w:t>in Mu</w:t>
      </w:r>
      <w:r w:rsidR="00A95789">
        <w:t xml:space="preserve"> </w:t>
      </w:r>
      <w:r w:rsidR="00A84C85">
        <w:t>with descriptions and link</w:t>
      </w:r>
    </w:p>
    <w:p w14:paraId="06285587" w14:textId="23D53F41" w:rsidR="00CA1299" w:rsidRDefault="00CA1299" w:rsidP="008E4053">
      <w:r>
        <w:rPr>
          <w:noProof/>
        </w:rPr>
        <w:drawing>
          <wp:inline distT="0" distB="0" distL="0" distR="0" wp14:anchorId="46E85570" wp14:editId="1730B07E">
            <wp:extent cx="5549900" cy="3387370"/>
            <wp:effectExtent l="0" t="0" r="0" b="0"/>
            <wp:docPr id="36" name="Picture 36"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 shot of Python code in Mu&#10;"/>
                    <pic:cNvPicPr/>
                  </pic:nvPicPr>
                  <pic:blipFill>
                    <a:blip r:embed="rId112"/>
                    <a:stretch>
                      <a:fillRect/>
                    </a:stretch>
                  </pic:blipFill>
                  <pic:spPr>
                    <a:xfrm>
                      <a:off x="0" y="0"/>
                      <a:ext cx="5552384" cy="3388886"/>
                    </a:xfrm>
                    <a:prstGeom prst="rect">
                      <a:avLst/>
                    </a:prstGeom>
                  </pic:spPr>
                </pic:pic>
              </a:graphicData>
            </a:graphic>
          </wp:inline>
        </w:drawing>
      </w:r>
    </w:p>
    <w:p w14:paraId="71DC8603" w14:textId="77777777" w:rsidR="005D1952" w:rsidRDefault="00000000" w:rsidP="005D1952">
      <w:pPr>
        <w:pStyle w:val="Imageattributioncaption"/>
      </w:pPr>
      <w:hyperlink r:id="rId113" w:history="1">
        <w:r w:rsidR="005D1952" w:rsidRPr="005D1952">
          <w:rPr>
            <w:rStyle w:val="Hyperlink"/>
          </w:rPr>
          <w:t>Code with Mu</w:t>
        </w:r>
      </w:hyperlink>
      <w:r w:rsidR="005D1952">
        <w:t xml:space="preserve"> by </w:t>
      </w:r>
      <w:hyperlink r:id="rId114"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115" w:history="1">
        <w:r w:rsidR="005D1952" w:rsidRPr="005D1952">
          <w:rPr>
            <w:rStyle w:val="Hyperlink"/>
          </w:rPr>
          <w:t>CC BY-NC-SA 4.0</w:t>
        </w:r>
      </w:hyperlink>
      <w:r w:rsidR="005D1952">
        <w:t>.</w:t>
      </w:r>
    </w:p>
    <w:p w14:paraId="1ED00B91" w14:textId="664CE61F" w:rsidR="00442A5B" w:rsidRPr="00F1142F" w:rsidRDefault="00442A5B" w:rsidP="008E4053">
      <w:r w:rsidRPr="00F1142F">
        <w:t>Type in some directions (</w:t>
      </w:r>
      <w:r w:rsidR="00F1142F">
        <w:t>for example</w:t>
      </w:r>
      <w:r w:rsidRPr="00F1142F">
        <w:t xml:space="preserve"> </w:t>
      </w:r>
      <w:r w:rsidR="00F37F94">
        <w:t>‘</w:t>
      </w:r>
      <w:r w:rsidRPr="00F1142F">
        <w:t>south</w:t>
      </w:r>
      <w:r w:rsidR="00F37F94">
        <w:t>’</w:t>
      </w:r>
      <w:r w:rsidRPr="00F1142F">
        <w:t>) to move between caves.</w:t>
      </w:r>
    </w:p>
    <w:p w14:paraId="14965DDB" w14:textId="73EC3329" w:rsidR="00442A5B" w:rsidRPr="00F1142F" w:rsidRDefault="00442A5B" w:rsidP="008E4053">
      <w:r w:rsidRPr="00F1142F">
        <w:t xml:space="preserve">Test the directions that won't work, to see whether </w:t>
      </w:r>
      <w:r w:rsidR="005B2ACC" w:rsidRPr="00F1142F">
        <w:t>the</w:t>
      </w:r>
      <w:r w:rsidRPr="00F1142F">
        <w:t xml:space="preserve"> game handles them correctly.</w:t>
      </w:r>
    </w:p>
    <w:p w14:paraId="658E165A" w14:textId="48612430" w:rsidR="005B2ACC" w:rsidRPr="00F1142F" w:rsidRDefault="005B2ACC" w:rsidP="008E4053">
      <w:r w:rsidRPr="00F1142F">
        <w:t>If not</w:t>
      </w:r>
      <w:r w:rsidR="00462CF7">
        <w:t>,</w:t>
      </w:r>
      <w:r w:rsidRPr="00F1142F">
        <w:t xml:space="preserve"> modify the code until it does match the intended commands</w:t>
      </w:r>
      <w:r w:rsidR="00F1142F">
        <w:t>.</w:t>
      </w:r>
    </w:p>
    <w:p w14:paraId="5EFEE324" w14:textId="77777777" w:rsidR="00A16E89" w:rsidRPr="00A16E89" w:rsidRDefault="00A16E89" w:rsidP="00A16E89">
      <w:r w:rsidRPr="00A16E89">
        <w:br w:type="page"/>
      </w:r>
    </w:p>
    <w:p w14:paraId="2C9BF17B" w14:textId="2D1D54E6" w:rsidR="004B6FBF" w:rsidRDefault="00CA1299" w:rsidP="00D25DB5">
      <w:pPr>
        <w:pStyle w:val="Heading2"/>
      </w:pPr>
      <w:bookmarkStart w:id="68" w:name="_Toc150844802"/>
      <w:r>
        <w:lastRenderedPageBreak/>
        <w:t xml:space="preserve">Part </w:t>
      </w:r>
      <w:r w:rsidR="00462CF7">
        <w:t>2</w:t>
      </w:r>
      <w:r w:rsidR="00E02EC6">
        <w:t xml:space="preserve"> –</w:t>
      </w:r>
      <w:r>
        <w:t xml:space="preserve"> </w:t>
      </w:r>
      <w:r w:rsidR="00462CF7">
        <w:t>adding the characters</w:t>
      </w:r>
      <w:bookmarkEnd w:id="68"/>
    </w:p>
    <w:p w14:paraId="3847D850" w14:textId="31960844" w:rsidR="00885ED7" w:rsidRPr="00F1142F" w:rsidRDefault="009F50F0" w:rsidP="008E4053">
      <w:r w:rsidRPr="00F1142F">
        <w:rPr>
          <w:noProof/>
        </w:rPr>
        <w:drawing>
          <wp:anchor distT="0" distB="0" distL="114300" distR="114300" simplePos="0" relativeHeight="251658345" behindDoc="0" locked="0" layoutInCell="1" allowOverlap="1" wp14:anchorId="4C37EA79" wp14:editId="0AC63A66">
            <wp:simplePos x="0" y="0"/>
            <wp:positionH relativeFrom="column">
              <wp:posOffset>60960</wp:posOffset>
            </wp:positionH>
            <wp:positionV relativeFrom="paragraph">
              <wp:posOffset>76835</wp:posOffset>
            </wp:positionV>
            <wp:extent cx="676800" cy="676800"/>
            <wp:effectExtent l="0" t="0" r="9525" b="9525"/>
            <wp:wrapSquare wrapText="bothSides"/>
            <wp:docPr id="1979924163" name="Picture 19799241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24163" name="Picture 1979924163">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4954C9" w:rsidRPr="00A95789">
        <w:rPr>
          <w:b/>
        </w:rPr>
        <w:t xml:space="preserve">Challenge </w:t>
      </w:r>
      <w:r w:rsidR="00AD15CB">
        <w:rPr>
          <w:b/>
          <w:bCs/>
        </w:rPr>
        <w:t>20</w:t>
      </w:r>
      <w:r w:rsidR="004954C9" w:rsidRPr="00A95789">
        <w:rPr>
          <w:b/>
        </w:rPr>
        <w:t>:</w:t>
      </w:r>
      <w:r w:rsidR="00917B51">
        <w:t xml:space="preserve"> </w:t>
      </w:r>
      <w:r w:rsidR="00885ED7" w:rsidRPr="00F1142F">
        <w:t>In the space below</w:t>
      </w:r>
      <w:r w:rsidR="00F1142F">
        <w:t>,</w:t>
      </w:r>
      <w:r w:rsidR="00885ED7" w:rsidRPr="00F1142F">
        <w:t xml:space="preserve"> sketch a friend and a foe for the adventure game</w:t>
      </w:r>
      <w:r w:rsidR="00F1142F">
        <w:t>.</w:t>
      </w:r>
    </w:p>
    <w:tbl>
      <w:tblPr>
        <w:tblStyle w:val="Answerspace"/>
        <w:tblW w:w="0" w:type="auto"/>
        <w:tblLook w:val="04A0" w:firstRow="1" w:lastRow="0" w:firstColumn="1" w:lastColumn="0" w:noHBand="0" w:noVBand="1"/>
        <w:tblDescription w:val="Space for students to provide answer."/>
      </w:tblPr>
      <w:tblGrid>
        <w:gridCol w:w="9622"/>
      </w:tblGrid>
      <w:tr w:rsidR="00885ED7" w:rsidRPr="0070023D" w14:paraId="1020B6C3" w14:textId="77777777" w:rsidTr="00462CF7">
        <w:trPr>
          <w:trHeight w:val="11649"/>
        </w:trPr>
        <w:tc>
          <w:tcPr>
            <w:tcW w:w="9622" w:type="dxa"/>
          </w:tcPr>
          <w:p w14:paraId="75671F17" w14:textId="697B6B59" w:rsidR="00885ED7" w:rsidRPr="006141AD" w:rsidRDefault="00885ED7" w:rsidP="00A16E89"/>
        </w:tc>
      </w:tr>
    </w:tbl>
    <w:p w14:paraId="7A3CA113" w14:textId="77777777" w:rsidR="00E96CFE" w:rsidRDefault="00E96CFE" w:rsidP="008E4053">
      <w:r>
        <w:br w:type="page"/>
      </w:r>
    </w:p>
    <w:p w14:paraId="50EAE1AF" w14:textId="2F11FDEE" w:rsidR="00885ED7" w:rsidRPr="00F1142F" w:rsidRDefault="00AE1FAF" w:rsidP="008E4053">
      <w:r w:rsidRPr="00425D3E">
        <w:rPr>
          <w:b/>
          <w:bCs/>
          <w:noProof/>
        </w:rPr>
        <w:lastRenderedPageBreak/>
        <w:drawing>
          <wp:anchor distT="0" distB="0" distL="114300" distR="114300" simplePos="0" relativeHeight="251658346" behindDoc="0" locked="0" layoutInCell="1" allowOverlap="1" wp14:anchorId="437001BD" wp14:editId="32A9592A">
            <wp:simplePos x="0" y="0"/>
            <wp:positionH relativeFrom="column">
              <wp:posOffset>50074</wp:posOffset>
            </wp:positionH>
            <wp:positionV relativeFrom="paragraph">
              <wp:posOffset>4808</wp:posOffset>
            </wp:positionV>
            <wp:extent cx="712800" cy="712800"/>
            <wp:effectExtent l="0" t="0" r="0" b="0"/>
            <wp:wrapSquare wrapText="bothSides"/>
            <wp:docPr id="1182423917" name="Picture 11824239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885ED7" w:rsidRPr="00425D3E">
        <w:rPr>
          <w:b/>
          <w:bCs/>
        </w:rPr>
        <w:t>Step 1</w:t>
      </w:r>
      <w:r w:rsidR="00885ED7" w:rsidRPr="00F1142F">
        <w:t xml:space="preserve">: </w:t>
      </w:r>
      <w:r w:rsidR="00425D3E">
        <w:t>c</w:t>
      </w:r>
      <w:r w:rsidR="00885ED7" w:rsidRPr="00F1142F">
        <w:t xml:space="preserve">opy the code </w:t>
      </w:r>
      <w:r w:rsidR="00E96CFE" w:rsidRPr="00F1142F">
        <w:t xml:space="preserve">below </w:t>
      </w:r>
      <w:r w:rsidR="00885ED7" w:rsidRPr="00F1142F">
        <w:t xml:space="preserve">and paste it into a new file named </w:t>
      </w:r>
      <w:r w:rsidR="00885ED7" w:rsidRPr="00F1142F">
        <w:rPr>
          <w:b/>
          <w:bCs/>
        </w:rPr>
        <w:t>character.py</w:t>
      </w:r>
    </w:p>
    <w:p w14:paraId="5C7A9ACD" w14:textId="6B9E478F" w:rsidR="005C220A" w:rsidRPr="00F1142F" w:rsidRDefault="00885ED7" w:rsidP="00A16E89">
      <w:pPr>
        <w:spacing w:after="360"/>
      </w:pPr>
      <w:r w:rsidRPr="00F1142F">
        <w:t>Save this in the folder containing all earlier code.</w:t>
      </w:r>
    </w:p>
    <w:p w14:paraId="07614B7A" w14:textId="77777777" w:rsidR="00885ED7" w:rsidRPr="00A16E89" w:rsidRDefault="00885ED7" w:rsidP="00A16E89">
      <w:pPr>
        <w:ind w:left="720"/>
      </w:pPr>
      <w:r w:rsidRPr="00A16E89">
        <w:t>class Character():</w:t>
      </w:r>
    </w:p>
    <w:p w14:paraId="211B90AF" w14:textId="77777777" w:rsidR="00885ED7" w:rsidRPr="00A16E89" w:rsidRDefault="00885ED7" w:rsidP="00A16E89">
      <w:pPr>
        <w:ind w:left="720"/>
      </w:pPr>
      <w:r w:rsidRPr="00A16E89">
        <w:t xml:space="preserve">    def __</w:t>
      </w:r>
      <w:proofErr w:type="spellStart"/>
      <w:r w:rsidRPr="00A16E89">
        <w:t>init</w:t>
      </w:r>
      <w:proofErr w:type="spellEnd"/>
      <w:r w:rsidRPr="00A16E89">
        <w:t xml:space="preserve">__(self, </w:t>
      </w:r>
      <w:proofErr w:type="spellStart"/>
      <w:r w:rsidRPr="00A16E89">
        <w:t>char_name</w:t>
      </w:r>
      <w:proofErr w:type="spellEnd"/>
      <w:r w:rsidRPr="00A16E89">
        <w:t xml:space="preserve">, </w:t>
      </w:r>
      <w:proofErr w:type="spellStart"/>
      <w:r w:rsidRPr="00A16E89">
        <w:t>char_description</w:t>
      </w:r>
      <w:proofErr w:type="spellEnd"/>
      <w:r w:rsidRPr="00A16E89">
        <w:t>):</w:t>
      </w:r>
    </w:p>
    <w:p w14:paraId="398A49CA" w14:textId="77777777" w:rsidR="00885ED7" w:rsidRPr="00A16E89" w:rsidRDefault="00885ED7" w:rsidP="00A16E89">
      <w:pPr>
        <w:ind w:left="720"/>
      </w:pPr>
      <w:r w:rsidRPr="00A16E89">
        <w:t xml:space="preserve">        self.name = </w:t>
      </w:r>
      <w:proofErr w:type="spellStart"/>
      <w:r w:rsidRPr="00A16E89">
        <w:t>char_name</w:t>
      </w:r>
      <w:proofErr w:type="spellEnd"/>
    </w:p>
    <w:p w14:paraId="093D976A" w14:textId="77777777" w:rsidR="00885ED7" w:rsidRPr="00A16E89" w:rsidRDefault="00885ED7" w:rsidP="00A16E89">
      <w:pPr>
        <w:ind w:left="720"/>
      </w:pPr>
      <w:r w:rsidRPr="00A16E89">
        <w:t xml:space="preserve">        </w:t>
      </w:r>
      <w:proofErr w:type="spellStart"/>
      <w:r w:rsidRPr="00A16E89">
        <w:t>self.description</w:t>
      </w:r>
      <w:proofErr w:type="spellEnd"/>
      <w:r w:rsidRPr="00A16E89">
        <w:t xml:space="preserve"> = </w:t>
      </w:r>
      <w:proofErr w:type="spellStart"/>
      <w:r w:rsidRPr="00A16E89">
        <w:t>char_description</w:t>
      </w:r>
      <w:proofErr w:type="spellEnd"/>
    </w:p>
    <w:p w14:paraId="13F6D754" w14:textId="648C89EE" w:rsidR="00885ED7" w:rsidRPr="00A16E89" w:rsidRDefault="00885ED7" w:rsidP="00A16E89">
      <w:pPr>
        <w:ind w:left="720"/>
      </w:pPr>
      <w:r w:rsidRPr="00A16E89">
        <w:t xml:space="preserve">        </w:t>
      </w:r>
      <w:proofErr w:type="spellStart"/>
      <w:r w:rsidRPr="00A16E89">
        <w:t>self.conversation</w:t>
      </w:r>
      <w:proofErr w:type="spellEnd"/>
      <w:r w:rsidRPr="00A16E89">
        <w:t xml:space="preserve"> = None</w:t>
      </w:r>
    </w:p>
    <w:p w14:paraId="7FAF6609" w14:textId="77777777" w:rsidR="00885ED7" w:rsidRPr="00A16E89" w:rsidRDefault="00885ED7" w:rsidP="00A16E89">
      <w:pPr>
        <w:ind w:left="720"/>
      </w:pPr>
      <w:r w:rsidRPr="00A16E89">
        <w:t xml:space="preserve">    # Describe this character</w:t>
      </w:r>
    </w:p>
    <w:p w14:paraId="06EA7423" w14:textId="77777777" w:rsidR="00885ED7" w:rsidRPr="00A16E89" w:rsidRDefault="00885ED7" w:rsidP="00A16E89">
      <w:pPr>
        <w:ind w:left="720"/>
      </w:pPr>
      <w:r w:rsidRPr="00A16E89">
        <w:t xml:space="preserve">    def describe(self):</w:t>
      </w:r>
    </w:p>
    <w:p w14:paraId="6B7628C5" w14:textId="77777777" w:rsidR="00885ED7" w:rsidRPr="00A16E89" w:rsidRDefault="00885ED7" w:rsidP="00A16E89">
      <w:pPr>
        <w:ind w:left="720"/>
      </w:pPr>
      <w:r w:rsidRPr="00A16E89">
        <w:t xml:space="preserve">        print( self.name + " is here!" )</w:t>
      </w:r>
    </w:p>
    <w:p w14:paraId="2F070767" w14:textId="77777777" w:rsidR="00885ED7" w:rsidRPr="00A16E89" w:rsidRDefault="00885ED7" w:rsidP="00A16E89">
      <w:pPr>
        <w:ind w:left="720"/>
      </w:pPr>
      <w:r w:rsidRPr="00A16E89">
        <w:t xml:space="preserve">        print( </w:t>
      </w:r>
      <w:proofErr w:type="spellStart"/>
      <w:r w:rsidRPr="00A16E89">
        <w:t>self.description</w:t>
      </w:r>
      <w:proofErr w:type="spellEnd"/>
      <w:r w:rsidRPr="00A16E89">
        <w:t xml:space="preserve"> )</w:t>
      </w:r>
    </w:p>
    <w:p w14:paraId="79286495" w14:textId="77777777" w:rsidR="00885ED7" w:rsidRPr="00A16E89" w:rsidRDefault="00885ED7" w:rsidP="00A16E89">
      <w:pPr>
        <w:ind w:left="720"/>
      </w:pPr>
      <w:r w:rsidRPr="00A16E89">
        <w:t xml:space="preserve">    # Set what this character will say when talked to</w:t>
      </w:r>
    </w:p>
    <w:p w14:paraId="1DA79AFF" w14:textId="77777777" w:rsidR="00885ED7" w:rsidRPr="00A16E89" w:rsidRDefault="00885ED7" w:rsidP="00A16E89">
      <w:pPr>
        <w:ind w:left="720"/>
      </w:pPr>
      <w:r w:rsidRPr="00A16E89">
        <w:t xml:space="preserve">    def </w:t>
      </w:r>
      <w:proofErr w:type="spellStart"/>
      <w:r w:rsidRPr="00A16E89">
        <w:t>set_conversation</w:t>
      </w:r>
      <w:proofErr w:type="spellEnd"/>
      <w:r w:rsidRPr="00A16E89">
        <w:t>(self, conversation):</w:t>
      </w:r>
    </w:p>
    <w:p w14:paraId="41F1EDA5" w14:textId="77777777" w:rsidR="00885ED7" w:rsidRPr="00A16E89" w:rsidRDefault="00885ED7" w:rsidP="00A16E89">
      <w:pPr>
        <w:ind w:left="720"/>
      </w:pPr>
      <w:r w:rsidRPr="00A16E89">
        <w:t xml:space="preserve">        </w:t>
      </w:r>
      <w:proofErr w:type="spellStart"/>
      <w:r w:rsidRPr="00A16E89">
        <w:t>self.conversation</w:t>
      </w:r>
      <w:proofErr w:type="spellEnd"/>
      <w:r w:rsidRPr="00A16E89">
        <w:t xml:space="preserve"> = conversation</w:t>
      </w:r>
    </w:p>
    <w:p w14:paraId="433B930F" w14:textId="77777777" w:rsidR="00885ED7" w:rsidRPr="00A16E89" w:rsidRDefault="00885ED7" w:rsidP="00A16E89">
      <w:pPr>
        <w:ind w:left="720"/>
      </w:pPr>
      <w:r w:rsidRPr="00A16E89">
        <w:t xml:space="preserve">    # Talk to this character</w:t>
      </w:r>
    </w:p>
    <w:p w14:paraId="5F857FB0" w14:textId="77777777" w:rsidR="00885ED7" w:rsidRPr="00A16E89" w:rsidRDefault="00885ED7" w:rsidP="00A16E89">
      <w:pPr>
        <w:ind w:left="720"/>
      </w:pPr>
      <w:r w:rsidRPr="00A16E89">
        <w:t xml:space="preserve">    def talk(self):</w:t>
      </w:r>
    </w:p>
    <w:p w14:paraId="1F806997" w14:textId="77777777" w:rsidR="00885ED7" w:rsidRPr="00A16E89" w:rsidRDefault="00885ED7" w:rsidP="00A16E89">
      <w:pPr>
        <w:ind w:left="720"/>
      </w:pPr>
      <w:r w:rsidRPr="00A16E89">
        <w:t xml:space="preserve">        if </w:t>
      </w:r>
      <w:proofErr w:type="spellStart"/>
      <w:r w:rsidRPr="00A16E89">
        <w:t>self.conversation</w:t>
      </w:r>
      <w:proofErr w:type="spellEnd"/>
      <w:r w:rsidRPr="00A16E89">
        <w:t xml:space="preserve"> is not None:</w:t>
      </w:r>
    </w:p>
    <w:p w14:paraId="1C5F99DA" w14:textId="77777777" w:rsidR="00885ED7" w:rsidRPr="00A16E89" w:rsidRDefault="00885ED7" w:rsidP="00A16E89">
      <w:pPr>
        <w:ind w:left="720"/>
      </w:pPr>
      <w:r w:rsidRPr="00A16E89">
        <w:t xml:space="preserve">            print("[" + self.name + " says]: " + </w:t>
      </w:r>
      <w:proofErr w:type="spellStart"/>
      <w:r w:rsidRPr="00A16E89">
        <w:t>self.conversation</w:t>
      </w:r>
      <w:proofErr w:type="spellEnd"/>
      <w:r w:rsidRPr="00A16E89">
        <w:t>)</w:t>
      </w:r>
    </w:p>
    <w:p w14:paraId="1A9E0B6D" w14:textId="77777777" w:rsidR="00885ED7" w:rsidRPr="00A16E89" w:rsidRDefault="00885ED7" w:rsidP="00A16E89">
      <w:pPr>
        <w:ind w:left="720"/>
      </w:pPr>
      <w:r w:rsidRPr="00A16E89">
        <w:t xml:space="preserve">        else:</w:t>
      </w:r>
    </w:p>
    <w:p w14:paraId="0F43FA44" w14:textId="322C388E" w:rsidR="00885ED7" w:rsidRPr="00A16E89" w:rsidRDefault="00885ED7" w:rsidP="00A16E89">
      <w:pPr>
        <w:ind w:left="720"/>
      </w:pPr>
      <w:r w:rsidRPr="00A16E89">
        <w:t xml:space="preserve">            print(self.name + " doesn't want to talk to you")</w:t>
      </w:r>
    </w:p>
    <w:p w14:paraId="3DE4AE3D" w14:textId="77777777" w:rsidR="00885ED7" w:rsidRPr="00A16E89" w:rsidRDefault="00885ED7" w:rsidP="00A16E89">
      <w:pPr>
        <w:ind w:left="720"/>
      </w:pPr>
      <w:r w:rsidRPr="00A16E89">
        <w:t xml:space="preserve">    # Fight with this character</w:t>
      </w:r>
    </w:p>
    <w:p w14:paraId="08FD2218" w14:textId="77777777" w:rsidR="00885ED7" w:rsidRPr="00A16E89" w:rsidRDefault="00885ED7" w:rsidP="00A16E89">
      <w:pPr>
        <w:ind w:left="720"/>
      </w:pPr>
      <w:r w:rsidRPr="00A16E89">
        <w:t xml:space="preserve">    def fight(self, </w:t>
      </w:r>
      <w:proofErr w:type="spellStart"/>
      <w:r w:rsidRPr="00A16E89">
        <w:t>combat_item</w:t>
      </w:r>
      <w:proofErr w:type="spellEnd"/>
      <w:r w:rsidRPr="00A16E89">
        <w:t>):</w:t>
      </w:r>
    </w:p>
    <w:p w14:paraId="7211B494" w14:textId="77777777" w:rsidR="00885ED7" w:rsidRPr="00A16E89" w:rsidRDefault="00885ED7" w:rsidP="00A16E89">
      <w:pPr>
        <w:ind w:left="720"/>
      </w:pPr>
      <w:r w:rsidRPr="00A16E89">
        <w:t xml:space="preserve">        print(self.name + " doesn't want to fight with you")</w:t>
      </w:r>
    </w:p>
    <w:p w14:paraId="115184EF" w14:textId="4EE15D17" w:rsidR="004B6FBF" w:rsidRPr="00A16E89" w:rsidRDefault="005E03EE" w:rsidP="00A16E89">
      <w:pPr>
        <w:ind w:left="720"/>
      </w:pPr>
      <w:r w:rsidRPr="00F1142F">
        <w:rPr>
          <w:noProof/>
        </w:rPr>
        <w:lastRenderedPageBreak/>
        <w:drawing>
          <wp:anchor distT="0" distB="0" distL="114300" distR="114300" simplePos="0" relativeHeight="251658347" behindDoc="0" locked="0" layoutInCell="1" allowOverlap="1" wp14:anchorId="1FE879CA" wp14:editId="4DB2B852">
            <wp:simplePos x="0" y="0"/>
            <wp:positionH relativeFrom="column">
              <wp:posOffset>153035</wp:posOffset>
            </wp:positionH>
            <wp:positionV relativeFrom="paragraph">
              <wp:posOffset>392430</wp:posOffset>
            </wp:positionV>
            <wp:extent cx="676275" cy="676275"/>
            <wp:effectExtent l="0" t="0" r="9525" b="9525"/>
            <wp:wrapSquare wrapText="bothSides"/>
            <wp:docPr id="693579775" name="Picture 6935797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579775" name="Picture 693579775">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885ED7" w:rsidRPr="00A16E89">
        <w:t xml:space="preserve">        return True</w:t>
      </w:r>
    </w:p>
    <w:p w14:paraId="0724AF74" w14:textId="63C7F0AB" w:rsidR="00885ED7" w:rsidRPr="00F1142F" w:rsidRDefault="00917B51" w:rsidP="005B663B">
      <w:pPr>
        <w:spacing w:after="360"/>
      </w:pPr>
      <w:r w:rsidRPr="00A95789">
        <w:rPr>
          <w:b/>
        </w:rPr>
        <w:t xml:space="preserve">Challenge </w:t>
      </w:r>
      <w:r w:rsidR="61BA0878" w:rsidRPr="00A95789">
        <w:rPr>
          <w:b/>
          <w:bCs/>
        </w:rPr>
        <w:t>2</w:t>
      </w:r>
      <w:r w:rsidR="00AD15CB">
        <w:rPr>
          <w:b/>
          <w:bCs/>
        </w:rPr>
        <w:t>1</w:t>
      </w:r>
      <w:r w:rsidRPr="00A95789">
        <w:rPr>
          <w:b/>
        </w:rPr>
        <w:t>:</w:t>
      </w:r>
      <w:r>
        <w:t xml:space="preserve"> </w:t>
      </w:r>
      <w:r w:rsidR="00885ED7" w:rsidRPr="00F1142F">
        <w:t>Study the code for the Character class and explain what is needed to create a character object</w:t>
      </w:r>
      <w:r w:rsidR="00F1142F" w:rsidRPr="00F1142F">
        <w:t>.</w:t>
      </w:r>
    </w:p>
    <w:p w14:paraId="256B9F8D" w14:textId="77777777" w:rsidR="00885ED7" w:rsidRPr="005B663B" w:rsidRDefault="00885ED7" w:rsidP="006141AD">
      <w:pPr>
        <w:keepNext/>
        <w:ind w:left="720"/>
      </w:pPr>
      <w:r w:rsidRPr="005B663B">
        <w:t>def __</w:t>
      </w:r>
      <w:proofErr w:type="spellStart"/>
      <w:r w:rsidRPr="005B663B">
        <w:t>init</w:t>
      </w:r>
      <w:proofErr w:type="spellEnd"/>
      <w:r w:rsidRPr="005B663B">
        <w:t xml:space="preserve">__(self, </w:t>
      </w:r>
      <w:proofErr w:type="spellStart"/>
      <w:r w:rsidRPr="005B663B">
        <w:t>char_name</w:t>
      </w:r>
      <w:proofErr w:type="spellEnd"/>
      <w:r w:rsidRPr="005B663B">
        <w:t xml:space="preserve">, </w:t>
      </w:r>
      <w:proofErr w:type="spellStart"/>
      <w:r w:rsidRPr="005B663B">
        <w:t>char_description</w:t>
      </w:r>
      <w:proofErr w:type="spellEnd"/>
      <w:r w:rsidRPr="005B663B">
        <w:t>):</w:t>
      </w:r>
    </w:p>
    <w:p w14:paraId="2CD4B6B8" w14:textId="77777777" w:rsidR="00885ED7" w:rsidRPr="005B663B" w:rsidRDefault="00885ED7" w:rsidP="006141AD">
      <w:pPr>
        <w:keepNext/>
        <w:ind w:left="720"/>
      </w:pPr>
      <w:r w:rsidRPr="005B663B">
        <w:t xml:space="preserve">    self.name = </w:t>
      </w:r>
      <w:proofErr w:type="spellStart"/>
      <w:r w:rsidRPr="005B663B">
        <w:t>char_name</w:t>
      </w:r>
      <w:proofErr w:type="spellEnd"/>
    </w:p>
    <w:p w14:paraId="77728A28" w14:textId="77777777" w:rsidR="00885ED7" w:rsidRPr="005B663B" w:rsidRDefault="00885ED7" w:rsidP="006141AD">
      <w:pPr>
        <w:keepNext/>
        <w:ind w:left="720"/>
      </w:pPr>
      <w:r w:rsidRPr="005B663B">
        <w:t xml:space="preserve">    </w:t>
      </w:r>
      <w:proofErr w:type="spellStart"/>
      <w:r w:rsidRPr="005B663B">
        <w:t>self.description</w:t>
      </w:r>
      <w:proofErr w:type="spellEnd"/>
      <w:r w:rsidRPr="005B663B">
        <w:t xml:space="preserve"> = </w:t>
      </w:r>
      <w:proofErr w:type="spellStart"/>
      <w:r w:rsidRPr="005B663B">
        <w:t>char_description</w:t>
      </w:r>
      <w:proofErr w:type="spellEnd"/>
    </w:p>
    <w:p w14:paraId="002B0E28" w14:textId="77777777" w:rsidR="00885ED7" w:rsidRPr="005B663B" w:rsidRDefault="00885ED7" w:rsidP="006141AD">
      <w:pPr>
        <w:keepNext/>
        <w:ind w:left="720"/>
      </w:pPr>
      <w:r w:rsidRPr="005B663B">
        <w:t xml:space="preserve">    </w:t>
      </w:r>
      <w:proofErr w:type="spellStart"/>
      <w:r w:rsidRPr="005B663B">
        <w:t>self.conversation</w:t>
      </w:r>
      <w:proofErr w:type="spellEnd"/>
      <w:r w:rsidRPr="005B663B">
        <w:t xml:space="preserve"> = None</w:t>
      </w:r>
    </w:p>
    <w:tbl>
      <w:tblPr>
        <w:tblStyle w:val="Answerspace"/>
        <w:tblW w:w="0" w:type="auto"/>
        <w:tblLook w:val="04A0" w:firstRow="1" w:lastRow="0" w:firstColumn="1" w:lastColumn="0" w:noHBand="0" w:noVBand="1"/>
        <w:tblDescription w:val="Space for students to provide answer."/>
      </w:tblPr>
      <w:tblGrid>
        <w:gridCol w:w="9622"/>
      </w:tblGrid>
      <w:tr w:rsidR="00885ED7" w:rsidRPr="0070023D" w14:paraId="4CD88813" w14:textId="77777777" w:rsidTr="005B663B">
        <w:tc>
          <w:tcPr>
            <w:tcW w:w="9622" w:type="dxa"/>
          </w:tcPr>
          <w:p w14:paraId="0ECABE1F" w14:textId="4864EB96" w:rsidR="00885ED7" w:rsidRPr="005B663B" w:rsidRDefault="00885ED7" w:rsidP="008E4053">
            <w:pPr>
              <w:rPr>
                <w:rStyle w:val="Strong"/>
              </w:rPr>
            </w:pPr>
            <w:r w:rsidRPr="005B663B">
              <w:rPr>
                <w:rStyle w:val="Strong"/>
              </w:rPr>
              <w:t>Sample answer:</w:t>
            </w:r>
          </w:p>
          <w:p w14:paraId="0FE4853F" w14:textId="5468DAEC" w:rsidR="00885ED7" w:rsidRPr="00F1142F" w:rsidRDefault="00885ED7" w:rsidP="008E4053">
            <w:r w:rsidRPr="00F1142F">
              <w:t xml:space="preserve">To create a Character object, the constructor needs </w:t>
            </w:r>
            <w:r w:rsidR="005E03EE">
              <w:t>2</w:t>
            </w:r>
            <w:r w:rsidR="005E03EE" w:rsidRPr="00F1142F">
              <w:t xml:space="preserve"> </w:t>
            </w:r>
            <w:r w:rsidRPr="00F1142F">
              <w:t>parameters: the character</w:t>
            </w:r>
            <w:r w:rsidR="005E03EE">
              <w:t>’</w:t>
            </w:r>
            <w:r w:rsidRPr="00F1142F">
              <w:t>s name and a description of the character</w:t>
            </w:r>
            <w:r w:rsidR="005E03EE">
              <w:t>.</w:t>
            </w:r>
          </w:p>
        </w:tc>
      </w:tr>
    </w:tbl>
    <w:p w14:paraId="53F23C01" w14:textId="46B2D003" w:rsidR="005C220A" w:rsidRPr="00F1142F" w:rsidRDefault="00AE1FAF" w:rsidP="005B663B">
      <w:pPr>
        <w:spacing w:after="360"/>
      </w:pPr>
      <w:r w:rsidRPr="00425D3E">
        <w:rPr>
          <w:b/>
          <w:bCs/>
          <w:noProof/>
        </w:rPr>
        <w:drawing>
          <wp:anchor distT="0" distB="0" distL="114300" distR="114300" simplePos="0" relativeHeight="251658348" behindDoc="0" locked="0" layoutInCell="1" allowOverlap="1" wp14:anchorId="39E01389" wp14:editId="1F91AD12">
            <wp:simplePos x="0" y="0"/>
            <wp:positionH relativeFrom="column">
              <wp:posOffset>60960</wp:posOffset>
            </wp:positionH>
            <wp:positionV relativeFrom="paragraph">
              <wp:posOffset>75565</wp:posOffset>
            </wp:positionV>
            <wp:extent cx="712800" cy="712800"/>
            <wp:effectExtent l="0" t="0" r="0" b="0"/>
            <wp:wrapSquare wrapText="bothSides"/>
            <wp:docPr id="228099636" name="Picture 2280996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5C220A" w:rsidRPr="00425D3E">
        <w:rPr>
          <w:b/>
          <w:bCs/>
        </w:rPr>
        <w:t>Step 2</w:t>
      </w:r>
      <w:r w:rsidR="005C220A" w:rsidRPr="00F1142F">
        <w:t xml:space="preserve">: </w:t>
      </w:r>
      <w:r w:rsidR="00425D3E">
        <w:t>c</w:t>
      </w:r>
      <w:r w:rsidR="005C220A" w:rsidRPr="00F1142F">
        <w:t xml:space="preserve">reate a new Python file and save it as </w:t>
      </w:r>
      <w:r w:rsidR="005C220A" w:rsidRPr="00F1142F">
        <w:rPr>
          <w:b/>
          <w:bCs/>
        </w:rPr>
        <w:t>character_test.py,</w:t>
      </w:r>
      <w:r w:rsidR="005C220A" w:rsidRPr="00F1142F">
        <w:t xml:space="preserve"> in the folder with </w:t>
      </w:r>
      <w:r w:rsidR="00621BCE" w:rsidRPr="00F1142F">
        <w:t xml:space="preserve">the </w:t>
      </w:r>
      <w:r w:rsidR="005C220A" w:rsidRPr="00F1142F">
        <w:t>other code.</w:t>
      </w:r>
    </w:p>
    <w:p w14:paraId="0EF4DA24" w14:textId="77777777" w:rsidR="005C220A" w:rsidRPr="005B663B" w:rsidRDefault="005C220A" w:rsidP="005E03EE">
      <w:pPr>
        <w:keepNext/>
        <w:ind w:left="720"/>
      </w:pPr>
      <w:r w:rsidRPr="005B663B">
        <w:t>from character import Character</w:t>
      </w:r>
    </w:p>
    <w:p w14:paraId="62616082" w14:textId="77777777" w:rsidR="005C220A" w:rsidRPr="005B663B" w:rsidRDefault="005C220A" w:rsidP="005E03EE">
      <w:pPr>
        <w:keepNext/>
        <w:ind w:left="720"/>
      </w:pPr>
      <w:r w:rsidRPr="005B663B">
        <w:t>harry = Character("Harry", "A smelly Wumpus")</w:t>
      </w:r>
    </w:p>
    <w:p w14:paraId="04CC1E56" w14:textId="0E4388B5" w:rsidR="005C220A" w:rsidRPr="00F1142F" w:rsidRDefault="005C220A" w:rsidP="008E4053">
      <w:r w:rsidRPr="00F1142F">
        <w:t>Add this code in the character_test.py to call the describe method on the object created to show the character's description on the screen.</w:t>
      </w:r>
    </w:p>
    <w:p w14:paraId="25B46BC9" w14:textId="77777777" w:rsidR="005C220A" w:rsidRPr="005B663B" w:rsidRDefault="005C220A" w:rsidP="005E03EE">
      <w:pPr>
        <w:keepNext/>
        <w:ind w:left="720"/>
      </w:pPr>
      <w:proofErr w:type="spellStart"/>
      <w:r w:rsidRPr="005B663B">
        <w:t>harry.describe</w:t>
      </w:r>
      <w:proofErr w:type="spellEnd"/>
      <w:r w:rsidRPr="005B663B">
        <w:t>()</w:t>
      </w:r>
    </w:p>
    <w:p w14:paraId="1597CDBF" w14:textId="279327DC" w:rsidR="005B663B" w:rsidRDefault="005C220A" w:rsidP="008E4053">
      <w:r w:rsidRPr="00F1142F">
        <w:t xml:space="preserve">Save and run </w:t>
      </w:r>
      <w:r w:rsidR="00621BCE" w:rsidRPr="00F1142F">
        <w:t>the</w:t>
      </w:r>
      <w:r w:rsidRPr="00F1142F">
        <w:t xml:space="preserve"> program.</w:t>
      </w:r>
    </w:p>
    <w:p w14:paraId="536CE6CE" w14:textId="77777777" w:rsidR="005B663B" w:rsidRDefault="005B663B">
      <w:pPr>
        <w:suppressAutoHyphens w:val="0"/>
        <w:spacing w:after="0" w:line="276" w:lineRule="auto"/>
      </w:pPr>
      <w:r>
        <w:br w:type="page"/>
      </w:r>
    </w:p>
    <w:p w14:paraId="7871B392" w14:textId="17868D99" w:rsidR="005B663B" w:rsidRDefault="005B663B" w:rsidP="005B663B">
      <w:pPr>
        <w:pStyle w:val="Caption"/>
      </w:pPr>
      <w:r>
        <w:lastRenderedPageBreak/>
        <w:t xml:space="preserve">Figure </w:t>
      </w:r>
      <w:r>
        <w:fldChar w:fldCharType="begin"/>
      </w:r>
      <w:r>
        <w:instrText xml:space="preserve"> SEQ Figure \* ARABIC </w:instrText>
      </w:r>
      <w:r>
        <w:fldChar w:fldCharType="separate"/>
      </w:r>
      <w:r w:rsidR="005E03EE">
        <w:rPr>
          <w:noProof/>
        </w:rPr>
        <w:t>17</w:t>
      </w:r>
      <w:r>
        <w:rPr>
          <w:noProof/>
        </w:rPr>
        <w:fldChar w:fldCharType="end"/>
      </w:r>
      <w:r>
        <w:t xml:space="preserve"> – testing the Wumpus description</w:t>
      </w:r>
    </w:p>
    <w:p w14:paraId="166C9D5F" w14:textId="66048174" w:rsidR="005C220A" w:rsidRDefault="005C220A" w:rsidP="008E4053">
      <w:r>
        <w:rPr>
          <w:noProof/>
        </w:rPr>
        <w:drawing>
          <wp:inline distT="0" distB="0" distL="0" distR="0" wp14:anchorId="1F9BE717" wp14:editId="2668F92C">
            <wp:extent cx="5731510" cy="1280795"/>
            <wp:effectExtent l="0" t="0" r="2540" b="0"/>
            <wp:docPr id="37" name="Picture 37"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 shot of Python code in Mu.&#10;"/>
                    <pic:cNvPicPr/>
                  </pic:nvPicPr>
                  <pic:blipFill>
                    <a:blip r:embed="rId116"/>
                    <a:stretch>
                      <a:fillRect/>
                    </a:stretch>
                  </pic:blipFill>
                  <pic:spPr>
                    <a:xfrm>
                      <a:off x="0" y="0"/>
                      <a:ext cx="5731510" cy="1280795"/>
                    </a:xfrm>
                    <a:prstGeom prst="rect">
                      <a:avLst/>
                    </a:prstGeom>
                  </pic:spPr>
                </pic:pic>
              </a:graphicData>
            </a:graphic>
          </wp:inline>
        </w:drawing>
      </w:r>
    </w:p>
    <w:p w14:paraId="66B5C50A" w14:textId="77777777" w:rsidR="005D1952" w:rsidRDefault="00000000" w:rsidP="005D1952">
      <w:pPr>
        <w:pStyle w:val="Imageattributioncaption"/>
      </w:pPr>
      <w:hyperlink r:id="rId117" w:history="1">
        <w:r w:rsidR="005D1952" w:rsidRPr="005D1952">
          <w:rPr>
            <w:rStyle w:val="Hyperlink"/>
          </w:rPr>
          <w:t>Code with Mu</w:t>
        </w:r>
      </w:hyperlink>
      <w:r w:rsidR="005D1952">
        <w:t xml:space="preserve"> by </w:t>
      </w:r>
      <w:hyperlink r:id="rId118"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119" w:history="1">
        <w:r w:rsidR="005D1952" w:rsidRPr="005D1952">
          <w:rPr>
            <w:rStyle w:val="Hyperlink"/>
          </w:rPr>
          <w:t>CC BY-NC-SA 4.0</w:t>
        </w:r>
      </w:hyperlink>
      <w:r w:rsidR="005D1952">
        <w:t>.</w:t>
      </w:r>
    </w:p>
    <w:p w14:paraId="6FCE7DB6" w14:textId="3D80D6C5" w:rsidR="00621BCE" w:rsidRPr="00F1142F" w:rsidRDefault="005C220A" w:rsidP="008E4053">
      <w:r w:rsidRPr="00F1142F">
        <w:t>Harry is here!</w:t>
      </w:r>
    </w:p>
    <w:p w14:paraId="63D93A3B" w14:textId="799BF9E3" w:rsidR="005C220A" w:rsidRPr="00F1142F" w:rsidRDefault="005C220A" w:rsidP="008E4053">
      <w:r w:rsidRPr="00F1142F">
        <w:t>A smelly Wumpus</w:t>
      </w:r>
    </w:p>
    <w:p w14:paraId="0691997A" w14:textId="79AAE163" w:rsidR="005C220A" w:rsidRPr="00F1142F" w:rsidRDefault="00AE1FAF" w:rsidP="008E4053">
      <w:r w:rsidRPr="00425D3E">
        <w:rPr>
          <w:b/>
          <w:bCs/>
          <w:noProof/>
        </w:rPr>
        <w:drawing>
          <wp:anchor distT="0" distB="0" distL="114300" distR="114300" simplePos="0" relativeHeight="251658349" behindDoc="0" locked="0" layoutInCell="1" allowOverlap="1" wp14:anchorId="3824C48F" wp14:editId="45FF2CA4">
            <wp:simplePos x="0" y="0"/>
            <wp:positionH relativeFrom="column">
              <wp:posOffset>60960</wp:posOffset>
            </wp:positionH>
            <wp:positionV relativeFrom="paragraph">
              <wp:posOffset>75565</wp:posOffset>
            </wp:positionV>
            <wp:extent cx="712800" cy="712800"/>
            <wp:effectExtent l="0" t="0" r="0" b="0"/>
            <wp:wrapSquare wrapText="bothSides"/>
            <wp:docPr id="1914527501" name="Picture 19145275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7501" name="Picture 1914527501">
                      <a:extLst>
                        <a:ext uri="{C183D7F6-B498-43B3-948B-1728B52AA6E4}">
                          <adec:decorative xmlns:adec="http://schemas.microsoft.com/office/drawing/2017/decorative" val="1"/>
                        </a:ext>
                      </a:extLst>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712800" cy="712800"/>
                    </a:xfrm>
                    <a:prstGeom prst="rect">
                      <a:avLst/>
                    </a:prstGeom>
                    <a:noFill/>
                  </pic:spPr>
                </pic:pic>
              </a:graphicData>
            </a:graphic>
            <wp14:sizeRelH relativeFrom="margin">
              <wp14:pctWidth>0</wp14:pctWidth>
            </wp14:sizeRelH>
            <wp14:sizeRelV relativeFrom="margin">
              <wp14:pctHeight>0</wp14:pctHeight>
            </wp14:sizeRelV>
          </wp:anchor>
        </w:drawing>
      </w:r>
      <w:r w:rsidR="005C220A" w:rsidRPr="00425D3E">
        <w:rPr>
          <w:b/>
          <w:bCs/>
        </w:rPr>
        <w:t>Step 3</w:t>
      </w:r>
      <w:r w:rsidR="005C220A" w:rsidRPr="00F1142F">
        <w:t xml:space="preserve">: </w:t>
      </w:r>
      <w:r w:rsidR="00425D3E">
        <w:t>e</w:t>
      </w:r>
      <w:r w:rsidR="005C220A" w:rsidRPr="00F1142F">
        <w:t>xamine the character class to find the method that sets the conversation attribute.</w:t>
      </w:r>
    </w:p>
    <w:p w14:paraId="1AB99751" w14:textId="1C922131" w:rsidR="005C220A" w:rsidRPr="00F1142F" w:rsidRDefault="005C220A" w:rsidP="008E4053">
      <w:r w:rsidRPr="00F1142F">
        <w:t xml:space="preserve">Add code to </w:t>
      </w:r>
      <w:r w:rsidR="005F1913" w:rsidRPr="00F1142F">
        <w:t>the</w:t>
      </w:r>
      <w:r w:rsidRPr="00F1142F">
        <w:t xml:space="preserve"> program to call this method and give Harry a line of dialogue.</w:t>
      </w:r>
    </w:p>
    <w:p w14:paraId="5CEEC887" w14:textId="77777777" w:rsidR="005C220A" w:rsidRPr="005E03EE" w:rsidRDefault="005C220A" w:rsidP="008E4053">
      <w:pPr>
        <w:rPr>
          <w:rStyle w:val="Strong"/>
        </w:rPr>
      </w:pPr>
      <w:r w:rsidRPr="005E03EE">
        <w:rPr>
          <w:rStyle w:val="Strong"/>
        </w:rPr>
        <w:t xml:space="preserve">The </w:t>
      </w:r>
      <w:proofErr w:type="spellStart"/>
      <w:r w:rsidRPr="005E03EE">
        <w:rPr>
          <w:rStyle w:val="Strong"/>
        </w:rPr>
        <w:t>set_conversation</w:t>
      </w:r>
      <w:proofErr w:type="spellEnd"/>
      <w:r w:rsidRPr="005E03EE">
        <w:rPr>
          <w:rStyle w:val="Strong"/>
        </w:rPr>
        <w:t xml:space="preserve"> method</w:t>
      </w:r>
    </w:p>
    <w:p w14:paraId="5BFFB139" w14:textId="54A392AD" w:rsidR="005C220A" w:rsidRPr="00F1142F" w:rsidRDefault="005C220A" w:rsidP="008E4053">
      <w:r w:rsidRPr="00F1142F">
        <w:t xml:space="preserve">The </w:t>
      </w:r>
      <w:proofErr w:type="spellStart"/>
      <w:r w:rsidRPr="00F1142F">
        <w:t>set_conversation</w:t>
      </w:r>
      <w:proofErr w:type="spellEnd"/>
      <w:r w:rsidRPr="00F1142F">
        <w:t xml:space="preserve"> method below sets the conversation attribute in the Character class:</w:t>
      </w:r>
    </w:p>
    <w:p w14:paraId="7B3ECA58" w14:textId="77777777" w:rsidR="005C220A" w:rsidRPr="005B663B" w:rsidRDefault="005C220A" w:rsidP="005E03EE">
      <w:pPr>
        <w:keepNext/>
        <w:ind w:left="720"/>
      </w:pPr>
      <w:r w:rsidRPr="005B663B">
        <w:t>class Character:</w:t>
      </w:r>
    </w:p>
    <w:p w14:paraId="32E58EBA" w14:textId="77777777" w:rsidR="005C220A" w:rsidRPr="005B663B" w:rsidRDefault="005C220A" w:rsidP="005E03EE">
      <w:pPr>
        <w:keepNext/>
        <w:ind w:left="720"/>
      </w:pPr>
      <w:r w:rsidRPr="005B663B">
        <w:t xml:space="preserve">    ...</w:t>
      </w:r>
    </w:p>
    <w:p w14:paraId="2BA139AF" w14:textId="77777777" w:rsidR="005C220A" w:rsidRPr="005B663B" w:rsidRDefault="005C220A" w:rsidP="005E03EE">
      <w:pPr>
        <w:keepNext/>
        <w:ind w:left="720"/>
      </w:pPr>
      <w:r w:rsidRPr="005B663B">
        <w:t xml:space="preserve">    def </w:t>
      </w:r>
      <w:proofErr w:type="spellStart"/>
      <w:r w:rsidRPr="005B663B">
        <w:t>set_conversation</w:t>
      </w:r>
      <w:proofErr w:type="spellEnd"/>
      <w:r w:rsidRPr="005B663B">
        <w:t>(self, conversation):</w:t>
      </w:r>
    </w:p>
    <w:p w14:paraId="632EA652" w14:textId="77777777" w:rsidR="005C220A" w:rsidRPr="005B663B" w:rsidRDefault="005C220A" w:rsidP="005E03EE">
      <w:pPr>
        <w:keepNext/>
        <w:ind w:left="720"/>
      </w:pPr>
      <w:r w:rsidRPr="005B663B">
        <w:t xml:space="preserve">        </w:t>
      </w:r>
      <w:proofErr w:type="spellStart"/>
      <w:r w:rsidRPr="005B663B">
        <w:t>self.conversation</w:t>
      </w:r>
      <w:proofErr w:type="spellEnd"/>
      <w:r w:rsidRPr="005B663B">
        <w:t xml:space="preserve"> = conversation</w:t>
      </w:r>
    </w:p>
    <w:p w14:paraId="0FAF7707" w14:textId="51F28B4E" w:rsidR="005C220A" w:rsidRPr="00F1142F" w:rsidRDefault="005C220A" w:rsidP="008E4053">
      <w:r w:rsidRPr="00F1142F">
        <w:t xml:space="preserve">This </w:t>
      </w:r>
      <w:proofErr w:type="spellStart"/>
      <w:r w:rsidRPr="00F1142F">
        <w:t>set_conversation</w:t>
      </w:r>
      <w:proofErr w:type="spellEnd"/>
      <w:r w:rsidRPr="00F1142F">
        <w:t xml:space="preserve"> method expects to pass the message that Harry is going to output:</w:t>
      </w:r>
    </w:p>
    <w:p w14:paraId="5975F5D9" w14:textId="77777777" w:rsidR="005C220A" w:rsidRPr="005B663B" w:rsidRDefault="005C220A" w:rsidP="005E03EE">
      <w:pPr>
        <w:keepNext/>
        <w:ind w:left="720"/>
      </w:pPr>
      <w:proofErr w:type="spellStart"/>
      <w:r w:rsidRPr="005B663B">
        <w:t>harry.set_conversation</w:t>
      </w:r>
      <w:proofErr w:type="spellEnd"/>
      <w:r w:rsidRPr="005B663B">
        <w:t xml:space="preserve"> ("Come </w:t>
      </w:r>
      <w:proofErr w:type="spellStart"/>
      <w:r w:rsidRPr="005B663B">
        <w:t>closer.I</w:t>
      </w:r>
      <w:proofErr w:type="spellEnd"/>
      <w:r w:rsidRPr="005B663B">
        <w:t xml:space="preserve"> can’t see you!")</w:t>
      </w:r>
    </w:p>
    <w:p w14:paraId="1D65696A" w14:textId="06956FED" w:rsidR="005C220A" w:rsidRPr="00F1142F" w:rsidRDefault="005C220A" w:rsidP="008E4053">
      <w:r w:rsidRPr="00F1142F">
        <w:t xml:space="preserve">Add code to call a method that allows </w:t>
      </w:r>
      <w:r w:rsidR="005F1913" w:rsidRPr="00F1142F">
        <w:t>the player</w:t>
      </w:r>
      <w:r w:rsidRPr="00F1142F">
        <w:t xml:space="preserve"> to talk to Harry.</w:t>
      </w:r>
    </w:p>
    <w:p w14:paraId="45EC34B1" w14:textId="3EDEA9E2" w:rsidR="005B663B" w:rsidRDefault="005B663B" w:rsidP="005B663B">
      <w:pPr>
        <w:pStyle w:val="Caption"/>
      </w:pPr>
      <w:r>
        <w:lastRenderedPageBreak/>
        <w:t xml:space="preserve">Figure </w:t>
      </w:r>
      <w:r>
        <w:fldChar w:fldCharType="begin"/>
      </w:r>
      <w:r>
        <w:instrText xml:space="preserve"> SEQ Figure \* ARABIC </w:instrText>
      </w:r>
      <w:r>
        <w:fldChar w:fldCharType="separate"/>
      </w:r>
      <w:r w:rsidR="005E03EE">
        <w:rPr>
          <w:noProof/>
        </w:rPr>
        <w:t>18</w:t>
      </w:r>
      <w:r>
        <w:fldChar w:fldCharType="end"/>
      </w:r>
      <w:r>
        <w:t xml:space="preserve"> – </w:t>
      </w:r>
      <w:r w:rsidR="00432E70">
        <w:t>setting the conversation for Harry</w:t>
      </w:r>
    </w:p>
    <w:p w14:paraId="5689CA58" w14:textId="77777777" w:rsidR="005C220A" w:rsidRDefault="005C220A" w:rsidP="008E4053">
      <w:r>
        <w:rPr>
          <w:noProof/>
        </w:rPr>
        <w:drawing>
          <wp:inline distT="0" distB="0" distL="0" distR="0" wp14:anchorId="7F246CB4" wp14:editId="38445E71">
            <wp:extent cx="5731510" cy="2197100"/>
            <wp:effectExtent l="0" t="0" r="2540" b="0"/>
            <wp:docPr id="38" name="Picture 38"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 shot of Python code in Mu.&#10;"/>
                    <pic:cNvPicPr/>
                  </pic:nvPicPr>
                  <pic:blipFill>
                    <a:blip r:embed="rId121"/>
                    <a:stretch>
                      <a:fillRect/>
                    </a:stretch>
                  </pic:blipFill>
                  <pic:spPr>
                    <a:xfrm>
                      <a:off x="0" y="0"/>
                      <a:ext cx="5731510" cy="2197100"/>
                    </a:xfrm>
                    <a:prstGeom prst="rect">
                      <a:avLst/>
                    </a:prstGeom>
                  </pic:spPr>
                </pic:pic>
              </a:graphicData>
            </a:graphic>
          </wp:inline>
        </w:drawing>
      </w:r>
    </w:p>
    <w:p w14:paraId="283CB3C5" w14:textId="77777777" w:rsidR="005D1952" w:rsidRDefault="00000000" w:rsidP="005D1952">
      <w:pPr>
        <w:pStyle w:val="Imageattributioncaption"/>
      </w:pPr>
      <w:hyperlink r:id="rId122" w:history="1">
        <w:r w:rsidR="005D1952" w:rsidRPr="005D1952">
          <w:rPr>
            <w:rStyle w:val="Hyperlink"/>
          </w:rPr>
          <w:t>Code with Mu</w:t>
        </w:r>
      </w:hyperlink>
      <w:r w:rsidR="005D1952">
        <w:t xml:space="preserve"> by </w:t>
      </w:r>
      <w:hyperlink r:id="rId123"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124" w:history="1">
        <w:r w:rsidR="005D1952" w:rsidRPr="005D1952">
          <w:rPr>
            <w:rStyle w:val="Hyperlink"/>
          </w:rPr>
          <w:t>CC BY-NC-SA 4.0</w:t>
        </w:r>
      </w:hyperlink>
      <w:r w:rsidR="005D1952">
        <w:t>.</w:t>
      </w:r>
    </w:p>
    <w:p w14:paraId="50F7BE55" w14:textId="06A3FA9F" w:rsidR="000261E2" w:rsidRPr="005B663B" w:rsidRDefault="000261E2" w:rsidP="008E4053">
      <w:pPr>
        <w:pStyle w:val="FeatureBox2"/>
        <w:rPr>
          <w:sz w:val="20"/>
          <w:szCs w:val="22"/>
        </w:rPr>
      </w:pPr>
      <w:r w:rsidRPr="005B663B">
        <w:rPr>
          <w:rStyle w:val="Strong"/>
          <w:szCs w:val="22"/>
        </w:rPr>
        <w:t>Teacher note:</w:t>
      </w:r>
      <w:r w:rsidRPr="005B663B">
        <w:rPr>
          <w:rStyle w:val="Strong"/>
          <w:b w:val="0"/>
          <w:szCs w:val="22"/>
        </w:rPr>
        <w:t xml:space="preserve"> </w:t>
      </w:r>
      <w:r w:rsidR="007C77F4">
        <w:rPr>
          <w:rStyle w:val="Strong"/>
          <w:b w:val="0"/>
          <w:szCs w:val="22"/>
        </w:rPr>
        <w:t>some</w:t>
      </w:r>
      <w:r w:rsidRPr="005B663B">
        <w:rPr>
          <w:rStyle w:val="Strong"/>
          <w:b w:val="0"/>
          <w:szCs w:val="22"/>
        </w:rPr>
        <w:t xml:space="preserve"> students will be motivated by the creative writing of dialogue and character design</w:t>
      </w:r>
      <w:r w:rsidR="005F1913" w:rsidRPr="005B663B">
        <w:rPr>
          <w:rStyle w:val="Strong"/>
          <w:b w:val="0"/>
          <w:szCs w:val="22"/>
        </w:rPr>
        <w:t>. T</w:t>
      </w:r>
      <w:r w:rsidRPr="005B663B">
        <w:rPr>
          <w:rStyle w:val="Strong"/>
          <w:b w:val="0"/>
          <w:szCs w:val="22"/>
        </w:rPr>
        <w:t>eachers may consider how this project could be achieved via group work</w:t>
      </w:r>
      <w:r w:rsidR="005F1913" w:rsidRPr="005B663B">
        <w:rPr>
          <w:rStyle w:val="Strong"/>
          <w:b w:val="0"/>
          <w:szCs w:val="22"/>
        </w:rPr>
        <w:t xml:space="preserve"> that requires </w:t>
      </w:r>
      <w:proofErr w:type="gramStart"/>
      <w:r w:rsidR="005F1913" w:rsidRPr="005B663B">
        <w:rPr>
          <w:rStyle w:val="Strong"/>
          <w:b w:val="0"/>
          <w:szCs w:val="22"/>
        </w:rPr>
        <w:t>a number of</w:t>
      </w:r>
      <w:proofErr w:type="gramEnd"/>
      <w:r w:rsidR="005F1913" w:rsidRPr="005B663B">
        <w:rPr>
          <w:rStyle w:val="Strong"/>
          <w:b w:val="0"/>
          <w:szCs w:val="22"/>
        </w:rPr>
        <w:t xml:space="preserve"> skill sets.</w:t>
      </w:r>
    </w:p>
    <w:p w14:paraId="643B2368" w14:textId="0F8F093C" w:rsidR="000261E2" w:rsidRDefault="000261E2" w:rsidP="008E4053">
      <w:pPr>
        <w:pStyle w:val="Heading3"/>
      </w:pPr>
      <w:bookmarkStart w:id="69" w:name="_Toc150844803"/>
      <w:r>
        <w:t xml:space="preserve">Multiple </w:t>
      </w:r>
      <w:r w:rsidR="00674168">
        <w:t>c</w:t>
      </w:r>
      <w:r>
        <w:t>haracters</w:t>
      </w:r>
      <w:bookmarkEnd w:id="69"/>
    </w:p>
    <w:p w14:paraId="1695F4C6" w14:textId="6BC181A0" w:rsidR="000261E2" w:rsidRPr="00F1142F" w:rsidRDefault="000261E2" w:rsidP="008E4053">
      <w:r w:rsidRPr="00F1142F">
        <w:t xml:space="preserve">The game can have multiple characters to interact with. For example, </w:t>
      </w:r>
      <w:r w:rsidR="00925CD2">
        <w:t>2</w:t>
      </w:r>
      <w:r w:rsidR="00925CD2" w:rsidRPr="00F1142F">
        <w:t xml:space="preserve"> </w:t>
      </w:r>
      <w:r w:rsidRPr="00F1142F">
        <w:t>characters: Harry, the smelly Wumpus, and Josephine, the friendly bat.</w:t>
      </w:r>
    </w:p>
    <w:p w14:paraId="288B4D28" w14:textId="0AA4D2E5" w:rsidR="000261E2" w:rsidRPr="00F1142F" w:rsidRDefault="000261E2" w:rsidP="008E4053">
      <w:r w:rsidRPr="00F1142F">
        <w:t>The player may choose to fight with enemies such as Harry, but not with friendly characters such as Josephine.</w:t>
      </w:r>
    </w:p>
    <w:p w14:paraId="031BB25B" w14:textId="3125AADD" w:rsidR="000261E2" w:rsidRPr="00F1142F" w:rsidRDefault="000261E2" w:rsidP="008E4053">
      <w:pPr>
        <w:pStyle w:val="FeatureBox"/>
      </w:pPr>
      <w:r w:rsidRPr="00F1142F">
        <w:t xml:space="preserve">Inheritance is one of the key elements of OOP; it allows you to base a new class on an existing one. The new class automatically inherits all the methods and attributes of the existing class, removing the need to include the same methods and attributes in the new class. This game will need a subclass of Character called Enemy. It will use the Character class as a basis, but </w:t>
      </w:r>
      <w:r w:rsidR="00DB1FC6" w:rsidRPr="00F1142F">
        <w:t xml:space="preserve">have </w:t>
      </w:r>
      <w:r w:rsidRPr="00F1142F">
        <w:t xml:space="preserve">more functionality </w:t>
      </w:r>
      <w:r w:rsidR="00DB1FC6" w:rsidRPr="00F1142F">
        <w:t xml:space="preserve">added that is </w:t>
      </w:r>
      <w:r w:rsidRPr="00F1142F">
        <w:t>specific to enemies.</w:t>
      </w:r>
    </w:p>
    <w:p w14:paraId="346E3DE0" w14:textId="77777777" w:rsidR="00925CD2" w:rsidRDefault="00925CD2">
      <w:pPr>
        <w:suppressAutoHyphens w:val="0"/>
        <w:spacing w:after="0" w:line="276" w:lineRule="auto"/>
      </w:pPr>
      <w:r>
        <w:br w:type="page"/>
      </w:r>
    </w:p>
    <w:p w14:paraId="5F163BB3" w14:textId="51ED5573" w:rsidR="00DF7C5C" w:rsidRDefault="00AE1FAF" w:rsidP="00DF7C5C">
      <w:pPr>
        <w:spacing w:before="360" w:after="480"/>
      </w:pPr>
      <w:r w:rsidRPr="00425D3E">
        <w:rPr>
          <w:b/>
          <w:bCs/>
          <w:noProof/>
        </w:rPr>
        <w:lastRenderedPageBreak/>
        <w:drawing>
          <wp:anchor distT="0" distB="0" distL="114300" distR="114300" simplePos="0" relativeHeight="251658350" behindDoc="0" locked="0" layoutInCell="1" allowOverlap="1" wp14:anchorId="4A0A6A9E" wp14:editId="5A7A440E">
            <wp:simplePos x="0" y="0"/>
            <wp:positionH relativeFrom="column">
              <wp:posOffset>44450</wp:posOffset>
            </wp:positionH>
            <wp:positionV relativeFrom="paragraph">
              <wp:posOffset>4445</wp:posOffset>
            </wp:positionV>
            <wp:extent cx="712470" cy="712470"/>
            <wp:effectExtent l="0" t="0" r="0" b="0"/>
            <wp:wrapSquare wrapText="bothSides"/>
            <wp:docPr id="1671544156" name="Picture 16715441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470" cy="712470"/>
                    </a:xfrm>
                    <a:prstGeom prst="rect">
                      <a:avLst/>
                    </a:prstGeom>
                  </pic:spPr>
                </pic:pic>
              </a:graphicData>
            </a:graphic>
            <wp14:sizeRelH relativeFrom="page">
              <wp14:pctWidth>0</wp14:pctWidth>
            </wp14:sizeRelH>
            <wp14:sizeRelV relativeFrom="page">
              <wp14:pctHeight>0</wp14:pctHeight>
            </wp14:sizeRelV>
          </wp:anchor>
        </w:drawing>
      </w:r>
      <w:r w:rsidR="00DB1FC6" w:rsidRPr="00425D3E">
        <w:rPr>
          <w:b/>
          <w:bCs/>
        </w:rPr>
        <w:t xml:space="preserve">Step </w:t>
      </w:r>
      <w:r w:rsidR="005F1913" w:rsidRPr="00425D3E">
        <w:rPr>
          <w:b/>
          <w:bCs/>
        </w:rPr>
        <w:t>1</w:t>
      </w:r>
      <w:r w:rsidR="00DB1FC6" w:rsidRPr="00F1142F">
        <w:t xml:space="preserve">: </w:t>
      </w:r>
      <w:r w:rsidR="00425D3E">
        <w:t>i</w:t>
      </w:r>
      <w:r w:rsidR="00DB1FC6" w:rsidRPr="00F1142F">
        <w:t xml:space="preserve">n the existing </w:t>
      </w:r>
      <w:r w:rsidR="00DB1FC6" w:rsidRPr="00F1142F">
        <w:rPr>
          <w:b/>
          <w:bCs/>
        </w:rPr>
        <w:t>character.py</w:t>
      </w:r>
      <w:r w:rsidR="00DB1FC6" w:rsidRPr="00F1142F">
        <w:t xml:space="preserve"> file, create a new Enemy class below the Character class.</w:t>
      </w:r>
    </w:p>
    <w:p w14:paraId="72FD3BA2" w14:textId="77777777" w:rsidR="00DB1FC6" w:rsidRPr="00DF7C5C" w:rsidRDefault="00DB1FC6" w:rsidP="00925CD2">
      <w:pPr>
        <w:keepNext/>
        <w:ind w:left="720"/>
      </w:pPr>
      <w:r w:rsidRPr="00DF7C5C">
        <w:t>class Character:</w:t>
      </w:r>
    </w:p>
    <w:p w14:paraId="77E5AE7C" w14:textId="77777777" w:rsidR="00DB1FC6" w:rsidRPr="00DF7C5C" w:rsidRDefault="00DB1FC6" w:rsidP="00925CD2">
      <w:pPr>
        <w:keepNext/>
        <w:ind w:left="720"/>
      </w:pPr>
      <w:r w:rsidRPr="00DF7C5C">
        <w:t xml:space="preserve">    ...</w:t>
      </w:r>
    </w:p>
    <w:p w14:paraId="4163B5F8" w14:textId="77777777" w:rsidR="00DB1FC6" w:rsidRPr="00DF7C5C" w:rsidRDefault="00DB1FC6" w:rsidP="00925CD2">
      <w:pPr>
        <w:keepNext/>
        <w:ind w:left="720"/>
      </w:pPr>
      <w:r w:rsidRPr="00DF7C5C">
        <w:t xml:space="preserve">    # Fight with this character</w:t>
      </w:r>
    </w:p>
    <w:p w14:paraId="2948CCBA" w14:textId="77777777" w:rsidR="00DB1FC6" w:rsidRPr="00DF7C5C" w:rsidRDefault="00DB1FC6" w:rsidP="00925CD2">
      <w:pPr>
        <w:keepNext/>
        <w:ind w:left="720"/>
      </w:pPr>
      <w:r w:rsidRPr="00DF7C5C">
        <w:t xml:space="preserve">    def fight(self, </w:t>
      </w:r>
      <w:proofErr w:type="spellStart"/>
      <w:r w:rsidRPr="00DF7C5C">
        <w:t>combat_item</w:t>
      </w:r>
      <w:proofErr w:type="spellEnd"/>
      <w:r w:rsidRPr="00DF7C5C">
        <w:t>):</w:t>
      </w:r>
    </w:p>
    <w:p w14:paraId="68E2C90B" w14:textId="77777777" w:rsidR="00DB1FC6" w:rsidRPr="00DF7C5C" w:rsidRDefault="00DB1FC6" w:rsidP="00925CD2">
      <w:pPr>
        <w:keepNext/>
        <w:ind w:left="720"/>
      </w:pPr>
      <w:r w:rsidRPr="00DF7C5C">
        <w:t xml:space="preserve">        print(self.name + " doesn't want to fight with you")</w:t>
      </w:r>
    </w:p>
    <w:p w14:paraId="5A71615B" w14:textId="2C54227E" w:rsidR="00DB1FC6" w:rsidRPr="00DF7C5C" w:rsidRDefault="00DB1FC6" w:rsidP="00925CD2">
      <w:pPr>
        <w:keepNext/>
        <w:ind w:left="720"/>
      </w:pPr>
      <w:r w:rsidRPr="00DF7C5C">
        <w:t xml:space="preserve">        return True</w:t>
      </w:r>
    </w:p>
    <w:p w14:paraId="4AB0BD32" w14:textId="77777777" w:rsidR="00DB1FC6" w:rsidRPr="00DF7C5C" w:rsidRDefault="00DB1FC6" w:rsidP="00925CD2">
      <w:pPr>
        <w:keepNext/>
        <w:ind w:left="720"/>
      </w:pPr>
      <w:r w:rsidRPr="00DF7C5C">
        <w:t># Add your code here (first line unindented)</w:t>
      </w:r>
    </w:p>
    <w:p w14:paraId="188983A7" w14:textId="32BC0C19" w:rsidR="00DB1FC6" w:rsidRPr="00DF7C5C" w:rsidRDefault="00DB1FC6" w:rsidP="00925CD2">
      <w:pPr>
        <w:keepNext/>
        <w:ind w:left="720"/>
      </w:pPr>
      <w:r w:rsidRPr="00DF7C5C">
        <w:t>class Enemy(Character):</w:t>
      </w:r>
    </w:p>
    <w:p w14:paraId="18CF8195" w14:textId="26758BA2" w:rsidR="00DB1FC6" w:rsidRPr="00F1142F" w:rsidRDefault="00DB1FC6" w:rsidP="008E4053">
      <w:r w:rsidRPr="00F1142F">
        <w:t xml:space="preserve">The name of this new class is Enemy. Putting Character inside the brackets tells Python that the Enemy class will inherit </w:t>
      </w:r>
      <w:proofErr w:type="gramStart"/>
      <w:r w:rsidRPr="00F1142F">
        <w:t>all of</w:t>
      </w:r>
      <w:proofErr w:type="gramEnd"/>
      <w:r w:rsidRPr="00F1142F">
        <w:t xml:space="preserve"> the methods from Character.</w:t>
      </w:r>
    </w:p>
    <w:p w14:paraId="6BAAE0B5" w14:textId="008A7BC4" w:rsidR="00DB1FC6" w:rsidRPr="00F1142F" w:rsidRDefault="005858D4" w:rsidP="008E4053">
      <w:r w:rsidRPr="00DF7C5C">
        <w:rPr>
          <w:noProof/>
        </w:rPr>
        <w:drawing>
          <wp:anchor distT="0" distB="0" distL="114300" distR="114300" simplePos="0" relativeHeight="251658351" behindDoc="0" locked="0" layoutInCell="1" allowOverlap="1" wp14:anchorId="3B55D90B" wp14:editId="1409E3F1">
            <wp:simplePos x="0" y="0"/>
            <wp:positionH relativeFrom="column">
              <wp:posOffset>55517</wp:posOffset>
            </wp:positionH>
            <wp:positionV relativeFrom="paragraph">
              <wp:posOffset>365215</wp:posOffset>
            </wp:positionV>
            <wp:extent cx="712800" cy="712800"/>
            <wp:effectExtent l="0" t="0" r="0" b="0"/>
            <wp:wrapSquare wrapText="bothSides"/>
            <wp:docPr id="737815239" name="Picture 7378152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DB1FC6" w:rsidRPr="00F1142F">
        <w:t>Character is called the superclass of Enemy, and Enemy is a subclass of Character.</w:t>
      </w:r>
    </w:p>
    <w:p w14:paraId="36C9C5B6" w14:textId="067DC9F8" w:rsidR="00DB1FC6" w:rsidRPr="00DF7C5C" w:rsidRDefault="00DB1FC6" w:rsidP="00DF7C5C">
      <w:pPr>
        <w:spacing w:after="360"/>
      </w:pPr>
      <w:r w:rsidRPr="00425D3E">
        <w:rPr>
          <w:b/>
          <w:bCs/>
        </w:rPr>
        <w:t xml:space="preserve">Step </w:t>
      </w:r>
      <w:r w:rsidR="005F1913" w:rsidRPr="00425D3E">
        <w:rPr>
          <w:b/>
          <w:bCs/>
        </w:rPr>
        <w:t>2</w:t>
      </w:r>
      <w:r w:rsidR="00DF7C5C">
        <w:t>:</w:t>
      </w:r>
      <w:r w:rsidRPr="00DF7C5C">
        <w:t xml:space="preserve"> </w:t>
      </w:r>
      <w:r w:rsidR="00425D3E">
        <w:t>a</w:t>
      </w:r>
      <w:r w:rsidRPr="00DF7C5C">
        <w:t>dd code in the next line to create a constructor for an enemy object; this looks identical to the constructor of Character.</w:t>
      </w:r>
    </w:p>
    <w:p w14:paraId="75B2AD35" w14:textId="77777777" w:rsidR="00DB1FC6" w:rsidRPr="00BC197B" w:rsidRDefault="00DB1FC6" w:rsidP="006141AD">
      <w:pPr>
        <w:keepNext/>
        <w:ind w:left="720"/>
      </w:pPr>
      <w:r w:rsidRPr="00BC197B">
        <w:t xml:space="preserve">    def __</w:t>
      </w:r>
      <w:proofErr w:type="spellStart"/>
      <w:r w:rsidRPr="00BC197B">
        <w:t>init</w:t>
      </w:r>
      <w:proofErr w:type="spellEnd"/>
      <w:r w:rsidRPr="00BC197B">
        <w:t xml:space="preserve">__(self, </w:t>
      </w:r>
      <w:proofErr w:type="spellStart"/>
      <w:r w:rsidRPr="00BC197B">
        <w:t>char_name</w:t>
      </w:r>
      <w:proofErr w:type="spellEnd"/>
      <w:r w:rsidRPr="00BC197B">
        <w:t xml:space="preserve">, </w:t>
      </w:r>
      <w:proofErr w:type="spellStart"/>
      <w:r w:rsidRPr="00BC197B">
        <w:t>char_description</w:t>
      </w:r>
      <w:proofErr w:type="spellEnd"/>
      <w:r w:rsidRPr="00BC197B">
        <w:t>):</w:t>
      </w:r>
    </w:p>
    <w:p w14:paraId="62ABBF24" w14:textId="1FF14903" w:rsidR="00DB1FC6" w:rsidRPr="00F1142F" w:rsidRDefault="00DB1FC6" w:rsidP="008E4053">
      <w:r w:rsidRPr="00F1142F">
        <w:t xml:space="preserve">Character is the superclass of Enemy, ensure that Enemy inherits from Character. </w:t>
      </w:r>
    </w:p>
    <w:p w14:paraId="6DF16E3F" w14:textId="30D514C9" w:rsidR="00DB1FC6" w:rsidRPr="00F1142F" w:rsidRDefault="00DB1FC6" w:rsidP="008E4053">
      <w:r w:rsidRPr="00F1142F">
        <w:t>To do this,</w:t>
      </w:r>
      <w:r w:rsidR="00331F27">
        <w:t xml:space="preserve"> </w:t>
      </w:r>
      <w:r w:rsidRPr="00F1142F">
        <w:t>call the superclass constructor method inside the constructor of the Enemy class.</w:t>
      </w:r>
    </w:p>
    <w:p w14:paraId="65506250" w14:textId="39732D54" w:rsidR="00DB1FC6" w:rsidRPr="00F1142F" w:rsidRDefault="00DB1FC6" w:rsidP="008E4053">
      <w:r w:rsidRPr="00425D3E">
        <w:rPr>
          <w:b/>
          <w:bCs/>
        </w:rPr>
        <w:t xml:space="preserve">Step </w:t>
      </w:r>
      <w:r w:rsidR="005F1913" w:rsidRPr="00425D3E">
        <w:rPr>
          <w:b/>
          <w:bCs/>
        </w:rPr>
        <w:t>3</w:t>
      </w:r>
      <w:r w:rsidR="00425D3E" w:rsidRPr="00425D3E">
        <w:t>:</w:t>
      </w:r>
      <w:r w:rsidRPr="00F1142F">
        <w:t xml:space="preserve"> </w:t>
      </w:r>
      <w:r w:rsidR="00425D3E">
        <w:t>a</w:t>
      </w:r>
      <w:r w:rsidRPr="00F1142F">
        <w:t>dd the code below, in the next line after the Enemy constructor.</w:t>
      </w:r>
    </w:p>
    <w:p w14:paraId="57D88C19" w14:textId="50EB8F2A" w:rsidR="00B32147" w:rsidRDefault="00DB1FC6" w:rsidP="00B32147">
      <w:pPr>
        <w:keepNext/>
        <w:ind w:left="720"/>
      </w:pPr>
      <w:r w:rsidRPr="00BC197B">
        <w:t xml:space="preserve">        super().__</w:t>
      </w:r>
      <w:proofErr w:type="spellStart"/>
      <w:r w:rsidRPr="00BC197B">
        <w:t>init</w:t>
      </w:r>
      <w:proofErr w:type="spellEnd"/>
      <w:r w:rsidRPr="00BC197B">
        <w:t>__(</w:t>
      </w:r>
      <w:proofErr w:type="spellStart"/>
      <w:r w:rsidRPr="00BC197B">
        <w:t>char_name</w:t>
      </w:r>
      <w:proofErr w:type="spellEnd"/>
      <w:r w:rsidRPr="00BC197B">
        <w:t xml:space="preserve">, </w:t>
      </w:r>
      <w:proofErr w:type="spellStart"/>
      <w:r w:rsidRPr="00BC197B">
        <w:t>char_description</w:t>
      </w:r>
      <w:proofErr w:type="spellEnd"/>
      <w:r w:rsidRPr="00BC197B">
        <w:t>)</w:t>
      </w:r>
    </w:p>
    <w:p w14:paraId="13D2245A" w14:textId="7E3DD3DF" w:rsidR="00B32147" w:rsidRDefault="00B32147">
      <w:pPr>
        <w:suppressAutoHyphens w:val="0"/>
        <w:spacing w:after="0" w:line="276" w:lineRule="auto"/>
      </w:pPr>
      <w:r>
        <w:br w:type="page"/>
      </w:r>
    </w:p>
    <w:p w14:paraId="298390A5" w14:textId="0868B368" w:rsidR="00DB1FC6" w:rsidRPr="00F1142F" w:rsidRDefault="00B32147" w:rsidP="00B32147">
      <w:pPr>
        <w:spacing w:before="480"/>
        <w:ind w:left="720"/>
      </w:pPr>
      <w:r w:rsidRPr="00BC197B">
        <w:rPr>
          <w:noProof/>
        </w:rPr>
        <w:lastRenderedPageBreak/>
        <w:drawing>
          <wp:anchor distT="0" distB="0" distL="114300" distR="114300" simplePos="0" relativeHeight="251658352" behindDoc="0" locked="0" layoutInCell="1" allowOverlap="1" wp14:anchorId="0944CCD5" wp14:editId="5C41363B">
            <wp:simplePos x="0" y="0"/>
            <wp:positionH relativeFrom="column">
              <wp:posOffset>97880</wp:posOffset>
            </wp:positionH>
            <wp:positionV relativeFrom="paragraph">
              <wp:posOffset>4445</wp:posOffset>
            </wp:positionV>
            <wp:extent cx="676275" cy="676275"/>
            <wp:effectExtent l="0" t="0" r="9525" b="9525"/>
            <wp:wrapSquare wrapText="bothSides"/>
            <wp:docPr id="1041153" name="Picture 10411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53" name="Picture 1041153">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917B51" w:rsidRPr="00A95789">
        <w:rPr>
          <w:b/>
        </w:rPr>
        <w:t xml:space="preserve">Challenge </w:t>
      </w:r>
      <w:r w:rsidR="00AD15CB" w:rsidRPr="00A95789">
        <w:rPr>
          <w:b/>
          <w:bCs/>
        </w:rPr>
        <w:t>2</w:t>
      </w:r>
      <w:r w:rsidR="00AD15CB">
        <w:rPr>
          <w:b/>
          <w:bCs/>
        </w:rPr>
        <w:t>2</w:t>
      </w:r>
      <w:r w:rsidR="00917B51" w:rsidRPr="00A95789">
        <w:rPr>
          <w:b/>
        </w:rPr>
        <w:t>:</w:t>
      </w:r>
      <w:r w:rsidR="00F30234">
        <w:t xml:space="preserve"> </w:t>
      </w:r>
      <w:r w:rsidR="00DB1FC6" w:rsidRPr="00F1142F">
        <w:t>What does the line of code (above) mean?</w:t>
      </w:r>
    </w:p>
    <w:tbl>
      <w:tblPr>
        <w:tblStyle w:val="Answerspace"/>
        <w:tblW w:w="0" w:type="auto"/>
        <w:tblLook w:val="04A0" w:firstRow="1" w:lastRow="0" w:firstColumn="1" w:lastColumn="0" w:noHBand="0" w:noVBand="1"/>
        <w:tblDescription w:val="Space for students to provide answer."/>
      </w:tblPr>
      <w:tblGrid>
        <w:gridCol w:w="9622"/>
      </w:tblGrid>
      <w:tr w:rsidR="00DB1FC6" w:rsidRPr="0070023D" w14:paraId="30A8FDE6" w14:textId="77777777" w:rsidTr="00B32147">
        <w:tc>
          <w:tcPr>
            <w:tcW w:w="9622" w:type="dxa"/>
          </w:tcPr>
          <w:p w14:paraId="3750E38E" w14:textId="6D11526F" w:rsidR="00DB1FC6" w:rsidRPr="00BC197B" w:rsidRDefault="00DB1FC6" w:rsidP="008E4053">
            <w:pPr>
              <w:rPr>
                <w:rStyle w:val="Strong"/>
              </w:rPr>
            </w:pPr>
            <w:r w:rsidRPr="00BC197B">
              <w:rPr>
                <w:rStyle w:val="Strong"/>
              </w:rPr>
              <w:t>Sample answer:</w:t>
            </w:r>
          </w:p>
          <w:p w14:paraId="0BE6CF3D" w14:textId="3B8A8045" w:rsidR="00DB1FC6" w:rsidRPr="00F1142F" w:rsidRDefault="00DB1FC6" w:rsidP="008E4053">
            <w:r w:rsidRPr="00F1142F">
              <w:t>This line of code means 'To make an Enemy, first make a Character object and then customise it.'</w:t>
            </w:r>
          </w:p>
        </w:tc>
      </w:tr>
    </w:tbl>
    <w:p w14:paraId="3094BB2E" w14:textId="6C7E3FAE" w:rsidR="00DB1FC6" w:rsidRPr="00F1142F" w:rsidRDefault="00DB1FC6" w:rsidP="008E4053">
      <w:pPr>
        <w:pStyle w:val="FeatureBox"/>
      </w:pPr>
      <w:r w:rsidRPr="00F1142F">
        <w:t>When the __</w:t>
      </w:r>
      <w:proofErr w:type="spellStart"/>
      <w:r w:rsidRPr="00F1142F">
        <w:t>init</w:t>
      </w:r>
      <w:proofErr w:type="spellEnd"/>
      <w:r w:rsidRPr="00F1142F">
        <w:t>__() function is created in a subclass, the subclass will no longer inherit the superclass's __</w:t>
      </w:r>
      <w:proofErr w:type="spellStart"/>
      <w:r w:rsidRPr="00F1142F">
        <w:t>init</w:t>
      </w:r>
      <w:proofErr w:type="spellEnd"/>
      <w:r w:rsidRPr="00F1142F">
        <w:t>__() function.</w:t>
      </w:r>
    </w:p>
    <w:p w14:paraId="5740CCEE" w14:textId="425DD811" w:rsidR="00DB1FC6" w:rsidRPr="00F1142F" w:rsidRDefault="00DB1FC6" w:rsidP="008E4053">
      <w:pPr>
        <w:pStyle w:val="FeatureBox"/>
      </w:pPr>
      <w:r w:rsidRPr="00F1142F">
        <w:t>The super() function allows you to call functions in the superclass. Calling super().__</w:t>
      </w:r>
      <w:proofErr w:type="spellStart"/>
      <w:r w:rsidRPr="00F1142F">
        <w:t>init</w:t>
      </w:r>
      <w:proofErr w:type="spellEnd"/>
      <w:r w:rsidRPr="00F1142F">
        <w:t>__() from the Enemy class will call the constructor of the Character superclass. The Character constructor sets up the attributes for the class.</w:t>
      </w:r>
    </w:p>
    <w:p w14:paraId="3AEC45BC" w14:textId="2536E6B5" w:rsidR="00DB1FC6" w:rsidRPr="00F1142F" w:rsidRDefault="00DB1FC6" w:rsidP="008E4053">
      <w:pPr>
        <w:pStyle w:val="FeatureBox"/>
      </w:pPr>
      <w:r w:rsidRPr="00F1142F">
        <w:t>Calling the previously built methods with super() saves you from needing to rewrite those methods in your subclass.</w:t>
      </w:r>
    </w:p>
    <w:p w14:paraId="153BFEDD" w14:textId="77777777" w:rsidR="00DB1FC6" w:rsidRPr="00F1142F" w:rsidRDefault="00DB1FC6" w:rsidP="008E4053">
      <w:r w:rsidRPr="00F1142F">
        <w:t>Save this code.</w:t>
      </w:r>
    </w:p>
    <w:p w14:paraId="71CE350D" w14:textId="4008193F" w:rsidR="00DB1FC6" w:rsidRPr="00F1142F" w:rsidRDefault="00DB1FC6" w:rsidP="008E4053">
      <w:r w:rsidRPr="00F1142F">
        <w:t xml:space="preserve">Using these </w:t>
      </w:r>
      <w:r w:rsidR="00B32147">
        <w:t>2</w:t>
      </w:r>
      <w:r w:rsidRPr="00F1142F">
        <w:t xml:space="preserve"> lines of code prove that the Enemy class has inherited </w:t>
      </w:r>
      <w:proofErr w:type="gramStart"/>
      <w:r w:rsidRPr="00F1142F">
        <w:t>all of</w:t>
      </w:r>
      <w:proofErr w:type="gramEnd"/>
      <w:r w:rsidRPr="00F1142F">
        <w:t xml:space="preserve"> the properties of the Character class.</w:t>
      </w:r>
    </w:p>
    <w:p w14:paraId="4AE0796D" w14:textId="16904B1E" w:rsidR="00DB1FC6" w:rsidRPr="00F1142F" w:rsidRDefault="00AE1FAF" w:rsidP="00BC197B">
      <w:pPr>
        <w:spacing w:after="480"/>
      </w:pPr>
      <w:r w:rsidRPr="00425D3E">
        <w:rPr>
          <w:b/>
          <w:bCs/>
          <w:noProof/>
        </w:rPr>
        <w:drawing>
          <wp:anchor distT="0" distB="0" distL="114300" distR="114300" simplePos="0" relativeHeight="251658353" behindDoc="0" locked="0" layoutInCell="1" allowOverlap="1" wp14:anchorId="783B2E4F" wp14:editId="6807F333">
            <wp:simplePos x="0" y="0"/>
            <wp:positionH relativeFrom="column">
              <wp:posOffset>60960</wp:posOffset>
            </wp:positionH>
            <wp:positionV relativeFrom="paragraph">
              <wp:posOffset>75565</wp:posOffset>
            </wp:positionV>
            <wp:extent cx="712800" cy="712800"/>
            <wp:effectExtent l="0" t="0" r="0" b="0"/>
            <wp:wrapSquare wrapText="bothSides"/>
            <wp:docPr id="1528242157" name="Picture 15282421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DB1FC6" w:rsidRPr="00425D3E">
        <w:rPr>
          <w:b/>
          <w:bCs/>
        </w:rPr>
        <w:t xml:space="preserve">Step </w:t>
      </w:r>
      <w:r w:rsidR="005F1913" w:rsidRPr="00425D3E">
        <w:rPr>
          <w:b/>
          <w:bCs/>
        </w:rPr>
        <w:t>4</w:t>
      </w:r>
      <w:r w:rsidR="00F1142F">
        <w:t>:</w:t>
      </w:r>
      <w:r w:rsidR="00DB1FC6" w:rsidRPr="00F1142F">
        <w:t xml:space="preserve"> </w:t>
      </w:r>
      <w:r w:rsidR="00425D3E">
        <w:t>i</w:t>
      </w:r>
      <w:r w:rsidR="00DB1FC6" w:rsidRPr="00F1142F">
        <w:t xml:space="preserve">n the </w:t>
      </w:r>
      <w:r w:rsidR="00DB1FC6" w:rsidRPr="00F1142F">
        <w:rPr>
          <w:b/>
          <w:bCs/>
        </w:rPr>
        <w:t xml:space="preserve">character_test.py </w:t>
      </w:r>
      <w:r w:rsidR="00DB1FC6" w:rsidRPr="00F1142F">
        <w:t>program change the code so that all references to the Character class become references to the Enemy class:</w:t>
      </w:r>
    </w:p>
    <w:p w14:paraId="209F35BF" w14:textId="77777777" w:rsidR="00DB1FC6" w:rsidRPr="00BC197B" w:rsidRDefault="00DB1FC6" w:rsidP="00B32147">
      <w:pPr>
        <w:keepNext/>
        <w:ind w:left="720"/>
      </w:pPr>
      <w:r w:rsidRPr="00BC197B">
        <w:t>from character import Enemy</w:t>
      </w:r>
    </w:p>
    <w:p w14:paraId="16DDB07D" w14:textId="77777777" w:rsidR="00DB1FC6" w:rsidRPr="00BC197B" w:rsidRDefault="00DB1FC6" w:rsidP="00B32147">
      <w:pPr>
        <w:keepNext/>
        <w:ind w:left="720"/>
      </w:pPr>
      <w:r w:rsidRPr="00BC197B">
        <w:t>harry = Enemy("Harry", "A smelly Wumpus")</w:t>
      </w:r>
    </w:p>
    <w:p w14:paraId="51C8658E" w14:textId="45215D60" w:rsidR="00B32147" w:rsidRDefault="00DB1FC6" w:rsidP="008E4053">
      <w:r w:rsidRPr="00F1142F">
        <w:t>Run the code and test it.</w:t>
      </w:r>
    </w:p>
    <w:p w14:paraId="2C07F767" w14:textId="77777777" w:rsidR="00B32147" w:rsidRDefault="00B32147">
      <w:pPr>
        <w:suppressAutoHyphens w:val="0"/>
        <w:spacing w:after="0" w:line="276" w:lineRule="auto"/>
      </w:pPr>
      <w:r>
        <w:br w:type="page"/>
      </w:r>
    </w:p>
    <w:p w14:paraId="0B0C7460" w14:textId="321AB870" w:rsidR="00DB1FC6" w:rsidRPr="00F1142F" w:rsidRDefault="00DB1FC6" w:rsidP="008E4053">
      <w:pPr>
        <w:pStyle w:val="FeatureBox"/>
      </w:pPr>
      <w:r w:rsidRPr="00F1142F">
        <w:lastRenderedPageBreak/>
        <w:t>The description of Harry and talking to him, should appear</w:t>
      </w:r>
      <w:r w:rsidR="00DD7403" w:rsidRPr="00F1142F">
        <w:t xml:space="preserve"> as</w:t>
      </w:r>
      <w:r w:rsidRPr="00F1142F">
        <w:t xml:space="preserve"> before.</w:t>
      </w:r>
    </w:p>
    <w:p w14:paraId="3247EFC9" w14:textId="77777777" w:rsidR="00DD7403" w:rsidRPr="00F1142F" w:rsidRDefault="00DB1FC6" w:rsidP="008E4053">
      <w:pPr>
        <w:pStyle w:val="FeatureBox"/>
      </w:pPr>
      <w:r w:rsidRPr="00F1142F">
        <w:t>An object of a subclass is also considered to be an object of its superclass.</w:t>
      </w:r>
    </w:p>
    <w:p w14:paraId="66E1FADC" w14:textId="0CC6D24E" w:rsidR="00DB1FC6" w:rsidRPr="00F1142F" w:rsidRDefault="00DB1FC6" w:rsidP="008E4053">
      <w:pPr>
        <w:pStyle w:val="FeatureBox"/>
      </w:pPr>
      <w:r w:rsidRPr="00F1142F">
        <w:t>In simple terms, a class that inherits from a &lt;superclass&gt; is called a &lt;subclass&gt;.</w:t>
      </w:r>
    </w:p>
    <w:p w14:paraId="6FA28A28" w14:textId="78962914" w:rsidR="00DB1FC6" w:rsidRPr="00F1142F" w:rsidRDefault="00DB1FC6" w:rsidP="008E4053">
      <w:pPr>
        <w:pStyle w:val="FeatureBox"/>
      </w:pPr>
      <w:r w:rsidRPr="00F1142F">
        <w:t>So</w:t>
      </w:r>
      <w:r w:rsidR="00E5669E">
        <w:t>,</w:t>
      </w:r>
      <w:r w:rsidRPr="00F1142F">
        <w:t xml:space="preserve"> in this example, an Enemy is a Character.</w:t>
      </w:r>
    </w:p>
    <w:p w14:paraId="4FB47819" w14:textId="01A9700A" w:rsidR="00DB1FC6" w:rsidRPr="00F1142F" w:rsidRDefault="00DB1FC6" w:rsidP="008E4053">
      <w:pPr>
        <w:pStyle w:val="FeatureBox"/>
      </w:pPr>
      <w:r w:rsidRPr="00F1142F">
        <w:t>If a function requires a Character object as a parameter, you can give the function an Enemy object instead and the code will still work.</w:t>
      </w:r>
    </w:p>
    <w:p w14:paraId="499B212F" w14:textId="70229CE2" w:rsidR="00DB1FC6" w:rsidRPr="00F1142F" w:rsidRDefault="00DB1FC6" w:rsidP="008E4053">
      <w:pPr>
        <w:pStyle w:val="FeatureBox"/>
      </w:pPr>
      <w:r w:rsidRPr="00F1142F">
        <w:t>However, this does not work the other way around</w:t>
      </w:r>
      <w:r w:rsidR="00E5669E">
        <w:t>. If</w:t>
      </w:r>
      <w:r w:rsidRPr="00F1142F">
        <w:t xml:space="preserve"> the function requires an Enemy object, you cannot give it a Character object, because Enemy is a more specialised version of Character.</w:t>
      </w:r>
    </w:p>
    <w:p w14:paraId="5F54DD44" w14:textId="465D5C93" w:rsidR="00DD7403" w:rsidRDefault="00DD7403" w:rsidP="008E4053"/>
    <w:p w14:paraId="07B27166" w14:textId="1C046588" w:rsidR="00DD7403" w:rsidRPr="00F1142F" w:rsidRDefault="00DB1FC6" w:rsidP="008E4053">
      <w:pPr>
        <w:pStyle w:val="FeatureBox"/>
      </w:pPr>
      <w:r w:rsidRPr="00F1142F">
        <w:t>In t</w:t>
      </w:r>
      <w:r w:rsidR="00DD7403" w:rsidRPr="00F1142F">
        <w:t>his</w:t>
      </w:r>
      <w:r w:rsidRPr="00F1142F">
        <w:t xml:space="preserve"> step, modify the Enemy class so that it behaves differently to the Character class. This concept is called polymorphism.</w:t>
      </w:r>
      <w:r w:rsidR="00DD7403" w:rsidRPr="00F1142F">
        <w:t xml:space="preserve"> The Enemy class is functionally identical to the Character class, so it is a bit redundant</w:t>
      </w:r>
      <w:r w:rsidR="00BC197B">
        <w:t>.</w:t>
      </w:r>
    </w:p>
    <w:p w14:paraId="2E7B31AE" w14:textId="2BB1326B" w:rsidR="00DD7403" w:rsidRPr="00F1142F" w:rsidRDefault="00AE1FAF" w:rsidP="008E4053">
      <w:r w:rsidRPr="00425D3E">
        <w:rPr>
          <w:b/>
          <w:bCs/>
          <w:noProof/>
        </w:rPr>
        <w:drawing>
          <wp:anchor distT="0" distB="0" distL="114300" distR="114300" simplePos="0" relativeHeight="251658354" behindDoc="0" locked="0" layoutInCell="1" allowOverlap="1" wp14:anchorId="207FE0E3" wp14:editId="6F9952BC">
            <wp:simplePos x="0" y="0"/>
            <wp:positionH relativeFrom="column">
              <wp:posOffset>60960</wp:posOffset>
            </wp:positionH>
            <wp:positionV relativeFrom="paragraph">
              <wp:posOffset>75565</wp:posOffset>
            </wp:positionV>
            <wp:extent cx="712800" cy="712800"/>
            <wp:effectExtent l="0" t="0" r="0" b="0"/>
            <wp:wrapSquare wrapText="bothSides"/>
            <wp:docPr id="1612807071" name="Picture 16128070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DD7403" w:rsidRPr="00425D3E">
        <w:rPr>
          <w:b/>
          <w:bCs/>
        </w:rPr>
        <w:t xml:space="preserve">Step </w:t>
      </w:r>
      <w:r w:rsidR="005F1913" w:rsidRPr="00425D3E">
        <w:rPr>
          <w:b/>
          <w:bCs/>
        </w:rPr>
        <w:t>5</w:t>
      </w:r>
      <w:r w:rsidR="00DD7403" w:rsidRPr="00F1142F">
        <w:t xml:space="preserve">: </w:t>
      </w:r>
      <w:r w:rsidR="00425D3E">
        <w:t>a</w:t>
      </w:r>
      <w:r w:rsidR="00DD7403" w:rsidRPr="00F1142F">
        <w:t>dd new functionality to customise it.</w:t>
      </w:r>
    </w:p>
    <w:p w14:paraId="472DAB37" w14:textId="6FF67568" w:rsidR="00DD7403" w:rsidRPr="00F1142F" w:rsidRDefault="00DD7403" w:rsidP="008E4053">
      <w:r w:rsidRPr="00F1142F">
        <w:t>Add a new attribute to specify the weakness of the enemy character, so the character can be defeated in the game.</w:t>
      </w:r>
    </w:p>
    <w:p w14:paraId="7B61862D" w14:textId="7E160996" w:rsidR="00AE1FAF" w:rsidRPr="00F1142F" w:rsidRDefault="00DD7403" w:rsidP="008E4053">
      <w:r w:rsidRPr="00F1142F">
        <w:t>An object of the class Character doesn't have an attribute called weakness; this is a customisation to be added to the Enemy class.</w:t>
      </w:r>
      <w:r w:rsidR="00D25DB5">
        <w:t xml:space="preserve"> </w:t>
      </w:r>
      <w:r w:rsidRPr="00F1142F">
        <w:t>Each enemy will be vulnerable to an item that can be found in the game.</w:t>
      </w:r>
    </w:p>
    <w:p w14:paraId="5B1CFDB4" w14:textId="33B743BF" w:rsidR="00DD7403" w:rsidRPr="00F1142F" w:rsidRDefault="00AE1FAF" w:rsidP="00D25DB5">
      <w:pPr>
        <w:spacing w:before="360"/>
      </w:pPr>
      <w:r w:rsidRPr="00F1142F">
        <w:rPr>
          <w:noProof/>
        </w:rPr>
        <w:drawing>
          <wp:anchor distT="0" distB="0" distL="114300" distR="114300" simplePos="0" relativeHeight="251658355" behindDoc="0" locked="0" layoutInCell="1" allowOverlap="1" wp14:anchorId="06668DA6" wp14:editId="5D96D7AA">
            <wp:simplePos x="0" y="0"/>
            <wp:positionH relativeFrom="column">
              <wp:posOffset>60960</wp:posOffset>
            </wp:positionH>
            <wp:positionV relativeFrom="paragraph">
              <wp:posOffset>25945</wp:posOffset>
            </wp:positionV>
            <wp:extent cx="676800" cy="676800"/>
            <wp:effectExtent l="0" t="0" r="9525" b="9525"/>
            <wp:wrapSquare wrapText="bothSides"/>
            <wp:docPr id="1723703375" name="Picture 17237033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03375" name="Picture 1723703375">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B5698F" w:rsidRPr="00A95789">
        <w:rPr>
          <w:b/>
        </w:rPr>
        <w:t xml:space="preserve">Challenge </w:t>
      </w:r>
      <w:r w:rsidR="00AD15CB" w:rsidRPr="00A95789">
        <w:rPr>
          <w:b/>
          <w:bCs/>
        </w:rPr>
        <w:t>2</w:t>
      </w:r>
      <w:r w:rsidR="00AD15CB">
        <w:rPr>
          <w:b/>
          <w:bCs/>
        </w:rPr>
        <w:t>3</w:t>
      </w:r>
      <w:r w:rsidR="00B5698F" w:rsidRPr="00A95789">
        <w:rPr>
          <w:b/>
        </w:rPr>
        <w:t>:</w:t>
      </w:r>
      <w:r w:rsidR="00DD7403" w:rsidRPr="00F1142F">
        <w:t>Provide an example where a character is vulnerable to an item.</w:t>
      </w:r>
    </w:p>
    <w:tbl>
      <w:tblPr>
        <w:tblStyle w:val="Answerspace"/>
        <w:tblW w:w="0" w:type="auto"/>
        <w:tblLook w:val="04A0" w:firstRow="1" w:lastRow="0" w:firstColumn="1" w:lastColumn="0" w:noHBand="0" w:noVBand="1"/>
        <w:tblDescription w:val="Space for students to provide answer."/>
      </w:tblPr>
      <w:tblGrid>
        <w:gridCol w:w="9622"/>
      </w:tblGrid>
      <w:tr w:rsidR="00DD7403" w:rsidRPr="00F1142F" w14:paraId="192924F0" w14:textId="77777777" w:rsidTr="00BC197B">
        <w:tc>
          <w:tcPr>
            <w:tcW w:w="9622" w:type="dxa"/>
          </w:tcPr>
          <w:p w14:paraId="023DDB41" w14:textId="6583CF34" w:rsidR="00DD7403" w:rsidRPr="00DB18EE" w:rsidRDefault="00DD7403" w:rsidP="008E4053">
            <w:pPr>
              <w:rPr>
                <w:rStyle w:val="Strong"/>
              </w:rPr>
            </w:pPr>
            <w:r w:rsidRPr="00DB18EE">
              <w:rPr>
                <w:rStyle w:val="Strong"/>
              </w:rPr>
              <w:t>Sample answer:</w:t>
            </w:r>
          </w:p>
          <w:p w14:paraId="1A10FF91" w14:textId="77777777" w:rsidR="00DD7403" w:rsidRPr="00F1142F" w:rsidRDefault="00DD7403" w:rsidP="008E4053">
            <w:r w:rsidRPr="00F1142F">
              <w:t>For example, you could make an enemy character called Superman, who would be vulnerable to kryptonite.</w:t>
            </w:r>
          </w:p>
        </w:tc>
      </w:tr>
    </w:tbl>
    <w:p w14:paraId="33B1B8A9" w14:textId="52D5D782" w:rsidR="00DD7403" w:rsidRPr="00F1142F" w:rsidRDefault="00DD7403" w:rsidP="008E4053">
      <w:r w:rsidRPr="00425D3E">
        <w:rPr>
          <w:b/>
          <w:bCs/>
        </w:rPr>
        <w:t xml:space="preserve">Step </w:t>
      </w:r>
      <w:r w:rsidR="005F1913" w:rsidRPr="00425D3E">
        <w:rPr>
          <w:b/>
          <w:bCs/>
        </w:rPr>
        <w:t>6</w:t>
      </w:r>
      <w:r w:rsidRPr="00F1142F">
        <w:t xml:space="preserve">: </w:t>
      </w:r>
      <w:r w:rsidR="00425D3E">
        <w:t>i</w:t>
      </w:r>
      <w:r w:rsidRPr="00F1142F">
        <w:t>nside your Enemy class, move to the line below the one calling the superclass constructor.</w:t>
      </w:r>
    </w:p>
    <w:p w14:paraId="4405FB0B" w14:textId="77777777" w:rsidR="00DD7403" w:rsidRPr="00DB18EE" w:rsidRDefault="00DD7403" w:rsidP="00D25DB5">
      <w:pPr>
        <w:keepNext/>
        <w:ind w:left="720"/>
      </w:pPr>
      <w:r w:rsidRPr="00DB18EE">
        <w:lastRenderedPageBreak/>
        <w:t>class Enemy(Character):</w:t>
      </w:r>
    </w:p>
    <w:p w14:paraId="347CB20F" w14:textId="77777777" w:rsidR="00DD7403" w:rsidRPr="00DB18EE" w:rsidRDefault="00DD7403" w:rsidP="00D25DB5">
      <w:pPr>
        <w:keepNext/>
        <w:ind w:left="720"/>
      </w:pPr>
      <w:r w:rsidRPr="00DB18EE">
        <w:t xml:space="preserve">    def __</w:t>
      </w:r>
      <w:proofErr w:type="spellStart"/>
      <w:r w:rsidRPr="00DB18EE">
        <w:t>init</w:t>
      </w:r>
      <w:proofErr w:type="spellEnd"/>
      <w:r w:rsidRPr="00DB18EE">
        <w:t xml:space="preserve">__(self, </w:t>
      </w:r>
      <w:proofErr w:type="spellStart"/>
      <w:r w:rsidRPr="00DB18EE">
        <w:t>char_name</w:t>
      </w:r>
      <w:proofErr w:type="spellEnd"/>
      <w:r w:rsidRPr="00DB18EE">
        <w:t xml:space="preserve">, </w:t>
      </w:r>
      <w:proofErr w:type="spellStart"/>
      <w:r w:rsidRPr="00DB18EE">
        <w:t>char_description</w:t>
      </w:r>
      <w:proofErr w:type="spellEnd"/>
      <w:r w:rsidRPr="00DB18EE">
        <w:t>):</w:t>
      </w:r>
    </w:p>
    <w:p w14:paraId="2EC7B3DB" w14:textId="77777777" w:rsidR="00DD7403" w:rsidRPr="00DB18EE" w:rsidRDefault="00DD7403" w:rsidP="00D25DB5">
      <w:pPr>
        <w:keepNext/>
        <w:ind w:left="720"/>
      </w:pPr>
      <w:r w:rsidRPr="00DB18EE">
        <w:t xml:space="preserve">        super().__</w:t>
      </w:r>
      <w:proofErr w:type="spellStart"/>
      <w:r w:rsidRPr="00DB18EE">
        <w:t>init</w:t>
      </w:r>
      <w:proofErr w:type="spellEnd"/>
      <w:r w:rsidRPr="00DB18EE">
        <w:t>__(</w:t>
      </w:r>
      <w:proofErr w:type="spellStart"/>
      <w:r w:rsidRPr="00DB18EE">
        <w:t>char_name</w:t>
      </w:r>
      <w:proofErr w:type="spellEnd"/>
      <w:r w:rsidRPr="00DB18EE">
        <w:t xml:space="preserve">, </w:t>
      </w:r>
      <w:proofErr w:type="spellStart"/>
      <w:r w:rsidRPr="00DB18EE">
        <w:t>char_description</w:t>
      </w:r>
      <w:proofErr w:type="spellEnd"/>
      <w:r w:rsidRPr="00DB18EE">
        <w:t>)</w:t>
      </w:r>
    </w:p>
    <w:p w14:paraId="3E4B9A32" w14:textId="77777777" w:rsidR="00DD7403" w:rsidRPr="00DB18EE" w:rsidRDefault="00DD7403" w:rsidP="00D25DB5">
      <w:pPr>
        <w:keepNext/>
        <w:ind w:left="720"/>
      </w:pPr>
      <w:r w:rsidRPr="00DB18EE">
        <w:t xml:space="preserve">        # Write your code here</w:t>
      </w:r>
    </w:p>
    <w:p w14:paraId="173B5247" w14:textId="3E0846A5" w:rsidR="00DD7403" w:rsidRPr="00F1142F" w:rsidRDefault="00DD7403" w:rsidP="008E4053">
      <w:r w:rsidRPr="00F1142F">
        <w:t>Set the value of the weakness attribute to be initialised as None.</w:t>
      </w:r>
    </w:p>
    <w:p w14:paraId="59D0363F" w14:textId="77777777" w:rsidR="00DD7403" w:rsidRPr="00DB18EE" w:rsidRDefault="00DD7403" w:rsidP="00D25DB5">
      <w:pPr>
        <w:keepNext/>
        <w:ind w:left="720"/>
      </w:pPr>
      <w:proofErr w:type="spellStart"/>
      <w:r w:rsidRPr="00DB18EE">
        <w:t>self.weakness</w:t>
      </w:r>
      <w:proofErr w:type="spellEnd"/>
      <w:r w:rsidRPr="00DB18EE">
        <w:t xml:space="preserve"> = None</w:t>
      </w:r>
    </w:p>
    <w:p w14:paraId="4B4D6E6F" w14:textId="5E8AF651" w:rsidR="00DD7403" w:rsidRPr="00F1142F" w:rsidRDefault="00DD7403" w:rsidP="008E4053">
      <w:r w:rsidRPr="00F1142F">
        <w:t>Add getter and setter methods to Enemy so that you can add a weakness for an enemy.</w:t>
      </w:r>
    </w:p>
    <w:p w14:paraId="749282B8" w14:textId="44EF8A27" w:rsidR="00DD7403" w:rsidRPr="00735EEB" w:rsidRDefault="00DD7403" w:rsidP="008E4053">
      <w:pPr>
        <w:pStyle w:val="Heading3"/>
      </w:pPr>
      <w:bookmarkStart w:id="70" w:name="_Toc150844804"/>
      <w:r w:rsidRPr="00735EEB">
        <w:t xml:space="preserve">Fighting </w:t>
      </w:r>
      <w:r>
        <w:t>Harry</w:t>
      </w:r>
      <w:r w:rsidR="005F1913">
        <w:t xml:space="preserve"> the Wumpus</w:t>
      </w:r>
      <w:bookmarkEnd w:id="70"/>
    </w:p>
    <w:p w14:paraId="2D389BC3" w14:textId="322D7E7A" w:rsidR="00DD7403" w:rsidRPr="00F1142F" w:rsidRDefault="00DD7403" w:rsidP="008E4053">
      <w:r w:rsidRPr="00F1142F">
        <w:t>The Character class has a method called fight(). As you don't want to fight with non-hostile characters, it simply returns a message that the character 'doesn't want to fight with you'.</w:t>
      </w:r>
    </w:p>
    <w:p w14:paraId="36133FEE" w14:textId="54D5B408" w:rsidR="00F1142F" w:rsidRDefault="00AE1FAF" w:rsidP="008E4053">
      <w:r w:rsidRPr="00425D3E">
        <w:rPr>
          <w:b/>
          <w:bCs/>
          <w:noProof/>
        </w:rPr>
        <w:drawing>
          <wp:anchor distT="0" distB="0" distL="114300" distR="114300" simplePos="0" relativeHeight="251658356" behindDoc="0" locked="0" layoutInCell="1" allowOverlap="1" wp14:anchorId="0847872F" wp14:editId="709A6ECB">
            <wp:simplePos x="0" y="0"/>
            <wp:positionH relativeFrom="column">
              <wp:posOffset>60960</wp:posOffset>
            </wp:positionH>
            <wp:positionV relativeFrom="paragraph">
              <wp:posOffset>75565</wp:posOffset>
            </wp:positionV>
            <wp:extent cx="712800" cy="712800"/>
            <wp:effectExtent l="0" t="0" r="0" b="0"/>
            <wp:wrapSquare wrapText="bothSides"/>
            <wp:docPr id="1643526675" name="Picture 16435266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E47CBF" w:rsidRPr="00425D3E">
        <w:rPr>
          <w:b/>
          <w:bCs/>
        </w:rPr>
        <w:t xml:space="preserve">Step </w:t>
      </w:r>
      <w:r w:rsidR="00F84E7D">
        <w:rPr>
          <w:b/>
          <w:bCs/>
        </w:rPr>
        <w:t>1</w:t>
      </w:r>
      <w:r w:rsidR="00F1142F">
        <w:t>:</w:t>
      </w:r>
      <w:r w:rsidR="00E47CBF" w:rsidRPr="00F1142F">
        <w:t xml:space="preserve"> </w:t>
      </w:r>
      <w:r w:rsidR="00DD7403" w:rsidRPr="00F1142F">
        <w:t>Inside the Enemy class, add a new implementation of the fight method to allow you to fight an enemy. This will override the implementation of fight() provided inside Character.</w:t>
      </w:r>
    </w:p>
    <w:p w14:paraId="2932BF6D" w14:textId="5D3ADBE8" w:rsidR="00DD7403" w:rsidRPr="00F1142F" w:rsidRDefault="00DD7403" w:rsidP="008E4053">
      <w:r w:rsidRPr="00F1142F">
        <w:t>Enter your method like this:</w:t>
      </w:r>
    </w:p>
    <w:p w14:paraId="1AE6907E" w14:textId="77777777" w:rsidR="00DD7403" w:rsidRPr="00DB18EE" w:rsidRDefault="00DD7403" w:rsidP="00CE6196">
      <w:pPr>
        <w:keepNext/>
        <w:ind w:left="720"/>
      </w:pPr>
      <w:r w:rsidRPr="00DB18EE">
        <w:t xml:space="preserve">def fight(self, </w:t>
      </w:r>
      <w:proofErr w:type="spellStart"/>
      <w:r w:rsidRPr="00DB18EE">
        <w:t>combat_item</w:t>
      </w:r>
      <w:proofErr w:type="spellEnd"/>
      <w:r w:rsidRPr="00DB18EE">
        <w:t>):</w:t>
      </w:r>
    </w:p>
    <w:p w14:paraId="6D6375A7" w14:textId="71F9EABA" w:rsidR="00DD7403" w:rsidRPr="00F1142F" w:rsidRDefault="00DD7403" w:rsidP="008E4053">
      <w:proofErr w:type="spellStart"/>
      <w:r w:rsidRPr="00F1142F">
        <w:t>combat_item</w:t>
      </w:r>
      <w:proofErr w:type="spellEnd"/>
      <w:r w:rsidRPr="00F1142F">
        <w:t xml:space="preserve"> is a string containing the name of an item, for example “cutlass” or “</w:t>
      </w:r>
      <w:proofErr w:type="spellStart"/>
      <w:r w:rsidRPr="00F1142F">
        <w:t>creampie</w:t>
      </w:r>
      <w:proofErr w:type="spellEnd"/>
      <w:r w:rsidRPr="00F1142F">
        <w:t>”.</w:t>
      </w:r>
    </w:p>
    <w:p w14:paraId="35270CB1" w14:textId="1BAEE54C" w:rsidR="00DD7403" w:rsidRPr="00F1142F" w:rsidRDefault="00DD7403" w:rsidP="008E4053">
      <w:r w:rsidRPr="00F1142F">
        <w:t>In the game, you want the player to win or lose a fight with a character. Create a new method to fight:</w:t>
      </w:r>
    </w:p>
    <w:p w14:paraId="361EBADE" w14:textId="77777777" w:rsidR="00DD7403" w:rsidRPr="00DB18EE" w:rsidRDefault="00DD7403" w:rsidP="00CE6196">
      <w:pPr>
        <w:keepNext/>
        <w:ind w:left="720"/>
      </w:pPr>
      <w:r w:rsidRPr="00DB18EE">
        <w:lastRenderedPageBreak/>
        <w:t xml:space="preserve">def fight(self, </w:t>
      </w:r>
      <w:proofErr w:type="spellStart"/>
      <w:r w:rsidRPr="00DB18EE">
        <w:t>combat_item</w:t>
      </w:r>
      <w:proofErr w:type="spellEnd"/>
      <w:r w:rsidRPr="00DB18EE">
        <w:t>):</w:t>
      </w:r>
    </w:p>
    <w:p w14:paraId="53F3A4F3" w14:textId="77777777" w:rsidR="00DD7403" w:rsidRPr="00DB18EE" w:rsidRDefault="00DD7403" w:rsidP="00CE6196">
      <w:pPr>
        <w:keepNext/>
        <w:ind w:left="720"/>
      </w:pPr>
      <w:r w:rsidRPr="00DB18EE">
        <w:t xml:space="preserve">    if </w:t>
      </w:r>
      <w:proofErr w:type="spellStart"/>
      <w:r w:rsidRPr="00DB18EE">
        <w:t>combat_item</w:t>
      </w:r>
      <w:proofErr w:type="spellEnd"/>
      <w:r w:rsidRPr="00DB18EE">
        <w:t xml:space="preserve"> == </w:t>
      </w:r>
      <w:proofErr w:type="spellStart"/>
      <w:r w:rsidRPr="00DB18EE">
        <w:t>self.weakness</w:t>
      </w:r>
      <w:proofErr w:type="spellEnd"/>
      <w:r w:rsidRPr="00DB18EE">
        <w:t>:</w:t>
      </w:r>
    </w:p>
    <w:p w14:paraId="450BD100" w14:textId="77777777" w:rsidR="00DD7403" w:rsidRPr="00DB18EE" w:rsidRDefault="00DD7403" w:rsidP="00CE6196">
      <w:pPr>
        <w:keepNext/>
        <w:ind w:left="720"/>
      </w:pPr>
      <w:r w:rsidRPr="00DB18EE">
        <w:t xml:space="preserve">        print("You fend " + self.name + " off with the " + </w:t>
      </w:r>
      <w:proofErr w:type="spellStart"/>
      <w:r w:rsidRPr="00DB18EE">
        <w:t>combat_item</w:t>
      </w:r>
      <w:proofErr w:type="spellEnd"/>
      <w:r w:rsidRPr="00DB18EE">
        <w:t xml:space="preserve"> )</w:t>
      </w:r>
    </w:p>
    <w:p w14:paraId="715DB4DB" w14:textId="77777777" w:rsidR="00DD7403" w:rsidRPr="00DB18EE" w:rsidRDefault="00DD7403" w:rsidP="00CE6196">
      <w:pPr>
        <w:keepNext/>
        <w:ind w:left="720"/>
      </w:pPr>
      <w:r w:rsidRPr="00DB18EE">
        <w:t xml:space="preserve">        return True</w:t>
      </w:r>
    </w:p>
    <w:p w14:paraId="32F016D1" w14:textId="77777777" w:rsidR="00DD7403" w:rsidRPr="00DB18EE" w:rsidRDefault="00DD7403" w:rsidP="00CE6196">
      <w:pPr>
        <w:keepNext/>
        <w:ind w:left="720"/>
      </w:pPr>
      <w:r w:rsidRPr="00DB18EE">
        <w:t xml:space="preserve">    else:</w:t>
      </w:r>
    </w:p>
    <w:p w14:paraId="3FA82113" w14:textId="77777777" w:rsidR="00DD7403" w:rsidRPr="00DB18EE" w:rsidRDefault="00DD7403" w:rsidP="00CE6196">
      <w:pPr>
        <w:keepNext/>
        <w:ind w:left="720"/>
      </w:pPr>
      <w:r w:rsidRPr="00DB18EE">
        <w:t xml:space="preserve">        print(self.name + " swallows you, little wimp")</w:t>
      </w:r>
    </w:p>
    <w:p w14:paraId="3009A4E1" w14:textId="77777777" w:rsidR="00DD7403" w:rsidRPr="00DB18EE" w:rsidRDefault="00DD7403" w:rsidP="00CE6196">
      <w:pPr>
        <w:keepNext/>
        <w:ind w:left="720"/>
      </w:pPr>
      <w:r w:rsidRPr="00DB18EE">
        <w:t xml:space="preserve">        return False</w:t>
      </w:r>
    </w:p>
    <w:p w14:paraId="7D071072" w14:textId="45DA8395" w:rsidR="00DD7403" w:rsidRPr="00F1142F" w:rsidRDefault="00DD7403" w:rsidP="008E4053">
      <w:pPr>
        <w:pStyle w:val="FeatureBox"/>
      </w:pPr>
      <w:r w:rsidRPr="00F1142F">
        <w:t xml:space="preserve">The </w:t>
      </w:r>
      <w:proofErr w:type="spellStart"/>
      <w:r w:rsidRPr="00F1142F">
        <w:t>combat_item</w:t>
      </w:r>
      <w:proofErr w:type="spellEnd"/>
      <w:r w:rsidRPr="00F1142F">
        <w:t xml:space="preserve"> is the item the player is going to fight the enemy with. If it is the enemy's weakness, the method should print out a message saying that the player won the fight, and return True. Otherwise, it will print out a message saying that the player lost the fight, and return False.</w:t>
      </w:r>
    </w:p>
    <w:p w14:paraId="23983E50" w14:textId="25688AF9" w:rsidR="00DD7403" w:rsidRPr="00F1142F" w:rsidRDefault="00AE1FAF" w:rsidP="00CE6196">
      <w:pPr>
        <w:spacing w:after="480"/>
      </w:pPr>
      <w:r w:rsidRPr="00D630AC">
        <w:rPr>
          <w:b/>
          <w:bCs/>
          <w:noProof/>
        </w:rPr>
        <w:drawing>
          <wp:anchor distT="0" distB="0" distL="114300" distR="114300" simplePos="0" relativeHeight="251658357" behindDoc="0" locked="0" layoutInCell="1" allowOverlap="1" wp14:anchorId="394CCB34" wp14:editId="0B0597BA">
            <wp:simplePos x="0" y="0"/>
            <wp:positionH relativeFrom="column">
              <wp:posOffset>60960</wp:posOffset>
            </wp:positionH>
            <wp:positionV relativeFrom="paragraph">
              <wp:posOffset>4808</wp:posOffset>
            </wp:positionV>
            <wp:extent cx="712800" cy="712800"/>
            <wp:effectExtent l="0" t="0" r="0" b="0"/>
            <wp:wrapSquare wrapText="bothSides"/>
            <wp:docPr id="1389217421" name="Picture 1389217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E47CBF" w:rsidRPr="00D630AC">
        <w:rPr>
          <w:b/>
          <w:bCs/>
        </w:rPr>
        <w:t xml:space="preserve">Step </w:t>
      </w:r>
      <w:r w:rsidR="00F84E7D">
        <w:rPr>
          <w:b/>
          <w:bCs/>
        </w:rPr>
        <w:t>2</w:t>
      </w:r>
      <w:r w:rsidR="00E47CBF" w:rsidRPr="00F1142F">
        <w:t xml:space="preserve">: </w:t>
      </w:r>
      <w:r w:rsidR="00D630AC">
        <w:t>i</w:t>
      </w:r>
      <w:r w:rsidR="00DD7403" w:rsidRPr="00F1142F">
        <w:t xml:space="preserve">n </w:t>
      </w:r>
      <w:r w:rsidR="002751FB" w:rsidRPr="00F1142F">
        <w:t>the</w:t>
      </w:r>
      <w:r w:rsidR="00DD7403" w:rsidRPr="00F1142F">
        <w:t xml:space="preserve"> </w:t>
      </w:r>
      <w:r w:rsidR="00DD7403" w:rsidRPr="00F1142F">
        <w:rPr>
          <w:b/>
          <w:bCs/>
        </w:rPr>
        <w:t>character_test.py</w:t>
      </w:r>
      <w:r w:rsidR="00DD7403" w:rsidRPr="00F1142F">
        <w:t xml:space="preserve"> program, add a weakness for Harry by calling the setter method just wr</w:t>
      </w:r>
      <w:r w:rsidR="00E47CBF" w:rsidRPr="00F1142F">
        <w:t>itten</w:t>
      </w:r>
      <w:r w:rsidR="00DD7403" w:rsidRPr="00F1142F">
        <w:t>:</w:t>
      </w:r>
    </w:p>
    <w:p w14:paraId="229B4A79" w14:textId="77777777" w:rsidR="00DD7403" w:rsidRPr="00F1142F" w:rsidRDefault="00DD7403" w:rsidP="008E4053">
      <w:pPr>
        <w:pStyle w:val="Quote"/>
      </w:pPr>
      <w:proofErr w:type="spellStart"/>
      <w:r w:rsidRPr="00F1142F">
        <w:t>harry.set_weakness</w:t>
      </w:r>
      <w:proofErr w:type="spellEnd"/>
      <w:r w:rsidRPr="00F1142F">
        <w:t>("vegemite")</w:t>
      </w:r>
    </w:p>
    <w:p w14:paraId="11164825" w14:textId="560CFB8A" w:rsidR="00DD7403" w:rsidRPr="00F1142F" w:rsidRDefault="00DD7403" w:rsidP="008E4053">
      <w:r w:rsidRPr="00F1142F">
        <w:t>In this game, Harry is vulnerable to vegemite, because he is allergic to it.</w:t>
      </w:r>
    </w:p>
    <w:p w14:paraId="3D5D2384" w14:textId="4B1AC163" w:rsidR="00DD7403" w:rsidRPr="00F1142F" w:rsidRDefault="00DD7403" w:rsidP="008E4053">
      <w:r w:rsidRPr="00F1142F">
        <w:t>Call the fight() method on Harry, choosing an object to fight with:</w:t>
      </w:r>
    </w:p>
    <w:p w14:paraId="39284FE0" w14:textId="77777777" w:rsidR="00DD7403" w:rsidRPr="00DB18EE" w:rsidRDefault="00DD7403" w:rsidP="00DB18EE">
      <w:pPr>
        <w:keepNext/>
        <w:ind w:left="720"/>
      </w:pPr>
      <w:r w:rsidRPr="00DB18EE">
        <w:t>print("What will you fight with?")</w:t>
      </w:r>
    </w:p>
    <w:p w14:paraId="5A8D24CE" w14:textId="77777777" w:rsidR="00DD7403" w:rsidRPr="00DB18EE" w:rsidRDefault="00DD7403" w:rsidP="00DB18EE">
      <w:pPr>
        <w:keepNext/>
        <w:ind w:left="720"/>
      </w:pPr>
      <w:proofErr w:type="spellStart"/>
      <w:r w:rsidRPr="00DB18EE">
        <w:t>fight_with</w:t>
      </w:r>
      <w:proofErr w:type="spellEnd"/>
      <w:r w:rsidRPr="00DB18EE">
        <w:t xml:space="preserve"> = input()</w:t>
      </w:r>
    </w:p>
    <w:p w14:paraId="73C9EA45" w14:textId="77777777" w:rsidR="00DD7403" w:rsidRPr="00DB18EE" w:rsidRDefault="00DD7403" w:rsidP="00DB18EE">
      <w:pPr>
        <w:keepNext/>
        <w:ind w:left="720"/>
      </w:pPr>
      <w:proofErr w:type="spellStart"/>
      <w:r w:rsidRPr="00DB18EE">
        <w:t>harry.fight</w:t>
      </w:r>
      <w:proofErr w:type="spellEnd"/>
      <w:r w:rsidRPr="00DB18EE">
        <w:t>(</w:t>
      </w:r>
      <w:proofErr w:type="spellStart"/>
      <w:r w:rsidRPr="00DB18EE">
        <w:t>fight_with</w:t>
      </w:r>
      <w:proofErr w:type="spellEnd"/>
      <w:r w:rsidRPr="00DB18EE">
        <w:t>)</w:t>
      </w:r>
    </w:p>
    <w:p w14:paraId="781A5C97" w14:textId="4044F499" w:rsidR="00DD7403" w:rsidRPr="00F1142F" w:rsidRDefault="00DD7403" w:rsidP="008E4053">
      <w:r w:rsidRPr="00F1142F">
        <w:t xml:space="preserve">Save and </w:t>
      </w:r>
      <w:r w:rsidR="002751FB" w:rsidRPr="00F1142F">
        <w:t>run the</w:t>
      </w:r>
      <w:r w:rsidRPr="00F1142F">
        <w:t xml:space="preserve"> code.</w:t>
      </w:r>
    </w:p>
    <w:p w14:paraId="2600BB95" w14:textId="47E68A2E" w:rsidR="00DD7403" w:rsidRPr="00F1142F" w:rsidRDefault="00DD7403" w:rsidP="008E4053">
      <w:pPr>
        <w:pStyle w:val="FeatureBox"/>
      </w:pPr>
      <w:r w:rsidRPr="00F1142F">
        <w:t>If you choose to fight Harry with a banana, you will see this outcome of the fight:</w:t>
      </w:r>
    </w:p>
    <w:p w14:paraId="44BD6E21" w14:textId="693A89AB" w:rsidR="00DD7403" w:rsidRPr="00F1142F" w:rsidRDefault="00DD7403" w:rsidP="008E4053">
      <w:pPr>
        <w:pStyle w:val="FeatureBox"/>
      </w:pPr>
      <w:r w:rsidRPr="00F1142F">
        <w:t>Harry is here!</w:t>
      </w:r>
      <w:r w:rsidR="00E47CBF" w:rsidRPr="00F1142F">
        <w:t xml:space="preserve"> </w:t>
      </w:r>
      <w:r w:rsidRPr="00F1142F">
        <w:t>A smelly Wumpus</w:t>
      </w:r>
    </w:p>
    <w:p w14:paraId="3236C786" w14:textId="77777777" w:rsidR="00DD7403" w:rsidRPr="00F1142F" w:rsidRDefault="00DD7403" w:rsidP="008E4053">
      <w:pPr>
        <w:pStyle w:val="FeatureBox"/>
      </w:pPr>
      <w:r w:rsidRPr="00F1142F">
        <w:t>[Harry says]: Come closer I can’t see you</w:t>
      </w:r>
    </w:p>
    <w:p w14:paraId="4C8DA3BD" w14:textId="77777777" w:rsidR="00E96CFE" w:rsidRPr="00F1142F" w:rsidRDefault="00DD7403" w:rsidP="008E4053">
      <w:pPr>
        <w:pStyle w:val="FeatureBox"/>
      </w:pPr>
      <w:r w:rsidRPr="00F1142F">
        <w:t>What will you fight with?</w:t>
      </w:r>
    </w:p>
    <w:p w14:paraId="2DFFB005" w14:textId="70CF6059" w:rsidR="00DD7403" w:rsidRPr="00F1142F" w:rsidRDefault="00DD7403" w:rsidP="008E4053">
      <w:pPr>
        <w:pStyle w:val="FeatureBox"/>
      </w:pPr>
      <w:r w:rsidRPr="00F1142F">
        <w:lastRenderedPageBreak/>
        <w:t>banana</w:t>
      </w:r>
    </w:p>
    <w:p w14:paraId="4510743A" w14:textId="77777777" w:rsidR="00DD7403" w:rsidRPr="00F1142F" w:rsidRDefault="00DD7403" w:rsidP="008E4053">
      <w:pPr>
        <w:pStyle w:val="FeatureBox"/>
      </w:pPr>
      <w:r w:rsidRPr="00F1142F">
        <w:t>Harry swallows you, little wimp</w:t>
      </w:r>
    </w:p>
    <w:p w14:paraId="2347A8B1" w14:textId="51533DCA" w:rsidR="00DD7403" w:rsidRPr="00F1142F" w:rsidRDefault="00DD7403" w:rsidP="008E4053">
      <w:pPr>
        <w:pStyle w:val="FeatureBox"/>
      </w:pPr>
      <w:r w:rsidRPr="00F1142F">
        <w:t>Run the code again enter</w:t>
      </w:r>
      <w:r w:rsidR="00E47CBF" w:rsidRPr="00F1142F">
        <w:t>ing</w:t>
      </w:r>
      <w:r w:rsidRPr="00F1142F">
        <w:t xml:space="preserve"> 'vegemite' as the item you will fight with:</w:t>
      </w:r>
    </w:p>
    <w:p w14:paraId="414191E4" w14:textId="48268948" w:rsidR="00DD7403" w:rsidRPr="00F1142F" w:rsidRDefault="00DD7403" w:rsidP="008E4053">
      <w:pPr>
        <w:pStyle w:val="FeatureBox"/>
      </w:pPr>
      <w:r w:rsidRPr="00F1142F">
        <w:t>Harry is here!</w:t>
      </w:r>
      <w:r w:rsidR="00E47CBF" w:rsidRPr="00F1142F">
        <w:t xml:space="preserve"> </w:t>
      </w:r>
      <w:r w:rsidRPr="00F1142F">
        <w:t>A smelly Wumpus</w:t>
      </w:r>
    </w:p>
    <w:p w14:paraId="0B86AD53" w14:textId="77777777" w:rsidR="00DD7403" w:rsidRPr="00F1142F" w:rsidRDefault="00DD7403" w:rsidP="008E4053">
      <w:pPr>
        <w:pStyle w:val="FeatureBox"/>
      </w:pPr>
      <w:r w:rsidRPr="00F1142F">
        <w:t>[Harry says]: Come closer I can’t see you</w:t>
      </w:r>
    </w:p>
    <w:p w14:paraId="2A11CCF8" w14:textId="77777777" w:rsidR="00E96CFE" w:rsidRPr="00F1142F" w:rsidRDefault="00DD7403" w:rsidP="008E4053">
      <w:pPr>
        <w:pStyle w:val="FeatureBox"/>
      </w:pPr>
      <w:r w:rsidRPr="00F1142F">
        <w:t>What will you fight with?</w:t>
      </w:r>
      <w:r w:rsidR="00E47CBF" w:rsidRPr="00F1142F">
        <w:t xml:space="preserve"> </w:t>
      </w:r>
    </w:p>
    <w:p w14:paraId="3D624D7A" w14:textId="5EB03C9A" w:rsidR="00DD7403" w:rsidRPr="00F1142F" w:rsidRDefault="00E47CBF" w:rsidP="008E4053">
      <w:pPr>
        <w:pStyle w:val="FeatureBox"/>
      </w:pPr>
      <w:r w:rsidRPr="00F1142F">
        <w:t>v</w:t>
      </w:r>
      <w:r w:rsidR="00DD7403" w:rsidRPr="00F1142F">
        <w:t>egemite</w:t>
      </w:r>
    </w:p>
    <w:p w14:paraId="7F43202D" w14:textId="77777777" w:rsidR="00DD7403" w:rsidRPr="00F1142F" w:rsidRDefault="00DD7403" w:rsidP="008E4053">
      <w:pPr>
        <w:pStyle w:val="FeatureBox"/>
      </w:pPr>
      <w:r w:rsidRPr="00F1142F">
        <w:t>You fend Harry with the vegemite</w:t>
      </w:r>
    </w:p>
    <w:p w14:paraId="3996DBD1" w14:textId="18AEBB40" w:rsidR="00DD7403" w:rsidRPr="00F1142F" w:rsidRDefault="00AE1FAF" w:rsidP="00CE6196">
      <w:pPr>
        <w:spacing w:before="480"/>
      </w:pPr>
      <w:r w:rsidRPr="00F1142F">
        <w:rPr>
          <w:noProof/>
        </w:rPr>
        <w:drawing>
          <wp:anchor distT="0" distB="0" distL="114300" distR="114300" simplePos="0" relativeHeight="251658358" behindDoc="0" locked="0" layoutInCell="1" allowOverlap="1" wp14:anchorId="42AAB6A4" wp14:editId="5104CBBF">
            <wp:simplePos x="0" y="0"/>
            <wp:positionH relativeFrom="column">
              <wp:posOffset>22860</wp:posOffset>
            </wp:positionH>
            <wp:positionV relativeFrom="paragraph">
              <wp:posOffset>4808</wp:posOffset>
            </wp:positionV>
            <wp:extent cx="676800" cy="676800"/>
            <wp:effectExtent l="0" t="0" r="9525" b="9525"/>
            <wp:wrapSquare wrapText="bothSides"/>
            <wp:docPr id="312633610" name="Picture 3126336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633610" name="Picture 312633610">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B5698F" w:rsidRPr="00A95789">
        <w:rPr>
          <w:b/>
        </w:rPr>
        <w:t xml:space="preserve">Challenge </w:t>
      </w:r>
      <w:r w:rsidR="00AD15CB" w:rsidRPr="00A95789">
        <w:rPr>
          <w:b/>
          <w:bCs/>
        </w:rPr>
        <w:t>2</w:t>
      </w:r>
      <w:r w:rsidR="00AD15CB">
        <w:rPr>
          <w:b/>
          <w:bCs/>
        </w:rPr>
        <w:t>4</w:t>
      </w:r>
      <w:r w:rsidR="00BB287B" w:rsidRPr="00A95789">
        <w:rPr>
          <w:b/>
        </w:rPr>
        <w:t>:</w:t>
      </w:r>
      <w:r w:rsidR="00E96CFE" w:rsidRPr="00F1142F">
        <w:t>In</w:t>
      </w:r>
      <w:r w:rsidR="00E47CBF" w:rsidRPr="00F1142F">
        <w:t xml:space="preserve"> the space below</w:t>
      </w:r>
      <w:r w:rsidR="00F1142F">
        <w:t>,</w:t>
      </w:r>
      <w:r w:rsidR="00E47CBF" w:rsidRPr="00F1142F">
        <w:t xml:space="preserve"> explain w</w:t>
      </w:r>
      <w:r w:rsidR="00DD7403" w:rsidRPr="00F1142F">
        <w:t>hat this step achieved</w:t>
      </w:r>
      <w:r w:rsidR="00F1142F">
        <w:t>.</w:t>
      </w:r>
    </w:p>
    <w:tbl>
      <w:tblPr>
        <w:tblStyle w:val="Answerspace"/>
        <w:tblW w:w="0" w:type="auto"/>
        <w:tblLook w:val="04A0" w:firstRow="1" w:lastRow="0" w:firstColumn="1" w:lastColumn="0" w:noHBand="0" w:noVBand="1"/>
        <w:tblDescription w:val="Space for students to provide answer."/>
      </w:tblPr>
      <w:tblGrid>
        <w:gridCol w:w="9016"/>
      </w:tblGrid>
      <w:tr w:rsidR="00DD7403" w:rsidRPr="00F1142F" w14:paraId="24D100D8" w14:textId="77777777" w:rsidTr="00DB18EE">
        <w:tc>
          <w:tcPr>
            <w:tcW w:w="9016" w:type="dxa"/>
          </w:tcPr>
          <w:p w14:paraId="6B7BA8DB" w14:textId="1836C7A1" w:rsidR="00DD7403" w:rsidRPr="00DB18EE" w:rsidRDefault="00DD7403" w:rsidP="008E4053">
            <w:pPr>
              <w:rPr>
                <w:rStyle w:val="Strong"/>
              </w:rPr>
            </w:pPr>
            <w:r w:rsidRPr="00DB18EE">
              <w:rPr>
                <w:rStyle w:val="Strong"/>
              </w:rPr>
              <w:t>Sample answer:</w:t>
            </w:r>
          </w:p>
          <w:p w14:paraId="4B5C08F8" w14:textId="4CD39E05" w:rsidR="00DD7403" w:rsidRPr="00F1142F" w:rsidRDefault="00464401" w:rsidP="008E4053">
            <w:r>
              <w:t xml:space="preserve">It customised </w:t>
            </w:r>
            <w:r w:rsidR="00DD7403" w:rsidRPr="00F1142F">
              <w:t>the Enemy class to behave differently to its superclass, Character.</w:t>
            </w:r>
          </w:p>
        </w:tc>
      </w:tr>
    </w:tbl>
    <w:p w14:paraId="1536CC2E" w14:textId="06B53EDC" w:rsidR="00DB18EE" w:rsidRDefault="00DB18EE" w:rsidP="00DB18EE">
      <w:pPr>
        <w:pStyle w:val="Caption"/>
      </w:pPr>
      <w:r>
        <w:t xml:space="preserve">Figure </w:t>
      </w:r>
      <w:r>
        <w:fldChar w:fldCharType="begin"/>
      </w:r>
      <w:r>
        <w:instrText xml:space="preserve"> SEQ Figure \* ARABIC </w:instrText>
      </w:r>
      <w:r>
        <w:fldChar w:fldCharType="separate"/>
      </w:r>
      <w:r w:rsidR="00464401">
        <w:rPr>
          <w:noProof/>
        </w:rPr>
        <w:t>19</w:t>
      </w:r>
      <w:r>
        <w:rPr>
          <w:noProof/>
        </w:rPr>
        <w:fldChar w:fldCharType="end"/>
      </w:r>
      <w:r>
        <w:t xml:space="preserve"> – using setter methods for Harry the </w:t>
      </w:r>
      <w:proofErr w:type="spellStart"/>
      <w:r>
        <w:t>Wumpuses</w:t>
      </w:r>
      <w:proofErr w:type="spellEnd"/>
      <w:r>
        <w:t xml:space="preserve"> weaknesses</w:t>
      </w:r>
    </w:p>
    <w:p w14:paraId="472DF446" w14:textId="77777777" w:rsidR="00DD7403" w:rsidRDefault="00DD7403" w:rsidP="008E4053">
      <w:r>
        <w:rPr>
          <w:noProof/>
        </w:rPr>
        <w:drawing>
          <wp:inline distT="0" distB="0" distL="0" distR="0" wp14:anchorId="4901077B" wp14:editId="37E14859">
            <wp:extent cx="5235771" cy="3379526"/>
            <wp:effectExtent l="0" t="0" r="3175" b="0"/>
            <wp:docPr id="39" name="Picture 39"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 shot of Python code in Mu.&#10;"/>
                    <pic:cNvPicPr/>
                  </pic:nvPicPr>
                  <pic:blipFill>
                    <a:blip r:embed="rId125"/>
                    <a:stretch>
                      <a:fillRect/>
                    </a:stretch>
                  </pic:blipFill>
                  <pic:spPr>
                    <a:xfrm>
                      <a:off x="0" y="0"/>
                      <a:ext cx="5249617" cy="3388463"/>
                    </a:xfrm>
                    <a:prstGeom prst="rect">
                      <a:avLst/>
                    </a:prstGeom>
                  </pic:spPr>
                </pic:pic>
              </a:graphicData>
            </a:graphic>
          </wp:inline>
        </w:drawing>
      </w:r>
    </w:p>
    <w:p w14:paraId="7AA86ADF" w14:textId="77777777" w:rsidR="005D1952" w:rsidRDefault="00000000" w:rsidP="005D1952">
      <w:pPr>
        <w:pStyle w:val="Imageattributioncaption"/>
      </w:pPr>
      <w:hyperlink r:id="rId126" w:history="1">
        <w:r w:rsidR="005D1952" w:rsidRPr="005D1952">
          <w:rPr>
            <w:rStyle w:val="Hyperlink"/>
          </w:rPr>
          <w:t>Code with Mu</w:t>
        </w:r>
      </w:hyperlink>
      <w:r w:rsidR="005D1952">
        <w:t xml:space="preserve"> by </w:t>
      </w:r>
      <w:hyperlink r:id="rId127"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128" w:history="1">
        <w:r w:rsidR="005D1952" w:rsidRPr="005D1952">
          <w:rPr>
            <w:rStyle w:val="Hyperlink"/>
          </w:rPr>
          <w:t>CC BY-NC-SA 4.0</w:t>
        </w:r>
      </w:hyperlink>
      <w:r w:rsidR="005D1952">
        <w:t>.</w:t>
      </w:r>
    </w:p>
    <w:p w14:paraId="174BADBD" w14:textId="5E70B40F" w:rsidR="00E47CBF" w:rsidRPr="0071709A" w:rsidRDefault="00DB18EE" w:rsidP="008E4053">
      <w:pPr>
        <w:pStyle w:val="Heading3"/>
      </w:pPr>
      <w:bookmarkStart w:id="71" w:name="_Toc150844805"/>
      <w:r w:rsidRPr="00F1142F">
        <w:rPr>
          <w:b/>
          <w:bCs/>
          <w:noProof/>
        </w:rPr>
        <w:lastRenderedPageBreak/>
        <w:drawing>
          <wp:anchor distT="0" distB="0" distL="114300" distR="114300" simplePos="0" relativeHeight="251658359" behindDoc="0" locked="0" layoutInCell="1" allowOverlap="1" wp14:anchorId="3CDDA671" wp14:editId="671AD260">
            <wp:simplePos x="0" y="0"/>
            <wp:positionH relativeFrom="column">
              <wp:posOffset>60960</wp:posOffset>
            </wp:positionH>
            <wp:positionV relativeFrom="paragraph">
              <wp:posOffset>371475</wp:posOffset>
            </wp:positionV>
            <wp:extent cx="712470" cy="712470"/>
            <wp:effectExtent l="0" t="0" r="0" b="0"/>
            <wp:wrapSquare wrapText="bothSides"/>
            <wp:docPr id="1300431593" name="Picture 13004315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470" cy="712470"/>
                    </a:xfrm>
                    <a:prstGeom prst="rect">
                      <a:avLst/>
                    </a:prstGeom>
                  </pic:spPr>
                </pic:pic>
              </a:graphicData>
            </a:graphic>
            <wp14:sizeRelH relativeFrom="page">
              <wp14:pctWidth>0</wp14:pctWidth>
            </wp14:sizeRelH>
            <wp14:sizeRelV relativeFrom="page">
              <wp14:pctHeight>0</wp14:pctHeight>
            </wp14:sizeRelV>
          </wp:anchor>
        </w:drawing>
      </w:r>
      <w:r w:rsidR="00E47CBF" w:rsidRPr="0071709A">
        <w:t>Create an enemy in the room</w:t>
      </w:r>
      <w:bookmarkEnd w:id="71"/>
    </w:p>
    <w:p w14:paraId="0FE7509E" w14:textId="7B89F8A6" w:rsidR="00E47CBF" w:rsidRPr="00F1142F" w:rsidRDefault="00E47CBF" w:rsidP="00DB18EE">
      <w:pPr>
        <w:spacing w:after="480"/>
      </w:pPr>
      <w:r w:rsidRPr="00D630AC">
        <w:rPr>
          <w:b/>
          <w:bCs/>
        </w:rPr>
        <w:t>Step 1</w:t>
      </w:r>
      <w:r w:rsidRPr="00F1142F">
        <w:t xml:space="preserve">: </w:t>
      </w:r>
      <w:r w:rsidR="00D630AC">
        <w:t>a</w:t>
      </w:r>
      <w:r w:rsidRPr="00F1142F">
        <w:t xml:space="preserve">dd the following line of code at the top of </w:t>
      </w:r>
      <w:r w:rsidRPr="00F1142F">
        <w:rPr>
          <w:b/>
          <w:bCs/>
        </w:rPr>
        <w:t>main.py</w:t>
      </w:r>
      <w:r w:rsidRPr="00F1142F">
        <w:t xml:space="preserve"> to import </w:t>
      </w:r>
      <w:r w:rsidR="002751FB" w:rsidRPr="00F1142F">
        <w:t>the</w:t>
      </w:r>
      <w:r w:rsidRPr="00F1142F">
        <w:t xml:space="preserve"> Enemy class.</w:t>
      </w:r>
    </w:p>
    <w:p w14:paraId="380C6629" w14:textId="77777777" w:rsidR="00E47CBF" w:rsidRPr="00F1142F" w:rsidRDefault="00E47CBF" w:rsidP="008E4053">
      <w:pPr>
        <w:pStyle w:val="Quote"/>
      </w:pPr>
      <w:r w:rsidRPr="00F1142F">
        <w:t>from character import Enemy</w:t>
      </w:r>
    </w:p>
    <w:p w14:paraId="4EB8058A" w14:textId="1DEB4A71" w:rsidR="00E47CBF" w:rsidRPr="00F1142F" w:rsidRDefault="00E47CBF" w:rsidP="008E4053">
      <w:pPr>
        <w:pStyle w:val="FeatureBox"/>
      </w:pPr>
      <w:r w:rsidRPr="00F1142F">
        <w:t xml:space="preserve">Remember that character is the name of the Python file from which </w:t>
      </w:r>
      <w:r w:rsidR="002751FB" w:rsidRPr="00F1142F">
        <w:t xml:space="preserve">the </w:t>
      </w:r>
      <w:r w:rsidRPr="00F1142F">
        <w:t>Enemy class</w:t>
      </w:r>
      <w:r w:rsidR="002751FB" w:rsidRPr="00F1142F">
        <w:t xml:space="preserve"> is</w:t>
      </w:r>
      <w:r w:rsidRPr="00F1142F">
        <w:t xml:space="preserve"> import</w:t>
      </w:r>
      <w:r w:rsidR="002751FB" w:rsidRPr="00F1142F">
        <w:t>ed</w:t>
      </w:r>
      <w:r w:rsidRPr="00F1142F">
        <w:t>.</w:t>
      </w:r>
    </w:p>
    <w:p w14:paraId="04B96663" w14:textId="60659DC5" w:rsidR="00E47CBF" w:rsidRPr="00F1142F" w:rsidRDefault="00E47CBF" w:rsidP="008E4053">
      <w:r w:rsidRPr="00F1142F">
        <w:t>Below the code that links the rooms together, Harry</w:t>
      </w:r>
      <w:r w:rsidR="002751FB" w:rsidRPr="00F1142F">
        <w:t xml:space="preserve"> is recreated.</w:t>
      </w:r>
    </w:p>
    <w:p w14:paraId="5799A2FA" w14:textId="77777777" w:rsidR="00E47CBF" w:rsidRPr="00DB18EE" w:rsidRDefault="00E47CBF" w:rsidP="00DB18EE">
      <w:pPr>
        <w:keepNext/>
        <w:ind w:left="720"/>
      </w:pPr>
      <w:proofErr w:type="spellStart"/>
      <w:r w:rsidRPr="00DB18EE">
        <w:t>dungeon.link_cave</w:t>
      </w:r>
      <w:proofErr w:type="spellEnd"/>
      <w:r w:rsidRPr="00DB18EE">
        <w:t>(grotto, "west")</w:t>
      </w:r>
    </w:p>
    <w:p w14:paraId="3C0E47CF" w14:textId="77777777" w:rsidR="00E47CBF" w:rsidRPr="00DB18EE" w:rsidRDefault="00E47CBF" w:rsidP="00DB18EE">
      <w:pPr>
        <w:keepNext/>
        <w:ind w:left="720"/>
      </w:pPr>
      <w:proofErr w:type="spellStart"/>
      <w:r w:rsidRPr="00DB18EE">
        <w:t>dungeon.link_cave</w:t>
      </w:r>
      <w:proofErr w:type="spellEnd"/>
      <w:r w:rsidRPr="00DB18EE">
        <w:t>(cavern, "north")</w:t>
      </w:r>
    </w:p>
    <w:p w14:paraId="0AE594C3" w14:textId="77777777" w:rsidR="00E47CBF" w:rsidRPr="00DB18EE" w:rsidRDefault="00E47CBF" w:rsidP="00DB18EE">
      <w:pPr>
        <w:keepNext/>
        <w:ind w:left="720"/>
      </w:pPr>
      <w:proofErr w:type="spellStart"/>
      <w:r w:rsidRPr="00DB18EE">
        <w:t>cavern.link_cave</w:t>
      </w:r>
      <w:proofErr w:type="spellEnd"/>
      <w:r w:rsidRPr="00DB18EE">
        <w:t>(dungeon, "south")</w:t>
      </w:r>
    </w:p>
    <w:p w14:paraId="2488B809" w14:textId="77777777" w:rsidR="00E47CBF" w:rsidRPr="00DB18EE" w:rsidRDefault="00E47CBF" w:rsidP="00DB18EE">
      <w:pPr>
        <w:keepNext/>
        <w:ind w:left="720"/>
      </w:pPr>
      <w:proofErr w:type="spellStart"/>
      <w:r w:rsidRPr="00DB18EE">
        <w:t>grotto.link_cave</w:t>
      </w:r>
      <w:proofErr w:type="spellEnd"/>
      <w:r w:rsidRPr="00DB18EE">
        <w:t>(dungeon, "east")</w:t>
      </w:r>
    </w:p>
    <w:p w14:paraId="2C08F7C7" w14:textId="77777777" w:rsidR="00E47CBF" w:rsidRPr="00DB18EE" w:rsidRDefault="00E47CBF" w:rsidP="00DB18EE">
      <w:pPr>
        <w:keepNext/>
        <w:ind w:left="720"/>
      </w:pPr>
      <w:r w:rsidRPr="00DB18EE">
        <w:t># Write the code to create harry here</w:t>
      </w:r>
    </w:p>
    <w:p w14:paraId="6F166435" w14:textId="04D56BE5" w:rsidR="00E47CBF" w:rsidRPr="00F1142F" w:rsidRDefault="00E47CBF" w:rsidP="008E4053">
      <w:r w:rsidRPr="00D630AC">
        <w:rPr>
          <w:b/>
          <w:bCs/>
        </w:rPr>
        <w:t>Step 2</w:t>
      </w:r>
      <w:r w:rsidRPr="00F1142F">
        <w:t xml:space="preserve">: </w:t>
      </w:r>
      <w:r w:rsidR="00D630AC">
        <w:t>i</w:t>
      </w:r>
      <w:r w:rsidRPr="00F1142F">
        <w:t>nclude code to set Harry's conversation and weakness attributes.</w:t>
      </w:r>
    </w:p>
    <w:p w14:paraId="490F3A11" w14:textId="77777777" w:rsidR="00E47CBF" w:rsidRPr="00DB18EE" w:rsidRDefault="00E47CBF" w:rsidP="00DB18EE">
      <w:pPr>
        <w:keepNext/>
        <w:ind w:left="720"/>
      </w:pPr>
      <w:r w:rsidRPr="00DB18EE">
        <w:t>harry = Enemy("Harry", "A smelly Wumpus")</w:t>
      </w:r>
    </w:p>
    <w:p w14:paraId="68337EE8" w14:textId="77777777" w:rsidR="00E47CBF" w:rsidRPr="00DB18EE" w:rsidRDefault="00E47CBF" w:rsidP="00DB18EE">
      <w:pPr>
        <w:keepNext/>
        <w:ind w:left="720"/>
      </w:pPr>
      <w:proofErr w:type="spellStart"/>
      <w:r w:rsidRPr="00DB18EE">
        <w:t>harry.set_conversation</w:t>
      </w:r>
      <w:proofErr w:type="spellEnd"/>
      <w:r w:rsidRPr="00DB18EE">
        <w:t>("Hangry…</w:t>
      </w:r>
      <w:proofErr w:type="spellStart"/>
      <w:r w:rsidRPr="00DB18EE">
        <w:t>Hanggrry</w:t>
      </w:r>
      <w:proofErr w:type="spellEnd"/>
      <w:r w:rsidRPr="00DB18EE">
        <w:t>")</w:t>
      </w:r>
    </w:p>
    <w:p w14:paraId="1A98773B" w14:textId="77777777" w:rsidR="00E47CBF" w:rsidRPr="00DB18EE" w:rsidRDefault="00E47CBF" w:rsidP="00DB18EE">
      <w:pPr>
        <w:keepNext/>
        <w:ind w:left="720"/>
      </w:pPr>
      <w:proofErr w:type="spellStart"/>
      <w:r w:rsidRPr="00DB18EE">
        <w:t>harry.set_weakness</w:t>
      </w:r>
      <w:proofErr w:type="spellEnd"/>
      <w:r w:rsidRPr="00DB18EE">
        <w:t>("vegemite")</w:t>
      </w:r>
    </w:p>
    <w:p w14:paraId="63F63D84" w14:textId="72C93708" w:rsidR="00DB18EE" w:rsidRDefault="00DB18EE" w:rsidP="00DB18EE">
      <w:pPr>
        <w:pStyle w:val="Caption"/>
      </w:pPr>
      <w:r>
        <w:t xml:space="preserve">Figure </w:t>
      </w:r>
      <w:r>
        <w:fldChar w:fldCharType="begin"/>
      </w:r>
      <w:r>
        <w:instrText xml:space="preserve"> SEQ Figure \* ARABIC </w:instrText>
      </w:r>
      <w:r>
        <w:fldChar w:fldCharType="separate"/>
      </w:r>
      <w:r w:rsidR="00462CF7">
        <w:rPr>
          <w:noProof/>
        </w:rPr>
        <w:t>20</w:t>
      </w:r>
      <w:r>
        <w:rPr>
          <w:noProof/>
        </w:rPr>
        <w:fldChar w:fldCharType="end"/>
      </w:r>
      <w:r>
        <w:t xml:space="preserve"> – code snippet from the main.py where Harry the Wumpus attributes are set</w:t>
      </w:r>
    </w:p>
    <w:p w14:paraId="6622C9F4" w14:textId="77777777" w:rsidR="00E47CBF" w:rsidRDefault="00E47CBF" w:rsidP="008E4053">
      <w:r>
        <w:rPr>
          <w:noProof/>
        </w:rPr>
        <w:drawing>
          <wp:inline distT="0" distB="0" distL="0" distR="0" wp14:anchorId="5FAA8655" wp14:editId="23E751AF">
            <wp:extent cx="5502729" cy="1886876"/>
            <wp:effectExtent l="0" t="0" r="3175" b="0"/>
            <wp:docPr id="40" name="Picture 40"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 shot of Python code in Mu.&#10;"/>
                    <pic:cNvPicPr/>
                  </pic:nvPicPr>
                  <pic:blipFill>
                    <a:blip r:embed="rId129"/>
                    <a:stretch>
                      <a:fillRect/>
                    </a:stretch>
                  </pic:blipFill>
                  <pic:spPr>
                    <a:xfrm>
                      <a:off x="0" y="0"/>
                      <a:ext cx="5506007" cy="1888000"/>
                    </a:xfrm>
                    <a:prstGeom prst="rect">
                      <a:avLst/>
                    </a:prstGeom>
                  </pic:spPr>
                </pic:pic>
              </a:graphicData>
            </a:graphic>
          </wp:inline>
        </w:drawing>
      </w:r>
    </w:p>
    <w:p w14:paraId="49CC0AD5" w14:textId="77777777" w:rsidR="005D1952" w:rsidRDefault="00000000" w:rsidP="005D1952">
      <w:pPr>
        <w:pStyle w:val="Imageattributioncaption"/>
      </w:pPr>
      <w:hyperlink r:id="rId130" w:history="1">
        <w:r w:rsidR="005D1952" w:rsidRPr="005D1952">
          <w:rPr>
            <w:rStyle w:val="Hyperlink"/>
          </w:rPr>
          <w:t>Code with Mu</w:t>
        </w:r>
      </w:hyperlink>
      <w:r w:rsidR="005D1952">
        <w:t xml:space="preserve"> by </w:t>
      </w:r>
      <w:hyperlink r:id="rId131"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132" w:history="1">
        <w:r w:rsidR="005D1952" w:rsidRPr="005D1952">
          <w:rPr>
            <w:rStyle w:val="Hyperlink"/>
          </w:rPr>
          <w:t>CC BY-NC-SA 4.0</w:t>
        </w:r>
      </w:hyperlink>
      <w:r w:rsidR="005D1952">
        <w:t>.</w:t>
      </w:r>
    </w:p>
    <w:p w14:paraId="0ED9DA73" w14:textId="203CBC80" w:rsidR="00E47CBF" w:rsidRPr="00F1142F" w:rsidRDefault="00995881" w:rsidP="008E4053">
      <w:r w:rsidRPr="00D630AC">
        <w:rPr>
          <w:b/>
          <w:bCs/>
          <w:noProof/>
        </w:rPr>
        <w:lastRenderedPageBreak/>
        <w:drawing>
          <wp:anchor distT="0" distB="0" distL="114300" distR="114300" simplePos="0" relativeHeight="251658360" behindDoc="0" locked="0" layoutInCell="1" allowOverlap="1" wp14:anchorId="652140EE" wp14:editId="5B6259C5">
            <wp:simplePos x="0" y="0"/>
            <wp:positionH relativeFrom="column">
              <wp:posOffset>60960</wp:posOffset>
            </wp:positionH>
            <wp:positionV relativeFrom="paragraph">
              <wp:posOffset>75565</wp:posOffset>
            </wp:positionV>
            <wp:extent cx="712800" cy="712800"/>
            <wp:effectExtent l="0" t="0" r="0" b="0"/>
            <wp:wrapSquare wrapText="bothSides"/>
            <wp:docPr id="1260324093" name="Picture 12603240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E47CBF" w:rsidRPr="00D630AC">
        <w:rPr>
          <w:b/>
          <w:bCs/>
        </w:rPr>
        <w:t>Step 3</w:t>
      </w:r>
      <w:r w:rsidR="00E47CBF" w:rsidRPr="00F1142F">
        <w:t xml:space="preserve">: </w:t>
      </w:r>
      <w:r w:rsidR="00D630AC">
        <w:t>s</w:t>
      </w:r>
      <w:r w:rsidR="00E47CBF" w:rsidRPr="00F1142F">
        <w:t>ituate Harry inside a cave.</w:t>
      </w:r>
    </w:p>
    <w:p w14:paraId="569E1543" w14:textId="77777777" w:rsidR="00E47CBF" w:rsidRPr="00F1142F" w:rsidRDefault="00E47CBF" w:rsidP="008E4053">
      <w:r w:rsidRPr="00F1142F">
        <w:t xml:space="preserve">Add a new parameter inside the Cave class in </w:t>
      </w:r>
      <w:r w:rsidRPr="00F1142F">
        <w:rPr>
          <w:b/>
          <w:bCs/>
        </w:rPr>
        <w:t>cave.py</w:t>
      </w:r>
      <w:r w:rsidRPr="00F1142F">
        <w:t xml:space="preserve"> so that a cave object knows when it has a character inside it. </w:t>
      </w:r>
    </w:p>
    <w:p w14:paraId="3F067767" w14:textId="4C42602C" w:rsidR="00E47CBF" w:rsidRPr="00F1142F" w:rsidRDefault="00E47CBF" w:rsidP="008E4053">
      <w:r w:rsidRPr="00F1142F">
        <w:t xml:space="preserve">Edit </w:t>
      </w:r>
      <w:r w:rsidR="002751FB" w:rsidRPr="00F1142F">
        <w:t>the</w:t>
      </w:r>
      <w:r w:rsidRPr="00F1142F">
        <w:t xml:space="preserve"> Cave class constructor to add a new field.</w:t>
      </w:r>
    </w:p>
    <w:p w14:paraId="761F896D" w14:textId="77777777" w:rsidR="00E47CBF" w:rsidRPr="00DB18EE" w:rsidRDefault="00E47CBF" w:rsidP="00DB18EE">
      <w:pPr>
        <w:keepNext/>
        <w:ind w:left="720"/>
      </w:pPr>
      <w:r w:rsidRPr="00DB18EE">
        <w:t>class Cave:</w:t>
      </w:r>
    </w:p>
    <w:p w14:paraId="32E800BA" w14:textId="77777777" w:rsidR="00E47CBF" w:rsidRPr="00DB18EE" w:rsidRDefault="00E47CBF" w:rsidP="00DB18EE">
      <w:pPr>
        <w:keepNext/>
        <w:ind w:left="720"/>
      </w:pPr>
      <w:r w:rsidRPr="00DB18EE">
        <w:t xml:space="preserve">    def __</w:t>
      </w:r>
      <w:proofErr w:type="spellStart"/>
      <w:r w:rsidRPr="00DB18EE">
        <w:t>init</w:t>
      </w:r>
      <w:proofErr w:type="spellEnd"/>
      <w:r w:rsidRPr="00DB18EE">
        <w:t xml:space="preserve">__(self, </w:t>
      </w:r>
      <w:proofErr w:type="spellStart"/>
      <w:r w:rsidRPr="00DB18EE">
        <w:t>cave_name</w:t>
      </w:r>
      <w:proofErr w:type="spellEnd"/>
      <w:r w:rsidRPr="00DB18EE">
        <w:t>):</w:t>
      </w:r>
    </w:p>
    <w:p w14:paraId="0970A93A" w14:textId="77777777" w:rsidR="00E47CBF" w:rsidRPr="00DB18EE" w:rsidRDefault="00E47CBF" w:rsidP="00DB18EE">
      <w:pPr>
        <w:keepNext/>
        <w:ind w:left="720"/>
      </w:pPr>
      <w:r w:rsidRPr="00DB18EE">
        <w:t xml:space="preserve">        self.name = </w:t>
      </w:r>
      <w:proofErr w:type="spellStart"/>
      <w:r w:rsidRPr="00DB18EE">
        <w:t>cave_name</w:t>
      </w:r>
      <w:proofErr w:type="spellEnd"/>
    </w:p>
    <w:p w14:paraId="4218DEC0" w14:textId="77777777" w:rsidR="00E47CBF" w:rsidRPr="00DB18EE" w:rsidRDefault="00E47CBF" w:rsidP="00DB18EE">
      <w:pPr>
        <w:keepNext/>
        <w:ind w:left="720"/>
      </w:pPr>
      <w:r w:rsidRPr="00DB18EE">
        <w:t xml:space="preserve">        </w:t>
      </w:r>
      <w:proofErr w:type="spellStart"/>
      <w:r w:rsidRPr="00DB18EE">
        <w:t>self.description</w:t>
      </w:r>
      <w:proofErr w:type="spellEnd"/>
      <w:r w:rsidRPr="00DB18EE">
        <w:t xml:space="preserve"> = None</w:t>
      </w:r>
    </w:p>
    <w:p w14:paraId="4F264CEE" w14:textId="77777777" w:rsidR="00E47CBF" w:rsidRPr="00DB18EE" w:rsidRDefault="00E47CBF" w:rsidP="00DB18EE">
      <w:pPr>
        <w:keepNext/>
        <w:ind w:left="720"/>
      </w:pPr>
      <w:r w:rsidRPr="00DB18EE">
        <w:t xml:space="preserve">        </w:t>
      </w:r>
      <w:proofErr w:type="spellStart"/>
      <w:r w:rsidRPr="00DB18EE">
        <w:t>self.linked_caves</w:t>
      </w:r>
      <w:proofErr w:type="spellEnd"/>
      <w:r w:rsidRPr="00DB18EE">
        <w:t xml:space="preserve"> = {}</w:t>
      </w:r>
    </w:p>
    <w:p w14:paraId="0B6236DB" w14:textId="77777777" w:rsidR="00E47CBF" w:rsidRPr="00DB18EE" w:rsidRDefault="00E47CBF" w:rsidP="00DB18EE">
      <w:pPr>
        <w:keepNext/>
        <w:ind w:left="720"/>
      </w:pPr>
      <w:r w:rsidRPr="00DB18EE">
        <w:t xml:space="preserve">        # Add the character attribute here</w:t>
      </w:r>
    </w:p>
    <w:p w14:paraId="51DF34B7" w14:textId="77777777" w:rsidR="00E47CBF" w:rsidRPr="00DB18EE" w:rsidRDefault="00E47CBF" w:rsidP="00DB18EE">
      <w:pPr>
        <w:keepNext/>
        <w:ind w:left="720"/>
      </w:pPr>
      <w:proofErr w:type="spellStart"/>
      <w:r w:rsidRPr="00DB18EE">
        <w:t>self.character</w:t>
      </w:r>
      <w:proofErr w:type="spellEnd"/>
      <w:r w:rsidRPr="00DB18EE">
        <w:t xml:space="preserve"> = None</w:t>
      </w:r>
    </w:p>
    <w:p w14:paraId="75418767" w14:textId="3B50329D" w:rsidR="00DB18EE" w:rsidRDefault="00DB18EE" w:rsidP="00DB18EE">
      <w:pPr>
        <w:pStyle w:val="Caption"/>
      </w:pPr>
      <w:r>
        <w:t xml:space="preserve">Figure </w:t>
      </w:r>
      <w:r>
        <w:fldChar w:fldCharType="begin"/>
      </w:r>
      <w:r>
        <w:instrText xml:space="preserve"> SEQ Figure \* ARABIC </w:instrText>
      </w:r>
      <w:r>
        <w:fldChar w:fldCharType="separate"/>
      </w:r>
      <w:r w:rsidR="00462CF7">
        <w:rPr>
          <w:noProof/>
        </w:rPr>
        <w:t>21</w:t>
      </w:r>
      <w:r>
        <w:rPr>
          <w:noProof/>
        </w:rPr>
        <w:fldChar w:fldCharType="end"/>
      </w:r>
      <w:r>
        <w:t xml:space="preserve"> – putting a character attribute inside a cave object</w:t>
      </w:r>
    </w:p>
    <w:p w14:paraId="7AF6436B" w14:textId="77777777" w:rsidR="00E47CBF" w:rsidRDefault="00E47CBF" w:rsidP="008E4053">
      <w:r>
        <w:rPr>
          <w:noProof/>
        </w:rPr>
        <w:drawing>
          <wp:inline distT="0" distB="0" distL="0" distR="0" wp14:anchorId="19ACE2B5" wp14:editId="28395A76">
            <wp:extent cx="5731510" cy="1609090"/>
            <wp:effectExtent l="0" t="0" r="2540" b="0"/>
            <wp:docPr id="41" name="Picture 41"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 shot of Python code in Mu.&#10;"/>
                    <pic:cNvPicPr/>
                  </pic:nvPicPr>
                  <pic:blipFill>
                    <a:blip r:embed="rId133"/>
                    <a:stretch>
                      <a:fillRect/>
                    </a:stretch>
                  </pic:blipFill>
                  <pic:spPr>
                    <a:xfrm>
                      <a:off x="0" y="0"/>
                      <a:ext cx="5731510" cy="1609090"/>
                    </a:xfrm>
                    <a:prstGeom prst="rect">
                      <a:avLst/>
                    </a:prstGeom>
                  </pic:spPr>
                </pic:pic>
              </a:graphicData>
            </a:graphic>
          </wp:inline>
        </w:drawing>
      </w:r>
    </w:p>
    <w:p w14:paraId="55EC2461" w14:textId="77777777" w:rsidR="005D1952" w:rsidRDefault="00000000" w:rsidP="005D1952">
      <w:pPr>
        <w:pStyle w:val="Imageattributioncaption"/>
      </w:pPr>
      <w:hyperlink r:id="rId134" w:history="1">
        <w:r w:rsidR="005D1952" w:rsidRPr="005D1952">
          <w:rPr>
            <w:rStyle w:val="Hyperlink"/>
          </w:rPr>
          <w:t>Code with Mu</w:t>
        </w:r>
      </w:hyperlink>
      <w:r w:rsidR="005D1952">
        <w:t xml:space="preserve"> by </w:t>
      </w:r>
      <w:hyperlink r:id="rId135"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136" w:history="1">
        <w:r w:rsidR="005D1952" w:rsidRPr="005D1952">
          <w:rPr>
            <w:rStyle w:val="Hyperlink"/>
          </w:rPr>
          <w:t>CC BY-NC-SA 4.0</w:t>
        </w:r>
      </w:hyperlink>
      <w:r w:rsidR="005D1952">
        <w:t>.</w:t>
      </w:r>
    </w:p>
    <w:p w14:paraId="54855223" w14:textId="02A100AE" w:rsidR="00E47CBF" w:rsidRPr="00F1142F" w:rsidRDefault="00E47CBF" w:rsidP="008E4053">
      <w:pPr>
        <w:pStyle w:val="FeatureBox"/>
      </w:pPr>
      <w:r w:rsidRPr="00F1142F">
        <w:t>A cave object now has a character attribute inside it, set to None. When set, the character attribute will store a Character object. This ability to store one object inside another is called aggregation. In practice a cave may be empty, in which case this attribute will stay as None. The important thing is that a cave can contain a character.</w:t>
      </w:r>
    </w:p>
    <w:p w14:paraId="54367C3B" w14:textId="011BDEB0" w:rsidR="00C25C7D" w:rsidRDefault="00C25C7D" w:rsidP="008E4053">
      <w:r>
        <w:br w:type="page"/>
      </w:r>
    </w:p>
    <w:p w14:paraId="6AA8CF36" w14:textId="44262D70" w:rsidR="00C25C7D" w:rsidRDefault="00DB18EE" w:rsidP="008E4053">
      <w:pPr>
        <w:pStyle w:val="Heading3"/>
      </w:pPr>
      <w:bookmarkStart w:id="72" w:name="_Toc150844806"/>
      <w:r w:rsidRPr="00F1142F">
        <w:rPr>
          <w:b/>
          <w:bCs/>
          <w:noProof/>
        </w:rPr>
        <w:lastRenderedPageBreak/>
        <w:drawing>
          <wp:anchor distT="0" distB="0" distL="114300" distR="114300" simplePos="0" relativeHeight="251658361" behindDoc="0" locked="0" layoutInCell="1" allowOverlap="1" wp14:anchorId="141519F2" wp14:editId="65D5EFEE">
            <wp:simplePos x="0" y="0"/>
            <wp:positionH relativeFrom="margin">
              <wp:posOffset>-43543</wp:posOffset>
            </wp:positionH>
            <wp:positionV relativeFrom="paragraph">
              <wp:posOffset>415018</wp:posOffset>
            </wp:positionV>
            <wp:extent cx="712800" cy="712800"/>
            <wp:effectExtent l="0" t="0" r="0" b="0"/>
            <wp:wrapSquare wrapText="bothSides"/>
            <wp:docPr id="359165366" name="Picture 3591653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C25C7D" w:rsidRPr="0071709A">
        <w:t xml:space="preserve">Putting </w:t>
      </w:r>
      <w:r w:rsidR="00C25C7D">
        <w:t>Harry</w:t>
      </w:r>
      <w:r w:rsidR="00C25C7D" w:rsidRPr="0071709A">
        <w:t xml:space="preserve"> in a </w:t>
      </w:r>
      <w:r w:rsidR="00C25C7D">
        <w:t>cave</w:t>
      </w:r>
      <w:bookmarkEnd w:id="72"/>
    </w:p>
    <w:p w14:paraId="544EE1E9" w14:textId="14216842" w:rsidR="00C25C7D" w:rsidRPr="00F1142F" w:rsidRDefault="00C25C7D" w:rsidP="006337F5">
      <w:pPr>
        <w:spacing w:after="360"/>
      </w:pPr>
      <w:r w:rsidRPr="00D630AC">
        <w:rPr>
          <w:b/>
          <w:bCs/>
        </w:rPr>
        <w:t xml:space="preserve">Step </w:t>
      </w:r>
      <w:r w:rsidR="00CC7A27">
        <w:rPr>
          <w:b/>
          <w:bCs/>
        </w:rPr>
        <w:t>1</w:t>
      </w:r>
      <w:r w:rsidRPr="00F1142F">
        <w:t xml:space="preserve"> </w:t>
      </w:r>
      <w:r w:rsidR="00D630AC">
        <w:t>a</w:t>
      </w:r>
      <w:r w:rsidRPr="00F1142F">
        <w:t xml:space="preserve">dd </w:t>
      </w:r>
      <w:proofErr w:type="spellStart"/>
      <w:r w:rsidRPr="00F1142F">
        <w:t>set_character</w:t>
      </w:r>
      <w:proofErr w:type="spellEnd"/>
      <w:r w:rsidRPr="00F1142F">
        <w:t xml:space="preserve"> and </w:t>
      </w:r>
      <w:proofErr w:type="spellStart"/>
      <w:r w:rsidRPr="00F1142F">
        <w:t>get_character</w:t>
      </w:r>
      <w:proofErr w:type="spellEnd"/>
      <w:r w:rsidRPr="00F1142F">
        <w:t xml:space="preserve"> setter and getter methods to the Cave class to enable putting a character inside a cave.</w:t>
      </w:r>
    </w:p>
    <w:p w14:paraId="60B6F70B" w14:textId="11097312" w:rsidR="00C25C7D" w:rsidRPr="00F1142F" w:rsidRDefault="00C25C7D" w:rsidP="008E4053">
      <w:r w:rsidRPr="00F1142F">
        <w:t xml:space="preserve">Using the </w:t>
      </w:r>
      <w:proofErr w:type="spellStart"/>
      <w:r w:rsidRPr="00F1142F">
        <w:t>set_character</w:t>
      </w:r>
      <w:proofErr w:type="spellEnd"/>
      <w:r w:rsidRPr="00F1142F">
        <w:t xml:space="preserve"> method just created, put Harry into a cave by adding this code to </w:t>
      </w:r>
      <w:r w:rsidRPr="00F1142F">
        <w:rPr>
          <w:b/>
          <w:bCs/>
        </w:rPr>
        <w:t>main.py</w:t>
      </w:r>
      <w:r w:rsidRPr="00F1142F">
        <w:t xml:space="preserve">, immediately below the code where </w:t>
      </w:r>
      <w:r w:rsidR="008E0A6C" w:rsidRPr="00F1142F">
        <w:t>Harry was</w:t>
      </w:r>
      <w:r w:rsidRPr="00F1142F">
        <w:t xml:space="preserve"> created</w:t>
      </w:r>
      <w:r w:rsidR="008E0A6C" w:rsidRPr="00F1142F">
        <w:t>.</w:t>
      </w:r>
    </w:p>
    <w:p w14:paraId="66304C84" w14:textId="6DEF566A" w:rsidR="00C25C7D" w:rsidRPr="00DB18EE" w:rsidRDefault="00DB18EE" w:rsidP="006337F5">
      <w:pPr>
        <w:ind w:left="720"/>
      </w:pPr>
      <w:r w:rsidRPr="00F1142F">
        <w:rPr>
          <w:noProof/>
        </w:rPr>
        <w:drawing>
          <wp:anchor distT="0" distB="0" distL="114300" distR="114300" simplePos="0" relativeHeight="251658362" behindDoc="0" locked="0" layoutInCell="1" allowOverlap="1" wp14:anchorId="69BDAFDE" wp14:editId="464F824C">
            <wp:simplePos x="0" y="0"/>
            <wp:positionH relativeFrom="column">
              <wp:posOffset>-20230</wp:posOffset>
            </wp:positionH>
            <wp:positionV relativeFrom="paragraph">
              <wp:posOffset>400685</wp:posOffset>
            </wp:positionV>
            <wp:extent cx="676800" cy="676800"/>
            <wp:effectExtent l="0" t="0" r="9525" b="9525"/>
            <wp:wrapSquare wrapText="bothSides"/>
            <wp:docPr id="984441588" name="Picture 9844415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41588" name="Picture 984441588">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00C25C7D" w:rsidRPr="00DB18EE">
        <w:t>dungeon.set_character</w:t>
      </w:r>
      <w:proofErr w:type="spellEnd"/>
      <w:r w:rsidR="00C25C7D" w:rsidRPr="00DB18EE">
        <w:t>(harry)</w:t>
      </w:r>
    </w:p>
    <w:p w14:paraId="65F456E4" w14:textId="025236F5" w:rsidR="00C25C7D" w:rsidRPr="00F1142F" w:rsidRDefault="00BB287B" w:rsidP="008E4053">
      <w:r w:rsidRPr="00A95789">
        <w:rPr>
          <w:b/>
        </w:rPr>
        <w:t xml:space="preserve">Challenge </w:t>
      </w:r>
      <w:r w:rsidR="00AD15CB" w:rsidRPr="00A95789">
        <w:rPr>
          <w:b/>
          <w:bCs/>
        </w:rPr>
        <w:t>2</w:t>
      </w:r>
      <w:r w:rsidR="00AD15CB">
        <w:rPr>
          <w:b/>
          <w:bCs/>
        </w:rPr>
        <w:t>5</w:t>
      </w:r>
      <w:r>
        <w:t>:</w:t>
      </w:r>
      <w:r w:rsidR="00C25C7D" w:rsidRPr="00F1142F">
        <w:t>Explain why the cave can contain a character yet Harry is an enemy.</w:t>
      </w:r>
    </w:p>
    <w:tbl>
      <w:tblPr>
        <w:tblStyle w:val="Answerspace"/>
        <w:tblW w:w="0" w:type="auto"/>
        <w:tblLook w:val="04A0" w:firstRow="1" w:lastRow="0" w:firstColumn="1" w:lastColumn="0" w:noHBand="0" w:noVBand="1"/>
        <w:tblDescription w:val="Space for students to provide answer."/>
      </w:tblPr>
      <w:tblGrid>
        <w:gridCol w:w="9016"/>
      </w:tblGrid>
      <w:tr w:rsidR="00C25C7D" w:rsidRPr="00C25C7D" w14:paraId="74F1430A" w14:textId="77777777" w:rsidTr="00E02EC6">
        <w:tc>
          <w:tcPr>
            <w:tcW w:w="9016" w:type="dxa"/>
          </w:tcPr>
          <w:p w14:paraId="69B65B17" w14:textId="52935F35" w:rsidR="00C25C7D" w:rsidRPr="00DB18EE" w:rsidRDefault="00C25C7D" w:rsidP="008E4053">
            <w:pPr>
              <w:rPr>
                <w:rStyle w:val="Strong"/>
              </w:rPr>
            </w:pPr>
            <w:r w:rsidRPr="00DB18EE">
              <w:rPr>
                <w:rStyle w:val="Strong"/>
              </w:rPr>
              <w:t>Sample answer:</w:t>
            </w:r>
          </w:p>
          <w:p w14:paraId="6766FC7D" w14:textId="440DB7CC" w:rsidR="00C25C7D" w:rsidRPr="0070023D" w:rsidRDefault="00C25C7D" w:rsidP="008E4053">
            <w:r w:rsidRPr="0071709A">
              <w:t>You are allowed to add an Enemy instead of a Character because of polymorphism: an Enemy is a Character.</w:t>
            </w:r>
          </w:p>
        </w:tc>
      </w:tr>
    </w:tbl>
    <w:p w14:paraId="018074E4" w14:textId="0556EC8E" w:rsidR="00C25C7D" w:rsidRPr="00F1142F" w:rsidRDefault="00C25C7D" w:rsidP="008E4053">
      <w:r w:rsidRPr="00F1142F">
        <w:t>When you enter a cave, if a character is present, the game should let you know.</w:t>
      </w:r>
    </w:p>
    <w:p w14:paraId="01330943" w14:textId="04BD6961" w:rsidR="00C25C7D" w:rsidRPr="00F1142F" w:rsidRDefault="00995881" w:rsidP="00DB18EE">
      <w:pPr>
        <w:spacing w:after="480"/>
      </w:pPr>
      <w:r w:rsidRPr="00D630AC">
        <w:rPr>
          <w:b/>
          <w:bCs/>
          <w:noProof/>
        </w:rPr>
        <w:drawing>
          <wp:anchor distT="0" distB="0" distL="114300" distR="114300" simplePos="0" relativeHeight="251658363" behindDoc="0" locked="0" layoutInCell="1" allowOverlap="1" wp14:anchorId="2EDF71D9" wp14:editId="0AFEA393">
            <wp:simplePos x="0" y="0"/>
            <wp:positionH relativeFrom="column">
              <wp:posOffset>60960</wp:posOffset>
            </wp:positionH>
            <wp:positionV relativeFrom="paragraph">
              <wp:posOffset>75565</wp:posOffset>
            </wp:positionV>
            <wp:extent cx="712800" cy="712800"/>
            <wp:effectExtent l="0" t="0" r="0" b="0"/>
            <wp:wrapSquare wrapText="bothSides"/>
            <wp:docPr id="742387077" name="Picture 7423870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8E0A6C" w:rsidRPr="00D630AC">
        <w:rPr>
          <w:b/>
          <w:bCs/>
        </w:rPr>
        <w:t xml:space="preserve">Step </w:t>
      </w:r>
      <w:r w:rsidR="00CC7A27">
        <w:rPr>
          <w:b/>
          <w:bCs/>
        </w:rPr>
        <w:t>2</w:t>
      </w:r>
      <w:r w:rsidR="00E02EC6">
        <w:t>:</w:t>
      </w:r>
      <w:r w:rsidR="008E0A6C" w:rsidRPr="00F1142F">
        <w:t xml:space="preserve"> </w:t>
      </w:r>
      <w:r w:rsidR="00D630AC">
        <w:t>i</w:t>
      </w:r>
      <w:r w:rsidR="00C25C7D" w:rsidRPr="00F1142F">
        <w:t>n the main game loop, before ask</w:t>
      </w:r>
      <w:r w:rsidR="008E0A6C" w:rsidRPr="00F1142F">
        <w:t>ing</w:t>
      </w:r>
      <w:r w:rsidR="00C25C7D" w:rsidRPr="00F1142F">
        <w:t xml:space="preserve"> the user for a command, check whether there is an enemy in the room using </w:t>
      </w:r>
      <w:r w:rsidR="008E0A6C" w:rsidRPr="00F1142F">
        <w:t>the</w:t>
      </w:r>
      <w:r w:rsidR="00C25C7D" w:rsidRPr="00F1142F">
        <w:t xml:space="preserve"> getter method.</w:t>
      </w:r>
    </w:p>
    <w:p w14:paraId="1DF6F7BB" w14:textId="77777777" w:rsidR="00C25C7D" w:rsidRPr="00DB18EE" w:rsidRDefault="00C25C7D" w:rsidP="00DB18EE">
      <w:pPr>
        <w:keepNext/>
        <w:ind w:left="720"/>
      </w:pPr>
      <w:r w:rsidRPr="00DB18EE">
        <w:t>while True:</w:t>
      </w:r>
    </w:p>
    <w:p w14:paraId="268A70BE" w14:textId="77777777" w:rsidR="00C25C7D" w:rsidRPr="00DB18EE" w:rsidRDefault="00C25C7D" w:rsidP="00DB18EE">
      <w:pPr>
        <w:keepNext/>
        <w:ind w:left="720"/>
      </w:pPr>
      <w:r w:rsidRPr="00DB18EE">
        <w:t xml:space="preserve">    print("\n")         </w:t>
      </w:r>
    </w:p>
    <w:p w14:paraId="1E116FD3" w14:textId="706A31E8" w:rsidR="00C25C7D" w:rsidRPr="00DB18EE" w:rsidRDefault="00C25C7D" w:rsidP="00DB18EE">
      <w:pPr>
        <w:keepNext/>
        <w:ind w:left="720"/>
      </w:pPr>
      <w:r w:rsidRPr="00DB18EE">
        <w:t xml:space="preserve">    </w:t>
      </w:r>
      <w:proofErr w:type="spellStart"/>
      <w:r w:rsidRPr="00DB18EE">
        <w:t>current_cave.get_details</w:t>
      </w:r>
      <w:proofErr w:type="spellEnd"/>
      <w:r w:rsidRPr="00DB18EE">
        <w:t>()</w:t>
      </w:r>
    </w:p>
    <w:p w14:paraId="5B4C7577" w14:textId="35099515" w:rsidR="00C25C7D" w:rsidRPr="00DB18EE" w:rsidRDefault="00C25C7D" w:rsidP="00DB18EE">
      <w:pPr>
        <w:keepNext/>
        <w:ind w:left="720"/>
      </w:pPr>
      <w:r w:rsidRPr="00DB18EE">
        <w:t xml:space="preserve">    # Add your code here</w:t>
      </w:r>
    </w:p>
    <w:p w14:paraId="1F432AF0" w14:textId="77777777" w:rsidR="00C25C7D" w:rsidRPr="00DB18EE" w:rsidRDefault="00C25C7D" w:rsidP="00DB18EE">
      <w:pPr>
        <w:keepNext/>
        <w:ind w:left="720"/>
      </w:pPr>
      <w:r w:rsidRPr="00DB18EE">
        <w:t xml:space="preserve">    command = input("&gt; ")    </w:t>
      </w:r>
    </w:p>
    <w:p w14:paraId="6ED30D1B" w14:textId="77777777" w:rsidR="00C25C7D" w:rsidRPr="00DB18EE" w:rsidRDefault="00C25C7D" w:rsidP="00DB18EE">
      <w:pPr>
        <w:keepNext/>
        <w:ind w:left="720"/>
      </w:pPr>
      <w:r w:rsidRPr="00DB18EE">
        <w:t xml:space="preserve">    </w:t>
      </w:r>
      <w:proofErr w:type="spellStart"/>
      <w:r w:rsidRPr="00DB18EE">
        <w:t>current_cave</w:t>
      </w:r>
      <w:proofErr w:type="spellEnd"/>
      <w:r w:rsidRPr="00DB18EE">
        <w:t xml:space="preserve"> = </w:t>
      </w:r>
      <w:proofErr w:type="spellStart"/>
      <w:r w:rsidRPr="00DB18EE">
        <w:t>current_cave.move</w:t>
      </w:r>
      <w:proofErr w:type="spellEnd"/>
      <w:r w:rsidRPr="00DB18EE">
        <w:t>(command)</w:t>
      </w:r>
    </w:p>
    <w:p w14:paraId="253AB31F" w14:textId="4BA90D96" w:rsidR="00C25C7D" w:rsidRDefault="00C25C7D" w:rsidP="008E4053">
      <w:r>
        <w:br w:type="page"/>
      </w:r>
    </w:p>
    <w:p w14:paraId="3C5DC7DF" w14:textId="6FB084BB" w:rsidR="00C25C7D" w:rsidRPr="00F1142F" w:rsidRDefault="00C25C7D" w:rsidP="008E4053">
      <w:r w:rsidRPr="00F1142F">
        <w:lastRenderedPageBreak/>
        <w:t>If there is an inhabitant in the cave, use the describe method that was inherited by Enemy from the Character class to show who is there.</w:t>
      </w:r>
    </w:p>
    <w:p w14:paraId="74C9953E" w14:textId="77777777" w:rsidR="00C25C7D" w:rsidRPr="00A14D94" w:rsidRDefault="00C25C7D" w:rsidP="00A14D94">
      <w:pPr>
        <w:keepNext/>
        <w:ind w:left="720"/>
      </w:pPr>
      <w:r w:rsidRPr="00A14D94">
        <w:t xml:space="preserve">inhabitant = </w:t>
      </w:r>
      <w:proofErr w:type="spellStart"/>
      <w:r w:rsidRPr="00A14D94">
        <w:t>current_cave.get_character</w:t>
      </w:r>
      <w:proofErr w:type="spellEnd"/>
      <w:r w:rsidRPr="00A14D94">
        <w:t>()</w:t>
      </w:r>
    </w:p>
    <w:p w14:paraId="746F668E" w14:textId="77777777" w:rsidR="00C25C7D" w:rsidRPr="00A14D94" w:rsidRDefault="00C25C7D" w:rsidP="00A14D94">
      <w:pPr>
        <w:keepNext/>
        <w:ind w:left="720"/>
      </w:pPr>
      <w:r w:rsidRPr="00A14D94">
        <w:t>if inhabitant is not None:</w:t>
      </w:r>
    </w:p>
    <w:p w14:paraId="70BE3950" w14:textId="77777777" w:rsidR="00C25C7D" w:rsidRPr="00A14D94" w:rsidRDefault="00C25C7D" w:rsidP="00A14D94">
      <w:pPr>
        <w:keepNext/>
        <w:ind w:left="720"/>
      </w:pPr>
      <w:r w:rsidRPr="00A14D94">
        <w:t xml:space="preserve">    </w:t>
      </w:r>
      <w:proofErr w:type="spellStart"/>
      <w:r w:rsidRPr="00A14D94">
        <w:t>inhabitant.describe</w:t>
      </w:r>
      <w:proofErr w:type="spellEnd"/>
      <w:r w:rsidRPr="00A14D94">
        <w:t>()</w:t>
      </w:r>
    </w:p>
    <w:p w14:paraId="0B9D2EE4" w14:textId="77777777" w:rsidR="008E0A6C" w:rsidRPr="00F1142F" w:rsidRDefault="00C25C7D" w:rsidP="008E4053">
      <w:r w:rsidRPr="00F1142F">
        <w:t xml:space="preserve">Save and run </w:t>
      </w:r>
      <w:r w:rsidR="008E0A6C" w:rsidRPr="00F1142F">
        <w:t xml:space="preserve">the </w:t>
      </w:r>
      <w:r w:rsidRPr="00F1142F">
        <w:t xml:space="preserve">program. </w:t>
      </w:r>
    </w:p>
    <w:p w14:paraId="4CA9A946" w14:textId="5D50F303" w:rsidR="00C25C7D" w:rsidRPr="00F1142F" w:rsidRDefault="00C25C7D" w:rsidP="008E4053">
      <w:r w:rsidRPr="00F1142F">
        <w:t>Move from the cavern to the dungeon and the description of Harry the Wumpus appear</w:t>
      </w:r>
      <w:r w:rsidR="00F1142F">
        <w:t>.</w:t>
      </w:r>
    </w:p>
    <w:p w14:paraId="69F9BADD" w14:textId="356CB1C8" w:rsidR="00A14D94" w:rsidRDefault="00A14D94" w:rsidP="00A14D94">
      <w:pPr>
        <w:pStyle w:val="Caption"/>
      </w:pPr>
      <w:r>
        <w:t xml:space="preserve">Figure </w:t>
      </w:r>
      <w:r>
        <w:fldChar w:fldCharType="begin"/>
      </w:r>
      <w:r>
        <w:instrText xml:space="preserve"> SEQ Figure \* ARABIC </w:instrText>
      </w:r>
      <w:r>
        <w:fldChar w:fldCharType="separate"/>
      </w:r>
      <w:r w:rsidR="00462CF7">
        <w:rPr>
          <w:noProof/>
        </w:rPr>
        <w:t>22</w:t>
      </w:r>
      <w:r>
        <w:rPr>
          <w:noProof/>
        </w:rPr>
        <w:fldChar w:fldCharType="end"/>
      </w:r>
      <w:r>
        <w:t xml:space="preserve"> – if there is an inhabitant int he cave, describe them</w:t>
      </w:r>
    </w:p>
    <w:p w14:paraId="2F7B0DDB" w14:textId="1556A669" w:rsidR="00DB1FC6" w:rsidRDefault="001C466C" w:rsidP="008E4053">
      <w:r>
        <w:rPr>
          <w:noProof/>
        </w:rPr>
        <w:drawing>
          <wp:inline distT="0" distB="0" distL="0" distR="0" wp14:anchorId="383ABCA6" wp14:editId="07163723">
            <wp:extent cx="6116320" cy="2090420"/>
            <wp:effectExtent l="0" t="0" r="0" b="0"/>
            <wp:docPr id="42" name="Picture 42"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 shot of Python code in Mu.&#10;"/>
                    <pic:cNvPicPr/>
                  </pic:nvPicPr>
                  <pic:blipFill>
                    <a:blip r:embed="rId137"/>
                    <a:stretch>
                      <a:fillRect/>
                    </a:stretch>
                  </pic:blipFill>
                  <pic:spPr>
                    <a:xfrm>
                      <a:off x="0" y="0"/>
                      <a:ext cx="6116320" cy="2090420"/>
                    </a:xfrm>
                    <a:prstGeom prst="rect">
                      <a:avLst/>
                    </a:prstGeom>
                  </pic:spPr>
                </pic:pic>
              </a:graphicData>
            </a:graphic>
          </wp:inline>
        </w:drawing>
      </w:r>
    </w:p>
    <w:p w14:paraId="3F66E8C2" w14:textId="77777777" w:rsidR="005D1952" w:rsidRDefault="00000000" w:rsidP="005D1952">
      <w:pPr>
        <w:pStyle w:val="Imageattributioncaption"/>
      </w:pPr>
      <w:hyperlink r:id="rId138" w:history="1">
        <w:r w:rsidR="005D1952" w:rsidRPr="005D1952">
          <w:rPr>
            <w:rStyle w:val="Hyperlink"/>
          </w:rPr>
          <w:t>Code with Mu</w:t>
        </w:r>
      </w:hyperlink>
      <w:r w:rsidR="005D1952">
        <w:t xml:space="preserve"> by </w:t>
      </w:r>
      <w:hyperlink r:id="rId139"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140" w:history="1">
        <w:r w:rsidR="005D1952" w:rsidRPr="005D1952">
          <w:rPr>
            <w:rStyle w:val="Hyperlink"/>
          </w:rPr>
          <w:t>CC BY-NC-SA 4.0</w:t>
        </w:r>
      </w:hyperlink>
      <w:r w:rsidR="005D1952">
        <w:t>.</w:t>
      </w:r>
    </w:p>
    <w:p w14:paraId="40B5CD55" w14:textId="5D62172E" w:rsidR="008B579F" w:rsidRDefault="008B579F" w:rsidP="008E4053">
      <w:r>
        <w:br w:type="page"/>
      </w:r>
    </w:p>
    <w:p w14:paraId="2B0253C7" w14:textId="56A7E324" w:rsidR="008B579F" w:rsidRDefault="008B579F" w:rsidP="006337F5">
      <w:pPr>
        <w:pStyle w:val="Heading2"/>
      </w:pPr>
      <w:bookmarkStart w:id="73" w:name="_Toc150844807"/>
      <w:r>
        <w:lastRenderedPageBreak/>
        <w:t xml:space="preserve">Part </w:t>
      </w:r>
      <w:r w:rsidR="00E02EC6">
        <w:t>3 –</w:t>
      </w:r>
      <w:r>
        <w:t xml:space="preserve"> </w:t>
      </w:r>
      <w:r w:rsidR="00E02EC6">
        <w:t xml:space="preserve">interacting </w:t>
      </w:r>
      <w:r>
        <w:t>with the game</w:t>
      </w:r>
      <w:bookmarkEnd w:id="73"/>
    </w:p>
    <w:p w14:paraId="5E08500B" w14:textId="2D28BC64" w:rsidR="008B579F" w:rsidRPr="00F1142F" w:rsidRDefault="00317829" w:rsidP="008E4053">
      <w:pPr>
        <w:pStyle w:val="FeatureBox"/>
      </w:pPr>
      <w:r w:rsidRPr="00F1142F">
        <w:t>T</w:t>
      </w:r>
      <w:r w:rsidR="008B579F" w:rsidRPr="00F1142F">
        <w:t xml:space="preserve">he only action the game allows </w:t>
      </w:r>
      <w:r w:rsidRPr="00F1142F">
        <w:t xml:space="preserve">currently </w:t>
      </w:r>
      <w:r w:rsidR="008B579F" w:rsidRPr="00F1142F">
        <w:t>is to move between caves, using the basic loop. With a character in the cave, this loop can be expanded to perform different actions depending on the command that is given.</w:t>
      </w:r>
    </w:p>
    <w:p w14:paraId="4F885347" w14:textId="5ABD5F59" w:rsidR="008B579F" w:rsidRPr="00A14D94" w:rsidRDefault="008B579F" w:rsidP="008E4053">
      <w:pPr>
        <w:pStyle w:val="FeatureBox2"/>
        <w:rPr>
          <w:rStyle w:val="Strong"/>
          <w:b w:val="0"/>
          <w:szCs w:val="22"/>
        </w:rPr>
      </w:pPr>
      <w:r w:rsidRPr="00A14D94">
        <w:rPr>
          <w:rStyle w:val="Strong"/>
          <w:szCs w:val="22"/>
        </w:rPr>
        <w:t>Teacher note:</w:t>
      </w:r>
      <w:r w:rsidRPr="00A14D94">
        <w:rPr>
          <w:rStyle w:val="Strong"/>
          <w:b w:val="0"/>
          <w:szCs w:val="22"/>
        </w:rPr>
        <w:t xml:space="preserve"> </w:t>
      </w:r>
      <w:r w:rsidR="00E02EC6">
        <w:rPr>
          <w:rStyle w:val="Strong"/>
          <w:b w:val="0"/>
          <w:szCs w:val="22"/>
        </w:rPr>
        <w:t>students</w:t>
      </w:r>
      <w:r w:rsidRPr="00A14D94">
        <w:rPr>
          <w:rStyle w:val="Strong"/>
          <w:b w:val="0"/>
          <w:szCs w:val="22"/>
        </w:rPr>
        <w:t xml:space="preserve"> should be provided the opportunity to apply their understanding and attempt the following problems:</w:t>
      </w:r>
    </w:p>
    <w:p w14:paraId="2FDD4834" w14:textId="00B56DAF" w:rsidR="008B579F" w:rsidRPr="00A14D94" w:rsidRDefault="008B579F" w:rsidP="008E4053">
      <w:pPr>
        <w:pStyle w:val="FeatureBox2"/>
        <w:rPr>
          <w:rStyle w:val="Strong"/>
          <w:b w:val="0"/>
          <w:szCs w:val="22"/>
        </w:rPr>
      </w:pPr>
      <w:r w:rsidRPr="00A14D94">
        <w:rPr>
          <w:rStyle w:val="Strong"/>
          <w:b w:val="0"/>
          <w:szCs w:val="22"/>
        </w:rPr>
        <w:t>'talk': talk to the inhabitant of this room (if there is one)</w:t>
      </w:r>
      <w:r w:rsidR="00E84FA7" w:rsidRPr="00A14D94">
        <w:rPr>
          <w:rStyle w:val="Strong"/>
          <w:b w:val="0"/>
          <w:szCs w:val="22"/>
        </w:rPr>
        <w:t>.</w:t>
      </w:r>
    </w:p>
    <w:p w14:paraId="511F3585" w14:textId="2F97C924" w:rsidR="008B579F" w:rsidRPr="00A14D94" w:rsidRDefault="008B579F" w:rsidP="008E4053">
      <w:pPr>
        <w:pStyle w:val="FeatureBox2"/>
        <w:rPr>
          <w:szCs w:val="22"/>
        </w:rPr>
      </w:pPr>
      <w:r w:rsidRPr="00A14D94">
        <w:rPr>
          <w:rStyle w:val="Strong"/>
          <w:b w:val="0"/>
          <w:szCs w:val="22"/>
        </w:rPr>
        <w:t>'fight': ask what item the player would like to fight with, and then fight the inhabitant of this room (if there is one)</w:t>
      </w:r>
      <w:r w:rsidR="00E84FA7" w:rsidRPr="00A14D94">
        <w:rPr>
          <w:szCs w:val="22"/>
        </w:rPr>
        <w:t>.</w:t>
      </w:r>
    </w:p>
    <w:p w14:paraId="2F971FAB" w14:textId="53A3FDBB" w:rsidR="008B579F" w:rsidRPr="00A14D94" w:rsidRDefault="008B579F" w:rsidP="008E4053">
      <w:pPr>
        <w:pStyle w:val="FeatureBox2"/>
        <w:rPr>
          <w:szCs w:val="22"/>
        </w:rPr>
      </w:pPr>
      <w:r w:rsidRPr="00A14D94">
        <w:rPr>
          <w:rStyle w:val="Strong"/>
          <w:b w:val="0"/>
          <w:szCs w:val="22"/>
        </w:rPr>
        <w:t>If a fight with an enemy is lost, the game ends.</w:t>
      </w:r>
    </w:p>
    <w:p w14:paraId="2DCC1844" w14:textId="77777777" w:rsidR="008B579F" w:rsidRPr="00A14D94" w:rsidRDefault="008B579F" w:rsidP="008E4053">
      <w:pPr>
        <w:pStyle w:val="FeatureBox2"/>
        <w:rPr>
          <w:rStyle w:val="Strong"/>
          <w:b w:val="0"/>
          <w:szCs w:val="22"/>
        </w:rPr>
      </w:pPr>
      <w:r w:rsidRPr="00A14D94">
        <w:rPr>
          <w:rStyle w:val="Strong"/>
          <w:b w:val="0"/>
          <w:szCs w:val="22"/>
        </w:rPr>
        <w:t>Add an additional character to inhabit a different cave in the game.</w:t>
      </w:r>
    </w:p>
    <w:p w14:paraId="692E772F" w14:textId="78B64B4E" w:rsidR="008B579F" w:rsidRPr="00A14D94" w:rsidRDefault="008B579F" w:rsidP="008E4053">
      <w:pPr>
        <w:pStyle w:val="FeatureBox2"/>
        <w:rPr>
          <w:szCs w:val="22"/>
        </w:rPr>
      </w:pPr>
      <w:r w:rsidRPr="00A14D94">
        <w:rPr>
          <w:rStyle w:val="Strong"/>
          <w:b w:val="0"/>
          <w:szCs w:val="22"/>
        </w:rPr>
        <w:t xml:space="preserve">Add more methods in the Enemy class </w:t>
      </w:r>
      <w:r w:rsidR="002C0558" w:rsidRPr="00A14D94">
        <w:rPr>
          <w:rStyle w:val="Strong"/>
          <w:b w:val="0"/>
          <w:szCs w:val="22"/>
        </w:rPr>
        <w:t>to</w:t>
      </w:r>
      <w:r w:rsidRPr="00A14D94">
        <w:rPr>
          <w:rStyle w:val="Strong"/>
          <w:b w:val="0"/>
          <w:szCs w:val="22"/>
        </w:rPr>
        <w:t xml:space="preserve"> be able to interact with enemies in other ways. For example, steal from an enemy, bribe an enemy, or send it to sleep</w:t>
      </w:r>
      <w:r w:rsidR="00E84FA7" w:rsidRPr="00A14D94">
        <w:rPr>
          <w:rStyle w:val="Strong"/>
          <w:b w:val="0"/>
          <w:szCs w:val="22"/>
        </w:rPr>
        <w:t>.</w:t>
      </w:r>
    </w:p>
    <w:p w14:paraId="0203728F" w14:textId="717619C5" w:rsidR="008B579F" w:rsidRPr="00A14D94" w:rsidRDefault="008B579F" w:rsidP="008E4053">
      <w:pPr>
        <w:pStyle w:val="FeatureBox2"/>
        <w:rPr>
          <w:rStyle w:val="Strong"/>
          <w:b w:val="0"/>
          <w:szCs w:val="22"/>
        </w:rPr>
      </w:pPr>
      <w:r w:rsidRPr="00A14D94">
        <w:rPr>
          <w:rStyle w:val="Strong"/>
          <w:b w:val="0"/>
          <w:szCs w:val="22"/>
        </w:rPr>
        <w:t>Extend the Character class to create a Friend subclass with custom methods and attributes. For example, hug a friendly character, or offer them a gift.</w:t>
      </w:r>
    </w:p>
    <w:p w14:paraId="10910BD2" w14:textId="15686CD6" w:rsidR="008B579F" w:rsidRPr="00A14D94" w:rsidRDefault="008B579F" w:rsidP="008E4053">
      <w:pPr>
        <w:pStyle w:val="FeatureBox2"/>
        <w:rPr>
          <w:szCs w:val="22"/>
        </w:rPr>
      </w:pPr>
      <w:r w:rsidRPr="00A14D94">
        <w:rPr>
          <w:rStyle w:val="Strong"/>
          <w:b w:val="0"/>
          <w:szCs w:val="22"/>
        </w:rPr>
        <w:t xml:space="preserve">The built-in Python function </w:t>
      </w:r>
      <w:proofErr w:type="spellStart"/>
      <w:r w:rsidRPr="00A14D94">
        <w:rPr>
          <w:rStyle w:val="Strong"/>
          <w:b w:val="0"/>
          <w:szCs w:val="22"/>
        </w:rPr>
        <w:t>isinstance</w:t>
      </w:r>
      <w:proofErr w:type="spellEnd"/>
      <w:r w:rsidRPr="00A14D94">
        <w:rPr>
          <w:rStyle w:val="Strong"/>
          <w:b w:val="0"/>
          <w:szCs w:val="22"/>
        </w:rPr>
        <w:t>() checks whether an object is an instance of a particular class.</w:t>
      </w:r>
    </w:p>
    <w:p w14:paraId="16447B13" w14:textId="52FBC374" w:rsidR="00F272AA" w:rsidRDefault="00F272AA" w:rsidP="008E4053">
      <w:r>
        <w:br w:type="page"/>
      </w:r>
    </w:p>
    <w:p w14:paraId="344466A0" w14:textId="59CD8F55" w:rsidR="006C6DA2" w:rsidRPr="00F1142F" w:rsidRDefault="00995881" w:rsidP="00A14D94">
      <w:pPr>
        <w:spacing w:after="840"/>
      </w:pPr>
      <w:r w:rsidRPr="00F86E08">
        <w:rPr>
          <w:b/>
          <w:bCs/>
          <w:noProof/>
        </w:rPr>
        <w:lastRenderedPageBreak/>
        <w:drawing>
          <wp:anchor distT="0" distB="0" distL="114300" distR="114300" simplePos="0" relativeHeight="251658364" behindDoc="0" locked="0" layoutInCell="1" allowOverlap="1" wp14:anchorId="3A54F53B" wp14:editId="32809C73">
            <wp:simplePos x="0" y="0"/>
            <wp:positionH relativeFrom="column">
              <wp:posOffset>44632</wp:posOffset>
            </wp:positionH>
            <wp:positionV relativeFrom="paragraph">
              <wp:posOffset>182</wp:posOffset>
            </wp:positionV>
            <wp:extent cx="712800" cy="712800"/>
            <wp:effectExtent l="0" t="0" r="0" b="0"/>
            <wp:wrapSquare wrapText="bothSides"/>
            <wp:docPr id="1250650200" name="Picture 12506502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F272AA" w:rsidRPr="00D630AC">
        <w:rPr>
          <w:b/>
          <w:bCs/>
        </w:rPr>
        <w:t>Step</w:t>
      </w:r>
      <w:r w:rsidR="00F86E08">
        <w:rPr>
          <w:b/>
          <w:bCs/>
        </w:rPr>
        <w:t xml:space="preserve"> </w:t>
      </w:r>
      <w:r w:rsidR="00F272AA" w:rsidRPr="00D630AC">
        <w:rPr>
          <w:b/>
          <w:bCs/>
        </w:rPr>
        <w:t>1</w:t>
      </w:r>
      <w:r w:rsidR="00F272AA" w:rsidRPr="00F1142F">
        <w:t xml:space="preserve">: </w:t>
      </w:r>
      <w:r w:rsidR="00D630AC">
        <w:t>i</w:t>
      </w:r>
      <w:r w:rsidR="006C6DA2" w:rsidRPr="00F1142F">
        <w:t xml:space="preserve">n the </w:t>
      </w:r>
      <w:r w:rsidR="006C6DA2" w:rsidRPr="00F1142F">
        <w:rPr>
          <w:b/>
          <w:bCs/>
        </w:rPr>
        <w:t>main.py</w:t>
      </w:r>
      <w:r w:rsidR="006C6DA2" w:rsidRPr="00F1142F">
        <w:t xml:space="preserve"> add a new command to 'talk' to the inhabitant of the room.</w:t>
      </w:r>
    </w:p>
    <w:p w14:paraId="3F21CE1C" w14:textId="77777777" w:rsidR="006C6DA2" w:rsidRPr="00A14D94" w:rsidRDefault="006C6DA2" w:rsidP="00A14D94">
      <w:pPr>
        <w:keepNext/>
        <w:ind w:left="720"/>
      </w:pPr>
      <w:r w:rsidRPr="00A14D94">
        <w:t xml:space="preserve">    </w:t>
      </w:r>
      <w:proofErr w:type="spellStart"/>
      <w:r w:rsidRPr="00A14D94">
        <w:t>elif</w:t>
      </w:r>
      <w:proofErr w:type="spellEnd"/>
      <w:r w:rsidRPr="00A14D94">
        <w:t xml:space="preserve"> command == "talk":</w:t>
      </w:r>
    </w:p>
    <w:p w14:paraId="0EECD4AD" w14:textId="77777777" w:rsidR="006C6DA2" w:rsidRPr="00A14D94" w:rsidRDefault="006C6DA2" w:rsidP="00A14D94">
      <w:pPr>
        <w:keepNext/>
        <w:ind w:left="720"/>
      </w:pPr>
      <w:r w:rsidRPr="00A14D94">
        <w:t xml:space="preserve">        # Talk to the inhabitant - check whether there is one!</w:t>
      </w:r>
    </w:p>
    <w:p w14:paraId="2EA7B5C8" w14:textId="77777777" w:rsidR="006C6DA2" w:rsidRPr="00A14D94" w:rsidRDefault="006C6DA2" w:rsidP="00A14D94">
      <w:pPr>
        <w:keepNext/>
        <w:ind w:left="720"/>
      </w:pPr>
      <w:r w:rsidRPr="00A14D94">
        <w:t xml:space="preserve">        if inhabitant is not None:</w:t>
      </w:r>
    </w:p>
    <w:p w14:paraId="1F861947" w14:textId="72F597B0" w:rsidR="008B579F" w:rsidRPr="00A14D94" w:rsidRDefault="006C6DA2" w:rsidP="00A14D94">
      <w:pPr>
        <w:keepNext/>
        <w:ind w:left="720"/>
      </w:pPr>
      <w:r w:rsidRPr="00A14D94">
        <w:t xml:space="preserve">            </w:t>
      </w:r>
      <w:proofErr w:type="spellStart"/>
      <w:r w:rsidRPr="00A14D94">
        <w:t>inhabitant.talk</w:t>
      </w:r>
      <w:proofErr w:type="spellEnd"/>
      <w:r w:rsidRPr="00A14D94">
        <w:t>()</w:t>
      </w:r>
    </w:p>
    <w:p w14:paraId="1DF85909" w14:textId="4050FDA1" w:rsidR="006C6DA2" w:rsidRPr="00F1142F" w:rsidRDefault="006C6DA2" w:rsidP="00A14D94">
      <w:pPr>
        <w:spacing w:before="120"/>
      </w:pPr>
      <w:r w:rsidRPr="00D630AC">
        <w:rPr>
          <w:b/>
          <w:bCs/>
        </w:rPr>
        <w:t>Step</w:t>
      </w:r>
      <w:r w:rsidR="006337F5" w:rsidRPr="00D630AC">
        <w:rPr>
          <w:b/>
          <w:bCs/>
        </w:rPr>
        <w:t xml:space="preserve"> </w:t>
      </w:r>
      <w:r w:rsidRPr="00D630AC">
        <w:rPr>
          <w:b/>
          <w:bCs/>
        </w:rPr>
        <w:t>2</w:t>
      </w:r>
      <w:r w:rsidRPr="00F1142F">
        <w:t xml:space="preserve">: </w:t>
      </w:r>
      <w:r w:rsidR="00D630AC">
        <w:t>a</w:t>
      </w:r>
      <w:r w:rsidR="002C0558">
        <w:t xml:space="preserve">dd </w:t>
      </w:r>
      <w:r w:rsidRPr="00F1142F">
        <w:t>a command to 'fight', which:</w:t>
      </w:r>
    </w:p>
    <w:p w14:paraId="314E7E30" w14:textId="505D14EB" w:rsidR="006C6DA2" w:rsidRPr="00A14D94" w:rsidRDefault="006C6DA2" w:rsidP="006337F5">
      <w:pPr>
        <w:pStyle w:val="ListBullet"/>
      </w:pPr>
      <w:r w:rsidRPr="00A14D94">
        <w:t xml:space="preserve">checks to see if there is a character to fight with and that they are an Enemy, using the </w:t>
      </w:r>
      <w:proofErr w:type="spellStart"/>
      <w:r w:rsidRPr="00A14D94">
        <w:t>isinstance</w:t>
      </w:r>
      <w:proofErr w:type="spellEnd"/>
      <w:r w:rsidRPr="00A14D94">
        <w:t xml:space="preserve"> function</w:t>
      </w:r>
    </w:p>
    <w:p w14:paraId="2B4BB674" w14:textId="2625819B" w:rsidR="006C6DA2" w:rsidRPr="00A14D94" w:rsidRDefault="006C6DA2" w:rsidP="006337F5">
      <w:pPr>
        <w:pStyle w:val="ListBullet"/>
      </w:pPr>
      <w:r w:rsidRPr="00A14D94">
        <w:t>asks the player what they want to use to fight with, before checking to see if they won the fight</w:t>
      </w:r>
    </w:p>
    <w:p w14:paraId="12A350C4" w14:textId="77777777" w:rsidR="006C6DA2" w:rsidRPr="00A14D94" w:rsidRDefault="006C6DA2" w:rsidP="00B40AA2">
      <w:pPr>
        <w:keepNext/>
        <w:spacing w:before="120"/>
        <w:ind w:left="567"/>
      </w:pPr>
      <w:r w:rsidRPr="00A14D94">
        <w:t xml:space="preserve">    </w:t>
      </w:r>
      <w:proofErr w:type="spellStart"/>
      <w:r w:rsidRPr="00A14D94">
        <w:t>elif</w:t>
      </w:r>
      <w:proofErr w:type="spellEnd"/>
      <w:r w:rsidRPr="00A14D94">
        <w:t xml:space="preserve"> command == "fight":</w:t>
      </w:r>
    </w:p>
    <w:p w14:paraId="1E5E33C4" w14:textId="77777777" w:rsidR="006C6DA2" w:rsidRPr="00A14D94" w:rsidRDefault="006C6DA2" w:rsidP="00A14D94">
      <w:pPr>
        <w:keepNext/>
        <w:ind w:left="567"/>
      </w:pPr>
      <w:r w:rsidRPr="00A14D94">
        <w:t xml:space="preserve">        if inhabitant is not None and </w:t>
      </w:r>
      <w:proofErr w:type="spellStart"/>
      <w:r w:rsidRPr="00A14D94">
        <w:t>isinstance</w:t>
      </w:r>
      <w:proofErr w:type="spellEnd"/>
      <w:r w:rsidRPr="00A14D94">
        <w:t>(inhabitant, Enemy):</w:t>
      </w:r>
    </w:p>
    <w:p w14:paraId="1EF4A166" w14:textId="77777777" w:rsidR="006C6DA2" w:rsidRPr="00A14D94" w:rsidRDefault="006C6DA2" w:rsidP="00A14D94">
      <w:pPr>
        <w:keepNext/>
        <w:ind w:left="567"/>
      </w:pPr>
      <w:r w:rsidRPr="00A14D94">
        <w:t xml:space="preserve">            # Fight with the inhabitant, if there is one</w:t>
      </w:r>
    </w:p>
    <w:p w14:paraId="29E08C90" w14:textId="77777777" w:rsidR="006C6DA2" w:rsidRPr="00A14D94" w:rsidRDefault="006C6DA2" w:rsidP="00A14D94">
      <w:pPr>
        <w:keepNext/>
        <w:ind w:left="567"/>
      </w:pPr>
      <w:r w:rsidRPr="00A14D94">
        <w:t xml:space="preserve">            print("What will you fight with?")</w:t>
      </w:r>
    </w:p>
    <w:p w14:paraId="267D473B" w14:textId="77777777" w:rsidR="006C6DA2" w:rsidRPr="00A14D94" w:rsidRDefault="006C6DA2" w:rsidP="00A14D94">
      <w:pPr>
        <w:keepNext/>
        <w:ind w:left="567"/>
      </w:pPr>
      <w:r w:rsidRPr="00A14D94">
        <w:t xml:space="preserve">            </w:t>
      </w:r>
      <w:proofErr w:type="spellStart"/>
      <w:r w:rsidRPr="00A14D94">
        <w:t>fight_with</w:t>
      </w:r>
      <w:proofErr w:type="spellEnd"/>
      <w:r w:rsidRPr="00A14D94">
        <w:t xml:space="preserve"> = input()</w:t>
      </w:r>
    </w:p>
    <w:p w14:paraId="2F2270E3" w14:textId="77777777" w:rsidR="006C6DA2" w:rsidRPr="00A14D94" w:rsidRDefault="006C6DA2" w:rsidP="00A14D94">
      <w:pPr>
        <w:keepNext/>
        <w:ind w:left="567"/>
      </w:pPr>
      <w:r w:rsidRPr="00A14D94">
        <w:t xml:space="preserve">            if </w:t>
      </w:r>
      <w:proofErr w:type="spellStart"/>
      <w:r w:rsidRPr="00A14D94">
        <w:t>inhabitant.fight</w:t>
      </w:r>
      <w:proofErr w:type="spellEnd"/>
      <w:r w:rsidRPr="00A14D94">
        <w:t>(</w:t>
      </w:r>
      <w:proofErr w:type="spellStart"/>
      <w:r w:rsidRPr="00A14D94">
        <w:t>fight_with</w:t>
      </w:r>
      <w:proofErr w:type="spellEnd"/>
      <w:r w:rsidRPr="00A14D94">
        <w:t>) == True:</w:t>
      </w:r>
    </w:p>
    <w:p w14:paraId="57516EC2" w14:textId="77777777" w:rsidR="006C6DA2" w:rsidRPr="00A14D94" w:rsidRDefault="006C6DA2" w:rsidP="00A14D94">
      <w:pPr>
        <w:keepNext/>
        <w:ind w:left="567"/>
      </w:pPr>
      <w:r w:rsidRPr="00A14D94">
        <w:t xml:space="preserve">                # What happens if you win?</w:t>
      </w:r>
    </w:p>
    <w:p w14:paraId="6A12EE74" w14:textId="0537565A" w:rsidR="006C6DA2" w:rsidRPr="00A14D94" w:rsidRDefault="006C6DA2" w:rsidP="00A14D94">
      <w:pPr>
        <w:keepNext/>
        <w:ind w:left="567"/>
      </w:pPr>
      <w:r w:rsidRPr="00A14D94">
        <w:t xml:space="preserve">                print(</w:t>
      </w:r>
      <w:r w:rsidR="004A15E8" w:rsidRPr="00A14D94">
        <w:t>"</w:t>
      </w:r>
      <w:proofErr w:type="spellStart"/>
      <w:r w:rsidR="004A15E8" w:rsidRPr="00A14D94">
        <w:t>Bravo,hero</w:t>
      </w:r>
      <w:proofErr w:type="spellEnd"/>
      <w:r w:rsidR="004A15E8" w:rsidRPr="00A14D94">
        <w:t xml:space="preserve"> you won the fight!")</w:t>
      </w:r>
    </w:p>
    <w:p w14:paraId="7352BA25" w14:textId="77777777" w:rsidR="006C6DA2" w:rsidRPr="00A14D94" w:rsidRDefault="006C6DA2" w:rsidP="00A14D94">
      <w:pPr>
        <w:keepNext/>
        <w:ind w:left="567"/>
      </w:pPr>
      <w:r w:rsidRPr="00A14D94">
        <w:t xml:space="preserve">                </w:t>
      </w:r>
      <w:proofErr w:type="spellStart"/>
      <w:r w:rsidRPr="00A14D94">
        <w:t>current_room.set_character</w:t>
      </w:r>
      <w:proofErr w:type="spellEnd"/>
      <w:r w:rsidRPr="00A14D94">
        <w:t>(None)</w:t>
      </w:r>
    </w:p>
    <w:p w14:paraId="47BC0DC2" w14:textId="77777777" w:rsidR="006C6DA2" w:rsidRPr="00A14D94" w:rsidRDefault="006C6DA2" w:rsidP="00A14D94">
      <w:pPr>
        <w:keepNext/>
        <w:ind w:left="567"/>
      </w:pPr>
      <w:r w:rsidRPr="00A14D94">
        <w:t xml:space="preserve">            else:</w:t>
      </w:r>
    </w:p>
    <w:p w14:paraId="0F38D37A" w14:textId="466A2281" w:rsidR="006C6DA2" w:rsidRPr="00A14D94" w:rsidRDefault="006C6DA2" w:rsidP="00A14D94">
      <w:pPr>
        <w:keepNext/>
        <w:ind w:left="567"/>
      </w:pPr>
      <w:r w:rsidRPr="00A14D94">
        <w:t xml:space="preserve">                print(</w:t>
      </w:r>
      <w:r w:rsidR="004A15E8" w:rsidRPr="00A14D94">
        <w:t>"Scurry home, you lost the fight.")</w:t>
      </w:r>
    </w:p>
    <w:p w14:paraId="1215B6BB" w14:textId="77777777" w:rsidR="006C6DA2" w:rsidRPr="00A14D94" w:rsidRDefault="006C6DA2" w:rsidP="00A14D94">
      <w:pPr>
        <w:keepNext/>
        <w:ind w:left="567"/>
      </w:pPr>
      <w:r w:rsidRPr="00A14D94">
        <w:t xml:space="preserve">        else:</w:t>
      </w:r>
    </w:p>
    <w:p w14:paraId="0E71A285" w14:textId="1EC25075" w:rsidR="002037E6" w:rsidRPr="00F1142F" w:rsidRDefault="006C6DA2" w:rsidP="00A14D94">
      <w:pPr>
        <w:keepNext/>
        <w:ind w:left="567"/>
      </w:pPr>
      <w:r w:rsidRPr="00A14D94">
        <w:t xml:space="preserve">            print("There is no one here to fight with")</w:t>
      </w:r>
      <w:r w:rsidR="002037E6" w:rsidRPr="00F1142F">
        <w:br w:type="page"/>
      </w:r>
    </w:p>
    <w:p w14:paraId="2A0353F4" w14:textId="7A4DDB6E" w:rsidR="006C6DA2" w:rsidRPr="006337F5" w:rsidRDefault="006C6DA2" w:rsidP="006337F5">
      <w:pPr>
        <w:pStyle w:val="Heading3"/>
        <w:rPr>
          <w:rStyle w:val="Strong"/>
          <w:b w:val="0"/>
          <w:bCs w:val="0"/>
        </w:rPr>
      </w:pPr>
      <w:bookmarkStart w:id="74" w:name="_Toc150844808"/>
      <w:r w:rsidRPr="006337F5">
        <w:rPr>
          <w:rStyle w:val="Strong"/>
          <w:b w:val="0"/>
          <w:bCs w:val="0"/>
        </w:rPr>
        <w:lastRenderedPageBreak/>
        <w:t>If you lose a fight with an enemy, the game should end</w:t>
      </w:r>
      <w:bookmarkEnd w:id="74"/>
    </w:p>
    <w:p w14:paraId="5CB88F9B" w14:textId="3B6CE65F" w:rsidR="006C6DA2" w:rsidRPr="00F1142F" w:rsidRDefault="006C6DA2" w:rsidP="008E4053">
      <w:r w:rsidRPr="00F1142F">
        <w:t>The fight method written in the Enemy class returns True if the player survives and False if they do not.</w:t>
      </w:r>
    </w:p>
    <w:p w14:paraId="130B3E2F" w14:textId="05EFAE4E" w:rsidR="006C6DA2" w:rsidRPr="00F1142F" w:rsidRDefault="00995881" w:rsidP="002905EE">
      <w:pPr>
        <w:spacing w:after="840"/>
      </w:pPr>
      <w:r w:rsidRPr="00D630AC">
        <w:rPr>
          <w:b/>
          <w:bCs/>
          <w:noProof/>
        </w:rPr>
        <w:drawing>
          <wp:anchor distT="0" distB="0" distL="114300" distR="114300" simplePos="0" relativeHeight="251658365" behindDoc="0" locked="0" layoutInCell="1" allowOverlap="1" wp14:anchorId="16EF0B53" wp14:editId="640F1AB6">
            <wp:simplePos x="0" y="0"/>
            <wp:positionH relativeFrom="margin">
              <wp:posOffset>0</wp:posOffset>
            </wp:positionH>
            <wp:positionV relativeFrom="paragraph">
              <wp:posOffset>9978</wp:posOffset>
            </wp:positionV>
            <wp:extent cx="712800" cy="712800"/>
            <wp:effectExtent l="0" t="0" r="0" b="0"/>
            <wp:wrapSquare wrapText="bothSides"/>
            <wp:docPr id="1032274089" name="Picture 10322740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6C6DA2" w:rsidRPr="00D630AC">
        <w:rPr>
          <w:b/>
          <w:bCs/>
        </w:rPr>
        <w:t>Step 1</w:t>
      </w:r>
      <w:r w:rsidR="00F1142F">
        <w:t>:</w:t>
      </w:r>
      <w:r w:rsidR="006C6DA2" w:rsidRPr="00F1142F">
        <w:t xml:space="preserve"> </w:t>
      </w:r>
      <w:r w:rsidR="00D630AC">
        <w:t>c</w:t>
      </w:r>
      <w:r w:rsidR="006C6DA2" w:rsidRPr="00F1142F">
        <w:t>reate a new variable to keep track of whether the player was still alive.</w:t>
      </w:r>
    </w:p>
    <w:p w14:paraId="315D55EF" w14:textId="77777777" w:rsidR="006C6DA2" w:rsidRPr="002905EE" w:rsidRDefault="006C6DA2" w:rsidP="002905EE">
      <w:pPr>
        <w:ind w:left="720"/>
      </w:pPr>
      <w:r w:rsidRPr="002905EE">
        <w:t>dead = False</w:t>
      </w:r>
    </w:p>
    <w:p w14:paraId="64B688E4" w14:textId="17AB9787" w:rsidR="006C6DA2" w:rsidRPr="00F1142F" w:rsidRDefault="006C6DA2" w:rsidP="008E4053">
      <w:r w:rsidRPr="00D630AC">
        <w:rPr>
          <w:b/>
          <w:bCs/>
        </w:rPr>
        <w:t>Step 2</w:t>
      </w:r>
      <w:r w:rsidRPr="00F1142F">
        <w:t xml:space="preserve">: </w:t>
      </w:r>
      <w:r w:rsidR="00D630AC">
        <w:t>m</w:t>
      </w:r>
      <w:r w:rsidRPr="00F1142F">
        <w:t>odify the main while loop in the game to only loop while the player is alive.</w:t>
      </w:r>
    </w:p>
    <w:p w14:paraId="49AE6F37" w14:textId="77777777" w:rsidR="006C6DA2" w:rsidRPr="002905EE" w:rsidRDefault="006C6DA2" w:rsidP="002905EE">
      <w:pPr>
        <w:ind w:left="720"/>
      </w:pPr>
      <w:r w:rsidRPr="002905EE">
        <w:t>while dead == False:</w:t>
      </w:r>
    </w:p>
    <w:p w14:paraId="43ED6965" w14:textId="77777777" w:rsidR="006C6DA2" w:rsidRPr="00F1142F" w:rsidRDefault="006C6DA2" w:rsidP="008E4053">
      <w:r w:rsidRPr="00F1142F">
        <w:t>If the player loses a fight, the dead variable will be set to True and the game will end.</w:t>
      </w:r>
    </w:p>
    <w:p w14:paraId="05F12E6C" w14:textId="77777777" w:rsidR="006C6DA2" w:rsidRPr="002905EE" w:rsidRDefault="006C6DA2" w:rsidP="002905EE">
      <w:pPr>
        <w:keepNext/>
        <w:ind w:left="720"/>
      </w:pPr>
      <w:r w:rsidRPr="002905EE">
        <w:t xml:space="preserve">    </w:t>
      </w:r>
      <w:proofErr w:type="spellStart"/>
      <w:r w:rsidRPr="002905EE">
        <w:t>elif</w:t>
      </w:r>
      <w:proofErr w:type="spellEnd"/>
      <w:r w:rsidRPr="002905EE">
        <w:t xml:space="preserve"> command == "fight":</w:t>
      </w:r>
    </w:p>
    <w:p w14:paraId="108E99D6" w14:textId="77777777" w:rsidR="006C6DA2" w:rsidRPr="002905EE" w:rsidRDefault="006C6DA2" w:rsidP="002905EE">
      <w:pPr>
        <w:keepNext/>
        <w:ind w:left="720"/>
      </w:pPr>
      <w:r w:rsidRPr="002905EE">
        <w:t xml:space="preserve">        ...</w:t>
      </w:r>
    </w:p>
    <w:p w14:paraId="10730623" w14:textId="6546FDFF" w:rsidR="006C6DA2" w:rsidRPr="002905EE" w:rsidRDefault="006C6DA2" w:rsidP="002905EE">
      <w:pPr>
        <w:keepNext/>
        <w:ind w:left="720"/>
      </w:pPr>
      <w:r w:rsidRPr="002905EE">
        <w:t xml:space="preserve">        if </w:t>
      </w:r>
      <w:proofErr w:type="spellStart"/>
      <w:r w:rsidRPr="002905EE">
        <w:t>inhabitant.fight</w:t>
      </w:r>
      <w:proofErr w:type="spellEnd"/>
      <w:r w:rsidRPr="002905EE">
        <w:t>(</w:t>
      </w:r>
      <w:proofErr w:type="spellStart"/>
      <w:r w:rsidRPr="002905EE">
        <w:t>fight_with</w:t>
      </w:r>
      <w:proofErr w:type="spellEnd"/>
      <w:r w:rsidRPr="002905EE">
        <w:t>) == True:</w:t>
      </w:r>
    </w:p>
    <w:p w14:paraId="27BF1A33" w14:textId="77777777" w:rsidR="006C6DA2" w:rsidRPr="002905EE" w:rsidRDefault="006C6DA2" w:rsidP="002905EE">
      <w:pPr>
        <w:keepNext/>
        <w:ind w:left="720"/>
      </w:pPr>
      <w:r w:rsidRPr="002905EE">
        <w:t xml:space="preserve">        else:</w:t>
      </w:r>
    </w:p>
    <w:p w14:paraId="695CD3D1" w14:textId="6D9D8B12" w:rsidR="006C6DA2" w:rsidRPr="002905EE" w:rsidRDefault="006C6DA2" w:rsidP="002905EE">
      <w:pPr>
        <w:keepNext/>
        <w:ind w:left="720"/>
      </w:pPr>
      <w:r w:rsidRPr="002905EE">
        <w:t xml:space="preserve">            </w:t>
      </w:r>
      <w:r w:rsidR="004A15E8" w:rsidRPr="002905EE">
        <w:t>print("Scurry home, you lost the fight.")</w:t>
      </w:r>
    </w:p>
    <w:p w14:paraId="2936E918" w14:textId="77777777" w:rsidR="006C6DA2" w:rsidRPr="002905EE" w:rsidRDefault="006C6DA2" w:rsidP="002905EE">
      <w:pPr>
        <w:keepNext/>
        <w:ind w:left="720"/>
      </w:pPr>
      <w:r w:rsidRPr="002905EE">
        <w:t xml:space="preserve">            print("That's the end of the game")</w:t>
      </w:r>
    </w:p>
    <w:p w14:paraId="63322C4C" w14:textId="3A991456" w:rsidR="008B579F" w:rsidRPr="002905EE" w:rsidRDefault="006C6DA2" w:rsidP="002905EE">
      <w:pPr>
        <w:keepNext/>
        <w:ind w:left="720"/>
      </w:pPr>
      <w:r w:rsidRPr="002905EE">
        <w:t xml:space="preserve">            dead = True</w:t>
      </w:r>
    </w:p>
    <w:p w14:paraId="43606728" w14:textId="64625281" w:rsidR="00C10244" w:rsidRDefault="00C10244" w:rsidP="008E4053">
      <w:r>
        <w:br w:type="page"/>
      </w:r>
    </w:p>
    <w:p w14:paraId="0279D4FF" w14:textId="46AFF872" w:rsidR="002905EE" w:rsidRDefault="002905EE" w:rsidP="002905EE">
      <w:pPr>
        <w:pStyle w:val="Caption"/>
      </w:pPr>
      <w:r>
        <w:lastRenderedPageBreak/>
        <w:t xml:space="preserve">Figure </w:t>
      </w:r>
      <w:r>
        <w:fldChar w:fldCharType="begin"/>
      </w:r>
      <w:r>
        <w:instrText xml:space="preserve"> SEQ Figure \* ARABIC </w:instrText>
      </w:r>
      <w:r>
        <w:fldChar w:fldCharType="separate"/>
      </w:r>
      <w:r w:rsidR="00462CF7">
        <w:rPr>
          <w:noProof/>
        </w:rPr>
        <w:t>23</w:t>
      </w:r>
      <w:r>
        <w:rPr>
          <w:noProof/>
        </w:rPr>
        <w:fldChar w:fldCharType="end"/>
      </w:r>
      <w:r>
        <w:t xml:space="preserve"> – a variable to track whether the player is alive</w:t>
      </w:r>
    </w:p>
    <w:p w14:paraId="5D972C31" w14:textId="1E77A9A3" w:rsidR="002905EE" w:rsidRDefault="002905EE" w:rsidP="008E4053">
      <w:r>
        <w:rPr>
          <w:noProof/>
        </w:rPr>
        <w:drawing>
          <wp:inline distT="0" distB="0" distL="0" distR="0" wp14:anchorId="6FB3A54F" wp14:editId="18E582D4">
            <wp:extent cx="6116320" cy="4328160"/>
            <wp:effectExtent l="0" t="0" r="0" b="0"/>
            <wp:docPr id="1279175355" name="Picture 1279175355" descr="A screen shot of Python code in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75355" name="Picture 1" descr="A screen shot of Python code in Mu."/>
                    <pic:cNvPicPr/>
                  </pic:nvPicPr>
                  <pic:blipFill>
                    <a:blip r:embed="rId141"/>
                    <a:stretch>
                      <a:fillRect/>
                    </a:stretch>
                  </pic:blipFill>
                  <pic:spPr>
                    <a:xfrm>
                      <a:off x="0" y="0"/>
                      <a:ext cx="6116320" cy="4328160"/>
                    </a:xfrm>
                    <a:prstGeom prst="rect">
                      <a:avLst/>
                    </a:prstGeom>
                  </pic:spPr>
                </pic:pic>
              </a:graphicData>
            </a:graphic>
          </wp:inline>
        </w:drawing>
      </w:r>
    </w:p>
    <w:p w14:paraId="77B87F29" w14:textId="77777777" w:rsidR="005D1952" w:rsidRDefault="00000000" w:rsidP="005D1952">
      <w:pPr>
        <w:pStyle w:val="Imageattributioncaption"/>
      </w:pPr>
      <w:hyperlink r:id="rId142" w:history="1">
        <w:r w:rsidR="005D1952" w:rsidRPr="005D1952">
          <w:rPr>
            <w:rStyle w:val="Hyperlink"/>
          </w:rPr>
          <w:t>Code with Mu</w:t>
        </w:r>
      </w:hyperlink>
      <w:r w:rsidR="005D1952">
        <w:t xml:space="preserve"> by </w:t>
      </w:r>
      <w:hyperlink r:id="rId143" w:history="1">
        <w:r w:rsidR="005D1952" w:rsidRPr="005D1952">
          <w:rPr>
            <w:rStyle w:val="Hyperlink"/>
          </w:rPr>
          <w:t xml:space="preserve">Nicholas H </w:t>
        </w:r>
        <w:proofErr w:type="spellStart"/>
        <w:r w:rsidR="005D1952" w:rsidRPr="005D1952">
          <w:rPr>
            <w:rStyle w:val="Hyperlink"/>
          </w:rPr>
          <w:t>Tollervey</w:t>
        </w:r>
        <w:proofErr w:type="spellEnd"/>
      </w:hyperlink>
      <w:r w:rsidR="005D1952">
        <w:t xml:space="preserve"> is licensed under </w:t>
      </w:r>
      <w:hyperlink r:id="rId144" w:history="1">
        <w:r w:rsidR="005D1952" w:rsidRPr="005D1952">
          <w:rPr>
            <w:rStyle w:val="Hyperlink"/>
          </w:rPr>
          <w:t>CC BY-NC-SA 4.0</w:t>
        </w:r>
      </w:hyperlink>
      <w:r w:rsidR="005D1952">
        <w:t>.</w:t>
      </w:r>
    </w:p>
    <w:p w14:paraId="3118C10F" w14:textId="27130B07" w:rsidR="005C116B" w:rsidRPr="009E1F0F" w:rsidRDefault="00995881" w:rsidP="008E4053">
      <w:r w:rsidRPr="009E1F0F">
        <w:rPr>
          <w:noProof/>
        </w:rPr>
        <w:drawing>
          <wp:anchor distT="0" distB="0" distL="114300" distR="114300" simplePos="0" relativeHeight="251658366" behindDoc="0" locked="0" layoutInCell="1" allowOverlap="1" wp14:anchorId="664D480E" wp14:editId="0151B132">
            <wp:simplePos x="0" y="0"/>
            <wp:positionH relativeFrom="column">
              <wp:posOffset>60960</wp:posOffset>
            </wp:positionH>
            <wp:positionV relativeFrom="paragraph">
              <wp:posOffset>75565</wp:posOffset>
            </wp:positionV>
            <wp:extent cx="676800" cy="676800"/>
            <wp:effectExtent l="0" t="0" r="9525" b="9525"/>
            <wp:wrapSquare wrapText="bothSides"/>
            <wp:docPr id="2103417711" name="Picture 21034177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17711" name="Picture 2103417711">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9D4512" w:rsidRPr="00A95789">
        <w:rPr>
          <w:b/>
        </w:rPr>
        <w:t xml:space="preserve">Challenge </w:t>
      </w:r>
      <w:r w:rsidR="00AD15CB" w:rsidRPr="00A95789">
        <w:rPr>
          <w:b/>
          <w:bCs/>
        </w:rPr>
        <w:t>2</w:t>
      </w:r>
      <w:r w:rsidR="00AD15CB">
        <w:rPr>
          <w:b/>
          <w:bCs/>
        </w:rPr>
        <w:t>6</w:t>
      </w:r>
      <w:r w:rsidR="009D4512">
        <w:t>:</w:t>
      </w:r>
      <w:r w:rsidR="005C116B" w:rsidRPr="009E1F0F">
        <w:t>In the space below</w:t>
      </w:r>
      <w:r w:rsidR="009E1F0F" w:rsidRPr="009E1F0F">
        <w:t>,</w:t>
      </w:r>
      <w:r w:rsidR="005C116B" w:rsidRPr="009E1F0F">
        <w:t xml:space="preserve"> explain what the variable dead does</w:t>
      </w:r>
      <w:r w:rsidR="009E1F0F" w:rsidRPr="009E1F0F">
        <w:t>.</w:t>
      </w:r>
    </w:p>
    <w:tbl>
      <w:tblPr>
        <w:tblStyle w:val="Answerspace"/>
        <w:tblW w:w="9629" w:type="dxa"/>
        <w:tblLook w:val="0420" w:firstRow="1" w:lastRow="0" w:firstColumn="0" w:lastColumn="0" w:noHBand="0" w:noVBand="1"/>
        <w:tblDescription w:val="Space for students to provide answer."/>
      </w:tblPr>
      <w:tblGrid>
        <w:gridCol w:w="9629"/>
      </w:tblGrid>
      <w:tr w:rsidR="005C116B" w:rsidRPr="002E4BE1" w14:paraId="63113ADF" w14:textId="77777777" w:rsidTr="00674168">
        <w:trPr>
          <w:trHeight w:val="1688"/>
        </w:trPr>
        <w:tc>
          <w:tcPr>
            <w:tcW w:w="9629" w:type="dxa"/>
          </w:tcPr>
          <w:p w14:paraId="1DB32F2C" w14:textId="1FA4ABE9" w:rsidR="005C116B" w:rsidRPr="00C76352" w:rsidRDefault="005C116B" w:rsidP="008E4053">
            <w:pPr>
              <w:rPr>
                <w:rStyle w:val="Strong"/>
              </w:rPr>
            </w:pPr>
            <w:r w:rsidRPr="00C76352">
              <w:rPr>
                <w:rStyle w:val="Strong"/>
              </w:rPr>
              <w:t>Sample answer</w:t>
            </w:r>
            <w:r w:rsidR="009E1F0F" w:rsidRPr="00C76352">
              <w:rPr>
                <w:rStyle w:val="Strong"/>
              </w:rPr>
              <w:t>:</w:t>
            </w:r>
          </w:p>
          <w:p w14:paraId="7E2572D6" w14:textId="74254DB0" w:rsidR="005C116B" w:rsidRPr="009E1F0F" w:rsidRDefault="005C116B" w:rsidP="008E4053">
            <w:r w:rsidRPr="009E1F0F">
              <w:t>Variable “dead” is equal to False which means alive</w:t>
            </w:r>
            <w:r w:rsidR="00533FB2">
              <w:t>.</w:t>
            </w:r>
          </w:p>
          <w:p w14:paraId="6AC357EE" w14:textId="42DC1C4D" w:rsidR="005C116B" w:rsidRPr="009E1F0F" w:rsidRDefault="005C116B" w:rsidP="008E4053">
            <w:r w:rsidRPr="009E1F0F">
              <w:t xml:space="preserve">The while Loop runs </w:t>
            </w:r>
            <w:proofErr w:type="gramStart"/>
            <w:r w:rsidRPr="009E1F0F">
              <w:t>as long as</w:t>
            </w:r>
            <w:proofErr w:type="gramEnd"/>
            <w:r w:rsidRPr="009E1F0F">
              <w:t xml:space="preserve"> the characters are alive (not dead).</w:t>
            </w:r>
          </w:p>
        </w:tc>
      </w:tr>
    </w:tbl>
    <w:p w14:paraId="343C6F5A" w14:textId="710BA83E" w:rsidR="005C116B" w:rsidRDefault="005C116B" w:rsidP="008E4053">
      <w:r>
        <w:br w:type="page"/>
      </w:r>
    </w:p>
    <w:p w14:paraId="2B040B10" w14:textId="67670EE7" w:rsidR="00C10244" w:rsidRPr="00C058B7" w:rsidRDefault="00C10244" w:rsidP="00C058B7">
      <w:pPr>
        <w:pStyle w:val="Heading3"/>
        <w:rPr>
          <w:rStyle w:val="Strong"/>
          <w:b w:val="0"/>
          <w:bCs w:val="0"/>
        </w:rPr>
      </w:pPr>
      <w:bookmarkStart w:id="75" w:name="_Toc150844809"/>
      <w:r w:rsidRPr="00C058B7">
        <w:rPr>
          <w:rStyle w:val="Strong"/>
          <w:b w:val="0"/>
          <w:bCs w:val="0"/>
        </w:rPr>
        <w:lastRenderedPageBreak/>
        <w:t xml:space="preserve">Add an additional </w:t>
      </w:r>
      <w:r w:rsidR="00B64023" w:rsidRPr="00C058B7">
        <w:rPr>
          <w:rStyle w:val="Strong"/>
          <w:b w:val="0"/>
          <w:bCs w:val="0"/>
        </w:rPr>
        <w:t>way to interact with the characters</w:t>
      </w:r>
      <w:bookmarkEnd w:id="75"/>
    </w:p>
    <w:p w14:paraId="5EC9FC73" w14:textId="35C21EE7" w:rsidR="00C10244" w:rsidRPr="009E1F0F" w:rsidRDefault="00995881" w:rsidP="00C76352">
      <w:pPr>
        <w:spacing w:after="480"/>
      </w:pPr>
      <w:r w:rsidRPr="00D630AC">
        <w:rPr>
          <w:b/>
          <w:bCs/>
          <w:noProof/>
        </w:rPr>
        <w:drawing>
          <wp:anchor distT="0" distB="0" distL="114300" distR="114300" simplePos="0" relativeHeight="251658367" behindDoc="0" locked="0" layoutInCell="1" allowOverlap="1" wp14:anchorId="3B366B2F" wp14:editId="55F2F0DC">
            <wp:simplePos x="0" y="0"/>
            <wp:positionH relativeFrom="column">
              <wp:posOffset>60960</wp:posOffset>
            </wp:positionH>
            <wp:positionV relativeFrom="paragraph">
              <wp:posOffset>75565</wp:posOffset>
            </wp:positionV>
            <wp:extent cx="712800" cy="712800"/>
            <wp:effectExtent l="0" t="0" r="0" b="0"/>
            <wp:wrapSquare wrapText="bothSides"/>
            <wp:docPr id="1167689011" name="Picture 1167689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C10244" w:rsidRPr="00D630AC">
        <w:rPr>
          <w:b/>
          <w:bCs/>
        </w:rPr>
        <w:t>Step 1</w:t>
      </w:r>
      <w:r w:rsidR="00C10244" w:rsidRPr="009E1F0F">
        <w:t xml:space="preserve">: </w:t>
      </w:r>
      <w:r w:rsidR="00D630AC">
        <w:t>t</w:t>
      </w:r>
      <w:r w:rsidR="00C10244" w:rsidRPr="009E1F0F">
        <w:t>o add a non-enemy character to your game you will need to import the Character class from the character module, using:</w:t>
      </w:r>
    </w:p>
    <w:p w14:paraId="05E6C1B1" w14:textId="77777777" w:rsidR="00C10244" w:rsidRPr="009E1F0F" w:rsidRDefault="00C10244" w:rsidP="008E4053">
      <w:pPr>
        <w:pStyle w:val="Quote"/>
      </w:pPr>
      <w:r w:rsidRPr="009E1F0F">
        <w:t>from character import Character</w:t>
      </w:r>
    </w:p>
    <w:p w14:paraId="5851A951" w14:textId="25BA9C3E" w:rsidR="00C10244" w:rsidRPr="00C76352" w:rsidRDefault="00C10244" w:rsidP="00C76352">
      <w:r w:rsidRPr="00D630AC">
        <w:rPr>
          <w:b/>
          <w:bCs/>
        </w:rPr>
        <w:t>Step</w:t>
      </w:r>
      <w:r w:rsidR="00C058B7" w:rsidRPr="00D630AC">
        <w:rPr>
          <w:b/>
          <w:bCs/>
        </w:rPr>
        <w:t xml:space="preserve"> </w:t>
      </w:r>
      <w:r w:rsidRPr="00D630AC">
        <w:rPr>
          <w:b/>
          <w:bCs/>
        </w:rPr>
        <w:t>2</w:t>
      </w:r>
      <w:r w:rsidR="00C76352" w:rsidRPr="00C76352">
        <w:t>:</w:t>
      </w:r>
      <w:r w:rsidRPr="00C76352">
        <w:t xml:space="preserve"> </w:t>
      </w:r>
      <w:r w:rsidR="00D630AC">
        <w:t>a</w:t>
      </w:r>
      <w:r w:rsidRPr="00C76352">
        <w:t>dd a steal method to the Enemy class so the player can take something from them.</w:t>
      </w:r>
    </w:p>
    <w:p w14:paraId="4FD96A5B" w14:textId="77777777" w:rsidR="00C10244" w:rsidRPr="00C76352" w:rsidRDefault="00C10244" w:rsidP="00C76352">
      <w:pPr>
        <w:keepNext/>
        <w:ind w:left="720"/>
      </w:pPr>
      <w:r w:rsidRPr="00C76352">
        <w:t>class Enemy(Character):</w:t>
      </w:r>
    </w:p>
    <w:p w14:paraId="2F7F9475" w14:textId="5272DF46" w:rsidR="00C10244" w:rsidRPr="00C76352" w:rsidRDefault="00C10244" w:rsidP="00C76352">
      <w:pPr>
        <w:keepNext/>
        <w:ind w:left="720"/>
      </w:pPr>
      <w:r w:rsidRPr="00C76352">
        <w:t xml:space="preserve">    ...  </w:t>
      </w:r>
    </w:p>
    <w:p w14:paraId="4C6F1CD4" w14:textId="77777777" w:rsidR="00C10244" w:rsidRPr="00C76352" w:rsidRDefault="00C10244" w:rsidP="00C76352">
      <w:pPr>
        <w:keepNext/>
        <w:ind w:left="720"/>
      </w:pPr>
      <w:r w:rsidRPr="00C76352">
        <w:t xml:space="preserve">    def steal(self):</w:t>
      </w:r>
    </w:p>
    <w:p w14:paraId="5DB1C010" w14:textId="77777777" w:rsidR="00C10244" w:rsidRPr="00C76352" w:rsidRDefault="00C10244" w:rsidP="00C76352">
      <w:pPr>
        <w:keepNext/>
        <w:ind w:left="720"/>
      </w:pPr>
      <w:r w:rsidRPr="00C76352">
        <w:t xml:space="preserve">        print("You steal from " + self.name)</w:t>
      </w:r>
    </w:p>
    <w:p w14:paraId="1A5DDDD3" w14:textId="072217DB" w:rsidR="00C10244" w:rsidRPr="00C76352" w:rsidRDefault="00C10244" w:rsidP="00C76352">
      <w:pPr>
        <w:keepNext/>
        <w:ind w:left="720"/>
      </w:pPr>
      <w:r w:rsidRPr="00C76352">
        <w:t xml:space="preserve">        # How will you decide what this character </w:t>
      </w:r>
      <w:proofErr w:type="gramStart"/>
      <w:r w:rsidRPr="00C76352">
        <w:t>has to</w:t>
      </w:r>
      <w:proofErr w:type="gramEnd"/>
      <w:r w:rsidRPr="00C76352">
        <w:t xml:space="preserve"> steal?</w:t>
      </w:r>
    </w:p>
    <w:p w14:paraId="7679408B" w14:textId="74C59381" w:rsidR="00954A90" w:rsidRPr="00C76352" w:rsidRDefault="00954A90" w:rsidP="008E4053">
      <w:pPr>
        <w:pStyle w:val="FeatureBox2"/>
        <w:rPr>
          <w:sz w:val="20"/>
          <w:szCs w:val="22"/>
        </w:rPr>
      </w:pPr>
      <w:r w:rsidRPr="00C76352">
        <w:rPr>
          <w:rStyle w:val="Strong"/>
          <w:szCs w:val="22"/>
        </w:rPr>
        <w:t xml:space="preserve">Teacher </w:t>
      </w:r>
      <w:proofErr w:type="gramStart"/>
      <w:r w:rsidRPr="00C76352">
        <w:rPr>
          <w:rStyle w:val="Strong"/>
          <w:szCs w:val="22"/>
        </w:rPr>
        <w:t>note:</w:t>
      </w:r>
      <w:proofErr w:type="gramEnd"/>
      <w:r w:rsidRPr="00C76352">
        <w:rPr>
          <w:rStyle w:val="Strong"/>
          <w:b w:val="0"/>
          <w:szCs w:val="22"/>
        </w:rPr>
        <w:t xml:space="preserve"> </w:t>
      </w:r>
      <w:r w:rsidR="00C76352">
        <w:rPr>
          <w:rStyle w:val="Strong"/>
          <w:b w:val="0"/>
          <w:szCs w:val="22"/>
        </w:rPr>
        <w:t xml:space="preserve">depending </w:t>
      </w:r>
      <w:r w:rsidRPr="00C76352">
        <w:rPr>
          <w:rStyle w:val="Strong"/>
          <w:b w:val="0"/>
          <w:szCs w:val="22"/>
        </w:rPr>
        <w:t xml:space="preserve">on the genre and theme of the game students may prefer a method to swap, buy, sell or borrow from the </w:t>
      </w:r>
      <w:r w:rsidR="009E1F0F" w:rsidRPr="00C76352">
        <w:rPr>
          <w:rStyle w:val="Strong"/>
          <w:b w:val="0"/>
          <w:szCs w:val="22"/>
        </w:rPr>
        <w:t>e</w:t>
      </w:r>
      <w:r w:rsidRPr="00C76352">
        <w:rPr>
          <w:rStyle w:val="Strong"/>
          <w:b w:val="0"/>
          <w:szCs w:val="22"/>
        </w:rPr>
        <w:t>nemy.</w:t>
      </w:r>
    </w:p>
    <w:p w14:paraId="5846B898" w14:textId="76135F40" w:rsidR="00C10244" w:rsidRPr="00273BF7" w:rsidRDefault="00C10244" w:rsidP="00273BF7">
      <w:pPr>
        <w:pStyle w:val="Heading3"/>
      </w:pPr>
      <w:bookmarkStart w:id="76" w:name="_Toc150844810"/>
      <w:r w:rsidRPr="00273BF7">
        <w:t>Create a friend subclass</w:t>
      </w:r>
      <w:bookmarkEnd w:id="76"/>
    </w:p>
    <w:p w14:paraId="3FEF4789" w14:textId="0607C51D" w:rsidR="00C10244" w:rsidRPr="009E1F0F" w:rsidRDefault="00C10244" w:rsidP="008E4053">
      <w:pPr>
        <w:pStyle w:val="FeatureBox"/>
      </w:pPr>
      <w:r w:rsidRPr="009E1F0F">
        <w:t>Extend the Character class.</w:t>
      </w:r>
    </w:p>
    <w:p w14:paraId="3AEEF122" w14:textId="5C0DCC6C" w:rsidR="00C10244" w:rsidRPr="009E1F0F" w:rsidRDefault="00C10244" w:rsidP="008E4053">
      <w:pPr>
        <w:pStyle w:val="FeatureBox"/>
      </w:pPr>
      <w:r w:rsidRPr="009E1F0F">
        <w:t>Create a Friend subclass with some custom methods and attributes.</w:t>
      </w:r>
    </w:p>
    <w:p w14:paraId="715BA1E8" w14:textId="49136ACA" w:rsidR="00D37E76" w:rsidRPr="009E1F0F" w:rsidRDefault="00C10244" w:rsidP="008E4053">
      <w:pPr>
        <w:pStyle w:val="FeatureBox"/>
      </w:pPr>
      <w:r w:rsidRPr="009E1F0F">
        <w:t xml:space="preserve">For example, you could shake hands </w:t>
      </w:r>
      <w:r w:rsidR="00533FB2">
        <w:t xml:space="preserve">with </w:t>
      </w:r>
      <w:r w:rsidRPr="009E1F0F">
        <w:t xml:space="preserve">a friendly character, </w:t>
      </w:r>
      <w:r w:rsidR="00B64023" w:rsidRPr="009E1F0F">
        <w:t>pat</w:t>
      </w:r>
      <w:r w:rsidRPr="009E1F0F">
        <w:t xml:space="preserve"> or offer them a gift.</w:t>
      </w:r>
    </w:p>
    <w:p w14:paraId="7FF441F5" w14:textId="7AAE9F69" w:rsidR="00C10244" w:rsidRPr="009E1F0F" w:rsidRDefault="00D37E76" w:rsidP="008E4053">
      <w:pPr>
        <w:pStyle w:val="FeatureBox"/>
      </w:pPr>
      <w:r w:rsidRPr="009E1F0F">
        <w:t>U</w:t>
      </w:r>
      <w:r w:rsidR="00C10244" w:rsidRPr="009E1F0F">
        <w:t xml:space="preserve">se the built-in Python function </w:t>
      </w:r>
      <w:proofErr w:type="spellStart"/>
      <w:r w:rsidR="00C10244" w:rsidRPr="009E1F0F">
        <w:t>isinstance</w:t>
      </w:r>
      <w:proofErr w:type="spellEnd"/>
      <w:r w:rsidR="00C10244" w:rsidRPr="009E1F0F">
        <w:t>() to check whether an object is an instance of a particular class.</w:t>
      </w:r>
    </w:p>
    <w:p w14:paraId="24AE02A0" w14:textId="35D85651" w:rsidR="00C10244" w:rsidRPr="009E1F0F" w:rsidRDefault="00205D38" w:rsidP="00C76352">
      <w:pPr>
        <w:spacing w:after="480"/>
      </w:pPr>
      <w:r w:rsidRPr="00D630AC">
        <w:rPr>
          <w:b/>
          <w:bCs/>
          <w:noProof/>
        </w:rPr>
        <w:drawing>
          <wp:anchor distT="0" distB="0" distL="114300" distR="114300" simplePos="0" relativeHeight="251658368" behindDoc="0" locked="0" layoutInCell="1" allowOverlap="1" wp14:anchorId="7B5B866C" wp14:editId="10E25566">
            <wp:simplePos x="0" y="0"/>
            <wp:positionH relativeFrom="column">
              <wp:posOffset>-129540</wp:posOffset>
            </wp:positionH>
            <wp:positionV relativeFrom="paragraph">
              <wp:posOffset>75565</wp:posOffset>
            </wp:positionV>
            <wp:extent cx="712800" cy="712800"/>
            <wp:effectExtent l="0" t="0" r="0" b="0"/>
            <wp:wrapSquare wrapText="bothSides"/>
            <wp:docPr id="1126652282" name="Picture 11266522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D37E76" w:rsidRPr="00D630AC">
        <w:rPr>
          <w:b/>
          <w:bCs/>
        </w:rPr>
        <w:t>Step 1</w:t>
      </w:r>
      <w:r w:rsidR="00B64023" w:rsidRPr="009E1F0F">
        <w:t xml:space="preserve">: </w:t>
      </w:r>
      <w:r w:rsidR="00D630AC">
        <w:t>c</w:t>
      </w:r>
      <w:r w:rsidR="00C10244" w:rsidRPr="009E1F0F">
        <w:t xml:space="preserve">reate a new Friend class that inherits from Character so that </w:t>
      </w:r>
      <w:r w:rsidR="00A178F7">
        <w:t xml:space="preserve">you can </w:t>
      </w:r>
      <w:r w:rsidR="00C10244" w:rsidRPr="009E1F0F">
        <w:t>create friendly characters in the game.</w:t>
      </w:r>
    </w:p>
    <w:p w14:paraId="2C94613B" w14:textId="67404282" w:rsidR="00C10244" w:rsidRPr="00C76352" w:rsidRDefault="00C10244" w:rsidP="00C76352">
      <w:pPr>
        <w:keepNext/>
        <w:ind w:left="720"/>
      </w:pPr>
      <w:r w:rsidRPr="00C76352">
        <w:lastRenderedPageBreak/>
        <w:t>class Friend(Character):</w:t>
      </w:r>
    </w:p>
    <w:p w14:paraId="10C9D9BE" w14:textId="274451FD" w:rsidR="00C10244" w:rsidRPr="00C76352" w:rsidRDefault="00C10244" w:rsidP="00C76352">
      <w:pPr>
        <w:keepNext/>
        <w:ind w:left="720"/>
      </w:pPr>
      <w:r w:rsidRPr="00C76352">
        <w:t xml:space="preserve">    def __</w:t>
      </w:r>
      <w:proofErr w:type="spellStart"/>
      <w:r w:rsidRPr="00C76352">
        <w:t>init</w:t>
      </w:r>
      <w:proofErr w:type="spellEnd"/>
      <w:r w:rsidRPr="00C76352">
        <w:t xml:space="preserve">__(self, </w:t>
      </w:r>
      <w:proofErr w:type="spellStart"/>
      <w:r w:rsidRPr="00C76352">
        <w:t>char_name</w:t>
      </w:r>
      <w:proofErr w:type="spellEnd"/>
      <w:r w:rsidRPr="00C76352">
        <w:t xml:space="preserve">, </w:t>
      </w:r>
      <w:proofErr w:type="spellStart"/>
      <w:r w:rsidRPr="00C76352">
        <w:t>char_description</w:t>
      </w:r>
      <w:proofErr w:type="spellEnd"/>
      <w:r w:rsidRPr="00C76352">
        <w:t>):</w:t>
      </w:r>
    </w:p>
    <w:p w14:paraId="2AB2F656" w14:textId="77777777" w:rsidR="00C10244" w:rsidRPr="00C76352" w:rsidRDefault="00C10244" w:rsidP="00C76352">
      <w:pPr>
        <w:keepNext/>
        <w:ind w:left="720"/>
      </w:pPr>
      <w:r w:rsidRPr="00C76352">
        <w:t xml:space="preserve">        super().__</w:t>
      </w:r>
      <w:proofErr w:type="spellStart"/>
      <w:r w:rsidRPr="00C76352">
        <w:t>init</w:t>
      </w:r>
      <w:proofErr w:type="spellEnd"/>
      <w:r w:rsidRPr="00C76352">
        <w:t>__(</w:t>
      </w:r>
      <w:proofErr w:type="spellStart"/>
      <w:r w:rsidRPr="00C76352">
        <w:t>char_name</w:t>
      </w:r>
      <w:proofErr w:type="spellEnd"/>
      <w:r w:rsidRPr="00C76352">
        <w:t xml:space="preserve">, </w:t>
      </w:r>
      <w:proofErr w:type="spellStart"/>
      <w:r w:rsidRPr="00C76352">
        <w:t>char_description</w:t>
      </w:r>
      <w:proofErr w:type="spellEnd"/>
      <w:r w:rsidRPr="00C76352">
        <w:t>)</w:t>
      </w:r>
    </w:p>
    <w:p w14:paraId="740098AA" w14:textId="030A2BCF" w:rsidR="00C10244" w:rsidRPr="00C76352" w:rsidRDefault="00C10244" w:rsidP="00C76352">
      <w:pPr>
        <w:keepNext/>
        <w:ind w:left="720"/>
      </w:pPr>
      <w:r w:rsidRPr="00C76352">
        <w:t xml:space="preserve">        </w:t>
      </w:r>
      <w:proofErr w:type="spellStart"/>
      <w:r w:rsidRPr="00C76352">
        <w:t>self.feeling</w:t>
      </w:r>
      <w:proofErr w:type="spellEnd"/>
      <w:r w:rsidRPr="00C76352">
        <w:t xml:space="preserve"> = None</w:t>
      </w:r>
    </w:p>
    <w:p w14:paraId="55ED94E3" w14:textId="0CDDA3C4" w:rsidR="00C10244" w:rsidRPr="00C76352" w:rsidRDefault="00C10244" w:rsidP="00C76352">
      <w:pPr>
        <w:keepNext/>
        <w:ind w:left="720"/>
      </w:pPr>
      <w:r w:rsidRPr="00C76352">
        <w:t xml:space="preserve">    def </w:t>
      </w:r>
      <w:r w:rsidR="00B64023" w:rsidRPr="00C76352">
        <w:t>pat</w:t>
      </w:r>
      <w:r w:rsidRPr="00C76352">
        <w:t>(self):</w:t>
      </w:r>
    </w:p>
    <w:p w14:paraId="3BAC4751" w14:textId="3B336795" w:rsidR="00C10244" w:rsidRPr="00C76352" w:rsidRDefault="00C10244" w:rsidP="00C76352">
      <w:pPr>
        <w:keepNext/>
        <w:ind w:left="720"/>
      </w:pPr>
      <w:r w:rsidRPr="00C76352">
        <w:t xml:space="preserve">        print(self.name + " </w:t>
      </w:r>
      <w:r w:rsidR="00B64023" w:rsidRPr="00C76352">
        <w:t>pat</w:t>
      </w:r>
      <w:r w:rsidRPr="00C76352">
        <w:t>s you back!")</w:t>
      </w:r>
    </w:p>
    <w:p w14:paraId="5B38C09F" w14:textId="77777777" w:rsidR="00C10244" w:rsidRPr="00C76352" w:rsidRDefault="00C10244" w:rsidP="00C76352">
      <w:pPr>
        <w:keepNext/>
        <w:ind w:left="720"/>
      </w:pPr>
      <w:r w:rsidRPr="00C76352">
        <w:t xml:space="preserve">    # What other methods could your Friend class have?</w:t>
      </w:r>
    </w:p>
    <w:p w14:paraId="5CA449A5" w14:textId="362EE2E5" w:rsidR="00C76352" w:rsidRDefault="00C76352" w:rsidP="00C76352">
      <w:pPr>
        <w:pStyle w:val="Caption"/>
      </w:pPr>
      <w:r>
        <w:t xml:space="preserve">Figure </w:t>
      </w:r>
      <w:r>
        <w:fldChar w:fldCharType="begin"/>
      </w:r>
      <w:r>
        <w:instrText xml:space="preserve"> SEQ Figure \* ARABIC </w:instrText>
      </w:r>
      <w:r>
        <w:fldChar w:fldCharType="separate"/>
      </w:r>
      <w:r w:rsidR="00462CF7">
        <w:rPr>
          <w:noProof/>
        </w:rPr>
        <w:t>24</w:t>
      </w:r>
      <w:r>
        <w:fldChar w:fldCharType="end"/>
      </w:r>
      <w:r>
        <w:t xml:space="preserve"> – creating a Friend class that inherits from the Character class</w:t>
      </w:r>
    </w:p>
    <w:p w14:paraId="041C29B6" w14:textId="079EB9DD" w:rsidR="00431DB9" w:rsidRDefault="00431DB9" w:rsidP="008E4053">
      <w:r>
        <w:rPr>
          <w:noProof/>
        </w:rPr>
        <w:drawing>
          <wp:inline distT="0" distB="0" distL="0" distR="0" wp14:anchorId="6F4D1080" wp14:editId="6B647FC2">
            <wp:extent cx="4506686" cy="1928629"/>
            <wp:effectExtent l="0" t="0" r="8255" b="0"/>
            <wp:docPr id="46" name="Picture 46"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 shot of Python code in Mu&#10;"/>
                    <pic:cNvPicPr/>
                  </pic:nvPicPr>
                  <pic:blipFill>
                    <a:blip r:embed="rId145"/>
                    <a:stretch>
                      <a:fillRect/>
                    </a:stretch>
                  </pic:blipFill>
                  <pic:spPr>
                    <a:xfrm>
                      <a:off x="0" y="0"/>
                      <a:ext cx="4514265" cy="1931872"/>
                    </a:xfrm>
                    <a:prstGeom prst="rect">
                      <a:avLst/>
                    </a:prstGeom>
                  </pic:spPr>
                </pic:pic>
              </a:graphicData>
            </a:graphic>
          </wp:inline>
        </w:drawing>
      </w:r>
    </w:p>
    <w:p w14:paraId="7AB2ACF3" w14:textId="77777777" w:rsidR="00D26052" w:rsidRDefault="00000000" w:rsidP="00D26052">
      <w:pPr>
        <w:pStyle w:val="Imageattributioncaption"/>
      </w:pPr>
      <w:hyperlink r:id="rId146" w:history="1">
        <w:r w:rsidR="00D26052" w:rsidRPr="005D1952">
          <w:rPr>
            <w:rStyle w:val="Hyperlink"/>
          </w:rPr>
          <w:t>Code with Mu</w:t>
        </w:r>
      </w:hyperlink>
      <w:r w:rsidR="00D26052">
        <w:t xml:space="preserve"> by </w:t>
      </w:r>
      <w:hyperlink r:id="rId147" w:history="1">
        <w:r w:rsidR="00D26052" w:rsidRPr="005D1952">
          <w:rPr>
            <w:rStyle w:val="Hyperlink"/>
          </w:rPr>
          <w:t xml:space="preserve">Nicholas H </w:t>
        </w:r>
        <w:proofErr w:type="spellStart"/>
        <w:r w:rsidR="00D26052" w:rsidRPr="005D1952">
          <w:rPr>
            <w:rStyle w:val="Hyperlink"/>
          </w:rPr>
          <w:t>Tollervey</w:t>
        </w:r>
        <w:proofErr w:type="spellEnd"/>
      </w:hyperlink>
      <w:r w:rsidR="00D26052">
        <w:t xml:space="preserve"> is licensed under </w:t>
      </w:r>
      <w:hyperlink r:id="rId148" w:history="1">
        <w:r w:rsidR="00D26052" w:rsidRPr="005D1952">
          <w:rPr>
            <w:rStyle w:val="Hyperlink"/>
          </w:rPr>
          <w:t>CC BY-NC-SA 4.0</w:t>
        </w:r>
      </w:hyperlink>
      <w:r w:rsidR="00D26052">
        <w:t>.</w:t>
      </w:r>
    </w:p>
    <w:p w14:paraId="2B427791" w14:textId="0E0BB6CE" w:rsidR="00C10244" w:rsidRPr="009E1F0F" w:rsidRDefault="00A178F7" w:rsidP="00CD40E9">
      <w:pPr>
        <w:spacing w:after="720"/>
      </w:pPr>
      <w:r w:rsidRPr="009E1F0F">
        <w:rPr>
          <w:b/>
          <w:bCs/>
          <w:noProof/>
          <w:sz w:val="18"/>
          <w:szCs w:val="18"/>
        </w:rPr>
        <w:drawing>
          <wp:anchor distT="0" distB="0" distL="114300" distR="114300" simplePos="0" relativeHeight="251658369" behindDoc="0" locked="0" layoutInCell="1" allowOverlap="1" wp14:anchorId="00393679" wp14:editId="69F8AFC8">
            <wp:simplePos x="0" y="0"/>
            <wp:positionH relativeFrom="column">
              <wp:posOffset>22860</wp:posOffset>
            </wp:positionH>
            <wp:positionV relativeFrom="paragraph">
              <wp:posOffset>306070</wp:posOffset>
            </wp:positionV>
            <wp:extent cx="657225" cy="657225"/>
            <wp:effectExtent l="0" t="0" r="9525" b="9525"/>
            <wp:wrapSquare wrapText="bothSides"/>
            <wp:docPr id="1475624187" name="Picture 14756241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14:sizeRelH relativeFrom="page">
              <wp14:pctWidth>0</wp14:pctWidth>
            </wp14:sizeRelH>
            <wp14:sizeRelV relativeFrom="page">
              <wp14:pctHeight>0</wp14:pctHeight>
            </wp14:sizeRelV>
          </wp:anchor>
        </w:drawing>
      </w:r>
      <w:r w:rsidR="00D37E76" w:rsidRPr="00D630AC">
        <w:rPr>
          <w:b/>
          <w:bCs/>
        </w:rPr>
        <w:t>Step 2</w:t>
      </w:r>
      <w:r w:rsidR="00D37E76" w:rsidRPr="009E1F0F">
        <w:t>:</w:t>
      </w:r>
      <w:r w:rsidR="00C10244" w:rsidRPr="009E1F0F">
        <w:t xml:space="preserve"> </w:t>
      </w:r>
      <w:r w:rsidR="00D630AC">
        <w:t>m</w:t>
      </w:r>
      <w:r w:rsidR="00C10244" w:rsidRPr="009E1F0F">
        <w:t>odif</w:t>
      </w:r>
      <w:r w:rsidR="00D37E76" w:rsidRPr="009E1F0F">
        <w:t>y</w:t>
      </w:r>
      <w:r w:rsidR="00C10244" w:rsidRPr="009E1F0F">
        <w:t xml:space="preserve"> the character import to include the Friend class </w:t>
      </w:r>
      <w:r w:rsidR="00D37E76" w:rsidRPr="009E1F0F">
        <w:t xml:space="preserve">to </w:t>
      </w:r>
      <w:r w:rsidR="00C10244" w:rsidRPr="009E1F0F">
        <w:t xml:space="preserve">use it in </w:t>
      </w:r>
      <w:r w:rsidR="00D37E76" w:rsidRPr="009E1F0F">
        <w:t>the</w:t>
      </w:r>
      <w:r w:rsidR="00C10244" w:rsidRPr="009E1F0F">
        <w:t xml:space="preserve"> game.</w:t>
      </w:r>
    </w:p>
    <w:p w14:paraId="2FF1CD6B" w14:textId="77777777" w:rsidR="00C10244" w:rsidRPr="00CD40E9" w:rsidRDefault="00C10244" w:rsidP="00C058B7">
      <w:pPr>
        <w:ind w:left="720"/>
      </w:pPr>
      <w:r w:rsidRPr="00CD40E9">
        <w:t>from character import Enemy, Friend</w:t>
      </w:r>
    </w:p>
    <w:p w14:paraId="6A62503E" w14:textId="22066ED8" w:rsidR="00C10244" w:rsidRPr="00CD40E9" w:rsidRDefault="00D37E76" w:rsidP="00901B8B">
      <w:pPr>
        <w:ind w:left="142"/>
      </w:pPr>
      <w:r w:rsidRPr="00D630AC">
        <w:rPr>
          <w:b/>
          <w:bCs/>
        </w:rPr>
        <w:t>Step 3</w:t>
      </w:r>
      <w:r w:rsidR="00143E01">
        <w:t>:</w:t>
      </w:r>
      <w:r w:rsidR="00C10244" w:rsidRPr="00CD40E9">
        <w:t xml:space="preserve"> </w:t>
      </w:r>
      <w:r w:rsidR="00D630AC">
        <w:t>c</w:t>
      </w:r>
      <w:r w:rsidR="00C10244" w:rsidRPr="00CD40E9">
        <w:t xml:space="preserve">reate </w:t>
      </w:r>
      <w:proofErr w:type="spellStart"/>
      <w:r w:rsidRPr="00CD40E9">
        <w:t>josephine</w:t>
      </w:r>
      <w:proofErr w:type="spellEnd"/>
      <w:r w:rsidR="00C10244" w:rsidRPr="00CD40E9">
        <w:t>, a friendly</w:t>
      </w:r>
      <w:r w:rsidRPr="00CD40E9">
        <w:t xml:space="preserve"> bat</w:t>
      </w:r>
      <w:r w:rsidR="00C10244" w:rsidRPr="00CD40E9">
        <w:t xml:space="preserve">, and add them to a </w:t>
      </w:r>
      <w:r w:rsidRPr="00CD40E9">
        <w:t>cave</w:t>
      </w:r>
      <w:r w:rsidR="00C10244" w:rsidRPr="00CD40E9">
        <w:t>.</w:t>
      </w:r>
    </w:p>
    <w:p w14:paraId="58AD5A93" w14:textId="1CE8C32C" w:rsidR="00C10244" w:rsidRPr="00CD40E9" w:rsidRDefault="00D37E76" w:rsidP="00273BF7">
      <w:pPr>
        <w:ind w:left="142"/>
      </w:pPr>
      <w:proofErr w:type="spellStart"/>
      <w:r w:rsidRPr="00CD40E9">
        <w:t>josephine</w:t>
      </w:r>
      <w:proofErr w:type="spellEnd"/>
      <w:r w:rsidR="00C10244" w:rsidRPr="00CD40E9">
        <w:t xml:space="preserve"> = Friend("</w:t>
      </w:r>
      <w:r w:rsidRPr="00CD40E9">
        <w:t>Josephine</w:t>
      </w:r>
      <w:r w:rsidR="00C10244" w:rsidRPr="00CD40E9">
        <w:t xml:space="preserve">", "A friendly </w:t>
      </w:r>
      <w:r w:rsidRPr="00CD40E9">
        <w:t>bat</w:t>
      </w:r>
      <w:r w:rsidR="00C10244" w:rsidRPr="00CD40E9">
        <w:t>")</w:t>
      </w:r>
    </w:p>
    <w:p w14:paraId="0D78A381" w14:textId="41B7316F" w:rsidR="00C10244" w:rsidRPr="00CD40E9" w:rsidRDefault="00D37E76" w:rsidP="00273BF7">
      <w:pPr>
        <w:ind w:left="142"/>
      </w:pPr>
      <w:proofErr w:type="spellStart"/>
      <w:r w:rsidRPr="00CD40E9">
        <w:t>josephine</w:t>
      </w:r>
      <w:r w:rsidR="00C10244" w:rsidRPr="00CD40E9">
        <w:t>.set_conversation</w:t>
      </w:r>
      <w:proofErr w:type="spellEnd"/>
      <w:r w:rsidR="00C10244" w:rsidRPr="00CD40E9">
        <w:t>("</w:t>
      </w:r>
      <w:r w:rsidR="007F48F1" w:rsidRPr="00CD40E9">
        <w:t>Gidday</w:t>
      </w:r>
      <w:r w:rsidR="00C10244" w:rsidRPr="00CD40E9">
        <w:t>")</w:t>
      </w:r>
    </w:p>
    <w:p w14:paraId="68254721" w14:textId="0476C808" w:rsidR="00C10244" w:rsidRPr="00CD40E9" w:rsidRDefault="00D37E76" w:rsidP="00273BF7">
      <w:pPr>
        <w:ind w:left="142"/>
      </w:pPr>
      <w:proofErr w:type="spellStart"/>
      <w:r w:rsidRPr="00CD40E9">
        <w:t>grotto</w:t>
      </w:r>
      <w:r w:rsidR="00C10244" w:rsidRPr="00CD40E9">
        <w:t>.set_character</w:t>
      </w:r>
      <w:proofErr w:type="spellEnd"/>
      <w:r w:rsidR="00C10244" w:rsidRPr="00CD40E9">
        <w:t>(</w:t>
      </w:r>
      <w:proofErr w:type="spellStart"/>
      <w:r w:rsidRPr="00CD40E9">
        <w:t>josephine</w:t>
      </w:r>
      <w:proofErr w:type="spellEnd"/>
      <w:r w:rsidR="00C10244" w:rsidRPr="00CD40E9">
        <w:t>)</w:t>
      </w:r>
    </w:p>
    <w:p w14:paraId="368366FF" w14:textId="0A7EBE61" w:rsidR="00CD40E9" w:rsidRDefault="00CD40E9" w:rsidP="00A178F7">
      <w:pPr>
        <w:pStyle w:val="Caption"/>
      </w:pPr>
      <w:r>
        <w:lastRenderedPageBreak/>
        <w:t xml:space="preserve">Figure </w:t>
      </w:r>
      <w:r>
        <w:fldChar w:fldCharType="begin"/>
      </w:r>
      <w:r>
        <w:instrText xml:space="preserve"> SEQ Figure \* ARABIC </w:instrText>
      </w:r>
      <w:r>
        <w:fldChar w:fldCharType="separate"/>
      </w:r>
      <w:r w:rsidR="00462CF7">
        <w:rPr>
          <w:noProof/>
        </w:rPr>
        <w:t>25</w:t>
      </w:r>
      <w:r>
        <w:fldChar w:fldCharType="end"/>
      </w:r>
      <w:r>
        <w:t xml:space="preserve"> – creating a friendly character called Josephine the bat</w:t>
      </w:r>
    </w:p>
    <w:p w14:paraId="3D393629" w14:textId="6B558D50" w:rsidR="007F48F1" w:rsidRDefault="007F48F1" w:rsidP="00C058B7">
      <w:pPr>
        <w:keepNext/>
      </w:pPr>
      <w:r>
        <w:rPr>
          <w:noProof/>
        </w:rPr>
        <w:drawing>
          <wp:inline distT="0" distB="0" distL="0" distR="0" wp14:anchorId="4C1B38A9" wp14:editId="0B86DC1E">
            <wp:extent cx="6116320" cy="1870075"/>
            <wp:effectExtent l="0" t="0" r="0" b="0"/>
            <wp:docPr id="47" name="Picture 47"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screen shot of Python code in Mu.&#10;"/>
                    <pic:cNvPicPr/>
                  </pic:nvPicPr>
                  <pic:blipFill>
                    <a:blip r:embed="rId150"/>
                    <a:stretch>
                      <a:fillRect/>
                    </a:stretch>
                  </pic:blipFill>
                  <pic:spPr>
                    <a:xfrm>
                      <a:off x="0" y="0"/>
                      <a:ext cx="6116320" cy="1870075"/>
                    </a:xfrm>
                    <a:prstGeom prst="rect">
                      <a:avLst/>
                    </a:prstGeom>
                  </pic:spPr>
                </pic:pic>
              </a:graphicData>
            </a:graphic>
          </wp:inline>
        </w:drawing>
      </w:r>
    </w:p>
    <w:p w14:paraId="66B1EFD5" w14:textId="77777777" w:rsidR="00D26052" w:rsidRDefault="00000000" w:rsidP="00D26052">
      <w:pPr>
        <w:pStyle w:val="Imageattributioncaption"/>
      </w:pPr>
      <w:hyperlink r:id="rId151" w:history="1">
        <w:r w:rsidR="00D26052" w:rsidRPr="005D1952">
          <w:rPr>
            <w:rStyle w:val="Hyperlink"/>
          </w:rPr>
          <w:t>Code with Mu</w:t>
        </w:r>
      </w:hyperlink>
      <w:r w:rsidR="00D26052">
        <w:t xml:space="preserve"> by </w:t>
      </w:r>
      <w:hyperlink r:id="rId152" w:history="1">
        <w:r w:rsidR="00D26052" w:rsidRPr="005D1952">
          <w:rPr>
            <w:rStyle w:val="Hyperlink"/>
          </w:rPr>
          <w:t xml:space="preserve">Nicholas H </w:t>
        </w:r>
        <w:proofErr w:type="spellStart"/>
        <w:r w:rsidR="00D26052" w:rsidRPr="005D1952">
          <w:rPr>
            <w:rStyle w:val="Hyperlink"/>
          </w:rPr>
          <w:t>Tollervey</w:t>
        </w:r>
        <w:proofErr w:type="spellEnd"/>
      </w:hyperlink>
      <w:r w:rsidR="00D26052">
        <w:t xml:space="preserve"> is licensed under </w:t>
      </w:r>
      <w:hyperlink r:id="rId153" w:history="1">
        <w:r w:rsidR="00D26052" w:rsidRPr="005D1952">
          <w:rPr>
            <w:rStyle w:val="Hyperlink"/>
          </w:rPr>
          <w:t>CC BY-NC-SA 4.0</w:t>
        </w:r>
      </w:hyperlink>
      <w:r w:rsidR="00D26052">
        <w:t>.</w:t>
      </w:r>
    </w:p>
    <w:p w14:paraId="78B35917" w14:textId="1CAB6A9B" w:rsidR="007F48F1" w:rsidRPr="00CD40E9" w:rsidRDefault="007F48F1" w:rsidP="008E4053">
      <w:pPr>
        <w:pStyle w:val="FeatureBox2"/>
        <w:rPr>
          <w:sz w:val="20"/>
          <w:szCs w:val="22"/>
        </w:rPr>
      </w:pPr>
      <w:r w:rsidRPr="00CD40E9">
        <w:rPr>
          <w:rStyle w:val="Strong"/>
          <w:szCs w:val="22"/>
        </w:rPr>
        <w:t>Teacher note:</w:t>
      </w:r>
      <w:r w:rsidRPr="00CD40E9">
        <w:rPr>
          <w:rStyle w:val="Strong"/>
          <w:b w:val="0"/>
          <w:szCs w:val="22"/>
        </w:rPr>
        <w:t xml:space="preserve"> </w:t>
      </w:r>
      <w:r w:rsidR="00A178F7">
        <w:rPr>
          <w:rStyle w:val="Strong"/>
          <w:b w:val="0"/>
          <w:szCs w:val="22"/>
        </w:rPr>
        <w:t>some</w:t>
      </w:r>
      <w:r w:rsidRPr="00CD40E9">
        <w:rPr>
          <w:rStyle w:val="Strong"/>
          <w:b w:val="0"/>
          <w:szCs w:val="22"/>
        </w:rPr>
        <w:t xml:space="preserve"> students will be motivated by the creative writing of dialogue and character design and teachers may consider how this project could be achieved via group work</w:t>
      </w:r>
      <w:r w:rsidR="009E1F0F" w:rsidRPr="00CD40E9">
        <w:rPr>
          <w:rStyle w:val="Strong"/>
          <w:b w:val="0"/>
          <w:szCs w:val="22"/>
        </w:rPr>
        <w:t>.</w:t>
      </w:r>
    </w:p>
    <w:p w14:paraId="7926B0D3" w14:textId="36A833CC" w:rsidR="00C10244" w:rsidRPr="009E1F0F" w:rsidRDefault="00205D38" w:rsidP="00CD40E9">
      <w:pPr>
        <w:spacing w:after="840"/>
      </w:pPr>
      <w:r w:rsidRPr="00D630AC">
        <w:rPr>
          <w:b/>
          <w:bCs/>
          <w:noProof/>
        </w:rPr>
        <w:drawing>
          <wp:anchor distT="0" distB="0" distL="114300" distR="114300" simplePos="0" relativeHeight="251658370" behindDoc="0" locked="0" layoutInCell="1" allowOverlap="1" wp14:anchorId="26AD5903" wp14:editId="78BD4A8F">
            <wp:simplePos x="0" y="0"/>
            <wp:positionH relativeFrom="column">
              <wp:posOffset>60960</wp:posOffset>
            </wp:positionH>
            <wp:positionV relativeFrom="paragraph">
              <wp:posOffset>4808</wp:posOffset>
            </wp:positionV>
            <wp:extent cx="712800" cy="712800"/>
            <wp:effectExtent l="0" t="0" r="0" b="0"/>
            <wp:wrapSquare wrapText="bothSides"/>
            <wp:docPr id="465893054" name="Picture 4658930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D37E76" w:rsidRPr="00D630AC">
        <w:rPr>
          <w:b/>
          <w:bCs/>
        </w:rPr>
        <w:t>Step</w:t>
      </w:r>
      <w:r w:rsidR="00004E23" w:rsidRPr="00D630AC">
        <w:rPr>
          <w:b/>
          <w:bCs/>
        </w:rPr>
        <w:t xml:space="preserve"> </w:t>
      </w:r>
      <w:r w:rsidR="00F434AD">
        <w:rPr>
          <w:b/>
          <w:bCs/>
        </w:rPr>
        <w:t>4</w:t>
      </w:r>
      <w:r w:rsidR="00C83041" w:rsidRPr="009E1F0F">
        <w:t>: create</w:t>
      </w:r>
      <w:r w:rsidR="00C10244" w:rsidRPr="009E1F0F">
        <w:t xml:space="preserve"> a new command </w:t>
      </w:r>
      <w:r w:rsidR="00D37E76" w:rsidRPr="009E1F0F">
        <w:t xml:space="preserve">to </w:t>
      </w:r>
      <w:r w:rsidR="00B64023" w:rsidRPr="009E1F0F">
        <w:t>pat</w:t>
      </w:r>
      <w:r w:rsidR="00C10244" w:rsidRPr="009E1F0F">
        <w:t xml:space="preserve"> the inhabitant of a room.</w:t>
      </w:r>
    </w:p>
    <w:p w14:paraId="5C5A87CF" w14:textId="72EA505E" w:rsidR="00C10244" w:rsidRPr="00CD40E9" w:rsidRDefault="00C10244" w:rsidP="00A178F7">
      <w:pPr>
        <w:keepNext/>
        <w:ind w:left="720"/>
      </w:pPr>
      <w:r w:rsidRPr="00CD40E9">
        <w:t xml:space="preserve">    </w:t>
      </w:r>
      <w:proofErr w:type="spellStart"/>
      <w:r w:rsidR="00475944">
        <w:t>e</w:t>
      </w:r>
      <w:r w:rsidRPr="00CD40E9">
        <w:t>lif</w:t>
      </w:r>
      <w:proofErr w:type="spellEnd"/>
      <w:r w:rsidRPr="00CD40E9">
        <w:t xml:space="preserve"> command == </w:t>
      </w:r>
      <w:r w:rsidR="00676939">
        <w:t>“</w:t>
      </w:r>
      <w:r w:rsidR="00B64023" w:rsidRPr="00CD40E9">
        <w:t>pat</w:t>
      </w:r>
      <w:r w:rsidR="00676939">
        <w:t>”</w:t>
      </w:r>
      <w:r w:rsidRPr="00CD40E9">
        <w:t>:</w:t>
      </w:r>
    </w:p>
    <w:p w14:paraId="18190577" w14:textId="77777777" w:rsidR="00C10244" w:rsidRPr="00CD40E9" w:rsidRDefault="00C10244" w:rsidP="00A178F7">
      <w:pPr>
        <w:keepNext/>
        <w:ind w:left="720"/>
      </w:pPr>
      <w:r w:rsidRPr="00CD40E9">
        <w:t xml:space="preserve">        if inhabitant is not None:</w:t>
      </w:r>
    </w:p>
    <w:p w14:paraId="12F363F9" w14:textId="77777777" w:rsidR="00C10244" w:rsidRPr="00CD40E9" w:rsidRDefault="00C10244" w:rsidP="00A178F7">
      <w:pPr>
        <w:keepNext/>
        <w:ind w:left="720"/>
      </w:pPr>
      <w:r w:rsidRPr="00CD40E9">
        <w:t xml:space="preserve">            if </w:t>
      </w:r>
      <w:proofErr w:type="spellStart"/>
      <w:r w:rsidRPr="00CD40E9">
        <w:t>isinstance</w:t>
      </w:r>
      <w:proofErr w:type="spellEnd"/>
      <w:r w:rsidRPr="00CD40E9">
        <w:t>(inhabitant, Enemy):</w:t>
      </w:r>
    </w:p>
    <w:p w14:paraId="1E4F14B6" w14:textId="3E19AB18" w:rsidR="00C10244" w:rsidRPr="00CD40E9" w:rsidRDefault="00C10244" w:rsidP="00A178F7">
      <w:pPr>
        <w:keepNext/>
        <w:ind w:left="720"/>
      </w:pPr>
      <w:r w:rsidRPr="00CD40E9">
        <w:t xml:space="preserve">                print(</w:t>
      </w:r>
      <w:r w:rsidR="00676939">
        <w:t>“</w:t>
      </w:r>
      <w:r w:rsidRPr="00CD40E9">
        <w:t>I wouldn</w:t>
      </w:r>
      <w:r w:rsidR="00676939">
        <w:t>’</w:t>
      </w:r>
      <w:r w:rsidRPr="00CD40E9">
        <w:t>t do that if I were you</w:t>
      </w:r>
      <w:r w:rsidR="00676939">
        <w:t>…</w:t>
      </w:r>
      <w:r w:rsidRPr="00CD40E9">
        <w:t>")</w:t>
      </w:r>
    </w:p>
    <w:p w14:paraId="5ADA4802" w14:textId="77777777" w:rsidR="00C10244" w:rsidRPr="00CD40E9" w:rsidRDefault="00C10244" w:rsidP="00A178F7">
      <w:pPr>
        <w:keepNext/>
        <w:ind w:left="720"/>
      </w:pPr>
      <w:r w:rsidRPr="00CD40E9">
        <w:t xml:space="preserve">            else:</w:t>
      </w:r>
    </w:p>
    <w:p w14:paraId="03094FEB" w14:textId="400E0D43" w:rsidR="00C10244" w:rsidRPr="00CD40E9" w:rsidRDefault="00C10244" w:rsidP="00A178F7">
      <w:pPr>
        <w:keepNext/>
        <w:ind w:left="720"/>
      </w:pPr>
      <w:r w:rsidRPr="00CD40E9">
        <w:t xml:space="preserve">                </w:t>
      </w:r>
      <w:proofErr w:type="spellStart"/>
      <w:r w:rsidRPr="00CD40E9">
        <w:t>inhabitant.</w:t>
      </w:r>
      <w:r w:rsidR="00B64023" w:rsidRPr="00CD40E9">
        <w:t>pat</w:t>
      </w:r>
      <w:proofErr w:type="spellEnd"/>
      <w:r w:rsidRPr="00CD40E9">
        <w:t>()</w:t>
      </w:r>
    </w:p>
    <w:p w14:paraId="174BA006" w14:textId="77777777" w:rsidR="00C10244" w:rsidRPr="00CD40E9" w:rsidRDefault="00C10244" w:rsidP="00A178F7">
      <w:pPr>
        <w:keepNext/>
        <w:ind w:left="720"/>
      </w:pPr>
      <w:r w:rsidRPr="00CD40E9">
        <w:t xml:space="preserve">        else:</w:t>
      </w:r>
    </w:p>
    <w:p w14:paraId="4B46BBC1" w14:textId="18F7359A" w:rsidR="00A178F7" w:rsidRDefault="00C10244" w:rsidP="00A178F7">
      <w:pPr>
        <w:ind w:left="720"/>
      </w:pPr>
      <w:r w:rsidRPr="00CD40E9">
        <w:t xml:space="preserve">            print("There is no one here to </w:t>
      </w:r>
      <w:r w:rsidR="00B64023" w:rsidRPr="00CD40E9">
        <w:t>pat</w:t>
      </w:r>
      <w:r w:rsidRPr="00CD40E9">
        <w:t xml:space="preserve"> :(")</w:t>
      </w:r>
    </w:p>
    <w:p w14:paraId="0710B93A" w14:textId="77777777" w:rsidR="00A178F7" w:rsidRDefault="00A178F7">
      <w:pPr>
        <w:suppressAutoHyphens w:val="0"/>
        <w:spacing w:after="0" w:line="276" w:lineRule="auto"/>
      </w:pPr>
      <w:r>
        <w:br w:type="page"/>
      </w:r>
    </w:p>
    <w:p w14:paraId="015DE971" w14:textId="03421F63" w:rsidR="00CD40E9" w:rsidRDefault="00CD40E9" w:rsidP="00A178F7">
      <w:pPr>
        <w:pStyle w:val="Caption"/>
      </w:pPr>
      <w:r>
        <w:lastRenderedPageBreak/>
        <w:t xml:space="preserve">Figure </w:t>
      </w:r>
      <w:r>
        <w:fldChar w:fldCharType="begin"/>
      </w:r>
      <w:r>
        <w:instrText xml:space="preserve"> SEQ Figure \* ARABIC </w:instrText>
      </w:r>
      <w:r>
        <w:fldChar w:fldCharType="separate"/>
      </w:r>
      <w:r w:rsidR="00462CF7">
        <w:rPr>
          <w:noProof/>
        </w:rPr>
        <w:t>26</w:t>
      </w:r>
      <w:r>
        <w:fldChar w:fldCharType="end"/>
      </w:r>
      <w:r>
        <w:t xml:space="preserve"> – new command to interact with an inhabitant of the room shown in Mu</w:t>
      </w:r>
    </w:p>
    <w:p w14:paraId="739DC715" w14:textId="78DEA16F" w:rsidR="00C10244" w:rsidRDefault="00FB1D9B" w:rsidP="00A178F7">
      <w:pPr>
        <w:keepNext/>
      </w:pPr>
      <w:r>
        <w:rPr>
          <w:noProof/>
        </w:rPr>
        <w:drawing>
          <wp:inline distT="0" distB="0" distL="0" distR="0" wp14:anchorId="0FE420BB" wp14:editId="2FF31068">
            <wp:extent cx="6116320" cy="1533525"/>
            <wp:effectExtent l="0" t="0" r="0" b="0"/>
            <wp:docPr id="57" name="Picture 57"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 shot of Python code in Mu.&#10;"/>
                    <pic:cNvPicPr/>
                  </pic:nvPicPr>
                  <pic:blipFill>
                    <a:blip r:embed="rId154"/>
                    <a:stretch>
                      <a:fillRect/>
                    </a:stretch>
                  </pic:blipFill>
                  <pic:spPr>
                    <a:xfrm>
                      <a:off x="0" y="0"/>
                      <a:ext cx="6116320" cy="1533525"/>
                    </a:xfrm>
                    <a:prstGeom prst="rect">
                      <a:avLst/>
                    </a:prstGeom>
                  </pic:spPr>
                </pic:pic>
              </a:graphicData>
            </a:graphic>
          </wp:inline>
        </w:drawing>
      </w:r>
    </w:p>
    <w:p w14:paraId="1580D8A3" w14:textId="77777777" w:rsidR="00D26052" w:rsidRDefault="00000000" w:rsidP="00D26052">
      <w:pPr>
        <w:pStyle w:val="Imageattributioncaption"/>
      </w:pPr>
      <w:hyperlink r:id="rId155" w:history="1">
        <w:r w:rsidR="00D26052" w:rsidRPr="005D1952">
          <w:rPr>
            <w:rStyle w:val="Hyperlink"/>
          </w:rPr>
          <w:t>Code with Mu</w:t>
        </w:r>
      </w:hyperlink>
      <w:r w:rsidR="00D26052">
        <w:t xml:space="preserve"> by </w:t>
      </w:r>
      <w:hyperlink r:id="rId156" w:history="1">
        <w:r w:rsidR="00D26052" w:rsidRPr="005D1952">
          <w:rPr>
            <w:rStyle w:val="Hyperlink"/>
          </w:rPr>
          <w:t xml:space="preserve">Nicholas H </w:t>
        </w:r>
        <w:proofErr w:type="spellStart"/>
        <w:r w:rsidR="00D26052" w:rsidRPr="005D1952">
          <w:rPr>
            <w:rStyle w:val="Hyperlink"/>
          </w:rPr>
          <w:t>Tollervey</w:t>
        </w:r>
        <w:proofErr w:type="spellEnd"/>
      </w:hyperlink>
      <w:r w:rsidR="00D26052">
        <w:t xml:space="preserve"> is licensed under </w:t>
      </w:r>
      <w:hyperlink r:id="rId157" w:history="1">
        <w:r w:rsidR="00D26052" w:rsidRPr="005D1952">
          <w:rPr>
            <w:rStyle w:val="Hyperlink"/>
          </w:rPr>
          <w:t>CC BY-NC-SA 4.0</w:t>
        </w:r>
      </w:hyperlink>
      <w:r w:rsidR="00D26052">
        <w:t>.</w:t>
      </w:r>
    </w:p>
    <w:p w14:paraId="5F5E40C2" w14:textId="596DC1AC" w:rsidR="00C10244" w:rsidRDefault="006E3E9E" w:rsidP="00C058B7">
      <w:pPr>
        <w:pStyle w:val="Heading2"/>
      </w:pPr>
      <w:bookmarkStart w:id="77" w:name="_Toc150844811"/>
      <w:r>
        <w:t xml:space="preserve">Part </w:t>
      </w:r>
      <w:r w:rsidR="00CD40E9">
        <w:t>4 –</w:t>
      </w:r>
      <w:r>
        <w:t xml:space="preserve"> </w:t>
      </w:r>
      <w:r w:rsidR="00CD40E9">
        <w:t xml:space="preserve">extending </w:t>
      </w:r>
      <w:r>
        <w:t xml:space="preserve">the </w:t>
      </w:r>
      <w:r w:rsidR="00167404">
        <w:t>game</w:t>
      </w:r>
      <w:bookmarkEnd w:id="77"/>
    </w:p>
    <w:p w14:paraId="6BD20C1C" w14:textId="665382D6" w:rsidR="003E44D8" w:rsidRPr="00C058B7" w:rsidRDefault="001952DC" w:rsidP="00C058B7">
      <w:pPr>
        <w:pStyle w:val="Heading3"/>
        <w:rPr>
          <w:rStyle w:val="Strong"/>
          <w:b w:val="0"/>
          <w:bCs w:val="0"/>
        </w:rPr>
      </w:pPr>
      <w:bookmarkStart w:id="78" w:name="_Toc150844812"/>
      <w:r w:rsidRPr="00C058B7">
        <w:rPr>
          <w:rStyle w:val="Strong"/>
          <w:b w:val="0"/>
          <w:bCs w:val="0"/>
        </w:rPr>
        <w:t xml:space="preserve">Creating an Item </w:t>
      </w:r>
      <w:r w:rsidR="00167404" w:rsidRPr="00C058B7">
        <w:rPr>
          <w:rStyle w:val="Strong"/>
          <w:b w:val="0"/>
          <w:bCs w:val="0"/>
        </w:rPr>
        <w:t>class</w:t>
      </w:r>
      <w:bookmarkEnd w:id="78"/>
    </w:p>
    <w:p w14:paraId="482377A7" w14:textId="77777777" w:rsidR="001952DC" w:rsidRPr="009E1F0F" w:rsidRDefault="001952DC" w:rsidP="00676939">
      <w:pPr>
        <w:pStyle w:val="FeatureBox"/>
      </w:pPr>
      <w:bookmarkStart w:id="79" w:name="_Hlk146273467"/>
      <w:bookmarkStart w:id="80" w:name="_Hlk149911978"/>
      <w:r w:rsidRPr="009E1F0F">
        <w:t>The game currently has a Cave class and a Character class (with Enemy sub class).</w:t>
      </w:r>
    </w:p>
    <w:p w14:paraId="114CBA45" w14:textId="1FF3774D" w:rsidR="001952DC" w:rsidRPr="009E1F0F" w:rsidRDefault="001952DC" w:rsidP="00676939">
      <w:pPr>
        <w:pStyle w:val="FeatureBox"/>
      </w:pPr>
      <w:r w:rsidRPr="009E1F0F">
        <w:t xml:space="preserve">These have constructors and attributes as well as getter and setter methods. </w:t>
      </w:r>
    </w:p>
    <w:p w14:paraId="4792B45F" w14:textId="038292F9" w:rsidR="001952DC" w:rsidRPr="009E1F0F" w:rsidRDefault="001952DC" w:rsidP="00676939">
      <w:pPr>
        <w:pStyle w:val="FeatureBox"/>
      </w:pPr>
      <w:r w:rsidRPr="009E1F0F">
        <w:t>Create a class to represent an item you might find in the game, such as a torch or a supply of vegemite.</w:t>
      </w:r>
    </w:p>
    <w:p w14:paraId="621E690A" w14:textId="29B31BFD" w:rsidR="001952DC" w:rsidRPr="009E1F0F" w:rsidRDefault="00676939" w:rsidP="00004E23">
      <w:bookmarkStart w:id="81" w:name="_Hlk146273644"/>
      <w:bookmarkEnd w:id="79"/>
      <w:r w:rsidRPr="00D630AC">
        <w:rPr>
          <w:b/>
          <w:bCs/>
        </w:rPr>
        <w:t>Step 1</w:t>
      </w:r>
      <w:r>
        <w:t xml:space="preserve">: </w:t>
      </w:r>
      <w:r w:rsidR="00D630AC">
        <w:t>o</w:t>
      </w:r>
      <w:r w:rsidR="001952DC" w:rsidRPr="009E1F0F">
        <w:t>pen a new Python file.</w:t>
      </w:r>
    </w:p>
    <w:p w14:paraId="43B09E3E" w14:textId="122FBB09" w:rsidR="001952DC" w:rsidRPr="00004E23" w:rsidRDefault="00676939" w:rsidP="00004E23">
      <w:r w:rsidRPr="00D630AC">
        <w:rPr>
          <w:b/>
          <w:bCs/>
        </w:rPr>
        <w:t>Step 2</w:t>
      </w:r>
      <w:r>
        <w:t xml:space="preserve">: </w:t>
      </w:r>
      <w:r w:rsidR="00D630AC">
        <w:t>s</w:t>
      </w:r>
      <w:r w:rsidR="001952DC" w:rsidRPr="00004E23">
        <w:t>ave it as item.py in the same location as your main.py file.</w:t>
      </w:r>
    </w:p>
    <w:p w14:paraId="26AD9085" w14:textId="17086CDB" w:rsidR="001952DC" w:rsidRPr="00004E23" w:rsidRDefault="00676939" w:rsidP="00004E23">
      <w:r w:rsidRPr="00D630AC">
        <w:rPr>
          <w:b/>
          <w:bCs/>
        </w:rPr>
        <w:t>Step 3</w:t>
      </w:r>
      <w:r>
        <w:t xml:space="preserve">: </w:t>
      </w:r>
      <w:r w:rsidR="00D630AC">
        <w:t>c</w:t>
      </w:r>
      <w:r w:rsidR="001952DC" w:rsidRPr="00004E23">
        <w:t>reate an Item class.</w:t>
      </w:r>
      <w:r w:rsidR="00004E23" w:rsidRPr="00004E23">
        <w:t xml:space="preserve"> </w:t>
      </w:r>
      <w:r w:rsidR="001952DC" w:rsidRPr="00004E23">
        <w:t>The Item class will have the following:</w:t>
      </w:r>
    </w:p>
    <w:p w14:paraId="6B8E11EF" w14:textId="77777777" w:rsidR="001952DC" w:rsidRPr="00004E23" w:rsidRDefault="001952DC" w:rsidP="00D630AC">
      <w:pPr>
        <w:pStyle w:val="ListBullet2"/>
      </w:pPr>
      <w:r w:rsidRPr="00004E23">
        <w:t>Attributes for the name and the description of the item</w:t>
      </w:r>
    </w:p>
    <w:p w14:paraId="4452F2F0" w14:textId="77777777" w:rsidR="001952DC" w:rsidRPr="00004E23" w:rsidRDefault="001952DC" w:rsidP="00D630AC">
      <w:pPr>
        <w:pStyle w:val="ListBullet2"/>
      </w:pPr>
      <w:r w:rsidRPr="00004E23">
        <w:t>A constructor method</w:t>
      </w:r>
    </w:p>
    <w:p w14:paraId="3D3EB76E" w14:textId="77777777" w:rsidR="001952DC" w:rsidRPr="00004E23" w:rsidRDefault="001952DC" w:rsidP="00D630AC">
      <w:pPr>
        <w:pStyle w:val="ListBullet2"/>
      </w:pPr>
      <w:r w:rsidRPr="00004E23">
        <w:t>Getters and setters for the name and the description of the item</w:t>
      </w:r>
    </w:p>
    <w:p w14:paraId="2A0FD36D" w14:textId="77777777" w:rsidR="001952DC" w:rsidRPr="00004E23" w:rsidRDefault="001952DC" w:rsidP="00D630AC">
      <w:pPr>
        <w:pStyle w:val="ListBullet2"/>
      </w:pPr>
      <w:r w:rsidRPr="00004E23">
        <w:t>Any additional attributes and methods you would like to add</w:t>
      </w:r>
    </w:p>
    <w:p w14:paraId="3C2EB59E" w14:textId="09E10932" w:rsidR="001952DC" w:rsidRPr="009E1F0F" w:rsidRDefault="00676939" w:rsidP="00004E23">
      <w:r w:rsidRPr="00D630AC">
        <w:rPr>
          <w:b/>
          <w:bCs/>
        </w:rPr>
        <w:t>Step 4</w:t>
      </w:r>
      <w:r>
        <w:t xml:space="preserve">: </w:t>
      </w:r>
      <w:r w:rsidR="00D630AC">
        <w:t>t</w:t>
      </w:r>
      <w:r w:rsidR="001952DC" w:rsidRPr="009E1F0F">
        <w:t>est the Item class by importing item in main.py, creating an Item object, and then calling the methods.</w:t>
      </w:r>
    </w:p>
    <w:p w14:paraId="3C8A0CDB" w14:textId="62BF9DDD" w:rsidR="00761E1B" w:rsidRPr="00004E23" w:rsidRDefault="00676939" w:rsidP="00004E23">
      <w:r w:rsidRPr="00D630AC">
        <w:rPr>
          <w:b/>
          <w:bCs/>
        </w:rPr>
        <w:t>Step 5</w:t>
      </w:r>
      <w:r>
        <w:t xml:space="preserve">: </w:t>
      </w:r>
      <w:r w:rsidR="00D630AC">
        <w:t>f</w:t>
      </w:r>
      <w:r w:rsidR="001952DC" w:rsidRPr="00004E23">
        <w:t>ollow the same process as for the Character class:</w:t>
      </w:r>
    </w:p>
    <w:p w14:paraId="71F47DEE" w14:textId="05DE3FEE" w:rsidR="00761E1B" w:rsidRPr="00004E23" w:rsidRDefault="001952DC" w:rsidP="00D630AC">
      <w:pPr>
        <w:pStyle w:val="ListBullet2"/>
      </w:pPr>
      <w:r w:rsidRPr="00004E23">
        <w:lastRenderedPageBreak/>
        <w:t>add an attribute to Cave so that it can store an Item,</w:t>
      </w:r>
    </w:p>
    <w:p w14:paraId="31882386" w14:textId="5945E854" w:rsidR="001952DC" w:rsidRPr="00004E23" w:rsidRDefault="001952DC" w:rsidP="00D630AC">
      <w:pPr>
        <w:pStyle w:val="ListBullet2"/>
      </w:pPr>
      <w:r w:rsidRPr="00004E23">
        <w:t xml:space="preserve">create the Item and assign it to the Cave. </w:t>
      </w:r>
    </w:p>
    <w:p w14:paraId="66FA5101" w14:textId="6BACBBC4" w:rsidR="001952DC" w:rsidRDefault="00676939" w:rsidP="00004E23">
      <w:r w:rsidRPr="00D630AC">
        <w:rPr>
          <w:b/>
          <w:bCs/>
        </w:rPr>
        <w:t>Step 6</w:t>
      </w:r>
      <w:r>
        <w:t xml:space="preserve">: </w:t>
      </w:r>
      <w:r w:rsidR="00D630AC">
        <w:t>i</w:t>
      </w:r>
      <w:r w:rsidR="001952DC" w:rsidRPr="009E1F0F">
        <w:t>nside the game loop, check whether there is an Item in the cave, and if so, describe it.</w:t>
      </w:r>
    </w:p>
    <w:bookmarkEnd w:id="80"/>
    <w:p w14:paraId="07CE0DA7" w14:textId="23D73B15" w:rsidR="001952DC" w:rsidRDefault="001952DC" w:rsidP="007F757E">
      <w:pPr>
        <w:pStyle w:val="FeatureBox2"/>
      </w:pPr>
      <w:r w:rsidRPr="00C058B7">
        <w:rPr>
          <w:b/>
          <w:bCs/>
        </w:rPr>
        <w:t>Teacher note</w:t>
      </w:r>
      <w:r w:rsidRPr="00C058B7">
        <w:t xml:space="preserve">: </w:t>
      </w:r>
      <w:r w:rsidR="00167404" w:rsidRPr="00C058B7">
        <w:t>s</w:t>
      </w:r>
      <w:r w:rsidRPr="00C058B7">
        <w:t>tudents should be provided the opportunity to complete this before being issued a solution</w:t>
      </w:r>
      <w:r w:rsidRPr="009E1F0F">
        <w:rPr>
          <w:rStyle w:val="Strong"/>
          <w:b w:val="0"/>
          <w:sz w:val="24"/>
        </w:rPr>
        <w:t>.</w:t>
      </w:r>
    </w:p>
    <w:p w14:paraId="442AAF55" w14:textId="5C77D872" w:rsidR="00F060A8" w:rsidRPr="009E1F0F" w:rsidRDefault="00205D38" w:rsidP="009E684A">
      <w:pPr>
        <w:spacing w:after="840"/>
      </w:pPr>
      <w:r w:rsidRPr="00D630AC">
        <w:rPr>
          <w:b/>
          <w:bCs/>
          <w:noProof/>
        </w:rPr>
        <w:drawing>
          <wp:anchor distT="0" distB="0" distL="114300" distR="114300" simplePos="0" relativeHeight="251658371" behindDoc="0" locked="0" layoutInCell="1" allowOverlap="1" wp14:anchorId="7440F958" wp14:editId="1F180D27">
            <wp:simplePos x="0" y="0"/>
            <wp:positionH relativeFrom="margin">
              <wp:align>left</wp:align>
            </wp:positionH>
            <wp:positionV relativeFrom="paragraph">
              <wp:posOffset>4808</wp:posOffset>
            </wp:positionV>
            <wp:extent cx="712800" cy="712800"/>
            <wp:effectExtent l="0" t="0" r="0" b="0"/>
            <wp:wrapSquare wrapText="bothSides"/>
            <wp:docPr id="346111120" name="Picture 346111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F060A8" w:rsidRPr="00D630AC">
        <w:rPr>
          <w:b/>
          <w:bCs/>
        </w:rPr>
        <w:t>Step</w:t>
      </w:r>
      <w:r w:rsidR="00676939" w:rsidRPr="00D630AC">
        <w:rPr>
          <w:b/>
          <w:bCs/>
        </w:rPr>
        <w:t xml:space="preserve"> </w:t>
      </w:r>
      <w:r w:rsidR="002B3916">
        <w:rPr>
          <w:b/>
          <w:bCs/>
        </w:rPr>
        <w:t>7</w:t>
      </w:r>
      <w:r w:rsidR="00F060A8" w:rsidRPr="009E1F0F">
        <w:t xml:space="preserve"> </w:t>
      </w:r>
      <w:r w:rsidR="00D630AC">
        <w:t>a</w:t>
      </w:r>
      <w:r w:rsidR="00F060A8" w:rsidRPr="009E1F0F">
        <w:t>dd an item attribute to the Cave class in cave.py.</w:t>
      </w:r>
    </w:p>
    <w:p w14:paraId="34952154" w14:textId="77777777" w:rsidR="00F060A8" w:rsidRPr="009E684A" w:rsidRDefault="00F060A8" w:rsidP="007C2A57">
      <w:pPr>
        <w:keepNext/>
        <w:ind w:left="720"/>
      </w:pPr>
      <w:r w:rsidRPr="009E684A">
        <w:t>class Cave:</w:t>
      </w:r>
    </w:p>
    <w:p w14:paraId="582C5800" w14:textId="77777777" w:rsidR="00F060A8" w:rsidRPr="009E684A" w:rsidRDefault="00F060A8" w:rsidP="007C2A57">
      <w:pPr>
        <w:keepNext/>
        <w:ind w:left="720"/>
      </w:pPr>
      <w:r w:rsidRPr="009E684A">
        <w:t xml:space="preserve">    def __</w:t>
      </w:r>
      <w:proofErr w:type="spellStart"/>
      <w:r w:rsidRPr="009E684A">
        <w:t>init</w:t>
      </w:r>
      <w:proofErr w:type="spellEnd"/>
      <w:r w:rsidRPr="009E684A">
        <w:t xml:space="preserve">__(self, </w:t>
      </w:r>
      <w:proofErr w:type="spellStart"/>
      <w:r w:rsidRPr="009E684A">
        <w:t>cave_name</w:t>
      </w:r>
      <w:proofErr w:type="spellEnd"/>
      <w:r w:rsidRPr="009E684A">
        <w:t>):</w:t>
      </w:r>
    </w:p>
    <w:p w14:paraId="3838D297" w14:textId="77777777" w:rsidR="00F060A8" w:rsidRPr="009E684A" w:rsidRDefault="00F060A8" w:rsidP="007C2A57">
      <w:pPr>
        <w:keepNext/>
        <w:ind w:left="720"/>
      </w:pPr>
      <w:r w:rsidRPr="009E684A">
        <w:t xml:space="preserve">        ...</w:t>
      </w:r>
    </w:p>
    <w:p w14:paraId="7E862C96" w14:textId="36AFBE84" w:rsidR="00F060A8" w:rsidRPr="009E684A" w:rsidRDefault="00F060A8" w:rsidP="007C2A57">
      <w:pPr>
        <w:keepNext/>
        <w:ind w:left="720"/>
      </w:pPr>
      <w:r w:rsidRPr="009E684A">
        <w:t xml:space="preserve">        </w:t>
      </w:r>
      <w:proofErr w:type="spellStart"/>
      <w:r w:rsidRPr="009E684A">
        <w:t>self.item</w:t>
      </w:r>
      <w:proofErr w:type="spellEnd"/>
      <w:r w:rsidRPr="009E684A">
        <w:t xml:space="preserve"> = None</w:t>
      </w:r>
    </w:p>
    <w:p w14:paraId="7C696EE6" w14:textId="77777777" w:rsidR="00F060A8" w:rsidRPr="009E684A" w:rsidRDefault="00F060A8" w:rsidP="007C2A57">
      <w:pPr>
        <w:keepNext/>
        <w:ind w:left="720"/>
      </w:pPr>
      <w:r w:rsidRPr="009E684A">
        <w:t xml:space="preserve">def </w:t>
      </w:r>
      <w:proofErr w:type="spellStart"/>
      <w:r w:rsidRPr="009E684A">
        <w:t>get_item</w:t>
      </w:r>
      <w:proofErr w:type="spellEnd"/>
      <w:r w:rsidRPr="009E684A">
        <w:t>(self):</w:t>
      </w:r>
    </w:p>
    <w:p w14:paraId="1D7A03F3" w14:textId="0F2C943D" w:rsidR="00F060A8" w:rsidRPr="009E684A" w:rsidRDefault="00F060A8" w:rsidP="007C2A57">
      <w:pPr>
        <w:keepNext/>
        <w:ind w:left="720"/>
      </w:pPr>
      <w:r w:rsidRPr="009E684A">
        <w:t xml:space="preserve">    return </w:t>
      </w:r>
      <w:proofErr w:type="spellStart"/>
      <w:r w:rsidRPr="009E684A">
        <w:t>self.item</w:t>
      </w:r>
      <w:proofErr w:type="spellEnd"/>
    </w:p>
    <w:p w14:paraId="6CF651D3" w14:textId="77777777" w:rsidR="00F060A8" w:rsidRPr="009E684A" w:rsidRDefault="00F060A8" w:rsidP="007C2A57">
      <w:pPr>
        <w:keepNext/>
        <w:ind w:left="720"/>
      </w:pPr>
      <w:r w:rsidRPr="009E684A">
        <w:t xml:space="preserve">def </w:t>
      </w:r>
      <w:proofErr w:type="spellStart"/>
      <w:r w:rsidRPr="009E684A">
        <w:t>set_item</w:t>
      </w:r>
      <w:proofErr w:type="spellEnd"/>
      <w:r w:rsidRPr="009E684A">
        <w:t xml:space="preserve">(self, </w:t>
      </w:r>
      <w:proofErr w:type="spellStart"/>
      <w:r w:rsidRPr="009E684A">
        <w:t>item_name</w:t>
      </w:r>
      <w:proofErr w:type="spellEnd"/>
      <w:r w:rsidRPr="009E684A">
        <w:t>):</w:t>
      </w:r>
    </w:p>
    <w:p w14:paraId="40ADEF9B" w14:textId="77777777" w:rsidR="00F060A8" w:rsidRPr="009E684A" w:rsidRDefault="00F060A8" w:rsidP="007C2A57">
      <w:pPr>
        <w:keepNext/>
        <w:ind w:left="720"/>
      </w:pPr>
      <w:r w:rsidRPr="009E684A">
        <w:t xml:space="preserve">    </w:t>
      </w:r>
      <w:proofErr w:type="spellStart"/>
      <w:r w:rsidRPr="009E684A">
        <w:t>self.item</w:t>
      </w:r>
      <w:proofErr w:type="spellEnd"/>
      <w:r w:rsidRPr="009E684A">
        <w:t xml:space="preserve"> = </w:t>
      </w:r>
      <w:proofErr w:type="spellStart"/>
      <w:r w:rsidRPr="009E684A">
        <w:t>item_name</w:t>
      </w:r>
      <w:proofErr w:type="spellEnd"/>
    </w:p>
    <w:p w14:paraId="6BCDF322" w14:textId="7B8959A5" w:rsidR="00F060A8" w:rsidRPr="009E1F0F" w:rsidRDefault="00F060A8" w:rsidP="008E4053">
      <w:r w:rsidRPr="00D630AC">
        <w:rPr>
          <w:b/>
          <w:bCs/>
        </w:rPr>
        <w:t xml:space="preserve">Step </w:t>
      </w:r>
      <w:r w:rsidR="00F3113E">
        <w:rPr>
          <w:b/>
          <w:bCs/>
        </w:rPr>
        <w:t>8</w:t>
      </w:r>
      <w:r w:rsidR="00651EC0" w:rsidRPr="009E1F0F">
        <w:t xml:space="preserve">: </w:t>
      </w:r>
      <w:r w:rsidR="00D630AC">
        <w:t>a</w:t>
      </w:r>
      <w:r w:rsidR="00651EC0" w:rsidRPr="009E1F0F">
        <w:t>dd a</w:t>
      </w:r>
      <w:r w:rsidRPr="009E1F0F">
        <w:t xml:space="preserve"> </w:t>
      </w:r>
      <w:r w:rsidR="00651EC0" w:rsidRPr="009E1F0F">
        <w:t>describe (</w:t>
      </w:r>
      <w:r w:rsidRPr="009E1F0F">
        <w:t>) method to the Item class to display the item</w:t>
      </w:r>
      <w:r w:rsidR="00A95789">
        <w:t>.</w:t>
      </w:r>
    </w:p>
    <w:p w14:paraId="56F559C9" w14:textId="77777777" w:rsidR="00F060A8" w:rsidRPr="007C2A57" w:rsidRDefault="00F060A8" w:rsidP="007C2A57">
      <w:pPr>
        <w:keepNext/>
        <w:ind w:left="720"/>
      </w:pPr>
      <w:r w:rsidRPr="007C2A57">
        <w:t>def describe(self):</w:t>
      </w:r>
    </w:p>
    <w:p w14:paraId="1D82465E" w14:textId="7036EF23" w:rsidR="00F060A8" w:rsidRPr="007C2A57" w:rsidRDefault="00F060A8" w:rsidP="007C2A57">
      <w:pPr>
        <w:keepNext/>
        <w:ind w:left="720"/>
      </w:pPr>
      <w:r w:rsidRPr="007C2A57">
        <w:t xml:space="preserve">    </w:t>
      </w:r>
      <w:r w:rsidR="00651EC0" w:rsidRPr="007C2A57">
        <w:t>print (</w:t>
      </w:r>
      <w:r w:rsidRPr="007C2A57">
        <w:t xml:space="preserve">"The [" + self.name + "] is here - " + </w:t>
      </w:r>
      <w:proofErr w:type="spellStart"/>
      <w:r w:rsidRPr="007C2A57">
        <w:t>self.description</w:t>
      </w:r>
      <w:proofErr w:type="spellEnd"/>
      <w:r w:rsidRPr="007C2A57">
        <w:t>)</w:t>
      </w:r>
    </w:p>
    <w:p w14:paraId="5FFDD05F" w14:textId="77777777" w:rsidR="00167404" w:rsidRDefault="00167404">
      <w:pPr>
        <w:suppressAutoHyphens w:val="0"/>
        <w:spacing w:after="0" w:line="276" w:lineRule="auto"/>
      </w:pPr>
      <w:r>
        <w:br w:type="page"/>
      </w:r>
    </w:p>
    <w:p w14:paraId="29D24F87" w14:textId="5F41167C" w:rsidR="00F060A8" w:rsidRPr="009E1F0F" w:rsidRDefault="00F060A8" w:rsidP="008E4053">
      <w:r w:rsidRPr="00D630AC">
        <w:rPr>
          <w:b/>
          <w:bCs/>
        </w:rPr>
        <w:lastRenderedPageBreak/>
        <w:t xml:space="preserve">Step </w:t>
      </w:r>
      <w:r w:rsidR="00F3113E">
        <w:rPr>
          <w:b/>
          <w:bCs/>
        </w:rPr>
        <w:t>9</w:t>
      </w:r>
      <w:r w:rsidR="00651EC0" w:rsidRPr="009E1F0F">
        <w:t xml:space="preserve">: </w:t>
      </w:r>
      <w:r w:rsidR="00D630AC">
        <w:t>c</w:t>
      </w:r>
      <w:r w:rsidR="00651EC0" w:rsidRPr="009E1F0F">
        <w:t>reate</w:t>
      </w:r>
      <w:r w:rsidRPr="009E1F0F">
        <w:t xml:space="preserve"> some items and add them to rooms when setting up the game.</w:t>
      </w:r>
    </w:p>
    <w:p w14:paraId="0441BD8C" w14:textId="77777777" w:rsidR="00F060A8" w:rsidRPr="007C2A57" w:rsidRDefault="00F060A8" w:rsidP="007C2A57">
      <w:pPr>
        <w:keepNext/>
        <w:ind w:left="720"/>
      </w:pPr>
      <w:r w:rsidRPr="007C2A57">
        <w:t>vegemite = Item("vegemite")</w:t>
      </w:r>
    </w:p>
    <w:p w14:paraId="69114C9E" w14:textId="77777777" w:rsidR="00F060A8" w:rsidRPr="007C2A57" w:rsidRDefault="00F060A8" w:rsidP="007C2A57">
      <w:pPr>
        <w:keepNext/>
        <w:ind w:left="720"/>
      </w:pPr>
      <w:proofErr w:type="spellStart"/>
      <w:r w:rsidRPr="007C2A57">
        <w:t>vegemite.set_description</w:t>
      </w:r>
      <w:proofErr w:type="spellEnd"/>
      <w:r w:rsidRPr="007C2A57">
        <w:t xml:space="preserve">("A </w:t>
      </w:r>
      <w:proofErr w:type="spellStart"/>
      <w:r w:rsidRPr="007C2A57">
        <w:t>Wumpuses</w:t>
      </w:r>
      <w:proofErr w:type="spellEnd"/>
      <w:r w:rsidRPr="007C2A57">
        <w:t xml:space="preserve"> worst nightmare")</w:t>
      </w:r>
    </w:p>
    <w:p w14:paraId="5FC17708" w14:textId="3C3FAA2C" w:rsidR="00F060A8" w:rsidRPr="007C2A57" w:rsidRDefault="00F060A8" w:rsidP="007C2A57">
      <w:pPr>
        <w:keepNext/>
        <w:ind w:left="720"/>
      </w:pPr>
      <w:proofErr w:type="spellStart"/>
      <w:r w:rsidRPr="007C2A57">
        <w:t>grotto.set_item</w:t>
      </w:r>
      <w:proofErr w:type="spellEnd"/>
      <w:r w:rsidRPr="007C2A57">
        <w:t>(vegemite)</w:t>
      </w:r>
    </w:p>
    <w:p w14:paraId="1C005349" w14:textId="77777777" w:rsidR="00F060A8" w:rsidRPr="007C2A57" w:rsidRDefault="00F060A8" w:rsidP="007C2A57">
      <w:pPr>
        <w:keepNext/>
        <w:ind w:left="720"/>
      </w:pPr>
      <w:r w:rsidRPr="007C2A57">
        <w:t>torch = Item("torch")</w:t>
      </w:r>
    </w:p>
    <w:p w14:paraId="5387E824" w14:textId="77777777" w:rsidR="00F060A8" w:rsidRPr="007C2A57" w:rsidRDefault="00F060A8" w:rsidP="007C2A57">
      <w:pPr>
        <w:keepNext/>
        <w:ind w:left="720"/>
      </w:pPr>
      <w:proofErr w:type="spellStart"/>
      <w:r w:rsidRPr="007C2A57">
        <w:t>torch.set_description</w:t>
      </w:r>
      <w:proofErr w:type="spellEnd"/>
      <w:r w:rsidRPr="007C2A57">
        <w:t>("A light for the end of the tunnel")</w:t>
      </w:r>
    </w:p>
    <w:p w14:paraId="1FE19801" w14:textId="77777777" w:rsidR="00F060A8" w:rsidRPr="007C2A57" w:rsidRDefault="00F060A8" w:rsidP="007C2A57">
      <w:pPr>
        <w:keepNext/>
        <w:ind w:left="720"/>
      </w:pPr>
      <w:proofErr w:type="spellStart"/>
      <w:r w:rsidRPr="007C2A57">
        <w:t>dungeon.set_item</w:t>
      </w:r>
      <w:proofErr w:type="spellEnd"/>
      <w:r w:rsidRPr="007C2A57">
        <w:t>(torch)</w:t>
      </w:r>
    </w:p>
    <w:p w14:paraId="2C91198F" w14:textId="0D885146" w:rsidR="00F060A8" w:rsidRPr="009E1F0F" w:rsidRDefault="00205D38" w:rsidP="007C2A57">
      <w:pPr>
        <w:spacing w:after="720"/>
      </w:pPr>
      <w:r w:rsidRPr="00D630AC">
        <w:rPr>
          <w:b/>
          <w:bCs/>
          <w:noProof/>
        </w:rPr>
        <w:drawing>
          <wp:anchor distT="0" distB="0" distL="114300" distR="114300" simplePos="0" relativeHeight="251658372" behindDoc="0" locked="0" layoutInCell="1" allowOverlap="1" wp14:anchorId="0DFB1E5A" wp14:editId="123F3D1C">
            <wp:simplePos x="0" y="0"/>
            <wp:positionH relativeFrom="column">
              <wp:posOffset>-58783</wp:posOffset>
            </wp:positionH>
            <wp:positionV relativeFrom="paragraph">
              <wp:posOffset>363</wp:posOffset>
            </wp:positionV>
            <wp:extent cx="712800" cy="712800"/>
            <wp:effectExtent l="0" t="0" r="0" b="0"/>
            <wp:wrapSquare wrapText="bothSides"/>
            <wp:docPr id="1653890071" name="Picture 16538900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F060A8" w:rsidRPr="00D630AC">
        <w:rPr>
          <w:b/>
          <w:bCs/>
        </w:rPr>
        <w:t>Step</w:t>
      </w:r>
      <w:r w:rsidR="00401468" w:rsidRPr="00D630AC">
        <w:rPr>
          <w:b/>
          <w:bCs/>
        </w:rPr>
        <w:t xml:space="preserve"> </w:t>
      </w:r>
      <w:r w:rsidR="00A95789">
        <w:rPr>
          <w:b/>
          <w:bCs/>
        </w:rPr>
        <w:t>10</w:t>
      </w:r>
      <w:r w:rsidR="00F060A8" w:rsidRPr="009E1F0F">
        <w:t xml:space="preserve">: </w:t>
      </w:r>
      <w:r w:rsidR="00D630AC">
        <w:t>i</w:t>
      </w:r>
      <w:r w:rsidR="00F060A8" w:rsidRPr="009E1F0F">
        <w:t>n the main game loop, get the item from the cave and use the describe method to display it:</w:t>
      </w:r>
    </w:p>
    <w:p w14:paraId="26DBD1B0" w14:textId="5A052F75" w:rsidR="00F060A8" w:rsidRPr="007C2A57" w:rsidRDefault="00F060A8" w:rsidP="00D40BC4">
      <w:pPr>
        <w:keepNext/>
        <w:ind w:left="720"/>
      </w:pPr>
      <w:r w:rsidRPr="007C2A57">
        <w:t>while dead == False:</w:t>
      </w:r>
    </w:p>
    <w:p w14:paraId="5A08073B" w14:textId="77777777" w:rsidR="00F060A8" w:rsidRPr="007C2A57" w:rsidRDefault="00F060A8" w:rsidP="00D40BC4">
      <w:pPr>
        <w:keepNext/>
        <w:ind w:left="720"/>
      </w:pPr>
      <w:r w:rsidRPr="007C2A57">
        <w:t xml:space="preserve">    item = </w:t>
      </w:r>
      <w:proofErr w:type="spellStart"/>
      <w:r w:rsidRPr="007C2A57">
        <w:t>current_cave.get_item</w:t>
      </w:r>
      <w:proofErr w:type="spellEnd"/>
      <w:r w:rsidRPr="007C2A57">
        <w:t>()</w:t>
      </w:r>
    </w:p>
    <w:p w14:paraId="010A486A" w14:textId="77777777" w:rsidR="00F060A8" w:rsidRPr="007C2A57" w:rsidRDefault="00F060A8" w:rsidP="00D40BC4">
      <w:pPr>
        <w:keepNext/>
        <w:ind w:left="720"/>
      </w:pPr>
      <w:r w:rsidRPr="007C2A57">
        <w:t xml:space="preserve">    if item is not None:</w:t>
      </w:r>
    </w:p>
    <w:p w14:paraId="0288C628" w14:textId="77777777" w:rsidR="00F060A8" w:rsidRPr="007C2A57" w:rsidRDefault="00F060A8" w:rsidP="00D40BC4">
      <w:pPr>
        <w:keepNext/>
        <w:ind w:left="720"/>
      </w:pPr>
      <w:r w:rsidRPr="007C2A57">
        <w:t xml:space="preserve">        </w:t>
      </w:r>
      <w:proofErr w:type="spellStart"/>
      <w:r w:rsidRPr="007C2A57">
        <w:t>item.describe</w:t>
      </w:r>
      <w:proofErr w:type="spellEnd"/>
      <w:r w:rsidRPr="007C2A57">
        <w:t>()</w:t>
      </w:r>
    </w:p>
    <w:p w14:paraId="75E427F0" w14:textId="36C5C583" w:rsidR="007C2A57" w:rsidRDefault="007C2A57" w:rsidP="00D40BC4">
      <w:pPr>
        <w:pStyle w:val="Caption"/>
        <w:keepNext w:val="0"/>
      </w:pPr>
      <w:r>
        <w:t xml:space="preserve">Figure </w:t>
      </w:r>
      <w:r>
        <w:fldChar w:fldCharType="begin"/>
      </w:r>
      <w:r>
        <w:instrText xml:space="preserve"> SEQ Figure \* ARABIC </w:instrText>
      </w:r>
      <w:r>
        <w:fldChar w:fldCharType="separate"/>
      </w:r>
      <w:r w:rsidR="00462CF7">
        <w:rPr>
          <w:noProof/>
        </w:rPr>
        <w:t>27</w:t>
      </w:r>
      <w:r>
        <w:fldChar w:fldCharType="end"/>
      </w:r>
      <w:r>
        <w:t xml:space="preserve"> – notice the 4 tabs: main.py, characther.py, cave.py and item.py</w:t>
      </w:r>
    </w:p>
    <w:p w14:paraId="17D94B1D" w14:textId="4E183691" w:rsidR="001952DC" w:rsidRDefault="001952DC" w:rsidP="00D40BC4">
      <w:pPr>
        <w:keepNext/>
      </w:pPr>
      <w:r>
        <w:rPr>
          <w:noProof/>
        </w:rPr>
        <w:drawing>
          <wp:inline distT="0" distB="0" distL="0" distR="0" wp14:anchorId="11F22F99" wp14:editId="024C58C1">
            <wp:extent cx="4332514" cy="2654745"/>
            <wp:effectExtent l="0" t="0" r="0" b="0"/>
            <wp:docPr id="1542359842" name="Picture 1542359842"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59842" name="Picture 1542359842" descr="A screen shot of Python code in Mu.&#10;"/>
                    <pic:cNvPicPr/>
                  </pic:nvPicPr>
                  <pic:blipFill>
                    <a:blip r:embed="rId158"/>
                    <a:stretch>
                      <a:fillRect/>
                    </a:stretch>
                  </pic:blipFill>
                  <pic:spPr>
                    <a:xfrm>
                      <a:off x="0" y="0"/>
                      <a:ext cx="4336986" cy="2657485"/>
                    </a:xfrm>
                    <a:prstGeom prst="rect">
                      <a:avLst/>
                    </a:prstGeom>
                  </pic:spPr>
                </pic:pic>
              </a:graphicData>
            </a:graphic>
          </wp:inline>
        </w:drawing>
      </w:r>
    </w:p>
    <w:p w14:paraId="38657F84" w14:textId="77777777" w:rsidR="00D26052" w:rsidRDefault="00000000" w:rsidP="00D26052">
      <w:pPr>
        <w:pStyle w:val="Imageattributioncaption"/>
      </w:pPr>
      <w:hyperlink r:id="rId159" w:history="1">
        <w:r w:rsidR="00D26052" w:rsidRPr="005D1952">
          <w:rPr>
            <w:rStyle w:val="Hyperlink"/>
          </w:rPr>
          <w:t>Code with Mu</w:t>
        </w:r>
      </w:hyperlink>
      <w:r w:rsidR="00D26052">
        <w:t xml:space="preserve"> by </w:t>
      </w:r>
      <w:hyperlink r:id="rId160" w:history="1">
        <w:r w:rsidR="00D26052" w:rsidRPr="005D1952">
          <w:rPr>
            <w:rStyle w:val="Hyperlink"/>
          </w:rPr>
          <w:t xml:space="preserve">Nicholas H </w:t>
        </w:r>
        <w:proofErr w:type="spellStart"/>
        <w:r w:rsidR="00D26052" w:rsidRPr="005D1952">
          <w:rPr>
            <w:rStyle w:val="Hyperlink"/>
          </w:rPr>
          <w:t>Tollervey</w:t>
        </w:r>
        <w:proofErr w:type="spellEnd"/>
      </w:hyperlink>
      <w:r w:rsidR="00D26052">
        <w:t xml:space="preserve"> is licensed under </w:t>
      </w:r>
      <w:hyperlink r:id="rId161" w:history="1">
        <w:r w:rsidR="00D26052" w:rsidRPr="005D1952">
          <w:rPr>
            <w:rStyle w:val="Hyperlink"/>
          </w:rPr>
          <w:t>CC BY-NC-SA 4.0</w:t>
        </w:r>
      </w:hyperlink>
      <w:r w:rsidR="00D26052">
        <w:t>.</w:t>
      </w:r>
    </w:p>
    <w:bookmarkEnd w:id="81"/>
    <w:p w14:paraId="7146CB87" w14:textId="0EFDCE65" w:rsidR="00401468" w:rsidRDefault="00401468" w:rsidP="008E4053">
      <w:r>
        <w:br w:type="page"/>
      </w:r>
    </w:p>
    <w:p w14:paraId="39E3C2CC" w14:textId="2724E1E9" w:rsidR="001952DC" w:rsidRPr="00D40BC4" w:rsidRDefault="00401468" w:rsidP="00676939">
      <w:pPr>
        <w:pStyle w:val="Heading3"/>
        <w:rPr>
          <w:rStyle w:val="Strong"/>
          <w:bCs w:val="0"/>
          <w:szCs w:val="24"/>
        </w:rPr>
      </w:pPr>
      <w:bookmarkStart w:id="82" w:name="_Toc150844813"/>
      <w:r w:rsidRPr="00D40BC4">
        <w:rPr>
          <w:rStyle w:val="Strong"/>
          <w:b w:val="0"/>
          <w:bCs w:val="0"/>
        </w:rPr>
        <w:lastRenderedPageBreak/>
        <w:t>Add items to the player</w:t>
      </w:r>
      <w:r w:rsidR="00676939">
        <w:rPr>
          <w:rStyle w:val="Strong"/>
          <w:b w:val="0"/>
          <w:bCs w:val="0"/>
        </w:rPr>
        <w:t>’</w:t>
      </w:r>
      <w:r w:rsidRPr="00D40BC4">
        <w:rPr>
          <w:rStyle w:val="Strong"/>
          <w:b w:val="0"/>
          <w:bCs w:val="0"/>
        </w:rPr>
        <w:t>s bag</w:t>
      </w:r>
      <w:bookmarkEnd w:id="82"/>
    </w:p>
    <w:p w14:paraId="6F8E1184" w14:textId="3C44D210" w:rsidR="003A0035" w:rsidRPr="009E1F0F" w:rsidRDefault="00401468" w:rsidP="008E4053">
      <w:pPr>
        <w:pStyle w:val="FeatureBox"/>
      </w:pPr>
      <w:r w:rsidRPr="009E1F0F">
        <w:t>Add a bag to allow the player to store items. This could be a list in the main part of the program, or a separate class:</w:t>
      </w:r>
      <w:r w:rsidR="003A0035" w:rsidRPr="009E1F0F">
        <w:t xml:space="preserve"> </w:t>
      </w:r>
      <w:r w:rsidRPr="009E1F0F">
        <w:rPr>
          <w:b/>
          <w:bCs/>
        </w:rPr>
        <w:t>bag = []</w:t>
      </w:r>
    </w:p>
    <w:p w14:paraId="243B6DAC" w14:textId="38A9F4EE" w:rsidR="00401468" w:rsidRPr="009E1F0F" w:rsidRDefault="00401468" w:rsidP="008E4053">
      <w:pPr>
        <w:pStyle w:val="FeatureBox"/>
      </w:pPr>
      <w:r w:rsidRPr="009E1F0F">
        <w:t xml:space="preserve">When a player enters a room that contains an Item, the command 'take' should put the name of the current cave's Item into the bag </w:t>
      </w:r>
      <w:proofErr w:type="gramStart"/>
      <w:r w:rsidRPr="009E1F0F">
        <w:t>and also</w:t>
      </w:r>
      <w:proofErr w:type="gramEnd"/>
      <w:r w:rsidRPr="009E1F0F">
        <w:t xml:space="preserve"> set the Item attribute of the Cave to None.</w:t>
      </w:r>
    </w:p>
    <w:p w14:paraId="557B2955" w14:textId="0F746D24" w:rsidR="00401468" w:rsidRPr="009E1F0F" w:rsidRDefault="00205D38" w:rsidP="007C2A57">
      <w:pPr>
        <w:spacing w:after="840"/>
      </w:pPr>
      <w:r w:rsidRPr="00D630AC">
        <w:rPr>
          <w:b/>
          <w:bCs/>
          <w:noProof/>
        </w:rPr>
        <w:drawing>
          <wp:anchor distT="0" distB="0" distL="114300" distR="114300" simplePos="0" relativeHeight="251658373" behindDoc="0" locked="0" layoutInCell="1" allowOverlap="1" wp14:anchorId="25D10199" wp14:editId="74198639">
            <wp:simplePos x="0" y="0"/>
            <wp:positionH relativeFrom="column">
              <wp:posOffset>17417</wp:posOffset>
            </wp:positionH>
            <wp:positionV relativeFrom="paragraph">
              <wp:posOffset>64679</wp:posOffset>
            </wp:positionV>
            <wp:extent cx="712800" cy="712800"/>
            <wp:effectExtent l="0" t="0" r="0" b="0"/>
            <wp:wrapSquare wrapText="bothSides"/>
            <wp:docPr id="2066941963" name="Picture 20669419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401468" w:rsidRPr="00D630AC">
        <w:rPr>
          <w:b/>
          <w:bCs/>
        </w:rPr>
        <w:t>Step 1</w:t>
      </w:r>
      <w:r w:rsidR="009E1F0F">
        <w:t>:</w:t>
      </w:r>
      <w:r w:rsidR="00401468" w:rsidRPr="009E1F0F">
        <w:t xml:space="preserve"> </w:t>
      </w:r>
      <w:r w:rsidR="00D630AC">
        <w:t>c</w:t>
      </w:r>
      <w:r w:rsidR="00401468" w:rsidRPr="009E1F0F">
        <w:t>reate a list to hold the items in a bag</w:t>
      </w:r>
      <w:r w:rsidR="003A0035" w:rsidRPr="009E1F0F">
        <w:t xml:space="preserve">: </w:t>
      </w:r>
      <w:r w:rsidR="00401468" w:rsidRPr="009E1F0F">
        <w:rPr>
          <w:b/>
          <w:bCs/>
        </w:rPr>
        <w:t>bag = []</w:t>
      </w:r>
    </w:p>
    <w:p w14:paraId="124947EC" w14:textId="7E92EB7F" w:rsidR="007C2A57" w:rsidRDefault="007C2A57" w:rsidP="007C2A57">
      <w:pPr>
        <w:pStyle w:val="Caption"/>
      </w:pPr>
      <w:r>
        <w:t xml:space="preserve">Figure </w:t>
      </w:r>
      <w:r>
        <w:fldChar w:fldCharType="begin"/>
      </w:r>
      <w:r>
        <w:instrText xml:space="preserve"> SEQ Figure \* ARABIC </w:instrText>
      </w:r>
      <w:r>
        <w:fldChar w:fldCharType="separate"/>
      </w:r>
      <w:r w:rsidR="00462CF7">
        <w:rPr>
          <w:noProof/>
        </w:rPr>
        <w:t>28</w:t>
      </w:r>
      <w:r>
        <w:fldChar w:fldCharType="end"/>
      </w:r>
      <w:r>
        <w:t xml:space="preserve"> – the bag list added to the main.py</w:t>
      </w:r>
    </w:p>
    <w:p w14:paraId="11CC50B7" w14:textId="227640C5" w:rsidR="003A0035" w:rsidRDefault="003A0035" w:rsidP="008E4053">
      <w:r>
        <w:rPr>
          <w:noProof/>
        </w:rPr>
        <w:drawing>
          <wp:inline distT="0" distB="0" distL="0" distR="0" wp14:anchorId="2D9F966A" wp14:editId="6BB0D626">
            <wp:extent cx="6116320" cy="864870"/>
            <wp:effectExtent l="0" t="0" r="0" b="0"/>
            <wp:docPr id="32177992" name="Picture 32177992"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7992" name="Picture 32177992" descr="A screen shot of Python code in Mu.&#10;"/>
                    <pic:cNvPicPr/>
                  </pic:nvPicPr>
                  <pic:blipFill>
                    <a:blip r:embed="rId162"/>
                    <a:stretch>
                      <a:fillRect/>
                    </a:stretch>
                  </pic:blipFill>
                  <pic:spPr>
                    <a:xfrm>
                      <a:off x="0" y="0"/>
                      <a:ext cx="6116320" cy="864870"/>
                    </a:xfrm>
                    <a:prstGeom prst="rect">
                      <a:avLst/>
                    </a:prstGeom>
                  </pic:spPr>
                </pic:pic>
              </a:graphicData>
            </a:graphic>
          </wp:inline>
        </w:drawing>
      </w:r>
    </w:p>
    <w:p w14:paraId="415F1EC5" w14:textId="77777777" w:rsidR="00D26052" w:rsidRDefault="00000000" w:rsidP="00D26052">
      <w:pPr>
        <w:pStyle w:val="Imageattributioncaption"/>
      </w:pPr>
      <w:hyperlink r:id="rId163" w:history="1">
        <w:r w:rsidR="00D26052" w:rsidRPr="005D1952">
          <w:rPr>
            <w:rStyle w:val="Hyperlink"/>
          </w:rPr>
          <w:t>Code with Mu</w:t>
        </w:r>
      </w:hyperlink>
      <w:r w:rsidR="00D26052">
        <w:t xml:space="preserve"> by </w:t>
      </w:r>
      <w:hyperlink r:id="rId164" w:history="1">
        <w:r w:rsidR="00D26052" w:rsidRPr="005D1952">
          <w:rPr>
            <w:rStyle w:val="Hyperlink"/>
          </w:rPr>
          <w:t xml:space="preserve">Nicholas H </w:t>
        </w:r>
        <w:proofErr w:type="spellStart"/>
        <w:r w:rsidR="00D26052" w:rsidRPr="005D1952">
          <w:rPr>
            <w:rStyle w:val="Hyperlink"/>
          </w:rPr>
          <w:t>Tollervey</w:t>
        </w:r>
        <w:proofErr w:type="spellEnd"/>
      </w:hyperlink>
      <w:r w:rsidR="00D26052">
        <w:t xml:space="preserve"> is licensed under </w:t>
      </w:r>
      <w:hyperlink r:id="rId165" w:history="1">
        <w:r w:rsidR="00D26052" w:rsidRPr="005D1952">
          <w:rPr>
            <w:rStyle w:val="Hyperlink"/>
          </w:rPr>
          <w:t>CC BY-NC-SA 4.0</w:t>
        </w:r>
      </w:hyperlink>
      <w:r w:rsidR="00D26052">
        <w:t>.</w:t>
      </w:r>
    </w:p>
    <w:p w14:paraId="70ED7EF0" w14:textId="490CF31E" w:rsidR="00401468" w:rsidRPr="009E1F0F" w:rsidRDefault="00401468" w:rsidP="008E4053">
      <w:r w:rsidRPr="00D630AC">
        <w:rPr>
          <w:b/>
          <w:bCs/>
        </w:rPr>
        <w:t>Step 2</w:t>
      </w:r>
      <w:r w:rsidRPr="009E1F0F">
        <w:t xml:space="preserve">: </w:t>
      </w:r>
      <w:r w:rsidR="00D630AC">
        <w:t>a</w:t>
      </w:r>
      <w:r w:rsidRPr="009E1F0F">
        <w:t>dd a new command, take, to the game, which would remove the item from the room and add it to the bag list.</w:t>
      </w:r>
    </w:p>
    <w:p w14:paraId="622BADF4" w14:textId="77777777" w:rsidR="00401468" w:rsidRPr="00361087" w:rsidRDefault="00401468" w:rsidP="00361087">
      <w:pPr>
        <w:keepNext/>
        <w:ind w:left="720"/>
      </w:pPr>
      <w:proofErr w:type="spellStart"/>
      <w:r w:rsidRPr="00361087">
        <w:t>elif</w:t>
      </w:r>
      <w:proofErr w:type="spellEnd"/>
      <w:r w:rsidRPr="00361087">
        <w:t xml:space="preserve"> command == "take":</w:t>
      </w:r>
    </w:p>
    <w:p w14:paraId="40BD51B7" w14:textId="77777777" w:rsidR="00401468" w:rsidRPr="00361087" w:rsidRDefault="00401468" w:rsidP="00361087">
      <w:pPr>
        <w:keepNext/>
        <w:ind w:left="720"/>
      </w:pPr>
      <w:r w:rsidRPr="00361087">
        <w:t xml:space="preserve">    if item is not None:</w:t>
      </w:r>
    </w:p>
    <w:p w14:paraId="39F4BEC9" w14:textId="77777777" w:rsidR="00401468" w:rsidRPr="00361087" w:rsidRDefault="00401468" w:rsidP="00361087">
      <w:pPr>
        <w:keepNext/>
        <w:ind w:left="720"/>
      </w:pPr>
      <w:r w:rsidRPr="00361087">
        <w:t xml:space="preserve">      print("You put the " + </w:t>
      </w:r>
      <w:proofErr w:type="spellStart"/>
      <w:r w:rsidRPr="00361087">
        <w:t>item.get_name</w:t>
      </w:r>
      <w:proofErr w:type="spellEnd"/>
      <w:r w:rsidRPr="00361087">
        <w:t>() + " in your bag")</w:t>
      </w:r>
    </w:p>
    <w:p w14:paraId="7D47EEAC" w14:textId="77777777" w:rsidR="00401468" w:rsidRPr="00361087" w:rsidRDefault="00401468" w:rsidP="00361087">
      <w:pPr>
        <w:keepNext/>
        <w:ind w:left="720"/>
      </w:pPr>
      <w:r w:rsidRPr="00361087">
        <w:t xml:space="preserve">      </w:t>
      </w:r>
      <w:proofErr w:type="spellStart"/>
      <w:r w:rsidRPr="00361087">
        <w:t>bag.append</w:t>
      </w:r>
      <w:proofErr w:type="spellEnd"/>
      <w:r w:rsidRPr="00361087">
        <w:t>(</w:t>
      </w:r>
      <w:proofErr w:type="spellStart"/>
      <w:r w:rsidRPr="00361087">
        <w:t>item.get_name</w:t>
      </w:r>
      <w:proofErr w:type="spellEnd"/>
      <w:r w:rsidRPr="00361087">
        <w:t>())</w:t>
      </w:r>
    </w:p>
    <w:p w14:paraId="4B9C2B87" w14:textId="77777777" w:rsidR="00401468" w:rsidRPr="00361087" w:rsidRDefault="00401468" w:rsidP="00361087">
      <w:pPr>
        <w:keepNext/>
        <w:ind w:left="720"/>
      </w:pPr>
      <w:r w:rsidRPr="00361087">
        <w:t xml:space="preserve">      </w:t>
      </w:r>
      <w:proofErr w:type="spellStart"/>
      <w:r w:rsidRPr="00361087">
        <w:t>current_room.set_item</w:t>
      </w:r>
      <w:proofErr w:type="spellEnd"/>
      <w:r w:rsidRPr="00361087">
        <w:t>(None)</w:t>
      </w:r>
    </w:p>
    <w:p w14:paraId="6705A468" w14:textId="3CD9490C" w:rsidR="00361087" w:rsidRDefault="00361087" w:rsidP="00361087">
      <w:pPr>
        <w:pStyle w:val="Caption"/>
      </w:pPr>
      <w:r>
        <w:t xml:space="preserve">Figure </w:t>
      </w:r>
      <w:r>
        <w:fldChar w:fldCharType="begin"/>
      </w:r>
      <w:r>
        <w:instrText xml:space="preserve"> SEQ Figure \* ARABIC </w:instrText>
      </w:r>
      <w:r>
        <w:fldChar w:fldCharType="separate"/>
      </w:r>
      <w:r w:rsidR="00462CF7">
        <w:rPr>
          <w:noProof/>
        </w:rPr>
        <w:t>29</w:t>
      </w:r>
      <w:r>
        <w:fldChar w:fldCharType="end"/>
      </w:r>
      <w:r>
        <w:t xml:space="preserve"> – take command added to the main.py</w:t>
      </w:r>
    </w:p>
    <w:p w14:paraId="69BA144C" w14:textId="3F444C0B" w:rsidR="003A0035" w:rsidRDefault="003A0035" w:rsidP="008E4053">
      <w:r>
        <w:rPr>
          <w:noProof/>
        </w:rPr>
        <w:drawing>
          <wp:inline distT="0" distB="0" distL="0" distR="0" wp14:anchorId="3A2628A6" wp14:editId="543E2308">
            <wp:extent cx="6116320" cy="894080"/>
            <wp:effectExtent l="0" t="0" r="0" b="0"/>
            <wp:docPr id="2074630029" name="Picture 2074630029"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630029" name="Picture 2074630029" descr="A screen shot of Python code in Mu.&#10;"/>
                    <pic:cNvPicPr/>
                  </pic:nvPicPr>
                  <pic:blipFill>
                    <a:blip r:embed="rId166"/>
                    <a:stretch>
                      <a:fillRect/>
                    </a:stretch>
                  </pic:blipFill>
                  <pic:spPr>
                    <a:xfrm>
                      <a:off x="0" y="0"/>
                      <a:ext cx="6116320" cy="894080"/>
                    </a:xfrm>
                    <a:prstGeom prst="rect">
                      <a:avLst/>
                    </a:prstGeom>
                  </pic:spPr>
                </pic:pic>
              </a:graphicData>
            </a:graphic>
          </wp:inline>
        </w:drawing>
      </w:r>
    </w:p>
    <w:p w14:paraId="78BF7C32" w14:textId="77777777" w:rsidR="00D26052" w:rsidRDefault="00000000" w:rsidP="00D26052">
      <w:pPr>
        <w:pStyle w:val="Imageattributioncaption"/>
      </w:pPr>
      <w:hyperlink r:id="rId167" w:history="1">
        <w:r w:rsidR="00D26052" w:rsidRPr="005D1952">
          <w:rPr>
            <w:rStyle w:val="Hyperlink"/>
          </w:rPr>
          <w:t>Code with Mu</w:t>
        </w:r>
      </w:hyperlink>
      <w:r w:rsidR="00D26052">
        <w:t xml:space="preserve"> by </w:t>
      </w:r>
      <w:hyperlink r:id="rId168" w:history="1">
        <w:r w:rsidR="00D26052" w:rsidRPr="005D1952">
          <w:rPr>
            <w:rStyle w:val="Hyperlink"/>
          </w:rPr>
          <w:t xml:space="preserve">Nicholas H </w:t>
        </w:r>
        <w:proofErr w:type="spellStart"/>
        <w:r w:rsidR="00D26052" w:rsidRPr="005D1952">
          <w:rPr>
            <w:rStyle w:val="Hyperlink"/>
          </w:rPr>
          <w:t>Tollervey</w:t>
        </w:r>
        <w:proofErr w:type="spellEnd"/>
      </w:hyperlink>
      <w:r w:rsidR="00D26052">
        <w:t xml:space="preserve"> is licensed under </w:t>
      </w:r>
      <w:hyperlink r:id="rId169" w:history="1">
        <w:r w:rsidR="00D26052" w:rsidRPr="005D1952">
          <w:rPr>
            <w:rStyle w:val="Hyperlink"/>
          </w:rPr>
          <w:t>CC BY-NC-SA 4.0</w:t>
        </w:r>
      </w:hyperlink>
      <w:r w:rsidR="00D26052">
        <w:t>.</w:t>
      </w:r>
    </w:p>
    <w:p w14:paraId="74C7CF1A" w14:textId="143DA960" w:rsidR="00AD6BB8" w:rsidRPr="009E1F0F" w:rsidRDefault="00AD6BB8" w:rsidP="008E4053">
      <w:pPr>
        <w:pStyle w:val="FeatureBox"/>
      </w:pPr>
      <w:r w:rsidRPr="009E1F0F">
        <w:lastRenderedPageBreak/>
        <w:t xml:space="preserve">Change the game so that when the player chooses an item to use in a fight, the game checks whether the player </w:t>
      </w:r>
      <w:proofErr w:type="gramStart"/>
      <w:r w:rsidRPr="009E1F0F">
        <w:t>actually has</w:t>
      </w:r>
      <w:proofErr w:type="gramEnd"/>
      <w:r w:rsidRPr="009E1F0F">
        <w:t xml:space="preserve"> an item with that name in their bag.</w:t>
      </w:r>
    </w:p>
    <w:p w14:paraId="3FE47D1F" w14:textId="11DD18AC" w:rsidR="00AD6BB8" w:rsidRPr="009E1F0F" w:rsidRDefault="00205D38" w:rsidP="00361087">
      <w:pPr>
        <w:spacing w:after="480"/>
      </w:pPr>
      <w:r w:rsidRPr="00D630AC">
        <w:rPr>
          <w:b/>
          <w:bCs/>
          <w:noProof/>
        </w:rPr>
        <w:drawing>
          <wp:anchor distT="0" distB="0" distL="114300" distR="114300" simplePos="0" relativeHeight="251658374" behindDoc="0" locked="0" layoutInCell="1" allowOverlap="1" wp14:anchorId="49BB5AE5" wp14:editId="6FFDBBC6">
            <wp:simplePos x="0" y="0"/>
            <wp:positionH relativeFrom="column">
              <wp:posOffset>60960</wp:posOffset>
            </wp:positionH>
            <wp:positionV relativeFrom="paragraph">
              <wp:posOffset>75565</wp:posOffset>
            </wp:positionV>
            <wp:extent cx="712800" cy="712800"/>
            <wp:effectExtent l="0" t="0" r="0" b="0"/>
            <wp:wrapSquare wrapText="bothSides"/>
            <wp:docPr id="1920448620" name="Picture 19204486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AD6BB8" w:rsidRPr="00D630AC">
        <w:rPr>
          <w:b/>
          <w:bCs/>
        </w:rPr>
        <w:t>Step</w:t>
      </w:r>
      <w:r w:rsidR="00B54142" w:rsidRPr="00D630AC">
        <w:rPr>
          <w:b/>
          <w:bCs/>
        </w:rPr>
        <w:t xml:space="preserve"> </w:t>
      </w:r>
      <w:r w:rsidR="00AD6BB8" w:rsidRPr="00D630AC">
        <w:rPr>
          <w:b/>
          <w:bCs/>
        </w:rPr>
        <w:t>3</w:t>
      </w:r>
      <w:r w:rsidR="00AD6BB8" w:rsidRPr="009E1F0F">
        <w:t xml:space="preserve">: </w:t>
      </w:r>
      <w:r w:rsidR="00D630AC">
        <w:t>a</w:t>
      </w:r>
      <w:r w:rsidR="00AD6BB8" w:rsidRPr="009E1F0F">
        <w:t>dd an if statement to check that the item is in the bag list before using it to fight with:</w:t>
      </w:r>
    </w:p>
    <w:p w14:paraId="3BA0E9F9" w14:textId="77777777" w:rsidR="00AD6BB8" w:rsidRPr="00361087" w:rsidRDefault="00AD6BB8" w:rsidP="00361087">
      <w:pPr>
        <w:keepNext/>
        <w:ind w:left="720"/>
      </w:pPr>
      <w:r w:rsidRPr="00361087">
        <w:t xml:space="preserve">    </w:t>
      </w:r>
      <w:proofErr w:type="spellStart"/>
      <w:r w:rsidRPr="00361087">
        <w:t>elif</w:t>
      </w:r>
      <w:proofErr w:type="spellEnd"/>
      <w:r w:rsidRPr="00361087">
        <w:t xml:space="preserve"> command == "fight":</w:t>
      </w:r>
    </w:p>
    <w:p w14:paraId="64CC528D" w14:textId="77777777" w:rsidR="00AD6BB8" w:rsidRPr="00361087" w:rsidRDefault="00AD6BB8" w:rsidP="00361087">
      <w:pPr>
        <w:keepNext/>
        <w:ind w:left="720"/>
      </w:pPr>
      <w:r w:rsidRPr="00361087">
        <w:t xml:space="preserve">            # Do I have this item?</w:t>
      </w:r>
    </w:p>
    <w:p w14:paraId="0D87E92E" w14:textId="77777777" w:rsidR="00AD6BB8" w:rsidRPr="00361087" w:rsidRDefault="00AD6BB8" w:rsidP="00361087">
      <w:pPr>
        <w:keepNext/>
        <w:ind w:left="720"/>
      </w:pPr>
      <w:r w:rsidRPr="00361087">
        <w:t xml:space="preserve">            if </w:t>
      </w:r>
      <w:proofErr w:type="spellStart"/>
      <w:r w:rsidRPr="00361087">
        <w:t>fight_with</w:t>
      </w:r>
      <w:proofErr w:type="spellEnd"/>
      <w:r w:rsidRPr="00361087">
        <w:t xml:space="preserve"> in bag:</w:t>
      </w:r>
    </w:p>
    <w:p w14:paraId="296E75BD" w14:textId="77777777" w:rsidR="00AD6BB8" w:rsidRPr="00361087" w:rsidRDefault="00AD6BB8" w:rsidP="00361087">
      <w:pPr>
        <w:keepNext/>
        <w:ind w:left="720"/>
      </w:pPr>
      <w:r w:rsidRPr="00361087">
        <w:t xml:space="preserve">            else:</w:t>
      </w:r>
    </w:p>
    <w:p w14:paraId="0DA796A6" w14:textId="77777777" w:rsidR="00AD6BB8" w:rsidRPr="00361087" w:rsidRDefault="00AD6BB8" w:rsidP="00361087">
      <w:pPr>
        <w:keepNext/>
        <w:ind w:left="720"/>
      </w:pPr>
      <w:r w:rsidRPr="00361087">
        <w:t xml:space="preserve">                print("You don't have a " + </w:t>
      </w:r>
      <w:proofErr w:type="spellStart"/>
      <w:r w:rsidRPr="00361087">
        <w:t>fight_with</w:t>
      </w:r>
      <w:proofErr w:type="spellEnd"/>
      <w:r w:rsidRPr="00361087">
        <w:t>)</w:t>
      </w:r>
    </w:p>
    <w:p w14:paraId="6140B4C7" w14:textId="05E0A7C6" w:rsidR="00361087" w:rsidRDefault="00361087" w:rsidP="00361087">
      <w:pPr>
        <w:pStyle w:val="Caption"/>
      </w:pPr>
      <w:r>
        <w:t xml:space="preserve">Figure </w:t>
      </w:r>
      <w:r>
        <w:fldChar w:fldCharType="begin"/>
      </w:r>
      <w:r>
        <w:instrText xml:space="preserve"> SEQ Figure \* ARABIC </w:instrText>
      </w:r>
      <w:r>
        <w:fldChar w:fldCharType="separate"/>
      </w:r>
      <w:r w:rsidR="00462CF7">
        <w:rPr>
          <w:noProof/>
        </w:rPr>
        <w:t>30</w:t>
      </w:r>
      <w:r>
        <w:fldChar w:fldCharType="end"/>
      </w:r>
      <w:r>
        <w:t xml:space="preserve"> – nested If statements indicating conditions when the fight command is entered</w:t>
      </w:r>
    </w:p>
    <w:p w14:paraId="431135FF" w14:textId="07521FF1" w:rsidR="003A0035" w:rsidRDefault="003A0035" w:rsidP="008E4053">
      <w:r>
        <w:rPr>
          <w:noProof/>
        </w:rPr>
        <w:drawing>
          <wp:inline distT="0" distB="0" distL="0" distR="0" wp14:anchorId="74A02422" wp14:editId="011A237B">
            <wp:extent cx="6116320" cy="3560445"/>
            <wp:effectExtent l="0" t="0" r="0" b="0"/>
            <wp:docPr id="1734833034" name="Picture 1734833034"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833034" name="Picture 1734833034" descr="A screen shot of Python code in Mu.&#10;"/>
                    <pic:cNvPicPr/>
                  </pic:nvPicPr>
                  <pic:blipFill>
                    <a:blip r:embed="rId170"/>
                    <a:stretch>
                      <a:fillRect/>
                    </a:stretch>
                  </pic:blipFill>
                  <pic:spPr>
                    <a:xfrm>
                      <a:off x="0" y="0"/>
                      <a:ext cx="6116320" cy="3560445"/>
                    </a:xfrm>
                    <a:prstGeom prst="rect">
                      <a:avLst/>
                    </a:prstGeom>
                  </pic:spPr>
                </pic:pic>
              </a:graphicData>
            </a:graphic>
          </wp:inline>
        </w:drawing>
      </w:r>
    </w:p>
    <w:p w14:paraId="521E4D70" w14:textId="77777777" w:rsidR="00FE13F5" w:rsidRDefault="00000000" w:rsidP="00FE13F5">
      <w:pPr>
        <w:pStyle w:val="Imageattributioncaption"/>
      </w:pPr>
      <w:hyperlink r:id="rId171" w:history="1">
        <w:r w:rsidR="00FE13F5" w:rsidRPr="005D1952">
          <w:rPr>
            <w:rStyle w:val="Hyperlink"/>
          </w:rPr>
          <w:t>Code with Mu</w:t>
        </w:r>
      </w:hyperlink>
      <w:r w:rsidR="00FE13F5">
        <w:t xml:space="preserve"> by </w:t>
      </w:r>
      <w:hyperlink r:id="rId172" w:history="1">
        <w:r w:rsidR="00FE13F5" w:rsidRPr="005D1952">
          <w:rPr>
            <w:rStyle w:val="Hyperlink"/>
          </w:rPr>
          <w:t xml:space="preserve">Nicholas H </w:t>
        </w:r>
        <w:proofErr w:type="spellStart"/>
        <w:r w:rsidR="00FE13F5" w:rsidRPr="005D1952">
          <w:rPr>
            <w:rStyle w:val="Hyperlink"/>
          </w:rPr>
          <w:t>Tollervey</w:t>
        </w:r>
        <w:proofErr w:type="spellEnd"/>
      </w:hyperlink>
      <w:r w:rsidR="00FE13F5">
        <w:t xml:space="preserve"> is licensed under </w:t>
      </w:r>
      <w:hyperlink r:id="rId173" w:history="1">
        <w:r w:rsidR="00FE13F5" w:rsidRPr="005D1952">
          <w:rPr>
            <w:rStyle w:val="Hyperlink"/>
          </w:rPr>
          <w:t>CC BY-NC-SA 4.0</w:t>
        </w:r>
      </w:hyperlink>
      <w:r w:rsidR="00FE13F5">
        <w:t>.</w:t>
      </w:r>
    </w:p>
    <w:p w14:paraId="6E96C421" w14:textId="3DAA1ECB" w:rsidR="00AD6BB8" w:rsidRDefault="00AD6BB8" w:rsidP="008E4053">
      <w:r>
        <w:br w:type="page"/>
      </w:r>
    </w:p>
    <w:p w14:paraId="2AAB92D1" w14:textId="19F72EB0" w:rsidR="00AD6BB8" w:rsidRPr="00E64BE8" w:rsidRDefault="00AD6BB8" w:rsidP="00B54142">
      <w:pPr>
        <w:pStyle w:val="Heading3"/>
        <w:rPr>
          <w:rStyle w:val="Strong"/>
          <w:b w:val="0"/>
          <w:bCs w:val="0"/>
        </w:rPr>
      </w:pPr>
      <w:bookmarkStart w:id="83" w:name="_Toc150844814"/>
      <w:r w:rsidRPr="00E64BE8">
        <w:rPr>
          <w:rStyle w:val="Strong"/>
          <w:b w:val="0"/>
          <w:bCs w:val="0"/>
        </w:rPr>
        <w:lastRenderedPageBreak/>
        <w:t>Make the game last longer</w:t>
      </w:r>
      <w:bookmarkEnd w:id="83"/>
    </w:p>
    <w:p w14:paraId="426C1FD2" w14:textId="428DF29A" w:rsidR="00401468" w:rsidRPr="009E1F0F" w:rsidRDefault="00AD6BB8" w:rsidP="008E4053">
      <w:pPr>
        <w:pStyle w:val="FeatureBox"/>
      </w:pPr>
      <w:r w:rsidRPr="009E1F0F">
        <w:t>Use a class variable to allow the player to win the game only after they have defeated a specific number of enemies, rather than winning it the instant they defeat a single enemy.</w:t>
      </w:r>
    </w:p>
    <w:p w14:paraId="56E60812" w14:textId="4A22B238" w:rsidR="00AD6BB8" w:rsidRPr="009E1F0F" w:rsidRDefault="00205D38" w:rsidP="00361087">
      <w:pPr>
        <w:spacing w:after="480"/>
      </w:pPr>
      <w:r w:rsidRPr="00D630AC">
        <w:rPr>
          <w:b/>
          <w:bCs/>
          <w:noProof/>
        </w:rPr>
        <w:drawing>
          <wp:anchor distT="0" distB="0" distL="114300" distR="114300" simplePos="0" relativeHeight="251658375" behindDoc="0" locked="0" layoutInCell="1" allowOverlap="1" wp14:anchorId="170C55D6" wp14:editId="47AA6BFE">
            <wp:simplePos x="0" y="0"/>
            <wp:positionH relativeFrom="column">
              <wp:posOffset>60960</wp:posOffset>
            </wp:positionH>
            <wp:positionV relativeFrom="paragraph">
              <wp:posOffset>75565</wp:posOffset>
            </wp:positionV>
            <wp:extent cx="712800" cy="712800"/>
            <wp:effectExtent l="0" t="0" r="0" b="0"/>
            <wp:wrapSquare wrapText="bothSides"/>
            <wp:docPr id="643197507" name="Picture 6431975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AD6BB8" w:rsidRPr="00D630AC">
        <w:rPr>
          <w:b/>
          <w:bCs/>
        </w:rPr>
        <w:t>Step</w:t>
      </w:r>
      <w:r w:rsidR="00B54142" w:rsidRPr="00D630AC">
        <w:rPr>
          <w:b/>
          <w:bCs/>
        </w:rPr>
        <w:t xml:space="preserve"> </w:t>
      </w:r>
      <w:r w:rsidR="00AD6BB8" w:rsidRPr="00D630AC">
        <w:rPr>
          <w:b/>
          <w:bCs/>
        </w:rPr>
        <w:t>1</w:t>
      </w:r>
      <w:r w:rsidR="00AD6BB8" w:rsidRPr="009E1F0F">
        <w:t xml:space="preserve">: </w:t>
      </w:r>
      <w:r w:rsidR="00D630AC">
        <w:t>a</w:t>
      </w:r>
      <w:r w:rsidR="00AD6BB8" w:rsidRPr="009E1F0F">
        <w:t xml:space="preserve">dd an </w:t>
      </w:r>
      <w:proofErr w:type="spellStart"/>
      <w:r w:rsidR="00AD6BB8" w:rsidRPr="009E1F0F">
        <w:t>enemies_to_defeat</w:t>
      </w:r>
      <w:proofErr w:type="spellEnd"/>
      <w:r w:rsidR="00AD6BB8" w:rsidRPr="009E1F0F">
        <w:t xml:space="preserve"> class variable to the </w:t>
      </w:r>
      <w:r w:rsidR="003A0035" w:rsidRPr="009E1F0F">
        <w:t>Enemy class</w:t>
      </w:r>
      <w:r w:rsidR="00AD6BB8" w:rsidRPr="009E1F0F">
        <w:t>, and increment the value each time an Enemy object was created:</w:t>
      </w:r>
    </w:p>
    <w:p w14:paraId="51D07846" w14:textId="77777777" w:rsidR="00AD6BB8" w:rsidRPr="00361087" w:rsidRDefault="00AD6BB8" w:rsidP="00361087">
      <w:pPr>
        <w:keepNext/>
        <w:ind w:left="720"/>
      </w:pPr>
      <w:r w:rsidRPr="00361087">
        <w:t>class Enemy(Character):</w:t>
      </w:r>
    </w:p>
    <w:p w14:paraId="18180C5A" w14:textId="1B1F0418" w:rsidR="00AD6BB8" w:rsidRPr="00361087" w:rsidRDefault="00AD6BB8" w:rsidP="00361087">
      <w:pPr>
        <w:keepNext/>
        <w:ind w:left="720"/>
      </w:pPr>
      <w:r w:rsidRPr="00361087">
        <w:t xml:space="preserve">    </w:t>
      </w:r>
      <w:proofErr w:type="spellStart"/>
      <w:r w:rsidRPr="00361087">
        <w:t>enemies_to_defeat</w:t>
      </w:r>
      <w:proofErr w:type="spellEnd"/>
      <w:r w:rsidRPr="00361087">
        <w:t xml:space="preserve"> = 0</w:t>
      </w:r>
    </w:p>
    <w:p w14:paraId="77A21813" w14:textId="568C1060" w:rsidR="00AD6BB8" w:rsidRPr="00361087" w:rsidRDefault="00AD6BB8" w:rsidP="00361087">
      <w:pPr>
        <w:keepNext/>
        <w:ind w:left="720"/>
      </w:pPr>
      <w:r w:rsidRPr="00361087">
        <w:t xml:space="preserve">    def __</w:t>
      </w:r>
      <w:proofErr w:type="spellStart"/>
      <w:r w:rsidRPr="00361087">
        <w:t>init</w:t>
      </w:r>
      <w:proofErr w:type="spellEnd"/>
      <w:r w:rsidRPr="00361087">
        <w:t xml:space="preserve">__(self, </w:t>
      </w:r>
      <w:proofErr w:type="spellStart"/>
      <w:r w:rsidRPr="00361087">
        <w:t>char_name</w:t>
      </w:r>
      <w:proofErr w:type="spellEnd"/>
      <w:r w:rsidRPr="00361087">
        <w:t xml:space="preserve">, </w:t>
      </w:r>
      <w:proofErr w:type="spellStart"/>
      <w:r w:rsidRPr="00361087">
        <w:t>char_description</w:t>
      </w:r>
      <w:proofErr w:type="spellEnd"/>
      <w:r w:rsidRPr="00361087">
        <w:t>):</w:t>
      </w:r>
    </w:p>
    <w:p w14:paraId="20828604" w14:textId="77777777" w:rsidR="00AD6BB8" w:rsidRPr="00361087" w:rsidRDefault="00AD6BB8" w:rsidP="00361087">
      <w:pPr>
        <w:keepNext/>
        <w:ind w:left="720"/>
      </w:pPr>
      <w:r w:rsidRPr="00361087">
        <w:t xml:space="preserve">        </w:t>
      </w:r>
      <w:proofErr w:type="spellStart"/>
      <w:r w:rsidRPr="00361087">
        <w:t>Enemy.enemies_to_defeat</w:t>
      </w:r>
      <w:proofErr w:type="spellEnd"/>
      <w:r w:rsidRPr="00361087">
        <w:t xml:space="preserve"> = </w:t>
      </w:r>
      <w:proofErr w:type="spellStart"/>
      <w:r w:rsidRPr="00361087">
        <w:t>Enemy.enemies_to_defeat</w:t>
      </w:r>
      <w:proofErr w:type="spellEnd"/>
      <w:r w:rsidRPr="00361087">
        <w:t xml:space="preserve"> + 1</w:t>
      </w:r>
    </w:p>
    <w:p w14:paraId="4A5C1DB2" w14:textId="73776179" w:rsidR="00AD6BB8" w:rsidRPr="00361087" w:rsidRDefault="00AD6BB8" w:rsidP="00361087">
      <w:r w:rsidRPr="00D630AC">
        <w:rPr>
          <w:b/>
          <w:bCs/>
        </w:rPr>
        <w:t>Step 2</w:t>
      </w:r>
      <w:r w:rsidRPr="00361087">
        <w:t xml:space="preserve">: </w:t>
      </w:r>
      <w:r w:rsidR="00D630AC">
        <w:t>i</w:t>
      </w:r>
      <w:r w:rsidRPr="00361087">
        <w:t xml:space="preserve">f an enemy was defeated, reduce the value of </w:t>
      </w:r>
      <w:proofErr w:type="spellStart"/>
      <w:r w:rsidRPr="00361087">
        <w:t>enemies_to_defeat</w:t>
      </w:r>
      <w:proofErr w:type="spellEnd"/>
      <w:r w:rsidRPr="00361087">
        <w:t xml:space="preserve"> by 1:</w:t>
      </w:r>
    </w:p>
    <w:p w14:paraId="4AEC1220" w14:textId="77777777" w:rsidR="00AD6BB8" w:rsidRPr="00361087" w:rsidRDefault="00AD6BB8" w:rsidP="00361087">
      <w:pPr>
        <w:keepNext/>
        <w:ind w:left="720"/>
      </w:pPr>
      <w:r w:rsidRPr="00361087">
        <w:t>class Enemy(Character):</w:t>
      </w:r>
    </w:p>
    <w:p w14:paraId="1A7E7056" w14:textId="77777777" w:rsidR="00AD6BB8" w:rsidRPr="00361087" w:rsidRDefault="00AD6BB8" w:rsidP="00361087">
      <w:pPr>
        <w:keepNext/>
        <w:ind w:left="720"/>
      </w:pPr>
      <w:r w:rsidRPr="00361087">
        <w:t xml:space="preserve">    def fight(self, </w:t>
      </w:r>
      <w:proofErr w:type="spellStart"/>
      <w:r w:rsidRPr="00361087">
        <w:t>combat_item</w:t>
      </w:r>
      <w:proofErr w:type="spellEnd"/>
      <w:r w:rsidRPr="00361087">
        <w:t>):</w:t>
      </w:r>
    </w:p>
    <w:p w14:paraId="7FA84837" w14:textId="77777777" w:rsidR="00AD6BB8" w:rsidRPr="00361087" w:rsidRDefault="00AD6BB8" w:rsidP="00361087">
      <w:pPr>
        <w:keepNext/>
        <w:ind w:left="720"/>
      </w:pPr>
      <w:r w:rsidRPr="00361087">
        <w:t xml:space="preserve">        if </w:t>
      </w:r>
      <w:proofErr w:type="spellStart"/>
      <w:r w:rsidRPr="00361087">
        <w:t>combat_item</w:t>
      </w:r>
      <w:proofErr w:type="spellEnd"/>
      <w:r w:rsidRPr="00361087">
        <w:t xml:space="preserve"> == </w:t>
      </w:r>
      <w:proofErr w:type="spellStart"/>
      <w:r w:rsidRPr="00361087">
        <w:t>self.weakness</w:t>
      </w:r>
      <w:proofErr w:type="spellEnd"/>
      <w:r w:rsidRPr="00361087">
        <w:t>:</w:t>
      </w:r>
    </w:p>
    <w:p w14:paraId="45F2314E" w14:textId="77777777" w:rsidR="00AD6BB8" w:rsidRPr="00361087" w:rsidRDefault="00AD6BB8" w:rsidP="00361087">
      <w:pPr>
        <w:keepNext/>
        <w:ind w:left="720"/>
      </w:pPr>
      <w:r w:rsidRPr="00361087">
        <w:t xml:space="preserve">            </w:t>
      </w:r>
      <w:proofErr w:type="spellStart"/>
      <w:r w:rsidRPr="00361087">
        <w:t>Enemy.enemies_to_defeat</w:t>
      </w:r>
      <w:proofErr w:type="spellEnd"/>
      <w:r w:rsidRPr="00361087">
        <w:t xml:space="preserve"> = </w:t>
      </w:r>
      <w:proofErr w:type="spellStart"/>
      <w:r w:rsidRPr="00361087">
        <w:t>Enemy.enemies_to_defeat</w:t>
      </w:r>
      <w:proofErr w:type="spellEnd"/>
      <w:r w:rsidRPr="00361087">
        <w:t xml:space="preserve"> - 1</w:t>
      </w:r>
    </w:p>
    <w:p w14:paraId="775A6110" w14:textId="77777777" w:rsidR="00AD6BB8" w:rsidRPr="00361087" w:rsidRDefault="00AD6BB8" w:rsidP="00361087">
      <w:pPr>
        <w:keepNext/>
        <w:ind w:left="720"/>
      </w:pPr>
      <w:r w:rsidRPr="00361087">
        <w:t xml:space="preserve">            return True</w:t>
      </w:r>
    </w:p>
    <w:p w14:paraId="1F7712CA" w14:textId="361891D8" w:rsidR="00B92BFA" w:rsidRPr="009E1F0F" w:rsidRDefault="00B92BFA" w:rsidP="008E4053">
      <w:r w:rsidRPr="009E1F0F">
        <w:br w:type="page"/>
      </w:r>
    </w:p>
    <w:p w14:paraId="41BDBD23" w14:textId="450EBD26" w:rsidR="00361087" w:rsidRDefault="00361087" w:rsidP="00361087">
      <w:pPr>
        <w:pStyle w:val="Caption"/>
      </w:pPr>
      <w:r>
        <w:lastRenderedPageBreak/>
        <w:t xml:space="preserve">Figure </w:t>
      </w:r>
      <w:r>
        <w:fldChar w:fldCharType="begin"/>
      </w:r>
      <w:r>
        <w:instrText xml:space="preserve"> SEQ Figure \* ARABIC </w:instrText>
      </w:r>
      <w:r>
        <w:fldChar w:fldCharType="separate"/>
      </w:r>
      <w:r w:rsidR="00462CF7">
        <w:rPr>
          <w:noProof/>
        </w:rPr>
        <w:t>31</w:t>
      </w:r>
      <w:r>
        <w:fldChar w:fldCharType="end"/>
      </w:r>
      <w:r>
        <w:t xml:space="preserve"> – the Enemy class including enemies to defeat</w:t>
      </w:r>
    </w:p>
    <w:p w14:paraId="679FE9BA" w14:textId="69F4992D" w:rsidR="00B92BFA" w:rsidRDefault="00B92BFA" w:rsidP="008E4053">
      <w:r>
        <w:rPr>
          <w:noProof/>
        </w:rPr>
        <w:drawing>
          <wp:inline distT="0" distB="0" distL="0" distR="0" wp14:anchorId="67A5544C" wp14:editId="551F20A6">
            <wp:extent cx="6116320" cy="3333750"/>
            <wp:effectExtent l="0" t="0" r="0" b="0"/>
            <wp:docPr id="609202644" name="Picture 609202644" descr="A screen shot of Python code in M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202644" name="Picture 609202644" descr="A screen shot of Python code in Mu.&#10;"/>
                    <pic:cNvPicPr/>
                  </pic:nvPicPr>
                  <pic:blipFill>
                    <a:blip r:embed="rId174"/>
                    <a:stretch>
                      <a:fillRect/>
                    </a:stretch>
                  </pic:blipFill>
                  <pic:spPr>
                    <a:xfrm>
                      <a:off x="0" y="0"/>
                      <a:ext cx="6116320" cy="3333750"/>
                    </a:xfrm>
                    <a:prstGeom prst="rect">
                      <a:avLst/>
                    </a:prstGeom>
                  </pic:spPr>
                </pic:pic>
              </a:graphicData>
            </a:graphic>
          </wp:inline>
        </w:drawing>
      </w:r>
    </w:p>
    <w:p w14:paraId="0A1CCADC" w14:textId="77777777" w:rsidR="00FE13F5" w:rsidRDefault="00000000" w:rsidP="00FE13F5">
      <w:pPr>
        <w:pStyle w:val="Imageattributioncaption"/>
      </w:pPr>
      <w:hyperlink r:id="rId175" w:history="1">
        <w:r w:rsidR="00FE13F5" w:rsidRPr="005D1952">
          <w:rPr>
            <w:rStyle w:val="Hyperlink"/>
          </w:rPr>
          <w:t>Code with Mu</w:t>
        </w:r>
      </w:hyperlink>
      <w:r w:rsidR="00FE13F5">
        <w:t xml:space="preserve"> by </w:t>
      </w:r>
      <w:hyperlink r:id="rId176" w:history="1">
        <w:r w:rsidR="00FE13F5" w:rsidRPr="005D1952">
          <w:rPr>
            <w:rStyle w:val="Hyperlink"/>
          </w:rPr>
          <w:t xml:space="preserve">Nicholas H </w:t>
        </w:r>
        <w:proofErr w:type="spellStart"/>
        <w:r w:rsidR="00FE13F5" w:rsidRPr="005D1952">
          <w:rPr>
            <w:rStyle w:val="Hyperlink"/>
          </w:rPr>
          <w:t>Tollervey</w:t>
        </w:r>
        <w:proofErr w:type="spellEnd"/>
      </w:hyperlink>
      <w:r w:rsidR="00FE13F5">
        <w:t xml:space="preserve"> is licensed under </w:t>
      </w:r>
      <w:hyperlink r:id="rId177" w:history="1">
        <w:r w:rsidR="00FE13F5" w:rsidRPr="005D1952">
          <w:rPr>
            <w:rStyle w:val="Hyperlink"/>
          </w:rPr>
          <w:t>CC BY-NC-SA 4.0</w:t>
        </w:r>
      </w:hyperlink>
      <w:r w:rsidR="00FE13F5">
        <w:t>.</w:t>
      </w:r>
    </w:p>
    <w:p w14:paraId="614A99F2" w14:textId="17E851A2" w:rsidR="00AD6BB8" w:rsidRPr="009E1F0F" w:rsidRDefault="00205D38" w:rsidP="00361087">
      <w:pPr>
        <w:spacing w:after="360"/>
      </w:pPr>
      <w:r w:rsidRPr="00B54142">
        <w:rPr>
          <w:b/>
          <w:bCs/>
          <w:noProof/>
        </w:rPr>
        <w:drawing>
          <wp:anchor distT="0" distB="0" distL="114300" distR="114300" simplePos="0" relativeHeight="251658376" behindDoc="0" locked="0" layoutInCell="1" allowOverlap="1" wp14:anchorId="6779487E" wp14:editId="58F199E9">
            <wp:simplePos x="0" y="0"/>
            <wp:positionH relativeFrom="margin">
              <wp:align>left</wp:align>
            </wp:positionH>
            <wp:positionV relativeFrom="paragraph">
              <wp:posOffset>97337</wp:posOffset>
            </wp:positionV>
            <wp:extent cx="712800" cy="712800"/>
            <wp:effectExtent l="0" t="0" r="0" b="0"/>
            <wp:wrapSquare wrapText="bothSides"/>
            <wp:docPr id="809264909" name="Picture 8092649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12800" cy="712800"/>
                    </a:xfrm>
                    <a:prstGeom prst="rect">
                      <a:avLst/>
                    </a:prstGeom>
                  </pic:spPr>
                </pic:pic>
              </a:graphicData>
            </a:graphic>
            <wp14:sizeRelH relativeFrom="page">
              <wp14:pctWidth>0</wp14:pctWidth>
            </wp14:sizeRelH>
            <wp14:sizeRelV relativeFrom="page">
              <wp14:pctHeight>0</wp14:pctHeight>
            </wp14:sizeRelV>
          </wp:anchor>
        </w:drawing>
      </w:r>
      <w:r w:rsidR="00AD6BB8" w:rsidRPr="00B54142">
        <w:rPr>
          <w:b/>
          <w:bCs/>
        </w:rPr>
        <w:t>Step 3</w:t>
      </w:r>
      <w:r w:rsidR="00AD6BB8" w:rsidRPr="009E1F0F">
        <w:t xml:space="preserve">: </w:t>
      </w:r>
      <w:r w:rsidR="00D630AC">
        <w:t>i</w:t>
      </w:r>
      <w:r w:rsidR="00AD6BB8" w:rsidRPr="009E1F0F">
        <w:t xml:space="preserve">n the main game </w:t>
      </w:r>
      <w:r w:rsidR="003A0035" w:rsidRPr="009E1F0F">
        <w:t>loop, check</w:t>
      </w:r>
      <w:r w:rsidR="00AD6BB8" w:rsidRPr="009E1F0F">
        <w:t xml:space="preserve"> to see all the enemies are defeated before ending the game:</w:t>
      </w:r>
    </w:p>
    <w:p w14:paraId="0600D1ED" w14:textId="77777777" w:rsidR="00AD6BB8" w:rsidRPr="00361087" w:rsidRDefault="00AD6BB8" w:rsidP="00361087">
      <w:pPr>
        <w:keepNext/>
        <w:ind w:left="720"/>
      </w:pPr>
      <w:r w:rsidRPr="00361087">
        <w:t xml:space="preserve">    </w:t>
      </w:r>
      <w:proofErr w:type="spellStart"/>
      <w:r w:rsidRPr="00361087">
        <w:t>elif</w:t>
      </w:r>
      <w:proofErr w:type="spellEnd"/>
      <w:r w:rsidRPr="00361087">
        <w:t xml:space="preserve"> command == "fight":</w:t>
      </w:r>
    </w:p>
    <w:p w14:paraId="65C475EC" w14:textId="77777777" w:rsidR="00AD6BB8" w:rsidRPr="00361087" w:rsidRDefault="00AD6BB8" w:rsidP="00361087">
      <w:pPr>
        <w:keepNext/>
        <w:ind w:left="720"/>
      </w:pPr>
      <w:r w:rsidRPr="00361087">
        <w:t xml:space="preserve">            if </w:t>
      </w:r>
      <w:proofErr w:type="spellStart"/>
      <w:r w:rsidRPr="00361087">
        <w:t>inhabitant.fight</w:t>
      </w:r>
      <w:proofErr w:type="spellEnd"/>
      <w:r w:rsidRPr="00361087">
        <w:t>(</w:t>
      </w:r>
      <w:proofErr w:type="spellStart"/>
      <w:r w:rsidRPr="00361087">
        <w:t>fight_with</w:t>
      </w:r>
      <w:proofErr w:type="spellEnd"/>
      <w:r w:rsidRPr="00361087">
        <w:t>) == True:</w:t>
      </w:r>
    </w:p>
    <w:p w14:paraId="64CFDEC4" w14:textId="77777777" w:rsidR="00AD6BB8" w:rsidRPr="00361087" w:rsidRDefault="00AD6BB8" w:rsidP="00361087">
      <w:pPr>
        <w:keepNext/>
        <w:ind w:left="720"/>
      </w:pPr>
      <w:r w:rsidRPr="00361087">
        <w:t xml:space="preserve">                if </w:t>
      </w:r>
      <w:proofErr w:type="spellStart"/>
      <w:r w:rsidRPr="00361087">
        <w:t>Enemy.enemies_to_defeat</w:t>
      </w:r>
      <w:proofErr w:type="spellEnd"/>
      <w:r w:rsidRPr="00361087">
        <w:t xml:space="preserve"> == 0:</w:t>
      </w:r>
    </w:p>
    <w:p w14:paraId="15A1E6C3" w14:textId="77777777" w:rsidR="00AD6BB8" w:rsidRPr="00361087" w:rsidRDefault="00AD6BB8" w:rsidP="00361087">
      <w:pPr>
        <w:keepNext/>
        <w:ind w:left="720"/>
      </w:pPr>
      <w:r w:rsidRPr="00361087">
        <w:t xml:space="preserve">                    print("Congratulations, you have survived another adventure!")</w:t>
      </w:r>
    </w:p>
    <w:p w14:paraId="7F1E8D58" w14:textId="77777777" w:rsidR="00AD6BB8" w:rsidRPr="00361087" w:rsidRDefault="00AD6BB8" w:rsidP="00361087">
      <w:pPr>
        <w:keepNext/>
        <w:ind w:left="720"/>
      </w:pPr>
      <w:r w:rsidRPr="00361087">
        <w:t xml:space="preserve">                    dead = True</w:t>
      </w:r>
    </w:p>
    <w:p w14:paraId="52216640" w14:textId="77777777" w:rsidR="00AD6BB8" w:rsidRPr="009E1F0F" w:rsidRDefault="00AD6BB8" w:rsidP="008E4053">
      <w:r w:rsidRPr="009E1F0F">
        <w:t>When dead is set to True, the while loop exits and the game finishes.</w:t>
      </w:r>
    </w:p>
    <w:p w14:paraId="486D679D" w14:textId="675DF751" w:rsidR="00B92BFA" w:rsidRPr="009E1F0F" w:rsidRDefault="00B92BFA" w:rsidP="008E4053">
      <w:r w:rsidRPr="009E1F0F">
        <w:br w:type="page"/>
      </w:r>
    </w:p>
    <w:p w14:paraId="58467CE9" w14:textId="5367380F" w:rsidR="00F654A2" w:rsidRPr="00361087" w:rsidRDefault="00B30970" w:rsidP="008E4053">
      <w:pPr>
        <w:pStyle w:val="FeatureBox2"/>
        <w:rPr>
          <w:rStyle w:val="Strong"/>
          <w:b w:val="0"/>
          <w:szCs w:val="22"/>
        </w:rPr>
      </w:pPr>
      <w:bookmarkStart w:id="84" w:name="_Hlk149033596"/>
      <w:r w:rsidRPr="00361087">
        <w:rPr>
          <w:rStyle w:val="Strong"/>
          <w:szCs w:val="22"/>
        </w:rPr>
        <w:lastRenderedPageBreak/>
        <w:t>Teacher note:</w:t>
      </w:r>
      <w:r w:rsidR="0000524B">
        <w:rPr>
          <w:rStyle w:val="Strong"/>
          <w:szCs w:val="22"/>
        </w:rPr>
        <w:t xml:space="preserve"> </w:t>
      </w:r>
      <w:r w:rsidR="0000524B">
        <w:rPr>
          <w:rStyle w:val="Strong"/>
          <w:b w:val="0"/>
          <w:bCs w:val="0"/>
          <w:szCs w:val="22"/>
        </w:rPr>
        <w:t>f</w:t>
      </w:r>
      <w:r w:rsidRPr="00361087">
        <w:rPr>
          <w:rStyle w:val="Strong"/>
          <w:b w:val="0"/>
          <w:szCs w:val="22"/>
        </w:rPr>
        <w:t>urther extensions on this adventure game could include:</w:t>
      </w:r>
    </w:p>
    <w:p w14:paraId="56E1C542" w14:textId="10F4AB5A" w:rsidR="00F654A2" w:rsidRPr="00361087" w:rsidRDefault="003E3660" w:rsidP="00330C05">
      <w:pPr>
        <w:pStyle w:val="FeatureBox2"/>
        <w:numPr>
          <w:ilvl w:val="3"/>
          <w:numId w:val="7"/>
        </w:numPr>
        <w:ind w:left="567" w:hanging="567"/>
        <w:rPr>
          <w:rStyle w:val="Strong"/>
          <w:b w:val="0"/>
          <w:szCs w:val="22"/>
        </w:rPr>
      </w:pPr>
      <w:r>
        <w:rPr>
          <w:rStyle w:val="Strong"/>
          <w:b w:val="0"/>
          <w:szCs w:val="22"/>
        </w:rPr>
        <w:t>a</w:t>
      </w:r>
      <w:r w:rsidR="00F654A2" w:rsidRPr="00361087">
        <w:rPr>
          <w:rStyle w:val="Strong"/>
          <w:b w:val="0"/>
          <w:szCs w:val="22"/>
        </w:rPr>
        <w:t>dd more caves, tunnels, pits</w:t>
      </w:r>
    </w:p>
    <w:p w14:paraId="1DDC683C" w14:textId="089CCFAC" w:rsidR="0052300F" w:rsidRPr="00361087" w:rsidRDefault="003E3660" w:rsidP="00330C05">
      <w:pPr>
        <w:pStyle w:val="FeatureBox2"/>
        <w:numPr>
          <w:ilvl w:val="3"/>
          <w:numId w:val="7"/>
        </w:numPr>
        <w:ind w:left="567" w:hanging="567"/>
        <w:rPr>
          <w:rStyle w:val="Strong"/>
          <w:b w:val="0"/>
          <w:szCs w:val="22"/>
        </w:rPr>
      </w:pPr>
      <w:r>
        <w:rPr>
          <w:rStyle w:val="Strong"/>
          <w:b w:val="0"/>
          <w:szCs w:val="22"/>
        </w:rPr>
        <w:t>a</w:t>
      </w:r>
      <w:r w:rsidR="00F654A2" w:rsidRPr="00361087">
        <w:rPr>
          <w:rStyle w:val="Strong"/>
          <w:b w:val="0"/>
          <w:szCs w:val="22"/>
        </w:rPr>
        <w:t xml:space="preserve">dd more </w:t>
      </w:r>
      <w:r w:rsidR="00C2128E" w:rsidRPr="00361087">
        <w:rPr>
          <w:rStyle w:val="Strong"/>
          <w:b w:val="0"/>
          <w:szCs w:val="22"/>
        </w:rPr>
        <w:t>characters: Friends</w:t>
      </w:r>
      <w:r w:rsidR="00F654A2" w:rsidRPr="00361087">
        <w:rPr>
          <w:rStyle w:val="Strong"/>
          <w:b w:val="0"/>
          <w:szCs w:val="22"/>
        </w:rPr>
        <w:t xml:space="preserve"> </w:t>
      </w:r>
      <w:r w:rsidR="00C2128E" w:rsidRPr="00361087">
        <w:rPr>
          <w:rStyle w:val="Strong"/>
          <w:b w:val="0"/>
          <w:szCs w:val="22"/>
        </w:rPr>
        <w:t>,</w:t>
      </w:r>
      <w:r w:rsidR="00F654A2" w:rsidRPr="00361087">
        <w:rPr>
          <w:rStyle w:val="Strong"/>
          <w:b w:val="0"/>
          <w:szCs w:val="22"/>
        </w:rPr>
        <w:t xml:space="preserve"> Enemies</w:t>
      </w:r>
      <w:r w:rsidR="00C2128E" w:rsidRPr="00361087">
        <w:rPr>
          <w:rStyle w:val="Strong"/>
          <w:b w:val="0"/>
          <w:szCs w:val="22"/>
        </w:rPr>
        <w:t xml:space="preserve"> and Bystanders</w:t>
      </w:r>
    </w:p>
    <w:p w14:paraId="0AC723CB" w14:textId="7804615C" w:rsidR="0052300F" w:rsidRPr="00361087" w:rsidRDefault="003E3660" w:rsidP="00330C05">
      <w:pPr>
        <w:pStyle w:val="FeatureBox2"/>
        <w:numPr>
          <w:ilvl w:val="3"/>
          <w:numId w:val="7"/>
        </w:numPr>
        <w:ind w:left="567" w:hanging="567"/>
        <w:rPr>
          <w:rStyle w:val="Strong"/>
          <w:b w:val="0"/>
          <w:szCs w:val="22"/>
        </w:rPr>
      </w:pPr>
      <w:r>
        <w:rPr>
          <w:rStyle w:val="Strong"/>
          <w:b w:val="0"/>
          <w:szCs w:val="22"/>
        </w:rPr>
        <w:t>a</w:t>
      </w:r>
      <w:r w:rsidR="00B30970" w:rsidRPr="00361087">
        <w:rPr>
          <w:rStyle w:val="Strong"/>
          <w:b w:val="0"/>
          <w:szCs w:val="22"/>
        </w:rPr>
        <w:t>dd attributes to the Friend and Enemy classes like Health</w:t>
      </w:r>
    </w:p>
    <w:p w14:paraId="5B98C50D" w14:textId="72AAD930" w:rsidR="0052300F" w:rsidRPr="00361087" w:rsidRDefault="003E3660" w:rsidP="00330C05">
      <w:pPr>
        <w:pStyle w:val="FeatureBox2"/>
        <w:numPr>
          <w:ilvl w:val="3"/>
          <w:numId w:val="7"/>
        </w:numPr>
        <w:ind w:left="567" w:hanging="567"/>
        <w:rPr>
          <w:rStyle w:val="Strong"/>
          <w:b w:val="0"/>
          <w:szCs w:val="22"/>
        </w:rPr>
      </w:pPr>
      <w:r>
        <w:rPr>
          <w:rStyle w:val="Strong"/>
          <w:b w:val="0"/>
          <w:szCs w:val="22"/>
        </w:rPr>
        <w:t>u</w:t>
      </w:r>
      <w:r w:rsidR="0052300F" w:rsidRPr="00361087">
        <w:rPr>
          <w:rStyle w:val="Strong"/>
          <w:b w:val="0"/>
          <w:szCs w:val="22"/>
        </w:rPr>
        <w:t>se variables to keep track of this health to allow for rounds or bouts</w:t>
      </w:r>
    </w:p>
    <w:p w14:paraId="2232D81B" w14:textId="29B1A9EC" w:rsidR="00F654A2" w:rsidRPr="00361087" w:rsidRDefault="003E3660" w:rsidP="00330C05">
      <w:pPr>
        <w:pStyle w:val="FeatureBox2"/>
        <w:numPr>
          <w:ilvl w:val="3"/>
          <w:numId w:val="7"/>
        </w:numPr>
        <w:ind w:left="567" w:hanging="567"/>
        <w:rPr>
          <w:rStyle w:val="Strong"/>
          <w:b w:val="0"/>
          <w:szCs w:val="22"/>
        </w:rPr>
      </w:pPr>
      <w:r>
        <w:rPr>
          <w:rStyle w:val="Strong"/>
          <w:b w:val="0"/>
          <w:szCs w:val="22"/>
        </w:rPr>
        <w:t>a</w:t>
      </w:r>
      <w:r w:rsidR="00B30970" w:rsidRPr="00361087">
        <w:rPr>
          <w:rStyle w:val="Strong"/>
          <w:b w:val="0"/>
          <w:szCs w:val="22"/>
        </w:rPr>
        <w:t xml:space="preserve">dd methods like random </w:t>
      </w:r>
      <w:r w:rsidR="0052300F" w:rsidRPr="00361087">
        <w:rPr>
          <w:rStyle w:val="Strong"/>
          <w:b w:val="0"/>
          <w:szCs w:val="22"/>
        </w:rPr>
        <w:t>attacks</w:t>
      </w:r>
      <w:r w:rsidR="00B30970" w:rsidRPr="00361087">
        <w:rPr>
          <w:rStyle w:val="Strong"/>
          <w:b w:val="0"/>
          <w:szCs w:val="22"/>
        </w:rPr>
        <w:t xml:space="preserve"> by importing random and using </w:t>
      </w:r>
      <w:proofErr w:type="spellStart"/>
      <w:r w:rsidR="00B30970" w:rsidRPr="00361087">
        <w:rPr>
          <w:rStyle w:val="Strong"/>
          <w:b w:val="0"/>
          <w:szCs w:val="22"/>
        </w:rPr>
        <w:t>rand</w:t>
      </w:r>
      <w:r w:rsidR="0052300F" w:rsidRPr="00361087">
        <w:rPr>
          <w:rStyle w:val="Strong"/>
          <w:b w:val="0"/>
          <w:szCs w:val="22"/>
        </w:rPr>
        <w:t>int</w:t>
      </w:r>
      <w:proofErr w:type="spellEnd"/>
      <w:r w:rsidR="0052300F" w:rsidRPr="00361087">
        <w:rPr>
          <w:rStyle w:val="Strong"/>
          <w:b w:val="0"/>
          <w:szCs w:val="22"/>
        </w:rPr>
        <w:t xml:space="preserve"> functions that </w:t>
      </w:r>
      <w:r w:rsidR="00F654A2" w:rsidRPr="00361087">
        <w:rPr>
          <w:rStyle w:val="Strong"/>
          <w:b w:val="0"/>
          <w:szCs w:val="22"/>
        </w:rPr>
        <w:t>can be used to increase or decrease</w:t>
      </w:r>
      <w:r w:rsidR="0052300F" w:rsidRPr="00361087">
        <w:rPr>
          <w:rStyle w:val="Strong"/>
          <w:b w:val="0"/>
          <w:szCs w:val="22"/>
        </w:rPr>
        <w:t xml:space="preserve"> the Health status</w:t>
      </w:r>
    </w:p>
    <w:p w14:paraId="624E3AFE" w14:textId="532A2F9E" w:rsidR="00F654A2" w:rsidRPr="00361087" w:rsidRDefault="003E3660" w:rsidP="00330C05">
      <w:pPr>
        <w:pStyle w:val="FeatureBox2"/>
        <w:numPr>
          <w:ilvl w:val="3"/>
          <w:numId w:val="7"/>
        </w:numPr>
        <w:ind w:left="567" w:hanging="567"/>
        <w:rPr>
          <w:rStyle w:val="Strong"/>
          <w:b w:val="0"/>
          <w:szCs w:val="22"/>
        </w:rPr>
      </w:pPr>
      <w:r>
        <w:rPr>
          <w:rStyle w:val="Strong"/>
          <w:b w:val="0"/>
          <w:szCs w:val="22"/>
        </w:rPr>
        <w:t>c</w:t>
      </w:r>
      <w:r w:rsidR="00F654A2" w:rsidRPr="00361087">
        <w:rPr>
          <w:rStyle w:val="Strong"/>
          <w:b w:val="0"/>
          <w:szCs w:val="22"/>
        </w:rPr>
        <w:t xml:space="preserve">reate and hide </w:t>
      </w:r>
      <w:r>
        <w:rPr>
          <w:rStyle w:val="Strong"/>
          <w:b w:val="0"/>
          <w:szCs w:val="22"/>
        </w:rPr>
        <w:t>E</w:t>
      </w:r>
      <w:r w:rsidR="00F654A2" w:rsidRPr="00361087">
        <w:rPr>
          <w:rStyle w:val="Strong"/>
          <w:b w:val="0"/>
          <w:szCs w:val="22"/>
        </w:rPr>
        <w:t>aster eggs for the players to discover</w:t>
      </w:r>
    </w:p>
    <w:p w14:paraId="156EBC78" w14:textId="20114F32" w:rsidR="00C2128E" w:rsidRPr="00361087" w:rsidRDefault="003E3660" w:rsidP="00330C05">
      <w:pPr>
        <w:pStyle w:val="FeatureBox2"/>
        <w:numPr>
          <w:ilvl w:val="3"/>
          <w:numId w:val="7"/>
        </w:numPr>
        <w:ind w:left="567" w:hanging="567"/>
        <w:rPr>
          <w:sz w:val="20"/>
          <w:szCs w:val="22"/>
        </w:rPr>
      </w:pPr>
      <w:r>
        <w:rPr>
          <w:rStyle w:val="Strong"/>
          <w:b w:val="0"/>
          <w:szCs w:val="22"/>
        </w:rPr>
        <w:t>u</w:t>
      </w:r>
      <w:r w:rsidR="00F654A2" w:rsidRPr="00361087">
        <w:rPr>
          <w:rStyle w:val="Strong"/>
          <w:b w:val="0"/>
          <w:szCs w:val="22"/>
        </w:rPr>
        <w:t>nlock other levels in the game</w:t>
      </w:r>
    </w:p>
    <w:p w14:paraId="366ED2E9" w14:textId="0B77F15F" w:rsidR="00F654A2" w:rsidRPr="00361087" w:rsidRDefault="003E3660" w:rsidP="00330C05">
      <w:pPr>
        <w:pStyle w:val="FeatureBox2"/>
        <w:numPr>
          <w:ilvl w:val="3"/>
          <w:numId w:val="7"/>
        </w:numPr>
        <w:ind w:left="567" w:hanging="567"/>
        <w:rPr>
          <w:rStyle w:val="Strong"/>
          <w:b w:val="0"/>
          <w:szCs w:val="22"/>
        </w:rPr>
      </w:pPr>
      <w:r>
        <w:rPr>
          <w:rStyle w:val="Strong"/>
          <w:b w:val="0"/>
          <w:szCs w:val="22"/>
        </w:rPr>
        <w:t>a</w:t>
      </w:r>
      <w:r w:rsidR="00C2128E" w:rsidRPr="00361087">
        <w:rPr>
          <w:rStyle w:val="Strong"/>
          <w:b w:val="0"/>
          <w:szCs w:val="22"/>
        </w:rPr>
        <w:t>dd more discussion and dialogue to the character and player interactions</w:t>
      </w:r>
    </w:p>
    <w:p w14:paraId="64880430" w14:textId="78BA5336" w:rsidR="00F654A2" w:rsidRPr="00361087" w:rsidRDefault="003E3660" w:rsidP="00330C05">
      <w:pPr>
        <w:pStyle w:val="FeatureBox2"/>
        <w:numPr>
          <w:ilvl w:val="3"/>
          <w:numId w:val="7"/>
        </w:numPr>
        <w:ind w:left="567" w:hanging="567"/>
        <w:rPr>
          <w:rStyle w:val="Strong"/>
          <w:b w:val="0"/>
          <w:szCs w:val="22"/>
        </w:rPr>
      </w:pPr>
      <w:r>
        <w:rPr>
          <w:rStyle w:val="Strong"/>
          <w:b w:val="0"/>
          <w:szCs w:val="22"/>
        </w:rPr>
        <w:t>a</w:t>
      </w:r>
      <w:r w:rsidR="00F654A2" w:rsidRPr="00361087">
        <w:rPr>
          <w:rStyle w:val="Strong"/>
          <w:b w:val="0"/>
          <w:szCs w:val="22"/>
        </w:rPr>
        <w:t>dd more items</w:t>
      </w:r>
      <w:r w:rsidR="00C2128E" w:rsidRPr="00361087">
        <w:rPr>
          <w:rStyle w:val="Strong"/>
          <w:b w:val="0"/>
          <w:szCs w:val="22"/>
        </w:rPr>
        <w:t xml:space="preserve"> to the dictionary</w:t>
      </w:r>
      <w:r w:rsidR="00F654A2" w:rsidRPr="00361087">
        <w:rPr>
          <w:rStyle w:val="Strong"/>
          <w:b w:val="0"/>
          <w:szCs w:val="22"/>
        </w:rPr>
        <w:t xml:space="preserve"> and have characters interact with these items.</w:t>
      </w:r>
    </w:p>
    <w:p w14:paraId="291F8909" w14:textId="3A6A6460" w:rsidR="00F5001E" w:rsidRPr="00361087" w:rsidRDefault="003E3660" w:rsidP="00330C05">
      <w:pPr>
        <w:pStyle w:val="FeatureBox2"/>
        <w:numPr>
          <w:ilvl w:val="3"/>
          <w:numId w:val="7"/>
        </w:numPr>
        <w:ind w:left="567" w:hanging="567"/>
        <w:rPr>
          <w:rStyle w:val="Hyperlink"/>
          <w:szCs w:val="22"/>
        </w:rPr>
      </w:pPr>
      <w:r>
        <w:rPr>
          <w:rStyle w:val="Strong"/>
          <w:b w:val="0"/>
          <w:szCs w:val="22"/>
        </w:rPr>
        <w:t>m</w:t>
      </w:r>
      <w:r w:rsidR="0052300F" w:rsidRPr="00361087">
        <w:rPr>
          <w:rStyle w:val="Strong"/>
          <w:b w:val="0"/>
          <w:szCs w:val="22"/>
        </w:rPr>
        <w:t xml:space="preserve">aking the game with graphics by using existing libraries such as </w:t>
      </w:r>
      <w:hyperlink r:id="rId178" w:history="1">
        <w:r w:rsidR="0052300F" w:rsidRPr="00361087">
          <w:rPr>
            <w:rStyle w:val="Hyperlink"/>
            <w:szCs w:val="22"/>
          </w:rPr>
          <w:t>Pygame Zero</w:t>
        </w:r>
      </w:hyperlink>
      <w:r w:rsidR="0052300F" w:rsidRPr="00361087">
        <w:rPr>
          <w:rStyle w:val="Strong"/>
          <w:b w:val="0"/>
          <w:szCs w:val="22"/>
        </w:rPr>
        <w:t xml:space="preserve"> </w:t>
      </w:r>
      <w:hyperlink r:id="rId179" w:history="1">
        <w:r w:rsidR="0052300F" w:rsidRPr="00361087">
          <w:rPr>
            <w:rStyle w:val="Hyperlink"/>
            <w:szCs w:val="22"/>
          </w:rPr>
          <w:t>https://codewith.mu/en/tutorials/1.0/pgzero</w:t>
        </w:r>
      </w:hyperlink>
      <w:r w:rsidR="007B5A7A" w:rsidRPr="007B5A7A">
        <w:rPr>
          <w:rStyle w:val="Hyperlink"/>
          <w:szCs w:val="22"/>
          <w:u w:val="none"/>
        </w:rPr>
        <w:t>.</w:t>
      </w:r>
    </w:p>
    <w:p w14:paraId="7D8BF2A0" w14:textId="0DFFB075" w:rsidR="00061096" w:rsidRPr="003E3660" w:rsidRDefault="00F5001E" w:rsidP="008E4053">
      <w:pPr>
        <w:pStyle w:val="FeatureBox2"/>
        <w:rPr>
          <w:rStyle w:val="Emphasis"/>
          <w:i w:val="0"/>
          <w:iCs w:val="0"/>
          <w:szCs w:val="22"/>
        </w:rPr>
      </w:pPr>
      <w:r w:rsidRPr="003E3660">
        <w:rPr>
          <w:rStyle w:val="Emphasis"/>
          <w:i w:val="0"/>
          <w:iCs w:val="0"/>
          <w:szCs w:val="22"/>
        </w:rPr>
        <w:t>This adventure game includes contents from a course free to reuse for non-commercial purposes.</w:t>
      </w:r>
    </w:p>
    <w:p w14:paraId="66F5BED9" w14:textId="77C760F7" w:rsidR="00061096" w:rsidRPr="003E3660" w:rsidRDefault="00F5001E" w:rsidP="008E4053">
      <w:pPr>
        <w:pStyle w:val="FeatureBox2"/>
        <w:rPr>
          <w:rStyle w:val="Emphasis"/>
          <w:i w:val="0"/>
          <w:iCs w:val="0"/>
          <w:szCs w:val="22"/>
        </w:rPr>
      </w:pPr>
      <w:r w:rsidRPr="003E3660">
        <w:rPr>
          <w:rStyle w:val="Emphasis"/>
          <w:i w:val="0"/>
          <w:iCs w:val="0"/>
          <w:szCs w:val="22"/>
        </w:rPr>
        <w:t>The text from this course was created by the Raspberry Pi Foundation and is licensed under Creative Commons BY-NC-SA 4.0</w:t>
      </w:r>
      <w:r w:rsidR="00510107">
        <w:rPr>
          <w:rStyle w:val="Emphasis"/>
          <w:i w:val="0"/>
          <w:iCs w:val="0"/>
          <w:szCs w:val="22"/>
        </w:rPr>
        <w:t>.</w:t>
      </w:r>
    </w:p>
    <w:p w14:paraId="45A6196C" w14:textId="7CE7E2D3" w:rsidR="00B30970" w:rsidRPr="003E3660" w:rsidRDefault="00F5001E" w:rsidP="008E4053">
      <w:pPr>
        <w:pStyle w:val="FeatureBox2"/>
        <w:rPr>
          <w:rStyle w:val="Emphasis"/>
          <w:i w:val="0"/>
          <w:iCs w:val="0"/>
          <w:szCs w:val="22"/>
        </w:rPr>
      </w:pPr>
      <w:r w:rsidRPr="003E3660">
        <w:rPr>
          <w:rStyle w:val="Emphasis"/>
          <w:i w:val="0"/>
          <w:iCs w:val="0"/>
          <w:szCs w:val="22"/>
        </w:rPr>
        <w:t>This has been copied and adapted under the Creative Commons BY-NC-SA 4.0 license.</w:t>
      </w:r>
    </w:p>
    <w:bookmarkEnd w:id="84"/>
    <w:p w14:paraId="2811C7F1" w14:textId="423CEAF8" w:rsidR="00B30970" w:rsidRDefault="00EF2403" w:rsidP="008E4053">
      <w:r>
        <w:br w:type="page"/>
      </w:r>
    </w:p>
    <w:p w14:paraId="0C5EA029" w14:textId="77777777" w:rsidR="00FD448B" w:rsidRDefault="00FD448B" w:rsidP="00706767">
      <w:pPr>
        <w:pStyle w:val="Heading1"/>
      </w:pPr>
      <w:bookmarkStart w:id="85" w:name="_Toc150844815"/>
      <w:bookmarkStart w:id="86" w:name="_Hlk146021736"/>
      <w:r w:rsidRPr="002E4BE1">
        <w:lastRenderedPageBreak/>
        <w:t xml:space="preserve">Design and implement computer programs involving branching, iteration and functions in an OOP language for an identified need or </w:t>
      </w:r>
      <w:proofErr w:type="gramStart"/>
      <w:r w:rsidRPr="002E4BE1">
        <w:t>opportunity</w:t>
      </w:r>
      <w:bookmarkEnd w:id="85"/>
      <w:proofErr w:type="gramEnd"/>
    </w:p>
    <w:p w14:paraId="4AE42265" w14:textId="2C29445C" w:rsidR="00615562" w:rsidRPr="00EC2DB1" w:rsidRDefault="00615562" w:rsidP="00EC2DB1">
      <w:pPr>
        <w:pStyle w:val="FeatureBox2"/>
      </w:pPr>
      <w:r w:rsidRPr="00EC2DB1">
        <w:rPr>
          <w:rStyle w:val="Strong"/>
        </w:rPr>
        <w:t>Teacher note:</w:t>
      </w:r>
      <w:r w:rsidR="00557C4A">
        <w:t xml:space="preserve"> </w:t>
      </w:r>
      <w:r w:rsidR="00EC2DB1">
        <w:t xml:space="preserve">students </w:t>
      </w:r>
      <w:r w:rsidR="00557C4A">
        <w:t>are</w:t>
      </w:r>
      <w:r w:rsidR="003218E1" w:rsidRPr="003218E1">
        <w:t xml:space="preserve"> directed to identify the </w:t>
      </w:r>
      <w:r w:rsidR="003218E1">
        <w:t>branching</w:t>
      </w:r>
      <w:r w:rsidR="00EF654B">
        <w:t xml:space="preserve">, iterations and functions used in their adventure game by </w:t>
      </w:r>
      <w:r w:rsidR="00557C4A">
        <w:t>labelling</w:t>
      </w:r>
      <w:r w:rsidR="009D15F3">
        <w:t xml:space="preserve"> with comments</w:t>
      </w:r>
      <w:r w:rsidR="00557C4A">
        <w:t xml:space="preserve"> where they appear </w:t>
      </w:r>
      <w:r w:rsidR="009D15F3">
        <w:t>throughout</w:t>
      </w:r>
      <w:r w:rsidR="00557C4A">
        <w:t xml:space="preserve"> the</w:t>
      </w:r>
      <w:r w:rsidR="009D15F3">
        <w:t xml:space="preserve"> </w:t>
      </w:r>
      <w:r w:rsidR="00557C4A">
        <w:t>code.</w:t>
      </w:r>
    </w:p>
    <w:p w14:paraId="291AD854" w14:textId="794B0FC2" w:rsidR="00FD448B" w:rsidRPr="002E4BE1" w:rsidRDefault="00FD448B" w:rsidP="00706767">
      <w:pPr>
        <w:pStyle w:val="Heading2"/>
      </w:pPr>
      <w:bookmarkStart w:id="87" w:name="_Toc150844816"/>
      <w:bookmarkEnd w:id="86"/>
      <w:r w:rsidRPr="002E4BE1">
        <w:t>Implement and modify OOP programming code</w:t>
      </w:r>
      <w:bookmarkEnd w:id="87"/>
    </w:p>
    <w:p w14:paraId="098D1C8B" w14:textId="40112A25" w:rsidR="003F3916" w:rsidRPr="009E1F0F" w:rsidRDefault="003F3916" w:rsidP="008E4053">
      <w:pPr>
        <w:pStyle w:val="FeatureBox"/>
      </w:pPr>
      <w:r w:rsidRPr="009E1F0F">
        <w:t>Developing a well-structured and elegant solution should reduce the number of errors experience</w:t>
      </w:r>
      <w:r w:rsidR="008A0488">
        <w:t>d</w:t>
      </w:r>
      <w:r w:rsidRPr="009E1F0F">
        <w:t xml:space="preserve"> when coding. Well written, modularised algorithms enhance the coding and debugging process.</w:t>
      </w:r>
    </w:p>
    <w:p w14:paraId="75A9C916" w14:textId="27EE9565" w:rsidR="00FD448B" w:rsidRPr="00EC2DB1" w:rsidRDefault="009E1F0F" w:rsidP="00EC2DB1">
      <w:pPr>
        <w:pStyle w:val="Heading2"/>
      </w:pPr>
      <w:bookmarkStart w:id="88" w:name="_Toc150844817"/>
      <w:r w:rsidRPr="00EC2DB1">
        <w:t>C</w:t>
      </w:r>
      <w:r w:rsidR="00FD448B" w:rsidRPr="00EC2DB1">
        <w:t>lear and uncluttered mainline</w:t>
      </w:r>
      <w:bookmarkEnd w:id="88"/>
    </w:p>
    <w:p w14:paraId="6362638F" w14:textId="30BF2CF6" w:rsidR="00A27D0F" w:rsidRPr="000C5A44" w:rsidRDefault="003F3916" w:rsidP="000C5A44">
      <w:r w:rsidRPr="000C5A44">
        <w:t>Mainline approach to complex solution</w:t>
      </w:r>
      <w:r w:rsidR="00A27D0F" w:rsidRPr="000C5A44">
        <w:t>s</w:t>
      </w:r>
      <w:r w:rsidR="00B54142">
        <w:t>: t</w:t>
      </w:r>
      <w:r w:rsidRPr="000C5A44">
        <w:t>he mainline approach means using a clear hierarchical or linear design where each subroutine performs one logical task in a clear and concise fashion.</w:t>
      </w:r>
    </w:p>
    <w:p w14:paraId="4AE3CC5F" w14:textId="77777777" w:rsidR="009E1F0F" w:rsidRPr="000C5A44" w:rsidRDefault="003F3916" w:rsidP="000C5A44">
      <w:r w:rsidRPr="000C5A44">
        <w:t>Solutions should be efficient and of high quality ideally resulting in error free code.</w:t>
      </w:r>
    </w:p>
    <w:p w14:paraId="71DACCDB" w14:textId="77777777" w:rsidR="009E1F0F" w:rsidRDefault="003F3916" w:rsidP="007B2137">
      <w:pPr>
        <w:pStyle w:val="Heading2"/>
      </w:pPr>
      <w:bookmarkStart w:id="89" w:name="_Toc150844818"/>
      <w:r w:rsidRPr="009E1F0F">
        <w:t>Use of a clear modular structure</w:t>
      </w:r>
      <w:bookmarkEnd w:id="89"/>
    </w:p>
    <w:p w14:paraId="1631D50A" w14:textId="68620659" w:rsidR="00A27D0F" w:rsidRPr="000C5A44" w:rsidRDefault="003F3916" w:rsidP="000C5A44">
      <w:r w:rsidRPr="000C5A44">
        <w:t>Software projects should be developed using a clear modular approach.</w:t>
      </w:r>
    </w:p>
    <w:p w14:paraId="533414BB" w14:textId="0814DB52" w:rsidR="003F3916" w:rsidRPr="000C5A44" w:rsidRDefault="00083104" w:rsidP="000C5A44">
      <w:r w:rsidRPr="009E1F0F">
        <w:rPr>
          <w:b/>
          <w:bCs/>
          <w:noProof/>
        </w:rPr>
        <w:drawing>
          <wp:anchor distT="0" distB="0" distL="114300" distR="114300" simplePos="0" relativeHeight="251658377" behindDoc="0" locked="0" layoutInCell="1" allowOverlap="1" wp14:anchorId="767915F2" wp14:editId="3EB1557D">
            <wp:simplePos x="0" y="0"/>
            <wp:positionH relativeFrom="column">
              <wp:posOffset>6532</wp:posOffset>
            </wp:positionH>
            <wp:positionV relativeFrom="paragraph">
              <wp:posOffset>392430</wp:posOffset>
            </wp:positionV>
            <wp:extent cx="676800" cy="676800"/>
            <wp:effectExtent l="0" t="0" r="9525" b="9525"/>
            <wp:wrapSquare wrapText="bothSides"/>
            <wp:docPr id="302908596" name="Picture 3029085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908596" name="Picture 302908596">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3F3916" w:rsidRPr="000C5A44">
        <w:t>This refers to the top-down design of the project.</w:t>
      </w:r>
    </w:p>
    <w:p w14:paraId="7FFA5E85" w14:textId="75BCB080" w:rsidR="00A27D0F" w:rsidRPr="009E1F0F" w:rsidRDefault="00576601" w:rsidP="008E4053">
      <w:r w:rsidRPr="009E1F0F">
        <w:rPr>
          <w:b/>
          <w:bCs/>
        </w:rPr>
        <w:t xml:space="preserve">Activity </w:t>
      </w:r>
      <w:r w:rsidR="000B78EA">
        <w:rPr>
          <w:b/>
          <w:bCs/>
        </w:rPr>
        <w:t>67</w:t>
      </w:r>
      <w:r w:rsidR="009E1F0F" w:rsidRPr="009E1F0F">
        <w:rPr>
          <w:b/>
          <w:bCs/>
        </w:rPr>
        <w:t>:</w:t>
      </w:r>
      <w:r w:rsidRPr="009E1F0F">
        <w:t xml:space="preserve"> </w:t>
      </w:r>
      <w:r w:rsidR="00947821">
        <w:t>i</w:t>
      </w:r>
      <w:r w:rsidR="00A27D0F" w:rsidRPr="009E1F0F">
        <w:t>n the space below</w:t>
      </w:r>
      <w:r w:rsidR="009E1F0F">
        <w:t>,</w:t>
      </w:r>
      <w:r w:rsidR="00A27D0F" w:rsidRPr="009E1F0F">
        <w:t xml:space="preserve"> describe the use of a clear and uncluttered mainline in your adventure game</w:t>
      </w:r>
    </w:p>
    <w:tbl>
      <w:tblPr>
        <w:tblStyle w:val="Answerspace"/>
        <w:tblW w:w="9629" w:type="dxa"/>
        <w:tblLook w:val="0420" w:firstRow="1" w:lastRow="0" w:firstColumn="0" w:lastColumn="0" w:noHBand="0" w:noVBand="1"/>
        <w:tblDescription w:val="Space for students to provide answer."/>
      </w:tblPr>
      <w:tblGrid>
        <w:gridCol w:w="9629"/>
      </w:tblGrid>
      <w:tr w:rsidR="00A27D0F" w:rsidRPr="002E4BE1" w14:paraId="1E4C2BF8" w14:textId="77777777" w:rsidTr="000C5A44">
        <w:trPr>
          <w:trHeight w:val="1800"/>
        </w:trPr>
        <w:tc>
          <w:tcPr>
            <w:tcW w:w="9629" w:type="dxa"/>
          </w:tcPr>
          <w:p w14:paraId="7416149F" w14:textId="77777777" w:rsidR="00E01BF2" w:rsidRPr="000C5A44" w:rsidRDefault="009E1F0F" w:rsidP="008E4053">
            <w:pPr>
              <w:rPr>
                <w:rStyle w:val="Strong"/>
              </w:rPr>
            </w:pPr>
            <w:r w:rsidRPr="000C5A44">
              <w:rPr>
                <w:rStyle w:val="Strong"/>
              </w:rPr>
              <w:t>Sample answer:</w:t>
            </w:r>
          </w:p>
          <w:p w14:paraId="1E1B745F" w14:textId="30C739D4" w:rsidR="00A27D0F" w:rsidRPr="009E1F0F" w:rsidRDefault="005D1877" w:rsidP="008E4053">
            <w:pPr>
              <w:rPr>
                <w:b/>
                <w:bCs/>
                <w:lang w:eastAsia="zh-CN"/>
              </w:rPr>
            </w:pPr>
            <w:r w:rsidRPr="00B31301">
              <w:rPr>
                <w:lang w:eastAsia="zh-CN"/>
              </w:rPr>
              <w:t>The main.py file imports character,</w:t>
            </w:r>
            <w:r w:rsidR="00F43423">
              <w:rPr>
                <w:lang w:eastAsia="zh-CN"/>
              </w:rPr>
              <w:t xml:space="preserve"> </w:t>
            </w:r>
            <w:r w:rsidRPr="00B31301">
              <w:rPr>
                <w:lang w:eastAsia="zh-CN"/>
              </w:rPr>
              <w:t xml:space="preserve">caves and item classes from </w:t>
            </w:r>
            <w:r w:rsidR="00B31301" w:rsidRPr="00B31301">
              <w:rPr>
                <w:lang w:eastAsia="zh-CN"/>
              </w:rPr>
              <w:t>other files.</w:t>
            </w:r>
            <w:r w:rsidR="00F43423">
              <w:rPr>
                <w:lang w:eastAsia="zh-CN"/>
              </w:rPr>
              <w:t xml:space="preserve"> </w:t>
            </w:r>
            <w:r w:rsidR="00B31301">
              <w:rPr>
                <w:lang w:eastAsia="zh-CN"/>
              </w:rPr>
              <w:t>It clearly sets up the game and provides commands to interact and</w:t>
            </w:r>
            <w:r w:rsidR="00F43423">
              <w:rPr>
                <w:lang w:eastAsia="zh-CN"/>
              </w:rPr>
              <w:t xml:space="preserve"> navigate th</w:t>
            </w:r>
            <w:r w:rsidR="00947821">
              <w:rPr>
                <w:lang w:eastAsia="zh-CN"/>
              </w:rPr>
              <w:t>r</w:t>
            </w:r>
            <w:r w:rsidR="00F43423">
              <w:rPr>
                <w:lang w:eastAsia="zh-CN"/>
              </w:rPr>
              <w:t>ough the game</w:t>
            </w:r>
            <w:r w:rsidR="00947821">
              <w:rPr>
                <w:lang w:eastAsia="zh-CN"/>
              </w:rPr>
              <w:t>.</w:t>
            </w:r>
          </w:p>
        </w:tc>
      </w:tr>
    </w:tbl>
    <w:p w14:paraId="0D944AD4" w14:textId="4241BC06" w:rsidR="00FD448B" w:rsidRPr="000C5A44" w:rsidRDefault="009E1F0F" w:rsidP="007B2137">
      <w:pPr>
        <w:pStyle w:val="Heading2"/>
      </w:pPr>
      <w:bookmarkStart w:id="90" w:name="_Toc150844819"/>
      <w:r w:rsidRPr="000C5A44">
        <w:lastRenderedPageBreak/>
        <w:t>O</w:t>
      </w:r>
      <w:r w:rsidR="00FD448B" w:rsidRPr="000C5A44">
        <w:t>ne logical task per subroutine</w:t>
      </w:r>
      <w:bookmarkEnd w:id="90"/>
    </w:p>
    <w:p w14:paraId="42F4200B" w14:textId="25D86F00" w:rsidR="00A27D0F" w:rsidRPr="009E1F0F" w:rsidRDefault="003F3916" w:rsidP="008E4053">
      <w:r w:rsidRPr="009E1F0F">
        <w:t>A good way of ensuring each subroutine contains only one logical task is to examine the name of the routine.</w:t>
      </w:r>
    </w:p>
    <w:p w14:paraId="424D9549" w14:textId="3DD709ED" w:rsidR="00A27D0F" w:rsidRPr="009E1F0F" w:rsidRDefault="003F3916" w:rsidP="008E4053">
      <w:r w:rsidRPr="009E1F0F">
        <w:t>A short succinct name should be able to describe the processing occurring within the subroutine. The algorithm for the subroutine should fit comfortably on a single page.</w:t>
      </w:r>
    </w:p>
    <w:p w14:paraId="4F4F9D64" w14:textId="02786019" w:rsidR="003F3916" w:rsidRPr="009E1F0F" w:rsidRDefault="00947821" w:rsidP="008E4053">
      <w:r w:rsidRPr="009E1F0F">
        <w:rPr>
          <w:b/>
          <w:bCs/>
          <w:noProof/>
        </w:rPr>
        <w:drawing>
          <wp:anchor distT="0" distB="0" distL="114300" distR="114300" simplePos="0" relativeHeight="251658378" behindDoc="0" locked="0" layoutInCell="1" allowOverlap="1" wp14:anchorId="3FF7F91C" wp14:editId="0BF5F582">
            <wp:simplePos x="0" y="0"/>
            <wp:positionH relativeFrom="column">
              <wp:posOffset>71846</wp:posOffset>
            </wp:positionH>
            <wp:positionV relativeFrom="paragraph">
              <wp:posOffset>348887</wp:posOffset>
            </wp:positionV>
            <wp:extent cx="676800" cy="676800"/>
            <wp:effectExtent l="0" t="0" r="9525" b="9525"/>
            <wp:wrapSquare wrapText="bothSides"/>
            <wp:docPr id="490327819" name="Picture 4903278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27819" name="Picture 490327819">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3F3916" w:rsidRPr="009E1F0F">
        <w:t>Algorithms that are long and complex are difficult to follow and debug.</w:t>
      </w:r>
    </w:p>
    <w:p w14:paraId="054E03B4" w14:textId="1084826A" w:rsidR="00A27D0F" w:rsidRPr="009E1F0F" w:rsidRDefault="00576601" w:rsidP="008E4053">
      <w:r w:rsidRPr="009E1F0F">
        <w:rPr>
          <w:b/>
          <w:bCs/>
        </w:rPr>
        <w:t xml:space="preserve">Activity </w:t>
      </w:r>
      <w:r w:rsidR="00430A2F">
        <w:rPr>
          <w:b/>
          <w:bCs/>
        </w:rPr>
        <w:t>68</w:t>
      </w:r>
      <w:r w:rsidR="009E1F0F" w:rsidRPr="009E1F0F">
        <w:rPr>
          <w:b/>
          <w:bCs/>
        </w:rPr>
        <w:t>:</w:t>
      </w:r>
      <w:r w:rsidRPr="009E1F0F">
        <w:t xml:space="preserve"> </w:t>
      </w:r>
      <w:r w:rsidR="00947821">
        <w:t>i</w:t>
      </w:r>
      <w:r w:rsidR="00A27D0F" w:rsidRPr="009E1F0F">
        <w:t>n the space below</w:t>
      </w:r>
      <w:r w:rsidR="009E1F0F">
        <w:t>,</w:t>
      </w:r>
      <w:r w:rsidR="00A27D0F" w:rsidRPr="009E1F0F">
        <w:t xml:space="preserve"> describe the use of one logical task per subroutine in your adventure game</w:t>
      </w:r>
      <w:r w:rsidR="009E1F0F">
        <w:t>.</w:t>
      </w:r>
    </w:p>
    <w:tbl>
      <w:tblPr>
        <w:tblStyle w:val="Answerspace"/>
        <w:tblW w:w="9629" w:type="dxa"/>
        <w:tblLook w:val="0420" w:firstRow="1" w:lastRow="0" w:firstColumn="0" w:lastColumn="0" w:noHBand="0" w:noVBand="1"/>
        <w:tblDescription w:val="Space for students to provide answer."/>
      </w:tblPr>
      <w:tblGrid>
        <w:gridCol w:w="9629"/>
      </w:tblGrid>
      <w:tr w:rsidR="00A27D0F" w:rsidRPr="002E4BE1" w14:paraId="618D431E" w14:textId="77777777" w:rsidTr="000C5A44">
        <w:trPr>
          <w:trHeight w:val="1651"/>
        </w:trPr>
        <w:tc>
          <w:tcPr>
            <w:tcW w:w="9629" w:type="dxa"/>
          </w:tcPr>
          <w:p w14:paraId="393F44A8" w14:textId="77777777" w:rsidR="00A27D0F" w:rsidRPr="000C5A44" w:rsidRDefault="009E1F0F" w:rsidP="008E4053">
            <w:pPr>
              <w:rPr>
                <w:rStyle w:val="Strong"/>
              </w:rPr>
            </w:pPr>
            <w:r w:rsidRPr="000C5A44">
              <w:rPr>
                <w:rStyle w:val="Strong"/>
              </w:rPr>
              <w:t>Sample answer:</w:t>
            </w:r>
          </w:p>
          <w:p w14:paraId="54C9ECC6" w14:textId="226C1864" w:rsidR="009C78BB" w:rsidRPr="00D403D1" w:rsidRDefault="009C78BB" w:rsidP="008E4053">
            <w:pPr>
              <w:rPr>
                <w:lang w:eastAsia="zh-CN"/>
              </w:rPr>
            </w:pPr>
            <w:r w:rsidRPr="00D403D1">
              <w:rPr>
                <w:lang w:eastAsia="zh-CN"/>
              </w:rPr>
              <w:t xml:space="preserve">An example of this would be </w:t>
            </w:r>
            <w:r w:rsidR="00BA65CC" w:rsidRPr="00D403D1">
              <w:rPr>
                <w:lang w:eastAsia="zh-CN"/>
              </w:rPr>
              <w:t>when</w:t>
            </w:r>
            <w:r w:rsidRPr="00D403D1">
              <w:rPr>
                <w:lang w:eastAsia="zh-CN"/>
              </w:rPr>
              <w:t xml:space="preserve"> interacting with a character </w:t>
            </w:r>
            <w:r w:rsidR="00BA65CC" w:rsidRPr="00D403D1">
              <w:rPr>
                <w:lang w:eastAsia="zh-CN"/>
              </w:rPr>
              <w:t>if there is one in the cave or in calling commands to navigate between caves.</w:t>
            </w:r>
          </w:p>
        </w:tc>
      </w:tr>
    </w:tbl>
    <w:p w14:paraId="0D0767FB" w14:textId="718CB255" w:rsidR="00FD448B" w:rsidRPr="000C5A44" w:rsidRDefault="00083104" w:rsidP="007B2137">
      <w:pPr>
        <w:pStyle w:val="Heading2"/>
      </w:pPr>
      <w:bookmarkStart w:id="91" w:name="_Toc150844820"/>
      <w:r w:rsidRPr="000C5A44">
        <w:rPr>
          <w:rStyle w:val="Strong"/>
          <w:noProof/>
        </w:rPr>
        <w:drawing>
          <wp:anchor distT="0" distB="0" distL="114300" distR="114300" simplePos="0" relativeHeight="251658379" behindDoc="0" locked="0" layoutInCell="1" allowOverlap="1" wp14:anchorId="3A0176E3" wp14:editId="3DA26B6D">
            <wp:simplePos x="0" y="0"/>
            <wp:positionH relativeFrom="margin">
              <wp:align>left</wp:align>
            </wp:positionH>
            <wp:positionV relativeFrom="paragraph">
              <wp:posOffset>611414</wp:posOffset>
            </wp:positionV>
            <wp:extent cx="676800" cy="676800"/>
            <wp:effectExtent l="0" t="0" r="9525" b="9525"/>
            <wp:wrapSquare wrapText="bothSides"/>
            <wp:docPr id="1026247080" name="Picture 10262470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47080" name="Picture 1026247080">
                      <a:extLst>
                        <a:ext uri="{C183D7F6-B498-43B3-948B-1728B52AA6E4}">
                          <adec:decorative xmlns:adec="http://schemas.microsoft.com/office/drawing/2017/decorative" val="1"/>
                        </a:ext>
                      </a:extLst>
                    </pic:cNvPr>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9E1F0F" w:rsidRPr="000C5A44">
        <w:t>U</w:t>
      </w:r>
      <w:r w:rsidR="00FD448B" w:rsidRPr="000C5A44">
        <w:t>se of stubs</w:t>
      </w:r>
      <w:bookmarkEnd w:id="91"/>
    </w:p>
    <w:p w14:paraId="4E8655E7" w14:textId="01E80ACC" w:rsidR="0092068E" w:rsidRPr="002E4BE1" w:rsidRDefault="00576601" w:rsidP="008E4053">
      <w:r w:rsidRPr="000C5A44">
        <w:rPr>
          <w:rStyle w:val="Strong"/>
        </w:rPr>
        <w:t xml:space="preserve">Activity </w:t>
      </w:r>
      <w:r w:rsidR="00430A2F">
        <w:rPr>
          <w:rStyle w:val="Strong"/>
        </w:rPr>
        <w:t>69</w:t>
      </w:r>
      <w:r w:rsidR="000C5A44">
        <w:rPr>
          <w:rStyle w:val="Strong"/>
        </w:rPr>
        <w:t>:</w:t>
      </w:r>
      <w:r>
        <w:t xml:space="preserve"> </w:t>
      </w:r>
      <w:r w:rsidR="00947821">
        <w:t>i</w:t>
      </w:r>
      <w:r w:rsidR="0092068E" w:rsidRPr="002E4BE1">
        <w:rPr>
          <w:lang w:eastAsia="zh-CN"/>
        </w:rPr>
        <w:t xml:space="preserve">n the space below, </w:t>
      </w:r>
      <w:r w:rsidR="0092068E" w:rsidRPr="002E4BE1">
        <w:t>describe a reason a developer may choose to use a stub for testing.</w:t>
      </w:r>
    </w:p>
    <w:tbl>
      <w:tblPr>
        <w:tblStyle w:val="Answerspace"/>
        <w:tblW w:w="9629" w:type="dxa"/>
        <w:tblLook w:val="0420" w:firstRow="1" w:lastRow="0" w:firstColumn="0" w:lastColumn="0" w:noHBand="0" w:noVBand="1"/>
        <w:tblDescription w:val="Space for students to provide answer."/>
      </w:tblPr>
      <w:tblGrid>
        <w:gridCol w:w="9629"/>
      </w:tblGrid>
      <w:tr w:rsidR="0092068E" w:rsidRPr="002E4BE1" w14:paraId="421E39D2" w14:textId="77777777" w:rsidTr="00B54142">
        <w:trPr>
          <w:trHeight w:val="609"/>
        </w:trPr>
        <w:tc>
          <w:tcPr>
            <w:tcW w:w="9629" w:type="dxa"/>
          </w:tcPr>
          <w:p w14:paraId="13802818" w14:textId="77777777" w:rsidR="009E1F0F" w:rsidRPr="000C5A44" w:rsidRDefault="009E1F0F" w:rsidP="008E4053">
            <w:pPr>
              <w:rPr>
                <w:rStyle w:val="Strong"/>
              </w:rPr>
            </w:pPr>
            <w:r w:rsidRPr="000C5A44">
              <w:rPr>
                <w:rStyle w:val="Strong"/>
              </w:rPr>
              <w:t>Sample answer:</w:t>
            </w:r>
          </w:p>
          <w:p w14:paraId="24752562" w14:textId="7E90C91C" w:rsidR="0092068E" w:rsidRPr="009E1F0F" w:rsidRDefault="0092068E" w:rsidP="008E4053">
            <w:pPr>
              <w:rPr>
                <w:lang w:eastAsia="zh-CN"/>
              </w:rPr>
            </w:pPr>
            <w:r w:rsidRPr="009E1F0F">
              <w:rPr>
                <w:lang w:eastAsia="zh-CN"/>
              </w:rPr>
              <w:t>A stub should be used to check:</w:t>
            </w:r>
          </w:p>
          <w:p w14:paraId="3D27EADB" w14:textId="64258867" w:rsidR="0092068E" w:rsidRPr="009E1F0F" w:rsidRDefault="000C5A44" w:rsidP="000C5A44">
            <w:pPr>
              <w:pStyle w:val="ListBullet"/>
              <w:rPr>
                <w:lang w:eastAsia="zh-CN"/>
              </w:rPr>
            </w:pPr>
            <w:r>
              <w:rPr>
                <w:lang w:eastAsia="zh-CN"/>
              </w:rPr>
              <w:t xml:space="preserve">the </w:t>
            </w:r>
            <w:r w:rsidR="0092068E" w:rsidRPr="009E1F0F">
              <w:rPr>
                <w:lang w:eastAsia="zh-CN"/>
              </w:rPr>
              <w:t>flow or connection between the modules (sub programs) are working</w:t>
            </w:r>
          </w:p>
          <w:p w14:paraId="3F69AD9F" w14:textId="7AE14B4B" w:rsidR="0092068E" w:rsidRPr="009E1F0F" w:rsidRDefault="000E35C6" w:rsidP="000C5A44">
            <w:pPr>
              <w:pStyle w:val="ListBullet"/>
              <w:rPr>
                <w:lang w:eastAsia="zh-CN"/>
              </w:rPr>
            </w:pPr>
            <w:r>
              <w:rPr>
                <w:lang w:eastAsia="zh-CN"/>
              </w:rPr>
              <w:t>if</w:t>
            </w:r>
            <w:r w:rsidR="0092068E" w:rsidRPr="009E1F0F">
              <w:rPr>
                <w:lang w:eastAsia="zh-CN"/>
              </w:rPr>
              <w:t xml:space="preserve"> a subroutine is causing an error by replacing it with a sub (to check if the error is disappearing, if it does then the error would be in the subroutine)</w:t>
            </w:r>
          </w:p>
          <w:p w14:paraId="67C66BB0" w14:textId="30127CE6" w:rsidR="0092068E" w:rsidRPr="002E4BE1" w:rsidRDefault="000E35C6" w:rsidP="000E35C6">
            <w:pPr>
              <w:pStyle w:val="ListBullet"/>
              <w:rPr>
                <w:lang w:eastAsia="zh-CN"/>
              </w:rPr>
            </w:pPr>
            <w:r>
              <w:rPr>
                <w:lang w:eastAsia="zh-CN"/>
              </w:rPr>
              <w:t>a</w:t>
            </w:r>
            <w:r w:rsidR="0092068E" w:rsidRPr="009E1F0F">
              <w:rPr>
                <w:lang w:eastAsia="zh-CN"/>
              </w:rPr>
              <w:t xml:space="preserve"> section of code, before all sub programs required by that code are finished.</w:t>
            </w:r>
          </w:p>
        </w:tc>
      </w:tr>
    </w:tbl>
    <w:p w14:paraId="702CCE2A" w14:textId="7969D4FF" w:rsidR="00FD448B" w:rsidRPr="00BD7F16" w:rsidRDefault="009E1F0F" w:rsidP="007B2137">
      <w:pPr>
        <w:pStyle w:val="Heading2"/>
      </w:pPr>
      <w:bookmarkStart w:id="92" w:name="_Toc150844821"/>
      <w:r w:rsidRPr="00BD7F16">
        <w:lastRenderedPageBreak/>
        <w:t>U</w:t>
      </w:r>
      <w:r w:rsidR="00FD448B" w:rsidRPr="00BD7F16">
        <w:t>se of control structures and data structures</w:t>
      </w:r>
      <w:bookmarkEnd w:id="92"/>
    </w:p>
    <w:p w14:paraId="1DD4C1DD" w14:textId="3DF2E3C4" w:rsidR="00B32A3B" w:rsidRPr="00A27D0F" w:rsidRDefault="00576601" w:rsidP="008E4053">
      <w:bookmarkStart w:id="93" w:name="_Hlk146293639"/>
      <w:r w:rsidRPr="00BD7F16">
        <w:rPr>
          <w:rStyle w:val="Strong"/>
          <w:noProof/>
        </w:rPr>
        <w:drawing>
          <wp:anchor distT="0" distB="0" distL="114300" distR="114300" simplePos="0" relativeHeight="251658380" behindDoc="0" locked="0" layoutInCell="1" allowOverlap="1" wp14:anchorId="760B8891" wp14:editId="2C78BAE9">
            <wp:simplePos x="0" y="0"/>
            <wp:positionH relativeFrom="column">
              <wp:posOffset>60960</wp:posOffset>
            </wp:positionH>
            <wp:positionV relativeFrom="paragraph">
              <wp:posOffset>75565</wp:posOffset>
            </wp:positionV>
            <wp:extent cx="676800" cy="676800"/>
            <wp:effectExtent l="0" t="0" r="9525" b="9525"/>
            <wp:wrapSquare wrapText="bothSides"/>
            <wp:docPr id="60965946" name="Picture 609659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65946" name="Picture 60965946">
                      <a:extLst>
                        <a:ext uri="{C183D7F6-B498-43B3-948B-1728B52AA6E4}">
                          <adec:decorative xmlns:adec="http://schemas.microsoft.com/office/drawing/2017/decorative" val="1"/>
                        </a:ext>
                      </a:extLst>
                    </pic:cNvPr>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Pr="00BD7F16">
        <w:rPr>
          <w:rStyle w:val="Strong"/>
        </w:rPr>
        <w:t xml:space="preserve">Activity </w:t>
      </w:r>
      <w:r w:rsidR="00496B4D">
        <w:rPr>
          <w:rStyle w:val="Strong"/>
        </w:rPr>
        <w:t>7</w:t>
      </w:r>
      <w:r w:rsidR="00430A2F">
        <w:rPr>
          <w:rStyle w:val="Strong"/>
        </w:rPr>
        <w:t>0</w:t>
      </w:r>
      <w:r w:rsidR="00BD7F16" w:rsidRPr="00BD7F16">
        <w:rPr>
          <w:rStyle w:val="Strong"/>
        </w:rPr>
        <w:t>:</w:t>
      </w:r>
      <w:r>
        <w:t xml:space="preserve"> </w:t>
      </w:r>
      <w:r w:rsidR="00083104">
        <w:t>i</w:t>
      </w:r>
      <w:r w:rsidR="00B32A3B" w:rsidRPr="00A27D0F">
        <w:t xml:space="preserve">n the space below describe the use of </w:t>
      </w:r>
      <w:r w:rsidR="00B32A3B" w:rsidRPr="002E4BE1">
        <w:t>control structures and data structures</w:t>
      </w:r>
      <w:r w:rsidR="00B32A3B" w:rsidRPr="00A27D0F">
        <w:t xml:space="preserve"> in your adventure game</w:t>
      </w:r>
      <w:r w:rsidR="00BD7F16">
        <w:t>.</w:t>
      </w:r>
    </w:p>
    <w:tbl>
      <w:tblPr>
        <w:tblStyle w:val="Answerspace"/>
        <w:tblW w:w="9629" w:type="dxa"/>
        <w:tblLook w:val="0420" w:firstRow="1" w:lastRow="0" w:firstColumn="0" w:lastColumn="0" w:noHBand="0" w:noVBand="1"/>
        <w:tblDescription w:val="Space for students to provide answer."/>
      </w:tblPr>
      <w:tblGrid>
        <w:gridCol w:w="9629"/>
      </w:tblGrid>
      <w:tr w:rsidR="00B32A3B" w:rsidRPr="002E4BE1" w14:paraId="45702FAC" w14:textId="77777777" w:rsidTr="00BD7F16">
        <w:trPr>
          <w:trHeight w:val="1868"/>
        </w:trPr>
        <w:tc>
          <w:tcPr>
            <w:tcW w:w="9629" w:type="dxa"/>
          </w:tcPr>
          <w:p w14:paraId="25528309" w14:textId="5A3528E4" w:rsidR="00E01BF2" w:rsidRPr="00BD7F16" w:rsidRDefault="009E1F0F" w:rsidP="008E4053">
            <w:pPr>
              <w:rPr>
                <w:rStyle w:val="Strong"/>
              </w:rPr>
            </w:pPr>
            <w:r w:rsidRPr="00BD7F16">
              <w:rPr>
                <w:rStyle w:val="Strong"/>
              </w:rPr>
              <w:t xml:space="preserve">Sample </w:t>
            </w:r>
            <w:r w:rsidR="00CC47CC" w:rsidRPr="00BD7F16">
              <w:rPr>
                <w:rStyle w:val="Strong"/>
              </w:rPr>
              <w:t>answer:</w:t>
            </w:r>
          </w:p>
          <w:p w14:paraId="061DEF40" w14:textId="04518C03" w:rsidR="00B32A3B" w:rsidRPr="00BD7F16" w:rsidRDefault="00CC47CC" w:rsidP="008E4053">
            <w:pPr>
              <w:rPr>
                <w:b/>
                <w:bCs/>
                <w:lang w:eastAsia="zh-CN"/>
              </w:rPr>
            </w:pPr>
            <w:r w:rsidRPr="00CC47CC">
              <w:rPr>
                <w:lang w:eastAsia="zh-CN"/>
              </w:rPr>
              <w:t>The</w:t>
            </w:r>
            <w:r w:rsidR="00305942" w:rsidRPr="00CC47CC">
              <w:rPr>
                <w:lang w:eastAsia="zh-CN"/>
              </w:rPr>
              <w:t xml:space="preserve"> game has a main loop control structure that runs while the player is alive</w:t>
            </w:r>
            <w:r w:rsidR="009D175F" w:rsidRPr="00CC47CC">
              <w:rPr>
                <w:lang w:eastAsia="zh-CN"/>
              </w:rPr>
              <w:t xml:space="preserve"> and </w:t>
            </w:r>
            <w:r w:rsidR="00277793" w:rsidRPr="00CC47CC">
              <w:rPr>
                <w:lang w:eastAsia="zh-CN"/>
              </w:rPr>
              <w:t>branching (if statements)</w:t>
            </w:r>
            <w:r>
              <w:rPr>
                <w:lang w:eastAsia="zh-CN"/>
              </w:rPr>
              <w:t xml:space="preserve"> to</w:t>
            </w:r>
            <w:r w:rsidR="00277793" w:rsidRPr="00CC47CC">
              <w:rPr>
                <w:lang w:eastAsia="zh-CN"/>
              </w:rPr>
              <w:t xml:space="preserve"> determine what happens when commands are run and</w:t>
            </w:r>
            <w:r w:rsidR="00277793">
              <w:rPr>
                <w:b/>
                <w:bCs/>
                <w:lang w:eastAsia="zh-CN"/>
              </w:rPr>
              <w:t xml:space="preserve"> </w:t>
            </w:r>
            <w:r w:rsidR="00766DC2" w:rsidRPr="00766DC2">
              <w:rPr>
                <w:lang w:eastAsia="zh-CN"/>
              </w:rPr>
              <w:t>when other characters are met.</w:t>
            </w:r>
          </w:p>
        </w:tc>
      </w:tr>
    </w:tbl>
    <w:p w14:paraId="01EE1421" w14:textId="39139418" w:rsidR="00FD448B" w:rsidRPr="00BD7F16" w:rsidRDefault="009E1F0F" w:rsidP="007B2137">
      <w:pPr>
        <w:pStyle w:val="Heading2"/>
      </w:pPr>
      <w:bookmarkStart w:id="94" w:name="_Toc150844822"/>
      <w:bookmarkEnd w:id="93"/>
      <w:r w:rsidRPr="00BD7F16">
        <w:t>E</w:t>
      </w:r>
      <w:r w:rsidR="00FD448B" w:rsidRPr="00BD7F16">
        <w:t>ase of maintenance</w:t>
      </w:r>
      <w:bookmarkEnd w:id="94"/>
    </w:p>
    <w:p w14:paraId="1EDC6C61" w14:textId="451BDE0C" w:rsidR="003F3916" w:rsidRPr="009E1F0F" w:rsidRDefault="003F3916" w:rsidP="008E4053">
      <w:r w:rsidRPr="009E1F0F">
        <w:t>In large scale organisations, accountability can be ensured by assigning certain employees to modules or subroutines. Coding should be done in such a way that future maintenance programmers can easily update the code as new requirements come to light</w:t>
      </w:r>
      <w:r w:rsidR="00BD7F16">
        <w:t>.</w:t>
      </w:r>
    </w:p>
    <w:p w14:paraId="173D3DC5" w14:textId="13682A4A" w:rsidR="00B32A3B" w:rsidRPr="009E1F0F" w:rsidRDefault="00576601" w:rsidP="008E4053">
      <w:r w:rsidRPr="009E1F0F">
        <w:rPr>
          <w:b/>
          <w:bCs/>
          <w:noProof/>
        </w:rPr>
        <w:drawing>
          <wp:anchor distT="0" distB="0" distL="114300" distR="114300" simplePos="0" relativeHeight="251658381" behindDoc="0" locked="0" layoutInCell="1" allowOverlap="1" wp14:anchorId="4B3FEF10" wp14:editId="79D2C3EF">
            <wp:simplePos x="0" y="0"/>
            <wp:positionH relativeFrom="column">
              <wp:posOffset>60960</wp:posOffset>
            </wp:positionH>
            <wp:positionV relativeFrom="paragraph">
              <wp:posOffset>75565</wp:posOffset>
            </wp:positionV>
            <wp:extent cx="676800" cy="676800"/>
            <wp:effectExtent l="0" t="0" r="9525" b="9525"/>
            <wp:wrapSquare wrapText="bothSides"/>
            <wp:docPr id="1985009120" name="Picture 1985009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009120" name="Picture 1985009120">
                      <a:extLst>
                        <a:ext uri="{C183D7F6-B498-43B3-948B-1728B52AA6E4}">
                          <adec:decorative xmlns:adec="http://schemas.microsoft.com/office/drawing/2017/decorative" val="1"/>
                        </a:ext>
                      </a:extLs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Pr="009E1F0F">
        <w:rPr>
          <w:b/>
          <w:bCs/>
        </w:rPr>
        <w:t xml:space="preserve">Activity </w:t>
      </w:r>
      <w:r w:rsidR="00496B4D">
        <w:rPr>
          <w:b/>
          <w:bCs/>
        </w:rPr>
        <w:t>7</w:t>
      </w:r>
      <w:r w:rsidR="00430A2F">
        <w:rPr>
          <w:b/>
          <w:bCs/>
        </w:rPr>
        <w:t>1</w:t>
      </w:r>
      <w:r w:rsidR="009E1F0F" w:rsidRPr="009E1F0F">
        <w:rPr>
          <w:b/>
          <w:bCs/>
        </w:rPr>
        <w:t>:</w:t>
      </w:r>
      <w:r w:rsidRPr="009E1F0F">
        <w:t xml:space="preserve"> </w:t>
      </w:r>
      <w:r w:rsidR="007459C6">
        <w:t>i</w:t>
      </w:r>
      <w:r w:rsidR="00B32A3B" w:rsidRPr="009E1F0F">
        <w:t>n the space below</w:t>
      </w:r>
      <w:r w:rsidR="009E1F0F">
        <w:t>,</w:t>
      </w:r>
      <w:r w:rsidR="00B32A3B" w:rsidRPr="009E1F0F">
        <w:t xml:space="preserve"> describe the ease of maintenance in your adventure game</w:t>
      </w:r>
      <w:r w:rsidR="009E1F0F">
        <w:t>.</w:t>
      </w:r>
    </w:p>
    <w:tbl>
      <w:tblPr>
        <w:tblStyle w:val="Answerspace"/>
        <w:tblW w:w="9629" w:type="dxa"/>
        <w:tblLook w:val="0420" w:firstRow="1" w:lastRow="0" w:firstColumn="0" w:lastColumn="0" w:noHBand="0" w:noVBand="1"/>
        <w:tblDescription w:val="Space for students to provide answer."/>
      </w:tblPr>
      <w:tblGrid>
        <w:gridCol w:w="9629"/>
      </w:tblGrid>
      <w:tr w:rsidR="00B32A3B" w:rsidRPr="002E4BE1" w14:paraId="34BA0006" w14:textId="77777777" w:rsidTr="00BD7F16">
        <w:trPr>
          <w:trHeight w:val="2303"/>
        </w:trPr>
        <w:tc>
          <w:tcPr>
            <w:tcW w:w="9629" w:type="dxa"/>
          </w:tcPr>
          <w:p w14:paraId="7B0462A0" w14:textId="3E696BED" w:rsidR="00E01BF2" w:rsidRPr="00BD7F16" w:rsidRDefault="009E1F0F" w:rsidP="008E4053">
            <w:pPr>
              <w:rPr>
                <w:rStyle w:val="Strong"/>
              </w:rPr>
            </w:pPr>
            <w:r w:rsidRPr="00BD7F16">
              <w:rPr>
                <w:rStyle w:val="Strong"/>
              </w:rPr>
              <w:t>Sample answer:</w:t>
            </w:r>
          </w:p>
          <w:p w14:paraId="237759BA" w14:textId="23A67404" w:rsidR="00B32A3B" w:rsidRPr="00BD7F16" w:rsidRDefault="0050340C" w:rsidP="008E4053">
            <w:pPr>
              <w:rPr>
                <w:b/>
                <w:bCs/>
                <w:lang w:eastAsia="zh-CN"/>
              </w:rPr>
            </w:pPr>
            <w:r w:rsidRPr="00F347A7">
              <w:rPr>
                <w:lang w:eastAsia="zh-CN"/>
              </w:rPr>
              <w:t xml:space="preserve">The </w:t>
            </w:r>
            <w:r w:rsidR="00D97900" w:rsidRPr="00F347A7">
              <w:rPr>
                <w:lang w:eastAsia="zh-CN"/>
              </w:rPr>
              <w:t xml:space="preserve">modular </w:t>
            </w:r>
            <w:r w:rsidRPr="00F347A7">
              <w:rPr>
                <w:lang w:eastAsia="zh-CN"/>
              </w:rPr>
              <w:t xml:space="preserve">use of </w:t>
            </w:r>
            <w:r w:rsidR="00860E07" w:rsidRPr="00F347A7">
              <w:rPr>
                <w:lang w:eastAsia="zh-CN"/>
              </w:rPr>
              <w:t xml:space="preserve">classes and </w:t>
            </w:r>
            <w:r w:rsidR="000513C5" w:rsidRPr="00F347A7">
              <w:rPr>
                <w:lang w:eastAsia="zh-CN"/>
              </w:rPr>
              <w:t>separate files for objects, methods and attributes makes maintenance</w:t>
            </w:r>
            <w:r w:rsidR="00D53388" w:rsidRPr="00F347A7">
              <w:rPr>
                <w:lang w:eastAsia="zh-CN"/>
              </w:rPr>
              <w:t xml:space="preserve"> eas</w:t>
            </w:r>
            <w:r w:rsidR="00490BA0" w:rsidRPr="00F347A7">
              <w:rPr>
                <w:lang w:eastAsia="zh-CN"/>
              </w:rPr>
              <w:t>y.</w:t>
            </w:r>
            <w:r w:rsidR="00F347A7" w:rsidRPr="00F347A7">
              <w:rPr>
                <w:lang w:eastAsia="zh-CN"/>
              </w:rPr>
              <w:t xml:space="preserve"> </w:t>
            </w:r>
            <w:r w:rsidR="00490BA0" w:rsidRPr="00F347A7">
              <w:rPr>
                <w:lang w:eastAsia="zh-CN"/>
              </w:rPr>
              <w:t>For example</w:t>
            </w:r>
            <w:r w:rsidR="007459C6">
              <w:rPr>
                <w:lang w:eastAsia="zh-CN"/>
              </w:rPr>
              <w:t>,</w:t>
            </w:r>
            <w:r w:rsidR="00F347A7" w:rsidRPr="00F347A7">
              <w:rPr>
                <w:lang w:eastAsia="zh-CN"/>
              </w:rPr>
              <w:t xml:space="preserve"> </w:t>
            </w:r>
            <w:r w:rsidR="00F347A7">
              <w:rPr>
                <w:lang w:eastAsia="zh-CN"/>
              </w:rPr>
              <w:t>w</w:t>
            </w:r>
            <w:r w:rsidR="00490BA0" w:rsidRPr="00F347A7">
              <w:rPr>
                <w:lang w:eastAsia="zh-CN"/>
              </w:rPr>
              <w:t>hen a client or player wants more characters</w:t>
            </w:r>
            <w:r w:rsidR="006E2E43">
              <w:rPr>
                <w:lang w:eastAsia="zh-CN"/>
              </w:rPr>
              <w:t>,</w:t>
            </w:r>
            <w:r w:rsidR="00C83078">
              <w:rPr>
                <w:lang w:eastAsia="zh-CN"/>
              </w:rPr>
              <w:t xml:space="preserve"> caves</w:t>
            </w:r>
            <w:r w:rsidR="006E2E43">
              <w:rPr>
                <w:lang w:eastAsia="zh-CN"/>
              </w:rPr>
              <w:t xml:space="preserve"> or items</w:t>
            </w:r>
            <w:r w:rsidR="00490BA0" w:rsidRPr="00F347A7">
              <w:rPr>
                <w:lang w:eastAsia="zh-CN"/>
              </w:rPr>
              <w:t xml:space="preserve"> </w:t>
            </w:r>
            <w:r w:rsidR="00F347A7" w:rsidRPr="00F347A7">
              <w:rPr>
                <w:lang w:eastAsia="zh-CN"/>
              </w:rPr>
              <w:t>this is easy to accomplish.</w:t>
            </w:r>
            <w:r w:rsidR="00677491">
              <w:rPr>
                <w:lang w:eastAsia="zh-CN"/>
              </w:rPr>
              <w:t xml:space="preserve"> </w:t>
            </w:r>
            <w:r w:rsidR="007306DC">
              <w:rPr>
                <w:lang w:eastAsia="zh-CN"/>
              </w:rPr>
              <w:t>Likewise</w:t>
            </w:r>
            <w:r w:rsidR="007459C6">
              <w:rPr>
                <w:lang w:eastAsia="zh-CN"/>
              </w:rPr>
              <w:t>,</w:t>
            </w:r>
            <w:r w:rsidR="007306DC">
              <w:rPr>
                <w:lang w:eastAsia="zh-CN"/>
              </w:rPr>
              <w:t xml:space="preserve"> if there is a </w:t>
            </w:r>
            <w:r w:rsidR="00CB6D00">
              <w:rPr>
                <w:lang w:eastAsia="zh-CN"/>
              </w:rPr>
              <w:t>problem in the code this should</w:t>
            </w:r>
            <w:r w:rsidR="00F2590B">
              <w:rPr>
                <w:lang w:eastAsia="zh-CN"/>
              </w:rPr>
              <w:t xml:space="preserve"> </w:t>
            </w:r>
            <w:r w:rsidR="00CB6D00">
              <w:rPr>
                <w:lang w:eastAsia="zh-CN"/>
              </w:rPr>
              <w:t xml:space="preserve">be easier to code </w:t>
            </w:r>
            <w:r w:rsidR="00F2590B">
              <w:rPr>
                <w:lang w:eastAsia="zh-CN"/>
              </w:rPr>
              <w:t>and test with a modular approach.</w:t>
            </w:r>
          </w:p>
        </w:tc>
      </w:tr>
    </w:tbl>
    <w:p w14:paraId="7F6E70D2" w14:textId="77777777" w:rsidR="00B32A3B" w:rsidRDefault="00B32A3B" w:rsidP="008E4053">
      <w:r>
        <w:br w:type="page"/>
      </w:r>
    </w:p>
    <w:p w14:paraId="2586D4A3" w14:textId="4B9AE9D3" w:rsidR="00FD448B" w:rsidRDefault="005903EA" w:rsidP="007B2137">
      <w:pPr>
        <w:pStyle w:val="Heading2"/>
        <w:rPr>
          <w:b/>
        </w:rPr>
      </w:pPr>
      <w:bookmarkStart w:id="95" w:name="_Toc150844823"/>
      <w:r w:rsidRPr="009E1F0F">
        <w:rPr>
          <w:b/>
          <w:noProof/>
        </w:rPr>
        <w:lastRenderedPageBreak/>
        <w:drawing>
          <wp:anchor distT="0" distB="0" distL="114300" distR="114300" simplePos="0" relativeHeight="251658382" behindDoc="0" locked="0" layoutInCell="1" allowOverlap="1" wp14:anchorId="77ECA1C2" wp14:editId="5503A743">
            <wp:simplePos x="0" y="0"/>
            <wp:positionH relativeFrom="column">
              <wp:posOffset>60960</wp:posOffset>
            </wp:positionH>
            <wp:positionV relativeFrom="paragraph">
              <wp:posOffset>414655</wp:posOffset>
            </wp:positionV>
            <wp:extent cx="676275" cy="676275"/>
            <wp:effectExtent l="0" t="0" r="9525" b="9525"/>
            <wp:wrapSquare wrapText="bothSides"/>
            <wp:docPr id="1815915449" name="Picture 18159154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915449" name="Picture 1815915449">
                      <a:extLst>
                        <a:ext uri="{C183D7F6-B498-43B3-948B-1728B52AA6E4}">
                          <adec:decorative xmlns:adec="http://schemas.microsoft.com/office/drawing/2017/decorative" val="1"/>
                        </a:ext>
                      </a:extLs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9E1F0F">
        <w:t>V</w:t>
      </w:r>
      <w:r w:rsidR="00FD448B" w:rsidRPr="002E4BE1">
        <w:t>ersion control</w:t>
      </w:r>
      <w:bookmarkEnd w:id="95"/>
    </w:p>
    <w:p w14:paraId="15DD3891" w14:textId="261568EE" w:rsidR="001E357A" w:rsidRPr="009E1F0F" w:rsidRDefault="00576601" w:rsidP="008E4053">
      <w:r w:rsidRPr="009E1F0F">
        <w:rPr>
          <w:b/>
          <w:bCs/>
        </w:rPr>
        <w:t xml:space="preserve">Activity </w:t>
      </w:r>
      <w:r w:rsidR="00496B4D">
        <w:rPr>
          <w:b/>
          <w:bCs/>
        </w:rPr>
        <w:t>7</w:t>
      </w:r>
      <w:r w:rsidR="00430A2F">
        <w:rPr>
          <w:b/>
          <w:bCs/>
        </w:rPr>
        <w:t>2</w:t>
      </w:r>
      <w:r w:rsidR="0096201C" w:rsidRPr="009E1F0F">
        <w:rPr>
          <w:b/>
          <w:bCs/>
        </w:rPr>
        <w:t>:</w:t>
      </w:r>
      <w:r w:rsidR="0096201C" w:rsidRPr="009E1F0F">
        <w:t xml:space="preserve"> </w:t>
      </w:r>
      <w:r w:rsidR="007459C6">
        <w:t>i</w:t>
      </w:r>
      <w:r w:rsidR="001E357A" w:rsidRPr="009E1F0F">
        <w:t>n the space below</w:t>
      </w:r>
      <w:r w:rsidR="009E1F0F">
        <w:t>,</w:t>
      </w:r>
      <w:r w:rsidR="001E357A" w:rsidRPr="009E1F0F">
        <w:t xml:space="preserve"> describe the use of version control in your adventure game</w:t>
      </w:r>
      <w:r w:rsidR="009E1F0F">
        <w:t>.</w:t>
      </w:r>
    </w:p>
    <w:tbl>
      <w:tblPr>
        <w:tblStyle w:val="Answerspace"/>
        <w:tblW w:w="9629" w:type="dxa"/>
        <w:tblLook w:val="0420" w:firstRow="1" w:lastRow="0" w:firstColumn="0" w:lastColumn="0" w:noHBand="0" w:noVBand="1"/>
        <w:tblDescription w:val="Space for students to provide answer."/>
      </w:tblPr>
      <w:tblGrid>
        <w:gridCol w:w="9629"/>
      </w:tblGrid>
      <w:tr w:rsidR="001E357A" w:rsidRPr="005903EA" w14:paraId="569007BF" w14:textId="77777777" w:rsidTr="005903EA">
        <w:trPr>
          <w:trHeight w:val="2303"/>
        </w:trPr>
        <w:tc>
          <w:tcPr>
            <w:tcW w:w="9629" w:type="dxa"/>
          </w:tcPr>
          <w:p w14:paraId="712D1E3C" w14:textId="77777777" w:rsidR="009E1F0F" w:rsidRPr="005903EA" w:rsidRDefault="009E1F0F" w:rsidP="005903EA">
            <w:pPr>
              <w:rPr>
                <w:rStyle w:val="Strong"/>
              </w:rPr>
            </w:pPr>
            <w:r w:rsidRPr="005903EA">
              <w:rPr>
                <w:rStyle w:val="Strong"/>
              </w:rPr>
              <w:t>Sample answer:</w:t>
            </w:r>
          </w:p>
          <w:p w14:paraId="62CFBCEF" w14:textId="64C79B57" w:rsidR="001E357A" w:rsidRPr="005903EA" w:rsidRDefault="001A6DDE" w:rsidP="005903EA">
            <w:r w:rsidRPr="005903EA">
              <w:t>During the</w:t>
            </w:r>
            <w:r w:rsidR="003D472B" w:rsidRPr="005903EA">
              <w:t xml:space="preserve"> </w:t>
            </w:r>
            <w:r w:rsidR="00331BB2" w:rsidRPr="005903EA">
              <w:t xml:space="preserve">creation of the adventure game </w:t>
            </w:r>
            <w:r w:rsidR="00525BC8" w:rsidRPr="005903EA">
              <w:t>the code was regularly saved in the same folder as all the other Python files.</w:t>
            </w:r>
            <w:r w:rsidR="003D472B" w:rsidRPr="005903EA">
              <w:t xml:space="preserve"> </w:t>
            </w:r>
            <w:r w:rsidR="00525BC8" w:rsidRPr="005903EA">
              <w:t>By saving versions and keeping track of these it is possible to trial different solutions</w:t>
            </w:r>
          </w:p>
        </w:tc>
      </w:tr>
    </w:tbl>
    <w:p w14:paraId="40982FDC" w14:textId="0AD59957" w:rsidR="00FD448B" w:rsidRDefault="005903EA" w:rsidP="007B2137">
      <w:pPr>
        <w:pStyle w:val="Heading2"/>
        <w:rPr>
          <w:b/>
        </w:rPr>
      </w:pPr>
      <w:bookmarkStart w:id="96" w:name="_Toc150844824"/>
      <w:r w:rsidRPr="009E1F0F">
        <w:rPr>
          <w:b/>
          <w:noProof/>
        </w:rPr>
        <w:drawing>
          <wp:anchor distT="0" distB="0" distL="114300" distR="114300" simplePos="0" relativeHeight="251658383" behindDoc="0" locked="0" layoutInCell="1" allowOverlap="1" wp14:anchorId="7F7BD7F3" wp14:editId="27C69994">
            <wp:simplePos x="0" y="0"/>
            <wp:positionH relativeFrom="column">
              <wp:posOffset>44450</wp:posOffset>
            </wp:positionH>
            <wp:positionV relativeFrom="paragraph">
              <wp:posOffset>659765</wp:posOffset>
            </wp:positionV>
            <wp:extent cx="676275" cy="676275"/>
            <wp:effectExtent l="0" t="0" r="9525" b="9525"/>
            <wp:wrapSquare wrapText="bothSides"/>
            <wp:docPr id="372452577" name="Picture 3724525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452577" name="Picture 372452577">
                      <a:extLst>
                        <a:ext uri="{C183D7F6-B498-43B3-948B-1728B52AA6E4}">
                          <adec:decorative xmlns:adec="http://schemas.microsoft.com/office/drawing/2017/decorative" val="1"/>
                        </a:ext>
                      </a:extLs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margin">
              <wp14:pctWidth>0</wp14:pctWidth>
            </wp14:sizeRelH>
            <wp14:sizeRelV relativeFrom="margin">
              <wp14:pctHeight>0</wp14:pctHeight>
            </wp14:sizeRelV>
          </wp:anchor>
        </w:drawing>
      </w:r>
      <w:r w:rsidR="009E1F0F">
        <w:t>R</w:t>
      </w:r>
      <w:r w:rsidR="00FD448B" w:rsidRPr="002E4BE1">
        <w:t>egular backup</w:t>
      </w:r>
      <w:bookmarkEnd w:id="96"/>
    </w:p>
    <w:p w14:paraId="0B3AD556" w14:textId="1E674004" w:rsidR="001E357A" w:rsidRPr="009E1F0F" w:rsidRDefault="0096201C" w:rsidP="008E4053">
      <w:r w:rsidRPr="009E1F0F">
        <w:rPr>
          <w:b/>
          <w:bCs/>
        </w:rPr>
        <w:t xml:space="preserve">Activity </w:t>
      </w:r>
      <w:r w:rsidR="00496B4D">
        <w:rPr>
          <w:b/>
          <w:bCs/>
        </w:rPr>
        <w:t>7</w:t>
      </w:r>
      <w:r w:rsidR="00430A2F">
        <w:rPr>
          <w:b/>
          <w:bCs/>
        </w:rPr>
        <w:t>3</w:t>
      </w:r>
      <w:r w:rsidRPr="009E1F0F">
        <w:rPr>
          <w:b/>
          <w:bCs/>
        </w:rPr>
        <w:t>:</w:t>
      </w:r>
      <w:r w:rsidRPr="009E1F0F">
        <w:t xml:space="preserve"> </w:t>
      </w:r>
      <w:r w:rsidR="007459C6">
        <w:t>i</w:t>
      </w:r>
      <w:r w:rsidR="001E357A" w:rsidRPr="009E1F0F">
        <w:t>n the space below</w:t>
      </w:r>
      <w:r w:rsidR="009E1F0F">
        <w:t>,</w:t>
      </w:r>
      <w:r w:rsidR="001E357A" w:rsidRPr="009E1F0F">
        <w:t xml:space="preserve"> describe the use of regular backups in your adventure game</w:t>
      </w:r>
      <w:r w:rsidR="009E1F0F">
        <w:t>.</w:t>
      </w:r>
    </w:p>
    <w:tbl>
      <w:tblPr>
        <w:tblStyle w:val="Answerspace"/>
        <w:tblW w:w="9629" w:type="dxa"/>
        <w:tblLook w:val="0420" w:firstRow="1" w:lastRow="0" w:firstColumn="0" w:lastColumn="0" w:noHBand="0" w:noVBand="1"/>
        <w:tblDescription w:val="Space for students to provide answer."/>
      </w:tblPr>
      <w:tblGrid>
        <w:gridCol w:w="9629"/>
      </w:tblGrid>
      <w:tr w:rsidR="001E357A" w:rsidRPr="002E4BE1" w14:paraId="69895244" w14:textId="77777777" w:rsidTr="005903EA">
        <w:trPr>
          <w:trHeight w:val="2303"/>
        </w:trPr>
        <w:tc>
          <w:tcPr>
            <w:tcW w:w="9629" w:type="dxa"/>
          </w:tcPr>
          <w:p w14:paraId="52C6542F" w14:textId="77777777" w:rsidR="00F84716" w:rsidRPr="005903EA" w:rsidRDefault="009E1F0F" w:rsidP="008E4053">
            <w:pPr>
              <w:rPr>
                <w:rStyle w:val="Strong"/>
              </w:rPr>
            </w:pPr>
            <w:r w:rsidRPr="005903EA">
              <w:rPr>
                <w:rStyle w:val="Strong"/>
              </w:rPr>
              <w:t>Sample answer:</w:t>
            </w:r>
          </w:p>
          <w:p w14:paraId="6B16ECDA" w14:textId="0478018D" w:rsidR="001E357A" w:rsidRPr="005903EA" w:rsidRDefault="00646292" w:rsidP="008E4053">
            <w:pPr>
              <w:rPr>
                <w:b/>
                <w:bCs/>
                <w:sz w:val="24"/>
                <w:szCs w:val="28"/>
                <w:lang w:eastAsia="zh-CN"/>
              </w:rPr>
            </w:pPr>
            <w:r>
              <w:rPr>
                <w:lang w:eastAsia="zh-CN"/>
              </w:rPr>
              <w:t xml:space="preserve">During the creation of the adventure game the code was regularly </w:t>
            </w:r>
            <w:r w:rsidR="00EA51F4">
              <w:rPr>
                <w:lang w:eastAsia="zh-CN"/>
              </w:rPr>
              <w:t>backed up</w:t>
            </w:r>
            <w:r>
              <w:rPr>
                <w:lang w:eastAsia="zh-CN"/>
              </w:rPr>
              <w:t xml:space="preserve"> in the same folder as all the other Python files. </w:t>
            </w:r>
            <w:r w:rsidR="00930B27">
              <w:rPr>
                <w:lang w:eastAsia="zh-CN"/>
              </w:rPr>
              <w:t>After trialling other possible solutions</w:t>
            </w:r>
            <w:r w:rsidR="0054674C">
              <w:rPr>
                <w:lang w:eastAsia="zh-CN"/>
              </w:rPr>
              <w:t xml:space="preserve"> where errors have occurred</w:t>
            </w:r>
            <w:r w:rsidR="007459C6">
              <w:rPr>
                <w:lang w:eastAsia="zh-CN"/>
              </w:rPr>
              <w:t>,</w:t>
            </w:r>
            <w:r w:rsidR="0054674C">
              <w:rPr>
                <w:lang w:eastAsia="zh-CN"/>
              </w:rPr>
              <w:t xml:space="preserve"> the </w:t>
            </w:r>
            <w:r w:rsidR="005903EA">
              <w:rPr>
                <w:lang w:eastAsia="zh-CN"/>
              </w:rPr>
              <w:t>back-up</w:t>
            </w:r>
            <w:r w:rsidR="0054674C">
              <w:rPr>
                <w:lang w:eastAsia="zh-CN"/>
              </w:rPr>
              <w:t xml:space="preserve"> copy can readily be retrieved.</w:t>
            </w:r>
          </w:p>
        </w:tc>
      </w:tr>
    </w:tbl>
    <w:p w14:paraId="73C736B6" w14:textId="77777777" w:rsidR="007B2137" w:rsidRPr="007B2137" w:rsidRDefault="007B2137" w:rsidP="007B2137">
      <w:bookmarkStart w:id="97" w:name="_Hlk146022240"/>
      <w:r w:rsidRPr="007B2137">
        <w:br w:type="page"/>
      </w:r>
    </w:p>
    <w:p w14:paraId="5F3794AC" w14:textId="6ACA73BE" w:rsidR="00FD448B" w:rsidRPr="002E4BE1" w:rsidRDefault="00FD448B" w:rsidP="00F07EE9">
      <w:pPr>
        <w:pStyle w:val="Heading1"/>
      </w:pPr>
      <w:bookmarkStart w:id="98" w:name="_Toc150844825"/>
      <w:r w:rsidRPr="002E4BE1">
        <w:lastRenderedPageBreak/>
        <w:t>Apply methodologies to test and evaluate code</w:t>
      </w:r>
      <w:bookmarkEnd w:id="98"/>
    </w:p>
    <w:p w14:paraId="0F3DD4C8" w14:textId="6F11FE8C" w:rsidR="00FD448B" w:rsidRDefault="009E1F0F" w:rsidP="007B2137">
      <w:pPr>
        <w:pStyle w:val="Heading2"/>
        <w:rPr>
          <w:b/>
        </w:rPr>
      </w:pPr>
      <w:bookmarkStart w:id="99" w:name="_Toc150844826"/>
      <w:bookmarkEnd w:id="97"/>
      <w:r w:rsidRPr="009E1F0F">
        <w:rPr>
          <w:b/>
          <w:noProof/>
          <w:sz w:val="24"/>
          <w:szCs w:val="24"/>
        </w:rPr>
        <w:drawing>
          <wp:anchor distT="0" distB="0" distL="114300" distR="114300" simplePos="0" relativeHeight="251658384" behindDoc="0" locked="0" layoutInCell="1" allowOverlap="1" wp14:anchorId="345AA01C" wp14:editId="03C85B0F">
            <wp:simplePos x="0" y="0"/>
            <wp:positionH relativeFrom="column">
              <wp:posOffset>60960</wp:posOffset>
            </wp:positionH>
            <wp:positionV relativeFrom="paragraph">
              <wp:posOffset>514985</wp:posOffset>
            </wp:positionV>
            <wp:extent cx="676800" cy="676800"/>
            <wp:effectExtent l="0" t="0" r="9525" b="9525"/>
            <wp:wrapSquare wrapText="bothSides"/>
            <wp:docPr id="1808818204" name="Picture 18088182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818204" name="Picture 1808818204">
                      <a:extLst>
                        <a:ext uri="{C183D7F6-B498-43B3-948B-1728B52AA6E4}">
                          <adec:decorative xmlns:adec="http://schemas.microsoft.com/office/drawing/2017/decorative" val="1"/>
                        </a:ext>
                      </a:extLs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t>U</w:t>
      </w:r>
      <w:r w:rsidR="00FD448B" w:rsidRPr="002E4BE1">
        <w:t>nit, subsystem and system testing</w:t>
      </w:r>
      <w:bookmarkEnd w:id="99"/>
    </w:p>
    <w:p w14:paraId="4D49600B" w14:textId="7A0F8CDA" w:rsidR="00B32A3B" w:rsidRPr="009E1F0F" w:rsidRDefault="0096201C" w:rsidP="007B2137">
      <w:pPr>
        <w:rPr>
          <w:highlight w:val="white"/>
        </w:rPr>
      </w:pPr>
      <w:r w:rsidRPr="009E1F0F">
        <w:rPr>
          <w:b/>
          <w:bCs/>
          <w:highlight w:val="white"/>
        </w:rPr>
        <w:t xml:space="preserve">Activity </w:t>
      </w:r>
      <w:r w:rsidR="00496B4D">
        <w:rPr>
          <w:b/>
          <w:bCs/>
          <w:highlight w:val="white"/>
        </w:rPr>
        <w:t>7</w:t>
      </w:r>
      <w:r w:rsidR="00430A2F">
        <w:rPr>
          <w:b/>
          <w:bCs/>
          <w:highlight w:val="white"/>
        </w:rPr>
        <w:t>4</w:t>
      </w:r>
      <w:r w:rsidRPr="009E1F0F">
        <w:rPr>
          <w:b/>
          <w:bCs/>
          <w:highlight w:val="white"/>
        </w:rPr>
        <w:t>:</w:t>
      </w:r>
      <w:r w:rsidRPr="009E1F0F">
        <w:rPr>
          <w:highlight w:val="white"/>
        </w:rPr>
        <w:t xml:space="preserve"> </w:t>
      </w:r>
      <w:r w:rsidR="007459C6">
        <w:rPr>
          <w:highlight w:val="white"/>
        </w:rPr>
        <w:t>d</w:t>
      </w:r>
      <w:r w:rsidR="00B32A3B" w:rsidRPr="009E1F0F">
        <w:rPr>
          <w:highlight w:val="white"/>
        </w:rPr>
        <w:t xml:space="preserve">escribe the key differences between unit, subsystem and system testing. Justify your response with examples. </w:t>
      </w:r>
    </w:p>
    <w:tbl>
      <w:tblPr>
        <w:tblStyle w:val="Answerspace"/>
        <w:tblW w:w="9612" w:type="dxa"/>
        <w:tblLook w:val="0420" w:firstRow="1" w:lastRow="0" w:firstColumn="0" w:lastColumn="0" w:noHBand="0" w:noVBand="1"/>
        <w:tblDescription w:val="Space for students to provide answer."/>
      </w:tblPr>
      <w:tblGrid>
        <w:gridCol w:w="9612"/>
      </w:tblGrid>
      <w:tr w:rsidR="00B32A3B" w:rsidRPr="005903EA" w14:paraId="2F0AB2A3" w14:textId="77777777" w:rsidTr="007B2137">
        <w:trPr>
          <w:trHeight w:val="2738"/>
        </w:trPr>
        <w:tc>
          <w:tcPr>
            <w:tcW w:w="9612" w:type="dxa"/>
          </w:tcPr>
          <w:p w14:paraId="140FF00A" w14:textId="77777777" w:rsidR="00B32A3B" w:rsidRPr="005903EA" w:rsidRDefault="00B32A3B" w:rsidP="007B2137">
            <w:pPr>
              <w:rPr>
                <w:rStyle w:val="Strong"/>
              </w:rPr>
            </w:pPr>
            <w:r w:rsidRPr="005903EA">
              <w:rPr>
                <w:rStyle w:val="Strong"/>
              </w:rPr>
              <w:t>Sample answer:</w:t>
            </w:r>
          </w:p>
          <w:p w14:paraId="42787B16" w14:textId="41D885A1" w:rsidR="00B32A3B" w:rsidRPr="005903EA" w:rsidRDefault="00B32A3B" w:rsidP="007B2137">
            <w:r w:rsidRPr="005903EA">
              <w:t>In software engineering, there are different levels of testing to ensure the quality of a software product. These levels include unit testing, subsystem testing, and system testing</w:t>
            </w:r>
            <w:r w:rsidR="009E1F0F" w:rsidRPr="005903EA">
              <w:t>.</w:t>
            </w:r>
          </w:p>
          <w:p w14:paraId="675512B7" w14:textId="4F41ECC8" w:rsidR="008C7772" w:rsidRPr="007B2137" w:rsidRDefault="00B32A3B" w:rsidP="007B2137">
            <w:pPr>
              <w:rPr>
                <w:rStyle w:val="Strong"/>
              </w:rPr>
            </w:pPr>
            <w:r w:rsidRPr="007B2137">
              <w:rPr>
                <w:rStyle w:val="Strong"/>
              </w:rPr>
              <w:t xml:space="preserve">Unit </w:t>
            </w:r>
            <w:r w:rsidR="008F63E1">
              <w:rPr>
                <w:rStyle w:val="Strong"/>
              </w:rPr>
              <w:t>testing</w:t>
            </w:r>
          </w:p>
          <w:p w14:paraId="2316D176" w14:textId="03336FCF" w:rsidR="00B32A3B" w:rsidRPr="005903EA" w:rsidRDefault="00B32A3B" w:rsidP="007B2137">
            <w:r w:rsidRPr="005903EA">
              <w:t>This level of testing focuses on verifying the functionality of each individual component or module of the software application. It is typically performed by developers and involves testing the components in isolation</w:t>
            </w:r>
            <w:r w:rsidR="009E1F0F" w:rsidRPr="005903EA">
              <w:t>.</w:t>
            </w:r>
          </w:p>
          <w:p w14:paraId="6615830E" w14:textId="2F2594CA" w:rsidR="008C7772" w:rsidRPr="007B2137" w:rsidRDefault="00B32A3B" w:rsidP="007B2137">
            <w:pPr>
              <w:rPr>
                <w:rStyle w:val="Strong"/>
              </w:rPr>
            </w:pPr>
            <w:r w:rsidRPr="007B2137">
              <w:rPr>
                <w:rStyle w:val="Strong"/>
              </w:rPr>
              <w:t xml:space="preserve">Subsystem </w:t>
            </w:r>
            <w:r w:rsidR="008F63E1">
              <w:rPr>
                <w:rStyle w:val="Strong"/>
              </w:rPr>
              <w:t>testing</w:t>
            </w:r>
          </w:p>
          <w:p w14:paraId="3D6E66DF" w14:textId="4FC9E4F2" w:rsidR="00B32A3B" w:rsidRPr="005903EA" w:rsidRDefault="00B32A3B" w:rsidP="007B2137">
            <w:r w:rsidRPr="005903EA">
              <w:t>Subsystem testing is a type of integration testing that verifies the behaviour and interaction between multiple components or modules within a subsystem</w:t>
            </w:r>
            <w:r w:rsidR="008F63E1">
              <w:t>.</w:t>
            </w:r>
            <w:r w:rsidRPr="005903EA">
              <w:t xml:space="preserve"> It ensures that the subsystem functions</w:t>
            </w:r>
            <w:r w:rsidR="008F63E1">
              <w:t xml:space="preserve"> are</w:t>
            </w:r>
            <w:r w:rsidRPr="005903EA">
              <w:t xml:space="preserve"> as expected and meet the specified </w:t>
            </w:r>
            <w:r w:rsidR="0096201C" w:rsidRPr="005903EA">
              <w:t>requirements.</w:t>
            </w:r>
          </w:p>
          <w:p w14:paraId="1CDB0695" w14:textId="0F60F068" w:rsidR="008C7772" w:rsidRPr="007B2137" w:rsidRDefault="00B32A3B" w:rsidP="007B2137">
            <w:pPr>
              <w:rPr>
                <w:rStyle w:val="Strong"/>
              </w:rPr>
            </w:pPr>
            <w:r w:rsidRPr="007B2137">
              <w:rPr>
                <w:rStyle w:val="Strong"/>
              </w:rPr>
              <w:t xml:space="preserve">System </w:t>
            </w:r>
            <w:r w:rsidR="008F63E1">
              <w:rPr>
                <w:rStyle w:val="Strong"/>
              </w:rPr>
              <w:t>testing</w:t>
            </w:r>
          </w:p>
          <w:p w14:paraId="4F6D4C08" w14:textId="5F3614C4" w:rsidR="00B32A3B" w:rsidRPr="005903EA" w:rsidRDefault="00B32A3B" w:rsidP="007B2137">
            <w:r w:rsidRPr="005903EA">
              <w:t xml:space="preserve">System testing is performed to check whether the software or product </w:t>
            </w:r>
            <w:proofErr w:type="gramStart"/>
            <w:r w:rsidRPr="005903EA">
              <w:t>as a whole meets</w:t>
            </w:r>
            <w:proofErr w:type="gramEnd"/>
            <w:r w:rsidRPr="005903EA">
              <w:t xml:space="preserve"> the specified requirements</w:t>
            </w:r>
            <w:r w:rsidR="008F63E1">
              <w:t>.</w:t>
            </w:r>
            <w:r w:rsidRPr="005903EA">
              <w:t xml:space="preserve"> It focuses on validating the functionality of the entire system and is usually done by both developers and testers</w:t>
            </w:r>
            <w:r w:rsidR="009E1F0F" w:rsidRPr="005903EA">
              <w:t>.</w:t>
            </w:r>
          </w:p>
        </w:tc>
      </w:tr>
    </w:tbl>
    <w:p w14:paraId="46A0FFC7" w14:textId="77777777" w:rsidR="008F63E1" w:rsidRPr="008F63E1" w:rsidRDefault="008F63E1" w:rsidP="008F63E1">
      <w:r w:rsidRPr="008F63E1">
        <w:br w:type="page"/>
      </w:r>
    </w:p>
    <w:p w14:paraId="5218B6CD" w14:textId="46FBD82D" w:rsidR="00FD448B" w:rsidRPr="002E4BE1" w:rsidRDefault="009E1F0F" w:rsidP="007B2137">
      <w:pPr>
        <w:pStyle w:val="Heading2"/>
        <w:rPr>
          <w:b/>
        </w:rPr>
      </w:pPr>
      <w:bookmarkStart w:id="100" w:name="_Toc150844827"/>
      <w:r>
        <w:lastRenderedPageBreak/>
        <w:t>B</w:t>
      </w:r>
      <w:r w:rsidR="00FD448B" w:rsidRPr="002E4BE1">
        <w:t>lack, white and grey box testing</w:t>
      </w:r>
      <w:bookmarkEnd w:id="100"/>
    </w:p>
    <w:p w14:paraId="621892E0" w14:textId="419B7843" w:rsidR="0092068E" w:rsidRPr="009E1F0F" w:rsidRDefault="0096201C" w:rsidP="007B2137">
      <w:pPr>
        <w:rPr>
          <w:highlight w:val="white"/>
        </w:rPr>
      </w:pPr>
      <w:r w:rsidRPr="009E1F0F">
        <w:rPr>
          <w:b/>
          <w:bCs/>
          <w:noProof/>
        </w:rPr>
        <w:drawing>
          <wp:anchor distT="0" distB="0" distL="114300" distR="114300" simplePos="0" relativeHeight="251658385" behindDoc="0" locked="0" layoutInCell="1" allowOverlap="1" wp14:anchorId="7B839B35" wp14:editId="27863E85">
            <wp:simplePos x="0" y="0"/>
            <wp:positionH relativeFrom="column">
              <wp:posOffset>60960</wp:posOffset>
            </wp:positionH>
            <wp:positionV relativeFrom="paragraph">
              <wp:posOffset>75565</wp:posOffset>
            </wp:positionV>
            <wp:extent cx="676800" cy="676800"/>
            <wp:effectExtent l="0" t="0" r="9525" b="9525"/>
            <wp:wrapSquare wrapText="bothSides"/>
            <wp:docPr id="925654245" name="Picture 9256542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4245" name="Picture 925654245">
                      <a:extLst>
                        <a:ext uri="{C183D7F6-B498-43B3-948B-1728B52AA6E4}">
                          <adec:decorative xmlns:adec="http://schemas.microsoft.com/office/drawing/2017/decorative" val="1"/>
                        </a:ext>
                      </a:extLs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Pr="009E1F0F">
        <w:rPr>
          <w:b/>
          <w:bCs/>
          <w:highlight w:val="white"/>
        </w:rPr>
        <w:t xml:space="preserve">Activity </w:t>
      </w:r>
      <w:r w:rsidR="00496B4D">
        <w:rPr>
          <w:b/>
          <w:bCs/>
          <w:highlight w:val="white"/>
        </w:rPr>
        <w:t>7</w:t>
      </w:r>
      <w:r w:rsidR="00DE2E54">
        <w:rPr>
          <w:b/>
          <w:bCs/>
          <w:highlight w:val="white"/>
        </w:rPr>
        <w:t>5</w:t>
      </w:r>
      <w:r w:rsidRPr="009E1F0F">
        <w:rPr>
          <w:b/>
          <w:bCs/>
          <w:highlight w:val="white"/>
        </w:rPr>
        <w:t>:</w:t>
      </w:r>
      <w:r w:rsidRPr="009E1F0F">
        <w:rPr>
          <w:highlight w:val="white"/>
        </w:rPr>
        <w:t xml:space="preserve"> </w:t>
      </w:r>
      <w:r w:rsidR="008F63E1">
        <w:rPr>
          <w:highlight w:val="white"/>
        </w:rPr>
        <w:t>describe</w:t>
      </w:r>
      <w:r w:rsidR="0092068E" w:rsidRPr="009E1F0F">
        <w:rPr>
          <w:highlight w:val="white"/>
        </w:rPr>
        <w:t xml:space="preserve"> the key differences between black box and white box testing. Justify your response with examples.</w:t>
      </w:r>
    </w:p>
    <w:tbl>
      <w:tblPr>
        <w:tblStyle w:val="Answerspace"/>
        <w:tblW w:w="9612" w:type="dxa"/>
        <w:tblLook w:val="0420" w:firstRow="1" w:lastRow="0" w:firstColumn="0" w:lastColumn="0" w:noHBand="0" w:noVBand="1"/>
        <w:tblDescription w:val="Space for students to provide answer."/>
      </w:tblPr>
      <w:tblGrid>
        <w:gridCol w:w="9612"/>
      </w:tblGrid>
      <w:tr w:rsidR="0092068E" w:rsidRPr="007C563C" w14:paraId="77858947" w14:textId="77777777" w:rsidTr="007C563C">
        <w:trPr>
          <w:trHeight w:val="2738"/>
        </w:trPr>
        <w:tc>
          <w:tcPr>
            <w:tcW w:w="9612" w:type="dxa"/>
          </w:tcPr>
          <w:p w14:paraId="2FC602F9" w14:textId="24EC10ED" w:rsidR="009E1F0F" w:rsidRPr="007C563C" w:rsidRDefault="0092068E" w:rsidP="007B2137">
            <w:pPr>
              <w:rPr>
                <w:bCs/>
                <w:szCs w:val="20"/>
              </w:rPr>
            </w:pPr>
            <w:r w:rsidRPr="007C563C">
              <w:rPr>
                <w:rStyle w:val="Strong"/>
                <w:szCs w:val="20"/>
              </w:rPr>
              <w:t>Sample answer:</w:t>
            </w:r>
          </w:p>
          <w:p w14:paraId="315D5683" w14:textId="783F4EFC" w:rsidR="0092068E" w:rsidRPr="007C563C" w:rsidRDefault="0092068E" w:rsidP="007B2137">
            <w:pPr>
              <w:rPr>
                <w:rStyle w:val="Strong"/>
                <w:b w:val="0"/>
                <w:szCs w:val="20"/>
              </w:rPr>
            </w:pPr>
            <w:r w:rsidRPr="007C563C">
              <w:rPr>
                <w:rStyle w:val="Strong"/>
                <w:b w:val="0"/>
                <w:szCs w:val="20"/>
              </w:rPr>
              <w:t>White box testing is a technique requiring explicit knowledge of the internal workings of the code being tested. It would be conducted by programmers who are testing for syntax, logic or runtime errors. An example could be a developer testing whether the attributes of an object were changed correctly, or a function modified the value in a variable correctly.</w:t>
            </w:r>
          </w:p>
          <w:p w14:paraId="79100B11" w14:textId="0D2B83CB" w:rsidR="0092068E" w:rsidRPr="007C563C" w:rsidRDefault="0092068E" w:rsidP="007B2137">
            <w:pPr>
              <w:rPr>
                <w:szCs w:val="20"/>
              </w:rPr>
            </w:pPr>
            <w:r w:rsidRPr="007C563C">
              <w:rPr>
                <w:rStyle w:val="Strong"/>
                <w:b w:val="0"/>
                <w:szCs w:val="20"/>
              </w:rPr>
              <w:t>Black</w:t>
            </w:r>
            <w:r w:rsidR="00492FDA">
              <w:rPr>
                <w:rStyle w:val="Strong"/>
                <w:b w:val="0"/>
                <w:szCs w:val="20"/>
              </w:rPr>
              <w:t xml:space="preserve"> </w:t>
            </w:r>
            <w:r w:rsidRPr="007C563C">
              <w:rPr>
                <w:rStyle w:val="Strong"/>
                <w:b w:val="0"/>
                <w:szCs w:val="20"/>
              </w:rPr>
              <w:t>box testing is performed when the inputs and expected outputs are known. Coding experience is not required as the tester is more interested in proving that the expected output for a series of instructions or test data matches the actual output. An example would be a tester determining if the program produces the correct calculation from a series of test equations.</w:t>
            </w:r>
          </w:p>
        </w:tc>
      </w:tr>
    </w:tbl>
    <w:p w14:paraId="423FEF3B" w14:textId="20DF1DBB" w:rsidR="0092068E" w:rsidRPr="009E1F0F" w:rsidRDefault="009E1F0F" w:rsidP="007B2137">
      <w:pPr>
        <w:rPr>
          <w:highlight w:val="white"/>
        </w:rPr>
      </w:pPr>
      <w:r w:rsidRPr="009E1F0F">
        <w:rPr>
          <w:noProof/>
        </w:rPr>
        <w:drawing>
          <wp:anchor distT="0" distB="0" distL="114300" distR="114300" simplePos="0" relativeHeight="251658392" behindDoc="0" locked="0" layoutInCell="1" allowOverlap="1" wp14:anchorId="56677BA7" wp14:editId="0388953F">
            <wp:simplePos x="0" y="0"/>
            <wp:positionH relativeFrom="margin">
              <wp:align>left</wp:align>
            </wp:positionH>
            <wp:positionV relativeFrom="paragraph">
              <wp:posOffset>103777</wp:posOffset>
            </wp:positionV>
            <wp:extent cx="676800" cy="676800"/>
            <wp:effectExtent l="0" t="0" r="9525" b="9525"/>
            <wp:wrapSquare wrapText="bothSides"/>
            <wp:docPr id="608145689" name="Picture 6081456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45689" name="Picture 608145689">
                      <a:extLst>
                        <a:ext uri="{C183D7F6-B498-43B3-948B-1728B52AA6E4}">
                          <adec:decorative xmlns:adec="http://schemas.microsoft.com/office/drawing/2017/decorative" val="1"/>
                        </a:ext>
                      </a:extLs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E258B9" w:rsidRPr="009E1F0F">
        <w:rPr>
          <w:b/>
          <w:bCs/>
          <w:highlight w:val="white"/>
        </w:rPr>
        <w:t xml:space="preserve">Activity </w:t>
      </w:r>
      <w:r w:rsidR="00496B4D">
        <w:rPr>
          <w:b/>
          <w:bCs/>
          <w:highlight w:val="white"/>
        </w:rPr>
        <w:t>7</w:t>
      </w:r>
      <w:r w:rsidR="00DE2E54">
        <w:rPr>
          <w:b/>
          <w:bCs/>
          <w:highlight w:val="white"/>
        </w:rPr>
        <w:t>6</w:t>
      </w:r>
      <w:r w:rsidR="00E258B9" w:rsidRPr="009E1F0F">
        <w:rPr>
          <w:b/>
          <w:bCs/>
          <w:highlight w:val="white"/>
        </w:rPr>
        <w:t>:</w:t>
      </w:r>
      <w:r w:rsidR="00E258B9" w:rsidRPr="009E1F0F">
        <w:rPr>
          <w:highlight w:val="white"/>
        </w:rPr>
        <w:t xml:space="preserve"> </w:t>
      </w:r>
      <w:r>
        <w:rPr>
          <w:highlight w:val="white"/>
        </w:rPr>
        <w:t>I</w:t>
      </w:r>
      <w:r w:rsidR="00E258B9" w:rsidRPr="009E1F0F">
        <w:rPr>
          <w:highlight w:val="white"/>
        </w:rPr>
        <w:t>n the space below</w:t>
      </w:r>
      <w:r>
        <w:rPr>
          <w:highlight w:val="white"/>
        </w:rPr>
        <w:t>,</w:t>
      </w:r>
      <w:r w:rsidRPr="009E1F0F">
        <w:rPr>
          <w:highlight w:val="white"/>
        </w:rPr>
        <w:t xml:space="preserve"> </w:t>
      </w:r>
      <w:r>
        <w:rPr>
          <w:highlight w:val="white"/>
        </w:rPr>
        <w:t>d</w:t>
      </w:r>
      <w:r w:rsidRPr="009E1F0F">
        <w:rPr>
          <w:highlight w:val="white"/>
        </w:rPr>
        <w:t>escribe grey box testing.</w:t>
      </w:r>
    </w:p>
    <w:tbl>
      <w:tblPr>
        <w:tblStyle w:val="Answerspace"/>
        <w:tblW w:w="9612" w:type="dxa"/>
        <w:tblLook w:val="0420" w:firstRow="1" w:lastRow="0" w:firstColumn="0" w:lastColumn="0" w:noHBand="0" w:noVBand="1"/>
        <w:tblDescription w:val="Space for students to provide answer."/>
      </w:tblPr>
      <w:tblGrid>
        <w:gridCol w:w="9612"/>
      </w:tblGrid>
      <w:tr w:rsidR="00E258B9" w:rsidRPr="007C563C" w14:paraId="608CDAF8" w14:textId="77777777" w:rsidTr="007C563C">
        <w:trPr>
          <w:trHeight w:val="2738"/>
        </w:trPr>
        <w:tc>
          <w:tcPr>
            <w:tcW w:w="9612" w:type="dxa"/>
          </w:tcPr>
          <w:p w14:paraId="71ACE41C" w14:textId="4EFAD558" w:rsidR="009E1F0F" w:rsidRPr="007C563C" w:rsidRDefault="00E258B9" w:rsidP="007B2137">
            <w:pPr>
              <w:rPr>
                <w:bCs/>
                <w:szCs w:val="20"/>
              </w:rPr>
            </w:pPr>
            <w:r w:rsidRPr="007C563C">
              <w:rPr>
                <w:rStyle w:val="Strong"/>
                <w:szCs w:val="20"/>
              </w:rPr>
              <w:t>Sample answer:</w:t>
            </w:r>
          </w:p>
          <w:p w14:paraId="664AD9A7" w14:textId="6FCB9F58" w:rsidR="00E258B9" w:rsidRPr="007C563C" w:rsidRDefault="00E258B9" w:rsidP="007B2137">
            <w:pPr>
              <w:rPr>
                <w:szCs w:val="20"/>
                <w:lang w:eastAsia="zh-CN"/>
              </w:rPr>
            </w:pPr>
            <w:r w:rsidRPr="007C563C">
              <w:rPr>
                <w:szCs w:val="20"/>
              </w:rPr>
              <w:t>Grey box testing is a software testing technique that combines elements of black box testing and white box testing. Black box testing is when the tester does not have access to the internal structure or code of the software, and white box testing is when the tester has full access to the code and can design test cases based on it. Grey box testing is when the tester has partial access or knowledge of the code, such as the algorithms, data structures, or architecture of the software. The tester can use this information to design more effective test cases and identify potential errors or risks in the software design. Grey box testing is useful for testing complex systems that have multiple layers or components, such as web applications. It can also help to improve the overall quality of the software by combining the input of developers and testers.</w:t>
            </w:r>
          </w:p>
        </w:tc>
      </w:tr>
    </w:tbl>
    <w:p w14:paraId="02630449" w14:textId="77777777" w:rsidR="00492FDA" w:rsidRPr="00492FDA" w:rsidRDefault="00492FDA" w:rsidP="00492FDA">
      <w:pPr>
        <w:rPr>
          <w:highlight w:val="white"/>
        </w:rPr>
      </w:pPr>
      <w:r w:rsidRPr="00492FDA">
        <w:rPr>
          <w:highlight w:val="white"/>
        </w:rPr>
        <w:br w:type="page"/>
      </w:r>
    </w:p>
    <w:p w14:paraId="086E451D" w14:textId="034FFADE" w:rsidR="0092068E" w:rsidRPr="009E1F0F" w:rsidRDefault="0096201C" w:rsidP="007B2137">
      <w:pPr>
        <w:rPr>
          <w:highlight w:val="white"/>
        </w:rPr>
      </w:pPr>
      <w:r w:rsidRPr="009E1F0F">
        <w:rPr>
          <w:b/>
          <w:bCs/>
          <w:noProof/>
        </w:rPr>
        <w:lastRenderedPageBreak/>
        <w:drawing>
          <wp:anchor distT="0" distB="0" distL="114300" distR="114300" simplePos="0" relativeHeight="251658386" behindDoc="0" locked="0" layoutInCell="1" allowOverlap="1" wp14:anchorId="102EC881" wp14:editId="72283A85">
            <wp:simplePos x="0" y="0"/>
            <wp:positionH relativeFrom="column">
              <wp:posOffset>55517</wp:posOffset>
            </wp:positionH>
            <wp:positionV relativeFrom="paragraph">
              <wp:posOffset>4808</wp:posOffset>
            </wp:positionV>
            <wp:extent cx="676800" cy="676800"/>
            <wp:effectExtent l="0" t="0" r="9525" b="9525"/>
            <wp:wrapSquare wrapText="bothSides"/>
            <wp:docPr id="324235536" name="Picture 3242355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35536" name="Picture 324235536">
                      <a:extLst>
                        <a:ext uri="{C183D7F6-B498-43B3-948B-1728B52AA6E4}">
                          <adec:decorative xmlns:adec="http://schemas.microsoft.com/office/drawing/2017/decorative" val="1"/>
                        </a:ext>
                      </a:extLs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Pr="009E1F0F">
        <w:rPr>
          <w:b/>
          <w:bCs/>
          <w:highlight w:val="white"/>
        </w:rPr>
        <w:t xml:space="preserve">Activity </w:t>
      </w:r>
      <w:r w:rsidR="00DE2E54">
        <w:rPr>
          <w:b/>
          <w:bCs/>
          <w:highlight w:val="white"/>
        </w:rPr>
        <w:t>77</w:t>
      </w:r>
      <w:r w:rsidRPr="009E1F0F">
        <w:rPr>
          <w:b/>
          <w:bCs/>
          <w:highlight w:val="white"/>
        </w:rPr>
        <w:t>:</w:t>
      </w:r>
      <w:r w:rsidRPr="009E1F0F">
        <w:rPr>
          <w:highlight w:val="white"/>
        </w:rPr>
        <w:t xml:space="preserve"> </w:t>
      </w:r>
      <w:r w:rsidR="00F33ED9">
        <w:rPr>
          <w:highlight w:val="white"/>
        </w:rPr>
        <w:t>i</w:t>
      </w:r>
      <w:r w:rsidRPr="009E1F0F">
        <w:rPr>
          <w:highlight w:val="white"/>
        </w:rPr>
        <w:t>n</w:t>
      </w:r>
      <w:r w:rsidR="0092068E" w:rsidRPr="009E1F0F">
        <w:rPr>
          <w:highlight w:val="white"/>
        </w:rPr>
        <w:t xml:space="preserve"> the space below</w:t>
      </w:r>
      <w:r w:rsidR="009E1F0F" w:rsidRPr="009E1F0F">
        <w:rPr>
          <w:highlight w:val="white"/>
        </w:rPr>
        <w:t>,</w:t>
      </w:r>
      <w:r w:rsidR="0092068E" w:rsidRPr="009E1F0F">
        <w:rPr>
          <w:highlight w:val="white"/>
        </w:rPr>
        <w:t xml:space="preserve"> explain the purpose of a flag when testing?</w:t>
      </w:r>
    </w:p>
    <w:tbl>
      <w:tblPr>
        <w:tblStyle w:val="Answerspace"/>
        <w:tblW w:w="9612" w:type="dxa"/>
        <w:tblLook w:val="0420" w:firstRow="1" w:lastRow="0" w:firstColumn="0" w:lastColumn="0" w:noHBand="0" w:noVBand="1"/>
        <w:tblDescription w:val="Space for students to provide answer."/>
      </w:tblPr>
      <w:tblGrid>
        <w:gridCol w:w="9612"/>
      </w:tblGrid>
      <w:tr w:rsidR="0092068E" w:rsidRPr="00693D06" w14:paraId="7ECC4B45" w14:textId="77777777" w:rsidTr="00F33ED9">
        <w:trPr>
          <w:trHeight w:val="2353"/>
        </w:trPr>
        <w:tc>
          <w:tcPr>
            <w:tcW w:w="9612" w:type="dxa"/>
          </w:tcPr>
          <w:p w14:paraId="3F34A5A2" w14:textId="6318E639" w:rsidR="009E1F0F" w:rsidRPr="00693D06" w:rsidRDefault="0092068E" w:rsidP="007B2137">
            <w:pPr>
              <w:rPr>
                <w:bCs/>
                <w:szCs w:val="20"/>
              </w:rPr>
            </w:pPr>
            <w:r w:rsidRPr="00693D06">
              <w:rPr>
                <w:rStyle w:val="Strong"/>
                <w:szCs w:val="20"/>
              </w:rPr>
              <w:t>Sample answer:</w:t>
            </w:r>
          </w:p>
          <w:p w14:paraId="17A06195" w14:textId="492A61C2" w:rsidR="0092068E" w:rsidRPr="00693D06" w:rsidRDefault="0092068E" w:rsidP="007B2137">
            <w:pPr>
              <w:rPr>
                <w:szCs w:val="20"/>
                <w:lang w:eastAsia="zh-CN"/>
              </w:rPr>
            </w:pPr>
            <w:r w:rsidRPr="00693D06">
              <w:rPr>
                <w:szCs w:val="20"/>
              </w:rPr>
              <w:t xml:space="preserve">Flags are used to check that a section of code has been processed or executed. They can be used as part of a solution or as an error detection process. They are normally Boolean variables that change to true (1) if the line of code is executed, </w:t>
            </w:r>
            <w:r w:rsidR="009E1F0F" w:rsidRPr="00693D06">
              <w:rPr>
                <w:szCs w:val="20"/>
              </w:rPr>
              <w:t xml:space="preserve">for example </w:t>
            </w:r>
            <w:r w:rsidRPr="00693D06">
              <w:rPr>
                <w:szCs w:val="20"/>
              </w:rPr>
              <w:t>found = true;</w:t>
            </w:r>
          </w:p>
        </w:tc>
      </w:tr>
    </w:tbl>
    <w:p w14:paraId="199FE540" w14:textId="7B28A853" w:rsidR="0092068E" w:rsidRPr="009E1F0F" w:rsidRDefault="0092068E" w:rsidP="007B2137">
      <w:pPr>
        <w:rPr>
          <w:highlight w:val="white"/>
        </w:rPr>
      </w:pPr>
      <w:r w:rsidRPr="009E1F0F">
        <w:rPr>
          <w:highlight w:val="white"/>
        </w:rPr>
        <w:t xml:space="preserve">A user has been given the chance to test a product before it is officially </w:t>
      </w:r>
      <w:r w:rsidR="0096201C" w:rsidRPr="009E1F0F">
        <w:rPr>
          <w:highlight w:val="white"/>
        </w:rPr>
        <w:t>released.</w:t>
      </w:r>
    </w:p>
    <w:p w14:paraId="0E38CBFF" w14:textId="2E57CA6D" w:rsidR="0092068E" w:rsidRPr="009E1F0F" w:rsidRDefault="0096201C" w:rsidP="007B2137">
      <w:pPr>
        <w:rPr>
          <w:highlight w:val="white"/>
        </w:rPr>
      </w:pPr>
      <w:r w:rsidRPr="009E1F0F">
        <w:rPr>
          <w:b/>
          <w:bCs/>
          <w:noProof/>
        </w:rPr>
        <w:drawing>
          <wp:anchor distT="0" distB="0" distL="114300" distR="114300" simplePos="0" relativeHeight="251658387" behindDoc="0" locked="0" layoutInCell="1" allowOverlap="1" wp14:anchorId="5FD137C0" wp14:editId="7639814E">
            <wp:simplePos x="0" y="0"/>
            <wp:positionH relativeFrom="column">
              <wp:posOffset>60960</wp:posOffset>
            </wp:positionH>
            <wp:positionV relativeFrom="paragraph">
              <wp:posOffset>75565</wp:posOffset>
            </wp:positionV>
            <wp:extent cx="676800" cy="676800"/>
            <wp:effectExtent l="0" t="0" r="9525" b="9525"/>
            <wp:wrapSquare wrapText="bothSides"/>
            <wp:docPr id="1130930454" name="Picture 11309304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930454" name="Picture 1130930454">
                      <a:extLst>
                        <a:ext uri="{C183D7F6-B498-43B3-948B-1728B52AA6E4}">
                          <adec:decorative xmlns:adec="http://schemas.microsoft.com/office/drawing/2017/decorative" val="1"/>
                        </a:ext>
                      </a:extLs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Pr="009E1F0F">
        <w:rPr>
          <w:b/>
          <w:bCs/>
          <w:highlight w:val="white"/>
        </w:rPr>
        <w:t xml:space="preserve">Activity </w:t>
      </w:r>
      <w:r w:rsidR="00DE2E54">
        <w:rPr>
          <w:b/>
          <w:bCs/>
          <w:highlight w:val="white"/>
        </w:rPr>
        <w:t>7</w:t>
      </w:r>
      <w:r w:rsidR="00496B4D">
        <w:rPr>
          <w:b/>
          <w:bCs/>
          <w:highlight w:val="white"/>
        </w:rPr>
        <w:t>8</w:t>
      </w:r>
      <w:r w:rsidRPr="009E1F0F">
        <w:rPr>
          <w:b/>
          <w:bCs/>
          <w:highlight w:val="white"/>
        </w:rPr>
        <w:t>:</w:t>
      </w:r>
      <w:r w:rsidRPr="009E1F0F">
        <w:rPr>
          <w:highlight w:val="white"/>
        </w:rPr>
        <w:t xml:space="preserve"> </w:t>
      </w:r>
      <w:r w:rsidR="00F33ED9">
        <w:rPr>
          <w:highlight w:val="white"/>
        </w:rPr>
        <w:t>i</w:t>
      </w:r>
      <w:r w:rsidR="0092068E" w:rsidRPr="009E1F0F">
        <w:rPr>
          <w:highlight w:val="white"/>
        </w:rPr>
        <w:t>n the space below</w:t>
      </w:r>
      <w:r w:rsidR="009E1F0F">
        <w:rPr>
          <w:highlight w:val="white"/>
        </w:rPr>
        <w:t>,</w:t>
      </w:r>
      <w:r w:rsidR="00123DFE" w:rsidRPr="009E1F0F">
        <w:rPr>
          <w:highlight w:val="white"/>
        </w:rPr>
        <w:t xml:space="preserve"> describe the</w:t>
      </w:r>
      <w:r w:rsidR="0092068E" w:rsidRPr="009E1F0F">
        <w:rPr>
          <w:highlight w:val="white"/>
        </w:rPr>
        <w:t xml:space="preserve"> type of testing</w:t>
      </w:r>
      <w:r w:rsidR="00123DFE" w:rsidRPr="009E1F0F">
        <w:rPr>
          <w:highlight w:val="white"/>
        </w:rPr>
        <w:t xml:space="preserve"> that</w:t>
      </w:r>
      <w:r w:rsidR="0092068E" w:rsidRPr="009E1F0F">
        <w:rPr>
          <w:highlight w:val="white"/>
        </w:rPr>
        <w:t xml:space="preserve"> is taking place, and why </w:t>
      </w:r>
      <w:r w:rsidR="00F33ED9">
        <w:rPr>
          <w:highlight w:val="white"/>
        </w:rPr>
        <w:t xml:space="preserve">they </w:t>
      </w:r>
      <w:r w:rsidR="0092068E" w:rsidRPr="009E1F0F">
        <w:rPr>
          <w:highlight w:val="white"/>
        </w:rPr>
        <w:t xml:space="preserve">would </w:t>
      </w:r>
      <w:r w:rsidR="00F33ED9">
        <w:rPr>
          <w:highlight w:val="white"/>
        </w:rPr>
        <w:t xml:space="preserve">have been </w:t>
      </w:r>
      <w:r w:rsidR="0092068E" w:rsidRPr="009E1F0F">
        <w:rPr>
          <w:highlight w:val="white"/>
        </w:rPr>
        <w:t>given this opportunity</w:t>
      </w:r>
      <w:r w:rsidR="009E1F0F">
        <w:rPr>
          <w:highlight w:val="white"/>
        </w:rPr>
        <w:t>.</w:t>
      </w:r>
    </w:p>
    <w:tbl>
      <w:tblPr>
        <w:tblStyle w:val="Answerspace"/>
        <w:tblW w:w="9612" w:type="dxa"/>
        <w:tblLook w:val="0420" w:firstRow="1" w:lastRow="0" w:firstColumn="0" w:lastColumn="0" w:noHBand="0" w:noVBand="1"/>
      </w:tblPr>
      <w:tblGrid>
        <w:gridCol w:w="9612"/>
      </w:tblGrid>
      <w:tr w:rsidR="0092068E" w:rsidRPr="00693D06" w14:paraId="22C668E7" w14:textId="77777777" w:rsidTr="00693D06">
        <w:trPr>
          <w:trHeight w:val="2461"/>
        </w:trPr>
        <w:tc>
          <w:tcPr>
            <w:tcW w:w="9612" w:type="dxa"/>
          </w:tcPr>
          <w:p w14:paraId="0C375A29" w14:textId="4AC66313" w:rsidR="009E1F0F" w:rsidRPr="00693D06" w:rsidRDefault="0092068E" w:rsidP="007B2137">
            <w:pPr>
              <w:rPr>
                <w:rStyle w:val="Strong"/>
                <w:bCs w:val="0"/>
              </w:rPr>
            </w:pPr>
            <w:r w:rsidRPr="00693D06">
              <w:rPr>
                <w:rStyle w:val="Strong"/>
              </w:rPr>
              <w:t>Sample answer</w:t>
            </w:r>
            <w:r w:rsidR="00123DFE" w:rsidRPr="00693D06">
              <w:rPr>
                <w:rStyle w:val="Strong"/>
              </w:rPr>
              <w:t>:</w:t>
            </w:r>
          </w:p>
          <w:p w14:paraId="3A607DC9" w14:textId="4355F562" w:rsidR="0092068E" w:rsidRPr="00693D06" w:rsidRDefault="00123DFE" w:rsidP="007B2137">
            <w:pPr>
              <w:rPr>
                <w:highlight w:val="white"/>
              </w:rPr>
            </w:pPr>
            <w:r w:rsidRPr="00693D06">
              <w:rPr>
                <w:highlight w:val="white"/>
              </w:rPr>
              <w:t>The type of testing here is known as Beta testing. The developers believe the product is ready to launch officially but are asking users to test it on a limited basis or with limited functionality with real live test data.</w:t>
            </w:r>
          </w:p>
        </w:tc>
      </w:tr>
    </w:tbl>
    <w:p w14:paraId="1929AE84" w14:textId="13BA119D" w:rsidR="00FD448B" w:rsidRPr="002E4BE1" w:rsidRDefault="009E1F0F" w:rsidP="007B2137">
      <w:pPr>
        <w:pStyle w:val="Heading2"/>
        <w:rPr>
          <w:b/>
        </w:rPr>
      </w:pPr>
      <w:bookmarkStart w:id="101" w:name="_Toc150844828"/>
      <w:r>
        <w:t>Q</w:t>
      </w:r>
      <w:r w:rsidR="00FD448B" w:rsidRPr="002E4BE1">
        <w:t>uality assurance</w:t>
      </w:r>
      <w:bookmarkEnd w:id="101"/>
    </w:p>
    <w:p w14:paraId="53326FAA" w14:textId="6C990527" w:rsidR="00063218" w:rsidRPr="00693D06" w:rsidRDefault="00063218" w:rsidP="007B2137">
      <w:pPr>
        <w:rPr>
          <w:rStyle w:val="Strong"/>
        </w:rPr>
      </w:pPr>
      <w:r w:rsidRPr="00693D06">
        <w:rPr>
          <w:rStyle w:val="Strong"/>
        </w:rPr>
        <w:t xml:space="preserve">Testing and </w:t>
      </w:r>
      <w:r w:rsidR="00213FAB">
        <w:rPr>
          <w:rStyle w:val="Strong"/>
        </w:rPr>
        <w:t>e</w:t>
      </w:r>
      <w:r w:rsidRPr="00693D06">
        <w:rPr>
          <w:rStyle w:val="Strong"/>
        </w:rPr>
        <w:t>valuating</w:t>
      </w:r>
    </w:p>
    <w:p w14:paraId="50F2BA61" w14:textId="33333758" w:rsidR="00063218" w:rsidRPr="009E1F0F" w:rsidRDefault="00063218" w:rsidP="007B2137">
      <w:r w:rsidRPr="009E1F0F">
        <w:t>Personnel within the software development process perform alpha testing with real data. Beta testing occurs when the product is distributed for use to a limited number of outside users. These users are engaged to report any faults or recommendations back to the software development company. Essentially, we are ensuring the product meets the original objectives and design specifications that were created during the ‘Defining and Understanding the Problem’ stage. All testing should conform to industry practice.</w:t>
      </w:r>
    </w:p>
    <w:p w14:paraId="45404087" w14:textId="4B5412FE" w:rsidR="000353F5" w:rsidRPr="000353F5" w:rsidRDefault="000353F5" w:rsidP="000353F5">
      <w:r w:rsidRPr="000353F5">
        <w:br w:type="page"/>
      </w:r>
    </w:p>
    <w:p w14:paraId="0995C1DA" w14:textId="4DA88A75" w:rsidR="0096201C" w:rsidRDefault="000353F5" w:rsidP="007B2137">
      <w:r w:rsidRPr="009E1F0F">
        <w:rPr>
          <w:b/>
          <w:bCs/>
          <w:noProof/>
        </w:rPr>
        <w:lastRenderedPageBreak/>
        <w:drawing>
          <wp:anchor distT="0" distB="0" distL="114300" distR="114300" simplePos="0" relativeHeight="251658388" behindDoc="0" locked="0" layoutInCell="1" allowOverlap="1" wp14:anchorId="586A8A33" wp14:editId="4F8DC424">
            <wp:simplePos x="0" y="0"/>
            <wp:positionH relativeFrom="margin">
              <wp:align>left</wp:align>
            </wp:positionH>
            <wp:positionV relativeFrom="paragraph">
              <wp:posOffset>453</wp:posOffset>
            </wp:positionV>
            <wp:extent cx="676800" cy="676800"/>
            <wp:effectExtent l="0" t="0" r="9525" b="9525"/>
            <wp:wrapSquare wrapText="bothSides"/>
            <wp:docPr id="202610481" name="Picture 2026104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10481" name="Picture 202610481">
                      <a:extLst>
                        <a:ext uri="{C183D7F6-B498-43B3-948B-1728B52AA6E4}">
                          <adec:decorative xmlns:adec="http://schemas.microsoft.com/office/drawing/2017/decorative" val="1"/>
                        </a:ext>
                      </a:extLst>
                    </pic:cNvPr>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76800" cy="676800"/>
                    </a:xfrm>
                    <a:prstGeom prst="rect">
                      <a:avLst/>
                    </a:prstGeom>
                    <a:noFill/>
                  </pic:spPr>
                </pic:pic>
              </a:graphicData>
            </a:graphic>
            <wp14:sizeRelH relativeFrom="margin">
              <wp14:pctWidth>0</wp14:pctWidth>
            </wp14:sizeRelH>
            <wp14:sizeRelV relativeFrom="margin">
              <wp14:pctHeight>0</wp14:pctHeight>
            </wp14:sizeRelV>
          </wp:anchor>
        </w:drawing>
      </w:r>
      <w:r w:rsidR="0096201C" w:rsidRPr="009E1F0F">
        <w:rPr>
          <w:b/>
          <w:bCs/>
        </w:rPr>
        <w:t xml:space="preserve">Activity </w:t>
      </w:r>
      <w:r w:rsidR="00DE2E54">
        <w:rPr>
          <w:b/>
          <w:bCs/>
        </w:rPr>
        <w:t>79</w:t>
      </w:r>
      <w:r w:rsidR="0096201C" w:rsidRPr="009E1F0F">
        <w:rPr>
          <w:b/>
          <w:bCs/>
        </w:rPr>
        <w:t>:</w:t>
      </w:r>
      <w:r w:rsidR="0096201C" w:rsidRPr="009E1F0F">
        <w:t xml:space="preserve"> </w:t>
      </w:r>
      <w:r>
        <w:t>c</w:t>
      </w:r>
      <w:r w:rsidR="0096201C" w:rsidRPr="009E1F0F">
        <w:t>omplete the table with definitions for Alpha and Beta testing</w:t>
      </w:r>
      <w:r w:rsidR="009E1F0F">
        <w:t>.</w:t>
      </w:r>
    </w:p>
    <w:tbl>
      <w:tblPr>
        <w:tblStyle w:val="Tableheader"/>
        <w:tblW w:w="5000" w:type="pct"/>
        <w:tblLook w:val="0420" w:firstRow="1" w:lastRow="0" w:firstColumn="0" w:lastColumn="0" w:noHBand="0" w:noVBand="1"/>
        <w:tblDescription w:val="Definitions table for alpha and beta testing. Space for students to provide answer."/>
      </w:tblPr>
      <w:tblGrid>
        <w:gridCol w:w="4363"/>
        <w:gridCol w:w="5261"/>
      </w:tblGrid>
      <w:tr w:rsidR="00063218" w:rsidRPr="00620471" w14:paraId="1E50B68E" w14:textId="77777777" w:rsidTr="000935D2">
        <w:trPr>
          <w:cnfStyle w:val="100000000000" w:firstRow="1" w:lastRow="0" w:firstColumn="0" w:lastColumn="0" w:oddVBand="0" w:evenVBand="0" w:oddHBand="0" w:evenHBand="0" w:firstRowFirstColumn="0" w:firstRowLastColumn="0" w:lastRowFirstColumn="0" w:lastRowLastColumn="0"/>
          <w:trHeight w:val="300"/>
        </w:trPr>
        <w:tc>
          <w:tcPr>
            <w:tcW w:w="2500" w:type="pct"/>
            <w:hideMark/>
          </w:tcPr>
          <w:p w14:paraId="0AE5021E" w14:textId="22D3796D" w:rsidR="00063218" w:rsidRPr="00620471" w:rsidRDefault="00063218" w:rsidP="00620471">
            <w:r w:rsidRPr="00620471">
              <w:t>Alpha testing</w:t>
            </w:r>
          </w:p>
        </w:tc>
        <w:tc>
          <w:tcPr>
            <w:tcW w:w="2500" w:type="pct"/>
            <w:hideMark/>
          </w:tcPr>
          <w:p w14:paraId="0E8EFB70" w14:textId="457EDFF5" w:rsidR="00063218" w:rsidRPr="00620471" w:rsidRDefault="00063218" w:rsidP="00620471">
            <w:r w:rsidRPr="00620471">
              <w:t>Beta testing</w:t>
            </w:r>
          </w:p>
        </w:tc>
      </w:tr>
      <w:tr w:rsidR="00063218" w:rsidRPr="009E1F0F" w14:paraId="2900FCBE" w14:textId="77777777" w:rsidTr="000935D2">
        <w:trPr>
          <w:cnfStyle w:val="000000100000" w:firstRow="0" w:lastRow="0" w:firstColumn="0" w:lastColumn="0" w:oddVBand="0" w:evenVBand="0" w:oddHBand="1" w:evenHBand="0" w:firstRowFirstColumn="0" w:firstRowLastColumn="0" w:lastRowFirstColumn="0" w:lastRowLastColumn="0"/>
          <w:trHeight w:val="300"/>
        </w:trPr>
        <w:tc>
          <w:tcPr>
            <w:tcW w:w="2500" w:type="pct"/>
            <w:hideMark/>
          </w:tcPr>
          <w:p w14:paraId="4596CD3F" w14:textId="5ADFA5F4" w:rsidR="0096201C" w:rsidRPr="00620471" w:rsidRDefault="0096201C" w:rsidP="007B2137">
            <w:pPr>
              <w:rPr>
                <w:rStyle w:val="Strong"/>
              </w:rPr>
            </w:pPr>
            <w:r w:rsidRPr="00620471">
              <w:rPr>
                <w:rStyle w:val="Strong"/>
              </w:rPr>
              <w:t>Sample answer</w:t>
            </w:r>
            <w:r w:rsidR="009E1F0F" w:rsidRPr="00620471">
              <w:rPr>
                <w:rStyle w:val="Strong"/>
              </w:rPr>
              <w:t>:</w:t>
            </w:r>
          </w:p>
          <w:p w14:paraId="31ADD23B" w14:textId="622D6D47" w:rsidR="00063218" w:rsidRPr="009E1F0F" w:rsidRDefault="00063218" w:rsidP="007B2137">
            <w:r w:rsidRPr="009E1F0F">
              <w:t>Testing of the final solution by personnel within the software development company prior to the product’s release.</w:t>
            </w:r>
          </w:p>
        </w:tc>
        <w:tc>
          <w:tcPr>
            <w:tcW w:w="2500" w:type="pct"/>
            <w:hideMark/>
          </w:tcPr>
          <w:p w14:paraId="0FF0C260" w14:textId="50EE733B" w:rsidR="0096201C" w:rsidRPr="00620471" w:rsidRDefault="0096201C" w:rsidP="007B2137">
            <w:pPr>
              <w:rPr>
                <w:rStyle w:val="Strong"/>
              </w:rPr>
            </w:pPr>
            <w:r w:rsidRPr="00620471">
              <w:rPr>
                <w:rStyle w:val="Strong"/>
              </w:rPr>
              <w:t>Sample answer</w:t>
            </w:r>
            <w:r w:rsidR="009E1F0F" w:rsidRPr="00620471">
              <w:rPr>
                <w:rStyle w:val="Strong"/>
              </w:rPr>
              <w:t>:</w:t>
            </w:r>
          </w:p>
          <w:p w14:paraId="2ECDD213" w14:textId="5624950F" w:rsidR="00063218" w:rsidRPr="009E1F0F" w:rsidRDefault="00063218" w:rsidP="007B2137">
            <w:r w:rsidRPr="009E1F0F">
              <w:t>Testing of the final solution by a limited number of users outside the software development company using real</w:t>
            </w:r>
            <w:r w:rsidR="000353F5">
              <w:t>-</w:t>
            </w:r>
            <w:r w:rsidRPr="009E1F0F">
              <w:t>world data and conditions.</w:t>
            </w:r>
          </w:p>
        </w:tc>
      </w:tr>
    </w:tbl>
    <w:p w14:paraId="19D6D041" w14:textId="1EC5A935" w:rsidR="00F823D0" w:rsidRPr="002E4BE1" w:rsidRDefault="008D4BDE" w:rsidP="007B2137">
      <w:pPr>
        <w:pStyle w:val="Heading2"/>
        <w:rPr>
          <w:b/>
        </w:rPr>
      </w:pPr>
      <w:bookmarkStart w:id="102" w:name="_Toc150844829"/>
      <w:r>
        <w:rPr>
          <w:lang w:eastAsia="zh-CN"/>
        </w:rPr>
        <w:t>Journal of progress and pitfalls</w:t>
      </w:r>
      <w:bookmarkEnd w:id="102"/>
    </w:p>
    <w:p w14:paraId="61000CC7" w14:textId="1FF91A4B" w:rsidR="00F823D0" w:rsidRDefault="00EB20E0" w:rsidP="00496186">
      <w:pPr>
        <w:spacing w:after="240"/>
      </w:pPr>
      <w:r w:rsidRPr="00EC1FE0">
        <w:rPr>
          <w:noProof/>
        </w:rPr>
        <w:drawing>
          <wp:anchor distT="0" distB="0" distL="114300" distR="114300" simplePos="0" relativeHeight="251658243" behindDoc="0" locked="0" layoutInCell="1" allowOverlap="1" wp14:anchorId="7E98D72D" wp14:editId="41E0678E">
            <wp:simplePos x="0" y="0"/>
            <wp:positionH relativeFrom="margin">
              <wp:posOffset>-38100</wp:posOffset>
            </wp:positionH>
            <wp:positionV relativeFrom="paragraph">
              <wp:posOffset>155575</wp:posOffset>
            </wp:positionV>
            <wp:extent cx="707390" cy="707390"/>
            <wp:effectExtent l="0" t="0" r="0" b="0"/>
            <wp:wrapSquare wrapText="bothSides"/>
            <wp:docPr id="63" name="Pictur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707390" cy="707390"/>
                    </a:xfrm>
                    <a:prstGeom prst="rect">
                      <a:avLst/>
                    </a:prstGeom>
                  </pic:spPr>
                </pic:pic>
              </a:graphicData>
            </a:graphic>
            <wp14:sizeRelH relativeFrom="page">
              <wp14:pctWidth>0</wp14:pctWidth>
            </wp14:sizeRelH>
            <wp14:sizeRelV relativeFrom="page">
              <wp14:pctHeight>0</wp14:pctHeight>
            </wp14:sizeRelV>
          </wp:anchor>
        </w:drawing>
      </w:r>
      <w:r w:rsidR="00F823D0" w:rsidRPr="00EC1FE0">
        <w:t xml:space="preserve">Use the following pages as a diary to document the development of your project. Make note of skills and knowledge gained, challenges faced and successes demonstrating iterative design and evaluation. This could also be kept as a </w:t>
      </w:r>
      <w:hyperlink r:id="rId183" w:anchor=".YxABC73uRm8.link">
        <w:r w:rsidR="00F823D0" w:rsidRPr="00EC1FE0">
          <w:rPr>
            <w:rStyle w:val="Hyperlink"/>
          </w:rPr>
          <w:t>Learning Portfolio</w:t>
        </w:r>
      </w:hyperlink>
      <w:r w:rsidR="00F823D0" w:rsidRPr="00EC1FE0">
        <w:t>.</w:t>
      </w:r>
      <w:r w:rsidR="00831FA8" w:rsidRPr="00EC1FE0">
        <w:t xml:space="preserve"> It should record the progress and pitfalls.</w:t>
      </w:r>
    </w:p>
    <w:tbl>
      <w:tblPr>
        <w:tblStyle w:val="Tableheader"/>
        <w:tblW w:w="9622" w:type="dxa"/>
        <w:tblLook w:val="04A0" w:firstRow="1" w:lastRow="0" w:firstColumn="1" w:lastColumn="0" w:noHBand="0" w:noVBand="1"/>
        <w:tblDescription w:val="Space for students to use as a journal of progress and pitfalls including a date and a description."/>
      </w:tblPr>
      <w:tblGrid>
        <w:gridCol w:w="1134"/>
        <w:gridCol w:w="8488"/>
      </w:tblGrid>
      <w:tr w:rsidR="00F823D0" w:rsidRPr="00C053E9" w14:paraId="387D18AF" w14:textId="77777777" w:rsidTr="00475B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9F70CDA" w14:textId="4190EAA5" w:rsidR="00F823D0" w:rsidRPr="00C053E9" w:rsidRDefault="00F823D0" w:rsidP="00C053E9">
            <w:r w:rsidRPr="00C053E9">
              <w:t>Date</w:t>
            </w:r>
          </w:p>
        </w:tc>
        <w:tc>
          <w:tcPr>
            <w:tcW w:w="8488" w:type="dxa"/>
          </w:tcPr>
          <w:p w14:paraId="75B4E9DF" w14:textId="77777777" w:rsidR="00F823D0" w:rsidRPr="00C053E9" w:rsidRDefault="00F823D0" w:rsidP="00C053E9">
            <w:pPr>
              <w:cnfStyle w:val="100000000000" w:firstRow="1" w:lastRow="0" w:firstColumn="0" w:lastColumn="0" w:oddVBand="0" w:evenVBand="0" w:oddHBand="0" w:evenHBand="0" w:firstRowFirstColumn="0" w:firstRowLastColumn="0" w:lastRowFirstColumn="0" w:lastRowLastColumn="0"/>
            </w:pPr>
            <w:r w:rsidRPr="00C053E9">
              <w:t>Description</w:t>
            </w:r>
          </w:p>
        </w:tc>
      </w:tr>
      <w:tr w:rsidR="00F823D0" w:rsidRPr="00C053E9" w14:paraId="0B4DEB97" w14:textId="77777777" w:rsidTr="00475B3F">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3228B10A" w14:textId="77777777" w:rsidR="00F823D0" w:rsidRPr="00C053E9" w:rsidRDefault="00F823D0" w:rsidP="00C053E9">
            <w:r w:rsidRPr="00C053E9">
              <w:t>__/__/__</w:t>
            </w:r>
          </w:p>
        </w:tc>
        <w:tc>
          <w:tcPr>
            <w:tcW w:w="8488" w:type="dxa"/>
          </w:tcPr>
          <w:p w14:paraId="5E1CA0B3" w14:textId="77777777" w:rsidR="00F823D0" w:rsidRPr="00C053E9" w:rsidRDefault="00F823D0" w:rsidP="00C053E9">
            <w:pPr>
              <w:cnfStyle w:val="000000100000" w:firstRow="0" w:lastRow="0" w:firstColumn="0" w:lastColumn="0" w:oddVBand="0" w:evenVBand="0" w:oddHBand="1" w:evenHBand="0" w:firstRowFirstColumn="0" w:firstRowLastColumn="0" w:lastRowFirstColumn="0" w:lastRowLastColumn="0"/>
            </w:pPr>
          </w:p>
        </w:tc>
      </w:tr>
      <w:tr w:rsidR="00F823D0" w:rsidRPr="00C053E9" w14:paraId="61F21F12" w14:textId="77777777" w:rsidTr="00475B3F">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4753BD4C" w14:textId="77777777" w:rsidR="00F823D0" w:rsidRPr="00C053E9" w:rsidRDefault="00F823D0" w:rsidP="00C053E9">
            <w:r w:rsidRPr="00C053E9">
              <w:t>__/__/__</w:t>
            </w:r>
          </w:p>
        </w:tc>
        <w:tc>
          <w:tcPr>
            <w:tcW w:w="8488" w:type="dxa"/>
          </w:tcPr>
          <w:p w14:paraId="7291E459" w14:textId="77777777" w:rsidR="00F823D0" w:rsidRPr="00C053E9" w:rsidRDefault="00F823D0" w:rsidP="00C053E9">
            <w:pPr>
              <w:cnfStyle w:val="000000010000" w:firstRow="0" w:lastRow="0" w:firstColumn="0" w:lastColumn="0" w:oddVBand="0" w:evenVBand="0" w:oddHBand="0" w:evenHBand="1" w:firstRowFirstColumn="0" w:firstRowLastColumn="0" w:lastRowFirstColumn="0" w:lastRowLastColumn="0"/>
            </w:pPr>
          </w:p>
        </w:tc>
      </w:tr>
      <w:tr w:rsidR="00F823D0" w:rsidRPr="00C053E9" w14:paraId="4FFEFD09" w14:textId="77777777" w:rsidTr="00475B3F">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209ECF61" w14:textId="77777777" w:rsidR="00F823D0" w:rsidRPr="00C053E9" w:rsidRDefault="00F823D0" w:rsidP="00C053E9">
            <w:r w:rsidRPr="00C053E9">
              <w:t>__/__/__</w:t>
            </w:r>
          </w:p>
        </w:tc>
        <w:tc>
          <w:tcPr>
            <w:tcW w:w="8488" w:type="dxa"/>
          </w:tcPr>
          <w:p w14:paraId="07868DEA" w14:textId="77777777" w:rsidR="00F823D0" w:rsidRPr="00C053E9" w:rsidRDefault="00F823D0" w:rsidP="00C053E9">
            <w:pPr>
              <w:cnfStyle w:val="000000100000" w:firstRow="0" w:lastRow="0" w:firstColumn="0" w:lastColumn="0" w:oddVBand="0" w:evenVBand="0" w:oddHBand="1" w:evenHBand="0" w:firstRowFirstColumn="0" w:firstRowLastColumn="0" w:lastRowFirstColumn="0" w:lastRowLastColumn="0"/>
            </w:pPr>
          </w:p>
        </w:tc>
      </w:tr>
      <w:tr w:rsidR="00F823D0" w:rsidRPr="00C053E9" w14:paraId="459B2DCE" w14:textId="77777777" w:rsidTr="00475B3F">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043E1080" w14:textId="77777777" w:rsidR="00F823D0" w:rsidRPr="00C053E9" w:rsidRDefault="00F823D0" w:rsidP="00C053E9">
            <w:r w:rsidRPr="00C053E9">
              <w:lastRenderedPageBreak/>
              <w:t>__/__/__</w:t>
            </w:r>
          </w:p>
        </w:tc>
        <w:tc>
          <w:tcPr>
            <w:tcW w:w="8488" w:type="dxa"/>
          </w:tcPr>
          <w:p w14:paraId="5C0BA3E3" w14:textId="77777777" w:rsidR="00F823D0" w:rsidRPr="00C053E9" w:rsidRDefault="00F823D0" w:rsidP="00C053E9">
            <w:pPr>
              <w:cnfStyle w:val="000000010000" w:firstRow="0" w:lastRow="0" w:firstColumn="0" w:lastColumn="0" w:oddVBand="0" w:evenVBand="0" w:oddHBand="0" w:evenHBand="1" w:firstRowFirstColumn="0" w:firstRowLastColumn="0" w:lastRowFirstColumn="0" w:lastRowLastColumn="0"/>
            </w:pPr>
          </w:p>
        </w:tc>
      </w:tr>
      <w:tr w:rsidR="00F823D0" w:rsidRPr="00C053E9" w14:paraId="489E086E" w14:textId="77777777" w:rsidTr="00475B3F">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6D3918B7" w14:textId="77777777" w:rsidR="00F823D0" w:rsidRPr="00C053E9" w:rsidRDefault="00F823D0" w:rsidP="00C053E9">
            <w:r w:rsidRPr="00C053E9">
              <w:t>__/__/__</w:t>
            </w:r>
          </w:p>
        </w:tc>
        <w:tc>
          <w:tcPr>
            <w:tcW w:w="8488" w:type="dxa"/>
          </w:tcPr>
          <w:p w14:paraId="42761F5D" w14:textId="77777777" w:rsidR="00F823D0" w:rsidRPr="00C053E9" w:rsidRDefault="00F823D0" w:rsidP="00C053E9">
            <w:pPr>
              <w:cnfStyle w:val="000000100000" w:firstRow="0" w:lastRow="0" w:firstColumn="0" w:lastColumn="0" w:oddVBand="0" w:evenVBand="0" w:oddHBand="1" w:evenHBand="0" w:firstRowFirstColumn="0" w:firstRowLastColumn="0" w:lastRowFirstColumn="0" w:lastRowLastColumn="0"/>
            </w:pPr>
          </w:p>
        </w:tc>
      </w:tr>
      <w:tr w:rsidR="00F823D0" w:rsidRPr="00C053E9" w14:paraId="6A4EEF71" w14:textId="77777777" w:rsidTr="00475B3F">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71B62F09" w14:textId="77777777" w:rsidR="00F823D0" w:rsidRPr="00C053E9" w:rsidRDefault="00F823D0" w:rsidP="00C053E9">
            <w:r w:rsidRPr="00C053E9">
              <w:t>__/__/__</w:t>
            </w:r>
          </w:p>
        </w:tc>
        <w:tc>
          <w:tcPr>
            <w:tcW w:w="8488" w:type="dxa"/>
          </w:tcPr>
          <w:p w14:paraId="75376C9E" w14:textId="77777777" w:rsidR="00F823D0" w:rsidRPr="00C053E9" w:rsidRDefault="00F823D0" w:rsidP="00C053E9">
            <w:pPr>
              <w:cnfStyle w:val="000000010000" w:firstRow="0" w:lastRow="0" w:firstColumn="0" w:lastColumn="0" w:oddVBand="0" w:evenVBand="0" w:oddHBand="0" w:evenHBand="1" w:firstRowFirstColumn="0" w:firstRowLastColumn="0" w:lastRowFirstColumn="0" w:lastRowLastColumn="0"/>
            </w:pPr>
          </w:p>
        </w:tc>
      </w:tr>
      <w:tr w:rsidR="00F823D0" w:rsidRPr="00C053E9" w14:paraId="41ACF551" w14:textId="77777777" w:rsidTr="00475B3F">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7144C09A" w14:textId="77777777" w:rsidR="00F823D0" w:rsidRPr="00C053E9" w:rsidRDefault="00F823D0" w:rsidP="00C053E9">
            <w:r w:rsidRPr="00C053E9">
              <w:t>__/__/__</w:t>
            </w:r>
          </w:p>
        </w:tc>
        <w:tc>
          <w:tcPr>
            <w:tcW w:w="8488" w:type="dxa"/>
          </w:tcPr>
          <w:p w14:paraId="759DCC21" w14:textId="77777777" w:rsidR="00F823D0" w:rsidRPr="00C053E9" w:rsidRDefault="00F823D0" w:rsidP="00C053E9">
            <w:pPr>
              <w:cnfStyle w:val="000000100000" w:firstRow="0" w:lastRow="0" w:firstColumn="0" w:lastColumn="0" w:oddVBand="0" w:evenVBand="0" w:oddHBand="1" w:evenHBand="0" w:firstRowFirstColumn="0" w:firstRowLastColumn="0" w:lastRowFirstColumn="0" w:lastRowLastColumn="0"/>
            </w:pPr>
          </w:p>
        </w:tc>
      </w:tr>
      <w:tr w:rsidR="00F823D0" w:rsidRPr="00C053E9" w14:paraId="77563120" w14:textId="77777777" w:rsidTr="00475B3F">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234BEA7C" w14:textId="77777777" w:rsidR="00F823D0" w:rsidRPr="00C053E9" w:rsidRDefault="00F823D0" w:rsidP="00C053E9">
            <w:r w:rsidRPr="00C053E9">
              <w:t>__/__/__</w:t>
            </w:r>
          </w:p>
        </w:tc>
        <w:tc>
          <w:tcPr>
            <w:tcW w:w="8488" w:type="dxa"/>
          </w:tcPr>
          <w:p w14:paraId="326F6A85" w14:textId="77777777" w:rsidR="00F823D0" w:rsidRPr="00C053E9" w:rsidRDefault="00F823D0" w:rsidP="00C053E9">
            <w:pPr>
              <w:cnfStyle w:val="000000010000" w:firstRow="0" w:lastRow="0" w:firstColumn="0" w:lastColumn="0" w:oddVBand="0" w:evenVBand="0" w:oddHBand="0" w:evenHBand="1" w:firstRowFirstColumn="0" w:firstRowLastColumn="0" w:lastRowFirstColumn="0" w:lastRowLastColumn="0"/>
            </w:pPr>
          </w:p>
        </w:tc>
      </w:tr>
      <w:tr w:rsidR="00F823D0" w:rsidRPr="00C053E9" w14:paraId="46334AA8" w14:textId="77777777" w:rsidTr="00475B3F">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40A79D66" w14:textId="77777777" w:rsidR="00F823D0" w:rsidRPr="00C053E9" w:rsidRDefault="00F823D0" w:rsidP="00C053E9">
            <w:r w:rsidRPr="00C053E9">
              <w:lastRenderedPageBreak/>
              <w:t>__/__/__</w:t>
            </w:r>
          </w:p>
        </w:tc>
        <w:tc>
          <w:tcPr>
            <w:tcW w:w="8488" w:type="dxa"/>
          </w:tcPr>
          <w:p w14:paraId="794E26CC" w14:textId="77777777" w:rsidR="00F823D0" w:rsidRPr="00C053E9" w:rsidRDefault="00F823D0" w:rsidP="00C053E9">
            <w:pPr>
              <w:cnfStyle w:val="000000100000" w:firstRow="0" w:lastRow="0" w:firstColumn="0" w:lastColumn="0" w:oddVBand="0" w:evenVBand="0" w:oddHBand="1" w:evenHBand="0" w:firstRowFirstColumn="0" w:firstRowLastColumn="0" w:lastRowFirstColumn="0" w:lastRowLastColumn="0"/>
            </w:pPr>
          </w:p>
        </w:tc>
      </w:tr>
    </w:tbl>
    <w:p w14:paraId="38C3F443" w14:textId="77777777" w:rsidR="00F823D0" w:rsidRPr="002E4BE1" w:rsidRDefault="00F823D0" w:rsidP="008E4053">
      <w:r w:rsidRPr="002E4BE1">
        <w:br w:type="page"/>
      </w:r>
    </w:p>
    <w:p w14:paraId="53504824" w14:textId="69284B7D" w:rsidR="00747712" w:rsidRDefault="00F823D0" w:rsidP="00E33AD6">
      <w:pPr>
        <w:pStyle w:val="Heading1"/>
        <w:spacing w:after="120"/>
        <w:rPr>
          <w:lang w:eastAsia="en-AU"/>
        </w:rPr>
      </w:pPr>
      <w:bookmarkStart w:id="103" w:name="_Toc150844830"/>
      <w:r w:rsidRPr="002E4BE1">
        <w:rPr>
          <w:b/>
          <w:noProof/>
        </w:rPr>
        <w:lastRenderedPageBreak/>
        <w:drawing>
          <wp:anchor distT="0" distB="0" distL="114300" distR="114300" simplePos="0" relativeHeight="251658242" behindDoc="0" locked="0" layoutInCell="1" allowOverlap="1" wp14:anchorId="043B139D" wp14:editId="5B9F336B">
            <wp:simplePos x="0" y="0"/>
            <wp:positionH relativeFrom="column">
              <wp:posOffset>-5262</wp:posOffset>
            </wp:positionH>
            <wp:positionV relativeFrom="paragraph">
              <wp:posOffset>422547</wp:posOffset>
            </wp:positionV>
            <wp:extent cx="635000" cy="635000"/>
            <wp:effectExtent l="0" t="0" r="0" b="0"/>
            <wp:wrapSquare wrapText="bothSides"/>
            <wp:docPr id="301046720" name="Picture 3010467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47712">
        <w:rPr>
          <w:lang w:eastAsia="en-AU"/>
        </w:rPr>
        <w:t>Appendix</w:t>
      </w:r>
      <w:bookmarkEnd w:id="103"/>
    </w:p>
    <w:p w14:paraId="03AE7AF6" w14:textId="748E580C" w:rsidR="00747712" w:rsidRPr="009E1F0F" w:rsidRDefault="00747712" w:rsidP="00E33AD6">
      <w:pPr>
        <w:spacing w:before="120"/>
        <w:rPr>
          <w:lang w:eastAsia="en-AU"/>
        </w:rPr>
      </w:pPr>
      <w:r w:rsidRPr="009E1F0F">
        <w:rPr>
          <w:lang w:eastAsia="en-AU"/>
        </w:rPr>
        <w:t>The following pages are code samples including starter code to copy into a new Python file.</w:t>
      </w:r>
    </w:p>
    <w:p w14:paraId="097440C7" w14:textId="456F2377" w:rsidR="00747712" w:rsidRPr="009E1F0F" w:rsidRDefault="00747712" w:rsidP="008E4053">
      <w:pPr>
        <w:rPr>
          <w:lang w:eastAsia="en-AU"/>
        </w:rPr>
      </w:pPr>
      <w:r w:rsidRPr="009E1F0F">
        <w:rPr>
          <w:lang w:eastAsia="en-AU"/>
        </w:rPr>
        <w:t xml:space="preserve">The first of these provides blueprints for paper, triangle, oval and rectangle objects that can be </w:t>
      </w:r>
      <w:r w:rsidR="00BD3912">
        <w:rPr>
          <w:lang w:eastAsia="en-AU"/>
        </w:rPr>
        <w:t>copied</w:t>
      </w:r>
      <w:r w:rsidR="00BD3912" w:rsidRPr="009E1F0F">
        <w:rPr>
          <w:lang w:eastAsia="en-AU"/>
        </w:rPr>
        <w:t xml:space="preserve"> </w:t>
      </w:r>
      <w:r w:rsidRPr="009E1F0F">
        <w:rPr>
          <w:lang w:eastAsia="en-AU"/>
        </w:rPr>
        <w:t>and pasted into Python and saved as: shapes.py</w:t>
      </w:r>
    </w:p>
    <w:p w14:paraId="6188FC75" w14:textId="41FED51C" w:rsidR="00747712" w:rsidRPr="009E1F0F" w:rsidRDefault="00747712" w:rsidP="008E4053">
      <w:pPr>
        <w:rPr>
          <w:lang w:eastAsia="en-AU"/>
        </w:rPr>
      </w:pPr>
      <w:r w:rsidRPr="009E1F0F">
        <w:rPr>
          <w:lang w:eastAsia="en-AU"/>
        </w:rPr>
        <w:t xml:space="preserve">This is used in the exercises </w:t>
      </w:r>
      <w:proofErr w:type="spellStart"/>
      <w:r w:rsidRPr="009E1F0F">
        <w:rPr>
          <w:lang w:eastAsia="en-AU"/>
        </w:rPr>
        <w:t>DrawingShapes_Methods</w:t>
      </w:r>
      <w:proofErr w:type="spellEnd"/>
      <w:r w:rsidRPr="009E1F0F">
        <w:rPr>
          <w:lang w:eastAsia="en-AU"/>
        </w:rPr>
        <w:t xml:space="preserve"> and Attributes.</w:t>
      </w:r>
    </w:p>
    <w:p w14:paraId="1D763DE2" w14:textId="77777777" w:rsidR="00747712" w:rsidRPr="00747712" w:rsidRDefault="00747712" w:rsidP="008E4053">
      <w:pPr>
        <w:rPr>
          <w:lang w:eastAsia="en-AU"/>
        </w:rPr>
      </w:pPr>
    </w:p>
    <w:p w14:paraId="4BAEE69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color w:val="608B4E"/>
          <w:sz w:val="20"/>
          <w:szCs w:val="20"/>
          <w:lang w:eastAsia="en-AU"/>
        </w:rPr>
        <w:t xml:space="preserve"># This code requires Python 3 and </w:t>
      </w:r>
      <w:proofErr w:type="spellStart"/>
      <w:r w:rsidRPr="002E4BE1">
        <w:rPr>
          <w:rFonts w:ascii="Courier New" w:eastAsia="Times New Roman" w:hAnsi="Courier New" w:cs="Courier New"/>
          <w:b/>
          <w:bCs/>
          <w:color w:val="608B4E"/>
          <w:sz w:val="20"/>
          <w:szCs w:val="20"/>
          <w:lang w:eastAsia="en-AU"/>
        </w:rPr>
        <w:t>tkinter</w:t>
      </w:r>
      <w:proofErr w:type="spellEnd"/>
      <w:r w:rsidRPr="002E4BE1">
        <w:rPr>
          <w:rFonts w:ascii="Courier New" w:eastAsia="Times New Roman" w:hAnsi="Courier New" w:cs="Courier New"/>
          <w:b/>
          <w:bCs/>
          <w:color w:val="608B4E"/>
          <w:sz w:val="20"/>
          <w:szCs w:val="20"/>
          <w:lang w:eastAsia="en-AU"/>
        </w:rPr>
        <w:t xml:space="preserve"> (which is usually installed by default)</w:t>
      </w:r>
    </w:p>
    <w:p w14:paraId="0FD1512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color w:val="608B4E"/>
          <w:sz w:val="20"/>
          <w:szCs w:val="20"/>
          <w:lang w:eastAsia="en-AU"/>
        </w:rPr>
        <w:t xml:space="preserve"># This code will NOT work on trinket.io as the </w:t>
      </w:r>
      <w:proofErr w:type="spellStart"/>
      <w:r w:rsidRPr="002E4BE1">
        <w:rPr>
          <w:rFonts w:ascii="Courier New" w:eastAsia="Times New Roman" w:hAnsi="Courier New" w:cs="Courier New"/>
          <w:b/>
          <w:bCs/>
          <w:color w:val="608B4E"/>
          <w:sz w:val="20"/>
          <w:szCs w:val="20"/>
          <w:lang w:eastAsia="en-AU"/>
        </w:rPr>
        <w:t>tkinter</w:t>
      </w:r>
      <w:proofErr w:type="spellEnd"/>
      <w:r w:rsidRPr="002E4BE1">
        <w:rPr>
          <w:rFonts w:ascii="Courier New" w:eastAsia="Times New Roman" w:hAnsi="Courier New" w:cs="Courier New"/>
          <w:b/>
          <w:bCs/>
          <w:color w:val="608B4E"/>
          <w:sz w:val="20"/>
          <w:szCs w:val="20"/>
          <w:lang w:eastAsia="en-AU"/>
        </w:rPr>
        <w:t xml:space="preserve"> module is not supported</w:t>
      </w:r>
    </w:p>
    <w:p w14:paraId="6C23094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color w:val="608B4E"/>
          <w:sz w:val="20"/>
          <w:szCs w:val="20"/>
          <w:lang w:eastAsia="en-AU"/>
        </w:rPr>
        <w:t># Raspberry Pi Foundation 2020</w:t>
      </w:r>
    </w:p>
    <w:p w14:paraId="1727C6E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color w:val="608B4E"/>
          <w:sz w:val="20"/>
          <w:szCs w:val="20"/>
          <w:lang w:eastAsia="en-AU"/>
        </w:rPr>
        <w:t># CC-BY-SA 4.0</w:t>
      </w:r>
    </w:p>
    <w:p w14:paraId="6C066B2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D498BD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try</w:t>
      </w:r>
      <w:r w:rsidRPr="002E4BE1">
        <w:rPr>
          <w:rFonts w:ascii="Courier New" w:eastAsia="Times New Roman" w:hAnsi="Courier New" w:cs="Courier New"/>
          <w:b/>
          <w:bCs/>
          <w:sz w:val="20"/>
          <w:szCs w:val="20"/>
          <w:lang w:eastAsia="en-AU"/>
        </w:rPr>
        <w:t>:</w:t>
      </w:r>
    </w:p>
    <w:p w14:paraId="1986747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from</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tkinter</w:t>
      </w:r>
      <w:proofErr w:type="spellEnd"/>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import</w:t>
      </w:r>
      <w:r w:rsidRPr="002E4BE1">
        <w:rPr>
          <w:rFonts w:ascii="Courier New" w:eastAsia="Times New Roman" w:hAnsi="Courier New" w:cs="Courier New"/>
          <w:b/>
          <w:bCs/>
          <w:sz w:val="20"/>
          <w:szCs w:val="20"/>
          <w:lang w:eastAsia="en-AU"/>
        </w:rPr>
        <w:t xml:space="preserve"> Tk, Canvas, BOTH    </w:t>
      </w:r>
    </w:p>
    <w:p w14:paraId="562F16B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except</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ImportError</w:t>
      </w:r>
      <w:proofErr w:type="spellEnd"/>
      <w:r w:rsidRPr="002E4BE1">
        <w:rPr>
          <w:rFonts w:ascii="Courier New" w:eastAsia="Times New Roman" w:hAnsi="Courier New" w:cs="Courier New"/>
          <w:b/>
          <w:bCs/>
          <w:sz w:val="20"/>
          <w:szCs w:val="20"/>
          <w:lang w:eastAsia="en-AU"/>
        </w:rPr>
        <w:t>:</w:t>
      </w:r>
    </w:p>
    <w:p w14:paraId="6787D66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raise</w:t>
      </w:r>
      <w:r w:rsidRPr="002E4BE1">
        <w:rPr>
          <w:rFonts w:ascii="Courier New" w:eastAsia="Times New Roman" w:hAnsi="Courier New" w:cs="Courier New"/>
          <w:b/>
          <w:bCs/>
          <w:sz w:val="20"/>
          <w:szCs w:val="20"/>
          <w:lang w:eastAsia="en-AU"/>
        </w:rPr>
        <w:t xml:space="preserve"> Exception(</w:t>
      </w:r>
      <w:r w:rsidRPr="002E4BE1">
        <w:rPr>
          <w:rFonts w:ascii="Courier New" w:eastAsia="Times New Roman" w:hAnsi="Courier New" w:cs="Courier New"/>
          <w:b/>
          <w:bCs/>
          <w:color w:val="D69D85"/>
          <w:sz w:val="20"/>
          <w:szCs w:val="20"/>
          <w:lang w:eastAsia="en-AU"/>
        </w:rPr>
        <w:t>"</w:t>
      </w:r>
      <w:proofErr w:type="spellStart"/>
      <w:r w:rsidRPr="002E4BE1">
        <w:rPr>
          <w:rFonts w:ascii="Courier New" w:eastAsia="Times New Roman" w:hAnsi="Courier New" w:cs="Courier New"/>
          <w:b/>
          <w:bCs/>
          <w:color w:val="D69D85"/>
          <w:sz w:val="20"/>
          <w:szCs w:val="20"/>
          <w:lang w:eastAsia="en-AU"/>
        </w:rPr>
        <w:t>tkinter</w:t>
      </w:r>
      <w:proofErr w:type="spellEnd"/>
      <w:r w:rsidRPr="002E4BE1">
        <w:rPr>
          <w:rFonts w:ascii="Courier New" w:eastAsia="Times New Roman" w:hAnsi="Courier New" w:cs="Courier New"/>
          <w:b/>
          <w:bCs/>
          <w:color w:val="D69D85"/>
          <w:sz w:val="20"/>
          <w:szCs w:val="20"/>
          <w:lang w:eastAsia="en-AU"/>
        </w:rPr>
        <w:t xml:space="preserve"> did not import successfully - check you are running Python 3 and that </w:t>
      </w:r>
      <w:proofErr w:type="spellStart"/>
      <w:r w:rsidRPr="002E4BE1">
        <w:rPr>
          <w:rFonts w:ascii="Courier New" w:eastAsia="Times New Roman" w:hAnsi="Courier New" w:cs="Courier New"/>
          <w:b/>
          <w:bCs/>
          <w:color w:val="D69D85"/>
          <w:sz w:val="20"/>
          <w:szCs w:val="20"/>
          <w:lang w:eastAsia="en-AU"/>
        </w:rPr>
        <w:t>tkinter</w:t>
      </w:r>
      <w:proofErr w:type="spellEnd"/>
      <w:r w:rsidRPr="002E4BE1">
        <w:rPr>
          <w:rFonts w:ascii="Courier New" w:eastAsia="Times New Roman" w:hAnsi="Courier New" w:cs="Courier New"/>
          <w:b/>
          <w:bCs/>
          <w:color w:val="D69D85"/>
          <w:sz w:val="20"/>
          <w:szCs w:val="20"/>
          <w:lang w:eastAsia="en-AU"/>
        </w:rPr>
        <w:t xml:space="preserve"> is available."</w:t>
      </w:r>
      <w:r w:rsidRPr="002E4BE1">
        <w:rPr>
          <w:rFonts w:ascii="Courier New" w:eastAsia="Times New Roman" w:hAnsi="Courier New" w:cs="Courier New"/>
          <w:b/>
          <w:bCs/>
          <w:sz w:val="20"/>
          <w:szCs w:val="20"/>
          <w:lang w:eastAsia="en-AU"/>
        </w:rPr>
        <w:t>)</w:t>
      </w:r>
    </w:p>
    <w:p w14:paraId="613A134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C02520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import</w:t>
      </w:r>
      <w:r w:rsidRPr="002E4BE1">
        <w:rPr>
          <w:rFonts w:ascii="Courier New" w:eastAsia="Times New Roman" w:hAnsi="Courier New" w:cs="Courier New"/>
          <w:b/>
          <w:bCs/>
          <w:sz w:val="20"/>
          <w:szCs w:val="20"/>
          <w:lang w:eastAsia="en-AU"/>
        </w:rPr>
        <w:t xml:space="preserve"> random</w:t>
      </w:r>
    </w:p>
    <w:p w14:paraId="50128C9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72A8952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870107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class</w:t>
      </w:r>
      <w:r w:rsidRPr="002E4BE1">
        <w:rPr>
          <w:rFonts w:ascii="Courier New" w:eastAsia="Times New Roman" w:hAnsi="Courier New" w:cs="Courier New"/>
          <w:b/>
          <w:bCs/>
          <w:sz w:val="20"/>
          <w:szCs w:val="20"/>
          <w:lang w:eastAsia="en-AU"/>
        </w:rPr>
        <w:t xml:space="preserve"> Paper():</w:t>
      </w:r>
    </w:p>
    <w:p w14:paraId="0E35017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
    <w:p w14:paraId="2285463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xml:space="preserve"># the </w:t>
      </w:r>
      <w:proofErr w:type="spellStart"/>
      <w:r w:rsidRPr="002E4BE1">
        <w:rPr>
          <w:rFonts w:ascii="Courier New" w:eastAsia="Times New Roman" w:hAnsi="Courier New" w:cs="Courier New"/>
          <w:b/>
          <w:bCs/>
          <w:color w:val="608B4E"/>
          <w:sz w:val="20"/>
          <w:szCs w:val="20"/>
          <w:lang w:eastAsia="en-AU"/>
        </w:rPr>
        <w:t>tk</w:t>
      </w:r>
      <w:proofErr w:type="spellEnd"/>
      <w:r w:rsidRPr="002E4BE1">
        <w:rPr>
          <w:rFonts w:ascii="Courier New" w:eastAsia="Times New Roman" w:hAnsi="Courier New" w:cs="Courier New"/>
          <w:b/>
          <w:bCs/>
          <w:color w:val="608B4E"/>
          <w:sz w:val="20"/>
          <w:szCs w:val="20"/>
          <w:lang w:eastAsia="en-AU"/>
        </w:rPr>
        <w:t xml:space="preserve"> object which will be used by the shapes</w:t>
      </w:r>
    </w:p>
    <w:p w14:paraId="6DE255C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tk</w:t>
      </w:r>
      <w:proofErr w:type="spellEnd"/>
      <w:r w:rsidRPr="002E4BE1">
        <w:rPr>
          <w:rFonts w:ascii="Courier New" w:eastAsia="Times New Roman" w:hAnsi="Courier New" w:cs="Courier New"/>
          <w:b/>
          <w:bCs/>
          <w:sz w:val="20"/>
          <w:szCs w:val="20"/>
          <w:lang w:eastAsia="en-AU"/>
        </w:rPr>
        <w:t xml:space="preserve"> = None</w:t>
      </w:r>
    </w:p>
    <w:p w14:paraId="1F00E7C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0C8207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B96CB9"/>
          <w:sz w:val="20"/>
          <w:szCs w:val="20"/>
          <w:lang w:eastAsia="en-AU"/>
        </w:rPr>
        <w:t>__</w:t>
      </w:r>
      <w:proofErr w:type="spellStart"/>
      <w:r w:rsidRPr="002E4BE1">
        <w:rPr>
          <w:rFonts w:ascii="Courier New" w:eastAsia="Times New Roman" w:hAnsi="Courier New" w:cs="Courier New"/>
          <w:b/>
          <w:bCs/>
          <w:color w:val="B96CB9"/>
          <w:sz w:val="20"/>
          <w:szCs w:val="20"/>
          <w:lang w:eastAsia="en-AU"/>
        </w:rPr>
        <w:t>init</w:t>
      </w:r>
      <w:proofErr w:type="spellEnd"/>
      <w:r w:rsidRPr="002E4BE1">
        <w:rPr>
          <w:rFonts w:ascii="Courier New" w:eastAsia="Times New Roman" w:hAnsi="Courier New" w:cs="Courier New"/>
          <w:b/>
          <w:bCs/>
          <w:color w:val="B96CB9"/>
          <w:sz w:val="20"/>
          <w:szCs w:val="20"/>
          <w:lang w:eastAsia="en-AU"/>
        </w:rPr>
        <w:t>__</w:t>
      </w:r>
      <w:r w:rsidRPr="002E4BE1">
        <w:rPr>
          <w:rFonts w:ascii="Courier New" w:eastAsia="Times New Roman" w:hAnsi="Courier New" w:cs="Courier New"/>
          <w:b/>
          <w:bCs/>
          <w:sz w:val="20"/>
          <w:szCs w:val="20"/>
          <w:lang w:eastAsia="en-AU"/>
        </w:rPr>
        <w:t>(self, width=600, height=600):</w:t>
      </w:r>
    </w:p>
    <w:p w14:paraId="189191E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23961DC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Create a Paper object which is required to draw shapes onto.</w:t>
      </w:r>
    </w:p>
    <w:p w14:paraId="5100899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1CAB031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It is only possible to create 1 Paper object.</w:t>
      </w:r>
    </w:p>
    <w:p w14:paraId="67A359E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00BDFCF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139E731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idth (int): The width of the display. Defaults to 600.</w:t>
      </w:r>
    </w:p>
    <w:p w14:paraId="40B1E74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height (int): The height of the display. Defaults to 600.</w:t>
      </w:r>
    </w:p>
    <w:p w14:paraId="0402CE2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7AAA615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lastRenderedPageBreak/>
        <w:t xml:space="preserve">        Returns:</w:t>
      </w:r>
    </w:p>
    <w:p w14:paraId="7564230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Paper: A Paper object</w:t>
      </w:r>
    </w:p>
    <w:p w14:paraId="1DA0FC8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4405261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1493A9D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if</w:t>
      </w:r>
      <w:r w:rsidRPr="002E4BE1">
        <w:rPr>
          <w:rFonts w:ascii="Courier New" w:eastAsia="Times New Roman" w:hAnsi="Courier New" w:cs="Courier New"/>
          <w:b/>
          <w:bCs/>
          <w:sz w:val="20"/>
          <w:szCs w:val="20"/>
          <w:lang w:eastAsia="en-AU"/>
        </w:rPr>
        <w:t xml:space="preserve"> Paper.tk </w:t>
      </w:r>
      <w:r w:rsidRPr="002E4BE1">
        <w:rPr>
          <w:rFonts w:ascii="Courier New" w:eastAsia="Times New Roman" w:hAnsi="Courier New" w:cs="Courier New"/>
          <w:b/>
          <w:bCs/>
          <w:color w:val="569CD6"/>
          <w:sz w:val="20"/>
          <w:szCs w:val="20"/>
          <w:lang w:eastAsia="en-AU"/>
        </w:rPr>
        <w:t>is</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not</w:t>
      </w:r>
      <w:r w:rsidRPr="002E4BE1">
        <w:rPr>
          <w:rFonts w:ascii="Courier New" w:eastAsia="Times New Roman" w:hAnsi="Courier New" w:cs="Courier New"/>
          <w:b/>
          <w:bCs/>
          <w:sz w:val="20"/>
          <w:szCs w:val="20"/>
          <w:lang w:eastAsia="en-AU"/>
        </w:rPr>
        <w:t xml:space="preserve"> None:</w:t>
      </w:r>
    </w:p>
    <w:p w14:paraId="7FE729E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raise</w:t>
      </w:r>
      <w:r w:rsidRPr="002E4BE1">
        <w:rPr>
          <w:rFonts w:ascii="Courier New" w:eastAsia="Times New Roman" w:hAnsi="Courier New" w:cs="Courier New"/>
          <w:b/>
          <w:bCs/>
          <w:sz w:val="20"/>
          <w:szCs w:val="20"/>
          <w:lang w:eastAsia="en-AU"/>
        </w:rPr>
        <w:t xml:space="preserve"> Exception(</w:t>
      </w:r>
      <w:r w:rsidRPr="002E4BE1">
        <w:rPr>
          <w:rFonts w:ascii="Courier New" w:eastAsia="Times New Roman" w:hAnsi="Courier New" w:cs="Courier New"/>
          <w:b/>
          <w:bCs/>
          <w:color w:val="D69D85"/>
          <w:sz w:val="20"/>
          <w:szCs w:val="20"/>
          <w:lang w:eastAsia="en-AU"/>
        </w:rPr>
        <w:t>"Error: Paper has already been created, there can be only one."</w:t>
      </w:r>
      <w:r w:rsidRPr="002E4BE1">
        <w:rPr>
          <w:rFonts w:ascii="Courier New" w:eastAsia="Times New Roman" w:hAnsi="Courier New" w:cs="Courier New"/>
          <w:b/>
          <w:bCs/>
          <w:sz w:val="20"/>
          <w:szCs w:val="20"/>
          <w:lang w:eastAsia="en-AU"/>
        </w:rPr>
        <w:t>)</w:t>
      </w:r>
    </w:p>
    <w:p w14:paraId="623FF88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B2E636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try</w:t>
      </w:r>
      <w:r w:rsidRPr="002E4BE1">
        <w:rPr>
          <w:rFonts w:ascii="Courier New" w:eastAsia="Times New Roman" w:hAnsi="Courier New" w:cs="Courier New"/>
          <w:b/>
          <w:bCs/>
          <w:sz w:val="20"/>
          <w:szCs w:val="20"/>
          <w:lang w:eastAsia="en-AU"/>
        </w:rPr>
        <w:t>:</w:t>
      </w:r>
    </w:p>
    <w:p w14:paraId="4DA94DA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Paper.tk = Tk()</w:t>
      </w:r>
    </w:p>
    <w:p w14:paraId="7313C4B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except</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ValueError</w:t>
      </w:r>
      <w:proofErr w:type="spellEnd"/>
      <w:r w:rsidRPr="002E4BE1">
        <w:rPr>
          <w:rFonts w:ascii="Courier New" w:eastAsia="Times New Roman" w:hAnsi="Courier New" w:cs="Courier New"/>
          <w:b/>
          <w:bCs/>
          <w:sz w:val="20"/>
          <w:szCs w:val="20"/>
          <w:lang w:eastAsia="en-AU"/>
        </w:rPr>
        <w:t>:</w:t>
      </w:r>
    </w:p>
    <w:p w14:paraId="586EBFA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raise</w:t>
      </w:r>
      <w:r w:rsidRPr="002E4BE1">
        <w:rPr>
          <w:rFonts w:ascii="Courier New" w:eastAsia="Times New Roman" w:hAnsi="Courier New" w:cs="Courier New"/>
          <w:b/>
          <w:bCs/>
          <w:sz w:val="20"/>
          <w:szCs w:val="20"/>
          <w:lang w:eastAsia="en-AU"/>
        </w:rPr>
        <w:t xml:space="preserve"> Exception(</w:t>
      </w:r>
      <w:r w:rsidRPr="002E4BE1">
        <w:rPr>
          <w:rFonts w:ascii="Courier New" w:eastAsia="Times New Roman" w:hAnsi="Courier New" w:cs="Courier New"/>
          <w:b/>
          <w:bCs/>
          <w:color w:val="D69D85"/>
          <w:sz w:val="20"/>
          <w:szCs w:val="20"/>
          <w:lang w:eastAsia="en-AU"/>
        </w:rPr>
        <w:t xml:space="preserve">"Error: could not instantiate </w:t>
      </w:r>
      <w:proofErr w:type="spellStart"/>
      <w:r w:rsidRPr="002E4BE1">
        <w:rPr>
          <w:rFonts w:ascii="Courier New" w:eastAsia="Times New Roman" w:hAnsi="Courier New" w:cs="Courier New"/>
          <w:b/>
          <w:bCs/>
          <w:color w:val="D69D85"/>
          <w:sz w:val="20"/>
          <w:szCs w:val="20"/>
          <w:lang w:eastAsia="en-AU"/>
        </w:rPr>
        <w:t>tkinter</w:t>
      </w:r>
      <w:proofErr w:type="spellEnd"/>
      <w:r w:rsidRPr="002E4BE1">
        <w:rPr>
          <w:rFonts w:ascii="Courier New" w:eastAsia="Times New Roman" w:hAnsi="Courier New" w:cs="Courier New"/>
          <w:b/>
          <w:bCs/>
          <w:color w:val="D69D85"/>
          <w:sz w:val="20"/>
          <w:szCs w:val="20"/>
          <w:lang w:eastAsia="en-AU"/>
        </w:rPr>
        <w:t xml:space="preserve"> object"</w:t>
      </w:r>
      <w:r w:rsidRPr="002E4BE1">
        <w:rPr>
          <w:rFonts w:ascii="Courier New" w:eastAsia="Times New Roman" w:hAnsi="Courier New" w:cs="Courier New"/>
          <w:b/>
          <w:bCs/>
          <w:sz w:val="20"/>
          <w:szCs w:val="20"/>
          <w:lang w:eastAsia="en-AU"/>
        </w:rPr>
        <w:t>)</w:t>
      </w:r>
    </w:p>
    <w:p w14:paraId="2BBA55D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267BBE1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Set some attributes</w:t>
      </w:r>
    </w:p>
    <w:p w14:paraId="74397AC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Paper.tk.title</w:t>
      </w:r>
      <w:proofErr w:type="spellEnd"/>
      <w:r w:rsidRPr="002E4BE1">
        <w:rPr>
          <w:rFonts w:ascii="Courier New" w:eastAsia="Times New Roman" w:hAnsi="Courier New" w:cs="Courier New"/>
          <w:b/>
          <w:bCs/>
          <w:sz w:val="20"/>
          <w:szCs w:val="20"/>
          <w:lang w:eastAsia="en-AU"/>
        </w:rPr>
        <w:t>(</w:t>
      </w:r>
      <w:r w:rsidRPr="002E4BE1">
        <w:rPr>
          <w:rFonts w:ascii="Courier New" w:eastAsia="Times New Roman" w:hAnsi="Courier New" w:cs="Courier New"/>
          <w:b/>
          <w:bCs/>
          <w:color w:val="D69D85"/>
          <w:sz w:val="20"/>
          <w:szCs w:val="20"/>
          <w:lang w:eastAsia="en-AU"/>
        </w:rPr>
        <w:t>"Drawing shapes"</w:t>
      </w:r>
      <w:r w:rsidRPr="002E4BE1">
        <w:rPr>
          <w:rFonts w:ascii="Courier New" w:eastAsia="Times New Roman" w:hAnsi="Courier New" w:cs="Courier New"/>
          <w:b/>
          <w:bCs/>
          <w:sz w:val="20"/>
          <w:szCs w:val="20"/>
          <w:lang w:eastAsia="en-AU"/>
        </w:rPr>
        <w:t>)</w:t>
      </w:r>
    </w:p>
    <w:p w14:paraId="5C2759F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Paper.tk.geometry</w:t>
      </w:r>
      <w:proofErr w:type="spellEnd"/>
      <w:r w:rsidRPr="002E4BE1">
        <w:rPr>
          <w:rFonts w:ascii="Courier New" w:eastAsia="Times New Roman" w:hAnsi="Courier New" w:cs="Courier New"/>
          <w:b/>
          <w:bCs/>
          <w:sz w:val="20"/>
          <w:szCs w:val="20"/>
          <w:lang w:eastAsia="en-AU"/>
        </w:rPr>
        <w:t>(str(width)+</w:t>
      </w:r>
      <w:r w:rsidRPr="002E4BE1">
        <w:rPr>
          <w:rFonts w:ascii="Courier New" w:eastAsia="Times New Roman" w:hAnsi="Courier New" w:cs="Courier New"/>
          <w:b/>
          <w:bCs/>
          <w:color w:val="D69D85"/>
          <w:sz w:val="20"/>
          <w:szCs w:val="20"/>
          <w:lang w:eastAsia="en-AU"/>
        </w:rPr>
        <w:t>"</w:t>
      </w:r>
      <w:proofErr w:type="spellStart"/>
      <w:r w:rsidRPr="002E4BE1">
        <w:rPr>
          <w:rFonts w:ascii="Courier New" w:eastAsia="Times New Roman" w:hAnsi="Courier New" w:cs="Courier New"/>
          <w:b/>
          <w:bCs/>
          <w:color w:val="D69D85"/>
          <w:sz w:val="20"/>
          <w:szCs w:val="20"/>
          <w:lang w:eastAsia="en-AU"/>
        </w:rPr>
        <w:t>x"</w:t>
      </w:r>
      <w:r w:rsidRPr="002E4BE1">
        <w:rPr>
          <w:rFonts w:ascii="Courier New" w:eastAsia="Times New Roman" w:hAnsi="Courier New" w:cs="Courier New"/>
          <w:b/>
          <w:bCs/>
          <w:sz w:val="20"/>
          <w:szCs w:val="20"/>
          <w:lang w:eastAsia="en-AU"/>
        </w:rPr>
        <w:t>+str</w:t>
      </w:r>
      <w:proofErr w:type="spellEnd"/>
      <w:r w:rsidRPr="002E4BE1">
        <w:rPr>
          <w:rFonts w:ascii="Courier New" w:eastAsia="Times New Roman" w:hAnsi="Courier New" w:cs="Courier New"/>
          <w:b/>
          <w:bCs/>
          <w:sz w:val="20"/>
          <w:szCs w:val="20"/>
          <w:lang w:eastAsia="en-AU"/>
        </w:rPr>
        <w:t>(height))</w:t>
      </w:r>
    </w:p>
    <w:p w14:paraId="6CB32B6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Paper.tk.paper_width</w:t>
      </w:r>
      <w:proofErr w:type="spellEnd"/>
      <w:r w:rsidRPr="002E4BE1">
        <w:rPr>
          <w:rFonts w:ascii="Courier New" w:eastAsia="Times New Roman" w:hAnsi="Courier New" w:cs="Courier New"/>
          <w:b/>
          <w:bCs/>
          <w:sz w:val="20"/>
          <w:szCs w:val="20"/>
          <w:lang w:eastAsia="en-AU"/>
        </w:rPr>
        <w:t xml:space="preserve"> = width</w:t>
      </w:r>
    </w:p>
    <w:p w14:paraId="3093E92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Paper.tk.paper_height</w:t>
      </w:r>
      <w:proofErr w:type="spellEnd"/>
      <w:r w:rsidRPr="002E4BE1">
        <w:rPr>
          <w:rFonts w:ascii="Courier New" w:eastAsia="Times New Roman" w:hAnsi="Courier New" w:cs="Courier New"/>
          <w:b/>
          <w:bCs/>
          <w:sz w:val="20"/>
          <w:szCs w:val="20"/>
          <w:lang w:eastAsia="en-AU"/>
        </w:rPr>
        <w:t xml:space="preserve"> = height</w:t>
      </w:r>
    </w:p>
    <w:p w14:paraId="3563562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3EECF4B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xml:space="preserve"># Create a </w:t>
      </w:r>
      <w:proofErr w:type="spellStart"/>
      <w:r w:rsidRPr="002E4BE1">
        <w:rPr>
          <w:rFonts w:ascii="Courier New" w:eastAsia="Times New Roman" w:hAnsi="Courier New" w:cs="Courier New"/>
          <w:b/>
          <w:bCs/>
          <w:color w:val="608B4E"/>
          <w:sz w:val="20"/>
          <w:szCs w:val="20"/>
          <w:lang w:eastAsia="en-AU"/>
        </w:rPr>
        <w:t>tkinter</w:t>
      </w:r>
      <w:proofErr w:type="spellEnd"/>
      <w:r w:rsidRPr="002E4BE1">
        <w:rPr>
          <w:rFonts w:ascii="Courier New" w:eastAsia="Times New Roman" w:hAnsi="Courier New" w:cs="Courier New"/>
          <w:b/>
          <w:bCs/>
          <w:color w:val="608B4E"/>
          <w:sz w:val="20"/>
          <w:szCs w:val="20"/>
          <w:lang w:eastAsia="en-AU"/>
        </w:rPr>
        <w:t xml:space="preserve"> canvas object to draw on</w:t>
      </w:r>
    </w:p>
    <w:p w14:paraId="23756641"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2E4BE1">
        <w:rPr>
          <w:rFonts w:ascii="Courier New" w:eastAsia="Times New Roman" w:hAnsi="Courier New" w:cs="Courier New"/>
          <w:b/>
          <w:bCs/>
          <w:sz w:val="20"/>
          <w:szCs w:val="20"/>
          <w:lang w:eastAsia="en-AU"/>
        </w:rPr>
        <w:t xml:space="preserve">        </w:t>
      </w:r>
      <w:proofErr w:type="spellStart"/>
      <w:r w:rsidRPr="00492318">
        <w:rPr>
          <w:rFonts w:ascii="Courier New" w:eastAsia="Times New Roman" w:hAnsi="Courier New" w:cs="Courier New"/>
          <w:b/>
          <w:bCs/>
          <w:sz w:val="20"/>
          <w:szCs w:val="20"/>
          <w:lang w:val="es-ES" w:eastAsia="en-AU"/>
        </w:rPr>
        <w:t>Paper.tk.canvas</w:t>
      </w:r>
      <w:proofErr w:type="spellEnd"/>
      <w:r w:rsidRPr="00492318">
        <w:rPr>
          <w:rFonts w:ascii="Courier New" w:eastAsia="Times New Roman" w:hAnsi="Courier New" w:cs="Courier New"/>
          <w:b/>
          <w:bCs/>
          <w:sz w:val="20"/>
          <w:szCs w:val="20"/>
          <w:lang w:val="es-ES" w:eastAsia="en-AU"/>
        </w:rPr>
        <w:t xml:space="preserve"> = </w:t>
      </w:r>
      <w:proofErr w:type="spellStart"/>
      <w:proofErr w:type="gramStart"/>
      <w:r w:rsidRPr="00492318">
        <w:rPr>
          <w:rFonts w:ascii="Courier New" w:eastAsia="Times New Roman" w:hAnsi="Courier New" w:cs="Courier New"/>
          <w:b/>
          <w:bCs/>
          <w:sz w:val="20"/>
          <w:szCs w:val="20"/>
          <w:lang w:val="es-ES" w:eastAsia="en-AU"/>
        </w:rPr>
        <w:t>Canvas</w:t>
      </w:r>
      <w:proofErr w:type="spellEnd"/>
      <w:r w:rsidRPr="00492318">
        <w:rPr>
          <w:rFonts w:ascii="Courier New" w:eastAsia="Times New Roman" w:hAnsi="Courier New" w:cs="Courier New"/>
          <w:b/>
          <w:bCs/>
          <w:sz w:val="20"/>
          <w:szCs w:val="20"/>
          <w:lang w:val="es-ES" w:eastAsia="en-AU"/>
        </w:rPr>
        <w:t>(</w:t>
      </w:r>
      <w:proofErr w:type="gramEnd"/>
      <w:r w:rsidRPr="00492318">
        <w:rPr>
          <w:rFonts w:ascii="Courier New" w:eastAsia="Times New Roman" w:hAnsi="Courier New" w:cs="Courier New"/>
          <w:b/>
          <w:bCs/>
          <w:sz w:val="20"/>
          <w:szCs w:val="20"/>
          <w:lang w:val="es-ES" w:eastAsia="en-AU"/>
        </w:rPr>
        <w:t>Paper.tk)</w:t>
      </w:r>
    </w:p>
    <w:p w14:paraId="69E0878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492318">
        <w:rPr>
          <w:rFonts w:ascii="Courier New" w:eastAsia="Times New Roman" w:hAnsi="Courier New" w:cs="Courier New"/>
          <w:b/>
          <w:bCs/>
          <w:sz w:val="20"/>
          <w:szCs w:val="20"/>
          <w:lang w:val="es-ES" w:eastAsia="en-AU"/>
        </w:rPr>
        <w:t xml:space="preserve">        </w:t>
      </w:r>
      <w:proofErr w:type="spellStart"/>
      <w:r w:rsidRPr="002E4BE1">
        <w:rPr>
          <w:rFonts w:ascii="Courier New" w:eastAsia="Times New Roman" w:hAnsi="Courier New" w:cs="Courier New"/>
          <w:b/>
          <w:bCs/>
          <w:sz w:val="20"/>
          <w:szCs w:val="20"/>
          <w:lang w:eastAsia="en-AU"/>
        </w:rPr>
        <w:t>Paper.tk.canvas.pack</w:t>
      </w:r>
      <w:proofErr w:type="spellEnd"/>
      <w:r w:rsidRPr="002E4BE1">
        <w:rPr>
          <w:rFonts w:ascii="Courier New" w:eastAsia="Times New Roman" w:hAnsi="Courier New" w:cs="Courier New"/>
          <w:b/>
          <w:bCs/>
          <w:sz w:val="20"/>
          <w:szCs w:val="20"/>
          <w:lang w:eastAsia="en-AU"/>
        </w:rPr>
        <w:t>(fill=BOTH, expand=1)</w:t>
      </w:r>
    </w:p>
    <w:p w14:paraId="65BD386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272A0E9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display(self):</w:t>
      </w:r>
    </w:p>
    <w:p w14:paraId="137E15F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671D622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Displays the paper</w:t>
      </w:r>
    </w:p>
    <w:p w14:paraId="6D4C09B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191DF2F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Paper.tk.mainloop</w:t>
      </w:r>
      <w:proofErr w:type="spellEnd"/>
      <w:r w:rsidRPr="002E4BE1">
        <w:rPr>
          <w:rFonts w:ascii="Courier New" w:eastAsia="Times New Roman" w:hAnsi="Courier New" w:cs="Courier New"/>
          <w:b/>
          <w:bCs/>
          <w:sz w:val="20"/>
          <w:szCs w:val="20"/>
          <w:lang w:eastAsia="en-AU"/>
        </w:rPr>
        <w:t>()</w:t>
      </w:r>
    </w:p>
    <w:p w14:paraId="2CFE07C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287C48C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class</w:t>
      </w:r>
      <w:r w:rsidRPr="002E4BE1">
        <w:rPr>
          <w:rFonts w:ascii="Courier New" w:eastAsia="Times New Roman" w:hAnsi="Courier New" w:cs="Courier New"/>
          <w:b/>
          <w:bCs/>
          <w:sz w:val="20"/>
          <w:szCs w:val="20"/>
          <w:lang w:eastAsia="en-AU"/>
        </w:rPr>
        <w:t xml:space="preserve"> Shape():</w:t>
      </w:r>
    </w:p>
    <w:p w14:paraId="4301206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1D452A5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Constructor for Shape</w:t>
      </w:r>
    </w:p>
    <w:p w14:paraId="01774A4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B96CB9"/>
          <w:sz w:val="20"/>
          <w:szCs w:val="20"/>
          <w:lang w:eastAsia="en-AU"/>
        </w:rPr>
        <w:t>__</w:t>
      </w:r>
      <w:proofErr w:type="spellStart"/>
      <w:r w:rsidRPr="002E4BE1">
        <w:rPr>
          <w:rFonts w:ascii="Courier New" w:eastAsia="Times New Roman" w:hAnsi="Courier New" w:cs="Courier New"/>
          <w:b/>
          <w:bCs/>
          <w:color w:val="B96CB9"/>
          <w:sz w:val="20"/>
          <w:szCs w:val="20"/>
          <w:lang w:eastAsia="en-AU"/>
        </w:rPr>
        <w:t>init</w:t>
      </w:r>
      <w:proofErr w:type="spellEnd"/>
      <w:r w:rsidRPr="002E4BE1">
        <w:rPr>
          <w:rFonts w:ascii="Courier New" w:eastAsia="Times New Roman" w:hAnsi="Courier New" w:cs="Courier New"/>
          <w:b/>
          <w:bCs/>
          <w:color w:val="B96CB9"/>
          <w:sz w:val="20"/>
          <w:szCs w:val="20"/>
          <w:lang w:eastAsia="en-AU"/>
        </w:rPr>
        <w:t>__</w:t>
      </w:r>
      <w:r w:rsidRPr="002E4BE1">
        <w:rPr>
          <w:rFonts w:ascii="Courier New" w:eastAsia="Times New Roman" w:hAnsi="Courier New" w:cs="Courier New"/>
          <w:b/>
          <w:bCs/>
          <w:sz w:val="20"/>
          <w:szCs w:val="20"/>
          <w:lang w:eastAsia="en-AU"/>
        </w:rPr>
        <w:t xml:space="preserve">(self, width=50, height=50, x=None, y=None, </w:t>
      </w:r>
      <w:proofErr w:type="spellStart"/>
      <w:r w:rsidRPr="002E4BE1">
        <w:rPr>
          <w:rFonts w:ascii="Courier New" w:eastAsia="Times New Roman" w:hAnsi="Courier New" w:cs="Courier New"/>
          <w:b/>
          <w:bCs/>
          <w:sz w:val="20"/>
          <w:szCs w:val="20"/>
          <w:lang w:eastAsia="en-AU"/>
        </w:rPr>
        <w:t>color</w:t>
      </w:r>
      <w:proofErr w:type="spellEnd"/>
      <w:r w:rsidRPr="002E4BE1">
        <w:rPr>
          <w:rFonts w:ascii="Courier New" w:eastAsia="Times New Roman" w:hAnsi="Courier New" w:cs="Courier New"/>
          <w:b/>
          <w:bCs/>
          <w:sz w:val="20"/>
          <w:szCs w:val="20"/>
          <w:lang w:eastAsia="en-AU"/>
        </w:rPr>
        <w:t>=</w:t>
      </w:r>
      <w:r w:rsidRPr="002E4BE1">
        <w:rPr>
          <w:rFonts w:ascii="Courier New" w:eastAsia="Times New Roman" w:hAnsi="Courier New" w:cs="Courier New"/>
          <w:b/>
          <w:bCs/>
          <w:color w:val="D69D85"/>
          <w:sz w:val="20"/>
          <w:szCs w:val="20"/>
          <w:lang w:eastAsia="en-AU"/>
        </w:rPr>
        <w:t>"black"</w:t>
      </w:r>
      <w:r w:rsidRPr="002E4BE1">
        <w:rPr>
          <w:rFonts w:ascii="Courier New" w:eastAsia="Times New Roman" w:hAnsi="Courier New" w:cs="Courier New"/>
          <w:b/>
          <w:bCs/>
          <w:sz w:val="20"/>
          <w:szCs w:val="20"/>
          <w:lang w:eastAsia="en-AU"/>
        </w:rPr>
        <w:t>):</w:t>
      </w:r>
    </w:p>
    <w:p w14:paraId="5868DEA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4A339A1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Creates a generic 'shape' which contains properties common to all</w:t>
      </w:r>
    </w:p>
    <w:p w14:paraId="38AB6AB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shapes such as height, width, x y coordinates and colour.</w:t>
      </w:r>
    </w:p>
    <w:p w14:paraId="2329490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01E2FF3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7C649B0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idth (int): The width of the shape. Defaults to 50.</w:t>
      </w:r>
    </w:p>
    <w:p w14:paraId="3A9BECB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height (int): The height of the shape. Defaults to 50.</w:t>
      </w:r>
    </w:p>
    <w:p w14:paraId="0AD496B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lastRenderedPageBreak/>
        <w:t xml:space="preserve">            x (int): The x position of the shape. If None, the x position will be the middle of the screen. Defaults to None.</w:t>
      </w:r>
    </w:p>
    <w:p w14:paraId="18A70F2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y (int): The y position of the shape. If None, the y position will be the middle of the screen. Defaults to None.</w:t>
      </w:r>
    </w:p>
    <w:p w14:paraId="5BFDEE4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color</w:t>
      </w:r>
      <w:proofErr w:type="spellEnd"/>
      <w:r w:rsidRPr="002E4BE1">
        <w:rPr>
          <w:rFonts w:ascii="Courier New" w:eastAsia="Times New Roman" w:hAnsi="Courier New" w:cs="Courier New"/>
          <w:b/>
          <w:bCs/>
          <w:color w:val="D69D85"/>
          <w:sz w:val="20"/>
          <w:szCs w:val="20"/>
          <w:lang w:eastAsia="en-AU"/>
        </w:rPr>
        <w:t xml:space="preserve"> (string): The </w:t>
      </w:r>
      <w:proofErr w:type="spellStart"/>
      <w:r w:rsidRPr="002E4BE1">
        <w:rPr>
          <w:rFonts w:ascii="Courier New" w:eastAsia="Times New Roman" w:hAnsi="Courier New" w:cs="Courier New"/>
          <w:b/>
          <w:bCs/>
          <w:color w:val="D69D85"/>
          <w:sz w:val="20"/>
          <w:szCs w:val="20"/>
          <w:lang w:eastAsia="en-AU"/>
        </w:rPr>
        <w:t>color</w:t>
      </w:r>
      <w:proofErr w:type="spellEnd"/>
      <w:r w:rsidRPr="002E4BE1">
        <w:rPr>
          <w:rFonts w:ascii="Courier New" w:eastAsia="Times New Roman" w:hAnsi="Courier New" w:cs="Courier New"/>
          <w:b/>
          <w:bCs/>
          <w:color w:val="D69D85"/>
          <w:sz w:val="20"/>
          <w:szCs w:val="20"/>
          <w:lang w:eastAsia="en-AU"/>
        </w:rPr>
        <w:t xml:space="preserve"> of the shape. Defaults to "black"</w:t>
      </w:r>
    </w:p>
    <w:p w14:paraId="37AA740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21321BC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if</w:t>
      </w:r>
      <w:r w:rsidRPr="002E4BE1">
        <w:rPr>
          <w:rFonts w:ascii="Courier New" w:eastAsia="Times New Roman" w:hAnsi="Courier New" w:cs="Courier New"/>
          <w:b/>
          <w:bCs/>
          <w:sz w:val="20"/>
          <w:szCs w:val="20"/>
          <w:lang w:eastAsia="en-AU"/>
        </w:rPr>
        <w:t xml:space="preserve"> Paper.tk </w:t>
      </w:r>
      <w:r w:rsidRPr="002E4BE1">
        <w:rPr>
          <w:rFonts w:ascii="Courier New" w:eastAsia="Times New Roman" w:hAnsi="Courier New" w:cs="Courier New"/>
          <w:b/>
          <w:bCs/>
          <w:color w:val="569CD6"/>
          <w:sz w:val="20"/>
          <w:szCs w:val="20"/>
          <w:lang w:eastAsia="en-AU"/>
        </w:rPr>
        <w:t>is</w:t>
      </w:r>
      <w:r w:rsidRPr="002E4BE1">
        <w:rPr>
          <w:rFonts w:ascii="Courier New" w:eastAsia="Times New Roman" w:hAnsi="Courier New" w:cs="Courier New"/>
          <w:b/>
          <w:bCs/>
          <w:sz w:val="20"/>
          <w:szCs w:val="20"/>
          <w:lang w:eastAsia="en-AU"/>
        </w:rPr>
        <w:t xml:space="preserve"> None:</w:t>
      </w:r>
    </w:p>
    <w:p w14:paraId="1A60054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raise</w:t>
      </w:r>
      <w:r w:rsidRPr="002E4BE1">
        <w:rPr>
          <w:rFonts w:ascii="Courier New" w:eastAsia="Times New Roman" w:hAnsi="Courier New" w:cs="Courier New"/>
          <w:b/>
          <w:bCs/>
          <w:sz w:val="20"/>
          <w:szCs w:val="20"/>
          <w:lang w:eastAsia="en-AU"/>
        </w:rPr>
        <w:t xml:space="preserve"> Exception(</w:t>
      </w:r>
      <w:r w:rsidRPr="002E4BE1">
        <w:rPr>
          <w:rFonts w:ascii="Courier New" w:eastAsia="Times New Roman" w:hAnsi="Courier New" w:cs="Courier New"/>
          <w:b/>
          <w:bCs/>
          <w:color w:val="D69D85"/>
          <w:sz w:val="20"/>
          <w:szCs w:val="20"/>
          <w:lang w:eastAsia="en-AU"/>
        </w:rPr>
        <w:t>"A Paper object has not been created. There is nothing to draw on."</w:t>
      </w:r>
      <w:r w:rsidRPr="002E4BE1">
        <w:rPr>
          <w:rFonts w:ascii="Courier New" w:eastAsia="Times New Roman" w:hAnsi="Courier New" w:cs="Courier New"/>
          <w:b/>
          <w:bCs/>
          <w:sz w:val="20"/>
          <w:szCs w:val="20"/>
          <w:lang w:eastAsia="en-AU"/>
        </w:rPr>
        <w:t>)</w:t>
      </w:r>
    </w:p>
    <w:p w14:paraId="70B7047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3832AE8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Set some attributes</w:t>
      </w:r>
    </w:p>
    <w:p w14:paraId="0B5F645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height</w:t>
      </w:r>
      <w:proofErr w:type="spellEnd"/>
      <w:r w:rsidRPr="002E4BE1">
        <w:rPr>
          <w:rFonts w:ascii="Courier New" w:eastAsia="Times New Roman" w:hAnsi="Courier New" w:cs="Courier New"/>
          <w:b/>
          <w:bCs/>
          <w:sz w:val="20"/>
          <w:szCs w:val="20"/>
          <w:lang w:eastAsia="en-AU"/>
        </w:rPr>
        <w:t xml:space="preserve"> = height</w:t>
      </w:r>
    </w:p>
    <w:p w14:paraId="65982C0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width</w:t>
      </w:r>
      <w:proofErr w:type="spellEnd"/>
      <w:r w:rsidRPr="002E4BE1">
        <w:rPr>
          <w:rFonts w:ascii="Courier New" w:eastAsia="Times New Roman" w:hAnsi="Courier New" w:cs="Courier New"/>
          <w:b/>
          <w:bCs/>
          <w:sz w:val="20"/>
          <w:szCs w:val="20"/>
          <w:lang w:eastAsia="en-AU"/>
        </w:rPr>
        <w:t xml:space="preserve"> = width</w:t>
      </w:r>
    </w:p>
    <w:p w14:paraId="19DDCFA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color</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color</w:t>
      </w:r>
      <w:proofErr w:type="spellEnd"/>
    </w:p>
    <w:p w14:paraId="6D73FB9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15883D2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xml:space="preserve"># Put the shape in the centre if no </w:t>
      </w:r>
      <w:proofErr w:type="spellStart"/>
      <w:r w:rsidRPr="002E4BE1">
        <w:rPr>
          <w:rFonts w:ascii="Courier New" w:eastAsia="Times New Roman" w:hAnsi="Courier New" w:cs="Courier New"/>
          <w:b/>
          <w:bCs/>
          <w:color w:val="608B4E"/>
          <w:sz w:val="20"/>
          <w:szCs w:val="20"/>
          <w:lang w:eastAsia="en-AU"/>
        </w:rPr>
        <w:t>xy</w:t>
      </w:r>
      <w:proofErr w:type="spellEnd"/>
      <w:r w:rsidRPr="002E4BE1">
        <w:rPr>
          <w:rFonts w:ascii="Courier New" w:eastAsia="Times New Roman" w:hAnsi="Courier New" w:cs="Courier New"/>
          <w:b/>
          <w:bCs/>
          <w:color w:val="608B4E"/>
          <w:sz w:val="20"/>
          <w:szCs w:val="20"/>
          <w:lang w:eastAsia="en-AU"/>
        </w:rPr>
        <w:t xml:space="preserve"> coords were given</w:t>
      </w:r>
    </w:p>
    <w:p w14:paraId="269EE4E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if</w:t>
      </w:r>
      <w:r w:rsidRPr="002E4BE1">
        <w:rPr>
          <w:rFonts w:ascii="Courier New" w:eastAsia="Times New Roman" w:hAnsi="Courier New" w:cs="Courier New"/>
          <w:b/>
          <w:bCs/>
          <w:sz w:val="20"/>
          <w:szCs w:val="20"/>
          <w:lang w:eastAsia="en-AU"/>
        </w:rPr>
        <w:t xml:space="preserve"> x </w:t>
      </w:r>
      <w:r w:rsidRPr="002E4BE1">
        <w:rPr>
          <w:rFonts w:ascii="Courier New" w:eastAsia="Times New Roman" w:hAnsi="Courier New" w:cs="Courier New"/>
          <w:b/>
          <w:bCs/>
          <w:color w:val="569CD6"/>
          <w:sz w:val="20"/>
          <w:szCs w:val="20"/>
          <w:lang w:eastAsia="en-AU"/>
        </w:rPr>
        <w:t>is</w:t>
      </w:r>
      <w:r w:rsidRPr="002E4BE1">
        <w:rPr>
          <w:rFonts w:ascii="Courier New" w:eastAsia="Times New Roman" w:hAnsi="Courier New" w:cs="Courier New"/>
          <w:b/>
          <w:bCs/>
          <w:sz w:val="20"/>
          <w:szCs w:val="20"/>
          <w:lang w:eastAsia="en-AU"/>
        </w:rPr>
        <w:t xml:space="preserve"> None:</w:t>
      </w:r>
    </w:p>
    <w:p w14:paraId="38C01C5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x</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Paper.tk.paper_width</w:t>
      </w:r>
      <w:proofErr w:type="spellEnd"/>
      <w:r w:rsidRPr="002E4BE1">
        <w:rPr>
          <w:rFonts w:ascii="Courier New" w:eastAsia="Times New Roman" w:hAnsi="Courier New" w:cs="Courier New"/>
          <w:b/>
          <w:bCs/>
          <w:sz w:val="20"/>
          <w:szCs w:val="20"/>
          <w:lang w:eastAsia="en-AU"/>
        </w:rPr>
        <w:t>/2) - (</w:t>
      </w:r>
      <w:proofErr w:type="spellStart"/>
      <w:r w:rsidRPr="002E4BE1">
        <w:rPr>
          <w:rFonts w:ascii="Courier New" w:eastAsia="Times New Roman" w:hAnsi="Courier New" w:cs="Courier New"/>
          <w:b/>
          <w:bCs/>
          <w:sz w:val="20"/>
          <w:szCs w:val="20"/>
          <w:lang w:eastAsia="en-AU"/>
        </w:rPr>
        <w:t>self.width</w:t>
      </w:r>
      <w:proofErr w:type="spellEnd"/>
      <w:r w:rsidRPr="002E4BE1">
        <w:rPr>
          <w:rFonts w:ascii="Courier New" w:eastAsia="Times New Roman" w:hAnsi="Courier New" w:cs="Courier New"/>
          <w:b/>
          <w:bCs/>
          <w:sz w:val="20"/>
          <w:szCs w:val="20"/>
          <w:lang w:eastAsia="en-AU"/>
        </w:rPr>
        <w:t>/2)</w:t>
      </w:r>
    </w:p>
    <w:p w14:paraId="3D0B950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else</w:t>
      </w:r>
      <w:r w:rsidRPr="002E4BE1">
        <w:rPr>
          <w:rFonts w:ascii="Courier New" w:eastAsia="Times New Roman" w:hAnsi="Courier New" w:cs="Courier New"/>
          <w:b/>
          <w:bCs/>
          <w:sz w:val="20"/>
          <w:szCs w:val="20"/>
          <w:lang w:eastAsia="en-AU"/>
        </w:rPr>
        <w:t>:</w:t>
      </w:r>
    </w:p>
    <w:p w14:paraId="00606D6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x</w:t>
      </w:r>
      <w:proofErr w:type="spellEnd"/>
      <w:r w:rsidRPr="002E4BE1">
        <w:rPr>
          <w:rFonts w:ascii="Courier New" w:eastAsia="Times New Roman" w:hAnsi="Courier New" w:cs="Courier New"/>
          <w:b/>
          <w:bCs/>
          <w:sz w:val="20"/>
          <w:szCs w:val="20"/>
          <w:lang w:eastAsia="en-AU"/>
        </w:rPr>
        <w:t xml:space="preserve"> = x</w:t>
      </w:r>
    </w:p>
    <w:p w14:paraId="0E51F60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if</w:t>
      </w:r>
      <w:r w:rsidRPr="002E4BE1">
        <w:rPr>
          <w:rFonts w:ascii="Courier New" w:eastAsia="Times New Roman" w:hAnsi="Courier New" w:cs="Courier New"/>
          <w:b/>
          <w:bCs/>
          <w:sz w:val="20"/>
          <w:szCs w:val="20"/>
          <w:lang w:eastAsia="en-AU"/>
        </w:rPr>
        <w:t xml:space="preserve"> y </w:t>
      </w:r>
      <w:r w:rsidRPr="002E4BE1">
        <w:rPr>
          <w:rFonts w:ascii="Courier New" w:eastAsia="Times New Roman" w:hAnsi="Courier New" w:cs="Courier New"/>
          <w:b/>
          <w:bCs/>
          <w:color w:val="569CD6"/>
          <w:sz w:val="20"/>
          <w:szCs w:val="20"/>
          <w:lang w:eastAsia="en-AU"/>
        </w:rPr>
        <w:t>is</w:t>
      </w:r>
      <w:r w:rsidRPr="002E4BE1">
        <w:rPr>
          <w:rFonts w:ascii="Courier New" w:eastAsia="Times New Roman" w:hAnsi="Courier New" w:cs="Courier New"/>
          <w:b/>
          <w:bCs/>
          <w:sz w:val="20"/>
          <w:szCs w:val="20"/>
          <w:lang w:eastAsia="en-AU"/>
        </w:rPr>
        <w:t xml:space="preserve"> None:</w:t>
      </w:r>
    </w:p>
    <w:p w14:paraId="7958AD8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y</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Paper.tk.paper_height</w:t>
      </w:r>
      <w:proofErr w:type="spellEnd"/>
      <w:r w:rsidRPr="002E4BE1">
        <w:rPr>
          <w:rFonts w:ascii="Courier New" w:eastAsia="Times New Roman" w:hAnsi="Courier New" w:cs="Courier New"/>
          <w:b/>
          <w:bCs/>
          <w:sz w:val="20"/>
          <w:szCs w:val="20"/>
          <w:lang w:eastAsia="en-AU"/>
        </w:rPr>
        <w:t>/2) - (</w:t>
      </w:r>
      <w:proofErr w:type="spellStart"/>
      <w:r w:rsidRPr="002E4BE1">
        <w:rPr>
          <w:rFonts w:ascii="Courier New" w:eastAsia="Times New Roman" w:hAnsi="Courier New" w:cs="Courier New"/>
          <w:b/>
          <w:bCs/>
          <w:sz w:val="20"/>
          <w:szCs w:val="20"/>
          <w:lang w:eastAsia="en-AU"/>
        </w:rPr>
        <w:t>self.height</w:t>
      </w:r>
      <w:proofErr w:type="spellEnd"/>
      <w:r w:rsidRPr="002E4BE1">
        <w:rPr>
          <w:rFonts w:ascii="Courier New" w:eastAsia="Times New Roman" w:hAnsi="Courier New" w:cs="Courier New"/>
          <w:b/>
          <w:bCs/>
          <w:sz w:val="20"/>
          <w:szCs w:val="20"/>
          <w:lang w:eastAsia="en-AU"/>
        </w:rPr>
        <w:t>/2)</w:t>
      </w:r>
    </w:p>
    <w:p w14:paraId="5A052E3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else</w:t>
      </w:r>
      <w:r w:rsidRPr="002E4BE1">
        <w:rPr>
          <w:rFonts w:ascii="Courier New" w:eastAsia="Times New Roman" w:hAnsi="Courier New" w:cs="Courier New"/>
          <w:b/>
          <w:bCs/>
          <w:sz w:val="20"/>
          <w:szCs w:val="20"/>
          <w:lang w:eastAsia="en-AU"/>
        </w:rPr>
        <w:t>:</w:t>
      </w:r>
    </w:p>
    <w:p w14:paraId="13CA1BA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y</w:t>
      </w:r>
      <w:proofErr w:type="spellEnd"/>
      <w:r w:rsidRPr="002E4BE1">
        <w:rPr>
          <w:rFonts w:ascii="Courier New" w:eastAsia="Times New Roman" w:hAnsi="Courier New" w:cs="Courier New"/>
          <w:b/>
          <w:bCs/>
          <w:sz w:val="20"/>
          <w:szCs w:val="20"/>
          <w:lang w:eastAsia="en-AU"/>
        </w:rPr>
        <w:t xml:space="preserve"> = y</w:t>
      </w:r>
    </w:p>
    <w:p w14:paraId="4B93367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699E90C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This is an internal method not meant to be called by users</w:t>
      </w:r>
    </w:p>
    <w:p w14:paraId="03244E8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It has a _ before the method name to show this)</w:t>
      </w:r>
    </w:p>
    <w:p w14:paraId="22E541A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_location(self):</w:t>
      </w:r>
    </w:p>
    <w:p w14:paraId="501538E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5934E97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Internal method used by the class to get the location</w:t>
      </w:r>
    </w:p>
    <w:p w14:paraId="5DED0AC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of the shape. This shouldn't be called by users, hence why its</w:t>
      </w:r>
    </w:p>
    <w:p w14:paraId="69C3C6B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name begins with an underscore.</w:t>
      </w:r>
    </w:p>
    <w:p w14:paraId="16AA4FF1"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2E4BE1">
        <w:rPr>
          <w:rFonts w:ascii="Courier New" w:eastAsia="Times New Roman" w:hAnsi="Courier New" w:cs="Courier New"/>
          <w:b/>
          <w:bCs/>
          <w:color w:val="D69D85"/>
          <w:sz w:val="20"/>
          <w:szCs w:val="20"/>
          <w:lang w:eastAsia="en-AU"/>
        </w:rPr>
        <w:t xml:space="preserve">        </w:t>
      </w:r>
      <w:r w:rsidRPr="00492318">
        <w:rPr>
          <w:rFonts w:ascii="Courier New" w:eastAsia="Times New Roman" w:hAnsi="Courier New" w:cs="Courier New"/>
          <w:b/>
          <w:bCs/>
          <w:color w:val="D69D85"/>
          <w:sz w:val="20"/>
          <w:szCs w:val="20"/>
          <w:lang w:val="es-ES" w:eastAsia="en-AU"/>
        </w:rPr>
        <w:t>"""</w:t>
      </w:r>
    </w:p>
    <w:p w14:paraId="1EC989A6"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492318">
        <w:rPr>
          <w:rFonts w:ascii="Courier New" w:eastAsia="Times New Roman" w:hAnsi="Courier New" w:cs="Courier New"/>
          <w:b/>
          <w:bCs/>
          <w:sz w:val="20"/>
          <w:szCs w:val="20"/>
          <w:lang w:val="es-ES" w:eastAsia="en-AU"/>
        </w:rPr>
        <w:t xml:space="preserve">        x1 = </w:t>
      </w:r>
      <w:proofErr w:type="spellStart"/>
      <w:r w:rsidRPr="00492318">
        <w:rPr>
          <w:rFonts w:ascii="Courier New" w:eastAsia="Times New Roman" w:hAnsi="Courier New" w:cs="Courier New"/>
          <w:b/>
          <w:bCs/>
          <w:sz w:val="20"/>
          <w:szCs w:val="20"/>
          <w:lang w:val="es-ES" w:eastAsia="en-AU"/>
        </w:rPr>
        <w:t>self.x</w:t>
      </w:r>
      <w:proofErr w:type="spellEnd"/>
    </w:p>
    <w:p w14:paraId="34B26884"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492318">
        <w:rPr>
          <w:rFonts w:ascii="Courier New" w:eastAsia="Times New Roman" w:hAnsi="Courier New" w:cs="Courier New"/>
          <w:b/>
          <w:bCs/>
          <w:sz w:val="20"/>
          <w:szCs w:val="20"/>
          <w:lang w:val="es-ES" w:eastAsia="en-AU"/>
        </w:rPr>
        <w:t xml:space="preserve">        y1 = </w:t>
      </w:r>
      <w:proofErr w:type="spellStart"/>
      <w:proofErr w:type="gramStart"/>
      <w:r w:rsidRPr="00492318">
        <w:rPr>
          <w:rFonts w:ascii="Courier New" w:eastAsia="Times New Roman" w:hAnsi="Courier New" w:cs="Courier New"/>
          <w:b/>
          <w:bCs/>
          <w:sz w:val="20"/>
          <w:szCs w:val="20"/>
          <w:lang w:val="es-ES" w:eastAsia="en-AU"/>
        </w:rPr>
        <w:t>self.y</w:t>
      </w:r>
      <w:proofErr w:type="spellEnd"/>
      <w:proofErr w:type="gramEnd"/>
    </w:p>
    <w:p w14:paraId="3B60672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492318">
        <w:rPr>
          <w:rFonts w:ascii="Courier New" w:eastAsia="Times New Roman" w:hAnsi="Courier New" w:cs="Courier New"/>
          <w:b/>
          <w:bCs/>
          <w:sz w:val="20"/>
          <w:szCs w:val="20"/>
          <w:lang w:val="es-ES" w:eastAsia="en-AU"/>
        </w:rPr>
        <w:t xml:space="preserve">        </w:t>
      </w:r>
      <w:r w:rsidRPr="002E4BE1">
        <w:rPr>
          <w:rFonts w:ascii="Courier New" w:eastAsia="Times New Roman" w:hAnsi="Courier New" w:cs="Courier New"/>
          <w:b/>
          <w:bCs/>
          <w:sz w:val="20"/>
          <w:szCs w:val="20"/>
          <w:lang w:eastAsia="en-AU"/>
        </w:rPr>
        <w:t xml:space="preserve">x2 = </w:t>
      </w:r>
      <w:proofErr w:type="spellStart"/>
      <w:r w:rsidRPr="002E4BE1">
        <w:rPr>
          <w:rFonts w:ascii="Courier New" w:eastAsia="Times New Roman" w:hAnsi="Courier New" w:cs="Courier New"/>
          <w:b/>
          <w:bCs/>
          <w:sz w:val="20"/>
          <w:szCs w:val="20"/>
          <w:lang w:eastAsia="en-AU"/>
        </w:rPr>
        <w:t>self.x</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self.width</w:t>
      </w:r>
      <w:proofErr w:type="spellEnd"/>
    </w:p>
    <w:p w14:paraId="7C62C6F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y2 = </w:t>
      </w:r>
      <w:proofErr w:type="spellStart"/>
      <w:r w:rsidRPr="002E4BE1">
        <w:rPr>
          <w:rFonts w:ascii="Courier New" w:eastAsia="Times New Roman" w:hAnsi="Courier New" w:cs="Courier New"/>
          <w:b/>
          <w:bCs/>
          <w:sz w:val="20"/>
          <w:szCs w:val="20"/>
          <w:lang w:eastAsia="en-AU"/>
        </w:rPr>
        <w:t>self.y</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self.height</w:t>
      </w:r>
      <w:proofErr w:type="spellEnd"/>
    </w:p>
    <w:p w14:paraId="74770216"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2E4BE1">
        <w:rPr>
          <w:rFonts w:ascii="Courier New" w:eastAsia="Times New Roman" w:hAnsi="Courier New" w:cs="Courier New"/>
          <w:b/>
          <w:bCs/>
          <w:sz w:val="20"/>
          <w:szCs w:val="20"/>
          <w:lang w:eastAsia="en-AU"/>
        </w:rPr>
        <w:t xml:space="preserve">        </w:t>
      </w:r>
      <w:proofErr w:type="spellStart"/>
      <w:r w:rsidRPr="00492318">
        <w:rPr>
          <w:rFonts w:ascii="Courier New" w:eastAsia="Times New Roman" w:hAnsi="Courier New" w:cs="Courier New"/>
          <w:b/>
          <w:bCs/>
          <w:color w:val="569CD6"/>
          <w:sz w:val="20"/>
          <w:szCs w:val="20"/>
          <w:lang w:val="es-ES" w:eastAsia="en-AU"/>
        </w:rPr>
        <w:t>return</w:t>
      </w:r>
      <w:proofErr w:type="spellEnd"/>
      <w:r w:rsidRPr="00492318">
        <w:rPr>
          <w:rFonts w:ascii="Courier New" w:eastAsia="Times New Roman" w:hAnsi="Courier New" w:cs="Courier New"/>
          <w:b/>
          <w:bCs/>
          <w:sz w:val="20"/>
          <w:szCs w:val="20"/>
          <w:lang w:val="es-ES" w:eastAsia="en-AU"/>
        </w:rPr>
        <w:t xml:space="preserve"> [x1, y1, x2, y2]</w:t>
      </w:r>
    </w:p>
    <w:p w14:paraId="1497ED9F"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p>
    <w:p w14:paraId="2383A85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492318">
        <w:rPr>
          <w:rFonts w:ascii="Courier New" w:eastAsia="Times New Roman" w:hAnsi="Courier New" w:cs="Courier New"/>
          <w:b/>
          <w:bCs/>
          <w:sz w:val="20"/>
          <w:szCs w:val="20"/>
          <w:lang w:val="es-ES" w:eastAsia="en-AU"/>
        </w:rPr>
        <w:t xml:space="preserve">    </w:t>
      </w:r>
      <w:r w:rsidRPr="002E4BE1">
        <w:rPr>
          <w:rFonts w:ascii="Courier New" w:eastAsia="Times New Roman" w:hAnsi="Courier New" w:cs="Courier New"/>
          <w:b/>
          <w:bCs/>
          <w:color w:val="608B4E"/>
          <w:sz w:val="20"/>
          <w:szCs w:val="20"/>
          <w:lang w:eastAsia="en-AU"/>
        </w:rPr>
        <w:t># Randomly generate what the shape looks like</w:t>
      </w:r>
    </w:p>
    <w:p w14:paraId="0CDD87D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randomize(self, smallest=20, largest=200):</w:t>
      </w:r>
    </w:p>
    <w:p w14:paraId="29B211F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2F67DAB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lastRenderedPageBreak/>
        <w:t xml:space="preserve">        Randomly generates width, height, position and colour for a shape. You can specify</w:t>
      </w:r>
    </w:p>
    <w:p w14:paraId="3E3D875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the smallest and largest random size that will be generated. If not specified, the</w:t>
      </w:r>
    </w:p>
    <w:p w14:paraId="597E535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generated shape will default to a random size between 20 and 200.</w:t>
      </w:r>
    </w:p>
    <w:p w14:paraId="5E514EE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704C191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326BF4F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smallest (int): The smallest the shape can be. Defaults to 20</w:t>
      </w:r>
    </w:p>
    <w:p w14:paraId="72A10DE1" w14:textId="2EB70521"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largest (int): The largest the shape can be. Defaults to 200.</w:t>
      </w:r>
    </w:p>
    <w:p w14:paraId="279E576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008B6B7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7FA6DA1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width</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smallest, largest)</w:t>
      </w:r>
    </w:p>
    <w:p w14:paraId="3F0AB6F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height</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smallest, largest)</w:t>
      </w:r>
    </w:p>
    <w:p w14:paraId="191945A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79919BB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x</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 xml:space="preserve">(0, </w:t>
      </w:r>
      <w:proofErr w:type="spellStart"/>
      <w:r w:rsidRPr="002E4BE1">
        <w:rPr>
          <w:rFonts w:ascii="Courier New" w:eastAsia="Times New Roman" w:hAnsi="Courier New" w:cs="Courier New"/>
          <w:b/>
          <w:bCs/>
          <w:sz w:val="20"/>
          <w:szCs w:val="20"/>
          <w:lang w:eastAsia="en-AU"/>
        </w:rPr>
        <w:t>Paper.tk.paper_width-self.width</w:t>
      </w:r>
      <w:proofErr w:type="spellEnd"/>
      <w:r w:rsidRPr="002E4BE1">
        <w:rPr>
          <w:rFonts w:ascii="Courier New" w:eastAsia="Times New Roman" w:hAnsi="Courier New" w:cs="Courier New"/>
          <w:b/>
          <w:bCs/>
          <w:sz w:val="20"/>
          <w:szCs w:val="20"/>
          <w:lang w:eastAsia="en-AU"/>
        </w:rPr>
        <w:t>)</w:t>
      </w:r>
    </w:p>
    <w:p w14:paraId="620F8DF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y</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 xml:space="preserve">(0, </w:t>
      </w:r>
      <w:proofErr w:type="spellStart"/>
      <w:r w:rsidRPr="002E4BE1">
        <w:rPr>
          <w:rFonts w:ascii="Courier New" w:eastAsia="Times New Roman" w:hAnsi="Courier New" w:cs="Courier New"/>
          <w:b/>
          <w:bCs/>
          <w:sz w:val="20"/>
          <w:szCs w:val="20"/>
          <w:lang w:eastAsia="en-AU"/>
        </w:rPr>
        <w:t>Paper.tk.paper_height-self.height</w:t>
      </w:r>
      <w:proofErr w:type="spellEnd"/>
      <w:r w:rsidRPr="002E4BE1">
        <w:rPr>
          <w:rFonts w:ascii="Courier New" w:eastAsia="Times New Roman" w:hAnsi="Courier New" w:cs="Courier New"/>
          <w:b/>
          <w:bCs/>
          <w:sz w:val="20"/>
          <w:szCs w:val="20"/>
          <w:lang w:eastAsia="en-AU"/>
        </w:rPr>
        <w:t>)</w:t>
      </w:r>
    </w:p>
    <w:p w14:paraId="09C6893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208AAAD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color</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random.choice</w:t>
      </w:r>
      <w:proofErr w:type="spellEnd"/>
      <w:r w:rsidRPr="002E4BE1">
        <w:rPr>
          <w:rFonts w:ascii="Courier New" w:eastAsia="Times New Roman" w:hAnsi="Courier New" w:cs="Courier New"/>
          <w:b/>
          <w:bCs/>
          <w:sz w:val="20"/>
          <w:szCs w:val="20"/>
          <w:lang w:eastAsia="en-AU"/>
        </w:rPr>
        <w:t>([</w:t>
      </w:r>
      <w:r w:rsidRPr="002E4BE1">
        <w:rPr>
          <w:rFonts w:ascii="Courier New" w:eastAsia="Times New Roman" w:hAnsi="Courier New" w:cs="Courier New"/>
          <w:b/>
          <w:bCs/>
          <w:color w:val="D69D85"/>
          <w:sz w:val="20"/>
          <w:szCs w:val="20"/>
          <w:lang w:eastAsia="en-AU"/>
        </w:rPr>
        <w:t>"red"</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yellow"</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blue"</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green"</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roofErr w:type="spellStart"/>
      <w:r w:rsidRPr="002E4BE1">
        <w:rPr>
          <w:rFonts w:ascii="Courier New" w:eastAsia="Times New Roman" w:hAnsi="Courier New" w:cs="Courier New"/>
          <w:b/>
          <w:bCs/>
          <w:color w:val="D69D85"/>
          <w:sz w:val="20"/>
          <w:szCs w:val="20"/>
          <w:lang w:eastAsia="en-AU"/>
        </w:rPr>
        <w:t>gray</w:t>
      </w:r>
      <w:proofErr w:type="spellEnd"/>
      <w:r w:rsidRPr="002E4BE1">
        <w:rPr>
          <w:rFonts w:ascii="Courier New" w:eastAsia="Times New Roman" w:hAnsi="Courier New" w:cs="Courier New"/>
          <w:b/>
          <w:bCs/>
          <w:color w:val="D69D85"/>
          <w:sz w:val="20"/>
          <w:szCs w:val="20"/>
          <w:lang w:eastAsia="en-AU"/>
        </w:rPr>
        <w:t>"</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hite"</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black"</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cyan"</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pink"</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purple"</w:t>
      </w:r>
      <w:r w:rsidRPr="002E4BE1">
        <w:rPr>
          <w:rFonts w:ascii="Courier New" w:eastAsia="Times New Roman" w:hAnsi="Courier New" w:cs="Courier New"/>
          <w:b/>
          <w:bCs/>
          <w:sz w:val="20"/>
          <w:szCs w:val="20"/>
          <w:lang w:eastAsia="en-AU"/>
        </w:rPr>
        <w:t>])</w:t>
      </w:r>
    </w:p>
    <w:p w14:paraId="02C8EC3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711B12A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Getters and setters for Shape attributes</w:t>
      </w:r>
    </w:p>
    <w:p w14:paraId="36A8A47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t_width</w:t>
      </w:r>
      <w:proofErr w:type="spellEnd"/>
      <w:r w:rsidRPr="002E4BE1">
        <w:rPr>
          <w:rFonts w:ascii="Courier New" w:eastAsia="Times New Roman" w:hAnsi="Courier New" w:cs="Courier New"/>
          <w:b/>
          <w:bCs/>
          <w:sz w:val="20"/>
          <w:szCs w:val="20"/>
          <w:lang w:eastAsia="en-AU"/>
        </w:rPr>
        <w:t>(self, width):</w:t>
      </w:r>
    </w:p>
    <w:p w14:paraId="7EBA080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41D2C11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Sets the width of the shape.</w:t>
      </w:r>
    </w:p>
    <w:p w14:paraId="4D478E5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4D2B7AE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1817336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idth (int): The width of the shape</w:t>
      </w:r>
    </w:p>
    <w:p w14:paraId="4D1BF2C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443E6A0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width</w:t>
      </w:r>
      <w:proofErr w:type="spellEnd"/>
      <w:r w:rsidRPr="002E4BE1">
        <w:rPr>
          <w:rFonts w:ascii="Courier New" w:eastAsia="Times New Roman" w:hAnsi="Courier New" w:cs="Courier New"/>
          <w:b/>
          <w:bCs/>
          <w:sz w:val="20"/>
          <w:szCs w:val="20"/>
          <w:lang w:eastAsia="en-AU"/>
        </w:rPr>
        <w:t xml:space="preserve"> = width</w:t>
      </w:r>
    </w:p>
    <w:p w14:paraId="29767A4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13E4A5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t_height</w:t>
      </w:r>
      <w:proofErr w:type="spellEnd"/>
      <w:r w:rsidRPr="002E4BE1">
        <w:rPr>
          <w:rFonts w:ascii="Courier New" w:eastAsia="Times New Roman" w:hAnsi="Courier New" w:cs="Courier New"/>
          <w:b/>
          <w:bCs/>
          <w:sz w:val="20"/>
          <w:szCs w:val="20"/>
          <w:lang w:eastAsia="en-AU"/>
        </w:rPr>
        <w:t>(</w:t>
      </w:r>
      <w:proofErr w:type="spellStart"/>
      <w:r w:rsidRPr="002E4BE1">
        <w:rPr>
          <w:rFonts w:ascii="Courier New" w:eastAsia="Times New Roman" w:hAnsi="Courier New" w:cs="Courier New"/>
          <w:b/>
          <w:bCs/>
          <w:sz w:val="20"/>
          <w:szCs w:val="20"/>
          <w:lang w:eastAsia="en-AU"/>
        </w:rPr>
        <w:t>self,height</w:t>
      </w:r>
      <w:proofErr w:type="spellEnd"/>
      <w:r w:rsidRPr="002E4BE1">
        <w:rPr>
          <w:rFonts w:ascii="Courier New" w:eastAsia="Times New Roman" w:hAnsi="Courier New" w:cs="Courier New"/>
          <w:b/>
          <w:bCs/>
          <w:sz w:val="20"/>
          <w:szCs w:val="20"/>
          <w:lang w:eastAsia="en-AU"/>
        </w:rPr>
        <w:t>):</w:t>
      </w:r>
    </w:p>
    <w:p w14:paraId="0DB7B7B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5C0EB5F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Sets the height of the shape.</w:t>
      </w:r>
    </w:p>
    <w:p w14:paraId="3B6805E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20B7065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287C3EB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height (int): The height of the shape.</w:t>
      </w:r>
    </w:p>
    <w:p w14:paraId="417F6C1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5061A3B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height</w:t>
      </w:r>
      <w:proofErr w:type="spellEnd"/>
      <w:r w:rsidRPr="002E4BE1">
        <w:rPr>
          <w:rFonts w:ascii="Courier New" w:eastAsia="Times New Roman" w:hAnsi="Courier New" w:cs="Courier New"/>
          <w:b/>
          <w:bCs/>
          <w:sz w:val="20"/>
          <w:szCs w:val="20"/>
          <w:lang w:eastAsia="en-AU"/>
        </w:rPr>
        <w:t xml:space="preserve"> = height</w:t>
      </w:r>
    </w:p>
    <w:p w14:paraId="4CD3622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6469397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t_x</w:t>
      </w:r>
      <w:proofErr w:type="spellEnd"/>
      <w:r w:rsidRPr="002E4BE1">
        <w:rPr>
          <w:rFonts w:ascii="Courier New" w:eastAsia="Times New Roman" w:hAnsi="Courier New" w:cs="Courier New"/>
          <w:b/>
          <w:bCs/>
          <w:sz w:val="20"/>
          <w:szCs w:val="20"/>
          <w:lang w:eastAsia="en-AU"/>
        </w:rPr>
        <w:t>(self, x):</w:t>
      </w:r>
    </w:p>
    <w:p w14:paraId="33CFBA5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432C897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Sets the x position of the shape</w:t>
      </w:r>
    </w:p>
    <w:p w14:paraId="1EA1E58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lastRenderedPageBreak/>
        <w:t xml:space="preserve">        </w:t>
      </w:r>
    </w:p>
    <w:p w14:paraId="43F05E3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775A3CF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x (int): The x position for the shape.</w:t>
      </w:r>
    </w:p>
    <w:p w14:paraId="5BE1AE4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7BE82FB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x</w:t>
      </w:r>
      <w:proofErr w:type="spellEnd"/>
      <w:r w:rsidRPr="002E4BE1">
        <w:rPr>
          <w:rFonts w:ascii="Courier New" w:eastAsia="Times New Roman" w:hAnsi="Courier New" w:cs="Courier New"/>
          <w:b/>
          <w:bCs/>
          <w:sz w:val="20"/>
          <w:szCs w:val="20"/>
          <w:lang w:eastAsia="en-AU"/>
        </w:rPr>
        <w:t xml:space="preserve"> = x</w:t>
      </w:r>
    </w:p>
    <w:p w14:paraId="157B495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35BA2C2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t_y</w:t>
      </w:r>
      <w:proofErr w:type="spellEnd"/>
      <w:r w:rsidRPr="002E4BE1">
        <w:rPr>
          <w:rFonts w:ascii="Courier New" w:eastAsia="Times New Roman" w:hAnsi="Courier New" w:cs="Courier New"/>
          <w:b/>
          <w:bCs/>
          <w:sz w:val="20"/>
          <w:szCs w:val="20"/>
          <w:lang w:eastAsia="en-AU"/>
        </w:rPr>
        <w:t>(self, y):</w:t>
      </w:r>
    </w:p>
    <w:p w14:paraId="423CDD4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340222C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Sets the y position of the shape</w:t>
      </w:r>
    </w:p>
    <w:p w14:paraId="50FDA77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2E0DE19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6594062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y (int): The y position for the shape.</w:t>
      </w:r>
    </w:p>
    <w:p w14:paraId="7ABD6ED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505147E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y</w:t>
      </w:r>
      <w:proofErr w:type="spellEnd"/>
      <w:r w:rsidRPr="002E4BE1">
        <w:rPr>
          <w:rFonts w:ascii="Courier New" w:eastAsia="Times New Roman" w:hAnsi="Courier New" w:cs="Courier New"/>
          <w:b/>
          <w:bCs/>
          <w:sz w:val="20"/>
          <w:szCs w:val="20"/>
          <w:lang w:eastAsia="en-AU"/>
        </w:rPr>
        <w:t xml:space="preserve"> = y</w:t>
      </w:r>
    </w:p>
    <w:p w14:paraId="59404C0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12B24E1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t_color</w:t>
      </w:r>
      <w:proofErr w:type="spellEnd"/>
      <w:r w:rsidRPr="002E4BE1">
        <w:rPr>
          <w:rFonts w:ascii="Courier New" w:eastAsia="Times New Roman" w:hAnsi="Courier New" w:cs="Courier New"/>
          <w:b/>
          <w:bCs/>
          <w:sz w:val="20"/>
          <w:szCs w:val="20"/>
          <w:lang w:eastAsia="en-AU"/>
        </w:rPr>
        <w:t xml:space="preserve">(self, </w:t>
      </w:r>
      <w:proofErr w:type="spellStart"/>
      <w:r w:rsidRPr="002E4BE1">
        <w:rPr>
          <w:rFonts w:ascii="Courier New" w:eastAsia="Times New Roman" w:hAnsi="Courier New" w:cs="Courier New"/>
          <w:b/>
          <w:bCs/>
          <w:sz w:val="20"/>
          <w:szCs w:val="20"/>
          <w:lang w:eastAsia="en-AU"/>
        </w:rPr>
        <w:t>color</w:t>
      </w:r>
      <w:proofErr w:type="spellEnd"/>
      <w:r w:rsidRPr="002E4BE1">
        <w:rPr>
          <w:rFonts w:ascii="Courier New" w:eastAsia="Times New Roman" w:hAnsi="Courier New" w:cs="Courier New"/>
          <w:b/>
          <w:bCs/>
          <w:sz w:val="20"/>
          <w:szCs w:val="20"/>
          <w:lang w:eastAsia="en-AU"/>
        </w:rPr>
        <w:t>):</w:t>
      </w:r>
    </w:p>
    <w:p w14:paraId="5D6B7BA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7F72F28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Sets the colour of the shape</w:t>
      </w:r>
    </w:p>
    <w:p w14:paraId="77CF2ED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6244A31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7E31204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color</w:t>
      </w:r>
      <w:proofErr w:type="spellEnd"/>
      <w:r w:rsidRPr="002E4BE1">
        <w:rPr>
          <w:rFonts w:ascii="Courier New" w:eastAsia="Times New Roman" w:hAnsi="Courier New" w:cs="Courier New"/>
          <w:b/>
          <w:bCs/>
          <w:color w:val="D69D85"/>
          <w:sz w:val="20"/>
          <w:szCs w:val="20"/>
          <w:lang w:eastAsia="en-AU"/>
        </w:rPr>
        <w:t xml:space="preserve"> (string): The </w:t>
      </w:r>
      <w:proofErr w:type="spellStart"/>
      <w:r w:rsidRPr="002E4BE1">
        <w:rPr>
          <w:rFonts w:ascii="Courier New" w:eastAsia="Times New Roman" w:hAnsi="Courier New" w:cs="Courier New"/>
          <w:b/>
          <w:bCs/>
          <w:color w:val="D69D85"/>
          <w:sz w:val="20"/>
          <w:szCs w:val="20"/>
          <w:lang w:eastAsia="en-AU"/>
        </w:rPr>
        <w:t>color</w:t>
      </w:r>
      <w:proofErr w:type="spellEnd"/>
      <w:r w:rsidRPr="002E4BE1">
        <w:rPr>
          <w:rFonts w:ascii="Courier New" w:eastAsia="Times New Roman" w:hAnsi="Courier New" w:cs="Courier New"/>
          <w:b/>
          <w:bCs/>
          <w:color w:val="D69D85"/>
          <w:sz w:val="20"/>
          <w:szCs w:val="20"/>
          <w:lang w:eastAsia="en-AU"/>
        </w:rPr>
        <w:t xml:space="preserve"> of the shape.</w:t>
      </w:r>
    </w:p>
    <w:p w14:paraId="3DB0918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39CC799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color</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color</w:t>
      </w:r>
      <w:proofErr w:type="spellEnd"/>
    </w:p>
    <w:p w14:paraId="74620FA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70FFDD3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get_color</w:t>
      </w:r>
      <w:proofErr w:type="spellEnd"/>
      <w:r w:rsidRPr="002E4BE1">
        <w:rPr>
          <w:rFonts w:ascii="Courier New" w:eastAsia="Times New Roman" w:hAnsi="Courier New" w:cs="Courier New"/>
          <w:b/>
          <w:bCs/>
          <w:sz w:val="20"/>
          <w:szCs w:val="20"/>
          <w:lang w:eastAsia="en-AU"/>
        </w:rPr>
        <w:t>(self):</w:t>
      </w:r>
    </w:p>
    <w:p w14:paraId="22D6C64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24813AE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Returns the colour of the shape</w:t>
      </w:r>
    </w:p>
    <w:p w14:paraId="0CBE8B9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04FDCC2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Returns:</w:t>
      </w:r>
    </w:p>
    <w:p w14:paraId="178D41F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color</w:t>
      </w:r>
      <w:proofErr w:type="spellEnd"/>
      <w:r w:rsidRPr="002E4BE1">
        <w:rPr>
          <w:rFonts w:ascii="Courier New" w:eastAsia="Times New Roman" w:hAnsi="Courier New" w:cs="Courier New"/>
          <w:b/>
          <w:bCs/>
          <w:color w:val="D69D85"/>
          <w:sz w:val="20"/>
          <w:szCs w:val="20"/>
          <w:lang w:eastAsia="en-AU"/>
        </w:rPr>
        <w:t xml:space="preserve"> (string): The </w:t>
      </w:r>
      <w:proofErr w:type="spellStart"/>
      <w:r w:rsidRPr="002E4BE1">
        <w:rPr>
          <w:rFonts w:ascii="Courier New" w:eastAsia="Times New Roman" w:hAnsi="Courier New" w:cs="Courier New"/>
          <w:b/>
          <w:bCs/>
          <w:color w:val="D69D85"/>
          <w:sz w:val="20"/>
          <w:szCs w:val="20"/>
          <w:lang w:eastAsia="en-AU"/>
        </w:rPr>
        <w:t>color</w:t>
      </w:r>
      <w:proofErr w:type="spellEnd"/>
      <w:r w:rsidRPr="002E4BE1">
        <w:rPr>
          <w:rFonts w:ascii="Courier New" w:eastAsia="Times New Roman" w:hAnsi="Courier New" w:cs="Courier New"/>
          <w:b/>
          <w:bCs/>
          <w:color w:val="D69D85"/>
          <w:sz w:val="20"/>
          <w:szCs w:val="20"/>
          <w:lang w:eastAsia="en-AU"/>
        </w:rPr>
        <w:t xml:space="preserve"> of the shape</w:t>
      </w:r>
    </w:p>
    <w:p w14:paraId="2128861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2AADB0C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return</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color</w:t>
      </w:r>
      <w:proofErr w:type="spellEnd"/>
    </w:p>
    <w:p w14:paraId="646446A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75F7EFA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3B2ACB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color w:val="608B4E"/>
          <w:sz w:val="20"/>
          <w:szCs w:val="20"/>
          <w:lang w:eastAsia="en-AU"/>
        </w:rPr>
        <w:t># Rectangle class is a subclass of Shape</w:t>
      </w:r>
    </w:p>
    <w:p w14:paraId="3898E5D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class</w:t>
      </w:r>
      <w:r w:rsidRPr="002E4BE1">
        <w:rPr>
          <w:rFonts w:ascii="Courier New" w:eastAsia="Times New Roman" w:hAnsi="Courier New" w:cs="Courier New"/>
          <w:b/>
          <w:bCs/>
          <w:sz w:val="20"/>
          <w:szCs w:val="20"/>
          <w:lang w:eastAsia="en-AU"/>
        </w:rPr>
        <w:t xml:space="preserve"> Rectangle(Shape):</w:t>
      </w:r>
    </w:p>
    <w:p w14:paraId="5CB6182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50C9B96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This is how to draw a rectangle</w:t>
      </w:r>
    </w:p>
    <w:p w14:paraId="65DB975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draw(self):</w:t>
      </w:r>
    </w:p>
    <w:p w14:paraId="3448B68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648FF49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Draws a rectangle on the canvas. The properties of the rectangle</w:t>
      </w:r>
    </w:p>
    <w:p w14:paraId="01A66B7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lastRenderedPageBreak/>
        <w:t xml:space="preserve">        can be set using the getter and setter methods in Shape</w:t>
      </w:r>
    </w:p>
    <w:p w14:paraId="687599A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0295A62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x1, y1, x2, y2 = </w:t>
      </w:r>
      <w:proofErr w:type="spellStart"/>
      <w:r w:rsidRPr="002E4BE1">
        <w:rPr>
          <w:rFonts w:ascii="Courier New" w:eastAsia="Times New Roman" w:hAnsi="Courier New" w:cs="Courier New"/>
          <w:b/>
          <w:bCs/>
          <w:sz w:val="20"/>
          <w:szCs w:val="20"/>
          <w:lang w:eastAsia="en-AU"/>
        </w:rPr>
        <w:t>self._location</w:t>
      </w:r>
      <w:proofErr w:type="spellEnd"/>
      <w:r w:rsidRPr="002E4BE1">
        <w:rPr>
          <w:rFonts w:ascii="Courier New" w:eastAsia="Times New Roman" w:hAnsi="Courier New" w:cs="Courier New"/>
          <w:b/>
          <w:bCs/>
          <w:sz w:val="20"/>
          <w:szCs w:val="20"/>
          <w:lang w:eastAsia="en-AU"/>
        </w:rPr>
        <w:t>()</w:t>
      </w:r>
    </w:p>
    <w:p w14:paraId="42148B8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29396D9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Draw the rectangle</w:t>
      </w:r>
    </w:p>
    <w:p w14:paraId="1B2E4FD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Paper.tk.canvas.create_rectangle</w:t>
      </w:r>
      <w:proofErr w:type="spellEnd"/>
      <w:r w:rsidRPr="002E4BE1">
        <w:rPr>
          <w:rFonts w:ascii="Courier New" w:eastAsia="Times New Roman" w:hAnsi="Courier New" w:cs="Courier New"/>
          <w:b/>
          <w:bCs/>
          <w:sz w:val="20"/>
          <w:szCs w:val="20"/>
          <w:lang w:eastAsia="en-AU"/>
        </w:rPr>
        <w:t>(x1, y1, x2, y2, fill=</w:t>
      </w:r>
      <w:proofErr w:type="spellStart"/>
      <w:r w:rsidRPr="002E4BE1">
        <w:rPr>
          <w:rFonts w:ascii="Courier New" w:eastAsia="Times New Roman" w:hAnsi="Courier New" w:cs="Courier New"/>
          <w:b/>
          <w:bCs/>
          <w:sz w:val="20"/>
          <w:szCs w:val="20"/>
          <w:lang w:eastAsia="en-AU"/>
        </w:rPr>
        <w:t>self.color</w:t>
      </w:r>
      <w:proofErr w:type="spellEnd"/>
      <w:r w:rsidRPr="002E4BE1">
        <w:rPr>
          <w:rFonts w:ascii="Courier New" w:eastAsia="Times New Roman" w:hAnsi="Courier New" w:cs="Courier New"/>
          <w:b/>
          <w:bCs/>
          <w:sz w:val="20"/>
          <w:szCs w:val="20"/>
          <w:lang w:eastAsia="en-AU"/>
        </w:rPr>
        <w:t>)</w:t>
      </w:r>
    </w:p>
    <w:p w14:paraId="5ABA9D7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43893D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98C40E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class</w:t>
      </w:r>
      <w:r w:rsidRPr="002E4BE1">
        <w:rPr>
          <w:rFonts w:ascii="Courier New" w:eastAsia="Times New Roman" w:hAnsi="Courier New" w:cs="Courier New"/>
          <w:b/>
          <w:bCs/>
          <w:sz w:val="20"/>
          <w:szCs w:val="20"/>
          <w:lang w:eastAsia="en-AU"/>
        </w:rPr>
        <w:t xml:space="preserve"> Oval(Shape):</w:t>
      </w:r>
    </w:p>
    <w:p w14:paraId="24A28E5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B3AC6A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draw(self):</w:t>
      </w:r>
    </w:p>
    <w:p w14:paraId="68E450A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19F7224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Draws an oval on the canvas. The properties of the oval</w:t>
      </w:r>
    </w:p>
    <w:p w14:paraId="38EA270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can be set using the getter and setter methods in Shape</w:t>
      </w:r>
    </w:p>
    <w:p w14:paraId="09E8045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24FB84C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x1, y1, x2, y2 = </w:t>
      </w:r>
      <w:proofErr w:type="spellStart"/>
      <w:r w:rsidRPr="002E4BE1">
        <w:rPr>
          <w:rFonts w:ascii="Courier New" w:eastAsia="Times New Roman" w:hAnsi="Courier New" w:cs="Courier New"/>
          <w:b/>
          <w:bCs/>
          <w:sz w:val="20"/>
          <w:szCs w:val="20"/>
          <w:lang w:eastAsia="en-AU"/>
        </w:rPr>
        <w:t>self._location</w:t>
      </w:r>
      <w:proofErr w:type="spellEnd"/>
      <w:r w:rsidRPr="002E4BE1">
        <w:rPr>
          <w:rFonts w:ascii="Courier New" w:eastAsia="Times New Roman" w:hAnsi="Courier New" w:cs="Courier New"/>
          <w:b/>
          <w:bCs/>
          <w:sz w:val="20"/>
          <w:szCs w:val="20"/>
          <w:lang w:eastAsia="en-AU"/>
        </w:rPr>
        <w:t>()</w:t>
      </w:r>
    </w:p>
    <w:p w14:paraId="602193D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3319F3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Draw the oval</w:t>
      </w:r>
    </w:p>
    <w:p w14:paraId="21B68B8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Paper.tk.canvas.create_oval</w:t>
      </w:r>
      <w:proofErr w:type="spellEnd"/>
      <w:r w:rsidRPr="002E4BE1">
        <w:rPr>
          <w:rFonts w:ascii="Courier New" w:eastAsia="Times New Roman" w:hAnsi="Courier New" w:cs="Courier New"/>
          <w:b/>
          <w:bCs/>
          <w:sz w:val="20"/>
          <w:szCs w:val="20"/>
          <w:lang w:eastAsia="en-AU"/>
        </w:rPr>
        <w:t>(x1, y1, x2, y2, fill=</w:t>
      </w:r>
      <w:proofErr w:type="spellStart"/>
      <w:r w:rsidRPr="002E4BE1">
        <w:rPr>
          <w:rFonts w:ascii="Courier New" w:eastAsia="Times New Roman" w:hAnsi="Courier New" w:cs="Courier New"/>
          <w:b/>
          <w:bCs/>
          <w:sz w:val="20"/>
          <w:szCs w:val="20"/>
          <w:lang w:eastAsia="en-AU"/>
        </w:rPr>
        <w:t>self.color</w:t>
      </w:r>
      <w:proofErr w:type="spellEnd"/>
      <w:r w:rsidRPr="002E4BE1">
        <w:rPr>
          <w:rFonts w:ascii="Courier New" w:eastAsia="Times New Roman" w:hAnsi="Courier New" w:cs="Courier New"/>
          <w:b/>
          <w:bCs/>
          <w:sz w:val="20"/>
          <w:szCs w:val="20"/>
          <w:lang w:eastAsia="en-AU"/>
        </w:rPr>
        <w:t>)</w:t>
      </w:r>
    </w:p>
    <w:p w14:paraId="73128B0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296BD6F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2921C84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class</w:t>
      </w:r>
      <w:r w:rsidRPr="002E4BE1">
        <w:rPr>
          <w:rFonts w:ascii="Courier New" w:eastAsia="Times New Roman" w:hAnsi="Courier New" w:cs="Courier New"/>
          <w:b/>
          <w:bCs/>
          <w:sz w:val="20"/>
          <w:szCs w:val="20"/>
          <w:lang w:eastAsia="en-AU"/>
        </w:rPr>
        <w:t xml:space="preserve"> Triangle(Shape):</w:t>
      </w:r>
    </w:p>
    <w:p w14:paraId="100CEE6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
    <w:p w14:paraId="5B2308D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Every constructor parameter has a default setting</w:t>
      </w:r>
    </w:p>
    <w:p w14:paraId="6A16D9A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xml:space="preserve"># e.g. </w:t>
      </w:r>
      <w:proofErr w:type="spellStart"/>
      <w:r w:rsidRPr="002E4BE1">
        <w:rPr>
          <w:rFonts w:ascii="Courier New" w:eastAsia="Times New Roman" w:hAnsi="Courier New" w:cs="Courier New"/>
          <w:b/>
          <w:bCs/>
          <w:color w:val="608B4E"/>
          <w:sz w:val="20"/>
          <w:szCs w:val="20"/>
          <w:lang w:eastAsia="en-AU"/>
        </w:rPr>
        <w:t>color</w:t>
      </w:r>
      <w:proofErr w:type="spellEnd"/>
      <w:r w:rsidRPr="002E4BE1">
        <w:rPr>
          <w:rFonts w:ascii="Courier New" w:eastAsia="Times New Roman" w:hAnsi="Courier New" w:cs="Courier New"/>
          <w:b/>
          <w:bCs/>
          <w:color w:val="608B4E"/>
          <w:sz w:val="20"/>
          <w:szCs w:val="20"/>
          <w:lang w:eastAsia="en-AU"/>
        </w:rPr>
        <w:t xml:space="preserve"> defaults to "black" but you can override this</w:t>
      </w:r>
    </w:p>
    <w:p w14:paraId="09A8A25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B96CB9"/>
          <w:sz w:val="20"/>
          <w:szCs w:val="20"/>
          <w:lang w:eastAsia="en-AU"/>
        </w:rPr>
        <w:t>__</w:t>
      </w:r>
      <w:proofErr w:type="spellStart"/>
      <w:r w:rsidRPr="002E4BE1">
        <w:rPr>
          <w:rFonts w:ascii="Courier New" w:eastAsia="Times New Roman" w:hAnsi="Courier New" w:cs="Courier New"/>
          <w:b/>
          <w:bCs/>
          <w:color w:val="B96CB9"/>
          <w:sz w:val="20"/>
          <w:szCs w:val="20"/>
          <w:lang w:eastAsia="en-AU"/>
        </w:rPr>
        <w:t>init</w:t>
      </w:r>
      <w:proofErr w:type="spellEnd"/>
      <w:r w:rsidRPr="002E4BE1">
        <w:rPr>
          <w:rFonts w:ascii="Courier New" w:eastAsia="Times New Roman" w:hAnsi="Courier New" w:cs="Courier New"/>
          <w:b/>
          <w:bCs/>
          <w:color w:val="B96CB9"/>
          <w:sz w:val="20"/>
          <w:szCs w:val="20"/>
          <w:lang w:eastAsia="en-AU"/>
        </w:rPr>
        <w:t>__</w:t>
      </w:r>
      <w:r w:rsidRPr="002E4BE1">
        <w:rPr>
          <w:rFonts w:ascii="Courier New" w:eastAsia="Times New Roman" w:hAnsi="Courier New" w:cs="Courier New"/>
          <w:b/>
          <w:bCs/>
          <w:sz w:val="20"/>
          <w:szCs w:val="20"/>
          <w:lang w:eastAsia="en-AU"/>
        </w:rPr>
        <w:t xml:space="preserve">(self, x1=0, y1=0, x2=20, y2=0, x3=20, y3=20, </w:t>
      </w:r>
      <w:proofErr w:type="spellStart"/>
      <w:r w:rsidRPr="002E4BE1">
        <w:rPr>
          <w:rFonts w:ascii="Courier New" w:eastAsia="Times New Roman" w:hAnsi="Courier New" w:cs="Courier New"/>
          <w:b/>
          <w:bCs/>
          <w:sz w:val="20"/>
          <w:szCs w:val="20"/>
          <w:lang w:eastAsia="en-AU"/>
        </w:rPr>
        <w:t>color</w:t>
      </w:r>
      <w:proofErr w:type="spellEnd"/>
      <w:r w:rsidRPr="002E4BE1">
        <w:rPr>
          <w:rFonts w:ascii="Courier New" w:eastAsia="Times New Roman" w:hAnsi="Courier New" w:cs="Courier New"/>
          <w:b/>
          <w:bCs/>
          <w:sz w:val="20"/>
          <w:szCs w:val="20"/>
          <w:lang w:eastAsia="en-AU"/>
        </w:rPr>
        <w:t>=</w:t>
      </w:r>
      <w:r w:rsidRPr="002E4BE1">
        <w:rPr>
          <w:rFonts w:ascii="Courier New" w:eastAsia="Times New Roman" w:hAnsi="Courier New" w:cs="Courier New"/>
          <w:b/>
          <w:bCs/>
          <w:color w:val="D69D85"/>
          <w:sz w:val="20"/>
          <w:szCs w:val="20"/>
          <w:lang w:eastAsia="en-AU"/>
        </w:rPr>
        <w:t>"black"</w:t>
      </w:r>
      <w:r w:rsidRPr="002E4BE1">
        <w:rPr>
          <w:rFonts w:ascii="Courier New" w:eastAsia="Times New Roman" w:hAnsi="Courier New" w:cs="Courier New"/>
          <w:b/>
          <w:bCs/>
          <w:sz w:val="20"/>
          <w:szCs w:val="20"/>
          <w:lang w:eastAsia="en-AU"/>
        </w:rPr>
        <w:t>):</w:t>
      </w:r>
    </w:p>
    <w:p w14:paraId="25682F0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28E025F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Overrides the Shape constructor because triangles require three</w:t>
      </w:r>
    </w:p>
    <w:p w14:paraId="3A1C233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coordinate points to be drawn, unlike rectangles and ovals.</w:t>
      </w:r>
    </w:p>
    <w:p w14:paraId="64806D5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2DF08E4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00903A6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x1 (int): The x position of the coordinate 1. Defaults to 0.</w:t>
      </w:r>
    </w:p>
    <w:p w14:paraId="381D42C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y1 (int): The y position of the coordinate 1. Defaults to 0.</w:t>
      </w:r>
    </w:p>
    <w:p w14:paraId="5596CEF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x2 (int): The x position of the coordinate 2. Defaults to 20.</w:t>
      </w:r>
    </w:p>
    <w:p w14:paraId="158DB6E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y2 (int): The y position of the coordinate 2. Defaults to 0.</w:t>
      </w:r>
    </w:p>
    <w:p w14:paraId="78AEEDC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x3 (int): The x position of the coordinate 3. Defaults to 20.</w:t>
      </w:r>
    </w:p>
    <w:p w14:paraId="69E58D3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y4 (int): The y position of the coordinate 3. Defaults to 20.</w:t>
      </w:r>
    </w:p>
    <w:p w14:paraId="266661C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color</w:t>
      </w:r>
      <w:proofErr w:type="spellEnd"/>
      <w:r w:rsidRPr="002E4BE1">
        <w:rPr>
          <w:rFonts w:ascii="Courier New" w:eastAsia="Times New Roman" w:hAnsi="Courier New" w:cs="Courier New"/>
          <w:b/>
          <w:bCs/>
          <w:color w:val="D69D85"/>
          <w:sz w:val="20"/>
          <w:szCs w:val="20"/>
          <w:lang w:eastAsia="en-AU"/>
        </w:rPr>
        <w:t xml:space="preserve"> (string): The </w:t>
      </w:r>
      <w:proofErr w:type="spellStart"/>
      <w:r w:rsidRPr="002E4BE1">
        <w:rPr>
          <w:rFonts w:ascii="Courier New" w:eastAsia="Times New Roman" w:hAnsi="Courier New" w:cs="Courier New"/>
          <w:b/>
          <w:bCs/>
          <w:color w:val="D69D85"/>
          <w:sz w:val="20"/>
          <w:szCs w:val="20"/>
          <w:lang w:eastAsia="en-AU"/>
        </w:rPr>
        <w:t>color</w:t>
      </w:r>
      <w:proofErr w:type="spellEnd"/>
      <w:r w:rsidRPr="002E4BE1">
        <w:rPr>
          <w:rFonts w:ascii="Courier New" w:eastAsia="Times New Roman" w:hAnsi="Courier New" w:cs="Courier New"/>
          <w:b/>
          <w:bCs/>
          <w:color w:val="D69D85"/>
          <w:sz w:val="20"/>
          <w:szCs w:val="20"/>
          <w:lang w:eastAsia="en-AU"/>
        </w:rPr>
        <w:t xml:space="preserve"> of the shape. Defaults to "black"</w:t>
      </w:r>
    </w:p>
    <w:p w14:paraId="40C2B68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08E08C8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call the Shape constructor</w:t>
      </w:r>
    </w:p>
    <w:p w14:paraId="297C78E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super().</w:t>
      </w:r>
      <w:r w:rsidRPr="002E4BE1">
        <w:rPr>
          <w:rFonts w:ascii="Courier New" w:eastAsia="Times New Roman" w:hAnsi="Courier New" w:cs="Courier New"/>
          <w:b/>
          <w:bCs/>
          <w:color w:val="B96CB9"/>
          <w:sz w:val="20"/>
          <w:szCs w:val="20"/>
          <w:lang w:eastAsia="en-AU"/>
        </w:rPr>
        <w:t>__</w:t>
      </w:r>
      <w:proofErr w:type="spellStart"/>
      <w:r w:rsidRPr="002E4BE1">
        <w:rPr>
          <w:rFonts w:ascii="Courier New" w:eastAsia="Times New Roman" w:hAnsi="Courier New" w:cs="Courier New"/>
          <w:b/>
          <w:bCs/>
          <w:color w:val="B96CB9"/>
          <w:sz w:val="20"/>
          <w:szCs w:val="20"/>
          <w:lang w:eastAsia="en-AU"/>
        </w:rPr>
        <w:t>init</w:t>
      </w:r>
      <w:proofErr w:type="spellEnd"/>
      <w:r w:rsidRPr="002E4BE1">
        <w:rPr>
          <w:rFonts w:ascii="Courier New" w:eastAsia="Times New Roman" w:hAnsi="Courier New" w:cs="Courier New"/>
          <w:b/>
          <w:bCs/>
          <w:color w:val="B96CB9"/>
          <w:sz w:val="20"/>
          <w:szCs w:val="20"/>
          <w:lang w:eastAsia="en-AU"/>
        </w:rPr>
        <w:t>__</w:t>
      </w:r>
      <w:r w:rsidRPr="002E4BE1">
        <w:rPr>
          <w:rFonts w:ascii="Courier New" w:eastAsia="Times New Roman" w:hAnsi="Courier New" w:cs="Courier New"/>
          <w:b/>
          <w:bCs/>
          <w:sz w:val="20"/>
          <w:szCs w:val="20"/>
          <w:lang w:eastAsia="en-AU"/>
        </w:rPr>
        <w:t>(</w:t>
      </w:r>
      <w:proofErr w:type="spellStart"/>
      <w:r w:rsidRPr="002E4BE1">
        <w:rPr>
          <w:rFonts w:ascii="Courier New" w:eastAsia="Times New Roman" w:hAnsi="Courier New" w:cs="Courier New"/>
          <w:b/>
          <w:bCs/>
          <w:sz w:val="20"/>
          <w:szCs w:val="20"/>
          <w:lang w:eastAsia="en-AU"/>
        </w:rPr>
        <w:t>color</w:t>
      </w:r>
      <w:proofErr w:type="spellEnd"/>
      <w:r w:rsidRPr="002E4BE1">
        <w:rPr>
          <w:rFonts w:ascii="Courier New" w:eastAsia="Times New Roman" w:hAnsi="Courier New" w:cs="Courier New"/>
          <w:b/>
          <w:bCs/>
          <w:sz w:val="20"/>
          <w:szCs w:val="20"/>
          <w:lang w:eastAsia="en-AU"/>
        </w:rPr>
        <w:t>=</w:t>
      </w:r>
      <w:proofErr w:type="spellStart"/>
      <w:r w:rsidRPr="002E4BE1">
        <w:rPr>
          <w:rFonts w:ascii="Courier New" w:eastAsia="Times New Roman" w:hAnsi="Courier New" w:cs="Courier New"/>
          <w:b/>
          <w:bCs/>
          <w:sz w:val="20"/>
          <w:szCs w:val="20"/>
          <w:lang w:eastAsia="en-AU"/>
        </w:rPr>
        <w:t>color</w:t>
      </w:r>
      <w:proofErr w:type="spellEnd"/>
      <w:r w:rsidRPr="002E4BE1">
        <w:rPr>
          <w:rFonts w:ascii="Courier New" w:eastAsia="Times New Roman" w:hAnsi="Courier New" w:cs="Courier New"/>
          <w:b/>
          <w:bCs/>
          <w:sz w:val="20"/>
          <w:szCs w:val="20"/>
          <w:lang w:eastAsia="en-AU"/>
        </w:rPr>
        <w:t>)</w:t>
      </w:r>
    </w:p>
    <w:p w14:paraId="2736150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60D247D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Remove height and width attributes which make no sense for a triangle</w:t>
      </w:r>
    </w:p>
    <w:p w14:paraId="7E1C200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xml:space="preserve"># (triangles are drawn via 3 </w:t>
      </w:r>
      <w:proofErr w:type="spellStart"/>
      <w:r w:rsidRPr="002E4BE1">
        <w:rPr>
          <w:rFonts w:ascii="Courier New" w:eastAsia="Times New Roman" w:hAnsi="Courier New" w:cs="Courier New"/>
          <w:b/>
          <w:bCs/>
          <w:color w:val="608B4E"/>
          <w:sz w:val="20"/>
          <w:szCs w:val="20"/>
          <w:lang w:eastAsia="en-AU"/>
        </w:rPr>
        <w:t>xy</w:t>
      </w:r>
      <w:proofErr w:type="spellEnd"/>
      <w:r w:rsidRPr="002E4BE1">
        <w:rPr>
          <w:rFonts w:ascii="Courier New" w:eastAsia="Times New Roman" w:hAnsi="Courier New" w:cs="Courier New"/>
          <w:b/>
          <w:bCs/>
          <w:color w:val="608B4E"/>
          <w:sz w:val="20"/>
          <w:szCs w:val="20"/>
          <w:lang w:eastAsia="en-AU"/>
        </w:rPr>
        <w:t xml:space="preserve"> coordinates)</w:t>
      </w:r>
    </w:p>
    <w:p w14:paraId="1805D3E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l</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height</w:t>
      </w:r>
      <w:proofErr w:type="spellEnd"/>
    </w:p>
    <w:p w14:paraId="32A0499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l</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width</w:t>
      </w:r>
      <w:proofErr w:type="spellEnd"/>
    </w:p>
    <w:p w14:paraId="4A33466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2C20812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Instead add three coordinate attributes</w:t>
      </w:r>
    </w:p>
    <w:p w14:paraId="7607CE05"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2E4BE1">
        <w:rPr>
          <w:rFonts w:ascii="Courier New" w:eastAsia="Times New Roman" w:hAnsi="Courier New" w:cs="Courier New"/>
          <w:b/>
          <w:bCs/>
          <w:sz w:val="20"/>
          <w:szCs w:val="20"/>
          <w:lang w:eastAsia="en-AU"/>
        </w:rPr>
        <w:t xml:space="preserve">        </w:t>
      </w:r>
      <w:proofErr w:type="spellStart"/>
      <w:r w:rsidRPr="00492318">
        <w:rPr>
          <w:rFonts w:ascii="Courier New" w:eastAsia="Times New Roman" w:hAnsi="Courier New" w:cs="Courier New"/>
          <w:b/>
          <w:bCs/>
          <w:sz w:val="20"/>
          <w:szCs w:val="20"/>
          <w:lang w:val="es-ES" w:eastAsia="en-AU"/>
        </w:rPr>
        <w:t>self.x</w:t>
      </w:r>
      <w:proofErr w:type="spellEnd"/>
      <w:r w:rsidRPr="00492318">
        <w:rPr>
          <w:rFonts w:ascii="Courier New" w:eastAsia="Times New Roman" w:hAnsi="Courier New" w:cs="Courier New"/>
          <w:b/>
          <w:bCs/>
          <w:sz w:val="20"/>
          <w:szCs w:val="20"/>
          <w:lang w:val="es-ES" w:eastAsia="en-AU"/>
        </w:rPr>
        <w:t xml:space="preserve"> = x1</w:t>
      </w:r>
    </w:p>
    <w:p w14:paraId="247784A3"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492318">
        <w:rPr>
          <w:rFonts w:ascii="Courier New" w:eastAsia="Times New Roman" w:hAnsi="Courier New" w:cs="Courier New"/>
          <w:b/>
          <w:bCs/>
          <w:sz w:val="20"/>
          <w:szCs w:val="20"/>
          <w:lang w:val="es-ES" w:eastAsia="en-AU"/>
        </w:rPr>
        <w:t xml:space="preserve">        </w:t>
      </w:r>
      <w:proofErr w:type="spellStart"/>
      <w:proofErr w:type="gramStart"/>
      <w:r w:rsidRPr="00492318">
        <w:rPr>
          <w:rFonts w:ascii="Courier New" w:eastAsia="Times New Roman" w:hAnsi="Courier New" w:cs="Courier New"/>
          <w:b/>
          <w:bCs/>
          <w:sz w:val="20"/>
          <w:szCs w:val="20"/>
          <w:lang w:val="es-ES" w:eastAsia="en-AU"/>
        </w:rPr>
        <w:t>self.y</w:t>
      </w:r>
      <w:proofErr w:type="spellEnd"/>
      <w:proofErr w:type="gramEnd"/>
      <w:r w:rsidRPr="00492318">
        <w:rPr>
          <w:rFonts w:ascii="Courier New" w:eastAsia="Times New Roman" w:hAnsi="Courier New" w:cs="Courier New"/>
          <w:b/>
          <w:bCs/>
          <w:sz w:val="20"/>
          <w:szCs w:val="20"/>
          <w:lang w:val="es-ES" w:eastAsia="en-AU"/>
        </w:rPr>
        <w:t xml:space="preserve"> = y1</w:t>
      </w:r>
    </w:p>
    <w:p w14:paraId="18282D92"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492318">
        <w:rPr>
          <w:rFonts w:ascii="Courier New" w:eastAsia="Times New Roman" w:hAnsi="Courier New" w:cs="Courier New"/>
          <w:b/>
          <w:bCs/>
          <w:sz w:val="20"/>
          <w:szCs w:val="20"/>
          <w:lang w:val="es-ES" w:eastAsia="en-AU"/>
        </w:rPr>
        <w:t xml:space="preserve">        self.x2 = x2</w:t>
      </w:r>
    </w:p>
    <w:p w14:paraId="5868F109"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492318">
        <w:rPr>
          <w:rFonts w:ascii="Courier New" w:eastAsia="Times New Roman" w:hAnsi="Courier New" w:cs="Courier New"/>
          <w:b/>
          <w:bCs/>
          <w:sz w:val="20"/>
          <w:szCs w:val="20"/>
          <w:lang w:val="es-ES" w:eastAsia="en-AU"/>
        </w:rPr>
        <w:t xml:space="preserve">        </w:t>
      </w:r>
      <w:proofErr w:type="gramStart"/>
      <w:r w:rsidRPr="00492318">
        <w:rPr>
          <w:rFonts w:ascii="Courier New" w:eastAsia="Times New Roman" w:hAnsi="Courier New" w:cs="Courier New"/>
          <w:b/>
          <w:bCs/>
          <w:sz w:val="20"/>
          <w:szCs w:val="20"/>
          <w:lang w:val="es-ES" w:eastAsia="en-AU"/>
        </w:rPr>
        <w:t>self.y</w:t>
      </w:r>
      <w:proofErr w:type="gramEnd"/>
      <w:r w:rsidRPr="00492318">
        <w:rPr>
          <w:rFonts w:ascii="Courier New" w:eastAsia="Times New Roman" w:hAnsi="Courier New" w:cs="Courier New"/>
          <w:b/>
          <w:bCs/>
          <w:sz w:val="20"/>
          <w:szCs w:val="20"/>
          <w:lang w:val="es-ES" w:eastAsia="en-AU"/>
        </w:rPr>
        <w:t>2 = y2</w:t>
      </w:r>
    </w:p>
    <w:p w14:paraId="4CF3CC8C"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492318">
        <w:rPr>
          <w:rFonts w:ascii="Courier New" w:eastAsia="Times New Roman" w:hAnsi="Courier New" w:cs="Courier New"/>
          <w:b/>
          <w:bCs/>
          <w:sz w:val="20"/>
          <w:szCs w:val="20"/>
          <w:lang w:val="es-ES" w:eastAsia="en-AU"/>
        </w:rPr>
        <w:t xml:space="preserve">        self.x3 = x3</w:t>
      </w:r>
    </w:p>
    <w:p w14:paraId="3FFAEE60"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492318">
        <w:rPr>
          <w:rFonts w:ascii="Courier New" w:eastAsia="Times New Roman" w:hAnsi="Courier New" w:cs="Courier New"/>
          <w:b/>
          <w:bCs/>
          <w:sz w:val="20"/>
          <w:szCs w:val="20"/>
          <w:lang w:val="es-ES" w:eastAsia="en-AU"/>
        </w:rPr>
        <w:t xml:space="preserve">        </w:t>
      </w:r>
      <w:proofErr w:type="gramStart"/>
      <w:r w:rsidRPr="00492318">
        <w:rPr>
          <w:rFonts w:ascii="Courier New" w:eastAsia="Times New Roman" w:hAnsi="Courier New" w:cs="Courier New"/>
          <w:b/>
          <w:bCs/>
          <w:sz w:val="20"/>
          <w:szCs w:val="20"/>
          <w:lang w:val="es-ES" w:eastAsia="en-AU"/>
        </w:rPr>
        <w:t>self.y</w:t>
      </w:r>
      <w:proofErr w:type="gramEnd"/>
      <w:r w:rsidRPr="00492318">
        <w:rPr>
          <w:rFonts w:ascii="Courier New" w:eastAsia="Times New Roman" w:hAnsi="Courier New" w:cs="Courier New"/>
          <w:b/>
          <w:bCs/>
          <w:sz w:val="20"/>
          <w:szCs w:val="20"/>
          <w:lang w:val="es-ES" w:eastAsia="en-AU"/>
        </w:rPr>
        <w:t>3 = y3</w:t>
      </w:r>
    </w:p>
    <w:p w14:paraId="1897B8B6"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p>
    <w:p w14:paraId="0F95DDC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492318">
        <w:rPr>
          <w:rFonts w:ascii="Courier New" w:eastAsia="Times New Roman" w:hAnsi="Courier New" w:cs="Courier New"/>
          <w:b/>
          <w:bCs/>
          <w:sz w:val="20"/>
          <w:szCs w:val="20"/>
          <w:lang w:val="es-ES"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_location(self):</w:t>
      </w:r>
    </w:p>
    <w:p w14:paraId="036B10D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3D70C16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Internal method used by the class to get the location</w:t>
      </w:r>
    </w:p>
    <w:p w14:paraId="29B8249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of the triangle. This shouldn't be called by users, hence why its</w:t>
      </w:r>
    </w:p>
    <w:p w14:paraId="1861B4F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name begins with an underscore.</w:t>
      </w:r>
    </w:p>
    <w:p w14:paraId="7767387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4DEE594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return</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x</w:t>
      </w:r>
      <w:proofErr w:type="spellEnd"/>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y</w:t>
      </w:r>
      <w:proofErr w:type="spellEnd"/>
      <w:r w:rsidRPr="002E4BE1">
        <w:rPr>
          <w:rFonts w:ascii="Courier New" w:eastAsia="Times New Roman" w:hAnsi="Courier New" w:cs="Courier New"/>
          <w:b/>
          <w:bCs/>
          <w:sz w:val="20"/>
          <w:szCs w:val="20"/>
          <w:lang w:eastAsia="en-AU"/>
        </w:rPr>
        <w:t>, self.x2, self.y2, self.x3, self.y3]</w:t>
      </w:r>
    </w:p>
    <w:p w14:paraId="4BE3615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6D1A261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draw(self):</w:t>
      </w:r>
    </w:p>
    <w:p w14:paraId="1F331D6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06FB364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Draws a triangle on the canvas. The properties of the triangle</w:t>
      </w:r>
    </w:p>
    <w:p w14:paraId="6E5D4CE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can be set using the getter and setter methods in Shape</w:t>
      </w:r>
    </w:p>
    <w:p w14:paraId="0C5C2C56"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2E4BE1">
        <w:rPr>
          <w:rFonts w:ascii="Courier New" w:eastAsia="Times New Roman" w:hAnsi="Courier New" w:cs="Courier New"/>
          <w:b/>
          <w:bCs/>
          <w:color w:val="D69D85"/>
          <w:sz w:val="20"/>
          <w:szCs w:val="20"/>
          <w:lang w:eastAsia="en-AU"/>
        </w:rPr>
        <w:t xml:space="preserve">        </w:t>
      </w:r>
      <w:r w:rsidRPr="00492318">
        <w:rPr>
          <w:rFonts w:ascii="Courier New" w:eastAsia="Times New Roman" w:hAnsi="Courier New" w:cs="Courier New"/>
          <w:b/>
          <w:bCs/>
          <w:color w:val="D69D85"/>
          <w:sz w:val="20"/>
          <w:szCs w:val="20"/>
          <w:lang w:val="es-ES" w:eastAsia="en-AU"/>
        </w:rPr>
        <w:t>"""</w:t>
      </w:r>
    </w:p>
    <w:p w14:paraId="471DA0CE" w14:textId="77777777" w:rsidR="00E33AD6" w:rsidRPr="00492318"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val="es-ES" w:eastAsia="en-AU"/>
        </w:rPr>
      </w:pPr>
      <w:r w:rsidRPr="00492318">
        <w:rPr>
          <w:rFonts w:ascii="Courier New" w:eastAsia="Times New Roman" w:hAnsi="Courier New" w:cs="Courier New"/>
          <w:b/>
          <w:bCs/>
          <w:sz w:val="20"/>
          <w:szCs w:val="20"/>
          <w:lang w:val="es-ES" w:eastAsia="en-AU"/>
        </w:rPr>
        <w:t xml:space="preserve">        x1, y1, x2, y2, x3, y3 = </w:t>
      </w:r>
      <w:proofErr w:type="spellStart"/>
      <w:proofErr w:type="gramStart"/>
      <w:r w:rsidRPr="00492318">
        <w:rPr>
          <w:rFonts w:ascii="Courier New" w:eastAsia="Times New Roman" w:hAnsi="Courier New" w:cs="Courier New"/>
          <w:b/>
          <w:bCs/>
          <w:sz w:val="20"/>
          <w:szCs w:val="20"/>
          <w:lang w:val="es-ES" w:eastAsia="en-AU"/>
        </w:rPr>
        <w:t>self</w:t>
      </w:r>
      <w:proofErr w:type="spellEnd"/>
      <w:r w:rsidRPr="00492318">
        <w:rPr>
          <w:rFonts w:ascii="Courier New" w:eastAsia="Times New Roman" w:hAnsi="Courier New" w:cs="Courier New"/>
          <w:b/>
          <w:bCs/>
          <w:sz w:val="20"/>
          <w:szCs w:val="20"/>
          <w:lang w:val="es-ES" w:eastAsia="en-AU"/>
        </w:rPr>
        <w:t>._</w:t>
      </w:r>
      <w:proofErr w:type="spellStart"/>
      <w:proofErr w:type="gramEnd"/>
      <w:r w:rsidRPr="00492318">
        <w:rPr>
          <w:rFonts w:ascii="Courier New" w:eastAsia="Times New Roman" w:hAnsi="Courier New" w:cs="Courier New"/>
          <w:b/>
          <w:bCs/>
          <w:sz w:val="20"/>
          <w:szCs w:val="20"/>
          <w:lang w:val="es-ES" w:eastAsia="en-AU"/>
        </w:rPr>
        <w:t>location</w:t>
      </w:r>
      <w:proofErr w:type="spellEnd"/>
      <w:r w:rsidRPr="00492318">
        <w:rPr>
          <w:rFonts w:ascii="Courier New" w:eastAsia="Times New Roman" w:hAnsi="Courier New" w:cs="Courier New"/>
          <w:b/>
          <w:bCs/>
          <w:sz w:val="20"/>
          <w:szCs w:val="20"/>
          <w:lang w:val="es-ES" w:eastAsia="en-AU"/>
        </w:rPr>
        <w:t>()</w:t>
      </w:r>
    </w:p>
    <w:p w14:paraId="56AED63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492318">
        <w:rPr>
          <w:rFonts w:ascii="Courier New" w:eastAsia="Times New Roman" w:hAnsi="Courier New" w:cs="Courier New"/>
          <w:b/>
          <w:bCs/>
          <w:sz w:val="20"/>
          <w:szCs w:val="20"/>
          <w:lang w:val="es-ES" w:eastAsia="en-AU"/>
        </w:rPr>
        <w:t xml:space="preserve">        </w:t>
      </w:r>
      <w:r w:rsidRPr="002E4BE1">
        <w:rPr>
          <w:rFonts w:ascii="Courier New" w:eastAsia="Times New Roman" w:hAnsi="Courier New" w:cs="Courier New"/>
          <w:b/>
          <w:bCs/>
          <w:color w:val="608B4E"/>
          <w:sz w:val="20"/>
          <w:szCs w:val="20"/>
          <w:lang w:eastAsia="en-AU"/>
        </w:rPr>
        <w:t># Draw a triangle</w:t>
      </w:r>
    </w:p>
    <w:p w14:paraId="0C5C5AC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Paper.tk.canvas.create_polygon</w:t>
      </w:r>
      <w:proofErr w:type="spellEnd"/>
      <w:r w:rsidRPr="002E4BE1">
        <w:rPr>
          <w:rFonts w:ascii="Courier New" w:eastAsia="Times New Roman" w:hAnsi="Courier New" w:cs="Courier New"/>
          <w:b/>
          <w:bCs/>
          <w:sz w:val="20"/>
          <w:szCs w:val="20"/>
          <w:lang w:eastAsia="en-AU"/>
        </w:rPr>
        <w:t>(x1, y1, x2, y2, x3, y3, fill=</w:t>
      </w:r>
      <w:proofErr w:type="spellStart"/>
      <w:r w:rsidRPr="002E4BE1">
        <w:rPr>
          <w:rFonts w:ascii="Courier New" w:eastAsia="Times New Roman" w:hAnsi="Courier New" w:cs="Courier New"/>
          <w:b/>
          <w:bCs/>
          <w:sz w:val="20"/>
          <w:szCs w:val="20"/>
          <w:lang w:eastAsia="en-AU"/>
        </w:rPr>
        <w:t>self.color</w:t>
      </w:r>
      <w:proofErr w:type="spellEnd"/>
      <w:r w:rsidRPr="002E4BE1">
        <w:rPr>
          <w:rFonts w:ascii="Courier New" w:eastAsia="Times New Roman" w:hAnsi="Courier New" w:cs="Courier New"/>
          <w:b/>
          <w:bCs/>
          <w:sz w:val="20"/>
          <w:szCs w:val="20"/>
          <w:lang w:eastAsia="en-AU"/>
        </w:rPr>
        <w:t>)</w:t>
      </w:r>
    </w:p>
    <w:p w14:paraId="4E13BF5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669F484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randomize(self):</w:t>
      </w:r>
    </w:p>
    <w:p w14:paraId="07A50BC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61C0F94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Randomly chooses the location of all 3 triangle points as well</w:t>
      </w:r>
    </w:p>
    <w:p w14:paraId="4326FC0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as the colour of the triangle</w:t>
      </w:r>
    </w:p>
    <w:p w14:paraId="49A00C2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1BFE61E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Randomly choose all the points of the triangle</w:t>
      </w:r>
    </w:p>
    <w:p w14:paraId="08FE7D7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x</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 xml:space="preserve">(0, </w:t>
      </w:r>
      <w:proofErr w:type="spellStart"/>
      <w:r w:rsidRPr="002E4BE1">
        <w:rPr>
          <w:rFonts w:ascii="Courier New" w:eastAsia="Times New Roman" w:hAnsi="Courier New" w:cs="Courier New"/>
          <w:b/>
          <w:bCs/>
          <w:sz w:val="20"/>
          <w:szCs w:val="20"/>
          <w:lang w:eastAsia="en-AU"/>
        </w:rPr>
        <w:t>Paper.tk.paper_width</w:t>
      </w:r>
      <w:proofErr w:type="spellEnd"/>
      <w:r w:rsidRPr="002E4BE1">
        <w:rPr>
          <w:rFonts w:ascii="Courier New" w:eastAsia="Times New Roman" w:hAnsi="Courier New" w:cs="Courier New"/>
          <w:b/>
          <w:bCs/>
          <w:sz w:val="20"/>
          <w:szCs w:val="20"/>
          <w:lang w:eastAsia="en-AU"/>
        </w:rPr>
        <w:t>)</w:t>
      </w:r>
    </w:p>
    <w:p w14:paraId="261FE79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y</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 xml:space="preserve">(0, </w:t>
      </w:r>
      <w:proofErr w:type="spellStart"/>
      <w:r w:rsidRPr="002E4BE1">
        <w:rPr>
          <w:rFonts w:ascii="Courier New" w:eastAsia="Times New Roman" w:hAnsi="Courier New" w:cs="Courier New"/>
          <w:b/>
          <w:bCs/>
          <w:sz w:val="20"/>
          <w:szCs w:val="20"/>
          <w:lang w:eastAsia="en-AU"/>
        </w:rPr>
        <w:t>Paper.tk.paper_height</w:t>
      </w:r>
      <w:proofErr w:type="spellEnd"/>
      <w:r w:rsidRPr="002E4BE1">
        <w:rPr>
          <w:rFonts w:ascii="Courier New" w:eastAsia="Times New Roman" w:hAnsi="Courier New" w:cs="Courier New"/>
          <w:b/>
          <w:bCs/>
          <w:sz w:val="20"/>
          <w:szCs w:val="20"/>
          <w:lang w:eastAsia="en-AU"/>
        </w:rPr>
        <w:t>)</w:t>
      </w:r>
    </w:p>
    <w:p w14:paraId="31046FE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self.x2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 xml:space="preserve">(0, </w:t>
      </w:r>
      <w:proofErr w:type="spellStart"/>
      <w:r w:rsidRPr="002E4BE1">
        <w:rPr>
          <w:rFonts w:ascii="Courier New" w:eastAsia="Times New Roman" w:hAnsi="Courier New" w:cs="Courier New"/>
          <w:b/>
          <w:bCs/>
          <w:sz w:val="20"/>
          <w:szCs w:val="20"/>
          <w:lang w:eastAsia="en-AU"/>
        </w:rPr>
        <w:t>Paper.tk.paper_width</w:t>
      </w:r>
      <w:proofErr w:type="spellEnd"/>
      <w:r w:rsidRPr="002E4BE1">
        <w:rPr>
          <w:rFonts w:ascii="Courier New" w:eastAsia="Times New Roman" w:hAnsi="Courier New" w:cs="Courier New"/>
          <w:b/>
          <w:bCs/>
          <w:sz w:val="20"/>
          <w:szCs w:val="20"/>
          <w:lang w:eastAsia="en-AU"/>
        </w:rPr>
        <w:t>)</w:t>
      </w:r>
    </w:p>
    <w:p w14:paraId="12451DC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self.y2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 xml:space="preserve">(0, </w:t>
      </w:r>
      <w:proofErr w:type="spellStart"/>
      <w:r w:rsidRPr="002E4BE1">
        <w:rPr>
          <w:rFonts w:ascii="Courier New" w:eastAsia="Times New Roman" w:hAnsi="Courier New" w:cs="Courier New"/>
          <w:b/>
          <w:bCs/>
          <w:sz w:val="20"/>
          <w:szCs w:val="20"/>
          <w:lang w:eastAsia="en-AU"/>
        </w:rPr>
        <w:t>Paper.tk.paper_height</w:t>
      </w:r>
      <w:proofErr w:type="spellEnd"/>
      <w:r w:rsidRPr="002E4BE1">
        <w:rPr>
          <w:rFonts w:ascii="Courier New" w:eastAsia="Times New Roman" w:hAnsi="Courier New" w:cs="Courier New"/>
          <w:b/>
          <w:bCs/>
          <w:sz w:val="20"/>
          <w:szCs w:val="20"/>
          <w:lang w:eastAsia="en-AU"/>
        </w:rPr>
        <w:t>)</w:t>
      </w:r>
    </w:p>
    <w:p w14:paraId="009310C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lastRenderedPageBreak/>
        <w:t xml:space="preserve">        self.x3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 xml:space="preserve">(0, </w:t>
      </w:r>
      <w:proofErr w:type="spellStart"/>
      <w:r w:rsidRPr="002E4BE1">
        <w:rPr>
          <w:rFonts w:ascii="Courier New" w:eastAsia="Times New Roman" w:hAnsi="Courier New" w:cs="Courier New"/>
          <w:b/>
          <w:bCs/>
          <w:sz w:val="20"/>
          <w:szCs w:val="20"/>
          <w:lang w:eastAsia="en-AU"/>
        </w:rPr>
        <w:t>Paper.tk.paper_width</w:t>
      </w:r>
      <w:proofErr w:type="spellEnd"/>
      <w:r w:rsidRPr="002E4BE1">
        <w:rPr>
          <w:rFonts w:ascii="Courier New" w:eastAsia="Times New Roman" w:hAnsi="Courier New" w:cs="Courier New"/>
          <w:b/>
          <w:bCs/>
          <w:sz w:val="20"/>
          <w:szCs w:val="20"/>
          <w:lang w:eastAsia="en-AU"/>
        </w:rPr>
        <w:t>)</w:t>
      </w:r>
    </w:p>
    <w:p w14:paraId="24F6E3A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self.y3 = </w:t>
      </w:r>
      <w:proofErr w:type="spellStart"/>
      <w:r w:rsidRPr="002E4BE1">
        <w:rPr>
          <w:rFonts w:ascii="Courier New" w:eastAsia="Times New Roman" w:hAnsi="Courier New" w:cs="Courier New"/>
          <w:b/>
          <w:bCs/>
          <w:sz w:val="20"/>
          <w:szCs w:val="20"/>
          <w:lang w:eastAsia="en-AU"/>
        </w:rPr>
        <w:t>random.randint</w:t>
      </w:r>
      <w:proofErr w:type="spellEnd"/>
      <w:r w:rsidRPr="002E4BE1">
        <w:rPr>
          <w:rFonts w:ascii="Courier New" w:eastAsia="Times New Roman" w:hAnsi="Courier New" w:cs="Courier New"/>
          <w:b/>
          <w:bCs/>
          <w:sz w:val="20"/>
          <w:szCs w:val="20"/>
          <w:lang w:eastAsia="en-AU"/>
        </w:rPr>
        <w:t xml:space="preserve">(0, </w:t>
      </w:r>
      <w:proofErr w:type="spellStart"/>
      <w:r w:rsidRPr="002E4BE1">
        <w:rPr>
          <w:rFonts w:ascii="Courier New" w:eastAsia="Times New Roman" w:hAnsi="Courier New" w:cs="Courier New"/>
          <w:b/>
          <w:bCs/>
          <w:sz w:val="20"/>
          <w:szCs w:val="20"/>
          <w:lang w:eastAsia="en-AU"/>
        </w:rPr>
        <w:t>Paper.tk.paper_height</w:t>
      </w:r>
      <w:proofErr w:type="spellEnd"/>
      <w:r w:rsidRPr="002E4BE1">
        <w:rPr>
          <w:rFonts w:ascii="Courier New" w:eastAsia="Times New Roman" w:hAnsi="Courier New" w:cs="Courier New"/>
          <w:b/>
          <w:bCs/>
          <w:sz w:val="20"/>
          <w:szCs w:val="20"/>
          <w:lang w:eastAsia="en-AU"/>
        </w:rPr>
        <w:t>)</w:t>
      </w:r>
    </w:p>
    <w:p w14:paraId="2E885D3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06C699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Randomly choose a colour of this triangle</w:t>
      </w:r>
    </w:p>
    <w:p w14:paraId="1A1AE7C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color</w:t>
      </w:r>
      <w:proofErr w:type="spellEnd"/>
      <w:r w:rsidRPr="002E4BE1">
        <w:rPr>
          <w:rFonts w:ascii="Courier New" w:eastAsia="Times New Roman" w:hAnsi="Courier New" w:cs="Courier New"/>
          <w:b/>
          <w:bCs/>
          <w:sz w:val="20"/>
          <w:szCs w:val="20"/>
          <w:lang w:eastAsia="en-AU"/>
        </w:rPr>
        <w:t xml:space="preserve"> = </w:t>
      </w:r>
      <w:proofErr w:type="spellStart"/>
      <w:r w:rsidRPr="002E4BE1">
        <w:rPr>
          <w:rFonts w:ascii="Courier New" w:eastAsia="Times New Roman" w:hAnsi="Courier New" w:cs="Courier New"/>
          <w:b/>
          <w:bCs/>
          <w:sz w:val="20"/>
          <w:szCs w:val="20"/>
          <w:lang w:eastAsia="en-AU"/>
        </w:rPr>
        <w:t>random.choice</w:t>
      </w:r>
      <w:proofErr w:type="spellEnd"/>
      <w:r w:rsidRPr="002E4BE1">
        <w:rPr>
          <w:rFonts w:ascii="Courier New" w:eastAsia="Times New Roman" w:hAnsi="Courier New" w:cs="Courier New"/>
          <w:b/>
          <w:bCs/>
          <w:sz w:val="20"/>
          <w:szCs w:val="20"/>
          <w:lang w:eastAsia="en-AU"/>
        </w:rPr>
        <w:t>([</w:t>
      </w:r>
      <w:r w:rsidRPr="002E4BE1">
        <w:rPr>
          <w:rFonts w:ascii="Courier New" w:eastAsia="Times New Roman" w:hAnsi="Courier New" w:cs="Courier New"/>
          <w:b/>
          <w:bCs/>
          <w:color w:val="D69D85"/>
          <w:sz w:val="20"/>
          <w:szCs w:val="20"/>
          <w:lang w:eastAsia="en-AU"/>
        </w:rPr>
        <w:t>"red"</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yellow"</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blue"</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green"</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roofErr w:type="spellStart"/>
      <w:r w:rsidRPr="002E4BE1">
        <w:rPr>
          <w:rFonts w:ascii="Courier New" w:eastAsia="Times New Roman" w:hAnsi="Courier New" w:cs="Courier New"/>
          <w:b/>
          <w:bCs/>
          <w:color w:val="D69D85"/>
          <w:sz w:val="20"/>
          <w:szCs w:val="20"/>
          <w:lang w:eastAsia="en-AU"/>
        </w:rPr>
        <w:t>gray</w:t>
      </w:r>
      <w:proofErr w:type="spellEnd"/>
      <w:r w:rsidRPr="002E4BE1">
        <w:rPr>
          <w:rFonts w:ascii="Courier New" w:eastAsia="Times New Roman" w:hAnsi="Courier New" w:cs="Courier New"/>
          <w:b/>
          <w:bCs/>
          <w:color w:val="D69D85"/>
          <w:sz w:val="20"/>
          <w:szCs w:val="20"/>
          <w:lang w:eastAsia="en-AU"/>
        </w:rPr>
        <w:t>"</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hite"</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black"</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cyan"</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pink"</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purple"</w:t>
      </w:r>
      <w:r w:rsidRPr="002E4BE1">
        <w:rPr>
          <w:rFonts w:ascii="Courier New" w:eastAsia="Times New Roman" w:hAnsi="Courier New" w:cs="Courier New"/>
          <w:b/>
          <w:bCs/>
          <w:sz w:val="20"/>
          <w:szCs w:val="20"/>
          <w:lang w:eastAsia="en-AU"/>
        </w:rPr>
        <w:t>])</w:t>
      </w:r>
    </w:p>
    <w:p w14:paraId="153ACEC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C1C84F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t_width</w:t>
      </w:r>
      <w:proofErr w:type="spellEnd"/>
      <w:r w:rsidRPr="002E4BE1">
        <w:rPr>
          <w:rFonts w:ascii="Courier New" w:eastAsia="Times New Roman" w:hAnsi="Courier New" w:cs="Courier New"/>
          <w:b/>
          <w:bCs/>
          <w:sz w:val="20"/>
          <w:szCs w:val="20"/>
          <w:lang w:eastAsia="en-AU"/>
        </w:rPr>
        <w:t>(self, width):</w:t>
      </w:r>
    </w:p>
    <w:p w14:paraId="3D24A55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41E785E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Sets the width of the shape.</w:t>
      </w:r>
    </w:p>
    <w:p w14:paraId="6A09729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077F06F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2F3B1D5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idth (int): The width of the shape</w:t>
      </w:r>
    </w:p>
    <w:p w14:paraId="09E0F31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15D9749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width</w:t>
      </w:r>
      <w:proofErr w:type="spellEnd"/>
      <w:r w:rsidRPr="002E4BE1">
        <w:rPr>
          <w:rFonts w:ascii="Courier New" w:eastAsia="Times New Roman" w:hAnsi="Courier New" w:cs="Courier New"/>
          <w:b/>
          <w:bCs/>
          <w:sz w:val="20"/>
          <w:szCs w:val="20"/>
          <w:lang w:eastAsia="en-AU"/>
        </w:rPr>
        <w:t xml:space="preserve"> = width</w:t>
      </w:r>
    </w:p>
    <w:p w14:paraId="525AC58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7F57E15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t_height</w:t>
      </w:r>
      <w:proofErr w:type="spellEnd"/>
      <w:r w:rsidRPr="002E4BE1">
        <w:rPr>
          <w:rFonts w:ascii="Courier New" w:eastAsia="Times New Roman" w:hAnsi="Courier New" w:cs="Courier New"/>
          <w:b/>
          <w:bCs/>
          <w:sz w:val="20"/>
          <w:szCs w:val="20"/>
          <w:lang w:eastAsia="en-AU"/>
        </w:rPr>
        <w:t>(</w:t>
      </w:r>
      <w:proofErr w:type="spellStart"/>
      <w:r w:rsidRPr="002E4BE1">
        <w:rPr>
          <w:rFonts w:ascii="Courier New" w:eastAsia="Times New Roman" w:hAnsi="Courier New" w:cs="Courier New"/>
          <w:b/>
          <w:bCs/>
          <w:sz w:val="20"/>
          <w:szCs w:val="20"/>
          <w:lang w:eastAsia="en-AU"/>
        </w:rPr>
        <w:t>self,height</w:t>
      </w:r>
      <w:proofErr w:type="spellEnd"/>
      <w:r w:rsidRPr="002E4BE1">
        <w:rPr>
          <w:rFonts w:ascii="Courier New" w:eastAsia="Times New Roman" w:hAnsi="Courier New" w:cs="Courier New"/>
          <w:b/>
          <w:bCs/>
          <w:sz w:val="20"/>
          <w:szCs w:val="20"/>
          <w:lang w:eastAsia="en-AU"/>
        </w:rPr>
        <w:t>):</w:t>
      </w:r>
    </w:p>
    <w:p w14:paraId="696CD3F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0F0DAE3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Sets the height of the shape.</w:t>
      </w:r>
    </w:p>
    <w:p w14:paraId="1AE0250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23F9633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316047D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height (int): The height of the shape.</w:t>
      </w:r>
    </w:p>
    <w:p w14:paraId="55B0DD8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7D30008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lf.height</w:t>
      </w:r>
      <w:proofErr w:type="spellEnd"/>
      <w:r w:rsidRPr="002E4BE1">
        <w:rPr>
          <w:rFonts w:ascii="Courier New" w:eastAsia="Times New Roman" w:hAnsi="Courier New" w:cs="Courier New"/>
          <w:b/>
          <w:bCs/>
          <w:sz w:val="20"/>
          <w:szCs w:val="20"/>
          <w:lang w:eastAsia="en-AU"/>
        </w:rPr>
        <w:t xml:space="preserve"> = height</w:t>
      </w:r>
    </w:p>
    <w:p w14:paraId="3592000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3D171E0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3AE7A91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xml:space="preserve"># Change the behaviour of </w:t>
      </w:r>
      <w:proofErr w:type="spellStart"/>
      <w:r w:rsidRPr="002E4BE1">
        <w:rPr>
          <w:rFonts w:ascii="Courier New" w:eastAsia="Times New Roman" w:hAnsi="Courier New" w:cs="Courier New"/>
          <w:b/>
          <w:bCs/>
          <w:color w:val="608B4E"/>
          <w:sz w:val="20"/>
          <w:szCs w:val="20"/>
          <w:lang w:eastAsia="en-AU"/>
        </w:rPr>
        <w:t>set_width</w:t>
      </w:r>
      <w:proofErr w:type="spellEnd"/>
      <w:r w:rsidRPr="002E4BE1">
        <w:rPr>
          <w:rFonts w:ascii="Courier New" w:eastAsia="Times New Roman" w:hAnsi="Courier New" w:cs="Courier New"/>
          <w:b/>
          <w:bCs/>
          <w:color w:val="608B4E"/>
          <w:sz w:val="20"/>
          <w:szCs w:val="20"/>
          <w:lang w:eastAsia="en-AU"/>
        </w:rPr>
        <w:t xml:space="preserve"> and </w:t>
      </w:r>
      <w:proofErr w:type="spellStart"/>
      <w:r w:rsidRPr="002E4BE1">
        <w:rPr>
          <w:rFonts w:ascii="Courier New" w:eastAsia="Times New Roman" w:hAnsi="Courier New" w:cs="Courier New"/>
          <w:b/>
          <w:bCs/>
          <w:color w:val="608B4E"/>
          <w:sz w:val="20"/>
          <w:szCs w:val="20"/>
          <w:lang w:eastAsia="en-AU"/>
        </w:rPr>
        <w:t>set_height</w:t>
      </w:r>
      <w:proofErr w:type="spellEnd"/>
      <w:r w:rsidRPr="002E4BE1">
        <w:rPr>
          <w:rFonts w:ascii="Courier New" w:eastAsia="Times New Roman" w:hAnsi="Courier New" w:cs="Courier New"/>
          <w:b/>
          <w:bCs/>
          <w:color w:val="608B4E"/>
          <w:sz w:val="20"/>
          <w:szCs w:val="20"/>
          <w:lang w:eastAsia="en-AU"/>
        </w:rPr>
        <w:t xml:space="preserve"> methods for a triangle</w:t>
      </w:r>
    </w:p>
    <w:p w14:paraId="644EBA2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because triangles are not drawn in the same way</w:t>
      </w:r>
    </w:p>
    <w:p w14:paraId="3B498D5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t_width</w:t>
      </w:r>
      <w:proofErr w:type="spellEnd"/>
      <w:r w:rsidRPr="002E4BE1">
        <w:rPr>
          <w:rFonts w:ascii="Courier New" w:eastAsia="Times New Roman" w:hAnsi="Courier New" w:cs="Courier New"/>
          <w:b/>
          <w:bCs/>
          <w:sz w:val="20"/>
          <w:szCs w:val="20"/>
          <w:lang w:eastAsia="en-AU"/>
        </w:rPr>
        <w:t>(self, width):</w:t>
      </w:r>
    </w:p>
    <w:p w14:paraId="0FBF3A0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362159E9"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Overrides the setter method for width</w:t>
      </w:r>
    </w:p>
    <w:p w14:paraId="38830AC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1642151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002F08A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width (int): The width of the shape</w:t>
      </w:r>
    </w:p>
    <w:p w14:paraId="276C334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7CF81C9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raise</w:t>
      </w:r>
      <w:r w:rsidRPr="002E4BE1">
        <w:rPr>
          <w:rFonts w:ascii="Courier New" w:eastAsia="Times New Roman" w:hAnsi="Courier New" w:cs="Courier New"/>
          <w:b/>
          <w:bCs/>
          <w:sz w:val="20"/>
          <w:szCs w:val="20"/>
          <w:lang w:eastAsia="en-AU"/>
        </w:rPr>
        <w:t xml:space="preserve"> Exception(</w:t>
      </w:r>
      <w:r w:rsidRPr="002E4BE1">
        <w:rPr>
          <w:rFonts w:ascii="Courier New" w:eastAsia="Times New Roman" w:hAnsi="Courier New" w:cs="Courier New"/>
          <w:b/>
          <w:bCs/>
          <w:color w:val="D69D85"/>
          <w:sz w:val="20"/>
          <w:szCs w:val="20"/>
          <w:lang w:eastAsia="en-AU"/>
        </w:rPr>
        <w:t>"Width cannot be defined for Triangle objects"</w:t>
      </w:r>
      <w:r w:rsidRPr="002E4BE1">
        <w:rPr>
          <w:rFonts w:ascii="Courier New" w:eastAsia="Times New Roman" w:hAnsi="Courier New" w:cs="Courier New"/>
          <w:b/>
          <w:bCs/>
          <w:sz w:val="20"/>
          <w:szCs w:val="20"/>
          <w:lang w:eastAsia="en-AU"/>
        </w:rPr>
        <w:t>)</w:t>
      </w:r>
    </w:p>
    <w:p w14:paraId="556E718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9060E6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def</w:t>
      </w: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set_height</w:t>
      </w:r>
      <w:proofErr w:type="spellEnd"/>
      <w:r w:rsidRPr="002E4BE1">
        <w:rPr>
          <w:rFonts w:ascii="Courier New" w:eastAsia="Times New Roman" w:hAnsi="Courier New" w:cs="Courier New"/>
          <w:b/>
          <w:bCs/>
          <w:sz w:val="20"/>
          <w:szCs w:val="20"/>
          <w:lang w:eastAsia="en-AU"/>
        </w:rPr>
        <w:t>(self, height):</w:t>
      </w:r>
    </w:p>
    <w:p w14:paraId="48634E6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D69D85"/>
          <w:sz w:val="20"/>
          <w:szCs w:val="20"/>
          <w:lang w:eastAsia="en-AU"/>
        </w:rPr>
        <w:t>"""</w:t>
      </w:r>
    </w:p>
    <w:p w14:paraId="24C375C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Overrides the setter method for height</w:t>
      </w:r>
    </w:p>
    <w:p w14:paraId="7989004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p>
    <w:p w14:paraId="17DD2A4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lastRenderedPageBreak/>
        <w:t xml:space="preserve">        </w:t>
      </w:r>
      <w:proofErr w:type="spellStart"/>
      <w:r w:rsidRPr="002E4BE1">
        <w:rPr>
          <w:rFonts w:ascii="Courier New" w:eastAsia="Times New Roman" w:hAnsi="Courier New" w:cs="Courier New"/>
          <w:b/>
          <w:bCs/>
          <w:color w:val="D69D85"/>
          <w:sz w:val="20"/>
          <w:szCs w:val="20"/>
          <w:lang w:eastAsia="en-AU"/>
        </w:rPr>
        <w:t>Args</w:t>
      </w:r>
      <w:proofErr w:type="spellEnd"/>
      <w:r w:rsidRPr="002E4BE1">
        <w:rPr>
          <w:rFonts w:ascii="Courier New" w:eastAsia="Times New Roman" w:hAnsi="Courier New" w:cs="Courier New"/>
          <w:b/>
          <w:bCs/>
          <w:color w:val="D69D85"/>
          <w:sz w:val="20"/>
          <w:szCs w:val="20"/>
          <w:lang w:eastAsia="en-AU"/>
        </w:rPr>
        <w:t>:</w:t>
      </w:r>
    </w:p>
    <w:p w14:paraId="1AAB57A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D69D85"/>
          <w:sz w:val="20"/>
          <w:szCs w:val="20"/>
          <w:lang w:eastAsia="en-AU"/>
        </w:rPr>
      </w:pPr>
      <w:r w:rsidRPr="002E4BE1">
        <w:rPr>
          <w:rFonts w:ascii="Courier New" w:eastAsia="Times New Roman" w:hAnsi="Courier New" w:cs="Courier New"/>
          <w:b/>
          <w:bCs/>
          <w:color w:val="D69D85"/>
          <w:sz w:val="20"/>
          <w:szCs w:val="20"/>
          <w:lang w:eastAsia="en-AU"/>
        </w:rPr>
        <w:t xml:space="preserve">            height (int): The height of the shape</w:t>
      </w:r>
    </w:p>
    <w:p w14:paraId="3A4DAF07"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D69D85"/>
          <w:sz w:val="20"/>
          <w:szCs w:val="20"/>
          <w:lang w:eastAsia="en-AU"/>
        </w:rPr>
        <w:t xml:space="preserve">        """</w:t>
      </w:r>
    </w:p>
    <w:p w14:paraId="51407CD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569CD6"/>
          <w:sz w:val="20"/>
          <w:szCs w:val="20"/>
          <w:lang w:eastAsia="en-AU"/>
        </w:rPr>
        <w:t>raise</w:t>
      </w:r>
      <w:r w:rsidRPr="002E4BE1">
        <w:rPr>
          <w:rFonts w:ascii="Courier New" w:eastAsia="Times New Roman" w:hAnsi="Courier New" w:cs="Courier New"/>
          <w:b/>
          <w:bCs/>
          <w:sz w:val="20"/>
          <w:szCs w:val="20"/>
          <w:lang w:eastAsia="en-AU"/>
        </w:rPr>
        <w:t xml:space="preserve"> Exception(</w:t>
      </w:r>
      <w:r w:rsidRPr="002E4BE1">
        <w:rPr>
          <w:rFonts w:ascii="Courier New" w:eastAsia="Times New Roman" w:hAnsi="Courier New" w:cs="Courier New"/>
          <w:b/>
          <w:bCs/>
          <w:color w:val="D69D85"/>
          <w:sz w:val="20"/>
          <w:szCs w:val="20"/>
          <w:lang w:eastAsia="en-AU"/>
        </w:rPr>
        <w:t>"Height cannot be defined for Triangle objects"</w:t>
      </w:r>
      <w:r w:rsidRPr="002E4BE1">
        <w:rPr>
          <w:rFonts w:ascii="Courier New" w:eastAsia="Times New Roman" w:hAnsi="Courier New" w:cs="Courier New"/>
          <w:b/>
          <w:bCs/>
          <w:sz w:val="20"/>
          <w:szCs w:val="20"/>
          <w:lang w:eastAsia="en-AU"/>
        </w:rPr>
        <w:t>)</w:t>
      </w:r>
    </w:p>
    <w:p w14:paraId="3201B05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5D63BC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6C093D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color w:val="608B4E"/>
          <w:sz w:val="20"/>
          <w:szCs w:val="20"/>
          <w:lang w:eastAsia="en-AU"/>
        </w:rPr>
        <w:t># This if statement means</w:t>
      </w:r>
    </w:p>
    <w:p w14:paraId="24F488A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color w:val="608B4E"/>
          <w:sz w:val="20"/>
          <w:szCs w:val="20"/>
          <w:lang w:eastAsia="en-AU"/>
        </w:rPr>
        <w:t># "if you run this file (rather than importing it), run this demo script"</w:t>
      </w:r>
    </w:p>
    <w:p w14:paraId="542C526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if</w:t>
      </w: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B96CB9"/>
          <w:sz w:val="20"/>
          <w:szCs w:val="20"/>
          <w:lang w:eastAsia="en-AU"/>
        </w:rPr>
        <w:t>__name__</w:t>
      </w:r>
      <w:r w:rsidRPr="002E4BE1">
        <w:rPr>
          <w:rFonts w:ascii="Courier New" w:eastAsia="Times New Roman" w:hAnsi="Courier New" w:cs="Courier New"/>
          <w:b/>
          <w:bCs/>
          <w:sz w:val="20"/>
          <w:szCs w:val="20"/>
          <w:lang w:eastAsia="en-AU"/>
        </w:rPr>
        <w:t xml:space="preserve"> == </w:t>
      </w:r>
      <w:r w:rsidRPr="002E4BE1">
        <w:rPr>
          <w:rFonts w:ascii="Courier New" w:eastAsia="Times New Roman" w:hAnsi="Courier New" w:cs="Courier New"/>
          <w:b/>
          <w:bCs/>
          <w:color w:val="D69D85"/>
          <w:sz w:val="20"/>
          <w:szCs w:val="20"/>
          <w:lang w:eastAsia="en-AU"/>
        </w:rPr>
        <w:t>"__main__"</w:t>
      </w:r>
      <w:r w:rsidRPr="002E4BE1">
        <w:rPr>
          <w:rFonts w:ascii="Courier New" w:eastAsia="Times New Roman" w:hAnsi="Courier New" w:cs="Courier New"/>
          <w:b/>
          <w:bCs/>
          <w:sz w:val="20"/>
          <w:szCs w:val="20"/>
          <w:lang w:eastAsia="en-AU"/>
        </w:rPr>
        <w:t>:</w:t>
      </w:r>
    </w:p>
    <w:p w14:paraId="436309E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98072E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my_drawing</w:t>
      </w:r>
      <w:proofErr w:type="spellEnd"/>
      <w:r w:rsidRPr="002E4BE1">
        <w:rPr>
          <w:rFonts w:ascii="Courier New" w:eastAsia="Times New Roman" w:hAnsi="Courier New" w:cs="Courier New"/>
          <w:b/>
          <w:bCs/>
          <w:sz w:val="20"/>
          <w:szCs w:val="20"/>
          <w:lang w:eastAsia="en-AU"/>
        </w:rPr>
        <w:t xml:space="preserve"> = Paper()</w:t>
      </w:r>
    </w:p>
    <w:p w14:paraId="5FC515C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
    <w:p w14:paraId="26E0876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Random size and location triangle</w:t>
      </w:r>
    </w:p>
    <w:p w14:paraId="0EB7185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tri = Triangle()</w:t>
      </w:r>
    </w:p>
    <w:p w14:paraId="212CA11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tri.randomize</w:t>
      </w:r>
      <w:proofErr w:type="spellEnd"/>
      <w:r w:rsidRPr="002E4BE1">
        <w:rPr>
          <w:rFonts w:ascii="Courier New" w:eastAsia="Times New Roman" w:hAnsi="Courier New" w:cs="Courier New"/>
          <w:b/>
          <w:bCs/>
          <w:sz w:val="20"/>
          <w:szCs w:val="20"/>
          <w:lang w:eastAsia="en-AU"/>
        </w:rPr>
        <w:t>()</w:t>
      </w:r>
    </w:p>
    <w:p w14:paraId="482D862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tri.draw</w:t>
      </w:r>
      <w:proofErr w:type="spellEnd"/>
      <w:r w:rsidRPr="002E4BE1">
        <w:rPr>
          <w:rFonts w:ascii="Courier New" w:eastAsia="Times New Roman" w:hAnsi="Courier New" w:cs="Courier New"/>
          <w:b/>
          <w:bCs/>
          <w:sz w:val="20"/>
          <w:szCs w:val="20"/>
          <w:lang w:eastAsia="en-AU"/>
        </w:rPr>
        <w:t>()</w:t>
      </w:r>
    </w:p>
    <w:p w14:paraId="1580CEA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9859F6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Specific size and location rectangle</w:t>
      </w:r>
    </w:p>
    <w:p w14:paraId="664058F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rect</w:t>
      </w:r>
      <w:proofErr w:type="spellEnd"/>
      <w:r w:rsidRPr="002E4BE1">
        <w:rPr>
          <w:rFonts w:ascii="Courier New" w:eastAsia="Times New Roman" w:hAnsi="Courier New" w:cs="Courier New"/>
          <w:b/>
          <w:bCs/>
          <w:sz w:val="20"/>
          <w:szCs w:val="20"/>
          <w:lang w:eastAsia="en-AU"/>
        </w:rPr>
        <w:t xml:space="preserve"> = Rectangle(height=40, width=90, x=110, y=20, </w:t>
      </w:r>
      <w:proofErr w:type="spellStart"/>
      <w:r w:rsidRPr="002E4BE1">
        <w:rPr>
          <w:rFonts w:ascii="Courier New" w:eastAsia="Times New Roman" w:hAnsi="Courier New" w:cs="Courier New"/>
          <w:b/>
          <w:bCs/>
          <w:sz w:val="20"/>
          <w:szCs w:val="20"/>
          <w:lang w:eastAsia="en-AU"/>
        </w:rPr>
        <w:t>color</w:t>
      </w:r>
      <w:proofErr w:type="spellEnd"/>
      <w:r w:rsidRPr="002E4BE1">
        <w:rPr>
          <w:rFonts w:ascii="Courier New" w:eastAsia="Times New Roman" w:hAnsi="Courier New" w:cs="Courier New"/>
          <w:b/>
          <w:bCs/>
          <w:sz w:val="20"/>
          <w:szCs w:val="20"/>
          <w:lang w:eastAsia="en-AU"/>
        </w:rPr>
        <w:t>=</w:t>
      </w:r>
      <w:r w:rsidRPr="002E4BE1">
        <w:rPr>
          <w:rFonts w:ascii="Courier New" w:eastAsia="Times New Roman" w:hAnsi="Courier New" w:cs="Courier New"/>
          <w:b/>
          <w:bCs/>
          <w:color w:val="D69D85"/>
          <w:sz w:val="20"/>
          <w:szCs w:val="20"/>
          <w:lang w:eastAsia="en-AU"/>
        </w:rPr>
        <w:t>"yellow"</w:t>
      </w:r>
      <w:r w:rsidRPr="002E4BE1">
        <w:rPr>
          <w:rFonts w:ascii="Courier New" w:eastAsia="Times New Roman" w:hAnsi="Courier New" w:cs="Courier New"/>
          <w:b/>
          <w:bCs/>
          <w:sz w:val="20"/>
          <w:szCs w:val="20"/>
          <w:lang w:eastAsia="en-AU"/>
        </w:rPr>
        <w:t>)</w:t>
      </w:r>
    </w:p>
    <w:p w14:paraId="4DA1672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rect.draw</w:t>
      </w:r>
      <w:proofErr w:type="spellEnd"/>
      <w:r w:rsidRPr="002E4BE1">
        <w:rPr>
          <w:rFonts w:ascii="Courier New" w:eastAsia="Times New Roman" w:hAnsi="Courier New" w:cs="Courier New"/>
          <w:b/>
          <w:bCs/>
          <w:sz w:val="20"/>
          <w:szCs w:val="20"/>
          <w:lang w:eastAsia="en-AU"/>
        </w:rPr>
        <w:t>()</w:t>
      </w:r>
    </w:p>
    <w:p w14:paraId="43FE125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051253A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Default oval</w:t>
      </w:r>
    </w:p>
    <w:p w14:paraId="2B20AC9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oval = Oval()</w:t>
      </w:r>
    </w:p>
    <w:p w14:paraId="1F895AFF"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oval.draw</w:t>
      </w:r>
      <w:proofErr w:type="spellEnd"/>
      <w:r w:rsidRPr="002E4BE1">
        <w:rPr>
          <w:rFonts w:ascii="Courier New" w:eastAsia="Times New Roman" w:hAnsi="Courier New" w:cs="Courier New"/>
          <w:b/>
          <w:bCs/>
          <w:sz w:val="20"/>
          <w:szCs w:val="20"/>
          <w:lang w:eastAsia="en-AU"/>
        </w:rPr>
        <w:t>()</w:t>
      </w:r>
    </w:p>
    <w:p w14:paraId="7374A91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5D871FD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color w:val="608B4E"/>
          <w:sz w:val="20"/>
          <w:szCs w:val="20"/>
          <w:lang w:eastAsia="en-AU"/>
        </w:rPr>
      </w:pPr>
      <w:r w:rsidRPr="002E4BE1">
        <w:rPr>
          <w:rFonts w:ascii="Courier New" w:eastAsia="Times New Roman" w:hAnsi="Courier New" w:cs="Courier New"/>
          <w:b/>
          <w:bCs/>
          <w:sz w:val="20"/>
          <w:szCs w:val="20"/>
          <w:lang w:eastAsia="en-AU"/>
        </w:rPr>
        <w:t xml:space="preserve">    </w:t>
      </w:r>
      <w:r w:rsidRPr="002E4BE1">
        <w:rPr>
          <w:rFonts w:ascii="Courier New" w:eastAsia="Times New Roman" w:hAnsi="Courier New" w:cs="Courier New"/>
          <w:b/>
          <w:bCs/>
          <w:color w:val="608B4E"/>
          <w:sz w:val="20"/>
          <w:szCs w:val="20"/>
          <w:lang w:eastAsia="en-AU"/>
        </w:rPr>
        <w:t># Oval with setters</w:t>
      </w:r>
    </w:p>
    <w:p w14:paraId="23DD17C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oval2 = Oval()</w:t>
      </w:r>
    </w:p>
    <w:p w14:paraId="73E7031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oval2.set_height(200)</w:t>
      </w:r>
    </w:p>
    <w:p w14:paraId="006F621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oval2.set_width(100)</w:t>
      </w:r>
    </w:p>
    <w:p w14:paraId="4C134EF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oval2.set_color(</w:t>
      </w:r>
      <w:r w:rsidRPr="002E4BE1">
        <w:rPr>
          <w:rFonts w:ascii="Courier New" w:eastAsia="Times New Roman" w:hAnsi="Courier New" w:cs="Courier New"/>
          <w:b/>
          <w:bCs/>
          <w:color w:val="D69D85"/>
          <w:sz w:val="20"/>
          <w:szCs w:val="20"/>
          <w:lang w:eastAsia="en-AU"/>
        </w:rPr>
        <w:t>"fuchsia"</w:t>
      </w:r>
      <w:r w:rsidRPr="002E4BE1">
        <w:rPr>
          <w:rFonts w:ascii="Courier New" w:eastAsia="Times New Roman" w:hAnsi="Courier New" w:cs="Courier New"/>
          <w:b/>
          <w:bCs/>
          <w:sz w:val="20"/>
          <w:szCs w:val="20"/>
          <w:lang w:eastAsia="en-AU"/>
        </w:rPr>
        <w:t>)</w:t>
      </w:r>
    </w:p>
    <w:p w14:paraId="1BC8690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oval2.set_x(30)</w:t>
      </w:r>
    </w:p>
    <w:p w14:paraId="727282B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oval2.set_y(90)</w:t>
      </w:r>
    </w:p>
    <w:p w14:paraId="2E0E9242"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oval2.draw()</w:t>
      </w:r>
    </w:p>
    <w:p w14:paraId="2AF3F76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6C669C6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xml:space="preserve">    </w:t>
      </w:r>
      <w:proofErr w:type="spellStart"/>
      <w:r w:rsidRPr="002E4BE1">
        <w:rPr>
          <w:rFonts w:ascii="Courier New" w:eastAsia="Times New Roman" w:hAnsi="Courier New" w:cs="Courier New"/>
          <w:b/>
          <w:bCs/>
          <w:sz w:val="20"/>
          <w:szCs w:val="20"/>
          <w:lang w:eastAsia="en-AU"/>
        </w:rPr>
        <w:t>my_drawing.display</w:t>
      </w:r>
      <w:proofErr w:type="spellEnd"/>
      <w:r w:rsidRPr="002E4BE1">
        <w:rPr>
          <w:rFonts w:ascii="Courier New" w:eastAsia="Times New Roman" w:hAnsi="Courier New" w:cs="Courier New"/>
          <w:b/>
          <w:bCs/>
          <w:sz w:val="20"/>
          <w:szCs w:val="20"/>
          <w:lang w:eastAsia="en-AU"/>
        </w:rPr>
        <w:t>()</w:t>
      </w:r>
    </w:p>
    <w:p w14:paraId="378B2A8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 </w:t>
      </w:r>
    </w:p>
    <w:p w14:paraId="70EB7AD8"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color w:val="569CD6"/>
          <w:sz w:val="20"/>
          <w:szCs w:val="20"/>
          <w:lang w:eastAsia="en-AU"/>
        </w:rPr>
        <w:t>from</w:t>
      </w:r>
      <w:r w:rsidRPr="002E4BE1">
        <w:rPr>
          <w:rFonts w:ascii="Courier New" w:eastAsia="Times New Roman" w:hAnsi="Courier New" w:cs="Courier New"/>
          <w:b/>
          <w:bCs/>
          <w:sz w:val="20"/>
          <w:szCs w:val="20"/>
          <w:lang w:eastAsia="en-AU"/>
        </w:rPr>
        <w:t xml:space="preserve"> shapes </w:t>
      </w:r>
      <w:r w:rsidRPr="002E4BE1">
        <w:rPr>
          <w:rFonts w:ascii="Courier New" w:eastAsia="Times New Roman" w:hAnsi="Courier New" w:cs="Courier New"/>
          <w:b/>
          <w:bCs/>
          <w:color w:val="569CD6"/>
          <w:sz w:val="20"/>
          <w:szCs w:val="20"/>
          <w:lang w:eastAsia="en-AU"/>
        </w:rPr>
        <w:t>import</w:t>
      </w:r>
      <w:r w:rsidRPr="002E4BE1">
        <w:rPr>
          <w:rFonts w:ascii="Courier New" w:eastAsia="Times New Roman" w:hAnsi="Courier New" w:cs="Courier New"/>
          <w:b/>
          <w:bCs/>
          <w:sz w:val="20"/>
          <w:szCs w:val="20"/>
          <w:lang w:eastAsia="en-AU"/>
        </w:rPr>
        <w:t xml:space="preserve"> Paper, Triangle, Rectangle, Oval</w:t>
      </w:r>
    </w:p>
    <w:p w14:paraId="14D4AFB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3E6529F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paper = Paper()</w:t>
      </w:r>
    </w:p>
    <w:p w14:paraId="4A089F1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7CBD01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1 = Rectangle()</w:t>
      </w:r>
    </w:p>
    <w:p w14:paraId="70FB6FBA"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78FA1D3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1.set_width(200)</w:t>
      </w:r>
    </w:p>
    <w:p w14:paraId="2E3ECCEC"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1.set_height(100)</w:t>
      </w:r>
    </w:p>
    <w:p w14:paraId="3A4857C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1.set_color(</w:t>
      </w:r>
      <w:r w:rsidRPr="002E4BE1">
        <w:rPr>
          <w:rFonts w:ascii="Courier New" w:eastAsia="Times New Roman" w:hAnsi="Courier New" w:cs="Courier New"/>
          <w:b/>
          <w:bCs/>
          <w:color w:val="D69D85"/>
          <w:sz w:val="20"/>
          <w:szCs w:val="20"/>
          <w:lang w:eastAsia="en-AU"/>
        </w:rPr>
        <w:t>"blue"</w:t>
      </w:r>
      <w:r w:rsidRPr="002E4BE1">
        <w:rPr>
          <w:rFonts w:ascii="Courier New" w:eastAsia="Times New Roman" w:hAnsi="Courier New" w:cs="Courier New"/>
          <w:b/>
          <w:bCs/>
          <w:sz w:val="20"/>
          <w:szCs w:val="20"/>
          <w:lang w:eastAsia="en-AU"/>
        </w:rPr>
        <w:t>)</w:t>
      </w:r>
    </w:p>
    <w:p w14:paraId="045BF8D6"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5765DC2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1.draw()</w:t>
      </w:r>
    </w:p>
    <w:p w14:paraId="79BC40D3"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460FCB6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2 = Rectangle()</w:t>
      </w:r>
    </w:p>
    <w:p w14:paraId="66F9EAEE"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1CB68A2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2.set_width(300)</w:t>
      </w:r>
    </w:p>
    <w:p w14:paraId="21DDA30D"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2.set_height(100)</w:t>
      </w:r>
    </w:p>
    <w:p w14:paraId="4EC4F0C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2.set_color(</w:t>
      </w:r>
      <w:r w:rsidRPr="002E4BE1">
        <w:rPr>
          <w:rFonts w:ascii="Courier New" w:eastAsia="Times New Roman" w:hAnsi="Courier New" w:cs="Courier New"/>
          <w:b/>
          <w:bCs/>
          <w:color w:val="D69D85"/>
          <w:sz w:val="20"/>
          <w:szCs w:val="20"/>
          <w:lang w:eastAsia="en-AU"/>
        </w:rPr>
        <w:t>"red"</w:t>
      </w:r>
      <w:r w:rsidRPr="002E4BE1">
        <w:rPr>
          <w:rFonts w:ascii="Courier New" w:eastAsia="Times New Roman" w:hAnsi="Courier New" w:cs="Courier New"/>
          <w:b/>
          <w:bCs/>
          <w:sz w:val="20"/>
          <w:szCs w:val="20"/>
          <w:lang w:eastAsia="en-AU"/>
        </w:rPr>
        <w:t>)</w:t>
      </w:r>
    </w:p>
    <w:p w14:paraId="7454FD71"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2.set_x(100)</w:t>
      </w:r>
    </w:p>
    <w:p w14:paraId="7B8BD660"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2.set_y(100)</w:t>
      </w:r>
    </w:p>
    <w:p w14:paraId="3EAC2AAB"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6DEDBD75"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r w:rsidRPr="002E4BE1">
        <w:rPr>
          <w:rFonts w:ascii="Courier New" w:eastAsia="Times New Roman" w:hAnsi="Courier New" w:cs="Courier New"/>
          <w:b/>
          <w:bCs/>
          <w:sz w:val="20"/>
          <w:szCs w:val="20"/>
          <w:lang w:eastAsia="en-AU"/>
        </w:rPr>
        <w:t>rect2.draw()</w:t>
      </w:r>
    </w:p>
    <w:p w14:paraId="548A1B74" w14:textId="77777777" w:rsidR="00E33AD6" w:rsidRPr="002E4BE1"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514C04FC" w14:textId="77777777" w:rsidR="00E33AD6" w:rsidRDefault="00E33AD6"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roofErr w:type="spellStart"/>
      <w:r w:rsidRPr="002E4BE1">
        <w:rPr>
          <w:rFonts w:ascii="Courier New" w:eastAsia="Times New Roman" w:hAnsi="Courier New" w:cs="Courier New"/>
          <w:b/>
          <w:bCs/>
          <w:sz w:val="20"/>
          <w:szCs w:val="20"/>
          <w:lang w:eastAsia="en-AU"/>
        </w:rPr>
        <w:t>paper.display</w:t>
      </w:r>
      <w:proofErr w:type="spellEnd"/>
      <w:r w:rsidRPr="002E4BE1">
        <w:rPr>
          <w:rFonts w:ascii="Courier New" w:eastAsia="Times New Roman" w:hAnsi="Courier New" w:cs="Courier New"/>
          <w:b/>
          <w:bCs/>
          <w:sz w:val="20"/>
          <w:szCs w:val="20"/>
          <w:lang w:eastAsia="en-AU"/>
        </w:rPr>
        <w:t>()</w:t>
      </w:r>
    </w:p>
    <w:p w14:paraId="2B51CDF0" w14:textId="77777777" w:rsidR="009B38FF" w:rsidRDefault="009B38FF" w:rsidP="00E33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ourier New" w:eastAsia="Times New Roman" w:hAnsi="Courier New" w:cs="Courier New"/>
          <w:b/>
          <w:bCs/>
          <w:sz w:val="20"/>
          <w:szCs w:val="20"/>
          <w:lang w:eastAsia="en-AU"/>
        </w:rPr>
      </w:pPr>
    </w:p>
    <w:p w14:paraId="7FDCF99B" w14:textId="1F3D4346" w:rsidR="009B38FF" w:rsidRDefault="00510107" w:rsidP="00822F7C">
      <w:pPr>
        <w:pStyle w:val="Imageattributioncaption"/>
      </w:pPr>
      <w:r>
        <w:t xml:space="preserve">Source: </w:t>
      </w:r>
      <w:hyperlink r:id="rId185" w:history="1">
        <w:r w:rsidR="009B38FF" w:rsidRPr="00822F7C">
          <w:rPr>
            <w:rStyle w:val="Hyperlink"/>
          </w:rPr>
          <w:t>Raspberry Pi Foundation</w:t>
        </w:r>
      </w:hyperlink>
      <w:r w:rsidR="009B38FF">
        <w:t xml:space="preserve"> </w:t>
      </w:r>
      <w:r>
        <w:t xml:space="preserve">is </w:t>
      </w:r>
      <w:r w:rsidR="00822F7C">
        <w:t>licensed under</w:t>
      </w:r>
      <w:r w:rsidR="009B38FF" w:rsidRPr="009B38FF">
        <w:t xml:space="preserve"> </w:t>
      </w:r>
      <w:hyperlink r:id="rId186" w:history="1">
        <w:r w:rsidR="009B38FF" w:rsidRPr="00822F7C">
          <w:rPr>
            <w:rStyle w:val="Hyperlink"/>
          </w:rPr>
          <w:t>CC-BY-SA 4.0</w:t>
        </w:r>
      </w:hyperlink>
      <w:r w:rsidR="00822F7C">
        <w:t>.</w:t>
      </w:r>
    </w:p>
    <w:p w14:paraId="6C681B33" w14:textId="77777777" w:rsidR="00E33AD6" w:rsidRDefault="00E33AD6" w:rsidP="00E33AD6">
      <w:pPr>
        <w:spacing w:line="276" w:lineRule="auto"/>
        <w:rPr>
          <w:rFonts w:ascii="Courier New" w:eastAsia="Times New Roman" w:hAnsi="Courier New" w:cs="Courier New"/>
          <w:b/>
          <w:bCs/>
          <w:sz w:val="20"/>
          <w:szCs w:val="20"/>
          <w:lang w:eastAsia="en-AU"/>
        </w:rPr>
      </w:pPr>
      <w:r>
        <w:rPr>
          <w:rFonts w:ascii="Courier New" w:eastAsia="Times New Roman" w:hAnsi="Courier New" w:cs="Courier New"/>
          <w:b/>
          <w:bCs/>
          <w:sz w:val="20"/>
          <w:szCs w:val="20"/>
          <w:lang w:eastAsia="en-AU"/>
        </w:rPr>
        <w:br w:type="page"/>
      </w:r>
    </w:p>
    <w:p w14:paraId="78115F67" w14:textId="7EAED1E6" w:rsidR="0088006B" w:rsidRDefault="0088006B" w:rsidP="00E33AD6">
      <w:pPr>
        <w:pStyle w:val="Heading1"/>
        <w:rPr>
          <w:lang w:eastAsia="en-AU"/>
        </w:rPr>
      </w:pPr>
      <w:bookmarkStart w:id="104" w:name="_Toc150844831"/>
      <w:r>
        <w:rPr>
          <w:lang w:eastAsia="en-AU"/>
        </w:rPr>
        <w:lastRenderedPageBreak/>
        <w:t>Hunt the Wumpus Adventure Game Code</w:t>
      </w:r>
      <w:bookmarkEnd w:id="104"/>
    </w:p>
    <w:p w14:paraId="576F575D" w14:textId="1B3A8911" w:rsidR="0088006B" w:rsidRPr="00C00B10" w:rsidRDefault="0088006B" w:rsidP="00C00B10">
      <w:pPr>
        <w:keepNext/>
        <w:rPr>
          <w:b/>
          <w:bCs/>
          <w:lang w:eastAsia="en-AU"/>
        </w:rPr>
      </w:pPr>
      <w:r w:rsidRPr="00C00B10">
        <w:rPr>
          <w:b/>
          <w:bCs/>
          <w:lang w:eastAsia="en-AU"/>
        </w:rPr>
        <w:t>main.py</w:t>
      </w:r>
    </w:p>
    <w:p w14:paraId="3A765D7B" w14:textId="77777777" w:rsidR="0088006B" w:rsidRPr="009E1F0F" w:rsidRDefault="0088006B" w:rsidP="008E4053">
      <w:pPr>
        <w:pStyle w:val="Quote"/>
        <w:rPr>
          <w:lang w:eastAsia="en-AU"/>
        </w:rPr>
      </w:pPr>
      <w:r w:rsidRPr="009E1F0F">
        <w:rPr>
          <w:lang w:eastAsia="en-AU"/>
        </w:rPr>
        <w:t>from cave import Cave</w:t>
      </w:r>
    </w:p>
    <w:p w14:paraId="69ED0528" w14:textId="77777777" w:rsidR="0088006B" w:rsidRPr="009E1F0F" w:rsidRDefault="0088006B" w:rsidP="008E4053">
      <w:pPr>
        <w:pStyle w:val="Quote"/>
        <w:rPr>
          <w:lang w:eastAsia="en-AU"/>
        </w:rPr>
      </w:pPr>
      <w:r w:rsidRPr="009E1F0F">
        <w:rPr>
          <w:lang w:eastAsia="en-AU"/>
        </w:rPr>
        <w:t>from character import Enemy, Friend</w:t>
      </w:r>
    </w:p>
    <w:p w14:paraId="247EFD21" w14:textId="69684C6B" w:rsidR="0088006B" w:rsidRPr="009E1F0F" w:rsidRDefault="0088006B" w:rsidP="008E4053">
      <w:pPr>
        <w:pStyle w:val="Quote"/>
        <w:rPr>
          <w:lang w:eastAsia="en-AU"/>
        </w:rPr>
      </w:pPr>
      <w:r w:rsidRPr="009E1F0F">
        <w:rPr>
          <w:lang w:eastAsia="en-AU"/>
        </w:rPr>
        <w:t>from item import Item</w:t>
      </w:r>
    </w:p>
    <w:p w14:paraId="36C191C3" w14:textId="77777777" w:rsidR="0088006B" w:rsidRPr="009E1F0F" w:rsidRDefault="0088006B" w:rsidP="008E4053">
      <w:pPr>
        <w:pStyle w:val="Quote"/>
        <w:rPr>
          <w:lang w:eastAsia="en-AU"/>
        </w:rPr>
      </w:pPr>
      <w:r w:rsidRPr="009E1F0F">
        <w:rPr>
          <w:lang w:eastAsia="en-AU"/>
        </w:rPr>
        <w:t>cavern = Cave("Cavern")</w:t>
      </w:r>
    </w:p>
    <w:p w14:paraId="4BDE767F" w14:textId="6148970F" w:rsidR="0088006B" w:rsidRPr="009E1F0F" w:rsidRDefault="0088006B" w:rsidP="008E4053">
      <w:pPr>
        <w:pStyle w:val="Quote"/>
        <w:rPr>
          <w:lang w:eastAsia="en-AU"/>
        </w:rPr>
      </w:pPr>
      <w:proofErr w:type="spellStart"/>
      <w:r w:rsidRPr="009E1F0F">
        <w:rPr>
          <w:lang w:eastAsia="en-AU"/>
        </w:rPr>
        <w:t>cavern.set_description</w:t>
      </w:r>
      <w:proofErr w:type="spellEnd"/>
      <w:r w:rsidRPr="009E1F0F">
        <w:rPr>
          <w:lang w:eastAsia="en-AU"/>
        </w:rPr>
        <w:t>(" A damp and dirty cave.")</w:t>
      </w:r>
    </w:p>
    <w:p w14:paraId="3074C4D9" w14:textId="77777777" w:rsidR="0088006B" w:rsidRPr="009E1F0F" w:rsidRDefault="0088006B" w:rsidP="008E4053">
      <w:pPr>
        <w:pStyle w:val="Quote"/>
        <w:rPr>
          <w:lang w:eastAsia="en-AU"/>
        </w:rPr>
      </w:pPr>
      <w:r w:rsidRPr="009E1F0F">
        <w:rPr>
          <w:lang w:eastAsia="en-AU"/>
        </w:rPr>
        <w:t>grotto = Cave("Grotto")</w:t>
      </w:r>
    </w:p>
    <w:p w14:paraId="30A1BD0F" w14:textId="38D813C2" w:rsidR="0088006B" w:rsidRPr="009E1F0F" w:rsidRDefault="0088006B" w:rsidP="008E4053">
      <w:pPr>
        <w:pStyle w:val="Quote"/>
        <w:rPr>
          <w:lang w:eastAsia="en-AU"/>
        </w:rPr>
      </w:pPr>
      <w:proofErr w:type="spellStart"/>
      <w:r w:rsidRPr="009E1F0F">
        <w:rPr>
          <w:lang w:eastAsia="en-AU"/>
        </w:rPr>
        <w:t>grotto.set_description</w:t>
      </w:r>
      <w:proofErr w:type="spellEnd"/>
      <w:r w:rsidRPr="009E1F0F">
        <w:rPr>
          <w:lang w:eastAsia="en-AU"/>
        </w:rPr>
        <w:t>(" A small cave with ancient graffiti.")</w:t>
      </w:r>
    </w:p>
    <w:p w14:paraId="47DEA8AA" w14:textId="77777777" w:rsidR="0088006B" w:rsidRPr="009E1F0F" w:rsidRDefault="0088006B" w:rsidP="008E4053">
      <w:pPr>
        <w:pStyle w:val="Quote"/>
        <w:rPr>
          <w:lang w:eastAsia="en-AU"/>
        </w:rPr>
      </w:pPr>
      <w:r w:rsidRPr="009E1F0F">
        <w:rPr>
          <w:lang w:eastAsia="en-AU"/>
        </w:rPr>
        <w:t>dungeon = Cave("Dungeon")</w:t>
      </w:r>
    </w:p>
    <w:p w14:paraId="4E50445E" w14:textId="547AD63D" w:rsidR="0088006B" w:rsidRPr="009E1F0F" w:rsidRDefault="0088006B" w:rsidP="008E4053">
      <w:pPr>
        <w:pStyle w:val="Quote"/>
        <w:rPr>
          <w:lang w:eastAsia="en-AU"/>
        </w:rPr>
      </w:pPr>
      <w:proofErr w:type="spellStart"/>
      <w:r w:rsidRPr="009E1F0F">
        <w:rPr>
          <w:lang w:eastAsia="en-AU"/>
        </w:rPr>
        <w:t>dungeon.set_description</w:t>
      </w:r>
      <w:proofErr w:type="spellEnd"/>
      <w:r w:rsidRPr="009E1F0F">
        <w:rPr>
          <w:lang w:eastAsia="en-AU"/>
        </w:rPr>
        <w:t>(" A large cave with a rack")</w:t>
      </w:r>
    </w:p>
    <w:p w14:paraId="785BB1B2" w14:textId="77777777" w:rsidR="0088006B" w:rsidRPr="009E1F0F" w:rsidRDefault="0088006B" w:rsidP="008E4053">
      <w:pPr>
        <w:pStyle w:val="Quote"/>
        <w:rPr>
          <w:lang w:eastAsia="en-AU"/>
        </w:rPr>
      </w:pPr>
      <w:proofErr w:type="spellStart"/>
      <w:r w:rsidRPr="009E1F0F">
        <w:rPr>
          <w:lang w:eastAsia="en-AU"/>
        </w:rPr>
        <w:t>dungeon.link_cave</w:t>
      </w:r>
      <w:proofErr w:type="spellEnd"/>
      <w:r w:rsidRPr="009E1F0F">
        <w:rPr>
          <w:lang w:eastAsia="en-AU"/>
        </w:rPr>
        <w:t>(grotto, "west")</w:t>
      </w:r>
    </w:p>
    <w:p w14:paraId="70BCFAEA" w14:textId="77777777" w:rsidR="0088006B" w:rsidRPr="009E1F0F" w:rsidRDefault="0088006B" w:rsidP="008E4053">
      <w:pPr>
        <w:pStyle w:val="Quote"/>
        <w:rPr>
          <w:lang w:eastAsia="en-AU"/>
        </w:rPr>
      </w:pPr>
      <w:proofErr w:type="spellStart"/>
      <w:r w:rsidRPr="009E1F0F">
        <w:rPr>
          <w:lang w:eastAsia="en-AU"/>
        </w:rPr>
        <w:t>dungeon.link_cave</w:t>
      </w:r>
      <w:proofErr w:type="spellEnd"/>
      <w:r w:rsidRPr="009E1F0F">
        <w:rPr>
          <w:lang w:eastAsia="en-AU"/>
        </w:rPr>
        <w:t>(cavern, "north")</w:t>
      </w:r>
    </w:p>
    <w:p w14:paraId="1CF2C996" w14:textId="77777777" w:rsidR="0088006B" w:rsidRPr="009E1F0F" w:rsidRDefault="0088006B" w:rsidP="008E4053">
      <w:pPr>
        <w:pStyle w:val="Quote"/>
        <w:rPr>
          <w:lang w:eastAsia="en-AU"/>
        </w:rPr>
      </w:pPr>
      <w:proofErr w:type="spellStart"/>
      <w:r w:rsidRPr="009E1F0F">
        <w:rPr>
          <w:lang w:eastAsia="en-AU"/>
        </w:rPr>
        <w:t>cavern.link_cave</w:t>
      </w:r>
      <w:proofErr w:type="spellEnd"/>
      <w:r w:rsidRPr="009E1F0F">
        <w:rPr>
          <w:lang w:eastAsia="en-AU"/>
        </w:rPr>
        <w:t>(dungeon, "south")</w:t>
      </w:r>
    </w:p>
    <w:p w14:paraId="292C4C98" w14:textId="77777777" w:rsidR="0088006B" w:rsidRPr="009E1F0F" w:rsidRDefault="0088006B" w:rsidP="008E4053">
      <w:pPr>
        <w:pStyle w:val="Quote"/>
        <w:rPr>
          <w:lang w:eastAsia="en-AU"/>
        </w:rPr>
      </w:pPr>
      <w:proofErr w:type="spellStart"/>
      <w:r w:rsidRPr="009E1F0F">
        <w:rPr>
          <w:lang w:eastAsia="en-AU"/>
        </w:rPr>
        <w:t>grotto.link_cave</w:t>
      </w:r>
      <w:proofErr w:type="spellEnd"/>
      <w:r w:rsidRPr="009E1F0F">
        <w:rPr>
          <w:lang w:eastAsia="en-AU"/>
        </w:rPr>
        <w:t>(dungeon, "east")</w:t>
      </w:r>
    </w:p>
    <w:p w14:paraId="2383398A" w14:textId="77777777" w:rsidR="0088006B" w:rsidRPr="009E1F0F" w:rsidRDefault="0088006B" w:rsidP="008E4053">
      <w:pPr>
        <w:pStyle w:val="Quote"/>
        <w:rPr>
          <w:lang w:eastAsia="en-AU"/>
        </w:rPr>
      </w:pPr>
      <w:r w:rsidRPr="009E1F0F">
        <w:rPr>
          <w:lang w:eastAsia="en-AU"/>
        </w:rPr>
        <w:t>harry = Enemy("Harry", "A smelly Wumpus")</w:t>
      </w:r>
    </w:p>
    <w:p w14:paraId="7C432032" w14:textId="77777777" w:rsidR="0088006B" w:rsidRPr="009E1F0F" w:rsidRDefault="0088006B" w:rsidP="008E4053">
      <w:pPr>
        <w:pStyle w:val="Quote"/>
        <w:rPr>
          <w:lang w:eastAsia="en-AU"/>
        </w:rPr>
      </w:pPr>
      <w:proofErr w:type="spellStart"/>
      <w:r w:rsidRPr="009E1F0F">
        <w:rPr>
          <w:lang w:eastAsia="en-AU"/>
        </w:rPr>
        <w:t>harry.set_conversation</w:t>
      </w:r>
      <w:proofErr w:type="spellEnd"/>
      <w:r w:rsidRPr="009E1F0F">
        <w:rPr>
          <w:lang w:eastAsia="en-AU"/>
        </w:rPr>
        <w:t>("Hangry…</w:t>
      </w:r>
      <w:proofErr w:type="spellStart"/>
      <w:r w:rsidRPr="009E1F0F">
        <w:rPr>
          <w:lang w:eastAsia="en-AU"/>
        </w:rPr>
        <w:t>Hanggrry</w:t>
      </w:r>
      <w:proofErr w:type="spellEnd"/>
      <w:r w:rsidRPr="009E1F0F">
        <w:rPr>
          <w:lang w:eastAsia="en-AU"/>
        </w:rPr>
        <w:t>")</w:t>
      </w:r>
    </w:p>
    <w:p w14:paraId="36371FCA" w14:textId="77777777" w:rsidR="0088006B" w:rsidRPr="009E1F0F" w:rsidRDefault="0088006B" w:rsidP="008E4053">
      <w:pPr>
        <w:pStyle w:val="Quote"/>
        <w:rPr>
          <w:lang w:eastAsia="en-AU"/>
        </w:rPr>
      </w:pPr>
      <w:proofErr w:type="spellStart"/>
      <w:r w:rsidRPr="009E1F0F">
        <w:rPr>
          <w:lang w:eastAsia="en-AU"/>
        </w:rPr>
        <w:t>harry.set_weakness</w:t>
      </w:r>
      <w:proofErr w:type="spellEnd"/>
      <w:r w:rsidRPr="009E1F0F">
        <w:rPr>
          <w:lang w:eastAsia="en-AU"/>
        </w:rPr>
        <w:t>("vegemite")</w:t>
      </w:r>
    </w:p>
    <w:p w14:paraId="7BCB6B82" w14:textId="77777777" w:rsidR="0088006B" w:rsidRPr="009E1F0F" w:rsidRDefault="0088006B" w:rsidP="008E4053">
      <w:pPr>
        <w:pStyle w:val="Quote"/>
        <w:rPr>
          <w:lang w:eastAsia="en-AU"/>
        </w:rPr>
      </w:pPr>
      <w:proofErr w:type="spellStart"/>
      <w:r w:rsidRPr="009E1F0F">
        <w:rPr>
          <w:lang w:eastAsia="en-AU"/>
        </w:rPr>
        <w:t>dungeon.set_character</w:t>
      </w:r>
      <w:proofErr w:type="spellEnd"/>
      <w:r w:rsidRPr="009E1F0F">
        <w:rPr>
          <w:lang w:eastAsia="en-AU"/>
        </w:rPr>
        <w:t>(harry)</w:t>
      </w:r>
    </w:p>
    <w:p w14:paraId="45E86658" w14:textId="77777777" w:rsidR="0088006B" w:rsidRPr="009E1F0F" w:rsidRDefault="0088006B" w:rsidP="008E4053">
      <w:pPr>
        <w:pStyle w:val="Quote"/>
        <w:rPr>
          <w:lang w:eastAsia="en-AU"/>
        </w:rPr>
      </w:pPr>
      <w:proofErr w:type="spellStart"/>
      <w:r w:rsidRPr="009E1F0F">
        <w:rPr>
          <w:lang w:eastAsia="en-AU"/>
        </w:rPr>
        <w:t>josephine</w:t>
      </w:r>
      <w:proofErr w:type="spellEnd"/>
      <w:r w:rsidRPr="009E1F0F">
        <w:rPr>
          <w:lang w:eastAsia="en-AU"/>
        </w:rPr>
        <w:t xml:space="preserve"> = Friend("Josephine", "A friendly bat")</w:t>
      </w:r>
    </w:p>
    <w:p w14:paraId="7FAB0B37" w14:textId="77777777" w:rsidR="0088006B" w:rsidRPr="009E1F0F" w:rsidRDefault="0088006B" w:rsidP="008E4053">
      <w:pPr>
        <w:pStyle w:val="Quote"/>
        <w:rPr>
          <w:lang w:eastAsia="en-AU"/>
        </w:rPr>
      </w:pPr>
      <w:proofErr w:type="spellStart"/>
      <w:r w:rsidRPr="009E1F0F">
        <w:rPr>
          <w:lang w:eastAsia="en-AU"/>
        </w:rPr>
        <w:t>josephine.set_conversation</w:t>
      </w:r>
      <w:proofErr w:type="spellEnd"/>
      <w:r w:rsidRPr="009E1F0F">
        <w:rPr>
          <w:lang w:eastAsia="en-AU"/>
        </w:rPr>
        <w:t>("Gidday.")</w:t>
      </w:r>
    </w:p>
    <w:p w14:paraId="53F993EB" w14:textId="0779B70F" w:rsidR="0088006B" w:rsidRPr="009E1F0F" w:rsidRDefault="0088006B" w:rsidP="008E4053">
      <w:pPr>
        <w:pStyle w:val="Quote"/>
        <w:rPr>
          <w:lang w:eastAsia="en-AU"/>
        </w:rPr>
      </w:pPr>
      <w:proofErr w:type="spellStart"/>
      <w:r w:rsidRPr="009E1F0F">
        <w:rPr>
          <w:lang w:eastAsia="en-AU"/>
        </w:rPr>
        <w:t>grotto.set_character</w:t>
      </w:r>
      <w:proofErr w:type="spellEnd"/>
      <w:r w:rsidRPr="009E1F0F">
        <w:rPr>
          <w:lang w:eastAsia="en-AU"/>
        </w:rPr>
        <w:t>(</w:t>
      </w:r>
      <w:proofErr w:type="spellStart"/>
      <w:r w:rsidRPr="009E1F0F">
        <w:rPr>
          <w:lang w:eastAsia="en-AU"/>
        </w:rPr>
        <w:t>josephine</w:t>
      </w:r>
      <w:proofErr w:type="spellEnd"/>
      <w:r w:rsidRPr="009E1F0F">
        <w:rPr>
          <w:lang w:eastAsia="en-AU"/>
        </w:rPr>
        <w:t>)</w:t>
      </w:r>
    </w:p>
    <w:p w14:paraId="28AC8852" w14:textId="77777777" w:rsidR="0088006B" w:rsidRPr="009E1F0F" w:rsidRDefault="0088006B" w:rsidP="008E4053">
      <w:pPr>
        <w:pStyle w:val="Quote"/>
        <w:rPr>
          <w:lang w:eastAsia="en-AU"/>
        </w:rPr>
      </w:pPr>
      <w:r w:rsidRPr="009E1F0F">
        <w:rPr>
          <w:lang w:eastAsia="en-AU"/>
        </w:rPr>
        <w:t>vegemite = Item("vegemite")</w:t>
      </w:r>
    </w:p>
    <w:p w14:paraId="7DF6857B" w14:textId="77777777" w:rsidR="0088006B" w:rsidRPr="009E1F0F" w:rsidRDefault="0088006B" w:rsidP="008E4053">
      <w:pPr>
        <w:pStyle w:val="Quote"/>
        <w:rPr>
          <w:lang w:eastAsia="en-AU"/>
        </w:rPr>
      </w:pPr>
      <w:proofErr w:type="spellStart"/>
      <w:r w:rsidRPr="009E1F0F">
        <w:rPr>
          <w:lang w:eastAsia="en-AU"/>
        </w:rPr>
        <w:t>vegemite.set_description</w:t>
      </w:r>
      <w:proofErr w:type="spellEnd"/>
      <w:r w:rsidRPr="009E1F0F">
        <w:rPr>
          <w:lang w:eastAsia="en-AU"/>
        </w:rPr>
        <w:t xml:space="preserve">("A </w:t>
      </w:r>
      <w:proofErr w:type="spellStart"/>
      <w:r w:rsidRPr="009E1F0F">
        <w:rPr>
          <w:lang w:eastAsia="en-AU"/>
        </w:rPr>
        <w:t>Wumpuses</w:t>
      </w:r>
      <w:proofErr w:type="spellEnd"/>
      <w:r w:rsidRPr="009E1F0F">
        <w:rPr>
          <w:lang w:eastAsia="en-AU"/>
        </w:rPr>
        <w:t xml:space="preserve"> worst nightmare")</w:t>
      </w:r>
    </w:p>
    <w:p w14:paraId="410F2040" w14:textId="63706635" w:rsidR="0088006B" w:rsidRPr="009E1F0F" w:rsidRDefault="0088006B" w:rsidP="008E4053">
      <w:pPr>
        <w:pStyle w:val="Quote"/>
        <w:rPr>
          <w:lang w:eastAsia="en-AU"/>
        </w:rPr>
      </w:pPr>
      <w:proofErr w:type="spellStart"/>
      <w:r w:rsidRPr="009E1F0F">
        <w:rPr>
          <w:lang w:eastAsia="en-AU"/>
        </w:rPr>
        <w:t>grotto.set_item</w:t>
      </w:r>
      <w:proofErr w:type="spellEnd"/>
      <w:r w:rsidRPr="009E1F0F">
        <w:rPr>
          <w:lang w:eastAsia="en-AU"/>
        </w:rPr>
        <w:t>(vegemite)</w:t>
      </w:r>
    </w:p>
    <w:p w14:paraId="7C550D30" w14:textId="77777777" w:rsidR="0088006B" w:rsidRPr="009E1F0F" w:rsidRDefault="0088006B" w:rsidP="008E4053">
      <w:pPr>
        <w:pStyle w:val="Quote"/>
        <w:rPr>
          <w:lang w:eastAsia="en-AU"/>
        </w:rPr>
      </w:pPr>
      <w:r w:rsidRPr="009E1F0F">
        <w:rPr>
          <w:lang w:eastAsia="en-AU"/>
        </w:rPr>
        <w:t>torch = Item("torch")</w:t>
      </w:r>
    </w:p>
    <w:p w14:paraId="65E7F7C0" w14:textId="77777777" w:rsidR="0088006B" w:rsidRPr="009E1F0F" w:rsidRDefault="0088006B" w:rsidP="008E4053">
      <w:pPr>
        <w:pStyle w:val="Quote"/>
        <w:rPr>
          <w:lang w:eastAsia="en-AU"/>
        </w:rPr>
      </w:pPr>
      <w:proofErr w:type="spellStart"/>
      <w:r w:rsidRPr="009E1F0F">
        <w:rPr>
          <w:lang w:eastAsia="en-AU"/>
        </w:rPr>
        <w:t>torch.set_description</w:t>
      </w:r>
      <w:proofErr w:type="spellEnd"/>
      <w:r w:rsidRPr="009E1F0F">
        <w:rPr>
          <w:lang w:eastAsia="en-AU"/>
        </w:rPr>
        <w:t>("A light for the end of the tunnel")</w:t>
      </w:r>
    </w:p>
    <w:p w14:paraId="0F1870C5" w14:textId="77777777" w:rsidR="0088006B" w:rsidRPr="009E1F0F" w:rsidRDefault="0088006B" w:rsidP="008E4053">
      <w:pPr>
        <w:pStyle w:val="Quote"/>
        <w:rPr>
          <w:lang w:eastAsia="en-AU"/>
        </w:rPr>
      </w:pPr>
      <w:proofErr w:type="spellStart"/>
      <w:r w:rsidRPr="009E1F0F">
        <w:rPr>
          <w:lang w:eastAsia="en-AU"/>
        </w:rPr>
        <w:t>dungeon.set_item</w:t>
      </w:r>
      <w:proofErr w:type="spellEnd"/>
      <w:r w:rsidRPr="009E1F0F">
        <w:rPr>
          <w:lang w:eastAsia="en-AU"/>
        </w:rPr>
        <w:t>(torch)</w:t>
      </w:r>
    </w:p>
    <w:p w14:paraId="35E89812" w14:textId="6A0DDC16" w:rsidR="0088006B" w:rsidRPr="009E1F0F" w:rsidRDefault="0088006B" w:rsidP="008E4053">
      <w:pPr>
        <w:pStyle w:val="Quote"/>
        <w:rPr>
          <w:lang w:eastAsia="en-AU"/>
        </w:rPr>
      </w:pPr>
      <w:r w:rsidRPr="009E1F0F">
        <w:rPr>
          <w:lang w:eastAsia="en-AU"/>
        </w:rPr>
        <w:t>bag = []</w:t>
      </w:r>
    </w:p>
    <w:p w14:paraId="30020A33" w14:textId="30C13A38" w:rsidR="0088006B" w:rsidRPr="009E1F0F" w:rsidRDefault="0088006B" w:rsidP="008E4053">
      <w:pPr>
        <w:pStyle w:val="Quote"/>
        <w:rPr>
          <w:lang w:eastAsia="en-AU"/>
        </w:rPr>
      </w:pPr>
      <w:proofErr w:type="spellStart"/>
      <w:r w:rsidRPr="009E1F0F">
        <w:rPr>
          <w:lang w:eastAsia="en-AU"/>
        </w:rPr>
        <w:t>current_cave</w:t>
      </w:r>
      <w:proofErr w:type="spellEnd"/>
      <w:r w:rsidRPr="009E1F0F">
        <w:rPr>
          <w:lang w:eastAsia="en-AU"/>
        </w:rPr>
        <w:t xml:space="preserve"> = cavern</w:t>
      </w:r>
    </w:p>
    <w:p w14:paraId="594E131A" w14:textId="77777777" w:rsidR="0088006B" w:rsidRPr="009E1F0F" w:rsidRDefault="0088006B" w:rsidP="008E4053">
      <w:pPr>
        <w:pStyle w:val="Quote"/>
        <w:rPr>
          <w:lang w:eastAsia="en-AU"/>
        </w:rPr>
      </w:pPr>
      <w:r w:rsidRPr="009E1F0F">
        <w:rPr>
          <w:lang w:eastAsia="en-AU"/>
        </w:rPr>
        <w:lastRenderedPageBreak/>
        <w:t>dead = False</w:t>
      </w:r>
    </w:p>
    <w:p w14:paraId="233FBEB7" w14:textId="77777777" w:rsidR="0088006B" w:rsidRPr="009E1F0F" w:rsidRDefault="0088006B" w:rsidP="008E4053">
      <w:pPr>
        <w:pStyle w:val="Quote"/>
        <w:rPr>
          <w:lang w:eastAsia="en-AU"/>
        </w:rPr>
      </w:pPr>
      <w:r w:rsidRPr="009E1F0F">
        <w:rPr>
          <w:lang w:eastAsia="en-AU"/>
        </w:rPr>
        <w:t>while dead == False:</w:t>
      </w:r>
    </w:p>
    <w:p w14:paraId="5F842608" w14:textId="77777777" w:rsidR="0088006B" w:rsidRPr="009E1F0F" w:rsidRDefault="0088006B" w:rsidP="008E4053">
      <w:pPr>
        <w:pStyle w:val="Quote"/>
        <w:rPr>
          <w:lang w:eastAsia="en-AU"/>
        </w:rPr>
      </w:pPr>
      <w:r w:rsidRPr="009E1F0F">
        <w:rPr>
          <w:lang w:eastAsia="en-AU"/>
        </w:rPr>
        <w:t xml:space="preserve">    print("\n")</w:t>
      </w:r>
    </w:p>
    <w:p w14:paraId="6DADA520" w14:textId="7FE3445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current_cave.get_details</w:t>
      </w:r>
      <w:proofErr w:type="spellEnd"/>
      <w:r w:rsidRPr="009E1F0F">
        <w:rPr>
          <w:lang w:eastAsia="en-AU"/>
        </w:rPr>
        <w:t>()</w:t>
      </w:r>
    </w:p>
    <w:p w14:paraId="39A4B1BD" w14:textId="77777777" w:rsidR="0088006B" w:rsidRPr="009E1F0F" w:rsidRDefault="0088006B" w:rsidP="008E4053">
      <w:pPr>
        <w:pStyle w:val="Quote"/>
        <w:rPr>
          <w:lang w:eastAsia="en-AU"/>
        </w:rPr>
      </w:pPr>
      <w:r w:rsidRPr="009E1F0F">
        <w:rPr>
          <w:lang w:eastAsia="en-AU"/>
        </w:rPr>
        <w:t xml:space="preserve">    inhabitant = </w:t>
      </w:r>
      <w:proofErr w:type="spellStart"/>
      <w:r w:rsidRPr="009E1F0F">
        <w:rPr>
          <w:lang w:eastAsia="en-AU"/>
        </w:rPr>
        <w:t>current_cave.get_character</w:t>
      </w:r>
      <w:proofErr w:type="spellEnd"/>
      <w:r w:rsidRPr="009E1F0F">
        <w:rPr>
          <w:lang w:eastAsia="en-AU"/>
        </w:rPr>
        <w:t>()</w:t>
      </w:r>
    </w:p>
    <w:p w14:paraId="7E4375E6" w14:textId="77777777" w:rsidR="0088006B" w:rsidRPr="009E1F0F" w:rsidRDefault="0088006B" w:rsidP="008E4053">
      <w:pPr>
        <w:pStyle w:val="Quote"/>
        <w:rPr>
          <w:lang w:eastAsia="en-AU"/>
        </w:rPr>
      </w:pPr>
      <w:r w:rsidRPr="009E1F0F">
        <w:rPr>
          <w:lang w:eastAsia="en-AU"/>
        </w:rPr>
        <w:t xml:space="preserve">    if inhabitant is not None:</w:t>
      </w:r>
    </w:p>
    <w:p w14:paraId="42CE97C6" w14:textId="4CC1C12E"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inhabitant.describe</w:t>
      </w:r>
      <w:proofErr w:type="spellEnd"/>
      <w:r w:rsidRPr="009E1F0F">
        <w:rPr>
          <w:lang w:eastAsia="en-AU"/>
        </w:rPr>
        <w:t>()</w:t>
      </w:r>
    </w:p>
    <w:p w14:paraId="0AA15130" w14:textId="77777777" w:rsidR="0088006B" w:rsidRPr="009E1F0F" w:rsidRDefault="0088006B" w:rsidP="008E4053">
      <w:pPr>
        <w:pStyle w:val="Quote"/>
        <w:rPr>
          <w:lang w:eastAsia="en-AU"/>
        </w:rPr>
      </w:pPr>
      <w:r w:rsidRPr="009E1F0F">
        <w:rPr>
          <w:lang w:eastAsia="en-AU"/>
        </w:rPr>
        <w:t xml:space="preserve">    item = </w:t>
      </w:r>
      <w:proofErr w:type="spellStart"/>
      <w:r w:rsidRPr="009E1F0F">
        <w:rPr>
          <w:lang w:eastAsia="en-AU"/>
        </w:rPr>
        <w:t>current_cave.get_item</w:t>
      </w:r>
      <w:proofErr w:type="spellEnd"/>
      <w:r w:rsidRPr="009E1F0F">
        <w:rPr>
          <w:lang w:eastAsia="en-AU"/>
        </w:rPr>
        <w:t>()</w:t>
      </w:r>
    </w:p>
    <w:p w14:paraId="69B45223" w14:textId="77777777" w:rsidR="0088006B" w:rsidRPr="009E1F0F" w:rsidRDefault="0088006B" w:rsidP="008E4053">
      <w:pPr>
        <w:pStyle w:val="Quote"/>
        <w:rPr>
          <w:lang w:eastAsia="en-AU"/>
        </w:rPr>
      </w:pPr>
      <w:r w:rsidRPr="009E1F0F">
        <w:rPr>
          <w:lang w:eastAsia="en-AU"/>
        </w:rPr>
        <w:t xml:space="preserve">    if item is not None:</w:t>
      </w:r>
    </w:p>
    <w:p w14:paraId="6F4BDD45" w14:textId="401CDA0D"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item.describe</w:t>
      </w:r>
      <w:proofErr w:type="spellEnd"/>
      <w:r w:rsidRPr="009E1F0F">
        <w:rPr>
          <w:lang w:eastAsia="en-AU"/>
        </w:rPr>
        <w:t>()</w:t>
      </w:r>
    </w:p>
    <w:p w14:paraId="4C7495C7" w14:textId="77777777" w:rsidR="0088006B" w:rsidRPr="009E1F0F" w:rsidRDefault="0088006B" w:rsidP="008E4053">
      <w:pPr>
        <w:pStyle w:val="Quote"/>
        <w:rPr>
          <w:lang w:eastAsia="en-AU"/>
        </w:rPr>
      </w:pPr>
      <w:r w:rsidRPr="009E1F0F">
        <w:rPr>
          <w:lang w:eastAsia="en-AU"/>
        </w:rPr>
        <w:t xml:space="preserve">    command = input("&gt;")</w:t>
      </w:r>
    </w:p>
    <w:p w14:paraId="15B54B3B" w14:textId="2DE6047C"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current_cave</w:t>
      </w:r>
      <w:proofErr w:type="spellEnd"/>
      <w:r w:rsidRPr="009E1F0F">
        <w:rPr>
          <w:lang w:eastAsia="en-AU"/>
        </w:rPr>
        <w:t xml:space="preserve"> = </w:t>
      </w:r>
      <w:proofErr w:type="spellStart"/>
      <w:r w:rsidRPr="009E1F0F">
        <w:rPr>
          <w:lang w:eastAsia="en-AU"/>
        </w:rPr>
        <w:t>current_cave.move</w:t>
      </w:r>
      <w:proofErr w:type="spellEnd"/>
      <w:r w:rsidRPr="009E1F0F">
        <w:rPr>
          <w:lang w:eastAsia="en-AU"/>
        </w:rPr>
        <w:t>(command)</w:t>
      </w:r>
    </w:p>
    <w:p w14:paraId="6713D273" w14:textId="77777777" w:rsidR="0088006B" w:rsidRPr="009E1F0F" w:rsidRDefault="0088006B" w:rsidP="008E4053">
      <w:pPr>
        <w:pStyle w:val="Quote"/>
        <w:rPr>
          <w:lang w:eastAsia="en-AU"/>
        </w:rPr>
      </w:pPr>
      <w:r w:rsidRPr="009E1F0F">
        <w:rPr>
          <w:lang w:eastAsia="en-AU"/>
        </w:rPr>
        <w:t xml:space="preserve">    if command in ["north", "south", "east", "west"]:</w:t>
      </w:r>
    </w:p>
    <w:p w14:paraId="7E7D7292"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current_cave</w:t>
      </w:r>
      <w:proofErr w:type="spellEnd"/>
      <w:r w:rsidRPr="009E1F0F">
        <w:rPr>
          <w:lang w:eastAsia="en-AU"/>
        </w:rPr>
        <w:t xml:space="preserve"> = </w:t>
      </w:r>
      <w:proofErr w:type="spellStart"/>
      <w:r w:rsidRPr="009E1F0F">
        <w:rPr>
          <w:lang w:eastAsia="en-AU"/>
        </w:rPr>
        <w:t>current_cave.move</w:t>
      </w:r>
      <w:proofErr w:type="spellEnd"/>
      <w:r w:rsidRPr="009E1F0F">
        <w:rPr>
          <w:lang w:eastAsia="en-AU"/>
        </w:rPr>
        <w:t>(command)</w:t>
      </w:r>
    </w:p>
    <w:p w14:paraId="2DA1415A"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elif</w:t>
      </w:r>
      <w:proofErr w:type="spellEnd"/>
      <w:r w:rsidRPr="009E1F0F">
        <w:rPr>
          <w:lang w:eastAsia="en-AU"/>
        </w:rPr>
        <w:t xml:space="preserve"> command == "talk":</w:t>
      </w:r>
    </w:p>
    <w:p w14:paraId="1E54EC58" w14:textId="77777777" w:rsidR="0088006B" w:rsidRPr="009E1F0F" w:rsidRDefault="0088006B" w:rsidP="008E4053">
      <w:pPr>
        <w:pStyle w:val="Quote"/>
        <w:rPr>
          <w:lang w:eastAsia="en-AU"/>
        </w:rPr>
      </w:pPr>
      <w:r w:rsidRPr="009E1F0F">
        <w:rPr>
          <w:lang w:eastAsia="en-AU"/>
        </w:rPr>
        <w:t xml:space="preserve">        if inhabitant is not None:</w:t>
      </w:r>
    </w:p>
    <w:p w14:paraId="3AFBACDB"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inhabitant.talk</w:t>
      </w:r>
      <w:proofErr w:type="spellEnd"/>
      <w:r w:rsidRPr="009E1F0F">
        <w:rPr>
          <w:lang w:eastAsia="en-AU"/>
        </w:rPr>
        <w:t>()</w:t>
      </w:r>
    </w:p>
    <w:p w14:paraId="3565F1D0" w14:textId="6C46C1C4"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elif</w:t>
      </w:r>
      <w:proofErr w:type="spellEnd"/>
      <w:r w:rsidRPr="009E1F0F">
        <w:rPr>
          <w:lang w:eastAsia="en-AU"/>
        </w:rPr>
        <w:t xml:space="preserve"> command == "fight":</w:t>
      </w:r>
    </w:p>
    <w:p w14:paraId="22FA7D20" w14:textId="77777777" w:rsidR="0088006B" w:rsidRPr="009E1F0F" w:rsidRDefault="0088006B" w:rsidP="008E4053">
      <w:pPr>
        <w:pStyle w:val="Quote"/>
        <w:rPr>
          <w:lang w:eastAsia="en-AU"/>
        </w:rPr>
      </w:pPr>
      <w:r w:rsidRPr="009E1F0F">
        <w:rPr>
          <w:lang w:eastAsia="en-AU"/>
        </w:rPr>
        <w:t xml:space="preserve">        if inhabitant is not None and </w:t>
      </w:r>
      <w:proofErr w:type="spellStart"/>
      <w:r w:rsidRPr="009E1F0F">
        <w:rPr>
          <w:lang w:eastAsia="en-AU"/>
        </w:rPr>
        <w:t>isinstance</w:t>
      </w:r>
      <w:proofErr w:type="spellEnd"/>
      <w:r w:rsidRPr="009E1F0F">
        <w:rPr>
          <w:lang w:eastAsia="en-AU"/>
        </w:rPr>
        <w:t>(inhabitant, Enemy):</w:t>
      </w:r>
    </w:p>
    <w:p w14:paraId="7E9EEFD1" w14:textId="77777777" w:rsidR="0088006B" w:rsidRPr="009E1F0F" w:rsidRDefault="0088006B" w:rsidP="008E4053">
      <w:pPr>
        <w:pStyle w:val="Quote"/>
        <w:rPr>
          <w:lang w:eastAsia="en-AU"/>
        </w:rPr>
      </w:pPr>
      <w:r w:rsidRPr="009E1F0F">
        <w:rPr>
          <w:lang w:eastAsia="en-AU"/>
        </w:rPr>
        <w:t xml:space="preserve">            print("What will you fight with?")</w:t>
      </w:r>
    </w:p>
    <w:p w14:paraId="326311CC"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fight_with</w:t>
      </w:r>
      <w:proofErr w:type="spellEnd"/>
      <w:r w:rsidRPr="009E1F0F">
        <w:rPr>
          <w:lang w:eastAsia="en-AU"/>
        </w:rPr>
        <w:t xml:space="preserve"> = input()</w:t>
      </w:r>
    </w:p>
    <w:p w14:paraId="1DAE961B" w14:textId="77777777" w:rsidR="0088006B" w:rsidRPr="009E1F0F" w:rsidRDefault="0088006B" w:rsidP="008E4053">
      <w:pPr>
        <w:pStyle w:val="Quote"/>
        <w:rPr>
          <w:lang w:eastAsia="en-AU"/>
        </w:rPr>
      </w:pPr>
      <w:r w:rsidRPr="009E1F0F">
        <w:rPr>
          <w:lang w:eastAsia="en-AU"/>
        </w:rPr>
        <w:t xml:space="preserve">            if </w:t>
      </w:r>
      <w:proofErr w:type="spellStart"/>
      <w:r w:rsidRPr="009E1F0F">
        <w:rPr>
          <w:lang w:eastAsia="en-AU"/>
        </w:rPr>
        <w:t>fight_with</w:t>
      </w:r>
      <w:proofErr w:type="spellEnd"/>
      <w:r w:rsidRPr="009E1F0F">
        <w:rPr>
          <w:lang w:eastAsia="en-AU"/>
        </w:rPr>
        <w:t xml:space="preserve"> in bag:</w:t>
      </w:r>
    </w:p>
    <w:p w14:paraId="4DC138DD" w14:textId="77777777" w:rsidR="0088006B" w:rsidRPr="009E1F0F" w:rsidRDefault="0088006B" w:rsidP="008E4053">
      <w:pPr>
        <w:pStyle w:val="Quote"/>
        <w:rPr>
          <w:lang w:eastAsia="en-AU"/>
        </w:rPr>
      </w:pPr>
      <w:r w:rsidRPr="009E1F0F">
        <w:rPr>
          <w:lang w:eastAsia="en-AU"/>
        </w:rPr>
        <w:t xml:space="preserve">                if </w:t>
      </w:r>
      <w:proofErr w:type="spellStart"/>
      <w:r w:rsidRPr="009E1F0F">
        <w:rPr>
          <w:lang w:eastAsia="en-AU"/>
        </w:rPr>
        <w:t>inhabitant.fight</w:t>
      </w:r>
      <w:proofErr w:type="spellEnd"/>
      <w:r w:rsidRPr="009E1F0F">
        <w:rPr>
          <w:lang w:eastAsia="en-AU"/>
        </w:rPr>
        <w:t>(</w:t>
      </w:r>
      <w:proofErr w:type="spellStart"/>
      <w:r w:rsidRPr="009E1F0F">
        <w:rPr>
          <w:lang w:eastAsia="en-AU"/>
        </w:rPr>
        <w:t>fight_with</w:t>
      </w:r>
      <w:proofErr w:type="spellEnd"/>
      <w:r w:rsidRPr="009E1F0F">
        <w:rPr>
          <w:lang w:eastAsia="en-AU"/>
        </w:rPr>
        <w:t>) == True:</w:t>
      </w:r>
    </w:p>
    <w:p w14:paraId="08AF52D3" w14:textId="77777777" w:rsidR="0088006B" w:rsidRPr="009E1F0F" w:rsidRDefault="0088006B" w:rsidP="008E4053">
      <w:pPr>
        <w:pStyle w:val="Quote"/>
        <w:rPr>
          <w:lang w:eastAsia="en-AU"/>
        </w:rPr>
      </w:pPr>
      <w:r w:rsidRPr="009E1F0F">
        <w:rPr>
          <w:lang w:eastAsia="en-AU"/>
        </w:rPr>
        <w:t xml:space="preserve">                    print("</w:t>
      </w:r>
      <w:proofErr w:type="spellStart"/>
      <w:r w:rsidRPr="009E1F0F">
        <w:rPr>
          <w:lang w:eastAsia="en-AU"/>
        </w:rPr>
        <w:t>Bravo,hero</w:t>
      </w:r>
      <w:proofErr w:type="spellEnd"/>
      <w:r w:rsidRPr="009E1F0F">
        <w:rPr>
          <w:lang w:eastAsia="en-AU"/>
        </w:rPr>
        <w:t xml:space="preserve"> you won the fight!")</w:t>
      </w:r>
    </w:p>
    <w:p w14:paraId="490928A4"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current_cave.set_character</w:t>
      </w:r>
      <w:proofErr w:type="spellEnd"/>
      <w:r w:rsidRPr="009E1F0F">
        <w:rPr>
          <w:lang w:eastAsia="en-AU"/>
        </w:rPr>
        <w:t>(None)</w:t>
      </w:r>
    </w:p>
    <w:p w14:paraId="7F68FA0F" w14:textId="77777777" w:rsidR="0088006B" w:rsidRPr="009E1F0F" w:rsidRDefault="0088006B" w:rsidP="008E4053">
      <w:pPr>
        <w:pStyle w:val="Quote"/>
        <w:rPr>
          <w:lang w:eastAsia="en-AU"/>
        </w:rPr>
      </w:pPr>
      <w:r w:rsidRPr="009E1F0F">
        <w:rPr>
          <w:lang w:eastAsia="en-AU"/>
        </w:rPr>
        <w:t xml:space="preserve">                    if </w:t>
      </w:r>
      <w:proofErr w:type="spellStart"/>
      <w:r w:rsidRPr="009E1F0F">
        <w:rPr>
          <w:lang w:eastAsia="en-AU"/>
        </w:rPr>
        <w:t>Enemy.enemies_to_defeat</w:t>
      </w:r>
      <w:proofErr w:type="spellEnd"/>
      <w:r w:rsidRPr="009E1F0F">
        <w:rPr>
          <w:lang w:eastAsia="en-AU"/>
        </w:rPr>
        <w:t xml:space="preserve"> == 0:</w:t>
      </w:r>
    </w:p>
    <w:p w14:paraId="794E1386" w14:textId="77777777" w:rsidR="0088006B" w:rsidRPr="009E1F0F" w:rsidRDefault="0088006B" w:rsidP="008E4053">
      <w:pPr>
        <w:pStyle w:val="Quote"/>
        <w:rPr>
          <w:lang w:eastAsia="en-AU"/>
        </w:rPr>
      </w:pPr>
      <w:r w:rsidRPr="009E1F0F">
        <w:rPr>
          <w:lang w:eastAsia="en-AU"/>
        </w:rPr>
        <w:t xml:space="preserve">                        print("Congratulations, you have survived another adventure!")</w:t>
      </w:r>
    </w:p>
    <w:p w14:paraId="434FE21B" w14:textId="77777777" w:rsidR="0088006B" w:rsidRPr="009E1F0F" w:rsidRDefault="0088006B" w:rsidP="008E4053">
      <w:pPr>
        <w:pStyle w:val="Quote"/>
        <w:rPr>
          <w:lang w:eastAsia="en-AU"/>
        </w:rPr>
      </w:pPr>
      <w:r w:rsidRPr="009E1F0F">
        <w:rPr>
          <w:lang w:eastAsia="en-AU"/>
        </w:rPr>
        <w:t xml:space="preserve">                        dead = True</w:t>
      </w:r>
    </w:p>
    <w:p w14:paraId="6AA20B56" w14:textId="77777777" w:rsidR="0088006B" w:rsidRPr="009E1F0F" w:rsidRDefault="0088006B" w:rsidP="008E4053">
      <w:pPr>
        <w:pStyle w:val="Quote"/>
        <w:rPr>
          <w:lang w:eastAsia="en-AU"/>
        </w:rPr>
      </w:pPr>
      <w:r w:rsidRPr="009E1F0F">
        <w:rPr>
          <w:lang w:eastAsia="en-AU"/>
        </w:rPr>
        <w:t xml:space="preserve">                else:</w:t>
      </w:r>
    </w:p>
    <w:p w14:paraId="6599C0CD" w14:textId="77777777" w:rsidR="0088006B" w:rsidRPr="009E1F0F" w:rsidRDefault="0088006B" w:rsidP="008E4053">
      <w:pPr>
        <w:pStyle w:val="Quote"/>
        <w:rPr>
          <w:lang w:eastAsia="en-AU"/>
        </w:rPr>
      </w:pPr>
      <w:r w:rsidRPr="009E1F0F">
        <w:rPr>
          <w:lang w:eastAsia="en-AU"/>
        </w:rPr>
        <w:t xml:space="preserve">                    print("Scurry home, you lost the fight.")</w:t>
      </w:r>
    </w:p>
    <w:p w14:paraId="56865B27" w14:textId="77777777" w:rsidR="0088006B" w:rsidRPr="009E1F0F" w:rsidRDefault="0088006B" w:rsidP="008E4053">
      <w:pPr>
        <w:pStyle w:val="Quote"/>
        <w:rPr>
          <w:lang w:eastAsia="en-AU"/>
        </w:rPr>
      </w:pPr>
      <w:r w:rsidRPr="009E1F0F">
        <w:rPr>
          <w:lang w:eastAsia="en-AU"/>
        </w:rPr>
        <w:t xml:space="preserve">                    print("That's the end of the game")</w:t>
      </w:r>
    </w:p>
    <w:p w14:paraId="7B63C978" w14:textId="77777777" w:rsidR="0088006B" w:rsidRPr="009E1F0F" w:rsidRDefault="0088006B" w:rsidP="008E4053">
      <w:pPr>
        <w:pStyle w:val="Quote"/>
        <w:rPr>
          <w:lang w:eastAsia="en-AU"/>
        </w:rPr>
      </w:pPr>
      <w:r w:rsidRPr="009E1F0F">
        <w:rPr>
          <w:lang w:eastAsia="en-AU"/>
        </w:rPr>
        <w:lastRenderedPageBreak/>
        <w:t xml:space="preserve">                    dead = True</w:t>
      </w:r>
    </w:p>
    <w:p w14:paraId="3E350CC9" w14:textId="77777777" w:rsidR="0088006B" w:rsidRPr="009E1F0F" w:rsidRDefault="0088006B" w:rsidP="008E4053">
      <w:pPr>
        <w:pStyle w:val="Quote"/>
        <w:rPr>
          <w:lang w:eastAsia="en-AU"/>
        </w:rPr>
      </w:pPr>
      <w:r w:rsidRPr="009E1F0F">
        <w:rPr>
          <w:lang w:eastAsia="en-AU"/>
        </w:rPr>
        <w:t xml:space="preserve">            else:</w:t>
      </w:r>
    </w:p>
    <w:p w14:paraId="14384F2B" w14:textId="77777777" w:rsidR="0088006B" w:rsidRPr="009E1F0F" w:rsidRDefault="0088006B" w:rsidP="008E4053">
      <w:pPr>
        <w:pStyle w:val="Quote"/>
        <w:rPr>
          <w:lang w:eastAsia="en-AU"/>
        </w:rPr>
      </w:pPr>
      <w:r w:rsidRPr="009E1F0F">
        <w:rPr>
          <w:lang w:eastAsia="en-AU"/>
        </w:rPr>
        <w:t xml:space="preserve">                print("You don't have a " + </w:t>
      </w:r>
      <w:proofErr w:type="spellStart"/>
      <w:r w:rsidRPr="009E1F0F">
        <w:rPr>
          <w:lang w:eastAsia="en-AU"/>
        </w:rPr>
        <w:t>fight_with</w:t>
      </w:r>
      <w:proofErr w:type="spellEnd"/>
      <w:r w:rsidRPr="009E1F0F">
        <w:rPr>
          <w:lang w:eastAsia="en-AU"/>
        </w:rPr>
        <w:t>)</w:t>
      </w:r>
    </w:p>
    <w:p w14:paraId="4F41D76C" w14:textId="77777777" w:rsidR="0088006B" w:rsidRPr="009E1F0F" w:rsidRDefault="0088006B" w:rsidP="008E4053">
      <w:pPr>
        <w:pStyle w:val="Quote"/>
        <w:rPr>
          <w:lang w:eastAsia="en-AU"/>
        </w:rPr>
      </w:pPr>
      <w:r w:rsidRPr="009E1F0F">
        <w:rPr>
          <w:lang w:eastAsia="en-AU"/>
        </w:rPr>
        <w:t xml:space="preserve">        else:</w:t>
      </w:r>
    </w:p>
    <w:p w14:paraId="2BF229EB" w14:textId="77777777" w:rsidR="0088006B" w:rsidRPr="009E1F0F" w:rsidRDefault="0088006B" w:rsidP="008E4053">
      <w:pPr>
        <w:pStyle w:val="Quote"/>
        <w:rPr>
          <w:lang w:eastAsia="en-AU"/>
        </w:rPr>
      </w:pPr>
      <w:r w:rsidRPr="009E1F0F">
        <w:rPr>
          <w:lang w:eastAsia="en-AU"/>
        </w:rPr>
        <w:t xml:space="preserve">            print("There is no one here to fight with")</w:t>
      </w:r>
    </w:p>
    <w:p w14:paraId="043EF47E"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elif</w:t>
      </w:r>
      <w:proofErr w:type="spellEnd"/>
      <w:r w:rsidRPr="009E1F0F">
        <w:rPr>
          <w:lang w:eastAsia="en-AU"/>
        </w:rPr>
        <w:t xml:space="preserve"> command == "pat":</w:t>
      </w:r>
    </w:p>
    <w:p w14:paraId="7E362A43" w14:textId="77777777" w:rsidR="0088006B" w:rsidRPr="009E1F0F" w:rsidRDefault="0088006B" w:rsidP="008E4053">
      <w:pPr>
        <w:pStyle w:val="Quote"/>
        <w:rPr>
          <w:lang w:eastAsia="en-AU"/>
        </w:rPr>
      </w:pPr>
      <w:r w:rsidRPr="009E1F0F">
        <w:rPr>
          <w:lang w:eastAsia="en-AU"/>
        </w:rPr>
        <w:t xml:space="preserve">        if inhabitant is not None:</w:t>
      </w:r>
    </w:p>
    <w:p w14:paraId="7F0037C9" w14:textId="77777777" w:rsidR="0088006B" w:rsidRPr="009E1F0F" w:rsidRDefault="0088006B" w:rsidP="008E4053">
      <w:pPr>
        <w:pStyle w:val="Quote"/>
        <w:rPr>
          <w:lang w:eastAsia="en-AU"/>
        </w:rPr>
      </w:pPr>
      <w:r w:rsidRPr="009E1F0F">
        <w:rPr>
          <w:lang w:eastAsia="en-AU"/>
        </w:rPr>
        <w:t xml:space="preserve">            if </w:t>
      </w:r>
      <w:proofErr w:type="spellStart"/>
      <w:r w:rsidRPr="009E1F0F">
        <w:rPr>
          <w:lang w:eastAsia="en-AU"/>
        </w:rPr>
        <w:t>isinstance</w:t>
      </w:r>
      <w:proofErr w:type="spellEnd"/>
      <w:r w:rsidRPr="009E1F0F">
        <w:rPr>
          <w:lang w:eastAsia="en-AU"/>
        </w:rPr>
        <w:t>(inhabitant, Enemy):</w:t>
      </w:r>
    </w:p>
    <w:p w14:paraId="46690624" w14:textId="77777777" w:rsidR="0088006B" w:rsidRPr="009E1F0F" w:rsidRDefault="0088006B" w:rsidP="008E4053">
      <w:pPr>
        <w:pStyle w:val="Quote"/>
        <w:rPr>
          <w:lang w:eastAsia="en-AU"/>
        </w:rPr>
      </w:pPr>
      <w:r w:rsidRPr="009E1F0F">
        <w:rPr>
          <w:lang w:eastAsia="en-AU"/>
        </w:rPr>
        <w:t xml:space="preserve">                print("I wouldn't do that if I were you...")</w:t>
      </w:r>
    </w:p>
    <w:p w14:paraId="461D711D" w14:textId="77777777" w:rsidR="0088006B" w:rsidRPr="009E1F0F" w:rsidRDefault="0088006B" w:rsidP="008E4053">
      <w:pPr>
        <w:pStyle w:val="Quote"/>
        <w:rPr>
          <w:lang w:eastAsia="en-AU"/>
        </w:rPr>
      </w:pPr>
      <w:r w:rsidRPr="009E1F0F">
        <w:rPr>
          <w:lang w:eastAsia="en-AU"/>
        </w:rPr>
        <w:t xml:space="preserve">            else:</w:t>
      </w:r>
    </w:p>
    <w:p w14:paraId="72893DCC"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inhabitant.pat</w:t>
      </w:r>
      <w:proofErr w:type="spellEnd"/>
      <w:r w:rsidRPr="009E1F0F">
        <w:rPr>
          <w:lang w:eastAsia="en-AU"/>
        </w:rPr>
        <w:t>()</w:t>
      </w:r>
    </w:p>
    <w:p w14:paraId="1614BA44" w14:textId="77777777" w:rsidR="0088006B" w:rsidRPr="009E1F0F" w:rsidRDefault="0088006B" w:rsidP="008E4053">
      <w:pPr>
        <w:pStyle w:val="Quote"/>
        <w:rPr>
          <w:lang w:eastAsia="en-AU"/>
        </w:rPr>
      </w:pPr>
      <w:r w:rsidRPr="009E1F0F">
        <w:rPr>
          <w:lang w:eastAsia="en-AU"/>
        </w:rPr>
        <w:t xml:space="preserve">        else:</w:t>
      </w:r>
    </w:p>
    <w:p w14:paraId="343A7F9F" w14:textId="77777777" w:rsidR="0088006B" w:rsidRPr="009E1F0F" w:rsidRDefault="0088006B" w:rsidP="008E4053">
      <w:pPr>
        <w:pStyle w:val="Quote"/>
        <w:rPr>
          <w:lang w:eastAsia="en-AU"/>
        </w:rPr>
      </w:pPr>
      <w:r w:rsidRPr="009E1F0F">
        <w:rPr>
          <w:lang w:eastAsia="en-AU"/>
        </w:rPr>
        <w:t xml:space="preserve">            print("There is no one here to pat :(")  # Add code here</w:t>
      </w:r>
    </w:p>
    <w:p w14:paraId="433EC416"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elif</w:t>
      </w:r>
      <w:proofErr w:type="spellEnd"/>
      <w:r w:rsidRPr="009E1F0F">
        <w:rPr>
          <w:lang w:eastAsia="en-AU"/>
        </w:rPr>
        <w:t xml:space="preserve"> command == "take":</w:t>
      </w:r>
    </w:p>
    <w:p w14:paraId="59F56B37" w14:textId="77777777" w:rsidR="0088006B" w:rsidRPr="009E1F0F" w:rsidRDefault="0088006B" w:rsidP="008E4053">
      <w:pPr>
        <w:pStyle w:val="Quote"/>
        <w:rPr>
          <w:lang w:eastAsia="en-AU"/>
        </w:rPr>
      </w:pPr>
      <w:r w:rsidRPr="009E1F0F">
        <w:rPr>
          <w:lang w:eastAsia="en-AU"/>
        </w:rPr>
        <w:t xml:space="preserve">        if item is not None:</w:t>
      </w:r>
    </w:p>
    <w:p w14:paraId="371EF40C" w14:textId="77777777" w:rsidR="0088006B" w:rsidRPr="009E1F0F" w:rsidRDefault="0088006B" w:rsidP="008E4053">
      <w:pPr>
        <w:pStyle w:val="Quote"/>
        <w:rPr>
          <w:lang w:eastAsia="en-AU"/>
        </w:rPr>
      </w:pPr>
      <w:r w:rsidRPr="009E1F0F">
        <w:rPr>
          <w:lang w:eastAsia="en-AU"/>
        </w:rPr>
        <w:t xml:space="preserve">            print("You put the " + </w:t>
      </w:r>
      <w:proofErr w:type="spellStart"/>
      <w:r w:rsidRPr="009E1F0F">
        <w:rPr>
          <w:lang w:eastAsia="en-AU"/>
        </w:rPr>
        <w:t>item.get_name</w:t>
      </w:r>
      <w:proofErr w:type="spellEnd"/>
      <w:r w:rsidRPr="009E1F0F">
        <w:rPr>
          <w:lang w:eastAsia="en-AU"/>
        </w:rPr>
        <w:t>() + " in your bag")</w:t>
      </w:r>
    </w:p>
    <w:p w14:paraId="39854CBF"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bag.append</w:t>
      </w:r>
      <w:proofErr w:type="spellEnd"/>
      <w:r w:rsidRPr="009E1F0F">
        <w:rPr>
          <w:lang w:eastAsia="en-AU"/>
        </w:rPr>
        <w:t>(</w:t>
      </w:r>
      <w:proofErr w:type="spellStart"/>
      <w:r w:rsidRPr="009E1F0F">
        <w:rPr>
          <w:lang w:eastAsia="en-AU"/>
        </w:rPr>
        <w:t>item.get_name</w:t>
      </w:r>
      <w:proofErr w:type="spellEnd"/>
      <w:r w:rsidRPr="009E1F0F">
        <w:rPr>
          <w:lang w:eastAsia="en-AU"/>
        </w:rPr>
        <w:t>())</w:t>
      </w:r>
    </w:p>
    <w:p w14:paraId="177F6052" w14:textId="49DE13CD"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current_cave.set_item</w:t>
      </w:r>
      <w:proofErr w:type="spellEnd"/>
      <w:r w:rsidRPr="009E1F0F">
        <w:rPr>
          <w:lang w:eastAsia="en-AU"/>
        </w:rPr>
        <w:t>(None)</w:t>
      </w:r>
    </w:p>
    <w:p w14:paraId="7FC8746D" w14:textId="4827887C" w:rsidR="0088006B" w:rsidRDefault="0088006B" w:rsidP="008E4053">
      <w:pPr>
        <w:rPr>
          <w:lang w:eastAsia="en-AU"/>
        </w:rPr>
      </w:pPr>
      <w:r>
        <w:rPr>
          <w:lang w:eastAsia="en-AU"/>
        </w:rPr>
        <w:br w:type="page"/>
      </w:r>
    </w:p>
    <w:p w14:paraId="2FABE5DF" w14:textId="755B5413" w:rsidR="0088006B" w:rsidRPr="00C00B10" w:rsidRDefault="0088006B" w:rsidP="00C00B10">
      <w:pPr>
        <w:keepNext/>
        <w:rPr>
          <w:b/>
          <w:bCs/>
          <w:lang w:eastAsia="en-AU"/>
        </w:rPr>
      </w:pPr>
      <w:r w:rsidRPr="00C00B10">
        <w:rPr>
          <w:b/>
          <w:bCs/>
          <w:lang w:eastAsia="en-AU"/>
        </w:rPr>
        <w:lastRenderedPageBreak/>
        <w:t>character.py</w:t>
      </w:r>
    </w:p>
    <w:p w14:paraId="24FA7E0D" w14:textId="5034C08A" w:rsidR="0088006B" w:rsidRPr="009E1F0F" w:rsidRDefault="0088006B" w:rsidP="008E4053">
      <w:pPr>
        <w:pStyle w:val="Quote"/>
        <w:rPr>
          <w:lang w:eastAsia="en-AU"/>
        </w:rPr>
      </w:pPr>
      <w:r w:rsidRPr="009E1F0F">
        <w:rPr>
          <w:lang w:eastAsia="en-AU"/>
        </w:rPr>
        <w:t>class Character:</w:t>
      </w:r>
    </w:p>
    <w:p w14:paraId="38C28CB8" w14:textId="77777777" w:rsidR="0088006B" w:rsidRPr="009E1F0F" w:rsidRDefault="0088006B" w:rsidP="008E4053">
      <w:pPr>
        <w:pStyle w:val="Quote"/>
        <w:rPr>
          <w:lang w:eastAsia="en-AU"/>
        </w:rPr>
      </w:pPr>
      <w:r w:rsidRPr="009E1F0F">
        <w:rPr>
          <w:lang w:eastAsia="en-AU"/>
        </w:rPr>
        <w:t xml:space="preserve">    def __</w:t>
      </w:r>
      <w:proofErr w:type="spellStart"/>
      <w:r w:rsidRPr="009E1F0F">
        <w:rPr>
          <w:lang w:eastAsia="en-AU"/>
        </w:rPr>
        <w:t>init</w:t>
      </w:r>
      <w:proofErr w:type="spellEnd"/>
      <w:r w:rsidRPr="009E1F0F">
        <w:rPr>
          <w:lang w:eastAsia="en-AU"/>
        </w:rPr>
        <w:t xml:space="preserve">__(self, </w:t>
      </w:r>
      <w:proofErr w:type="spellStart"/>
      <w:r w:rsidRPr="009E1F0F">
        <w:rPr>
          <w:lang w:eastAsia="en-AU"/>
        </w:rPr>
        <w:t>char_name</w:t>
      </w:r>
      <w:proofErr w:type="spellEnd"/>
      <w:r w:rsidRPr="009E1F0F">
        <w:rPr>
          <w:lang w:eastAsia="en-AU"/>
        </w:rPr>
        <w:t xml:space="preserve">, </w:t>
      </w:r>
      <w:proofErr w:type="spellStart"/>
      <w:r w:rsidRPr="009E1F0F">
        <w:rPr>
          <w:lang w:eastAsia="en-AU"/>
        </w:rPr>
        <w:t>char_description</w:t>
      </w:r>
      <w:proofErr w:type="spellEnd"/>
      <w:r w:rsidRPr="009E1F0F">
        <w:rPr>
          <w:lang w:eastAsia="en-AU"/>
        </w:rPr>
        <w:t>):</w:t>
      </w:r>
    </w:p>
    <w:p w14:paraId="1A9D3A13" w14:textId="77777777" w:rsidR="0088006B" w:rsidRPr="009E1F0F" w:rsidRDefault="0088006B" w:rsidP="008E4053">
      <w:pPr>
        <w:pStyle w:val="Quote"/>
        <w:rPr>
          <w:lang w:eastAsia="en-AU"/>
        </w:rPr>
      </w:pPr>
      <w:r w:rsidRPr="009E1F0F">
        <w:rPr>
          <w:lang w:eastAsia="en-AU"/>
        </w:rPr>
        <w:t xml:space="preserve">        self.name = </w:t>
      </w:r>
      <w:proofErr w:type="spellStart"/>
      <w:r w:rsidRPr="009E1F0F">
        <w:rPr>
          <w:lang w:eastAsia="en-AU"/>
        </w:rPr>
        <w:t>char_name</w:t>
      </w:r>
      <w:proofErr w:type="spellEnd"/>
    </w:p>
    <w:p w14:paraId="1CC9AC78"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description</w:t>
      </w:r>
      <w:proofErr w:type="spellEnd"/>
      <w:r w:rsidRPr="009E1F0F">
        <w:rPr>
          <w:lang w:eastAsia="en-AU"/>
        </w:rPr>
        <w:t xml:space="preserve"> = </w:t>
      </w:r>
      <w:proofErr w:type="spellStart"/>
      <w:r w:rsidRPr="009E1F0F">
        <w:rPr>
          <w:lang w:eastAsia="en-AU"/>
        </w:rPr>
        <w:t>char_description</w:t>
      </w:r>
      <w:proofErr w:type="spellEnd"/>
    </w:p>
    <w:p w14:paraId="5524477A" w14:textId="12CB5E74"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conversation</w:t>
      </w:r>
      <w:proofErr w:type="spellEnd"/>
      <w:r w:rsidRPr="009E1F0F">
        <w:rPr>
          <w:lang w:eastAsia="en-AU"/>
        </w:rPr>
        <w:t xml:space="preserve"> = None</w:t>
      </w:r>
    </w:p>
    <w:p w14:paraId="6BD701B0" w14:textId="77777777" w:rsidR="0088006B" w:rsidRPr="009E1F0F" w:rsidRDefault="0088006B" w:rsidP="008E4053">
      <w:pPr>
        <w:pStyle w:val="Quote"/>
        <w:rPr>
          <w:lang w:eastAsia="en-AU"/>
        </w:rPr>
      </w:pPr>
      <w:r w:rsidRPr="009E1F0F">
        <w:rPr>
          <w:lang w:eastAsia="en-AU"/>
        </w:rPr>
        <w:t xml:space="preserve">    def describe(self):</w:t>
      </w:r>
    </w:p>
    <w:p w14:paraId="3268AC22" w14:textId="77777777" w:rsidR="0088006B" w:rsidRPr="009E1F0F" w:rsidRDefault="0088006B" w:rsidP="008E4053">
      <w:pPr>
        <w:pStyle w:val="Quote"/>
        <w:rPr>
          <w:lang w:eastAsia="en-AU"/>
        </w:rPr>
      </w:pPr>
      <w:r w:rsidRPr="009E1F0F">
        <w:rPr>
          <w:lang w:eastAsia="en-AU"/>
        </w:rPr>
        <w:t xml:space="preserve">        print(self.name + " is here!")</w:t>
      </w:r>
    </w:p>
    <w:p w14:paraId="4720BCF5" w14:textId="1EF34655" w:rsidR="0088006B" w:rsidRPr="009E1F0F" w:rsidRDefault="0088006B" w:rsidP="008E4053">
      <w:pPr>
        <w:pStyle w:val="Quote"/>
        <w:rPr>
          <w:lang w:eastAsia="en-AU"/>
        </w:rPr>
      </w:pPr>
      <w:r w:rsidRPr="009E1F0F">
        <w:rPr>
          <w:lang w:eastAsia="en-AU"/>
        </w:rPr>
        <w:t xml:space="preserve">        print(</w:t>
      </w:r>
      <w:proofErr w:type="spellStart"/>
      <w:r w:rsidRPr="009E1F0F">
        <w:rPr>
          <w:lang w:eastAsia="en-AU"/>
        </w:rPr>
        <w:t>self.description</w:t>
      </w:r>
      <w:proofErr w:type="spellEnd"/>
      <w:r w:rsidRPr="009E1F0F">
        <w:rPr>
          <w:lang w:eastAsia="en-AU"/>
        </w:rPr>
        <w:t>)</w:t>
      </w:r>
    </w:p>
    <w:p w14:paraId="4DFDEF6D"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set_conversation</w:t>
      </w:r>
      <w:proofErr w:type="spellEnd"/>
      <w:r w:rsidRPr="009E1F0F">
        <w:rPr>
          <w:lang w:eastAsia="en-AU"/>
        </w:rPr>
        <w:t>(self, conversation):</w:t>
      </w:r>
    </w:p>
    <w:p w14:paraId="4F90FF5A" w14:textId="087CDA76"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conversation</w:t>
      </w:r>
      <w:proofErr w:type="spellEnd"/>
      <w:r w:rsidRPr="009E1F0F">
        <w:rPr>
          <w:lang w:eastAsia="en-AU"/>
        </w:rPr>
        <w:t xml:space="preserve"> = conversation</w:t>
      </w:r>
    </w:p>
    <w:p w14:paraId="08A0FE1C" w14:textId="77777777" w:rsidR="0088006B" w:rsidRPr="009E1F0F" w:rsidRDefault="0088006B" w:rsidP="008E4053">
      <w:pPr>
        <w:pStyle w:val="Quote"/>
        <w:rPr>
          <w:lang w:eastAsia="en-AU"/>
        </w:rPr>
      </w:pPr>
      <w:r w:rsidRPr="009E1F0F">
        <w:rPr>
          <w:lang w:eastAsia="en-AU"/>
        </w:rPr>
        <w:t xml:space="preserve">    def talk(self):</w:t>
      </w:r>
    </w:p>
    <w:p w14:paraId="2341268E" w14:textId="77777777" w:rsidR="0088006B" w:rsidRPr="009E1F0F" w:rsidRDefault="0088006B" w:rsidP="008E4053">
      <w:pPr>
        <w:pStyle w:val="Quote"/>
        <w:rPr>
          <w:lang w:eastAsia="en-AU"/>
        </w:rPr>
      </w:pPr>
      <w:r w:rsidRPr="009E1F0F">
        <w:rPr>
          <w:lang w:eastAsia="en-AU"/>
        </w:rPr>
        <w:t xml:space="preserve">        if </w:t>
      </w:r>
      <w:proofErr w:type="spellStart"/>
      <w:r w:rsidRPr="009E1F0F">
        <w:rPr>
          <w:lang w:eastAsia="en-AU"/>
        </w:rPr>
        <w:t>self.conversation</w:t>
      </w:r>
      <w:proofErr w:type="spellEnd"/>
      <w:r w:rsidRPr="009E1F0F">
        <w:rPr>
          <w:lang w:eastAsia="en-AU"/>
        </w:rPr>
        <w:t xml:space="preserve"> is not None:</w:t>
      </w:r>
    </w:p>
    <w:p w14:paraId="1570D9C6" w14:textId="77777777" w:rsidR="0088006B" w:rsidRPr="009E1F0F" w:rsidRDefault="0088006B" w:rsidP="008E4053">
      <w:pPr>
        <w:pStyle w:val="Quote"/>
        <w:rPr>
          <w:lang w:eastAsia="en-AU"/>
        </w:rPr>
      </w:pPr>
      <w:r w:rsidRPr="009E1F0F">
        <w:rPr>
          <w:lang w:eastAsia="en-AU"/>
        </w:rPr>
        <w:t xml:space="preserve">            print("[" + self.name + " says]: " + </w:t>
      </w:r>
      <w:proofErr w:type="spellStart"/>
      <w:r w:rsidRPr="009E1F0F">
        <w:rPr>
          <w:lang w:eastAsia="en-AU"/>
        </w:rPr>
        <w:t>self.conversation</w:t>
      </w:r>
      <w:proofErr w:type="spellEnd"/>
      <w:r w:rsidRPr="009E1F0F">
        <w:rPr>
          <w:lang w:eastAsia="en-AU"/>
        </w:rPr>
        <w:t>)</w:t>
      </w:r>
    </w:p>
    <w:p w14:paraId="255F3FA6" w14:textId="77777777" w:rsidR="0088006B" w:rsidRPr="009E1F0F" w:rsidRDefault="0088006B" w:rsidP="008E4053">
      <w:pPr>
        <w:pStyle w:val="Quote"/>
        <w:rPr>
          <w:lang w:eastAsia="en-AU"/>
        </w:rPr>
      </w:pPr>
      <w:r w:rsidRPr="009E1F0F">
        <w:rPr>
          <w:lang w:eastAsia="en-AU"/>
        </w:rPr>
        <w:t xml:space="preserve">        else:</w:t>
      </w:r>
    </w:p>
    <w:p w14:paraId="361F8621" w14:textId="38D58DE6" w:rsidR="0088006B" w:rsidRPr="009E1F0F" w:rsidRDefault="0088006B" w:rsidP="008E4053">
      <w:pPr>
        <w:pStyle w:val="Quote"/>
        <w:rPr>
          <w:lang w:eastAsia="en-AU"/>
        </w:rPr>
      </w:pPr>
      <w:r w:rsidRPr="009E1F0F">
        <w:rPr>
          <w:lang w:eastAsia="en-AU"/>
        </w:rPr>
        <w:t xml:space="preserve">            print(self.name + " doesn't want to talk to you")</w:t>
      </w:r>
    </w:p>
    <w:p w14:paraId="7269800B" w14:textId="77777777" w:rsidR="0088006B" w:rsidRPr="009E1F0F" w:rsidRDefault="0088006B" w:rsidP="008E4053">
      <w:pPr>
        <w:pStyle w:val="Quote"/>
        <w:rPr>
          <w:lang w:eastAsia="en-AU"/>
        </w:rPr>
      </w:pPr>
      <w:r w:rsidRPr="009E1F0F">
        <w:rPr>
          <w:lang w:eastAsia="en-AU"/>
        </w:rPr>
        <w:t xml:space="preserve">    def fight(self, </w:t>
      </w:r>
      <w:proofErr w:type="spellStart"/>
      <w:r w:rsidRPr="009E1F0F">
        <w:rPr>
          <w:lang w:eastAsia="en-AU"/>
        </w:rPr>
        <w:t>combat_item</w:t>
      </w:r>
      <w:proofErr w:type="spellEnd"/>
      <w:r w:rsidRPr="009E1F0F">
        <w:rPr>
          <w:lang w:eastAsia="en-AU"/>
        </w:rPr>
        <w:t>):</w:t>
      </w:r>
    </w:p>
    <w:p w14:paraId="546220F4" w14:textId="77777777" w:rsidR="0088006B" w:rsidRPr="009E1F0F" w:rsidRDefault="0088006B" w:rsidP="008E4053">
      <w:pPr>
        <w:pStyle w:val="Quote"/>
        <w:rPr>
          <w:lang w:eastAsia="en-AU"/>
        </w:rPr>
      </w:pPr>
      <w:r w:rsidRPr="009E1F0F">
        <w:rPr>
          <w:lang w:eastAsia="en-AU"/>
        </w:rPr>
        <w:t xml:space="preserve">        print(self.name + " doesn't want to fight with you")</w:t>
      </w:r>
    </w:p>
    <w:p w14:paraId="11614E4C" w14:textId="73B190C3" w:rsidR="0088006B" w:rsidRPr="009E1F0F" w:rsidRDefault="0088006B" w:rsidP="008E4053">
      <w:pPr>
        <w:pStyle w:val="Quote"/>
        <w:rPr>
          <w:lang w:eastAsia="en-AU"/>
        </w:rPr>
      </w:pPr>
      <w:r w:rsidRPr="009E1F0F">
        <w:rPr>
          <w:lang w:eastAsia="en-AU"/>
        </w:rPr>
        <w:t xml:space="preserve">        return True</w:t>
      </w:r>
    </w:p>
    <w:p w14:paraId="5D056FB5" w14:textId="77777777" w:rsidR="0088006B" w:rsidRPr="009E1F0F" w:rsidRDefault="0088006B" w:rsidP="008E4053">
      <w:pPr>
        <w:pStyle w:val="Quote"/>
        <w:rPr>
          <w:lang w:eastAsia="en-AU"/>
        </w:rPr>
      </w:pPr>
      <w:r w:rsidRPr="009E1F0F">
        <w:rPr>
          <w:lang w:eastAsia="en-AU"/>
        </w:rPr>
        <w:t>class Enemy(Character):</w:t>
      </w:r>
    </w:p>
    <w:p w14:paraId="349B5223"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enemies_to_defeat</w:t>
      </w:r>
      <w:proofErr w:type="spellEnd"/>
      <w:r w:rsidRPr="009E1F0F">
        <w:rPr>
          <w:lang w:eastAsia="en-AU"/>
        </w:rPr>
        <w:t xml:space="preserve"> = 0  </w:t>
      </w:r>
    </w:p>
    <w:p w14:paraId="45AAEB52" w14:textId="77777777" w:rsidR="0088006B" w:rsidRPr="009E1F0F" w:rsidRDefault="0088006B" w:rsidP="008E4053">
      <w:pPr>
        <w:pStyle w:val="Quote"/>
        <w:rPr>
          <w:lang w:eastAsia="en-AU"/>
        </w:rPr>
      </w:pPr>
      <w:r w:rsidRPr="009E1F0F">
        <w:rPr>
          <w:lang w:eastAsia="en-AU"/>
        </w:rPr>
        <w:t xml:space="preserve">    def __</w:t>
      </w:r>
      <w:proofErr w:type="spellStart"/>
      <w:r w:rsidRPr="009E1F0F">
        <w:rPr>
          <w:lang w:eastAsia="en-AU"/>
        </w:rPr>
        <w:t>init</w:t>
      </w:r>
      <w:proofErr w:type="spellEnd"/>
      <w:r w:rsidRPr="009E1F0F">
        <w:rPr>
          <w:lang w:eastAsia="en-AU"/>
        </w:rPr>
        <w:t xml:space="preserve">__(self, </w:t>
      </w:r>
      <w:proofErr w:type="spellStart"/>
      <w:r w:rsidRPr="009E1F0F">
        <w:rPr>
          <w:lang w:eastAsia="en-AU"/>
        </w:rPr>
        <w:t>char_name</w:t>
      </w:r>
      <w:proofErr w:type="spellEnd"/>
      <w:r w:rsidRPr="009E1F0F">
        <w:rPr>
          <w:lang w:eastAsia="en-AU"/>
        </w:rPr>
        <w:t xml:space="preserve">, </w:t>
      </w:r>
      <w:proofErr w:type="spellStart"/>
      <w:r w:rsidRPr="009E1F0F">
        <w:rPr>
          <w:lang w:eastAsia="en-AU"/>
        </w:rPr>
        <w:t>char_description</w:t>
      </w:r>
      <w:proofErr w:type="spellEnd"/>
      <w:r w:rsidRPr="009E1F0F">
        <w:rPr>
          <w:lang w:eastAsia="en-AU"/>
        </w:rPr>
        <w:t>):</w:t>
      </w:r>
    </w:p>
    <w:p w14:paraId="49128420" w14:textId="77777777" w:rsidR="0088006B" w:rsidRPr="009E1F0F" w:rsidRDefault="0088006B" w:rsidP="008E4053">
      <w:pPr>
        <w:pStyle w:val="Quote"/>
        <w:rPr>
          <w:lang w:eastAsia="en-AU"/>
        </w:rPr>
      </w:pPr>
      <w:r w:rsidRPr="009E1F0F">
        <w:rPr>
          <w:lang w:eastAsia="en-AU"/>
        </w:rPr>
        <w:t xml:space="preserve">        super().__</w:t>
      </w:r>
      <w:proofErr w:type="spellStart"/>
      <w:r w:rsidRPr="009E1F0F">
        <w:rPr>
          <w:lang w:eastAsia="en-AU"/>
        </w:rPr>
        <w:t>init</w:t>
      </w:r>
      <w:proofErr w:type="spellEnd"/>
      <w:r w:rsidRPr="009E1F0F">
        <w:rPr>
          <w:lang w:eastAsia="en-AU"/>
        </w:rPr>
        <w:t>__(</w:t>
      </w:r>
      <w:proofErr w:type="spellStart"/>
      <w:r w:rsidRPr="009E1F0F">
        <w:rPr>
          <w:lang w:eastAsia="en-AU"/>
        </w:rPr>
        <w:t>char_name</w:t>
      </w:r>
      <w:proofErr w:type="spellEnd"/>
      <w:r w:rsidRPr="009E1F0F">
        <w:rPr>
          <w:lang w:eastAsia="en-AU"/>
        </w:rPr>
        <w:t xml:space="preserve">, </w:t>
      </w:r>
      <w:proofErr w:type="spellStart"/>
      <w:r w:rsidRPr="009E1F0F">
        <w:rPr>
          <w:lang w:eastAsia="en-AU"/>
        </w:rPr>
        <w:t>char_description</w:t>
      </w:r>
      <w:proofErr w:type="spellEnd"/>
      <w:r w:rsidRPr="009E1F0F">
        <w:rPr>
          <w:lang w:eastAsia="en-AU"/>
        </w:rPr>
        <w:t>)</w:t>
      </w:r>
    </w:p>
    <w:p w14:paraId="6663A992"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weakness</w:t>
      </w:r>
      <w:proofErr w:type="spellEnd"/>
      <w:r w:rsidRPr="009E1F0F">
        <w:rPr>
          <w:lang w:eastAsia="en-AU"/>
        </w:rPr>
        <w:t xml:space="preserve"> = None</w:t>
      </w:r>
    </w:p>
    <w:p w14:paraId="3240D4CD" w14:textId="7E0B6B5E"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Enemy.enemies_to_defeat</w:t>
      </w:r>
      <w:proofErr w:type="spellEnd"/>
      <w:r w:rsidRPr="009E1F0F">
        <w:rPr>
          <w:lang w:eastAsia="en-AU"/>
        </w:rPr>
        <w:t xml:space="preserve"> = </w:t>
      </w:r>
      <w:proofErr w:type="spellStart"/>
      <w:r w:rsidRPr="009E1F0F">
        <w:rPr>
          <w:lang w:eastAsia="en-AU"/>
        </w:rPr>
        <w:t>Enemy.enemies_to_defeat</w:t>
      </w:r>
      <w:proofErr w:type="spellEnd"/>
      <w:r w:rsidRPr="009E1F0F">
        <w:rPr>
          <w:lang w:eastAsia="en-AU"/>
        </w:rPr>
        <w:t xml:space="preserve"> + 1        </w:t>
      </w:r>
    </w:p>
    <w:p w14:paraId="7C308E84"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set_weakness</w:t>
      </w:r>
      <w:proofErr w:type="spellEnd"/>
      <w:r w:rsidRPr="009E1F0F">
        <w:rPr>
          <w:lang w:eastAsia="en-AU"/>
        </w:rPr>
        <w:t xml:space="preserve">(self, </w:t>
      </w:r>
      <w:proofErr w:type="spellStart"/>
      <w:r w:rsidRPr="009E1F0F">
        <w:rPr>
          <w:lang w:eastAsia="en-AU"/>
        </w:rPr>
        <w:t>item_weakness</w:t>
      </w:r>
      <w:proofErr w:type="spellEnd"/>
      <w:r w:rsidRPr="009E1F0F">
        <w:rPr>
          <w:lang w:eastAsia="en-AU"/>
        </w:rPr>
        <w:t>):</w:t>
      </w:r>
    </w:p>
    <w:p w14:paraId="20089D36" w14:textId="1722EFF5"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weakness</w:t>
      </w:r>
      <w:proofErr w:type="spellEnd"/>
      <w:r w:rsidRPr="009E1F0F">
        <w:rPr>
          <w:lang w:eastAsia="en-AU"/>
        </w:rPr>
        <w:t xml:space="preserve"> = </w:t>
      </w:r>
      <w:proofErr w:type="spellStart"/>
      <w:r w:rsidRPr="009E1F0F">
        <w:rPr>
          <w:lang w:eastAsia="en-AU"/>
        </w:rPr>
        <w:t>item_weakness</w:t>
      </w:r>
      <w:proofErr w:type="spellEnd"/>
    </w:p>
    <w:p w14:paraId="0583D5E5"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get_weakness</w:t>
      </w:r>
      <w:proofErr w:type="spellEnd"/>
      <w:r w:rsidRPr="009E1F0F">
        <w:rPr>
          <w:lang w:eastAsia="en-AU"/>
        </w:rPr>
        <w:t>(self):</w:t>
      </w:r>
    </w:p>
    <w:p w14:paraId="0A6DB919" w14:textId="325C58C1" w:rsidR="0088006B" w:rsidRPr="009E1F0F" w:rsidRDefault="0088006B" w:rsidP="008E4053">
      <w:pPr>
        <w:pStyle w:val="Quote"/>
        <w:rPr>
          <w:lang w:eastAsia="en-AU"/>
        </w:rPr>
      </w:pPr>
      <w:r w:rsidRPr="009E1F0F">
        <w:rPr>
          <w:lang w:eastAsia="en-AU"/>
        </w:rPr>
        <w:t xml:space="preserve">        return </w:t>
      </w:r>
      <w:proofErr w:type="spellStart"/>
      <w:r w:rsidRPr="009E1F0F">
        <w:rPr>
          <w:lang w:eastAsia="en-AU"/>
        </w:rPr>
        <w:t>self.weakness</w:t>
      </w:r>
      <w:proofErr w:type="spellEnd"/>
    </w:p>
    <w:p w14:paraId="2E62A4F0" w14:textId="77777777" w:rsidR="0088006B" w:rsidRPr="009E1F0F" w:rsidRDefault="0088006B" w:rsidP="008E4053">
      <w:pPr>
        <w:pStyle w:val="Quote"/>
        <w:rPr>
          <w:lang w:eastAsia="en-AU"/>
        </w:rPr>
      </w:pPr>
      <w:r w:rsidRPr="009E1F0F">
        <w:rPr>
          <w:lang w:eastAsia="en-AU"/>
        </w:rPr>
        <w:t xml:space="preserve">    def fight(self, </w:t>
      </w:r>
      <w:proofErr w:type="spellStart"/>
      <w:r w:rsidRPr="009E1F0F">
        <w:rPr>
          <w:lang w:eastAsia="en-AU"/>
        </w:rPr>
        <w:t>combat_item</w:t>
      </w:r>
      <w:proofErr w:type="spellEnd"/>
      <w:r w:rsidRPr="009E1F0F">
        <w:rPr>
          <w:lang w:eastAsia="en-AU"/>
        </w:rPr>
        <w:t>):</w:t>
      </w:r>
    </w:p>
    <w:p w14:paraId="195E4F26" w14:textId="77777777" w:rsidR="0088006B" w:rsidRPr="009E1F0F" w:rsidRDefault="0088006B" w:rsidP="008E4053">
      <w:pPr>
        <w:pStyle w:val="Quote"/>
        <w:rPr>
          <w:lang w:eastAsia="en-AU"/>
        </w:rPr>
      </w:pPr>
      <w:r w:rsidRPr="009E1F0F">
        <w:rPr>
          <w:lang w:eastAsia="en-AU"/>
        </w:rPr>
        <w:t xml:space="preserve">        if </w:t>
      </w:r>
      <w:proofErr w:type="spellStart"/>
      <w:r w:rsidRPr="009E1F0F">
        <w:rPr>
          <w:lang w:eastAsia="en-AU"/>
        </w:rPr>
        <w:t>combat_item</w:t>
      </w:r>
      <w:proofErr w:type="spellEnd"/>
      <w:r w:rsidRPr="009E1F0F">
        <w:rPr>
          <w:lang w:eastAsia="en-AU"/>
        </w:rPr>
        <w:t xml:space="preserve"> == </w:t>
      </w:r>
      <w:proofErr w:type="spellStart"/>
      <w:r w:rsidRPr="009E1F0F">
        <w:rPr>
          <w:lang w:eastAsia="en-AU"/>
        </w:rPr>
        <w:t>self.weakness</w:t>
      </w:r>
      <w:proofErr w:type="spellEnd"/>
      <w:r w:rsidRPr="009E1F0F">
        <w:rPr>
          <w:lang w:eastAsia="en-AU"/>
        </w:rPr>
        <w:t>:</w:t>
      </w:r>
    </w:p>
    <w:p w14:paraId="520F34FA" w14:textId="77777777" w:rsidR="0088006B" w:rsidRPr="009E1F0F" w:rsidRDefault="0088006B" w:rsidP="008E4053">
      <w:pPr>
        <w:pStyle w:val="Quote"/>
        <w:rPr>
          <w:lang w:eastAsia="en-AU"/>
        </w:rPr>
      </w:pPr>
      <w:r w:rsidRPr="009E1F0F">
        <w:rPr>
          <w:lang w:eastAsia="en-AU"/>
        </w:rPr>
        <w:lastRenderedPageBreak/>
        <w:t xml:space="preserve">            print("You fend " + self.name + " off with the " + </w:t>
      </w:r>
      <w:proofErr w:type="spellStart"/>
      <w:r w:rsidRPr="009E1F0F">
        <w:rPr>
          <w:lang w:eastAsia="en-AU"/>
        </w:rPr>
        <w:t>combat_item</w:t>
      </w:r>
      <w:proofErr w:type="spellEnd"/>
      <w:r w:rsidRPr="009E1F0F">
        <w:rPr>
          <w:lang w:eastAsia="en-AU"/>
        </w:rPr>
        <w:t>)</w:t>
      </w:r>
    </w:p>
    <w:p w14:paraId="2C70424C"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Enemy.enemies_to_defeat</w:t>
      </w:r>
      <w:proofErr w:type="spellEnd"/>
      <w:r w:rsidRPr="009E1F0F">
        <w:rPr>
          <w:lang w:eastAsia="en-AU"/>
        </w:rPr>
        <w:t xml:space="preserve"> = </w:t>
      </w:r>
      <w:proofErr w:type="spellStart"/>
      <w:r w:rsidRPr="009E1F0F">
        <w:rPr>
          <w:lang w:eastAsia="en-AU"/>
        </w:rPr>
        <w:t>Enemy.enemies_to_defeat</w:t>
      </w:r>
      <w:proofErr w:type="spellEnd"/>
      <w:r w:rsidRPr="009E1F0F">
        <w:rPr>
          <w:lang w:eastAsia="en-AU"/>
        </w:rPr>
        <w:t xml:space="preserve"> - 1</w:t>
      </w:r>
    </w:p>
    <w:p w14:paraId="69AC3187" w14:textId="77777777" w:rsidR="0088006B" w:rsidRPr="009E1F0F" w:rsidRDefault="0088006B" w:rsidP="008E4053">
      <w:pPr>
        <w:pStyle w:val="Quote"/>
        <w:rPr>
          <w:lang w:eastAsia="en-AU"/>
        </w:rPr>
      </w:pPr>
      <w:r w:rsidRPr="009E1F0F">
        <w:rPr>
          <w:lang w:eastAsia="en-AU"/>
        </w:rPr>
        <w:t xml:space="preserve">            return True</w:t>
      </w:r>
    </w:p>
    <w:p w14:paraId="0DF4F2AB" w14:textId="77777777" w:rsidR="0088006B" w:rsidRPr="009E1F0F" w:rsidRDefault="0088006B" w:rsidP="008E4053">
      <w:pPr>
        <w:pStyle w:val="Quote"/>
        <w:rPr>
          <w:lang w:eastAsia="en-AU"/>
        </w:rPr>
      </w:pPr>
      <w:r w:rsidRPr="009E1F0F">
        <w:rPr>
          <w:lang w:eastAsia="en-AU"/>
        </w:rPr>
        <w:t xml:space="preserve">        else:</w:t>
      </w:r>
    </w:p>
    <w:p w14:paraId="090E4FCF" w14:textId="77777777" w:rsidR="0088006B" w:rsidRPr="009E1F0F" w:rsidRDefault="0088006B" w:rsidP="008E4053">
      <w:pPr>
        <w:pStyle w:val="Quote"/>
        <w:rPr>
          <w:lang w:eastAsia="en-AU"/>
        </w:rPr>
      </w:pPr>
      <w:r w:rsidRPr="009E1F0F">
        <w:rPr>
          <w:lang w:eastAsia="en-AU"/>
        </w:rPr>
        <w:t xml:space="preserve">            print(self.name + " swallows you, little wimp")</w:t>
      </w:r>
    </w:p>
    <w:p w14:paraId="147A6270" w14:textId="1BC5BA49" w:rsidR="0088006B" w:rsidRPr="009E1F0F" w:rsidRDefault="0088006B" w:rsidP="008E4053">
      <w:pPr>
        <w:pStyle w:val="Quote"/>
        <w:rPr>
          <w:lang w:eastAsia="en-AU"/>
        </w:rPr>
      </w:pPr>
      <w:r w:rsidRPr="009E1F0F">
        <w:rPr>
          <w:lang w:eastAsia="en-AU"/>
        </w:rPr>
        <w:t xml:space="preserve">            return False</w:t>
      </w:r>
    </w:p>
    <w:p w14:paraId="361F18DD" w14:textId="77777777" w:rsidR="0088006B" w:rsidRPr="009E1F0F" w:rsidRDefault="0088006B" w:rsidP="008E4053">
      <w:pPr>
        <w:pStyle w:val="Quote"/>
        <w:rPr>
          <w:lang w:eastAsia="en-AU"/>
        </w:rPr>
      </w:pPr>
      <w:r w:rsidRPr="009E1F0F">
        <w:rPr>
          <w:lang w:eastAsia="en-AU"/>
        </w:rPr>
        <w:t xml:space="preserve">    def steal(self):</w:t>
      </w:r>
    </w:p>
    <w:p w14:paraId="6172C1B8" w14:textId="0B8831A7" w:rsidR="0088006B" w:rsidRPr="009E1F0F" w:rsidRDefault="0088006B" w:rsidP="008E4053">
      <w:pPr>
        <w:pStyle w:val="Quote"/>
        <w:rPr>
          <w:lang w:eastAsia="en-AU"/>
        </w:rPr>
      </w:pPr>
      <w:r w:rsidRPr="009E1F0F">
        <w:rPr>
          <w:lang w:eastAsia="en-AU"/>
        </w:rPr>
        <w:t xml:space="preserve">        print("You steal from " + self.name)</w:t>
      </w:r>
    </w:p>
    <w:p w14:paraId="0A7E9646" w14:textId="77777777" w:rsidR="0088006B" w:rsidRPr="009E1F0F" w:rsidRDefault="0088006B" w:rsidP="008E4053">
      <w:pPr>
        <w:pStyle w:val="Quote"/>
        <w:rPr>
          <w:lang w:eastAsia="en-AU"/>
        </w:rPr>
      </w:pPr>
      <w:r w:rsidRPr="009E1F0F">
        <w:rPr>
          <w:lang w:eastAsia="en-AU"/>
        </w:rPr>
        <w:t>class Friend(Character):</w:t>
      </w:r>
    </w:p>
    <w:p w14:paraId="019B57E9" w14:textId="02E590D0" w:rsidR="0088006B" w:rsidRPr="009E1F0F" w:rsidRDefault="0088006B" w:rsidP="008E4053">
      <w:pPr>
        <w:pStyle w:val="Quote"/>
        <w:rPr>
          <w:lang w:eastAsia="en-AU"/>
        </w:rPr>
      </w:pPr>
      <w:r w:rsidRPr="009E1F0F">
        <w:rPr>
          <w:lang w:eastAsia="en-AU"/>
        </w:rPr>
        <w:t xml:space="preserve">    def __</w:t>
      </w:r>
      <w:proofErr w:type="spellStart"/>
      <w:r w:rsidRPr="009E1F0F">
        <w:rPr>
          <w:lang w:eastAsia="en-AU"/>
        </w:rPr>
        <w:t>init</w:t>
      </w:r>
      <w:proofErr w:type="spellEnd"/>
      <w:r w:rsidRPr="009E1F0F">
        <w:rPr>
          <w:lang w:eastAsia="en-AU"/>
        </w:rPr>
        <w:t xml:space="preserve">__(self, </w:t>
      </w:r>
      <w:proofErr w:type="spellStart"/>
      <w:r w:rsidRPr="009E1F0F">
        <w:rPr>
          <w:lang w:eastAsia="en-AU"/>
        </w:rPr>
        <w:t>char_name</w:t>
      </w:r>
      <w:proofErr w:type="spellEnd"/>
      <w:r w:rsidRPr="009E1F0F">
        <w:rPr>
          <w:lang w:eastAsia="en-AU"/>
        </w:rPr>
        <w:t xml:space="preserve">, </w:t>
      </w:r>
      <w:proofErr w:type="spellStart"/>
      <w:r w:rsidRPr="009E1F0F">
        <w:rPr>
          <w:lang w:eastAsia="en-AU"/>
        </w:rPr>
        <w:t>char_description</w:t>
      </w:r>
      <w:proofErr w:type="spellEnd"/>
      <w:r w:rsidRPr="009E1F0F">
        <w:rPr>
          <w:lang w:eastAsia="en-AU"/>
        </w:rPr>
        <w:t>):</w:t>
      </w:r>
    </w:p>
    <w:p w14:paraId="3F884615" w14:textId="77777777" w:rsidR="0088006B" w:rsidRPr="009E1F0F" w:rsidRDefault="0088006B" w:rsidP="008E4053">
      <w:pPr>
        <w:pStyle w:val="Quote"/>
        <w:rPr>
          <w:lang w:eastAsia="en-AU"/>
        </w:rPr>
      </w:pPr>
      <w:r w:rsidRPr="009E1F0F">
        <w:rPr>
          <w:lang w:eastAsia="en-AU"/>
        </w:rPr>
        <w:t xml:space="preserve">        super().__</w:t>
      </w:r>
      <w:proofErr w:type="spellStart"/>
      <w:r w:rsidRPr="009E1F0F">
        <w:rPr>
          <w:lang w:eastAsia="en-AU"/>
        </w:rPr>
        <w:t>init</w:t>
      </w:r>
      <w:proofErr w:type="spellEnd"/>
      <w:r w:rsidRPr="009E1F0F">
        <w:rPr>
          <w:lang w:eastAsia="en-AU"/>
        </w:rPr>
        <w:t>__(</w:t>
      </w:r>
      <w:proofErr w:type="spellStart"/>
      <w:r w:rsidRPr="009E1F0F">
        <w:rPr>
          <w:lang w:eastAsia="en-AU"/>
        </w:rPr>
        <w:t>char_name</w:t>
      </w:r>
      <w:proofErr w:type="spellEnd"/>
      <w:r w:rsidRPr="009E1F0F">
        <w:rPr>
          <w:lang w:eastAsia="en-AU"/>
        </w:rPr>
        <w:t xml:space="preserve">, </w:t>
      </w:r>
      <w:proofErr w:type="spellStart"/>
      <w:r w:rsidRPr="009E1F0F">
        <w:rPr>
          <w:lang w:eastAsia="en-AU"/>
        </w:rPr>
        <w:t>char_description</w:t>
      </w:r>
      <w:proofErr w:type="spellEnd"/>
      <w:r w:rsidRPr="009E1F0F">
        <w:rPr>
          <w:lang w:eastAsia="en-AU"/>
        </w:rPr>
        <w:t>)</w:t>
      </w:r>
    </w:p>
    <w:p w14:paraId="08ABE3C4" w14:textId="3BF1376E"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feeling</w:t>
      </w:r>
      <w:proofErr w:type="spellEnd"/>
      <w:r w:rsidRPr="009E1F0F">
        <w:rPr>
          <w:lang w:eastAsia="en-AU"/>
        </w:rPr>
        <w:t xml:space="preserve"> = None</w:t>
      </w:r>
    </w:p>
    <w:p w14:paraId="454D907F" w14:textId="77777777" w:rsidR="0088006B" w:rsidRPr="009E1F0F" w:rsidRDefault="0088006B" w:rsidP="008E4053">
      <w:pPr>
        <w:pStyle w:val="Quote"/>
        <w:rPr>
          <w:lang w:eastAsia="en-AU"/>
        </w:rPr>
      </w:pPr>
      <w:r w:rsidRPr="009E1F0F">
        <w:rPr>
          <w:lang w:eastAsia="en-AU"/>
        </w:rPr>
        <w:t xml:space="preserve">    def pat(self):</w:t>
      </w:r>
    </w:p>
    <w:p w14:paraId="56CD97E2" w14:textId="4BAD3E1D" w:rsidR="0088006B" w:rsidRPr="009E1F0F" w:rsidRDefault="0088006B" w:rsidP="008E4053">
      <w:pPr>
        <w:pStyle w:val="Quote"/>
        <w:rPr>
          <w:lang w:eastAsia="en-AU"/>
        </w:rPr>
      </w:pPr>
      <w:r w:rsidRPr="009E1F0F">
        <w:rPr>
          <w:lang w:eastAsia="en-AU"/>
        </w:rPr>
        <w:t xml:space="preserve">        print(self.name + " pats you back!")</w:t>
      </w:r>
    </w:p>
    <w:p w14:paraId="6E5FCEF8" w14:textId="6C93FBF3" w:rsidR="0088006B" w:rsidRDefault="0088006B" w:rsidP="008E4053">
      <w:pPr>
        <w:rPr>
          <w:lang w:eastAsia="en-AU"/>
        </w:rPr>
      </w:pPr>
      <w:r>
        <w:rPr>
          <w:lang w:eastAsia="en-AU"/>
        </w:rPr>
        <w:br w:type="page"/>
      </w:r>
    </w:p>
    <w:p w14:paraId="04357CDC" w14:textId="26E37107" w:rsidR="0088006B" w:rsidRPr="00FC44C3" w:rsidRDefault="0088006B" w:rsidP="00FC44C3">
      <w:pPr>
        <w:keepNext/>
        <w:rPr>
          <w:b/>
          <w:bCs/>
          <w:lang w:eastAsia="en-AU"/>
        </w:rPr>
      </w:pPr>
      <w:r w:rsidRPr="00FC44C3">
        <w:rPr>
          <w:b/>
          <w:bCs/>
          <w:lang w:eastAsia="en-AU"/>
        </w:rPr>
        <w:lastRenderedPageBreak/>
        <w:t>cave.py</w:t>
      </w:r>
    </w:p>
    <w:p w14:paraId="7E207A5D" w14:textId="77777777" w:rsidR="0088006B" w:rsidRPr="009E1F0F" w:rsidRDefault="0088006B" w:rsidP="008E4053">
      <w:pPr>
        <w:pStyle w:val="Quote"/>
        <w:rPr>
          <w:lang w:eastAsia="en-AU"/>
        </w:rPr>
      </w:pPr>
      <w:r w:rsidRPr="009E1F0F">
        <w:rPr>
          <w:lang w:eastAsia="en-AU"/>
        </w:rPr>
        <w:t>class Cave:</w:t>
      </w:r>
    </w:p>
    <w:p w14:paraId="3F033686" w14:textId="77777777" w:rsidR="0088006B" w:rsidRPr="009E1F0F" w:rsidRDefault="0088006B" w:rsidP="008E4053">
      <w:pPr>
        <w:pStyle w:val="Quote"/>
        <w:rPr>
          <w:lang w:eastAsia="en-AU"/>
        </w:rPr>
      </w:pPr>
      <w:r w:rsidRPr="009E1F0F">
        <w:rPr>
          <w:lang w:eastAsia="en-AU"/>
        </w:rPr>
        <w:t xml:space="preserve">        def __</w:t>
      </w:r>
      <w:proofErr w:type="spellStart"/>
      <w:r w:rsidRPr="009E1F0F">
        <w:rPr>
          <w:lang w:eastAsia="en-AU"/>
        </w:rPr>
        <w:t>init</w:t>
      </w:r>
      <w:proofErr w:type="spellEnd"/>
      <w:r w:rsidRPr="009E1F0F">
        <w:rPr>
          <w:lang w:eastAsia="en-AU"/>
        </w:rPr>
        <w:t xml:space="preserve">__(self, </w:t>
      </w:r>
      <w:proofErr w:type="spellStart"/>
      <w:r w:rsidRPr="009E1F0F">
        <w:rPr>
          <w:lang w:eastAsia="en-AU"/>
        </w:rPr>
        <w:t>cave_name</w:t>
      </w:r>
      <w:proofErr w:type="spellEnd"/>
      <w:r w:rsidRPr="009E1F0F">
        <w:rPr>
          <w:lang w:eastAsia="en-AU"/>
        </w:rPr>
        <w:t>):</w:t>
      </w:r>
    </w:p>
    <w:p w14:paraId="794F8C84" w14:textId="77777777" w:rsidR="0088006B" w:rsidRPr="009E1F0F" w:rsidRDefault="0088006B" w:rsidP="008E4053">
      <w:pPr>
        <w:pStyle w:val="Quote"/>
        <w:rPr>
          <w:lang w:eastAsia="en-AU"/>
        </w:rPr>
      </w:pPr>
      <w:r w:rsidRPr="009E1F0F">
        <w:rPr>
          <w:lang w:eastAsia="en-AU"/>
        </w:rPr>
        <w:t xml:space="preserve">            self.name = </w:t>
      </w:r>
      <w:proofErr w:type="spellStart"/>
      <w:r w:rsidRPr="009E1F0F">
        <w:rPr>
          <w:lang w:eastAsia="en-AU"/>
        </w:rPr>
        <w:t>cave_name</w:t>
      </w:r>
      <w:proofErr w:type="spellEnd"/>
    </w:p>
    <w:p w14:paraId="7BCE9BFC"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description</w:t>
      </w:r>
      <w:proofErr w:type="spellEnd"/>
      <w:r w:rsidRPr="009E1F0F">
        <w:rPr>
          <w:lang w:eastAsia="en-AU"/>
        </w:rPr>
        <w:t xml:space="preserve"> = None</w:t>
      </w:r>
    </w:p>
    <w:p w14:paraId="40431273"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linked_caves</w:t>
      </w:r>
      <w:proofErr w:type="spellEnd"/>
      <w:r w:rsidRPr="009E1F0F">
        <w:rPr>
          <w:lang w:eastAsia="en-AU"/>
        </w:rPr>
        <w:t xml:space="preserve"> = {}</w:t>
      </w:r>
    </w:p>
    <w:p w14:paraId="6827A203"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character</w:t>
      </w:r>
      <w:proofErr w:type="spellEnd"/>
      <w:r w:rsidRPr="009E1F0F">
        <w:rPr>
          <w:lang w:eastAsia="en-AU"/>
        </w:rPr>
        <w:t xml:space="preserve"> = None</w:t>
      </w:r>
    </w:p>
    <w:p w14:paraId="5377C26E" w14:textId="4A74A78E"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item</w:t>
      </w:r>
      <w:proofErr w:type="spellEnd"/>
      <w:r w:rsidRPr="009E1F0F">
        <w:rPr>
          <w:lang w:eastAsia="en-AU"/>
        </w:rPr>
        <w:t xml:space="preserve"> = None</w:t>
      </w:r>
    </w:p>
    <w:p w14:paraId="346AD02D"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set_description</w:t>
      </w:r>
      <w:proofErr w:type="spellEnd"/>
      <w:r w:rsidRPr="009E1F0F">
        <w:rPr>
          <w:lang w:eastAsia="en-AU"/>
        </w:rPr>
        <w:t xml:space="preserve">(self, </w:t>
      </w:r>
      <w:proofErr w:type="spellStart"/>
      <w:r w:rsidRPr="009E1F0F">
        <w:rPr>
          <w:lang w:eastAsia="en-AU"/>
        </w:rPr>
        <w:t>cave_description</w:t>
      </w:r>
      <w:proofErr w:type="spellEnd"/>
      <w:r w:rsidRPr="009E1F0F">
        <w:rPr>
          <w:lang w:eastAsia="en-AU"/>
        </w:rPr>
        <w:t>):</w:t>
      </w:r>
    </w:p>
    <w:p w14:paraId="0B6F1F4A" w14:textId="784CCC46"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description</w:t>
      </w:r>
      <w:proofErr w:type="spellEnd"/>
      <w:r w:rsidRPr="009E1F0F">
        <w:rPr>
          <w:lang w:eastAsia="en-AU"/>
        </w:rPr>
        <w:t xml:space="preserve"> = </w:t>
      </w:r>
      <w:proofErr w:type="spellStart"/>
      <w:r w:rsidRPr="009E1F0F">
        <w:rPr>
          <w:lang w:eastAsia="en-AU"/>
        </w:rPr>
        <w:t>cave_description</w:t>
      </w:r>
      <w:proofErr w:type="spellEnd"/>
    </w:p>
    <w:p w14:paraId="4110039F"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get_description</w:t>
      </w:r>
      <w:proofErr w:type="spellEnd"/>
      <w:r w:rsidRPr="009E1F0F">
        <w:rPr>
          <w:lang w:eastAsia="en-AU"/>
        </w:rPr>
        <w:t>(self):</w:t>
      </w:r>
    </w:p>
    <w:p w14:paraId="0AE76C70" w14:textId="35458387" w:rsidR="0088006B" w:rsidRPr="009E1F0F" w:rsidRDefault="0088006B" w:rsidP="008E4053">
      <w:pPr>
        <w:pStyle w:val="Quote"/>
        <w:rPr>
          <w:lang w:eastAsia="en-AU"/>
        </w:rPr>
      </w:pPr>
      <w:r w:rsidRPr="009E1F0F">
        <w:rPr>
          <w:lang w:eastAsia="en-AU"/>
        </w:rPr>
        <w:t xml:space="preserve">            return </w:t>
      </w:r>
      <w:proofErr w:type="spellStart"/>
      <w:r w:rsidRPr="009E1F0F">
        <w:rPr>
          <w:lang w:eastAsia="en-AU"/>
        </w:rPr>
        <w:t>self.description</w:t>
      </w:r>
      <w:proofErr w:type="spellEnd"/>
    </w:p>
    <w:p w14:paraId="6B37B251"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set_name</w:t>
      </w:r>
      <w:proofErr w:type="spellEnd"/>
      <w:r w:rsidRPr="009E1F0F">
        <w:rPr>
          <w:lang w:eastAsia="en-AU"/>
        </w:rPr>
        <w:t xml:space="preserve">(self, </w:t>
      </w:r>
      <w:proofErr w:type="spellStart"/>
      <w:r w:rsidRPr="009E1F0F">
        <w:rPr>
          <w:lang w:eastAsia="en-AU"/>
        </w:rPr>
        <w:t>cave_name</w:t>
      </w:r>
      <w:proofErr w:type="spellEnd"/>
      <w:r w:rsidRPr="009E1F0F">
        <w:rPr>
          <w:lang w:eastAsia="en-AU"/>
        </w:rPr>
        <w:t>):</w:t>
      </w:r>
    </w:p>
    <w:p w14:paraId="476CE461" w14:textId="46D3B3AD" w:rsidR="0088006B" w:rsidRPr="009E1F0F" w:rsidRDefault="0088006B" w:rsidP="008E4053">
      <w:pPr>
        <w:pStyle w:val="Quote"/>
        <w:rPr>
          <w:lang w:eastAsia="en-AU"/>
        </w:rPr>
      </w:pPr>
      <w:r w:rsidRPr="009E1F0F">
        <w:rPr>
          <w:lang w:eastAsia="en-AU"/>
        </w:rPr>
        <w:t xml:space="preserve">            self.name = </w:t>
      </w:r>
      <w:proofErr w:type="spellStart"/>
      <w:r w:rsidRPr="009E1F0F">
        <w:rPr>
          <w:lang w:eastAsia="en-AU"/>
        </w:rPr>
        <w:t>cave_name</w:t>
      </w:r>
      <w:proofErr w:type="spellEnd"/>
    </w:p>
    <w:p w14:paraId="3782349B"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get_name</w:t>
      </w:r>
      <w:proofErr w:type="spellEnd"/>
      <w:r w:rsidRPr="009E1F0F">
        <w:rPr>
          <w:lang w:eastAsia="en-AU"/>
        </w:rPr>
        <w:t>(self):</w:t>
      </w:r>
    </w:p>
    <w:p w14:paraId="1928F035" w14:textId="77777777" w:rsidR="0088006B" w:rsidRPr="009E1F0F" w:rsidRDefault="0088006B" w:rsidP="008E4053">
      <w:pPr>
        <w:pStyle w:val="Quote"/>
        <w:rPr>
          <w:lang w:eastAsia="en-AU"/>
        </w:rPr>
      </w:pPr>
      <w:r w:rsidRPr="009E1F0F">
        <w:rPr>
          <w:lang w:eastAsia="en-AU"/>
        </w:rPr>
        <w:t xml:space="preserve">            return self.name</w:t>
      </w:r>
    </w:p>
    <w:p w14:paraId="0F65984E"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set_character</w:t>
      </w:r>
      <w:proofErr w:type="spellEnd"/>
      <w:r w:rsidRPr="009E1F0F">
        <w:rPr>
          <w:lang w:eastAsia="en-AU"/>
        </w:rPr>
        <w:t xml:space="preserve">(self, </w:t>
      </w:r>
      <w:proofErr w:type="spellStart"/>
      <w:r w:rsidRPr="009E1F0F">
        <w:rPr>
          <w:lang w:eastAsia="en-AU"/>
        </w:rPr>
        <w:t>new_character</w:t>
      </w:r>
      <w:proofErr w:type="spellEnd"/>
      <w:r w:rsidRPr="009E1F0F">
        <w:rPr>
          <w:lang w:eastAsia="en-AU"/>
        </w:rPr>
        <w:t>):</w:t>
      </w:r>
    </w:p>
    <w:p w14:paraId="47908ED9"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character</w:t>
      </w:r>
      <w:proofErr w:type="spellEnd"/>
      <w:r w:rsidRPr="009E1F0F">
        <w:rPr>
          <w:lang w:eastAsia="en-AU"/>
        </w:rPr>
        <w:t xml:space="preserve"> = </w:t>
      </w:r>
      <w:proofErr w:type="spellStart"/>
      <w:r w:rsidRPr="009E1F0F">
        <w:rPr>
          <w:lang w:eastAsia="en-AU"/>
        </w:rPr>
        <w:t>new_character</w:t>
      </w:r>
      <w:proofErr w:type="spellEnd"/>
    </w:p>
    <w:p w14:paraId="1401E41B"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get_character</w:t>
      </w:r>
      <w:proofErr w:type="spellEnd"/>
      <w:r w:rsidRPr="009E1F0F">
        <w:rPr>
          <w:lang w:eastAsia="en-AU"/>
        </w:rPr>
        <w:t>(self):</w:t>
      </w:r>
    </w:p>
    <w:p w14:paraId="27989396" w14:textId="77777777" w:rsidR="0088006B" w:rsidRPr="009E1F0F" w:rsidRDefault="0088006B" w:rsidP="008E4053">
      <w:pPr>
        <w:pStyle w:val="Quote"/>
        <w:rPr>
          <w:lang w:eastAsia="en-AU"/>
        </w:rPr>
      </w:pPr>
      <w:r w:rsidRPr="009E1F0F">
        <w:rPr>
          <w:lang w:eastAsia="en-AU"/>
        </w:rPr>
        <w:t xml:space="preserve">            return </w:t>
      </w:r>
      <w:proofErr w:type="spellStart"/>
      <w:r w:rsidRPr="009E1F0F">
        <w:rPr>
          <w:lang w:eastAsia="en-AU"/>
        </w:rPr>
        <w:t>self.character</w:t>
      </w:r>
      <w:proofErr w:type="spellEnd"/>
    </w:p>
    <w:p w14:paraId="1AEDBDC1"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get_item</w:t>
      </w:r>
      <w:proofErr w:type="spellEnd"/>
      <w:r w:rsidRPr="009E1F0F">
        <w:rPr>
          <w:lang w:eastAsia="en-AU"/>
        </w:rPr>
        <w:t>(self):</w:t>
      </w:r>
    </w:p>
    <w:p w14:paraId="2D9564D7" w14:textId="77777777" w:rsidR="0088006B" w:rsidRPr="009E1F0F" w:rsidRDefault="0088006B" w:rsidP="008E4053">
      <w:pPr>
        <w:pStyle w:val="Quote"/>
        <w:rPr>
          <w:lang w:eastAsia="en-AU"/>
        </w:rPr>
      </w:pPr>
      <w:r w:rsidRPr="009E1F0F">
        <w:rPr>
          <w:lang w:eastAsia="en-AU"/>
        </w:rPr>
        <w:t xml:space="preserve">            return </w:t>
      </w:r>
      <w:proofErr w:type="spellStart"/>
      <w:r w:rsidRPr="009E1F0F">
        <w:rPr>
          <w:lang w:eastAsia="en-AU"/>
        </w:rPr>
        <w:t>self.item</w:t>
      </w:r>
      <w:proofErr w:type="spellEnd"/>
    </w:p>
    <w:p w14:paraId="57FCF736"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set_item</w:t>
      </w:r>
      <w:proofErr w:type="spellEnd"/>
      <w:r w:rsidRPr="009E1F0F">
        <w:rPr>
          <w:lang w:eastAsia="en-AU"/>
        </w:rPr>
        <w:t xml:space="preserve">(self, </w:t>
      </w:r>
      <w:proofErr w:type="spellStart"/>
      <w:r w:rsidRPr="009E1F0F">
        <w:rPr>
          <w:lang w:eastAsia="en-AU"/>
        </w:rPr>
        <w:t>item_name</w:t>
      </w:r>
      <w:proofErr w:type="spellEnd"/>
      <w:r w:rsidRPr="009E1F0F">
        <w:rPr>
          <w:lang w:eastAsia="en-AU"/>
        </w:rPr>
        <w:t>):</w:t>
      </w:r>
    </w:p>
    <w:p w14:paraId="1EA4BAFF"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item</w:t>
      </w:r>
      <w:proofErr w:type="spellEnd"/>
      <w:r w:rsidRPr="009E1F0F">
        <w:rPr>
          <w:lang w:eastAsia="en-AU"/>
        </w:rPr>
        <w:t xml:space="preserve"> = </w:t>
      </w:r>
      <w:proofErr w:type="spellStart"/>
      <w:r w:rsidRPr="009E1F0F">
        <w:rPr>
          <w:lang w:eastAsia="en-AU"/>
        </w:rPr>
        <w:t>item_name</w:t>
      </w:r>
      <w:proofErr w:type="spellEnd"/>
    </w:p>
    <w:p w14:paraId="7E199486" w14:textId="77777777" w:rsidR="0088006B" w:rsidRPr="009E1F0F" w:rsidRDefault="0088006B" w:rsidP="008E4053">
      <w:pPr>
        <w:pStyle w:val="Quote"/>
        <w:rPr>
          <w:lang w:eastAsia="en-AU"/>
        </w:rPr>
      </w:pPr>
      <w:r w:rsidRPr="009E1F0F">
        <w:rPr>
          <w:lang w:eastAsia="en-AU"/>
        </w:rPr>
        <w:t xml:space="preserve">        def describe(self):</w:t>
      </w:r>
    </w:p>
    <w:p w14:paraId="3663C939" w14:textId="77777777" w:rsidR="0088006B" w:rsidRPr="009E1F0F" w:rsidRDefault="0088006B" w:rsidP="008E4053">
      <w:pPr>
        <w:pStyle w:val="Quote"/>
        <w:rPr>
          <w:lang w:eastAsia="en-AU"/>
        </w:rPr>
      </w:pPr>
      <w:r w:rsidRPr="009E1F0F">
        <w:rPr>
          <w:lang w:eastAsia="en-AU"/>
        </w:rPr>
        <w:t xml:space="preserve">            print(</w:t>
      </w:r>
      <w:proofErr w:type="spellStart"/>
      <w:r w:rsidRPr="009E1F0F">
        <w:rPr>
          <w:lang w:eastAsia="en-AU"/>
        </w:rPr>
        <w:t>self.description</w:t>
      </w:r>
      <w:proofErr w:type="spellEnd"/>
      <w:r w:rsidRPr="009E1F0F">
        <w:rPr>
          <w:lang w:eastAsia="en-AU"/>
        </w:rPr>
        <w:t>)</w:t>
      </w:r>
    </w:p>
    <w:p w14:paraId="747FFCE9"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link_cave</w:t>
      </w:r>
      <w:proofErr w:type="spellEnd"/>
      <w:r w:rsidRPr="009E1F0F">
        <w:rPr>
          <w:lang w:eastAsia="en-AU"/>
        </w:rPr>
        <w:t xml:space="preserve">(self, </w:t>
      </w:r>
      <w:proofErr w:type="spellStart"/>
      <w:r w:rsidRPr="009E1F0F">
        <w:rPr>
          <w:lang w:eastAsia="en-AU"/>
        </w:rPr>
        <w:t>cave_to_link</w:t>
      </w:r>
      <w:proofErr w:type="spellEnd"/>
      <w:r w:rsidRPr="009E1F0F">
        <w:rPr>
          <w:lang w:eastAsia="en-AU"/>
        </w:rPr>
        <w:t>, direction):</w:t>
      </w:r>
    </w:p>
    <w:p w14:paraId="6D16616A" w14:textId="77777777" w:rsidR="0088006B" w:rsidRPr="009E1F0F" w:rsidRDefault="0088006B" w:rsidP="008E4053">
      <w:pPr>
        <w:pStyle w:val="Quote"/>
        <w:rPr>
          <w:lang w:eastAsia="en-AU"/>
        </w:rPr>
      </w:pPr>
      <w:r w:rsidRPr="009E1F0F">
        <w:rPr>
          <w:lang w:eastAsia="en-AU"/>
        </w:rPr>
        <w:t xml:space="preserve">            </w:t>
      </w:r>
      <w:proofErr w:type="spellStart"/>
      <w:r w:rsidRPr="009E1F0F">
        <w:rPr>
          <w:lang w:eastAsia="en-AU"/>
        </w:rPr>
        <w:t>self.linked_caves</w:t>
      </w:r>
      <w:proofErr w:type="spellEnd"/>
      <w:r w:rsidRPr="009E1F0F">
        <w:rPr>
          <w:lang w:eastAsia="en-AU"/>
        </w:rPr>
        <w:t xml:space="preserve">[direction] = </w:t>
      </w:r>
      <w:proofErr w:type="spellStart"/>
      <w:r w:rsidRPr="009E1F0F">
        <w:rPr>
          <w:lang w:eastAsia="en-AU"/>
        </w:rPr>
        <w:t>cave_to_link</w:t>
      </w:r>
      <w:proofErr w:type="spellEnd"/>
    </w:p>
    <w:p w14:paraId="4875A578" w14:textId="77777777" w:rsidR="0088006B" w:rsidRPr="009E1F0F" w:rsidRDefault="0088006B" w:rsidP="008E4053">
      <w:pPr>
        <w:pStyle w:val="Quote"/>
        <w:rPr>
          <w:lang w:eastAsia="en-AU"/>
        </w:rPr>
      </w:pPr>
      <w:r w:rsidRPr="009E1F0F">
        <w:rPr>
          <w:lang w:eastAsia="en-AU"/>
        </w:rPr>
        <w:t xml:space="preserve">        def </w:t>
      </w:r>
      <w:proofErr w:type="spellStart"/>
      <w:r w:rsidRPr="009E1F0F">
        <w:rPr>
          <w:lang w:eastAsia="en-AU"/>
        </w:rPr>
        <w:t>get_details</w:t>
      </w:r>
      <w:proofErr w:type="spellEnd"/>
      <w:r w:rsidRPr="009E1F0F">
        <w:rPr>
          <w:lang w:eastAsia="en-AU"/>
        </w:rPr>
        <w:t>(self):</w:t>
      </w:r>
    </w:p>
    <w:p w14:paraId="6459C59B" w14:textId="77777777" w:rsidR="0088006B" w:rsidRPr="009E1F0F" w:rsidRDefault="0088006B" w:rsidP="008E4053">
      <w:pPr>
        <w:pStyle w:val="Quote"/>
        <w:rPr>
          <w:lang w:eastAsia="en-AU"/>
        </w:rPr>
      </w:pPr>
      <w:r w:rsidRPr="009E1F0F">
        <w:rPr>
          <w:lang w:eastAsia="en-AU"/>
        </w:rPr>
        <w:t xml:space="preserve">            print(self.name)</w:t>
      </w:r>
    </w:p>
    <w:p w14:paraId="62FEC36B" w14:textId="77777777" w:rsidR="0088006B" w:rsidRPr="009E1F0F" w:rsidRDefault="0088006B" w:rsidP="008E4053">
      <w:pPr>
        <w:pStyle w:val="Quote"/>
        <w:rPr>
          <w:lang w:eastAsia="en-AU"/>
        </w:rPr>
      </w:pPr>
      <w:r w:rsidRPr="009E1F0F">
        <w:rPr>
          <w:lang w:eastAsia="en-AU"/>
        </w:rPr>
        <w:t xml:space="preserve">            print("----------")</w:t>
      </w:r>
    </w:p>
    <w:p w14:paraId="629BC03A" w14:textId="77777777" w:rsidR="0088006B" w:rsidRPr="009E1F0F" w:rsidRDefault="0088006B" w:rsidP="008E4053">
      <w:pPr>
        <w:pStyle w:val="Quote"/>
        <w:rPr>
          <w:lang w:eastAsia="en-AU"/>
        </w:rPr>
      </w:pPr>
      <w:r w:rsidRPr="009E1F0F">
        <w:rPr>
          <w:lang w:eastAsia="en-AU"/>
        </w:rPr>
        <w:lastRenderedPageBreak/>
        <w:t xml:space="preserve">            print(</w:t>
      </w:r>
      <w:proofErr w:type="spellStart"/>
      <w:r w:rsidRPr="009E1F0F">
        <w:rPr>
          <w:lang w:eastAsia="en-AU"/>
        </w:rPr>
        <w:t>self.description</w:t>
      </w:r>
      <w:proofErr w:type="spellEnd"/>
      <w:r w:rsidRPr="009E1F0F">
        <w:rPr>
          <w:lang w:eastAsia="en-AU"/>
        </w:rPr>
        <w:t>)</w:t>
      </w:r>
    </w:p>
    <w:p w14:paraId="0C2A618B" w14:textId="77777777" w:rsidR="0088006B" w:rsidRPr="009E1F0F" w:rsidRDefault="0088006B" w:rsidP="008E4053">
      <w:pPr>
        <w:pStyle w:val="Quote"/>
        <w:rPr>
          <w:lang w:eastAsia="en-AU"/>
        </w:rPr>
      </w:pPr>
      <w:r w:rsidRPr="009E1F0F">
        <w:rPr>
          <w:lang w:eastAsia="en-AU"/>
        </w:rPr>
        <w:t xml:space="preserve">            for direction in </w:t>
      </w:r>
      <w:proofErr w:type="spellStart"/>
      <w:r w:rsidRPr="009E1F0F">
        <w:rPr>
          <w:lang w:eastAsia="en-AU"/>
        </w:rPr>
        <w:t>self.linked_caves</w:t>
      </w:r>
      <w:proofErr w:type="spellEnd"/>
      <w:r w:rsidRPr="009E1F0F">
        <w:rPr>
          <w:lang w:eastAsia="en-AU"/>
        </w:rPr>
        <w:t>:</w:t>
      </w:r>
    </w:p>
    <w:p w14:paraId="50ECB742" w14:textId="77777777" w:rsidR="0088006B" w:rsidRPr="009E1F0F" w:rsidRDefault="0088006B" w:rsidP="008E4053">
      <w:pPr>
        <w:pStyle w:val="Quote"/>
        <w:rPr>
          <w:lang w:eastAsia="en-AU"/>
        </w:rPr>
      </w:pPr>
      <w:r w:rsidRPr="009E1F0F">
        <w:rPr>
          <w:lang w:eastAsia="en-AU"/>
        </w:rPr>
        <w:t xml:space="preserve">                cave = </w:t>
      </w:r>
      <w:proofErr w:type="spellStart"/>
      <w:r w:rsidRPr="009E1F0F">
        <w:rPr>
          <w:lang w:eastAsia="en-AU"/>
        </w:rPr>
        <w:t>self.linked_caves</w:t>
      </w:r>
      <w:proofErr w:type="spellEnd"/>
      <w:r w:rsidRPr="009E1F0F">
        <w:rPr>
          <w:lang w:eastAsia="en-AU"/>
        </w:rPr>
        <w:t>[direction]</w:t>
      </w:r>
    </w:p>
    <w:p w14:paraId="243F4DCC" w14:textId="77777777" w:rsidR="0088006B" w:rsidRPr="009E1F0F" w:rsidRDefault="0088006B" w:rsidP="008E4053">
      <w:pPr>
        <w:pStyle w:val="Quote"/>
        <w:rPr>
          <w:lang w:eastAsia="en-AU"/>
        </w:rPr>
      </w:pPr>
      <w:r w:rsidRPr="009E1F0F">
        <w:rPr>
          <w:lang w:eastAsia="en-AU"/>
        </w:rPr>
        <w:t xml:space="preserve">                print("The " + </w:t>
      </w:r>
      <w:proofErr w:type="spellStart"/>
      <w:r w:rsidRPr="009E1F0F">
        <w:rPr>
          <w:lang w:eastAsia="en-AU"/>
        </w:rPr>
        <w:t>cave.get_name</w:t>
      </w:r>
      <w:proofErr w:type="spellEnd"/>
      <w:r w:rsidRPr="009E1F0F">
        <w:rPr>
          <w:lang w:eastAsia="en-AU"/>
        </w:rPr>
        <w:t>() + " is " + direction)</w:t>
      </w:r>
    </w:p>
    <w:p w14:paraId="0E5D475C" w14:textId="77777777" w:rsidR="0088006B" w:rsidRPr="009E1F0F" w:rsidRDefault="0088006B" w:rsidP="008E4053">
      <w:pPr>
        <w:pStyle w:val="Quote"/>
        <w:rPr>
          <w:lang w:eastAsia="en-AU"/>
        </w:rPr>
      </w:pPr>
      <w:r w:rsidRPr="009E1F0F">
        <w:rPr>
          <w:lang w:eastAsia="en-AU"/>
        </w:rPr>
        <w:t xml:space="preserve">        def move(self, direction):</w:t>
      </w:r>
    </w:p>
    <w:p w14:paraId="2B875875" w14:textId="77777777" w:rsidR="0088006B" w:rsidRPr="009E1F0F" w:rsidRDefault="0088006B" w:rsidP="008E4053">
      <w:pPr>
        <w:pStyle w:val="Quote"/>
        <w:rPr>
          <w:lang w:eastAsia="en-AU"/>
        </w:rPr>
      </w:pPr>
      <w:r w:rsidRPr="009E1F0F">
        <w:rPr>
          <w:lang w:eastAsia="en-AU"/>
        </w:rPr>
        <w:t xml:space="preserve">            if direction in </w:t>
      </w:r>
      <w:proofErr w:type="spellStart"/>
      <w:r w:rsidRPr="009E1F0F">
        <w:rPr>
          <w:lang w:eastAsia="en-AU"/>
        </w:rPr>
        <w:t>self.linked_caves</w:t>
      </w:r>
      <w:proofErr w:type="spellEnd"/>
      <w:r w:rsidRPr="009E1F0F">
        <w:rPr>
          <w:lang w:eastAsia="en-AU"/>
        </w:rPr>
        <w:t>:</w:t>
      </w:r>
    </w:p>
    <w:p w14:paraId="025957A6" w14:textId="77777777" w:rsidR="0088006B" w:rsidRPr="009E1F0F" w:rsidRDefault="0088006B" w:rsidP="008E4053">
      <w:pPr>
        <w:pStyle w:val="Quote"/>
        <w:rPr>
          <w:lang w:eastAsia="en-AU"/>
        </w:rPr>
      </w:pPr>
      <w:r w:rsidRPr="009E1F0F">
        <w:rPr>
          <w:lang w:eastAsia="en-AU"/>
        </w:rPr>
        <w:t xml:space="preserve">                return </w:t>
      </w:r>
      <w:proofErr w:type="spellStart"/>
      <w:r w:rsidRPr="009E1F0F">
        <w:rPr>
          <w:lang w:eastAsia="en-AU"/>
        </w:rPr>
        <w:t>self.linked_caves</w:t>
      </w:r>
      <w:proofErr w:type="spellEnd"/>
      <w:r w:rsidRPr="009E1F0F">
        <w:rPr>
          <w:lang w:eastAsia="en-AU"/>
        </w:rPr>
        <w:t>[direction]</w:t>
      </w:r>
    </w:p>
    <w:p w14:paraId="3884384C" w14:textId="77777777" w:rsidR="0088006B" w:rsidRPr="009E1F0F" w:rsidRDefault="0088006B" w:rsidP="008E4053">
      <w:pPr>
        <w:pStyle w:val="Quote"/>
        <w:rPr>
          <w:lang w:eastAsia="en-AU"/>
        </w:rPr>
      </w:pPr>
      <w:r w:rsidRPr="009E1F0F">
        <w:rPr>
          <w:lang w:eastAsia="en-AU"/>
        </w:rPr>
        <w:t xml:space="preserve">            else:</w:t>
      </w:r>
    </w:p>
    <w:p w14:paraId="43708FE8" w14:textId="77777777" w:rsidR="0088006B" w:rsidRPr="009E1F0F" w:rsidRDefault="0088006B" w:rsidP="008E4053">
      <w:pPr>
        <w:pStyle w:val="Quote"/>
        <w:rPr>
          <w:lang w:eastAsia="en-AU"/>
        </w:rPr>
      </w:pPr>
      <w:r w:rsidRPr="009E1F0F">
        <w:rPr>
          <w:lang w:eastAsia="en-AU"/>
        </w:rPr>
        <w:t xml:space="preserve">                print("You can't go that way")</w:t>
      </w:r>
    </w:p>
    <w:p w14:paraId="0007CF62" w14:textId="504D8F06" w:rsidR="0088006B" w:rsidRPr="009E1F0F" w:rsidRDefault="0088006B" w:rsidP="008E4053">
      <w:pPr>
        <w:pStyle w:val="Quote"/>
        <w:rPr>
          <w:lang w:eastAsia="en-AU"/>
        </w:rPr>
      </w:pPr>
      <w:r w:rsidRPr="009E1F0F">
        <w:rPr>
          <w:lang w:eastAsia="en-AU"/>
        </w:rPr>
        <w:t xml:space="preserve">                return self</w:t>
      </w:r>
    </w:p>
    <w:p w14:paraId="0276C463" w14:textId="2158BE6B" w:rsidR="0088006B" w:rsidRDefault="0088006B" w:rsidP="008E4053">
      <w:pPr>
        <w:rPr>
          <w:lang w:eastAsia="en-AU"/>
        </w:rPr>
      </w:pPr>
      <w:r>
        <w:rPr>
          <w:lang w:eastAsia="en-AU"/>
        </w:rPr>
        <w:br w:type="page"/>
      </w:r>
    </w:p>
    <w:p w14:paraId="648DC80B" w14:textId="2BE66B3A" w:rsidR="0088006B" w:rsidRPr="00FC44C3" w:rsidRDefault="0088006B" w:rsidP="00FC44C3">
      <w:pPr>
        <w:rPr>
          <w:b/>
          <w:bCs/>
          <w:lang w:eastAsia="en-AU"/>
        </w:rPr>
      </w:pPr>
      <w:r w:rsidRPr="00FC44C3">
        <w:rPr>
          <w:b/>
          <w:bCs/>
          <w:lang w:eastAsia="en-AU"/>
        </w:rPr>
        <w:lastRenderedPageBreak/>
        <w:t>item.py</w:t>
      </w:r>
    </w:p>
    <w:p w14:paraId="08299E79" w14:textId="77777777" w:rsidR="00791144" w:rsidRPr="009E1F0F" w:rsidRDefault="00791144" w:rsidP="008E4053">
      <w:pPr>
        <w:pStyle w:val="Quote"/>
        <w:rPr>
          <w:lang w:eastAsia="en-AU"/>
        </w:rPr>
      </w:pPr>
      <w:r w:rsidRPr="009E1F0F">
        <w:rPr>
          <w:lang w:eastAsia="en-AU"/>
        </w:rPr>
        <w:t>class Item:</w:t>
      </w:r>
    </w:p>
    <w:p w14:paraId="3FB13810" w14:textId="77777777" w:rsidR="00791144" w:rsidRPr="009E1F0F" w:rsidRDefault="00791144" w:rsidP="008E4053">
      <w:pPr>
        <w:pStyle w:val="Quote"/>
        <w:rPr>
          <w:lang w:eastAsia="en-AU"/>
        </w:rPr>
      </w:pPr>
      <w:r w:rsidRPr="009E1F0F">
        <w:rPr>
          <w:lang w:eastAsia="en-AU"/>
        </w:rPr>
        <w:t xml:space="preserve">    def __</w:t>
      </w:r>
      <w:proofErr w:type="spellStart"/>
      <w:r w:rsidRPr="009E1F0F">
        <w:rPr>
          <w:lang w:eastAsia="en-AU"/>
        </w:rPr>
        <w:t>init</w:t>
      </w:r>
      <w:proofErr w:type="spellEnd"/>
      <w:r w:rsidRPr="009E1F0F">
        <w:rPr>
          <w:lang w:eastAsia="en-AU"/>
        </w:rPr>
        <w:t xml:space="preserve">__(self, </w:t>
      </w:r>
      <w:proofErr w:type="spellStart"/>
      <w:r w:rsidRPr="009E1F0F">
        <w:rPr>
          <w:lang w:eastAsia="en-AU"/>
        </w:rPr>
        <w:t>item_name</w:t>
      </w:r>
      <w:proofErr w:type="spellEnd"/>
      <w:r w:rsidRPr="009E1F0F">
        <w:rPr>
          <w:lang w:eastAsia="en-AU"/>
        </w:rPr>
        <w:t>):</w:t>
      </w:r>
    </w:p>
    <w:p w14:paraId="0CC088D2" w14:textId="77777777" w:rsidR="00791144" w:rsidRPr="009E1F0F" w:rsidRDefault="00791144" w:rsidP="008E4053">
      <w:pPr>
        <w:pStyle w:val="Quote"/>
        <w:rPr>
          <w:lang w:eastAsia="en-AU"/>
        </w:rPr>
      </w:pPr>
      <w:r w:rsidRPr="009E1F0F">
        <w:rPr>
          <w:lang w:eastAsia="en-AU"/>
        </w:rPr>
        <w:t xml:space="preserve">        self.name = </w:t>
      </w:r>
      <w:proofErr w:type="spellStart"/>
      <w:r w:rsidRPr="009E1F0F">
        <w:rPr>
          <w:lang w:eastAsia="en-AU"/>
        </w:rPr>
        <w:t>item_name</w:t>
      </w:r>
      <w:proofErr w:type="spellEnd"/>
    </w:p>
    <w:p w14:paraId="272503A5" w14:textId="3848F68B" w:rsidR="00791144" w:rsidRPr="009E1F0F" w:rsidRDefault="00791144" w:rsidP="008E4053">
      <w:pPr>
        <w:pStyle w:val="Quote"/>
        <w:rPr>
          <w:lang w:eastAsia="en-AU"/>
        </w:rPr>
      </w:pPr>
      <w:r w:rsidRPr="009E1F0F">
        <w:rPr>
          <w:lang w:eastAsia="en-AU"/>
        </w:rPr>
        <w:t xml:space="preserve">        </w:t>
      </w:r>
      <w:proofErr w:type="spellStart"/>
      <w:r w:rsidRPr="009E1F0F">
        <w:rPr>
          <w:lang w:eastAsia="en-AU"/>
        </w:rPr>
        <w:t>self.description</w:t>
      </w:r>
      <w:proofErr w:type="spellEnd"/>
      <w:r w:rsidRPr="009E1F0F">
        <w:rPr>
          <w:lang w:eastAsia="en-AU"/>
        </w:rPr>
        <w:t xml:space="preserve"> = None</w:t>
      </w:r>
    </w:p>
    <w:p w14:paraId="5209A1B7" w14:textId="77777777" w:rsidR="00791144" w:rsidRPr="009E1F0F" w:rsidRDefault="00791144" w:rsidP="008E4053">
      <w:pPr>
        <w:pStyle w:val="Quote"/>
        <w:rPr>
          <w:lang w:eastAsia="en-AU"/>
        </w:rPr>
      </w:pPr>
      <w:r w:rsidRPr="009E1F0F">
        <w:rPr>
          <w:lang w:eastAsia="en-AU"/>
        </w:rPr>
        <w:t xml:space="preserve">    def </w:t>
      </w:r>
      <w:proofErr w:type="spellStart"/>
      <w:r w:rsidRPr="009E1F0F">
        <w:rPr>
          <w:lang w:eastAsia="en-AU"/>
        </w:rPr>
        <w:t>get_name</w:t>
      </w:r>
      <w:proofErr w:type="spellEnd"/>
      <w:r w:rsidRPr="009E1F0F">
        <w:rPr>
          <w:lang w:eastAsia="en-AU"/>
        </w:rPr>
        <w:t>(self):</w:t>
      </w:r>
    </w:p>
    <w:p w14:paraId="16713F23" w14:textId="6226FE3F" w:rsidR="00791144" w:rsidRPr="009E1F0F" w:rsidRDefault="00791144" w:rsidP="008E4053">
      <w:pPr>
        <w:pStyle w:val="Quote"/>
        <w:rPr>
          <w:lang w:eastAsia="en-AU"/>
        </w:rPr>
      </w:pPr>
      <w:r w:rsidRPr="009E1F0F">
        <w:rPr>
          <w:lang w:eastAsia="en-AU"/>
        </w:rPr>
        <w:t xml:space="preserve">        return self.name</w:t>
      </w:r>
    </w:p>
    <w:p w14:paraId="118FE8FA" w14:textId="77777777" w:rsidR="00791144" w:rsidRPr="009E1F0F" w:rsidRDefault="00791144" w:rsidP="008E4053">
      <w:pPr>
        <w:pStyle w:val="Quote"/>
        <w:rPr>
          <w:lang w:eastAsia="en-AU"/>
        </w:rPr>
      </w:pPr>
      <w:r w:rsidRPr="009E1F0F">
        <w:rPr>
          <w:lang w:eastAsia="en-AU"/>
        </w:rPr>
        <w:t xml:space="preserve">    def </w:t>
      </w:r>
      <w:proofErr w:type="spellStart"/>
      <w:r w:rsidRPr="009E1F0F">
        <w:rPr>
          <w:lang w:eastAsia="en-AU"/>
        </w:rPr>
        <w:t>set_name</w:t>
      </w:r>
      <w:proofErr w:type="spellEnd"/>
      <w:r w:rsidRPr="009E1F0F">
        <w:rPr>
          <w:lang w:eastAsia="en-AU"/>
        </w:rPr>
        <w:t xml:space="preserve">(self, </w:t>
      </w:r>
      <w:proofErr w:type="spellStart"/>
      <w:r w:rsidRPr="009E1F0F">
        <w:rPr>
          <w:lang w:eastAsia="en-AU"/>
        </w:rPr>
        <w:t>item_name</w:t>
      </w:r>
      <w:proofErr w:type="spellEnd"/>
      <w:r w:rsidRPr="009E1F0F">
        <w:rPr>
          <w:lang w:eastAsia="en-AU"/>
        </w:rPr>
        <w:t>):</w:t>
      </w:r>
    </w:p>
    <w:p w14:paraId="0D54507C" w14:textId="0CF4A93B" w:rsidR="00791144" w:rsidRPr="009E1F0F" w:rsidRDefault="00791144" w:rsidP="008E4053">
      <w:pPr>
        <w:pStyle w:val="Quote"/>
        <w:rPr>
          <w:lang w:eastAsia="en-AU"/>
        </w:rPr>
      </w:pPr>
      <w:r w:rsidRPr="009E1F0F">
        <w:rPr>
          <w:lang w:eastAsia="en-AU"/>
        </w:rPr>
        <w:t xml:space="preserve">        self.name = </w:t>
      </w:r>
      <w:proofErr w:type="spellStart"/>
      <w:r w:rsidRPr="009E1F0F">
        <w:rPr>
          <w:lang w:eastAsia="en-AU"/>
        </w:rPr>
        <w:t>item_name</w:t>
      </w:r>
      <w:proofErr w:type="spellEnd"/>
    </w:p>
    <w:p w14:paraId="76A06316" w14:textId="77777777" w:rsidR="00791144" w:rsidRPr="009E1F0F" w:rsidRDefault="00791144" w:rsidP="008E4053">
      <w:pPr>
        <w:pStyle w:val="Quote"/>
        <w:rPr>
          <w:lang w:eastAsia="en-AU"/>
        </w:rPr>
      </w:pPr>
      <w:r w:rsidRPr="009E1F0F">
        <w:rPr>
          <w:lang w:eastAsia="en-AU"/>
        </w:rPr>
        <w:t xml:space="preserve">    def </w:t>
      </w:r>
      <w:proofErr w:type="spellStart"/>
      <w:r w:rsidRPr="009E1F0F">
        <w:rPr>
          <w:lang w:eastAsia="en-AU"/>
        </w:rPr>
        <w:t>get_description</w:t>
      </w:r>
      <w:proofErr w:type="spellEnd"/>
      <w:r w:rsidRPr="009E1F0F">
        <w:rPr>
          <w:lang w:eastAsia="en-AU"/>
        </w:rPr>
        <w:t>(self):</w:t>
      </w:r>
    </w:p>
    <w:p w14:paraId="41D74EBE" w14:textId="210CF6F4" w:rsidR="00791144" w:rsidRPr="009E1F0F" w:rsidRDefault="00791144" w:rsidP="008E4053">
      <w:pPr>
        <w:pStyle w:val="Quote"/>
        <w:rPr>
          <w:lang w:eastAsia="en-AU"/>
        </w:rPr>
      </w:pPr>
      <w:r w:rsidRPr="009E1F0F">
        <w:rPr>
          <w:lang w:eastAsia="en-AU"/>
        </w:rPr>
        <w:t xml:space="preserve">        return </w:t>
      </w:r>
      <w:proofErr w:type="spellStart"/>
      <w:r w:rsidRPr="009E1F0F">
        <w:rPr>
          <w:lang w:eastAsia="en-AU"/>
        </w:rPr>
        <w:t>self.description</w:t>
      </w:r>
      <w:proofErr w:type="spellEnd"/>
    </w:p>
    <w:p w14:paraId="7BF4B2AD" w14:textId="77777777" w:rsidR="00791144" w:rsidRPr="009E1F0F" w:rsidRDefault="00791144" w:rsidP="008E4053">
      <w:pPr>
        <w:pStyle w:val="Quote"/>
        <w:rPr>
          <w:lang w:eastAsia="en-AU"/>
        </w:rPr>
      </w:pPr>
      <w:r w:rsidRPr="009E1F0F">
        <w:rPr>
          <w:lang w:eastAsia="en-AU"/>
        </w:rPr>
        <w:t xml:space="preserve">    def </w:t>
      </w:r>
      <w:proofErr w:type="spellStart"/>
      <w:r w:rsidRPr="009E1F0F">
        <w:rPr>
          <w:lang w:eastAsia="en-AU"/>
        </w:rPr>
        <w:t>set_description</w:t>
      </w:r>
      <w:proofErr w:type="spellEnd"/>
      <w:r w:rsidRPr="009E1F0F">
        <w:rPr>
          <w:lang w:eastAsia="en-AU"/>
        </w:rPr>
        <w:t xml:space="preserve">(self, </w:t>
      </w:r>
      <w:proofErr w:type="spellStart"/>
      <w:r w:rsidRPr="009E1F0F">
        <w:rPr>
          <w:lang w:eastAsia="en-AU"/>
        </w:rPr>
        <w:t>item_description</w:t>
      </w:r>
      <w:proofErr w:type="spellEnd"/>
      <w:r w:rsidRPr="009E1F0F">
        <w:rPr>
          <w:lang w:eastAsia="en-AU"/>
        </w:rPr>
        <w:t>):</w:t>
      </w:r>
    </w:p>
    <w:p w14:paraId="08F5F35F" w14:textId="096AC32A" w:rsidR="00791144" w:rsidRPr="009E1F0F" w:rsidRDefault="00791144" w:rsidP="008E4053">
      <w:pPr>
        <w:pStyle w:val="Quote"/>
        <w:rPr>
          <w:lang w:eastAsia="en-AU"/>
        </w:rPr>
      </w:pPr>
      <w:r w:rsidRPr="009E1F0F">
        <w:rPr>
          <w:lang w:eastAsia="en-AU"/>
        </w:rPr>
        <w:t xml:space="preserve">        </w:t>
      </w:r>
      <w:proofErr w:type="spellStart"/>
      <w:r w:rsidRPr="009E1F0F">
        <w:rPr>
          <w:lang w:eastAsia="en-AU"/>
        </w:rPr>
        <w:t>self.description</w:t>
      </w:r>
      <w:proofErr w:type="spellEnd"/>
      <w:r w:rsidRPr="009E1F0F">
        <w:rPr>
          <w:lang w:eastAsia="en-AU"/>
        </w:rPr>
        <w:t xml:space="preserve"> = </w:t>
      </w:r>
      <w:proofErr w:type="spellStart"/>
      <w:r w:rsidRPr="009E1F0F">
        <w:rPr>
          <w:lang w:eastAsia="en-AU"/>
        </w:rPr>
        <w:t>item_description</w:t>
      </w:r>
      <w:proofErr w:type="spellEnd"/>
    </w:p>
    <w:p w14:paraId="5E8636FC" w14:textId="77777777" w:rsidR="00791144" w:rsidRPr="009E1F0F" w:rsidRDefault="00791144" w:rsidP="008E4053">
      <w:pPr>
        <w:pStyle w:val="Quote"/>
        <w:rPr>
          <w:lang w:eastAsia="en-AU"/>
        </w:rPr>
      </w:pPr>
      <w:r w:rsidRPr="009E1F0F">
        <w:rPr>
          <w:lang w:eastAsia="en-AU"/>
        </w:rPr>
        <w:t xml:space="preserve">    def describe(self):</w:t>
      </w:r>
    </w:p>
    <w:p w14:paraId="5DF85995" w14:textId="77777777" w:rsidR="00791144" w:rsidRPr="009E1F0F" w:rsidRDefault="00791144" w:rsidP="008E4053">
      <w:pPr>
        <w:pStyle w:val="Quote"/>
        <w:rPr>
          <w:lang w:eastAsia="en-AU"/>
        </w:rPr>
      </w:pPr>
      <w:r w:rsidRPr="009E1F0F">
        <w:rPr>
          <w:lang w:eastAsia="en-AU"/>
        </w:rPr>
        <w:t xml:space="preserve">        print(</w:t>
      </w:r>
    </w:p>
    <w:p w14:paraId="2142C33E" w14:textId="1B918285" w:rsidR="0088006B" w:rsidRPr="009E1F0F" w:rsidRDefault="00791144" w:rsidP="008E4053">
      <w:pPr>
        <w:pStyle w:val="Quote"/>
        <w:rPr>
          <w:lang w:eastAsia="en-AU"/>
        </w:rPr>
      </w:pPr>
      <w:r w:rsidRPr="009E1F0F">
        <w:rPr>
          <w:lang w:eastAsia="en-AU"/>
        </w:rPr>
        <w:t xml:space="preserve">            "The [" + self.name + "] is here - " + </w:t>
      </w:r>
      <w:proofErr w:type="spellStart"/>
      <w:r w:rsidRPr="009E1F0F">
        <w:rPr>
          <w:lang w:eastAsia="en-AU"/>
        </w:rPr>
        <w:t>self.description</w:t>
      </w:r>
      <w:proofErr w:type="spellEnd"/>
    </w:p>
    <w:p w14:paraId="75EC6635" w14:textId="0919FF9C" w:rsidR="00791144" w:rsidRDefault="00791144" w:rsidP="008E4053">
      <w:pPr>
        <w:rPr>
          <w:lang w:eastAsia="en-AU"/>
        </w:rPr>
      </w:pPr>
      <w:r>
        <w:rPr>
          <w:lang w:eastAsia="en-AU"/>
        </w:rPr>
        <w:br w:type="page"/>
      </w:r>
    </w:p>
    <w:p w14:paraId="2F824893" w14:textId="77777777" w:rsidR="001A3188" w:rsidRPr="00A16BA7" w:rsidRDefault="001A3188" w:rsidP="00F07EE9">
      <w:pPr>
        <w:pStyle w:val="Heading1"/>
      </w:pPr>
      <w:bookmarkStart w:id="105" w:name="_Toc112928231"/>
      <w:bookmarkStart w:id="106" w:name="_Toc147476168"/>
      <w:bookmarkStart w:id="107" w:name="_Toc150844832"/>
      <w:r w:rsidRPr="00A16BA7">
        <w:lastRenderedPageBreak/>
        <w:t>References</w:t>
      </w:r>
      <w:bookmarkEnd w:id="105"/>
      <w:bookmarkEnd w:id="106"/>
      <w:bookmarkEnd w:id="107"/>
    </w:p>
    <w:p w14:paraId="342701E6" w14:textId="77777777" w:rsidR="001A3188" w:rsidRDefault="001A3188" w:rsidP="008E4053">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780ADDE" w14:textId="77777777" w:rsidR="001A3188" w:rsidRDefault="001A3188" w:rsidP="008E4053">
      <w:pPr>
        <w:pStyle w:val="FeatureBox2"/>
      </w:pPr>
      <w:r>
        <w:t xml:space="preserve">Please refer to the NESA Copyright Disclaimer for more information </w:t>
      </w:r>
      <w:hyperlink r:id="rId187" w:history="1">
        <w:r w:rsidRPr="007769A7">
          <w:rPr>
            <w:rStyle w:val="Hyperlink"/>
          </w:rPr>
          <w:t>https://educationstandards.nsw.edu.au/wps/portal/nesa/mini-footer/copyright</w:t>
        </w:r>
      </w:hyperlink>
      <w:r>
        <w:t>.</w:t>
      </w:r>
    </w:p>
    <w:p w14:paraId="7E9B0B44" w14:textId="77777777" w:rsidR="001A3188" w:rsidRDefault="001A3188" w:rsidP="008E4053">
      <w:pPr>
        <w:pStyle w:val="FeatureBox2"/>
      </w:pPr>
      <w:r>
        <w:t xml:space="preserve">NESA holds the only official and up-to-date versions of the NSW Curriculum and syllabus documents. Please visit the NSW Education Standards Authority (NESA) website </w:t>
      </w:r>
      <w:hyperlink r:id="rId188" w:history="1">
        <w:r w:rsidRPr="007769A7">
          <w:rPr>
            <w:rStyle w:val="Hyperlink"/>
          </w:rPr>
          <w:t>https://educationstandards.nsw.edu.au/</w:t>
        </w:r>
      </w:hyperlink>
      <w:r>
        <w:t xml:space="preserve"> and the NSW Curriculum website </w:t>
      </w:r>
      <w:hyperlink r:id="rId189" w:history="1">
        <w:r w:rsidRPr="007769A7">
          <w:rPr>
            <w:rStyle w:val="Hyperlink"/>
          </w:rPr>
          <w:t>https://curriculum.nsw.edu.au/home</w:t>
        </w:r>
      </w:hyperlink>
      <w:r>
        <w:t>.</w:t>
      </w:r>
    </w:p>
    <w:p w14:paraId="23FC1016" w14:textId="77777777" w:rsidR="00C45829" w:rsidRPr="00C45829" w:rsidRDefault="00000000" w:rsidP="00C45829">
      <w:pPr>
        <w:rPr>
          <w:lang w:eastAsia="en-AU"/>
        </w:rPr>
      </w:pPr>
      <w:hyperlink r:id="rId190" w:history="1">
        <w:r w:rsidR="00C45829" w:rsidRPr="00C45829">
          <w:rPr>
            <w:rStyle w:val="Hyperlink"/>
            <w:lang w:eastAsia="en-AU"/>
          </w:rPr>
          <w:t>Software Engineering 11–12 Syllabus</w:t>
        </w:r>
      </w:hyperlink>
      <w:r w:rsidR="00C45829" w:rsidRPr="00C45829">
        <w:rPr>
          <w:lang w:eastAsia="en-AU"/>
        </w:rPr>
        <w:t xml:space="preserve"> © NSW Education Standards Authority (NESA) for and on behalf of the Crown in right of the State of New South Wales, 2022.</w:t>
      </w:r>
    </w:p>
    <w:p w14:paraId="1801EFC4" w14:textId="77777777" w:rsidR="00C45829" w:rsidRPr="00C45829" w:rsidRDefault="00C45829" w:rsidP="00C45829">
      <w:pPr>
        <w:rPr>
          <w:lang w:eastAsia="en-AU"/>
        </w:rPr>
      </w:pPr>
      <w:r w:rsidRPr="00C45829">
        <w:rPr>
          <w:lang w:eastAsia="en-AU"/>
        </w:rPr>
        <w:t xml:space="preserve">Amos D (2023) Real Python </w:t>
      </w:r>
      <w:hyperlink r:id="rId191" w:history="1">
        <w:r w:rsidRPr="00C45829">
          <w:rPr>
            <w:rStyle w:val="Hyperlink"/>
            <w:i/>
            <w:iCs/>
            <w:lang w:eastAsia="en-AU"/>
          </w:rPr>
          <w:t>Object-Oriented Programming (OOP) in Python 3</w:t>
        </w:r>
      </w:hyperlink>
      <w:r w:rsidRPr="00C45829">
        <w:rPr>
          <w:i/>
          <w:iCs/>
          <w:lang w:eastAsia="en-AU"/>
        </w:rPr>
        <w:t>,</w:t>
      </w:r>
      <w:r w:rsidRPr="00C45829">
        <w:rPr>
          <w:lang w:eastAsia="en-AU"/>
        </w:rPr>
        <w:t xml:space="preserve"> Real Python website, accessed 6 September 2023.</w:t>
      </w:r>
    </w:p>
    <w:p w14:paraId="1D57FF88" w14:textId="77777777" w:rsidR="00C45829" w:rsidRPr="00C45829" w:rsidRDefault="00C45829" w:rsidP="00C45829">
      <w:pPr>
        <w:rPr>
          <w:lang w:eastAsia="en-AU"/>
        </w:rPr>
      </w:pPr>
      <w:r w:rsidRPr="00C45829">
        <w:rPr>
          <w:lang w:eastAsia="en-AU"/>
        </w:rPr>
        <w:t xml:space="preserve">Computer Science (2 November 2020) </w:t>
      </w:r>
      <w:hyperlink r:id="rId192" w:history="1">
        <w:r w:rsidRPr="00C45829">
          <w:rPr>
            <w:rStyle w:val="Hyperlink"/>
            <w:lang w:eastAsia="en-AU"/>
          </w:rPr>
          <w:t>'Fundamental Concepts of Object Oriented Programming' [video]</w:t>
        </w:r>
      </w:hyperlink>
      <w:r w:rsidRPr="00C45829">
        <w:rPr>
          <w:lang w:eastAsia="en-AU"/>
        </w:rPr>
        <w:t xml:space="preserve">, </w:t>
      </w:r>
      <w:r w:rsidRPr="00C45829">
        <w:rPr>
          <w:i/>
          <w:iCs/>
          <w:lang w:eastAsia="en-AU"/>
        </w:rPr>
        <w:t>Computer Science</w:t>
      </w:r>
      <w:r w:rsidRPr="00C45829">
        <w:rPr>
          <w:lang w:eastAsia="en-AU"/>
        </w:rPr>
        <w:t>, YouTube, accessed 10 October 2023.</w:t>
      </w:r>
    </w:p>
    <w:p w14:paraId="53F2C944" w14:textId="77777777" w:rsidR="00C45829" w:rsidRPr="00C45829" w:rsidRDefault="00C45829" w:rsidP="00C45829">
      <w:pPr>
        <w:rPr>
          <w:lang w:eastAsia="en-AU"/>
        </w:rPr>
      </w:pPr>
      <w:r w:rsidRPr="00C45829">
        <w:rPr>
          <w:lang w:eastAsia="en-AU"/>
        </w:rPr>
        <w:t>Coursera (2023) ‘</w:t>
      </w:r>
      <w:hyperlink r:id="rId193" w:history="1">
        <w:r w:rsidRPr="00C45829">
          <w:rPr>
            <w:rStyle w:val="Hyperlink"/>
            <w:lang w:eastAsia="en-AU"/>
          </w:rPr>
          <w:t>Object-Oriented Design</w:t>
        </w:r>
      </w:hyperlink>
      <w:r w:rsidRPr="00C45829">
        <w:rPr>
          <w:lang w:eastAsia="en-AU"/>
        </w:rPr>
        <w:t xml:space="preserve">’ </w:t>
      </w:r>
      <w:r w:rsidRPr="00C45829">
        <w:rPr>
          <w:i/>
          <w:iCs/>
          <w:lang w:eastAsia="en-AU"/>
        </w:rPr>
        <w:t>1.2.6 – Generalization</w:t>
      </w:r>
      <w:r w:rsidRPr="00C45829">
        <w:rPr>
          <w:lang w:eastAsia="en-AU"/>
        </w:rPr>
        <w:t>, Coursera website, accessed 9 October 2023.</w:t>
      </w:r>
    </w:p>
    <w:p w14:paraId="24200CC6" w14:textId="77777777" w:rsidR="00C45829" w:rsidRPr="00C45829" w:rsidRDefault="00C45829" w:rsidP="00C45829">
      <w:pPr>
        <w:rPr>
          <w:lang w:eastAsia="en-AU"/>
        </w:rPr>
      </w:pPr>
      <w:r w:rsidRPr="00C45829">
        <w:rPr>
          <w:lang w:eastAsia="en-AU"/>
        </w:rPr>
        <w:t xml:space="preserve">Digital Learning and Teaching Victoria (2021) </w:t>
      </w:r>
      <w:hyperlink r:id="rId194" w:history="1">
        <w:r w:rsidRPr="00C45829">
          <w:rPr>
            <w:rStyle w:val="Hyperlink"/>
            <w:i/>
            <w:iCs/>
            <w:lang w:eastAsia="en-AU"/>
          </w:rPr>
          <w:t>Object-oriented programming: getting started for Australian teachers</w:t>
        </w:r>
      </w:hyperlink>
      <w:r w:rsidRPr="00C45829">
        <w:rPr>
          <w:lang w:eastAsia="en-AU"/>
        </w:rPr>
        <w:t>, Digital Learning and Teaching Victoria website, accessed 9</w:t>
      </w:r>
      <w:r w:rsidRPr="00C45829">
        <w:rPr>
          <w:vertAlign w:val="superscript"/>
          <w:lang w:eastAsia="en-AU"/>
        </w:rPr>
        <w:t xml:space="preserve"> </w:t>
      </w:r>
      <w:r w:rsidRPr="00C45829">
        <w:rPr>
          <w:lang w:eastAsia="en-AU"/>
        </w:rPr>
        <w:t>October 2023.</w:t>
      </w:r>
    </w:p>
    <w:p w14:paraId="7C96BDF3" w14:textId="77777777" w:rsidR="00C45829" w:rsidRPr="00C45829" w:rsidRDefault="00C45829" w:rsidP="00C45829">
      <w:pPr>
        <w:rPr>
          <w:lang w:eastAsia="en-AU"/>
        </w:rPr>
      </w:pPr>
      <w:proofErr w:type="spellStart"/>
      <w:r w:rsidRPr="00C45829">
        <w:rPr>
          <w:lang w:eastAsia="en-AU"/>
        </w:rPr>
        <w:t>GitHub,Inc</w:t>
      </w:r>
      <w:proofErr w:type="spellEnd"/>
      <w:r w:rsidRPr="00C45829">
        <w:rPr>
          <w:lang w:eastAsia="en-AU"/>
        </w:rPr>
        <w:t xml:space="preserve"> (2023) </w:t>
      </w:r>
      <w:hyperlink r:id="rId195" w:history="1">
        <w:r w:rsidRPr="00C45829">
          <w:rPr>
            <w:rStyle w:val="Hyperlink"/>
            <w:lang w:eastAsia="en-AU"/>
          </w:rPr>
          <w:t>'</w:t>
        </w:r>
        <w:proofErr w:type="spellStart"/>
        <w:r w:rsidRPr="00C45829">
          <w:rPr>
            <w:rStyle w:val="Hyperlink"/>
            <w:lang w:eastAsia="en-AU"/>
          </w:rPr>
          <w:t>Pygame</w:t>
        </w:r>
        <w:proofErr w:type="spellEnd"/>
        <w:r w:rsidRPr="00C45829">
          <w:rPr>
            <w:rStyle w:val="Hyperlink"/>
            <w:lang w:eastAsia="en-AU"/>
          </w:rPr>
          <w:t xml:space="preserve"> Zero'</w:t>
        </w:r>
      </w:hyperlink>
      <w:r w:rsidRPr="00C45829">
        <w:rPr>
          <w:lang w:eastAsia="en-AU"/>
        </w:rPr>
        <w:t>,</w:t>
      </w:r>
      <w:r w:rsidRPr="00C45829">
        <w:rPr>
          <w:i/>
          <w:iCs/>
          <w:lang w:eastAsia="en-AU"/>
        </w:rPr>
        <w:t xml:space="preserve"> </w:t>
      </w:r>
      <w:proofErr w:type="spellStart"/>
      <w:r w:rsidRPr="00C45829">
        <w:rPr>
          <w:i/>
          <w:iCs/>
          <w:lang w:eastAsia="en-AU"/>
        </w:rPr>
        <w:t>pgzero</w:t>
      </w:r>
      <w:proofErr w:type="spellEnd"/>
      <w:r w:rsidRPr="00C45829">
        <w:rPr>
          <w:lang w:eastAsia="en-AU"/>
        </w:rPr>
        <w:t>, GitHub website, accessed 6 September 2023.</w:t>
      </w:r>
    </w:p>
    <w:p w14:paraId="3E02120E" w14:textId="77777777" w:rsidR="00C45829" w:rsidRDefault="00C45829" w:rsidP="00C45829">
      <w:pPr>
        <w:rPr>
          <w:lang w:eastAsia="en-AU"/>
        </w:rPr>
      </w:pPr>
      <w:r w:rsidRPr="00C45829">
        <w:rPr>
          <w:lang w:eastAsia="en-AU"/>
        </w:rPr>
        <w:t xml:space="preserve">Invent With Python (n.d.) </w:t>
      </w:r>
      <w:hyperlink r:id="rId196" w:history="1">
        <w:r w:rsidRPr="00C45829">
          <w:rPr>
            <w:rStyle w:val="Hyperlink"/>
            <w:i/>
            <w:iCs/>
            <w:lang w:eastAsia="en-AU"/>
          </w:rPr>
          <w:t>Object-Oriented Programming and Classes</w:t>
        </w:r>
      </w:hyperlink>
      <w:r w:rsidRPr="00C45829">
        <w:rPr>
          <w:lang w:eastAsia="en-AU"/>
        </w:rPr>
        <w:t xml:space="preserve">, </w:t>
      </w:r>
      <w:r w:rsidRPr="00C45829">
        <w:rPr>
          <w:i/>
          <w:iCs/>
          <w:lang w:eastAsia="en-AU"/>
        </w:rPr>
        <w:t>Chapter 15</w:t>
      </w:r>
      <w:r w:rsidRPr="00C45829">
        <w:rPr>
          <w:lang w:eastAsia="en-AU"/>
        </w:rPr>
        <w:t>, Invent with Python website, accessed 6 September 2023.</w:t>
      </w:r>
    </w:p>
    <w:p w14:paraId="2CB3DCF1" w14:textId="4665EFA3" w:rsidR="00EA0621" w:rsidRPr="00C45829" w:rsidRDefault="00BE65ED" w:rsidP="00C45829">
      <w:pPr>
        <w:rPr>
          <w:lang w:eastAsia="en-AU"/>
        </w:rPr>
      </w:pPr>
      <w:r>
        <w:rPr>
          <w:lang w:eastAsia="en-AU"/>
        </w:rPr>
        <w:t>Ledger T</w:t>
      </w:r>
      <w:r w:rsidR="004D4BAF">
        <w:rPr>
          <w:lang w:eastAsia="en-AU"/>
        </w:rPr>
        <w:t xml:space="preserve"> (2013) </w:t>
      </w:r>
      <w:hyperlink r:id="rId197" w:history="1">
        <w:r w:rsidR="004D4BAF" w:rsidRPr="0092411C">
          <w:rPr>
            <w:rStyle w:val="Hyperlink"/>
            <w:i/>
            <w:iCs/>
            <w:lang w:eastAsia="en-AU"/>
          </w:rPr>
          <w:t>Software Student</w:t>
        </w:r>
        <w:r w:rsidR="00E138C9" w:rsidRPr="0092411C">
          <w:rPr>
            <w:rStyle w:val="Hyperlink"/>
            <w:i/>
            <w:iCs/>
            <w:lang w:eastAsia="en-AU"/>
          </w:rPr>
          <w:t>’</w:t>
        </w:r>
        <w:r w:rsidR="004D4BAF" w:rsidRPr="0092411C">
          <w:rPr>
            <w:rStyle w:val="Hyperlink"/>
            <w:i/>
            <w:iCs/>
            <w:lang w:eastAsia="en-AU"/>
          </w:rPr>
          <w:t>s Handbook</w:t>
        </w:r>
      </w:hyperlink>
      <w:r w:rsidR="0092411C">
        <w:rPr>
          <w:i/>
          <w:iCs/>
          <w:lang w:eastAsia="en-AU"/>
        </w:rPr>
        <w:t xml:space="preserve"> </w:t>
      </w:r>
      <w:r w:rsidR="0092411C" w:rsidRPr="0092411C">
        <w:rPr>
          <w:lang w:eastAsia="en-AU"/>
        </w:rPr>
        <w:t>[</w:t>
      </w:r>
      <w:proofErr w:type="spellStart"/>
      <w:r w:rsidR="0092411C" w:rsidRPr="0092411C">
        <w:rPr>
          <w:lang w:eastAsia="en-AU"/>
        </w:rPr>
        <w:t>ebook</w:t>
      </w:r>
      <w:proofErr w:type="spellEnd"/>
      <w:r w:rsidR="0092411C" w:rsidRPr="0092411C">
        <w:rPr>
          <w:lang w:eastAsia="en-AU"/>
        </w:rPr>
        <w:t>], Thomas S Ledger, lulu.com</w:t>
      </w:r>
      <w:r w:rsidR="006007E0" w:rsidRPr="0092411C">
        <w:rPr>
          <w:lang w:eastAsia="en-AU"/>
        </w:rPr>
        <w:t>.</w:t>
      </w:r>
    </w:p>
    <w:p w14:paraId="707B89CF" w14:textId="77777777" w:rsidR="00C45829" w:rsidRPr="00C45829" w:rsidRDefault="00C45829" w:rsidP="00C45829">
      <w:pPr>
        <w:rPr>
          <w:lang w:eastAsia="en-AU"/>
        </w:rPr>
      </w:pPr>
      <w:r w:rsidRPr="00C45829">
        <w:rPr>
          <w:lang w:eastAsia="en-AU"/>
        </w:rPr>
        <w:t xml:space="preserve">Microsoft (2023) </w:t>
      </w:r>
      <w:hyperlink r:id="rId198" w:history="1">
        <w:r w:rsidRPr="00C45829">
          <w:rPr>
            <w:rStyle w:val="Hyperlink"/>
            <w:i/>
            <w:iCs/>
            <w:lang w:eastAsia="en-AU"/>
          </w:rPr>
          <w:t>Visual Studio Code</w:t>
        </w:r>
      </w:hyperlink>
      <w:r w:rsidRPr="00C45829">
        <w:rPr>
          <w:lang w:eastAsia="en-AU"/>
        </w:rPr>
        <w:t>, Microsoft website, accessed 6 September 2023.</w:t>
      </w:r>
    </w:p>
    <w:p w14:paraId="4E62CB86" w14:textId="77777777" w:rsidR="00C45829" w:rsidRPr="00C45829" w:rsidRDefault="00C45829" w:rsidP="00C45829">
      <w:pPr>
        <w:rPr>
          <w:lang w:eastAsia="en-AU"/>
        </w:rPr>
      </w:pPr>
      <w:r w:rsidRPr="00C45829">
        <w:rPr>
          <w:lang w:eastAsia="en-AU"/>
        </w:rPr>
        <w:lastRenderedPageBreak/>
        <w:t xml:space="preserve">MIT </w:t>
      </w:r>
      <w:proofErr w:type="spellStart"/>
      <w:r w:rsidRPr="00C45829">
        <w:rPr>
          <w:lang w:eastAsia="en-AU"/>
        </w:rPr>
        <w:t>OpenCourseWare</w:t>
      </w:r>
      <w:proofErr w:type="spellEnd"/>
      <w:r w:rsidRPr="00C45829">
        <w:rPr>
          <w:lang w:eastAsia="en-AU"/>
        </w:rPr>
        <w:t xml:space="preserve"> (16 February 2017) </w:t>
      </w:r>
      <w:hyperlink r:id="rId199" w:history="1">
        <w:r w:rsidRPr="00C45829">
          <w:rPr>
            <w:rStyle w:val="Hyperlink"/>
            <w:lang w:eastAsia="en-AU"/>
          </w:rPr>
          <w:t>'8. Object Oriented Programming' [video]</w:t>
        </w:r>
      </w:hyperlink>
      <w:r w:rsidRPr="00C45829">
        <w:rPr>
          <w:u w:val="single"/>
          <w:lang w:eastAsia="en-AU"/>
        </w:rPr>
        <w:t>,</w:t>
      </w:r>
      <w:r w:rsidRPr="00C45829">
        <w:rPr>
          <w:lang w:eastAsia="en-AU"/>
        </w:rPr>
        <w:t xml:space="preserve"> </w:t>
      </w:r>
      <w:r w:rsidRPr="00C45829">
        <w:rPr>
          <w:i/>
          <w:iCs/>
          <w:lang w:eastAsia="en-AU"/>
        </w:rPr>
        <w:t xml:space="preserve">MIT </w:t>
      </w:r>
      <w:proofErr w:type="spellStart"/>
      <w:r w:rsidRPr="00C45829">
        <w:rPr>
          <w:i/>
          <w:iCs/>
          <w:lang w:eastAsia="en-AU"/>
        </w:rPr>
        <w:t>OpenCourseWare</w:t>
      </w:r>
      <w:proofErr w:type="spellEnd"/>
      <w:r w:rsidRPr="00C45829">
        <w:rPr>
          <w:lang w:eastAsia="en-AU"/>
        </w:rPr>
        <w:t>, YouTube, accessed 10 October 2023.</w:t>
      </w:r>
    </w:p>
    <w:p w14:paraId="3F26C14D" w14:textId="77777777" w:rsidR="00C45829" w:rsidRPr="00C45829" w:rsidRDefault="00C45829" w:rsidP="00C45829">
      <w:pPr>
        <w:rPr>
          <w:lang w:eastAsia="en-AU"/>
        </w:rPr>
      </w:pPr>
      <w:r w:rsidRPr="00C45829">
        <w:rPr>
          <w:lang w:eastAsia="en-AU"/>
        </w:rPr>
        <w:t xml:space="preserve">OOP workshop (12 May 2021) </w:t>
      </w:r>
      <w:hyperlink r:id="rId200" w:anchor="main.py" w:history="1">
        <w:proofErr w:type="spellStart"/>
        <w:r w:rsidRPr="00C45829">
          <w:rPr>
            <w:rStyle w:val="Hyperlink"/>
            <w:lang w:eastAsia="en-AU"/>
          </w:rPr>
          <w:t>Replit</w:t>
        </w:r>
        <w:proofErr w:type="spellEnd"/>
        <w:r w:rsidRPr="00C45829">
          <w:rPr>
            <w:rStyle w:val="Hyperlink"/>
            <w:lang w:eastAsia="en-AU"/>
          </w:rPr>
          <w:t xml:space="preserve"> site</w:t>
        </w:r>
      </w:hyperlink>
      <w:r w:rsidRPr="00C45829">
        <w:rPr>
          <w:lang w:eastAsia="en-AU"/>
        </w:rPr>
        <w:t xml:space="preserve"> [website], accessed 6 September 2023.</w:t>
      </w:r>
    </w:p>
    <w:p w14:paraId="4CD276D9" w14:textId="77777777" w:rsidR="00C45829" w:rsidRPr="00C45829" w:rsidRDefault="00C45829" w:rsidP="00C45829">
      <w:pPr>
        <w:rPr>
          <w:lang w:eastAsia="en-AU"/>
        </w:rPr>
      </w:pPr>
      <w:proofErr w:type="spellStart"/>
      <w:r w:rsidRPr="00C45829">
        <w:rPr>
          <w:lang w:eastAsia="en-AU"/>
        </w:rPr>
        <w:t>Poylas</w:t>
      </w:r>
      <w:proofErr w:type="spellEnd"/>
      <w:r w:rsidRPr="00C45829">
        <w:rPr>
          <w:lang w:eastAsia="en-AU"/>
        </w:rPr>
        <w:t xml:space="preserve"> A (28 December 2018) </w:t>
      </w:r>
      <w:hyperlink r:id="rId201" w:history="1">
        <w:r w:rsidRPr="00C45829">
          <w:rPr>
            <w:rStyle w:val="Hyperlink"/>
            <w:lang w:eastAsia="en-AU"/>
          </w:rPr>
          <w:t>‘Design Patterns — A quick guide to Facade pattern</w:t>
        </w:r>
      </w:hyperlink>
      <w:r w:rsidRPr="00C45829">
        <w:rPr>
          <w:lang w:eastAsia="en-AU"/>
        </w:rPr>
        <w:t xml:space="preserve">’, </w:t>
      </w:r>
      <w:r w:rsidRPr="00C45829">
        <w:rPr>
          <w:i/>
          <w:iCs/>
          <w:lang w:eastAsia="en-AU"/>
        </w:rPr>
        <w:t>Medium</w:t>
      </w:r>
      <w:r w:rsidRPr="00C45829">
        <w:rPr>
          <w:lang w:eastAsia="en-AU"/>
        </w:rPr>
        <w:t>, accessed 6 September 2023.</w:t>
      </w:r>
    </w:p>
    <w:p w14:paraId="41262E6F" w14:textId="77777777" w:rsidR="00C45829" w:rsidRPr="00C45829" w:rsidRDefault="00C45829" w:rsidP="00C45829">
      <w:pPr>
        <w:rPr>
          <w:lang w:eastAsia="en-AU"/>
        </w:rPr>
      </w:pPr>
      <w:r w:rsidRPr="00C45829">
        <w:rPr>
          <w:lang w:eastAsia="en-AU"/>
        </w:rPr>
        <w:t xml:space="preserve">Python Software Foundation (2001–2023) </w:t>
      </w:r>
      <w:hyperlink r:id="rId202" w:history="1">
        <w:r w:rsidRPr="00C45829">
          <w:rPr>
            <w:rStyle w:val="Hyperlink"/>
            <w:i/>
            <w:iCs/>
            <w:lang w:eastAsia="en-AU"/>
          </w:rPr>
          <w:t>Python</w:t>
        </w:r>
      </w:hyperlink>
      <w:r w:rsidRPr="00C45829">
        <w:rPr>
          <w:lang w:eastAsia="en-AU"/>
        </w:rPr>
        <w:t xml:space="preserve"> [website], accessed 6 September 2023.</w:t>
      </w:r>
    </w:p>
    <w:p w14:paraId="70D03CBA" w14:textId="77777777" w:rsidR="00C45829" w:rsidRPr="00C45829" w:rsidRDefault="00C45829" w:rsidP="00C45829">
      <w:pPr>
        <w:rPr>
          <w:lang w:eastAsia="en-AU"/>
        </w:rPr>
      </w:pPr>
      <w:r w:rsidRPr="00C45829">
        <w:rPr>
          <w:lang w:eastAsia="en-AU"/>
        </w:rPr>
        <w:t xml:space="preserve">Raspberry Pi Foundation (n.d.) </w:t>
      </w:r>
      <w:hyperlink r:id="rId203" w:history="1">
        <w:r w:rsidRPr="00C45829">
          <w:rPr>
            <w:rStyle w:val="Hyperlink"/>
            <w:lang w:eastAsia="en-AU"/>
          </w:rPr>
          <w:t>Turtle Race!</w:t>
        </w:r>
      </w:hyperlink>
      <w:r w:rsidRPr="00C45829">
        <w:rPr>
          <w:lang w:eastAsia="en-AU"/>
        </w:rPr>
        <w:t xml:space="preserve"> [website], accessed 1 November 2023.</w:t>
      </w:r>
    </w:p>
    <w:p w14:paraId="7FB694B1" w14:textId="77777777" w:rsidR="00C45829" w:rsidRPr="00C45829" w:rsidRDefault="00C45829" w:rsidP="00C45829">
      <w:pPr>
        <w:rPr>
          <w:lang w:eastAsia="en-AU"/>
        </w:rPr>
      </w:pPr>
      <w:r w:rsidRPr="00C45829">
        <w:rPr>
          <w:lang w:eastAsia="en-AU"/>
        </w:rPr>
        <w:t xml:space="preserve">Schafer C (21 June 2016) </w:t>
      </w:r>
      <w:hyperlink r:id="rId204" w:history="1">
        <w:r w:rsidRPr="00C45829">
          <w:rPr>
            <w:rStyle w:val="Hyperlink"/>
            <w:lang w:eastAsia="en-AU"/>
          </w:rPr>
          <w:t>'Python OOP Tutorial 1: Classes and Instances' [video]</w:t>
        </w:r>
      </w:hyperlink>
      <w:r w:rsidRPr="00C45829">
        <w:rPr>
          <w:lang w:eastAsia="en-AU"/>
        </w:rPr>
        <w:t xml:space="preserve">, </w:t>
      </w:r>
      <w:r w:rsidRPr="00C45829">
        <w:rPr>
          <w:i/>
          <w:iCs/>
          <w:lang w:eastAsia="en-AU"/>
        </w:rPr>
        <w:t>Corey Schafer</w:t>
      </w:r>
      <w:r w:rsidRPr="00C45829">
        <w:rPr>
          <w:lang w:eastAsia="en-AU"/>
        </w:rPr>
        <w:t>, YouTube, accessed 10 October 2023.</w:t>
      </w:r>
    </w:p>
    <w:p w14:paraId="1A734483" w14:textId="77777777" w:rsidR="00C45829" w:rsidRPr="00C45829" w:rsidRDefault="00C45829" w:rsidP="00C45829">
      <w:pPr>
        <w:rPr>
          <w:lang w:eastAsia="en-AU"/>
        </w:rPr>
      </w:pPr>
      <w:r w:rsidRPr="00C45829">
        <w:rPr>
          <w:lang w:eastAsia="en-AU"/>
        </w:rPr>
        <w:t xml:space="preserve">Sweigart A </w:t>
      </w:r>
      <w:hyperlink r:id="rId205" w:anchor="diff" w:history="1">
        <w:r w:rsidRPr="00C45829">
          <w:rPr>
            <w:rStyle w:val="Hyperlink"/>
            <w:lang w:eastAsia="en-AU"/>
          </w:rPr>
          <w:t>Tic-Tac-Toe Non-OOP and Tic-Tac-Toe OOP</w:t>
        </w:r>
      </w:hyperlink>
      <w:r w:rsidRPr="00C45829">
        <w:rPr>
          <w:lang w:eastAsia="en-AU"/>
        </w:rPr>
        <w:t xml:space="preserve"> [website], accessed 6 September 2023.</w:t>
      </w:r>
    </w:p>
    <w:p w14:paraId="531812F5" w14:textId="77777777" w:rsidR="00C45829" w:rsidRPr="00C45829" w:rsidRDefault="00C45829" w:rsidP="00C45829">
      <w:pPr>
        <w:rPr>
          <w:lang w:eastAsia="en-AU"/>
        </w:rPr>
      </w:pPr>
      <w:proofErr w:type="spellStart"/>
      <w:r w:rsidRPr="00C45829">
        <w:rPr>
          <w:lang w:eastAsia="en-AU"/>
        </w:rPr>
        <w:t>Tollervey</w:t>
      </w:r>
      <w:proofErr w:type="spellEnd"/>
      <w:r w:rsidRPr="00C45829">
        <w:rPr>
          <w:lang w:eastAsia="en-AU"/>
        </w:rPr>
        <w:t xml:space="preserve"> NH (2023) </w:t>
      </w:r>
      <w:hyperlink r:id="rId206" w:history="1">
        <w:r w:rsidRPr="00C45829">
          <w:rPr>
            <w:rStyle w:val="Hyperlink"/>
            <w:lang w:eastAsia="en-AU"/>
          </w:rPr>
          <w:t>Code with Mu: a simple Python editor for beginner programmers</w:t>
        </w:r>
      </w:hyperlink>
      <w:r w:rsidRPr="00C45829">
        <w:rPr>
          <w:lang w:eastAsia="en-AU"/>
        </w:rPr>
        <w:t xml:space="preserve"> [website], accessed 6 September 2023.</w:t>
      </w:r>
    </w:p>
    <w:p w14:paraId="5D9C11C6" w14:textId="77777777" w:rsidR="00C45829" w:rsidRPr="00C45829" w:rsidRDefault="00C45829" w:rsidP="00C45829">
      <w:pPr>
        <w:rPr>
          <w:lang w:eastAsia="en-AU"/>
        </w:rPr>
      </w:pPr>
      <w:r w:rsidRPr="00C45829">
        <w:rPr>
          <w:lang w:eastAsia="en-AU"/>
        </w:rPr>
        <w:t xml:space="preserve">Wikipedia contributors (2022) </w:t>
      </w:r>
      <w:hyperlink r:id="rId207" w:history="1">
        <w:r w:rsidRPr="00C45829">
          <w:rPr>
            <w:rStyle w:val="Hyperlink"/>
            <w:i/>
            <w:iCs/>
            <w:lang w:eastAsia="en-AU"/>
          </w:rPr>
          <w:t>Hunt the Wumpus</w:t>
        </w:r>
      </w:hyperlink>
      <w:r w:rsidRPr="00C45829">
        <w:rPr>
          <w:lang w:eastAsia="en-AU"/>
        </w:rPr>
        <w:t>, Wikipedia website, accessed 6 September 2023.</w:t>
      </w:r>
    </w:p>
    <w:p w14:paraId="4762D1CA" w14:textId="77777777" w:rsidR="00C45829" w:rsidRPr="00C45829" w:rsidRDefault="00C45829" w:rsidP="00C45829">
      <w:pPr>
        <w:rPr>
          <w:lang w:eastAsia="en-AU"/>
        </w:rPr>
      </w:pPr>
      <w:proofErr w:type="spellStart"/>
      <w:r w:rsidRPr="00C45829">
        <w:rPr>
          <w:lang w:eastAsia="en-AU"/>
        </w:rPr>
        <w:t>Wingware</w:t>
      </w:r>
      <w:proofErr w:type="spellEnd"/>
      <w:r w:rsidRPr="00C45829">
        <w:rPr>
          <w:lang w:eastAsia="en-AU"/>
        </w:rPr>
        <w:t xml:space="preserve"> (1999–2023) </w:t>
      </w:r>
      <w:hyperlink r:id="rId208" w:history="1">
        <w:r w:rsidRPr="00C45829">
          <w:rPr>
            <w:rStyle w:val="Hyperlink"/>
            <w:lang w:eastAsia="en-AU"/>
          </w:rPr>
          <w:t>Wing Python IDE</w:t>
        </w:r>
      </w:hyperlink>
      <w:r w:rsidRPr="00C45829">
        <w:rPr>
          <w:lang w:eastAsia="en-AU"/>
        </w:rPr>
        <w:t xml:space="preserve"> [website], accessed 6 September 2023.</w:t>
      </w:r>
    </w:p>
    <w:p w14:paraId="35170BB3" w14:textId="77777777" w:rsidR="00C45829" w:rsidRPr="00C45829" w:rsidRDefault="00C45829" w:rsidP="00C45829">
      <w:pPr>
        <w:rPr>
          <w:lang w:eastAsia="en-AU"/>
        </w:rPr>
      </w:pPr>
      <w:r w:rsidRPr="00C45829">
        <w:rPr>
          <w:lang w:eastAsia="en-AU"/>
        </w:rPr>
        <w:t xml:space="preserve">W3Schools (1999–2023) </w:t>
      </w:r>
      <w:hyperlink r:id="rId209" w:history="1">
        <w:r w:rsidRPr="00C45829">
          <w:rPr>
            <w:rStyle w:val="Hyperlink"/>
            <w:lang w:eastAsia="en-AU"/>
          </w:rPr>
          <w:t>What Is OOP?</w:t>
        </w:r>
      </w:hyperlink>
      <w:r w:rsidRPr="00C45829">
        <w:rPr>
          <w:lang w:eastAsia="en-AU"/>
        </w:rPr>
        <w:t xml:space="preserve"> [website], accessed 6 September 2023.</w:t>
      </w:r>
    </w:p>
    <w:p w14:paraId="50289949" w14:textId="77777777" w:rsidR="00C45829" w:rsidRPr="00C45829" w:rsidRDefault="00C45829" w:rsidP="00C45829">
      <w:pPr>
        <w:rPr>
          <w:lang w:eastAsia="en-AU"/>
        </w:rPr>
      </w:pPr>
      <w:r w:rsidRPr="00C45829">
        <w:rPr>
          <w:lang w:eastAsia="en-AU"/>
        </w:rPr>
        <w:t xml:space="preserve">Ying K (22 September 2020) </w:t>
      </w:r>
      <w:hyperlink r:id="rId210" w:history="1">
        <w:r w:rsidRPr="00C45829">
          <w:rPr>
            <w:rStyle w:val="Hyperlink"/>
            <w:lang w:eastAsia="en-AU"/>
          </w:rPr>
          <w:t>'Inheritance/Polymorphism in Object Oriented Programming | Python for Beginners | Code with Kylie #10' [video]</w:t>
        </w:r>
      </w:hyperlink>
      <w:r w:rsidRPr="00C45829">
        <w:rPr>
          <w:lang w:eastAsia="en-AU"/>
        </w:rPr>
        <w:t xml:space="preserve">, </w:t>
      </w:r>
      <w:r w:rsidRPr="00C45829">
        <w:rPr>
          <w:i/>
          <w:iCs/>
          <w:lang w:eastAsia="en-AU"/>
        </w:rPr>
        <w:t>Kylie Ying</w:t>
      </w:r>
      <w:r w:rsidRPr="00C45829">
        <w:rPr>
          <w:lang w:eastAsia="en-AU"/>
        </w:rPr>
        <w:t>, YouTube, accessed 10 October 2023.</w:t>
      </w:r>
    </w:p>
    <w:p w14:paraId="456FBCFE" w14:textId="2431E5DC" w:rsidR="001A3188" w:rsidRDefault="00C45829" w:rsidP="008E4053">
      <w:pPr>
        <w:rPr>
          <w:lang w:eastAsia="en-AU"/>
        </w:rPr>
      </w:pPr>
      <w:r w:rsidRPr="00C45829">
        <w:rPr>
          <w:lang w:eastAsia="en-AU"/>
        </w:rPr>
        <w:t xml:space="preserve">Yob G (n.d.) </w:t>
      </w:r>
      <w:hyperlink r:id="rId211" w:history="1">
        <w:r w:rsidRPr="00C45829">
          <w:rPr>
            <w:rStyle w:val="Hyperlink"/>
            <w:i/>
            <w:iCs/>
            <w:lang w:eastAsia="en-AU"/>
          </w:rPr>
          <w:t>Hunt the Wumpus</w:t>
        </w:r>
      </w:hyperlink>
      <w:r w:rsidRPr="00C45829">
        <w:rPr>
          <w:i/>
          <w:iCs/>
          <w:lang w:eastAsia="en-AU"/>
        </w:rPr>
        <w:t>,</w:t>
      </w:r>
      <w:r w:rsidRPr="00C45829">
        <w:rPr>
          <w:lang w:eastAsia="en-AU"/>
        </w:rPr>
        <w:t xml:space="preserve"> atariarchives.org, accessed 9 October</w:t>
      </w:r>
      <w:r>
        <w:rPr>
          <w:lang w:eastAsia="en-AU"/>
        </w:rPr>
        <w:t>2023.</w:t>
      </w:r>
    </w:p>
    <w:p w14:paraId="2BE2B10D" w14:textId="0FBA5FDF" w:rsidR="000472B0" w:rsidRPr="002E4BE1" w:rsidRDefault="000472B0" w:rsidP="008E4053">
      <w:pPr>
        <w:sectPr w:rsidR="000472B0" w:rsidRPr="002E4BE1" w:rsidSect="00541E60">
          <w:headerReference w:type="default" r:id="rId212"/>
          <w:footerReference w:type="even" r:id="rId213"/>
          <w:footerReference w:type="default" r:id="rId214"/>
          <w:headerReference w:type="first" r:id="rId215"/>
          <w:footerReference w:type="first" r:id="rId216"/>
          <w:type w:val="continuous"/>
          <w:pgSz w:w="11900" w:h="16840"/>
          <w:pgMar w:top="993" w:right="1134" w:bottom="1134" w:left="1134" w:header="709" w:footer="709" w:gutter="0"/>
          <w:pgNumType w:start="0"/>
          <w:cols w:space="708"/>
          <w:titlePg/>
          <w:docGrid w:linePitch="360"/>
        </w:sectPr>
      </w:pPr>
    </w:p>
    <w:p w14:paraId="3B65F675" w14:textId="77777777" w:rsidR="00813426" w:rsidRPr="00413C4E" w:rsidRDefault="00813426" w:rsidP="00813426">
      <w:pPr>
        <w:rPr>
          <w:rStyle w:val="Strong"/>
          <w:szCs w:val="22"/>
        </w:rPr>
      </w:pPr>
      <w:bookmarkStart w:id="108" w:name="_Hlk150769472"/>
      <w:r w:rsidRPr="00413C4E">
        <w:rPr>
          <w:rStyle w:val="Strong"/>
          <w:szCs w:val="22"/>
        </w:rPr>
        <w:lastRenderedPageBreak/>
        <w:t>© State of New South Wales (Department of Education), 2023</w:t>
      </w:r>
    </w:p>
    <w:p w14:paraId="51ACC37E" w14:textId="77777777" w:rsidR="00813426" w:rsidRDefault="00813426" w:rsidP="00813426">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6BD487AC" w14:textId="77777777" w:rsidR="00813426" w:rsidRDefault="00813426" w:rsidP="00813426">
      <w:r>
        <w:t xml:space="preserve">Copyright material available in this resource and owned by the NSW Department of Education is licensed under a </w:t>
      </w:r>
      <w:hyperlink r:id="rId217" w:history="1">
        <w:r w:rsidRPr="003B3E41">
          <w:rPr>
            <w:rStyle w:val="Hyperlink"/>
          </w:rPr>
          <w:t>Creative Commons Attribution 4.0 International (CC BY 4.0) license</w:t>
        </w:r>
      </w:hyperlink>
      <w:r>
        <w:t>.</w:t>
      </w:r>
    </w:p>
    <w:p w14:paraId="5365B596" w14:textId="47C17B26" w:rsidR="00813426" w:rsidRDefault="00813426" w:rsidP="00813426">
      <w:r>
        <w:rPr>
          <w:noProof/>
        </w:rPr>
        <w:drawing>
          <wp:inline distT="0" distB="0" distL="0" distR="0" wp14:anchorId="411A1184" wp14:editId="201EBE76">
            <wp:extent cx="1228725" cy="428625"/>
            <wp:effectExtent l="0" t="0" r="9525" b="9525"/>
            <wp:docPr id="32" name="Picture 32" descr="Creative Commons Attribution license logo.">
              <a:hlinkClick xmlns:a="http://schemas.openxmlformats.org/drawingml/2006/main" r:id="rId2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17"/>
                    </pic:cNvPr>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FF42F1A" w14:textId="77777777" w:rsidR="00813426" w:rsidRDefault="00813426" w:rsidP="00813426">
      <w:r>
        <w:t>This license allows you to share and adapt the material for any purpose, even commercially.</w:t>
      </w:r>
    </w:p>
    <w:p w14:paraId="55C00310" w14:textId="77777777" w:rsidR="00813426" w:rsidRDefault="00813426" w:rsidP="00813426">
      <w:r>
        <w:t>Attribution should be given to © State of New South Wales (Department of Education), 2023.</w:t>
      </w:r>
    </w:p>
    <w:p w14:paraId="42425826" w14:textId="77777777" w:rsidR="00813426" w:rsidRDefault="00813426" w:rsidP="00813426">
      <w:r>
        <w:t>Material in this resource not available under a Creative Commons license:</w:t>
      </w:r>
    </w:p>
    <w:p w14:paraId="063C93C2" w14:textId="77777777" w:rsidR="00813426" w:rsidRDefault="00813426" w:rsidP="00813426">
      <w:pPr>
        <w:pStyle w:val="ListBullet"/>
        <w:numPr>
          <w:ilvl w:val="0"/>
          <w:numId w:val="1"/>
        </w:numPr>
      </w:pPr>
      <w:r>
        <w:t>the NSW Department of Education logo, other logos and trademark-protected material</w:t>
      </w:r>
    </w:p>
    <w:p w14:paraId="5CFD26CF" w14:textId="77777777" w:rsidR="00813426" w:rsidRDefault="00813426" w:rsidP="00813426">
      <w:pPr>
        <w:pStyle w:val="ListBullet"/>
        <w:numPr>
          <w:ilvl w:val="0"/>
          <w:numId w:val="1"/>
        </w:numPr>
      </w:pPr>
      <w:r>
        <w:t>material owned by a third party that has been reproduced with permission. You will need to obtain permission from the third party to reuse its material.</w:t>
      </w:r>
    </w:p>
    <w:p w14:paraId="76C6A8EA" w14:textId="77777777" w:rsidR="00813426" w:rsidRPr="003B3E41" w:rsidRDefault="00813426" w:rsidP="00813426">
      <w:pPr>
        <w:pStyle w:val="FeatureBox2"/>
        <w:rPr>
          <w:rStyle w:val="Strong"/>
        </w:rPr>
      </w:pPr>
      <w:r w:rsidRPr="003B3E41">
        <w:rPr>
          <w:rStyle w:val="Strong"/>
        </w:rPr>
        <w:t>Links to third-party material and websites</w:t>
      </w:r>
    </w:p>
    <w:p w14:paraId="3E4B116B" w14:textId="77777777" w:rsidR="00813426" w:rsidRDefault="00813426" w:rsidP="00813426">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0E80BD0" w14:textId="77777777" w:rsidR="00813426" w:rsidRPr="00607DF0" w:rsidRDefault="00813426" w:rsidP="00813426">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w:t>
      </w:r>
      <w:proofErr w:type="spellStart"/>
      <w:r>
        <w:t>Cth</w:t>
      </w:r>
      <w:proofErr w:type="spellEnd"/>
      <w:r>
        <w:t>). The department accepts no responsibility for content on third-party websites.</w:t>
      </w:r>
      <w:bookmarkEnd w:id="108"/>
    </w:p>
    <w:sectPr w:rsidR="00813426" w:rsidRPr="00607DF0" w:rsidSect="008C43D7">
      <w:headerReference w:type="first" r:id="rId219"/>
      <w:footerReference w:type="first" r:id="rId220"/>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716EB" w14:textId="77777777" w:rsidR="00F318D7" w:rsidRDefault="00F318D7" w:rsidP="008E4053">
      <w:r>
        <w:separator/>
      </w:r>
    </w:p>
    <w:p w14:paraId="2BE70851" w14:textId="77777777" w:rsidR="00F318D7" w:rsidRDefault="00F318D7" w:rsidP="008E4053"/>
    <w:p w14:paraId="5936E830" w14:textId="77777777" w:rsidR="00F318D7" w:rsidRDefault="00F318D7" w:rsidP="008E4053"/>
    <w:p w14:paraId="2A764E55" w14:textId="77777777" w:rsidR="00F318D7" w:rsidRDefault="00F318D7" w:rsidP="008E4053"/>
  </w:endnote>
  <w:endnote w:type="continuationSeparator" w:id="0">
    <w:p w14:paraId="1F090DD7" w14:textId="77777777" w:rsidR="00F318D7" w:rsidRDefault="00F318D7" w:rsidP="008E4053">
      <w:r>
        <w:continuationSeparator/>
      </w:r>
    </w:p>
    <w:p w14:paraId="3964A69B" w14:textId="77777777" w:rsidR="00F318D7" w:rsidRDefault="00F318D7" w:rsidP="008E4053"/>
    <w:p w14:paraId="6558564F" w14:textId="77777777" w:rsidR="00F318D7" w:rsidRDefault="00F318D7" w:rsidP="008E4053"/>
    <w:p w14:paraId="08F3F1EA" w14:textId="77777777" w:rsidR="00F318D7" w:rsidRDefault="00F318D7" w:rsidP="008E4053"/>
  </w:endnote>
  <w:endnote w:type="continuationNotice" w:id="1">
    <w:p w14:paraId="01CD564F" w14:textId="77777777" w:rsidR="00F318D7" w:rsidRDefault="00F318D7" w:rsidP="008E4053"/>
    <w:p w14:paraId="3D74CD6C" w14:textId="77777777" w:rsidR="00F318D7" w:rsidRDefault="00F318D7" w:rsidP="008E4053"/>
    <w:p w14:paraId="44F96EF8" w14:textId="77777777" w:rsidR="00F318D7" w:rsidRDefault="00F318D7" w:rsidP="008E40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0000000000000000000"/>
    <w:charset w:val="00"/>
    <w:family w:val="roman"/>
    <w:notTrueType/>
    <w:pitch w:val="default"/>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86A37" w14:textId="56D94B59" w:rsidR="004028FB" w:rsidRDefault="004028FB" w:rsidP="008E4053">
    <w:pPr>
      <w:pStyle w:val="Footer"/>
    </w:pPr>
    <w:r w:rsidRPr="009D6697">
      <w:fldChar w:fldCharType="begin"/>
    </w:r>
    <w:r w:rsidRPr="009D6697">
      <w:instrText xml:space="preserve"> PAGE   \* MERGEFORMAT </w:instrText>
    </w:r>
    <w:r w:rsidRPr="009D6697">
      <w:fldChar w:fldCharType="separate"/>
    </w:r>
    <w:r>
      <w:t>7</w:t>
    </w:r>
    <w:r w:rsidRPr="009D6697">
      <w:fldChar w:fldCharType="end"/>
    </w:r>
    <w:r w:rsidRPr="006F7A01">
      <w:tab/>
      <w:t xml:space="preserve"> </w:t>
    </w:r>
    <w:r>
      <w:t>Stage 5 Computing Technology 7 – 10 – Analysing data</w:t>
    </w:r>
  </w:p>
  <w:p w14:paraId="792E3C8F" w14:textId="77777777" w:rsidR="00AA1E24" w:rsidRDefault="00AA1E24" w:rsidP="008E405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6BB25" w14:textId="6C63D7E0" w:rsidR="00667445" w:rsidRPr="00F45053" w:rsidRDefault="00667445" w:rsidP="008E4053">
    <w:pPr>
      <w:pStyle w:val="Footer"/>
    </w:pPr>
    <w:r>
      <w:t xml:space="preserve">© NSW Department of Education, </w:t>
    </w:r>
    <w:r>
      <w:fldChar w:fldCharType="begin"/>
    </w:r>
    <w:r>
      <w:instrText xml:space="preserve"> DATE  \@ "MMM-yy"  \* MERGEFORMAT </w:instrText>
    </w:r>
    <w:r>
      <w:fldChar w:fldCharType="separate"/>
    </w:r>
    <w:r w:rsidR="006B2E7A">
      <w:rPr>
        <w:noProof/>
      </w:rPr>
      <w:t>Nov-23</w:t>
    </w:r>
    <w:r>
      <w:fldChar w:fldCharType="end"/>
    </w:r>
    <w:r>
      <w:ptab w:relativeTo="margin" w:alignment="right" w:leader="none"/>
    </w:r>
    <w:r>
      <w:rPr>
        <w:b/>
        <w:noProof/>
        <w:sz w:val="28"/>
        <w:szCs w:val="28"/>
      </w:rPr>
      <w:drawing>
        <wp:inline distT="0" distB="0" distL="0" distR="0" wp14:anchorId="4C0685A8" wp14:editId="31426AC1">
          <wp:extent cx="571500" cy="190500"/>
          <wp:effectExtent l="0" t="0" r="0" b="0"/>
          <wp:docPr id="1842470859" name="Picture 1842470859"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86648" w14:textId="41ABE149" w:rsidR="006F3C7F" w:rsidRDefault="006F3C7F" w:rsidP="008E4053">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2D08A350" wp14:editId="3F6DEEA8">
          <wp:extent cx="507600" cy="540000"/>
          <wp:effectExtent l="0" t="0" r="635" b="6350"/>
          <wp:docPr id="1656964092" name="Picture 1656964092"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A915D" w14:textId="77777777" w:rsidR="00C943CB" w:rsidRPr="00813426" w:rsidRDefault="00C943CB" w:rsidP="00813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1C941" w14:textId="77777777" w:rsidR="00F318D7" w:rsidRDefault="00F318D7" w:rsidP="008E4053">
      <w:r>
        <w:separator/>
      </w:r>
    </w:p>
    <w:p w14:paraId="4C62A30C" w14:textId="77777777" w:rsidR="00F318D7" w:rsidRDefault="00F318D7" w:rsidP="008E4053"/>
    <w:p w14:paraId="7F15D46E" w14:textId="77777777" w:rsidR="00F318D7" w:rsidRDefault="00F318D7" w:rsidP="008E4053"/>
    <w:p w14:paraId="03836E56" w14:textId="77777777" w:rsidR="00F318D7" w:rsidRDefault="00F318D7" w:rsidP="008E4053"/>
  </w:footnote>
  <w:footnote w:type="continuationSeparator" w:id="0">
    <w:p w14:paraId="19959DBF" w14:textId="77777777" w:rsidR="00F318D7" w:rsidRDefault="00F318D7" w:rsidP="008E4053">
      <w:r>
        <w:continuationSeparator/>
      </w:r>
    </w:p>
    <w:p w14:paraId="1BD1660E" w14:textId="77777777" w:rsidR="00F318D7" w:rsidRDefault="00F318D7" w:rsidP="008E4053"/>
    <w:p w14:paraId="4B44ED5E" w14:textId="77777777" w:rsidR="00F318D7" w:rsidRDefault="00F318D7" w:rsidP="008E4053"/>
    <w:p w14:paraId="2E531786" w14:textId="77777777" w:rsidR="00F318D7" w:rsidRDefault="00F318D7" w:rsidP="008E4053"/>
  </w:footnote>
  <w:footnote w:type="continuationNotice" w:id="1">
    <w:p w14:paraId="39C8A34F" w14:textId="77777777" w:rsidR="00F318D7" w:rsidRDefault="00F318D7" w:rsidP="008E4053"/>
    <w:p w14:paraId="612DD7E0" w14:textId="77777777" w:rsidR="00F318D7" w:rsidRDefault="00F318D7" w:rsidP="008E4053"/>
    <w:p w14:paraId="36BFA5D6" w14:textId="77777777" w:rsidR="00F318D7" w:rsidRDefault="00F318D7" w:rsidP="008E40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82469" w14:textId="08C3794B" w:rsidR="002B1988" w:rsidRDefault="006D7DB0" w:rsidP="008E4053">
    <w:pPr>
      <w:pStyle w:val="Documentname"/>
    </w:pPr>
    <w:r>
      <w:t>Software Engineering</w:t>
    </w:r>
    <w:r w:rsidR="00F47D65" w:rsidRPr="00F47D65">
      <w:t xml:space="preserve"> Stage </w:t>
    </w:r>
    <w:r>
      <w:t>6</w:t>
    </w:r>
    <w:r w:rsidR="00F47D65" w:rsidRPr="00F47D65">
      <w:t xml:space="preserve"> (</w:t>
    </w:r>
    <w:r w:rsidR="000E2074">
      <w:t xml:space="preserve">Year </w:t>
    </w:r>
    <w:r>
      <w:t>11</w:t>
    </w:r>
    <w:r w:rsidR="00F47D65" w:rsidRPr="00F47D65">
      <w:t>) – teacher support resource</w:t>
    </w:r>
    <w:r w:rsidR="007135E8">
      <w:t xml:space="preserve"> – </w:t>
    </w:r>
    <w:r w:rsidR="00012F84">
      <w:t>T</w:t>
    </w:r>
    <w:r w:rsidR="000E2074">
      <w:t>he object-oriented paradigm</w:t>
    </w:r>
    <w:r w:rsidR="00F47D65">
      <w:t xml:space="preserve"> </w:t>
    </w:r>
    <w:r w:rsidR="002B1988">
      <w:t xml:space="preserve">| </w:t>
    </w:r>
    <w:r w:rsidR="002B1988" w:rsidRPr="009D6697">
      <w:fldChar w:fldCharType="begin"/>
    </w:r>
    <w:r w:rsidR="002B1988" w:rsidRPr="009D6697">
      <w:instrText xml:space="preserve"> PAGE   \* MERGEFORMAT </w:instrText>
    </w:r>
    <w:r w:rsidR="002B1988" w:rsidRPr="009D6697">
      <w:fldChar w:fldCharType="separate"/>
    </w:r>
    <w:r w:rsidR="002B1988">
      <w:t>2</w:t>
    </w:r>
    <w:r w:rsidR="002B1988"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E391D" w14:textId="177A94E0" w:rsidR="0045291D" w:rsidRPr="00FA6449" w:rsidRDefault="00000000" w:rsidP="008E4053">
    <w:pPr>
      <w:pStyle w:val="Header"/>
    </w:pPr>
    <w:r>
      <w:rPr>
        <w:shd w:val="clear" w:color="auto" w:fill="FFFFFF"/>
      </w:rPr>
      <w:pict w14:anchorId="6A6CE5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45291D" w:rsidRPr="009D43DD">
      <w:t>NSW Department of Education</w:t>
    </w:r>
    <w:r w:rsidR="0045291D"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D6F9C" w14:textId="77777777" w:rsidR="00C943CB" w:rsidRPr="00FA6449" w:rsidRDefault="00C943CB"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3"/>
    <w:multiLevelType w:val="singleLevel"/>
    <w:tmpl w:val="B4F24E86"/>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F7702A1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F933BE7"/>
    <w:multiLevelType w:val="hybridMultilevel"/>
    <w:tmpl w:val="F61AF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6D2C8B"/>
    <w:multiLevelType w:val="hybridMultilevel"/>
    <w:tmpl w:val="C6765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A867F22"/>
    <w:multiLevelType w:val="hybridMultilevel"/>
    <w:tmpl w:val="378AF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87062D4"/>
    <w:multiLevelType w:val="hybridMultilevel"/>
    <w:tmpl w:val="EA36E1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C8166F8"/>
    <w:multiLevelType w:val="multilevel"/>
    <w:tmpl w:val="C4B4B710"/>
    <w:lvl w:ilvl="0">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0"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56775644">
    <w:abstractNumId w:val="5"/>
  </w:num>
  <w:num w:numId="2" w16cid:durableId="931546562">
    <w:abstractNumId w:val="9"/>
  </w:num>
  <w:num w:numId="3" w16cid:durableId="314184254">
    <w:abstractNumId w:val="3"/>
  </w:num>
  <w:num w:numId="4" w16cid:durableId="714817526">
    <w:abstractNumId w:val="8"/>
  </w:num>
  <w:num w:numId="5" w16cid:durableId="4109310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0078146">
    <w:abstractNumId w:val="7"/>
  </w:num>
  <w:num w:numId="7" w16cid:durableId="953485129">
    <w:abstractNumId w:val="4"/>
  </w:num>
  <w:num w:numId="8" w16cid:durableId="2073889646">
    <w:abstractNumId w:val="6"/>
  </w:num>
  <w:num w:numId="9" w16cid:durableId="860238704">
    <w:abstractNumId w:val="10"/>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0" w16cid:durableId="515192634">
    <w:abstractNumId w:val="0"/>
  </w:num>
  <w:num w:numId="11" w16cid:durableId="1691834139">
    <w:abstractNumId w:val="5"/>
  </w:num>
  <w:num w:numId="12" w16cid:durableId="1454985520">
    <w:abstractNumId w:val="11"/>
  </w:num>
  <w:num w:numId="13" w16cid:durableId="19634593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416643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01145634">
    <w:abstractNumId w:val="1"/>
  </w:num>
  <w:num w:numId="16" w16cid:durableId="955797188">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03C8"/>
    <w:rsid w:val="00001383"/>
    <w:rsid w:val="000013EE"/>
    <w:rsid w:val="000015C2"/>
    <w:rsid w:val="00001966"/>
    <w:rsid w:val="00001C08"/>
    <w:rsid w:val="00002BF1"/>
    <w:rsid w:val="00002D2E"/>
    <w:rsid w:val="00002D41"/>
    <w:rsid w:val="0000369C"/>
    <w:rsid w:val="00003A05"/>
    <w:rsid w:val="00004696"/>
    <w:rsid w:val="00004939"/>
    <w:rsid w:val="00004E23"/>
    <w:rsid w:val="0000524B"/>
    <w:rsid w:val="00006220"/>
    <w:rsid w:val="0000648D"/>
    <w:rsid w:val="00006CD7"/>
    <w:rsid w:val="00007440"/>
    <w:rsid w:val="00007588"/>
    <w:rsid w:val="0000772B"/>
    <w:rsid w:val="00007905"/>
    <w:rsid w:val="00007937"/>
    <w:rsid w:val="00007D3A"/>
    <w:rsid w:val="000100B6"/>
    <w:rsid w:val="000103FC"/>
    <w:rsid w:val="000106EE"/>
    <w:rsid w:val="00010746"/>
    <w:rsid w:val="000119A8"/>
    <w:rsid w:val="00012531"/>
    <w:rsid w:val="00012863"/>
    <w:rsid w:val="00012A00"/>
    <w:rsid w:val="00012F84"/>
    <w:rsid w:val="000133C9"/>
    <w:rsid w:val="0001347D"/>
    <w:rsid w:val="00013783"/>
    <w:rsid w:val="00013A54"/>
    <w:rsid w:val="000143DF"/>
    <w:rsid w:val="000151F8"/>
    <w:rsid w:val="00015A8F"/>
    <w:rsid w:val="00015D43"/>
    <w:rsid w:val="00015E4A"/>
    <w:rsid w:val="000164A8"/>
    <w:rsid w:val="000166A1"/>
    <w:rsid w:val="00016801"/>
    <w:rsid w:val="0001680E"/>
    <w:rsid w:val="00016859"/>
    <w:rsid w:val="00017009"/>
    <w:rsid w:val="00017A6E"/>
    <w:rsid w:val="000205EF"/>
    <w:rsid w:val="00021023"/>
    <w:rsid w:val="00021171"/>
    <w:rsid w:val="00022090"/>
    <w:rsid w:val="000226F7"/>
    <w:rsid w:val="00023197"/>
    <w:rsid w:val="00023301"/>
    <w:rsid w:val="00023790"/>
    <w:rsid w:val="00024602"/>
    <w:rsid w:val="000252FF"/>
    <w:rsid w:val="000253AE"/>
    <w:rsid w:val="000253D7"/>
    <w:rsid w:val="000261E2"/>
    <w:rsid w:val="000266FD"/>
    <w:rsid w:val="00026CB1"/>
    <w:rsid w:val="00030037"/>
    <w:rsid w:val="00030104"/>
    <w:rsid w:val="0003013F"/>
    <w:rsid w:val="0003045C"/>
    <w:rsid w:val="0003053A"/>
    <w:rsid w:val="00030DA1"/>
    <w:rsid w:val="00030EBC"/>
    <w:rsid w:val="000318DC"/>
    <w:rsid w:val="00031E7B"/>
    <w:rsid w:val="00032282"/>
    <w:rsid w:val="0003249B"/>
    <w:rsid w:val="00032D57"/>
    <w:rsid w:val="000330FE"/>
    <w:rsid w:val="000331B6"/>
    <w:rsid w:val="0003362A"/>
    <w:rsid w:val="0003395D"/>
    <w:rsid w:val="00033CE0"/>
    <w:rsid w:val="00034F5E"/>
    <w:rsid w:val="000353F5"/>
    <w:rsid w:val="0003541F"/>
    <w:rsid w:val="0003569F"/>
    <w:rsid w:val="00035ED4"/>
    <w:rsid w:val="000360AD"/>
    <w:rsid w:val="00037AFA"/>
    <w:rsid w:val="0004055B"/>
    <w:rsid w:val="0004069A"/>
    <w:rsid w:val="00040BF3"/>
    <w:rsid w:val="0004115A"/>
    <w:rsid w:val="00041484"/>
    <w:rsid w:val="000415F9"/>
    <w:rsid w:val="00041ADD"/>
    <w:rsid w:val="00041B7F"/>
    <w:rsid w:val="00041ECD"/>
    <w:rsid w:val="000423E3"/>
    <w:rsid w:val="00042705"/>
    <w:rsid w:val="0004292D"/>
    <w:rsid w:val="00042D30"/>
    <w:rsid w:val="00042FF6"/>
    <w:rsid w:val="0004329C"/>
    <w:rsid w:val="000437FC"/>
    <w:rsid w:val="00043FA0"/>
    <w:rsid w:val="00044B9B"/>
    <w:rsid w:val="00044C5D"/>
    <w:rsid w:val="00044CFC"/>
    <w:rsid w:val="00044D23"/>
    <w:rsid w:val="0004504F"/>
    <w:rsid w:val="00045309"/>
    <w:rsid w:val="000457E4"/>
    <w:rsid w:val="00045869"/>
    <w:rsid w:val="00046337"/>
    <w:rsid w:val="00046428"/>
    <w:rsid w:val="00046473"/>
    <w:rsid w:val="000465D4"/>
    <w:rsid w:val="000472B0"/>
    <w:rsid w:val="00050073"/>
    <w:rsid w:val="0005044F"/>
    <w:rsid w:val="000507E6"/>
    <w:rsid w:val="00050BE0"/>
    <w:rsid w:val="00050D96"/>
    <w:rsid w:val="00050F0E"/>
    <w:rsid w:val="000513C5"/>
    <w:rsid w:val="00051402"/>
    <w:rsid w:val="0005163D"/>
    <w:rsid w:val="000519B6"/>
    <w:rsid w:val="00052A86"/>
    <w:rsid w:val="000533E3"/>
    <w:rsid w:val="00053481"/>
    <w:rsid w:val="000534F4"/>
    <w:rsid w:val="000535B7"/>
    <w:rsid w:val="000536FB"/>
    <w:rsid w:val="00053726"/>
    <w:rsid w:val="00053B47"/>
    <w:rsid w:val="00054351"/>
    <w:rsid w:val="0005477F"/>
    <w:rsid w:val="0005535F"/>
    <w:rsid w:val="000557A2"/>
    <w:rsid w:val="00055BCC"/>
    <w:rsid w:val="00055D4F"/>
    <w:rsid w:val="000562A7"/>
    <w:rsid w:val="00056383"/>
    <w:rsid w:val="000564F8"/>
    <w:rsid w:val="00056663"/>
    <w:rsid w:val="00056691"/>
    <w:rsid w:val="000566E5"/>
    <w:rsid w:val="000567BA"/>
    <w:rsid w:val="00056A41"/>
    <w:rsid w:val="00057354"/>
    <w:rsid w:val="00057367"/>
    <w:rsid w:val="00057BC8"/>
    <w:rsid w:val="00057BC9"/>
    <w:rsid w:val="00060297"/>
    <w:rsid w:val="000604B9"/>
    <w:rsid w:val="000609FC"/>
    <w:rsid w:val="00060FE5"/>
    <w:rsid w:val="00061096"/>
    <w:rsid w:val="00061215"/>
    <w:rsid w:val="00061232"/>
    <w:rsid w:val="000613C4"/>
    <w:rsid w:val="00061907"/>
    <w:rsid w:val="00061947"/>
    <w:rsid w:val="000619CF"/>
    <w:rsid w:val="000620E8"/>
    <w:rsid w:val="00062708"/>
    <w:rsid w:val="00063218"/>
    <w:rsid w:val="000634D7"/>
    <w:rsid w:val="00063BB1"/>
    <w:rsid w:val="00063F4B"/>
    <w:rsid w:val="00064353"/>
    <w:rsid w:val="00064563"/>
    <w:rsid w:val="00064C32"/>
    <w:rsid w:val="00065A16"/>
    <w:rsid w:val="00065ADE"/>
    <w:rsid w:val="00066686"/>
    <w:rsid w:val="00067558"/>
    <w:rsid w:val="00067D68"/>
    <w:rsid w:val="00071B2E"/>
    <w:rsid w:val="00071D06"/>
    <w:rsid w:val="00071D6E"/>
    <w:rsid w:val="0007214A"/>
    <w:rsid w:val="00072AC9"/>
    <w:rsid w:val="00072B6E"/>
    <w:rsid w:val="00072DFB"/>
    <w:rsid w:val="000734CB"/>
    <w:rsid w:val="00073699"/>
    <w:rsid w:val="000737B5"/>
    <w:rsid w:val="00074574"/>
    <w:rsid w:val="00075260"/>
    <w:rsid w:val="00075B10"/>
    <w:rsid w:val="00075B4E"/>
    <w:rsid w:val="00075DCA"/>
    <w:rsid w:val="000776C9"/>
    <w:rsid w:val="00077A4D"/>
    <w:rsid w:val="00077A7C"/>
    <w:rsid w:val="00077B35"/>
    <w:rsid w:val="000801BC"/>
    <w:rsid w:val="00080747"/>
    <w:rsid w:val="000808B3"/>
    <w:rsid w:val="00080DE6"/>
    <w:rsid w:val="000816F2"/>
    <w:rsid w:val="00081B49"/>
    <w:rsid w:val="00081BD3"/>
    <w:rsid w:val="00082806"/>
    <w:rsid w:val="00082D18"/>
    <w:rsid w:val="00082E53"/>
    <w:rsid w:val="00083104"/>
    <w:rsid w:val="0008380C"/>
    <w:rsid w:val="000838B6"/>
    <w:rsid w:val="000844F9"/>
    <w:rsid w:val="0008478D"/>
    <w:rsid w:val="00084830"/>
    <w:rsid w:val="000848E6"/>
    <w:rsid w:val="00084B20"/>
    <w:rsid w:val="00084B46"/>
    <w:rsid w:val="00085448"/>
    <w:rsid w:val="0008600C"/>
    <w:rsid w:val="0008606A"/>
    <w:rsid w:val="00086338"/>
    <w:rsid w:val="00086656"/>
    <w:rsid w:val="00086D87"/>
    <w:rsid w:val="00086F4F"/>
    <w:rsid w:val="000872D6"/>
    <w:rsid w:val="000875D6"/>
    <w:rsid w:val="00087F4E"/>
    <w:rsid w:val="00090565"/>
    <w:rsid w:val="00090628"/>
    <w:rsid w:val="00090D24"/>
    <w:rsid w:val="000915BE"/>
    <w:rsid w:val="00092A36"/>
    <w:rsid w:val="0009320C"/>
    <w:rsid w:val="00093288"/>
    <w:rsid w:val="0009352B"/>
    <w:rsid w:val="000935D2"/>
    <w:rsid w:val="0009421D"/>
    <w:rsid w:val="000943D0"/>
    <w:rsid w:val="0009452F"/>
    <w:rsid w:val="0009499F"/>
    <w:rsid w:val="000949D7"/>
    <w:rsid w:val="00094CD2"/>
    <w:rsid w:val="0009549D"/>
    <w:rsid w:val="00095728"/>
    <w:rsid w:val="00095870"/>
    <w:rsid w:val="000958ED"/>
    <w:rsid w:val="00095D21"/>
    <w:rsid w:val="00096701"/>
    <w:rsid w:val="00096AEB"/>
    <w:rsid w:val="00096B57"/>
    <w:rsid w:val="00096ECD"/>
    <w:rsid w:val="000972CC"/>
    <w:rsid w:val="00097584"/>
    <w:rsid w:val="000976F8"/>
    <w:rsid w:val="000A00DD"/>
    <w:rsid w:val="000A03F5"/>
    <w:rsid w:val="000A08D3"/>
    <w:rsid w:val="000A0A40"/>
    <w:rsid w:val="000A0C05"/>
    <w:rsid w:val="000A107E"/>
    <w:rsid w:val="000A15E3"/>
    <w:rsid w:val="000A1BB0"/>
    <w:rsid w:val="000A2196"/>
    <w:rsid w:val="000A2331"/>
    <w:rsid w:val="000A2775"/>
    <w:rsid w:val="000A33D4"/>
    <w:rsid w:val="000A37DD"/>
    <w:rsid w:val="000A41E7"/>
    <w:rsid w:val="000A44DE"/>
    <w:rsid w:val="000A451E"/>
    <w:rsid w:val="000A4852"/>
    <w:rsid w:val="000A5532"/>
    <w:rsid w:val="000A57F1"/>
    <w:rsid w:val="000A796C"/>
    <w:rsid w:val="000A7A61"/>
    <w:rsid w:val="000A7DEE"/>
    <w:rsid w:val="000B023B"/>
    <w:rsid w:val="000B0718"/>
    <w:rsid w:val="000B09C8"/>
    <w:rsid w:val="000B16D1"/>
    <w:rsid w:val="000B1FC2"/>
    <w:rsid w:val="000B249F"/>
    <w:rsid w:val="000B2886"/>
    <w:rsid w:val="000B2B2E"/>
    <w:rsid w:val="000B30E1"/>
    <w:rsid w:val="000B312B"/>
    <w:rsid w:val="000B39D3"/>
    <w:rsid w:val="000B3EDA"/>
    <w:rsid w:val="000B4F65"/>
    <w:rsid w:val="000B51FC"/>
    <w:rsid w:val="000B5537"/>
    <w:rsid w:val="000B5B31"/>
    <w:rsid w:val="000B62E2"/>
    <w:rsid w:val="000B6DCD"/>
    <w:rsid w:val="000B726B"/>
    <w:rsid w:val="000B75CB"/>
    <w:rsid w:val="000B7871"/>
    <w:rsid w:val="000B78EA"/>
    <w:rsid w:val="000B7929"/>
    <w:rsid w:val="000B7D49"/>
    <w:rsid w:val="000C0966"/>
    <w:rsid w:val="000C0FB5"/>
    <w:rsid w:val="000C1078"/>
    <w:rsid w:val="000C1343"/>
    <w:rsid w:val="000C16A7"/>
    <w:rsid w:val="000C1BCD"/>
    <w:rsid w:val="000C250C"/>
    <w:rsid w:val="000C3C29"/>
    <w:rsid w:val="000C43DF"/>
    <w:rsid w:val="000C4719"/>
    <w:rsid w:val="000C4B43"/>
    <w:rsid w:val="000C4CE2"/>
    <w:rsid w:val="000C531D"/>
    <w:rsid w:val="000C575E"/>
    <w:rsid w:val="000C5A44"/>
    <w:rsid w:val="000C5A93"/>
    <w:rsid w:val="000C5E45"/>
    <w:rsid w:val="000C5FF8"/>
    <w:rsid w:val="000C61A7"/>
    <w:rsid w:val="000C61FB"/>
    <w:rsid w:val="000C66FA"/>
    <w:rsid w:val="000C6F89"/>
    <w:rsid w:val="000C7D21"/>
    <w:rsid w:val="000C7D4F"/>
    <w:rsid w:val="000D04CB"/>
    <w:rsid w:val="000D054F"/>
    <w:rsid w:val="000D0DF9"/>
    <w:rsid w:val="000D145E"/>
    <w:rsid w:val="000D1CAE"/>
    <w:rsid w:val="000D2063"/>
    <w:rsid w:val="000D24EC"/>
    <w:rsid w:val="000D2C3A"/>
    <w:rsid w:val="000D3604"/>
    <w:rsid w:val="000D44BA"/>
    <w:rsid w:val="000D48A8"/>
    <w:rsid w:val="000D4B5A"/>
    <w:rsid w:val="000D55B1"/>
    <w:rsid w:val="000D56C5"/>
    <w:rsid w:val="000D5888"/>
    <w:rsid w:val="000D5B8B"/>
    <w:rsid w:val="000D5BA3"/>
    <w:rsid w:val="000D5C3A"/>
    <w:rsid w:val="000D6206"/>
    <w:rsid w:val="000D64D8"/>
    <w:rsid w:val="000D6602"/>
    <w:rsid w:val="000E00B7"/>
    <w:rsid w:val="000E01BA"/>
    <w:rsid w:val="000E13CC"/>
    <w:rsid w:val="000E1894"/>
    <w:rsid w:val="000E1F3B"/>
    <w:rsid w:val="000E2022"/>
    <w:rsid w:val="000E2074"/>
    <w:rsid w:val="000E2772"/>
    <w:rsid w:val="000E2D35"/>
    <w:rsid w:val="000E35C6"/>
    <w:rsid w:val="000E3B14"/>
    <w:rsid w:val="000E3C1C"/>
    <w:rsid w:val="000E3C41"/>
    <w:rsid w:val="000E3E4A"/>
    <w:rsid w:val="000E41B7"/>
    <w:rsid w:val="000E4769"/>
    <w:rsid w:val="000E5A46"/>
    <w:rsid w:val="000E5D9A"/>
    <w:rsid w:val="000E6243"/>
    <w:rsid w:val="000E6BA0"/>
    <w:rsid w:val="000E6FF1"/>
    <w:rsid w:val="000E771C"/>
    <w:rsid w:val="000E7771"/>
    <w:rsid w:val="000F0DEA"/>
    <w:rsid w:val="000F174A"/>
    <w:rsid w:val="000F2A52"/>
    <w:rsid w:val="000F3460"/>
    <w:rsid w:val="000F3A2C"/>
    <w:rsid w:val="000F52FB"/>
    <w:rsid w:val="000F5540"/>
    <w:rsid w:val="000F59C9"/>
    <w:rsid w:val="000F5D6F"/>
    <w:rsid w:val="000F6849"/>
    <w:rsid w:val="000F6A3D"/>
    <w:rsid w:val="000F6CDD"/>
    <w:rsid w:val="000F6E9A"/>
    <w:rsid w:val="000F6F8F"/>
    <w:rsid w:val="000F711D"/>
    <w:rsid w:val="000F7960"/>
    <w:rsid w:val="001000C4"/>
    <w:rsid w:val="001002A6"/>
    <w:rsid w:val="001003BE"/>
    <w:rsid w:val="00100B59"/>
    <w:rsid w:val="00100DC5"/>
    <w:rsid w:val="00100E27"/>
    <w:rsid w:val="00100E5A"/>
    <w:rsid w:val="00101135"/>
    <w:rsid w:val="0010259B"/>
    <w:rsid w:val="001038EB"/>
    <w:rsid w:val="00103953"/>
    <w:rsid w:val="00103D80"/>
    <w:rsid w:val="0010405D"/>
    <w:rsid w:val="00104A05"/>
    <w:rsid w:val="001052FF"/>
    <w:rsid w:val="001058B4"/>
    <w:rsid w:val="0010594D"/>
    <w:rsid w:val="00106009"/>
    <w:rsid w:val="0010614B"/>
    <w:rsid w:val="001061F9"/>
    <w:rsid w:val="001068B3"/>
    <w:rsid w:val="00106A3B"/>
    <w:rsid w:val="00106EC2"/>
    <w:rsid w:val="001076C4"/>
    <w:rsid w:val="00107B76"/>
    <w:rsid w:val="00107BA9"/>
    <w:rsid w:val="001113CC"/>
    <w:rsid w:val="0011166F"/>
    <w:rsid w:val="001120DD"/>
    <w:rsid w:val="00112732"/>
    <w:rsid w:val="00113763"/>
    <w:rsid w:val="00114333"/>
    <w:rsid w:val="0011461B"/>
    <w:rsid w:val="001146C0"/>
    <w:rsid w:val="00114B7D"/>
    <w:rsid w:val="001159DB"/>
    <w:rsid w:val="00116E2F"/>
    <w:rsid w:val="001177C4"/>
    <w:rsid w:val="00117B18"/>
    <w:rsid w:val="00117B7D"/>
    <w:rsid w:val="00117FF3"/>
    <w:rsid w:val="0012025C"/>
    <w:rsid w:val="0012093E"/>
    <w:rsid w:val="00120F94"/>
    <w:rsid w:val="00120FD4"/>
    <w:rsid w:val="00121419"/>
    <w:rsid w:val="00121531"/>
    <w:rsid w:val="00121A23"/>
    <w:rsid w:val="00121ABA"/>
    <w:rsid w:val="00121EAE"/>
    <w:rsid w:val="001221AD"/>
    <w:rsid w:val="001230CD"/>
    <w:rsid w:val="00123DFE"/>
    <w:rsid w:val="001246CB"/>
    <w:rsid w:val="001257A2"/>
    <w:rsid w:val="00125C6C"/>
    <w:rsid w:val="001267EC"/>
    <w:rsid w:val="00126D71"/>
    <w:rsid w:val="00127648"/>
    <w:rsid w:val="001278DF"/>
    <w:rsid w:val="00127CEE"/>
    <w:rsid w:val="001302BE"/>
    <w:rsid w:val="0013032B"/>
    <w:rsid w:val="001305EA"/>
    <w:rsid w:val="001319C9"/>
    <w:rsid w:val="00131FA8"/>
    <w:rsid w:val="001328FA"/>
    <w:rsid w:val="00132CA8"/>
    <w:rsid w:val="0013311C"/>
    <w:rsid w:val="001333DE"/>
    <w:rsid w:val="001335CB"/>
    <w:rsid w:val="001340EA"/>
    <w:rsid w:val="0013419A"/>
    <w:rsid w:val="00134311"/>
    <w:rsid w:val="0013451A"/>
    <w:rsid w:val="00134700"/>
    <w:rsid w:val="00134D13"/>
    <w:rsid w:val="00134E23"/>
    <w:rsid w:val="00134EB9"/>
    <w:rsid w:val="001358C0"/>
    <w:rsid w:val="00135E80"/>
    <w:rsid w:val="00136A24"/>
    <w:rsid w:val="00136CC3"/>
    <w:rsid w:val="00136E48"/>
    <w:rsid w:val="0013723E"/>
    <w:rsid w:val="00137BCB"/>
    <w:rsid w:val="00140753"/>
    <w:rsid w:val="00140B1B"/>
    <w:rsid w:val="00140DC5"/>
    <w:rsid w:val="00140DEE"/>
    <w:rsid w:val="00141413"/>
    <w:rsid w:val="001420AF"/>
    <w:rsid w:val="0014239C"/>
    <w:rsid w:val="00142CD8"/>
    <w:rsid w:val="001431B0"/>
    <w:rsid w:val="00143921"/>
    <w:rsid w:val="00143E01"/>
    <w:rsid w:val="001440B7"/>
    <w:rsid w:val="0014510E"/>
    <w:rsid w:val="0014539A"/>
    <w:rsid w:val="00145865"/>
    <w:rsid w:val="00146AD8"/>
    <w:rsid w:val="00146F04"/>
    <w:rsid w:val="00147006"/>
    <w:rsid w:val="00147A1D"/>
    <w:rsid w:val="001506DF"/>
    <w:rsid w:val="00150EBC"/>
    <w:rsid w:val="001520B0"/>
    <w:rsid w:val="001525C3"/>
    <w:rsid w:val="001529C0"/>
    <w:rsid w:val="00152DE8"/>
    <w:rsid w:val="001533FD"/>
    <w:rsid w:val="00154136"/>
    <w:rsid w:val="00154299"/>
    <w:rsid w:val="00154320"/>
    <w:rsid w:val="0015446A"/>
    <w:rsid w:val="001544BD"/>
    <w:rsid w:val="00154773"/>
    <w:rsid w:val="0015487C"/>
    <w:rsid w:val="00154A09"/>
    <w:rsid w:val="00154E13"/>
    <w:rsid w:val="00154EEA"/>
    <w:rsid w:val="00155144"/>
    <w:rsid w:val="00155150"/>
    <w:rsid w:val="00156551"/>
    <w:rsid w:val="00156800"/>
    <w:rsid w:val="0015712E"/>
    <w:rsid w:val="001573F4"/>
    <w:rsid w:val="0015744A"/>
    <w:rsid w:val="00157D2B"/>
    <w:rsid w:val="001604AF"/>
    <w:rsid w:val="00160533"/>
    <w:rsid w:val="001606AD"/>
    <w:rsid w:val="001608DD"/>
    <w:rsid w:val="00160ADE"/>
    <w:rsid w:val="001616B4"/>
    <w:rsid w:val="00161866"/>
    <w:rsid w:val="00162271"/>
    <w:rsid w:val="00162C3A"/>
    <w:rsid w:val="00162DC0"/>
    <w:rsid w:val="0016343E"/>
    <w:rsid w:val="001637F7"/>
    <w:rsid w:val="001641CC"/>
    <w:rsid w:val="0016489E"/>
    <w:rsid w:val="00164946"/>
    <w:rsid w:val="00164BB1"/>
    <w:rsid w:val="00165B8D"/>
    <w:rsid w:val="00165D08"/>
    <w:rsid w:val="00165FF0"/>
    <w:rsid w:val="001660C2"/>
    <w:rsid w:val="00166495"/>
    <w:rsid w:val="00166DA5"/>
    <w:rsid w:val="001673EF"/>
    <w:rsid w:val="00167404"/>
    <w:rsid w:val="00167BD9"/>
    <w:rsid w:val="001700A8"/>
    <w:rsid w:val="00170130"/>
    <w:rsid w:val="0017075C"/>
    <w:rsid w:val="00170CB5"/>
    <w:rsid w:val="001710E8"/>
    <w:rsid w:val="00171601"/>
    <w:rsid w:val="00171B57"/>
    <w:rsid w:val="001730B1"/>
    <w:rsid w:val="0017329A"/>
    <w:rsid w:val="00173CEF"/>
    <w:rsid w:val="00173F0C"/>
    <w:rsid w:val="00174183"/>
    <w:rsid w:val="00174778"/>
    <w:rsid w:val="00175AD3"/>
    <w:rsid w:val="00175EC2"/>
    <w:rsid w:val="00176236"/>
    <w:rsid w:val="00176446"/>
    <w:rsid w:val="00176C65"/>
    <w:rsid w:val="001779D3"/>
    <w:rsid w:val="001803DB"/>
    <w:rsid w:val="00180700"/>
    <w:rsid w:val="00180A15"/>
    <w:rsid w:val="00180BD6"/>
    <w:rsid w:val="001810F4"/>
    <w:rsid w:val="00181128"/>
    <w:rsid w:val="00181290"/>
    <w:rsid w:val="0018179E"/>
    <w:rsid w:val="001817EA"/>
    <w:rsid w:val="00182653"/>
    <w:rsid w:val="001829B6"/>
    <w:rsid w:val="00182B46"/>
    <w:rsid w:val="00182DF5"/>
    <w:rsid w:val="0018311D"/>
    <w:rsid w:val="001839C3"/>
    <w:rsid w:val="00183B80"/>
    <w:rsid w:val="00183DB2"/>
    <w:rsid w:val="00183E9C"/>
    <w:rsid w:val="001841F1"/>
    <w:rsid w:val="00184C1D"/>
    <w:rsid w:val="0018550A"/>
    <w:rsid w:val="0018571A"/>
    <w:rsid w:val="001859B6"/>
    <w:rsid w:val="0018733E"/>
    <w:rsid w:val="0018796C"/>
    <w:rsid w:val="00187FFC"/>
    <w:rsid w:val="001912E5"/>
    <w:rsid w:val="001913A3"/>
    <w:rsid w:val="001914AC"/>
    <w:rsid w:val="00191D2F"/>
    <w:rsid w:val="00191F45"/>
    <w:rsid w:val="0019257E"/>
    <w:rsid w:val="001926E1"/>
    <w:rsid w:val="00192A76"/>
    <w:rsid w:val="00193352"/>
    <w:rsid w:val="00193503"/>
    <w:rsid w:val="001935EC"/>
    <w:rsid w:val="00193670"/>
    <w:rsid w:val="001939CA"/>
    <w:rsid w:val="00193B82"/>
    <w:rsid w:val="0019441C"/>
    <w:rsid w:val="001952DC"/>
    <w:rsid w:val="0019533B"/>
    <w:rsid w:val="0019600C"/>
    <w:rsid w:val="001960AD"/>
    <w:rsid w:val="00196CF1"/>
    <w:rsid w:val="00197B41"/>
    <w:rsid w:val="00197C83"/>
    <w:rsid w:val="001A012C"/>
    <w:rsid w:val="001A03EA"/>
    <w:rsid w:val="001A0550"/>
    <w:rsid w:val="001A07CA"/>
    <w:rsid w:val="001A0B2B"/>
    <w:rsid w:val="001A0C3C"/>
    <w:rsid w:val="001A0F1A"/>
    <w:rsid w:val="001A1B25"/>
    <w:rsid w:val="001A220E"/>
    <w:rsid w:val="001A3188"/>
    <w:rsid w:val="001A3627"/>
    <w:rsid w:val="001A384D"/>
    <w:rsid w:val="001A4F08"/>
    <w:rsid w:val="001A51C9"/>
    <w:rsid w:val="001A538E"/>
    <w:rsid w:val="001A6DDE"/>
    <w:rsid w:val="001A76FF"/>
    <w:rsid w:val="001A7BC0"/>
    <w:rsid w:val="001B086F"/>
    <w:rsid w:val="001B1963"/>
    <w:rsid w:val="001B1E46"/>
    <w:rsid w:val="001B2063"/>
    <w:rsid w:val="001B2A05"/>
    <w:rsid w:val="001B2BD1"/>
    <w:rsid w:val="001B2BE0"/>
    <w:rsid w:val="001B3065"/>
    <w:rsid w:val="001B3307"/>
    <w:rsid w:val="001B33C0"/>
    <w:rsid w:val="001B49EF"/>
    <w:rsid w:val="001B4A46"/>
    <w:rsid w:val="001B4D8B"/>
    <w:rsid w:val="001B5AA5"/>
    <w:rsid w:val="001B5C3A"/>
    <w:rsid w:val="001B5E34"/>
    <w:rsid w:val="001B6160"/>
    <w:rsid w:val="001C06E1"/>
    <w:rsid w:val="001C18F1"/>
    <w:rsid w:val="001C1AEC"/>
    <w:rsid w:val="001C1C51"/>
    <w:rsid w:val="001C209D"/>
    <w:rsid w:val="001C2997"/>
    <w:rsid w:val="001C2F3A"/>
    <w:rsid w:val="001C34D3"/>
    <w:rsid w:val="001C350A"/>
    <w:rsid w:val="001C38DD"/>
    <w:rsid w:val="001C3DD6"/>
    <w:rsid w:val="001C466C"/>
    <w:rsid w:val="001C4DB7"/>
    <w:rsid w:val="001C540E"/>
    <w:rsid w:val="001C5F41"/>
    <w:rsid w:val="001C6504"/>
    <w:rsid w:val="001C67F0"/>
    <w:rsid w:val="001C6850"/>
    <w:rsid w:val="001C68B1"/>
    <w:rsid w:val="001C6974"/>
    <w:rsid w:val="001C699C"/>
    <w:rsid w:val="001C6C9B"/>
    <w:rsid w:val="001C7F74"/>
    <w:rsid w:val="001D0140"/>
    <w:rsid w:val="001D0646"/>
    <w:rsid w:val="001D0C2E"/>
    <w:rsid w:val="001D0D87"/>
    <w:rsid w:val="001D10B2"/>
    <w:rsid w:val="001D1607"/>
    <w:rsid w:val="001D18CE"/>
    <w:rsid w:val="001D289F"/>
    <w:rsid w:val="001D2C38"/>
    <w:rsid w:val="001D3092"/>
    <w:rsid w:val="001D33C5"/>
    <w:rsid w:val="001D3627"/>
    <w:rsid w:val="001D3685"/>
    <w:rsid w:val="001D3CE5"/>
    <w:rsid w:val="001D41D9"/>
    <w:rsid w:val="001D4A1E"/>
    <w:rsid w:val="001D4CD1"/>
    <w:rsid w:val="001D4DCE"/>
    <w:rsid w:val="001D5C24"/>
    <w:rsid w:val="001D66C2"/>
    <w:rsid w:val="001D6A74"/>
    <w:rsid w:val="001D7BAD"/>
    <w:rsid w:val="001E00FB"/>
    <w:rsid w:val="001E0C89"/>
    <w:rsid w:val="001E0FFC"/>
    <w:rsid w:val="001E14BA"/>
    <w:rsid w:val="001E1F46"/>
    <w:rsid w:val="001E1F93"/>
    <w:rsid w:val="001E24CF"/>
    <w:rsid w:val="001E3097"/>
    <w:rsid w:val="001E33F2"/>
    <w:rsid w:val="001E357A"/>
    <w:rsid w:val="001E36B5"/>
    <w:rsid w:val="001E3E5B"/>
    <w:rsid w:val="001E3ED8"/>
    <w:rsid w:val="001E4A05"/>
    <w:rsid w:val="001E4B06"/>
    <w:rsid w:val="001E4EA8"/>
    <w:rsid w:val="001E5A21"/>
    <w:rsid w:val="001E5F97"/>
    <w:rsid w:val="001E5F98"/>
    <w:rsid w:val="001E610B"/>
    <w:rsid w:val="001E6212"/>
    <w:rsid w:val="001E7944"/>
    <w:rsid w:val="001F01F4"/>
    <w:rsid w:val="001F0532"/>
    <w:rsid w:val="001F0F26"/>
    <w:rsid w:val="001F1D14"/>
    <w:rsid w:val="001F1E47"/>
    <w:rsid w:val="001F2232"/>
    <w:rsid w:val="001F2470"/>
    <w:rsid w:val="001F2644"/>
    <w:rsid w:val="001F2EBA"/>
    <w:rsid w:val="001F38D5"/>
    <w:rsid w:val="001F4872"/>
    <w:rsid w:val="001F5061"/>
    <w:rsid w:val="001F552F"/>
    <w:rsid w:val="001F5A03"/>
    <w:rsid w:val="001F5F6D"/>
    <w:rsid w:val="001F64BE"/>
    <w:rsid w:val="001F6D7B"/>
    <w:rsid w:val="001F7070"/>
    <w:rsid w:val="001F7216"/>
    <w:rsid w:val="001F7807"/>
    <w:rsid w:val="001F7BDD"/>
    <w:rsid w:val="0020014B"/>
    <w:rsid w:val="0020039D"/>
    <w:rsid w:val="00200608"/>
    <w:rsid w:val="00200680"/>
    <w:rsid w:val="002007C8"/>
    <w:rsid w:val="00200AD3"/>
    <w:rsid w:val="00200EF2"/>
    <w:rsid w:val="002016B9"/>
    <w:rsid w:val="002016C8"/>
    <w:rsid w:val="00201825"/>
    <w:rsid w:val="00201CB2"/>
    <w:rsid w:val="00201D18"/>
    <w:rsid w:val="00202266"/>
    <w:rsid w:val="002033AF"/>
    <w:rsid w:val="002037E6"/>
    <w:rsid w:val="002046F7"/>
    <w:rsid w:val="0020478D"/>
    <w:rsid w:val="00204A66"/>
    <w:rsid w:val="00204B7F"/>
    <w:rsid w:val="002054D0"/>
    <w:rsid w:val="00205D38"/>
    <w:rsid w:val="00205E7D"/>
    <w:rsid w:val="00206277"/>
    <w:rsid w:val="00206EFD"/>
    <w:rsid w:val="00206F9E"/>
    <w:rsid w:val="0020756A"/>
    <w:rsid w:val="00207649"/>
    <w:rsid w:val="002076A9"/>
    <w:rsid w:val="00207BA9"/>
    <w:rsid w:val="00210517"/>
    <w:rsid w:val="00210D95"/>
    <w:rsid w:val="00211135"/>
    <w:rsid w:val="00211D4B"/>
    <w:rsid w:val="00211EBC"/>
    <w:rsid w:val="002136B3"/>
    <w:rsid w:val="00213FAB"/>
    <w:rsid w:val="00215AEA"/>
    <w:rsid w:val="002160D9"/>
    <w:rsid w:val="002162F2"/>
    <w:rsid w:val="002167DE"/>
    <w:rsid w:val="00216957"/>
    <w:rsid w:val="00216E74"/>
    <w:rsid w:val="00217731"/>
    <w:rsid w:val="00217A8F"/>
    <w:rsid w:val="00217AE6"/>
    <w:rsid w:val="00217B33"/>
    <w:rsid w:val="00217B7F"/>
    <w:rsid w:val="00217B9A"/>
    <w:rsid w:val="00220CB1"/>
    <w:rsid w:val="00220D38"/>
    <w:rsid w:val="002214EE"/>
    <w:rsid w:val="00221574"/>
    <w:rsid w:val="00221777"/>
    <w:rsid w:val="00221916"/>
    <w:rsid w:val="00221998"/>
    <w:rsid w:val="00221E1A"/>
    <w:rsid w:val="00222477"/>
    <w:rsid w:val="00222675"/>
    <w:rsid w:val="002228E3"/>
    <w:rsid w:val="00222B82"/>
    <w:rsid w:val="00222C23"/>
    <w:rsid w:val="00223640"/>
    <w:rsid w:val="002238CC"/>
    <w:rsid w:val="00223D1E"/>
    <w:rsid w:val="0022410B"/>
    <w:rsid w:val="00224261"/>
    <w:rsid w:val="00224B16"/>
    <w:rsid w:val="00224D61"/>
    <w:rsid w:val="002253A8"/>
    <w:rsid w:val="00225D6D"/>
    <w:rsid w:val="00225F9B"/>
    <w:rsid w:val="00226189"/>
    <w:rsid w:val="002265BD"/>
    <w:rsid w:val="00226628"/>
    <w:rsid w:val="00226954"/>
    <w:rsid w:val="002270CC"/>
    <w:rsid w:val="00227421"/>
    <w:rsid w:val="00227512"/>
    <w:rsid w:val="00227894"/>
    <w:rsid w:val="0022791F"/>
    <w:rsid w:val="00227C2E"/>
    <w:rsid w:val="002303CC"/>
    <w:rsid w:val="002306F9"/>
    <w:rsid w:val="002310DF"/>
    <w:rsid w:val="0023134D"/>
    <w:rsid w:val="00231D94"/>
    <w:rsid w:val="00231E53"/>
    <w:rsid w:val="002323A1"/>
    <w:rsid w:val="00232859"/>
    <w:rsid w:val="0023298E"/>
    <w:rsid w:val="00232BA4"/>
    <w:rsid w:val="00233BA8"/>
    <w:rsid w:val="00233C5F"/>
    <w:rsid w:val="002342B9"/>
    <w:rsid w:val="00234830"/>
    <w:rsid w:val="00234A88"/>
    <w:rsid w:val="00235F02"/>
    <w:rsid w:val="002366FE"/>
    <w:rsid w:val="002368C7"/>
    <w:rsid w:val="00237006"/>
    <w:rsid w:val="0023726F"/>
    <w:rsid w:val="002373EC"/>
    <w:rsid w:val="002375C1"/>
    <w:rsid w:val="00237C15"/>
    <w:rsid w:val="00237E6F"/>
    <w:rsid w:val="00237FF9"/>
    <w:rsid w:val="0024041A"/>
    <w:rsid w:val="002410C8"/>
    <w:rsid w:val="00241AA0"/>
    <w:rsid w:val="00241C93"/>
    <w:rsid w:val="0024214A"/>
    <w:rsid w:val="00242D3B"/>
    <w:rsid w:val="00242FD9"/>
    <w:rsid w:val="00243138"/>
    <w:rsid w:val="002441F2"/>
    <w:rsid w:val="0024438F"/>
    <w:rsid w:val="002447C2"/>
    <w:rsid w:val="00244889"/>
    <w:rsid w:val="00245427"/>
    <w:rsid w:val="002458D0"/>
    <w:rsid w:val="002458E2"/>
    <w:rsid w:val="00245EC0"/>
    <w:rsid w:val="002462B7"/>
    <w:rsid w:val="002462DE"/>
    <w:rsid w:val="00246399"/>
    <w:rsid w:val="00246F52"/>
    <w:rsid w:val="00246FE6"/>
    <w:rsid w:val="0024719A"/>
    <w:rsid w:val="00247FF0"/>
    <w:rsid w:val="00250C2E"/>
    <w:rsid w:val="00250F4A"/>
    <w:rsid w:val="00250F77"/>
    <w:rsid w:val="002512EE"/>
    <w:rsid w:val="00251349"/>
    <w:rsid w:val="00251486"/>
    <w:rsid w:val="00251662"/>
    <w:rsid w:val="00252F7A"/>
    <w:rsid w:val="00252FCC"/>
    <w:rsid w:val="00253532"/>
    <w:rsid w:val="00253ABC"/>
    <w:rsid w:val="00253C0C"/>
    <w:rsid w:val="002540D3"/>
    <w:rsid w:val="00254836"/>
    <w:rsid w:val="00254B2A"/>
    <w:rsid w:val="0025511C"/>
    <w:rsid w:val="00255256"/>
    <w:rsid w:val="00255476"/>
    <w:rsid w:val="002556DB"/>
    <w:rsid w:val="002563FF"/>
    <w:rsid w:val="00256443"/>
    <w:rsid w:val="00256D4F"/>
    <w:rsid w:val="00257302"/>
    <w:rsid w:val="00257538"/>
    <w:rsid w:val="0025781B"/>
    <w:rsid w:val="002579C5"/>
    <w:rsid w:val="00257CBC"/>
    <w:rsid w:val="00257E72"/>
    <w:rsid w:val="00257E8D"/>
    <w:rsid w:val="00260607"/>
    <w:rsid w:val="00260EE8"/>
    <w:rsid w:val="00260F28"/>
    <w:rsid w:val="0026131D"/>
    <w:rsid w:val="00261728"/>
    <w:rsid w:val="0026236D"/>
    <w:rsid w:val="00262949"/>
    <w:rsid w:val="00263542"/>
    <w:rsid w:val="002635A4"/>
    <w:rsid w:val="00263D2A"/>
    <w:rsid w:val="002640B0"/>
    <w:rsid w:val="0026522C"/>
    <w:rsid w:val="00265C6A"/>
    <w:rsid w:val="00265CAE"/>
    <w:rsid w:val="00266738"/>
    <w:rsid w:val="002667E2"/>
    <w:rsid w:val="00266C33"/>
    <w:rsid w:val="00266D0C"/>
    <w:rsid w:val="00267609"/>
    <w:rsid w:val="00267890"/>
    <w:rsid w:val="002702CC"/>
    <w:rsid w:val="00270659"/>
    <w:rsid w:val="00271672"/>
    <w:rsid w:val="00271A67"/>
    <w:rsid w:val="0027220A"/>
    <w:rsid w:val="002722FB"/>
    <w:rsid w:val="00273232"/>
    <w:rsid w:val="00273BF7"/>
    <w:rsid w:val="00273C4F"/>
    <w:rsid w:val="00273DF4"/>
    <w:rsid w:val="00273F94"/>
    <w:rsid w:val="00274912"/>
    <w:rsid w:val="002751FB"/>
    <w:rsid w:val="002756BA"/>
    <w:rsid w:val="00275B0D"/>
    <w:rsid w:val="002760B7"/>
    <w:rsid w:val="00276668"/>
    <w:rsid w:val="00276AE9"/>
    <w:rsid w:val="002771FB"/>
    <w:rsid w:val="0027778B"/>
    <w:rsid w:val="00277793"/>
    <w:rsid w:val="002808BD"/>
    <w:rsid w:val="002810D3"/>
    <w:rsid w:val="002812AC"/>
    <w:rsid w:val="002817F1"/>
    <w:rsid w:val="00282406"/>
    <w:rsid w:val="00282D86"/>
    <w:rsid w:val="00283539"/>
    <w:rsid w:val="002839E0"/>
    <w:rsid w:val="00283D32"/>
    <w:rsid w:val="002845AF"/>
    <w:rsid w:val="0028473C"/>
    <w:rsid w:val="002847AE"/>
    <w:rsid w:val="00284ABF"/>
    <w:rsid w:val="00284EC2"/>
    <w:rsid w:val="0028574C"/>
    <w:rsid w:val="00286185"/>
    <w:rsid w:val="00286AC7"/>
    <w:rsid w:val="00287025"/>
    <w:rsid w:val="002870F2"/>
    <w:rsid w:val="002875FD"/>
    <w:rsid w:val="00287650"/>
    <w:rsid w:val="0028769D"/>
    <w:rsid w:val="00287BB5"/>
    <w:rsid w:val="00287BD0"/>
    <w:rsid w:val="0029008E"/>
    <w:rsid w:val="00290154"/>
    <w:rsid w:val="002905EE"/>
    <w:rsid w:val="00290A65"/>
    <w:rsid w:val="00291623"/>
    <w:rsid w:val="00291735"/>
    <w:rsid w:val="00291C2A"/>
    <w:rsid w:val="00294BC4"/>
    <w:rsid w:val="00294F88"/>
    <w:rsid w:val="00294FCC"/>
    <w:rsid w:val="002954B6"/>
    <w:rsid w:val="00295516"/>
    <w:rsid w:val="00295BAB"/>
    <w:rsid w:val="00295BEA"/>
    <w:rsid w:val="002962BA"/>
    <w:rsid w:val="002965CD"/>
    <w:rsid w:val="0029670C"/>
    <w:rsid w:val="00297490"/>
    <w:rsid w:val="00297DA8"/>
    <w:rsid w:val="002A10A1"/>
    <w:rsid w:val="002A2408"/>
    <w:rsid w:val="002A2A52"/>
    <w:rsid w:val="002A2C62"/>
    <w:rsid w:val="002A2D05"/>
    <w:rsid w:val="002A2EF1"/>
    <w:rsid w:val="002A3161"/>
    <w:rsid w:val="002A33CB"/>
    <w:rsid w:val="002A3410"/>
    <w:rsid w:val="002A3508"/>
    <w:rsid w:val="002A357C"/>
    <w:rsid w:val="002A44D1"/>
    <w:rsid w:val="002A4631"/>
    <w:rsid w:val="002A478E"/>
    <w:rsid w:val="002A4A10"/>
    <w:rsid w:val="002A50FF"/>
    <w:rsid w:val="002A5267"/>
    <w:rsid w:val="002A576F"/>
    <w:rsid w:val="002A5BA6"/>
    <w:rsid w:val="002A5C4E"/>
    <w:rsid w:val="002A6EA6"/>
    <w:rsid w:val="002A7B1E"/>
    <w:rsid w:val="002B087B"/>
    <w:rsid w:val="002B0DA3"/>
    <w:rsid w:val="002B108B"/>
    <w:rsid w:val="002B11FD"/>
    <w:rsid w:val="002B12DE"/>
    <w:rsid w:val="002B1988"/>
    <w:rsid w:val="002B24C3"/>
    <w:rsid w:val="002B270D"/>
    <w:rsid w:val="002B2793"/>
    <w:rsid w:val="002B2913"/>
    <w:rsid w:val="002B32E5"/>
    <w:rsid w:val="002B3375"/>
    <w:rsid w:val="002B3897"/>
    <w:rsid w:val="002B3916"/>
    <w:rsid w:val="002B3ED8"/>
    <w:rsid w:val="002B3F4B"/>
    <w:rsid w:val="002B4745"/>
    <w:rsid w:val="002B480D"/>
    <w:rsid w:val="002B4845"/>
    <w:rsid w:val="002B4AC3"/>
    <w:rsid w:val="002B557E"/>
    <w:rsid w:val="002B58B7"/>
    <w:rsid w:val="002B5C08"/>
    <w:rsid w:val="002B6020"/>
    <w:rsid w:val="002B61EA"/>
    <w:rsid w:val="002B6463"/>
    <w:rsid w:val="002B74DE"/>
    <w:rsid w:val="002B7727"/>
    <w:rsid w:val="002B7744"/>
    <w:rsid w:val="002B7AE9"/>
    <w:rsid w:val="002C004D"/>
    <w:rsid w:val="002C0558"/>
    <w:rsid w:val="002C05AC"/>
    <w:rsid w:val="002C0DC4"/>
    <w:rsid w:val="002C1869"/>
    <w:rsid w:val="002C1AB5"/>
    <w:rsid w:val="002C20C3"/>
    <w:rsid w:val="002C229D"/>
    <w:rsid w:val="002C2A1F"/>
    <w:rsid w:val="002C2FEB"/>
    <w:rsid w:val="002C3195"/>
    <w:rsid w:val="002C389C"/>
    <w:rsid w:val="002C3953"/>
    <w:rsid w:val="002C39C9"/>
    <w:rsid w:val="002C3CA1"/>
    <w:rsid w:val="002C3F50"/>
    <w:rsid w:val="002C4417"/>
    <w:rsid w:val="002C5576"/>
    <w:rsid w:val="002C56A0"/>
    <w:rsid w:val="002C6B9E"/>
    <w:rsid w:val="002C7143"/>
    <w:rsid w:val="002C742A"/>
    <w:rsid w:val="002C7496"/>
    <w:rsid w:val="002D0287"/>
    <w:rsid w:val="002D0456"/>
    <w:rsid w:val="002D0C82"/>
    <w:rsid w:val="002D12FF"/>
    <w:rsid w:val="002D1794"/>
    <w:rsid w:val="002D1ABA"/>
    <w:rsid w:val="002D1F3E"/>
    <w:rsid w:val="002D21A5"/>
    <w:rsid w:val="002D344A"/>
    <w:rsid w:val="002D35F2"/>
    <w:rsid w:val="002D38C1"/>
    <w:rsid w:val="002D3A3F"/>
    <w:rsid w:val="002D4081"/>
    <w:rsid w:val="002D42A5"/>
    <w:rsid w:val="002D4413"/>
    <w:rsid w:val="002D4612"/>
    <w:rsid w:val="002D48A7"/>
    <w:rsid w:val="002D4B58"/>
    <w:rsid w:val="002D4DFB"/>
    <w:rsid w:val="002D5300"/>
    <w:rsid w:val="002D58BD"/>
    <w:rsid w:val="002D61D6"/>
    <w:rsid w:val="002D679A"/>
    <w:rsid w:val="002D716F"/>
    <w:rsid w:val="002D7247"/>
    <w:rsid w:val="002E0EC9"/>
    <w:rsid w:val="002E11E7"/>
    <w:rsid w:val="002E1951"/>
    <w:rsid w:val="002E1A43"/>
    <w:rsid w:val="002E23E3"/>
    <w:rsid w:val="002E2473"/>
    <w:rsid w:val="002E26F3"/>
    <w:rsid w:val="002E2D23"/>
    <w:rsid w:val="002E30D8"/>
    <w:rsid w:val="002E3450"/>
    <w:rsid w:val="002E34CB"/>
    <w:rsid w:val="002E3AAA"/>
    <w:rsid w:val="002E4059"/>
    <w:rsid w:val="002E4BD3"/>
    <w:rsid w:val="002E4BE1"/>
    <w:rsid w:val="002E4D5B"/>
    <w:rsid w:val="002E4EEC"/>
    <w:rsid w:val="002E505D"/>
    <w:rsid w:val="002E5474"/>
    <w:rsid w:val="002E5699"/>
    <w:rsid w:val="002E5832"/>
    <w:rsid w:val="002E5985"/>
    <w:rsid w:val="002E6207"/>
    <w:rsid w:val="002E633F"/>
    <w:rsid w:val="002E6647"/>
    <w:rsid w:val="002E67DF"/>
    <w:rsid w:val="002E67F0"/>
    <w:rsid w:val="002E6D04"/>
    <w:rsid w:val="002E7990"/>
    <w:rsid w:val="002E7AF1"/>
    <w:rsid w:val="002E7CD7"/>
    <w:rsid w:val="002E7F7B"/>
    <w:rsid w:val="002F0064"/>
    <w:rsid w:val="002F036D"/>
    <w:rsid w:val="002F0501"/>
    <w:rsid w:val="002F09F7"/>
    <w:rsid w:val="002F0BF7"/>
    <w:rsid w:val="002F0C3E"/>
    <w:rsid w:val="002F0D60"/>
    <w:rsid w:val="002F0FF6"/>
    <w:rsid w:val="002F104E"/>
    <w:rsid w:val="002F1136"/>
    <w:rsid w:val="002F1BD9"/>
    <w:rsid w:val="002F1D59"/>
    <w:rsid w:val="002F2469"/>
    <w:rsid w:val="002F2BC9"/>
    <w:rsid w:val="002F2E16"/>
    <w:rsid w:val="002F3A6D"/>
    <w:rsid w:val="002F3C26"/>
    <w:rsid w:val="002F45DE"/>
    <w:rsid w:val="002F59D1"/>
    <w:rsid w:val="002F5F07"/>
    <w:rsid w:val="002F61B3"/>
    <w:rsid w:val="002F6377"/>
    <w:rsid w:val="002F7092"/>
    <w:rsid w:val="002F749C"/>
    <w:rsid w:val="002F7BB7"/>
    <w:rsid w:val="002F7DAE"/>
    <w:rsid w:val="002F7E8D"/>
    <w:rsid w:val="003016A6"/>
    <w:rsid w:val="00302786"/>
    <w:rsid w:val="00302852"/>
    <w:rsid w:val="00302B78"/>
    <w:rsid w:val="00302D78"/>
    <w:rsid w:val="0030327C"/>
    <w:rsid w:val="00303813"/>
    <w:rsid w:val="003042FE"/>
    <w:rsid w:val="00304DDF"/>
    <w:rsid w:val="00305320"/>
    <w:rsid w:val="00305942"/>
    <w:rsid w:val="003066FB"/>
    <w:rsid w:val="00306FB0"/>
    <w:rsid w:val="003100DD"/>
    <w:rsid w:val="00310348"/>
    <w:rsid w:val="0031078B"/>
    <w:rsid w:val="003107A9"/>
    <w:rsid w:val="00310EE6"/>
    <w:rsid w:val="00310FE1"/>
    <w:rsid w:val="00311628"/>
    <w:rsid w:val="00311E73"/>
    <w:rsid w:val="00312065"/>
    <w:rsid w:val="0031221D"/>
    <w:rsid w:val="003123F7"/>
    <w:rsid w:val="003125CD"/>
    <w:rsid w:val="0031294A"/>
    <w:rsid w:val="003132AF"/>
    <w:rsid w:val="00313FCA"/>
    <w:rsid w:val="00314A01"/>
    <w:rsid w:val="00314B9D"/>
    <w:rsid w:val="00314DD8"/>
    <w:rsid w:val="00314F48"/>
    <w:rsid w:val="003155A3"/>
    <w:rsid w:val="003158CA"/>
    <w:rsid w:val="003159FB"/>
    <w:rsid w:val="00315A77"/>
    <w:rsid w:val="00315B35"/>
    <w:rsid w:val="00315C23"/>
    <w:rsid w:val="00316636"/>
    <w:rsid w:val="00316A7F"/>
    <w:rsid w:val="00317496"/>
    <w:rsid w:val="003174DE"/>
    <w:rsid w:val="00317829"/>
    <w:rsid w:val="00317B24"/>
    <w:rsid w:val="00317D8E"/>
    <w:rsid w:val="00317E8F"/>
    <w:rsid w:val="003203C5"/>
    <w:rsid w:val="00320485"/>
    <w:rsid w:val="00320752"/>
    <w:rsid w:val="003209E8"/>
    <w:rsid w:val="00320B0F"/>
    <w:rsid w:val="00320DB1"/>
    <w:rsid w:val="00320EC4"/>
    <w:rsid w:val="0032108E"/>
    <w:rsid w:val="0032111F"/>
    <w:rsid w:val="003211F4"/>
    <w:rsid w:val="003218E1"/>
    <w:rsid w:val="0032193F"/>
    <w:rsid w:val="00322035"/>
    <w:rsid w:val="00322186"/>
    <w:rsid w:val="00322962"/>
    <w:rsid w:val="00323C5E"/>
    <w:rsid w:val="0032403E"/>
    <w:rsid w:val="00324D73"/>
    <w:rsid w:val="00324F8F"/>
    <w:rsid w:val="00324FBB"/>
    <w:rsid w:val="0032529F"/>
    <w:rsid w:val="003255E0"/>
    <w:rsid w:val="00325B7B"/>
    <w:rsid w:val="00325E23"/>
    <w:rsid w:val="00326AFF"/>
    <w:rsid w:val="00327DAF"/>
    <w:rsid w:val="00327FF6"/>
    <w:rsid w:val="00330120"/>
    <w:rsid w:val="00330159"/>
    <w:rsid w:val="00330956"/>
    <w:rsid w:val="00330C05"/>
    <w:rsid w:val="00331299"/>
    <w:rsid w:val="0033193C"/>
    <w:rsid w:val="00331BB2"/>
    <w:rsid w:val="00331F27"/>
    <w:rsid w:val="0033222F"/>
    <w:rsid w:val="00332356"/>
    <w:rsid w:val="0033299A"/>
    <w:rsid w:val="00332B30"/>
    <w:rsid w:val="00332DAB"/>
    <w:rsid w:val="0033366C"/>
    <w:rsid w:val="00333A6C"/>
    <w:rsid w:val="00333E0D"/>
    <w:rsid w:val="00333EC7"/>
    <w:rsid w:val="003342BD"/>
    <w:rsid w:val="0033532B"/>
    <w:rsid w:val="003355CF"/>
    <w:rsid w:val="003357C6"/>
    <w:rsid w:val="00335E83"/>
    <w:rsid w:val="00336414"/>
    <w:rsid w:val="00336635"/>
    <w:rsid w:val="00336799"/>
    <w:rsid w:val="00336F88"/>
    <w:rsid w:val="0033718B"/>
    <w:rsid w:val="003372FC"/>
    <w:rsid w:val="00337929"/>
    <w:rsid w:val="00337934"/>
    <w:rsid w:val="00340003"/>
    <w:rsid w:val="00340BDD"/>
    <w:rsid w:val="00340EF2"/>
    <w:rsid w:val="003413D3"/>
    <w:rsid w:val="003429B7"/>
    <w:rsid w:val="00342B92"/>
    <w:rsid w:val="0034341C"/>
    <w:rsid w:val="00343926"/>
    <w:rsid w:val="00343B23"/>
    <w:rsid w:val="00343B27"/>
    <w:rsid w:val="00344002"/>
    <w:rsid w:val="003444A9"/>
    <w:rsid w:val="003445F2"/>
    <w:rsid w:val="0034585A"/>
    <w:rsid w:val="003459D5"/>
    <w:rsid w:val="00345A23"/>
    <w:rsid w:val="00345EB0"/>
    <w:rsid w:val="00346405"/>
    <w:rsid w:val="00346EAE"/>
    <w:rsid w:val="0034764B"/>
    <w:rsid w:val="0034780A"/>
    <w:rsid w:val="00347CBE"/>
    <w:rsid w:val="00347E18"/>
    <w:rsid w:val="00350229"/>
    <w:rsid w:val="003503AC"/>
    <w:rsid w:val="00350449"/>
    <w:rsid w:val="00350938"/>
    <w:rsid w:val="00350F4B"/>
    <w:rsid w:val="00350FE9"/>
    <w:rsid w:val="00351A3F"/>
    <w:rsid w:val="00352686"/>
    <w:rsid w:val="00352C25"/>
    <w:rsid w:val="00353038"/>
    <w:rsid w:val="00353226"/>
    <w:rsid w:val="003534AD"/>
    <w:rsid w:val="00354B7F"/>
    <w:rsid w:val="00356FBE"/>
    <w:rsid w:val="00357136"/>
    <w:rsid w:val="003576EB"/>
    <w:rsid w:val="0035796C"/>
    <w:rsid w:val="003607E3"/>
    <w:rsid w:val="00360A89"/>
    <w:rsid w:val="00360C67"/>
    <w:rsid w:val="00360E65"/>
    <w:rsid w:val="00361087"/>
    <w:rsid w:val="0036123D"/>
    <w:rsid w:val="00361358"/>
    <w:rsid w:val="0036155F"/>
    <w:rsid w:val="0036178B"/>
    <w:rsid w:val="00362DCB"/>
    <w:rsid w:val="00362E7B"/>
    <w:rsid w:val="0036308C"/>
    <w:rsid w:val="0036345E"/>
    <w:rsid w:val="00363BC6"/>
    <w:rsid w:val="00363E8F"/>
    <w:rsid w:val="0036490A"/>
    <w:rsid w:val="00365118"/>
    <w:rsid w:val="00365963"/>
    <w:rsid w:val="00366467"/>
    <w:rsid w:val="0036654A"/>
    <w:rsid w:val="00366F85"/>
    <w:rsid w:val="003670C5"/>
    <w:rsid w:val="00367331"/>
    <w:rsid w:val="0036750B"/>
    <w:rsid w:val="00367EBF"/>
    <w:rsid w:val="00370563"/>
    <w:rsid w:val="003713D2"/>
    <w:rsid w:val="00371AF4"/>
    <w:rsid w:val="00371ECB"/>
    <w:rsid w:val="00372A4F"/>
    <w:rsid w:val="00372B75"/>
    <w:rsid w:val="00372B9F"/>
    <w:rsid w:val="00373265"/>
    <w:rsid w:val="0037384B"/>
    <w:rsid w:val="00373892"/>
    <w:rsid w:val="003743CE"/>
    <w:rsid w:val="00374640"/>
    <w:rsid w:val="0037470D"/>
    <w:rsid w:val="00374736"/>
    <w:rsid w:val="00375F7A"/>
    <w:rsid w:val="00376420"/>
    <w:rsid w:val="00377D7D"/>
    <w:rsid w:val="00377F21"/>
    <w:rsid w:val="003800E6"/>
    <w:rsid w:val="00380482"/>
    <w:rsid w:val="00380736"/>
    <w:rsid w:val="003807AF"/>
    <w:rsid w:val="00380856"/>
    <w:rsid w:val="003809C7"/>
    <w:rsid w:val="00380E60"/>
    <w:rsid w:val="00380EAE"/>
    <w:rsid w:val="00380F15"/>
    <w:rsid w:val="00381721"/>
    <w:rsid w:val="003827FB"/>
    <w:rsid w:val="00382A6F"/>
    <w:rsid w:val="00382C57"/>
    <w:rsid w:val="00382DB3"/>
    <w:rsid w:val="003832FF"/>
    <w:rsid w:val="00383B5F"/>
    <w:rsid w:val="00384483"/>
    <w:rsid w:val="0038499A"/>
    <w:rsid w:val="00384E03"/>
    <w:rsid w:val="00384F53"/>
    <w:rsid w:val="00385F12"/>
    <w:rsid w:val="00386852"/>
    <w:rsid w:val="0038689A"/>
    <w:rsid w:val="00386D58"/>
    <w:rsid w:val="00387053"/>
    <w:rsid w:val="003872EE"/>
    <w:rsid w:val="00387F04"/>
    <w:rsid w:val="0039095C"/>
    <w:rsid w:val="00390F89"/>
    <w:rsid w:val="00391106"/>
    <w:rsid w:val="0039302A"/>
    <w:rsid w:val="003933F4"/>
    <w:rsid w:val="00393532"/>
    <w:rsid w:val="0039364B"/>
    <w:rsid w:val="0039375A"/>
    <w:rsid w:val="003938D3"/>
    <w:rsid w:val="00393AF1"/>
    <w:rsid w:val="00394C19"/>
    <w:rsid w:val="00394E3B"/>
    <w:rsid w:val="00395451"/>
    <w:rsid w:val="00395543"/>
    <w:rsid w:val="00395716"/>
    <w:rsid w:val="0039607A"/>
    <w:rsid w:val="00396673"/>
    <w:rsid w:val="00396B0E"/>
    <w:rsid w:val="00396D38"/>
    <w:rsid w:val="003971AD"/>
    <w:rsid w:val="0039766F"/>
    <w:rsid w:val="00397E46"/>
    <w:rsid w:val="003A0035"/>
    <w:rsid w:val="003A01C8"/>
    <w:rsid w:val="003A03DE"/>
    <w:rsid w:val="003A1238"/>
    <w:rsid w:val="003A14BD"/>
    <w:rsid w:val="003A1937"/>
    <w:rsid w:val="003A19A9"/>
    <w:rsid w:val="003A1CB8"/>
    <w:rsid w:val="003A254B"/>
    <w:rsid w:val="003A2868"/>
    <w:rsid w:val="003A287C"/>
    <w:rsid w:val="003A2CDD"/>
    <w:rsid w:val="003A3F10"/>
    <w:rsid w:val="003A43B0"/>
    <w:rsid w:val="003A4732"/>
    <w:rsid w:val="003A4F65"/>
    <w:rsid w:val="003A50FC"/>
    <w:rsid w:val="003A5146"/>
    <w:rsid w:val="003A55E8"/>
    <w:rsid w:val="003A57AA"/>
    <w:rsid w:val="003A5964"/>
    <w:rsid w:val="003A5B7E"/>
    <w:rsid w:val="003A5E30"/>
    <w:rsid w:val="003A6344"/>
    <w:rsid w:val="003A64D7"/>
    <w:rsid w:val="003A6624"/>
    <w:rsid w:val="003A695D"/>
    <w:rsid w:val="003A6A25"/>
    <w:rsid w:val="003A6F6B"/>
    <w:rsid w:val="003B0847"/>
    <w:rsid w:val="003B0977"/>
    <w:rsid w:val="003B0F0F"/>
    <w:rsid w:val="003B13FE"/>
    <w:rsid w:val="003B225F"/>
    <w:rsid w:val="003B2586"/>
    <w:rsid w:val="003B2740"/>
    <w:rsid w:val="003B32EC"/>
    <w:rsid w:val="003B3CB0"/>
    <w:rsid w:val="003B4681"/>
    <w:rsid w:val="003B4989"/>
    <w:rsid w:val="003B5E8C"/>
    <w:rsid w:val="003B610D"/>
    <w:rsid w:val="003B61BC"/>
    <w:rsid w:val="003B71C6"/>
    <w:rsid w:val="003B7603"/>
    <w:rsid w:val="003B7BBB"/>
    <w:rsid w:val="003C0FB3"/>
    <w:rsid w:val="003C1628"/>
    <w:rsid w:val="003C1937"/>
    <w:rsid w:val="003C29EE"/>
    <w:rsid w:val="003C31FC"/>
    <w:rsid w:val="003C339A"/>
    <w:rsid w:val="003C3990"/>
    <w:rsid w:val="003C3B06"/>
    <w:rsid w:val="003C3DBF"/>
    <w:rsid w:val="003C400B"/>
    <w:rsid w:val="003C4021"/>
    <w:rsid w:val="003C432C"/>
    <w:rsid w:val="003C434B"/>
    <w:rsid w:val="003C489D"/>
    <w:rsid w:val="003C48B8"/>
    <w:rsid w:val="003C4C30"/>
    <w:rsid w:val="003C54B8"/>
    <w:rsid w:val="003C6379"/>
    <w:rsid w:val="003C687F"/>
    <w:rsid w:val="003C71C6"/>
    <w:rsid w:val="003C723C"/>
    <w:rsid w:val="003D0766"/>
    <w:rsid w:val="003D09EA"/>
    <w:rsid w:val="003D0E4B"/>
    <w:rsid w:val="003D0F7F"/>
    <w:rsid w:val="003D1AD5"/>
    <w:rsid w:val="003D1C8C"/>
    <w:rsid w:val="003D213E"/>
    <w:rsid w:val="003D29FA"/>
    <w:rsid w:val="003D3446"/>
    <w:rsid w:val="003D3C74"/>
    <w:rsid w:val="003D3CF0"/>
    <w:rsid w:val="003D3F55"/>
    <w:rsid w:val="003D472B"/>
    <w:rsid w:val="003D4A4C"/>
    <w:rsid w:val="003D52F5"/>
    <w:rsid w:val="003D53BF"/>
    <w:rsid w:val="003D5828"/>
    <w:rsid w:val="003D5BF2"/>
    <w:rsid w:val="003D5F57"/>
    <w:rsid w:val="003D6797"/>
    <w:rsid w:val="003D6B2B"/>
    <w:rsid w:val="003D750E"/>
    <w:rsid w:val="003D779D"/>
    <w:rsid w:val="003D7846"/>
    <w:rsid w:val="003D78A2"/>
    <w:rsid w:val="003E0375"/>
    <w:rsid w:val="003E03FD"/>
    <w:rsid w:val="003E0B0D"/>
    <w:rsid w:val="003E0B95"/>
    <w:rsid w:val="003E101C"/>
    <w:rsid w:val="003E15EE"/>
    <w:rsid w:val="003E1E37"/>
    <w:rsid w:val="003E20DA"/>
    <w:rsid w:val="003E222D"/>
    <w:rsid w:val="003E240F"/>
    <w:rsid w:val="003E2769"/>
    <w:rsid w:val="003E28DD"/>
    <w:rsid w:val="003E3528"/>
    <w:rsid w:val="003E3660"/>
    <w:rsid w:val="003E3DD3"/>
    <w:rsid w:val="003E44D8"/>
    <w:rsid w:val="003E5959"/>
    <w:rsid w:val="003E6AAA"/>
    <w:rsid w:val="003E6AE0"/>
    <w:rsid w:val="003E6E03"/>
    <w:rsid w:val="003E7675"/>
    <w:rsid w:val="003F0971"/>
    <w:rsid w:val="003F106F"/>
    <w:rsid w:val="003F10B9"/>
    <w:rsid w:val="003F13E0"/>
    <w:rsid w:val="003F163D"/>
    <w:rsid w:val="003F28DA"/>
    <w:rsid w:val="003F2C2F"/>
    <w:rsid w:val="003F3491"/>
    <w:rsid w:val="003F35B8"/>
    <w:rsid w:val="003F3707"/>
    <w:rsid w:val="003F3916"/>
    <w:rsid w:val="003F3946"/>
    <w:rsid w:val="003F3F97"/>
    <w:rsid w:val="003F4145"/>
    <w:rsid w:val="003F42CF"/>
    <w:rsid w:val="003F4EA0"/>
    <w:rsid w:val="003F4EF9"/>
    <w:rsid w:val="003F51BC"/>
    <w:rsid w:val="003F59B7"/>
    <w:rsid w:val="003F6202"/>
    <w:rsid w:val="003F69BE"/>
    <w:rsid w:val="003F7729"/>
    <w:rsid w:val="003F7D20"/>
    <w:rsid w:val="004001AE"/>
    <w:rsid w:val="004003B0"/>
    <w:rsid w:val="00400ACD"/>
    <w:rsid w:val="00400EB0"/>
    <w:rsid w:val="004013F6"/>
    <w:rsid w:val="00401468"/>
    <w:rsid w:val="004028FB"/>
    <w:rsid w:val="00402DE7"/>
    <w:rsid w:val="00403472"/>
    <w:rsid w:val="00403853"/>
    <w:rsid w:val="004042F8"/>
    <w:rsid w:val="0040452A"/>
    <w:rsid w:val="00404AE4"/>
    <w:rsid w:val="00405801"/>
    <w:rsid w:val="00405D37"/>
    <w:rsid w:val="00405D84"/>
    <w:rsid w:val="00405DF9"/>
    <w:rsid w:val="00405E20"/>
    <w:rsid w:val="004068E1"/>
    <w:rsid w:val="0040693B"/>
    <w:rsid w:val="00407474"/>
    <w:rsid w:val="0040761E"/>
    <w:rsid w:val="004078C0"/>
    <w:rsid w:val="00407A89"/>
    <w:rsid w:val="00407ED4"/>
    <w:rsid w:val="0041001A"/>
    <w:rsid w:val="00410A1C"/>
    <w:rsid w:val="00410C8D"/>
    <w:rsid w:val="00411699"/>
    <w:rsid w:val="004127C4"/>
    <w:rsid w:val="004128F0"/>
    <w:rsid w:val="00412BD6"/>
    <w:rsid w:val="0041366B"/>
    <w:rsid w:val="004137DD"/>
    <w:rsid w:val="00413C4E"/>
    <w:rsid w:val="004147C5"/>
    <w:rsid w:val="00414D5B"/>
    <w:rsid w:val="00415808"/>
    <w:rsid w:val="00415E9D"/>
    <w:rsid w:val="00415F16"/>
    <w:rsid w:val="0041604E"/>
    <w:rsid w:val="00416324"/>
    <w:rsid w:val="004163AD"/>
    <w:rsid w:val="0041645A"/>
    <w:rsid w:val="00417BB8"/>
    <w:rsid w:val="00417CEC"/>
    <w:rsid w:val="00420300"/>
    <w:rsid w:val="00421ABE"/>
    <w:rsid w:val="00421CC4"/>
    <w:rsid w:val="00421F26"/>
    <w:rsid w:val="00422D40"/>
    <w:rsid w:val="00423180"/>
    <w:rsid w:val="0042349B"/>
    <w:rsid w:val="0042354D"/>
    <w:rsid w:val="00424066"/>
    <w:rsid w:val="0042410B"/>
    <w:rsid w:val="004255A4"/>
    <w:rsid w:val="004259A6"/>
    <w:rsid w:val="00425CCF"/>
    <w:rsid w:val="00425D3E"/>
    <w:rsid w:val="00425EAE"/>
    <w:rsid w:val="00426DB7"/>
    <w:rsid w:val="0042765E"/>
    <w:rsid w:val="00430962"/>
    <w:rsid w:val="00430A2F"/>
    <w:rsid w:val="00430D80"/>
    <w:rsid w:val="004317B5"/>
    <w:rsid w:val="00431DB9"/>
    <w:rsid w:val="00431E3D"/>
    <w:rsid w:val="004328AD"/>
    <w:rsid w:val="00432E70"/>
    <w:rsid w:val="00433743"/>
    <w:rsid w:val="004339D8"/>
    <w:rsid w:val="00433CDE"/>
    <w:rsid w:val="00434202"/>
    <w:rsid w:val="00434679"/>
    <w:rsid w:val="00435037"/>
    <w:rsid w:val="00435259"/>
    <w:rsid w:val="004357BA"/>
    <w:rsid w:val="00435867"/>
    <w:rsid w:val="00435A94"/>
    <w:rsid w:val="0043611D"/>
    <w:rsid w:val="0043691F"/>
    <w:rsid w:val="00436B23"/>
    <w:rsid w:val="00436B6F"/>
    <w:rsid w:val="00436E88"/>
    <w:rsid w:val="004372C9"/>
    <w:rsid w:val="00437F35"/>
    <w:rsid w:val="004400B3"/>
    <w:rsid w:val="0044020B"/>
    <w:rsid w:val="00440977"/>
    <w:rsid w:val="00440FBA"/>
    <w:rsid w:val="0044175B"/>
    <w:rsid w:val="00441C88"/>
    <w:rsid w:val="00442026"/>
    <w:rsid w:val="004422C2"/>
    <w:rsid w:val="00442448"/>
    <w:rsid w:val="004428AE"/>
    <w:rsid w:val="00442A5B"/>
    <w:rsid w:val="00442BDF"/>
    <w:rsid w:val="004430A8"/>
    <w:rsid w:val="00443A41"/>
    <w:rsid w:val="00443CD4"/>
    <w:rsid w:val="004440BB"/>
    <w:rsid w:val="00444845"/>
    <w:rsid w:val="00444B48"/>
    <w:rsid w:val="00444BB8"/>
    <w:rsid w:val="004450B6"/>
    <w:rsid w:val="00445381"/>
    <w:rsid w:val="00445612"/>
    <w:rsid w:val="00445644"/>
    <w:rsid w:val="00446440"/>
    <w:rsid w:val="004479D8"/>
    <w:rsid w:val="00447B02"/>
    <w:rsid w:val="00447C15"/>
    <w:rsid w:val="00447C97"/>
    <w:rsid w:val="00450260"/>
    <w:rsid w:val="00450370"/>
    <w:rsid w:val="004507BB"/>
    <w:rsid w:val="00451168"/>
    <w:rsid w:val="00451506"/>
    <w:rsid w:val="004517F9"/>
    <w:rsid w:val="00451C05"/>
    <w:rsid w:val="004527D8"/>
    <w:rsid w:val="0045291D"/>
    <w:rsid w:val="00452AF4"/>
    <w:rsid w:val="00452B01"/>
    <w:rsid w:val="00452C2A"/>
    <w:rsid w:val="00452D84"/>
    <w:rsid w:val="00453066"/>
    <w:rsid w:val="004532A9"/>
    <w:rsid w:val="004534D1"/>
    <w:rsid w:val="00453739"/>
    <w:rsid w:val="00454793"/>
    <w:rsid w:val="00454F4B"/>
    <w:rsid w:val="004551EC"/>
    <w:rsid w:val="0045627B"/>
    <w:rsid w:val="00456BB6"/>
    <w:rsid w:val="00456C90"/>
    <w:rsid w:val="00457160"/>
    <w:rsid w:val="004578CC"/>
    <w:rsid w:val="00457F73"/>
    <w:rsid w:val="00460E4D"/>
    <w:rsid w:val="00460EFB"/>
    <w:rsid w:val="00461C8E"/>
    <w:rsid w:val="00461D5A"/>
    <w:rsid w:val="00462CF7"/>
    <w:rsid w:val="00463BFC"/>
    <w:rsid w:val="00464401"/>
    <w:rsid w:val="00464DD7"/>
    <w:rsid w:val="00464F52"/>
    <w:rsid w:val="00464FD5"/>
    <w:rsid w:val="004657D6"/>
    <w:rsid w:val="004657F6"/>
    <w:rsid w:val="00465E16"/>
    <w:rsid w:val="00466240"/>
    <w:rsid w:val="004662C5"/>
    <w:rsid w:val="004662FA"/>
    <w:rsid w:val="00467CDD"/>
    <w:rsid w:val="00467E1C"/>
    <w:rsid w:val="0047018E"/>
    <w:rsid w:val="00470A4D"/>
    <w:rsid w:val="004723EE"/>
    <w:rsid w:val="004728AA"/>
    <w:rsid w:val="00472CB2"/>
    <w:rsid w:val="00473346"/>
    <w:rsid w:val="00474726"/>
    <w:rsid w:val="0047484E"/>
    <w:rsid w:val="00474FAF"/>
    <w:rsid w:val="00475944"/>
    <w:rsid w:val="00475B3F"/>
    <w:rsid w:val="00476168"/>
    <w:rsid w:val="00476284"/>
    <w:rsid w:val="00476363"/>
    <w:rsid w:val="00476599"/>
    <w:rsid w:val="00476966"/>
    <w:rsid w:val="00477003"/>
    <w:rsid w:val="00477045"/>
    <w:rsid w:val="004771BD"/>
    <w:rsid w:val="00477505"/>
    <w:rsid w:val="00477C44"/>
    <w:rsid w:val="00477F9C"/>
    <w:rsid w:val="0048084F"/>
    <w:rsid w:val="00480EEB"/>
    <w:rsid w:val="00480F8C"/>
    <w:rsid w:val="004810BD"/>
    <w:rsid w:val="00481691"/>
    <w:rsid w:val="0048175E"/>
    <w:rsid w:val="0048211A"/>
    <w:rsid w:val="004823A2"/>
    <w:rsid w:val="00482C92"/>
    <w:rsid w:val="00482D09"/>
    <w:rsid w:val="00482EDC"/>
    <w:rsid w:val="004834DE"/>
    <w:rsid w:val="00483886"/>
    <w:rsid w:val="004839AD"/>
    <w:rsid w:val="00483B44"/>
    <w:rsid w:val="00483CA9"/>
    <w:rsid w:val="00484CD2"/>
    <w:rsid w:val="00484FD2"/>
    <w:rsid w:val="004850B9"/>
    <w:rsid w:val="0048525B"/>
    <w:rsid w:val="0048599C"/>
    <w:rsid w:val="00485AE9"/>
    <w:rsid w:val="00485C7E"/>
    <w:rsid w:val="00485CCD"/>
    <w:rsid w:val="00485DB5"/>
    <w:rsid w:val="004860C5"/>
    <w:rsid w:val="00486CE6"/>
    <w:rsid w:val="00486D2B"/>
    <w:rsid w:val="00487D19"/>
    <w:rsid w:val="00490264"/>
    <w:rsid w:val="004906A0"/>
    <w:rsid w:val="004906D9"/>
    <w:rsid w:val="0049079A"/>
    <w:rsid w:val="0049096E"/>
    <w:rsid w:val="00490BA0"/>
    <w:rsid w:val="00490D60"/>
    <w:rsid w:val="004910FC"/>
    <w:rsid w:val="00492318"/>
    <w:rsid w:val="004925F0"/>
    <w:rsid w:val="00492B6C"/>
    <w:rsid w:val="00492E49"/>
    <w:rsid w:val="00492FDA"/>
    <w:rsid w:val="00493120"/>
    <w:rsid w:val="004931E1"/>
    <w:rsid w:val="00493272"/>
    <w:rsid w:val="004936A7"/>
    <w:rsid w:val="004937ED"/>
    <w:rsid w:val="004945C8"/>
    <w:rsid w:val="004949C7"/>
    <w:rsid w:val="00494FDC"/>
    <w:rsid w:val="004951C0"/>
    <w:rsid w:val="004953CB"/>
    <w:rsid w:val="004954C9"/>
    <w:rsid w:val="00495E70"/>
    <w:rsid w:val="00495FA9"/>
    <w:rsid w:val="00496186"/>
    <w:rsid w:val="004961E2"/>
    <w:rsid w:val="00496946"/>
    <w:rsid w:val="00496B4D"/>
    <w:rsid w:val="00496F8C"/>
    <w:rsid w:val="004971D7"/>
    <w:rsid w:val="00497468"/>
    <w:rsid w:val="00497674"/>
    <w:rsid w:val="00497790"/>
    <w:rsid w:val="00497862"/>
    <w:rsid w:val="004A0489"/>
    <w:rsid w:val="004A15E8"/>
    <w:rsid w:val="004A161B"/>
    <w:rsid w:val="004A187A"/>
    <w:rsid w:val="004A1ABD"/>
    <w:rsid w:val="004A28AE"/>
    <w:rsid w:val="004A2C8B"/>
    <w:rsid w:val="004A33B5"/>
    <w:rsid w:val="004A4146"/>
    <w:rsid w:val="004A4497"/>
    <w:rsid w:val="004A47DB"/>
    <w:rsid w:val="004A572A"/>
    <w:rsid w:val="004A5AAE"/>
    <w:rsid w:val="004A5EB3"/>
    <w:rsid w:val="004A6081"/>
    <w:rsid w:val="004A6368"/>
    <w:rsid w:val="004A63CF"/>
    <w:rsid w:val="004A6AB7"/>
    <w:rsid w:val="004A6F6A"/>
    <w:rsid w:val="004A7284"/>
    <w:rsid w:val="004A7A04"/>
    <w:rsid w:val="004A7E1A"/>
    <w:rsid w:val="004B0073"/>
    <w:rsid w:val="004B0207"/>
    <w:rsid w:val="004B0815"/>
    <w:rsid w:val="004B101B"/>
    <w:rsid w:val="004B1218"/>
    <w:rsid w:val="004B1541"/>
    <w:rsid w:val="004B212E"/>
    <w:rsid w:val="004B240E"/>
    <w:rsid w:val="004B283C"/>
    <w:rsid w:val="004B29F4"/>
    <w:rsid w:val="004B3175"/>
    <w:rsid w:val="004B3514"/>
    <w:rsid w:val="004B3A74"/>
    <w:rsid w:val="004B3B0F"/>
    <w:rsid w:val="004B3E98"/>
    <w:rsid w:val="004B4445"/>
    <w:rsid w:val="004B48D7"/>
    <w:rsid w:val="004B4C27"/>
    <w:rsid w:val="004B52E6"/>
    <w:rsid w:val="004B6407"/>
    <w:rsid w:val="004B6923"/>
    <w:rsid w:val="004B6FBF"/>
    <w:rsid w:val="004B7240"/>
    <w:rsid w:val="004B7495"/>
    <w:rsid w:val="004B780F"/>
    <w:rsid w:val="004B798B"/>
    <w:rsid w:val="004B7B37"/>
    <w:rsid w:val="004B7B56"/>
    <w:rsid w:val="004C044A"/>
    <w:rsid w:val="004C04B0"/>
    <w:rsid w:val="004C07BC"/>
    <w:rsid w:val="004C098E"/>
    <w:rsid w:val="004C0D2B"/>
    <w:rsid w:val="004C14DE"/>
    <w:rsid w:val="004C1657"/>
    <w:rsid w:val="004C20CF"/>
    <w:rsid w:val="004C219C"/>
    <w:rsid w:val="004C28B0"/>
    <w:rsid w:val="004C299C"/>
    <w:rsid w:val="004C2E2E"/>
    <w:rsid w:val="004C2FEE"/>
    <w:rsid w:val="004C49B3"/>
    <w:rsid w:val="004C4D54"/>
    <w:rsid w:val="004C7023"/>
    <w:rsid w:val="004C7513"/>
    <w:rsid w:val="004D02AC"/>
    <w:rsid w:val="004D0383"/>
    <w:rsid w:val="004D079B"/>
    <w:rsid w:val="004D0C9A"/>
    <w:rsid w:val="004D13B2"/>
    <w:rsid w:val="004D1715"/>
    <w:rsid w:val="004D1913"/>
    <w:rsid w:val="004D1F3F"/>
    <w:rsid w:val="004D20A9"/>
    <w:rsid w:val="004D234D"/>
    <w:rsid w:val="004D2BD8"/>
    <w:rsid w:val="004D333E"/>
    <w:rsid w:val="004D3A72"/>
    <w:rsid w:val="004D3EE2"/>
    <w:rsid w:val="004D4039"/>
    <w:rsid w:val="004D4BAF"/>
    <w:rsid w:val="004D5309"/>
    <w:rsid w:val="004D57EB"/>
    <w:rsid w:val="004D5BBA"/>
    <w:rsid w:val="004D5CF1"/>
    <w:rsid w:val="004D626B"/>
    <w:rsid w:val="004D6540"/>
    <w:rsid w:val="004D65FD"/>
    <w:rsid w:val="004D76E7"/>
    <w:rsid w:val="004D78DE"/>
    <w:rsid w:val="004D7EA5"/>
    <w:rsid w:val="004E1C2A"/>
    <w:rsid w:val="004E2036"/>
    <w:rsid w:val="004E23CD"/>
    <w:rsid w:val="004E28EA"/>
    <w:rsid w:val="004E29DC"/>
    <w:rsid w:val="004E2ACB"/>
    <w:rsid w:val="004E2F54"/>
    <w:rsid w:val="004E31E1"/>
    <w:rsid w:val="004E348F"/>
    <w:rsid w:val="004E37D1"/>
    <w:rsid w:val="004E38B0"/>
    <w:rsid w:val="004E3B07"/>
    <w:rsid w:val="004E3C28"/>
    <w:rsid w:val="004E4332"/>
    <w:rsid w:val="004E47AB"/>
    <w:rsid w:val="004E482F"/>
    <w:rsid w:val="004E4E0B"/>
    <w:rsid w:val="004E60E6"/>
    <w:rsid w:val="004E64D8"/>
    <w:rsid w:val="004E6856"/>
    <w:rsid w:val="004E6D7C"/>
    <w:rsid w:val="004E6FB4"/>
    <w:rsid w:val="004E7B29"/>
    <w:rsid w:val="004F0977"/>
    <w:rsid w:val="004F1408"/>
    <w:rsid w:val="004F15E9"/>
    <w:rsid w:val="004F1642"/>
    <w:rsid w:val="004F1A15"/>
    <w:rsid w:val="004F21CB"/>
    <w:rsid w:val="004F27AF"/>
    <w:rsid w:val="004F2D4C"/>
    <w:rsid w:val="004F3CD2"/>
    <w:rsid w:val="004F4E1D"/>
    <w:rsid w:val="004F4ED1"/>
    <w:rsid w:val="004F5AEC"/>
    <w:rsid w:val="004F5B58"/>
    <w:rsid w:val="004F6045"/>
    <w:rsid w:val="004F6257"/>
    <w:rsid w:val="004F634B"/>
    <w:rsid w:val="004F67BF"/>
    <w:rsid w:val="004F6A25"/>
    <w:rsid w:val="004F6AB0"/>
    <w:rsid w:val="004F6B4D"/>
    <w:rsid w:val="004F6F40"/>
    <w:rsid w:val="004F6F5D"/>
    <w:rsid w:val="004F6F7D"/>
    <w:rsid w:val="004F7410"/>
    <w:rsid w:val="005000BD"/>
    <w:rsid w:val="005000DD"/>
    <w:rsid w:val="005006C5"/>
    <w:rsid w:val="00500C27"/>
    <w:rsid w:val="00501632"/>
    <w:rsid w:val="00501977"/>
    <w:rsid w:val="005030D1"/>
    <w:rsid w:val="0050340C"/>
    <w:rsid w:val="00503948"/>
    <w:rsid w:val="00503B09"/>
    <w:rsid w:val="005041EB"/>
    <w:rsid w:val="00504CFB"/>
    <w:rsid w:val="00504D63"/>
    <w:rsid w:val="00504F5C"/>
    <w:rsid w:val="00505262"/>
    <w:rsid w:val="005057A0"/>
    <w:rsid w:val="0050597B"/>
    <w:rsid w:val="00505C37"/>
    <w:rsid w:val="00505E4C"/>
    <w:rsid w:val="00506565"/>
    <w:rsid w:val="00506DF8"/>
    <w:rsid w:val="00506F51"/>
    <w:rsid w:val="00507048"/>
    <w:rsid w:val="00507451"/>
    <w:rsid w:val="00507ADA"/>
    <w:rsid w:val="00507FC2"/>
    <w:rsid w:val="005100B1"/>
    <w:rsid w:val="00510107"/>
    <w:rsid w:val="005107CE"/>
    <w:rsid w:val="00510B9D"/>
    <w:rsid w:val="00511068"/>
    <w:rsid w:val="00511799"/>
    <w:rsid w:val="00511AE7"/>
    <w:rsid w:val="00511B74"/>
    <w:rsid w:val="00511E6B"/>
    <w:rsid w:val="00511F4D"/>
    <w:rsid w:val="00512CE7"/>
    <w:rsid w:val="00514448"/>
    <w:rsid w:val="00514D6B"/>
    <w:rsid w:val="0051574E"/>
    <w:rsid w:val="00515AEF"/>
    <w:rsid w:val="00516299"/>
    <w:rsid w:val="0051678B"/>
    <w:rsid w:val="00516AD4"/>
    <w:rsid w:val="00517083"/>
    <w:rsid w:val="0051725F"/>
    <w:rsid w:val="00517DE1"/>
    <w:rsid w:val="00520064"/>
    <w:rsid w:val="00520095"/>
    <w:rsid w:val="005201FE"/>
    <w:rsid w:val="00520645"/>
    <w:rsid w:val="00520A22"/>
    <w:rsid w:val="0052118A"/>
    <w:rsid w:val="0052168D"/>
    <w:rsid w:val="00521CCE"/>
    <w:rsid w:val="00521EEA"/>
    <w:rsid w:val="0052300F"/>
    <w:rsid w:val="00523690"/>
    <w:rsid w:val="0052396A"/>
    <w:rsid w:val="0052487C"/>
    <w:rsid w:val="0052586C"/>
    <w:rsid w:val="00525BC8"/>
    <w:rsid w:val="005266F5"/>
    <w:rsid w:val="0052695D"/>
    <w:rsid w:val="00527062"/>
    <w:rsid w:val="0052782C"/>
    <w:rsid w:val="00527A41"/>
    <w:rsid w:val="005303B3"/>
    <w:rsid w:val="005304F4"/>
    <w:rsid w:val="00530A82"/>
    <w:rsid w:val="00530E1B"/>
    <w:rsid w:val="00530E46"/>
    <w:rsid w:val="00530FC7"/>
    <w:rsid w:val="005313C8"/>
    <w:rsid w:val="00531C07"/>
    <w:rsid w:val="00531FF0"/>
    <w:rsid w:val="005324EF"/>
    <w:rsid w:val="0053257E"/>
    <w:rsid w:val="0053286B"/>
    <w:rsid w:val="00532D6C"/>
    <w:rsid w:val="00532F1A"/>
    <w:rsid w:val="00533613"/>
    <w:rsid w:val="00533FB2"/>
    <w:rsid w:val="00534482"/>
    <w:rsid w:val="00534BE5"/>
    <w:rsid w:val="00535379"/>
    <w:rsid w:val="00535680"/>
    <w:rsid w:val="005356A7"/>
    <w:rsid w:val="00535A31"/>
    <w:rsid w:val="00535DF7"/>
    <w:rsid w:val="00535E02"/>
    <w:rsid w:val="00536369"/>
    <w:rsid w:val="00536509"/>
    <w:rsid w:val="005368D9"/>
    <w:rsid w:val="00537AB9"/>
    <w:rsid w:val="005400FF"/>
    <w:rsid w:val="00540E93"/>
    <w:rsid w:val="00540E99"/>
    <w:rsid w:val="00541130"/>
    <w:rsid w:val="00541D48"/>
    <w:rsid w:val="00541E60"/>
    <w:rsid w:val="0054221D"/>
    <w:rsid w:val="0054269B"/>
    <w:rsid w:val="00542E56"/>
    <w:rsid w:val="00544444"/>
    <w:rsid w:val="005450FA"/>
    <w:rsid w:val="005452C9"/>
    <w:rsid w:val="00545DB4"/>
    <w:rsid w:val="0054674C"/>
    <w:rsid w:val="00546793"/>
    <w:rsid w:val="00546A8B"/>
    <w:rsid w:val="00546D5E"/>
    <w:rsid w:val="00546ED6"/>
    <w:rsid w:val="00546F02"/>
    <w:rsid w:val="0054770B"/>
    <w:rsid w:val="00547763"/>
    <w:rsid w:val="005479C9"/>
    <w:rsid w:val="00547C88"/>
    <w:rsid w:val="00551073"/>
    <w:rsid w:val="00551DA4"/>
    <w:rsid w:val="0055213A"/>
    <w:rsid w:val="0055233D"/>
    <w:rsid w:val="005528D1"/>
    <w:rsid w:val="00552CED"/>
    <w:rsid w:val="00553621"/>
    <w:rsid w:val="0055381A"/>
    <w:rsid w:val="00553845"/>
    <w:rsid w:val="00553A41"/>
    <w:rsid w:val="00553D51"/>
    <w:rsid w:val="00553F38"/>
    <w:rsid w:val="00554190"/>
    <w:rsid w:val="005542A4"/>
    <w:rsid w:val="00554956"/>
    <w:rsid w:val="00555203"/>
    <w:rsid w:val="00555948"/>
    <w:rsid w:val="00555B33"/>
    <w:rsid w:val="00555D80"/>
    <w:rsid w:val="0055601C"/>
    <w:rsid w:val="005565F4"/>
    <w:rsid w:val="005569FB"/>
    <w:rsid w:val="00557362"/>
    <w:rsid w:val="00557505"/>
    <w:rsid w:val="0055767D"/>
    <w:rsid w:val="00557937"/>
    <w:rsid w:val="00557BE6"/>
    <w:rsid w:val="00557C4A"/>
    <w:rsid w:val="005600BC"/>
    <w:rsid w:val="0056120C"/>
    <w:rsid w:val="005616DC"/>
    <w:rsid w:val="005616E7"/>
    <w:rsid w:val="005629B9"/>
    <w:rsid w:val="00562CEB"/>
    <w:rsid w:val="00563104"/>
    <w:rsid w:val="00563242"/>
    <w:rsid w:val="0056341F"/>
    <w:rsid w:val="005637D2"/>
    <w:rsid w:val="00563ABF"/>
    <w:rsid w:val="00563E40"/>
    <w:rsid w:val="0056428D"/>
    <w:rsid w:val="005642F2"/>
    <w:rsid w:val="00564661"/>
    <w:rsid w:val="005646C1"/>
    <w:rsid w:val="005646CC"/>
    <w:rsid w:val="005652E4"/>
    <w:rsid w:val="0056545C"/>
    <w:rsid w:val="00565730"/>
    <w:rsid w:val="005657E4"/>
    <w:rsid w:val="00565ED3"/>
    <w:rsid w:val="00566058"/>
    <w:rsid w:val="0056639D"/>
    <w:rsid w:val="00566524"/>
    <w:rsid w:val="00566671"/>
    <w:rsid w:val="00566AE8"/>
    <w:rsid w:val="00566D97"/>
    <w:rsid w:val="00567B22"/>
    <w:rsid w:val="00570E6D"/>
    <w:rsid w:val="0057134C"/>
    <w:rsid w:val="00571807"/>
    <w:rsid w:val="005730DA"/>
    <w:rsid w:val="0057331C"/>
    <w:rsid w:val="00573328"/>
    <w:rsid w:val="00573D13"/>
    <w:rsid w:val="00573F07"/>
    <w:rsid w:val="00574228"/>
    <w:rsid w:val="00574417"/>
    <w:rsid w:val="005747FF"/>
    <w:rsid w:val="005757C5"/>
    <w:rsid w:val="00575839"/>
    <w:rsid w:val="00575EA4"/>
    <w:rsid w:val="005762A6"/>
    <w:rsid w:val="005763B3"/>
    <w:rsid w:val="00576415"/>
    <w:rsid w:val="00576601"/>
    <w:rsid w:val="00576E1D"/>
    <w:rsid w:val="00577078"/>
    <w:rsid w:val="0057751B"/>
    <w:rsid w:val="0057758A"/>
    <w:rsid w:val="00577D17"/>
    <w:rsid w:val="00580D0F"/>
    <w:rsid w:val="00580F07"/>
    <w:rsid w:val="005811A2"/>
    <w:rsid w:val="00582190"/>
    <w:rsid w:val="005824C0"/>
    <w:rsid w:val="00582560"/>
    <w:rsid w:val="00582ACB"/>
    <w:rsid w:val="00582C09"/>
    <w:rsid w:val="00582F03"/>
    <w:rsid w:val="00582FD7"/>
    <w:rsid w:val="00583043"/>
    <w:rsid w:val="005832ED"/>
    <w:rsid w:val="005834BE"/>
    <w:rsid w:val="00583524"/>
    <w:rsid w:val="005835A2"/>
    <w:rsid w:val="00583853"/>
    <w:rsid w:val="00583D66"/>
    <w:rsid w:val="00584508"/>
    <w:rsid w:val="00584A35"/>
    <w:rsid w:val="005852EC"/>
    <w:rsid w:val="005855DA"/>
    <w:rsid w:val="00585778"/>
    <w:rsid w:val="005857A8"/>
    <w:rsid w:val="005858D4"/>
    <w:rsid w:val="0058596B"/>
    <w:rsid w:val="0058642E"/>
    <w:rsid w:val="00586431"/>
    <w:rsid w:val="00586710"/>
    <w:rsid w:val="00586BB5"/>
    <w:rsid w:val="00586C8E"/>
    <w:rsid w:val="00587128"/>
    <w:rsid w:val="0058713B"/>
    <w:rsid w:val="005876D2"/>
    <w:rsid w:val="005903EA"/>
    <w:rsid w:val="0059044C"/>
    <w:rsid w:val="0059056C"/>
    <w:rsid w:val="0059069D"/>
    <w:rsid w:val="0059120D"/>
    <w:rsid w:val="0059130B"/>
    <w:rsid w:val="005913FD"/>
    <w:rsid w:val="00592325"/>
    <w:rsid w:val="0059246C"/>
    <w:rsid w:val="0059275B"/>
    <w:rsid w:val="00592BE4"/>
    <w:rsid w:val="0059358D"/>
    <w:rsid w:val="005936E4"/>
    <w:rsid w:val="00593F9B"/>
    <w:rsid w:val="00594066"/>
    <w:rsid w:val="005944E7"/>
    <w:rsid w:val="0059471A"/>
    <w:rsid w:val="0059540C"/>
    <w:rsid w:val="005961B8"/>
    <w:rsid w:val="00596689"/>
    <w:rsid w:val="005969EE"/>
    <w:rsid w:val="00596A7C"/>
    <w:rsid w:val="00596B5A"/>
    <w:rsid w:val="00596CB2"/>
    <w:rsid w:val="0059791E"/>
    <w:rsid w:val="005A0347"/>
    <w:rsid w:val="005A056C"/>
    <w:rsid w:val="005A0B93"/>
    <w:rsid w:val="005A118C"/>
    <w:rsid w:val="005A16FB"/>
    <w:rsid w:val="005A1A68"/>
    <w:rsid w:val="005A1CC3"/>
    <w:rsid w:val="005A2A55"/>
    <w:rsid w:val="005A2A5A"/>
    <w:rsid w:val="005A3076"/>
    <w:rsid w:val="005A3320"/>
    <w:rsid w:val="005A3565"/>
    <w:rsid w:val="005A39FC"/>
    <w:rsid w:val="005A3B66"/>
    <w:rsid w:val="005A3CF3"/>
    <w:rsid w:val="005A3DBA"/>
    <w:rsid w:val="005A42E3"/>
    <w:rsid w:val="005A5040"/>
    <w:rsid w:val="005A580F"/>
    <w:rsid w:val="005A5F04"/>
    <w:rsid w:val="005A6162"/>
    <w:rsid w:val="005A6677"/>
    <w:rsid w:val="005A6DC2"/>
    <w:rsid w:val="005A7000"/>
    <w:rsid w:val="005A7872"/>
    <w:rsid w:val="005B07E7"/>
    <w:rsid w:val="005B084C"/>
    <w:rsid w:val="005B0870"/>
    <w:rsid w:val="005B088B"/>
    <w:rsid w:val="005B0A9F"/>
    <w:rsid w:val="005B154F"/>
    <w:rsid w:val="005B1762"/>
    <w:rsid w:val="005B1F5D"/>
    <w:rsid w:val="005B2113"/>
    <w:rsid w:val="005B214E"/>
    <w:rsid w:val="005B2ACC"/>
    <w:rsid w:val="005B3C56"/>
    <w:rsid w:val="005B40E9"/>
    <w:rsid w:val="005B49D0"/>
    <w:rsid w:val="005B4B88"/>
    <w:rsid w:val="005B4B9A"/>
    <w:rsid w:val="005B5605"/>
    <w:rsid w:val="005B5D60"/>
    <w:rsid w:val="005B5E20"/>
    <w:rsid w:val="005B5E31"/>
    <w:rsid w:val="005B642A"/>
    <w:rsid w:val="005B64AE"/>
    <w:rsid w:val="005B6542"/>
    <w:rsid w:val="005B663B"/>
    <w:rsid w:val="005B6E3D"/>
    <w:rsid w:val="005B6FEE"/>
    <w:rsid w:val="005B7298"/>
    <w:rsid w:val="005B7575"/>
    <w:rsid w:val="005B793D"/>
    <w:rsid w:val="005C106C"/>
    <w:rsid w:val="005C116B"/>
    <w:rsid w:val="005C12D1"/>
    <w:rsid w:val="005C146D"/>
    <w:rsid w:val="005C1BFC"/>
    <w:rsid w:val="005C220A"/>
    <w:rsid w:val="005C28CE"/>
    <w:rsid w:val="005C3976"/>
    <w:rsid w:val="005C4571"/>
    <w:rsid w:val="005C4732"/>
    <w:rsid w:val="005C47AE"/>
    <w:rsid w:val="005C518B"/>
    <w:rsid w:val="005C5235"/>
    <w:rsid w:val="005C5DEA"/>
    <w:rsid w:val="005C5F15"/>
    <w:rsid w:val="005C627D"/>
    <w:rsid w:val="005C6A19"/>
    <w:rsid w:val="005C6C7F"/>
    <w:rsid w:val="005C7443"/>
    <w:rsid w:val="005C78FA"/>
    <w:rsid w:val="005C7B55"/>
    <w:rsid w:val="005D0175"/>
    <w:rsid w:val="005D0A92"/>
    <w:rsid w:val="005D1016"/>
    <w:rsid w:val="005D111F"/>
    <w:rsid w:val="005D1877"/>
    <w:rsid w:val="005D1952"/>
    <w:rsid w:val="005D1CC4"/>
    <w:rsid w:val="005D294A"/>
    <w:rsid w:val="005D2C07"/>
    <w:rsid w:val="005D2D62"/>
    <w:rsid w:val="005D33DA"/>
    <w:rsid w:val="005D3581"/>
    <w:rsid w:val="005D4C94"/>
    <w:rsid w:val="005D4E22"/>
    <w:rsid w:val="005D5A78"/>
    <w:rsid w:val="005D5DB0"/>
    <w:rsid w:val="005D6917"/>
    <w:rsid w:val="005D7010"/>
    <w:rsid w:val="005D7078"/>
    <w:rsid w:val="005D729B"/>
    <w:rsid w:val="005D7736"/>
    <w:rsid w:val="005E03EE"/>
    <w:rsid w:val="005E08E4"/>
    <w:rsid w:val="005E0B43"/>
    <w:rsid w:val="005E12DC"/>
    <w:rsid w:val="005E17C3"/>
    <w:rsid w:val="005E1C11"/>
    <w:rsid w:val="005E23FB"/>
    <w:rsid w:val="005E2608"/>
    <w:rsid w:val="005E2CF8"/>
    <w:rsid w:val="005E322A"/>
    <w:rsid w:val="005E4742"/>
    <w:rsid w:val="005E4892"/>
    <w:rsid w:val="005E495F"/>
    <w:rsid w:val="005E4BA8"/>
    <w:rsid w:val="005E506F"/>
    <w:rsid w:val="005E51CB"/>
    <w:rsid w:val="005E530A"/>
    <w:rsid w:val="005E5576"/>
    <w:rsid w:val="005E559A"/>
    <w:rsid w:val="005E5C3E"/>
    <w:rsid w:val="005E5D65"/>
    <w:rsid w:val="005E5FF1"/>
    <w:rsid w:val="005E6829"/>
    <w:rsid w:val="005E6A51"/>
    <w:rsid w:val="005E6AA4"/>
    <w:rsid w:val="005E76D0"/>
    <w:rsid w:val="005F052A"/>
    <w:rsid w:val="005F06C8"/>
    <w:rsid w:val="005F0C73"/>
    <w:rsid w:val="005F1059"/>
    <w:rsid w:val="005F10D4"/>
    <w:rsid w:val="005F164E"/>
    <w:rsid w:val="005F188A"/>
    <w:rsid w:val="005F1913"/>
    <w:rsid w:val="005F26E8"/>
    <w:rsid w:val="005F275A"/>
    <w:rsid w:val="005F2E08"/>
    <w:rsid w:val="005F4D30"/>
    <w:rsid w:val="005F56F7"/>
    <w:rsid w:val="005F65A6"/>
    <w:rsid w:val="005F78DD"/>
    <w:rsid w:val="005F79C9"/>
    <w:rsid w:val="005F7A4D"/>
    <w:rsid w:val="005F7C3E"/>
    <w:rsid w:val="006003F0"/>
    <w:rsid w:val="006004B1"/>
    <w:rsid w:val="006007E0"/>
    <w:rsid w:val="00600B46"/>
    <w:rsid w:val="00600F13"/>
    <w:rsid w:val="00601791"/>
    <w:rsid w:val="00601B68"/>
    <w:rsid w:val="00601FF0"/>
    <w:rsid w:val="00602427"/>
    <w:rsid w:val="0060314B"/>
    <w:rsid w:val="0060351E"/>
    <w:rsid w:val="0060359B"/>
    <w:rsid w:val="00603AFF"/>
    <w:rsid w:val="00603F69"/>
    <w:rsid w:val="006040DA"/>
    <w:rsid w:val="006047BD"/>
    <w:rsid w:val="00604C98"/>
    <w:rsid w:val="0060513B"/>
    <w:rsid w:val="0060537F"/>
    <w:rsid w:val="0060596D"/>
    <w:rsid w:val="00605DD3"/>
    <w:rsid w:val="00605F38"/>
    <w:rsid w:val="006069E8"/>
    <w:rsid w:val="00607675"/>
    <w:rsid w:val="00607AFB"/>
    <w:rsid w:val="00607F8E"/>
    <w:rsid w:val="006102B3"/>
    <w:rsid w:val="00610F53"/>
    <w:rsid w:val="0061136C"/>
    <w:rsid w:val="006122EF"/>
    <w:rsid w:val="00612E3F"/>
    <w:rsid w:val="00613208"/>
    <w:rsid w:val="006132B4"/>
    <w:rsid w:val="00613328"/>
    <w:rsid w:val="0061368B"/>
    <w:rsid w:val="0061392B"/>
    <w:rsid w:val="00613DDA"/>
    <w:rsid w:val="00614063"/>
    <w:rsid w:val="006141AD"/>
    <w:rsid w:val="006141BC"/>
    <w:rsid w:val="00614CDD"/>
    <w:rsid w:val="00614E2A"/>
    <w:rsid w:val="0061532E"/>
    <w:rsid w:val="00615562"/>
    <w:rsid w:val="00615E1C"/>
    <w:rsid w:val="00616631"/>
    <w:rsid w:val="00616767"/>
    <w:rsid w:val="0061698B"/>
    <w:rsid w:val="00616BA5"/>
    <w:rsid w:val="00616F61"/>
    <w:rsid w:val="0061727A"/>
    <w:rsid w:val="0061780B"/>
    <w:rsid w:val="00620471"/>
    <w:rsid w:val="00620917"/>
    <w:rsid w:val="00621244"/>
    <w:rsid w:val="0062163D"/>
    <w:rsid w:val="00621BCE"/>
    <w:rsid w:val="006222EC"/>
    <w:rsid w:val="00622380"/>
    <w:rsid w:val="00622777"/>
    <w:rsid w:val="00623249"/>
    <w:rsid w:val="006233B5"/>
    <w:rsid w:val="00623A9E"/>
    <w:rsid w:val="00624A20"/>
    <w:rsid w:val="00624C9B"/>
    <w:rsid w:val="006254C0"/>
    <w:rsid w:val="0062584B"/>
    <w:rsid w:val="00625A19"/>
    <w:rsid w:val="00625A62"/>
    <w:rsid w:val="00625C27"/>
    <w:rsid w:val="00625F06"/>
    <w:rsid w:val="0062671A"/>
    <w:rsid w:val="00626843"/>
    <w:rsid w:val="00627138"/>
    <w:rsid w:val="00627293"/>
    <w:rsid w:val="00630BB3"/>
    <w:rsid w:val="0063143F"/>
    <w:rsid w:val="00631C68"/>
    <w:rsid w:val="00631D0C"/>
    <w:rsid w:val="00631FEE"/>
    <w:rsid w:val="00632182"/>
    <w:rsid w:val="00632486"/>
    <w:rsid w:val="0063309A"/>
    <w:rsid w:val="006334CA"/>
    <w:rsid w:val="006335DF"/>
    <w:rsid w:val="006337F5"/>
    <w:rsid w:val="00633FFE"/>
    <w:rsid w:val="00634543"/>
    <w:rsid w:val="00634604"/>
    <w:rsid w:val="006346E2"/>
    <w:rsid w:val="00634717"/>
    <w:rsid w:val="00634AF4"/>
    <w:rsid w:val="00634B8C"/>
    <w:rsid w:val="006356D1"/>
    <w:rsid w:val="00635F51"/>
    <w:rsid w:val="0063670E"/>
    <w:rsid w:val="00636DC0"/>
    <w:rsid w:val="00636E7A"/>
    <w:rsid w:val="00637031"/>
    <w:rsid w:val="00637181"/>
    <w:rsid w:val="0063719F"/>
    <w:rsid w:val="00637437"/>
    <w:rsid w:val="00637AF8"/>
    <w:rsid w:val="0064014A"/>
    <w:rsid w:val="00640689"/>
    <w:rsid w:val="00640B19"/>
    <w:rsid w:val="00641124"/>
    <w:rsid w:val="006412BE"/>
    <w:rsid w:val="00641381"/>
    <w:rsid w:val="0064144D"/>
    <w:rsid w:val="00641609"/>
    <w:rsid w:val="0064160E"/>
    <w:rsid w:val="00641898"/>
    <w:rsid w:val="00641A4B"/>
    <w:rsid w:val="00642389"/>
    <w:rsid w:val="006439ED"/>
    <w:rsid w:val="00644300"/>
    <w:rsid w:val="00644306"/>
    <w:rsid w:val="006450E2"/>
    <w:rsid w:val="006453D8"/>
    <w:rsid w:val="0064592A"/>
    <w:rsid w:val="00646292"/>
    <w:rsid w:val="00646A3E"/>
    <w:rsid w:val="00646E20"/>
    <w:rsid w:val="0064702D"/>
    <w:rsid w:val="00647EAF"/>
    <w:rsid w:val="00650503"/>
    <w:rsid w:val="0065091E"/>
    <w:rsid w:val="00650A84"/>
    <w:rsid w:val="00651A1C"/>
    <w:rsid w:val="00651E73"/>
    <w:rsid w:val="00651EC0"/>
    <w:rsid w:val="006522FD"/>
    <w:rsid w:val="006527E9"/>
    <w:rsid w:val="00652800"/>
    <w:rsid w:val="006530D8"/>
    <w:rsid w:val="006532FA"/>
    <w:rsid w:val="006535E3"/>
    <w:rsid w:val="0065361C"/>
    <w:rsid w:val="00653AB0"/>
    <w:rsid w:val="00653C5D"/>
    <w:rsid w:val="006541E1"/>
    <w:rsid w:val="006544A7"/>
    <w:rsid w:val="006552BE"/>
    <w:rsid w:val="00655917"/>
    <w:rsid w:val="00655950"/>
    <w:rsid w:val="0065597F"/>
    <w:rsid w:val="006559AE"/>
    <w:rsid w:val="00655AF6"/>
    <w:rsid w:val="0065693D"/>
    <w:rsid w:val="00656CC4"/>
    <w:rsid w:val="00656E07"/>
    <w:rsid w:val="00657284"/>
    <w:rsid w:val="00657A26"/>
    <w:rsid w:val="00657B0F"/>
    <w:rsid w:val="00660AF6"/>
    <w:rsid w:val="006618E3"/>
    <w:rsid w:val="00661976"/>
    <w:rsid w:val="00661C5F"/>
    <w:rsid w:val="00661D06"/>
    <w:rsid w:val="0066286A"/>
    <w:rsid w:val="00663007"/>
    <w:rsid w:val="00663239"/>
    <w:rsid w:val="006638B4"/>
    <w:rsid w:val="0066400D"/>
    <w:rsid w:val="006643EE"/>
    <w:rsid w:val="006644C4"/>
    <w:rsid w:val="00664CB0"/>
    <w:rsid w:val="006650E5"/>
    <w:rsid w:val="006651E3"/>
    <w:rsid w:val="00665764"/>
    <w:rsid w:val="00665BE7"/>
    <w:rsid w:val="00665FDA"/>
    <w:rsid w:val="0066665B"/>
    <w:rsid w:val="00666874"/>
    <w:rsid w:val="0066688E"/>
    <w:rsid w:val="00666E49"/>
    <w:rsid w:val="00667445"/>
    <w:rsid w:val="00667917"/>
    <w:rsid w:val="00670A7C"/>
    <w:rsid w:val="00670EE3"/>
    <w:rsid w:val="00670F0A"/>
    <w:rsid w:val="00671024"/>
    <w:rsid w:val="00672B43"/>
    <w:rsid w:val="00672C75"/>
    <w:rsid w:val="0067331F"/>
    <w:rsid w:val="00674085"/>
    <w:rsid w:val="00674168"/>
    <w:rsid w:val="00674268"/>
    <w:rsid w:val="006742E8"/>
    <w:rsid w:val="006747FD"/>
    <w:rsid w:val="0067482E"/>
    <w:rsid w:val="00674D04"/>
    <w:rsid w:val="00675260"/>
    <w:rsid w:val="0067632F"/>
    <w:rsid w:val="00676739"/>
    <w:rsid w:val="00676939"/>
    <w:rsid w:val="00676F98"/>
    <w:rsid w:val="00677491"/>
    <w:rsid w:val="00677DDB"/>
    <w:rsid w:val="00677E94"/>
    <w:rsid w:val="00677EF0"/>
    <w:rsid w:val="00677F04"/>
    <w:rsid w:val="00680306"/>
    <w:rsid w:val="006803F8"/>
    <w:rsid w:val="006814BF"/>
    <w:rsid w:val="00681F32"/>
    <w:rsid w:val="006825A2"/>
    <w:rsid w:val="00682729"/>
    <w:rsid w:val="00683311"/>
    <w:rsid w:val="00683AEC"/>
    <w:rsid w:val="00683EF0"/>
    <w:rsid w:val="006840FA"/>
    <w:rsid w:val="00684292"/>
    <w:rsid w:val="00684672"/>
    <w:rsid w:val="0068481E"/>
    <w:rsid w:val="00684843"/>
    <w:rsid w:val="00684A4E"/>
    <w:rsid w:val="00685D63"/>
    <w:rsid w:val="0068666F"/>
    <w:rsid w:val="0068698F"/>
    <w:rsid w:val="0068780A"/>
    <w:rsid w:val="00687AF0"/>
    <w:rsid w:val="00687F85"/>
    <w:rsid w:val="00690267"/>
    <w:rsid w:val="006906E7"/>
    <w:rsid w:val="006912DF"/>
    <w:rsid w:val="00691619"/>
    <w:rsid w:val="00691E10"/>
    <w:rsid w:val="006932C5"/>
    <w:rsid w:val="0069354E"/>
    <w:rsid w:val="00693C67"/>
    <w:rsid w:val="00693D06"/>
    <w:rsid w:val="00693E08"/>
    <w:rsid w:val="00694058"/>
    <w:rsid w:val="00694125"/>
    <w:rsid w:val="006942EF"/>
    <w:rsid w:val="00694A6F"/>
    <w:rsid w:val="00694DA5"/>
    <w:rsid w:val="00694F84"/>
    <w:rsid w:val="00695435"/>
    <w:rsid w:val="006954D4"/>
    <w:rsid w:val="00695938"/>
    <w:rsid w:val="0069598B"/>
    <w:rsid w:val="00695AF0"/>
    <w:rsid w:val="00697180"/>
    <w:rsid w:val="006971EF"/>
    <w:rsid w:val="00697810"/>
    <w:rsid w:val="00697BE9"/>
    <w:rsid w:val="00697C8A"/>
    <w:rsid w:val="006A0982"/>
    <w:rsid w:val="006A0BF8"/>
    <w:rsid w:val="006A1816"/>
    <w:rsid w:val="006A1A8E"/>
    <w:rsid w:val="006A1CF6"/>
    <w:rsid w:val="006A1F46"/>
    <w:rsid w:val="006A29F2"/>
    <w:rsid w:val="006A2D9E"/>
    <w:rsid w:val="006A356C"/>
    <w:rsid w:val="006A36DB"/>
    <w:rsid w:val="006A39E8"/>
    <w:rsid w:val="006A3B16"/>
    <w:rsid w:val="006A3EF2"/>
    <w:rsid w:val="006A44D0"/>
    <w:rsid w:val="006A48C1"/>
    <w:rsid w:val="006A4E9A"/>
    <w:rsid w:val="006A510D"/>
    <w:rsid w:val="006A5186"/>
    <w:rsid w:val="006A51A4"/>
    <w:rsid w:val="006A5769"/>
    <w:rsid w:val="006A5D35"/>
    <w:rsid w:val="006A6A09"/>
    <w:rsid w:val="006A6B0F"/>
    <w:rsid w:val="006A6DDD"/>
    <w:rsid w:val="006A72CB"/>
    <w:rsid w:val="006A763D"/>
    <w:rsid w:val="006A7947"/>
    <w:rsid w:val="006B055B"/>
    <w:rsid w:val="006B06B2"/>
    <w:rsid w:val="006B0FAC"/>
    <w:rsid w:val="006B1060"/>
    <w:rsid w:val="006B1B10"/>
    <w:rsid w:val="006B1F47"/>
    <w:rsid w:val="006B1FFA"/>
    <w:rsid w:val="006B2126"/>
    <w:rsid w:val="006B2CAE"/>
    <w:rsid w:val="006B2E7A"/>
    <w:rsid w:val="006B3564"/>
    <w:rsid w:val="006B37E6"/>
    <w:rsid w:val="006B3BF6"/>
    <w:rsid w:val="006B3D8F"/>
    <w:rsid w:val="006B4066"/>
    <w:rsid w:val="006B42E3"/>
    <w:rsid w:val="006B4385"/>
    <w:rsid w:val="006B44E9"/>
    <w:rsid w:val="006B56DC"/>
    <w:rsid w:val="006B5BBC"/>
    <w:rsid w:val="006B5CD9"/>
    <w:rsid w:val="006B5E43"/>
    <w:rsid w:val="006B60F2"/>
    <w:rsid w:val="006B631D"/>
    <w:rsid w:val="006B6959"/>
    <w:rsid w:val="006B6A4F"/>
    <w:rsid w:val="006B73E5"/>
    <w:rsid w:val="006B787A"/>
    <w:rsid w:val="006B7FB5"/>
    <w:rsid w:val="006C00A3"/>
    <w:rsid w:val="006C0A74"/>
    <w:rsid w:val="006C10FC"/>
    <w:rsid w:val="006C12B3"/>
    <w:rsid w:val="006C14B6"/>
    <w:rsid w:val="006C1831"/>
    <w:rsid w:val="006C19E3"/>
    <w:rsid w:val="006C1B91"/>
    <w:rsid w:val="006C209A"/>
    <w:rsid w:val="006C20B0"/>
    <w:rsid w:val="006C2EA0"/>
    <w:rsid w:val="006C3541"/>
    <w:rsid w:val="006C3F62"/>
    <w:rsid w:val="006C4763"/>
    <w:rsid w:val="006C65B1"/>
    <w:rsid w:val="006C6717"/>
    <w:rsid w:val="006C6DA2"/>
    <w:rsid w:val="006C6EA7"/>
    <w:rsid w:val="006C7AB5"/>
    <w:rsid w:val="006C7D23"/>
    <w:rsid w:val="006D02F9"/>
    <w:rsid w:val="006D0360"/>
    <w:rsid w:val="006D062E"/>
    <w:rsid w:val="006D06A6"/>
    <w:rsid w:val="006D0817"/>
    <w:rsid w:val="006D0996"/>
    <w:rsid w:val="006D13F7"/>
    <w:rsid w:val="006D1595"/>
    <w:rsid w:val="006D2049"/>
    <w:rsid w:val="006D2405"/>
    <w:rsid w:val="006D2ACE"/>
    <w:rsid w:val="006D3A0E"/>
    <w:rsid w:val="006D3E09"/>
    <w:rsid w:val="006D4A39"/>
    <w:rsid w:val="006D511C"/>
    <w:rsid w:val="006D531B"/>
    <w:rsid w:val="006D53A4"/>
    <w:rsid w:val="006D5448"/>
    <w:rsid w:val="006D54CD"/>
    <w:rsid w:val="006D6748"/>
    <w:rsid w:val="006D6F45"/>
    <w:rsid w:val="006D72D4"/>
    <w:rsid w:val="006D75B6"/>
    <w:rsid w:val="006D7DB0"/>
    <w:rsid w:val="006E017B"/>
    <w:rsid w:val="006E02B9"/>
    <w:rsid w:val="006E08A7"/>
    <w:rsid w:val="006E08C4"/>
    <w:rsid w:val="006E091B"/>
    <w:rsid w:val="006E0AAE"/>
    <w:rsid w:val="006E1253"/>
    <w:rsid w:val="006E151E"/>
    <w:rsid w:val="006E17F2"/>
    <w:rsid w:val="006E2552"/>
    <w:rsid w:val="006E2827"/>
    <w:rsid w:val="006E2829"/>
    <w:rsid w:val="006E2B3F"/>
    <w:rsid w:val="006E2B5E"/>
    <w:rsid w:val="006E2B78"/>
    <w:rsid w:val="006E2D16"/>
    <w:rsid w:val="006E2E43"/>
    <w:rsid w:val="006E2EFE"/>
    <w:rsid w:val="006E3E9E"/>
    <w:rsid w:val="006E42C8"/>
    <w:rsid w:val="006E4800"/>
    <w:rsid w:val="006E492A"/>
    <w:rsid w:val="006E4A52"/>
    <w:rsid w:val="006E5383"/>
    <w:rsid w:val="006E5479"/>
    <w:rsid w:val="006E560F"/>
    <w:rsid w:val="006E5B90"/>
    <w:rsid w:val="006E60D3"/>
    <w:rsid w:val="006E69AD"/>
    <w:rsid w:val="006E7301"/>
    <w:rsid w:val="006E772D"/>
    <w:rsid w:val="006E79B6"/>
    <w:rsid w:val="006F054E"/>
    <w:rsid w:val="006F0586"/>
    <w:rsid w:val="006F0AEE"/>
    <w:rsid w:val="006F0F35"/>
    <w:rsid w:val="006F129B"/>
    <w:rsid w:val="006F15D8"/>
    <w:rsid w:val="006F168C"/>
    <w:rsid w:val="006F1AF0"/>
    <w:rsid w:val="006F1B19"/>
    <w:rsid w:val="006F2B15"/>
    <w:rsid w:val="006F2C3B"/>
    <w:rsid w:val="006F3580"/>
    <w:rsid w:val="006F3613"/>
    <w:rsid w:val="006F3839"/>
    <w:rsid w:val="006F3C7F"/>
    <w:rsid w:val="006F40AA"/>
    <w:rsid w:val="006F4503"/>
    <w:rsid w:val="006F4E2B"/>
    <w:rsid w:val="006F5D29"/>
    <w:rsid w:val="006F5ECE"/>
    <w:rsid w:val="006F65CA"/>
    <w:rsid w:val="006F678C"/>
    <w:rsid w:val="006F67B8"/>
    <w:rsid w:val="006F6979"/>
    <w:rsid w:val="006F78FD"/>
    <w:rsid w:val="006F7F60"/>
    <w:rsid w:val="00700BAF"/>
    <w:rsid w:val="00700E09"/>
    <w:rsid w:val="00701708"/>
    <w:rsid w:val="00701B92"/>
    <w:rsid w:val="00701DAC"/>
    <w:rsid w:val="0070395A"/>
    <w:rsid w:val="00703FBE"/>
    <w:rsid w:val="00704694"/>
    <w:rsid w:val="00704BBC"/>
    <w:rsid w:val="007052E0"/>
    <w:rsid w:val="007058CD"/>
    <w:rsid w:val="00705D75"/>
    <w:rsid w:val="007065C8"/>
    <w:rsid w:val="0070664A"/>
    <w:rsid w:val="00706767"/>
    <w:rsid w:val="007069C9"/>
    <w:rsid w:val="00706D44"/>
    <w:rsid w:val="00706DC6"/>
    <w:rsid w:val="0070723B"/>
    <w:rsid w:val="00707F87"/>
    <w:rsid w:val="007100AC"/>
    <w:rsid w:val="0071128F"/>
    <w:rsid w:val="0071169D"/>
    <w:rsid w:val="00711EAD"/>
    <w:rsid w:val="00711F64"/>
    <w:rsid w:val="00712798"/>
    <w:rsid w:val="0071294D"/>
    <w:rsid w:val="00712A78"/>
    <w:rsid w:val="00712C1C"/>
    <w:rsid w:val="00712DA7"/>
    <w:rsid w:val="007135E8"/>
    <w:rsid w:val="00714956"/>
    <w:rsid w:val="00715CB5"/>
    <w:rsid w:val="00715F7C"/>
    <w:rsid w:val="00715F89"/>
    <w:rsid w:val="0071689E"/>
    <w:rsid w:val="00716A99"/>
    <w:rsid w:val="00716D71"/>
    <w:rsid w:val="00716FB7"/>
    <w:rsid w:val="0071743E"/>
    <w:rsid w:val="00717939"/>
    <w:rsid w:val="00717AC5"/>
    <w:rsid w:val="00717C66"/>
    <w:rsid w:val="00720CC9"/>
    <w:rsid w:val="0072144B"/>
    <w:rsid w:val="00722201"/>
    <w:rsid w:val="00722D6B"/>
    <w:rsid w:val="00723769"/>
    <w:rsid w:val="00723956"/>
    <w:rsid w:val="00723D25"/>
    <w:rsid w:val="00723E7A"/>
    <w:rsid w:val="00723EC3"/>
    <w:rsid w:val="007240B8"/>
    <w:rsid w:val="00724203"/>
    <w:rsid w:val="00724D72"/>
    <w:rsid w:val="00725646"/>
    <w:rsid w:val="00725A7A"/>
    <w:rsid w:val="00725B6D"/>
    <w:rsid w:val="00725C3B"/>
    <w:rsid w:val="00725D14"/>
    <w:rsid w:val="00725D1F"/>
    <w:rsid w:val="007266FB"/>
    <w:rsid w:val="007273EB"/>
    <w:rsid w:val="00727E4F"/>
    <w:rsid w:val="0073032A"/>
    <w:rsid w:val="007306DC"/>
    <w:rsid w:val="00730CA7"/>
    <w:rsid w:val="00730EAE"/>
    <w:rsid w:val="00731ADE"/>
    <w:rsid w:val="0073212B"/>
    <w:rsid w:val="00732D48"/>
    <w:rsid w:val="00733D6A"/>
    <w:rsid w:val="00734008"/>
    <w:rsid w:val="00734065"/>
    <w:rsid w:val="00734894"/>
    <w:rsid w:val="00735327"/>
    <w:rsid w:val="00735451"/>
    <w:rsid w:val="00735E4C"/>
    <w:rsid w:val="00735E65"/>
    <w:rsid w:val="00736407"/>
    <w:rsid w:val="00736415"/>
    <w:rsid w:val="00737552"/>
    <w:rsid w:val="007375B5"/>
    <w:rsid w:val="00737DD5"/>
    <w:rsid w:val="00740573"/>
    <w:rsid w:val="00740834"/>
    <w:rsid w:val="007409CA"/>
    <w:rsid w:val="00741479"/>
    <w:rsid w:val="007414DA"/>
    <w:rsid w:val="00741643"/>
    <w:rsid w:val="00741D6D"/>
    <w:rsid w:val="007433BD"/>
    <w:rsid w:val="007433CF"/>
    <w:rsid w:val="0074352D"/>
    <w:rsid w:val="007448D2"/>
    <w:rsid w:val="007448E5"/>
    <w:rsid w:val="00744A73"/>
    <w:rsid w:val="00744DB8"/>
    <w:rsid w:val="007451C6"/>
    <w:rsid w:val="007459C6"/>
    <w:rsid w:val="00745C28"/>
    <w:rsid w:val="007460FF"/>
    <w:rsid w:val="00746E8C"/>
    <w:rsid w:val="00746FA2"/>
    <w:rsid w:val="007474D4"/>
    <w:rsid w:val="00747712"/>
    <w:rsid w:val="00747896"/>
    <w:rsid w:val="00747EF2"/>
    <w:rsid w:val="0075003E"/>
    <w:rsid w:val="00750F9E"/>
    <w:rsid w:val="007518C8"/>
    <w:rsid w:val="00751A51"/>
    <w:rsid w:val="007521A5"/>
    <w:rsid w:val="0075322D"/>
    <w:rsid w:val="00753455"/>
    <w:rsid w:val="00753681"/>
    <w:rsid w:val="007537D4"/>
    <w:rsid w:val="00753D56"/>
    <w:rsid w:val="007546B4"/>
    <w:rsid w:val="007548C3"/>
    <w:rsid w:val="007548C4"/>
    <w:rsid w:val="007564AE"/>
    <w:rsid w:val="0075694D"/>
    <w:rsid w:val="00757591"/>
    <w:rsid w:val="00757633"/>
    <w:rsid w:val="007576A3"/>
    <w:rsid w:val="00757A59"/>
    <w:rsid w:val="00757DD5"/>
    <w:rsid w:val="00760811"/>
    <w:rsid w:val="007608B8"/>
    <w:rsid w:val="00760E44"/>
    <w:rsid w:val="00760E6E"/>
    <w:rsid w:val="00761762"/>
    <w:rsid w:val="007617A7"/>
    <w:rsid w:val="0076191E"/>
    <w:rsid w:val="00761E1B"/>
    <w:rsid w:val="00762125"/>
    <w:rsid w:val="00762162"/>
    <w:rsid w:val="00762697"/>
    <w:rsid w:val="00762A8A"/>
    <w:rsid w:val="00763273"/>
    <w:rsid w:val="007635C3"/>
    <w:rsid w:val="00763B5C"/>
    <w:rsid w:val="007642E0"/>
    <w:rsid w:val="007657D2"/>
    <w:rsid w:val="00765E06"/>
    <w:rsid w:val="00765E3C"/>
    <w:rsid w:val="00765F79"/>
    <w:rsid w:val="007662CF"/>
    <w:rsid w:val="00766B0A"/>
    <w:rsid w:val="00766DC2"/>
    <w:rsid w:val="00767B90"/>
    <w:rsid w:val="00767C55"/>
    <w:rsid w:val="0077022E"/>
    <w:rsid w:val="007706FF"/>
    <w:rsid w:val="00770891"/>
    <w:rsid w:val="00770903"/>
    <w:rsid w:val="00770C61"/>
    <w:rsid w:val="00771768"/>
    <w:rsid w:val="00771C7D"/>
    <w:rsid w:val="00771FF3"/>
    <w:rsid w:val="00772BA3"/>
    <w:rsid w:val="0077310A"/>
    <w:rsid w:val="00773A5B"/>
    <w:rsid w:val="00773F1B"/>
    <w:rsid w:val="00774825"/>
    <w:rsid w:val="00774D20"/>
    <w:rsid w:val="00775041"/>
    <w:rsid w:val="007763FE"/>
    <w:rsid w:val="00776607"/>
    <w:rsid w:val="00776998"/>
    <w:rsid w:val="007772BA"/>
    <w:rsid w:val="007775A5"/>
    <w:rsid w:val="007776A2"/>
    <w:rsid w:val="00777849"/>
    <w:rsid w:val="00777A64"/>
    <w:rsid w:val="007803D0"/>
    <w:rsid w:val="007803D3"/>
    <w:rsid w:val="007805DD"/>
    <w:rsid w:val="00780A99"/>
    <w:rsid w:val="0078178F"/>
    <w:rsid w:val="00781B88"/>
    <w:rsid w:val="00781BB1"/>
    <w:rsid w:val="00781C4F"/>
    <w:rsid w:val="00781D0A"/>
    <w:rsid w:val="007821C1"/>
    <w:rsid w:val="00782487"/>
    <w:rsid w:val="00782A2E"/>
    <w:rsid w:val="00782B11"/>
    <w:rsid w:val="00782C83"/>
    <w:rsid w:val="00783197"/>
    <w:rsid w:val="007833BB"/>
    <w:rsid w:val="0078354C"/>
    <w:rsid w:val="007836C0"/>
    <w:rsid w:val="007846B0"/>
    <w:rsid w:val="00784E51"/>
    <w:rsid w:val="00785039"/>
    <w:rsid w:val="007854D3"/>
    <w:rsid w:val="00785D54"/>
    <w:rsid w:val="00786134"/>
    <w:rsid w:val="0078667E"/>
    <w:rsid w:val="00786BA1"/>
    <w:rsid w:val="00786EB7"/>
    <w:rsid w:val="00791144"/>
    <w:rsid w:val="007919DC"/>
    <w:rsid w:val="00791B72"/>
    <w:rsid w:val="00791C7F"/>
    <w:rsid w:val="00792247"/>
    <w:rsid w:val="0079242E"/>
    <w:rsid w:val="0079310A"/>
    <w:rsid w:val="00793369"/>
    <w:rsid w:val="00793D40"/>
    <w:rsid w:val="007941AF"/>
    <w:rsid w:val="00794B1D"/>
    <w:rsid w:val="00794B54"/>
    <w:rsid w:val="00794DC3"/>
    <w:rsid w:val="007955E0"/>
    <w:rsid w:val="00795F2C"/>
    <w:rsid w:val="00796888"/>
    <w:rsid w:val="007972A4"/>
    <w:rsid w:val="007979B2"/>
    <w:rsid w:val="00797AC5"/>
    <w:rsid w:val="007A010A"/>
    <w:rsid w:val="007A0FFB"/>
    <w:rsid w:val="007A1326"/>
    <w:rsid w:val="007A1469"/>
    <w:rsid w:val="007A1862"/>
    <w:rsid w:val="007A1E23"/>
    <w:rsid w:val="007A29C3"/>
    <w:rsid w:val="007A2B7B"/>
    <w:rsid w:val="007A2FDC"/>
    <w:rsid w:val="007A3356"/>
    <w:rsid w:val="007A36F3"/>
    <w:rsid w:val="007A3AFD"/>
    <w:rsid w:val="007A45B2"/>
    <w:rsid w:val="007A46BE"/>
    <w:rsid w:val="007A47F8"/>
    <w:rsid w:val="007A4BE5"/>
    <w:rsid w:val="007A4CEF"/>
    <w:rsid w:val="007A4F3D"/>
    <w:rsid w:val="007A52DC"/>
    <w:rsid w:val="007A55A8"/>
    <w:rsid w:val="007A5958"/>
    <w:rsid w:val="007A5ECD"/>
    <w:rsid w:val="007A5F15"/>
    <w:rsid w:val="007A6062"/>
    <w:rsid w:val="007A682D"/>
    <w:rsid w:val="007A7088"/>
    <w:rsid w:val="007A73D7"/>
    <w:rsid w:val="007A7E72"/>
    <w:rsid w:val="007B0000"/>
    <w:rsid w:val="007B0DF6"/>
    <w:rsid w:val="007B2137"/>
    <w:rsid w:val="007B24C4"/>
    <w:rsid w:val="007B254D"/>
    <w:rsid w:val="007B449D"/>
    <w:rsid w:val="007B46B8"/>
    <w:rsid w:val="007B50E4"/>
    <w:rsid w:val="007B5236"/>
    <w:rsid w:val="007B5972"/>
    <w:rsid w:val="007B5A7A"/>
    <w:rsid w:val="007B5EEB"/>
    <w:rsid w:val="007B6651"/>
    <w:rsid w:val="007B6B2F"/>
    <w:rsid w:val="007B6C95"/>
    <w:rsid w:val="007B6CC7"/>
    <w:rsid w:val="007B7558"/>
    <w:rsid w:val="007B7C01"/>
    <w:rsid w:val="007B7EF9"/>
    <w:rsid w:val="007C0560"/>
    <w:rsid w:val="007C057B"/>
    <w:rsid w:val="007C0946"/>
    <w:rsid w:val="007C1661"/>
    <w:rsid w:val="007C1A9E"/>
    <w:rsid w:val="007C2A57"/>
    <w:rsid w:val="007C33D6"/>
    <w:rsid w:val="007C45F7"/>
    <w:rsid w:val="007C474E"/>
    <w:rsid w:val="007C4B44"/>
    <w:rsid w:val="007C4C48"/>
    <w:rsid w:val="007C4D9E"/>
    <w:rsid w:val="007C563C"/>
    <w:rsid w:val="007C59C9"/>
    <w:rsid w:val="007C6014"/>
    <w:rsid w:val="007C61E6"/>
    <w:rsid w:val="007C6E38"/>
    <w:rsid w:val="007C77F4"/>
    <w:rsid w:val="007C789C"/>
    <w:rsid w:val="007C7C29"/>
    <w:rsid w:val="007D0310"/>
    <w:rsid w:val="007D0E3F"/>
    <w:rsid w:val="007D133F"/>
    <w:rsid w:val="007D2094"/>
    <w:rsid w:val="007D212E"/>
    <w:rsid w:val="007D22F9"/>
    <w:rsid w:val="007D29CC"/>
    <w:rsid w:val="007D2E24"/>
    <w:rsid w:val="007D31EF"/>
    <w:rsid w:val="007D3319"/>
    <w:rsid w:val="007D3802"/>
    <w:rsid w:val="007D3E58"/>
    <w:rsid w:val="007D44AA"/>
    <w:rsid w:val="007D458F"/>
    <w:rsid w:val="007D4D29"/>
    <w:rsid w:val="007D4DEC"/>
    <w:rsid w:val="007D5655"/>
    <w:rsid w:val="007D5703"/>
    <w:rsid w:val="007D5A52"/>
    <w:rsid w:val="007D6646"/>
    <w:rsid w:val="007D740F"/>
    <w:rsid w:val="007D7A96"/>
    <w:rsid w:val="007D7CB7"/>
    <w:rsid w:val="007D7CF5"/>
    <w:rsid w:val="007D7E58"/>
    <w:rsid w:val="007E052D"/>
    <w:rsid w:val="007E0B2D"/>
    <w:rsid w:val="007E14F2"/>
    <w:rsid w:val="007E18F2"/>
    <w:rsid w:val="007E18F8"/>
    <w:rsid w:val="007E34E7"/>
    <w:rsid w:val="007E3D9F"/>
    <w:rsid w:val="007E41AD"/>
    <w:rsid w:val="007E47CC"/>
    <w:rsid w:val="007E488D"/>
    <w:rsid w:val="007E49CA"/>
    <w:rsid w:val="007E4E35"/>
    <w:rsid w:val="007E56CC"/>
    <w:rsid w:val="007E5E9E"/>
    <w:rsid w:val="007E5FE9"/>
    <w:rsid w:val="007E6AD4"/>
    <w:rsid w:val="007E6CA1"/>
    <w:rsid w:val="007E6CC2"/>
    <w:rsid w:val="007F0934"/>
    <w:rsid w:val="007F1222"/>
    <w:rsid w:val="007F1493"/>
    <w:rsid w:val="007F15BC"/>
    <w:rsid w:val="007F15FF"/>
    <w:rsid w:val="007F1895"/>
    <w:rsid w:val="007F1CB4"/>
    <w:rsid w:val="007F202A"/>
    <w:rsid w:val="007F2F3E"/>
    <w:rsid w:val="007F3220"/>
    <w:rsid w:val="007F3346"/>
    <w:rsid w:val="007F3524"/>
    <w:rsid w:val="007F35DC"/>
    <w:rsid w:val="007F3ED5"/>
    <w:rsid w:val="007F4305"/>
    <w:rsid w:val="007F482A"/>
    <w:rsid w:val="007F48E3"/>
    <w:rsid w:val="007F48F1"/>
    <w:rsid w:val="007F511D"/>
    <w:rsid w:val="007F520C"/>
    <w:rsid w:val="007F576D"/>
    <w:rsid w:val="007F58E3"/>
    <w:rsid w:val="007F5A70"/>
    <w:rsid w:val="007F5EDA"/>
    <w:rsid w:val="007F637A"/>
    <w:rsid w:val="007F652F"/>
    <w:rsid w:val="007F66A6"/>
    <w:rsid w:val="007F6A45"/>
    <w:rsid w:val="007F6E59"/>
    <w:rsid w:val="007F6FD9"/>
    <w:rsid w:val="007F71D5"/>
    <w:rsid w:val="007F757E"/>
    <w:rsid w:val="007F76BF"/>
    <w:rsid w:val="008003CD"/>
    <w:rsid w:val="008004CE"/>
    <w:rsid w:val="00800512"/>
    <w:rsid w:val="00801687"/>
    <w:rsid w:val="008019EE"/>
    <w:rsid w:val="00802022"/>
    <w:rsid w:val="0080207C"/>
    <w:rsid w:val="008028A3"/>
    <w:rsid w:val="00803873"/>
    <w:rsid w:val="00803BAF"/>
    <w:rsid w:val="00804410"/>
    <w:rsid w:val="008049B7"/>
    <w:rsid w:val="008059C1"/>
    <w:rsid w:val="00805AFD"/>
    <w:rsid w:val="00805B76"/>
    <w:rsid w:val="00805E9E"/>
    <w:rsid w:val="008062CA"/>
    <w:rsid w:val="0080662F"/>
    <w:rsid w:val="0080688C"/>
    <w:rsid w:val="00806C91"/>
    <w:rsid w:val="00806E5F"/>
    <w:rsid w:val="00806F20"/>
    <w:rsid w:val="00810360"/>
    <w:rsid w:val="0081065F"/>
    <w:rsid w:val="00810E72"/>
    <w:rsid w:val="0081179B"/>
    <w:rsid w:val="00811C5C"/>
    <w:rsid w:val="00812158"/>
    <w:rsid w:val="00812DCB"/>
    <w:rsid w:val="00813418"/>
    <w:rsid w:val="00813426"/>
    <w:rsid w:val="00813719"/>
    <w:rsid w:val="00813FA5"/>
    <w:rsid w:val="0081523F"/>
    <w:rsid w:val="00815A6E"/>
    <w:rsid w:val="00816151"/>
    <w:rsid w:val="008163B2"/>
    <w:rsid w:val="00816A47"/>
    <w:rsid w:val="00817268"/>
    <w:rsid w:val="008203B7"/>
    <w:rsid w:val="00820529"/>
    <w:rsid w:val="00820BB7"/>
    <w:rsid w:val="00821259"/>
    <w:rsid w:val="008212BE"/>
    <w:rsid w:val="00821396"/>
    <w:rsid w:val="008217C2"/>
    <w:rsid w:val="008218CF"/>
    <w:rsid w:val="00821B71"/>
    <w:rsid w:val="00821EAB"/>
    <w:rsid w:val="00821FC4"/>
    <w:rsid w:val="00822498"/>
    <w:rsid w:val="00822D5B"/>
    <w:rsid w:val="00822F7C"/>
    <w:rsid w:val="00823B32"/>
    <w:rsid w:val="00823F54"/>
    <w:rsid w:val="008248E7"/>
    <w:rsid w:val="00824CB1"/>
    <w:rsid w:val="00824F02"/>
    <w:rsid w:val="00824F06"/>
    <w:rsid w:val="00825595"/>
    <w:rsid w:val="00825F4B"/>
    <w:rsid w:val="00826182"/>
    <w:rsid w:val="008261CD"/>
    <w:rsid w:val="00826BD1"/>
    <w:rsid w:val="00826C4F"/>
    <w:rsid w:val="00826E70"/>
    <w:rsid w:val="008273F8"/>
    <w:rsid w:val="00827436"/>
    <w:rsid w:val="00830610"/>
    <w:rsid w:val="008309B6"/>
    <w:rsid w:val="00830A48"/>
    <w:rsid w:val="00830B6D"/>
    <w:rsid w:val="008310F6"/>
    <w:rsid w:val="00831903"/>
    <w:rsid w:val="00831C89"/>
    <w:rsid w:val="00831FA8"/>
    <w:rsid w:val="008321DE"/>
    <w:rsid w:val="0083284E"/>
    <w:rsid w:val="00832DA5"/>
    <w:rsid w:val="00832F4B"/>
    <w:rsid w:val="008334B7"/>
    <w:rsid w:val="00833A2E"/>
    <w:rsid w:val="00833EDF"/>
    <w:rsid w:val="00834038"/>
    <w:rsid w:val="00835CBB"/>
    <w:rsid w:val="008363E3"/>
    <w:rsid w:val="008377AF"/>
    <w:rsid w:val="0084001E"/>
    <w:rsid w:val="00840190"/>
    <w:rsid w:val="008404C4"/>
    <w:rsid w:val="0084056D"/>
    <w:rsid w:val="00840D3B"/>
    <w:rsid w:val="00841080"/>
    <w:rsid w:val="008412F7"/>
    <w:rsid w:val="008414BB"/>
    <w:rsid w:val="008414D0"/>
    <w:rsid w:val="00841934"/>
    <w:rsid w:val="00841B54"/>
    <w:rsid w:val="00842381"/>
    <w:rsid w:val="00842460"/>
    <w:rsid w:val="008434A7"/>
    <w:rsid w:val="00843C93"/>
    <w:rsid w:val="00843E2A"/>
    <w:rsid w:val="00843ED1"/>
    <w:rsid w:val="0084419A"/>
    <w:rsid w:val="00844477"/>
    <w:rsid w:val="008449D5"/>
    <w:rsid w:val="00844CBF"/>
    <w:rsid w:val="008450D0"/>
    <w:rsid w:val="008455DA"/>
    <w:rsid w:val="008455E2"/>
    <w:rsid w:val="00845A7F"/>
    <w:rsid w:val="00845C5F"/>
    <w:rsid w:val="0084669C"/>
    <w:rsid w:val="008467D0"/>
    <w:rsid w:val="00846922"/>
    <w:rsid w:val="0084694D"/>
    <w:rsid w:val="008470D0"/>
    <w:rsid w:val="008475B7"/>
    <w:rsid w:val="00850404"/>
    <w:rsid w:val="008505DC"/>
    <w:rsid w:val="008509F0"/>
    <w:rsid w:val="00851875"/>
    <w:rsid w:val="00852258"/>
    <w:rsid w:val="00852357"/>
    <w:rsid w:val="0085297C"/>
    <w:rsid w:val="00852B7B"/>
    <w:rsid w:val="00852E7A"/>
    <w:rsid w:val="008531E8"/>
    <w:rsid w:val="00853515"/>
    <w:rsid w:val="00853638"/>
    <w:rsid w:val="008537DA"/>
    <w:rsid w:val="0085448C"/>
    <w:rsid w:val="00855048"/>
    <w:rsid w:val="00855240"/>
    <w:rsid w:val="00855651"/>
    <w:rsid w:val="008557FD"/>
    <w:rsid w:val="008563D3"/>
    <w:rsid w:val="00856672"/>
    <w:rsid w:val="00856A0E"/>
    <w:rsid w:val="00856E64"/>
    <w:rsid w:val="008572BC"/>
    <w:rsid w:val="00857B01"/>
    <w:rsid w:val="00857BAA"/>
    <w:rsid w:val="00857F64"/>
    <w:rsid w:val="00860A52"/>
    <w:rsid w:val="00860E07"/>
    <w:rsid w:val="0086284A"/>
    <w:rsid w:val="00862960"/>
    <w:rsid w:val="00862FF4"/>
    <w:rsid w:val="0086334D"/>
    <w:rsid w:val="00863532"/>
    <w:rsid w:val="0086403D"/>
    <w:rsid w:val="008641E8"/>
    <w:rsid w:val="008642C0"/>
    <w:rsid w:val="008645FE"/>
    <w:rsid w:val="0086487E"/>
    <w:rsid w:val="00864A69"/>
    <w:rsid w:val="00864B32"/>
    <w:rsid w:val="00864EAA"/>
    <w:rsid w:val="00865726"/>
    <w:rsid w:val="00865EC3"/>
    <w:rsid w:val="0086629C"/>
    <w:rsid w:val="00866415"/>
    <w:rsid w:val="0086672A"/>
    <w:rsid w:val="00866CCF"/>
    <w:rsid w:val="00867469"/>
    <w:rsid w:val="0086757C"/>
    <w:rsid w:val="00867B19"/>
    <w:rsid w:val="008703AE"/>
    <w:rsid w:val="00870741"/>
    <w:rsid w:val="00870838"/>
    <w:rsid w:val="00870A3D"/>
    <w:rsid w:val="00870B95"/>
    <w:rsid w:val="00871836"/>
    <w:rsid w:val="00871AF9"/>
    <w:rsid w:val="00873065"/>
    <w:rsid w:val="008734FE"/>
    <w:rsid w:val="008736AC"/>
    <w:rsid w:val="00874436"/>
    <w:rsid w:val="00874B45"/>
    <w:rsid w:val="00874C1F"/>
    <w:rsid w:val="00875DC8"/>
    <w:rsid w:val="008762A3"/>
    <w:rsid w:val="00876EB4"/>
    <w:rsid w:val="00877DFB"/>
    <w:rsid w:val="0088004B"/>
    <w:rsid w:val="0088006B"/>
    <w:rsid w:val="00880421"/>
    <w:rsid w:val="008809FE"/>
    <w:rsid w:val="00880A08"/>
    <w:rsid w:val="00880DDA"/>
    <w:rsid w:val="008813A0"/>
    <w:rsid w:val="008822E6"/>
    <w:rsid w:val="00882E98"/>
    <w:rsid w:val="00883242"/>
    <w:rsid w:val="00883A53"/>
    <w:rsid w:val="00884006"/>
    <w:rsid w:val="0088478D"/>
    <w:rsid w:val="00884BCD"/>
    <w:rsid w:val="00885643"/>
    <w:rsid w:val="00885BA9"/>
    <w:rsid w:val="00885C59"/>
    <w:rsid w:val="00885ED7"/>
    <w:rsid w:val="00885F34"/>
    <w:rsid w:val="00887842"/>
    <w:rsid w:val="00890C47"/>
    <w:rsid w:val="00891772"/>
    <w:rsid w:val="00891DB1"/>
    <w:rsid w:val="0089256F"/>
    <w:rsid w:val="0089291A"/>
    <w:rsid w:val="00892AF5"/>
    <w:rsid w:val="00892F14"/>
    <w:rsid w:val="008932D2"/>
    <w:rsid w:val="008932D7"/>
    <w:rsid w:val="00893CDB"/>
    <w:rsid w:val="00893D12"/>
    <w:rsid w:val="00893F9A"/>
    <w:rsid w:val="0089468F"/>
    <w:rsid w:val="00894802"/>
    <w:rsid w:val="008948C3"/>
    <w:rsid w:val="00895105"/>
    <w:rsid w:val="00895316"/>
    <w:rsid w:val="00895861"/>
    <w:rsid w:val="00895EC3"/>
    <w:rsid w:val="0089666B"/>
    <w:rsid w:val="0089673E"/>
    <w:rsid w:val="00896C63"/>
    <w:rsid w:val="008979D6"/>
    <w:rsid w:val="00897B91"/>
    <w:rsid w:val="00897BED"/>
    <w:rsid w:val="008A00A0"/>
    <w:rsid w:val="008A0488"/>
    <w:rsid w:val="008A0836"/>
    <w:rsid w:val="008A13FD"/>
    <w:rsid w:val="008A1432"/>
    <w:rsid w:val="008A14A8"/>
    <w:rsid w:val="008A1960"/>
    <w:rsid w:val="008A1B6D"/>
    <w:rsid w:val="008A21F0"/>
    <w:rsid w:val="008A2235"/>
    <w:rsid w:val="008A33E8"/>
    <w:rsid w:val="008A36C0"/>
    <w:rsid w:val="008A3CAD"/>
    <w:rsid w:val="008A3CB3"/>
    <w:rsid w:val="008A43F4"/>
    <w:rsid w:val="008A49E2"/>
    <w:rsid w:val="008A4A56"/>
    <w:rsid w:val="008A4E89"/>
    <w:rsid w:val="008A4FFB"/>
    <w:rsid w:val="008A5776"/>
    <w:rsid w:val="008A5C1E"/>
    <w:rsid w:val="008A5DE5"/>
    <w:rsid w:val="008A6463"/>
    <w:rsid w:val="008A6922"/>
    <w:rsid w:val="008A6EC9"/>
    <w:rsid w:val="008A7C8F"/>
    <w:rsid w:val="008B0291"/>
    <w:rsid w:val="008B06F1"/>
    <w:rsid w:val="008B0738"/>
    <w:rsid w:val="008B07C5"/>
    <w:rsid w:val="008B0FEC"/>
    <w:rsid w:val="008B1909"/>
    <w:rsid w:val="008B1D49"/>
    <w:rsid w:val="008B1FDB"/>
    <w:rsid w:val="008B2A5B"/>
    <w:rsid w:val="008B34C7"/>
    <w:rsid w:val="008B367A"/>
    <w:rsid w:val="008B36D9"/>
    <w:rsid w:val="008B3D52"/>
    <w:rsid w:val="008B430F"/>
    <w:rsid w:val="008B44C9"/>
    <w:rsid w:val="008B4552"/>
    <w:rsid w:val="008B459A"/>
    <w:rsid w:val="008B47EB"/>
    <w:rsid w:val="008B48B4"/>
    <w:rsid w:val="008B4DA3"/>
    <w:rsid w:val="008B4FF4"/>
    <w:rsid w:val="008B579F"/>
    <w:rsid w:val="008B59D9"/>
    <w:rsid w:val="008B5A2D"/>
    <w:rsid w:val="008B5A79"/>
    <w:rsid w:val="008B6729"/>
    <w:rsid w:val="008B7158"/>
    <w:rsid w:val="008B7817"/>
    <w:rsid w:val="008B7B73"/>
    <w:rsid w:val="008B7F83"/>
    <w:rsid w:val="008C0142"/>
    <w:rsid w:val="008C03B8"/>
    <w:rsid w:val="008C085A"/>
    <w:rsid w:val="008C1118"/>
    <w:rsid w:val="008C1367"/>
    <w:rsid w:val="008C1A20"/>
    <w:rsid w:val="008C25C0"/>
    <w:rsid w:val="008C28BA"/>
    <w:rsid w:val="008C2FB5"/>
    <w:rsid w:val="008C302C"/>
    <w:rsid w:val="008C3A26"/>
    <w:rsid w:val="008C401C"/>
    <w:rsid w:val="008C4065"/>
    <w:rsid w:val="008C4CAB"/>
    <w:rsid w:val="008C5883"/>
    <w:rsid w:val="008C5905"/>
    <w:rsid w:val="008C5BC1"/>
    <w:rsid w:val="008C5EB9"/>
    <w:rsid w:val="008C6461"/>
    <w:rsid w:val="008C6768"/>
    <w:rsid w:val="008C69BC"/>
    <w:rsid w:val="008C6BA4"/>
    <w:rsid w:val="008C6F82"/>
    <w:rsid w:val="008C7094"/>
    <w:rsid w:val="008C727E"/>
    <w:rsid w:val="008C729B"/>
    <w:rsid w:val="008C7772"/>
    <w:rsid w:val="008C7CBC"/>
    <w:rsid w:val="008D0067"/>
    <w:rsid w:val="008D0790"/>
    <w:rsid w:val="008D125E"/>
    <w:rsid w:val="008D13C5"/>
    <w:rsid w:val="008D1745"/>
    <w:rsid w:val="008D3197"/>
    <w:rsid w:val="008D36C1"/>
    <w:rsid w:val="008D4540"/>
    <w:rsid w:val="008D4BDE"/>
    <w:rsid w:val="008D512B"/>
    <w:rsid w:val="008D5308"/>
    <w:rsid w:val="008D55BF"/>
    <w:rsid w:val="008D577C"/>
    <w:rsid w:val="008D5A56"/>
    <w:rsid w:val="008D61E0"/>
    <w:rsid w:val="008D6722"/>
    <w:rsid w:val="008D69B6"/>
    <w:rsid w:val="008D6E1D"/>
    <w:rsid w:val="008D7022"/>
    <w:rsid w:val="008D7AB2"/>
    <w:rsid w:val="008E0174"/>
    <w:rsid w:val="008E0259"/>
    <w:rsid w:val="008E0A6C"/>
    <w:rsid w:val="008E17D5"/>
    <w:rsid w:val="008E26A8"/>
    <w:rsid w:val="008E2CC9"/>
    <w:rsid w:val="008E37BC"/>
    <w:rsid w:val="008E4053"/>
    <w:rsid w:val="008E40C8"/>
    <w:rsid w:val="008E41BD"/>
    <w:rsid w:val="008E43E0"/>
    <w:rsid w:val="008E451D"/>
    <w:rsid w:val="008E4A0E"/>
    <w:rsid w:val="008E4ADE"/>
    <w:rsid w:val="008E4E59"/>
    <w:rsid w:val="008E5A09"/>
    <w:rsid w:val="008E5A0F"/>
    <w:rsid w:val="008E60FF"/>
    <w:rsid w:val="008E6376"/>
    <w:rsid w:val="008E638F"/>
    <w:rsid w:val="008E68DF"/>
    <w:rsid w:val="008F0115"/>
    <w:rsid w:val="008F0383"/>
    <w:rsid w:val="008F0789"/>
    <w:rsid w:val="008F081C"/>
    <w:rsid w:val="008F11F4"/>
    <w:rsid w:val="008F1F6A"/>
    <w:rsid w:val="008F24B7"/>
    <w:rsid w:val="008F28E7"/>
    <w:rsid w:val="008F3C23"/>
    <w:rsid w:val="008F3EDF"/>
    <w:rsid w:val="008F453A"/>
    <w:rsid w:val="008F5630"/>
    <w:rsid w:val="008F56DB"/>
    <w:rsid w:val="008F5FF8"/>
    <w:rsid w:val="008F63E1"/>
    <w:rsid w:val="008F6731"/>
    <w:rsid w:val="00900156"/>
    <w:rsid w:val="009001C0"/>
    <w:rsid w:val="0090053B"/>
    <w:rsid w:val="00900E59"/>
    <w:rsid w:val="00900FCF"/>
    <w:rsid w:val="00901298"/>
    <w:rsid w:val="00901842"/>
    <w:rsid w:val="009019BB"/>
    <w:rsid w:val="00901B8B"/>
    <w:rsid w:val="00901FCA"/>
    <w:rsid w:val="00902295"/>
    <w:rsid w:val="00902919"/>
    <w:rsid w:val="00902E7B"/>
    <w:rsid w:val="0090315B"/>
    <w:rsid w:val="009033B0"/>
    <w:rsid w:val="009035CA"/>
    <w:rsid w:val="009035E0"/>
    <w:rsid w:val="009040BA"/>
    <w:rsid w:val="00904350"/>
    <w:rsid w:val="0090551C"/>
    <w:rsid w:val="00905530"/>
    <w:rsid w:val="00905926"/>
    <w:rsid w:val="00905C17"/>
    <w:rsid w:val="00905C6A"/>
    <w:rsid w:val="0090604A"/>
    <w:rsid w:val="00906761"/>
    <w:rsid w:val="00906956"/>
    <w:rsid w:val="009076F5"/>
    <w:rsid w:val="009078AB"/>
    <w:rsid w:val="00907DBE"/>
    <w:rsid w:val="009104BF"/>
    <w:rsid w:val="0091055E"/>
    <w:rsid w:val="00910683"/>
    <w:rsid w:val="00910AE1"/>
    <w:rsid w:val="00910D69"/>
    <w:rsid w:val="009124C5"/>
    <w:rsid w:val="0091297A"/>
    <w:rsid w:val="00912C5D"/>
    <w:rsid w:val="00912DF9"/>
    <w:rsid w:val="00912EC7"/>
    <w:rsid w:val="0091309C"/>
    <w:rsid w:val="0091309E"/>
    <w:rsid w:val="009131AA"/>
    <w:rsid w:val="00913D40"/>
    <w:rsid w:val="00913D64"/>
    <w:rsid w:val="00913E40"/>
    <w:rsid w:val="009153A2"/>
    <w:rsid w:val="0091571A"/>
    <w:rsid w:val="00915AC4"/>
    <w:rsid w:val="00915EE7"/>
    <w:rsid w:val="00916239"/>
    <w:rsid w:val="009164D9"/>
    <w:rsid w:val="00916578"/>
    <w:rsid w:val="00917AD4"/>
    <w:rsid w:val="00917B51"/>
    <w:rsid w:val="009204D5"/>
    <w:rsid w:val="0092068E"/>
    <w:rsid w:val="00920A1E"/>
    <w:rsid w:val="00920C71"/>
    <w:rsid w:val="009215E9"/>
    <w:rsid w:val="00922585"/>
    <w:rsid w:val="00922728"/>
    <w:rsid w:val="009227DD"/>
    <w:rsid w:val="00922BCD"/>
    <w:rsid w:val="00922E6D"/>
    <w:rsid w:val="00922F41"/>
    <w:rsid w:val="00923015"/>
    <w:rsid w:val="009234D0"/>
    <w:rsid w:val="00923C7F"/>
    <w:rsid w:val="00923ED7"/>
    <w:rsid w:val="0092411C"/>
    <w:rsid w:val="009241D3"/>
    <w:rsid w:val="009248ED"/>
    <w:rsid w:val="00925013"/>
    <w:rsid w:val="00925024"/>
    <w:rsid w:val="0092507E"/>
    <w:rsid w:val="00925655"/>
    <w:rsid w:val="00925733"/>
    <w:rsid w:val="009257A8"/>
    <w:rsid w:val="00925BD5"/>
    <w:rsid w:val="00925CD2"/>
    <w:rsid w:val="009261C8"/>
    <w:rsid w:val="009264BA"/>
    <w:rsid w:val="00926B82"/>
    <w:rsid w:val="00926D03"/>
    <w:rsid w:val="00926F76"/>
    <w:rsid w:val="009271D1"/>
    <w:rsid w:val="00927DB3"/>
    <w:rsid w:val="00927E08"/>
    <w:rsid w:val="00927FF1"/>
    <w:rsid w:val="00930264"/>
    <w:rsid w:val="00930B27"/>
    <w:rsid w:val="00930D17"/>
    <w:rsid w:val="00930ED6"/>
    <w:rsid w:val="00931206"/>
    <w:rsid w:val="009317BA"/>
    <w:rsid w:val="00931A65"/>
    <w:rsid w:val="00931B56"/>
    <w:rsid w:val="00932077"/>
    <w:rsid w:val="00932447"/>
    <w:rsid w:val="00932567"/>
    <w:rsid w:val="00932A03"/>
    <w:rsid w:val="0093304F"/>
    <w:rsid w:val="0093313E"/>
    <w:rsid w:val="009331F9"/>
    <w:rsid w:val="00934012"/>
    <w:rsid w:val="00934126"/>
    <w:rsid w:val="00934A83"/>
    <w:rsid w:val="00934E8F"/>
    <w:rsid w:val="00934F9B"/>
    <w:rsid w:val="0093530F"/>
    <w:rsid w:val="009355CD"/>
    <w:rsid w:val="009358D7"/>
    <w:rsid w:val="0093592F"/>
    <w:rsid w:val="00935970"/>
    <w:rsid w:val="0093635B"/>
    <w:rsid w:val="009363F0"/>
    <w:rsid w:val="0093688D"/>
    <w:rsid w:val="00936EF1"/>
    <w:rsid w:val="00937538"/>
    <w:rsid w:val="00937D4C"/>
    <w:rsid w:val="0094045F"/>
    <w:rsid w:val="00940E6F"/>
    <w:rsid w:val="0094119E"/>
    <w:rsid w:val="0094165A"/>
    <w:rsid w:val="00942056"/>
    <w:rsid w:val="009429D1"/>
    <w:rsid w:val="00942E67"/>
    <w:rsid w:val="00943299"/>
    <w:rsid w:val="00943735"/>
    <w:rsid w:val="009438A7"/>
    <w:rsid w:val="00943955"/>
    <w:rsid w:val="00944293"/>
    <w:rsid w:val="009446D4"/>
    <w:rsid w:val="00944CD3"/>
    <w:rsid w:val="00944D54"/>
    <w:rsid w:val="009452D0"/>
    <w:rsid w:val="0094564F"/>
    <w:rsid w:val="009458AF"/>
    <w:rsid w:val="00945DC2"/>
    <w:rsid w:val="00946158"/>
    <w:rsid w:val="00946373"/>
    <w:rsid w:val="0094648C"/>
    <w:rsid w:val="00946555"/>
    <w:rsid w:val="00946963"/>
    <w:rsid w:val="00946B21"/>
    <w:rsid w:val="00946EBE"/>
    <w:rsid w:val="009474BF"/>
    <w:rsid w:val="00947583"/>
    <w:rsid w:val="00947821"/>
    <w:rsid w:val="00947F9A"/>
    <w:rsid w:val="00950C2B"/>
    <w:rsid w:val="00950FFD"/>
    <w:rsid w:val="00951663"/>
    <w:rsid w:val="00951C86"/>
    <w:rsid w:val="009520A1"/>
    <w:rsid w:val="009522E2"/>
    <w:rsid w:val="0095259D"/>
    <w:rsid w:val="0095285A"/>
    <w:rsid w:val="009528C1"/>
    <w:rsid w:val="00952B19"/>
    <w:rsid w:val="00952C3D"/>
    <w:rsid w:val="009532C7"/>
    <w:rsid w:val="00953891"/>
    <w:rsid w:val="009538BF"/>
    <w:rsid w:val="00953BF1"/>
    <w:rsid w:val="00953E82"/>
    <w:rsid w:val="00954164"/>
    <w:rsid w:val="00954412"/>
    <w:rsid w:val="00954A90"/>
    <w:rsid w:val="00954AC7"/>
    <w:rsid w:val="009552B8"/>
    <w:rsid w:val="009555DF"/>
    <w:rsid w:val="00955D6C"/>
    <w:rsid w:val="009574BB"/>
    <w:rsid w:val="009576D1"/>
    <w:rsid w:val="00960547"/>
    <w:rsid w:val="00960CCA"/>
    <w:rsid w:val="00960E03"/>
    <w:rsid w:val="00961185"/>
    <w:rsid w:val="00961809"/>
    <w:rsid w:val="0096201C"/>
    <w:rsid w:val="0096241B"/>
    <w:rsid w:val="009624AB"/>
    <w:rsid w:val="0096255D"/>
    <w:rsid w:val="00962F52"/>
    <w:rsid w:val="009630B0"/>
    <w:rsid w:val="009634F6"/>
    <w:rsid w:val="00963534"/>
    <w:rsid w:val="00963579"/>
    <w:rsid w:val="0096385A"/>
    <w:rsid w:val="00963FEC"/>
    <w:rsid w:val="0096422F"/>
    <w:rsid w:val="009649CD"/>
    <w:rsid w:val="00964AE3"/>
    <w:rsid w:val="00964D12"/>
    <w:rsid w:val="00965227"/>
    <w:rsid w:val="00965501"/>
    <w:rsid w:val="00965F05"/>
    <w:rsid w:val="00965FC7"/>
    <w:rsid w:val="009660C2"/>
    <w:rsid w:val="00966241"/>
    <w:rsid w:val="009669CE"/>
    <w:rsid w:val="00966E26"/>
    <w:rsid w:val="0096720F"/>
    <w:rsid w:val="00967404"/>
    <w:rsid w:val="00967881"/>
    <w:rsid w:val="00967EA7"/>
    <w:rsid w:val="0097036E"/>
    <w:rsid w:val="0097072C"/>
    <w:rsid w:val="00970968"/>
    <w:rsid w:val="00970C20"/>
    <w:rsid w:val="00970E23"/>
    <w:rsid w:val="009711E2"/>
    <w:rsid w:val="0097122F"/>
    <w:rsid w:val="0097179E"/>
    <w:rsid w:val="009718BF"/>
    <w:rsid w:val="00972762"/>
    <w:rsid w:val="00973191"/>
    <w:rsid w:val="00973A37"/>
    <w:rsid w:val="00973DB2"/>
    <w:rsid w:val="00973ED6"/>
    <w:rsid w:val="00975423"/>
    <w:rsid w:val="009754E5"/>
    <w:rsid w:val="00975C8E"/>
    <w:rsid w:val="00975C94"/>
    <w:rsid w:val="00975D21"/>
    <w:rsid w:val="009769DF"/>
    <w:rsid w:val="00977B87"/>
    <w:rsid w:val="00977C27"/>
    <w:rsid w:val="00980688"/>
    <w:rsid w:val="00981475"/>
    <w:rsid w:val="00981668"/>
    <w:rsid w:val="00983814"/>
    <w:rsid w:val="00983933"/>
    <w:rsid w:val="00984331"/>
    <w:rsid w:val="00984414"/>
    <w:rsid w:val="009846B2"/>
    <w:rsid w:val="0098490A"/>
    <w:rsid w:val="009849C3"/>
    <w:rsid w:val="00984A97"/>
    <w:rsid w:val="00984BA6"/>
    <w:rsid w:val="00984C07"/>
    <w:rsid w:val="00984F34"/>
    <w:rsid w:val="00985158"/>
    <w:rsid w:val="009859D9"/>
    <w:rsid w:val="00985AC6"/>
    <w:rsid w:val="00985B1C"/>
    <w:rsid w:val="00985F69"/>
    <w:rsid w:val="009869FD"/>
    <w:rsid w:val="00987279"/>
    <w:rsid w:val="009876C2"/>
    <w:rsid w:val="009877B9"/>
    <w:rsid w:val="00987813"/>
    <w:rsid w:val="0099020B"/>
    <w:rsid w:val="00990B1C"/>
    <w:rsid w:val="00990C18"/>
    <w:rsid w:val="00990C46"/>
    <w:rsid w:val="00991514"/>
    <w:rsid w:val="00991DEF"/>
    <w:rsid w:val="00991EEC"/>
    <w:rsid w:val="00992659"/>
    <w:rsid w:val="00992E3D"/>
    <w:rsid w:val="0099359F"/>
    <w:rsid w:val="0099392E"/>
    <w:rsid w:val="00993B98"/>
    <w:rsid w:val="00993D05"/>
    <w:rsid w:val="00993F37"/>
    <w:rsid w:val="009944F9"/>
    <w:rsid w:val="00994B76"/>
    <w:rsid w:val="00994FB5"/>
    <w:rsid w:val="00995146"/>
    <w:rsid w:val="00995881"/>
    <w:rsid w:val="00995954"/>
    <w:rsid w:val="00995E81"/>
    <w:rsid w:val="00996470"/>
    <w:rsid w:val="009964D1"/>
    <w:rsid w:val="00996603"/>
    <w:rsid w:val="009970DC"/>
    <w:rsid w:val="0099733D"/>
    <w:rsid w:val="009974B3"/>
    <w:rsid w:val="00997DAA"/>
    <w:rsid w:val="00997ED6"/>
    <w:rsid w:val="00997F5D"/>
    <w:rsid w:val="009A03CA"/>
    <w:rsid w:val="009A09AC"/>
    <w:rsid w:val="009A165B"/>
    <w:rsid w:val="009A1BBC"/>
    <w:rsid w:val="009A1E8B"/>
    <w:rsid w:val="009A2864"/>
    <w:rsid w:val="009A2BD2"/>
    <w:rsid w:val="009A313E"/>
    <w:rsid w:val="009A3EAC"/>
    <w:rsid w:val="009A40D9"/>
    <w:rsid w:val="009A463B"/>
    <w:rsid w:val="009A4D11"/>
    <w:rsid w:val="009A51D5"/>
    <w:rsid w:val="009A5610"/>
    <w:rsid w:val="009A59BE"/>
    <w:rsid w:val="009A59CE"/>
    <w:rsid w:val="009A59E4"/>
    <w:rsid w:val="009A5B2B"/>
    <w:rsid w:val="009A5D25"/>
    <w:rsid w:val="009A6CEE"/>
    <w:rsid w:val="009A6D3F"/>
    <w:rsid w:val="009A7E71"/>
    <w:rsid w:val="009B08F7"/>
    <w:rsid w:val="009B0E0F"/>
    <w:rsid w:val="009B1350"/>
    <w:rsid w:val="009B165F"/>
    <w:rsid w:val="009B181C"/>
    <w:rsid w:val="009B23A7"/>
    <w:rsid w:val="009B2707"/>
    <w:rsid w:val="009B27F5"/>
    <w:rsid w:val="009B2E67"/>
    <w:rsid w:val="009B38FF"/>
    <w:rsid w:val="009B417F"/>
    <w:rsid w:val="009B4483"/>
    <w:rsid w:val="009B501D"/>
    <w:rsid w:val="009B5879"/>
    <w:rsid w:val="009B5A96"/>
    <w:rsid w:val="009B5FDC"/>
    <w:rsid w:val="009B6030"/>
    <w:rsid w:val="009B6910"/>
    <w:rsid w:val="009B7819"/>
    <w:rsid w:val="009C0195"/>
    <w:rsid w:val="009C020A"/>
    <w:rsid w:val="009C0698"/>
    <w:rsid w:val="009C098A"/>
    <w:rsid w:val="009C0DA0"/>
    <w:rsid w:val="009C1310"/>
    <w:rsid w:val="009C1693"/>
    <w:rsid w:val="009C199F"/>
    <w:rsid w:val="009C1AD9"/>
    <w:rsid w:val="009C1EC7"/>
    <w:rsid w:val="009C1FCA"/>
    <w:rsid w:val="009C20BE"/>
    <w:rsid w:val="009C2BF0"/>
    <w:rsid w:val="009C2D35"/>
    <w:rsid w:val="009C3001"/>
    <w:rsid w:val="009C32F9"/>
    <w:rsid w:val="009C44C9"/>
    <w:rsid w:val="009C4867"/>
    <w:rsid w:val="009C4BF4"/>
    <w:rsid w:val="009C56EA"/>
    <w:rsid w:val="009C575A"/>
    <w:rsid w:val="009C5A69"/>
    <w:rsid w:val="009C5BBD"/>
    <w:rsid w:val="009C65D7"/>
    <w:rsid w:val="009C69B7"/>
    <w:rsid w:val="009C6A82"/>
    <w:rsid w:val="009C72FE"/>
    <w:rsid w:val="009C7354"/>
    <w:rsid w:val="009C7379"/>
    <w:rsid w:val="009C78BB"/>
    <w:rsid w:val="009C7DE6"/>
    <w:rsid w:val="009D089B"/>
    <w:rsid w:val="009D0C17"/>
    <w:rsid w:val="009D0F39"/>
    <w:rsid w:val="009D15F3"/>
    <w:rsid w:val="009D175F"/>
    <w:rsid w:val="009D189A"/>
    <w:rsid w:val="009D1EBE"/>
    <w:rsid w:val="009D2409"/>
    <w:rsid w:val="009D24CA"/>
    <w:rsid w:val="009D24F3"/>
    <w:rsid w:val="009D254A"/>
    <w:rsid w:val="009D287A"/>
    <w:rsid w:val="009D2983"/>
    <w:rsid w:val="009D36ED"/>
    <w:rsid w:val="009D390C"/>
    <w:rsid w:val="009D3F0B"/>
    <w:rsid w:val="009D4512"/>
    <w:rsid w:val="009D48DE"/>
    <w:rsid w:val="009D4F4A"/>
    <w:rsid w:val="009D4FD5"/>
    <w:rsid w:val="009D572A"/>
    <w:rsid w:val="009D5E29"/>
    <w:rsid w:val="009D638D"/>
    <w:rsid w:val="009D67D9"/>
    <w:rsid w:val="009D7614"/>
    <w:rsid w:val="009D7742"/>
    <w:rsid w:val="009D7D50"/>
    <w:rsid w:val="009D7EF3"/>
    <w:rsid w:val="009E037B"/>
    <w:rsid w:val="009E047A"/>
    <w:rsid w:val="009E05EC"/>
    <w:rsid w:val="009E0717"/>
    <w:rsid w:val="009E0B27"/>
    <w:rsid w:val="009E0CF8"/>
    <w:rsid w:val="009E1467"/>
    <w:rsid w:val="009E16BB"/>
    <w:rsid w:val="009E1F0F"/>
    <w:rsid w:val="009E2290"/>
    <w:rsid w:val="009E3A37"/>
    <w:rsid w:val="009E412D"/>
    <w:rsid w:val="009E56EB"/>
    <w:rsid w:val="009E5820"/>
    <w:rsid w:val="009E684A"/>
    <w:rsid w:val="009E6AB6"/>
    <w:rsid w:val="009E6B21"/>
    <w:rsid w:val="009E7000"/>
    <w:rsid w:val="009E7125"/>
    <w:rsid w:val="009E78C7"/>
    <w:rsid w:val="009E7F27"/>
    <w:rsid w:val="009F049C"/>
    <w:rsid w:val="009F16EB"/>
    <w:rsid w:val="009F1A7D"/>
    <w:rsid w:val="009F1DE3"/>
    <w:rsid w:val="009F1F92"/>
    <w:rsid w:val="009F2B92"/>
    <w:rsid w:val="009F3431"/>
    <w:rsid w:val="009F3838"/>
    <w:rsid w:val="009F3ECD"/>
    <w:rsid w:val="009F439B"/>
    <w:rsid w:val="009F4692"/>
    <w:rsid w:val="009F483E"/>
    <w:rsid w:val="009F4B19"/>
    <w:rsid w:val="009F4B54"/>
    <w:rsid w:val="009F50F0"/>
    <w:rsid w:val="009F50F2"/>
    <w:rsid w:val="009F55FB"/>
    <w:rsid w:val="009F5F05"/>
    <w:rsid w:val="009F7315"/>
    <w:rsid w:val="009F73D1"/>
    <w:rsid w:val="009F77F9"/>
    <w:rsid w:val="00A0042C"/>
    <w:rsid w:val="00A00973"/>
    <w:rsid w:val="00A00BA8"/>
    <w:rsid w:val="00A00D40"/>
    <w:rsid w:val="00A00E5E"/>
    <w:rsid w:val="00A01417"/>
    <w:rsid w:val="00A016A5"/>
    <w:rsid w:val="00A016D6"/>
    <w:rsid w:val="00A02222"/>
    <w:rsid w:val="00A03694"/>
    <w:rsid w:val="00A03AF8"/>
    <w:rsid w:val="00A04A93"/>
    <w:rsid w:val="00A06880"/>
    <w:rsid w:val="00A07569"/>
    <w:rsid w:val="00A07749"/>
    <w:rsid w:val="00A078FB"/>
    <w:rsid w:val="00A07BA7"/>
    <w:rsid w:val="00A07C4C"/>
    <w:rsid w:val="00A100F6"/>
    <w:rsid w:val="00A104DC"/>
    <w:rsid w:val="00A1078E"/>
    <w:rsid w:val="00A10CE1"/>
    <w:rsid w:val="00A10CED"/>
    <w:rsid w:val="00A114D0"/>
    <w:rsid w:val="00A11C91"/>
    <w:rsid w:val="00A128C6"/>
    <w:rsid w:val="00A136F0"/>
    <w:rsid w:val="00A13759"/>
    <w:rsid w:val="00A13E33"/>
    <w:rsid w:val="00A1406F"/>
    <w:rsid w:val="00A143CE"/>
    <w:rsid w:val="00A14544"/>
    <w:rsid w:val="00A14563"/>
    <w:rsid w:val="00A14A54"/>
    <w:rsid w:val="00A14C1A"/>
    <w:rsid w:val="00A14D94"/>
    <w:rsid w:val="00A15868"/>
    <w:rsid w:val="00A1586F"/>
    <w:rsid w:val="00A1609C"/>
    <w:rsid w:val="00A1679C"/>
    <w:rsid w:val="00A16BA7"/>
    <w:rsid w:val="00A16D9B"/>
    <w:rsid w:val="00A16E89"/>
    <w:rsid w:val="00A16F9C"/>
    <w:rsid w:val="00A17549"/>
    <w:rsid w:val="00A175D7"/>
    <w:rsid w:val="00A178F7"/>
    <w:rsid w:val="00A17F3C"/>
    <w:rsid w:val="00A204DF"/>
    <w:rsid w:val="00A20A95"/>
    <w:rsid w:val="00A20B98"/>
    <w:rsid w:val="00A20E22"/>
    <w:rsid w:val="00A20F9B"/>
    <w:rsid w:val="00A2116F"/>
    <w:rsid w:val="00A21479"/>
    <w:rsid w:val="00A2181A"/>
    <w:rsid w:val="00A21833"/>
    <w:rsid w:val="00A21A49"/>
    <w:rsid w:val="00A21F4B"/>
    <w:rsid w:val="00A2219B"/>
    <w:rsid w:val="00A22DF2"/>
    <w:rsid w:val="00A231E9"/>
    <w:rsid w:val="00A23347"/>
    <w:rsid w:val="00A23734"/>
    <w:rsid w:val="00A23E31"/>
    <w:rsid w:val="00A23FBD"/>
    <w:rsid w:val="00A2427C"/>
    <w:rsid w:val="00A24702"/>
    <w:rsid w:val="00A247F8"/>
    <w:rsid w:val="00A25EE7"/>
    <w:rsid w:val="00A2685B"/>
    <w:rsid w:val="00A273A0"/>
    <w:rsid w:val="00A27D0F"/>
    <w:rsid w:val="00A27F39"/>
    <w:rsid w:val="00A30440"/>
    <w:rsid w:val="00A307AE"/>
    <w:rsid w:val="00A31328"/>
    <w:rsid w:val="00A314E1"/>
    <w:rsid w:val="00A323D5"/>
    <w:rsid w:val="00A325A2"/>
    <w:rsid w:val="00A3282B"/>
    <w:rsid w:val="00A33B01"/>
    <w:rsid w:val="00A33CC3"/>
    <w:rsid w:val="00A34064"/>
    <w:rsid w:val="00A341CC"/>
    <w:rsid w:val="00A35E8B"/>
    <w:rsid w:val="00A3669F"/>
    <w:rsid w:val="00A367F3"/>
    <w:rsid w:val="00A36F7A"/>
    <w:rsid w:val="00A371E1"/>
    <w:rsid w:val="00A37834"/>
    <w:rsid w:val="00A40A9D"/>
    <w:rsid w:val="00A40B0B"/>
    <w:rsid w:val="00A40D0B"/>
    <w:rsid w:val="00A41094"/>
    <w:rsid w:val="00A41104"/>
    <w:rsid w:val="00A413EA"/>
    <w:rsid w:val="00A418F3"/>
    <w:rsid w:val="00A41A01"/>
    <w:rsid w:val="00A425D7"/>
    <w:rsid w:val="00A429A9"/>
    <w:rsid w:val="00A42A45"/>
    <w:rsid w:val="00A439A6"/>
    <w:rsid w:val="00A43A7F"/>
    <w:rsid w:val="00A43CFF"/>
    <w:rsid w:val="00A43EA2"/>
    <w:rsid w:val="00A45099"/>
    <w:rsid w:val="00A45626"/>
    <w:rsid w:val="00A45897"/>
    <w:rsid w:val="00A45B14"/>
    <w:rsid w:val="00A45ED5"/>
    <w:rsid w:val="00A465CA"/>
    <w:rsid w:val="00A47719"/>
    <w:rsid w:val="00A4783B"/>
    <w:rsid w:val="00A47AE1"/>
    <w:rsid w:val="00A47C04"/>
    <w:rsid w:val="00A47EAB"/>
    <w:rsid w:val="00A47FC3"/>
    <w:rsid w:val="00A5033B"/>
    <w:rsid w:val="00A5068D"/>
    <w:rsid w:val="00A509B4"/>
    <w:rsid w:val="00A50C8E"/>
    <w:rsid w:val="00A51074"/>
    <w:rsid w:val="00A51C9B"/>
    <w:rsid w:val="00A5399C"/>
    <w:rsid w:val="00A5427A"/>
    <w:rsid w:val="00A5431B"/>
    <w:rsid w:val="00A549FF"/>
    <w:rsid w:val="00A54C7B"/>
    <w:rsid w:val="00A54CFD"/>
    <w:rsid w:val="00A55712"/>
    <w:rsid w:val="00A5618F"/>
    <w:rsid w:val="00A5639F"/>
    <w:rsid w:val="00A56558"/>
    <w:rsid w:val="00A56C27"/>
    <w:rsid w:val="00A57040"/>
    <w:rsid w:val="00A57452"/>
    <w:rsid w:val="00A57841"/>
    <w:rsid w:val="00A60064"/>
    <w:rsid w:val="00A60166"/>
    <w:rsid w:val="00A603F8"/>
    <w:rsid w:val="00A62310"/>
    <w:rsid w:val="00A62747"/>
    <w:rsid w:val="00A63BA8"/>
    <w:rsid w:val="00A64760"/>
    <w:rsid w:val="00A64896"/>
    <w:rsid w:val="00A64F90"/>
    <w:rsid w:val="00A65A2B"/>
    <w:rsid w:val="00A65CEF"/>
    <w:rsid w:val="00A66D15"/>
    <w:rsid w:val="00A675C0"/>
    <w:rsid w:val="00A70004"/>
    <w:rsid w:val="00A70170"/>
    <w:rsid w:val="00A7158D"/>
    <w:rsid w:val="00A718EE"/>
    <w:rsid w:val="00A71990"/>
    <w:rsid w:val="00A726C7"/>
    <w:rsid w:val="00A72E12"/>
    <w:rsid w:val="00A73331"/>
    <w:rsid w:val="00A73BD4"/>
    <w:rsid w:val="00A73EBF"/>
    <w:rsid w:val="00A7409C"/>
    <w:rsid w:val="00A74D62"/>
    <w:rsid w:val="00A752B5"/>
    <w:rsid w:val="00A752F4"/>
    <w:rsid w:val="00A773D4"/>
    <w:rsid w:val="00A774B4"/>
    <w:rsid w:val="00A77927"/>
    <w:rsid w:val="00A77DF5"/>
    <w:rsid w:val="00A77F32"/>
    <w:rsid w:val="00A8033A"/>
    <w:rsid w:val="00A8152C"/>
    <w:rsid w:val="00A81734"/>
    <w:rsid w:val="00A81791"/>
    <w:rsid w:val="00A81818"/>
    <w:rsid w:val="00A8195D"/>
    <w:rsid w:val="00A81B4A"/>
    <w:rsid w:val="00A81DC9"/>
    <w:rsid w:val="00A82923"/>
    <w:rsid w:val="00A82A10"/>
    <w:rsid w:val="00A82AC3"/>
    <w:rsid w:val="00A83203"/>
    <w:rsid w:val="00A8372C"/>
    <w:rsid w:val="00A84C85"/>
    <w:rsid w:val="00A850BC"/>
    <w:rsid w:val="00A855FA"/>
    <w:rsid w:val="00A85A39"/>
    <w:rsid w:val="00A85C6C"/>
    <w:rsid w:val="00A86AAA"/>
    <w:rsid w:val="00A86B21"/>
    <w:rsid w:val="00A87780"/>
    <w:rsid w:val="00A8798B"/>
    <w:rsid w:val="00A87BF5"/>
    <w:rsid w:val="00A87F86"/>
    <w:rsid w:val="00A905C6"/>
    <w:rsid w:val="00A90A0B"/>
    <w:rsid w:val="00A90B95"/>
    <w:rsid w:val="00A90F23"/>
    <w:rsid w:val="00A91418"/>
    <w:rsid w:val="00A918B8"/>
    <w:rsid w:val="00A91A18"/>
    <w:rsid w:val="00A9244B"/>
    <w:rsid w:val="00A9272A"/>
    <w:rsid w:val="00A932DF"/>
    <w:rsid w:val="00A940F0"/>
    <w:rsid w:val="00A947CF"/>
    <w:rsid w:val="00A94889"/>
    <w:rsid w:val="00A95789"/>
    <w:rsid w:val="00A95F5B"/>
    <w:rsid w:val="00A96707"/>
    <w:rsid w:val="00A96D9C"/>
    <w:rsid w:val="00A9717E"/>
    <w:rsid w:val="00A97222"/>
    <w:rsid w:val="00A9772A"/>
    <w:rsid w:val="00A97C3E"/>
    <w:rsid w:val="00AA0235"/>
    <w:rsid w:val="00AA1280"/>
    <w:rsid w:val="00AA1683"/>
    <w:rsid w:val="00AA18E2"/>
    <w:rsid w:val="00AA1A04"/>
    <w:rsid w:val="00AA1E24"/>
    <w:rsid w:val="00AA22B0"/>
    <w:rsid w:val="00AA2481"/>
    <w:rsid w:val="00AA24FC"/>
    <w:rsid w:val="00AA2B19"/>
    <w:rsid w:val="00AA2FEC"/>
    <w:rsid w:val="00AA360A"/>
    <w:rsid w:val="00AA38AB"/>
    <w:rsid w:val="00AA3981"/>
    <w:rsid w:val="00AA3B89"/>
    <w:rsid w:val="00AA43DA"/>
    <w:rsid w:val="00AA55BB"/>
    <w:rsid w:val="00AA58AF"/>
    <w:rsid w:val="00AA5E50"/>
    <w:rsid w:val="00AA60CD"/>
    <w:rsid w:val="00AA61EC"/>
    <w:rsid w:val="00AA6297"/>
    <w:rsid w:val="00AA642B"/>
    <w:rsid w:val="00AA70F2"/>
    <w:rsid w:val="00AA79A6"/>
    <w:rsid w:val="00AA7E71"/>
    <w:rsid w:val="00AA7F78"/>
    <w:rsid w:val="00AB01CB"/>
    <w:rsid w:val="00AB0677"/>
    <w:rsid w:val="00AB0CF3"/>
    <w:rsid w:val="00AB1983"/>
    <w:rsid w:val="00AB23C3"/>
    <w:rsid w:val="00AB24DB"/>
    <w:rsid w:val="00AB35D0"/>
    <w:rsid w:val="00AB3D01"/>
    <w:rsid w:val="00AB426F"/>
    <w:rsid w:val="00AB468D"/>
    <w:rsid w:val="00AB59EB"/>
    <w:rsid w:val="00AB622B"/>
    <w:rsid w:val="00AB6567"/>
    <w:rsid w:val="00AB656A"/>
    <w:rsid w:val="00AB661D"/>
    <w:rsid w:val="00AB68C3"/>
    <w:rsid w:val="00AB77E7"/>
    <w:rsid w:val="00AC091E"/>
    <w:rsid w:val="00AC0C45"/>
    <w:rsid w:val="00AC11EE"/>
    <w:rsid w:val="00AC156B"/>
    <w:rsid w:val="00AC1936"/>
    <w:rsid w:val="00AC1DCF"/>
    <w:rsid w:val="00AC23B1"/>
    <w:rsid w:val="00AC260E"/>
    <w:rsid w:val="00AC2AF9"/>
    <w:rsid w:val="00AC2F71"/>
    <w:rsid w:val="00AC321A"/>
    <w:rsid w:val="00AC3ADE"/>
    <w:rsid w:val="00AC3F87"/>
    <w:rsid w:val="00AC47A6"/>
    <w:rsid w:val="00AC60C5"/>
    <w:rsid w:val="00AC65F3"/>
    <w:rsid w:val="00AC6AD8"/>
    <w:rsid w:val="00AC7160"/>
    <w:rsid w:val="00AC782C"/>
    <w:rsid w:val="00AC78ED"/>
    <w:rsid w:val="00AC79FB"/>
    <w:rsid w:val="00AC7E34"/>
    <w:rsid w:val="00AD02D3"/>
    <w:rsid w:val="00AD050D"/>
    <w:rsid w:val="00AD0914"/>
    <w:rsid w:val="00AD15CB"/>
    <w:rsid w:val="00AD15D6"/>
    <w:rsid w:val="00AD1630"/>
    <w:rsid w:val="00AD1636"/>
    <w:rsid w:val="00AD1768"/>
    <w:rsid w:val="00AD19DA"/>
    <w:rsid w:val="00AD1DCD"/>
    <w:rsid w:val="00AD332E"/>
    <w:rsid w:val="00AD3675"/>
    <w:rsid w:val="00AD41E5"/>
    <w:rsid w:val="00AD4E61"/>
    <w:rsid w:val="00AD56A9"/>
    <w:rsid w:val="00AD69C4"/>
    <w:rsid w:val="00AD6AFA"/>
    <w:rsid w:val="00AD6BB8"/>
    <w:rsid w:val="00AD6D5D"/>
    <w:rsid w:val="00AD6F0C"/>
    <w:rsid w:val="00AD742B"/>
    <w:rsid w:val="00AD77E1"/>
    <w:rsid w:val="00AD782E"/>
    <w:rsid w:val="00AE0354"/>
    <w:rsid w:val="00AE07BF"/>
    <w:rsid w:val="00AE14CC"/>
    <w:rsid w:val="00AE1C5F"/>
    <w:rsid w:val="00AE1FAF"/>
    <w:rsid w:val="00AE23DD"/>
    <w:rsid w:val="00AE259D"/>
    <w:rsid w:val="00AE3899"/>
    <w:rsid w:val="00AE3ED7"/>
    <w:rsid w:val="00AE4011"/>
    <w:rsid w:val="00AE48B0"/>
    <w:rsid w:val="00AE4B3B"/>
    <w:rsid w:val="00AE5A16"/>
    <w:rsid w:val="00AE5C2E"/>
    <w:rsid w:val="00AE6AAA"/>
    <w:rsid w:val="00AE6CD2"/>
    <w:rsid w:val="00AE72DA"/>
    <w:rsid w:val="00AE765B"/>
    <w:rsid w:val="00AE776A"/>
    <w:rsid w:val="00AE792D"/>
    <w:rsid w:val="00AE7A1F"/>
    <w:rsid w:val="00AF06A2"/>
    <w:rsid w:val="00AF0872"/>
    <w:rsid w:val="00AF13AB"/>
    <w:rsid w:val="00AF1F68"/>
    <w:rsid w:val="00AF23C0"/>
    <w:rsid w:val="00AF27B7"/>
    <w:rsid w:val="00AF2B18"/>
    <w:rsid w:val="00AF2BB2"/>
    <w:rsid w:val="00AF31E4"/>
    <w:rsid w:val="00AF3C5D"/>
    <w:rsid w:val="00AF3EE0"/>
    <w:rsid w:val="00AF4E9B"/>
    <w:rsid w:val="00AF519B"/>
    <w:rsid w:val="00AF5640"/>
    <w:rsid w:val="00AF5AC8"/>
    <w:rsid w:val="00AF70A7"/>
    <w:rsid w:val="00AF726A"/>
    <w:rsid w:val="00AF7326"/>
    <w:rsid w:val="00AF7430"/>
    <w:rsid w:val="00AF7AB4"/>
    <w:rsid w:val="00AF7B91"/>
    <w:rsid w:val="00B00015"/>
    <w:rsid w:val="00B011B4"/>
    <w:rsid w:val="00B012DA"/>
    <w:rsid w:val="00B01B30"/>
    <w:rsid w:val="00B03025"/>
    <w:rsid w:val="00B031E1"/>
    <w:rsid w:val="00B03B2E"/>
    <w:rsid w:val="00B04089"/>
    <w:rsid w:val="00B043A6"/>
    <w:rsid w:val="00B04C36"/>
    <w:rsid w:val="00B0501E"/>
    <w:rsid w:val="00B064BC"/>
    <w:rsid w:val="00B06DE8"/>
    <w:rsid w:val="00B07259"/>
    <w:rsid w:val="00B078A1"/>
    <w:rsid w:val="00B07970"/>
    <w:rsid w:val="00B07AE1"/>
    <w:rsid w:val="00B07C30"/>
    <w:rsid w:val="00B07D23"/>
    <w:rsid w:val="00B10863"/>
    <w:rsid w:val="00B117ED"/>
    <w:rsid w:val="00B11976"/>
    <w:rsid w:val="00B12968"/>
    <w:rsid w:val="00B129F8"/>
    <w:rsid w:val="00B12CCE"/>
    <w:rsid w:val="00B131FF"/>
    <w:rsid w:val="00B13498"/>
    <w:rsid w:val="00B1351E"/>
    <w:rsid w:val="00B13685"/>
    <w:rsid w:val="00B13DA2"/>
    <w:rsid w:val="00B15578"/>
    <w:rsid w:val="00B1672A"/>
    <w:rsid w:val="00B16B3E"/>
    <w:rsid w:val="00B16E71"/>
    <w:rsid w:val="00B174BD"/>
    <w:rsid w:val="00B179EF"/>
    <w:rsid w:val="00B20690"/>
    <w:rsid w:val="00B20AEA"/>
    <w:rsid w:val="00B20B2A"/>
    <w:rsid w:val="00B2129B"/>
    <w:rsid w:val="00B2154D"/>
    <w:rsid w:val="00B22649"/>
    <w:rsid w:val="00B226B7"/>
    <w:rsid w:val="00B22FA7"/>
    <w:rsid w:val="00B232E5"/>
    <w:rsid w:val="00B23A80"/>
    <w:rsid w:val="00B23F22"/>
    <w:rsid w:val="00B2459E"/>
    <w:rsid w:val="00B24845"/>
    <w:rsid w:val="00B25F29"/>
    <w:rsid w:val="00B262D5"/>
    <w:rsid w:val="00B26370"/>
    <w:rsid w:val="00B264A6"/>
    <w:rsid w:val="00B26649"/>
    <w:rsid w:val="00B27039"/>
    <w:rsid w:val="00B2742B"/>
    <w:rsid w:val="00B275A2"/>
    <w:rsid w:val="00B275A8"/>
    <w:rsid w:val="00B27605"/>
    <w:rsid w:val="00B27822"/>
    <w:rsid w:val="00B278D1"/>
    <w:rsid w:val="00B27D18"/>
    <w:rsid w:val="00B300DB"/>
    <w:rsid w:val="00B305FC"/>
    <w:rsid w:val="00B30970"/>
    <w:rsid w:val="00B31301"/>
    <w:rsid w:val="00B31574"/>
    <w:rsid w:val="00B31C62"/>
    <w:rsid w:val="00B31E9E"/>
    <w:rsid w:val="00B32147"/>
    <w:rsid w:val="00B325E2"/>
    <w:rsid w:val="00B329F0"/>
    <w:rsid w:val="00B32A3B"/>
    <w:rsid w:val="00B32BEC"/>
    <w:rsid w:val="00B3362B"/>
    <w:rsid w:val="00B3370C"/>
    <w:rsid w:val="00B33F55"/>
    <w:rsid w:val="00B34919"/>
    <w:rsid w:val="00B34C20"/>
    <w:rsid w:val="00B3552D"/>
    <w:rsid w:val="00B35B87"/>
    <w:rsid w:val="00B35E85"/>
    <w:rsid w:val="00B364F8"/>
    <w:rsid w:val="00B40556"/>
    <w:rsid w:val="00B40AA2"/>
    <w:rsid w:val="00B41A6E"/>
    <w:rsid w:val="00B42844"/>
    <w:rsid w:val="00B42992"/>
    <w:rsid w:val="00B42AC0"/>
    <w:rsid w:val="00B4303C"/>
    <w:rsid w:val="00B4306C"/>
    <w:rsid w:val="00B43107"/>
    <w:rsid w:val="00B457A2"/>
    <w:rsid w:val="00B45849"/>
    <w:rsid w:val="00B45AC4"/>
    <w:rsid w:val="00B45E0A"/>
    <w:rsid w:val="00B45F85"/>
    <w:rsid w:val="00B4757A"/>
    <w:rsid w:val="00B47A18"/>
    <w:rsid w:val="00B47C58"/>
    <w:rsid w:val="00B504BC"/>
    <w:rsid w:val="00B50BB4"/>
    <w:rsid w:val="00B50CE9"/>
    <w:rsid w:val="00B51CD5"/>
    <w:rsid w:val="00B520E0"/>
    <w:rsid w:val="00B52535"/>
    <w:rsid w:val="00B5260F"/>
    <w:rsid w:val="00B53824"/>
    <w:rsid w:val="00B53857"/>
    <w:rsid w:val="00B54009"/>
    <w:rsid w:val="00B54142"/>
    <w:rsid w:val="00B54B6C"/>
    <w:rsid w:val="00B54C5A"/>
    <w:rsid w:val="00B55154"/>
    <w:rsid w:val="00B55461"/>
    <w:rsid w:val="00B554FA"/>
    <w:rsid w:val="00B55648"/>
    <w:rsid w:val="00B559B8"/>
    <w:rsid w:val="00B5698F"/>
    <w:rsid w:val="00B56FB1"/>
    <w:rsid w:val="00B57FFE"/>
    <w:rsid w:val="00B605DA"/>
    <w:rsid w:val="00B6083F"/>
    <w:rsid w:val="00B61504"/>
    <w:rsid w:val="00B621AB"/>
    <w:rsid w:val="00B62E95"/>
    <w:rsid w:val="00B6320F"/>
    <w:rsid w:val="00B63AB8"/>
    <w:rsid w:val="00B63ABC"/>
    <w:rsid w:val="00B63C30"/>
    <w:rsid w:val="00B63DF0"/>
    <w:rsid w:val="00B64023"/>
    <w:rsid w:val="00B644D9"/>
    <w:rsid w:val="00B64D3D"/>
    <w:rsid w:val="00B64F0A"/>
    <w:rsid w:val="00B6541B"/>
    <w:rsid w:val="00B6562C"/>
    <w:rsid w:val="00B662D8"/>
    <w:rsid w:val="00B66E4D"/>
    <w:rsid w:val="00B6729E"/>
    <w:rsid w:val="00B673F7"/>
    <w:rsid w:val="00B676F1"/>
    <w:rsid w:val="00B67EAF"/>
    <w:rsid w:val="00B67F0B"/>
    <w:rsid w:val="00B7043B"/>
    <w:rsid w:val="00B7075E"/>
    <w:rsid w:val="00B709CE"/>
    <w:rsid w:val="00B70B46"/>
    <w:rsid w:val="00B716CC"/>
    <w:rsid w:val="00B720C9"/>
    <w:rsid w:val="00B72CB4"/>
    <w:rsid w:val="00B72CE3"/>
    <w:rsid w:val="00B7339B"/>
    <w:rsid w:val="00B7391B"/>
    <w:rsid w:val="00B73937"/>
    <w:rsid w:val="00B73ACC"/>
    <w:rsid w:val="00B743E7"/>
    <w:rsid w:val="00B74986"/>
    <w:rsid w:val="00B74B80"/>
    <w:rsid w:val="00B751D0"/>
    <w:rsid w:val="00B75203"/>
    <w:rsid w:val="00B7560B"/>
    <w:rsid w:val="00B75B27"/>
    <w:rsid w:val="00B7608A"/>
    <w:rsid w:val="00B76274"/>
    <w:rsid w:val="00B768A9"/>
    <w:rsid w:val="00B7694A"/>
    <w:rsid w:val="00B769AD"/>
    <w:rsid w:val="00B76E90"/>
    <w:rsid w:val="00B7785C"/>
    <w:rsid w:val="00B77C8A"/>
    <w:rsid w:val="00B8005C"/>
    <w:rsid w:val="00B8040B"/>
    <w:rsid w:val="00B80A7C"/>
    <w:rsid w:val="00B81151"/>
    <w:rsid w:val="00B813F8"/>
    <w:rsid w:val="00B81DF3"/>
    <w:rsid w:val="00B82C74"/>
    <w:rsid w:val="00B82E5F"/>
    <w:rsid w:val="00B83053"/>
    <w:rsid w:val="00B84644"/>
    <w:rsid w:val="00B85562"/>
    <w:rsid w:val="00B8585F"/>
    <w:rsid w:val="00B8666B"/>
    <w:rsid w:val="00B86C75"/>
    <w:rsid w:val="00B86CE5"/>
    <w:rsid w:val="00B904F4"/>
    <w:rsid w:val="00B90665"/>
    <w:rsid w:val="00B90BD1"/>
    <w:rsid w:val="00B90C35"/>
    <w:rsid w:val="00B90FB8"/>
    <w:rsid w:val="00B91064"/>
    <w:rsid w:val="00B912F8"/>
    <w:rsid w:val="00B9171C"/>
    <w:rsid w:val="00B92536"/>
    <w:rsid w:val="00B9274D"/>
    <w:rsid w:val="00B927B4"/>
    <w:rsid w:val="00B92888"/>
    <w:rsid w:val="00B92B0B"/>
    <w:rsid w:val="00B92BFA"/>
    <w:rsid w:val="00B937FD"/>
    <w:rsid w:val="00B93A2E"/>
    <w:rsid w:val="00B93D72"/>
    <w:rsid w:val="00B94207"/>
    <w:rsid w:val="00B9447C"/>
    <w:rsid w:val="00B945D4"/>
    <w:rsid w:val="00B9475B"/>
    <w:rsid w:val="00B94792"/>
    <w:rsid w:val="00B9506C"/>
    <w:rsid w:val="00B96203"/>
    <w:rsid w:val="00B96286"/>
    <w:rsid w:val="00B9760C"/>
    <w:rsid w:val="00B977AE"/>
    <w:rsid w:val="00B97B50"/>
    <w:rsid w:val="00B97CCB"/>
    <w:rsid w:val="00B97DAD"/>
    <w:rsid w:val="00BA032D"/>
    <w:rsid w:val="00BA0710"/>
    <w:rsid w:val="00BA0A8A"/>
    <w:rsid w:val="00BA14E3"/>
    <w:rsid w:val="00BA16DB"/>
    <w:rsid w:val="00BA1F01"/>
    <w:rsid w:val="00BA23FC"/>
    <w:rsid w:val="00BA2A6D"/>
    <w:rsid w:val="00BA2EC3"/>
    <w:rsid w:val="00BA3959"/>
    <w:rsid w:val="00BA3B25"/>
    <w:rsid w:val="00BA3E68"/>
    <w:rsid w:val="00BA53EB"/>
    <w:rsid w:val="00BA563D"/>
    <w:rsid w:val="00BA65CC"/>
    <w:rsid w:val="00BA6678"/>
    <w:rsid w:val="00BA68CB"/>
    <w:rsid w:val="00BA6CC6"/>
    <w:rsid w:val="00BA7037"/>
    <w:rsid w:val="00BA7540"/>
    <w:rsid w:val="00BA7DA1"/>
    <w:rsid w:val="00BB0998"/>
    <w:rsid w:val="00BB0D80"/>
    <w:rsid w:val="00BB0EA6"/>
    <w:rsid w:val="00BB1855"/>
    <w:rsid w:val="00BB2332"/>
    <w:rsid w:val="00BB239F"/>
    <w:rsid w:val="00BB23DB"/>
    <w:rsid w:val="00BB2494"/>
    <w:rsid w:val="00BB2522"/>
    <w:rsid w:val="00BB287B"/>
    <w:rsid w:val="00BB28A3"/>
    <w:rsid w:val="00BB2C65"/>
    <w:rsid w:val="00BB3B9F"/>
    <w:rsid w:val="00BB3F8F"/>
    <w:rsid w:val="00BB4ADF"/>
    <w:rsid w:val="00BB5218"/>
    <w:rsid w:val="00BB5DC8"/>
    <w:rsid w:val="00BB669F"/>
    <w:rsid w:val="00BB67A8"/>
    <w:rsid w:val="00BB6BA2"/>
    <w:rsid w:val="00BB72C0"/>
    <w:rsid w:val="00BB7FF3"/>
    <w:rsid w:val="00BC0813"/>
    <w:rsid w:val="00BC0AF1"/>
    <w:rsid w:val="00BC12C4"/>
    <w:rsid w:val="00BC197B"/>
    <w:rsid w:val="00BC1E07"/>
    <w:rsid w:val="00BC1FEC"/>
    <w:rsid w:val="00BC225F"/>
    <w:rsid w:val="00BC27BE"/>
    <w:rsid w:val="00BC2F31"/>
    <w:rsid w:val="00BC32EA"/>
    <w:rsid w:val="00BC3359"/>
    <w:rsid w:val="00BC3398"/>
    <w:rsid w:val="00BC3779"/>
    <w:rsid w:val="00BC4131"/>
    <w:rsid w:val="00BC41A0"/>
    <w:rsid w:val="00BC42B2"/>
    <w:rsid w:val="00BC43D8"/>
    <w:rsid w:val="00BC4960"/>
    <w:rsid w:val="00BC4D12"/>
    <w:rsid w:val="00BC4E6F"/>
    <w:rsid w:val="00BC4FBF"/>
    <w:rsid w:val="00BC5499"/>
    <w:rsid w:val="00BC5BA9"/>
    <w:rsid w:val="00BC5FA6"/>
    <w:rsid w:val="00BC6D6C"/>
    <w:rsid w:val="00BC70DD"/>
    <w:rsid w:val="00BC7845"/>
    <w:rsid w:val="00BD0186"/>
    <w:rsid w:val="00BD0338"/>
    <w:rsid w:val="00BD13AC"/>
    <w:rsid w:val="00BD1661"/>
    <w:rsid w:val="00BD17C9"/>
    <w:rsid w:val="00BD2C59"/>
    <w:rsid w:val="00BD2F48"/>
    <w:rsid w:val="00BD2F85"/>
    <w:rsid w:val="00BD386F"/>
    <w:rsid w:val="00BD3912"/>
    <w:rsid w:val="00BD41FA"/>
    <w:rsid w:val="00BD5058"/>
    <w:rsid w:val="00BD6178"/>
    <w:rsid w:val="00BD6348"/>
    <w:rsid w:val="00BD66FE"/>
    <w:rsid w:val="00BD70B5"/>
    <w:rsid w:val="00BD7106"/>
    <w:rsid w:val="00BD7F16"/>
    <w:rsid w:val="00BE02DE"/>
    <w:rsid w:val="00BE068C"/>
    <w:rsid w:val="00BE0CA3"/>
    <w:rsid w:val="00BE0E35"/>
    <w:rsid w:val="00BE147F"/>
    <w:rsid w:val="00BE1BBC"/>
    <w:rsid w:val="00BE1C17"/>
    <w:rsid w:val="00BE1DF7"/>
    <w:rsid w:val="00BE1F94"/>
    <w:rsid w:val="00BE20BD"/>
    <w:rsid w:val="00BE20C4"/>
    <w:rsid w:val="00BE25BE"/>
    <w:rsid w:val="00BE2CE1"/>
    <w:rsid w:val="00BE3874"/>
    <w:rsid w:val="00BE3AEC"/>
    <w:rsid w:val="00BE46B5"/>
    <w:rsid w:val="00BE4DED"/>
    <w:rsid w:val="00BE522E"/>
    <w:rsid w:val="00BE63C8"/>
    <w:rsid w:val="00BE65ED"/>
    <w:rsid w:val="00BE6663"/>
    <w:rsid w:val="00BE6A78"/>
    <w:rsid w:val="00BE6E4A"/>
    <w:rsid w:val="00BE769F"/>
    <w:rsid w:val="00BF0917"/>
    <w:rsid w:val="00BF0CD7"/>
    <w:rsid w:val="00BF143E"/>
    <w:rsid w:val="00BF15CE"/>
    <w:rsid w:val="00BF1E56"/>
    <w:rsid w:val="00BF1EF5"/>
    <w:rsid w:val="00BF2157"/>
    <w:rsid w:val="00BF2FC3"/>
    <w:rsid w:val="00BF3551"/>
    <w:rsid w:val="00BF37C3"/>
    <w:rsid w:val="00BF3AF9"/>
    <w:rsid w:val="00BF47B4"/>
    <w:rsid w:val="00BF4BBE"/>
    <w:rsid w:val="00BF4CE8"/>
    <w:rsid w:val="00BF4F07"/>
    <w:rsid w:val="00BF5141"/>
    <w:rsid w:val="00BF568A"/>
    <w:rsid w:val="00BF695B"/>
    <w:rsid w:val="00BF69A0"/>
    <w:rsid w:val="00BF6A14"/>
    <w:rsid w:val="00BF6D26"/>
    <w:rsid w:val="00BF71B0"/>
    <w:rsid w:val="00BF7201"/>
    <w:rsid w:val="00BF7BA1"/>
    <w:rsid w:val="00C00B10"/>
    <w:rsid w:val="00C01507"/>
    <w:rsid w:val="00C01533"/>
    <w:rsid w:val="00C0161F"/>
    <w:rsid w:val="00C0198F"/>
    <w:rsid w:val="00C0200D"/>
    <w:rsid w:val="00C025E3"/>
    <w:rsid w:val="00C02A15"/>
    <w:rsid w:val="00C030BD"/>
    <w:rsid w:val="00C0355F"/>
    <w:rsid w:val="00C036C3"/>
    <w:rsid w:val="00C03707"/>
    <w:rsid w:val="00C03B8F"/>
    <w:rsid w:val="00C03C42"/>
    <w:rsid w:val="00C03CCA"/>
    <w:rsid w:val="00C040E8"/>
    <w:rsid w:val="00C046CF"/>
    <w:rsid w:val="00C04704"/>
    <w:rsid w:val="00C0499E"/>
    <w:rsid w:val="00C04CF6"/>
    <w:rsid w:val="00C04DD8"/>
    <w:rsid w:val="00C04E6E"/>
    <w:rsid w:val="00C04F4A"/>
    <w:rsid w:val="00C05318"/>
    <w:rsid w:val="00C053E9"/>
    <w:rsid w:val="00C05770"/>
    <w:rsid w:val="00C058B7"/>
    <w:rsid w:val="00C06484"/>
    <w:rsid w:val="00C0700D"/>
    <w:rsid w:val="00C0732A"/>
    <w:rsid w:val="00C07776"/>
    <w:rsid w:val="00C07C0D"/>
    <w:rsid w:val="00C10210"/>
    <w:rsid w:val="00C10244"/>
    <w:rsid w:val="00C1035C"/>
    <w:rsid w:val="00C107A0"/>
    <w:rsid w:val="00C10A5E"/>
    <w:rsid w:val="00C10FDF"/>
    <w:rsid w:val="00C1140E"/>
    <w:rsid w:val="00C12F1E"/>
    <w:rsid w:val="00C1358F"/>
    <w:rsid w:val="00C13C2A"/>
    <w:rsid w:val="00C13CE8"/>
    <w:rsid w:val="00C14187"/>
    <w:rsid w:val="00C1430D"/>
    <w:rsid w:val="00C1441D"/>
    <w:rsid w:val="00C14554"/>
    <w:rsid w:val="00C14755"/>
    <w:rsid w:val="00C147F1"/>
    <w:rsid w:val="00C149AD"/>
    <w:rsid w:val="00C15151"/>
    <w:rsid w:val="00C1538C"/>
    <w:rsid w:val="00C1557A"/>
    <w:rsid w:val="00C15686"/>
    <w:rsid w:val="00C15C93"/>
    <w:rsid w:val="00C15CAB"/>
    <w:rsid w:val="00C162CE"/>
    <w:rsid w:val="00C16F22"/>
    <w:rsid w:val="00C178BC"/>
    <w:rsid w:val="00C179BC"/>
    <w:rsid w:val="00C17D4A"/>
    <w:rsid w:val="00C17E6E"/>
    <w:rsid w:val="00C17F8C"/>
    <w:rsid w:val="00C201CE"/>
    <w:rsid w:val="00C211E6"/>
    <w:rsid w:val="00C2128E"/>
    <w:rsid w:val="00C2149B"/>
    <w:rsid w:val="00C21630"/>
    <w:rsid w:val="00C22446"/>
    <w:rsid w:val="00C22540"/>
    <w:rsid w:val="00C22681"/>
    <w:rsid w:val="00C22FB5"/>
    <w:rsid w:val="00C2303B"/>
    <w:rsid w:val="00C231DC"/>
    <w:rsid w:val="00C238F7"/>
    <w:rsid w:val="00C23F88"/>
    <w:rsid w:val="00C24236"/>
    <w:rsid w:val="00C24CBF"/>
    <w:rsid w:val="00C24FAF"/>
    <w:rsid w:val="00C251CF"/>
    <w:rsid w:val="00C25311"/>
    <w:rsid w:val="00C25B10"/>
    <w:rsid w:val="00C25C66"/>
    <w:rsid w:val="00C25C7D"/>
    <w:rsid w:val="00C268C6"/>
    <w:rsid w:val="00C26A38"/>
    <w:rsid w:val="00C2710B"/>
    <w:rsid w:val="00C271A3"/>
    <w:rsid w:val="00C279C2"/>
    <w:rsid w:val="00C301EE"/>
    <w:rsid w:val="00C30DCD"/>
    <w:rsid w:val="00C3183E"/>
    <w:rsid w:val="00C320A0"/>
    <w:rsid w:val="00C322AE"/>
    <w:rsid w:val="00C326A9"/>
    <w:rsid w:val="00C3295D"/>
    <w:rsid w:val="00C33531"/>
    <w:rsid w:val="00C33714"/>
    <w:rsid w:val="00C337D5"/>
    <w:rsid w:val="00C33B9E"/>
    <w:rsid w:val="00C33DA7"/>
    <w:rsid w:val="00C34194"/>
    <w:rsid w:val="00C349CF"/>
    <w:rsid w:val="00C34D59"/>
    <w:rsid w:val="00C35E4E"/>
    <w:rsid w:val="00C35EF7"/>
    <w:rsid w:val="00C360B1"/>
    <w:rsid w:val="00C371F0"/>
    <w:rsid w:val="00C37BAE"/>
    <w:rsid w:val="00C37E96"/>
    <w:rsid w:val="00C4043D"/>
    <w:rsid w:val="00C409C0"/>
    <w:rsid w:val="00C40AC4"/>
    <w:rsid w:val="00C40DAA"/>
    <w:rsid w:val="00C40F43"/>
    <w:rsid w:val="00C413A9"/>
    <w:rsid w:val="00C41599"/>
    <w:rsid w:val="00C4161C"/>
    <w:rsid w:val="00C416DD"/>
    <w:rsid w:val="00C41DDA"/>
    <w:rsid w:val="00C41F7E"/>
    <w:rsid w:val="00C42671"/>
    <w:rsid w:val="00C42A1B"/>
    <w:rsid w:val="00C42B41"/>
    <w:rsid w:val="00C42C1F"/>
    <w:rsid w:val="00C42F06"/>
    <w:rsid w:val="00C42F2A"/>
    <w:rsid w:val="00C43462"/>
    <w:rsid w:val="00C43D14"/>
    <w:rsid w:val="00C4480A"/>
    <w:rsid w:val="00C44A8D"/>
    <w:rsid w:val="00C44CF8"/>
    <w:rsid w:val="00C45829"/>
    <w:rsid w:val="00C45B91"/>
    <w:rsid w:val="00C460A1"/>
    <w:rsid w:val="00C46B53"/>
    <w:rsid w:val="00C46F58"/>
    <w:rsid w:val="00C47075"/>
    <w:rsid w:val="00C4789C"/>
    <w:rsid w:val="00C47CA7"/>
    <w:rsid w:val="00C50F48"/>
    <w:rsid w:val="00C511E0"/>
    <w:rsid w:val="00C51249"/>
    <w:rsid w:val="00C5246B"/>
    <w:rsid w:val="00C5280A"/>
    <w:rsid w:val="00C52B06"/>
    <w:rsid w:val="00C52C02"/>
    <w:rsid w:val="00C52CA4"/>
    <w:rsid w:val="00C52D3B"/>
    <w:rsid w:val="00C52DCB"/>
    <w:rsid w:val="00C53765"/>
    <w:rsid w:val="00C53B66"/>
    <w:rsid w:val="00C5522A"/>
    <w:rsid w:val="00C55EC6"/>
    <w:rsid w:val="00C5616E"/>
    <w:rsid w:val="00C56529"/>
    <w:rsid w:val="00C56611"/>
    <w:rsid w:val="00C56C16"/>
    <w:rsid w:val="00C576E4"/>
    <w:rsid w:val="00C57EE8"/>
    <w:rsid w:val="00C60ABB"/>
    <w:rsid w:val="00C60C1A"/>
    <w:rsid w:val="00C60C8B"/>
    <w:rsid w:val="00C60FBE"/>
    <w:rsid w:val="00C61072"/>
    <w:rsid w:val="00C6243C"/>
    <w:rsid w:val="00C626D3"/>
    <w:rsid w:val="00C62CB0"/>
    <w:rsid w:val="00C62F54"/>
    <w:rsid w:val="00C633C9"/>
    <w:rsid w:val="00C638E9"/>
    <w:rsid w:val="00C63AE9"/>
    <w:rsid w:val="00C63AEA"/>
    <w:rsid w:val="00C63E80"/>
    <w:rsid w:val="00C63F3C"/>
    <w:rsid w:val="00C63F89"/>
    <w:rsid w:val="00C64892"/>
    <w:rsid w:val="00C64D61"/>
    <w:rsid w:val="00C65680"/>
    <w:rsid w:val="00C65A7D"/>
    <w:rsid w:val="00C665E1"/>
    <w:rsid w:val="00C67328"/>
    <w:rsid w:val="00C674C8"/>
    <w:rsid w:val="00C67BBF"/>
    <w:rsid w:val="00C67E7B"/>
    <w:rsid w:val="00C70168"/>
    <w:rsid w:val="00C70F1E"/>
    <w:rsid w:val="00C712B7"/>
    <w:rsid w:val="00C712C7"/>
    <w:rsid w:val="00C717B5"/>
    <w:rsid w:val="00C718DD"/>
    <w:rsid w:val="00C71AFB"/>
    <w:rsid w:val="00C71C01"/>
    <w:rsid w:val="00C7216E"/>
    <w:rsid w:val="00C730E3"/>
    <w:rsid w:val="00C733D6"/>
    <w:rsid w:val="00C73CBC"/>
    <w:rsid w:val="00C74707"/>
    <w:rsid w:val="00C7517B"/>
    <w:rsid w:val="00C7557D"/>
    <w:rsid w:val="00C76352"/>
    <w:rsid w:val="00C76564"/>
    <w:rsid w:val="00C767C7"/>
    <w:rsid w:val="00C779FD"/>
    <w:rsid w:val="00C77D76"/>
    <w:rsid w:val="00C77D84"/>
    <w:rsid w:val="00C8084D"/>
    <w:rsid w:val="00C80B9E"/>
    <w:rsid w:val="00C81245"/>
    <w:rsid w:val="00C81B74"/>
    <w:rsid w:val="00C8213A"/>
    <w:rsid w:val="00C8214F"/>
    <w:rsid w:val="00C83041"/>
    <w:rsid w:val="00C83078"/>
    <w:rsid w:val="00C8354B"/>
    <w:rsid w:val="00C836B9"/>
    <w:rsid w:val="00C83B06"/>
    <w:rsid w:val="00C83E73"/>
    <w:rsid w:val="00C841B7"/>
    <w:rsid w:val="00C84A6C"/>
    <w:rsid w:val="00C8667D"/>
    <w:rsid w:val="00C86967"/>
    <w:rsid w:val="00C8725E"/>
    <w:rsid w:val="00C87F94"/>
    <w:rsid w:val="00C909B6"/>
    <w:rsid w:val="00C90B7A"/>
    <w:rsid w:val="00C91234"/>
    <w:rsid w:val="00C91D57"/>
    <w:rsid w:val="00C928A8"/>
    <w:rsid w:val="00C93044"/>
    <w:rsid w:val="00C934B2"/>
    <w:rsid w:val="00C93587"/>
    <w:rsid w:val="00C9400C"/>
    <w:rsid w:val="00C94215"/>
    <w:rsid w:val="00C943CB"/>
    <w:rsid w:val="00C94E9A"/>
    <w:rsid w:val="00C95246"/>
    <w:rsid w:val="00C95802"/>
    <w:rsid w:val="00C95E77"/>
    <w:rsid w:val="00C973B0"/>
    <w:rsid w:val="00C978CA"/>
    <w:rsid w:val="00C97B3C"/>
    <w:rsid w:val="00C97FA7"/>
    <w:rsid w:val="00C9E327"/>
    <w:rsid w:val="00CA090C"/>
    <w:rsid w:val="00CA0A57"/>
    <w:rsid w:val="00CA103E"/>
    <w:rsid w:val="00CA1299"/>
    <w:rsid w:val="00CA159F"/>
    <w:rsid w:val="00CA15D7"/>
    <w:rsid w:val="00CA173A"/>
    <w:rsid w:val="00CA177E"/>
    <w:rsid w:val="00CA1E72"/>
    <w:rsid w:val="00CA2CA6"/>
    <w:rsid w:val="00CA2ECE"/>
    <w:rsid w:val="00CA39D9"/>
    <w:rsid w:val="00CA3A34"/>
    <w:rsid w:val="00CA3ED3"/>
    <w:rsid w:val="00CA40DA"/>
    <w:rsid w:val="00CA4E5F"/>
    <w:rsid w:val="00CA4F5F"/>
    <w:rsid w:val="00CA5572"/>
    <w:rsid w:val="00CA56D9"/>
    <w:rsid w:val="00CA5B42"/>
    <w:rsid w:val="00CA5CE8"/>
    <w:rsid w:val="00CA62EE"/>
    <w:rsid w:val="00CA6C45"/>
    <w:rsid w:val="00CA6D33"/>
    <w:rsid w:val="00CA74F6"/>
    <w:rsid w:val="00CA7603"/>
    <w:rsid w:val="00CA77F1"/>
    <w:rsid w:val="00CA796B"/>
    <w:rsid w:val="00CB05FF"/>
    <w:rsid w:val="00CB06AB"/>
    <w:rsid w:val="00CB0955"/>
    <w:rsid w:val="00CB11A7"/>
    <w:rsid w:val="00CB1A2E"/>
    <w:rsid w:val="00CB23B4"/>
    <w:rsid w:val="00CB3216"/>
    <w:rsid w:val="00CB364E"/>
    <w:rsid w:val="00CB37B8"/>
    <w:rsid w:val="00CB3C94"/>
    <w:rsid w:val="00CB4F1A"/>
    <w:rsid w:val="00CB58B4"/>
    <w:rsid w:val="00CB6577"/>
    <w:rsid w:val="00CB6768"/>
    <w:rsid w:val="00CB6C72"/>
    <w:rsid w:val="00CB6D00"/>
    <w:rsid w:val="00CB72FB"/>
    <w:rsid w:val="00CB74C7"/>
    <w:rsid w:val="00CB7539"/>
    <w:rsid w:val="00CC0A1A"/>
    <w:rsid w:val="00CC0B46"/>
    <w:rsid w:val="00CC16D8"/>
    <w:rsid w:val="00CC1FE9"/>
    <w:rsid w:val="00CC259A"/>
    <w:rsid w:val="00CC264B"/>
    <w:rsid w:val="00CC2AF9"/>
    <w:rsid w:val="00CC3447"/>
    <w:rsid w:val="00CC3B49"/>
    <w:rsid w:val="00CC3D04"/>
    <w:rsid w:val="00CC3F18"/>
    <w:rsid w:val="00CC3FCA"/>
    <w:rsid w:val="00CC41FE"/>
    <w:rsid w:val="00CC47CC"/>
    <w:rsid w:val="00CC489F"/>
    <w:rsid w:val="00CC4A57"/>
    <w:rsid w:val="00CC4AF7"/>
    <w:rsid w:val="00CC4DA2"/>
    <w:rsid w:val="00CC54E5"/>
    <w:rsid w:val="00CC6410"/>
    <w:rsid w:val="00CC6694"/>
    <w:rsid w:val="00CC66C3"/>
    <w:rsid w:val="00CC6B96"/>
    <w:rsid w:val="00CC6F04"/>
    <w:rsid w:val="00CC7A27"/>
    <w:rsid w:val="00CC7B3F"/>
    <w:rsid w:val="00CC7B94"/>
    <w:rsid w:val="00CD0AF5"/>
    <w:rsid w:val="00CD1245"/>
    <w:rsid w:val="00CD171F"/>
    <w:rsid w:val="00CD1DF3"/>
    <w:rsid w:val="00CD3256"/>
    <w:rsid w:val="00CD40E9"/>
    <w:rsid w:val="00CD497E"/>
    <w:rsid w:val="00CD4B08"/>
    <w:rsid w:val="00CD4D2D"/>
    <w:rsid w:val="00CD4EB5"/>
    <w:rsid w:val="00CD5A94"/>
    <w:rsid w:val="00CD5CEF"/>
    <w:rsid w:val="00CD6254"/>
    <w:rsid w:val="00CD64AB"/>
    <w:rsid w:val="00CD6942"/>
    <w:rsid w:val="00CD6D57"/>
    <w:rsid w:val="00CD6E8E"/>
    <w:rsid w:val="00CD7205"/>
    <w:rsid w:val="00CE0665"/>
    <w:rsid w:val="00CE0C47"/>
    <w:rsid w:val="00CE1238"/>
    <w:rsid w:val="00CE161F"/>
    <w:rsid w:val="00CE280B"/>
    <w:rsid w:val="00CE2B71"/>
    <w:rsid w:val="00CE2CC6"/>
    <w:rsid w:val="00CE2EC8"/>
    <w:rsid w:val="00CE2F15"/>
    <w:rsid w:val="00CE33C7"/>
    <w:rsid w:val="00CE3529"/>
    <w:rsid w:val="00CE4320"/>
    <w:rsid w:val="00CE474B"/>
    <w:rsid w:val="00CE51B2"/>
    <w:rsid w:val="00CE54AB"/>
    <w:rsid w:val="00CE5CB2"/>
    <w:rsid w:val="00CE5D9A"/>
    <w:rsid w:val="00CE6196"/>
    <w:rsid w:val="00CE7453"/>
    <w:rsid w:val="00CE7533"/>
    <w:rsid w:val="00CE76CD"/>
    <w:rsid w:val="00CE7A36"/>
    <w:rsid w:val="00CE7F11"/>
    <w:rsid w:val="00CF0B65"/>
    <w:rsid w:val="00CF1B37"/>
    <w:rsid w:val="00CF1C1F"/>
    <w:rsid w:val="00CF2028"/>
    <w:rsid w:val="00CF2171"/>
    <w:rsid w:val="00CF24AA"/>
    <w:rsid w:val="00CF2959"/>
    <w:rsid w:val="00CF2C20"/>
    <w:rsid w:val="00CF2E12"/>
    <w:rsid w:val="00CF3512"/>
    <w:rsid w:val="00CF3B5E"/>
    <w:rsid w:val="00CF3BA6"/>
    <w:rsid w:val="00CF3C92"/>
    <w:rsid w:val="00CF4726"/>
    <w:rsid w:val="00CF4E8C"/>
    <w:rsid w:val="00CF5011"/>
    <w:rsid w:val="00CF5233"/>
    <w:rsid w:val="00CF657A"/>
    <w:rsid w:val="00CF6913"/>
    <w:rsid w:val="00CF70B1"/>
    <w:rsid w:val="00CF7112"/>
    <w:rsid w:val="00CF7AA7"/>
    <w:rsid w:val="00D0044D"/>
    <w:rsid w:val="00D006CF"/>
    <w:rsid w:val="00D007DF"/>
    <w:rsid w:val="00D008A6"/>
    <w:rsid w:val="00D00960"/>
    <w:rsid w:val="00D00B14"/>
    <w:rsid w:val="00D00B74"/>
    <w:rsid w:val="00D00E5E"/>
    <w:rsid w:val="00D01459"/>
    <w:rsid w:val="00D015F0"/>
    <w:rsid w:val="00D01823"/>
    <w:rsid w:val="00D01BC5"/>
    <w:rsid w:val="00D01C51"/>
    <w:rsid w:val="00D026D6"/>
    <w:rsid w:val="00D0354A"/>
    <w:rsid w:val="00D03AC3"/>
    <w:rsid w:val="00D0436F"/>
    <w:rsid w:val="00D0447B"/>
    <w:rsid w:val="00D04752"/>
    <w:rsid w:val="00D04894"/>
    <w:rsid w:val="00D048A2"/>
    <w:rsid w:val="00D04915"/>
    <w:rsid w:val="00D04AB0"/>
    <w:rsid w:val="00D04F64"/>
    <w:rsid w:val="00D052D3"/>
    <w:rsid w:val="00D053CE"/>
    <w:rsid w:val="00D055BA"/>
    <w:rsid w:val="00D055EB"/>
    <w:rsid w:val="00D056FE"/>
    <w:rsid w:val="00D05885"/>
    <w:rsid w:val="00D05B56"/>
    <w:rsid w:val="00D05D60"/>
    <w:rsid w:val="00D06399"/>
    <w:rsid w:val="00D063E2"/>
    <w:rsid w:val="00D06B1C"/>
    <w:rsid w:val="00D100A8"/>
    <w:rsid w:val="00D1017E"/>
    <w:rsid w:val="00D104F5"/>
    <w:rsid w:val="00D10D3E"/>
    <w:rsid w:val="00D114B2"/>
    <w:rsid w:val="00D11F75"/>
    <w:rsid w:val="00D121C4"/>
    <w:rsid w:val="00D12654"/>
    <w:rsid w:val="00D129DD"/>
    <w:rsid w:val="00D132A8"/>
    <w:rsid w:val="00D13608"/>
    <w:rsid w:val="00D1424C"/>
    <w:rsid w:val="00D14274"/>
    <w:rsid w:val="00D1446C"/>
    <w:rsid w:val="00D14B11"/>
    <w:rsid w:val="00D1504E"/>
    <w:rsid w:val="00D150AA"/>
    <w:rsid w:val="00D15386"/>
    <w:rsid w:val="00D15E5B"/>
    <w:rsid w:val="00D1633C"/>
    <w:rsid w:val="00D16625"/>
    <w:rsid w:val="00D16DB2"/>
    <w:rsid w:val="00D173FB"/>
    <w:rsid w:val="00D178B4"/>
    <w:rsid w:val="00D17C62"/>
    <w:rsid w:val="00D202C5"/>
    <w:rsid w:val="00D20678"/>
    <w:rsid w:val="00D20750"/>
    <w:rsid w:val="00D20E4B"/>
    <w:rsid w:val="00D20F13"/>
    <w:rsid w:val="00D2117A"/>
    <w:rsid w:val="00D21391"/>
    <w:rsid w:val="00D21586"/>
    <w:rsid w:val="00D216B4"/>
    <w:rsid w:val="00D21EA5"/>
    <w:rsid w:val="00D22597"/>
    <w:rsid w:val="00D2327C"/>
    <w:rsid w:val="00D2341A"/>
    <w:rsid w:val="00D23A38"/>
    <w:rsid w:val="00D24164"/>
    <w:rsid w:val="00D24310"/>
    <w:rsid w:val="00D24320"/>
    <w:rsid w:val="00D247E5"/>
    <w:rsid w:val="00D2574C"/>
    <w:rsid w:val="00D25DB5"/>
    <w:rsid w:val="00D26052"/>
    <w:rsid w:val="00D26D79"/>
    <w:rsid w:val="00D26DC3"/>
    <w:rsid w:val="00D27793"/>
    <w:rsid w:val="00D27991"/>
    <w:rsid w:val="00D27A7B"/>
    <w:rsid w:val="00D27C2B"/>
    <w:rsid w:val="00D27F9D"/>
    <w:rsid w:val="00D305EB"/>
    <w:rsid w:val="00D320F4"/>
    <w:rsid w:val="00D3217C"/>
    <w:rsid w:val="00D32217"/>
    <w:rsid w:val="00D32692"/>
    <w:rsid w:val="00D32ED0"/>
    <w:rsid w:val="00D33363"/>
    <w:rsid w:val="00D33D9B"/>
    <w:rsid w:val="00D34529"/>
    <w:rsid w:val="00D34943"/>
    <w:rsid w:val="00D34A2B"/>
    <w:rsid w:val="00D352E9"/>
    <w:rsid w:val="00D35409"/>
    <w:rsid w:val="00D3593C"/>
    <w:rsid w:val="00D359D4"/>
    <w:rsid w:val="00D35BD0"/>
    <w:rsid w:val="00D35F9D"/>
    <w:rsid w:val="00D360A1"/>
    <w:rsid w:val="00D3611C"/>
    <w:rsid w:val="00D36868"/>
    <w:rsid w:val="00D36DB9"/>
    <w:rsid w:val="00D37251"/>
    <w:rsid w:val="00D37E76"/>
    <w:rsid w:val="00D401FD"/>
    <w:rsid w:val="00D403D1"/>
    <w:rsid w:val="00D40488"/>
    <w:rsid w:val="00D406EC"/>
    <w:rsid w:val="00D409F4"/>
    <w:rsid w:val="00D40BBD"/>
    <w:rsid w:val="00D40BC4"/>
    <w:rsid w:val="00D41B88"/>
    <w:rsid w:val="00D41C1D"/>
    <w:rsid w:val="00D41D31"/>
    <w:rsid w:val="00D41D44"/>
    <w:rsid w:val="00D41E23"/>
    <w:rsid w:val="00D421EA"/>
    <w:rsid w:val="00D42359"/>
    <w:rsid w:val="00D42594"/>
    <w:rsid w:val="00D429EC"/>
    <w:rsid w:val="00D43582"/>
    <w:rsid w:val="00D438A4"/>
    <w:rsid w:val="00D43A0A"/>
    <w:rsid w:val="00D43D44"/>
    <w:rsid w:val="00D43EBB"/>
    <w:rsid w:val="00D44558"/>
    <w:rsid w:val="00D44918"/>
    <w:rsid w:val="00D44A5E"/>
    <w:rsid w:val="00D44E35"/>
    <w:rsid w:val="00D44E4E"/>
    <w:rsid w:val="00D44EEE"/>
    <w:rsid w:val="00D459E4"/>
    <w:rsid w:val="00D45A2E"/>
    <w:rsid w:val="00D45CF1"/>
    <w:rsid w:val="00D46860"/>
    <w:rsid w:val="00D46D26"/>
    <w:rsid w:val="00D47D35"/>
    <w:rsid w:val="00D500D8"/>
    <w:rsid w:val="00D50A63"/>
    <w:rsid w:val="00D50D82"/>
    <w:rsid w:val="00D51254"/>
    <w:rsid w:val="00D5128C"/>
    <w:rsid w:val="00D51627"/>
    <w:rsid w:val="00D51E1A"/>
    <w:rsid w:val="00D52344"/>
    <w:rsid w:val="00D532DA"/>
    <w:rsid w:val="00D53388"/>
    <w:rsid w:val="00D53786"/>
    <w:rsid w:val="00D53FC2"/>
    <w:rsid w:val="00D540C6"/>
    <w:rsid w:val="00D54AAC"/>
    <w:rsid w:val="00D54B32"/>
    <w:rsid w:val="00D54DC7"/>
    <w:rsid w:val="00D54E8C"/>
    <w:rsid w:val="00D55059"/>
    <w:rsid w:val="00D55DF0"/>
    <w:rsid w:val="00D56147"/>
    <w:rsid w:val="00D563E1"/>
    <w:rsid w:val="00D56BB6"/>
    <w:rsid w:val="00D57074"/>
    <w:rsid w:val="00D6022B"/>
    <w:rsid w:val="00D60872"/>
    <w:rsid w:val="00D609EC"/>
    <w:rsid w:val="00D60C40"/>
    <w:rsid w:val="00D60EE3"/>
    <w:rsid w:val="00D6138D"/>
    <w:rsid w:val="00D6166E"/>
    <w:rsid w:val="00D6171D"/>
    <w:rsid w:val="00D61E8C"/>
    <w:rsid w:val="00D628B2"/>
    <w:rsid w:val="00D630AC"/>
    <w:rsid w:val="00D63126"/>
    <w:rsid w:val="00D639F7"/>
    <w:rsid w:val="00D63A67"/>
    <w:rsid w:val="00D63D0C"/>
    <w:rsid w:val="00D641DC"/>
    <w:rsid w:val="00D64558"/>
    <w:rsid w:val="00D6469A"/>
    <w:rsid w:val="00D646C9"/>
    <w:rsid w:val="00D64757"/>
    <w:rsid w:val="00D6492E"/>
    <w:rsid w:val="00D65160"/>
    <w:rsid w:val="00D65714"/>
    <w:rsid w:val="00D65845"/>
    <w:rsid w:val="00D65867"/>
    <w:rsid w:val="00D65C5D"/>
    <w:rsid w:val="00D663B1"/>
    <w:rsid w:val="00D6693F"/>
    <w:rsid w:val="00D67599"/>
    <w:rsid w:val="00D67B47"/>
    <w:rsid w:val="00D67C60"/>
    <w:rsid w:val="00D70087"/>
    <w:rsid w:val="00D702BF"/>
    <w:rsid w:val="00D7058D"/>
    <w:rsid w:val="00D7079E"/>
    <w:rsid w:val="00D70823"/>
    <w:rsid w:val="00D70AB1"/>
    <w:rsid w:val="00D70AF6"/>
    <w:rsid w:val="00D70F23"/>
    <w:rsid w:val="00D71615"/>
    <w:rsid w:val="00D717C0"/>
    <w:rsid w:val="00D71E39"/>
    <w:rsid w:val="00D71F30"/>
    <w:rsid w:val="00D72B90"/>
    <w:rsid w:val="00D72F51"/>
    <w:rsid w:val="00D73BD2"/>
    <w:rsid w:val="00D73DD6"/>
    <w:rsid w:val="00D745BA"/>
    <w:rsid w:val="00D745F5"/>
    <w:rsid w:val="00D7473A"/>
    <w:rsid w:val="00D747E9"/>
    <w:rsid w:val="00D75392"/>
    <w:rsid w:val="00D7585E"/>
    <w:rsid w:val="00D759A3"/>
    <w:rsid w:val="00D759A8"/>
    <w:rsid w:val="00D77509"/>
    <w:rsid w:val="00D77C8F"/>
    <w:rsid w:val="00D801C7"/>
    <w:rsid w:val="00D80355"/>
    <w:rsid w:val="00D804A8"/>
    <w:rsid w:val="00D80FDC"/>
    <w:rsid w:val="00D82685"/>
    <w:rsid w:val="00D828E8"/>
    <w:rsid w:val="00D82D72"/>
    <w:rsid w:val="00D82E32"/>
    <w:rsid w:val="00D83974"/>
    <w:rsid w:val="00D839CD"/>
    <w:rsid w:val="00D83C19"/>
    <w:rsid w:val="00D84133"/>
    <w:rsid w:val="00D8431C"/>
    <w:rsid w:val="00D84684"/>
    <w:rsid w:val="00D85133"/>
    <w:rsid w:val="00D8558D"/>
    <w:rsid w:val="00D86BCB"/>
    <w:rsid w:val="00D8787E"/>
    <w:rsid w:val="00D902A6"/>
    <w:rsid w:val="00D90655"/>
    <w:rsid w:val="00D90FDB"/>
    <w:rsid w:val="00D91607"/>
    <w:rsid w:val="00D9189B"/>
    <w:rsid w:val="00D91D4E"/>
    <w:rsid w:val="00D921E7"/>
    <w:rsid w:val="00D927D6"/>
    <w:rsid w:val="00D92C82"/>
    <w:rsid w:val="00D92EDA"/>
    <w:rsid w:val="00D931CF"/>
    <w:rsid w:val="00D93336"/>
    <w:rsid w:val="00D9367C"/>
    <w:rsid w:val="00D94314"/>
    <w:rsid w:val="00D94CF0"/>
    <w:rsid w:val="00D95BC7"/>
    <w:rsid w:val="00D95C17"/>
    <w:rsid w:val="00D96043"/>
    <w:rsid w:val="00D9776B"/>
    <w:rsid w:val="00D97779"/>
    <w:rsid w:val="00D97900"/>
    <w:rsid w:val="00D97928"/>
    <w:rsid w:val="00D97A1E"/>
    <w:rsid w:val="00D9C543"/>
    <w:rsid w:val="00DA0194"/>
    <w:rsid w:val="00DA0327"/>
    <w:rsid w:val="00DA0828"/>
    <w:rsid w:val="00DA0F79"/>
    <w:rsid w:val="00DA1143"/>
    <w:rsid w:val="00DA1234"/>
    <w:rsid w:val="00DA129C"/>
    <w:rsid w:val="00DA1ACE"/>
    <w:rsid w:val="00DA2E74"/>
    <w:rsid w:val="00DA34F5"/>
    <w:rsid w:val="00DA48FE"/>
    <w:rsid w:val="00DA5187"/>
    <w:rsid w:val="00DA528B"/>
    <w:rsid w:val="00DA52F5"/>
    <w:rsid w:val="00DA5F70"/>
    <w:rsid w:val="00DA609F"/>
    <w:rsid w:val="00DA66D8"/>
    <w:rsid w:val="00DA72CC"/>
    <w:rsid w:val="00DA73A3"/>
    <w:rsid w:val="00DB0A14"/>
    <w:rsid w:val="00DB18EE"/>
    <w:rsid w:val="00DB1D0F"/>
    <w:rsid w:val="00DB1FC6"/>
    <w:rsid w:val="00DB301C"/>
    <w:rsid w:val="00DB3080"/>
    <w:rsid w:val="00DB3189"/>
    <w:rsid w:val="00DB3207"/>
    <w:rsid w:val="00DB357F"/>
    <w:rsid w:val="00DB4373"/>
    <w:rsid w:val="00DB437F"/>
    <w:rsid w:val="00DB4B88"/>
    <w:rsid w:val="00DB4E12"/>
    <w:rsid w:val="00DB4F41"/>
    <w:rsid w:val="00DB5462"/>
    <w:rsid w:val="00DB5771"/>
    <w:rsid w:val="00DB57EB"/>
    <w:rsid w:val="00DB58F6"/>
    <w:rsid w:val="00DB59CD"/>
    <w:rsid w:val="00DB61B4"/>
    <w:rsid w:val="00DB63F0"/>
    <w:rsid w:val="00DB6808"/>
    <w:rsid w:val="00DC0AB6"/>
    <w:rsid w:val="00DC0E57"/>
    <w:rsid w:val="00DC1188"/>
    <w:rsid w:val="00DC127E"/>
    <w:rsid w:val="00DC21CF"/>
    <w:rsid w:val="00DC2853"/>
    <w:rsid w:val="00DC3395"/>
    <w:rsid w:val="00DC3664"/>
    <w:rsid w:val="00DC4019"/>
    <w:rsid w:val="00DC4513"/>
    <w:rsid w:val="00DC45AF"/>
    <w:rsid w:val="00DC4B9B"/>
    <w:rsid w:val="00DC4E18"/>
    <w:rsid w:val="00DC5020"/>
    <w:rsid w:val="00DC5A69"/>
    <w:rsid w:val="00DC68C3"/>
    <w:rsid w:val="00DC6933"/>
    <w:rsid w:val="00DC69D0"/>
    <w:rsid w:val="00DC6EFC"/>
    <w:rsid w:val="00DC71A9"/>
    <w:rsid w:val="00DC7CDE"/>
    <w:rsid w:val="00DD0532"/>
    <w:rsid w:val="00DD0ECE"/>
    <w:rsid w:val="00DD1745"/>
    <w:rsid w:val="00DD186D"/>
    <w:rsid w:val="00DD195B"/>
    <w:rsid w:val="00DD243F"/>
    <w:rsid w:val="00DD31D5"/>
    <w:rsid w:val="00DD3855"/>
    <w:rsid w:val="00DD4191"/>
    <w:rsid w:val="00DD46C1"/>
    <w:rsid w:val="00DD46E9"/>
    <w:rsid w:val="00DD4711"/>
    <w:rsid w:val="00DD4812"/>
    <w:rsid w:val="00DD4CA7"/>
    <w:rsid w:val="00DD647E"/>
    <w:rsid w:val="00DD6565"/>
    <w:rsid w:val="00DD7403"/>
    <w:rsid w:val="00DD7691"/>
    <w:rsid w:val="00DD7BF6"/>
    <w:rsid w:val="00DE0097"/>
    <w:rsid w:val="00DE05AE"/>
    <w:rsid w:val="00DE0979"/>
    <w:rsid w:val="00DE1133"/>
    <w:rsid w:val="00DE12E9"/>
    <w:rsid w:val="00DE1DA6"/>
    <w:rsid w:val="00DE27C7"/>
    <w:rsid w:val="00DE2AC8"/>
    <w:rsid w:val="00DE2E54"/>
    <w:rsid w:val="00DE301D"/>
    <w:rsid w:val="00DE33EC"/>
    <w:rsid w:val="00DE360B"/>
    <w:rsid w:val="00DE4207"/>
    <w:rsid w:val="00DE4269"/>
    <w:rsid w:val="00DE43F4"/>
    <w:rsid w:val="00DE4E95"/>
    <w:rsid w:val="00DE53F8"/>
    <w:rsid w:val="00DE5A26"/>
    <w:rsid w:val="00DE5F25"/>
    <w:rsid w:val="00DE6003"/>
    <w:rsid w:val="00DE60E6"/>
    <w:rsid w:val="00DE620B"/>
    <w:rsid w:val="00DE635B"/>
    <w:rsid w:val="00DE6C9B"/>
    <w:rsid w:val="00DE71D4"/>
    <w:rsid w:val="00DE74DC"/>
    <w:rsid w:val="00DE775B"/>
    <w:rsid w:val="00DE7A67"/>
    <w:rsid w:val="00DE7D5A"/>
    <w:rsid w:val="00DF00F9"/>
    <w:rsid w:val="00DF0F35"/>
    <w:rsid w:val="00DF0FD7"/>
    <w:rsid w:val="00DF1186"/>
    <w:rsid w:val="00DF17F6"/>
    <w:rsid w:val="00DF1EC4"/>
    <w:rsid w:val="00DF247C"/>
    <w:rsid w:val="00DF2567"/>
    <w:rsid w:val="00DF2F6A"/>
    <w:rsid w:val="00DF3C6E"/>
    <w:rsid w:val="00DF3F4F"/>
    <w:rsid w:val="00DF4D18"/>
    <w:rsid w:val="00DF5050"/>
    <w:rsid w:val="00DF519F"/>
    <w:rsid w:val="00DF5B5D"/>
    <w:rsid w:val="00DF6114"/>
    <w:rsid w:val="00DF640B"/>
    <w:rsid w:val="00DF6C43"/>
    <w:rsid w:val="00DF6F3B"/>
    <w:rsid w:val="00DF707E"/>
    <w:rsid w:val="00DF70A1"/>
    <w:rsid w:val="00DF759D"/>
    <w:rsid w:val="00DF78AD"/>
    <w:rsid w:val="00DF7C5C"/>
    <w:rsid w:val="00DF7C9C"/>
    <w:rsid w:val="00DF7E3A"/>
    <w:rsid w:val="00E003AF"/>
    <w:rsid w:val="00E00482"/>
    <w:rsid w:val="00E0082E"/>
    <w:rsid w:val="00E00FDC"/>
    <w:rsid w:val="00E018C3"/>
    <w:rsid w:val="00E01BF2"/>
    <w:rsid w:val="00E01C15"/>
    <w:rsid w:val="00E01F01"/>
    <w:rsid w:val="00E02232"/>
    <w:rsid w:val="00E023E6"/>
    <w:rsid w:val="00E024C5"/>
    <w:rsid w:val="00E0291F"/>
    <w:rsid w:val="00E02EC6"/>
    <w:rsid w:val="00E03C80"/>
    <w:rsid w:val="00E03FA2"/>
    <w:rsid w:val="00E040B7"/>
    <w:rsid w:val="00E048B0"/>
    <w:rsid w:val="00E04EB5"/>
    <w:rsid w:val="00E052B1"/>
    <w:rsid w:val="00E0539E"/>
    <w:rsid w:val="00E05886"/>
    <w:rsid w:val="00E06FE4"/>
    <w:rsid w:val="00E074F9"/>
    <w:rsid w:val="00E078F8"/>
    <w:rsid w:val="00E1024B"/>
    <w:rsid w:val="00E104C6"/>
    <w:rsid w:val="00E106CC"/>
    <w:rsid w:val="00E10C02"/>
    <w:rsid w:val="00E11456"/>
    <w:rsid w:val="00E119E0"/>
    <w:rsid w:val="00E128CF"/>
    <w:rsid w:val="00E12F07"/>
    <w:rsid w:val="00E131EF"/>
    <w:rsid w:val="00E131FA"/>
    <w:rsid w:val="00E13262"/>
    <w:rsid w:val="00E133A4"/>
    <w:rsid w:val="00E1366C"/>
    <w:rsid w:val="00E137F4"/>
    <w:rsid w:val="00E138C9"/>
    <w:rsid w:val="00E13FEF"/>
    <w:rsid w:val="00E1424D"/>
    <w:rsid w:val="00E14D66"/>
    <w:rsid w:val="00E14F79"/>
    <w:rsid w:val="00E15931"/>
    <w:rsid w:val="00E15F81"/>
    <w:rsid w:val="00E164F2"/>
    <w:rsid w:val="00E16768"/>
    <w:rsid w:val="00E16F61"/>
    <w:rsid w:val="00E178A7"/>
    <w:rsid w:val="00E2086A"/>
    <w:rsid w:val="00E2087E"/>
    <w:rsid w:val="00E20A53"/>
    <w:rsid w:val="00E20C68"/>
    <w:rsid w:val="00E20F6A"/>
    <w:rsid w:val="00E2130B"/>
    <w:rsid w:val="00E215D7"/>
    <w:rsid w:val="00E21A25"/>
    <w:rsid w:val="00E21AB3"/>
    <w:rsid w:val="00E232BB"/>
    <w:rsid w:val="00E23303"/>
    <w:rsid w:val="00E239E0"/>
    <w:rsid w:val="00E24076"/>
    <w:rsid w:val="00E253CA"/>
    <w:rsid w:val="00E256C9"/>
    <w:rsid w:val="00E258B9"/>
    <w:rsid w:val="00E2712A"/>
    <w:rsid w:val="00E2771C"/>
    <w:rsid w:val="00E27A12"/>
    <w:rsid w:val="00E27D91"/>
    <w:rsid w:val="00E30BFF"/>
    <w:rsid w:val="00E31D50"/>
    <w:rsid w:val="00E31EBD"/>
    <w:rsid w:val="00E324D9"/>
    <w:rsid w:val="00E331FB"/>
    <w:rsid w:val="00E3321A"/>
    <w:rsid w:val="00E33AD6"/>
    <w:rsid w:val="00E33DF4"/>
    <w:rsid w:val="00E34084"/>
    <w:rsid w:val="00E35816"/>
    <w:rsid w:val="00E35EDE"/>
    <w:rsid w:val="00E36528"/>
    <w:rsid w:val="00E36600"/>
    <w:rsid w:val="00E406CF"/>
    <w:rsid w:val="00E408D4"/>
    <w:rsid w:val="00E409B4"/>
    <w:rsid w:val="00E40CF7"/>
    <w:rsid w:val="00E41108"/>
    <w:rsid w:val="00E413B8"/>
    <w:rsid w:val="00E417E2"/>
    <w:rsid w:val="00E41B53"/>
    <w:rsid w:val="00E42099"/>
    <w:rsid w:val="00E423E3"/>
    <w:rsid w:val="00E424DB"/>
    <w:rsid w:val="00E434EB"/>
    <w:rsid w:val="00E43E47"/>
    <w:rsid w:val="00E440C0"/>
    <w:rsid w:val="00E443AE"/>
    <w:rsid w:val="00E448AF"/>
    <w:rsid w:val="00E452F2"/>
    <w:rsid w:val="00E45853"/>
    <w:rsid w:val="00E45B5B"/>
    <w:rsid w:val="00E4683D"/>
    <w:rsid w:val="00E46C12"/>
    <w:rsid w:val="00E46C89"/>
    <w:rsid w:val="00E46CA0"/>
    <w:rsid w:val="00E47019"/>
    <w:rsid w:val="00E47430"/>
    <w:rsid w:val="00E47795"/>
    <w:rsid w:val="00E47901"/>
    <w:rsid w:val="00E47CBF"/>
    <w:rsid w:val="00E504A1"/>
    <w:rsid w:val="00E50B25"/>
    <w:rsid w:val="00E50B70"/>
    <w:rsid w:val="00E50D9C"/>
    <w:rsid w:val="00E51102"/>
    <w:rsid w:val="00E51231"/>
    <w:rsid w:val="00E515B7"/>
    <w:rsid w:val="00E5164E"/>
    <w:rsid w:val="00E51E46"/>
    <w:rsid w:val="00E51ECC"/>
    <w:rsid w:val="00E52A67"/>
    <w:rsid w:val="00E52B13"/>
    <w:rsid w:val="00E53128"/>
    <w:rsid w:val="00E55955"/>
    <w:rsid w:val="00E55F29"/>
    <w:rsid w:val="00E56288"/>
    <w:rsid w:val="00E5669E"/>
    <w:rsid w:val="00E57E57"/>
    <w:rsid w:val="00E602A7"/>
    <w:rsid w:val="00E6047A"/>
    <w:rsid w:val="00E60F9C"/>
    <w:rsid w:val="00E61381"/>
    <w:rsid w:val="00E619E1"/>
    <w:rsid w:val="00E6286C"/>
    <w:rsid w:val="00E62FBE"/>
    <w:rsid w:val="00E63389"/>
    <w:rsid w:val="00E6400D"/>
    <w:rsid w:val="00E64591"/>
    <w:rsid w:val="00E64597"/>
    <w:rsid w:val="00E6485A"/>
    <w:rsid w:val="00E64BE8"/>
    <w:rsid w:val="00E65780"/>
    <w:rsid w:val="00E65856"/>
    <w:rsid w:val="00E65941"/>
    <w:rsid w:val="00E65C82"/>
    <w:rsid w:val="00E65DF6"/>
    <w:rsid w:val="00E65F15"/>
    <w:rsid w:val="00E66525"/>
    <w:rsid w:val="00E66A84"/>
    <w:rsid w:val="00E66AA1"/>
    <w:rsid w:val="00E66AA4"/>
    <w:rsid w:val="00E66B6A"/>
    <w:rsid w:val="00E66DE6"/>
    <w:rsid w:val="00E67A0B"/>
    <w:rsid w:val="00E67F6E"/>
    <w:rsid w:val="00E70D84"/>
    <w:rsid w:val="00E71243"/>
    <w:rsid w:val="00E71362"/>
    <w:rsid w:val="00E714D8"/>
    <w:rsid w:val="00E7168A"/>
    <w:rsid w:val="00E71D25"/>
    <w:rsid w:val="00E72925"/>
    <w:rsid w:val="00E7295C"/>
    <w:rsid w:val="00E73306"/>
    <w:rsid w:val="00E737D2"/>
    <w:rsid w:val="00E7464A"/>
    <w:rsid w:val="00E74817"/>
    <w:rsid w:val="00E74FE4"/>
    <w:rsid w:val="00E75597"/>
    <w:rsid w:val="00E75618"/>
    <w:rsid w:val="00E75D58"/>
    <w:rsid w:val="00E76007"/>
    <w:rsid w:val="00E768DB"/>
    <w:rsid w:val="00E769E5"/>
    <w:rsid w:val="00E7738D"/>
    <w:rsid w:val="00E77A48"/>
    <w:rsid w:val="00E80138"/>
    <w:rsid w:val="00E8013B"/>
    <w:rsid w:val="00E80DAF"/>
    <w:rsid w:val="00E81633"/>
    <w:rsid w:val="00E8164F"/>
    <w:rsid w:val="00E81D4B"/>
    <w:rsid w:val="00E829CD"/>
    <w:rsid w:val="00E82AED"/>
    <w:rsid w:val="00E82FCC"/>
    <w:rsid w:val="00E831A3"/>
    <w:rsid w:val="00E837F9"/>
    <w:rsid w:val="00E84251"/>
    <w:rsid w:val="00E84FA7"/>
    <w:rsid w:val="00E850EB"/>
    <w:rsid w:val="00E852A3"/>
    <w:rsid w:val="00E86255"/>
    <w:rsid w:val="00E862B5"/>
    <w:rsid w:val="00E863E5"/>
    <w:rsid w:val="00E86733"/>
    <w:rsid w:val="00E86927"/>
    <w:rsid w:val="00E8700D"/>
    <w:rsid w:val="00E87032"/>
    <w:rsid w:val="00E87062"/>
    <w:rsid w:val="00E87094"/>
    <w:rsid w:val="00E873EF"/>
    <w:rsid w:val="00E9095C"/>
    <w:rsid w:val="00E9108A"/>
    <w:rsid w:val="00E91743"/>
    <w:rsid w:val="00E92A1C"/>
    <w:rsid w:val="00E92C8C"/>
    <w:rsid w:val="00E930DF"/>
    <w:rsid w:val="00E93985"/>
    <w:rsid w:val="00E93B84"/>
    <w:rsid w:val="00E94803"/>
    <w:rsid w:val="00E949F1"/>
    <w:rsid w:val="00E94B69"/>
    <w:rsid w:val="00E95259"/>
    <w:rsid w:val="00E9588E"/>
    <w:rsid w:val="00E95E19"/>
    <w:rsid w:val="00E96813"/>
    <w:rsid w:val="00E969D7"/>
    <w:rsid w:val="00E96CFE"/>
    <w:rsid w:val="00EA0621"/>
    <w:rsid w:val="00EA09C6"/>
    <w:rsid w:val="00EA0A71"/>
    <w:rsid w:val="00EA0C1D"/>
    <w:rsid w:val="00EA17B9"/>
    <w:rsid w:val="00EA1A9A"/>
    <w:rsid w:val="00EA1FC7"/>
    <w:rsid w:val="00EA1FEB"/>
    <w:rsid w:val="00EA2198"/>
    <w:rsid w:val="00EA26D7"/>
    <w:rsid w:val="00EA279E"/>
    <w:rsid w:val="00EA2934"/>
    <w:rsid w:val="00EA2AF8"/>
    <w:rsid w:val="00EA2BA6"/>
    <w:rsid w:val="00EA33B1"/>
    <w:rsid w:val="00EA3523"/>
    <w:rsid w:val="00EA3CEB"/>
    <w:rsid w:val="00EA466F"/>
    <w:rsid w:val="00EA487F"/>
    <w:rsid w:val="00EA49FA"/>
    <w:rsid w:val="00EA51F4"/>
    <w:rsid w:val="00EA52DF"/>
    <w:rsid w:val="00EA63B1"/>
    <w:rsid w:val="00EA64D1"/>
    <w:rsid w:val="00EA661C"/>
    <w:rsid w:val="00EA6C28"/>
    <w:rsid w:val="00EA6E13"/>
    <w:rsid w:val="00EA74F2"/>
    <w:rsid w:val="00EA7552"/>
    <w:rsid w:val="00EA779F"/>
    <w:rsid w:val="00EA7F5C"/>
    <w:rsid w:val="00EA7F93"/>
    <w:rsid w:val="00EB08D9"/>
    <w:rsid w:val="00EB193D"/>
    <w:rsid w:val="00EB1DEE"/>
    <w:rsid w:val="00EB20E0"/>
    <w:rsid w:val="00EB2A71"/>
    <w:rsid w:val="00EB2C36"/>
    <w:rsid w:val="00EB32CF"/>
    <w:rsid w:val="00EB35C4"/>
    <w:rsid w:val="00EB3A1C"/>
    <w:rsid w:val="00EB439D"/>
    <w:rsid w:val="00EB4AAD"/>
    <w:rsid w:val="00EB4DD6"/>
    <w:rsid w:val="00EB4DDA"/>
    <w:rsid w:val="00EB5CFD"/>
    <w:rsid w:val="00EB6167"/>
    <w:rsid w:val="00EB639A"/>
    <w:rsid w:val="00EB6E70"/>
    <w:rsid w:val="00EB6E86"/>
    <w:rsid w:val="00EB72AC"/>
    <w:rsid w:val="00EB7598"/>
    <w:rsid w:val="00EB7885"/>
    <w:rsid w:val="00EB7A2F"/>
    <w:rsid w:val="00EB7DE9"/>
    <w:rsid w:val="00EC0998"/>
    <w:rsid w:val="00EC192C"/>
    <w:rsid w:val="00EC1FE0"/>
    <w:rsid w:val="00EC2805"/>
    <w:rsid w:val="00EC2DB1"/>
    <w:rsid w:val="00EC3075"/>
    <w:rsid w:val="00EC3100"/>
    <w:rsid w:val="00EC3D02"/>
    <w:rsid w:val="00EC437B"/>
    <w:rsid w:val="00EC4CBD"/>
    <w:rsid w:val="00EC5817"/>
    <w:rsid w:val="00EC5A9B"/>
    <w:rsid w:val="00EC60C8"/>
    <w:rsid w:val="00EC6F9E"/>
    <w:rsid w:val="00EC703B"/>
    <w:rsid w:val="00EC70D8"/>
    <w:rsid w:val="00EC78F8"/>
    <w:rsid w:val="00EC7F01"/>
    <w:rsid w:val="00ED0447"/>
    <w:rsid w:val="00ED0ECC"/>
    <w:rsid w:val="00ED1008"/>
    <w:rsid w:val="00ED1338"/>
    <w:rsid w:val="00ED1475"/>
    <w:rsid w:val="00ED161D"/>
    <w:rsid w:val="00ED169E"/>
    <w:rsid w:val="00ED1715"/>
    <w:rsid w:val="00ED175F"/>
    <w:rsid w:val="00ED1946"/>
    <w:rsid w:val="00ED19CA"/>
    <w:rsid w:val="00ED1AB4"/>
    <w:rsid w:val="00ED288C"/>
    <w:rsid w:val="00ED2C23"/>
    <w:rsid w:val="00ED2CF0"/>
    <w:rsid w:val="00ED308D"/>
    <w:rsid w:val="00ED3C4D"/>
    <w:rsid w:val="00ED5A13"/>
    <w:rsid w:val="00ED6B75"/>
    <w:rsid w:val="00ED6D87"/>
    <w:rsid w:val="00ED7D35"/>
    <w:rsid w:val="00ED7EB7"/>
    <w:rsid w:val="00EE0F25"/>
    <w:rsid w:val="00EE1058"/>
    <w:rsid w:val="00EE1089"/>
    <w:rsid w:val="00EE1712"/>
    <w:rsid w:val="00EE3260"/>
    <w:rsid w:val="00EE32D4"/>
    <w:rsid w:val="00EE36E9"/>
    <w:rsid w:val="00EE3CF3"/>
    <w:rsid w:val="00EE3CFE"/>
    <w:rsid w:val="00EE3E5D"/>
    <w:rsid w:val="00EE3FCF"/>
    <w:rsid w:val="00EE4750"/>
    <w:rsid w:val="00EE50F0"/>
    <w:rsid w:val="00EE50F6"/>
    <w:rsid w:val="00EE586E"/>
    <w:rsid w:val="00EE5BEB"/>
    <w:rsid w:val="00EE5E2D"/>
    <w:rsid w:val="00EE6113"/>
    <w:rsid w:val="00EE6524"/>
    <w:rsid w:val="00EE66F2"/>
    <w:rsid w:val="00EE6A58"/>
    <w:rsid w:val="00EE788B"/>
    <w:rsid w:val="00EF00ED"/>
    <w:rsid w:val="00EF0192"/>
    <w:rsid w:val="00EF0196"/>
    <w:rsid w:val="00EF0303"/>
    <w:rsid w:val="00EF0582"/>
    <w:rsid w:val="00EF06A8"/>
    <w:rsid w:val="00EF0943"/>
    <w:rsid w:val="00EF09E8"/>
    <w:rsid w:val="00EF0A9A"/>
    <w:rsid w:val="00EF0EAD"/>
    <w:rsid w:val="00EF0F02"/>
    <w:rsid w:val="00EF12AD"/>
    <w:rsid w:val="00EF13C7"/>
    <w:rsid w:val="00EF2403"/>
    <w:rsid w:val="00EF2541"/>
    <w:rsid w:val="00EF25FC"/>
    <w:rsid w:val="00EF27D9"/>
    <w:rsid w:val="00EF2F1A"/>
    <w:rsid w:val="00EF395C"/>
    <w:rsid w:val="00EF3E58"/>
    <w:rsid w:val="00EF3E5F"/>
    <w:rsid w:val="00EF407B"/>
    <w:rsid w:val="00EF42C2"/>
    <w:rsid w:val="00EF4C9F"/>
    <w:rsid w:val="00EF4CB1"/>
    <w:rsid w:val="00EF5209"/>
    <w:rsid w:val="00EF534E"/>
    <w:rsid w:val="00EF5798"/>
    <w:rsid w:val="00EF5991"/>
    <w:rsid w:val="00EF60A5"/>
    <w:rsid w:val="00EF60E5"/>
    <w:rsid w:val="00EF654B"/>
    <w:rsid w:val="00EF6A0C"/>
    <w:rsid w:val="00EF6E7F"/>
    <w:rsid w:val="00EF7A43"/>
    <w:rsid w:val="00EF7D1D"/>
    <w:rsid w:val="00EF7FFC"/>
    <w:rsid w:val="00F00667"/>
    <w:rsid w:val="00F00A20"/>
    <w:rsid w:val="00F013B9"/>
    <w:rsid w:val="00F0160A"/>
    <w:rsid w:val="00F01D8F"/>
    <w:rsid w:val="00F01D93"/>
    <w:rsid w:val="00F020B2"/>
    <w:rsid w:val="00F02361"/>
    <w:rsid w:val="00F02563"/>
    <w:rsid w:val="00F0316E"/>
    <w:rsid w:val="00F03433"/>
    <w:rsid w:val="00F03B21"/>
    <w:rsid w:val="00F04241"/>
    <w:rsid w:val="00F04AD1"/>
    <w:rsid w:val="00F05A4D"/>
    <w:rsid w:val="00F060A8"/>
    <w:rsid w:val="00F06A9D"/>
    <w:rsid w:val="00F06BB9"/>
    <w:rsid w:val="00F073E9"/>
    <w:rsid w:val="00F0761A"/>
    <w:rsid w:val="00F0787E"/>
    <w:rsid w:val="00F07C1B"/>
    <w:rsid w:val="00F07EE9"/>
    <w:rsid w:val="00F10038"/>
    <w:rsid w:val="00F1003E"/>
    <w:rsid w:val="00F1028C"/>
    <w:rsid w:val="00F10362"/>
    <w:rsid w:val="00F108FA"/>
    <w:rsid w:val="00F10B75"/>
    <w:rsid w:val="00F1142F"/>
    <w:rsid w:val="00F115A6"/>
    <w:rsid w:val="00F117EA"/>
    <w:rsid w:val="00F12049"/>
    <w:rsid w:val="00F121C4"/>
    <w:rsid w:val="00F123E6"/>
    <w:rsid w:val="00F12636"/>
    <w:rsid w:val="00F1289A"/>
    <w:rsid w:val="00F12C3E"/>
    <w:rsid w:val="00F1367B"/>
    <w:rsid w:val="00F1397C"/>
    <w:rsid w:val="00F13A4E"/>
    <w:rsid w:val="00F13CA1"/>
    <w:rsid w:val="00F14182"/>
    <w:rsid w:val="00F149EE"/>
    <w:rsid w:val="00F14EC2"/>
    <w:rsid w:val="00F15572"/>
    <w:rsid w:val="00F15964"/>
    <w:rsid w:val="00F159B6"/>
    <w:rsid w:val="00F15C1B"/>
    <w:rsid w:val="00F161B5"/>
    <w:rsid w:val="00F17235"/>
    <w:rsid w:val="00F17472"/>
    <w:rsid w:val="00F1784E"/>
    <w:rsid w:val="00F2057C"/>
    <w:rsid w:val="00F209CA"/>
    <w:rsid w:val="00F20B40"/>
    <w:rsid w:val="00F20C7B"/>
    <w:rsid w:val="00F220AB"/>
    <w:rsid w:val="00F22211"/>
    <w:rsid w:val="00F222C5"/>
    <w:rsid w:val="00F2269A"/>
    <w:rsid w:val="00F22775"/>
    <w:rsid w:val="00F228A5"/>
    <w:rsid w:val="00F22E46"/>
    <w:rsid w:val="00F2409D"/>
    <w:rsid w:val="00F24632"/>
    <w:rsid w:val="00F246BD"/>
    <w:rsid w:val="00F246D4"/>
    <w:rsid w:val="00F24A8D"/>
    <w:rsid w:val="00F24F11"/>
    <w:rsid w:val="00F25425"/>
    <w:rsid w:val="00F2590B"/>
    <w:rsid w:val="00F26310"/>
    <w:rsid w:val="00F269DC"/>
    <w:rsid w:val="00F272AA"/>
    <w:rsid w:val="00F27B8A"/>
    <w:rsid w:val="00F27ED4"/>
    <w:rsid w:val="00F30234"/>
    <w:rsid w:val="00F309E2"/>
    <w:rsid w:val="00F30C2D"/>
    <w:rsid w:val="00F3113E"/>
    <w:rsid w:val="00F315A2"/>
    <w:rsid w:val="00F318BD"/>
    <w:rsid w:val="00F318D7"/>
    <w:rsid w:val="00F31A7A"/>
    <w:rsid w:val="00F31FBF"/>
    <w:rsid w:val="00F32348"/>
    <w:rsid w:val="00F32557"/>
    <w:rsid w:val="00F329A8"/>
    <w:rsid w:val="00F32CE9"/>
    <w:rsid w:val="00F332EF"/>
    <w:rsid w:val="00F33925"/>
    <w:rsid w:val="00F33A6A"/>
    <w:rsid w:val="00F33ED9"/>
    <w:rsid w:val="00F3421C"/>
    <w:rsid w:val="00F347A7"/>
    <w:rsid w:val="00F34970"/>
    <w:rsid w:val="00F34D8E"/>
    <w:rsid w:val="00F35044"/>
    <w:rsid w:val="00F3515A"/>
    <w:rsid w:val="00F35715"/>
    <w:rsid w:val="00F35F94"/>
    <w:rsid w:val="00F3651C"/>
    <w:rsid w:val="00F3674D"/>
    <w:rsid w:val="00F3746C"/>
    <w:rsid w:val="00F37587"/>
    <w:rsid w:val="00F3765F"/>
    <w:rsid w:val="00F37783"/>
    <w:rsid w:val="00F37F94"/>
    <w:rsid w:val="00F4079E"/>
    <w:rsid w:val="00F4088E"/>
    <w:rsid w:val="00F40B14"/>
    <w:rsid w:val="00F4165D"/>
    <w:rsid w:val="00F42101"/>
    <w:rsid w:val="00F42217"/>
    <w:rsid w:val="00F42EAA"/>
    <w:rsid w:val="00F42EE0"/>
    <w:rsid w:val="00F430F8"/>
    <w:rsid w:val="00F43244"/>
    <w:rsid w:val="00F43423"/>
    <w:rsid w:val="00F434A9"/>
    <w:rsid w:val="00F434AD"/>
    <w:rsid w:val="00F437C4"/>
    <w:rsid w:val="00F44208"/>
    <w:rsid w:val="00F4435F"/>
    <w:rsid w:val="00F446A0"/>
    <w:rsid w:val="00F455C9"/>
    <w:rsid w:val="00F46105"/>
    <w:rsid w:val="00F4694D"/>
    <w:rsid w:val="00F46AEA"/>
    <w:rsid w:val="00F46C81"/>
    <w:rsid w:val="00F4713B"/>
    <w:rsid w:val="00F47A0A"/>
    <w:rsid w:val="00F47A79"/>
    <w:rsid w:val="00F47D65"/>
    <w:rsid w:val="00F47F5C"/>
    <w:rsid w:val="00F5001E"/>
    <w:rsid w:val="00F50110"/>
    <w:rsid w:val="00F50A53"/>
    <w:rsid w:val="00F5166A"/>
    <w:rsid w:val="00F51928"/>
    <w:rsid w:val="00F529DB"/>
    <w:rsid w:val="00F53330"/>
    <w:rsid w:val="00F53FF9"/>
    <w:rsid w:val="00F543B3"/>
    <w:rsid w:val="00F5467A"/>
    <w:rsid w:val="00F5481A"/>
    <w:rsid w:val="00F54C21"/>
    <w:rsid w:val="00F5500E"/>
    <w:rsid w:val="00F5508D"/>
    <w:rsid w:val="00F55E48"/>
    <w:rsid w:val="00F5643A"/>
    <w:rsid w:val="00F56596"/>
    <w:rsid w:val="00F569F0"/>
    <w:rsid w:val="00F56D8A"/>
    <w:rsid w:val="00F571F2"/>
    <w:rsid w:val="00F57DE0"/>
    <w:rsid w:val="00F60874"/>
    <w:rsid w:val="00F61BC3"/>
    <w:rsid w:val="00F61C42"/>
    <w:rsid w:val="00F62236"/>
    <w:rsid w:val="00F629CC"/>
    <w:rsid w:val="00F63627"/>
    <w:rsid w:val="00F63769"/>
    <w:rsid w:val="00F63C47"/>
    <w:rsid w:val="00F63EC6"/>
    <w:rsid w:val="00F642AF"/>
    <w:rsid w:val="00F6475D"/>
    <w:rsid w:val="00F64797"/>
    <w:rsid w:val="00F64CFF"/>
    <w:rsid w:val="00F650B4"/>
    <w:rsid w:val="00F652F5"/>
    <w:rsid w:val="00F654A2"/>
    <w:rsid w:val="00F65901"/>
    <w:rsid w:val="00F66851"/>
    <w:rsid w:val="00F66B95"/>
    <w:rsid w:val="00F70107"/>
    <w:rsid w:val="00F706AA"/>
    <w:rsid w:val="00F71334"/>
    <w:rsid w:val="00F715D0"/>
    <w:rsid w:val="00F717E7"/>
    <w:rsid w:val="00F71903"/>
    <w:rsid w:val="00F721A6"/>
    <w:rsid w:val="00F724A1"/>
    <w:rsid w:val="00F727B9"/>
    <w:rsid w:val="00F7288E"/>
    <w:rsid w:val="00F72AC1"/>
    <w:rsid w:val="00F72F79"/>
    <w:rsid w:val="00F7336E"/>
    <w:rsid w:val="00F73B6E"/>
    <w:rsid w:val="00F740EE"/>
    <w:rsid w:val="00F740FA"/>
    <w:rsid w:val="00F75A4C"/>
    <w:rsid w:val="00F75B79"/>
    <w:rsid w:val="00F75E5F"/>
    <w:rsid w:val="00F7632C"/>
    <w:rsid w:val="00F764A8"/>
    <w:rsid w:val="00F76FDC"/>
    <w:rsid w:val="00F77107"/>
    <w:rsid w:val="00F771C6"/>
    <w:rsid w:val="00F7793B"/>
    <w:rsid w:val="00F77C33"/>
    <w:rsid w:val="00F77ED7"/>
    <w:rsid w:val="00F802E6"/>
    <w:rsid w:val="00F80514"/>
    <w:rsid w:val="00F80F5D"/>
    <w:rsid w:val="00F8118E"/>
    <w:rsid w:val="00F81AC0"/>
    <w:rsid w:val="00F82232"/>
    <w:rsid w:val="00F823D0"/>
    <w:rsid w:val="00F83143"/>
    <w:rsid w:val="00F834AB"/>
    <w:rsid w:val="00F842AE"/>
    <w:rsid w:val="00F84564"/>
    <w:rsid w:val="00F84716"/>
    <w:rsid w:val="00F84944"/>
    <w:rsid w:val="00F84E7D"/>
    <w:rsid w:val="00F85333"/>
    <w:rsid w:val="00F853F3"/>
    <w:rsid w:val="00F85798"/>
    <w:rsid w:val="00F8591B"/>
    <w:rsid w:val="00F85AB6"/>
    <w:rsid w:val="00F862E0"/>
    <w:rsid w:val="00F863E2"/>
    <w:rsid w:val="00F86555"/>
    <w:rsid w:val="00F8655C"/>
    <w:rsid w:val="00F866AD"/>
    <w:rsid w:val="00F86C5E"/>
    <w:rsid w:val="00F86E08"/>
    <w:rsid w:val="00F87709"/>
    <w:rsid w:val="00F87A95"/>
    <w:rsid w:val="00F87B2E"/>
    <w:rsid w:val="00F87CA0"/>
    <w:rsid w:val="00F90068"/>
    <w:rsid w:val="00F90297"/>
    <w:rsid w:val="00F90700"/>
    <w:rsid w:val="00F90BCA"/>
    <w:rsid w:val="00F90E1A"/>
    <w:rsid w:val="00F9153A"/>
    <w:rsid w:val="00F9163A"/>
    <w:rsid w:val="00F91A04"/>
    <w:rsid w:val="00F91B75"/>
    <w:rsid w:val="00F91B79"/>
    <w:rsid w:val="00F91BD0"/>
    <w:rsid w:val="00F91E5A"/>
    <w:rsid w:val="00F91F05"/>
    <w:rsid w:val="00F92A34"/>
    <w:rsid w:val="00F92ADA"/>
    <w:rsid w:val="00F92BAA"/>
    <w:rsid w:val="00F92CB7"/>
    <w:rsid w:val="00F9410A"/>
    <w:rsid w:val="00F94B27"/>
    <w:rsid w:val="00F951D3"/>
    <w:rsid w:val="00F96377"/>
    <w:rsid w:val="00F96478"/>
    <w:rsid w:val="00F96626"/>
    <w:rsid w:val="00F96768"/>
    <w:rsid w:val="00F96946"/>
    <w:rsid w:val="00F96D0E"/>
    <w:rsid w:val="00F97131"/>
    <w:rsid w:val="00F9720F"/>
    <w:rsid w:val="00F97795"/>
    <w:rsid w:val="00F97B39"/>
    <w:rsid w:val="00F97B4B"/>
    <w:rsid w:val="00F97C84"/>
    <w:rsid w:val="00F97E9A"/>
    <w:rsid w:val="00FA0035"/>
    <w:rsid w:val="00FA0156"/>
    <w:rsid w:val="00FA0F18"/>
    <w:rsid w:val="00FA166A"/>
    <w:rsid w:val="00FA178E"/>
    <w:rsid w:val="00FA1959"/>
    <w:rsid w:val="00FA1EB2"/>
    <w:rsid w:val="00FA21CC"/>
    <w:rsid w:val="00FA289C"/>
    <w:rsid w:val="00FA2CF6"/>
    <w:rsid w:val="00FA2FCB"/>
    <w:rsid w:val="00FA3065"/>
    <w:rsid w:val="00FA3E04"/>
    <w:rsid w:val="00FA3EBB"/>
    <w:rsid w:val="00FA4926"/>
    <w:rsid w:val="00FA52F9"/>
    <w:rsid w:val="00FA5D3C"/>
    <w:rsid w:val="00FA5DD1"/>
    <w:rsid w:val="00FA5F38"/>
    <w:rsid w:val="00FA6A9F"/>
    <w:rsid w:val="00FA6BE7"/>
    <w:rsid w:val="00FA794D"/>
    <w:rsid w:val="00FA7A4B"/>
    <w:rsid w:val="00FB0346"/>
    <w:rsid w:val="00FB03CC"/>
    <w:rsid w:val="00FB0A98"/>
    <w:rsid w:val="00FB0E61"/>
    <w:rsid w:val="00FB10FF"/>
    <w:rsid w:val="00FB14D4"/>
    <w:rsid w:val="00FB19C2"/>
    <w:rsid w:val="00FB1AF9"/>
    <w:rsid w:val="00FB1D69"/>
    <w:rsid w:val="00FB1D9B"/>
    <w:rsid w:val="00FB22AF"/>
    <w:rsid w:val="00FB2498"/>
    <w:rsid w:val="00FB2709"/>
    <w:rsid w:val="00FB2812"/>
    <w:rsid w:val="00FB2DD1"/>
    <w:rsid w:val="00FB3570"/>
    <w:rsid w:val="00FB4948"/>
    <w:rsid w:val="00FB509E"/>
    <w:rsid w:val="00FB6D6E"/>
    <w:rsid w:val="00FB7007"/>
    <w:rsid w:val="00FB7100"/>
    <w:rsid w:val="00FB72F2"/>
    <w:rsid w:val="00FC060E"/>
    <w:rsid w:val="00FC0636"/>
    <w:rsid w:val="00FC0C67"/>
    <w:rsid w:val="00FC0C6F"/>
    <w:rsid w:val="00FC0F82"/>
    <w:rsid w:val="00FC14C7"/>
    <w:rsid w:val="00FC1AB7"/>
    <w:rsid w:val="00FC21F6"/>
    <w:rsid w:val="00FC2758"/>
    <w:rsid w:val="00FC3177"/>
    <w:rsid w:val="00FC3199"/>
    <w:rsid w:val="00FC3250"/>
    <w:rsid w:val="00FC32C6"/>
    <w:rsid w:val="00FC334A"/>
    <w:rsid w:val="00FC3523"/>
    <w:rsid w:val="00FC35FB"/>
    <w:rsid w:val="00FC3C3B"/>
    <w:rsid w:val="00FC3F98"/>
    <w:rsid w:val="00FC4370"/>
    <w:rsid w:val="00FC44C3"/>
    <w:rsid w:val="00FC44C4"/>
    <w:rsid w:val="00FC4BFE"/>
    <w:rsid w:val="00FC4F7B"/>
    <w:rsid w:val="00FC6107"/>
    <w:rsid w:val="00FC6972"/>
    <w:rsid w:val="00FC6B25"/>
    <w:rsid w:val="00FC6BAE"/>
    <w:rsid w:val="00FC755A"/>
    <w:rsid w:val="00FD05C1"/>
    <w:rsid w:val="00FD05FD"/>
    <w:rsid w:val="00FD0634"/>
    <w:rsid w:val="00FD08CC"/>
    <w:rsid w:val="00FD0EB3"/>
    <w:rsid w:val="00FD106F"/>
    <w:rsid w:val="00FD13EA"/>
    <w:rsid w:val="00FD1BA6"/>
    <w:rsid w:val="00FD1F94"/>
    <w:rsid w:val="00FD21A7"/>
    <w:rsid w:val="00FD23A8"/>
    <w:rsid w:val="00FD292B"/>
    <w:rsid w:val="00FD2E72"/>
    <w:rsid w:val="00FD3341"/>
    <w:rsid w:val="00FD3347"/>
    <w:rsid w:val="00FD389E"/>
    <w:rsid w:val="00FD4047"/>
    <w:rsid w:val="00FD40E9"/>
    <w:rsid w:val="00FD448B"/>
    <w:rsid w:val="00FD495B"/>
    <w:rsid w:val="00FD4B87"/>
    <w:rsid w:val="00FD4E5C"/>
    <w:rsid w:val="00FD53DE"/>
    <w:rsid w:val="00FD662C"/>
    <w:rsid w:val="00FD72C1"/>
    <w:rsid w:val="00FD761C"/>
    <w:rsid w:val="00FD7EC3"/>
    <w:rsid w:val="00FE018F"/>
    <w:rsid w:val="00FE03D5"/>
    <w:rsid w:val="00FE04BA"/>
    <w:rsid w:val="00FE0813"/>
    <w:rsid w:val="00FE0C73"/>
    <w:rsid w:val="00FE0F38"/>
    <w:rsid w:val="00FE108E"/>
    <w:rsid w:val="00FE10F9"/>
    <w:rsid w:val="00FE1198"/>
    <w:rsid w:val="00FE126B"/>
    <w:rsid w:val="00FE13F5"/>
    <w:rsid w:val="00FE1A63"/>
    <w:rsid w:val="00FE1E1B"/>
    <w:rsid w:val="00FE2356"/>
    <w:rsid w:val="00FE2629"/>
    <w:rsid w:val="00FE2846"/>
    <w:rsid w:val="00FE2E15"/>
    <w:rsid w:val="00FE2FD4"/>
    <w:rsid w:val="00FE311B"/>
    <w:rsid w:val="00FE31A9"/>
    <w:rsid w:val="00FE3C7E"/>
    <w:rsid w:val="00FE40B5"/>
    <w:rsid w:val="00FE438F"/>
    <w:rsid w:val="00FE5241"/>
    <w:rsid w:val="00FE56DC"/>
    <w:rsid w:val="00FE5FDA"/>
    <w:rsid w:val="00FE63FD"/>
    <w:rsid w:val="00FE660C"/>
    <w:rsid w:val="00FE7AFC"/>
    <w:rsid w:val="00FF0F2A"/>
    <w:rsid w:val="00FF1D58"/>
    <w:rsid w:val="00FF24CA"/>
    <w:rsid w:val="00FF251F"/>
    <w:rsid w:val="00FF2AF9"/>
    <w:rsid w:val="00FF334A"/>
    <w:rsid w:val="00FF3A7D"/>
    <w:rsid w:val="00FF3B37"/>
    <w:rsid w:val="00FF486D"/>
    <w:rsid w:val="00FF492B"/>
    <w:rsid w:val="00FF4933"/>
    <w:rsid w:val="00FF49D3"/>
    <w:rsid w:val="00FF5461"/>
    <w:rsid w:val="00FF57DC"/>
    <w:rsid w:val="00FF5EC7"/>
    <w:rsid w:val="00FF63E2"/>
    <w:rsid w:val="00FF74A0"/>
    <w:rsid w:val="00FF7815"/>
    <w:rsid w:val="00FF7892"/>
    <w:rsid w:val="00FF7D65"/>
    <w:rsid w:val="00FF7F8C"/>
    <w:rsid w:val="01278362"/>
    <w:rsid w:val="015FEF92"/>
    <w:rsid w:val="016AAB91"/>
    <w:rsid w:val="01802A77"/>
    <w:rsid w:val="0193AADA"/>
    <w:rsid w:val="01AC4E2F"/>
    <w:rsid w:val="01B9F0B5"/>
    <w:rsid w:val="01C4A3B2"/>
    <w:rsid w:val="01CCF90F"/>
    <w:rsid w:val="01D68CD1"/>
    <w:rsid w:val="01D91A15"/>
    <w:rsid w:val="01F03F53"/>
    <w:rsid w:val="01F904AD"/>
    <w:rsid w:val="020E2152"/>
    <w:rsid w:val="023D028A"/>
    <w:rsid w:val="0295DE44"/>
    <w:rsid w:val="02DD9B66"/>
    <w:rsid w:val="03616B11"/>
    <w:rsid w:val="036D0E07"/>
    <w:rsid w:val="036D7989"/>
    <w:rsid w:val="037589E2"/>
    <w:rsid w:val="03828E4D"/>
    <w:rsid w:val="03F41D0D"/>
    <w:rsid w:val="03F566A1"/>
    <w:rsid w:val="0400BD4F"/>
    <w:rsid w:val="0409FB99"/>
    <w:rsid w:val="04300942"/>
    <w:rsid w:val="0498951F"/>
    <w:rsid w:val="049D6DAB"/>
    <w:rsid w:val="04AC35A1"/>
    <w:rsid w:val="04B395A3"/>
    <w:rsid w:val="04C05503"/>
    <w:rsid w:val="04DFFE0D"/>
    <w:rsid w:val="04F6CDAD"/>
    <w:rsid w:val="05336178"/>
    <w:rsid w:val="0537913B"/>
    <w:rsid w:val="0559EEBE"/>
    <w:rsid w:val="055B7151"/>
    <w:rsid w:val="0575D2CE"/>
    <w:rsid w:val="057889EC"/>
    <w:rsid w:val="058E57D5"/>
    <w:rsid w:val="05A1D114"/>
    <w:rsid w:val="05BD5FE9"/>
    <w:rsid w:val="05D524E7"/>
    <w:rsid w:val="05D8EE1F"/>
    <w:rsid w:val="060C8C1F"/>
    <w:rsid w:val="061BC668"/>
    <w:rsid w:val="062CC37F"/>
    <w:rsid w:val="065378FD"/>
    <w:rsid w:val="06B18623"/>
    <w:rsid w:val="06D3619C"/>
    <w:rsid w:val="06EDBB44"/>
    <w:rsid w:val="06FDB377"/>
    <w:rsid w:val="07251BB9"/>
    <w:rsid w:val="072C0230"/>
    <w:rsid w:val="07812B86"/>
    <w:rsid w:val="07824E09"/>
    <w:rsid w:val="07942F69"/>
    <w:rsid w:val="07A769FB"/>
    <w:rsid w:val="07DB8D04"/>
    <w:rsid w:val="08113798"/>
    <w:rsid w:val="082DDDAF"/>
    <w:rsid w:val="084374DB"/>
    <w:rsid w:val="0849FA22"/>
    <w:rsid w:val="086DC5C9"/>
    <w:rsid w:val="08784286"/>
    <w:rsid w:val="08890088"/>
    <w:rsid w:val="08AE14EF"/>
    <w:rsid w:val="08F3771C"/>
    <w:rsid w:val="092DF062"/>
    <w:rsid w:val="094A1EF8"/>
    <w:rsid w:val="0961E0A8"/>
    <w:rsid w:val="0976E83C"/>
    <w:rsid w:val="098EFFDD"/>
    <w:rsid w:val="0992C82C"/>
    <w:rsid w:val="09D5E236"/>
    <w:rsid w:val="09EAE274"/>
    <w:rsid w:val="09F4AB49"/>
    <w:rsid w:val="09F616B3"/>
    <w:rsid w:val="09FB97B8"/>
    <w:rsid w:val="0A101623"/>
    <w:rsid w:val="0A372018"/>
    <w:rsid w:val="0A51A2C9"/>
    <w:rsid w:val="0A60D06F"/>
    <w:rsid w:val="0A7F1AD0"/>
    <w:rsid w:val="0A9100C6"/>
    <w:rsid w:val="0AB6833F"/>
    <w:rsid w:val="0AD4AABF"/>
    <w:rsid w:val="0AD87DB0"/>
    <w:rsid w:val="0B038D7A"/>
    <w:rsid w:val="0B129415"/>
    <w:rsid w:val="0B2921D3"/>
    <w:rsid w:val="0B2E7823"/>
    <w:rsid w:val="0B461486"/>
    <w:rsid w:val="0B99AD72"/>
    <w:rsid w:val="0BB5C4AA"/>
    <w:rsid w:val="0BD4F910"/>
    <w:rsid w:val="0BD6C7F6"/>
    <w:rsid w:val="0BFCB916"/>
    <w:rsid w:val="0C0B9FB3"/>
    <w:rsid w:val="0C140F39"/>
    <w:rsid w:val="0C3DEFE9"/>
    <w:rsid w:val="0C43CA2C"/>
    <w:rsid w:val="0C93ACA9"/>
    <w:rsid w:val="0CBB8316"/>
    <w:rsid w:val="0D2A6B42"/>
    <w:rsid w:val="0D35943C"/>
    <w:rsid w:val="0D4B0B1E"/>
    <w:rsid w:val="0D7C0C81"/>
    <w:rsid w:val="0DDEA5B1"/>
    <w:rsid w:val="0DE92B2E"/>
    <w:rsid w:val="0E014534"/>
    <w:rsid w:val="0E30290C"/>
    <w:rsid w:val="0E9F50DF"/>
    <w:rsid w:val="0EA06143"/>
    <w:rsid w:val="0EA7F34F"/>
    <w:rsid w:val="0EBC78A5"/>
    <w:rsid w:val="0EEDBCF1"/>
    <w:rsid w:val="0EFAAC5D"/>
    <w:rsid w:val="0F147E50"/>
    <w:rsid w:val="0F5F42BA"/>
    <w:rsid w:val="0F6CF85E"/>
    <w:rsid w:val="0F8E4D0C"/>
    <w:rsid w:val="0F92CCCD"/>
    <w:rsid w:val="0FB850BC"/>
    <w:rsid w:val="0FD23674"/>
    <w:rsid w:val="101F54F9"/>
    <w:rsid w:val="103839A9"/>
    <w:rsid w:val="103A0D2D"/>
    <w:rsid w:val="105DA23C"/>
    <w:rsid w:val="10875419"/>
    <w:rsid w:val="10895870"/>
    <w:rsid w:val="108AF7E5"/>
    <w:rsid w:val="10915701"/>
    <w:rsid w:val="1093DAA1"/>
    <w:rsid w:val="10E8F9A0"/>
    <w:rsid w:val="1103FCF9"/>
    <w:rsid w:val="118D65D8"/>
    <w:rsid w:val="11A26C11"/>
    <w:rsid w:val="11D44E8F"/>
    <w:rsid w:val="11E01CE6"/>
    <w:rsid w:val="12161443"/>
    <w:rsid w:val="12315975"/>
    <w:rsid w:val="12BF9957"/>
    <w:rsid w:val="12D141AD"/>
    <w:rsid w:val="12D3F660"/>
    <w:rsid w:val="12D584DA"/>
    <w:rsid w:val="12DA105D"/>
    <w:rsid w:val="1327E2B7"/>
    <w:rsid w:val="132B79FF"/>
    <w:rsid w:val="1358413A"/>
    <w:rsid w:val="138FE9C8"/>
    <w:rsid w:val="13921B97"/>
    <w:rsid w:val="13A49AEA"/>
    <w:rsid w:val="13B9D22A"/>
    <w:rsid w:val="13C0B598"/>
    <w:rsid w:val="13CD8994"/>
    <w:rsid w:val="13D86972"/>
    <w:rsid w:val="142AC222"/>
    <w:rsid w:val="146264A8"/>
    <w:rsid w:val="146A0AAF"/>
    <w:rsid w:val="14704AF0"/>
    <w:rsid w:val="14794F56"/>
    <w:rsid w:val="149C518E"/>
    <w:rsid w:val="14E7499F"/>
    <w:rsid w:val="153593A6"/>
    <w:rsid w:val="15D0AA00"/>
    <w:rsid w:val="162A2D67"/>
    <w:rsid w:val="163C0F36"/>
    <w:rsid w:val="164C4773"/>
    <w:rsid w:val="16837879"/>
    <w:rsid w:val="168DB043"/>
    <w:rsid w:val="16BC6EB5"/>
    <w:rsid w:val="16ED275D"/>
    <w:rsid w:val="1701AF54"/>
    <w:rsid w:val="17349C23"/>
    <w:rsid w:val="17444438"/>
    <w:rsid w:val="174B642C"/>
    <w:rsid w:val="178C24CA"/>
    <w:rsid w:val="17A00228"/>
    <w:rsid w:val="17A8F1E2"/>
    <w:rsid w:val="17B7096D"/>
    <w:rsid w:val="17C28128"/>
    <w:rsid w:val="17DBAFC4"/>
    <w:rsid w:val="17E7F493"/>
    <w:rsid w:val="1814F026"/>
    <w:rsid w:val="183D7E02"/>
    <w:rsid w:val="1843558F"/>
    <w:rsid w:val="184AFFFE"/>
    <w:rsid w:val="18A40DF9"/>
    <w:rsid w:val="18A9DEB0"/>
    <w:rsid w:val="18C02729"/>
    <w:rsid w:val="18CB3F2E"/>
    <w:rsid w:val="18D68378"/>
    <w:rsid w:val="18E01499"/>
    <w:rsid w:val="190ECC21"/>
    <w:rsid w:val="1921D55E"/>
    <w:rsid w:val="1932A55A"/>
    <w:rsid w:val="194889D8"/>
    <w:rsid w:val="19993135"/>
    <w:rsid w:val="19A3DEDD"/>
    <w:rsid w:val="19A85EF6"/>
    <w:rsid w:val="1A029F93"/>
    <w:rsid w:val="1A05B6B7"/>
    <w:rsid w:val="1A269FAA"/>
    <w:rsid w:val="1A28D5A6"/>
    <w:rsid w:val="1A2CF55A"/>
    <w:rsid w:val="1A31AF52"/>
    <w:rsid w:val="1A4B77EF"/>
    <w:rsid w:val="1A6059EC"/>
    <w:rsid w:val="1A67A69C"/>
    <w:rsid w:val="1ADABDFA"/>
    <w:rsid w:val="1AE0AB5C"/>
    <w:rsid w:val="1AE48B1F"/>
    <w:rsid w:val="1AE7BE4A"/>
    <w:rsid w:val="1AEF8B8B"/>
    <w:rsid w:val="1AF86059"/>
    <w:rsid w:val="1AFA0B9F"/>
    <w:rsid w:val="1B10BEE3"/>
    <w:rsid w:val="1B13369B"/>
    <w:rsid w:val="1B1B7662"/>
    <w:rsid w:val="1B6F8434"/>
    <w:rsid w:val="1B7B9F8B"/>
    <w:rsid w:val="1B88498B"/>
    <w:rsid w:val="1BBCF689"/>
    <w:rsid w:val="1BE8DAF7"/>
    <w:rsid w:val="1BFFB6B5"/>
    <w:rsid w:val="1C0F558A"/>
    <w:rsid w:val="1C178798"/>
    <w:rsid w:val="1C558C0F"/>
    <w:rsid w:val="1C6450FB"/>
    <w:rsid w:val="1C6F859F"/>
    <w:rsid w:val="1C722DDA"/>
    <w:rsid w:val="1C723794"/>
    <w:rsid w:val="1C934E90"/>
    <w:rsid w:val="1C9EA349"/>
    <w:rsid w:val="1CB92C6C"/>
    <w:rsid w:val="1D2FAF47"/>
    <w:rsid w:val="1D40023C"/>
    <w:rsid w:val="1D82DDA0"/>
    <w:rsid w:val="1DB6BCDC"/>
    <w:rsid w:val="1E05BF90"/>
    <w:rsid w:val="1E20739E"/>
    <w:rsid w:val="1E45E28E"/>
    <w:rsid w:val="1E48CB37"/>
    <w:rsid w:val="1E7F07BE"/>
    <w:rsid w:val="1E81A83A"/>
    <w:rsid w:val="1E876EFA"/>
    <w:rsid w:val="1E8F3FE6"/>
    <w:rsid w:val="1EAF904C"/>
    <w:rsid w:val="1EBA4182"/>
    <w:rsid w:val="1EC5494D"/>
    <w:rsid w:val="1EE14371"/>
    <w:rsid w:val="1F0A501C"/>
    <w:rsid w:val="1F140E48"/>
    <w:rsid w:val="1F29F025"/>
    <w:rsid w:val="1F2B0F73"/>
    <w:rsid w:val="1F2D4A84"/>
    <w:rsid w:val="1F3B17BF"/>
    <w:rsid w:val="1F54E278"/>
    <w:rsid w:val="1F6819BB"/>
    <w:rsid w:val="1F779EB3"/>
    <w:rsid w:val="1FB5D48A"/>
    <w:rsid w:val="1FD9603A"/>
    <w:rsid w:val="1FE9C937"/>
    <w:rsid w:val="1FFA3F6D"/>
    <w:rsid w:val="2028C61E"/>
    <w:rsid w:val="20668B69"/>
    <w:rsid w:val="206D473D"/>
    <w:rsid w:val="206F4711"/>
    <w:rsid w:val="20938C1E"/>
    <w:rsid w:val="20B81E2A"/>
    <w:rsid w:val="20D6E820"/>
    <w:rsid w:val="20DD06BE"/>
    <w:rsid w:val="20DF4D29"/>
    <w:rsid w:val="20EDD133"/>
    <w:rsid w:val="212A7121"/>
    <w:rsid w:val="2136A932"/>
    <w:rsid w:val="21B952B6"/>
    <w:rsid w:val="21D9AEA6"/>
    <w:rsid w:val="21F77A7C"/>
    <w:rsid w:val="22246F6C"/>
    <w:rsid w:val="22357136"/>
    <w:rsid w:val="2239732A"/>
    <w:rsid w:val="22599024"/>
    <w:rsid w:val="2268410D"/>
    <w:rsid w:val="226CE257"/>
    <w:rsid w:val="227E5C6B"/>
    <w:rsid w:val="22A5C1F7"/>
    <w:rsid w:val="22B99D25"/>
    <w:rsid w:val="22E39103"/>
    <w:rsid w:val="23210BC2"/>
    <w:rsid w:val="23336F9B"/>
    <w:rsid w:val="233C4F6E"/>
    <w:rsid w:val="23A4564C"/>
    <w:rsid w:val="23AD11C3"/>
    <w:rsid w:val="23E04203"/>
    <w:rsid w:val="23FBB05F"/>
    <w:rsid w:val="24069F02"/>
    <w:rsid w:val="24622DE7"/>
    <w:rsid w:val="24BA63D0"/>
    <w:rsid w:val="24C3C775"/>
    <w:rsid w:val="24C53D97"/>
    <w:rsid w:val="24D0F4D5"/>
    <w:rsid w:val="25330D35"/>
    <w:rsid w:val="255EF70C"/>
    <w:rsid w:val="257CFB2A"/>
    <w:rsid w:val="25FD9489"/>
    <w:rsid w:val="26006127"/>
    <w:rsid w:val="262B88B5"/>
    <w:rsid w:val="263717D7"/>
    <w:rsid w:val="2642D211"/>
    <w:rsid w:val="26617798"/>
    <w:rsid w:val="2662CD8E"/>
    <w:rsid w:val="26797DAC"/>
    <w:rsid w:val="268F3633"/>
    <w:rsid w:val="26B41890"/>
    <w:rsid w:val="26C1B16B"/>
    <w:rsid w:val="26FC7B87"/>
    <w:rsid w:val="270E42E4"/>
    <w:rsid w:val="272D0147"/>
    <w:rsid w:val="274629A4"/>
    <w:rsid w:val="2789F1A4"/>
    <w:rsid w:val="27B7226C"/>
    <w:rsid w:val="28459200"/>
    <w:rsid w:val="284676BB"/>
    <w:rsid w:val="285D5130"/>
    <w:rsid w:val="285F44C3"/>
    <w:rsid w:val="28B7EF03"/>
    <w:rsid w:val="28E1FA05"/>
    <w:rsid w:val="2924D069"/>
    <w:rsid w:val="299AB163"/>
    <w:rsid w:val="29DD7059"/>
    <w:rsid w:val="29F6C77B"/>
    <w:rsid w:val="2A3C12B6"/>
    <w:rsid w:val="2A3F3778"/>
    <w:rsid w:val="2A4E55B1"/>
    <w:rsid w:val="2A5BB06C"/>
    <w:rsid w:val="2A7F40D1"/>
    <w:rsid w:val="2A9F6DF4"/>
    <w:rsid w:val="2AAA0852"/>
    <w:rsid w:val="2ABF6895"/>
    <w:rsid w:val="2ADD189A"/>
    <w:rsid w:val="2AEEF668"/>
    <w:rsid w:val="2B75D461"/>
    <w:rsid w:val="2B7652DC"/>
    <w:rsid w:val="2BABAC88"/>
    <w:rsid w:val="2BC0ABB9"/>
    <w:rsid w:val="2BDB101F"/>
    <w:rsid w:val="2BE08C85"/>
    <w:rsid w:val="2C92C550"/>
    <w:rsid w:val="2D2C1A72"/>
    <w:rsid w:val="2D5A811D"/>
    <w:rsid w:val="2D5EFC9C"/>
    <w:rsid w:val="2D84164F"/>
    <w:rsid w:val="2D997AC2"/>
    <w:rsid w:val="2DC599E4"/>
    <w:rsid w:val="2E031A2F"/>
    <w:rsid w:val="2E07343D"/>
    <w:rsid w:val="2E172695"/>
    <w:rsid w:val="2E27583E"/>
    <w:rsid w:val="2E5172D0"/>
    <w:rsid w:val="2E6BC004"/>
    <w:rsid w:val="2EB0CA2D"/>
    <w:rsid w:val="2EBF2A75"/>
    <w:rsid w:val="2EF46B24"/>
    <w:rsid w:val="2F35E298"/>
    <w:rsid w:val="2F41EE7B"/>
    <w:rsid w:val="2F624E53"/>
    <w:rsid w:val="2F819EE8"/>
    <w:rsid w:val="2F98A460"/>
    <w:rsid w:val="307311DF"/>
    <w:rsid w:val="3078577F"/>
    <w:rsid w:val="30B9B204"/>
    <w:rsid w:val="311D0B8F"/>
    <w:rsid w:val="313DAD28"/>
    <w:rsid w:val="315FF8A0"/>
    <w:rsid w:val="3164144D"/>
    <w:rsid w:val="3165B69B"/>
    <w:rsid w:val="31CCAAF4"/>
    <w:rsid w:val="320B2F38"/>
    <w:rsid w:val="320B72A7"/>
    <w:rsid w:val="3213A9B9"/>
    <w:rsid w:val="323A9336"/>
    <w:rsid w:val="3254F88E"/>
    <w:rsid w:val="32844E6A"/>
    <w:rsid w:val="32C62DF1"/>
    <w:rsid w:val="32EA8AD8"/>
    <w:rsid w:val="331C896A"/>
    <w:rsid w:val="332F53FC"/>
    <w:rsid w:val="334B4E20"/>
    <w:rsid w:val="336ACC5D"/>
    <w:rsid w:val="3373EC01"/>
    <w:rsid w:val="3381A4AE"/>
    <w:rsid w:val="33930713"/>
    <w:rsid w:val="33C05690"/>
    <w:rsid w:val="33C232A9"/>
    <w:rsid w:val="33CAB99C"/>
    <w:rsid w:val="33DE4DDF"/>
    <w:rsid w:val="33EC3712"/>
    <w:rsid w:val="33F69E21"/>
    <w:rsid w:val="3480E6C7"/>
    <w:rsid w:val="34B45505"/>
    <w:rsid w:val="34BBBB60"/>
    <w:rsid w:val="34D33EDE"/>
    <w:rsid w:val="34D61E0B"/>
    <w:rsid w:val="34DB8655"/>
    <w:rsid w:val="34F2F6A5"/>
    <w:rsid w:val="350F026A"/>
    <w:rsid w:val="3540822F"/>
    <w:rsid w:val="354532A2"/>
    <w:rsid w:val="3560FAF5"/>
    <w:rsid w:val="35750E2D"/>
    <w:rsid w:val="3592F62B"/>
    <w:rsid w:val="3597811D"/>
    <w:rsid w:val="35F812AB"/>
    <w:rsid w:val="35FD51BC"/>
    <w:rsid w:val="35FDF27C"/>
    <w:rsid w:val="3603E38D"/>
    <w:rsid w:val="360B5F5A"/>
    <w:rsid w:val="361684F1"/>
    <w:rsid w:val="364E7946"/>
    <w:rsid w:val="367F4736"/>
    <w:rsid w:val="36839BA2"/>
    <w:rsid w:val="369B17A3"/>
    <w:rsid w:val="36D725E1"/>
    <w:rsid w:val="36E23350"/>
    <w:rsid w:val="36ECAE9B"/>
    <w:rsid w:val="36F6EFED"/>
    <w:rsid w:val="370AE9AA"/>
    <w:rsid w:val="371615B0"/>
    <w:rsid w:val="3719A904"/>
    <w:rsid w:val="373105E0"/>
    <w:rsid w:val="37370848"/>
    <w:rsid w:val="373D026C"/>
    <w:rsid w:val="3783E35D"/>
    <w:rsid w:val="3786B294"/>
    <w:rsid w:val="37CF4EF6"/>
    <w:rsid w:val="37E1402C"/>
    <w:rsid w:val="37EE4194"/>
    <w:rsid w:val="37F15242"/>
    <w:rsid w:val="3814C32D"/>
    <w:rsid w:val="38347BE6"/>
    <w:rsid w:val="383A50DA"/>
    <w:rsid w:val="38B2C239"/>
    <w:rsid w:val="38E6E2F8"/>
    <w:rsid w:val="38EA3E66"/>
    <w:rsid w:val="38F841E3"/>
    <w:rsid w:val="391EF691"/>
    <w:rsid w:val="392512D2"/>
    <w:rsid w:val="392C5523"/>
    <w:rsid w:val="3934FD56"/>
    <w:rsid w:val="3940A751"/>
    <w:rsid w:val="398D22A3"/>
    <w:rsid w:val="39942577"/>
    <w:rsid w:val="39B84683"/>
    <w:rsid w:val="39E91135"/>
    <w:rsid w:val="3A087846"/>
    <w:rsid w:val="3A1E9779"/>
    <w:rsid w:val="3A5C062C"/>
    <w:rsid w:val="3A600E71"/>
    <w:rsid w:val="3A617113"/>
    <w:rsid w:val="3A8A594B"/>
    <w:rsid w:val="3A9C1FDC"/>
    <w:rsid w:val="3AAD28D9"/>
    <w:rsid w:val="3AB699E1"/>
    <w:rsid w:val="3AD42D11"/>
    <w:rsid w:val="3AD60B1A"/>
    <w:rsid w:val="3AECCD8B"/>
    <w:rsid w:val="3AF0DCD3"/>
    <w:rsid w:val="3AF1AB71"/>
    <w:rsid w:val="3AF8C443"/>
    <w:rsid w:val="3B31E180"/>
    <w:rsid w:val="3B7B4A50"/>
    <w:rsid w:val="3B818D58"/>
    <w:rsid w:val="3BAF40F1"/>
    <w:rsid w:val="3BC84D1F"/>
    <w:rsid w:val="3BD50CE9"/>
    <w:rsid w:val="3BE1757C"/>
    <w:rsid w:val="3C1BA890"/>
    <w:rsid w:val="3C44E197"/>
    <w:rsid w:val="3C48F93A"/>
    <w:rsid w:val="3C85C675"/>
    <w:rsid w:val="3C8BC778"/>
    <w:rsid w:val="3C97F963"/>
    <w:rsid w:val="3CC8BF88"/>
    <w:rsid w:val="3CF824DB"/>
    <w:rsid w:val="3D073503"/>
    <w:rsid w:val="3D0A5927"/>
    <w:rsid w:val="3D1112E8"/>
    <w:rsid w:val="3D24F7EF"/>
    <w:rsid w:val="3D4BD0E5"/>
    <w:rsid w:val="3D7F1E4E"/>
    <w:rsid w:val="3D8A62AE"/>
    <w:rsid w:val="3D945C64"/>
    <w:rsid w:val="3E1BDCFD"/>
    <w:rsid w:val="3ECF7495"/>
    <w:rsid w:val="3ED34738"/>
    <w:rsid w:val="3F0073C5"/>
    <w:rsid w:val="3F015AD3"/>
    <w:rsid w:val="3F2E1951"/>
    <w:rsid w:val="3F43D431"/>
    <w:rsid w:val="3F4D349B"/>
    <w:rsid w:val="3F87BE6E"/>
    <w:rsid w:val="3FB5E58E"/>
    <w:rsid w:val="3FC8FDA7"/>
    <w:rsid w:val="3FD87353"/>
    <w:rsid w:val="4001AD08"/>
    <w:rsid w:val="4034E26A"/>
    <w:rsid w:val="4051FE75"/>
    <w:rsid w:val="405923DE"/>
    <w:rsid w:val="4067DAFC"/>
    <w:rsid w:val="4068E9D5"/>
    <w:rsid w:val="40971BA8"/>
    <w:rsid w:val="40CB8D84"/>
    <w:rsid w:val="4140B42B"/>
    <w:rsid w:val="4144C2FF"/>
    <w:rsid w:val="414BB936"/>
    <w:rsid w:val="4151C8CA"/>
    <w:rsid w:val="41813996"/>
    <w:rsid w:val="418FBAD5"/>
    <w:rsid w:val="419D5B98"/>
    <w:rsid w:val="41B0BF06"/>
    <w:rsid w:val="41C2B25E"/>
    <w:rsid w:val="41D9DF9C"/>
    <w:rsid w:val="41DD0CF2"/>
    <w:rsid w:val="4233D22E"/>
    <w:rsid w:val="4249695E"/>
    <w:rsid w:val="42501F94"/>
    <w:rsid w:val="426C4787"/>
    <w:rsid w:val="427CF2D1"/>
    <w:rsid w:val="429455A7"/>
    <w:rsid w:val="42C0408E"/>
    <w:rsid w:val="42EA921F"/>
    <w:rsid w:val="435FC00F"/>
    <w:rsid w:val="4372B95F"/>
    <w:rsid w:val="437DCD22"/>
    <w:rsid w:val="438BCCE6"/>
    <w:rsid w:val="43D35F04"/>
    <w:rsid w:val="43E198AD"/>
    <w:rsid w:val="43E6ECAD"/>
    <w:rsid w:val="43E7DA70"/>
    <w:rsid w:val="44202E44"/>
    <w:rsid w:val="442A4E8D"/>
    <w:rsid w:val="442B425F"/>
    <w:rsid w:val="44759644"/>
    <w:rsid w:val="4477AFFD"/>
    <w:rsid w:val="449A6E21"/>
    <w:rsid w:val="44B52960"/>
    <w:rsid w:val="44B90935"/>
    <w:rsid w:val="4568290A"/>
    <w:rsid w:val="456B72F0"/>
    <w:rsid w:val="456DFA76"/>
    <w:rsid w:val="456F2F65"/>
    <w:rsid w:val="458C3FEF"/>
    <w:rsid w:val="45A3A249"/>
    <w:rsid w:val="45ACF155"/>
    <w:rsid w:val="46372678"/>
    <w:rsid w:val="464DFA1F"/>
    <w:rsid w:val="46921620"/>
    <w:rsid w:val="46B0BD3F"/>
    <w:rsid w:val="46B14258"/>
    <w:rsid w:val="46DA2A2F"/>
    <w:rsid w:val="47242823"/>
    <w:rsid w:val="473F8921"/>
    <w:rsid w:val="47483C2C"/>
    <w:rsid w:val="47538EDC"/>
    <w:rsid w:val="4765C24B"/>
    <w:rsid w:val="476AC525"/>
    <w:rsid w:val="4783E244"/>
    <w:rsid w:val="479B9705"/>
    <w:rsid w:val="47DFB0B9"/>
    <w:rsid w:val="4853C58F"/>
    <w:rsid w:val="48660C41"/>
    <w:rsid w:val="48AEBDAD"/>
    <w:rsid w:val="48BBDB0D"/>
    <w:rsid w:val="48C0C863"/>
    <w:rsid w:val="48C3DBD3"/>
    <w:rsid w:val="48DFD7A8"/>
    <w:rsid w:val="48F45385"/>
    <w:rsid w:val="48FDBF9F"/>
    <w:rsid w:val="490BB3B7"/>
    <w:rsid w:val="491E7960"/>
    <w:rsid w:val="4933EC99"/>
    <w:rsid w:val="495DC367"/>
    <w:rsid w:val="496F2608"/>
    <w:rsid w:val="4975E1F4"/>
    <w:rsid w:val="4984B1E2"/>
    <w:rsid w:val="498ED9D0"/>
    <w:rsid w:val="49F55A9A"/>
    <w:rsid w:val="4A9B6D77"/>
    <w:rsid w:val="4AA74786"/>
    <w:rsid w:val="4AD8EB7E"/>
    <w:rsid w:val="4AD9164E"/>
    <w:rsid w:val="4AEEDF07"/>
    <w:rsid w:val="4B079D0B"/>
    <w:rsid w:val="4B0AF669"/>
    <w:rsid w:val="4B39D30D"/>
    <w:rsid w:val="4B4BC945"/>
    <w:rsid w:val="4B63C3B0"/>
    <w:rsid w:val="4B6D1E3B"/>
    <w:rsid w:val="4B908640"/>
    <w:rsid w:val="4BDE093B"/>
    <w:rsid w:val="4BF6A90F"/>
    <w:rsid w:val="4C0B91A9"/>
    <w:rsid w:val="4C164C85"/>
    <w:rsid w:val="4C29355E"/>
    <w:rsid w:val="4C2D7AFD"/>
    <w:rsid w:val="4C39DC95"/>
    <w:rsid w:val="4CA1C958"/>
    <w:rsid w:val="4CC8C1A6"/>
    <w:rsid w:val="4CEB0D54"/>
    <w:rsid w:val="4CFA3F70"/>
    <w:rsid w:val="4D1FA90F"/>
    <w:rsid w:val="4D3F7287"/>
    <w:rsid w:val="4D458638"/>
    <w:rsid w:val="4D53DE6D"/>
    <w:rsid w:val="4D7684D5"/>
    <w:rsid w:val="4D85DE1A"/>
    <w:rsid w:val="4DB38082"/>
    <w:rsid w:val="4DEFB74C"/>
    <w:rsid w:val="4E05C8DD"/>
    <w:rsid w:val="4E8572F5"/>
    <w:rsid w:val="4ED0FDD9"/>
    <w:rsid w:val="4EF458D0"/>
    <w:rsid w:val="4F04D6D4"/>
    <w:rsid w:val="4F07A842"/>
    <w:rsid w:val="4F0C96A4"/>
    <w:rsid w:val="4F37C04E"/>
    <w:rsid w:val="4F415C88"/>
    <w:rsid w:val="4F4FDE19"/>
    <w:rsid w:val="4F61FFBF"/>
    <w:rsid w:val="4F87B394"/>
    <w:rsid w:val="4F87E8C8"/>
    <w:rsid w:val="4F8922C2"/>
    <w:rsid w:val="4FDF35F2"/>
    <w:rsid w:val="4FF928B7"/>
    <w:rsid w:val="4FFB9140"/>
    <w:rsid w:val="50008E46"/>
    <w:rsid w:val="500B80F0"/>
    <w:rsid w:val="50282479"/>
    <w:rsid w:val="5034B5F6"/>
    <w:rsid w:val="503AD889"/>
    <w:rsid w:val="504C9D57"/>
    <w:rsid w:val="507F23F4"/>
    <w:rsid w:val="50AE2597"/>
    <w:rsid w:val="50CC1D72"/>
    <w:rsid w:val="50F4255B"/>
    <w:rsid w:val="5127625A"/>
    <w:rsid w:val="5152117C"/>
    <w:rsid w:val="51792ABB"/>
    <w:rsid w:val="517D8D54"/>
    <w:rsid w:val="518ED132"/>
    <w:rsid w:val="51ADB656"/>
    <w:rsid w:val="51BE27DF"/>
    <w:rsid w:val="51C78035"/>
    <w:rsid w:val="51E6C58D"/>
    <w:rsid w:val="5204F80E"/>
    <w:rsid w:val="526F3F75"/>
    <w:rsid w:val="528A1FB7"/>
    <w:rsid w:val="5294BFA4"/>
    <w:rsid w:val="52BFECFD"/>
    <w:rsid w:val="52D64C0E"/>
    <w:rsid w:val="52DB71F5"/>
    <w:rsid w:val="52FF41C5"/>
    <w:rsid w:val="53351E1C"/>
    <w:rsid w:val="5338032A"/>
    <w:rsid w:val="533E0A6A"/>
    <w:rsid w:val="536BDA97"/>
    <w:rsid w:val="53BC0C1B"/>
    <w:rsid w:val="53C99050"/>
    <w:rsid w:val="53D3C5DC"/>
    <w:rsid w:val="5409CB41"/>
    <w:rsid w:val="54252CF2"/>
    <w:rsid w:val="54480F2D"/>
    <w:rsid w:val="5462373A"/>
    <w:rsid w:val="546C4387"/>
    <w:rsid w:val="54F84C9E"/>
    <w:rsid w:val="55030074"/>
    <w:rsid w:val="550E7D04"/>
    <w:rsid w:val="5527F95C"/>
    <w:rsid w:val="55330C50"/>
    <w:rsid w:val="556FD7A9"/>
    <w:rsid w:val="559BE14F"/>
    <w:rsid w:val="55AC35A4"/>
    <w:rsid w:val="55B1E717"/>
    <w:rsid w:val="55C0E225"/>
    <w:rsid w:val="55CB1E20"/>
    <w:rsid w:val="55CEAA53"/>
    <w:rsid w:val="55D67112"/>
    <w:rsid w:val="5617E380"/>
    <w:rsid w:val="561DE0A7"/>
    <w:rsid w:val="567261F6"/>
    <w:rsid w:val="569765FD"/>
    <w:rsid w:val="5697FC7A"/>
    <w:rsid w:val="569F8FF2"/>
    <w:rsid w:val="56D3F866"/>
    <w:rsid w:val="56E91A94"/>
    <w:rsid w:val="5735FC84"/>
    <w:rsid w:val="5753E1E5"/>
    <w:rsid w:val="57562005"/>
    <w:rsid w:val="5768844F"/>
    <w:rsid w:val="577E96D3"/>
    <w:rsid w:val="57F32382"/>
    <w:rsid w:val="57F72444"/>
    <w:rsid w:val="58339B5F"/>
    <w:rsid w:val="583C5D98"/>
    <w:rsid w:val="584F2AF3"/>
    <w:rsid w:val="5856B8B0"/>
    <w:rsid w:val="587E4D64"/>
    <w:rsid w:val="58A833DA"/>
    <w:rsid w:val="58AE229D"/>
    <w:rsid w:val="58BEF02D"/>
    <w:rsid w:val="58D3F2DB"/>
    <w:rsid w:val="58FDD41C"/>
    <w:rsid w:val="594056BD"/>
    <w:rsid w:val="59603F8A"/>
    <w:rsid w:val="5973C427"/>
    <w:rsid w:val="59DF0F03"/>
    <w:rsid w:val="5A0EEF55"/>
    <w:rsid w:val="5A146965"/>
    <w:rsid w:val="5A1E4F20"/>
    <w:rsid w:val="5A94C8E4"/>
    <w:rsid w:val="5A9B294E"/>
    <w:rsid w:val="5AA2F142"/>
    <w:rsid w:val="5AB249BE"/>
    <w:rsid w:val="5AB73F46"/>
    <w:rsid w:val="5AC4522A"/>
    <w:rsid w:val="5AF1F2F2"/>
    <w:rsid w:val="5B0B275F"/>
    <w:rsid w:val="5B565686"/>
    <w:rsid w:val="5BA95C7F"/>
    <w:rsid w:val="5BB11F52"/>
    <w:rsid w:val="5BC6B963"/>
    <w:rsid w:val="5BFF19B7"/>
    <w:rsid w:val="5C0B5724"/>
    <w:rsid w:val="5C134194"/>
    <w:rsid w:val="5C4A59E6"/>
    <w:rsid w:val="5C7F31AE"/>
    <w:rsid w:val="5CF1032F"/>
    <w:rsid w:val="5D1D5016"/>
    <w:rsid w:val="5D2ABAC7"/>
    <w:rsid w:val="5D3A1D56"/>
    <w:rsid w:val="5D775E75"/>
    <w:rsid w:val="5D945BA7"/>
    <w:rsid w:val="5DEC9627"/>
    <w:rsid w:val="5E06ACA3"/>
    <w:rsid w:val="5E0D35F3"/>
    <w:rsid w:val="5E299DF7"/>
    <w:rsid w:val="5E37F015"/>
    <w:rsid w:val="5E4945D9"/>
    <w:rsid w:val="5E743224"/>
    <w:rsid w:val="5E7CDA65"/>
    <w:rsid w:val="5E832867"/>
    <w:rsid w:val="5E874C7B"/>
    <w:rsid w:val="5E99CD93"/>
    <w:rsid w:val="5ECCA9D8"/>
    <w:rsid w:val="5F18C12E"/>
    <w:rsid w:val="5F67BD51"/>
    <w:rsid w:val="5F6D3E9B"/>
    <w:rsid w:val="5F76664A"/>
    <w:rsid w:val="5F983D47"/>
    <w:rsid w:val="5FCFB7C8"/>
    <w:rsid w:val="6016AB89"/>
    <w:rsid w:val="6016C83B"/>
    <w:rsid w:val="6065AABB"/>
    <w:rsid w:val="60914009"/>
    <w:rsid w:val="60B78A00"/>
    <w:rsid w:val="60C31F4A"/>
    <w:rsid w:val="60D43142"/>
    <w:rsid w:val="611A6917"/>
    <w:rsid w:val="615883B7"/>
    <w:rsid w:val="6188A729"/>
    <w:rsid w:val="61A15110"/>
    <w:rsid w:val="61BA0878"/>
    <w:rsid w:val="61BAC929"/>
    <w:rsid w:val="61E323AE"/>
    <w:rsid w:val="62133E1F"/>
    <w:rsid w:val="622FD316"/>
    <w:rsid w:val="6294DEAF"/>
    <w:rsid w:val="62ACCC89"/>
    <w:rsid w:val="62CB0716"/>
    <w:rsid w:val="62FC5AFC"/>
    <w:rsid w:val="6357D95C"/>
    <w:rsid w:val="6371B8EA"/>
    <w:rsid w:val="6379B657"/>
    <w:rsid w:val="638CF341"/>
    <w:rsid w:val="63B58D18"/>
    <w:rsid w:val="63BA8388"/>
    <w:rsid w:val="63E93585"/>
    <w:rsid w:val="63EF5CE2"/>
    <w:rsid w:val="63FF544A"/>
    <w:rsid w:val="64267A76"/>
    <w:rsid w:val="643E2584"/>
    <w:rsid w:val="64464A9D"/>
    <w:rsid w:val="6448FC09"/>
    <w:rsid w:val="645062B7"/>
    <w:rsid w:val="645C61F7"/>
    <w:rsid w:val="64759F84"/>
    <w:rsid w:val="649E45D9"/>
    <w:rsid w:val="64B323C6"/>
    <w:rsid w:val="64C61919"/>
    <w:rsid w:val="64D64360"/>
    <w:rsid w:val="64D684B9"/>
    <w:rsid w:val="64EF053F"/>
    <w:rsid w:val="6519E237"/>
    <w:rsid w:val="6525EF05"/>
    <w:rsid w:val="652ADB83"/>
    <w:rsid w:val="655D3F65"/>
    <w:rsid w:val="65982696"/>
    <w:rsid w:val="65BCA32A"/>
    <w:rsid w:val="65DC834F"/>
    <w:rsid w:val="65E7CBF2"/>
    <w:rsid w:val="65EFBC92"/>
    <w:rsid w:val="66443EE5"/>
    <w:rsid w:val="667AA21C"/>
    <w:rsid w:val="668DB53C"/>
    <w:rsid w:val="66D45E05"/>
    <w:rsid w:val="66D9F02B"/>
    <w:rsid w:val="66F7835E"/>
    <w:rsid w:val="670A6A17"/>
    <w:rsid w:val="6711FAA5"/>
    <w:rsid w:val="67167C64"/>
    <w:rsid w:val="67781A14"/>
    <w:rsid w:val="67A19B70"/>
    <w:rsid w:val="6825B3A4"/>
    <w:rsid w:val="684486CE"/>
    <w:rsid w:val="684B64CC"/>
    <w:rsid w:val="6854253F"/>
    <w:rsid w:val="686A46EB"/>
    <w:rsid w:val="68979CA8"/>
    <w:rsid w:val="68FA1DEF"/>
    <w:rsid w:val="693ADB04"/>
    <w:rsid w:val="693DCFBA"/>
    <w:rsid w:val="69645D0E"/>
    <w:rsid w:val="6983E8A4"/>
    <w:rsid w:val="699E5E21"/>
    <w:rsid w:val="69AA6F62"/>
    <w:rsid w:val="69AC870E"/>
    <w:rsid w:val="69BB96AB"/>
    <w:rsid w:val="69E926FF"/>
    <w:rsid w:val="69FAB174"/>
    <w:rsid w:val="6A095F7F"/>
    <w:rsid w:val="6A1C0FB2"/>
    <w:rsid w:val="6A24606F"/>
    <w:rsid w:val="6A34B75D"/>
    <w:rsid w:val="6A3834C3"/>
    <w:rsid w:val="6A3DB486"/>
    <w:rsid w:val="6A500970"/>
    <w:rsid w:val="6A55C36C"/>
    <w:rsid w:val="6A5E2A08"/>
    <w:rsid w:val="6A64A1AB"/>
    <w:rsid w:val="6ABFC51F"/>
    <w:rsid w:val="6ACA47F5"/>
    <w:rsid w:val="6ACED192"/>
    <w:rsid w:val="6B0DF964"/>
    <w:rsid w:val="6B1E445F"/>
    <w:rsid w:val="6B25BF42"/>
    <w:rsid w:val="6B26369F"/>
    <w:rsid w:val="6B276BA8"/>
    <w:rsid w:val="6B4F36C8"/>
    <w:rsid w:val="6B5825D7"/>
    <w:rsid w:val="6B7D2619"/>
    <w:rsid w:val="6BA30C68"/>
    <w:rsid w:val="6BAD83CF"/>
    <w:rsid w:val="6BB98798"/>
    <w:rsid w:val="6BC2C689"/>
    <w:rsid w:val="6C016B2C"/>
    <w:rsid w:val="6C0FBF38"/>
    <w:rsid w:val="6C43FDC7"/>
    <w:rsid w:val="6C461973"/>
    <w:rsid w:val="6C722BC7"/>
    <w:rsid w:val="6C9566BC"/>
    <w:rsid w:val="6CAD8F91"/>
    <w:rsid w:val="6D206E46"/>
    <w:rsid w:val="6D51E45F"/>
    <w:rsid w:val="6DA13F0D"/>
    <w:rsid w:val="6DDB00CD"/>
    <w:rsid w:val="6E06D5DE"/>
    <w:rsid w:val="6E0817E6"/>
    <w:rsid w:val="6E0F0CC2"/>
    <w:rsid w:val="6E545A41"/>
    <w:rsid w:val="6E78FC26"/>
    <w:rsid w:val="6E7C59E1"/>
    <w:rsid w:val="6E83629D"/>
    <w:rsid w:val="6E96BA31"/>
    <w:rsid w:val="6EC3D611"/>
    <w:rsid w:val="6EFD2E48"/>
    <w:rsid w:val="6EFDEC4B"/>
    <w:rsid w:val="6F07749C"/>
    <w:rsid w:val="6F1D39DA"/>
    <w:rsid w:val="6F33F45E"/>
    <w:rsid w:val="6F705431"/>
    <w:rsid w:val="6F79165C"/>
    <w:rsid w:val="6F7AB41D"/>
    <w:rsid w:val="6F8CDC99"/>
    <w:rsid w:val="6F996512"/>
    <w:rsid w:val="6FA03E69"/>
    <w:rsid w:val="6FB03910"/>
    <w:rsid w:val="6FC3098D"/>
    <w:rsid w:val="6FCC936D"/>
    <w:rsid w:val="701AFC9F"/>
    <w:rsid w:val="702124A6"/>
    <w:rsid w:val="705C4E00"/>
    <w:rsid w:val="7075FE80"/>
    <w:rsid w:val="70BDEF7A"/>
    <w:rsid w:val="70FD566C"/>
    <w:rsid w:val="7106ABB7"/>
    <w:rsid w:val="7108BC38"/>
    <w:rsid w:val="710EC6F6"/>
    <w:rsid w:val="71199FFB"/>
    <w:rsid w:val="711BC0AB"/>
    <w:rsid w:val="71385343"/>
    <w:rsid w:val="7144EDBB"/>
    <w:rsid w:val="7165F107"/>
    <w:rsid w:val="717D6EBE"/>
    <w:rsid w:val="71D28C77"/>
    <w:rsid w:val="71F682D8"/>
    <w:rsid w:val="71FE5260"/>
    <w:rsid w:val="720E351A"/>
    <w:rsid w:val="720F3139"/>
    <w:rsid w:val="7271AFFA"/>
    <w:rsid w:val="7275D943"/>
    <w:rsid w:val="72837B72"/>
    <w:rsid w:val="72AA4393"/>
    <w:rsid w:val="72AF5A83"/>
    <w:rsid w:val="72BCD353"/>
    <w:rsid w:val="72DD5955"/>
    <w:rsid w:val="72FEA370"/>
    <w:rsid w:val="73095846"/>
    <w:rsid w:val="730A4BFC"/>
    <w:rsid w:val="73327B03"/>
    <w:rsid w:val="739BBF34"/>
    <w:rsid w:val="73C99800"/>
    <w:rsid w:val="740C7D11"/>
    <w:rsid w:val="741F4BD3"/>
    <w:rsid w:val="74339380"/>
    <w:rsid w:val="743FD006"/>
    <w:rsid w:val="74550ADA"/>
    <w:rsid w:val="745EBE23"/>
    <w:rsid w:val="748178EA"/>
    <w:rsid w:val="7492934D"/>
    <w:rsid w:val="74B52A69"/>
    <w:rsid w:val="74BB8EF5"/>
    <w:rsid w:val="74BD3E50"/>
    <w:rsid w:val="74DCF0B1"/>
    <w:rsid w:val="74F3A341"/>
    <w:rsid w:val="7510AD6B"/>
    <w:rsid w:val="7545D5DC"/>
    <w:rsid w:val="755542DA"/>
    <w:rsid w:val="75771CF9"/>
    <w:rsid w:val="757C89B4"/>
    <w:rsid w:val="75837B1A"/>
    <w:rsid w:val="75B4E757"/>
    <w:rsid w:val="75C0FDEA"/>
    <w:rsid w:val="75E427EB"/>
    <w:rsid w:val="761FBBDC"/>
    <w:rsid w:val="76204D87"/>
    <w:rsid w:val="762803D2"/>
    <w:rsid w:val="763E2FEF"/>
    <w:rsid w:val="765BB2A0"/>
    <w:rsid w:val="76C4225E"/>
    <w:rsid w:val="76E66F05"/>
    <w:rsid w:val="76EDC043"/>
    <w:rsid w:val="7707AC23"/>
    <w:rsid w:val="774DF8B4"/>
    <w:rsid w:val="777D8EE1"/>
    <w:rsid w:val="77877E92"/>
    <w:rsid w:val="77B39BB3"/>
    <w:rsid w:val="77BC10EA"/>
    <w:rsid w:val="77BD068A"/>
    <w:rsid w:val="77C69FCF"/>
    <w:rsid w:val="77E684B1"/>
    <w:rsid w:val="77FDE300"/>
    <w:rsid w:val="7807EE8C"/>
    <w:rsid w:val="784EF35A"/>
    <w:rsid w:val="78598C6E"/>
    <w:rsid w:val="785E5D68"/>
    <w:rsid w:val="787CD977"/>
    <w:rsid w:val="78CC13D6"/>
    <w:rsid w:val="78D6D2B2"/>
    <w:rsid w:val="78E5267D"/>
    <w:rsid w:val="79202ED0"/>
    <w:rsid w:val="794EF01E"/>
    <w:rsid w:val="794FDEA6"/>
    <w:rsid w:val="7952638B"/>
    <w:rsid w:val="79648084"/>
    <w:rsid w:val="79824C64"/>
    <w:rsid w:val="798C7799"/>
    <w:rsid w:val="799B905E"/>
    <w:rsid w:val="79CCCDCD"/>
    <w:rsid w:val="79CF13B8"/>
    <w:rsid w:val="7A006758"/>
    <w:rsid w:val="7A22DD82"/>
    <w:rsid w:val="7A2DDB7B"/>
    <w:rsid w:val="7A4030C1"/>
    <w:rsid w:val="7A58C9B4"/>
    <w:rsid w:val="7A75C6C7"/>
    <w:rsid w:val="7AB50063"/>
    <w:rsid w:val="7AC8CF52"/>
    <w:rsid w:val="7B18D461"/>
    <w:rsid w:val="7B1C6F3B"/>
    <w:rsid w:val="7B3613D4"/>
    <w:rsid w:val="7B5995E5"/>
    <w:rsid w:val="7B5D8788"/>
    <w:rsid w:val="7B679402"/>
    <w:rsid w:val="7BADC5EE"/>
    <w:rsid w:val="7BE9F014"/>
    <w:rsid w:val="7BF47A11"/>
    <w:rsid w:val="7C2B27FA"/>
    <w:rsid w:val="7C7D96C6"/>
    <w:rsid w:val="7C85E8FF"/>
    <w:rsid w:val="7C9B3175"/>
    <w:rsid w:val="7CB405DE"/>
    <w:rsid w:val="7CF98B82"/>
    <w:rsid w:val="7D04DAD9"/>
    <w:rsid w:val="7D2C7F55"/>
    <w:rsid w:val="7D37B730"/>
    <w:rsid w:val="7D592BB7"/>
    <w:rsid w:val="7D59660F"/>
    <w:rsid w:val="7D5CB4FE"/>
    <w:rsid w:val="7D65E13E"/>
    <w:rsid w:val="7D6FCB1F"/>
    <w:rsid w:val="7D7B8A24"/>
    <w:rsid w:val="7DEDB520"/>
    <w:rsid w:val="7DFE31A3"/>
    <w:rsid w:val="7E269E8F"/>
    <w:rsid w:val="7E30FB18"/>
    <w:rsid w:val="7E325631"/>
    <w:rsid w:val="7E45BDCB"/>
    <w:rsid w:val="7E4E11F0"/>
    <w:rsid w:val="7E539FF6"/>
    <w:rsid w:val="7E55182A"/>
    <w:rsid w:val="7E599223"/>
    <w:rsid w:val="7E7FB263"/>
    <w:rsid w:val="7E8DF9ED"/>
    <w:rsid w:val="7EBD2578"/>
    <w:rsid w:val="7EF9C00F"/>
    <w:rsid w:val="7F28AEE7"/>
    <w:rsid w:val="7F337F5E"/>
    <w:rsid w:val="7F3E2809"/>
    <w:rsid w:val="7F67D6C3"/>
    <w:rsid w:val="7F8D0C08"/>
    <w:rsid w:val="7FB6750A"/>
    <w:rsid w:val="7FC003C6"/>
    <w:rsid w:val="7FD33D6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5:docId w15:val="{BBAAC82C-CC6A-40BC-BA2C-751C89DC2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7803D0"/>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F07EE9"/>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7803D0"/>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7803D0"/>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7803D0"/>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7803D0"/>
    <w:pPr>
      <w:keepNext/>
      <w:outlineLvl w:val="4"/>
    </w:pPr>
    <w:rPr>
      <w:b/>
      <w:szCs w:val="32"/>
    </w:rPr>
  </w:style>
  <w:style w:type="paragraph" w:styleId="Heading6">
    <w:name w:val="heading 6"/>
    <w:aliases w:val="ŠHeading 6"/>
    <w:basedOn w:val="Normal"/>
    <w:next w:val="Normal"/>
    <w:link w:val="Heading6Char"/>
    <w:uiPriority w:val="99"/>
    <w:semiHidden/>
    <w:qFormat/>
    <w:rsid w:val="00D500D8"/>
    <w:pPr>
      <w:keepNext/>
      <w:keepLines/>
      <w:numPr>
        <w:ilvl w:val="5"/>
        <w:numId w:val="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D500D8"/>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D500D8"/>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D500D8"/>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803D0"/>
    <w:pPr>
      <w:tabs>
        <w:tab w:val="right" w:leader="dot" w:pos="14570"/>
      </w:tabs>
      <w:spacing w:before="0"/>
    </w:pPr>
    <w:rPr>
      <w:b/>
      <w:noProof/>
    </w:rPr>
  </w:style>
  <w:style w:type="paragraph" w:styleId="TOC2">
    <w:name w:val="toc 2"/>
    <w:aliases w:val="ŠTOC 2"/>
    <w:basedOn w:val="Normal"/>
    <w:next w:val="Normal"/>
    <w:uiPriority w:val="39"/>
    <w:unhideWhenUsed/>
    <w:rsid w:val="007803D0"/>
    <w:pPr>
      <w:tabs>
        <w:tab w:val="right" w:leader="dot" w:pos="14570"/>
      </w:tabs>
      <w:spacing w:before="0"/>
    </w:pPr>
    <w:rPr>
      <w:noProof/>
    </w:rPr>
  </w:style>
  <w:style w:type="paragraph" w:styleId="Header">
    <w:name w:val="header"/>
    <w:aliases w:val="ŠHeader"/>
    <w:basedOn w:val="Normal"/>
    <w:link w:val="HeaderChar"/>
    <w:uiPriority w:val="16"/>
    <w:rsid w:val="007803D0"/>
    <w:rPr>
      <w:noProof/>
      <w:color w:val="002664"/>
      <w:sz w:val="28"/>
      <w:szCs w:val="28"/>
    </w:rPr>
  </w:style>
  <w:style w:type="character" w:customStyle="1" w:styleId="Heading5Char">
    <w:name w:val="Heading 5 Char"/>
    <w:aliases w:val="ŠHeading 5 Char"/>
    <w:basedOn w:val="DefaultParagraphFont"/>
    <w:link w:val="Heading5"/>
    <w:uiPriority w:val="6"/>
    <w:rsid w:val="007803D0"/>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7803D0"/>
    <w:rPr>
      <w:rFonts w:ascii="Arial" w:hAnsi="Arial" w:cs="Arial"/>
      <w:noProof/>
      <w:color w:val="002664"/>
      <w:sz w:val="28"/>
      <w:szCs w:val="28"/>
      <w:lang w:val="en-AU"/>
    </w:rPr>
  </w:style>
  <w:style w:type="paragraph" w:styleId="Footer">
    <w:name w:val="footer"/>
    <w:aliases w:val="ŠFooter"/>
    <w:basedOn w:val="Normal"/>
    <w:link w:val="FooterChar"/>
    <w:uiPriority w:val="19"/>
    <w:rsid w:val="007803D0"/>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7803D0"/>
    <w:rPr>
      <w:rFonts w:ascii="Arial" w:hAnsi="Arial" w:cs="Arial"/>
      <w:sz w:val="18"/>
      <w:szCs w:val="18"/>
      <w:lang w:val="en-AU"/>
    </w:rPr>
  </w:style>
  <w:style w:type="paragraph" w:styleId="Caption">
    <w:name w:val="caption"/>
    <w:aliases w:val="ŠCaption"/>
    <w:basedOn w:val="Normal"/>
    <w:next w:val="Normal"/>
    <w:link w:val="CaptionChar"/>
    <w:uiPriority w:val="20"/>
    <w:qFormat/>
    <w:rsid w:val="007803D0"/>
    <w:pPr>
      <w:keepNext/>
      <w:spacing w:after="200" w:line="240" w:lineRule="auto"/>
    </w:pPr>
    <w:rPr>
      <w:iCs/>
      <w:color w:val="002664"/>
      <w:sz w:val="18"/>
      <w:szCs w:val="18"/>
    </w:rPr>
  </w:style>
  <w:style w:type="paragraph" w:customStyle="1" w:styleId="Logo">
    <w:name w:val="ŠLogo"/>
    <w:basedOn w:val="Normal"/>
    <w:uiPriority w:val="18"/>
    <w:qFormat/>
    <w:rsid w:val="007803D0"/>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D500D8"/>
    <w:rPr>
      <w:rFonts w:ascii="Arial" w:eastAsiaTheme="majorEastAsia" w:hAnsi="Arial" w:cstheme="majorBidi"/>
      <w:sz w:val="28"/>
      <w:lang w:val="en-AU"/>
    </w:rPr>
  </w:style>
  <w:style w:type="paragraph" w:styleId="TOC3">
    <w:name w:val="toc 3"/>
    <w:aliases w:val="ŠTOC 3"/>
    <w:basedOn w:val="Normal"/>
    <w:next w:val="Normal"/>
    <w:uiPriority w:val="39"/>
    <w:unhideWhenUsed/>
    <w:rsid w:val="007803D0"/>
    <w:pPr>
      <w:spacing w:before="0"/>
      <w:ind w:left="244"/>
    </w:pPr>
  </w:style>
  <w:style w:type="character" w:styleId="Hyperlink">
    <w:name w:val="Hyperlink"/>
    <w:aliases w:val="ŠHyperlink"/>
    <w:basedOn w:val="DefaultParagraphFont"/>
    <w:uiPriority w:val="99"/>
    <w:unhideWhenUsed/>
    <w:rsid w:val="007803D0"/>
    <w:rPr>
      <w:color w:val="2F5496" w:themeColor="accent1" w:themeShade="BF"/>
      <w:u w:val="single"/>
    </w:rPr>
  </w:style>
  <w:style w:type="character" w:styleId="SubtleReference">
    <w:name w:val="Subtle Reference"/>
    <w:aliases w:val="ŠReference"/>
    <w:basedOn w:val="DefaultParagraphFont"/>
    <w:uiPriority w:val="19"/>
    <w:qFormat/>
    <w:rsid w:val="00D500D8"/>
    <w:rPr>
      <w:rFonts w:ascii="Arial" w:hAnsi="Arial"/>
      <w:sz w:val="22"/>
    </w:rPr>
  </w:style>
  <w:style w:type="character" w:customStyle="1" w:styleId="UnresolvedMention1">
    <w:name w:val="Unresolved Mention1"/>
    <w:basedOn w:val="DefaultParagraphFont"/>
    <w:uiPriority w:val="99"/>
    <w:semiHidden/>
    <w:unhideWhenUsed/>
    <w:rsid w:val="00D500D8"/>
    <w:rPr>
      <w:color w:val="605E5C"/>
      <w:shd w:val="clear" w:color="auto" w:fill="E1DFDD"/>
    </w:rPr>
  </w:style>
  <w:style w:type="character" w:customStyle="1" w:styleId="Heading1Char">
    <w:name w:val="Heading 1 Char"/>
    <w:aliases w:val="ŠHeading 1 Char"/>
    <w:basedOn w:val="DefaultParagraphFont"/>
    <w:link w:val="Heading1"/>
    <w:uiPriority w:val="3"/>
    <w:rsid w:val="00F07EE9"/>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7803D0"/>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7803D0"/>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7803D0"/>
    <w:rPr>
      <w:rFonts w:ascii="Arial" w:hAnsi="Arial" w:cs="Arial"/>
      <w:color w:val="002664"/>
      <w:sz w:val="28"/>
      <w:szCs w:val="36"/>
      <w:lang w:val="en-AU"/>
    </w:rPr>
  </w:style>
  <w:style w:type="table" w:customStyle="1" w:styleId="Tableheader">
    <w:name w:val="ŠTable header"/>
    <w:basedOn w:val="TableNormal"/>
    <w:uiPriority w:val="99"/>
    <w:rsid w:val="007803D0"/>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link w:val="ListNumber2Char"/>
    <w:uiPriority w:val="8"/>
    <w:qFormat/>
    <w:rsid w:val="007803D0"/>
    <w:pPr>
      <w:numPr>
        <w:numId w:val="12"/>
      </w:numPr>
    </w:pPr>
  </w:style>
  <w:style w:type="character" w:customStyle="1" w:styleId="Heading7Char">
    <w:name w:val="Heading 7 Char"/>
    <w:basedOn w:val="DefaultParagraphFont"/>
    <w:link w:val="Heading7"/>
    <w:uiPriority w:val="99"/>
    <w:semiHidden/>
    <w:rsid w:val="00D500D8"/>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D500D8"/>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D500D8"/>
    <w:pPr>
      <w:keepNext/>
      <w:spacing w:before="200" w:after="200" w:line="240" w:lineRule="atLeast"/>
      <w:ind w:left="567" w:right="567"/>
    </w:pPr>
  </w:style>
  <w:style w:type="paragraph" w:styleId="ListBullet2">
    <w:name w:val="List Bullet 2"/>
    <w:aliases w:val="ŠList Bullet 2"/>
    <w:basedOn w:val="Normal"/>
    <w:uiPriority w:val="10"/>
    <w:qFormat/>
    <w:rsid w:val="007803D0"/>
    <w:pPr>
      <w:numPr>
        <w:numId w:val="9"/>
      </w:numPr>
    </w:pPr>
  </w:style>
  <w:style w:type="character" w:customStyle="1" w:styleId="Heading9Char">
    <w:name w:val="Heading 9 Char"/>
    <w:basedOn w:val="DefaultParagraphFont"/>
    <w:link w:val="Heading9"/>
    <w:uiPriority w:val="99"/>
    <w:semiHidden/>
    <w:rsid w:val="00D500D8"/>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803D0"/>
    <w:pPr>
      <w:numPr>
        <w:numId w:val="6"/>
      </w:numPr>
    </w:pPr>
  </w:style>
  <w:style w:type="character" w:styleId="Strong">
    <w:name w:val="Strong"/>
    <w:aliases w:val="ŠStrong,Bold"/>
    <w:qFormat/>
    <w:rsid w:val="007803D0"/>
    <w:rPr>
      <w:b/>
      <w:bCs/>
    </w:rPr>
  </w:style>
  <w:style w:type="paragraph" w:styleId="ListBullet">
    <w:name w:val="List Bullet"/>
    <w:aliases w:val="ŠList Bullet"/>
    <w:basedOn w:val="Normal"/>
    <w:uiPriority w:val="9"/>
    <w:qFormat/>
    <w:rsid w:val="007803D0"/>
    <w:pPr>
      <w:numPr>
        <w:numId w:val="11"/>
      </w:numPr>
    </w:pPr>
  </w:style>
  <w:style w:type="character" w:customStyle="1" w:styleId="QuoteChar">
    <w:name w:val="Quote Char"/>
    <w:aliases w:val="ŠQuote Char"/>
    <w:basedOn w:val="DefaultParagraphFont"/>
    <w:link w:val="Quote"/>
    <w:uiPriority w:val="19"/>
    <w:rsid w:val="00D500D8"/>
    <w:rPr>
      <w:rFonts w:ascii="Arial" w:hAnsi="Arial" w:cs="Arial"/>
      <w:sz w:val="22"/>
      <w:lang w:val="en-AU"/>
    </w:rPr>
  </w:style>
  <w:style w:type="character" w:styleId="Emphasis">
    <w:name w:val="Emphasis"/>
    <w:aliases w:val="ŠEmphasis,Italic"/>
    <w:qFormat/>
    <w:rsid w:val="007803D0"/>
    <w:rPr>
      <w:i/>
      <w:iCs/>
    </w:rPr>
  </w:style>
  <w:style w:type="paragraph" w:styleId="Title">
    <w:name w:val="Title"/>
    <w:aliases w:val="ŠTitle"/>
    <w:basedOn w:val="Normal"/>
    <w:next w:val="Normal"/>
    <w:link w:val="TitleChar"/>
    <w:uiPriority w:val="1"/>
    <w:rsid w:val="007803D0"/>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7803D0"/>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D500D8"/>
  </w:style>
  <w:style w:type="paragraph" w:styleId="Date">
    <w:name w:val="Date"/>
    <w:aliases w:val="ŠDate"/>
    <w:basedOn w:val="Normal"/>
    <w:next w:val="Normal"/>
    <w:link w:val="DateChar"/>
    <w:uiPriority w:val="99"/>
    <w:rsid w:val="004078C0"/>
    <w:pPr>
      <w:spacing w:before="0" w:line="720" w:lineRule="atLeast"/>
    </w:pPr>
  </w:style>
  <w:style w:type="character" w:customStyle="1" w:styleId="DateChar">
    <w:name w:val="Date Char"/>
    <w:aliases w:val="ŠDate Char"/>
    <w:basedOn w:val="DefaultParagraphFont"/>
    <w:link w:val="Date"/>
    <w:uiPriority w:val="99"/>
    <w:rsid w:val="004078C0"/>
    <w:rPr>
      <w:rFonts w:ascii="Arial" w:hAnsi="Arial" w:cs="Arial"/>
      <w:lang w:val="en-AU"/>
    </w:rPr>
  </w:style>
  <w:style w:type="paragraph" w:styleId="Signature">
    <w:name w:val="Signature"/>
    <w:aliases w:val="ŠSignature line,ŠSignature"/>
    <w:basedOn w:val="Normal"/>
    <w:next w:val="Normal"/>
    <w:link w:val="SignatureChar"/>
    <w:uiPriority w:val="99"/>
    <w:qFormat/>
    <w:rsid w:val="00D500D8"/>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D500D8"/>
    <w:rPr>
      <w:rFonts w:ascii="Arial" w:hAnsi="Arial" w:cs="Arial"/>
      <w:sz w:val="22"/>
      <w:lang w:val="en-AU"/>
    </w:rPr>
  </w:style>
  <w:style w:type="paragraph" w:styleId="TableofFigures">
    <w:name w:val="table of figures"/>
    <w:aliases w:val="ŠTable of figures"/>
    <w:basedOn w:val="Normal"/>
    <w:next w:val="Normal"/>
    <w:uiPriority w:val="99"/>
    <w:unhideWhenUsed/>
    <w:qFormat/>
    <w:rsid w:val="00D500D8"/>
  </w:style>
  <w:style w:type="table" w:styleId="TableGrid">
    <w:name w:val="Table Grid"/>
    <w:basedOn w:val="TableNormal"/>
    <w:uiPriority w:val="39"/>
    <w:rsid w:val="007803D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D500D8"/>
    <w:pPr>
      <w:spacing w:before="0" w:line="240" w:lineRule="auto"/>
    </w:pPr>
    <w:rPr>
      <w:rFonts w:ascii="Arial" w:hAnsi="Arial"/>
      <w:lang w:val="en-AU"/>
    </w:rPr>
  </w:style>
  <w:style w:type="table" w:styleId="TableGrid1">
    <w:name w:val="Table Grid 1"/>
    <w:aliases w:val="ŠTable"/>
    <w:basedOn w:val="TableNormal"/>
    <w:uiPriority w:val="99"/>
    <w:unhideWhenUsed/>
    <w:rsid w:val="00D500D8"/>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7803D0"/>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7803D0"/>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D500D8"/>
    <w:rPr>
      <w:color w:val="954F72" w:themeColor="followedHyperlink"/>
      <w:u w:val="single"/>
    </w:rPr>
  </w:style>
  <w:style w:type="character" w:styleId="PlaceholderText">
    <w:name w:val="Placeholder Text"/>
    <w:basedOn w:val="DefaultParagraphFont"/>
    <w:uiPriority w:val="99"/>
    <w:semiHidden/>
    <w:rsid w:val="007803D0"/>
    <w:rPr>
      <w:color w:val="808080"/>
    </w:rPr>
  </w:style>
  <w:style w:type="character" w:styleId="CommentReference">
    <w:name w:val="annotation reference"/>
    <w:basedOn w:val="DefaultParagraphFont"/>
    <w:uiPriority w:val="99"/>
    <w:semiHidden/>
    <w:unhideWhenUsed/>
    <w:rsid w:val="007803D0"/>
    <w:rPr>
      <w:sz w:val="16"/>
      <w:szCs w:val="16"/>
    </w:rPr>
  </w:style>
  <w:style w:type="paragraph" w:styleId="CommentText">
    <w:name w:val="annotation text"/>
    <w:basedOn w:val="Normal"/>
    <w:link w:val="CommentTextChar"/>
    <w:uiPriority w:val="99"/>
    <w:unhideWhenUsed/>
    <w:rsid w:val="007803D0"/>
    <w:pPr>
      <w:spacing w:line="240" w:lineRule="auto"/>
    </w:pPr>
    <w:rPr>
      <w:sz w:val="20"/>
      <w:szCs w:val="20"/>
    </w:rPr>
  </w:style>
  <w:style w:type="character" w:customStyle="1" w:styleId="CommentTextChar">
    <w:name w:val="Comment Text Char"/>
    <w:basedOn w:val="DefaultParagraphFont"/>
    <w:link w:val="CommentText"/>
    <w:uiPriority w:val="99"/>
    <w:rsid w:val="007803D0"/>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803D0"/>
    <w:rPr>
      <w:b/>
      <w:bCs/>
    </w:rPr>
  </w:style>
  <w:style w:type="character" w:customStyle="1" w:styleId="CommentSubjectChar">
    <w:name w:val="Comment Subject Char"/>
    <w:basedOn w:val="CommentTextChar"/>
    <w:link w:val="CommentSubject"/>
    <w:uiPriority w:val="99"/>
    <w:semiHidden/>
    <w:rsid w:val="007803D0"/>
    <w:rPr>
      <w:rFonts w:ascii="Arial" w:hAnsi="Arial" w:cs="Arial"/>
      <w:b/>
      <w:bCs/>
      <w:sz w:val="20"/>
      <w:szCs w:val="20"/>
      <w:lang w:val="en-AU"/>
    </w:rPr>
  </w:style>
  <w:style w:type="paragraph" w:styleId="BalloonText">
    <w:name w:val="Balloon Text"/>
    <w:basedOn w:val="Normal"/>
    <w:link w:val="BalloonTextChar"/>
    <w:uiPriority w:val="99"/>
    <w:semiHidden/>
    <w:unhideWhenUsed/>
    <w:rsid w:val="00D500D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0D8"/>
    <w:rPr>
      <w:rFonts w:ascii="Segoe UI" w:hAnsi="Segoe UI" w:cs="Segoe UI"/>
      <w:sz w:val="18"/>
      <w:szCs w:val="18"/>
      <w:lang w:val="en-AU"/>
    </w:rPr>
  </w:style>
  <w:style w:type="paragraph" w:styleId="TOCHeading">
    <w:name w:val="TOC Heading"/>
    <w:aliases w:val="ŠTOC Heading"/>
    <w:basedOn w:val="Heading1"/>
    <w:next w:val="Normal"/>
    <w:uiPriority w:val="38"/>
    <w:qFormat/>
    <w:rsid w:val="007803D0"/>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7803D0"/>
    <w:pPr>
      <w:ind w:left="567"/>
    </w:pPr>
  </w:style>
  <w:style w:type="character" w:styleId="UnresolvedMention">
    <w:name w:val="Unresolved Mention"/>
    <w:basedOn w:val="DefaultParagraphFont"/>
    <w:uiPriority w:val="99"/>
    <w:semiHidden/>
    <w:unhideWhenUsed/>
    <w:rsid w:val="007803D0"/>
    <w:rPr>
      <w:color w:val="605E5C"/>
      <w:shd w:val="clear" w:color="auto" w:fill="E1DFDD"/>
    </w:rPr>
  </w:style>
  <w:style w:type="character" w:customStyle="1" w:styleId="FeatureBox2Char">
    <w:name w:val="Feature Box 2 Char"/>
    <w:aliases w:val="ŠFeature Box 2 Char"/>
    <w:basedOn w:val="DefaultParagraphFont"/>
    <w:link w:val="FeatureBox2"/>
    <w:uiPriority w:val="12"/>
    <w:rsid w:val="00D500D8"/>
    <w:rPr>
      <w:rFonts w:ascii="Arial" w:hAnsi="Arial" w:cs="Arial"/>
      <w:sz w:val="22"/>
      <w:shd w:val="clear" w:color="auto" w:fill="CCEDFC"/>
      <w:lang w:val="en-AU"/>
    </w:rPr>
  </w:style>
  <w:style w:type="character" w:styleId="Mention">
    <w:name w:val="Mention"/>
    <w:basedOn w:val="DefaultParagraphFont"/>
    <w:uiPriority w:val="99"/>
    <w:unhideWhenUsed/>
    <w:rPr>
      <w:color w:val="2B579A"/>
      <w:shd w:val="clear" w:color="auto" w:fill="E6E6E6"/>
    </w:rPr>
  </w:style>
  <w:style w:type="paragraph" w:styleId="TOC4">
    <w:name w:val="toc 4"/>
    <w:aliases w:val="ŠTOC 4"/>
    <w:basedOn w:val="Normal"/>
    <w:next w:val="Normal"/>
    <w:autoRedefine/>
    <w:uiPriority w:val="39"/>
    <w:unhideWhenUsed/>
    <w:rsid w:val="007803D0"/>
    <w:pPr>
      <w:spacing w:before="0"/>
      <w:ind w:left="488"/>
    </w:pPr>
  </w:style>
  <w:style w:type="paragraph" w:styleId="TOC5">
    <w:name w:val="toc 5"/>
    <w:basedOn w:val="Normal"/>
    <w:next w:val="Normal"/>
    <w:autoRedefine/>
    <w:uiPriority w:val="39"/>
    <w:unhideWhenUsed/>
    <w:rsid w:val="007A6062"/>
    <w:pPr>
      <w:spacing w:before="0" w:after="100" w:line="240" w:lineRule="auto"/>
      <w:ind w:left="960"/>
    </w:pPr>
    <w:rPr>
      <w:rFonts w:asciiTheme="minorHAnsi" w:eastAsiaTheme="minorEastAsia" w:hAnsiTheme="minorHAnsi"/>
      <w:lang w:eastAsia="en-GB"/>
    </w:rPr>
  </w:style>
  <w:style w:type="paragraph" w:styleId="TOC6">
    <w:name w:val="toc 6"/>
    <w:basedOn w:val="Normal"/>
    <w:next w:val="Normal"/>
    <w:autoRedefine/>
    <w:uiPriority w:val="39"/>
    <w:unhideWhenUsed/>
    <w:rsid w:val="007A6062"/>
    <w:pPr>
      <w:spacing w:before="0" w:after="100" w:line="240" w:lineRule="auto"/>
      <w:ind w:left="1200"/>
    </w:pPr>
    <w:rPr>
      <w:rFonts w:asciiTheme="minorHAnsi" w:eastAsiaTheme="minorEastAsia" w:hAnsiTheme="minorHAnsi"/>
      <w:lang w:eastAsia="en-GB"/>
    </w:rPr>
  </w:style>
  <w:style w:type="paragraph" w:styleId="TOC7">
    <w:name w:val="toc 7"/>
    <w:basedOn w:val="Normal"/>
    <w:next w:val="Normal"/>
    <w:autoRedefine/>
    <w:uiPriority w:val="39"/>
    <w:unhideWhenUsed/>
    <w:rsid w:val="007A6062"/>
    <w:pPr>
      <w:spacing w:before="0" w:after="100" w:line="240" w:lineRule="auto"/>
      <w:ind w:left="1440"/>
    </w:pPr>
    <w:rPr>
      <w:rFonts w:asciiTheme="minorHAnsi" w:eastAsiaTheme="minorEastAsia" w:hAnsiTheme="minorHAnsi"/>
      <w:lang w:eastAsia="en-GB"/>
    </w:rPr>
  </w:style>
  <w:style w:type="paragraph" w:styleId="TOC8">
    <w:name w:val="toc 8"/>
    <w:basedOn w:val="Normal"/>
    <w:next w:val="Normal"/>
    <w:autoRedefine/>
    <w:uiPriority w:val="39"/>
    <w:unhideWhenUsed/>
    <w:rsid w:val="007A6062"/>
    <w:pPr>
      <w:spacing w:before="0" w:after="100" w:line="240" w:lineRule="auto"/>
      <w:ind w:left="1680"/>
    </w:pPr>
    <w:rPr>
      <w:rFonts w:asciiTheme="minorHAnsi" w:eastAsiaTheme="minorEastAsia" w:hAnsiTheme="minorHAnsi"/>
      <w:lang w:eastAsia="en-GB"/>
    </w:rPr>
  </w:style>
  <w:style w:type="paragraph" w:styleId="TOC9">
    <w:name w:val="toc 9"/>
    <w:basedOn w:val="Normal"/>
    <w:next w:val="Normal"/>
    <w:autoRedefine/>
    <w:uiPriority w:val="39"/>
    <w:unhideWhenUsed/>
    <w:rsid w:val="007A6062"/>
    <w:pPr>
      <w:spacing w:before="0" w:after="100" w:line="240" w:lineRule="auto"/>
      <w:ind w:left="1920"/>
    </w:pPr>
    <w:rPr>
      <w:rFonts w:asciiTheme="minorHAnsi" w:eastAsiaTheme="minorEastAsia" w:hAnsiTheme="minorHAnsi"/>
      <w:lang w:eastAsia="en-GB"/>
    </w:rPr>
  </w:style>
  <w:style w:type="character" w:styleId="FootnoteReference">
    <w:name w:val="footnote reference"/>
    <w:basedOn w:val="DefaultParagraphFont"/>
    <w:uiPriority w:val="99"/>
    <w:semiHidden/>
    <w:unhideWhenUsed/>
    <w:rsid w:val="004078C0"/>
    <w:rPr>
      <w:vertAlign w:val="superscript"/>
    </w:rPr>
  </w:style>
  <w:style w:type="paragraph" w:styleId="FootnoteText">
    <w:name w:val="footnote text"/>
    <w:basedOn w:val="Normal"/>
    <w:link w:val="FootnoteTextChar"/>
    <w:uiPriority w:val="99"/>
    <w:semiHidden/>
    <w:unhideWhenUsed/>
    <w:rsid w:val="004078C0"/>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078C0"/>
    <w:rPr>
      <w:rFonts w:ascii="Arial" w:hAnsi="Arial" w:cs="Arial"/>
      <w:sz w:val="20"/>
      <w:szCs w:val="20"/>
      <w:lang w:val="en-AU"/>
    </w:rPr>
  </w:style>
  <w:style w:type="paragraph" w:customStyle="1" w:styleId="Documentname">
    <w:name w:val="ŠDocument name"/>
    <w:basedOn w:val="Normal"/>
    <w:next w:val="Normal"/>
    <w:uiPriority w:val="17"/>
    <w:qFormat/>
    <w:rsid w:val="007803D0"/>
    <w:pPr>
      <w:pBdr>
        <w:bottom w:val="single" w:sz="8" w:space="10" w:color="D0CECE" w:themeColor="background2" w:themeShade="E6"/>
      </w:pBdr>
      <w:spacing w:before="0" w:after="240" w:line="276" w:lineRule="auto"/>
      <w:jc w:val="right"/>
    </w:pPr>
    <w:rPr>
      <w:bCs/>
      <w:sz w:val="18"/>
      <w:szCs w:val="18"/>
    </w:rPr>
  </w:style>
  <w:style w:type="paragraph" w:customStyle="1" w:styleId="Featurebox2Bullets">
    <w:name w:val="ŠFeature box 2: Bullets"/>
    <w:basedOn w:val="ListBullet"/>
    <w:link w:val="Featurebox2BulletsChar"/>
    <w:uiPriority w:val="14"/>
    <w:qFormat/>
    <w:rsid w:val="004078C0"/>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078C0"/>
    <w:rPr>
      <w:rFonts w:ascii="Arial" w:hAnsi="Arial" w:cs="Arial"/>
      <w:sz w:val="22"/>
      <w:shd w:val="clear" w:color="auto" w:fill="CCEDFC"/>
      <w:lang w:val="en-AU"/>
    </w:rPr>
  </w:style>
  <w:style w:type="paragraph" w:customStyle="1" w:styleId="Imageattributioncaption">
    <w:name w:val="ŠImage attribution caption"/>
    <w:basedOn w:val="Normal"/>
    <w:next w:val="Normal"/>
    <w:link w:val="ImageattributioncaptionChar"/>
    <w:uiPriority w:val="15"/>
    <w:qFormat/>
    <w:rsid w:val="007803D0"/>
    <w:pPr>
      <w:spacing w:after="0"/>
    </w:pPr>
    <w:rPr>
      <w:sz w:val="18"/>
      <w:szCs w:val="18"/>
    </w:rPr>
  </w:style>
  <w:style w:type="character" w:customStyle="1" w:styleId="ImageattributioncaptionChar">
    <w:name w:val="ŠImage attribution caption Char"/>
    <w:link w:val="Imageattributioncaption"/>
    <w:uiPriority w:val="15"/>
    <w:rsid w:val="00D500D8"/>
    <w:rPr>
      <w:rFonts w:ascii="Arial" w:hAnsi="Arial" w:cs="Arial"/>
      <w:sz w:val="18"/>
      <w:szCs w:val="18"/>
      <w:lang w:val="en-AU"/>
    </w:rPr>
  </w:style>
  <w:style w:type="paragraph" w:styleId="Subtitle">
    <w:name w:val="Subtitle"/>
    <w:basedOn w:val="Normal"/>
    <w:next w:val="Normal"/>
    <w:link w:val="SubtitleChar"/>
    <w:uiPriority w:val="11"/>
    <w:semiHidden/>
    <w:qFormat/>
    <w:rsid w:val="007803D0"/>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803D0"/>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7803D0"/>
    <w:rPr>
      <w:i/>
      <w:iCs/>
      <w:color w:val="404040" w:themeColor="text1" w:themeTint="BF"/>
    </w:rPr>
  </w:style>
  <w:style w:type="table" w:styleId="TableGridLight">
    <w:name w:val="Grid Table Light"/>
    <w:basedOn w:val="TableNormal"/>
    <w:uiPriority w:val="40"/>
    <w:rsid w:val="004F21C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D500D8"/>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F21CB"/>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500D8"/>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Default">
    <w:name w:val="Default"/>
    <w:rsid w:val="00E31EBD"/>
    <w:pPr>
      <w:autoSpaceDE w:val="0"/>
      <w:autoSpaceDN w:val="0"/>
      <w:adjustRightInd w:val="0"/>
      <w:spacing w:before="0" w:line="240" w:lineRule="auto"/>
    </w:pPr>
    <w:rPr>
      <w:rFonts w:ascii="Calibri" w:hAnsi="Calibri" w:cs="Calibri"/>
      <w:color w:val="000000"/>
      <w:lang w:val="en-AU"/>
    </w:rPr>
  </w:style>
  <w:style w:type="character" w:styleId="HTMLCode">
    <w:name w:val="HTML Code"/>
    <w:basedOn w:val="DefaultParagraphFont"/>
    <w:uiPriority w:val="99"/>
    <w:semiHidden/>
    <w:unhideWhenUsed/>
    <w:rsid w:val="001952D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D500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D500D8"/>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D500D8"/>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D500D8"/>
    <w:rPr>
      <w:rFonts w:ascii="Times New Roman" w:eastAsia="Times New Roman" w:hAnsi="Times New Roman" w:cs="Times New Roman"/>
      <w:sz w:val="32"/>
      <w:szCs w:val="20"/>
    </w:rPr>
  </w:style>
  <w:style w:type="character" w:customStyle="1" w:styleId="CaptionChar">
    <w:name w:val="Caption Char"/>
    <w:aliases w:val="ŠCaption Char"/>
    <w:basedOn w:val="DefaultParagraphFont"/>
    <w:link w:val="Caption"/>
    <w:uiPriority w:val="20"/>
    <w:rsid w:val="00D500D8"/>
    <w:rPr>
      <w:rFonts w:ascii="Arial" w:hAnsi="Arial" w:cs="Arial"/>
      <w:iCs/>
      <w:color w:val="002664"/>
      <w:sz w:val="18"/>
      <w:szCs w:val="18"/>
      <w:lang w:val="en-AU"/>
    </w:rPr>
  </w:style>
  <w:style w:type="paragraph" w:customStyle="1" w:styleId="Computercodetext">
    <w:name w:val="Computer code text"/>
    <w:basedOn w:val="Normal"/>
    <w:rsid w:val="00D500D8"/>
    <w:pPr>
      <w:spacing w:before="120" w:line="240" w:lineRule="auto"/>
    </w:pPr>
    <w:rPr>
      <w:rFonts w:ascii="Courier New" w:hAnsi="Courier New" w:cs="Courier New"/>
    </w:rPr>
  </w:style>
  <w:style w:type="paragraph" w:styleId="ListBullet3">
    <w:name w:val="List Bullet 3"/>
    <w:aliases w:val="ŠList Bullet 3"/>
    <w:basedOn w:val="Normal"/>
    <w:uiPriority w:val="10"/>
    <w:rsid w:val="007803D0"/>
    <w:pPr>
      <w:numPr>
        <w:numId w:val="10"/>
      </w:numPr>
    </w:pPr>
  </w:style>
  <w:style w:type="paragraph" w:styleId="ListNumber3">
    <w:name w:val="List Number 3"/>
    <w:aliases w:val="ŠList Number 3"/>
    <w:basedOn w:val="ListBullet3"/>
    <w:uiPriority w:val="8"/>
    <w:rsid w:val="007803D0"/>
    <w:pPr>
      <w:numPr>
        <w:ilvl w:val="2"/>
        <w:numId w:val="12"/>
      </w:numPr>
    </w:pPr>
  </w:style>
  <w:style w:type="character" w:customStyle="1" w:styleId="ListParagraphChar">
    <w:name w:val="List Paragraph Char"/>
    <w:aliases w:val="ŠList Paragraph Char"/>
    <w:basedOn w:val="DefaultParagraphFont"/>
    <w:link w:val="ListParagraph"/>
    <w:uiPriority w:val="34"/>
    <w:locked/>
    <w:rsid w:val="001C209D"/>
    <w:rPr>
      <w:rFonts w:ascii="Arial" w:hAnsi="Arial" w:cs="Arial"/>
      <w:sz w:val="22"/>
      <w:lang w:val="en-AU"/>
    </w:rPr>
  </w:style>
  <w:style w:type="character" w:customStyle="1" w:styleId="BoldItalic">
    <w:name w:val="ŠBold Italic"/>
    <w:basedOn w:val="DefaultParagraphFont"/>
    <w:uiPriority w:val="1"/>
    <w:qFormat/>
    <w:rsid w:val="007803D0"/>
    <w:rPr>
      <w:b/>
      <w:i/>
      <w:iCs/>
    </w:rPr>
  </w:style>
  <w:style w:type="paragraph" w:customStyle="1" w:styleId="FeatureBox3">
    <w:name w:val="ŠFeature Box 3"/>
    <w:basedOn w:val="Normal"/>
    <w:next w:val="Normal"/>
    <w:uiPriority w:val="13"/>
    <w:qFormat/>
    <w:rsid w:val="007803D0"/>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7803D0"/>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7803D0"/>
    <w:pPr>
      <w:keepNext/>
      <w:ind w:left="567" w:right="57"/>
    </w:pPr>
    <w:rPr>
      <w:szCs w:val="22"/>
    </w:rPr>
  </w:style>
  <w:style w:type="paragraph" w:customStyle="1" w:styleId="Subtitle0">
    <w:name w:val="ŠSubtitle"/>
    <w:basedOn w:val="Normal"/>
    <w:link w:val="SubtitleChar0"/>
    <w:uiPriority w:val="2"/>
    <w:qFormat/>
    <w:rsid w:val="007803D0"/>
    <w:pPr>
      <w:spacing w:before="360"/>
    </w:pPr>
    <w:rPr>
      <w:color w:val="002664"/>
      <w:sz w:val="44"/>
      <w:szCs w:val="48"/>
    </w:rPr>
  </w:style>
  <w:style w:type="character" w:customStyle="1" w:styleId="SubtitleChar0">
    <w:name w:val="ŠSubtitle Char"/>
    <w:basedOn w:val="DefaultParagraphFont"/>
    <w:link w:val="Subtitle0"/>
    <w:uiPriority w:val="2"/>
    <w:rsid w:val="007803D0"/>
    <w:rPr>
      <w:rFonts w:ascii="Arial" w:hAnsi="Arial" w:cs="Arial"/>
      <w:color w:val="002664"/>
      <w:sz w:val="44"/>
      <w:szCs w:val="48"/>
      <w:lang w:val="en-AU"/>
    </w:rPr>
  </w:style>
  <w:style w:type="table" w:customStyle="1" w:styleId="Answerspace">
    <w:name w:val="Answer space"/>
    <w:basedOn w:val="TableNormal"/>
    <w:uiPriority w:val="99"/>
    <w:rsid w:val="007C563C"/>
    <w:pPr>
      <w:spacing w:after="120" w:line="240" w:lineRule="auto"/>
    </w:pPr>
    <w:rPr>
      <w:rFonts w:ascii="Arial" w:hAnsi="Arial"/>
      <w:sz w:val="22"/>
    </w:r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character" w:customStyle="1" w:styleId="ListNumber2Char">
    <w:name w:val="List Number 2 Char"/>
    <w:aliases w:val="ŠList Number 2 Char"/>
    <w:basedOn w:val="DefaultParagraphFont"/>
    <w:link w:val="ListNumber2"/>
    <w:uiPriority w:val="8"/>
    <w:rsid w:val="001C209D"/>
    <w:rPr>
      <w:rFonts w:ascii="Arial" w:hAnsi="Arial" w:cs="Arial"/>
      <w:sz w:val="22"/>
      <w:lang w:val="en-AU"/>
    </w:rPr>
  </w:style>
  <w:style w:type="paragraph" w:customStyle="1" w:styleId="SListNumber3">
    <w:name w:val="SList Number 3"/>
    <w:basedOn w:val="ListParagraph"/>
    <w:link w:val="SListNumber3Char"/>
    <w:uiPriority w:val="8"/>
    <w:qFormat/>
    <w:rsid w:val="001C209D"/>
    <w:pPr>
      <w:ind w:left="0"/>
    </w:pPr>
  </w:style>
  <w:style w:type="character" w:customStyle="1" w:styleId="SListNumber3Char">
    <w:name w:val="SList Number 3 Char"/>
    <w:basedOn w:val="ListParagraphChar"/>
    <w:link w:val="SListNumber3"/>
    <w:uiPriority w:val="8"/>
    <w:rsid w:val="001C209D"/>
    <w:rPr>
      <w:rFonts w:ascii="Arial" w:hAnsi="Arial" w:cs="Arial"/>
      <w:noProof/>
      <w:sz w:val="22"/>
      <w:lang w:val="en-AU"/>
    </w:rPr>
  </w:style>
  <w:style w:type="character" w:customStyle="1" w:styleId="cf01">
    <w:name w:val="cf01"/>
    <w:basedOn w:val="DefaultParagraphFont"/>
    <w:rsid w:val="00D828E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66341095">
      <w:bodyDiv w:val="1"/>
      <w:marLeft w:val="0"/>
      <w:marRight w:val="0"/>
      <w:marTop w:val="0"/>
      <w:marBottom w:val="0"/>
      <w:divBdr>
        <w:top w:val="none" w:sz="0" w:space="0" w:color="auto"/>
        <w:left w:val="none" w:sz="0" w:space="0" w:color="auto"/>
        <w:bottom w:val="none" w:sz="0" w:space="0" w:color="auto"/>
        <w:right w:val="none" w:sz="0" w:space="0" w:color="auto"/>
      </w:divBdr>
      <w:divsChild>
        <w:div w:id="726488006">
          <w:marLeft w:val="0"/>
          <w:marRight w:val="0"/>
          <w:marTop w:val="0"/>
          <w:marBottom w:val="0"/>
          <w:divBdr>
            <w:top w:val="none" w:sz="0" w:space="0" w:color="auto"/>
            <w:left w:val="none" w:sz="0" w:space="0" w:color="auto"/>
            <w:bottom w:val="none" w:sz="0" w:space="0" w:color="auto"/>
            <w:right w:val="none" w:sz="0" w:space="0" w:color="auto"/>
          </w:divBdr>
        </w:div>
        <w:div w:id="1627157182">
          <w:marLeft w:val="0"/>
          <w:marRight w:val="0"/>
          <w:marTop w:val="0"/>
          <w:marBottom w:val="0"/>
          <w:divBdr>
            <w:top w:val="none" w:sz="0" w:space="0" w:color="auto"/>
            <w:left w:val="none" w:sz="0" w:space="0" w:color="auto"/>
            <w:bottom w:val="none" w:sz="0" w:space="0" w:color="auto"/>
            <w:right w:val="none" w:sz="0" w:space="0" w:color="auto"/>
          </w:divBdr>
        </w:div>
        <w:div w:id="1813596997">
          <w:marLeft w:val="0"/>
          <w:marRight w:val="0"/>
          <w:marTop w:val="0"/>
          <w:marBottom w:val="0"/>
          <w:divBdr>
            <w:top w:val="none" w:sz="0" w:space="0" w:color="auto"/>
            <w:left w:val="none" w:sz="0" w:space="0" w:color="auto"/>
            <w:bottom w:val="none" w:sz="0" w:space="0" w:color="auto"/>
            <w:right w:val="none" w:sz="0" w:space="0" w:color="auto"/>
          </w:divBdr>
        </w:div>
      </w:divsChild>
    </w:div>
    <w:div w:id="114175093">
      <w:bodyDiv w:val="1"/>
      <w:marLeft w:val="0"/>
      <w:marRight w:val="0"/>
      <w:marTop w:val="0"/>
      <w:marBottom w:val="0"/>
      <w:divBdr>
        <w:top w:val="none" w:sz="0" w:space="0" w:color="auto"/>
        <w:left w:val="none" w:sz="0" w:space="0" w:color="auto"/>
        <w:bottom w:val="none" w:sz="0" w:space="0" w:color="auto"/>
        <w:right w:val="none" w:sz="0" w:space="0" w:color="auto"/>
      </w:divBdr>
    </w:div>
    <w:div w:id="166402848">
      <w:bodyDiv w:val="1"/>
      <w:marLeft w:val="0"/>
      <w:marRight w:val="0"/>
      <w:marTop w:val="0"/>
      <w:marBottom w:val="0"/>
      <w:divBdr>
        <w:top w:val="none" w:sz="0" w:space="0" w:color="auto"/>
        <w:left w:val="none" w:sz="0" w:space="0" w:color="auto"/>
        <w:bottom w:val="none" w:sz="0" w:space="0" w:color="auto"/>
        <w:right w:val="none" w:sz="0" w:space="0" w:color="auto"/>
      </w:divBdr>
    </w:div>
    <w:div w:id="167868102">
      <w:bodyDiv w:val="1"/>
      <w:marLeft w:val="0"/>
      <w:marRight w:val="0"/>
      <w:marTop w:val="0"/>
      <w:marBottom w:val="0"/>
      <w:divBdr>
        <w:top w:val="none" w:sz="0" w:space="0" w:color="auto"/>
        <w:left w:val="none" w:sz="0" w:space="0" w:color="auto"/>
        <w:bottom w:val="none" w:sz="0" w:space="0" w:color="auto"/>
        <w:right w:val="none" w:sz="0" w:space="0" w:color="auto"/>
      </w:divBdr>
      <w:divsChild>
        <w:div w:id="2129273118">
          <w:marLeft w:val="0"/>
          <w:marRight w:val="0"/>
          <w:marTop w:val="0"/>
          <w:marBottom w:val="0"/>
          <w:divBdr>
            <w:top w:val="none" w:sz="0" w:space="0" w:color="auto"/>
            <w:left w:val="none" w:sz="0" w:space="0" w:color="auto"/>
            <w:bottom w:val="none" w:sz="0" w:space="0" w:color="auto"/>
            <w:right w:val="none" w:sz="0" w:space="0" w:color="auto"/>
          </w:divBdr>
          <w:divsChild>
            <w:div w:id="1398554728">
              <w:marLeft w:val="0"/>
              <w:marRight w:val="0"/>
              <w:marTop w:val="0"/>
              <w:marBottom w:val="0"/>
              <w:divBdr>
                <w:top w:val="none" w:sz="0" w:space="0" w:color="auto"/>
                <w:left w:val="none" w:sz="0" w:space="0" w:color="auto"/>
                <w:bottom w:val="none" w:sz="0" w:space="0" w:color="auto"/>
                <w:right w:val="none" w:sz="0" w:space="0" w:color="auto"/>
              </w:divBdr>
            </w:div>
            <w:div w:id="1574781623">
              <w:marLeft w:val="0"/>
              <w:marRight w:val="0"/>
              <w:marTop w:val="0"/>
              <w:marBottom w:val="0"/>
              <w:divBdr>
                <w:top w:val="none" w:sz="0" w:space="0" w:color="auto"/>
                <w:left w:val="none" w:sz="0" w:space="0" w:color="auto"/>
                <w:bottom w:val="none" w:sz="0" w:space="0" w:color="auto"/>
                <w:right w:val="none" w:sz="0" w:space="0" w:color="auto"/>
              </w:divBdr>
              <w:divsChild>
                <w:div w:id="1721587420">
                  <w:marLeft w:val="0"/>
                  <w:marRight w:val="0"/>
                  <w:marTop w:val="0"/>
                  <w:marBottom w:val="0"/>
                  <w:divBdr>
                    <w:top w:val="none" w:sz="0" w:space="0" w:color="auto"/>
                    <w:left w:val="none" w:sz="0" w:space="0" w:color="auto"/>
                    <w:bottom w:val="none" w:sz="0" w:space="0" w:color="auto"/>
                    <w:right w:val="none" w:sz="0" w:space="0" w:color="auto"/>
                  </w:divBdr>
                  <w:divsChild>
                    <w:div w:id="178398767">
                      <w:marLeft w:val="0"/>
                      <w:marRight w:val="0"/>
                      <w:marTop w:val="0"/>
                      <w:marBottom w:val="0"/>
                      <w:divBdr>
                        <w:top w:val="none" w:sz="0" w:space="0" w:color="auto"/>
                        <w:left w:val="none" w:sz="0" w:space="0" w:color="auto"/>
                        <w:bottom w:val="none" w:sz="0" w:space="0" w:color="auto"/>
                        <w:right w:val="none" w:sz="0" w:space="0" w:color="auto"/>
                      </w:divBdr>
                      <w:divsChild>
                        <w:div w:id="182026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94818157">
      <w:bodyDiv w:val="1"/>
      <w:marLeft w:val="0"/>
      <w:marRight w:val="0"/>
      <w:marTop w:val="0"/>
      <w:marBottom w:val="0"/>
      <w:divBdr>
        <w:top w:val="none" w:sz="0" w:space="0" w:color="auto"/>
        <w:left w:val="none" w:sz="0" w:space="0" w:color="auto"/>
        <w:bottom w:val="none" w:sz="0" w:space="0" w:color="auto"/>
        <w:right w:val="none" w:sz="0" w:space="0" w:color="auto"/>
      </w:divBdr>
      <w:divsChild>
        <w:div w:id="750348434">
          <w:marLeft w:val="0"/>
          <w:marRight w:val="0"/>
          <w:marTop w:val="0"/>
          <w:marBottom w:val="0"/>
          <w:divBdr>
            <w:top w:val="none" w:sz="0" w:space="0" w:color="auto"/>
            <w:left w:val="none" w:sz="0" w:space="0" w:color="auto"/>
            <w:bottom w:val="none" w:sz="0" w:space="0" w:color="auto"/>
            <w:right w:val="none" w:sz="0" w:space="0" w:color="auto"/>
          </w:divBdr>
        </w:div>
        <w:div w:id="795176651">
          <w:marLeft w:val="0"/>
          <w:marRight w:val="0"/>
          <w:marTop w:val="0"/>
          <w:marBottom w:val="0"/>
          <w:divBdr>
            <w:top w:val="none" w:sz="0" w:space="0" w:color="auto"/>
            <w:left w:val="none" w:sz="0" w:space="0" w:color="auto"/>
            <w:bottom w:val="none" w:sz="0" w:space="0" w:color="auto"/>
            <w:right w:val="none" w:sz="0" w:space="0" w:color="auto"/>
          </w:divBdr>
          <w:divsChild>
            <w:div w:id="1812869271">
              <w:marLeft w:val="-75"/>
              <w:marRight w:val="0"/>
              <w:marTop w:val="30"/>
              <w:marBottom w:val="30"/>
              <w:divBdr>
                <w:top w:val="none" w:sz="0" w:space="0" w:color="auto"/>
                <w:left w:val="none" w:sz="0" w:space="0" w:color="auto"/>
                <w:bottom w:val="none" w:sz="0" w:space="0" w:color="auto"/>
                <w:right w:val="none" w:sz="0" w:space="0" w:color="auto"/>
              </w:divBdr>
              <w:divsChild>
                <w:div w:id="896550661">
                  <w:marLeft w:val="0"/>
                  <w:marRight w:val="0"/>
                  <w:marTop w:val="0"/>
                  <w:marBottom w:val="0"/>
                  <w:divBdr>
                    <w:top w:val="none" w:sz="0" w:space="0" w:color="auto"/>
                    <w:left w:val="none" w:sz="0" w:space="0" w:color="auto"/>
                    <w:bottom w:val="none" w:sz="0" w:space="0" w:color="auto"/>
                    <w:right w:val="none" w:sz="0" w:space="0" w:color="auto"/>
                  </w:divBdr>
                  <w:divsChild>
                    <w:div w:id="151263782">
                      <w:marLeft w:val="0"/>
                      <w:marRight w:val="0"/>
                      <w:marTop w:val="0"/>
                      <w:marBottom w:val="0"/>
                      <w:divBdr>
                        <w:top w:val="none" w:sz="0" w:space="0" w:color="auto"/>
                        <w:left w:val="none" w:sz="0" w:space="0" w:color="auto"/>
                        <w:bottom w:val="none" w:sz="0" w:space="0" w:color="auto"/>
                        <w:right w:val="none" w:sz="0" w:space="0" w:color="auto"/>
                      </w:divBdr>
                    </w:div>
                  </w:divsChild>
                </w:div>
                <w:div w:id="1228146699">
                  <w:marLeft w:val="0"/>
                  <w:marRight w:val="0"/>
                  <w:marTop w:val="0"/>
                  <w:marBottom w:val="0"/>
                  <w:divBdr>
                    <w:top w:val="none" w:sz="0" w:space="0" w:color="auto"/>
                    <w:left w:val="none" w:sz="0" w:space="0" w:color="auto"/>
                    <w:bottom w:val="none" w:sz="0" w:space="0" w:color="auto"/>
                    <w:right w:val="none" w:sz="0" w:space="0" w:color="auto"/>
                  </w:divBdr>
                  <w:divsChild>
                    <w:div w:id="680473545">
                      <w:marLeft w:val="0"/>
                      <w:marRight w:val="0"/>
                      <w:marTop w:val="0"/>
                      <w:marBottom w:val="0"/>
                      <w:divBdr>
                        <w:top w:val="none" w:sz="0" w:space="0" w:color="auto"/>
                        <w:left w:val="none" w:sz="0" w:space="0" w:color="auto"/>
                        <w:bottom w:val="none" w:sz="0" w:space="0" w:color="auto"/>
                        <w:right w:val="none" w:sz="0" w:space="0" w:color="auto"/>
                      </w:divBdr>
                    </w:div>
                  </w:divsChild>
                </w:div>
                <w:div w:id="1690066025">
                  <w:marLeft w:val="0"/>
                  <w:marRight w:val="0"/>
                  <w:marTop w:val="0"/>
                  <w:marBottom w:val="0"/>
                  <w:divBdr>
                    <w:top w:val="none" w:sz="0" w:space="0" w:color="auto"/>
                    <w:left w:val="none" w:sz="0" w:space="0" w:color="auto"/>
                    <w:bottom w:val="none" w:sz="0" w:space="0" w:color="auto"/>
                    <w:right w:val="none" w:sz="0" w:space="0" w:color="auto"/>
                  </w:divBdr>
                  <w:divsChild>
                    <w:div w:id="628390906">
                      <w:marLeft w:val="0"/>
                      <w:marRight w:val="0"/>
                      <w:marTop w:val="0"/>
                      <w:marBottom w:val="0"/>
                      <w:divBdr>
                        <w:top w:val="none" w:sz="0" w:space="0" w:color="auto"/>
                        <w:left w:val="none" w:sz="0" w:space="0" w:color="auto"/>
                        <w:bottom w:val="none" w:sz="0" w:space="0" w:color="auto"/>
                        <w:right w:val="none" w:sz="0" w:space="0" w:color="auto"/>
                      </w:divBdr>
                    </w:div>
                    <w:div w:id="1592393984">
                      <w:marLeft w:val="0"/>
                      <w:marRight w:val="0"/>
                      <w:marTop w:val="0"/>
                      <w:marBottom w:val="0"/>
                      <w:divBdr>
                        <w:top w:val="none" w:sz="0" w:space="0" w:color="auto"/>
                        <w:left w:val="none" w:sz="0" w:space="0" w:color="auto"/>
                        <w:bottom w:val="none" w:sz="0" w:space="0" w:color="auto"/>
                        <w:right w:val="none" w:sz="0" w:space="0" w:color="auto"/>
                      </w:divBdr>
                    </w:div>
                  </w:divsChild>
                </w:div>
                <w:div w:id="1865435584">
                  <w:marLeft w:val="0"/>
                  <w:marRight w:val="0"/>
                  <w:marTop w:val="0"/>
                  <w:marBottom w:val="0"/>
                  <w:divBdr>
                    <w:top w:val="none" w:sz="0" w:space="0" w:color="auto"/>
                    <w:left w:val="none" w:sz="0" w:space="0" w:color="auto"/>
                    <w:bottom w:val="none" w:sz="0" w:space="0" w:color="auto"/>
                    <w:right w:val="none" w:sz="0" w:space="0" w:color="auto"/>
                  </w:divBdr>
                  <w:divsChild>
                    <w:div w:id="103561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844916">
          <w:marLeft w:val="0"/>
          <w:marRight w:val="0"/>
          <w:marTop w:val="0"/>
          <w:marBottom w:val="0"/>
          <w:divBdr>
            <w:top w:val="none" w:sz="0" w:space="0" w:color="auto"/>
            <w:left w:val="none" w:sz="0" w:space="0" w:color="auto"/>
            <w:bottom w:val="none" w:sz="0" w:space="0" w:color="auto"/>
            <w:right w:val="none" w:sz="0" w:space="0" w:color="auto"/>
          </w:divBdr>
          <w:divsChild>
            <w:div w:id="1506625890">
              <w:marLeft w:val="-75"/>
              <w:marRight w:val="0"/>
              <w:marTop w:val="30"/>
              <w:marBottom w:val="30"/>
              <w:divBdr>
                <w:top w:val="none" w:sz="0" w:space="0" w:color="auto"/>
                <w:left w:val="none" w:sz="0" w:space="0" w:color="auto"/>
                <w:bottom w:val="none" w:sz="0" w:space="0" w:color="auto"/>
                <w:right w:val="none" w:sz="0" w:space="0" w:color="auto"/>
              </w:divBdr>
              <w:divsChild>
                <w:div w:id="179708507">
                  <w:marLeft w:val="0"/>
                  <w:marRight w:val="0"/>
                  <w:marTop w:val="0"/>
                  <w:marBottom w:val="0"/>
                  <w:divBdr>
                    <w:top w:val="none" w:sz="0" w:space="0" w:color="auto"/>
                    <w:left w:val="none" w:sz="0" w:space="0" w:color="auto"/>
                    <w:bottom w:val="none" w:sz="0" w:space="0" w:color="auto"/>
                    <w:right w:val="none" w:sz="0" w:space="0" w:color="auto"/>
                  </w:divBdr>
                  <w:divsChild>
                    <w:div w:id="864905721">
                      <w:marLeft w:val="0"/>
                      <w:marRight w:val="0"/>
                      <w:marTop w:val="0"/>
                      <w:marBottom w:val="0"/>
                      <w:divBdr>
                        <w:top w:val="none" w:sz="0" w:space="0" w:color="auto"/>
                        <w:left w:val="none" w:sz="0" w:space="0" w:color="auto"/>
                        <w:bottom w:val="none" w:sz="0" w:space="0" w:color="auto"/>
                        <w:right w:val="none" w:sz="0" w:space="0" w:color="auto"/>
                      </w:divBdr>
                    </w:div>
                  </w:divsChild>
                </w:div>
                <w:div w:id="614408165">
                  <w:marLeft w:val="0"/>
                  <w:marRight w:val="0"/>
                  <w:marTop w:val="0"/>
                  <w:marBottom w:val="0"/>
                  <w:divBdr>
                    <w:top w:val="none" w:sz="0" w:space="0" w:color="auto"/>
                    <w:left w:val="none" w:sz="0" w:space="0" w:color="auto"/>
                    <w:bottom w:val="none" w:sz="0" w:space="0" w:color="auto"/>
                    <w:right w:val="none" w:sz="0" w:space="0" w:color="auto"/>
                  </w:divBdr>
                  <w:divsChild>
                    <w:div w:id="1972126662">
                      <w:marLeft w:val="0"/>
                      <w:marRight w:val="0"/>
                      <w:marTop w:val="0"/>
                      <w:marBottom w:val="0"/>
                      <w:divBdr>
                        <w:top w:val="none" w:sz="0" w:space="0" w:color="auto"/>
                        <w:left w:val="none" w:sz="0" w:space="0" w:color="auto"/>
                        <w:bottom w:val="none" w:sz="0" w:space="0" w:color="auto"/>
                        <w:right w:val="none" w:sz="0" w:space="0" w:color="auto"/>
                      </w:divBdr>
                    </w:div>
                  </w:divsChild>
                </w:div>
                <w:div w:id="1180581938">
                  <w:marLeft w:val="0"/>
                  <w:marRight w:val="0"/>
                  <w:marTop w:val="0"/>
                  <w:marBottom w:val="0"/>
                  <w:divBdr>
                    <w:top w:val="none" w:sz="0" w:space="0" w:color="auto"/>
                    <w:left w:val="none" w:sz="0" w:space="0" w:color="auto"/>
                    <w:bottom w:val="none" w:sz="0" w:space="0" w:color="auto"/>
                    <w:right w:val="none" w:sz="0" w:space="0" w:color="auto"/>
                  </w:divBdr>
                  <w:divsChild>
                    <w:div w:id="159393199">
                      <w:marLeft w:val="0"/>
                      <w:marRight w:val="0"/>
                      <w:marTop w:val="0"/>
                      <w:marBottom w:val="0"/>
                      <w:divBdr>
                        <w:top w:val="none" w:sz="0" w:space="0" w:color="auto"/>
                        <w:left w:val="none" w:sz="0" w:space="0" w:color="auto"/>
                        <w:bottom w:val="none" w:sz="0" w:space="0" w:color="auto"/>
                        <w:right w:val="none" w:sz="0" w:space="0" w:color="auto"/>
                      </w:divBdr>
                    </w:div>
                    <w:div w:id="460340225">
                      <w:marLeft w:val="0"/>
                      <w:marRight w:val="0"/>
                      <w:marTop w:val="0"/>
                      <w:marBottom w:val="0"/>
                      <w:divBdr>
                        <w:top w:val="none" w:sz="0" w:space="0" w:color="auto"/>
                        <w:left w:val="none" w:sz="0" w:space="0" w:color="auto"/>
                        <w:bottom w:val="none" w:sz="0" w:space="0" w:color="auto"/>
                        <w:right w:val="none" w:sz="0" w:space="0" w:color="auto"/>
                      </w:divBdr>
                    </w:div>
                  </w:divsChild>
                </w:div>
                <w:div w:id="1511871776">
                  <w:marLeft w:val="0"/>
                  <w:marRight w:val="0"/>
                  <w:marTop w:val="0"/>
                  <w:marBottom w:val="0"/>
                  <w:divBdr>
                    <w:top w:val="none" w:sz="0" w:space="0" w:color="auto"/>
                    <w:left w:val="none" w:sz="0" w:space="0" w:color="auto"/>
                    <w:bottom w:val="none" w:sz="0" w:space="0" w:color="auto"/>
                    <w:right w:val="none" w:sz="0" w:space="0" w:color="auto"/>
                  </w:divBdr>
                  <w:divsChild>
                    <w:div w:id="398097616">
                      <w:marLeft w:val="0"/>
                      <w:marRight w:val="0"/>
                      <w:marTop w:val="0"/>
                      <w:marBottom w:val="0"/>
                      <w:divBdr>
                        <w:top w:val="none" w:sz="0" w:space="0" w:color="auto"/>
                        <w:left w:val="none" w:sz="0" w:space="0" w:color="auto"/>
                        <w:bottom w:val="none" w:sz="0" w:space="0" w:color="auto"/>
                        <w:right w:val="none" w:sz="0" w:space="0" w:color="auto"/>
                      </w:divBdr>
                    </w:div>
                    <w:div w:id="14576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977642">
          <w:marLeft w:val="0"/>
          <w:marRight w:val="0"/>
          <w:marTop w:val="0"/>
          <w:marBottom w:val="0"/>
          <w:divBdr>
            <w:top w:val="none" w:sz="0" w:space="0" w:color="auto"/>
            <w:left w:val="none" w:sz="0" w:space="0" w:color="auto"/>
            <w:bottom w:val="none" w:sz="0" w:space="0" w:color="auto"/>
            <w:right w:val="none" w:sz="0" w:space="0" w:color="auto"/>
          </w:divBdr>
        </w:div>
        <w:div w:id="1804813480">
          <w:marLeft w:val="0"/>
          <w:marRight w:val="0"/>
          <w:marTop w:val="0"/>
          <w:marBottom w:val="0"/>
          <w:divBdr>
            <w:top w:val="none" w:sz="0" w:space="0" w:color="auto"/>
            <w:left w:val="none" w:sz="0" w:space="0" w:color="auto"/>
            <w:bottom w:val="none" w:sz="0" w:space="0" w:color="auto"/>
            <w:right w:val="none" w:sz="0" w:space="0" w:color="auto"/>
          </w:divBdr>
        </w:div>
        <w:div w:id="1819111799">
          <w:marLeft w:val="0"/>
          <w:marRight w:val="0"/>
          <w:marTop w:val="0"/>
          <w:marBottom w:val="0"/>
          <w:divBdr>
            <w:top w:val="none" w:sz="0" w:space="0" w:color="auto"/>
            <w:left w:val="none" w:sz="0" w:space="0" w:color="auto"/>
            <w:bottom w:val="none" w:sz="0" w:space="0" w:color="auto"/>
            <w:right w:val="none" w:sz="0" w:space="0" w:color="auto"/>
          </w:divBdr>
        </w:div>
      </w:divsChild>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12094703">
      <w:bodyDiv w:val="1"/>
      <w:marLeft w:val="0"/>
      <w:marRight w:val="0"/>
      <w:marTop w:val="0"/>
      <w:marBottom w:val="0"/>
      <w:divBdr>
        <w:top w:val="none" w:sz="0" w:space="0" w:color="auto"/>
        <w:left w:val="none" w:sz="0" w:space="0" w:color="auto"/>
        <w:bottom w:val="none" w:sz="0" w:space="0" w:color="auto"/>
        <w:right w:val="none" w:sz="0" w:space="0" w:color="auto"/>
      </w:divBdr>
      <w:divsChild>
        <w:div w:id="213589735">
          <w:marLeft w:val="0"/>
          <w:marRight w:val="0"/>
          <w:marTop w:val="0"/>
          <w:marBottom w:val="0"/>
          <w:divBdr>
            <w:top w:val="none" w:sz="0" w:space="0" w:color="auto"/>
            <w:left w:val="none" w:sz="0" w:space="0" w:color="auto"/>
            <w:bottom w:val="none" w:sz="0" w:space="0" w:color="auto"/>
            <w:right w:val="none" w:sz="0" w:space="0" w:color="auto"/>
          </w:divBdr>
        </w:div>
        <w:div w:id="1749381648">
          <w:marLeft w:val="0"/>
          <w:marRight w:val="0"/>
          <w:marTop w:val="0"/>
          <w:marBottom w:val="0"/>
          <w:divBdr>
            <w:top w:val="none" w:sz="0" w:space="0" w:color="auto"/>
            <w:left w:val="none" w:sz="0" w:space="0" w:color="auto"/>
            <w:bottom w:val="none" w:sz="0" w:space="0" w:color="auto"/>
            <w:right w:val="none" w:sz="0" w:space="0" w:color="auto"/>
          </w:divBdr>
        </w:div>
      </w:divsChild>
    </w:div>
    <w:div w:id="453521293">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526020321">
      <w:bodyDiv w:val="1"/>
      <w:marLeft w:val="0"/>
      <w:marRight w:val="0"/>
      <w:marTop w:val="0"/>
      <w:marBottom w:val="0"/>
      <w:divBdr>
        <w:top w:val="none" w:sz="0" w:space="0" w:color="auto"/>
        <w:left w:val="none" w:sz="0" w:space="0" w:color="auto"/>
        <w:bottom w:val="none" w:sz="0" w:space="0" w:color="auto"/>
        <w:right w:val="none" w:sz="0" w:space="0" w:color="auto"/>
      </w:divBdr>
    </w:div>
    <w:div w:id="574241701">
      <w:bodyDiv w:val="1"/>
      <w:marLeft w:val="0"/>
      <w:marRight w:val="0"/>
      <w:marTop w:val="0"/>
      <w:marBottom w:val="0"/>
      <w:divBdr>
        <w:top w:val="none" w:sz="0" w:space="0" w:color="auto"/>
        <w:left w:val="none" w:sz="0" w:space="0" w:color="auto"/>
        <w:bottom w:val="none" w:sz="0" w:space="0" w:color="auto"/>
        <w:right w:val="none" w:sz="0" w:space="0" w:color="auto"/>
      </w:divBdr>
    </w:div>
    <w:div w:id="650058304">
      <w:bodyDiv w:val="1"/>
      <w:marLeft w:val="0"/>
      <w:marRight w:val="0"/>
      <w:marTop w:val="0"/>
      <w:marBottom w:val="0"/>
      <w:divBdr>
        <w:top w:val="none" w:sz="0" w:space="0" w:color="auto"/>
        <w:left w:val="none" w:sz="0" w:space="0" w:color="auto"/>
        <w:bottom w:val="none" w:sz="0" w:space="0" w:color="auto"/>
        <w:right w:val="none" w:sz="0" w:space="0" w:color="auto"/>
      </w:divBdr>
      <w:divsChild>
        <w:div w:id="1657689931">
          <w:marLeft w:val="0"/>
          <w:marRight w:val="0"/>
          <w:marTop w:val="0"/>
          <w:marBottom w:val="0"/>
          <w:divBdr>
            <w:top w:val="none" w:sz="0" w:space="0" w:color="auto"/>
            <w:left w:val="none" w:sz="0" w:space="0" w:color="auto"/>
            <w:bottom w:val="none" w:sz="0" w:space="0" w:color="auto"/>
            <w:right w:val="none" w:sz="0" w:space="0" w:color="auto"/>
          </w:divBdr>
          <w:divsChild>
            <w:div w:id="343551836">
              <w:marLeft w:val="0"/>
              <w:marRight w:val="0"/>
              <w:marTop w:val="0"/>
              <w:marBottom w:val="0"/>
              <w:divBdr>
                <w:top w:val="none" w:sz="0" w:space="0" w:color="auto"/>
                <w:left w:val="none" w:sz="0" w:space="0" w:color="auto"/>
                <w:bottom w:val="none" w:sz="0" w:space="0" w:color="auto"/>
                <w:right w:val="none" w:sz="0" w:space="0" w:color="auto"/>
              </w:divBdr>
            </w:div>
            <w:div w:id="2142570572">
              <w:marLeft w:val="0"/>
              <w:marRight w:val="0"/>
              <w:marTop w:val="0"/>
              <w:marBottom w:val="0"/>
              <w:divBdr>
                <w:top w:val="none" w:sz="0" w:space="0" w:color="auto"/>
                <w:left w:val="none" w:sz="0" w:space="0" w:color="auto"/>
                <w:bottom w:val="none" w:sz="0" w:space="0" w:color="auto"/>
                <w:right w:val="none" w:sz="0" w:space="0" w:color="auto"/>
              </w:divBdr>
            </w:div>
          </w:divsChild>
        </w:div>
        <w:div w:id="1819347466">
          <w:marLeft w:val="0"/>
          <w:marRight w:val="0"/>
          <w:marTop w:val="0"/>
          <w:marBottom w:val="0"/>
          <w:divBdr>
            <w:top w:val="none" w:sz="0" w:space="0" w:color="auto"/>
            <w:left w:val="none" w:sz="0" w:space="0" w:color="auto"/>
            <w:bottom w:val="none" w:sz="0" w:space="0" w:color="auto"/>
            <w:right w:val="none" w:sz="0" w:space="0" w:color="auto"/>
          </w:divBdr>
        </w:div>
      </w:divsChild>
    </w:div>
    <w:div w:id="662588505">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833180189">
      <w:bodyDiv w:val="1"/>
      <w:marLeft w:val="0"/>
      <w:marRight w:val="0"/>
      <w:marTop w:val="0"/>
      <w:marBottom w:val="0"/>
      <w:divBdr>
        <w:top w:val="none" w:sz="0" w:space="0" w:color="auto"/>
        <w:left w:val="none" w:sz="0" w:space="0" w:color="auto"/>
        <w:bottom w:val="none" w:sz="0" w:space="0" w:color="auto"/>
        <w:right w:val="none" w:sz="0" w:space="0" w:color="auto"/>
      </w:divBdr>
      <w:divsChild>
        <w:div w:id="827283505">
          <w:marLeft w:val="0"/>
          <w:marRight w:val="0"/>
          <w:marTop w:val="0"/>
          <w:marBottom w:val="0"/>
          <w:divBdr>
            <w:top w:val="none" w:sz="0" w:space="0" w:color="auto"/>
            <w:left w:val="none" w:sz="0" w:space="0" w:color="auto"/>
            <w:bottom w:val="none" w:sz="0" w:space="0" w:color="auto"/>
            <w:right w:val="none" w:sz="0" w:space="0" w:color="auto"/>
          </w:divBdr>
        </w:div>
        <w:div w:id="1151870561">
          <w:marLeft w:val="0"/>
          <w:marRight w:val="0"/>
          <w:marTop w:val="180"/>
          <w:marBottom w:val="0"/>
          <w:divBdr>
            <w:top w:val="none" w:sz="0" w:space="0" w:color="auto"/>
            <w:left w:val="none" w:sz="0" w:space="0" w:color="auto"/>
            <w:bottom w:val="none" w:sz="0" w:space="0" w:color="auto"/>
            <w:right w:val="none" w:sz="0" w:space="0" w:color="auto"/>
          </w:divBdr>
        </w:div>
        <w:div w:id="1685399863">
          <w:marLeft w:val="0"/>
          <w:marRight w:val="0"/>
          <w:marTop w:val="180"/>
          <w:marBottom w:val="0"/>
          <w:divBdr>
            <w:top w:val="none" w:sz="0" w:space="0" w:color="auto"/>
            <w:left w:val="none" w:sz="0" w:space="0" w:color="auto"/>
            <w:bottom w:val="none" w:sz="0" w:space="0" w:color="auto"/>
            <w:right w:val="none" w:sz="0" w:space="0" w:color="auto"/>
          </w:divBdr>
        </w:div>
        <w:div w:id="1703750395">
          <w:marLeft w:val="0"/>
          <w:marRight w:val="0"/>
          <w:marTop w:val="180"/>
          <w:marBottom w:val="0"/>
          <w:divBdr>
            <w:top w:val="none" w:sz="0" w:space="0" w:color="auto"/>
            <w:left w:val="none" w:sz="0" w:space="0" w:color="auto"/>
            <w:bottom w:val="none" w:sz="0" w:space="0" w:color="auto"/>
            <w:right w:val="none" w:sz="0" w:space="0" w:color="auto"/>
          </w:divBdr>
        </w:div>
        <w:div w:id="1933079699">
          <w:marLeft w:val="0"/>
          <w:marRight w:val="0"/>
          <w:marTop w:val="180"/>
          <w:marBottom w:val="0"/>
          <w:divBdr>
            <w:top w:val="none" w:sz="0" w:space="0" w:color="auto"/>
            <w:left w:val="none" w:sz="0" w:space="0" w:color="auto"/>
            <w:bottom w:val="none" w:sz="0" w:space="0" w:color="auto"/>
            <w:right w:val="none" w:sz="0" w:space="0" w:color="auto"/>
          </w:divBdr>
        </w:div>
      </w:divsChild>
    </w:div>
    <w:div w:id="847863829">
      <w:bodyDiv w:val="1"/>
      <w:marLeft w:val="0"/>
      <w:marRight w:val="0"/>
      <w:marTop w:val="0"/>
      <w:marBottom w:val="0"/>
      <w:divBdr>
        <w:top w:val="none" w:sz="0" w:space="0" w:color="auto"/>
        <w:left w:val="none" w:sz="0" w:space="0" w:color="auto"/>
        <w:bottom w:val="none" w:sz="0" w:space="0" w:color="auto"/>
        <w:right w:val="none" w:sz="0" w:space="0" w:color="auto"/>
      </w:divBdr>
      <w:divsChild>
        <w:div w:id="343947639">
          <w:marLeft w:val="0"/>
          <w:marRight w:val="0"/>
          <w:marTop w:val="0"/>
          <w:marBottom w:val="0"/>
          <w:divBdr>
            <w:top w:val="none" w:sz="0" w:space="0" w:color="auto"/>
            <w:left w:val="none" w:sz="0" w:space="0" w:color="auto"/>
            <w:bottom w:val="none" w:sz="0" w:space="0" w:color="auto"/>
            <w:right w:val="none" w:sz="0" w:space="0" w:color="auto"/>
          </w:divBdr>
          <w:divsChild>
            <w:div w:id="592512605">
              <w:marLeft w:val="0"/>
              <w:marRight w:val="0"/>
              <w:marTop w:val="0"/>
              <w:marBottom w:val="0"/>
              <w:divBdr>
                <w:top w:val="none" w:sz="0" w:space="0" w:color="auto"/>
                <w:left w:val="none" w:sz="0" w:space="0" w:color="auto"/>
                <w:bottom w:val="none" w:sz="0" w:space="0" w:color="auto"/>
                <w:right w:val="none" w:sz="0" w:space="0" w:color="auto"/>
              </w:divBdr>
            </w:div>
          </w:divsChild>
        </w:div>
        <w:div w:id="396903809">
          <w:marLeft w:val="0"/>
          <w:marRight w:val="0"/>
          <w:marTop w:val="0"/>
          <w:marBottom w:val="0"/>
          <w:divBdr>
            <w:top w:val="none" w:sz="0" w:space="0" w:color="auto"/>
            <w:left w:val="none" w:sz="0" w:space="0" w:color="auto"/>
            <w:bottom w:val="none" w:sz="0" w:space="0" w:color="auto"/>
            <w:right w:val="none" w:sz="0" w:space="0" w:color="auto"/>
          </w:divBdr>
          <w:divsChild>
            <w:div w:id="579632106">
              <w:marLeft w:val="0"/>
              <w:marRight w:val="0"/>
              <w:marTop w:val="0"/>
              <w:marBottom w:val="0"/>
              <w:divBdr>
                <w:top w:val="none" w:sz="0" w:space="0" w:color="auto"/>
                <w:left w:val="none" w:sz="0" w:space="0" w:color="auto"/>
                <w:bottom w:val="none" w:sz="0" w:space="0" w:color="auto"/>
                <w:right w:val="none" w:sz="0" w:space="0" w:color="auto"/>
              </w:divBdr>
            </w:div>
            <w:div w:id="1783720354">
              <w:marLeft w:val="0"/>
              <w:marRight w:val="0"/>
              <w:marTop w:val="0"/>
              <w:marBottom w:val="0"/>
              <w:divBdr>
                <w:top w:val="none" w:sz="0" w:space="0" w:color="auto"/>
                <w:left w:val="none" w:sz="0" w:space="0" w:color="auto"/>
                <w:bottom w:val="none" w:sz="0" w:space="0" w:color="auto"/>
                <w:right w:val="none" w:sz="0" w:space="0" w:color="auto"/>
              </w:divBdr>
            </w:div>
          </w:divsChild>
        </w:div>
        <w:div w:id="785081380">
          <w:marLeft w:val="0"/>
          <w:marRight w:val="0"/>
          <w:marTop w:val="0"/>
          <w:marBottom w:val="0"/>
          <w:divBdr>
            <w:top w:val="none" w:sz="0" w:space="0" w:color="auto"/>
            <w:left w:val="none" w:sz="0" w:space="0" w:color="auto"/>
            <w:bottom w:val="none" w:sz="0" w:space="0" w:color="auto"/>
            <w:right w:val="none" w:sz="0" w:space="0" w:color="auto"/>
          </w:divBdr>
          <w:divsChild>
            <w:div w:id="76244635">
              <w:marLeft w:val="0"/>
              <w:marRight w:val="0"/>
              <w:marTop w:val="0"/>
              <w:marBottom w:val="0"/>
              <w:divBdr>
                <w:top w:val="none" w:sz="0" w:space="0" w:color="auto"/>
                <w:left w:val="none" w:sz="0" w:space="0" w:color="auto"/>
                <w:bottom w:val="none" w:sz="0" w:space="0" w:color="auto"/>
                <w:right w:val="none" w:sz="0" w:space="0" w:color="auto"/>
              </w:divBdr>
            </w:div>
            <w:div w:id="895774287">
              <w:marLeft w:val="0"/>
              <w:marRight w:val="0"/>
              <w:marTop w:val="0"/>
              <w:marBottom w:val="0"/>
              <w:divBdr>
                <w:top w:val="none" w:sz="0" w:space="0" w:color="auto"/>
                <w:left w:val="none" w:sz="0" w:space="0" w:color="auto"/>
                <w:bottom w:val="none" w:sz="0" w:space="0" w:color="auto"/>
                <w:right w:val="none" w:sz="0" w:space="0" w:color="auto"/>
              </w:divBdr>
            </w:div>
            <w:div w:id="931356624">
              <w:marLeft w:val="0"/>
              <w:marRight w:val="0"/>
              <w:marTop w:val="0"/>
              <w:marBottom w:val="0"/>
              <w:divBdr>
                <w:top w:val="none" w:sz="0" w:space="0" w:color="auto"/>
                <w:left w:val="none" w:sz="0" w:space="0" w:color="auto"/>
                <w:bottom w:val="none" w:sz="0" w:space="0" w:color="auto"/>
                <w:right w:val="none" w:sz="0" w:space="0" w:color="auto"/>
              </w:divBdr>
            </w:div>
            <w:div w:id="1853108952">
              <w:marLeft w:val="0"/>
              <w:marRight w:val="0"/>
              <w:marTop w:val="0"/>
              <w:marBottom w:val="0"/>
              <w:divBdr>
                <w:top w:val="none" w:sz="0" w:space="0" w:color="auto"/>
                <w:left w:val="none" w:sz="0" w:space="0" w:color="auto"/>
                <w:bottom w:val="none" w:sz="0" w:space="0" w:color="auto"/>
                <w:right w:val="none" w:sz="0" w:space="0" w:color="auto"/>
              </w:divBdr>
            </w:div>
            <w:div w:id="1983805183">
              <w:marLeft w:val="0"/>
              <w:marRight w:val="0"/>
              <w:marTop w:val="0"/>
              <w:marBottom w:val="0"/>
              <w:divBdr>
                <w:top w:val="none" w:sz="0" w:space="0" w:color="auto"/>
                <w:left w:val="none" w:sz="0" w:space="0" w:color="auto"/>
                <w:bottom w:val="none" w:sz="0" w:space="0" w:color="auto"/>
                <w:right w:val="none" w:sz="0" w:space="0" w:color="auto"/>
              </w:divBdr>
            </w:div>
          </w:divsChild>
        </w:div>
        <w:div w:id="873229995">
          <w:marLeft w:val="0"/>
          <w:marRight w:val="0"/>
          <w:marTop w:val="0"/>
          <w:marBottom w:val="0"/>
          <w:divBdr>
            <w:top w:val="none" w:sz="0" w:space="0" w:color="auto"/>
            <w:left w:val="none" w:sz="0" w:space="0" w:color="auto"/>
            <w:bottom w:val="none" w:sz="0" w:space="0" w:color="auto"/>
            <w:right w:val="none" w:sz="0" w:space="0" w:color="auto"/>
          </w:divBdr>
          <w:divsChild>
            <w:div w:id="280379805">
              <w:marLeft w:val="0"/>
              <w:marRight w:val="0"/>
              <w:marTop w:val="0"/>
              <w:marBottom w:val="0"/>
              <w:divBdr>
                <w:top w:val="none" w:sz="0" w:space="0" w:color="auto"/>
                <w:left w:val="none" w:sz="0" w:space="0" w:color="auto"/>
                <w:bottom w:val="none" w:sz="0" w:space="0" w:color="auto"/>
                <w:right w:val="none" w:sz="0" w:space="0" w:color="auto"/>
              </w:divBdr>
            </w:div>
          </w:divsChild>
        </w:div>
        <w:div w:id="1247182508">
          <w:marLeft w:val="0"/>
          <w:marRight w:val="0"/>
          <w:marTop w:val="0"/>
          <w:marBottom w:val="0"/>
          <w:divBdr>
            <w:top w:val="none" w:sz="0" w:space="0" w:color="auto"/>
            <w:left w:val="none" w:sz="0" w:space="0" w:color="auto"/>
            <w:bottom w:val="none" w:sz="0" w:space="0" w:color="auto"/>
            <w:right w:val="none" w:sz="0" w:space="0" w:color="auto"/>
          </w:divBdr>
          <w:divsChild>
            <w:div w:id="116073323">
              <w:marLeft w:val="0"/>
              <w:marRight w:val="0"/>
              <w:marTop w:val="0"/>
              <w:marBottom w:val="0"/>
              <w:divBdr>
                <w:top w:val="none" w:sz="0" w:space="0" w:color="auto"/>
                <w:left w:val="none" w:sz="0" w:space="0" w:color="auto"/>
                <w:bottom w:val="none" w:sz="0" w:space="0" w:color="auto"/>
                <w:right w:val="none" w:sz="0" w:space="0" w:color="auto"/>
              </w:divBdr>
            </w:div>
            <w:div w:id="179660232">
              <w:marLeft w:val="0"/>
              <w:marRight w:val="0"/>
              <w:marTop w:val="0"/>
              <w:marBottom w:val="0"/>
              <w:divBdr>
                <w:top w:val="none" w:sz="0" w:space="0" w:color="auto"/>
                <w:left w:val="none" w:sz="0" w:space="0" w:color="auto"/>
                <w:bottom w:val="none" w:sz="0" w:space="0" w:color="auto"/>
                <w:right w:val="none" w:sz="0" w:space="0" w:color="auto"/>
              </w:divBdr>
            </w:div>
            <w:div w:id="195574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5754">
      <w:bodyDiv w:val="1"/>
      <w:marLeft w:val="0"/>
      <w:marRight w:val="0"/>
      <w:marTop w:val="0"/>
      <w:marBottom w:val="0"/>
      <w:divBdr>
        <w:top w:val="none" w:sz="0" w:space="0" w:color="auto"/>
        <w:left w:val="none" w:sz="0" w:space="0" w:color="auto"/>
        <w:bottom w:val="none" w:sz="0" w:space="0" w:color="auto"/>
        <w:right w:val="none" w:sz="0" w:space="0" w:color="auto"/>
      </w:divBdr>
      <w:divsChild>
        <w:div w:id="954604568">
          <w:marLeft w:val="0"/>
          <w:marRight w:val="0"/>
          <w:marTop w:val="0"/>
          <w:marBottom w:val="0"/>
          <w:divBdr>
            <w:top w:val="none" w:sz="0" w:space="0" w:color="auto"/>
            <w:left w:val="none" w:sz="0" w:space="0" w:color="auto"/>
            <w:bottom w:val="none" w:sz="0" w:space="0" w:color="auto"/>
            <w:right w:val="none" w:sz="0" w:space="0" w:color="auto"/>
          </w:divBdr>
        </w:div>
        <w:div w:id="1409838839">
          <w:marLeft w:val="0"/>
          <w:marRight w:val="0"/>
          <w:marTop w:val="0"/>
          <w:marBottom w:val="0"/>
          <w:divBdr>
            <w:top w:val="none" w:sz="0" w:space="0" w:color="auto"/>
            <w:left w:val="none" w:sz="0" w:space="0" w:color="auto"/>
            <w:bottom w:val="none" w:sz="0" w:space="0" w:color="auto"/>
            <w:right w:val="none" w:sz="0" w:space="0" w:color="auto"/>
          </w:divBdr>
        </w:div>
      </w:divsChild>
    </w:div>
    <w:div w:id="864369053">
      <w:bodyDiv w:val="1"/>
      <w:marLeft w:val="0"/>
      <w:marRight w:val="0"/>
      <w:marTop w:val="0"/>
      <w:marBottom w:val="0"/>
      <w:divBdr>
        <w:top w:val="none" w:sz="0" w:space="0" w:color="auto"/>
        <w:left w:val="none" w:sz="0" w:space="0" w:color="auto"/>
        <w:bottom w:val="none" w:sz="0" w:space="0" w:color="auto"/>
        <w:right w:val="none" w:sz="0" w:space="0" w:color="auto"/>
      </w:divBdr>
    </w:div>
    <w:div w:id="873538895">
      <w:bodyDiv w:val="1"/>
      <w:marLeft w:val="0"/>
      <w:marRight w:val="0"/>
      <w:marTop w:val="0"/>
      <w:marBottom w:val="0"/>
      <w:divBdr>
        <w:top w:val="none" w:sz="0" w:space="0" w:color="auto"/>
        <w:left w:val="none" w:sz="0" w:space="0" w:color="auto"/>
        <w:bottom w:val="none" w:sz="0" w:space="0" w:color="auto"/>
        <w:right w:val="none" w:sz="0" w:space="0" w:color="auto"/>
      </w:divBdr>
    </w:div>
    <w:div w:id="885414922">
      <w:bodyDiv w:val="1"/>
      <w:marLeft w:val="0"/>
      <w:marRight w:val="0"/>
      <w:marTop w:val="0"/>
      <w:marBottom w:val="0"/>
      <w:divBdr>
        <w:top w:val="none" w:sz="0" w:space="0" w:color="auto"/>
        <w:left w:val="none" w:sz="0" w:space="0" w:color="auto"/>
        <w:bottom w:val="none" w:sz="0" w:space="0" w:color="auto"/>
        <w:right w:val="none" w:sz="0" w:space="0" w:color="auto"/>
      </w:divBdr>
    </w:div>
    <w:div w:id="1028264834">
      <w:bodyDiv w:val="1"/>
      <w:marLeft w:val="0"/>
      <w:marRight w:val="0"/>
      <w:marTop w:val="0"/>
      <w:marBottom w:val="0"/>
      <w:divBdr>
        <w:top w:val="none" w:sz="0" w:space="0" w:color="auto"/>
        <w:left w:val="none" w:sz="0" w:space="0" w:color="auto"/>
        <w:bottom w:val="none" w:sz="0" w:space="0" w:color="auto"/>
        <w:right w:val="none" w:sz="0" w:space="0" w:color="auto"/>
      </w:divBdr>
    </w:div>
    <w:div w:id="1099252268">
      <w:bodyDiv w:val="1"/>
      <w:marLeft w:val="0"/>
      <w:marRight w:val="0"/>
      <w:marTop w:val="0"/>
      <w:marBottom w:val="0"/>
      <w:divBdr>
        <w:top w:val="none" w:sz="0" w:space="0" w:color="auto"/>
        <w:left w:val="none" w:sz="0" w:space="0" w:color="auto"/>
        <w:bottom w:val="none" w:sz="0" w:space="0" w:color="auto"/>
        <w:right w:val="none" w:sz="0" w:space="0" w:color="auto"/>
      </w:divBdr>
      <w:divsChild>
        <w:div w:id="610363661">
          <w:marLeft w:val="0"/>
          <w:marRight w:val="0"/>
          <w:marTop w:val="0"/>
          <w:marBottom w:val="0"/>
          <w:divBdr>
            <w:top w:val="none" w:sz="0" w:space="0" w:color="auto"/>
            <w:left w:val="none" w:sz="0" w:space="0" w:color="auto"/>
            <w:bottom w:val="none" w:sz="0" w:space="0" w:color="auto"/>
            <w:right w:val="none" w:sz="0" w:space="0" w:color="auto"/>
          </w:divBdr>
        </w:div>
        <w:div w:id="2035111906">
          <w:marLeft w:val="0"/>
          <w:marRight w:val="0"/>
          <w:marTop w:val="0"/>
          <w:marBottom w:val="0"/>
          <w:divBdr>
            <w:top w:val="none" w:sz="0" w:space="0" w:color="auto"/>
            <w:left w:val="none" w:sz="0" w:space="0" w:color="auto"/>
            <w:bottom w:val="none" w:sz="0" w:space="0" w:color="auto"/>
            <w:right w:val="none" w:sz="0" w:space="0" w:color="auto"/>
          </w:divBdr>
        </w:div>
      </w:divsChild>
    </w:div>
    <w:div w:id="1099644089">
      <w:bodyDiv w:val="1"/>
      <w:marLeft w:val="0"/>
      <w:marRight w:val="0"/>
      <w:marTop w:val="0"/>
      <w:marBottom w:val="0"/>
      <w:divBdr>
        <w:top w:val="none" w:sz="0" w:space="0" w:color="auto"/>
        <w:left w:val="none" w:sz="0" w:space="0" w:color="auto"/>
        <w:bottom w:val="none" w:sz="0" w:space="0" w:color="auto"/>
        <w:right w:val="none" w:sz="0" w:space="0" w:color="auto"/>
      </w:divBdr>
    </w:div>
    <w:div w:id="1103918158">
      <w:bodyDiv w:val="1"/>
      <w:marLeft w:val="0"/>
      <w:marRight w:val="0"/>
      <w:marTop w:val="0"/>
      <w:marBottom w:val="0"/>
      <w:divBdr>
        <w:top w:val="none" w:sz="0" w:space="0" w:color="auto"/>
        <w:left w:val="none" w:sz="0" w:space="0" w:color="auto"/>
        <w:bottom w:val="none" w:sz="0" w:space="0" w:color="auto"/>
        <w:right w:val="none" w:sz="0" w:space="0" w:color="auto"/>
      </w:divBdr>
    </w:div>
    <w:div w:id="1163818962">
      <w:bodyDiv w:val="1"/>
      <w:marLeft w:val="0"/>
      <w:marRight w:val="0"/>
      <w:marTop w:val="0"/>
      <w:marBottom w:val="0"/>
      <w:divBdr>
        <w:top w:val="none" w:sz="0" w:space="0" w:color="auto"/>
        <w:left w:val="none" w:sz="0" w:space="0" w:color="auto"/>
        <w:bottom w:val="none" w:sz="0" w:space="0" w:color="auto"/>
        <w:right w:val="none" w:sz="0" w:space="0" w:color="auto"/>
      </w:divBdr>
      <w:divsChild>
        <w:div w:id="271790828">
          <w:marLeft w:val="0"/>
          <w:marRight w:val="0"/>
          <w:marTop w:val="0"/>
          <w:marBottom w:val="0"/>
          <w:divBdr>
            <w:top w:val="none" w:sz="0" w:space="0" w:color="auto"/>
            <w:left w:val="none" w:sz="0" w:space="0" w:color="auto"/>
            <w:bottom w:val="none" w:sz="0" w:space="0" w:color="auto"/>
            <w:right w:val="none" w:sz="0" w:space="0" w:color="auto"/>
          </w:divBdr>
          <w:divsChild>
            <w:div w:id="178930751">
              <w:marLeft w:val="0"/>
              <w:marRight w:val="0"/>
              <w:marTop w:val="0"/>
              <w:marBottom w:val="0"/>
              <w:divBdr>
                <w:top w:val="none" w:sz="0" w:space="0" w:color="auto"/>
                <w:left w:val="none" w:sz="0" w:space="0" w:color="auto"/>
                <w:bottom w:val="none" w:sz="0" w:space="0" w:color="auto"/>
                <w:right w:val="none" w:sz="0" w:space="0" w:color="auto"/>
              </w:divBdr>
            </w:div>
            <w:div w:id="1048069966">
              <w:marLeft w:val="0"/>
              <w:marRight w:val="0"/>
              <w:marTop w:val="0"/>
              <w:marBottom w:val="0"/>
              <w:divBdr>
                <w:top w:val="none" w:sz="0" w:space="0" w:color="auto"/>
                <w:left w:val="none" w:sz="0" w:space="0" w:color="auto"/>
                <w:bottom w:val="none" w:sz="0" w:space="0" w:color="auto"/>
                <w:right w:val="none" w:sz="0" w:space="0" w:color="auto"/>
              </w:divBdr>
            </w:div>
            <w:div w:id="1533229348">
              <w:marLeft w:val="0"/>
              <w:marRight w:val="0"/>
              <w:marTop w:val="0"/>
              <w:marBottom w:val="0"/>
              <w:divBdr>
                <w:top w:val="none" w:sz="0" w:space="0" w:color="auto"/>
                <w:left w:val="none" w:sz="0" w:space="0" w:color="auto"/>
                <w:bottom w:val="none" w:sz="0" w:space="0" w:color="auto"/>
                <w:right w:val="none" w:sz="0" w:space="0" w:color="auto"/>
              </w:divBdr>
            </w:div>
            <w:div w:id="1917475353">
              <w:marLeft w:val="0"/>
              <w:marRight w:val="0"/>
              <w:marTop w:val="0"/>
              <w:marBottom w:val="0"/>
              <w:divBdr>
                <w:top w:val="none" w:sz="0" w:space="0" w:color="auto"/>
                <w:left w:val="none" w:sz="0" w:space="0" w:color="auto"/>
                <w:bottom w:val="none" w:sz="0" w:space="0" w:color="auto"/>
                <w:right w:val="none" w:sz="0" w:space="0" w:color="auto"/>
              </w:divBdr>
            </w:div>
            <w:div w:id="1952279048">
              <w:marLeft w:val="0"/>
              <w:marRight w:val="0"/>
              <w:marTop w:val="0"/>
              <w:marBottom w:val="0"/>
              <w:divBdr>
                <w:top w:val="none" w:sz="0" w:space="0" w:color="auto"/>
                <w:left w:val="none" w:sz="0" w:space="0" w:color="auto"/>
                <w:bottom w:val="none" w:sz="0" w:space="0" w:color="auto"/>
                <w:right w:val="none" w:sz="0" w:space="0" w:color="auto"/>
              </w:divBdr>
            </w:div>
          </w:divsChild>
        </w:div>
        <w:div w:id="422263107">
          <w:marLeft w:val="0"/>
          <w:marRight w:val="0"/>
          <w:marTop w:val="0"/>
          <w:marBottom w:val="0"/>
          <w:divBdr>
            <w:top w:val="none" w:sz="0" w:space="0" w:color="auto"/>
            <w:left w:val="none" w:sz="0" w:space="0" w:color="auto"/>
            <w:bottom w:val="none" w:sz="0" w:space="0" w:color="auto"/>
            <w:right w:val="none" w:sz="0" w:space="0" w:color="auto"/>
          </w:divBdr>
        </w:div>
        <w:div w:id="775061359">
          <w:marLeft w:val="0"/>
          <w:marRight w:val="0"/>
          <w:marTop w:val="0"/>
          <w:marBottom w:val="0"/>
          <w:divBdr>
            <w:top w:val="none" w:sz="0" w:space="0" w:color="auto"/>
            <w:left w:val="none" w:sz="0" w:space="0" w:color="auto"/>
            <w:bottom w:val="none" w:sz="0" w:space="0" w:color="auto"/>
            <w:right w:val="none" w:sz="0" w:space="0" w:color="auto"/>
          </w:divBdr>
        </w:div>
        <w:div w:id="1499416539">
          <w:marLeft w:val="0"/>
          <w:marRight w:val="0"/>
          <w:marTop w:val="0"/>
          <w:marBottom w:val="0"/>
          <w:divBdr>
            <w:top w:val="none" w:sz="0" w:space="0" w:color="auto"/>
            <w:left w:val="none" w:sz="0" w:space="0" w:color="auto"/>
            <w:bottom w:val="none" w:sz="0" w:space="0" w:color="auto"/>
            <w:right w:val="none" w:sz="0" w:space="0" w:color="auto"/>
          </w:divBdr>
        </w:div>
      </w:divsChild>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208570689">
      <w:bodyDiv w:val="1"/>
      <w:marLeft w:val="0"/>
      <w:marRight w:val="0"/>
      <w:marTop w:val="0"/>
      <w:marBottom w:val="0"/>
      <w:divBdr>
        <w:top w:val="none" w:sz="0" w:space="0" w:color="auto"/>
        <w:left w:val="none" w:sz="0" w:space="0" w:color="auto"/>
        <w:bottom w:val="none" w:sz="0" w:space="0" w:color="auto"/>
        <w:right w:val="none" w:sz="0" w:space="0" w:color="auto"/>
      </w:divBdr>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320184508">
      <w:bodyDiv w:val="1"/>
      <w:marLeft w:val="0"/>
      <w:marRight w:val="0"/>
      <w:marTop w:val="0"/>
      <w:marBottom w:val="0"/>
      <w:divBdr>
        <w:top w:val="none" w:sz="0" w:space="0" w:color="auto"/>
        <w:left w:val="none" w:sz="0" w:space="0" w:color="auto"/>
        <w:bottom w:val="none" w:sz="0" w:space="0" w:color="auto"/>
        <w:right w:val="none" w:sz="0" w:space="0" w:color="auto"/>
      </w:divBdr>
      <w:divsChild>
        <w:div w:id="478770163">
          <w:marLeft w:val="0"/>
          <w:marRight w:val="0"/>
          <w:marTop w:val="0"/>
          <w:marBottom w:val="0"/>
          <w:divBdr>
            <w:top w:val="single" w:sz="2" w:space="0" w:color="auto"/>
            <w:left w:val="single" w:sz="2" w:space="0" w:color="auto"/>
            <w:bottom w:val="single" w:sz="2" w:space="0" w:color="auto"/>
            <w:right w:val="single" w:sz="2" w:space="0" w:color="auto"/>
          </w:divBdr>
        </w:div>
      </w:divsChild>
    </w:div>
    <w:div w:id="1323894447">
      <w:bodyDiv w:val="1"/>
      <w:marLeft w:val="0"/>
      <w:marRight w:val="0"/>
      <w:marTop w:val="0"/>
      <w:marBottom w:val="0"/>
      <w:divBdr>
        <w:top w:val="none" w:sz="0" w:space="0" w:color="auto"/>
        <w:left w:val="none" w:sz="0" w:space="0" w:color="auto"/>
        <w:bottom w:val="none" w:sz="0" w:space="0" w:color="auto"/>
        <w:right w:val="none" w:sz="0" w:space="0" w:color="auto"/>
      </w:divBdr>
      <w:divsChild>
        <w:div w:id="346298644">
          <w:marLeft w:val="0"/>
          <w:marRight w:val="0"/>
          <w:marTop w:val="0"/>
          <w:marBottom w:val="0"/>
          <w:divBdr>
            <w:top w:val="none" w:sz="0" w:space="0" w:color="auto"/>
            <w:left w:val="none" w:sz="0" w:space="0" w:color="auto"/>
            <w:bottom w:val="none" w:sz="0" w:space="0" w:color="auto"/>
            <w:right w:val="none" w:sz="0" w:space="0" w:color="auto"/>
          </w:divBdr>
        </w:div>
        <w:div w:id="788014979">
          <w:marLeft w:val="0"/>
          <w:marRight w:val="0"/>
          <w:marTop w:val="0"/>
          <w:marBottom w:val="0"/>
          <w:divBdr>
            <w:top w:val="none" w:sz="0" w:space="0" w:color="auto"/>
            <w:left w:val="none" w:sz="0" w:space="0" w:color="auto"/>
            <w:bottom w:val="none" w:sz="0" w:space="0" w:color="auto"/>
            <w:right w:val="none" w:sz="0" w:space="0" w:color="auto"/>
          </w:divBdr>
        </w:div>
        <w:div w:id="946430566">
          <w:marLeft w:val="0"/>
          <w:marRight w:val="0"/>
          <w:marTop w:val="0"/>
          <w:marBottom w:val="0"/>
          <w:divBdr>
            <w:top w:val="none" w:sz="0" w:space="0" w:color="auto"/>
            <w:left w:val="none" w:sz="0" w:space="0" w:color="auto"/>
            <w:bottom w:val="none" w:sz="0" w:space="0" w:color="auto"/>
            <w:right w:val="none" w:sz="0" w:space="0" w:color="auto"/>
          </w:divBdr>
        </w:div>
        <w:div w:id="955719754">
          <w:marLeft w:val="0"/>
          <w:marRight w:val="0"/>
          <w:marTop w:val="0"/>
          <w:marBottom w:val="0"/>
          <w:divBdr>
            <w:top w:val="none" w:sz="0" w:space="0" w:color="auto"/>
            <w:left w:val="none" w:sz="0" w:space="0" w:color="auto"/>
            <w:bottom w:val="none" w:sz="0" w:space="0" w:color="auto"/>
            <w:right w:val="none" w:sz="0" w:space="0" w:color="auto"/>
          </w:divBdr>
        </w:div>
        <w:div w:id="1260485378">
          <w:marLeft w:val="0"/>
          <w:marRight w:val="0"/>
          <w:marTop w:val="0"/>
          <w:marBottom w:val="0"/>
          <w:divBdr>
            <w:top w:val="none" w:sz="0" w:space="0" w:color="auto"/>
            <w:left w:val="none" w:sz="0" w:space="0" w:color="auto"/>
            <w:bottom w:val="none" w:sz="0" w:space="0" w:color="auto"/>
            <w:right w:val="none" w:sz="0" w:space="0" w:color="auto"/>
          </w:divBdr>
        </w:div>
      </w:divsChild>
    </w:div>
    <w:div w:id="1354070064">
      <w:bodyDiv w:val="1"/>
      <w:marLeft w:val="0"/>
      <w:marRight w:val="0"/>
      <w:marTop w:val="0"/>
      <w:marBottom w:val="0"/>
      <w:divBdr>
        <w:top w:val="none" w:sz="0" w:space="0" w:color="auto"/>
        <w:left w:val="none" w:sz="0" w:space="0" w:color="auto"/>
        <w:bottom w:val="none" w:sz="0" w:space="0" w:color="auto"/>
        <w:right w:val="none" w:sz="0" w:space="0" w:color="auto"/>
      </w:divBdr>
      <w:divsChild>
        <w:div w:id="50925886">
          <w:marLeft w:val="0"/>
          <w:marRight w:val="0"/>
          <w:marTop w:val="0"/>
          <w:marBottom w:val="0"/>
          <w:divBdr>
            <w:top w:val="none" w:sz="0" w:space="0" w:color="auto"/>
            <w:left w:val="none" w:sz="0" w:space="0" w:color="auto"/>
            <w:bottom w:val="none" w:sz="0" w:space="0" w:color="auto"/>
            <w:right w:val="none" w:sz="0" w:space="0" w:color="auto"/>
          </w:divBdr>
        </w:div>
        <w:div w:id="260837191">
          <w:marLeft w:val="0"/>
          <w:marRight w:val="0"/>
          <w:marTop w:val="0"/>
          <w:marBottom w:val="0"/>
          <w:divBdr>
            <w:top w:val="none" w:sz="0" w:space="0" w:color="auto"/>
            <w:left w:val="none" w:sz="0" w:space="0" w:color="auto"/>
            <w:bottom w:val="none" w:sz="0" w:space="0" w:color="auto"/>
            <w:right w:val="none" w:sz="0" w:space="0" w:color="auto"/>
          </w:divBdr>
        </w:div>
        <w:div w:id="483552472">
          <w:marLeft w:val="0"/>
          <w:marRight w:val="0"/>
          <w:marTop w:val="0"/>
          <w:marBottom w:val="0"/>
          <w:divBdr>
            <w:top w:val="none" w:sz="0" w:space="0" w:color="auto"/>
            <w:left w:val="none" w:sz="0" w:space="0" w:color="auto"/>
            <w:bottom w:val="none" w:sz="0" w:space="0" w:color="auto"/>
            <w:right w:val="none" w:sz="0" w:space="0" w:color="auto"/>
          </w:divBdr>
        </w:div>
        <w:div w:id="578834716">
          <w:marLeft w:val="0"/>
          <w:marRight w:val="0"/>
          <w:marTop w:val="0"/>
          <w:marBottom w:val="0"/>
          <w:divBdr>
            <w:top w:val="none" w:sz="0" w:space="0" w:color="auto"/>
            <w:left w:val="none" w:sz="0" w:space="0" w:color="auto"/>
            <w:bottom w:val="none" w:sz="0" w:space="0" w:color="auto"/>
            <w:right w:val="none" w:sz="0" w:space="0" w:color="auto"/>
          </w:divBdr>
        </w:div>
        <w:div w:id="1198275007">
          <w:marLeft w:val="0"/>
          <w:marRight w:val="0"/>
          <w:marTop w:val="0"/>
          <w:marBottom w:val="0"/>
          <w:divBdr>
            <w:top w:val="none" w:sz="0" w:space="0" w:color="auto"/>
            <w:left w:val="none" w:sz="0" w:space="0" w:color="auto"/>
            <w:bottom w:val="none" w:sz="0" w:space="0" w:color="auto"/>
            <w:right w:val="none" w:sz="0" w:space="0" w:color="auto"/>
          </w:divBdr>
        </w:div>
        <w:div w:id="1217937256">
          <w:marLeft w:val="0"/>
          <w:marRight w:val="0"/>
          <w:marTop w:val="0"/>
          <w:marBottom w:val="0"/>
          <w:divBdr>
            <w:top w:val="none" w:sz="0" w:space="0" w:color="auto"/>
            <w:left w:val="none" w:sz="0" w:space="0" w:color="auto"/>
            <w:bottom w:val="none" w:sz="0" w:space="0" w:color="auto"/>
            <w:right w:val="none" w:sz="0" w:space="0" w:color="auto"/>
          </w:divBdr>
        </w:div>
        <w:div w:id="1507862951">
          <w:marLeft w:val="0"/>
          <w:marRight w:val="0"/>
          <w:marTop w:val="0"/>
          <w:marBottom w:val="0"/>
          <w:divBdr>
            <w:top w:val="none" w:sz="0" w:space="0" w:color="auto"/>
            <w:left w:val="none" w:sz="0" w:space="0" w:color="auto"/>
            <w:bottom w:val="none" w:sz="0" w:space="0" w:color="auto"/>
            <w:right w:val="none" w:sz="0" w:space="0" w:color="auto"/>
          </w:divBdr>
        </w:div>
        <w:div w:id="1682471279">
          <w:marLeft w:val="0"/>
          <w:marRight w:val="0"/>
          <w:marTop w:val="0"/>
          <w:marBottom w:val="0"/>
          <w:divBdr>
            <w:top w:val="none" w:sz="0" w:space="0" w:color="auto"/>
            <w:left w:val="none" w:sz="0" w:space="0" w:color="auto"/>
            <w:bottom w:val="none" w:sz="0" w:space="0" w:color="auto"/>
            <w:right w:val="none" w:sz="0" w:space="0" w:color="auto"/>
          </w:divBdr>
        </w:div>
        <w:div w:id="1977221775">
          <w:marLeft w:val="0"/>
          <w:marRight w:val="0"/>
          <w:marTop w:val="0"/>
          <w:marBottom w:val="0"/>
          <w:divBdr>
            <w:top w:val="none" w:sz="0" w:space="0" w:color="auto"/>
            <w:left w:val="none" w:sz="0" w:space="0" w:color="auto"/>
            <w:bottom w:val="none" w:sz="0" w:space="0" w:color="auto"/>
            <w:right w:val="none" w:sz="0" w:space="0" w:color="auto"/>
          </w:divBdr>
        </w:div>
      </w:divsChild>
    </w:div>
    <w:div w:id="1451314703">
      <w:bodyDiv w:val="1"/>
      <w:marLeft w:val="0"/>
      <w:marRight w:val="0"/>
      <w:marTop w:val="0"/>
      <w:marBottom w:val="0"/>
      <w:divBdr>
        <w:top w:val="none" w:sz="0" w:space="0" w:color="auto"/>
        <w:left w:val="none" w:sz="0" w:space="0" w:color="auto"/>
        <w:bottom w:val="none" w:sz="0" w:space="0" w:color="auto"/>
        <w:right w:val="none" w:sz="0" w:space="0" w:color="auto"/>
      </w:divBdr>
      <w:divsChild>
        <w:div w:id="222762445">
          <w:marLeft w:val="0"/>
          <w:marRight w:val="0"/>
          <w:marTop w:val="0"/>
          <w:marBottom w:val="0"/>
          <w:divBdr>
            <w:top w:val="none" w:sz="0" w:space="0" w:color="auto"/>
            <w:left w:val="none" w:sz="0" w:space="0" w:color="auto"/>
            <w:bottom w:val="none" w:sz="0" w:space="0" w:color="auto"/>
            <w:right w:val="none" w:sz="0" w:space="0" w:color="auto"/>
          </w:divBdr>
        </w:div>
        <w:div w:id="1737703829">
          <w:marLeft w:val="0"/>
          <w:marRight w:val="0"/>
          <w:marTop w:val="0"/>
          <w:marBottom w:val="0"/>
          <w:divBdr>
            <w:top w:val="none" w:sz="0" w:space="0" w:color="auto"/>
            <w:left w:val="none" w:sz="0" w:space="0" w:color="auto"/>
            <w:bottom w:val="none" w:sz="0" w:space="0" w:color="auto"/>
            <w:right w:val="none" w:sz="0" w:space="0" w:color="auto"/>
          </w:divBdr>
          <w:divsChild>
            <w:div w:id="1956402318">
              <w:marLeft w:val="0"/>
              <w:marRight w:val="0"/>
              <w:marTop w:val="30"/>
              <w:marBottom w:val="30"/>
              <w:divBdr>
                <w:top w:val="none" w:sz="0" w:space="0" w:color="auto"/>
                <w:left w:val="none" w:sz="0" w:space="0" w:color="auto"/>
                <w:bottom w:val="none" w:sz="0" w:space="0" w:color="auto"/>
                <w:right w:val="none" w:sz="0" w:space="0" w:color="auto"/>
              </w:divBdr>
              <w:divsChild>
                <w:div w:id="180823649">
                  <w:marLeft w:val="0"/>
                  <w:marRight w:val="0"/>
                  <w:marTop w:val="0"/>
                  <w:marBottom w:val="0"/>
                  <w:divBdr>
                    <w:top w:val="none" w:sz="0" w:space="0" w:color="auto"/>
                    <w:left w:val="none" w:sz="0" w:space="0" w:color="auto"/>
                    <w:bottom w:val="none" w:sz="0" w:space="0" w:color="auto"/>
                    <w:right w:val="none" w:sz="0" w:space="0" w:color="auto"/>
                  </w:divBdr>
                  <w:divsChild>
                    <w:div w:id="1815443378">
                      <w:marLeft w:val="0"/>
                      <w:marRight w:val="0"/>
                      <w:marTop w:val="0"/>
                      <w:marBottom w:val="0"/>
                      <w:divBdr>
                        <w:top w:val="none" w:sz="0" w:space="0" w:color="auto"/>
                        <w:left w:val="none" w:sz="0" w:space="0" w:color="auto"/>
                        <w:bottom w:val="none" w:sz="0" w:space="0" w:color="auto"/>
                        <w:right w:val="none" w:sz="0" w:space="0" w:color="auto"/>
                      </w:divBdr>
                    </w:div>
                  </w:divsChild>
                </w:div>
                <w:div w:id="279655268">
                  <w:marLeft w:val="0"/>
                  <w:marRight w:val="0"/>
                  <w:marTop w:val="0"/>
                  <w:marBottom w:val="0"/>
                  <w:divBdr>
                    <w:top w:val="none" w:sz="0" w:space="0" w:color="auto"/>
                    <w:left w:val="none" w:sz="0" w:space="0" w:color="auto"/>
                    <w:bottom w:val="none" w:sz="0" w:space="0" w:color="auto"/>
                    <w:right w:val="none" w:sz="0" w:space="0" w:color="auto"/>
                  </w:divBdr>
                  <w:divsChild>
                    <w:div w:id="1996183482">
                      <w:marLeft w:val="0"/>
                      <w:marRight w:val="0"/>
                      <w:marTop w:val="0"/>
                      <w:marBottom w:val="0"/>
                      <w:divBdr>
                        <w:top w:val="none" w:sz="0" w:space="0" w:color="auto"/>
                        <w:left w:val="none" w:sz="0" w:space="0" w:color="auto"/>
                        <w:bottom w:val="none" w:sz="0" w:space="0" w:color="auto"/>
                        <w:right w:val="none" w:sz="0" w:space="0" w:color="auto"/>
                      </w:divBdr>
                    </w:div>
                  </w:divsChild>
                </w:div>
                <w:div w:id="546798831">
                  <w:marLeft w:val="0"/>
                  <w:marRight w:val="0"/>
                  <w:marTop w:val="0"/>
                  <w:marBottom w:val="0"/>
                  <w:divBdr>
                    <w:top w:val="none" w:sz="0" w:space="0" w:color="auto"/>
                    <w:left w:val="none" w:sz="0" w:space="0" w:color="auto"/>
                    <w:bottom w:val="none" w:sz="0" w:space="0" w:color="auto"/>
                    <w:right w:val="none" w:sz="0" w:space="0" w:color="auto"/>
                  </w:divBdr>
                  <w:divsChild>
                    <w:div w:id="13925262">
                      <w:marLeft w:val="0"/>
                      <w:marRight w:val="0"/>
                      <w:marTop w:val="0"/>
                      <w:marBottom w:val="0"/>
                      <w:divBdr>
                        <w:top w:val="none" w:sz="0" w:space="0" w:color="auto"/>
                        <w:left w:val="none" w:sz="0" w:space="0" w:color="auto"/>
                        <w:bottom w:val="none" w:sz="0" w:space="0" w:color="auto"/>
                        <w:right w:val="none" w:sz="0" w:space="0" w:color="auto"/>
                      </w:divBdr>
                    </w:div>
                  </w:divsChild>
                </w:div>
                <w:div w:id="773944418">
                  <w:marLeft w:val="0"/>
                  <w:marRight w:val="0"/>
                  <w:marTop w:val="0"/>
                  <w:marBottom w:val="0"/>
                  <w:divBdr>
                    <w:top w:val="none" w:sz="0" w:space="0" w:color="auto"/>
                    <w:left w:val="none" w:sz="0" w:space="0" w:color="auto"/>
                    <w:bottom w:val="none" w:sz="0" w:space="0" w:color="auto"/>
                    <w:right w:val="none" w:sz="0" w:space="0" w:color="auto"/>
                  </w:divBdr>
                  <w:divsChild>
                    <w:div w:id="1434741598">
                      <w:marLeft w:val="0"/>
                      <w:marRight w:val="0"/>
                      <w:marTop w:val="0"/>
                      <w:marBottom w:val="0"/>
                      <w:divBdr>
                        <w:top w:val="none" w:sz="0" w:space="0" w:color="auto"/>
                        <w:left w:val="none" w:sz="0" w:space="0" w:color="auto"/>
                        <w:bottom w:val="none" w:sz="0" w:space="0" w:color="auto"/>
                        <w:right w:val="none" w:sz="0" w:space="0" w:color="auto"/>
                      </w:divBdr>
                    </w:div>
                    <w:div w:id="1749182253">
                      <w:marLeft w:val="0"/>
                      <w:marRight w:val="0"/>
                      <w:marTop w:val="0"/>
                      <w:marBottom w:val="0"/>
                      <w:divBdr>
                        <w:top w:val="none" w:sz="0" w:space="0" w:color="auto"/>
                        <w:left w:val="none" w:sz="0" w:space="0" w:color="auto"/>
                        <w:bottom w:val="none" w:sz="0" w:space="0" w:color="auto"/>
                        <w:right w:val="none" w:sz="0" w:space="0" w:color="auto"/>
                      </w:divBdr>
                    </w:div>
                    <w:div w:id="1916553427">
                      <w:marLeft w:val="0"/>
                      <w:marRight w:val="0"/>
                      <w:marTop w:val="0"/>
                      <w:marBottom w:val="0"/>
                      <w:divBdr>
                        <w:top w:val="none" w:sz="0" w:space="0" w:color="auto"/>
                        <w:left w:val="none" w:sz="0" w:space="0" w:color="auto"/>
                        <w:bottom w:val="none" w:sz="0" w:space="0" w:color="auto"/>
                        <w:right w:val="none" w:sz="0" w:space="0" w:color="auto"/>
                      </w:divBdr>
                    </w:div>
                  </w:divsChild>
                </w:div>
                <w:div w:id="914434997">
                  <w:marLeft w:val="0"/>
                  <w:marRight w:val="0"/>
                  <w:marTop w:val="0"/>
                  <w:marBottom w:val="0"/>
                  <w:divBdr>
                    <w:top w:val="none" w:sz="0" w:space="0" w:color="auto"/>
                    <w:left w:val="none" w:sz="0" w:space="0" w:color="auto"/>
                    <w:bottom w:val="none" w:sz="0" w:space="0" w:color="auto"/>
                    <w:right w:val="none" w:sz="0" w:space="0" w:color="auto"/>
                  </w:divBdr>
                  <w:divsChild>
                    <w:div w:id="50691446">
                      <w:marLeft w:val="0"/>
                      <w:marRight w:val="0"/>
                      <w:marTop w:val="0"/>
                      <w:marBottom w:val="0"/>
                      <w:divBdr>
                        <w:top w:val="none" w:sz="0" w:space="0" w:color="auto"/>
                        <w:left w:val="none" w:sz="0" w:space="0" w:color="auto"/>
                        <w:bottom w:val="none" w:sz="0" w:space="0" w:color="auto"/>
                        <w:right w:val="none" w:sz="0" w:space="0" w:color="auto"/>
                      </w:divBdr>
                    </w:div>
                    <w:div w:id="846138784">
                      <w:marLeft w:val="0"/>
                      <w:marRight w:val="0"/>
                      <w:marTop w:val="0"/>
                      <w:marBottom w:val="0"/>
                      <w:divBdr>
                        <w:top w:val="none" w:sz="0" w:space="0" w:color="auto"/>
                        <w:left w:val="none" w:sz="0" w:space="0" w:color="auto"/>
                        <w:bottom w:val="none" w:sz="0" w:space="0" w:color="auto"/>
                        <w:right w:val="none" w:sz="0" w:space="0" w:color="auto"/>
                      </w:divBdr>
                    </w:div>
                    <w:div w:id="955646223">
                      <w:marLeft w:val="0"/>
                      <w:marRight w:val="0"/>
                      <w:marTop w:val="0"/>
                      <w:marBottom w:val="0"/>
                      <w:divBdr>
                        <w:top w:val="none" w:sz="0" w:space="0" w:color="auto"/>
                        <w:left w:val="none" w:sz="0" w:space="0" w:color="auto"/>
                        <w:bottom w:val="none" w:sz="0" w:space="0" w:color="auto"/>
                        <w:right w:val="none" w:sz="0" w:space="0" w:color="auto"/>
                      </w:divBdr>
                    </w:div>
                    <w:div w:id="955909415">
                      <w:marLeft w:val="0"/>
                      <w:marRight w:val="0"/>
                      <w:marTop w:val="0"/>
                      <w:marBottom w:val="0"/>
                      <w:divBdr>
                        <w:top w:val="none" w:sz="0" w:space="0" w:color="auto"/>
                        <w:left w:val="none" w:sz="0" w:space="0" w:color="auto"/>
                        <w:bottom w:val="none" w:sz="0" w:space="0" w:color="auto"/>
                        <w:right w:val="none" w:sz="0" w:space="0" w:color="auto"/>
                      </w:divBdr>
                    </w:div>
                  </w:divsChild>
                </w:div>
                <w:div w:id="955717279">
                  <w:marLeft w:val="0"/>
                  <w:marRight w:val="0"/>
                  <w:marTop w:val="0"/>
                  <w:marBottom w:val="0"/>
                  <w:divBdr>
                    <w:top w:val="none" w:sz="0" w:space="0" w:color="auto"/>
                    <w:left w:val="none" w:sz="0" w:space="0" w:color="auto"/>
                    <w:bottom w:val="none" w:sz="0" w:space="0" w:color="auto"/>
                    <w:right w:val="none" w:sz="0" w:space="0" w:color="auto"/>
                  </w:divBdr>
                  <w:divsChild>
                    <w:div w:id="144861516">
                      <w:marLeft w:val="0"/>
                      <w:marRight w:val="0"/>
                      <w:marTop w:val="0"/>
                      <w:marBottom w:val="0"/>
                      <w:divBdr>
                        <w:top w:val="none" w:sz="0" w:space="0" w:color="auto"/>
                        <w:left w:val="none" w:sz="0" w:space="0" w:color="auto"/>
                        <w:bottom w:val="none" w:sz="0" w:space="0" w:color="auto"/>
                        <w:right w:val="none" w:sz="0" w:space="0" w:color="auto"/>
                      </w:divBdr>
                    </w:div>
                  </w:divsChild>
                </w:div>
                <w:div w:id="1130899227">
                  <w:marLeft w:val="0"/>
                  <w:marRight w:val="0"/>
                  <w:marTop w:val="0"/>
                  <w:marBottom w:val="0"/>
                  <w:divBdr>
                    <w:top w:val="none" w:sz="0" w:space="0" w:color="auto"/>
                    <w:left w:val="none" w:sz="0" w:space="0" w:color="auto"/>
                    <w:bottom w:val="none" w:sz="0" w:space="0" w:color="auto"/>
                    <w:right w:val="none" w:sz="0" w:space="0" w:color="auto"/>
                  </w:divBdr>
                  <w:divsChild>
                    <w:div w:id="1340347375">
                      <w:marLeft w:val="0"/>
                      <w:marRight w:val="0"/>
                      <w:marTop w:val="0"/>
                      <w:marBottom w:val="0"/>
                      <w:divBdr>
                        <w:top w:val="none" w:sz="0" w:space="0" w:color="auto"/>
                        <w:left w:val="none" w:sz="0" w:space="0" w:color="auto"/>
                        <w:bottom w:val="none" w:sz="0" w:space="0" w:color="auto"/>
                        <w:right w:val="none" w:sz="0" w:space="0" w:color="auto"/>
                      </w:divBdr>
                    </w:div>
                  </w:divsChild>
                </w:div>
                <w:div w:id="1576739222">
                  <w:marLeft w:val="0"/>
                  <w:marRight w:val="0"/>
                  <w:marTop w:val="0"/>
                  <w:marBottom w:val="0"/>
                  <w:divBdr>
                    <w:top w:val="none" w:sz="0" w:space="0" w:color="auto"/>
                    <w:left w:val="none" w:sz="0" w:space="0" w:color="auto"/>
                    <w:bottom w:val="none" w:sz="0" w:space="0" w:color="auto"/>
                    <w:right w:val="none" w:sz="0" w:space="0" w:color="auto"/>
                  </w:divBdr>
                  <w:divsChild>
                    <w:div w:id="241986793">
                      <w:marLeft w:val="0"/>
                      <w:marRight w:val="0"/>
                      <w:marTop w:val="0"/>
                      <w:marBottom w:val="0"/>
                      <w:divBdr>
                        <w:top w:val="none" w:sz="0" w:space="0" w:color="auto"/>
                        <w:left w:val="none" w:sz="0" w:space="0" w:color="auto"/>
                        <w:bottom w:val="none" w:sz="0" w:space="0" w:color="auto"/>
                        <w:right w:val="none" w:sz="0" w:space="0" w:color="auto"/>
                      </w:divBdr>
                    </w:div>
                  </w:divsChild>
                </w:div>
                <w:div w:id="1660645827">
                  <w:marLeft w:val="0"/>
                  <w:marRight w:val="0"/>
                  <w:marTop w:val="0"/>
                  <w:marBottom w:val="0"/>
                  <w:divBdr>
                    <w:top w:val="none" w:sz="0" w:space="0" w:color="auto"/>
                    <w:left w:val="none" w:sz="0" w:space="0" w:color="auto"/>
                    <w:bottom w:val="none" w:sz="0" w:space="0" w:color="auto"/>
                    <w:right w:val="none" w:sz="0" w:space="0" w:color="auto"/>
                  </w:divBdr>
                  <w:divsChild>
                    <w:div w:id="760222437">
                      <w:marLeft w:val="0"/>
                      <w:marRight w:val="0"/>
                      <w:marTop w:val="0"/>
                      <w:marBottom w:val="0"/>
                      <w:divBdr>
                        <w:top w:val="none" w:sz="0" w:space="0" w:color="auto"/>
                        <w:left w:val="none" w:sz="0" w:space="0" w:color="auto"/>
                        <w:bottom w:val="none" w:sz="0" w:space="0" w:color="auto"/>
                        <w:right w:val="none" w:sz="0" w:space="0" w:color="auto"/>
                      </w:divBdr>
                    </w:div>
                  </w:divsChild>
                </w:div>
                <w:div w:id="1742750499">
                  <w:marLeft w:val="0"/>
                  <w:marRight w:val="0"/>
                  <w:marTop w:val="0"/>
                  <w:marBottom w:val="0"/>
                  <w:divBdr>
                    <w:top w:val="none" w:sz="0" w:space="0" w:color="auto"/>
                    <w:left w:val="none" w:sz="0" w:space="0" w:color="auto"/>
                    <w:bottom w:val="none" w:sz="0" w:space="0" w:color="auto"/>
                    <w:right w:val="none" w:sz="0" w:space="0" w:color="auto"/>
                  </w:divBdr>
                  <w:divsChild>
                    <w:div w:id="1328052001">
                      <w:marLeft w:val="0"/>
                      <w:marRight w:val="0"/>
                      <w:marTop w:val="0"/>
                      <w:marBottom w:val="0"/>
                      <w:divBdr>
                        <w:top w:val="none" w:sz="0" w:space="0" w:color="auto"/>
                        <w:left w:val="none" w:sz="0" w:space="0" w:color="auto"/>
                        <w:bottom w:val="none" w:sz="0" w:space="0" w:color="auto"/>
                        <w:right w:val="none" w:sz="0" w:space="0" w:color="auto"/>
                      </w:divBdr>
                    </w:div>
                  </w:divsChild>
                </w:div>
                <w:div w:id="1758870069">
                  <w:marLeft w:val="0"/>
                  <w:marRight w:val="0"/>
                  <w:marTop w:val="0"/>
                  <w:marBottom w:val="0"/>
                  <w:divBdr>
                    <w:top w:val="none" w:sz="0" w:space="0" w:color="auto"/>
                    <w:left w:val="none" w:sz="0" w:space="0" w:color="auto"/>
                    <w:bottom w:val="none" w:sz="0" w:space="0" w:color="auto"/>
                    <w:right w:val="none" w:sz="0" w:space="0" w:color="auto"/>
                  </w:divBdr>
                  <w:divsChild>
                    <w:div w:id="583956474">
                      <w:marLeft w:val="0"/>
                      <w:marRight w:val="0"/>
                      <w:marTop w:val="0"/>
                      <w:marBottom w:val="0"/>
                      <w:divBdr>
                        <w:top w:val="none" w:sz="0" w:space="0" w:color="auto"/>
                        <w:left w:val="none" w:sz="0" w:space="0" w:color="auto"/>
                        <w:bottom w:val="none" w:sz="0" w:space="0" w:color="auto"/>
                        <w:right w:val="none" w:sz="0" w:space="0" w:color="auto"/>
                      </w:divBdr>
                    </w:div>
                    <w:div w:id="1146627253">
                      <w:marLeft w:val="0"/>
                      <w:marRight w:val="0"/>
                      <w:marTop w:val="0"/>
                      <w:marBottom w:val="0"/>
                      <w:divBdr>
                        <w:top w:val="none" w:sz="0" w:space="0" w:color="auto"/>
                        <w:left w:val="none" w:sz="0" w:space="0" w:color="auto"/>
                        <w:bottom w:val="none" w:sz="0" w:space="0" w:color="auto"/>
                        <w:right w:val="none" w:sz="0" w:space="0" w:color="auto"/>
                      </w:divBdr>
                    </w:div>
                    <w:div w:id="1155419768">
                      <w:marLeft w:val="0"/>
                      <w:marRight w:val="0"/>
                      <w:marTop w:val="0"/>
                      <w:marBottom w:val="0"/>
                      <w:divBdr>
                        <w:top w:val="none" w:sz="0" w:space="0" w:color="auto"/>
                        <w:left w:val="none" w:sz="0" w:space="0" w:color="auto"/>
                        <w:bottom w:val="none" w:sz="0" w:space="0" w:color="auto"/>
                        <w:right w:val="none" w:sz="0" w:space="0" w:color="auto"/>
                      </w:divBdr>
                    </w:div>
                    <w:div w:id="1892231529">
                      <w:marLeft w:val="0"/>
                      <w:marRight w:val="0"/>
                      <w:marTop w:val="0"/>
                      <w:marBottom w:val="0"/>
                      <w:divBdr>
                        <w:top w:val="none" w:sz="0" w:space="0" w:color="auto"/>
                        <w:left w:val="none" w:sz="0" w:space="0" w:color="auto"/>
                        <w:bottom w:val="none" w:sz="0" w:space="0" w:color="auto"/>
                        <w:right w:val="none" w:sz="0" w:space="0" w:color="auto"/>
                      </w:divBdr>
                    </w:div>
                  </w:divsChild>
                </w:div>
                <w:div w:id="1933582531">
                  <w:marLeft w:val="0"/>
                  <w:marRight w:val="0"/>
                  <w:marTop w:val="0"/>
                  <w:marBottom w:val="0"/>
                  <w:divBdr>
                    <w:top w:val="none" w:sz="0" w:space="0" w:color="auto"/>
                    <w:left w:val="none" w:sz="0" w:space="0" w:color="auto"/>
                    <w:bottom w:val="none" w:sz="0" w:space="0" w:color="auto"/>
                    <w:right w:val="none" w:sz="0" w:space="0" w:color="auto"/>
                  </w:divBdr>
                  <w:divsChild>
                    <w:div w:id="234709412">
                      <w:marLeft w:val="0"/>
                      <w:marRight w:val="0"/>
                      <w:marTop w:val="0"/>
                      <w:marBottom w:val="0"/>
                      <w:divBdr>
                        <w:top w:val="none" w:sz="0" w:space="0" w:color="auto"/>
                        <w:left w:val="none" w:sz="0" w:space="0" w:color="auto"/>
                        <w:bottom w:val="none" w:sz="0" w:space="0" w:color="auto"/>
                        <w:right w:val="none" w:sz="0" w:space="0" w:color="auto"/>
                      </w:divBdr>
                    </w:div>
                  </w:divsChild>
                </w:div>
                <w:div w:id="1962612176">
                  <w:marLeft w:val="0"/>
                  <w:marRight w:val="0"/>
                  <w:marTop w:val="0"/>
                  <w:marBottom w:val="0"/>
                  <w:divBdr>
                    <w:top w:val="none" w:sz="0" w:space="0" w:color="auto"/>
                    <w:left w:val="none" w:sz="0" w:space="0" w:color="auto"/>
                    <w:bottom w:val="none" w:sz="0" w:space="0" w:color="auto"/>
                    <w:right w:val="none" w:sz="0" w:space="0" w:color="auto"/>
                  </w:divBdr>
                  <w:divsChild>
                    <w:div w:id="518200367">
                      <w:marLeft w:val="0"/>
                      <w:marRight w:val="0"/>
                      <w:marTop w:val="0"/>
                      <w:marBottom w:val="0"/>
                      <w:divBdr>
                        <w:top w:val="none" w:sz="0" w:space="0" w:color="auto"/>
                        <w:left w:val="none" w:sz="0" w:space="0" w:color="auto"/>
                        <w:bottom w:val="none" w:sz="0" w:space="0" w:color="auto"/>
                        <w:right w:val="none" w:sz="0" w:space="0" w:color="auto"/>
                      </w:divBdr>
                    </w:div>
                    <w:div w:id="642582301">
                      <w:marLeft w:val="0"/>
                      <w:marRight w:val="0"/>
                      <w:marTop w:val="0"/>
                      <w:marBottom w:val="0"/>
                      <w:divBdr>
                        <w:top w:val="none" w:sz="0" w:space="0" w:color="auto"/>
                        <w:left w:val="none" w:sz="0" w:space="0" w:color="auto"/>
                        <w:bottom w:val="none" w:sz="0" w:space="0" w:color="auto"/>
                        <w:right w:val="none" w:sz="0" w:space="0" w:color="auto"/>
                      </w:divBdr>
                    </w:div>
                    <w:div w:id="1217624351">
                      <w:marLeft w:val="0"/>
                      <w:marRight w:val="0"/>
                      <w:marTop w:val="0"/>
                      <w:marBottom w:val="0"/>
                      <w:divBdr>
                        <w:top w:val="none" w:sz="0" w:space="0" w:color="auto"/>
                        <w:left w:val="none" w:sz="0" w:space="0" w:color="auto"/>
                        <w:bottom w:val="none" w:sz="0" w:space="0" w:color="auto"/>
                        <w:right w:val="none" w:sz="0" w:space="0" w:color="auto"/>
                      </w:divBdr>
                    </w:div>
                    <w:div w:id="1423188375">
                      <w:marLeft w:val="0"/>
                      <w:marRight w:val="0"/>
                      <w:marTop w:val="0"/>
                      <w:marBottom w:val="0"/>
                      <w:divBdr>
                        <w:top w:val="none" w:sz="0" w:space="0" w:color="auto"/>
                        <w:left w:val="none" w:sz="0" w:space="0" w:color="auto"/>
                        <w:bottom w:val="none" w:sz="0" w:space="0" w:color="auto"/>
                        <w:right w:val="none" w:sz="0" w:space="0" w:color="auto"/>
                      </w:divBdr>
                    </w:div>
                  </w:divsChild>
                </w:div>
                <w:div w:id="2007897671">
                  <w:marLeft w:val="0"/>
                  <w:marRight w:val="0"/>
                  <w:marTop w:val="0"/>
                  <w:marBottom w:val="0"/>
                  <w:divBdr>
                    <w:top w:val="none" w:sz="0" w:space="0" w:color="auto"/>
                    <w:left w:val="none" w:sz="0" w:space="0" w:color="auto"/>
                    <w:bottom w:val="none" w:sz="0" w:space="0" w:color="auto"/>
                    <w:right w:val="none" w:sz="0" w:space="0" w:color="auto"/>
                  </w:divBdr>
                  <w:divsChild>
                    <w:div w:id="1065950607">
                      <w:marLeft w:val="0"/>
                      <w:marRight w:val="0"/>
                      <w:marTop w:val="0"/>
                      <w:marBottom w:val="0"/>
                      <w:divBdr>
                        <w:top w:val="none" w:sz="0" w:space="0" w:color="auto"/>
                        <w:left w:val="none" w:sz="0" w:space="0" w:color="auto"/>
                        <w:bottom w:val="none" w:sz="0" w:space="0" w:color="auto"/>
                        <w:right w:val="none" w:sz="0" w:space="0" w:color="auto"/>
                      </w:divBdr>
                    </w:div>
                  </w:divsChild>
                </w:div>
                <w:div w:id="2073893833">
                  <w:marLeft w:val="0"/>
                  <w:marRight w:val="0"/>
                  <w:marTop w:val="0"/>
                  <w:marBottom w:val="0"/>
                  <w:divBdr>
                    <w:top w:val="none" w:sz="0" w:space="0" w:color="auto"/>
                    <w:left w:val="none" w:sz="0" w:space="0" w:color="auto"/>
                    <w:bottom w:val="none" w:sz="0" w:space="0" w:color="auto"/>
                    <w:right w:val="none" w:sz="0" w:space="0" w:color="auto"/>
                  </w:divBdr>
                  <w:divsChild>
                    <w:div w:id="197363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68448">
          <w:marLeft w:val="0"/>
          <w:marRight w:val="0"/>
          <w:marTop w:val="0"/>
          <w:marBottom w:val="0"/>
          <w:divBdr>
            <w:top w:val="none" w:sz="0" w:space="0" w:color="auto"/>
            <w:left w:val="none" w:sz="0" w:space="0" w:color="auto"/>
            <w:bottom w:val="none" w:sz="0" w:space="0" w:color="auto"/>
            <w:right w:val="none" w:sz="0" w:space="0" w:color="auto"/>
          </w:divBdr>
        </w:div>
      </w:divsChild>
    </w:div>
    <w:div w:id="1582064500">
      <w:bodyDiv w:val="1"/>
      <w:marLeft w:val="0"/>
      <w:marRight w:val="0"/>
      <w:marTop w:val="0"/>
      <w:marBottom w:val="0"/>
      <w:divBdr>
        <w:top w:val="none" w:sz="0" w:space="0" w:color="auto"/>
        <w:left w:val="none" w:sz="0" w:space="0" w:color="auto"/>
        <w:bottom w:val="none" w:sz="0" w:space="0" w:color="auto"/>
        <w:right w:val="none" w:sz="0" w:space="0" w:color="auto"/>
      </w:divBdr>
      <w:divsChild>
        <w:div w:id="49236016">
          <w:marLeft w:val="0"/>
          <w:marRight w:val="0"/>
          <w:marTop w:val="0"/>
          <w:marBottom w:val="0"/>
          <w:divBdr>
            <w:top w:val="none" w:sz="0" w:space="0" w:color="auto"/>
            <w:left w:val="none" w:sz="0" w:space="0" w:color="auto"/>
            <w:bottom w:val="none" w:sz="0" w:space="0" w:color="auto"/>
            <w:right w:val="none" w:sz="0" w:space="0" w:color="auto"/>
          </w:divBdr>
        </w:div>
        <w:div w:id="70202259">
          <w:marLeft w:val="0"/>
          <w:marRight w:val="0"/>
          <w:marTop w:val="0"/>
          <w:marBottom w:val="0"/>
          <w:divBdr>
            <w:top w:val="none" w:sz="0" w:space="0" w:color="auto"/>
            <w:left w:val="none" w:sz="0" w:space="0" w:color="auto"/>
            <w:bottom w:val="none" w:sz="0" w:space="0" w:color="auto"/>
            <w:right w:val="none" w:sz="0" w:space="0" w:color="auto"/>
          </w:divBdr>
        </w:div>
        <w:div w:id="109781735">
          <w:marLeft w:val="0"/>
          <w:marRight w:val="0"/>
          <w:marTop w:val="0"/>
          <w:marBottom w:val="0"/>
          <w:divBdr>
            <w:top w:val="none" w:sz="0" w:space="0" w:color="auto"/>
            <w:left w:val="none" w:sz="0" w:space="0" w:color="auto"/>
            <w:bottom w:val="none" w:sz="0" w:space="0" w:color="auto"/>
            <w:right w:val="none" w:sz="0" w:space="0" w:color="auto"/>
          </w:divBdr>
        </w:div>
        <w:div w:id="155151237">
          <w:marLeft w:val="0"/>
          <w:marRight w:val="0"/>
          <w:marTop w:val="0"/>
          <w:marBottom w:val="0"/>
          <w:divBdr>
            <w:top w:val="none" w:sz="0" w:space="0" w:color="auto"/>
            <w:left w:val="none" w:sz="0" w:space="0" w:color="auto"/>
            <w:bottom w:val="none" w:sz="0" w:space="0" w:color="auto"/>
            <w:right w:val="none" w:sz="0" w:space="0" w:color="auto"/>
          </w:divBdr>
        </w:div>
        <w:div w:id="255946917">
          <w:marLeft w:val="0"/>
          <w:marRight w:val="0"/>
          <w:marTop w:val="0"/>
          <w:marBottom w:val="0"/>
          <w:divBdr>
            <w:top w:val="none" w:sz="0" w:space="0" w:color="auto"/>
            <w:left w:val="none" w:sz="0" w:space="0" w:color="auto"/>
            <w:bottom w:val="none" w:sz="0" w:space="0" w:color="auto"/>
            <w:right w:val="none" w:sz="0" w:space="0" w:color="auto"/>
          </w:divBdr>
        </w:div>
        <w:div w:id="333731436">
          <w:marLeft w:val="0"/>
          <w:marRight w:val="0"/>
          <w:marTop w:val="0"/>
          <w:marBottom w:val="0"/>
          <w:divBdr>
            <w:top w:val="none" w:sz="0" w:space="0" w:color="auto"/>
            <w:left w:val="none" w:sz="0" w:space="0" w:color="auto"/>
            <w:bottom w:val="none" w:sz="0" w:space="0" w:color="auto"/>
            <w:right w:val="none" w:sz="0" w:space="0" w:color="auto"/>
          </w:divBdr>
        </w:div>
        <w:div w:id="420570604">
          <w:marLeft w:val="0"/>
          <w:marRight w:val="0"/>
          <w:marTop w:val="0"/>
          <w:marBottom w:val="0"/>
          <w:divBdr>
            <w:top w:val="none" w:sz="0" w:space="0" w:color="auto"/>
            <w:left w:val="none" w:sz="0" w:space="0" w:color="auto"/>
            <w:bottom w:val="none" w:sz="0" w:space="0" w:color="auto"/>
            <w:right w:val="none" w:sz="0" w:space="0" w:color="auto"/>
          </w:divBdr>
        </w:div>
        <w:div w:id="776488895">
          <w:marLeft w:val="0"/>
          <w:marRight w:val="0"/>
          <w:marTop w:val="0"/>
          <w:marBottom w:val="0"/>
          <w:divBdr>
            <w:top w:val="none" w:sz="0" w:space="0" w:color="auto"/>
            <w:left w:val="none" w:sz="0" w:space="0" w:color="auto"/>
            <w:bottom w:val="none" w:sz="0" w:space="0" w:color="auto"/>
            <w:right w:val="none" w:sz="0" w:space="0" w:color="auto"/>
          </w:divBdr>
        </w:div>
        <w:div w:id="924532282">
          <w:marLeft w:val="0"/>
          <w:marRight w:val="0"/>
          <w:marTop w:val="0"/>
          <w:marBottom w:val="0"/>
          <w:divBdr>
            <w:top w:val="none" w:sz="0" w:space="0" w:color="auto"/>
            <w:left w:val="none" w:sz="0" w:space="0" w:color="auto"/>
            <w:bottom w:val="none" w:sz="0" w:space="0" w:color="auto"/>
            <w:right w:val="none" w:sz="0" w:space="0" w:color="auto"/>
          </w:divBdr>
        </w:div>
        <w:div w:id="1433939123">
          <w:marLeft w:val="0"/>
          <w:marRight w:val="0"/>
          <w:marTop w:val="0"/>
          <w:marBottom w:val="0"/>
          <w:divBdr>
            <w:top w:val="none" w:sz="0" w:space="0" w:color="auto"/>
            <w:left w:val="none" w:sz="0" w:space="0" w:color="auto"/>
            <w:bottom w:val="none" w:sz="0" w:space="0" w:color="auto"/>
            <w:right w:val="none" w:sz="0" w:space="0" w:color="auto"/>
          </w:divBdr>
        </w:div>
        <w:div w:id="1655639888">
          <w:marLeft w:val="0"/>
          <w:marRight w:val="0"/>
          <w:marTop w:val="0"/>
          <w:marBottom w:val="0"/>
          <w:divBdr>
            <w:top w:val="none" w:sz="0" w:space="0" w:color="auto"/>
            <w:left w:val="none" w:sz="0" w:space="0" w:color="auto"/>
            <w:bottom w:val="none" w:sz="0" w:space="0" w:color="auto"/>
            <w:right w:val="none" w:sz="0" w:space="0" w:color="auto"/>
          </w:divBdr>
        </w:div>
        <w:div w:id="1680934959">
          <w:marLeft w:val="0"/>
          <w:marRight w:val="0"/>
          <w:marTop w:val="0"/>
          <w:marBottom w:val="0"/>
          <w:divBdr>
            <w:top w:val="none" w:sz="0" w:space="0" w:color="auto"/>
            <w:left w:val="none" w:sz="0" w:space="0" w:color="auto"/>
            <w:bottom w:val="none" w:sz="0" w:space="0" w:color="auto"/>
            <w:right w:val="none" w:sz="0" w:space="0" w:color="auto"/>
          </w:divBdr>
        </w:div>
        <w:div w:id="2089379024">
          <w:marLeft w:val="0"/>
          <w:marRight w:val="0"/>
          <w:marTop w:val="0"/>
          <w:marBottom w:val="0"/>
          <w:divBdr>
            <w:top w:val="none" w:sz="0" w:space="0" w:color="auto"/>
            <w:left w:val="none" w:sz="0" w:space="0" w:color="auto"/>
            <w:bottom w:val="none" w:sz="0" w:space="0" w:color="auto"/>
            <w:right w:val="none" w:sz="0" w:space="0" w:color="auto"/>
          </w:divBdr>
        </w:div>
      </w:divsChild>
    </w:div>
    <w:div w:id="1610166371">
      <w:bodyDiv w:val="1"/>
      <w:marLeft w:val="0"/>
      <w:marRight w:val="0"/>
      <w:marTop w:val="0"/>
      <w:marBottom w:val="0"/>
      <w:divBdr>
        <w:top w:val="none" w:sz="0" w:space="0" w:color="auto"/>
        <w:left w:val="none" w:sz="0" w:space="0" w:color="auto"/>
        <w:bottom w:val="none" w:sz="0" w:space="0" w:color="auto"/>
        <w:right w:val="none" w:sz="0" w:space="0" w:color="auto"/>
      </w:divBdr>
      <w:divsChild>
        <w:div w:id="117069861">
          <w:marLeft w:val="0"/>
          <w:marRight w:val="0"/>
          <w:marTop w:val="0"/>
          <w:marBottom w:val="0"/>
          <w:divBdr>
            <w:top w:val="none" w:sz="0" w:space="0" w:color="auto"/>
            <w:left w:val="none" w:sz="0" w:space="0" w:color="auto"/>
            <w:bottom w:val="none" w:sz="0" w:space="0" w:color="auto"/>
            <w:right w:val="none" w:sz="0" w:space="0" w:color="auto"/>
          </w:divBdr>
        </w:div>
        <w:div w:id="542140295">
          <w:marLeft w:val="0"/>
          <w:marRight w:val="0"/>
          <w:marTop w:val="0"/>
          <w:marBottom w:val="0"/>
          <w:divBdr>
            <w:top w:val="none" w:sz="0" w:space="0" w:color="auto"/>
            <w:left w:val="none" w:sz="0" w:space="0" w:color="auto"/>
            <w:bottom w:val="none" w:sz="0" w:space="0" w:color="auto"/>
            <w:right w:val="none" w:sz="0" w:space="0" w:color="auto"/>
          </w:divBdr>
        </w:div>
        <w:div w:id="924269089">
          <w:marLeft w:val="0"/>
          <w:marRight w:val="0"/>
          <w:marTop w:val="0"/>
          <w:marBottom w:val="0"/>
          <w:divBdr>
            <w:top w:val="none" w:sz="0" w:space="0" w:color="auto"/>
            <w:left w:val="none" w:sz="0" w:space="0" w:color="auto"/>
            <w:bottom w:val="none" w:sz="0" w:space="0" w:color="auto"/>
            <w:right w:val="none" w:sz="0" w:space="0" w:color="auto"/>
          </w:divBdr>
        </w:div>
      </w:divsChild>
    </w:div>
    <w:div w:id="1625454604">
      <w:bodyDiv w:val="1"/>
      <w:marLeft w:val="0"/>
      <w:marRight w:val="0"/>
      <w:marTop w:val="0"/>
      <w:marBottom w:val="0"/>
      <w:divBdr>
        <w:top w:val="none" w:sz="0" w:space="0" w:color="auto"/>
        <w:left w:val="none" w:sz="0" w:space="0" w:color="auto"/>
        <w:bottom w:val="none" w:sz="0" w:space="0" w:color="auto"/>
        <w:right w:val="none" w:sz="0" w:space="0" w:color="auto"/>
      </w:divBdr>
      <w:divsChild>
        <w:div w:id="410008279">
          <w:marLeft w:val="0"/>
          <w:marRight w:val="0"/>
          <w:marTop w:val="0"/>
          <w:marBottom w:val="0"/>
          <w:divBdr>
            <w:top w:val="none" w:sz="0" w:space="0" w:color="auto"/>
            <w:left w:val="none" w:sz="0" w:space="0" w:color="auto"/>
            <w:bottom w:val="none" w:sz="0" w:space="0" w:color="auto"/>
            <w:right w:val="none" w:sz="0" w:space="0" w:color="auto"/>
          </w:divBdr>
        </w:div>
        <w:div w:id="1128009623">
          <w:marLeft w:val="0"/>
          <w:marRight w:val="0"/>
          <w:marTop w:val="0"/>
          <w:marBottom w:val="0"/>
          <w:divBdr>
            <w:top w:val="none" w:sz="0" w:space="0" w:color="auto"/>
            <w:left w:val="none" w:sz="0" w:space="0" w:color="auto"/>
            <w:bottom w:val="none" w:sz="0" w:space="0" w:color="auto"/>
            <w:right w:val="none" w:sz="0" w:space="0" w:color="auto"/>
          </w:divBdr>
        </w:div>
      </w:divsChild>
    </w:div>
    <w:div w:id="1774125152">
      <w:bodyDiv w:val="1"/>
      <w:marLeft w:val="0"/>
      <w:marRight w:val="0"/>
      <w:marTop w:val="0"/>
      <w:marBottom w:val="0"/>
      <w:divBdr>
        <w:top w:val="none" w:sz="0" w:space="0" w:color="auto"/>
        <w:left w:val="none" w:sz="0" w:space="0" w:color="auto"/>
        <w:bottom w:val="none" w:sz="0" w:space="0" w:color="auto"/>
        <w:right w:val="none" w:sz="0" w:space="0" w:color="auto"/>
      </w:divBdr>
      <w:divsChild>
        <w:div w:id="420109358">
          <w:marLeft w:val="0"/>
          <w:marRight w:val="0"/>
          <w:marTop w:val="180"/>
          <w:marBottom w:val="0"/>
          <w:divBdr>
            <w:top w:val="none" w:sz="0" w:space="0" w:color="auto"/>
            <w:left w:val="none" w:sz="0" w:space="0" w:color="auto"/>
            <w:bottom w:val="none" w:sz="0" w:space="0" w:color="auto"/>
            <w:right w:val="none" w:sz="0" w:space="0" w:color="auto"/>
          </w:divBdr>
        </w:div>
        <w:div w:id="954293789">
          <w:marLeft w:val="0"/>
          <w:marRight w:val="0"/>
          <w:marTop w:val="0"/>
          <w:marBottom w:val="0"/>
          <w:divBdr>
            <w:top w:val="none" w:sz="0" w:space="0" w:color="auto"/>
            <w:left w:val="none" w:sz="0" w:space="0" w:color="auto"/>
            <w:bottom w:val="none" w:sz="0" w:space="0" w:color="auto"/>
            <w:right w:val="none" w:sz="0" w:space="0" w:color="auto"/>
          </w:divBdr>
        </w:div>
        <w:div w:id="1107000327">
          <w:marLeft w:val="0"/>
          <w:marRight w:val="0"/>
          <w:marTop w:val="180"/>
          <w:marBottom w:val="0"/>
          <w:divBdr>
            <w:top w:val="none" w:sz="0" w:space="0" w:color="auto"/>
            <w:left w:val="none" w:sz="0" w:space="0" w:color="auto"/>
            <w:bottom w:val="none" w:sz="0" w:space="0" w:color="auto"/>
            <w:right w:val="none" w:sz="0" w:space="0" w:color="auto"/>
          </w:divBdr>
        </w:div>
        <w:div w:id="1343971554">
          <w:marLeft w:val="0"/>
          <w:marRight w:val="0"/>
          <w:marTop w:val="180"/>
          <w:marBottom w:val="0"/>
          <w:divBdr>
            <w:top w:val="none" w:sz="0" w:space="0" w:color="auto"/>
            <w:left w:val="none" w:sz="0" w:space="0" w:color="auto"/>
            <w:bottom w:val="none" w:sz="0" w:space="0" w:color="auto"/>
            <w:right w:val="none" w:sz="0" w:space="0" w:color="auto"/>
          </w:divBdr>
        </w:div>
        <w:div w:id="1647201737">
          <w:marLeft w:val="0"/>
          <w:marRight w:val="0"/>
          <w:marTop w:val="180"/>
          <w:marBottom w:val="0"/>
          <w:divBdr>
            <w:top w:val="none" w:sz="0" w:space="0" w:color="auto"/>
            <w:left w:val="none" w:sz="0" w:space="0" w:color="auto"/>
            <w:bottom w:val="none" w:sz="0" w:space="0" w:color="auto"/>
            <w:right w:val="none" w:sz="0" w:space="0" w:color="auto"/>
          </w:divBdr>
        </w:div>
      </w:divsChild>
    </w:div>
    <w:div w:id="1775057644">
      <w:bodyDiv w:val="1"/>
      <w:marLeft w:val="0"/>
      <w:marRight w:val="0"/>
      <w:marTop w:val="0"/>
      <w:marBottom w:val="0"/>
      <w:divBdr>
        <w:top w:val="none" w:sz="0" w:space="0" w:color="auto"/>
        <w:left w:val="none" w:sz="0" w:space="0" w:color="auto"/>
        <w:bottom w:val="none" w:sz="0" w:space="0" w:color="auto"/>
        <w:right w:val="none" w:sz="0" w:space="0" w:color="auto"/>
      </w:divBdr>
    </w:div>
    <w:div w:id="1848012724">
      <w:bodyDiv w:val="1"/>
      <w:marLeft w:val="0"/>
      <w:marRight w:val="0"/>
      <w:marTop w:val="0"/>
      <w:marBottom w:val="0"/>
      <w:divBdr>
        <w:top w:val="none" w:sz="0" w:space="0" w:color="auto"/>
        <w:left w:val="none" w:sz="0" w:space="0" w:color="auto"/>
        <w:bottom w:val="none" w:sz="0" w:space="0" w:color="auto"/>
        <w:right w:val="none" w:sz="0" w:space="0" w:color="auto"/>
      </w:divBdr>
      <w:divsChild>
        <w:div w:id="851601615">
          <w:marLeft w:val="0"/>
          <w:marRight w:val="0"/>
          <w:marTop w:val="0"/>
          <w:marBottom w:val="0"/>
          <w:divBdr>
            <w:top w:val="none" w:sz="0" w:space="0" w:color="auto"/>
            <w:left w:val="none" w:sz="0" w:space="0" w:color="auto"/>
            <w:bottom w:val="none" w:sz="0" w:space="0" w:color="auto"/>
            <w:right w:val="none" w:sz="0" w:space="0" w:color="auto"/>
          </w:divBdr>
          <w:divsChild>
            <w:div w:id="1243487008">
              <w:marLeft w:val="-75"/>
              <w:marRight w:val="0"/>
              <w:marTop w:val="30"/>
              <w:marBottom w:val="30"/>
              <w:divBdr>
                <w:top w:val="none" w:sz="0" w:space="0" w:color="auto"/>
                <w:left w:val="none" w:sz="0" w:space="0" w:color="auto"/>
                <w:bottom w:val="none" w:sz="0" w:space="0" w:color="auto"/>
                <w:right w:val="none" w:sz="0" w:space="0" w:color="auto"/>
              </w:divBdr>
              <w:divsChild>
                <w:div w:id="22748706">
                  <w:marLeft w:val="0"/>
                  <w:marRight w:val="0"/>
                  <w:marTop w:val="0"/>
                  <w:marBottom w:val="0"/>
                  <w:divBdr>
                    <w:top w:val="none" w:sz="0" w:space="0" w:color="auto"/>
                    <w:left w:val="none" w:sz="0" w:space="0" w:color="auto"/>
                    <w:bottom w:val="none" w:sz="0" w:space="0" w:color="auto"/>
                    <w:right w:val="none" w:sz="0" w:space="0" w:color="auto"/>
                  </w:divBdr>
                  <w:divsChild>
                    <w:div w:id="668630795">
                      <w:marLeft w:val="0"/>
                      <w:marRight w:val="0"/>
                      <w:marTop w:val="0"/>
                      <w:marBottom w:val="0"/>
                      <w:divBdr>
                        <w:top w:val="none" w:sz="0" w:space="0" w:color="auto"/>
                        <w:left w:val="none" w:sz="0" w:space="0" w:color="auto"/>
                        <w:bottom w:val="none" w:sz="0" w:space="0" w:color="auto"/>
                        <w:right w:val="none" w:sz="0" w:space="0" w:color="auto"/>
                      </w:divBdr>
                    </w:div>
                  </w:divsChild>
                </w:div>
                <w:div w:id="70784378">
                  <w:marLeft w:val="0"/>
                  <w:marRight w:val="0"/>
                  <w:marTop w:val="0"/>
                  <w:marBottom w:val="0"/>
                  <w:divBdr>
                    <w:top w:val="none" w:sz="0" w:space="0" w:color="auto"/>
                    <w:left w:val="none" w:sz="0" w:space="0" w:color="auto"/>
                    <w:bottom w:val="none" w:sz="0" w:space="0" w:color="auto"/>
                    <w:right w:val="none" w:sz="0" w:space="0" w:color="auto"/>
                  </w:divBdr>
                  <w:divsChild>
                    <w:div w:id="1415324561">
                      <w:marLeft w:val="0"/>
                      <w:marRight w:val="0"/>
                      <w:marTop w:val="0"/>
                      <w:marBottom w:val="0"/>
                      <w:divBdr>
                        <w:top w:val="none" w:sz="0" w:space="0" w:color="auto"/>
                        <w:left w:val="none" w:sz="0" w:space="0" w:color="auto"/>
                        <w:bottom w:val="none" w:sz="0" w:space="0" w:color="auto"/>
                        <w:right w:val="none" w:sz="0" w:space="0" w:color="auto"/>
                      </w:divBdr>
                    </w:div>
                  </w:divsChild>
                </w:div>
                <w:div w:id="151067128">
                  <w:marLeft w:val="0"/>
                  <w:marRight w:val="0"/>
                  <w:marTop w:val="0"/>
                  <w:marBottom w:val="0"/>
                  <w:divBdr>
                    <w:top w:val="none" w:sz="0" w:space="0" w:color="auto"/>
                    <w:left w:val="none" w:sz="0" w:space="0" w:color="auto"/>
                    <w:bottom w:val="none" w:sz="0" w:space="0" w:color="auto"/>
                    <w:right w:val="none" w:sz="0" w:space="0" w:color="auto"/>
                  </w:divBdr>
                  <w:divsChild>
                    <w:div w:id="441727983">
                      <w:marLeft w:val="0"/>
                      <w:marRight w:val="0"/>
                      <w:marTop w:val="0"/>
                      <w:marBottom w:val="0"/>
                      <w:divBdr>
                        <w:top w:val="none" w:sz="0" w:space="0" w:color="auto"/>
                        <w:left w:val="none" w:sz="0" w:space="0" w:color="auto"/>
                        <w:bottom w:val="none" w:sz="0" w:space="0" w:color="auto"/>
                        <w:right w:val="none" w:sz="0" w:space="0" w:color="auto"/>
                      </w:divBdr>
                    </w:div>
                    <w:div w:id="769282551">
                      <w:marLeft w:val="0"/>
                      <w:marRight w:val="0"/>
                      <w:marTop w:val="0"/>
                      <w:marBottom w:val="0"/>
                      <w:divBdr>
                        <w:top w:val="none" w:sz="0" w:space="0" w:color="auto"/>
                        <w:left w:val="none" w:sz="0" w:space="0" w:color="auto"/>
                        <w:bottom w:val="none" w:sz="0" w:space="0" w:color="auto"/>
                        <w:right w:val="none" w:sz="0" w:space="0" w:color="auto"/>
                      </w:divBdr>
                    </w:div>
                    <w:div w:id="1225338695">
                      <w:marLeft w:val="0"/>
                      <w:marRight w:val="0"/>
                      <w:marTop w:val="0"/>
                      <w:marBottom w:val="0"/>
                      <w:divBdr>
                        <w:top w:val="none" w:sz="0" w:space="0" w:color="auto"/>
                        <w:left w:val="none" w:sz="0" w:space="0" w:color="auto"/>
                        <w:bottom w:val="none" w:sz="0" w:space="0" w:color="auto"/>
                        <w:right w:val="none" w:sz="0" w:space="0" w:color="auto"/>
                      </w:divBdr>
                    </w:div>
                    <w:div w:id="1489445831">
                      <w:marLeft w:val="0"/>
                      <w:marRight w:val="0"/>
                      <w:marTop w:val="0"/>
                      <w:marBottom w:val="0"/>
                      <w:divBdr>
                        <w:top w:val="none" w:sz="0" w:space="0" w:color="auto"/>
                        <w:left w:val="none" w:sz="0" w:space="0" w:color="auto"/>
                        <w:bottom w:val="none" w:sz="0" w:space="0" w:color="auto"/>
                        <w:right w:val="none" w:sz="0" w:space="0" w:color="auto"/>
                      </w:divBdr>
                    </w:div>
                  </w:divsChild>
                </w:div>
                <w:div w:id="236017925">
                  <w:marLeft w:val="0"/>
                  <w:marRight w:val="0"/>
                  <w:marTop w:val="0"/>
                  <w:marBottom w:val="0"/>
                  <w:divBdr>
                    <w:top w:val="none" w:sz="0" w:space="0" w:color="auto"/>
                    <w:left w:val="none" w:sz="0" w:space="0" w:color="auto"/>
                    <w:bottom w:val="none" w:sz="0" w:space="0" w:color="auto"/>
                    <w:right w:val="none" w:sz="0" w:space="0" w:color="auto"/>
                  </w:divBdr>
                  <w:divsChild>
                    <w:div w:id="1075124052">
                      <w:marLeft w:val="0"/>
                      <w:marRight w:val="0"/>
                      <w:marTop w:val="0"/>
                      <w:marBottom w:val="0"/>
                      <w:divBdr>
                        <w:top w:val="none" w:sz="0" w:space="0" w:color="auto"/>
                        <w:left w:val="none" w:sz="0" w:space="0" w:color="auto"/>
                        <w:bottom w:val="none" w:sz="0" w:space="0" w:color="auto"/>
                        <w:right w:val="none" w:sz="0" w:space="0" w:color="auto"/>
                      </w:divBdr>
                    </w:div>
                  </w:divsChild>
                </w:div>
                <w:div w:id="327558858">
                  <w:marLeft w:val="0"/>
                  <w:marRight w:val="0"/>
                  <w:marTop w:val="0"/>
                  <w:marBottom w:val="0"/>
                  <w:divBdr>
                    <w:top w:val="none" w:sz="0" w:space="0" w:color="auto"/>
                    <w:left w:val="none" w:sz="0" w:space="0" w:color="auto"/>
                    <w:bottom w:val="none" w:sz="0" w:space="0" w:color="auto"/>
                    <w:right w:val="none" w:sz="0" w:space="0" w:color="auto"/>
                  </w:divBdr>
                  <w:divsChild>
                    <w:div w:id="1720666941">
                      <w:marLeft w:val="0"/>
                      <w:marRight w:val="0"/>
                      <w:marTop w:val="0"/>
                      <w:marBottom w:val="0"/>
                      <w:divBdr>
                        <w:top w:val="none" w:sz="0" w:space="0" w:color="auto"/>
                        <w:left w:val="none" w:sz="0" w:space="0" w:color="auto"/>
                        <w:bottom w:val="none" w:sz="0" w:space="0" w:color="auto"/>
                        <w:right w:val="none" w:sz="0" w:space="0" w:color="auto"/>
                      </w:divBdr>
                    </w:div>
                  </w:divsChild>
                </w:div>
                <w:div w:id="628508783">
                  <w:marLeft w:val="0"/>
                  <w:marRight w:val="0"/>
                  <w:marTop w:val="0"/>
                  <w:marBottom w:val="0"/>
                  <w:divBdr>
                    <w:top w:val="none" w:sz="0" w:space="0" w:color="auto"/>
                    <w:left w:val="none" w:sz="0" w:space="0" w:color="auto"/>
                    <w:bottom w:val="none" w:sz="0" w:space="0" w:color="auto"/>
                    <w:right w:val="none" w:sz="0" w:space="0" w:color="auto"/>
                  </w:divBdr>
                  <w:divsChild>
                    <w:div w:id="1369405426">
                      <w:marLeft w:val="0"/>
                      <w:marRight w:val="0"/>
                      <w:marTop w:val="0"/>
                      <w:marBottom w:val="0"/>
                      <w:divBdr>
                        <w:top w:val="none" w:sz="0" w:space="0" w:color="auto"/>
                        <w:left w:val="none" w:sz="0" w:space="0" w:color="auto"/>
                        <w:bottom w:val="none" w:sz="0" w:space="0" w:color="auto"/>
                        <w:right w:val="none" w:sz="0" w:space="0" w:color="auto"/>
                      </w:divBdr>
                    </w:div>
                  </w:divsChild>
                </w:div>
                <w:div w:id="653340310">
                  <w:marLeft w:val="0"/>
                  <w:marRight w:val="0"/>
                  <w:marTop w:val="0"/>
                  <w:marBottom w:val="0"/>
                  <w:divBdr>
                    <w:top w:val="none" w:sz="0" w:space="0" w:color="auto"/>
                    <w:left w:val="none" w:sz="0" w:space="0" w:color="auto"/>
                    <w:bottom w:val="none" w:sz="0" w:space="0" w:color="auto"/>
                    <w:right w:val="none" w:sz="0" w:space="0" w:color="auto"/>
                  </w:divBdr>
                  <w:divsChild>
                    <w:div w:id="19937485">
                      <w:marLeft w:val="0"/>
                      <w:marRight w:val="0"/>
                      <w:marTop w:val="0"/>
                      <w:marBottom w:val="0"/>
                      <w:divBdr>
                        <w:top w:val="none" w:sz="0" w:space="0" w:color="auto"/>
                        <w:left w:val="none" w:sz="0" w:space="0" w:color="auto"/>
                        <w:bottom w:val="none" w:sz="0" w:space="0" w:color="auto"/>
                        <w:right w:val="none" w:sz="0" w:space="0" w:color="auto"/>
                      </w:divBdr>
                    </w:div>
                  </w:divsChild>
                </w:div>
                <w:div w:id="733822498">
                  <w:marLeft w:val="0"/>
                  <w:marRight w:val="0"/>
                  <w:marTop w:val="0"/>
                  <w:marBottom w:val="0"/>
                  <w:divBdr>
                    <w:top w:val="none" w:sz="0" w:space="0" w:color="auto"/>
                    <w:left w:val="none" w:sz="0" w:space="0" w:color="auto"/>
                    <w:bottom w:val="none" w:sz="0" w:space="0" w:color="auto"/>
                    <w:right w:val="none" w:sz="0" w:space="0" w:color="auto"/>
                  </w:divBdr>
                  <w:divsChild>
                    <w:div w:id="1010524291">
                      <w:marLeft w:val="0"/>
                      <w:marRight w:val="0"/>
                      <w:marTop w:val="0"/>
                      <w:marBottom w:val="0"/>
                      <w:divBdr>
                        <w:top w:val="none" w:sz="0" w:space="0" w:color="auto"/>
                        <w:left w:val="none" w:sz="0" w:space="0" w:color="auto"/>
                        <w:bottom w:val="none" w:sz="0" w:space="0" w:color="auto"/>
                        <w:right w:val="none" w:sz="0" w:space="0" w:color="auto"/>
                      </w:divBdr>
                    </w:div>
                  </w:divsChild>
                </w:div>
                <w:div w:id="799347372">
                  <w:marLeft w:val="0"/>
                  <w:marRight w:val="0"/>
                  <w:marTop w:val="0"/>
                  <w:marBottom w:val="0"/>
                  <w:divBdr>
                    <w:top w:val="none" w:sz="0" w:space="0" w:color="auto"/>
                    <w:left w:val="none" w:sz="0" w:space="0" w:color="auto"/>
                    <w:bottom w:val="none" w:sz="0" w:space="0" w:color="auto"/>
                    <w:right w:val="none" w:sz="0" w:space="0" w:color="auto"/>
                  </w:divBdr>
                  <w:divsChild>
                    <w:div w:id="450443176">
                      <w:marLeft w:val="0"/>
                      <w:marRight w:val="0"/>
                      <w:marTop w:val="0"/>
                      <w:marBottom w:val="0"/>
                      <w:divBdr>
                        <w:top w:val="none" w:sz="0" w:space="0" w:color="auto"/>
                        <w:left w:val="none" w:sz="0" w:space="0" w:color="auto"/>
                        <w:bottom w:val="none" w:sz="0" w:space="0" w:color="auto"/>
                        <w:right w:val="none" w:sz="0" w:space="0" w:color="auto"/>
                      </w:divBdr>
                    </w:div>
                  </w:divsChild>
                </w:div>
                <w:div w:id="803548350">
                  <w:marLeft w:val="0"/>
                  <w:marRight w:val="0"/>
                  <w:marTop w:val="0"/>
                  <w:marBottom w:val="0"/>
                  <w:divBdr>
                    <w:top w:val="none" w:sz="0" w:space="0" w:color="auto"/>
                    <w:left w:val="none" w:sz="0" w:space="0" w:color="auto"/>
                    <w:bottom w:val="none" w:sz="0" w:space="0" w:color="auto"/>
                    <w:right w:val="none" w:sz="0" w:space="0" w:color="auto"/>
                  </w:divBdr>
                  <w:divsChild>
                    <w:div w:id="223024641">
                      <w:marLeft w:val="0"/>
                      <w:marRight w:val="0"/>
                      <w:marTop w:val="0"/>
                      <w:marBottom w:val="0"/>
                      <w:divBdr>
                        <w:top w:val="none" w:sz="0" w:space="0" w:color="auto"/>
                        <w:left w:val="none" w:sz="0" w:space="0" w:color="auto"/>
                        <w:bottom w:val="none" w:sz="0" w:space="0" w:color="auto"/>
                        <w:right w:val="none" w:sz="0" w:space="0" w:color="auto"/>
                      </w:divBdr>
                    </w:div>
                    <w:div w:id="613367833">
                      <w:marLeft w:val="0"/>
                      <w:marRight w:val="0"/>
                      <w:marTop w:val="0"/>
                      <w:marBottom w:val="0"/>
                      <w:divBdr>
                        <w:top w:val="none" w:sz="0" w:space="0" w:color="auto"/>
                        <w:left w:val="none" w:sz="0" w:space="0" w:color="auto"/>
                        <w:bottom w:val="none" w:sz="0" w:space="0" w:color="auto"/>
                        <w:right w:val="none" w:sz="0" w:space="0" w:color="auto"/>
                      </w:divBdr>
                    </w:div>
                    <w:div w:id="660232850">
                      <w:marLeft w:val="0"/>
                      <w:marRight w:val="0"/>
                      <w:marTop w:val="0"/>
                      <w:marBottom w:val="0"/>
                      <w:divBdr>
                        <w:top w:val="none" w:sz="0" w:space="0" w:color="auto"/>
                        <w:left w:val="none" w:sz="0" w:space="0" w:color="auto"/>
                        <w:bottom w:val="none" w:sz="0" w:space="0" w:color="auto"/>
                        <w:right w:val="none" w:sz="0" w:space="0" w:color="auto"/>
                      </w:divBdr>
                    </w:div>
                  </w:divsChild>
                </w:div>
                <w:div w:id="881596511">
                  <w:marLeft w:val="0"/>
                  <w:marRight w:val="0"/>
                  <w:marTop w:val="0"/>
                  <w:marBottom w:val="0"/>
                  <w:divBdr>
                    <w:top w:val="none" w:sz="0" w:space="0" w:color="auto"/>
                    <w:left w:val="none" w:sz="0" w:space="0" w:color="auto"/>
                    <w:bottom w:val="none" w:sz="0" w:space="0" w:color="auto"/>
                    <w:right w:val="none" w:sz="0" w:space="0" w:color="auto"/>
                  </w:divBdr>
                  <w:divsChild>
                    <w:div w:id="2009865393">
                      <w:marLeft w:val="0"/>
                      <w:marRight w:val="0"/>
                      <w:marTop w:val="0"/>
                      <w:marBottom w:val="0"/>
                      <w:divBdr>
                        <w:top w:val="none" w:sz="0" w:space="0" w:color="auto"/>
                        <w:left w:val="none" w:sz="0" w:space="0" w:color="auto"/>
                        <w:bottom w:val="none" w:sz="0" w:space="0" w:color="auto"/>
                        <w:right w:val="none" w:sz="0" w:space="0" w:color="auto"/>
                      </w:divBdr>
                    </w:div>
                  </w:divsChild>
                </w:div>
                <w:div w:id="930040117">
                  <w:marLeft w:val="0"/>
                  <w:marRight w:val="0"/>
                  <w:marTop w:val="0"/>
                  <w:marBottom w:val="0"/>
                  <w:divBdr>
                    <w:top w:val="none" w:sz="0" w:space="0" w:color="auto"/>
                    <w:left w:val="none" w:sz="0" w:space="0" w:color="auto"/>
                    <w:bottom w:val="none" w:sz="0" w:space="0" w:color="auto"/>
                    <w:right w:val="none" w:sz="0" w:space="0" w:color="auto"/>
                  </w:divBdr>
                  <w:divsChild>
                    <w:div w:id="1958680349">
                      <w:marLeft w:val="0"/>
                      <w:marRight w:val="0"/>
                      <w:marTop w:val="0"/>
                      <w:marBottom w:val="0"/>
                      <w:divBdr>
                        <w:top w:val="none" w:sz="0" w:space="0" w:color="auto"/>
                        <w:left w:val="none" w:sz="0" w:space="0" w:color="auto"/>
                        <w:bottom w:val="none" w:sz="0" w:space="0" w:color="auto"/>
                        <w:right w:val="none" w:sz="0" w:space="0" w:color="auto"/>
                      </w:divBdr>
                    </w:div>
                  </w:divsChild>
                </w:div>
                <w:div w:id="997415994">
                  <w:marLeft w:val="0"/>
                  <w:marRight w:val="0"/>
                  <w:marTop w:val="0"/>
                  <w:marBottom w:val="0"/>
                  <w:divBdr>
                    <w:top w:val="none" w:sz="0" w:space="0" w:color="auto"/>
                    <w:left w:val="none" w:sz="0" w:space="0" w:color="auto"/>
                    <w:bottom w:val="none" w:sz="0" w:space="0" w:color="auto"/>
                    <w:right w:val="none" w:sz="0" w:space="0" w:color="auto"/>
                  </w:divBdr>
                  <w:divsChild>
                    <w:div w:id="2092387505">
                      <w:marLeft w:val="0"/>
                      <w:marRight w:val="0"/>
                      <w:marTop w:val="0"/>
                      <w:marBottom w:val="0"/>
                      <w:divBdr>
                        <w:top w:val="none" w:sz="0" w:space="0" w:color="auto"/>
                        <w:left w:val="none" w:sz="0" w:space="0" w:color="auto"/>
                        <w:bottom w:val="none" w:sz="0" w:space="0" w:color="auto"/>
                        <w:right w:val="none" w:sz="0" w:space="0" w:color="auto"/>
                      </w:divBdr>
                    </w:div>
                  </w:divsChild>
                </w:div>
                <w:div w:id="1216509345">
                  <w:marLeft w:val="0"/>
                  <w:marRight w:val="0"/>
                  <w:marTop w:val="0"/>
                  <w:marBottom w:val="0"/>
                  <w:divBdr>
                    <w:top w:val="none" w:sz="0" w:space="0" w:color="auto"/>
                    <w:left w:val="none" w:sz="0" w:space="0" w:color="auto"/>
                    <w:bottom w:val="none" w:sz="0" w:space="0" w:color="auto"/>
                    <w:right w:val="none" w:sz="0" w:space="0" w:color="auto"/>
                  </w:divBdr>
                  <w:divsChild>
                    <w:div w:id="400173903">
                      <w:marLeft w:val="0"/>
                      <w:marRight w:val="0"/>
                      <w:marTop w:val="0"/>
                      <w:marBottom w:val="0"/>
                      <w:divBdr>
                        <w:top w:val="none" w:sz="0" w:space="0" w:color="auto"/>
                        <w:left w:val="none" w:sz="0" w:space="0" w:color="auto"/>
                        <w:bottom w:val="none" w:sz="0" w:space="0" w:color="auto"/>
                        <w:right w:val="none" w:sz="0" w:space="0" w:color="auto"/>
                      </w:divBdr>
                    </w:div>
                    <w:div w:id="892666248">
                      <w:marLeft w:val="0"/>
                      <w:marRight w:val="0"/>
                      <w:marTop w:val="0"/>
                      <w:marBottom w:val="0"/>
                      <w:divBdr>
                        <w:top w:val="none" w:sz="0" w:space="0" w:color="auto"/>
                        <w:left w:val="none" w:sz="0" w:space="0" w:color="auto"/>
                        <w:bottom w:val="none" w:sz="0" w:space="0" w:color="auto"/>
                        <w:right w:val="none" w:sz="0" w:space="0" w:color="auto"/>
                      </w:divBdr>
                    </w:div>
                    <w:div w:id="1295334676">
                      <w:marLeft w:val="0"/>
                      <w:marRight w:val="0"/>
                      <w:marTop w:val="0"/>
                      <w:marBottom w:val="0"/>
                      <w:divBdr>
                        <w:top w:val="none" w:sz="0" w:space="0" w:color="auto"/>
                        <w:left w:val="none" w:sz="0" w:space="0" w:color="auto"/>
                        <w:bottom w:val="none" w:sz="0" w:space="0" w:color="auto"/>
                        <w:right w:val="none" w:sz="0" w:space="0" w:color="auto"/>
                      </w:divBdr>
                    </w:div>
                    <w:div w:id="1528444413">
                      <w:marLeft w:val="0"/>
                      <w:marRight w:val="0"/>
                      <w:marTop w:val="0"/>
                      <w:marBottom w:val="0"/>
                      <w:divBdr>
                        <w:top w:val="none" w:sz="0" w:space="0" w:color="auto"/>
                        <w:left w:val="none" w:sz="0" w:space="0" w:color="auto"/>
                        <w:bottom w:val="none" w:sz="0" w:space="0" w:color="auto"/>
                        <w:right w:val="none" w:sz="0" w:space="0" w:color="auto"/>
                      </w:divBdr>
                    </w:div>
                    <w:div w:id="2138989671">
                      <w:marLeft w:val="0"/>
                      <w:marRight w:val="0"/>
                      <w:marTop w:val="0"/>
                      <w:marBottom w:val="0"/>
                      <w:divBdr>
                        <w:top w:val="none" w:sz="0" w:space="0" w:color="auto"/>
                        <w:left w:val="none" w:sz="0" w:space="0" w:color="auto"/>
                        <w:bottom w:val="none" w:sz="0" w:space="0" w:color="auto"/>
                        <w:right w:val="none" w:sz="0" w:space="0" w:color="auto"/>
                      </w:divBdr>
                    </w:div>
                  </w:divsChild>
                </w:div>
                <w:div w:id="1271359736">
                  <w:marLeft w:val="0"/>
                  <w:marRight w:val="0"/>
                  <w:marTop w:val="0"/>
                  <w:marBottom w:val="0"/>
                  <w:divBdr>
                    <w:top w:val="none" w:sz="0" w:space="0" w:color="auto"/>
                    <w:left w:val="none" w:sz="0" w:space="0" w:color="auto"/>
                    <w:bottom w:val="none" w:sz="0" w:space="0" w:color="auto"/>
                    <w:right w:val="none" w:sz="0" w:space="0" w:color="auto"/>
                  </w:divBdr>
                  <w:divsChild>
                    <w:div w:id="185020294">
                      <w:marLeft w:val="0"/>
                      <w:marRight w:val="0"/>
                      <w:marTop w:val="0"/>
                      <w:marBottom w:val="0"/>
                      <w:divBdr>
                        <w:top w:val="none" w:sz="0" w:space="0" w:color="auto"/>
                        <w:left w:val="none" w:sz="0" w:space="0" w:color="auto"/>
                        <w:bottom w:val="none" w:sz="0" w:space="0" w:color="auto"/>
                        <w:right w:val="none" w:sz="0" w:space="0" w:color="auto"/>
                      </w:divBdr>
                    </w:div>
                    <w:div w:id="301425044">
                      <w:marLeft w:val="0"/>
                      <w:marRight w:val="0"/>
                      <w:marTop w:val="0"/>
                      <w:marBottom w:val="0"/>
                      <w:divBdr>
                        <w:top w:val="none" w:sz="0" w:space="0" w:color="auto"/>
                        <w:left w:val="none" w:sz="0" w:space="0" w:color="auto"/>
                        <w:bottom w:val="none" w:sz="0" w:space="0" w:color="auto"/>
                        <w:right w:val="none" w:sz="0" w:space="0" w:color="auto"/>
                      </w:divBdr>
                    </w:div>
                    <w:div w:id="512689382">
                      <w:marLeft w:val="0"/>
                      <w:marRight w:val="0"/>
                      <w:marTop w:val="0"/>
                      <w:marBottom w:val="0"/>
                      <w:divBdr>
                        <w:top w:val="none" w:sz="0" w:space="0" w:color="auto"/>
                        <w:left w:val="none" w:sz="0" w:space="0" w:color="auto"/>
                        <w:bottom w:val="none" w:sz="0" w:space="0" w:color="auto"/>
                        <w:right w:val="none" w:sz="0" w:space="0" w:color="auto"/>
                      </w:divBdr>
                    </w:div>
                    <w:div w:id="1887139155">
                      <w:marLeft w:val="0"/>
                      <w:marRight w:val="0"/>
                      <w:marTop w:val="0"/>
                      <w:marBottom w:val="0"/>
                      <w:divBdr>
                        <w:top w:val="none" w:sz="0" w:space="0" w:color="auto"/>
                        <w:left w:val="none" w:sz="0" w:space="0" w:color="auto"/>
                        <w:bottom w:val="none" w:sz="0" w:space="0" w:color="auto"/>
                        <w:right w:val="none" w:sz="0" w:space="0" w:color="auto"/>
                      </w:divBdr>
                    </w:div>
                  </w:divsChild>
                </w:div>
                <w:div w:id="1731339438">
                  <w:marLeft w:val="0"/>
                  <w:marRight w:val="0"/>
                  <w:marTop w:val="0"/>
                  <w:marBottom w:val="0"/>
                  <w:divBdr>
                    <w:top w:val="none" w:sz="0" w:space="0" w:color="auto"/>
                    <w:left w:val="none" w:sz="0" w:space="0" w:color="auto"/>
                    <w:bottom w:val="none" w:sz="0" w:space="0" w:color="auto"/>
                    <w:right w:val="none" w:sz="0" w:space="0" w:color="auto"/>
                  </w:divBdr>
                  <w:divsChild>
                    <w:div w:id="64301411">
                      <w:marLeft w:val="0"/>
                      <w:marRight w:val="0"/>
                      <w:marTop w:val="0"/>
                      <w:marBottom w:val="0"/>
                      <w:divBdr>
                        <w:top w:val="none" w:sz="0" w:space="0" w:color="auto"/>
                        <w:left w:val="none" w:sz="0" w:space="0" w:color="auto"/>
                        <w:bottom w:val="none" w:sz="0" w:space="0" w:color="auto"/>
                        <w:right w:val="none" w:sz="0" w:space="0" w:color="auto"/>
                      </w:divBdr>
                    </w:div>
                    <w:div w:id="517083019">
                      <w:marLeft w:val="0"/>
                      <w:marRight w:val="0"/>
                      <w:marTop w:val="0"/>
                      <w:marBottom w:val="0"/>
                      <w:divBdr>
                        <w:top w:val="none" w:sz="0" w:space="0" w:color="auto"/>
                        <w:left w:val="none" w:sz="0" w:space="0" w:color="auto"/>
                        <w:bottom w:val="none" w:sz="0" w:space="0" w:color="auto"/>
                        <w:right w:val="none" w:sz="0" w:space="0" w:color="auto"/>
                      </w:divBdr>
                    </w:div>
                    <w:div w:id="1318148313">
                      <w:marLeft w:val="0"/>
                      <w:marRight w:val="0"/>
                      <w:marTop w:val="0"/>
                      <w:marBottom w:val="0"/>
                      <w:divBdr>
                        <w:top w:val="none" w:sz="0" w:space="0" w:color="auto"/>
                        <w:left w:val="none" w:sz="0" w:space="0" w:color="auto"/>
                        <w:bottom w:val="none" w:sz="0" w:space="0" w:color="auto"/>
                        <w:right w:val="none" w:sz="0" w:space="0" w:color="auto"/>
                      </w:divBdr>
                    </w:div>
                    <w:div w:id="1534687851">
                      <w:marLeft w:val="0"/>
                      <w:marRight w:val="0"/>
                      <w:marTop w:val="0"/>
                      <w:marBottom w:val="0"/>
                      <w:divBdr>
                        <w:top w:val="none" w:sz="0" w:space="0" w:color="auto"/>
                        <w:left w:val="none" w:sz="0" w:space="0" w:color="auto"/>
                        <w:bottom w:val="none" w:sz="0" w:space="0" w:color="auto"/>
                        <w:right w:val="none" w:sz="0" w:space="0" w:color="auto"/>
                      </w:divBdr>
                    </w:div>
                  </w:divsChild>
                </w:div>
                <w:div w:id="1771046865">
                  <w:marLeft w:val="0"/>
                  <w:marRight w:val="0"/>
                  <w:marTop w:val="0"/>
                  <w:marBottom w:val="0"/>
                  <w:divBdr>
                    <w:top w:val="none" w:sz="0" w:space="0" w:color="auto"/>
                    <w:left w:val="none" w:sz="0" w:space="0" w:color="auto"/>
                    <w:bottom w:val="none" w:sz="0" w:space="0" w:color="auto"/>
                    <w:right w:val="none" w:sz="0" w:space="0" w:color="auto"/>
                  </w:divBdr>
                  <w:divsChild>
                    <w:div w:id="564341749">
                      <w:marLeft w:val="0"/>
                      <w:marRight w:val="0"/>
                      <w:marTop w:val="0"/>
                      <w:marBottom w:val="0"/>
                      <w:divBdr>
                        <w:top w:val="none" w:sz="0" w:space="0" w:color="auto"/>
                        <w:left w:val="none" w:sz="0" w:space="0" w:color="auto"/>
                        <w:bottom w:val="none" w:sz="0" w:space="0" w:color="auto"/>
                        <w:right w:val="none" w:sz="0" w:space="0" w:color="auto"/>
                      </w:divBdr>
                    </w:div>
                  </w:divsChild>
                </w:div>
                <w:div w:id="1978607806">
                  <w:marLeft w:val="0"/>
                  <w:marRight w:val="0"/>
                  <w:marTop w:val="0"/>
                  <w:marBottom w:val="0"/>
                  <w:divBdr>
                    <w:top w:val="none" w:sz="0" w:space="0" w:color="auto"/>
                    <w:left w:val="none" w:sz="0" w:space="0" w:color="auto"/>
                    <w:bottom w:val="none" w:sz="0" w:space="0" w:color="auto"/>
                    <w:right w:val="none" w:sz="0" w:space="0" w:color="auto"/>
                  </w:divBdr>
                  <w:divsChild>
                    <w:div w:id="28817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925992">
          <w:marLeft w:val="0"/>
          <w:marRight w:val="0"/>
          <w:marTop w:val="0"/>
          <w:marBottom w:val="0"/>
          <w:divBdr>
            <w:top w:val="none" w:sz="0" w:space="0" w:color="auto"/>
            <w:left w:val="none" w:sz="0" w:space="0" w:color="auto"/>
            <w:bottom w:val="none" w:sz="0" w:space="0" w:color="auto"/>
            <w:right w:val="none" w:sz="0" w:space="0" w:color="auto"/>
          </w:divBdr>
        </w:div>
      </w:divsChild>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3833421">
      <w:bodyDiv w:val="1"/>
      <w:marLeft w:val="0"/>
      <w:marRight w:val="0"/>
      <w:marTop w:val="0"/>
      <w:marBottom w:val="0"/>
      <w:divBdr>
        <w:top w:val="none" w:sz="0" w:space="0" w:color="auto"/>
        <w:left w:val="none" w:sz="0" w:space="0" w:color="auto"/>
        <w:bottom w:val="none" w:sz="0" w:space="0" w:color="auto"/>
        <w:right w:val="none" w:sz="0" w:space="0" w:color="auto"/>
      </w:divBdr>
      <w:divsChild>
        <w:div w:id="427309697">
          <w:marLeft w:val="0"/>
          <w:marRight w:val="0"/>
          <w:marTop w:val="0"/>
          <w:marBottom w:val="0"/>
          <w:divBdr>
            <w:top w:val="none" w:sz="0" w:space="0" w:color="auto"/>
            <w:left w:val="none" w:sz="0" w:space="0" w:color="auto"/>
            <w:bottom w:val="none" w:sz="0" w:space="0" w:color="auto"/>
            <w:right w:val="none" w:sz="0" w:space="0" w:color="auto"/>
          </w:divBdr>
          <w:divsChild>
            <w:div w:id="349530063">
              <w:marLeft w:val="0"/>
              <w:marRight w:val="0"/>
              <w:marTop w:val="0"/>
              <w:marBottom w:val="0"/>
              <w:divBdr>
                <w:top w:val="none" w:sz="0" w:space="0" w:color="auto"/>
                <w:left w:val="none" w:sz="0" w:space="0" w:color="auto"/>
                <w:bottom w:val="none" w:sz="0" w:space="0" w:color="auto"/>
                <w:right w:val="none" w:sz="0" w:space="0" w:color="auto"/>
              </w:divBdr>
            </w:div>
            <w:div w:id="1641038687">
              <w:marLeft w:val="0"/>
              <w:marRight w:val="0"/>
              <w:marTop w:val="0"/>
              <w:marBottom w:val="0"/>
              <w:divBdr>
                <w:top w:val="none" w:sz="0" w:space="0" w:color="auto"/>
                <w:left w:val="none" w:sz="0" w:space="0" w:color="auto"/>
                <w:bottom w:val="none" w:sz="0" w:space="0" w:color="auto"/>
                <w:right w:val="none" w:sz="0" w:space="0" w:color="auto"/>
              </w:divBdr>
            </w:div>
            <w:div w:id="1949123194">
              <w:marLeft w:val="0"/>
              <w:marRight w:val="0"/>
              <w:marTop w:val="0"/>
              <w:marBottom w:val="0"/>
              <w:divBdr>
                <w:top w:val="none" w:sz="0" w:space="0" w:color="auto"/>
                <w:left w:val="none" w:sz="0" w:space="0" w:color="auto"/>
                <w:bottom w:val="none" w:sz="0" w:space="0" w:color="auto"/>
                <w:right w:val="none" w:sz="0" w:space="0" w:color="auto"/>
              </w:divBdr>
            </w:div>
          </w:divsChild>
        </w:div>
        <w:div w:id="1731225557">
          <w:marLeft w:val="0"/>
          <w:marRight w:val="0"/>
          <w:marTop w:val="0"/>
          <w:marBottom w:val="0"/>
          <w:divBdr>
            <w:top w:val="none" w:sz="0" w:space="0" w:color="auto"/>
            <w:left w:val="none" w:sz="0" w:space="0" w:color="auto"/>
            <w:bottom w:val="none" w:sz="0" w:space="0" w:color="auto"/>
            <w:right w:val="none" w:sz="0" w:space="0" w:color="auto"/>
          </w:divBdr>
          <w:divsChild>
            <w:div w:id="58179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08773">
      <w:bodyDiv w:val="1"/>
      <w:marLeft w:val="0"/>
      <w:marRight w:val="0"/>
      <w:marTop w:val="0"/>
      <w:marBottom w:val="0"/>
      <w:divBdr>
        <w:top w:val="none" w:sz="0" w:space="0" w:color="auto"/>
        <w:left w:val="none" w:sz="0" w:space="0" w:color="auto"/>
        <w:bottom w:val="none" w:sz="0" w:space="0" w:color="auto"/>
        <w:right w:val="none" w:sz="0" w:space="0" w:color="auto"/>
      </w:divBdr>
    </w:div>
    <w:div w:id="195960131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7582024">
      <w:bodyDiv w:val="1"/>
      <w:marLeft w:val="0"/>
      <w:marRight w:val="0"/>
      <w:marTop w:val="0"/>
      <w:marBottom w:val="0"/>
      <w:divBdr>
        <w:top w:val="none" w:sz="0" w:space="0" w:color="auto"/>
        <w:left w:val="none" w:sz="0" w:space="0" w:color="auto"/>
        <w:bottom w:val="none" w:sz="0" w:space="0" w:color="auto"/>
        <w:right w:val="none" w:sz="0" w:space="0" w:color="auto"/>
      </w:divBdr>
    </w:div>
    <w:div w:id="2045325216">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21801250">
      <w:bodyDiv w:val="1"/>
      <w:marLeft w:val="0"/>
      <w:marRight w:val="0"/>
      <w:marTop w:val="0"/>
      <w:marBottom w:val="0"/>
      <w:divBdr>
        <w:top w:val="none" w:sz="0" w:space="0" w:color="auto"/>
        <w:left w:val="none" w:sz="0" w:space="0" w:color="auto"/>
        <w:bottom w:val="none" w:sz="0" w:space="0" w:color="auto"/>
        <w:right w:val="none" w:sz="0" w:space="0" w:color="auto"/>
      </w:divBdr>
      <w:divsChild>
        <w:div w:id="115564730">
          <w:marLeft w:val="0"/>
          <w:marRight w:val="0"/>
          <w:marTop w:val="0"/>
          <w:marBottom w:val="0"/>
          <w:divBdr>
            <w:top w:val="none" w:sz="0" w:space="0" w:color="auto"/>
            <w:left w:val="none" w:sz="0" w:space="0" w:color="auto"/>
            <w:bottom w:val="none" w:sz="0" w:space="0" w:color="auto"/>
            <w:right w:val="none" w:sz="0" w:space="0" w:color="auto"/>
          </w:divBdr>
        </w:div>
        <w:div w:id="250817646">
          <w:marLeft w:val="0"/>
          <w:marRight w:val="0"/>
          <w:marTop w:val="0"/>
          <w:marBottom w:val="0"/>
          <w:divBdr>
            <w:top w:val="none" w:sz="0" w:space="0" w:color="auto"/>
            <w:left w:val="none" w:sz="0" w:space="0" w:color="auto"/>
            <w:bottom w:val="none" w:sz="0" w:space="0" w:color="auto"/>
            <w:right w:val="none" w:sz="0" w:space="0" w:color="auto"/>
          </w:divBdr>
        </w:div>
        <w:div w:id="445469018">
          <w:marLeft w:val="0"/>
          <w:marRight w:val="0"/>
          <w:marTop w:val="0"/>
          <w:marBottom w:val="0"/>
          <w:divBdr>
            <w:top w:val="none" w:sz="0" w:space="0" w:color="auto"/>
            <w:left w:val="none" w:sz="0" w:space="0" w:color="auto"/>
            <w:bottom w:val="none" w:sz="0" w:space="0" w:color="auto"/>
            <w:right w:val="none" w:sz="0" w:space="0" w:color="auto"/>
          </w:divBdr>
          <w:divsChild>
            <w:div w:id="996959793">
              <w:marLeft w:val="-75"/>
              <w:marRight w:val="0"/>
              <w:marTop w:val="30"/>
              <w:marBottom w:val="30"/>
              <w:divBdr>
                <w:top w:val="none" w:sz="0" w:space="0" w:color="auto"/>
                <w:left w:val="none" w:sz="0" w:space="0" w:color="auto"/>
                <w:bottom w:val="none" w:sz="0" w:space="0" w:color="auto"/>
                <w:right w:val="none" w:sz="0" w:space="0" w:color="auto"/>
              </w:divBdr>
              <w:divsChild>
                <w:div w:id="63263409">
                  <w:marLeft w:val="0"/>
                  <w:marRight w:val="0"/>
                  <w:marTop w:val="0"/>
                  <w:marBottom w:val="0"/>
                  <w:divBdr>
                    <w:top w:val="none" w:sz="0" w:space="0" w:color="auto"/>
                    <w:left w:val="none" w:sz="0" w:space="0" w:color="auto"/>
                    <w:bottom w:val="none" w:sz="0" w:space="0" w:color="auto"/>
                    <w:right w:val="none" w:sz="0" w:space="0" w:color="auto"/>
                  </w:divBdr>
                  <w:divsChild>
                    <w:div w:id="1351952587">
                      <w:marLeft w:val="0"/>
                      <w:marRight w:val="0"/>
                      <w:marTop w:val="0"/>
                      <w:marBottom w:val="0"/>
                      <w:divBdr>
                        <w:top w:val="none" w:sz="0" w:space="0" w:color="auto"/>
                        <w:left w:val="none" w:sz="0" w:space="0" w:color="auto"/>
                        <w:bottom w:val="none" w:sz="0" w:space="0" w:color="auto"/>
                        <w:right w:val="none" w:sz="0" w:space="0" w:color="auto"/>
                      </w:divBdr>
                    </w:div>
                  </w:divsChild>
                </w:div>
                <w:div w:id="475494162">
                  <w:marLeft w:val="0"/>
                  <w:marRight w:val="0"/>
                  <w:marTop w:val="0"/>
                  <w:marBottom w:val="0"/>
                  <w:divBdr>
                    <w:top w:val="none" w:sz="0" w:space="0" w:color="auto"/>
                    <w:left w:val="none" w:sz="0" w:space="0" w:color="auto"/>
                    <w:bottom w:val="none" w:sz="0" w:space="0" w:color="auto"/>
                    <w:right w:val="none" w:sz="0" w:space="0" w:color="auto"/>
                  </w:divBdr>
                  <w:divsChild>
                    <w:div w:id="416092976">
                      <w:marLeft w:val="0"/>
                      <w:marRight w:val="0"/>
                      <w:marTop w:val="0"/>
                      <w:marBottom w:val="0"/>
                      <w:divBdr>
                        <w:top w:val="none" w:sz="0" w:space="0" w:color="auto"/>
                        <w:left w:val="none" w:sz="0" w:space="0" w:color="auto"/>
                        <w:bottom w:val="none" w:sz="0" w:space="0" w:color="auto"/>
                        <w:right w:val="none" w:sz="0" w:space="0" w:color="auto"/>
                      </w:divBdr>
                    </w:div>
                  </w:divsChild>
                </w:div>
                <w:div w:id="596519964">
                  <w:marLeft w:val="0"/>
                  <w:marRight w:val="0"/>
                  <w:marTop w:val="0"/>
                  <w:marBottom w:val="0"/>
                  <w:divBdr>
                    <w:top w:val="none" w:sz="0" w:space="0" w:color="auto"/>
                    <w:left w:val="none" w:sz="0" w:space="0" w:color="auto"/>
                    <w:bottom w:val="none" w:sz="0" w:space="0" w:color="auto"/>
                    <w:right w:val="none" w:sz="0" w:space="0" w:color="auto"/>
                  </w:divBdr>
                  <w:divsChild>
                    <w:div w:id="961419500">
                      <w:marLeft w:val="0"/>
                      <w:marRight w:val="0"/>
                      <w:marTop w:val="0"/>
                      <w:marBottom w:val="0"/>
                      <w:divBdr>
                        <w:top w:val="none" w:sz="0" w:space="0" w:color="auto"/>
                        <w:left w:val="none" w:sz="0" w:space="0" w:color="auto"/>
                        <w:bottom w:val="none" w:sz="0" w:space="0" w:color="auto"/>
                        <w:right w:val="none" w:sz="0" w:space="0" w:color="auto"/>
                      </w:divBdr>
                    </w:div>
                  </w:divsChild>
                </w:div>
                <w:div w:id="710346871">
                  <w:marLeft w:val="0"/>
                  <w:marRight w:val="0"/>
                  <w:marTop w:val="0"/>
                  <w:marBottom w:val="0"/>
                  <w:divBdr>
                    <w:top w:val="none" w:sz="0" w:space="0" w:color="auto"/>
                    <w:left w:val="none" w:sz="0" w:space="0" w:color="auto"/>
                    <w:bottom w:val="none" w:sz="0" w:space="0" w:color="auto"/>
                    <w:right w:val="none" w:sz="0" w:space="0" w:color="auto"/>
                  </w:divBdr>
                  <w:divsChild>
                    <w:div w:id="58745247">
                      <w:marLeft w:val="0"/>
                      <w:marRight w:val="0"/>
                      <w:marTop w:val="0"/>
                      <w:marBottom w:val="0"/>
                      <w:divBdr>
                        <w:top w:val="none" w:sz="0" w:space="0" w:color="auto"/>
                        <w:left w:val="none" w:sz="0" w:space="0" w:color="auto"/>
                        <w:bottom w:val="none" w:sz="0" w:space="0" w:color="auto"/>
                        <w:right w:val="none" w:sz="0" w:space="0" w:color="auto"/>
                      </w:divBdr>
                    </w:div>
                  </w:divsChild>
                </w:div>
                <w:div w:id="888735155">
                  <w:marLeft w:val="0"/>
                  <w:marRight w:val="0"/>
                  <w:marTop w:val="0"/>
                  <w:marBottom w:val="0"/>
                  <w:divBdr>
                    <w:top w:val="none" w:sz="0" w:space="0" w:color="auto"/>
                    <w:left w:val="none" w:sz="0" w:space="0" w:color="auto"/>
                    <w:bottom w:val="none" w:sz="0" w:space="0" w:color="auto"/>
                    <w:right w:val="none" w:sz="0" w:space="0" w:color="auto"/>
                  </w:divBdr>
                  <w:divsChild>
                    <w:div w:id="470905308">
                      <w:marLeft w:val="0"/>
                      <w:marRight w:val="0"/>
                      <w:marTop w:val="0"/>
                      <w:marBottom w:val="0"/>
                      <w:divBdr>
                        <w:top w:val="none" w:sz="0" w:space="0" w:color="auto"/>
                        <w:left w:val="none" w:sz="0" w:space="0" w:color="auto"/>
                        <w:bottom w:val="none" w:sz="0" w:space="0" w:color="auto"/>
                        <w:right w:val="none" w:sz="0" w:space="0" w:color="auto"/>
                      </w:divBdr>
                    </w:div>
                  </w:divsChild>
                </w:div>
                <w:div w:id="1523057084">
                  <w:marLeft w:val="0"/>
                  <w:marRight w:val="0"/>
                  <w:marTop w:val="0"/>
                  <w:marBottom w:val="0"/>
                  <w:divBdr>
                    <w:top w:val="none" w:sz="0" w:space="0" w:color="auto"/>
                    <w:left w:val="none" w:sz="0" w:space="0" w:color="auto"/>
                    <w:bottom w:val="none" w:sz="0" w:space="0" w:color="auto"/>
                    <w:right w:val="none" w:sz="0" w:space="0" w:color="auto"/>
                  </w:divBdr>
                  <w:divsChild>
                    <w:div w:id="1914778830">
                      <w:marLeft w:val="0"/>
                      <w:marRight w:val="0"/>
                      <w:marTop w:val="0"/>
                      <w:marBottom w:val="0"/>
                      <w:divBdr>
                        <w:top w:val="none" w:sz="0" w:space="0" w:color="auto"/>
                        <w:left w:val="none" w:sz="0" w:space="0" w:color="auto"/>
                        <w:bottom w:val="none" w:sz="0" w:space="0" w:color="auto"/>
                        <w:right w:val="none" w:sz="0" w:space="0" w:color="auto"/>
                      </w:divBdr>
                    </w:div>
                  </w:divsChild>
                </w:div>
                <w:div w:id="1608658437">
                  <w:marLeft w:val="0"/>
                  <w:marRight w:val="0"/>
                  <w:marTop w:val="0"/>
                  <w:marBottom w:val="0"/>
                  <w:divBdr>
                    <w:top w:val="none" w:sz="0" w:space="0" w:color="auto"/>
                    <w:left w:val="none" w:sz="0" w:space="0" w:color="auto"/>
                    <w:bottom w:val="none" w:sz="0" w:space="0" w:color="auto"/>
                    <w:right w:val="none" w:sz="0" w:space="0" w:color="auto"/>
                  </w:divBdr>
                  <w:divsChild>
                    <w:div w:id="499394128">
                      <w:marLeft w:val="0"/>
                      <w:marRight w:val="0"/>
                      <w:marTop w:val="0"/>
                      <w:marBottom w:val="0"/>
                      <w:divBdr>
                        <w:top w:val="none" w:sz="0" w:space="0" w:color="auto"/>
                        <w:left w:val="none" w:sz="0" w:space="0" w:color="auto"/>
                        <w:bottom w:val="none" w:sz="0" w:space="0" w:color="auto"/>
                        <w:right w:val="none" w:sz="0" w:space="0" w:color="auto"/>
                      </w:divBdr>
                    </w:div>
                  </w:divsChild>
                </w:div>
                <w:div w:id="1655912373">
                  <w:marLeft w:val="0"/>
                  <w:marRight w:val="0"/>
                  <w:marTop w:val="0"/>
                  <w:marBottom w:val="0"/>
                  <w:divBdr>
                    <w:top w:val="none" w:sz="0" w:space="0" w:color="auto"/>
                    <w:left w:val="none" w:sz="0" w:space="0" w:color="auto"/>
                    <w:bottom w:val="none" w:sz="0" w:space="0" w:color="auto"/>
                    <w:right w:val="none" w:sz="0" w:space="0" w:color="auto"/>
                  </w:divBdr>
                  <w:divsChild>
                    <w:div w:id="1039479664">
                      <w:marLeft w:val="0"/>
                      <w:marRight w:val="0"/>
                      <w:marTop w:val="0"/>
                      <w:marBottom w:val="0"/>
                      <w:divBdr>
                        <w:top w:val="none" w:sz="0" w:space="0" w:color="auto"/>
                        <w:left w:val="none" w:sz="0" w:space="0" w:color="auto"/>
                        <w:bottom w:val="none" w:sz="0" w:space="0" w:color="auto"/>
                        <w:right w:val="none" w:sz="0" w:space="0" w:color="auto"/>
                      </w:divBdr>
                    </w:div>
                    <w:div w:id="1498349697">
                      <w:marLeft w:val="0"/>
                      <w:marRight w:val="0"/>
                      <w:marTop w:val="0"/>
                      <w:marBottom w:val="0"/>
                      <w:divBdr>
                        <w:top w:val="none" w:sz="0" w:space="0" w:color="auto"/>
                        <w:left w:val="none" w:sz="0" w:space="0" w:color="auto"/>
                        <w:bottom w:val="none" w:sz="0" w:space="0" w:color="auto"/>
                        <w:right w:val="none" w:sz="0" w:space="0" w:color="auto"/>
                      </w:divBdr>
                    </w:div>
                  </w:divsChild>
                </w:div>
                <w:div w:id="1718814819">
                  <w:marLeft w:val="0"/>
                  <w:marRight w:val="0"/>
                  <w:marTop w:val="0"/>
                  <w:marBottom w:val="0"/>
                  <w:divBdr>
                    <w:top w:val="none" w:sz="0" w:space="0" w:color="auto"/>
                    <w:left w:val="none" w:sz="0" w:space="0" w:color="auto"/>
                    <w:bottom w:val="none" w:sz="0" w:space="0" w:color="auto"/>
                    <w:right w:val="none" w:sz="0" w:space="0" w:color="auto"/>
                  </w:divBdr>
                  <w:divsChild>
                    <w:div w:id="1508130406">
                      <w:marLeft w:val="0"/>
                      <w:marRight w:val="0"/>
                      <w:marTop w:val="0"/>
                      <w:marBottom w:val="0"/>
                      <w:divBdr>
                        <w:top w:val="none" w:sz="0" w:space="0" w:color="auto"/>
                        <w:left w:val="none" w:sz="0" w:space="0" w:color="auto"/>
                        <w:bottom w:val="none" w:sz="0" w:space="0" w:color="auto"/>
                        <w:right w:val="none" w:sz="0" w:space="0" w:color="auto"/>
                      </w:divBdr>
                    </w:div>
                  </w:divsChild>
                </w:div>
                <w:div w:id="1899627552">
                  <w:marLeft w:val="0"/>
                  <w:marRight w:val="0"/>
                  <w:marTop w:val="0"/>
                  <w:marBottom w:val="0"/>
                  <w:divBdr>
                    <w:top w:val="none" w:sz="0" w:space="0" w:color="auto"/>
                    <w:left w:val="none" w:sz="0" w:space="0" w:color="auto"/>
                    <w:bottom w:val="none" w:sz="0" w:space="0" w:color="auto"/>
                    <w:right w:val="none" w:sz="0" w:space="0" w:color="auto"/>
                  </w:divBdr>
                  <w:divsChild>
                    <w:div w:id="97290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581179">
          <w:marLeft w:val="0"/>
          <w:marRight w:val="0"/>
          <w:marTop w:val="0"/>
          <w:marBottom w:val="0"/>
          <w:divBdr>
            <w:top w:val="none" w:sz="0" w:space="0" w:color="auto"/>
            <w:left w:val="none" w:sz="0" w:space="0" w:color="auto"/>
            <w:bottom w:val="none" w:sz="0" w:space="0" w:color="auto"/>
            <w:right w:val="none" w:sz="0" w:space="0" w:color="auto"/>
          </w:divBdr>
        </w:div>
        <w:div w:id="1134449787">
          <w:marLeft w:val="0"/>
          <w:marRight w:val="0"/>
          <w:marTop w:val="0"/>
          <w:marBottom w:val="0"/>
          <w:divBdr>
            <w:top w:val="none" w:sz="0" w:space="0" w:color="auto"/>
            <w:left w:val="none" w:sz="0" w:space="0" w:color="auto"/>
            <w:bottom w:val="none" w:sz="0" w:space="0" w:color="auto"/>
            <w:right w:val="none" w:sz="0" w:space="0" w:color="auto"/>
          </w:divBdr>
        </w:div>
      </w:divsChild>
    </w:div>
    <w:div w:id="2145387026">
      <w:bodyDiv w:val="1"/>
      <w:marLeft w:val="0"/>
      <w:marRight w:val="0"/>
      <w:marTop w:val="0"/>
      <w:marBottom w:val="0"/>
      <w:divBdr>
        <w:top w:val="none" w:sz="0" w:space="0" w:color="auto"/>
        <w:left w:val="none" w:sz="0" w:space="0" w:color="auto"/>
        <w:bottom w:val="none" w:sz="0" w:space="0" w:color="auto"/>
        <w:right w:val="none" w:sz="0" w:space="0" w:color="auto"/>
      </w:divBdr>
      <w:divsChild>
        <w:div w:id="1237664743">
          <w:marLeft w:val="0"/>
          <w:marRight w:val="0"/>
          <w:marTop w:val="0"/>
          <w:marBottom w:val="0"/>
          <w:divBdr>
            <w:top w:val="none" w:sz="0" w:space="0" w:color="auto"/>
            <w:left w:val="none" w:sz="0" w:space="0" w:color="auto"/>
            <w:bottom w:val="none" w:sz="0" w:space="0" w:color="auto"/>
            <w:right w:val="none" w:sz="0" w:space="0" w:color="auto"/>
          </w:divBdr>
        </w:div>
        <w:div w:id="1802843309">
          <w:marLeft w:val="0"/>
          <w:marRight w:val="0"/>
          <w:marTop w:val="0"/>
          <w:marBottom w:val="0"/>
          <w:divBdr>
            <w:top w:val="none" w:sz="0" w:space="0" w:color="auto"/>
            <w:left w:val="none" w:sz="0" w:space="0" w:color="auto"/>
            <w:bottom w:val="none" w:sz="0" w:space="0" w:color="auto"/>
            <w:right w:val="none" w:sz="0" w:space="0" w:color="auto"/>
          </w:divBdr>
        </w:div>
        <w:div w:id="1907648675">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webSettings>
</file>

<file path=word/_rels/document.xml.rels><?xml version="1.0" encoding="UTF-8" standalone="yes"?>
<Relationships xmlns="http://schemas.openxmlformats.org/package/2006/relationships"><Relationship Id="rId117" Type="http://schemas.openxmlformats.org/officeDocument/2006/relationships/hyperlink" Target="https://codewith.mu/" TargetMode="External"/><Relationship Id="rId21" Type="http://schemas.openxmlformats.org/officeDocument/2006/relationships/hyperlink" Target="https://creativecommons.org/licenses/by-nc-sa/4.0/" TargetMode="External"/><Relationship Id="rId42" Type="http://schemas.openxmlformats.org/officeDocument/2006/relationships/image" Target="media/image9.png"/><Relationship Id="rId63" Type="http://schemas.openxmlformats.org/officeDocument/2006/relationships/image" Target="media/image24.png"/><Relationship Id="rId84" Type="http://schemas.openxmlformats.org/officeDocument/2006/relationships/hyperlink" Target="https://codewith.mu/" TargetMode="External"/><Relationship Id="rId138" Type="http://schemas.openxmlformats.org/officeDocument/2006/relationships/hyperlink" Target="https://codewith.mu/" TargetMode="External"/><Relationship Id="rId159" Type="http://schemas.openxmlformats.org/officeDocument/2006/relationships/hyperlink" Target="https://codewith.mu/" TargetMode="External"/><Relationship Id="rId170" Type="http://schemas.openxmlformats.org/officeDocument/2006/relationships/image" Target="media/image56.png"/><Relationship Id="rId191" Type="http://schemas.openxmlformats.org/officeDocument/2006/relationships/hyperlink" Target="https://realpython.com/python3-object-oriented-programming/" TargetMode="External"/><Relationship Id="rId205" Type="http://schemas.openxmlformats.org/officeDocument/2006/relationships/hyperlink" Target="https://autbor.com/compareoop/" TargetMode="External"/><Relationship Id="rId107" Type="http://schemas.openxmlformats.org/officeDocument/2006/relationships/image" Target="media/image38.png"/><Relationship Id="rId11" Type="http://schemas.openxmlformats.org/officeDocument/2006/relationships/hyperlink" Target="https://sites.google.com/dltv.vic.edu.au/object-oriented" TargetMode="External"/><Relationship Id="rId32" Type="http://schemas.openxmlformats.org/officeDocument/2006/relationships/hyperlink" Target="https://codewith.mu/" TargetMode="External"/><Relationship Id="rId53" Type="http://schemas.openxmlformats.org/officeDocument/2006/relationships/image" Target="media/image16.png"/><Relationship Id="rId74" Type="http://schemas.openxmlformats.org/officeDocument/2006/relationships/hyperlink" Target="https://ntoll.org/" TargetMode="External"/><Relationship Id="rId128" Type="http://schemas.openxmlformats.org/officeDocument/2006/relationships/hyperlink" Target="https://creativecommons.org/licenses/by-nc-sa/4.0/" TargetMode="External"/><Relationship Id="rId149" Type="http://schemas.openxmlformats.org/officeDocument/2006/relationships/image" Target="media/image50.png"/><Relationship Id="rId5" Type="http://schemas.openxmlformats.org/officeDocument/2006/relationships/footnotes" Target="footnotes.xml"/><Relationship Id="rId95" Type="http://schemas.openxmlformats.org/officeDocument/2006/relationships/hyperlink" Target="https://creativecommons.org/licenses/by-nc-sa/4.0/" TargetMode="External"/><Relationship Id="rId160" Type="http://schemas.openxmlformats.org/officeDocument/2006/relationships/hyperlink" Target="https://ntoll.org/" TargetMode="External"/><Relationship Id="rId181" Type="http://schemas.openxmlformats.org/officeDocument/2006/relationships/image" Target="media/image59.png"/><Relationship Id="rId216" Type="http://schemas.openxmlformats.org/officeDocument/2006/relationships/footer" Target="footer3.xml"/><Relationship Id="rId22" Type="http://schemas.openxmlformats.org/officeDocument/2006/relationships/hyperlink" Target="https://projects.raspberrypi.org/en/projects/turtle-race" TargetMode="External"/><Relationship Id="rId43" Type="http://schemas.openxmlformats.org/officeDocument/2006/relationships/hyperlink" Target="https://www.w3schools.com/cs/cs_oop.php" TargetMode="External"/><Relationship Id="rId64" Type="http://schemas.openxmlformats.org/officeDocument/2006/relationships/image" Target="media/image25.emf"/><Relationship Id="rId118" Type="http://schemas.openxmlformats.org/officeDocument/2006/relationships/hyperlink" Target="https://ntoll.org/" TargetMode="External"/><Relationship Id="rId139" Type="http://schemas.openxmlformats.org/officeDocument/2006/relationships/hyperlink" Target="https://ntoll.org/" TargetMode="External"/><Relationship Id="rId85" Type="http://schemas.openxmlformats.org/officeDocument/2006/relationships/hyperlink" Target="https://ntoll.org/" TargetMode="External"/><Relationship Id="rId150" Type="http://schemas.openxmlformats.org/officeDocument/2006/relationships/image" Target="media/image51.png"/><Relationship Id="rId171" Type="http://schemas.openxmlformats.org/officeDocument/2006/relationships/hyperlink" Target="https://codewith.mu/" TargetMode="External"/><Relationship Id="rId192" Type="http://schemas.openxmlformats.org/officeDocument/2006/relationships/hyperlink" Target="https://www.youtube.com/watch?v=m_MQYyJpIjg" TargetMode="External"/><Relationship Id="rId206" Type="http://schemas.openxmlformats.org/officeDocument/2006/relationships/hyperlink" Target="https://codewith.mu/" TargetMode="External"/><Relationship Id="rId12" Type="http://schemas.openxmlformats.org/officeDocument/2006/relationships/hyperlink" Target="https://sites.google.com/dltv.vic.edu.au/object-oriented/recommended-resources-for-starting-general-purpose-programming?authuser=0" TargetMode="External"/><Relationship Id="rId33" Type="http://schemas.openxmlformats.org/officeDocument/2006/relationships/hyperlink" Target="https://ntoll.org/" TargetMode="External"/><Relationship Id="rId108" Type="http://schemas.openxmlformats.org/officeDocument/2006/relationships/image" Target="media/image39.png"/><Relationship Id="rId129" Type="http://schemas.openxmlformats.org/officeDocument/2006/relationships/image" Target="media/image45.png"/><Relationship Id="rId54" Type="http://schemas.openxmlformats.org/officeDocument/2006/relationships/image" Target="media/image17.emf"/><Relationship Id="rId75" Type="http://schemas.openxmlformats.org/officeDocument/2006/relationships/hyperlink" Target="https://creativecommons.org/licenses/by-nc-sa/4.0/" TargetMode="External"/><Relationship Id="rId96" Type="http://schemas.openxmlformats.org/officeDocument/2006/relationships/image" Target="media/image34.png"/><Relationship Id="rId140" Type="http://schemas.openxmlformats.org/officeDocument/2006/relationships/hyperlink" Target="https://creativecommons.org/licenses/by-nc-sa/4.0/" TargetMode="External"/><Relationship Id="rId161" Type="http://schemas.openxmlformats.org/officeDocument/2006/relationships/hyperlink" Target="https://creativecommons.org/licenses/by-nc-sa/4.0/" TargetMode="External"/><Relationship Id="rId182" Type="http://schemas.openxmlformats.org/officeDocument/2006/relationships/image" Target="media/image60.png"/><Relationship Id="rId217" Type="http://schemas.openxmlformats.org/officeDocument/2006/relationships/hyperlink" Target="https://creativecommons.org/licenses/by/4.0/" TargetMode="External"/><Relationship Id="rId6" Type="http://schemas.openxmlformats.org/officeDocument/2006/relationships/endnotes" Target="endnotes.xml"/><Relationship Id="rId23" Type="http://schemas.openxmlformats.org/officeDocument/2006/relationships/image" Target="media/image3.png"/><Relationship Id="rId119" Type="http://schemas.openxmlformats.org/officeDocument/2006/relationships/hyperlink" Target="https://creativecommons.org/licenses/by-nc-sa/4.0/" TargetMode="External"/><Relationship Id="rId44" Type="http://schemas.openxmlformats.org/officeDocument/2006/relationships/image" Target="media/image10.png"/><Relationship Id="rId65" Type="http://schemas.openxmlformats.org/officeDocument/2006/relationships/hyperlink" Target="https://app.education.nsw.gov.au/digital-learning-selector/LearningActivity/Card/645" TargetMode="External"/><Relationship Id="rId86" Type="http://schemas.openxmlformats.org/officeDocument/2006/relationships/hyperlink" Target="https://creativecommons.org/licenses/by-nc-sa/4.0/" TargetMode="External"/><Relationship Id="rId130" Type="http://schemas.openxmlformats.org/officeDocument/2006/relationships/hyperlink" Target="https://codewith.mu/" TargetMode="External"/><Relationship Id="rId151" Type="http://schemas.openxmlformats.org/officeDocument/2006/relationships/hyperlink" Target="https://codewith.mu/" TargetMode="External"/><Relationship Id="rId172" Type="http://schemas.openxmlformats.org/officeDocument/2006/relationships/hyperlink" Target="https://ntoll.org/" TargetMode="External"/><Relationship Id="rId193" Type="http://schemas.openxmlformats.org/officeDocument/2006/relationships/hyperlink" Target="https://www.coursera.org/lecture/object-oriented-design/1-2-6-generalization-xjMaQ" TargetMode="External"/><Relationship Id="rId207" Type="http://schemas.openxmlformats.org/officeDocument/2006/relationships/hyperlink" Target="https://en.wikipedia.org/wiki/Hunt_the_Wumpus" TargetMode="External"/><Relationship Id="rId13" Type="http://schemas.openxmlformats.org/officeDocument/2006/relationships/hyperlink" Target="https://sites.google.com/dltv.vic.edu.au/object-oriented" TargetMode="External"/><Relationship Id="rId109" Type="http://schemas.openxmlformats.org/officeDocument/2006/relationships/hyperlink" Target="https://codewith.mu/" TargetMode="External"/><Relationship Id="rId34" Type="http://schemas.openxmlformats.org/officeDocument/2006/relationships/hyperlink" Target="https://creativecommons.org/licenses/by-nc-sa/4.0/" TargetMode="External"/><Relationship Id="rId55" Type="http://schemas.openxmlformats.org/officeDocument/2006/relationships/hyperlink" Target="https://curriculum.nsw.edu.au/learning-areas/tas/software-engineering-11-12-2022/teaching-and-learning" TargetMode="External"/><Relationship Id="rId76" Type="http://schemas.openxmlformats.org/officeDocument/2006/relationships/hyperlink" Target="https://wingware.com/downloads" TargetMode="External"/><Relationship Id="rId97" Type="http://schemas.openxmlformats.org/officeDocument/2006/relationships/image" Target="media/image35.png"/><Relationship Id="rId120" Type="http://schemas.openxmlformats.org/officeDocument/2006/relationships/image" Target="media/image42.png"/><Relationship Id="rId141" Type="http://schemas.openxmlformats.org/officeDocument/2006/relationships/image" Target="media/image48.png"/><Relationship Id="rId7" Type="http://schemas.openxmlformats.org/officeDocument/2006/relationships/hyperlink" Target="https://www.csiro.au/-/media/Digital-Careers/Files/Resources/CTIA-Worksheets/DigitalCareers_CTIAWorksheets_CTdefinitions.pdf" TargetMode="External"/><Relationship Id="rId162" Type="http://schemas.openxmlformats.org/officeDocument/2006/relationships/image" Target="media/image54.png"/><Relationship Id="rId183" Type="http://schemas.openxmlformats.org/officeDocument/2006/relationships/hyperlink" Target="https://app.education.nsw.gov.au/digital-learning-selector/LearningActivity/Card/583" TargetMode="External"/><Relationship Id="rId218" Type="http://schemas.openxmlformats.org/officeDocument/2006/relationships/image" Target="media/image62.png"/><Relationship Id="rId24" Type="http://schemas.openxmlformats.org/officeDocument/2006/relationships/hyperlink" Target="https://inventwithpython.com/beyond/chapter15.html" TargetMode="External"/><Relationship Id="rId45" Type="http://schemas.openxmlformats.org/officeDocument/2006/relationships/image" Target="media/image11.png"/><Relationship Id="rId66" Type="http://schemas.openxmlformats.org/officeDocument/2006/relationships/hyperlink" Target="https://medium.com/@andreaspoyias/design-patterns-a-quick-guide-to-facade-pattern-16e3d2f1bfb6" TargetMode="External"/><Relationship Id="rId87" Type="http://schemas.openxmlformats.org/officeDocument/2006/relationships/image" Target="media/image31.png"/><Relationship Id="rId110" Type="http://schemas.openxmlformats.org/officeDocument/2006/relationships/hyperlink" Target="https://ntoll.org/" TargetMode="External"/><Relationship Id="rId131" Type="http://schemas.openxmlformats.org/officeDocument/2006/relationships/hyperlink" Target="https://ntoll.org/" TargetMode="External"/><Relationship Id="rId152" Type="http://schemas.openxmlformats.org/officeDocument/2006/relationships/hyperlink" Target="https://ntoll.org/" TargetMode="External"/><Relationship Id="rId173" Type="http://schemas.openxmlformats.org/officeDocument/2006/relationships/hyperlink" Target="https://creativecommons.org/licenses/by-nc-sa/4.0/" TargetMode="External"/><Relationship Id="rId194" Type="http://schemas.openxmlformats.org/officeDocument/2006/relationships/hyperlink" Target="https://sites.google.com/dltv.vic.edu.au/object-oriented" TargetMode="External"/><Relationship Id="rId208" Type="http://schemas.openxmlformats.org/officeDocument/2006/relationships/hyperlink" Target="https://wingware.com/downloads" TargetMode="External"/><Relationship Id="rId14" Type="http://schemas.openxmlformats.org/officeDocument/2006/relationships/hyperlink" Target="https://sites.google.com/dltv.vic.edu.au/object-oriented" TargetMode="External"/><Relationship Id="rId35" Type="http://schemas.openxmlformats.org/officeDocument/2006/relationships/hyperlink" Target="https://youtu.be/ZDa-Z5JzLYM?si=SP-_ahqo3nxMhDS9" TargetMode="External"/><Relationship Id="rId56" Type="http://schemas.openxmlformats.org/officeDocument/2006/relationships/image" Target="media/image18.png"/><Relationship Id="rId77" Type="http://schemas.openxmlformats.org/officeDocument/2006/relationships/hyperlink" Target="https://code.visualstudio.com/Download" TargetMode="External"/><Relationship Id="rId100" Type="http://schemas.openxmlformats.org/officeDocument/2006/relationships/hyperlink" Target="https://creativecommons.org/licenses/by-nc-sa/4.0/" TargetMode="External"/><Relationship Id="rId8" Type="http://schemas.openxmlformats.org/officeDocument/2006/relationships/hyperlink" Target="https://curriculum.nsw.edu.au/learning-areas/tas/software-engineering-11-12-2022/content/n11/fa332a6f82" TargetMode="External"/><Relationship Id="rId51" Type="http://schemas.openxmlformats.org/officeDocument/2006/relationships/image" Target="media/image14.png"/><Relationship Id="rId72" Type="http://schemas.openxmlformats.org/officeDocument/2006/relationships/image" Target="media/image28.png"/><Relationship Id="rId93" Type="http://schemas.openxmlformats.org/officeDocument/2006/relationships/hyperlink" Target="https://codewith.mu/" TargetMode="External"/><Relationship Id="rId98" Type="http://schemas.openxmlformats.org/officeDocument/2006/relationships/hyperlink" Target="https://codewith.mu/" TargetMode="External"/><Relationship Id="rId121" Type="http://schemas.openxmlformats.org/officeDocument/2006/relationships/image" Target="media/image43.png"/><Relationship Id="rId142" Type="http://schemas.openxmlformats.org/officeDocument/2006/relationships/hyperlink" Target="https://codewith.mu/" TargetMode="External"/><Relationship Id="rId163" Type="http://schemas.openxmlformats.org/officeDocument/2006/relationships/hyperlink" Target="https://codewith.mu/" TargetMode="External"/><Relationship Id="rId184" Type="http://schemas.openxmlformats.org/officeDocument/2006/relationships/image" Target="media/image61.png"/><Relationship Id="rId189" Type="http://schemas.openxmlformats.org/officeDocument/2006/relationships/hyperlink" Target="https://curriculum.nsw.edu.au/home" TargetMode="External"/><Relationship Id="rId219" Type="http://schemas.openxmlformats.org/officeDocument/2006/relationships/header" Target="header3.xml"/><Relationship Id="rId3" Type="http://schemas.openxmlformats.org/officeDocument/2006/relationships/settings" Target="settings.xml"/><Relationship Id="rId214" Type="http://schemas.openxmlformats.org/officeDocument/2006/relationships/footer" Target="footer2.xml"/><Relationship Id="rId25" Type="http://schemas.openxmlformats.org/officeDocument/2006/relationships/hyperlink" Target="https://app.education.nsw.gov.au/digital-learning-selector/LearningActivity/Card/645" TargetMode="External"/><Relationship Id="rId46" Type="http://schemas.openxmlformats.org/officeDocument/2006/relationships/hyperlink" Target="https://www.youtube.com/watch?v=SS-9y0H3Si8" TargetMode="External"/><Relationship Id="rId67" Type="http://schemas.openxmlformats.org/officeDocument/2006/relationships/hyperlink" Target="https://methodpoet.com/facade-pattern/" TargetMode="External"/><Relationship Id="rId116" Type="http://schemas.openxmlformats.org/officeDocument/2006/relationships/image" Target="media/image41.png"/><Relationship Id="rId137" Type="http://schemas.openxmlformats.org/officeDocument/2006/relationships/image" Target="media/image47.png"/><Relationship Id="rId158" Type="http://schemas.openxmlformats.org/officeDocument/2006/relationships/image" Target="media/image53.png"/><Relationship Id="rId20" Type="http://schemas.openxmlformats.org/officeDocument/2006/relationships/hyperlink" Target="https://ntoll.org/" TargetMode="External"/><Relationship Id="rId41" Type="http://schemas.openxmlformats.org/officeDocument/2006/relationships/image" Target="media/image8.png"/><Relationship Id="rId62" Type="http://schemas.openxmlformats.org/officeDocument/2006/relationships/hyperlink" Target="https://curriculum.nsw.edu.au/learning-areas/tas/software-engineering-11-12-2022/overview" TargetMode="External"/><Relationship Id="rId83" Type="http://schemas.openxmlformats.org/officeDocument/2006/relationships/image" Target="media/image30.png"/><Relationship Id="rId88" Type="http://schemas.openxmlformats.org/officeDocument/2006/relationships/image" Target="media/image32.png"/><Relationship Id="rId111" Type="http://schemas.openxmlformats.org/officeDocument/2006/relationships/hyperlink" Target="https://creativecommons.org/licenses/by-nc-sa/4.0/" TargetMode="External"/><Relationship Id="rId132" Type="http://schemas.openxmlformats.org/officeDocument/2006/relationships/hyperlink" Target="https://creativecommons.org/licenses/by-nc-sa/4.0/" TargetMode="External"/><Relationship Id="rId153" Type="http://schemas.openxmlformats.org/officeDocument/2006/relationships/hyperlink" Target="https://creativecommons.org/licenses/by-nc-sa/4.0/" TargetMode="External"/><Relationship Id="rId174" Type="http://schemas.openxmlformats.org/officeDocument/2006/relationships/image" Target="media/image57.png"/><Relationship Id="rId179" Type="http://schemas.openxmlformats.org/officeDocument/2006/relationships/hyperlink" Target="https://codewith.mu/en/tutorials/1.0/pgzero" TargetMode="External"/><Relationship Id="rId195" Type="http://schemas.openxmlformats.org/officeDocument/2006/relationships/hyperlink" Target="https://github.com/RPi-Distro/pgzero" TargetMode="External"/><Relationship Id="rId209" Type="http://schemas.openxmlformats.org/officeDocument/2006/relationships/hyperlink" Target="https://www.w3schools.com/cs/cs_oop.php" TargetMode="External"/><Relationship Id="rId190" Type="http://schemas.openxmlformats.org/officeDocument/2006/relationships/hyperlink" Target="https://curriculum.nsw.edu.au/learning-areas/tas/software-engineering-11-12-2022/overview" TargetMode="External"/><Relationship Id="rId204" Type="http://schemas.openxmlformats.org/officeDocument/2006/relationships/hyperlink" Target="https://youtu.be/ZDa-Z5JzLYM?si=UPX6p5o3ICXyMG7p" TargetMode="External"/><Relationship Id="rId220" Type="http://schemas.openxmlformats.org/officeDocument/2006/relationships/footer" Target="footer4.xml"/><Relationship Id="rId15" Type="http://schemas.openxmlformats.org/officeDocument/2006/relationships/hyperlink" Target="https://sites.google.com/dltv.vic.edu.au/object-oriented" TargetMode="External"/><Relationship Id="rId36" Type="http://schemas.openxmlformats.org/officeDocument/2006/relationships/image" Target="media/image7.png"/><Relationship Id="rId57" Type="http://schemas.openxmlformats.org/officeDocument/2006/relationships/image" Target="media/image19.png"/><Relationship Id="rId106" Type="http://schemas.openxmlformats.org/officeDocument/2006/relationships/hyperlink" Target="https://creativecommons.org/licenses/by-nc-sa/4.0/" TargetMode="External"/><Relationship Id="rId127" Type="http://schemas.openxmlformats.org/officeDocument/2006/relationships/hyperlink" Target="https://ntoll.org/" TargetMode="External"/><Relationship Id="rId10" Type="http://schemas.openxmlformats.org/officeDocument/2006/relationships/hyperlink" Target="https://en.wikipedia.org/wiki/Hunt_the_Wumpus" TargetMode="External"/><Relationship Id="rId31" Type="http://schemas.openxmlformats.org/officeDocument/2006/relationships/image" Target="media/image6.png"/><Relationship Id="rId52" Type="http://schemas.openxmlformats.org/officeDocument/2006/relationships/image" Target="media/image15.png"/><Relationship Id="rId73" Type="http://schemas.openxmlformats.org/officeDocument/2006/relationships/hyperlink" Target="https://codewith.mu/" TargetMode="External"/><Relationship Id="rId78" Type="http://schemas.openxmlformats.org/officeDocument/2006/relationships/hyperlink" Target="https://www.python.org/" TargetMode="External"/><Relationship Id="rId94" Type="http://schemas.openxmlformats.org/officeDocument/2006/relationships/hyperlink" Target="https://ntoll.org/" TargetMode="External"/><Relationship Id="rId99" Type="http://schemas.openxmlformats.org/officeDocument/2006/relationships/hyperlink" Target="https://ntoll.org/" TargetMode="External"/><Relationship Id="rId101" Type="http://schemas.openxmlformats.org/officeDocument/2006/relationships/hyperlink" Target="https://en.wikipedia.org/wiki/Hunt_the_Wumpus" TargetMode="External"/><Relationship Id="rId122" Type="http://schemas.openxmlformats.org/officeDocument/2006/relationships/hyperlink" Target="https://codewith.mu/" TargetMode="External"/><Relationship Id="rId143" Type="http://schemas.openxmlformats.org/officeDocument/2006/relationships/hyperlink" Target="https://ntoll.org/" TargetMode="External"/><Relationship Id="rId148" Type="http://schemas.openxmlformats.org/officeDocument/2006/relationships/hyperlink" Target="https://creativecommons.org/licenses/by-nc-sa/4.0/" TargetMode="External"/><Relationship Id="rId164" Type="http://schemas.openxmlformats.org/officeDocument/2006/relationships/hyperlink" Target="https://ntoll.org/" TargetMode="External"/><Relationship Id="rId169" Type="http://schemas.openxmlformats.org/officeDocument/2006/relationships/hyperlink" Target="https://creativecommons.org/licenses/by-nc-sa/4.0/" TargetMode="External"/><Relationship Id="rId185" Type="http://schemas.openxmlformats.org/officeDocument/2006/relationships/hyperlink" Target="https://projects.raspberrypi.org/en/projects/turtle-race" TargetMode="External"/><Relationship Id="rId4" Type="http://schemas.openxmlformats.org/officeDocument/2006/relationships/webSettings" Target="webSettings.xml"/><Relationship Id="rId9" Type="http://schemas.openxmlformats.org/officeDocument/2006/relationships/hyperlink" Target="https://www.atariarchives.org/bcc1/showpage.php?page=247" TargetMode="External"/><Relationship Id="rId180" Type="http://schemas.openxmlformats.org/officeDocument/2006/relationships/image" Target="media/image58.png"/><Relationship Id="rId210" Type="http://schemas.openxmlformats.org/officeDocument/2006/relationships/hyperlink" Target="https://youtu.be/C2QfkDcQ5MU?si=k6_v0tIc50WXJWKA" TargetMode="External"/><Relationship Id="rId215" Type="http://schemas.openxmlformats.org/officeDocument/2006/relationships/header" Target="header2.xml"/><Relationship Id="rId26" Type="http://schemas.openxmlformats.org/officeDocument/2006/relationships/hyperlink" Target="https://realpython.com/python3-object-oriented-programming/" TargetMode="External"/><Relationship Id="rId47" Type="http://schemas.openxmlformats.org/officeDocument/2006/relationships/hyperlink" Target="https://autbor.com/compareoop/" TargetMode="External"/><Relationship Id="rId68" Type="http://schemas.openxmlformats.org/officeDocument/2006/relationships/image" Target="media/image26.png"/><Relationship Id="rId89" Type="http://schemas.openxmlformats.org/officeDocument/2006/relationships/hyperlink" Target="https://codewith.mu/" TargetMode="External"/><Relationship Id="rId112" Type="http://schemas.openxmlformats.org/officeDocument/2006/relationships/image" Target="media/image40.png"/><Relationship Id="rId133" Type="http://schemas.openxmlformats.org/officeDocument/2006/relationships/image" Target="media/image46.png"/><Relationship Id="rId154" Type="http://schemas.openxmlformats.org/officeDocument/2006/relationships/image" Target="media/image52.png"/><Relationship Id="rId175" Type="http://schemas.openxmlformats.org/officeDocument/2006/relationships/hyperlink" Target="https://codewith.mu/" TargetMode="External"/><Relationship Id="rId196" Type="http://schemas.openxmlformats.org/officeDocument/2006/relationships/hyperlink" Target="https://inventwithpython.com/beyond/chapter15.html" TargetMode="External"/><Relationship Id="rId200" Type="http://schemas.openxmlformats.org/officeDocument/2006/relationships/hyperlink" Target="https://replit.com/@OOPWorkshop/1petvariablessol" TargetMode="External"/><Relationship Id="rId16" Type="http://schemas.openxmlformats.org/officeDocument/2006/relationships/hyperlink" Target="https://sites.google.com/dltv.vic.edu.au/object-oriented" TargetMode="External"/><Relationship Id="rId221" Type="http://schemas.openxmlformats.org/officeDocument/2006/relationships/fontTable" Target="fontTable.xml"/><Relationship Id="rId37" Type="http://schemas.openxmlformats.org/officeDocument/2006/relationships/hyperlink" Target="https://app.education.nsw.gov.au/digital-learning-selector/LearningActivity/Card/645" TargetMode="External"/><Relationship Id="rId58" Type="http://schemas.openxmlformats.org/officeDocument/2006/relationships/image" Target="media/image20.png"/><Relationship Id="rId79" Type="http://schemas.openxmlformats.org/officeDocument/2006/relationships/image" Target="media/image29.png"/><Relationship Id="rId102" Type="http://schemas.openxmlformats.org/officeDocument/2006/relationships/image" Target="media/image36.png"/><Relationship Id="rId123" Type="http://schemas.openxmlformats.org/officeDocument/2006/relationships/hyperlink" Target="https://ntoll.org/" TargetMode="External"/><Relationship Id="rId144" Type="http://schemas.openxmlformats.org/officeDocument/2006/relationships/hyperlink" Target="https://creativecommons.org/licenses/by-nc-sa/4.0/" TargetMode="External"/><Relationship Id="rId90" Type="http://schemas.openxmlformats.org/officeDocument/2006/relationships/hyperlink" Target="https://ntoll.org/" TargetMode="External"/><Relationship Id="rId165" Type="http://schemas.openxmlformats.org/officeDocument/2006/relationships/hyperlink" Target="https://creativecommons.org/licenses/by-nc-sa/4.0/" TargetMode="External"/><Relationship Id="rId186" Type="http://schemas.openxmlformats.org/officeDocument/2006/relationships/hyperlink" Target="https://creativecommons.org/licenses/by-sa/4.0/" TargetMode="External"/><Relationship Id="rId211" Type="http://schemas.openxmlformats.org/officeDocument/2006/relationships/hyperlink" Target="https://www.atariarchives.org/bcc1/showpage.php?page=247" TargetMode="External"/><Relationship Id="rId27" Type="http://schemas.openxmlformats.org/officeDocument/2006/relationships/image" Target="media/image4.png"/><Relationship Id="rId48" Type="http://schemas.openxmlformats.org/officeDocument/2006/relationships/hyperlink" Target="https://curriculum.nsw.edu.au/learning-areas/tas/software-engineering-11-12-2022/teaching-and-learning" TargetMode="External"/><Relationship Id="rId69" Type="http://schemas.openxmlformats.org/officeDocument/2006/relationships/image" Target="media/image27.png"/><Relationship Id="rId113" Type="http://schemas.openxmlformats.org/officeDocument/2006/relationships/hyperlink" Target="https://codewith.mu/" TargetMode="External"/><Relationship Id="rId134" Type="http://schemas.openxmlformats.org/officeDocument/2006/relationships/hyperlink" Target="https://codewith.mu/" TargetMode="External"/><Relationship Id="rId80" Type="http://schemas.openxmlformats.org/officeDocument/2006/relationships/hyperlink" Target="https://codewith.mu/" TargetMode="External"/><Relationship Id="rId155" Type="http://schemas.openxmlformats.org/officeDocument/2006/relationships/hyperlink" Target="https://codewith.mu/" TargetMode="External"/><Relationship Id="rId176" Type="http://schemas.openxmlformats.org/officeDocument/2006/relationships/hyperlink" Target="https://ntoll.org/" TargetMode="External"/><Relationship Id="rId197" Type="http://schemas.openxmlformats.org/officeDocument/2006/relationships/hyperlink" Target="https://www.lulu.com/shop/thomas-ledger/software-students-handbook/paperback/product-21156347.html?page=1&amp;pageSize=4" TargetMode="External"/><Relationship Id="rId201" Type="http://schemas.openxmlformats.org/officeDocument/2006/relationships/hyperlink" Target="https://medium.com/@andreaspoyias/design-patterns-a-quick-guide-to-facade-pattern-16e3d2f1bfb6" TargetMode="External"/><Relationship Id="rId222" Type="http://schemas.openxmlformats.org/officeDocument/2006/relationships/theme" Target="theme/theme1.xml"/><Relationship Id="rId17" Type="http://schemas.openxmlformats.org/officeDocument/2006/relationships/hyperlink" Target="https://sites.google.com/dltv.vic.edu.au/object-oriented" TargetMode="External"/><Relationship Id="rId38" Type="http://schemas.openxmlformats.org/officeDocument/2006/relationships/hyperlink" Target="https://youtu.be/C2QfkDcQ5MU?si=EkEQ-Q0fWs9FhDDS" TargetMode="External"/><Relationship Id="rId59" Type="http://schemas.openxmlformats.org/officeDocument/2006/relationships/image" Target="media/image21.png"/><Relationship Id="rId103" Type="http://schemas.openxmlformats.org/officeDocument/2006/relationships/image" Target="media/image37.png"/><Relationship Id="rId124" Type="http://schemas.openxmlformats.org/officeDocument/2006/relationships/hyperlink" Target="https://creativecommons.org/licenses/by-nc-sa/4.0/" TargetMode="External"/><Relationship Id="rId70" Type="http://schemas.openxmlformats.org/officeDocument/2006/relationships/hyperlink" Target="https://en.wikipedia.org/wiki/Hunt_the_Wumpus" TargetMode="External"/><Relationship Id="rId91" Type="http://schemas.openxmlformats.org/officeDocument/2006/relationships/hyperlink" Target="https://creativecommons.org/licenses/by-nc-sa/4.0/" TargetMode="External"/><Relationship Id="rId145" Type="http://schemas.openxmlformats.org/officeDocument/2006/relationships/image" Target="media/image49.png"/><Relationship Id="rId166" Type="http://schemas.openxmlformats.org/officeDocument/2006/relationships/image" Target="media/image55.png"/><Relationship Id="rId187" Type="http://schemas.openxmlformats.org/officeDocument/2006/relationships/hyperlink" Target="https://educationstandards.nsw.edu.au/wps/portal/nesa/mini-footer/copyright" TargetMode="External"/><Relationship Id="rId1" Type="http://schemas.openxmlformats.org/officeDocument/2006/relationships/numbering" Target="numbering.xml"/><Relationship Id="rId212" Type="http://schemas.openxmlformats.org/officeDocument/2006/relationships/header" Target="header1.xml"/><Relationship Id="rId28" Type="http://schemas.openxmlformats.org/officeDocument/2006/relationships/hyperlink" Target="https://youtu.be/m_MQYyJpIjg?si=S60zXfZIGu3LHx1X" TargetMode="External"/><Relationship Id="rId49" Type="http://schemas.openxmlformats.org/officeDocument/2006/relationships/image" Target="media/image12.png"/><Relationship Id="rId114" Type="http://schemas.openxmlformats.org/officeDocument/2006/relationships/hyperlink" Target="https://ntoll.org/" TargetMode="External"/><Relationship Id="rId60" Type="http://schemas.openxmlformats.org/officeDocument/2006/relationships/image" Target="media/image22.png"/><Relationship Id="rId81" Type="http://schemas.openxmlformats.org/officeDocument/2006/relationships/hyperlink" Target="https://ntoll.org/" TargetMode="External"/><Relationship Id="rId135" Type="http://schemas.openxmlformats.org/officeDocument/2006/relationships/hyperlink" Target="https://ntoll.org/" TargetMode="External"/><Relationship Id="rId156" Type="http://schemas.openxmlformats.org/officeDocument/2006/relationships/hyperlink" Target="https://ntoll.org/" TargetMode="External"/><Relationship Id="rId177" Type="http://schemas.openxmlformats.org/officeDocument/2006/relationships/hyperlink" Target="https://creativecommons.org/licenses/by-nc-sa/4.0/" TargetMode="External"/><Relationship Id="rId198" Type="http://schemas.openxmlformats.org/officeDocument/2006/relationships/hyperlink" Target="https://code.visualstudio.com/Download" TargetMode="External"/><Relationship Id="rId202" Type="http://schemas.openxmlformats.org/officeDocument/2006/relationships/hyperlink" Target="https://www.python.org/" TargetMode="External"/><Relationship Id="rId18" Type="http://schemas.openxmlformats.org/officeDocument/2006/relationships/image" Target="media/image1.png"/><Relationship Id="rId39" Type="http://schemas.openxmlformats.org/officeDocument/2006/relationships/hyperlink" Target="https://www.coursera.org/lecture/object-oriented-design/1-2-6-generalization-xjMaQ" TargetMode="External"/><Relationship Id="rId50" Type="http://schemas.openxmlformats.org/officeDocument/2006/relationships/image" Target="media/image13.png"/><Relationship Id="rId104" Type="http://schemas.openxmlformats.org/officeDocument/2006/relationships/hyperlink" Target="https://codewith.mu/" TargetMode="External"/><Relationship Id="rId125" Type="http://schemas.openxmlformats.org/officeDocument/2006/relationships/image" Target="media/image44.png"/><Relationship Id="rId146" Type="http://schemas.openxmlformats.org/officeDocument/2006/relationships/hyperlink" Target="https://codewith.mu/" TargetMode="External"/><Relationship Id="rId167" Type="http://schemas.openxmlformats.org/officeDocument/2006/relationships/hyperlink" Target="https://codewith.mu/" TargetMode="External"/><Relationship Id="rId188" Type="http://schemas.openxmlformats.org/officeDocument/2006/relationships/hyperlink" Target="https://educationstandards.nsw.edu.au/" TargetMode="External"/><Relationship Id="rId71" Type="http://schemas.openxmlformats.org/officeDocument/2006/relationships/hyperlink" Target="https://codewith.mu/" TargetMode="External"/><Relationship Id="rId92" Type="http://schemas.openxmlformats.org/officeDocument/2006/relationships/image" Target="media/image33.png"/><Relationship Id="rId213"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youtu.be/-DP1i2ZU9gk?si=1HjxPvglQnfVnHwU" TargetMode="External"/><Relationship Id="rId40" Type="http://schemas.openxmlformats.org/officeDocument/2006/relationships/hyperlink" Target="https://www.javatpoint.com/uml-class-diagram" TargetMode="External"/><Relationship Id="rId115" Type="http://schemas.openxmlformats.org/officeDocument/2006/relationships/hyperlink" Target="https://creativecommons.org/licenses/by-nc-sa/4.0/" TargetMode="External"/><Relationship Id="rId136" Type="http://schemas.openxmlformats.org/officeDocument/2006/relationships/hyperlink" Target="https://creativecommons.org/licenses/by-nc-sa/4.0/" TargetMode="External"/><Relationship Id="rId157" Type="http://schemas.openxmlformats.org/officeDocument/2006/relationships/hyperlink" Target="https://creativecommons.org/licenses/by-nc-sa/4.0/" TargetMode="External"/><Relationship Id="rId178" Type="http://schemas.openxmlformats.org/officeDocument/2006/relationships/hyperlink" Target="https://github.com/RPi-Distro/pgzero" TargetMode="External"/><Relationship Id="rId61" Type="http://schemas.openxmlformats.org/officeDocument/2006/relationships/image" Target="media/image23.emf"/><Relationship Id="rId82" Type="http://schemas.openxmlformats.org/officeDocument/2006/relationships/hyperlink" Target="https://creativecommons.org/licenses/by-nc-sa/4.0/" TargetMode="External"/><Relationship Id="rId199" Type="http://schemas.openxmlformats.org/officeDocument/2006/relationships/hyperlink" Target="https://www.youtube.com/watch?v=-DP1i2ZU9gk" TargetMode="External"/><Relationship Id="rId203" Type="http://schemas.openxmlformats.org/officeDocument/2006/relationships/hyperlink" Target="https://projects.raspberrypi.org/en/projects/turtle-race" TargetMode="External"/><Relationship Id="rId19" Type="http://schemas.openxmlformats.org/officeDocument/2006/relationships/image" Target="media/image2.png"/><Relationship Id="rId30" Type="http://schemas.openxmlformats.org/officeDocument/2006/relationships/image" Target="media/image5.png"/><Relationship Id="rId105" Type="http://schemas.openxmlformats.org/officeDocument/2006/relationships/hyperlink" Target="https://ntoll.org/" TargetMode="External"/><Relationship Id="rId126" Type="http://schemas.openxmlformats.org/officeDocument/2006/relationships/hyperlink" Target="https://codewith.mu/" TargetMode="External"/><Relationship Id="rId147" Type="http://schemas.openxmlformats.org/officeDocument/2006/relationships/hyperlink" Target="https://ntoll.org/" TargetMode="External"/><Relationship Id="rId168" Type="http://schemas.openxmlformats.org/officeDocument/2006/relationships/hyperlink" Target="https://ntoll.org/"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64.png"/></Relationships>
</file>

<file path=word/_rels/header2.xml.rels><?xml version="1.0" encoding="UTF-8" standalone="yes"?>
<Relationships xmlns="http://schemas.openxmlformats.org/package/2006/relationships"><Relationship Id="rId1"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5</Pages>
  <Words>26120</Words>
  <Characters>148888</Characters>
  <Application>Microsoft Office Word</Application>
  <DocSecurity>0</DocSecurity>
  <Lines>1240</Lines>
  <Paragraphs>349</Paragraphs>
  <ScaleCrop>false</ScaleCrop>
  <Manager/>
  <Company/>
  <LinksUpToDate>false</LinksUpToDate>
  <CharactersWithSpaces>174659</CharactersWithSpaces>
  <SharedDoc>false</SharedDoc>
  <HyperlinkBase/>
  <HLinks>
    <vt:vector size="1380" baseType="variant">
      <vt:variant>
        <vt:i4>5308424</vt:i4>
      </vt:variant>
      <vt:variant>
        <vt:i4>846</vt:i4>
      </vt:variant>
      <vt:variant>
        <vt:i4>0</vt:i4>
      </vt:variant>
      <vt:variant>
        <vt:i4>5</vt:i4>
      </vt:variant>
      <vt:variant>
        <vt:lpwstr>https://creativecommons.org/licenses/by/4.0/</vt:lpwstr>
      </vt:variant>
      <vt:variant>
        <vt:lpwstr/>
      </vt:variant>
      <vt:variant>
        <vt:i4>3932201</vt:i4>
      </vt:variant>
      <vt:variant>
        <vt:i4>843</vt:i4>
      </vt:variant>
      <vt:variant>
        <vt:i4>0</vt:i4>
      </vt:variant>
      <vt:variant>
        <vt:i4>5</vt:i4>
      </vt:variant>
      <vt:variant>
        <vt:lpwstr>https://futurescot.com/why-data-is-the-new-oil/</vt:lpwstr>
      </vt:variant>
      <vt:variant>
        <vt:lpwstr>:~:text=In%202006%2C%20British%20mathematician%20Clive,it%20has%20on%20the%20environment.</vt:lpwstr>
      </vt:variant>
      <vt:variant>
        <vt:i4>6160395</vt:i4>
      </vt:variant>
      <vt:variant>
        <vt:i4>840</vt:i4>
      </vt:variant>
      <vt:variant>
        <vt:i4>0</vt:i4>
      </vt:variant>
      <vt:variant>
        <vt:i4>5</vt:i4>
      </vt:variant>
      <vt:variant>
        <vt:lpwstr>https://www.security.org/identity-theft/what-is-pii/</vt:lpwstr>
      </vt:variant>
      <vt:variant>
        <vt:lpwstr/>
      </vt:variant>
      <vt:variant>
        <vt:i4>2556017</vt:i4>
      </vt:variant>
      <vt:variant>
        <vt:i4>837</vt:i4>
      </vt:variant>
      <vt:variant>
        <vt:i4>0</vt:i4>
      </vt:variant>
      <vt:variant>
        <vt:i4>5</vt:i4>
      </vt:variant>
      <vt:variant>
        <vt:lpwstr>https://medium.com/geekculture/stop-saying-data-is-the-new-oil-a2422727218c</vt:lpwstr>
      </vt:variant>
      <vt:variant>
        <vt:lpwstr/>
      </vt:variant>
      <vt:variant>
        <vt:i4>5767182</vt:i4>
      </vt:variant>
      <vt:variant>
        <vt:i4>834</vt:i4>
      </vt:variant>
      <vt:variant>
        <vt:i4>0</vt:i4>
      </vt:variant>
      <vt:variant>
        <vt:i4>5</vt:i4>
      </vt:variant>
      <vt:variant>
        <vt:lpwstr>https://classic.csunplugged.org/activities/text-compression/</vt:lpwstr>
      </vt:variant>
      <vt:variant>
        <vt:lpwstr/>
      </vt:variant>
      <vt:variant>
        <vt:i4>5636118</vt:i4>
      </vt:variant>
      <vt:variant>
        <vt:i4>831</vt:i4>
      </vt:variant>
      <vt:variant>
        <vt:i4>0</vt:i4>
      </vt:variant>
      <vt:variant>
        <vt:i4>5</vt:i4>
      </vt:variant>
      <vt:variant>
        <vt:lpwstr>https://ia.acs.org.au/article/2022/government-building-national-facial-recognition-database.html</vt:lpwstr>
      </vt:variant>
      <vt:variant>
        <vt:lpwstr/>
      </vt:variant>
      <vt:variant>
        <vt:i4>3997804</vt:i4>
      </vt:variant>
      <vt:variant>
        <vt:i4>828</vt:i4>
      </vt:variant>
      <vt:variant>
        <vt:i4>0</vt:i4>
      </vt:variant>
      <vt:variant>
        <vt:i4>5</vt:i4>
      </vt:variant>
      <vt:variant>
        <vt:lpwstr>https://royalsociety.org/topics-policy/projects/machine-learning/videos-and-background-information/</vt:lpwstr>
      </vt:variant>
      <vt:variant>
        <vt:lpwstr/>
      </vt:variant>
      <vt:variant>
        <vt:i4>3997755</vt:i4>
      </vt:variant>
      <vt:variant>
        <vt:i4>825</vt:i4>
      </vt:variant>
      <vt:variant>
        <vt:i4>0</vt:i4>
      </vt:variant>
      <vt:variant>
        <vt:i4>5</vt:i4>
      </vt:variant>
      <vt:variant>
        <vt:lpwstr>https://www.youtube.com/watch?v=Xki2fRA0bY8</vt:lpwstr>
      </vt:variant>
      <vt:variant>
        <vt:lpwstr/>
      </vt:variant>
      <vt:variant>
        <vt:i4>1638422</vt:i4>
      </vt:variant>
      <vt:variant>
        <vt:i4>822</vt:i4>
      </vt:variant>
      <vt:variant>
        <vt:i4>0</vt:i4>
      </vt:variant>
      <vt:variant>
        <vt:i4>5</vt:i4>
      </vt:variant>
      <vt:variant>
        <vt:lpwstr>https://youtu.be/kwcillcWOg0</vt:lpwstr>
      </vt:variant>
      <vt:variant>
        <vt:lpwstr/>
      </vt:variant>
      <vt:variant>
        <vt:i4>3670138</vt:i4>
      </vt:variant>
      <vt:variant>
        <vt:i4>819</vt:i4>
      </vt:variant>
      <vt:variant>
        <vt:i4>0</vt:i4>
      </vt:variant>
      <vt:variant>
        <vt:i4>5</vt:i4>
      </vt:variant>
      <vt:variant>
        <vt:lpwstr>https://aiatsis.gov.au/research/current-projects/indigenous-languages-preservation-dictionaries-project</vt:lpwstr>
      </vt:variant>
      <vt:variant>
        <vt:lpwstr/>
      </vt:variant>
      <vt:variant>
        <vt:i4>4718685</vt:i4>
      </vt:variant>
      <vt:variant>
        <vt:i4>816</vt:i4>
      </vt:variant>
      <vt:variant>
        <vt:i4>0</vt:i4>
      </vt:variant>
      <vt:variant>
        <vt:i4>5</vt:i4>
      </vt:variant>
      <vt:variant>
        <vt:lpwstr>https://www.techtarget.com/searchenterpriseai/definition/machine-learning-ML</vt:lpwstr>
      </vt:variant>
      <vt:variant>
        <vt:lpwstr/>
      </vt:variant>
      <vt:variant>
        <vt:i4>3670098</vt:i4>
      </vt:variant>
      <vt:variant>
        <vt:i4>813</vt:i4>
      </vt:variant>
      <vt:variant>
        <vt:i4>0</vt:i4>
      </vt:variant>
      <vt:variant>
        <vt:i4>5</vt:i4>
      </vt:variant>
      <vt:variant>
        <vt:lpwstr>https://teachcomputerscience.com/data-compression/</vt:lpwstr>
      </vt:variant>
      <vt:variant>
        <vt:lpwstr>What_is_the_Purpose_of_Compression</vt:lpwstr>
      </vt:variant>
      <vt:variant>
        <vt:i4>6422583</vt:i4>
      </vt:variant>
      <vt:variant>
        <vt:i4>810</vt:i4>
      </vt:variant>
      <vt:variant>
        <vt:i4>0</vt:i4>
      </vt:variant>
      <vt:variant>
        <vt:i4>5</vt:i4>
      </vt:variant>
      <vt:variant>
        <vt:lpwstr>https://opendataforum.transport.nsw.gov.au/</vt:lpwstr>
      </vt:variant>
      <vt:variant>
        <vt:lpwstr/>
      </vt:variant>
      <vt:variant>
        <vt:i4>6029396</vt:i4>
      </vt:variant>
      <vt:variant>
        <vt:i4>807</vt:i4>
      </vt:variant>
      <vt:variant>
        <vt:i4>0</vt:i4>
      </vt:variant>
      <vt:variant>
        <vt:i4>5</vt:i4>
      </vt:variant>
      <vt:variant>
        <vt:lpwstr>https://education.nsw.gov.au/teaching-and-learning/school-excellence-and-accountability/sef-evidence-guide/guidelines-for-using-data</vt:lpwstr>
      </vt:variant>
      <vt:variant>
        <vt:lpwstr/>
      </vt:variant>
      <vt:variant>
        <vt:i4>1245287</vt:i4>
      </vt:variant>
      <vt:variant>
        <vt:i4>804</vt:i4>
      </vt:variant>
      <vt:variant>
        <vt:i4>0</vt:i4>
      </vt:variant>
      <vt:variant>
        <vt:i4>5</vt:i4>
      </vt:variant>
      <vt:variant>
        <vt:lpwstr>https://app.education.nsw.gov.au/digital-learning-selector/?cache_id=5f183</vt:lpwstr>
      </vt:variant>
      <vt:variant>
        <vt:lpwstr/>
      </vt:variant>
      <vt:variant>
        <vt:i4>5701655</vt:i4>
      </vt:variant>
      <vt:variant>
        <vt:i4>801</vt:i4>
      </vt:variant>
      <vt:variant>
        <vt:i4>0</vt:i4>
      </vt:variant>
      <vt:variant>
        <vt:i4>5</vt:i4>
      </vt:variant>
      <vt:variant>
        <vt:lpwstr>https://data.nsw.gov.au/</vt:lpwstr>
      </vt:variant>
      <vt:variant>
        <vt:lpwstr/>
      </vt:variant>
      <vt:variant>
        <vt:i4>917531</vt:i4>
      </vt:variant>
      <vt:variant>
        <vt:i4>798</vt:i4>
      </vt:variant>
      <vt:variant>
        <vt:i4>0</vt:i4>
      </vt:variant>
      <vt:variant>
        <vt:i4>5</vt:i4>
      </vt:variant>
      <vt:variant>
        <vt:lpwstr>https://www.youtube.com/watch?v=iqaVe1MCTlA&amp;t=5s</vt:lpwstr>
      </vt:variant>
      <vt:variant>
        <vt:lpwstr/>
      </vt:variant>
      <vt:variant>
        <vt:i4>3539061</vt:i4>
      </vt:variant>
      <vt:variant>
        <vt:i4>795</vt:i4>
      </vt:variant>
      <vt:variant>
        <vt:i4>0</vt:i4>
      </vt:variant>
      <vt:variant>
        <vt:i4>5</vt:i4>
      </vt:variant>
      <vt:variant>
        <vt:lpwstr>https://public.tableau.com/app/profile/smolcykr6326/viz/IntroductiontoDataAnalysiswithMMs/Introduction</vt:lpwstr>
      </vt:variant>
      <vt:variant>
        <vt:lpwstr/>
      </vt:variant>
      <vt:variant>
        <vt:i4>196686</vt:i4>
      </vt:variant>
      <vt:variant>
        <vt:i4>792</vt:i4>
      </vt:variant>
      <vt:variant>
        <vt:i4>0</vt:i4>
      </vt:variant>
      <vt:variant>
        <vt:i4>5</vt:i4>
      </vt:variant>
      <vt:variant>
        <vt:lpwstr>https://www.sbs.com.au/news/creative/census-explorer/xtjxeqygs?cid=news%3Asoc%3Afb%3Aen%3ANACADigital%3Acensus-explorer-snapshot%3Adb</vt:lpwstr>
      </vt:variant>
      <vt:variant>
        <vt:lpwstr/>
      </vt:variant>
      <vt:variant>
        <vt:i4>8192123</vt:i4>
      </vt:variant>
      <vt:variant>
        <vt:i4>789</vt:i4>
      </vt:variant>
      <vt:variant>
        <vt:i4>0</vt:i4>
      </vt:variant>
      <vt:variant>
        <vt:i4>5</vt:i4>
      </vt:variant>
      <vt:variant>
        <vt:lpwstr>https://www.youtube.com/watch?v=I1XeDS-GLbg</vt:lpwstr>
      </vt:variant>
      <vt:variant>
        <vt:lpwstr/>
      </vt:variant>
      <vt:variant>
        <vt:i4>4128864</vt:i4>
      </vt:variant>
      <vt:variant>
        <vt:i4>786</vt:i4>
      </vt:variant>
      <vt:variant>
        <vt:i4>0</vt:i4>
      </vt:variant>
      <vt:variant>
        <vt:i4>5</vt:i4>
      </vt:variant>
      <vt:variant>
        <vt:lpwstr>https://www.linkedin.com/learning/access-basics-for-excel-users/report-wizard?autoplay=true&amp;u=74950778</vt:lpwstr>
      </vt:variant>
      <vt:variant>
        <vt:lpwstr/>
      </vt:variant>
      <vt:variant>
        <vt:i4>2424883</vt:i4>
      </vt:variant>
      <vt:variant>
        <vt:i4>783</vt:i4>
      </vt:variant>
      <vt:variant>
        <vt:i4>0</vt:i4>
      </vt:variant>
      <vt:variant>
        <vt:i4>5</vt:i4>
      </vt:variant>
      <vt:variant>
        <vt:lpwstr>http://www.datadrivendance.org/datastorm/index.html</vt:lpwstr>
      </vt:variant>
      <vt:variant>
        <vt:lpwstr/>
      </vt:variant>
      <vt:variant>
        <vt:i4>7929959</vt:i4>
      </vt:variant>
      <vt:variant>
        <vt:i4>780</vt:i4>
      </vt:variant>
      <vt:variant>
        <vt:i4>0</vt:i4>
      </vt:variant>
      <vt:variant>
        <vt:i4>5</vt:i4>
      </vt:variant>
      <vt:variant>
        <vt:lpwstr>https://www.abc.net.au/radionational/programs/rearvision/the-misuse-of-census-data/7785358</vt:lpwstr>
      </vt:variant>
      <vt:variant>
        <vt:lpwstr/>
      </vt:variant>
      <vt:variant>
        <vt:i4>8126583</vt:i4>
      </vt:variant>
      <vt:variant>
        <vt:i4>777</vt:i4>
      </vt:variant>
      <vt:variant>
        <vt:i4>0</vt:i4>
      </vt:variant>
      <vt:variant>
        <vt:i4>5</vt:i4>
      </vt:variant>
      <vt:variant>
        <vt:lpwstr>https://www.linkedin.com/learning-login/share?account=74950778&amp;forceAccount=false&amp;redirect=https%3A%2F%2Fwww.linkedin.com%2Flearning%2Ffrom-excel-to-sql%2Fspreadsheets-vs-databases%3Ftrk%3Dshare_video_url%26shareId%3DJohN8XCaRYyLjr%252FmSrj%252F5Q%253D%253D</vt:lpwstr>
      </vt:variant>
      <vt:variant>
        <vt:lpwstr/>
      </vt:variant>
      <vt:variant>
        <vt:i4>4587611</vt:i4>
      </vt:variant>
      <vt:variant>
        <vt:i4>774</vt:i4>
      </vt:variant>
      <vt:variant>
        <vt:i4>0</vt:i4>
      </vt:variant>
      <vt:variant>
        <vt:i4>5</vt:i4>
      </vt:variant>
      <vt:variant>
        <vt:lpwstr>https://www.wareable.com/fitness-trackers/how-your-fitness-tracker-works-1449</vt:lpwstr>
      </vt:variant>
      <vt:variant>
        <vt:lpwstr/>
      </vt:variant>
      <vt:variant>
        <vt:i4>2555956</vt:i4>
      </vt:variant>
      <vt:variant>
        <vt:i4>771</vt:i4>
      </vt:variant>
      <vt:variant>
        <vt:i4>0</vt:i4>
      </vt:variant>
      <vt:variant>
        <vt:i4>5</vt:i4>
      </vt:variant>
      <vt:variant>
        <vt:lpwstr>https://www.nla.gov.au/research-guides/statistics/statistics-population-and-census-reports</vt:lpwstr>
      </vt:variant>
      <vt:variant>
        <vt:lpwstr/>
      </vt:variant>
      <vt:variant>
        <vt:i4>131086</vt:i4>
      </vt:variant>
      <vt:variant>
        <vt:i4>768</vt:i4>
      </vt:variant>
      <vt:variant>
        <vt:i4>0</vt:i4>
      </vt:variant>
      <vt:variant>
        <vt:i4>5</vt:i4>
      </vt:variant>
      <vt:variant>
        <vt:lpwstr>https://cosmosmagazine.com/technology/facial-recognition-technology-australian-retailers/</vt:lpwstr>
      </vt:variant>
      <vt:variant>
        <vt:lpwstr/>
      </vt:variant>
      <vt:variant>
        <vt:i4>3866669</vt:i4>
      </vt:variant>
      <vt:variant>
        <vt:i4>765</vt:i4>
      </vt:variant>
      <vt:variant>
        <vt:i4>0</vt:i4>
      </vt:variant>
      <vt:variant>
        <vt:i4>5</vt:i4>
      </vt:variant>
      <vt:variant>
        <vt:lpwstr>https://www.youtube.com/watch?v=NliJwEGwUpA</vt:lpwstr>
      </vt:variant>
      <vt:variant>
        <vt:lpwstr/>
      </vt:variant>
      <vt:variant>
        <vt:i4>7667820</vt:i4>
      </vt:variant>
      <vt:variant>
        <vt:i4>762</vt:i4>
      </vt:variant>
      <vt:variant>
        <vt:i4>0</vt:i4>
      </vt:variant>
      <vt:variant>
        <vt:i4>5</vt:i4>
      </vt:variant>
      <vt:variant>
        <vt:lpwstr>https://education.minecraft.net/en-us/lessons/cybersafe-home-sweet-hmm</vt:lpwstr>
      </vt:variant>
      <vt:variant>
        <vt:lpwstr/>
      </vt:variant>
      <vt:variant>
        <vt:i4>2818171</vt:i4>
      </vt:variant>
      <vt:variant>
        <vt:i4>759</vt:i4>
      </vt:variant>
      <vt:variant>
        <vt:i4>0</vt:i4>
      </vt:variant>
      <vt:variant>
        <vt:i4>5</vt:i4>
      </vt:variant>
      <vt:variant>
        <vt:lpwstr>https://pixabay.com/videos/cars-motorway-speed-motion-traffic-1900/</vt:lpwstr>
      </vt:variant>
      <vt:variant>
        <vt:lpwstr/>
      </vt:variant>
      <vt:variant>
        <vt:i4>7143475</vt:i4>
      </vt:variant>
      <vt:variant>
        <vt:i4>756</vt:i4>
      </vt:variant>
      <vt:variant>
        <vt:i4>0</vt:i4>
      </vt:variant>
      <vt:variant>
        <vt:i4>5</vt:i4>
      </vt:variant>
      <vt:variant>
        <vt:lpwstr>https://learn.microsoft.com/en-us/training/educator-center/instructor-materials/day-data-orcas</vt:lpwstr>
      </vt:variant>
      <vt:variant>
        <vt:lpwstr/>
      </vt:variant>
      <vt:variant>
        <vt:i4>6881332</vt:i4>
      </vt:variant>
      <vt:variant>
        <vt:i4>753</vt:i4>
      </vt:variant>
      <vt:variant>
        <vt:i4>0</vt:i4>
      </vt:variant>
      <vt:variant>
        <vt:i4>5</vt:i4>
      </vt:variant>
      <vt:variant>
        <vt:lpwstr>https://docs.microsoft.com/en-us/learn/educator-center/instructor-materials/farmbeats-for-students</vt:lpwstr>
      </vt:variant>
      <vt:variant>
        <vt:lpwstr/>
      </vt:variant>
      <vt:variant>
        <vt:i4>2424865</vt:i4>
      </vt:variant>
      <vt:variant>
        <vt:i4>750</vt:i4>
      </vt:variant>
      <vt:variant>
        <vt:i4>0</vt:i4>
      </vt:variant>
      <vt:variant>
        <vt:i4>5</vt:i4>
      </vt:variant>
      <vt:variant>
        <vt:lpwstr>https://support.microsoft.com/en-us/office/excel-video-training-9bc05390-e94c-46af-a5b3-d7c22f6990bb?wt.mc_id=otc_home&amp;ui=en-us&amp;rs=en-us&amp;ad=us&amp;clearcache=104f6e1-9f9c-be36-46e4-b0b8b40c8b5</vt:lpwstr>
      </vt:variant>
      <vt:variant>
        <vt:lpwstr/>
      </vt:variant>
      <vt:variant>
        <vt:i4>5308434</vt:i4>
      </vt:variant>
      <vt:variant>
        <vt:i4>747</vt:i4>
      </vt:variant>
      <vt:variant>
        <vt:i4>0</vt:i4>
      </vt:variant>
      <vt:variant>
        <vt:i4>5</vt:i4>
      </vt:variant>
      <vt:variant>
        <vt:lpwstr>https://learn.microsoft.com/en-us/office/troubleshoot/excel/1900-and-1904-date-system</vt:lpwstr>
      </vt:variant>
      <vt:variant>
        <vt:lpwstr/>
      </vt:variant>
      <vt:variant>
        <vt:i4>2949229</vt:i4>
      </vt:variant>
      <vt:variant>
        <vt:i4>744</vt:i4>
      </vt:variant>
      <vt:variant>
        <vt:i4>0</vt:i4>
      </vt:variant>
      <vt:variant>
        <vt:i4>5</vt:i4>
      </vt:variant>
      <vt:variant>
        <vt:lpwstr>https://microbit.org/projects/make-it-code-it/step-counter/</vt:lpwstr>
      </vt:variant>
      <vt:variant>
        <vt:lpwstr/>
      </vt:variant>
      <vt:variant>
        <vt:i4>720970</vt:i4>
      </vt:variant>
      <vt:variant>
        <vt:i4>741</vt:i4>
      </vt:variant>
      <vt:variant>
        <vt:i4>0</vt:i4>
      </vt:variant>
      <vt:variant>
        <vt:i4>5</vt:i4>
      </vt:variant>
      <vt:variant>
        <vt:lpwstr>https://microbit.thinkific.com/courses/controlling-physical-systems-with-sensors</vt:lpwstr>
      </vt:variant>
      <vt:variant>
        <vt:lpwstr/>
      </vt:variant>
      <vt:variant>
        <vt:i4>2621557</vt:i4>
      </vt:variant>
      <vt:variant>
        <vt:i4>738</vt:i4>
      </vt:variant>
      <vt:variant>
        <vt:i4>0</vt:i4>
      </vt:variant>
      <vt:variant>
        <vt:i4>5</vt:i4>
      </vt:variant>
      <vt:variant>
        <vt:lpwstr>https://learn.microsoft.com/en-us/training/educator-center/instructor-materials/bbc-my-world-global-curriculum</vt:lpwstr>
      </vt:variant>
      <vt:variant>
        <vt:lpwstr/>
      </vt:variant>
      <vt:variant>
        <vt:i4>983128</vt:i4>
      </vt:variant>
      <vt:variant>
        <vt:i4>735</vt:i4>
      </vt:variant>
      <vt:variant>
        <vt:i4>0</vt:i4>
      </vt:variant>
      <vt:variant>
        <vt:i4>5</vt:i4>
      </vt:variant>
      <vt:variant>
        <vt:lpwstr>https://online.maryville.edu/blog/evolution-social-media/</vt:lpwstr>
      </vt:variant>
      <vt:variant>
        <vt:lpwstr/>
      </vt:variant>
      <vt:variant>
        <vt:i4>5767268</vt:i4>
      </vt:variant>
      <vt:variant>
        <vt:i4>732</vt:i4>
      </vt:variant>
      <vt:variant>
        <vt:i4>0</vt:i4>
      </vt:variant>
      <vt:variant>
        <vt:i4>5</vt:i4>
      </vt:variant>
      <vt:variant>
        <vt:lpwstr>https://www.youtube.com/watch?v=uWwoZ67vD_I</vt:lpwstr>
      </vt:variant>
      <vt:variant>
        <vt:lpwstr/>
      </vt:variant>
      <vt:variant>
        <vt:i4>5767173</vt:i4>
      </vt:variant>
      <vt:variant>
        <vt:i4>729</vt:i4>
      </vt:variant>
      <vt:variant>
        <vt:i4>0</vt:i4>
      </vt:variant>
      <vt:variant>
        <vt:i4>5</vt:i4>
      </vt:variant>
      <vt:variant>
        <vt:lpwstr>https://www.khanacademy.org/computing/computers-and-internet/xcae6f4a7ff015e7d:digital-information/xcae6f4a7ff015e7d:data-compression/a/file-compression-introduction</vt:lpwstr>
      </vt:variant>
      <vt:variant>
        <vt:lpwstr/>
      </vt:variant>
      <vt:variant>
        <vt:i4>6488099</vt:i4>
      </vt:variant>
      <vt:variant>
        <vt:i4>726</vt:i4>
      </vt:variant>
      <vt:variant>
        <vt:i4>0</vt:i4>
      </vt:variant>
      <vt:variant>
        <vt:i4>5</vt:i4>
      </vt:variant>
      <vt:variant>
        <vt:lpwstr>https://www.youtube.com/watch?v=xu0c1Dm9xWk</vt:lpwstr>
      </vt:variant>
      <vt:variant>
        <vt:lpwstr/>
      </vt:variant>
      <vt:variant>
        <vt:i4>6619252</vt:i4>
      </vt:variant>
      <vt:variant>
        <vt:i4>723</vt:i4>
      </vt:variant>
      <vt:variant>
        <vt:i4>0</vt:i4>
      </vt:variant>
      <vt:variant>
        <vt:i4>5</vt:i4>
      </vt:variant>
      <vt:variant>
        <vt:lpwstr>https://www.youtube.com/watch?v=fPkhS56qSfk</vt:lpwstr>
      </vt:variant>
      <vt:variant>
        <vt:lpwstr/>
      </vt:variant>
      <vt:variant>
        <vt:i4>327704</vt:i4>
      </vt:variant>
      <vt:variant>
        <vt:i4>720</vt:i4>
      </vt:variant>
      <vt:variant>
        <vt:i4>0</vt:i4>
      </vt:variant>
      <vt:variant>
        <vt:i4>5</vt:i4>
      </vt:variant>
      <vt:variant>
        <vt:lpwstr>https://informationisbeautiful.net/visualizations/worlds-biggest-data-breaches-hacks/</vt:lpwstr>
      </vt:variant>
      <vt:variant>
        <vt:lpwstr/>
      </vt:variant>
      <vt:variant>
        <vt:i4>7078006</vt:i4>
      </vt:variant>
      <vt:variant>
        <vt:i4>717</vt:i4>
      </vt:variant>
      <vt:variant>
        <vt:i4>0</vt:i4>
      </vt:variant>
      <vt:variant>
        <vt:i4>5</vt:i4>
      </vt:variant>
      <vt:variant>
        <vt:lpwstr>https://www.forbes.com/sites/forbestechcouncil/2020/10/30/should-tech-companies-be-paying-us-for-our-data/?sh=2139b4c84147</vt:lpwstr>
      </vt:variant>
      <vt:variant>
        <vt:lpwstr/>
      </vt:variant>
      <vt:variant>
        <vt:i4>8061046</vt:i4>
      </vt:variant>
      <vt:variant>
        <vt:i4>714</vt:i4>
      </vt:variant>
      <vt:variant>
        <vt:i4>0</vt:i4>
      </vt:variant>
      <vt:variant>
        <vt:i4>5</vt:i4>
      </vt:variant>
      <vt:variant>
        <vt:lpwstr>https://www.bbc.com/news/business-56164159</vt:lpwstr>
      </vt:variant>
      <vt:variant>
        <vt:lpwstr/>
      </vt:variant>
      <vt:variant>
        <vt:i4>5767197</vt:i4>
      </vt:variant>
      <vt:variant>
        <vt:i4>711</vt:i4>
      </vt:variant>
      <vt:variant>
        <vt:i4>0</vt:i4>
      </vt:variant>
      <vt:variant>
        <vt:i4>5</vt:i4>
      </vt:variant>
      <vt:variant>
        <vt:lpwstr>https://www.ted.com/talks/glenn_greenwald_why_privacy_matters?language=en</vt:lpwstr>
      </vt:variant>
      <vt:variant>
        <vt:lpwstr/>
      </vt:variant>
      <vt:variant>
        <vt:i4>393299</vt:i4>
      </vt:variant>
      <vt:variant>
        <vt:i4>708</vt:i4>
      </vt:variant>
      <vt:variant>
        <vt:i4>0</vt:i4>
      </vt:variant>
      <vt:variant>
        <vt:i4>5</vt:i4>
      </vt:variant>
      <vt:variant>
        <vt:lpwstr>https://govhack.org/</vt:lpwstr>
      </vt:variant>
      <vt:variant>
        <vt:lpwstr/>
      </vt:variant>
      <vt:variant>
        <vt:i4>65605</vt:i4>
      </vt:variant>
      <vt:variant>
        <vt:i4>705</vt:i4>
      </vt:variant>
      <vt:variant>
        <vt:i4>0</vt:i4>
      </vt:variant>
      <vt:variant>
        <vt:i4>5</vt:i4>
      </vt:variant>
      <vt:variant>
        <vt:lpwstr>https://www.nationalarchives.gov.uk/domesday/</vt:lpwstr>
      </vt:variant>
      <vt:variant>
        <vt:lpwstr/>
      </vt:variant>
      <vt:variant>
        <vt:i4>2949161</vt:i4>
      </vt:variant>
      <vt:variant>
        <vt:i4>702</vt:i4>
      </vt:variant>
      <vt:variant>
        <vt:i4>0</vt:i4>
      </vt:variant>
      <vt:variant>
        <vt:i4>5</vt:i4>
      </vt:variant>
      <vt:variant>
        <vt:lpwstr>https://student.idsucla.org/unit1/lesson3/</vt:lpwstr>
      </vt:variant>
      <vt:variant>
        <vt:lpwstr/>
      </vt:variant>
      <vt:variant>
        <vt:i4>2949163</vt:i4>
      </vt:variant>
      <vt:variant>
        <vt:i4>699</vt:i4>
      </vt:variant>
      <vt:variant>
        <vt:i4>0</vt:i4>
      </vt:variant>
      <vt:variant>
        <vt:i4>5</vt:i4>
      </vt:variant>
      <vt:variant>
        <vt:lpwstr>https://student.idsucla.org/unit1/lesson1/</vt:lpwstr>
      </vt:variant>
      <vt:variant>
        <vt:lpwstr/>
      </vt:variant>
      <vt:variant>
        <vt:i4>589899</vt:i4>
      </vt:variant>
      <vt:variant>
        <vt:i4>696</vt:i4>
      </vt:variant>
      <vt:variant>
        <vt:i4>0</vt:i4>
      </vt:variant>
      <vt:variant>
        <vt:i4>5</vt:i4>
      </vt:variant>
      <vt:variant>
        <vt:lpwstr>https://trends.google.com/trends/?geo=AU</vt:lpwstr>
      </vt:variant>
      <vt:variant>
        <vt:lpwstr/>
      </vt:variant>
      <vt:variant>
        <vt:i4>4915316</vt:i4>
      </vt:variant>
      <vt:variant>
        <vt:i4>693</vt:i4>
      </vt:variant>
      <vt:variant>
        <vt:i4>0</vt:i4>
      </vt:variant>
      <vt:variant>
        <vt:i4>5</vt:i4>
      </vt:variant>
      <vt:variant>
        <vt:lpwstr>https://edu.google.com/for-educators/product-guides/sheets/?modal_active=nonects%2Fdetails%3Fkey%3Dahpzfmd3ZWItZWR1LXRyYWluaW5nLWNlbnRlcnIXCxIKRWR1UHJvZHVjdBiAgICItr7HCAw&amp;clearCache=6c3c6056-5823-e4a6-c48e-2e7fc50df47c</vt:lpwstr>
      </vt:variant>
      <vt:variant>
        <vt:lpwstr/>
      </vt:variant>
      <vt:variant>
        <vt:i4>1114129</vt:i4>
      </vt:variant>
      <vt:variant>
        <vt:i4>690</vt:i4>
      </vt:variant>
      <vt:variant>
        <vt:i4>0</vt:i4>
      </vt:variant>
      <vt:variant>
        <vt:i4>5</vt:i4>
      </vt:variant>
      <vt:variant>
        <vt:lpwstr>https://teachablemachine.withgoogle.com/</vt:lpwstr>
      </vt:variant>
      <vt:variant>
        <vt:lpwstr/>
      </vt:variant>
      <vt:variant>
        <vt:i4>8323180</vt:i4>
      </vt:variant>
      <vt:variant>
        <vt:i4>687</vt:i4>
      </vt:variant>
      <vt:variant>
        <vt:i4>0</vt:i4>
      </vt:variant>
      <vt:variant>
        <vt:i4>5</vt:i4>
      </vt:variant>
      <vt:variant>
        <vt:lpwstr>https://www.youtube.com/watch?v=0tdlR1rBwkM</vt:lpwstr>
      </vt:variant>
      <vt:variant>
        <vt:lpwstr/>
      </vt:variant>
      <vt:variant>
        <vt:i4>8323133</vt:i4>
      </vt:variant>
      <vt:variant>
        <vt:i4>684</vt:i4>
      </vt:variant>
      <vt:variant>
        <vt:i4>0</vt:i4>
      </vt:variant>
      <vt:variant>
        <vt:i4>5</vt:i4>
      </vt:variant>
      <vt:variant>
        <vt:lpwstr>https://www.geckoboard.com/best-practice/statistical-fallacies/</vt:lpwstr>
      </vt:variant>
      <vt:variant>
        <vt:lpwstr/>
      </vt:variant>
      <vt:variant>
        <vt:i4>3932192</vt:i4>
      </vt:variant>
      <vt:variant>
        <vt:i4>681</vt:i4>
      </vt:variant>
      <vt:variant>
        <vt:i4>0</vt:i4>
      </vt:variant>
      <vt:variant>
        <vt:i4>5</vt:i4>
      </vt:variant>
      <vt:variant>
        <vt:lpwstr>https://www.gapminder.org/</vt:lpwstr>
      </vt:variant>
      <vt:variant>
        <vt:lpwstr/>
      </vt:variant>
      <vt:variant>
        <vt:i4>6946866</vt:i4>
      </vt:variant>
      <vt:variant>
        <vt:i4>678</vt:i4>
      </vt:variant>
      <vt:variant>
        <vt:i4>0</vt:i4>
      </vt:variant>
      <vt:variant>
        <vt:i4>5</vt:i4>
      </vt:variant>
      <vt:variant>
        <vt:lpwstr>https://365datascience.com/tutorials/sql-tutorials/database-vs-spreadsheet/</vt:lpwstr>
      </vt:variant>
      <vt:variant>
        <vt:lpwstr/>
      </vt:variant>
      <vt:variant>
        <vt:i4>3407907</vt:i4>
      </vt:variant>
      <vt:variant>
        <vt:i4>675</vt:i4>
      </vt:variant>
      <vt:variant>
        <vt:i4>0</vt:i4>
      </vt:variant>
      <vt:variant>
        <vt:i4>5</vt:i4>
      </vt:variant>
      <vt:variant>
        <vt:lpwstr>https://www.youtube.com/watch?v=m1vsKwqhM6s</vt:lpwstr>
      </vt:variant>
      <vt:variant>
        <vt:lpwstr/>
      </vt:variant>
      <vt:variant>
        <vt:i4>2162812</vt:i4>
      </vt:variant>
      <vt:variant>
        <vt:i4>672</vt:i4>
      </vt:variant>
      <vt:variant>
        <vt:i4>0</vt:i4>
      </vt:variant>
      <vt:variant>
        <vt:i4>5</vt:i4>
      </vt:variant>
      <vt:variant>
        <vt:lpwstr>https://drive.google.com/file/d/1KR22xRuwV76m6nMrGyPw2DXif8y7BI-r/view</vt:lpwstr>
      </vt:variant>
      <vt:variant>
        <vt:lpwstr/>
      </vt:variant>
      <vt:variant>
        <vt:i4>7995494</vt:i4>
      </vt:variant>
      <vt:variant>
        <vt:i4>669</vt:i4>
      </vt:variant>
      <vt:variant>
        <vt:i4>0</vt:i4>
      </vt:variant>
      <vt:variant>
        <vt:i4>5</vt:i4>
      </vt:variant>
      <vt:variant>
        <vt:lpwstr>https://www.dataversity.net/brief-history-database-management/</vt:lpwstr>
      </vt:variant>
      <vt:variant>
        <vt:lpwstr/>
      </vt:variant>
      <vt:variant>
        <vt:i4>2949161</vt:i4>
      </vt:variant>
      <vt:variant>
        <vt:i4>666</vt:i4>
      </vt:variant>
      <vt:variant>
        <vt:i4>0</vt:i4>
      </vt:variant>
      <vt:variant>
        <vt:i4>5</vt:i4>
      </vt:variant>
      <vt:variant>
        <vt:lpwstr>https://classic.csunplugged.org/activities/community-activities/databases/</vt:lpwstr>
      </vt:variant>
      <vt:variant>
        <vt:lpwstr/>
      </vt:variant>
      <vt:variant>
        <vt:i4>6619232</vt:i4>
      </vt:variant>
      <vt:variant>
        <vt:i4>663</vt:i4>
      </vt:variant>
      <vt:variant>
        <vt:i4>0</vt:i4>
      </vt:variant>
      <vt:variant>
        <vt:i4>5</vt:i4>
      </vt:variant>
      <vt:variant>
        <vt:lpwstr>https://www.agriculture.gov.au/abares/data</vt:lpwstr>
      </vt:variant>
      <vt:variant>
        <vt:lpwstr/>
      </vt:variant>
      <vt:variant>
        <vt:i4>6750251</vt:i4>
      </vt:variant>
      <vt:variant>
        <vt:i4>660</vt:i4>
      </vt:variant>
      <vt:variant>
        <vt:i4>0</vt:i4>
      </vt:variant>
      <vt:variant>
        <vt:i4>5</vt:i4>
      </vt:variant>
      <vt:variant>
        <vt:lpwstr>http://www.dear-data.com/theproject</vt:lpwstr>
      </vt:variant>
      <vt:variant>
        <vt:lpwstr/>
      </vt:variant>
      <vt:variant>
        <vt:i4>7667766</vt:i4>
      </vt:variant>
      <vt:variant>
        <vt:i4>657</vt:i4>
      </vt:variant>
      <vt:variant>
        <vt:i4>0</vt:i4>
      </vt:variant>
      <vt:variant>
        <vt:i4>5</vt:i4>
      </vt:variant>
      <vt:variant>
        <vt:lpwstr>https://demarco.com.au/de-marco-thinks/2018-2019/intellectual-property-law-in-the-internet-of-things-who-owns-data</vt:lpwstr>
      </vt:variant>
      <vt:variant>
        <vt:lpwstr/>
      </vt:variant>
      <vt:variant>
        <vt:i4>3866685</vt:i4>
      </vt:variant>
      <vt:variant>
        <vt:i4>654</vt:i4>
      </vt:variant>
      <vt:variant>
        <vt:i4>0</vt:i4>
      </vt:variant>
      <vt:variant>
        <vt:i4>5</vt:i4>
      </vt:variant>
      <vt:variant>
        <vt:lpwstr>https://digitalcareers.csiro.au/en/Resources/CTIAworksheets</vt:lpwstr>
      </vt:variant>
      <vt:variant>
        <vt:lpwstr/>
      </vt:variant>
      <vt:variant>
        <vt:i4>4456536</vt:i4>
      </vt:variant>
      <vt:variant>
        <vt:i4>651</vt:i4>
      </vt:variant>
      <vt:variant>
        <vt:i4>0</vt:i4>
      </vt:variant>
      <vt:variant>
        <vt:i4>5</vt:i4>
      </vt:variant>
      <vt:variant>
        <vt:lpwstr>https://www.csiro.au/en/education/Programs/Digital-Careers/Program-Resources/Computational-Thinking-in-Action</vt:lpwstr>
      </vt:variant>
      <vt:variant>
        <vt:lpwstr/>
      </vt:variant>
      <vt:variant>
        <vt:i4>1704018</vt:i4>
      </vt:variant>
      <vt:variant>
        <vt:i4>648</vt:i4>
      </vt:variant>
      <vt:variant>
        <vt:i4>0</vt:i4>
      </vt:variant>
      <vt:variant>
        <vt:i4>5</vt:i4>
      </vt:variant>
      <vt:variant>
        <vt:lpwstr>https://digitalcareers.csiro.au/en/Resources/Bebras-Unplugged</vt:lpwstr>
      </vt:variant>
      <vt:variant>
        <vt:lpwstr/>
      </vt:variant>
      <vt:variant>
        <vt:i4>4784148</vt:i4>
      </vt:variant>
      <vt:variant>
        <vt:i4>645</vt:i4>
      </vt:variant>
      <vt:variant>
        <vt:i4>0</vt:i4>
      </vt:variant>
      <vt:variant>
        <vt:i4>5</vt:i4>
      </vt:variant>
      <vt:variant>
        <vt:lpwstr>https://www.csiro.au/en/news/News-releases/2021/New-data-privacy-tool-ensures-anonymous-COVID-19-data-remains-secure-and-private</vt:lpwstr>
      </vt:variant>
      <vt:variant>
        <vt:lpwstr/>
      </vt:variant>
      <vt:variant>
        <vt:i4>6226014</vt:i4>
      </vt:variant>
      <vt:variant>
        <vt:i4>642</vt:i4>
      </vt:variant>
      <vt:variant>
        <vt:i4>0</vt:i4>
      </vt:variant>
      <vt:variant>
        <vt:i4>5</vt:i4>
      </vt:variant>
      <vt:variant>
        <vt:lpwstr>https://algorithm.data61.csiro.au/ai-indigenous-knowledge-a-powerful-tool-posing-critical-questions/</vt:lpwstr>
      </vt:variant>
      <vt:variant>
        <vt:lpwstr/>
      </vt:variant>
      <vt:variant>
        <vt:i4>5374047</vt:i4>
      </vt:variant>
      <vt:variant>
        <vt:i4>639</vt:i4>
      </vt:variant>
      <vt:variant>
        <vt:i4>0</vt:i4>
      </vt:variant>
      <vt:variant>
        <vt:i4>5</vt:i4>
      </vt:variant>
      <vt:variant>
        <vt:lpwstr>https://www.csiro.au/~/media/Education-media/Files/Datasets/Educational_Datasets_Companion.pdf?la=en&amp;hash=0A031C13AA5040BEE09EA3E05E794BFCDEB65642</vt:lpwstr>
      </vt:variant>
      <vt:variant>
        <vt:lpwstr/>
      </vt:variant>
      <vt:variant>
        <vt:i4>7471165</vt:i4>
      </vt:variant>
      <vt:variant>
        <vt:i4>636</vt:i4>
      </vt:variant>
      <vt:variant>
        <vt:i4>0</vt:i4>
      </vt:variant>
      <vt:variant>
        <vt:i4>5</vt:i4>
      </vt:variant>
      <vt:variant>
        <vt:lpwstr>https://www.youtube.com/watch?app=desktop&amp;v=n3RKsY2H-NE</vt:lpwstr>
      </vt:variant>
      <vt:variant>
        <vt:lpwstr/>
      </vt:variant>
      <vt:variant>
        <vt:i4>2752593</vt:i4>
      </vt:variant>
      <vt:variant>
        <vt:i4>633</vt:i4>
      </vt:variant>
      <vt:variant>
        <vt:i4>0</vt:i4>
      </vt:variant>
      <vt:variant>
        <vt:i4>5</vt:i4>
      </vt:variant>
      <vt:variant>
        <vt:lpwstr>https://www.ted.com/talks/kade_crockford_what_you_need_to_know_about_face_surveillance?language=en</vt:lpwstr>
      </vt:variant>
      <vt:variant>
        <vt:lpwstr/>
      </vt:variant>
      <vt:variant>
        <vt:i4>6815794</vt:i4>
      </vt:variant>
      <vt:variant>
        <vt:i4>630</vt:i4>
      </vt:variant>
      <vt:variant>
        <vt:i4>0</vt:i4>
      </vt:variant>
      <vt:variant>
        <vt:i4>5</vt:i4>
      </vt:variant>
      <vt:variant>
        <vt:lpwstr>https://www.youtube.com/watch?v=z-EtmaFJieY</vt:lpwstr>
      </vt:variant>
      <vt:variant>
        <vt:lpwstr/>
      </vt:variant>
      <vt:variant>
        <vt:i4>7995442</vt:i4>
      </vt:variant>
      <vt:variant>
        <vt:i4>627</vt:i4>
      </vt:variant>
      <vt:variant>
        <vt:i4>0</vt:i4>
      </vt:variant>
      <vt:variant>
        <vt:i4>5</vt:i4>
      </vt:variant>
      <vt:variant>
        <vt:lpwstr>https://www.youtube.com/watch?v=bPVaOlJ6ln0</vt:lpwstr>
      </vt:variant>
      <vt:variant>
        <vt:lpwstr/>
      </vt:variant>
      <vt:variant>
        <vt:i4>1769479</vt:i4>
      </vt:variant>
      <vt:variant>
        <vt:i4>624</vt:i4>
      </vt:variant>
      <vt:variant>
        <vt:i4>0</vt:i4>
      </vt:variant>
      <vt:variant>
        <vt:i4>5</vt:i4>
      </vt:variant>
      <vt:variant>
        <vt:lpwstr>https://youtu.be/1GSjbWt0c9M</vt:lpwstr>
      </vt:variant>
      <vt:variant>
        <vt:lpwstr/>
      </vt:variant>
      <vt:variant>
        <vt:i4>6291513</vt:i4>
      </vt:variant>
      <vt:variant>
        <vt:i4>621</vt:i4>
      </vt:variant>
      <vt:variant>
        <vt:i4>0</vt:i4>
      </vt:variant>
      <vt:variant>
        <vt:i4>5</vt:i4>
      </vt:variant>
      <vt:variant>
        <vt:lpwstr>https://nationalmap.gov.au/</vt:lpwstr>
      </vt:variant>
      <vt:variant>
        <vt:lpwstr/>
      </vt:variant>
      <vt:variant>
        <vt:i4>3407968</vt:i4>
      </vt:variant>
      <vt:variant>
        <vt:i4>618</vt:i4>
      </vt:variant>
      <vt:variant>
        <vt:i4>0</vt:i4>
      </vt:variant>
      <vt:variant>
        <vt:i4>5</vt:i4>
      </vt:variant>
      <vt:variant>
        <vt:lpwstr>https://business.gov.au/people/contractors/sharing-economy</vt:lpwstr>
      </vt:variant>
      <vt:variant>
        <vt:lpwstr/>
      </vt:variant>
      <vt:variant>
        <vt:i4>5111882</vt:i4>
      </vt:variant>
      <vt:variant>
        <vt:i4>615</vt:i4>
      </vt:variant>
      <vt:variant>
        <vt:i4>0</vt:i4>
      </vt:variant>
      <vt:variant>
        <vt:i4>5</vt:i4>
      </vt:variant>
      <vt:variant>
        <vt:lpwstr>https://data.gov.au/</vt:lpwstr>
      </vt:variant>
      <vt:variant>
        <vt:lpwstr/>
      </vt:variant>
      <vt:variant>
        <vt:i4>8060965</vt:i4>
      </vt:variant>
      <vt:variant>
        <vt:i4>612</vt:i4>
      </vt:variant>
      <vt:variant>
        <vt:i4>0</vt:i4>
      </vt:variant>
      <vt:variant>
        <vt:i4>5</vt:i4>
      </vt:variant>
      <vt:variant>
        <vt:lpwstr>http://www.bom.gov.au/</vt:lpwstr>
      </vt:variant>
      <vt:variant>
        <vt:lpwstr/>
      </vt:variant>
      <vt:variant>
        <vt:i4>1835074</vt:i4>
      </vt:variant>
      <vt:variant>
        <vt:i4>609</vt:i4>
      </vt:variant>
      <vt:variant>
        <vt:i4>0</vt:i4>
      </vt:variant>
      <vt:variant>
        <vt:i4>5</vt:i4>
      </vt:variant>
      <vt:variant>
        <vt:lpwstr>https://ausdatastrategy.pmc.gov.au/australian-data-strategy/executive-summary</vt:lpwstr>
      </vt:variant>
      <vt:variant>
        <vt:lpwstr/>
      </vt:variant>
      <vt:variant>
        <vt:i4>3670056</vt:i4>
      </vt:variant>
      <vt:variant>
        <vt:i4>606</vt:i4>
      </vt:variant>
      <vt:variant>
        <vt:i4>0</vt:i4>
      </vt:variant>
      <vt:variant>
        <vt:i4>5</vt:i4>
      </vt:variant>
      <vt:variant>
        <vt:lpwstr>http://www.bom.gov.au/australia/meteye/</vt:lpwstr>
      </vt:variant>
      <vt:variant>
        <vt:lpwstr/>
      </vt:variant>
      <vt:variant>
        <vt:i4>3211322</vt:i4>
      </vt:variant>
      <vt:variant>
        <vt:i4>603</vt:i4>
      </vt:variant>
      <vt:variant>
        <vt:i4>0</vt:i4>
      </vt:variant>
      <vt:variant>
        <vt:i4>5</vt:i4>
      </vt:variant>
      <vt:variant>
        <vt:lpwstr>https://www.youtube.com/watch?app=desktop&amp;v=1VMxdVVR9NQ</vt:lpwstr>
      </vt:variant>
      <vt:variant>
        <vt:lpwstr/>
      </vt:variant>
      <vt:variant>
        <vt:i4>2293799</vt:i4>
      </vt:variant>
      <vt:variant>
        <vt:i4>600</vt:i4>
      </vt:variant>
      <vt:variant>
        <vt:i4>0</vt:i4>
      </vt:variant>
      <vt:variant>
        <vt:i4>5</vt:i4>
      </vt:variant>
      <vt:variant>
        <vt:lpwstr>http://www.bom.gov.au/iwk/</vt:lpwstr>
      </vt:variant>
      <vt:variant>
        <vt:lpwstr/>
      </vt:variant>
      <vt:variant>
        <vt:i4>4325446</vt:i4>
      </vt:variant>
      <vt:variant>
        <vt:i4>597</vt:i4>
      </vt:variant>
      <vt:variant>
        <vt:i4>0</vt:i4>
      </vt:variant>
      <vt:variant>
        <vt:i4>5</vt:i4>
      </vt:variant>
      <vt:variant>
        <vt:lpwstr>https://www.gpscows.com/</vt:lpwstr>
      </vt:variant>
      <vt:variant>
        <vt:lpwstr/>
      </vt:variant>
      <vt:variant>
        <vt:i4>5767192</vt:i4>
      </vt:variant>
      <vt:variant>
        <vt:i4>594</vt:i4>
      </vt:variant>
      <vt:variant>
        <vt:i4>0</vt:i4>
      </vt:variant>
      <vt:variant>
        <vt:i4>5</vt:i4>
      </vt:variant>
      <vt:variant>
        <vt:lpwstr>https://thenewstack.io/how-visicalcs-spreadsheets-changed-the-world/</vt:lpwstr>
      </vt:variant>
      <vt:variant>
        <vt:lpwstr/>
      </vt:variant>
      <vt:variant>
        <vt:i4>4718685</vt:i4>
      </vt:variant>
      <vt:variant>
        <vt:i4>591</vt:i4>
      </vt:variant>
      <vt:variant>
        <vt:i4>0</vt:i4>
      </vt:variant>
      <vt:variant>
        <vt:i4>5</vt:i4>
      </vt:variant>
      <vt:variant>
        <vt:lpwstr>https://www.techtarget.com/searchenterpriseai/definition/machine-learning-ML</vt:lpwstr>
      </vt:variant>
      <vt:variant>
        <vt:lpwstr/>
      </vt:variant>
      <vt:variant>
        <vt:i4>6488116</vt:i4>
      </vt:variant>
      <vt:variant>
        <vt:i4>588</vt:i4>
      </vt:variant>
      <vt:variant>
        <vt:i4>0</vt:i4>
      </vt:variant>
      <vt:variant>
        <vt:i4>5</vt:i4>
      </vt:variant>
      <vt:variant>
        <vt:lpwstr>https://www.ted.com/talks/joy_buolamwini_how_i_m_fighting_bias_in_algorithms?language=en</vt:lpwstr>
      </vt:variant>
      <vt:variant>
        <vt:lpwstr/>
      </vt:variant>
      <vt:variant>
        <vt:i4>4915222</vt:i4>
      </vt:variant>
      <vt:variant>
        <vt:i4>585</vt:i4>
      </vt:variant>
      <vt:variant>
        <vt:i4>0</vt:i4>
      </vt:variant>
      <vt:variant>
        <vt:i4>5</vt:i4>
      </vt:variant>
      <vt:variant>
        <vt:lpwstr>https://ia.acs.org.au/content/ia/article/2022/google-fined--60m-for-collecting-location-data.html?ref=newsletter&amp;deliveryName=DM14704</vt:lpwstr>
      </vt:variant>
      <vt:variant>
        <vt:lpwstr/>
      </vt:variant>
      <vt:variant>
        <vt:i4>3932200</vt:i4>
      </vt:variant>
      <vt:variant>
        <vt:i4>582</vt:i4>
      </vt:variant>
      <vt:variant>
        <vt:i4>0</vt:i4>
      </vt:variant>
      <vt:variant>
        <vt:i4>5</vt:i4>
      </vt:variant>
      <vt:variant>
        <vt:lpwstr>https://ia.acs.org.au/content/ia/article/2022/government-kills--failed---21m-covidsafe-app.html?ref=newsletter&amp;deliveryName=DM14704</vt:lpwstr>
      </vt:variant>
      <vt:variant>
        <vt:lpwstr/>
      </vt:variant>
      <vt:variant>
        <vt:i4>6881384</vt:i4>
      </vt:variant>
      <vt:variant>
        <vt:i4>579</vt:i4>
      </vt:variant>
      <vt:variant>
        <vt:i4>0</vt:i4>
      </vt:variant>
      <vt:variant>
        <vt:i4>5</vt:i4>
      </vt:variant>
      <vt:variant>
        <vt:lpwstr>https://www.linkedin.com/pulse/brief-history-data-analytics-deryck-brailsford-%E5%AD%99%E5%BE%B7%E7%91%9E/</vt:lpwstr>
      </vt:variant>
      <vt:variant>
        <vt:lpwstr/>
      </vt:variant>
      <vt:variant>
        <vt:i4>5636205</vt:i4>
      </vt:variant>
      <vt:variant>
        <vt:i4>576</vt:i4>
      </vt:variant>
      <vt:variant>
        <vt:i4>0</vt:i4>
      </vt:variant>
      <vt:variant>
        <vt:i4>5</vt:i4>
      </vt:variant>
      <vt:variant>
        <vt:lpwstr>https://www.usg.edu/galileo/skills/unit07/internet07_02.phtml</vt:lpwstr>
      </vt:variant>
      <vt:variant>
        <vt:lpwstr/>
      </vt:variant>
      <vt:variant>
        <vt:i4>7798887</vt:i4>
      </vt:variant>
      <vt:variant>
        <vt:i4>573</vt:i4>
      </vt:variant>
      <vt:variant>
        <vt:i4>0</vt:i4>
      </vt:variant>
      <vt:variant>
        <vt:i4>5</vt:i4>
      </vt:variant>
      <vt:variant>
        <vt:lpwstr>https://www.biblestudytools.com/bible-study/topical-studies/did-a-census-really-bring-joseph-and-mary-to-bethlehem.html</vt:lpwstr>
      </vt:variant>
      <vt:variant>
        <vt:lpwstr/>
      </vt:variant>
      <vt:variant>
        <vt:i4>6422652</vt:i4>
      </vt:variant>
      <vt:variant>
        <vt:i4>570</vt:i4>
      </vt:variant>
      <vt:variant>
        <vt:i4>0</vt:i4>
      </vt:variant>
      <vt:variant>
        <vt:i4>5</vt:i4>
      </vt:variant>
      <vt:variant>
        <vt:lpwstr>https://ia.acs.org.au/content/ia/article/2022/australian-tiktok-data-can-be-accessed-by-china-.html?ref=newsletter&amp;deliveryName=DM14704</vt:lpwstr>
      </vt:variant>
      <vt:variant>
        <vt:lpwstr/>
      </vt:variant>
      <vt:variant>
        <vt:i4>8060991</vt:i4>
      </vt:variant>
      <vt:variant>
        <vt:i4>567</vt:i4>
      </vt:variant>
      <vt:variant>
        <vt:i4>0</vt:i4>
      </vt:variant>
      <vt:variant>
        <vt:i4>5</vt:i4>
      </vt:variant>
      <vt:variant>
        <vt:lpwstr>https://www.digitaltechnologieshub.edu.au/teach-and-assess/classroom-resources/lesson-ideas/seeing-the-big-picture/</vt:lpwstr>
      </vt:variant>
      <vt:variant>
        <vt:lpwstr/>
      </vt:variant>
      <vt:variant>
        <vt:i4>2818170</vt:i4>
      </vt:variant>
      <vt:variant>
        <vt:i4>564</vt:i4>
      </vt:variant>
      <vt:variant>
        <vt:i4>0</vt:i4>
      </vt:variant>
      <vt:variant>
        <vt:i4>5</vt:i4>
      </vt:variant>
      <vt:variant>
        <vt:lpwstr>https://www.digitaltechnologieshub.edu.au/search/a-visual-introduction-to-machine-learning/</vt:lpwstr>
      </vt:variant>
      <vt:variant>
        <vt:lpwstr/>
      </vt:variant>
      <vt:variant>
        <vt:i4>4718619</vt:i4>
      </vt:variant>
      <vt:variant>
        <vt:i4>561</vt:i4>
      </vt:variant>
      <vt:variant>
        <vt:i4>0</vt:i4>
      </vt:variant>
      <vt:variant>
        <vt:i4>5</vt:i4>
      </vt:variant>
      <vt:variant>
        <vt:lpwstr>https://www.abs.gov.au/census</vt:lpwstr>
      </vt:variant>
      <vt:variant>
        <vt:lpwstr/>
      </vt:variant>
      <vt:variant>
        <vt:i4>393246</vt:i4>
      </vt:variant>
      <vt:variant>
        <vt:i4>558</vt:i4>
      </vt:variant>
      <vt:variant>
        <vt:i4>0</vt:i4>
      </vt:variant>
      <vt:variant>
        <vt:i4>5</vt:i4>
      </vt:variant>
      <vt:variant>
        <vt:lpwstr>https://www.abs.gov.au/census/census-media-hub/resources/infographics</vt:lpwstr>
      </vt:variant>
      <vt:variant>
        <vt:lpwstr/>
      </vt:variant>
      <vt:variant>
        <vt:i4>1769581</vt:i4>
      </vt:variant>
      <vt:variant>
        <vt:i4>555</vt:i4>
      </vt:variant>
      <vt:variant>
        <vt:i4>0</vt:i4>
      </vt:variant>
      <vt:variant>
        <vt:i4>5</vt:i4>
      </vt:variant>
      <vt:variant>
        <vt:lpwstr>https://www.youtube.com/watch?v=3-O_bPHkt-o</vt:lpwstr>
      </vt:variant>
      <vt:variant>
        <vt:lpwstr/>
      </vt:variant>
      <vt:variant>
        <vt:i4>2752614</vt:i4>
      </vt:variant>
      <vt:variant>
        <vt:i4>552</vt:i4>
      </vt:variant>
      <vt:variant>
        <vt:i4>0</vt:i4>
      </vt:variant>
      <vt:variant>
        <vt:i4>5</vt:i4>
      </vt:variant>
      <vt:variant>
        <vt:lpwstr>https://www.youtube.com/watch?v=7nuZAS8c2qc</vt:lpwstr>
      </vt:variant>
      <vt:variant>
        <vt:lpwstr/>
      </vt:variant>
      <vt:variant>
        <vt:i4>5898326</vt:i4>
      </vt:variant>
      <vt:variant>
        <vt:i4>549</vt:i4>
      </vt:variant>
      <vt:variant>
        <vt:i4>0</vt:i4>
      </vt:variant>
      <vt:variant>
        <vt:i4>5</vt:i4>
      </vt:variant>
      <vt:variant>
        <vt:lpwstr>https://www.binarytranslator.com/the-binary-number-system-its-history-applications-and-advantages</vt:lpwstr>
      </vt:variant>
      <vt:variant>
        <vt:lpwstr/>
      </vt:variant>
      <vt:variant>
        <vt:i4>2883686</vt:i4>
      </vt:variant>
      <vt:variant>
        <vt:i4>546</vt:i4>
      </vt:variant>
      <vt:variant>
        <vt:i4>0</vt:i4>
      </vt:variant>
      <vt:variant>
        <vt:i4>5</vt:i4>
      </vt:variant>
      <vt:variant>
        <vt:lpwstr>https://www.jewishvirtuallibrary.org/hollerith-machine</vt:lpwstr>
      </vt:variant>
      <vt:variant>
        <vt:lpwstr/>
      </vt:variant>
      <vt:variant>
        <vt:i4>6488115</vt:i4>
      </vt:variant>
      <vt:variant>
        <vt:i4>543</vt:i4>
      </vt:variant>
      <vt:variant>
        <vt:i4>0</vt:i4>
      </vt:variant>
      <vt:variant>
        <vt:i4>5</vt:i4>
      </vt:variant>
      <vt:variant>
        <vt:lpwstr>https://adsei.org/</vt:lpwstr>
      </vt:variant>
      <vt:variant>
        <vt:lpwstr/>
      </vt:variant>
      <vt:variant>
        <vt:i4>8192094</vt:i4>
      </vt:variant>
      <vt:variant>
        <vt:i4>540</vt:i4>
      </vt:variant>
      <vt:variant>
        <vt:i4>0</vt:i4>
      </vt:variant>
      <vt:variant>
        <vt:i4>5</vt:i4>
      </vt:variant>
      <vt:variant>
        <vt:lpwstr>https://www.digitaltechnologieshub.edu.au/media/tselhjgn/9-10-assessment_task-what-does-the-data-tell.docx</vt:lpwstr>
      </vt:variant>
      <vt:variant>
        <vt:lpwstr/>
      </vt:variant>
      <vt:variant>
        <vt:i4>7536754</vt:i4>
      </vt:variant>
      <vt:variant>
        <vt:i4>537</vt:i4>
      </vt:variant>
      <vt:variant>
        <vt:i4>0</vt:i4>
      </vt:variant>
      <vt:variant>
        <vt:i4>5</vt:i4>
      </vt:variant>
      <vt:variant>
        <vt:lpwstr>https://curriculum.nsw.edu.au/syllabuses/computing-technology-7-10-2022</vt:lpwstr>
      </vt:variant>
      <vt:variant>
        <vt:lpwstr/>
      </vt:variant>
      <vt:variant>
        <vt:i4>3735665</vt:i4>
      </vt:variant>
      <vt:variant>
        <vt:i4>534</vt:i4>
      </vt:variant>
      <vt:variant>
        <vt:i4>0</vt:i4>
      </vt:variant>
      <vt:variant>
        <vt:i4>5</vt:i4>
      </vt:variant>
      <vt:variant>
        <vt:lpwstr>https://curriculum.nsw.edu.au/home</vt:lpwstr>
      </vt:variant>
      <vt:variant>
        <vt:lpwstr/>
      </vt:variant>
      <vt:variant>
        <vt:i4>3997797</vt:i4>
      </vt:variant>
      <vt:variant>
        <vt:i4>531</vt:i4>
      </vt:variant>
      <vt:variant>
        <vt:i4>0</vt:i4>
      </vt:variant>
      <vt:variant>
        <vt:i4>5</vt:i4>
      </vt:variant>
      <vt:variant>
        <vt:lpwstr>https://educationstandards.nsw.edu.au/</vt:lpwstr>
      </vt:variant>
      <vt:variant>
        <vt:lpwstr/>
      </vt:variant>
      <vt:variant>
        <vt:i4>2162720</vt:i4>
      </vt:variant>
      <vt:variant>
        <vt:i4>528</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4</vt:i4>
      </vt:variant>
      <vt:variant>
        <vt:i4>525</vt:i4>
      </vt:variant>
      <vt:variant>
        <vt:i4>0</vt:i4>
      </vt:variant>
      <vt:variant>
        <vt:i4>5</vt:i4>
      </vt:variant>
      <vt:variant>
        <vt:lpwstr>https://doi.org/10.3389/fpsyg.2019.03087</vt:lpwstr>
      </vt:variant>
      <vt:variant>
        <vt:lpwstr/>
      </vt:variant>
      <vt:variant>
        <vt:i4>7143518</vt:i4>
      </vt:variant>
      <vt:variant>
        <vt:i4>522</vt:i4>
      </vt:variant>
      <vt:variant>
        <vt:i4>0</vt:i4>
      </vt:variant>
      <vt:variant>
        <vt:i4>5</vt:i4>
      </vt:variant>
      <vt:variant>
        <vt:lpwstr>https://www.researchgate.net/publication/258423377_Assessment_The_bridge_between_teaching_and_learning</vt:lpwstr>
      </vt:variant>
      <vt:variant>
        <vt:lpwstr/>
      </vt:variant>
      <vt:variant>
        <vt:i4>5963784</vt:i4>
      </vt:variant>
      <vt:variant>
        <vt:i4>519</vt:i4>
      </vt:variant>
      <vt:variant>
        <vt:i4>0</vt:i4>
      </vt:variant>
      <vt:variant>
        <vt:i4>5</vt:i4>
      </vt:variant>
      <vt:variant>
        <vt:lpwstr>https://education.nsw.gov.au/about-us/educational-data/cese/publications/research-reports/what-works-best-2020-update</vt:lpwstr>
      </vt:variant>
      <vt:variant>
        <vt:lpwstr/>
      </vt:variant>
      <vt:variant>
        <vt:i4>983056</vt:i4>
      </vt:variant>
      <vt:variant>
        <vt:i4>516</vt:i4>
      </vt:variant>
      <vt:variant>
        <vt:i4>0</vt:i4>
      </vt:variant>
      <vt:variant>
        <vt:i4>5</vt:i4>
      </vt:variant>
      <vt:variant>
        <vt:lpwstr>https://education.nsw.gov.au/about-us/educational-data/cese/publications/practical-guides-for-educators-/what-works-best-in-practice</vt:lpwstr>
      </vt:variant>
      <vt:variant>
        <vt:lpwstr/>
      </vt:variant>
      <vt:variant>
        <vt:i4>5898313</vt:i4>
      </vt:variant>
      <vt:variant>
        <vt:i4>513</vt:i4>
      </vt:variant>
      <vt:variant>
        <vt:i4>0</vt:i4>
      </vt:variant>
      <vt:variant>
        <vt:i4>5</vt:i4>
      </vt:variant>
      <vt:variant>
        <vt:lpwstr>https://www.aft.org/periodical/american-educator/spring-2012</vt:lpwstr>
      </vt:variant>
      <vt:variant>
        <vt:lpwstr/>
      </vt:variant>
      <vt:variant>
        <vt:i4>4391019</vt:i4>
      </vt:variant>
      <vt:variant>
        <vt:i4>510</vt:i4>
      </vt:variant>
      <vt:variant>
        <vt:i4>0</vt:i4>
      </vt:variant>
      <vt:variant>
        <vt:i4>5</vt:i4>
      </vt:variant>
      <vt:variant>
        <vt:lpwstr>https://www.aitsl.edu.au/docs/default-source/feedback/aitsl-learning-intentions-and-success-criteria-strategy.pdf?sfvrsn=382dec3c_2</vt:lpwstr>
      </vt:variant>
      <vt:variant>
        <vt:lpwstr>:~:text=Learning%20Intentions%20are%20descriptions%20of,providing%20feedback%20and%20assessing%20achievement.</vt:lpwstr>
      </vt:variant>
      <vt:variant>
        <vt:i4>7536754</vt:i4>
      </vt:variant>
      <vt:variant>
        <vt:i4>507</vt:i4>
      </vt:variant>
      <vt:variant>
        <vt:i4>0</vt:i4>
      </vt:variant>
      <vt:variant>
        <vt:i4>5</vt:i4>
      </vt:variant>
      <vt:variant>
        <vt:lpwstr>https://curriculum.nsw.edu.au/syllabuses/computing-technology-7-10-2022</vt:lpwstr>
      </vt:variant>
      <vt:variant>
        <vt:lpwstr/>
      </vt:variant>
      <vt:variant>
        <vt:i4>1572942</vt:i4>
      </vt:variant>
      <vt:variant>
        <vt:i4>504</vt:i4>
      </vt:variant>
      <vt:variant>
        <vt:i4>0</vt:i4>
      </vt:variant>
      <vt:variant>
        <vt:i4>5</vt:i4>
      </vt:variant>
      <vt:variant>
        <vt:lpwstr>https://education.nsw.gov.au/teaching-and-learning/curriculum/tas</vt:lpwstr>
      </vt:variant>
      <vt:variant>
        <vt:lpwstr/>
      </vt:variant>
      <vt:variant>
        <vt:i4>4522007</vt:i4>
      </vt:variant>
      <vt:variant>
        <vt:i4>501</vt:i4>
      </vt:variant>
      <vt:variant>
        <vt:i4>0</vt:i4>
      </vt:variant>
      <vt:variant>
        <vt:i4>5</vt:i4>
      </vt:variant>
      <vt:variant>
        <vt:lpwstr>https://educationstandards.nsw.edu.au/wps/portal/nesa/teacher-accreditation/meeting-requirements/the-standards/proficient-teacher</vt:lpwstr>
      </vt:variant>
      <vt:variant>
        <vt:lpwstr/>
      </vt:variant>
      <vt:variant>
        <vt:i4>7274534</vt:i4>
      </vt:variant>
      <vt:variant>
        <vt:i4>498</vt:i4>
      </vt:variant>
      <vt:variant>
        <vt:i4>0</vt:i4>
      </vt:variant>
      <vt:variant>
        <vt:i4>5</vt:i4>
      </vt:variant>
      <vt:variant>
        <vt:lpwstr>https://education.nsw.gov.au/teaching-and-learning/school-excellence-and-accountability/sef-evidence-guide/resources/about-sef</vt:lpwstr>
      </vt:variant>
      <vt:variant>
        <vt:lpwstr/>
      </vt:variant>
      <vt:variant>
        <vt:i4>8257568</vt:i4>
      </vt:variant>
      <vt:variant>
        <vt:i4>495</vt:i4>
      </vt:variant>
      <vt:variant>
        <vt:i4>0</vt:i4>
      </vt:variant>
      <vt:variant>
        <vt:i4>5</vt:i4>
      </vt:variant>
      <vt:variant>
        <vt:lpwstr>https://education.nsw.gov.au/public-schools/school-success-model/school-success-model-explained</vt:lpwstr>
      </vt:variant>
      <vt:variant>
        <vt:lpwstr/>
      </vt:variant>
      <vt:variant>
        <vt:i4>2031698</vt:i4>
      </vt:variant>
      <vt:variant>
        <vt:i4>492</vt:i4>
      </vt:variant>
      <vt:variant>
        <vt:i4>0</vt:i4>
      </vt:variant>
      <vt:variant>
        <vt:i4>5</vt:i4>
      </vt:variant>
      <vt:variant>
        <vt:lpwstr>https://education.nsw.gov.au/policy-library/policies/pd-2016-0468</vt:lpwstr>
      </vt:variant>
      <vt:variant>
        <vt:lpwstr/>
      </vt:variant>
      <vt:variant>
        <vt:i4>1900599</vt:i4>
      </vt:variant>
      <vt:variant>
        <vt:i4>489</vt:i4>
      </vt:variant>
      <vt:variant>
        <vt:i4>0</vt:i4>
      </vt:variant>
      <vt:variant>
        <vt:i4>5</vt:i4>
      </vt:variant>
      <vt:variant>
        <vt:lpwstr>mailto:TAS@det.nsw.edu.au</vt:lpwstr>
      </vt:variant>
      <vt:variant>
        <vt:lpwstr/>
      </vt:variant>
      <vt:variant>
        <vt:i4>6029344</vt:i4>
      </vt:variant>
      <vt:variant>
        <vt:i4>486</vt:i4>
      </vt:variant>
      <vt:variant>
        <vt:i4>0</vt:i4>
      </vt:variant>
      <vt:variant>
        <vt:i4>5</vt:i4>
      </vt:variant>
      <vt:variant>
        <vt:lpwstr>https://youtu.be/C2QfkDcQ5MU?si=k6_v0tIc50WXJWKA</vt:lpwstr>
      </vt:variant>
      <vt:variant>
        <vt:lpwstr/>
      </vt:variant>
      <vt:variant>
        <vt:i4>1245294</vt:i4>
      </vt:variant>
      <vt:variant>
        <vt:i4>483</vt:i4>
      </vt:variant>
      <vt:variant>
        <vt:i4>0</vt:i4>
      </vt:variant>
      <vt:variant>
        <vt:i4>5</vt:i4>
      </vt:variant>
      <vt:variant>
        <vt:lpwstr>https://www.w3schools.com/cs/cs_oop.php</vt:lpwstr>
      </vt:variant>
      <vt:variant>
        <vt:lpwstr/>
      </vt:variant>
      <vt:variant>
        <vt:i4>7864376</vt:i4>
      </vt:variant>
      <vt:variant>
        <vt:i4>480</vt:i4>
      </vt:variant>
      <vt:variant>
        <vt:i4>0</vt:i4>
      </vt:variant>
      <vt:variant>
        <vt:i4>5</vt:i4>
      </vt:variant>
      <vt:variant>
        <vt:lpwstr>https://wingware.com/downloads</vt:lpwstr>
      </vt:variant>
      <vt:variant>
        <vt:lpwstr/>
      </vt:variant>
      <vt:variant>
        <vt:i4>5373983</vt:i4>
      </vt:variant>
      <vt:variant>
        <vt:i4>477</vt:i4>
      </vt:variant>
      <vt:variant>
        <vt:i4>0</vt:i4>
      </vt:variant>
      <vt:variant>
        <vt:i4>5</vt:i4>
      </vt:variant>
      <vt:variant>
        <vt:lpwstr>https://en.wikipedia.org/wiki/Hunt_the_Wumpus</vt:lpwstr>
      </vt:variant>
      <vt:variant>
        <vt:lpwstr/>
      </vt:variant>
      <vt:variant>
        <vt:i4>5767199</vt:i4>
      </vt:variant>
      <vt:variant>
        <vt:i4>474</vt:i4>
      </vt:variant>
      <vt:variant>
        <vt:i4>0</vt:i4>
      </vt:variant>
      <vt:variant>
        <vt:i4>5</vt:i4>
      </vt:variant>
      <vt:variant>
        <vt:lpwstr>https://codewith.mu/</vt:lpwstr>
      </vt:variant>
      <vt:variant>
        <vt:lpwstr/>
      </vt:variant>
      <vt:variant>
        <vt:i4>4128804</vt:i4>
      </vt:variant>
      <vt:variant>
        <vt:i4>471</vt:i4>
      </vt:variant>
      <vt:variant>
        <vt:i4>0</vt:i4>
      </vt:variant>
      <vt:variant>
        <vt:i4>5</vt:i4>
      </vt:variant>
      <vt:variant>
        <vt:lpwstr>https://autbor.com/compareoop/</vt:lpwstr>
      </vt:variant>
      <vt:variant>
        <vt:lpwstr>diff</vt:lpwstr>
      </vt:variant>
      <vt:variant>
        <vt:i4>4718596</vt:i4>
      </vt:variant>
      <vt:variant>
        <vt:i4>468</vt:i4>
      </vt:variant>
      <vt:variant>
        <vt:i4>0</vt:i4>
      </vt:variant>
      <vt:variant>
        <vt:i4>5</vt:i4>
      </vt:variant>
      <vt:variant>
        <vt:lpwstr>https://youtu.be/ZDa-Z5JzLYM?si=UPX6p5o3ICXyMG7p</vt:lpwstr>
      </vt:variant>
      <vt:variant>
        <vt:lpwstr/>
      </vt:variant>
      <vt:variant>
        <vt:i4>1048621</vt:i4>
      </vt:variant>
      <vt:variant>
        <vt:i4>465</vt:i4>
      </vt:variant>
      <vt:variant>
        <vt:i4>0</vt:i4>
      </vt:variant>
      <vt:variant>
        <vt:i4>5</vt:i4>
      </vt:variant>
      <vt:variant>
        <vt:lpwstr>https://replit.com/@OOPWorkshop/1petvariablessol</vt:lpwstr>
      </vt:variant>
      <vt:variant>
        <vt:lpwstr>main.py</vt:lpwstr>
      </vt:variant>
      <vt:variant>
        <vt:i4>1114207</vt:i4>
      </vt:variant>
      <vt:variant>
        <vt:i4>462</vt:i4>
      </vt:variant>
      <vt:variant>
        <vt:i4>0</vt:i4>
      </vt:variant>
      <vt:variant>
        <vt:i4>5</vt:i4>
      </vt:variant>
      <vt:variant>
        <vt:lpwstr>https://projects.raspberrypi.org/en/projects/turtle-race</vt:lpwstr>
      </vt:variant>
      <vt:variant>
        <vt:lpwstr/>
      </vt:variant>
      <vt:variant>
        <vt:i4>4128887</vt:i4>
      </vt:variant>
      <vt:variant>
        <vt:i4>459</vt:i4>
      </vt:variant>
      <vt:variant>
        <vt:i4>0</vt:i4>
      </vt:variant>
      <vt:variant>
        <vt:i4>5</vt:i4>
      </vt:variant>
      <vt:variant>
        <vt:lpwstr>https://www.python.org/</vt:lpwstr>
      </vt:variant>
      <vt:variant>
        <vt:lpwstr/>
      </vt:variant>
      <vt:variant>
        <vt:i4>5308513</vt:i4>
      </vt:variant>
      <vt:variant>
        <vt:i4>456</vt:i4>
      </vt:variant>
      <vt:variant>
        <vt:i4>0</vt:i4>
      </vt:variant>
      <vt:variant>
        <vt:i4>5</vt:i4>
      </vt:variant>
      <vt:variant>
        <vt:lpwstr>https://medium.com/@andreaspoyias/design-patterns-a-quick-guide-to-facade-pattern-16e3d2f1bfb6</vt:lpwstr>
      </vt:variant>
      <vt:variant>
        <vt:lpwstr/>
      </vt:variant>
      <vt:variant>
        <vt:i4>1966080</vt:i4>
      </vt:variant>
      <vt:variant>
        <vt:i4>453</vt:i4>
      </vt:variant>
      <vt:variant>
        <vt:i4>0</vt:i4>
      </vt:variant>
      <vt:variant>
        <vt:i4>5</vt:i4>
      </vt:variant>
      <vt:variant>
        <vt:lpwstr>https://app.education.nsw.gov.au/digital-learning-selector/LearningActivity/Card/645</vt:lpwstr>
      </vt:variant>
      <vt:variant>
        <vt:lpwstr>.YvsdDPklJfI.link</vt:lpwstr>
      </vt:variant>
      <vt:variant>
        <vt:i4>2752568</vt:i4>
      </vt:variant>
      <vt:variant>
        <vt:i4>450</vt:i4>
      </vt:variant>
      <vt:variant>
        <vt:i4>0</vt:i4>
      </vt:variant>
      <vt:variant>
        <vt:i4>5</vt:i4>
      </vt:variant>
      <vt:variant>
        <vt:lpwstr>https://www.youtube.com/watch?v=-DP1i2ZU9gk</vt:lpwstr>
      </vt:variant>
      <vt:variant>
        <vt:lpwstr/>
      </vt:variant>
      <vt:variant>
        <vt:i4>7602294</vt:i4>
      </vt:variant>
      <vt:variant>
        <vt:i4>447</vt:i4>
      </vt:variant>
      <vt:variant>
        <vt:i4>0</vt:i4>
      </vt:variant>
      <vt:variant>
        <vt:i4>5</vt:i4>
      </vt:variant>
      <vt:variant>
        <vt:lpwstr>https://code.visualstudio.com/Download</vt:lpwstr>
      </vt:variant>
      <vt:variant>
        <vt:lpwstr/>
      </vt:variant>
      <vt:variant>
        <vt:i4>4063341</vt:i4>
      </vt:variant>
      <vt:variant>
        <vt:i4>444</vt:i4>
      </vt:variant>
      <vt:variant>
        <vt:i4>0</vt:i4>
      </vt:variant>
      <vt:variant>
        <vt:i4>5</vt:i4>
      </vt:variant>
      <vt:variant>
        <vt:lpwstr>https://inventwithpython.com/beyond/chapter15.html</vt:lpwstr>
      </vt:variant>
      <vt:variant>
        <vt:lpwstr/>
      </vt:variant>
      <vt:variant>
        <vt:i4>4194335</vt:i4>
      </vt:variant>
      <vt:variant>
        <vt:i4>441</vt:i4>
      </vt:variant>
      <vt:variant>
        <vt:i4>0</vt:i4>
      </vt:variant>
      <vt:variant>
        <vt:i4>5</vt:i4>
      </vt:variant>
      <vt:variant>
        <vt:lpwstr>https://github.com/RPi-Distro/pgzero</vt:lpwstr>
      </vt:variant>
      <vt:variant>
        <vt:lpwstr/>
      </vt:variant>
      <vt:variant>
        <vt:i4>5898257</vt:i4>
      </vt:variant>
      <vt:variant>
        <vt:i4>438</vt:i4>
      </vt:variant>
      <vt:variant>
        <vt:i4>0</vt:i4>
      </vt:variant>
      <vt:variant>
        <vt:i4>5</vt:i4>
      </vt:variant>
      <vt:variant>
        <vt:lpwstr>https://sites.google.com/dltv.vic.edu.au/object-oriented</vt:lpwstr>
      </vt:variant>
      <vt:variant>
        <vt:lpwstr/>
      </vt:variant>
      <vt:variant>
        <vt:i4>7471164</vt:i4>
      </vt:variant>
      <vt:variant>
        <vt:i4>435</vt:i4>
      </vt:variant>
      <vt:variant>
        <vt:i4>0</vt:i4>
      </vt:variant>
      <vt:variant>
        <vt:i4>5</vt:i4>
      </vt:variant>
      <vt:variant>
        <vt:lpwstr>https://www.coursera.org/lecture/object-oriented-design/1-2-6-generalization-xjMaQ</vt:lpwstr>
      </vt:variant>
      <vt:variant>
        <vt:lpwstr/>
      </vt:variant>
      <vt:variant>
        <vt:i4>1179701</vt:i4>
      </vt:variant>
      <vt:variant>
        <vt:i4>432</vt:i4>
      </vt:variant>
      <vt:variant>
        <vt:i4>0</vt:i4>
      </vt:variant>
      <vt:variant>
        <vt:i4>5</vt:i4>
      </vt:variant>
      <vt:variant>
        <vt:lpwstr>https://www.youtube.com/watch?v=m_MQYyJpIjg</vt:lpwstr>
      </vt:variant>
      <vt:variant>
        <vt:lpwstr/>
      </vt:variant>
      <vt:variant>
        <vt:i4>1179669</vt:i4>
      </vt:variant>
      <vt:variant>
        <vt:i4>429</vt:i4>
      </vt:variant>
      <vt:variant>
        <vt:i4>0</vt:i4>
      </vt:variant>
      <vt:variant>
        <vt:i4>5</vt:i4>
      </vt:variant>
      <vt:variant>
        <vt:lpwstr>https://www.atariarchives.org/bcc1/showpage.php?page=247</vt:lpwstr>
      </vt:variant>
      <vt:variant>
        <vt:lpwstr/>
      </vt:variant>
      <vt:variant>
        <vt:i4>7536672</vt:i4>
      </vt:variant>
      <vt:variant>
        <vt:i4>426</vt:i4>
      </vt:variant>
      <vt:variant>
        <vt:i4>0</vt:i4>
      </vt:variant>
      <vt:variant>
        <vt:i4>5</vt:i4>
      </vt:variant>
      <vt:variant>
        <vt:lpwstr>https://realpython.com/python3-object-oriented-programming/</vt:lpwstr>
      </vt:variant>
      <vt:variant>
        <vt:lpwstr/>
      </vt:variant>
      <vt:variant>
        <vt:i4>131154</vt:i4>
      </vt:variant>
      <vt:variant>
        <vt:i4>423</vt:i4>
      </vt:variant>
      <vt:variant>
        <vt:i4>0</vt:i4>
      </vt:variant>
      <vt:variant>
        <vt:i4>5</vt:i4>
      </vt:variant>
      <vt:variant>
        <vt:lpwstr>https://curriculum.nsw.edu.au/learning-areas/tas/software-engineering-11-12-2022/overview</vt:lpwstr>
      </vt:variant>
      <vt:variant>
        <vt:lpwstr/>
      </vt:variant>
      <vt:variant>
        <vt:i4>3735665</vt:i4>
      </vt:variant>
      <vt:variant>
        <vt:i4>420</vt:i4>
      </vt:variant>
      <vt:variant>
        <vt:i4>0</vt:i4>
      </vt:variant>
      <vt:variant>
        <vt:i4>5</vt:i4>
      </vt:variant>
      <vt:variant>
        <vt:lpwstr>https://curriculum.nsw.edu.au/home</vt:lpwstr>
      </vt:variant>
      <vt:variant>
        <vt:lpwstr/>
      </vt:variant>
      <vt:variant>
        <vt:i4>3997797</vt:i4>
      </vt:variant>
      <vt:variant>
        <vt:i4>417</vt:i4>
      </vt:variant>
      <vt:variant>
        <vt:i4>0</vt:i4>
      </vt:variant>
      <vt:variant>
        <vt:i4>5</vt:i4>
      </vt:variant>
      <vt:variant>
        <vt:lpwstr>https://educationstandards.nsw.edu.au/</vt:lpwstr>
      </vt:variant>
      <vt:variant>
        <vt:lpwstr/>
      </vt:variant>
      <vt:variant>
        <vt:i4>7536744</vt:i4>
      </vt:variant>
      <vt:variant>
        <vt:i4>414</vt:i4>
      </vt:variant>
      <vt:variant>
        <vt:i4>0</vt:i4>
      </vt:variant>
      <vt:variant>
        <vt:i4>5</vt:i4>
      </vt:variant>
      <vt:variant>
        <vt:lpwstr>https://educationstandards.nsw.edu.au/wps/portal/nesa/mini-footer/copyright</vt:lpwstr>
      </vt:variant>
      <vt:variant>
        <vt:lpwstr/>
      </vt:variant>
      <vt:variant>
        <vt:i4>2031697</vt:i4>
      </vt:variant>
      <vt:variant>
        <vt:i4>411</vt:i4>
      </vt:variant>
      <vt:variant>
        <vt:i4>0</vt:i4>
      </vt:variant>
      <vt:variant>
        <vt:i4>5</vt:i4>
      </vt:variant>
      <vt:variant>
        <vt:lpwstr>https://app.education.nsw.gov.au/digital-learning-selector/LearningActivity/Card/583</vt:lpwstr>
      </vt:variant>
      <vt:variant>
        <vt:lpwstr>.YxABC73uRm8.link</vt:lpwstr>
      </vt:variant>
      <vt:variant>
        <vt:i4>3080294</vt:i4>
      </vt:variant>
      <vt:variant>
        <vt:i4>408</vt:i4>
      </vt:variant>
      <vt:variant>
        <vt:i4>0</vt:i4>
      </vt:variant>
      <vt:variant>
        <vt:i4>5</vt:i4>
      </vt:variant>
      <vt:variant>
        <vt:lpwstr>https://codewith.mu/en/tutorials/1.0/pgzero</vt:lpwstr>
      </vt:variant>
      <vt:variant>
        <vt:lpwstr/>
      </vt:variant>
      <vt:variant>
        <vt:i4>4194335</vt:i4>
      </vt:variant>
      <vt:variant>
        <vt:i4>405</vt:i4>
      </vt:variant>
      <vt:variant>
        <vt:i4>0</vt:i4>
      </vt:variant>
      <vt:variant>
        <vt:i4>5</vt:i4>
      </vt:variant>
      <vt:variant>
        <vt:lpwstr>https://github.com/RPi-Distro/pgzero</vt:lpwstr>
      </vt:variant>
      <vt:variant>
        <vt:lpwstr/>
      </vt:variant>
      <vt:variant>
        <vt:i4>5373983</vt:i4>
      </vt:variant>
      <vt:variant>
        <vt:i4>402</vt:i4>
      </vt:variant>
      <vt:variant>
        <vt:i4>0</vt:i4>
      </vt:variant>
      <vt:variant>
        <vt:i4>5</vt:i4>
      </vt:variant>
      <vt:variant>
        <vt:lpwstr>https://en.wikipedia.org/wiki/Hunt_the_Wumpus</vt:lpwstr>
      </vt:variant>
      <vt:variant>
        <vt:lpwstr/>
      </vt:variant>
      <vt:variant>
        <vt:i4>4128887</vt:i4>
      </vt:variant>
      <vt:variant>
        <vt:i4>399</vt:i4>
      </vt:variant>
      <vt:variant>
        <vt:i4>0</vt:i4>
      </vt:variant>
      <vt:variant>
        <vt:i4>5</vt:i4>
      </vt:variant>
      <vt:variant>
        <vt:lpwstr>https://www.python.org/</vt:lpwstr>
      </vt:variant>
      <vt:variant>
        <vt:lpwstr/>
      </vt:variant>
      <vt:variant>
        <vt:i4>7602294</vt:i4>
      </vt:variant>
      <vt:variant>
        <vt:i4>396</vt:i4>
      </vt:variant>
      <vt:variant>
        <vt:i4>0</vt:i4>
      </vt:variant>
      <vt:variant>
        <vt:i4>5</vt:i4>
      </vt:variant>
      <vt:variant>
        <vt:lpwstr>https://code.visualstudio.com/Download</vt:lpwstr>
      </vt:variant>
      <vt:variant>
        <vt:lpwstr/>
      </vt:variant>
      <vt:variant>
        <vt:i4>7864376</vt:i4>
      </vt:variant>
      <vt:variant>
        <vt:i4>393</vt:i4>
      </vt:variant>
      <vt:variant>
        <vt:i4>0</vt:i4>
      </vt:variant>
      <vt:variant>
        <vt:i4>5</vt:i4>
      </vt:variant>
      <vt:variant>
        <vt:lpwstr>https://wingware.com/downloads</vt:lpwstr>
      </vt:variant>
      <vt:variant>
        <vt:lpwstr/>
      </vt:variant>
      <vt:variant>
        <vt:i4>5767199</vt:i4>
      </vt:variant>
      <vt:variant>
        <vt:i4>390</vt:i4>
      </vt:variant>
      <vt:variant>
        <vt:i4>0</vt:i4>
      </vt:variant>
      <vt:variant>
        <vt:i4>5</vt:i4>
      </vt:variant>
      <vt:variant>
        <vt:lpwstr>https://codewith.mu/</vt:lpwstr>
      </vt:variant>
      <vt:variant>
        <vt:lpwstr/>
      </vt:variant>
      <vt:variant>
        <vt:i4>5373983</vt:i4>
      </vt:variant>
      <vt:variant>
        <vt:i4>387</vt:i4>
      </vt:variant>
      <vt:variant>
        <vt:i4>0</vt:i4>
      </vt:variant>
      <vt:variant>
        <vt:i4>5</vt:i4>
      </vt:variant>
      <vt:variant>
        <vt:lpwstr>https://en.wikipedia.org/wiki/Hunt_the_Wumpus</vt:lpwstr>
      </vt:variant>
      <vt:variant>
        <vt:lpwstr/>
      </vt:variant>
      <vt:variant>
        <vt:i4>5308513</vt:i4>
      </vt:variant>
      <vt:variant>
        <vt:i4>384</vt:i4>
      </vt:variant>
      <vt:variant>
        <vt:i4>0</vt:i4>
      </vt:variant>
      <vt:variant>
        <vt:i4>5</vt:i4>
      </vt:variant>
      <vt:variant>
        <vt:lpwstr>https://medium.com/@andreaspoyias/design-patterns-a-quick-guide-to-facade-pattern-16e3d2f1bfb6</vt:lpwstr>
      </vt:variant>
      <vt:variant>
        <vt:lpwstr/>
      </vt:variant>
      <vt:variant>
        <vt:i4>1966080</vt:i4>
      </vt:variant>
      <vt:variant>
        <vt:i4>381</vt:i4>
      </vt:variant>
      <vt:variant>
        <vt:i4>0</vt:i4>
      </vt:variant>
      <vt:variant>
        <vt:i4>5</vt:i4>
      </vt:variant>
      <vt:variant>
        <vt:lpwstr>https://app.education.nsw.gov.au/digital-learning-selector/LearningActivity/Card/645</vt:lpwstr>
      </vt:variant>
      <vt:variant>
        <vt:lpwstr>.YvsdDPklJfI.link</vt:lpwstr>
      </vt:variant>
      <vt:variant>
        <vt:i4>8323135</vt:i4>
      </vt:variant>
      <vt:variant>
        <vt:i4>378</vt:i4>
      </vt:variant>
      <vt:variant>
        <vt:i4>0</vt:i4>
      </vt:variant>
      <vt:variant>
        <vt:i4>5</vt:i4>
      </vt:variant>
      <vt:variant>
        <vt:lpwstr>https://curriculum.nsw.edu.au/learning-areas/tas/software-engineering-11-12-2022/teaching-and-learning</vt:lpwstr>
      </vt:variant>
      <vt:variant>
        <vt:lpwstr/>
      </vt:variant>
      <vt:variant>
        <vt:i4>8323135</vt:i4>
      </vt:variant>
      <vt:variant>
        <vt:i4>375</vt:i4>
      </vt:variant>
      <vt:variant>
        <vt:i4>0</vt:i4>
      </vt:variant>
      <vt:variant>
        <vt:i4>5</vt:i4>
      </vt:variant>
      <vt:variant>
        <vt:lpwstr>https://curriculum.nsw.edu.au/learning-areas/tas/software-engineering-11-12-2022/teaching-and-learning</vt:lpwstr>
      </vt:variant>
      <vt:variant>
        <vt:lpwstr/>
      </vt:variant>
      <vt:variant>
        <vt:i4>8323135</vt:i4>
      </vt:variant>
      <vt:variant>
        <vt:i4>372</vt:i4>
      </vt:variant>
      <vt:variant>
        <vt:i4>0</vt:i4>
      </vt:variant>
      <vt:variant>
        <vt:i4>5</vt:i4>
      </vt:variant>
      <vt:variant>
        <vt:lpwstr>https://curriculum.nsw.edu.au/learning-areas/tas/software-engineering-11-12-2022/teaching-and-learning</vt:lpwstr>
      </vt:variant>
      <vt:variant>
        <vt:lpwstr/>
      </vt:variant>
      <vt:variant>
        <vt:i4>4128804</vt:i4>
      </vt:variant>
      <vt:variant>
        <vt:i4>369</vt:i4>
      </vt:variant>
      <vt:variant>
        <vt:i4>0</vt:i4>
      </vt:variant>
      <vt:variant>
        <vt:i4>5</vt:i4>
      </vt:variant>
      <vt:variant>
        <vt:lpwstr>https://autbor.com/compareoop/</vt:lpwstr>
      </vt:variant>
      <vt:variant>
        <vt:lpwstr>diff</vt:lpwstr>
      </vt:variant>
      <vt:variant>
        <vt:i4>8323187</vt:i4>
      </vt:variant>
      <vt:variant>
        <vt:i4>366</vt:i4>
      </vt:variant>
      <vt:variant>
        <vt:i4>0</vt:i4>
      </vt:variant>
      <vt:variant>
        <vt:i4>5</vt:i4>
      </vt:variant>
      <vt:variant>
        <vt:lpwstr>https://www.youtube.com/watch?v=SS-9y0H3Si8</vt:lpwstr>
      </vt:variant>
      <vt:variant>
        <vt:lpwstr/>
      </vt:variant>
      <vt:variant>
        <vt:i4>1245294</vt:i4>
      </vt:variant>
      <vt:variant>
        <vt:i4>363</vt:i4>
      </vt:variant>
      <vt:variant>
        <vt:i4>0</vt:i4>
      </vt:variant>
      <vt:variant>
        <vt:i4>5</vt:i4>
      </vt:variant>
      <vt:variant>
        <vt:lpwstr>https://www.w3schools.com/cs/cs_oop.php</vt:lpwstr>
      </vt:variant>
      <vt:variant>
        <vt:lpwstr/>
      </vt:variant>
      <vt:variant>
        <vt:i4>5832794</vt:i4>
      </vt:variant>
      <vt:variant>
        <vt:i4>360</vt:i4>
      </vt:variant>
      <vt:variant>
        <vt:i4>0</vt:i4>
      </vt:variant>
      <vt:variant>
        <vt:i4>5</vt:i4>
      </vt:variant>
      <vt:variant>
        <vt:lpwstr>https://www.javatpoint.com/uml-class-diagram</vt:lpwstr>
      </vt:variant>
      <vt:variant>
        <vt:lpwstr/>
      </vt:variant>
      <vt:variant>
        <vt:i4>7471164</vt:i4>
      </vt:variant>
      <vt:variant>
        <vt:i4>357</vt:i4>
      </vt:variant>
      <vt:variant>
        <vt:i4>0</vt:i4>
      </vt:variant>
      <vt:variant>
        <vt:i4>5</vt:i4>
      </vt:variant>
      <vt:variant>
        <vt:lpwstr>https://www.coursera.org/lecture/object-oriented-design/1-2-6-generalization-xjMaQ</vt:lpwstr>
      </vt:variant>
      <vt:variant>
        <vt:lpwstr/>
      </vt:variant>
      <vt:variant>
        <vt:i4>5898321</vt:i4>
      </vt:variant>
      <vt:variant>
        <vt:i4>354</vt:i4>
      </vt:variant>
      <vt:variant>
        <vt:i4>0</vt:i4>
      </vt:variant>
      <vt:variant>
        <vt:i4>5</vt:i4>
      </vt:variant>
      <vt:variant>
        <vt:lpwstr>https://youtu.be/C2QfkDcQ5MU?si=EkEQ-Q0fWs9FhDDS</vt:lpwstr>
      </vt:variant>
      <vt:variant>
        <vt:lpwstr/>
      </vt:variant>
      <vt:variant>
        <vt:i4>7536707</vt:i4>
      </vt:variant>
      <vt:variant>
        <vt:i4>351</vt:i4>
      </vt:variant>
      <vt:variant>
        <vt:i4>0</vt:i4>
      </vt:variant>
      <vt:variant>
        <vt:i4>5</vt:i4>
      </vt:variant>
      <vt:variant>
        <vt:lpwstr>https://youtu.be/ZDa-Z5JzLYM?si=SP-_ahqo3nxMhDS9</vt:lpwstr>
      </vt:variant>
      <vt:variant>
        <vt:lpwstr/>
      </vt:variant>
      <vt:variant>
        <vt:i4>1835029</vt:i4>
      </vt:variant>
      <vt:variant>
        <vt:i4>348</vt:i4>
      </vt:variant>
      <vt:variant>
        <vt:i4>0</vt:i4>
      </vt:variant>
      <vt:variant>
        <vt:i4>5</vt:i4>
      </vt:variant>
      <vt:variant>
        <vt:lpwstr>https://youtu.be/-DP1i2ZU9gk?si=1HjxPvglQnfVnHwU</vt:lpwstr>
      </vt:variant>
      <vt:variant>
        <vt:lpwstr/>
      </vt:variant>
      <vt:variant>
        <vt:i4>4718627</vt:i4>
      </vt:variant>
      <vt:variant>
        <vt:i4>345</vt:i4>
      </vt:variant>
      <vt:variant>
        <vt:i4>0</vt:i4>
      </vt:variant>
      <vt:variant>
        <vt:i4>5</vt:i4>
      </vt:variant>
      <vt:variant>
        <vt:lpwstr>https://youtu.be/m_MQYyJpIjg?si=S60zXfZIGu3LHx1X</vt:lpwstr>
      </vt:variant>
      <vt:variant>
        <vt:lpwstr/>
      </vt:variant>
      <vt:variant>
        <vt:i4>7536672</vt:i4>
      </vt:variant>
      <vt:variant>
        <vt:i4>342</vt:i4>
      </vt:variant>
      <vt:variant>
        <vt:i4>0</vt:i4>
      </vt:variant>
      <vt:variant>
        <vt:i4>5</vt:i4>
      </vt:variant>
      <vt:variant>
        <vt:lpwstr>https://realpython.com/python3-object-oriented-programming/</vt:lpwstr>
      </vt:variant>
      <vt:variant>
        <vt:lpwstr/>
      </vt:variant>
      <vt:variant>
        <vt:i4>4063341</vt:i4>
      </vt:variant>
      <vt:variant>
        <vt:i4>339</vt:i4>
      </vt:variant>
      <vt:variant>
        <vt:i4>0</vt:i4>
      </vt:variant>
      <vt:variant>
        <vt:i4>5</vt:i4>
      </vt:variant>
      <vt:variant>
        <vt:lpwstr>https://inventwithpython.com/beyond/chapter15.html</vt:lpwstr>
      </vt:variant>
      <vt:variant>
        <vt:lpwstr/>
      </vt:variant>
      <vt:variant>
        <vt:i4>1114207</vt:i4>
      </vt:variant>
      <vt:variant>
        <vt:i4>336</vt:i4>
      </vt:variant>
      <vt:variant>
        <vt:i4>0</vt:i4>
      </vt:variant>
      <vt:variant>
        <vt:i4>5</vt:i4>
      </vt:variant>
      <vt:variant>
        <vt:lpwstr>https://projects.raspberrypi.org/en/projects/turtle-race</vt:lpwstr>
      </vt:variant>
      <vt:variant>
        <vt:lpwstr/>
      </vt:variant>
      <vt:variant>
        <vt:i4>1048621</vt:i4>
      </vt:variant>
      <vt:variant>
        <vt:i4>333</vt:i4>
      </vt:variant>
      <vt:variant>
        <vt:i4>0</vt:i4>
      </vt:variant>
      <vt:variant>
        <vt:i4>5</vt:i4>
      </vt:variant>
      <vt:variant>
        <vt:lpwstr>https://replit.com/@OOPWorkshop/1petvariablessol</vt:lpwstr>
      </vt:variant>
      <vt:variant>
        <vt:lpwstr>main.py</vt:lpwstr>
      </vt:variant>
      <vt:variant>
        <vt:i4>6619180</vt:i4>
      </vt:variant>
      <vt:variant>
        <vt:i4>330</vt:i4>
      </vt:variant>
      <vt:variant>
        <vt:i4>0</vt:i4>
      </vt:variant>
      <vt:variant>
        <vt:i4>5</vt:i4>
      </vt:variant>
      <vt:variant>
        <vt:lpwstr>https://sites.google.com/dltv.vic.edu.au/object-oriented/recommended-resources-for-starting-general-purpose-programming?authuser=0</vt:lpwstr>
      </vt:variant>
      <vt:variant>
        <vt:lpwstr/>
      </vt:variant>
      <vt:variant>
        <vt:i4>5898257</vt:i4>
      </vt:variant>
      <vt:variant>
        <vt:i4>327</vt:i4>
      </vt:variant>
      <vt:variant>
        <vt:i4>0</vt:i4>
      </vt:variant>
      <vt:variant>
        <vt:i4>5</vt:i4>
      </vt:variant>
      <vt:variant>
        <vt:lpwstr>https://sites.google.com/dltv.vic.edu.au/object-oriented</vt:lpwstr>
      </vt:variant>
      <vt:variant>
        <vt:lpwstr/>
      </vt:variant>
      <vt:variant>
        <vt:i4>5373983</vt:i4>
      </vt:variant>
      <vt:variant>
        <vt:i4>324</vt:i4>
      </vt:variant>
      <vt:variant>
        <vt:i4>0</vt:i4>
      </vt:variant>
      <vt:variant>
        <vt:i4>5</vt:i4>
      </vt:variant>
      <vt:variant>
        <vt:lpwstr>https://en.wikipedia.org/wiki/Hunt_the_Wumpus</vt:lpwstr>
      </vt:variant>
      <vt:variant>
        <vt:lpwstr/>
      </vt:variant>
      <vt:variant>
        <vt:i4>1179669</vt:i4>
      </vt:variant>
      <vt:variant>
        <vt:i4>321</vt:i4>
      </vt:variant>
      <vt:variant>
        <vt:i4>0</vt:i4>
      </vt:variant>
      <vt:variant>
        <vt:i4>5</vt:i4>
      </vt:variant>
      <vt:variant>
        <vt:lpwstr>https://www.atariarchives.org/bcc1/showpage.php?page=247</vt:lpwstr>
      </vt:variant>
      <vt:variant>
        <vt:lpwstr/>
      </vt:variant>
      <vt:variant>
        <vt:i4>3211310</vt:i4>
      </vt:variant>
      <vt:variant>
        <vt:i4>318</vt:i4>
      </vt:variant>
      <vt:variant>
        <vt:i4>0</vt:i4>
      </vt:variant>
      <vt:variant>
        <vt:i4>5</vt:i4>
      </vt:variant>
      <vt:variant>
        <vt:lpwstr>https://curriculum.nsw.edu.au/learning-areas/tas/software-engineering-11-12-2022/content/n11/fa332a6f82</vt:lpwstr>
      </vt:variant>
      <vt:variant>
        <vt:lpwstr/>
      </vt:variant>
      <vt:variant>
        <vt:i4>2555958</vt:i4>
      </vt:variant>
      <vt:variant>
        <vt:i4>315</vt:i4>
      </vt:variant>
      <vt:variant>
        <vt:i4>0</vt:i4>
      </vt:variant>
      <vt:variant>
        <vt:i4>5</vt:i4>
      </vt:variant>
      <vt:variant>
        <vt:lpwstr>https://www.csiro.au/-/media/Digital-Careers/Files/Resources/CTIA-Worksheets/DigitalCareers_CTIAWorksheets_CTdefinitions.pdf</vt:lpwstr>
      </vt:variant>
      <vt:variant>
        <vt:lpwstr/>
      </vt:variant>
      <vt:variant>
        <vt:i4>1507384</vt:i4>
      </vt:variant>
      <vt:variant>
        <vt:i4>308</vt:i4>
      </vt:variant>
      <vt:variant>
        <vt:i4>0</vt:i4>
      </vt:variant>
      <vt:variant>
        <vt:i4>5</vt:i4>
      </vt:variant>
      <vt:variant>
        <vt:lpwstr/>
      </vt:variant>
      <vt:variant>
        <vt:lpwstr>_Toc148617050</vt:lpwstr>
      </vt:variant>
      <vt:variant>
        <vt:i4>1441848</vt:i4>
      </vt:variant>
      <vt:variant>
        <vt:i4>302</vt:i4>
      </vt:variant>
      <vt:variant>
        <vt:i4>0</vt:i4>
      </vt:variant>
      <vt:variant>
        <vt:i4>5</vt:i4>
      </vt:variant>
      <vt:variant>
        <vt:lpwstr/>
      </vt:variant>
      <vt:variant>
        <vt:lpwstr>_Toc148617049</vt:lpwstr>
      </vt:variant>
      <vt:variant>
        <vt:i4>1441848</vt:i4>
      </vt:variant>
      <vt:variant>
        <vt:i4>296</vt:i4>
      </vt:variant>
      <vt:variant>
        <vt:i4>0</vt:i4>
      </vt:variant>
      <vt:variant>
        <vt:i4>5</vt:i4>
      </vt:variant>
      <vt:variant>
        <vt:lpwstr/>
      </vt:variant>
      <vt:variant>
        <vt:lpwstr>_Toc148617048</vt:lpwstr>
      </vt:variant>
      <vt:variant>
        <vt:i4>1441848</vt:i4>
      </vt:variant>
      <vt:variant>
        <vt:i4>290</vt:i4>
      </vt:variant>
      <vt:variant>
        <vt:i4>0</vt:i4>
      </vt:variant>
      <vt:variant>
        <vt:i4>5</vt:i4>
      </vt:variant>
      <vt:variant>
        <vt:lpwstr/>
      </vt:variant>
      <vt:variant>
        <vt:lpwstr>_Toc148617047</vt:lpwstr>
      </vt:variant>
      <vt:variant>
        <vt:i4>1441848</vt:i4>
      </vt:variant>
      <vt:variant>
        <vt:i4>284</vt:i4>
      </vt:variant>
      <vt:variant>
        <vt:i4>0</vt:i4>
      </vt:variant>
      <vt:variant>
        <vt:i4>5</vt:i4>
      </vt:variant>
      <vt:variant>
        <vt:lpwstr/>
      </vt:variant>
      <vt:variant>
        <vt:lpwstr>_Toc148617046</vt:lpwstr>
      </vt:variant>
      <vt:variant>
        <vt:i4>1441848</vt:i4>
      </vt:variant>
      <vt:variant>
        <vt:i4>278</vt:i4>
      </vt:variant>
      <vt:variant>
        <vt:i4>0</vt:i4>
      </vt:variant>
      <vt:variant>
        <vt:i4>5</vt:i4>
      </vt:variant>
      <vt:variant>
        <vt:lpwstr/>
      </vt:variant>
      <vt:variant>
        <vt:lpwstr>_Toc148617045</vt:lpwstr>
      </vt:variant>
      <vt:variant>
        <vt:i4>1441848</vt:i4>
      </vt:variant>
      <vt:variant>
        <vt:i4>272</vt:i4>
      </vt:variant>
      <vt:variant>
        <vt:i4>0</vt:i4>
      </vt:variant>
      <vt:variant>
        <vt:i4>5</vt:i4>
      </vt:variant>
      <vt:variant>
        <vt:lpwstr/>
      </vt:variant>
      <vt:variant>
        <vt:lpwstr>_Toc148617044</vt:lpwstr>
      </vt:variant>
      <vt:variant>
        <vt:i4>1441848</vt:i4>
      </vt:variant>
      <vt:variant>
        <vt:i4>266</vt:i4>
      </vt:variant>
      <vt:variant>
        <vt:i4>0</vt:i4>
      </vt:variant>
      <vt:variant>
        <vt:i4>5</vt:i4>
      </vt:variant>
      <vt:variant>
        <vt:lpwstr/>
      </vt:variant>
      <vt:variant>
        <vt:lpwstr>_Toc148617043</vt:lpwstr>
      </vt:variant>
      <vt:variant>
        <vt:i4>1441848</vt:i4>
      </vt:variant>
      <vt:variant>
        <vt:i4>260</vt:i4>
      </vt:variant>
      <vt:variant>
        <vt:i4>0</vt:i4>
      </vt:variant>
      <vt:variant>
        <vt:i4>5</vt:i4>
      </vt:variant>
      <vt:variant>
        <vt:lpwstr/>
      </vt:variant>
      <vt:variant>
        <vt:lpwstr>_Toc148617042</vt:lpwstr>
      </vt:variant>
      <vt:variant>
        <vt:i4>1441848</vt:i4>
      </vt:variant>
      <vt:variant>
        <vt:i4>254</vt:i4>
      </vt:variant>
      <vt:variant>
        <vt:i4>0</vt:i4>
      </vt:variant>
      <vt:variant>
        <vt:i4>5</vt:i4>
      </vt:variant>
      <vt:variant>
        <vt:lpwstr/>
      </vt:variant>
      <vt:variant>
        <vt:lpwstr>_Toc148617041</vt:lpwstr>
      </vt:variant>
      <vt:variant>
        <vt:i4>1441848</vt:i4>
      </vt:variant>
      <vt:variant>
        <vt:i4>248</vt:i4>
      </vt:variant>
      <vt:variant>
        <vt:i4>0</vt:i4>
      </vt:variant>
      <vt:variant>
        <vt:i4>5</vt:i4>
      </vt:variant>
      <vt:variant>
        <vt:lpwstr/>
      </vt:variant>
      <vt:variant>
        <vt:lpwstr>_Toc148617040</vt:lpwstr>
      </vt:variant>
      <vt:variant>
        <vt:i4>1114168</vt:i4>
      </vt:variant>
      <vt:variant>
        <vt:i4>242</vt:i4>
      </vt:variant>
      <vt:variant>
        <vt:i4>0</vt:i4>
      </vt:variant>
      <vt:variant>
        <vt:i4>5</vt:i4>
      </vt:variant>
      <vt:variant>
        <vt:lpwstr/>
      </vt:variant>
      <vt:variant>
        <vt:lpwstr>_Toc148617039</vt:lpwstr>
      </vt:variant>
      <vt:variant>
        <vt:i4>1114168</vt:i4>
      </vt:variant>
      <vt:variant>
        <vt:i4>236</vt:i4>
      </vt:variant>
      <vt:variant>
        <vt:i4>0</vt:i4>
      </vt:variant>
      <vt:variant>
        <vt:i4>5</vt:i4>
      </vt:variant>
      <vt:variant>
        <vt:lpwstr/>
      </vt:variant>
      <vt:variant>
        <vt:lpwstr>_Toc148617038</vt:lpwstr>
      </vt:variant>
      <vt:variant>
        <vt:i4>1114168</vt:i4>
      </vt:variant>
      <vt:variant>
        <vt:i4>230</vt:i4>
      </vt:variant>
      <vt:variant>
        <vt:i4>0</vt:i4>
      </vt:variant>
      <vt:variant>
        <vt:i4>5</vt:i4>
      </vt:variant>
      <vt:variant>
        <vt:lpwstr/>
      </vt:variant>
      <vt:variant>
        <vt:lpwstr>_Toc148617037</vt:lpwstr>
      </vt:variant>
      <vt:variant>
        <vt:i4>1114168</vt:i4>
      </vt:variant>
      <vt:variant>
        <vt:i4>224</vt:i4>
      </vt:variant>
      <vt:variant>
        <vt:i4>0</vt:i4>
      </vt:variant>
      <vt:variant>
        <vt:i4>5</vt:i4>
      </vt:variant>
      <vt:variant>
        <vt:lpwstr/>
      </vt:variant>
      <vt:variant>
        <vt:lpwstr>_Toc148617036</vt:lpwstr>
      </vt:variant>
      <vt:variant>
        <vt:i4>1114168</vt:i4>
      </vt:variant>
      <vt:variant>
        <vt:i4>218</vt:i4>
      </vt:variant>
      <vt:variant>
        <vt:i4>0</vt:i4>
      </vt:variant>
      <vt:variant>
        <vt:i4>5</vt:i4>
      </vt:variant>
      <vt:variant>
        <vt:lpwstr/>
      </vt:variant>
      <vt:variant>
        <vt:lpwstr>_Toc148617035</vt:lpwstr>
      </vt:variant>
      <vt:variant>
        <vt:i4>1114168</vt:i4>
      </vt:variant>
      <vt:variant>
        <vt:i4>212</vt:i4>
      </vt:variant>
      <vt:variant>
        <vt:i4>0</vt:i4>
      </vt:variant>
      <vt:variant>
        <vt:i4>5</vt:i4>
      </vt:variant>
      <vt:variant>
        <vt:lpwstr/>
      </vt:variant>
      <vt:variant>
        <vt:lpwstr>_Toc148617034</vt:lpwstr>
      </vt:variant>
      <vt:variant>
        <vt:i4>1114168</vt:i4>
      </vt:variant>
      <vt:variant>
        <vt:i4>206</vt:i4>
      </vt:variant>
      <vt:variant>
        <vt:i4>0</vt:i4>
      </vt:variant>
      <vt:variant>
        <vt:i4>5</vt:i4>
      </vt:variant>
      <vt:variant>
        <vt:lpwstr/>
      </vt:variant>
      <vt:variant>
        <vt:lpwstr>_Toc148617033</vt:lpwstr>
      </vt:variant>
      <vt:variant>
        <vt:i4>1114168</vt:i4>
      </vt:variant>
      <vt:variant>
        <vt:i4>200</vt:i4>
      </vt:variant>
      <vt:variant>
        <vt:i4>0</vt:i4>
      </vt:variant>
      <vt:variant>
        <vt:i4>5</vt:i4>
      </vt:variant>
      <vt:variant>
        <vt:lpwstr/>
      </vt:variant>
      <vt:variant>
        <vt:lpwstr>_Toc148617032</vt:lpwstr>
      </vt:variant>
      <vt:variant>
        <vt:i4>1114168</vt:i4>
      </vt:variant>
      <vt:variant>
        <vt:i4>194</vt:i4>
      </vt:variant>
      <vt:variant>
        <vt:i4>0</vt:i4>
      </vt:variant>
      <vt:variant>
        <vt:i4>5</vt:i4>
      </vt:variant>
      <vt:variant>
        <vt:lpwstr/>
      </vt:variant>
      <vt:variant>
        <vt:lpwstr>_Toc148617031</vt:lpwstr>
      </vt:variant>
      <vt:variant>
        <vt:i4>1114168</vt:i4>
      </vt:variant>
      <vt:variant>
        <vt:i4>188</vt:i4>
      </vt:variant>
      <vt:variant>
        <vt:i4>0</vt:i4>
      </vt:variant>
      <vt:variant>
        <vt:i4>5</vt:i4>
      </vt:variant>
      <vt:variant>
        <vt:lpwstr/>
      </vt:variant>
      <vt:variant>
        <vt:lpwstr>_Toc148617030</vt:lpwstr>
      </vt:variant>
      <vt:variant>
        <vt:i4>1048632</vt:i4>
      </vt:variant>
      <vt:variant>
        <vt:i4>182</vt:i4>
      </vt:variant>
      <vt:variant>
        <vt:i4>0</vt:i4>
      </vt:variant>
      <vt:variant>
        <vt:i4>5</vt:i4>
      </vt:variant>
      <vt:variant>
        <vt:lpwstr/>
      </vt:variant>
      <vt:variant>
        <vt:lpwstr>_Toc148617029</vt:lpwstr>
      </vt:variant>
      <vt:variant>
        <vt:i4>1048632</vt:i4>
      </vt:variant>
      <vt:variant>
        <vt:i4>176</vt:i4>
      </vt:variant>
      <vt:variant>
        <vt:i4>0</vt:i4>
      </vt:variant>
      <vt:variant>
        <vt:i4>5</vt:i4>
      </vt:variant>
      <vt:variant>
        <vt:lpwstr/>
      </vt:variant>
      <vt:variant>
        <vt:lpwstr>_Toc148617028</vt:lpwstr>
      </vt:variant>
      <vt:variant>
        <vt:i4>1048632</vt:i4>
      </vt:variant>
      <vt:variant>
        <vt:i4>170</vt:i4>
      </vt:variant>
      <vt:variant>
        <vt:i4>0</vt:i4>
      </vt:variant>
      <vt:variant>
        <vt:i4>5</vt:i4>
      </vt:variant>
      <vt:variant>
        <vt:lpwstr/>
      </vt:variant>
      <vt:variant>
        <vt:lpwstr>_Toc148617027</vt:lpwstr>
      </vt:variant>
      <vt:variant>
        <vt:i4>1048632</vt:i4>
      </vt:variant>
      <vt:variant>
        <vt:i4>164</vt:i4>
      </vt:variant>
      <vt:variant>
        <vt:i4>0</vt:i4>
      </vt:variant>
      <vt:variant>
        <vt:i4>5</vt:i4>
      </vt:variant>
      <vt:variant>
        <vt:lpwstr/>
      </vt:variant>
      <vt:variant>
        <vt:lpwstr>_Toc148617026</vt:lpwstr>
      </vt:variant>
      <vt:variant>
        <vt:i4>1048632</vt:i4>
      </vt:variant>
      <vt:variant>
        <vt:i4>158</vt:i4>
      </vt:variant>
      <vt:variant>
        <vt:i4>0</vt:i4>
      </vt:variant>
      <vt:variant>
        <vt:i4>5</vt:i4>
      </vt:variant>
      <vt:variant>
        <vt:lpwstr/>
      </vt:variant>
      <vt:variant>
        <vt:lpwstr>_Toc148617025</vt:lpwstr>
      </vt:variant>
      <vt:variant>
        <vt:i4>1048632</vt:i4>
      </vt:variant>
      <vt:variant>
        <vt:i4>152</vt:i4>
      </vt:variant>
      <vt:variant>
        <vt:i4>0</vt:i4>
      </vt:variant>
      <vt:variant>
        <vt:i4>5</vt:i4>
      </vt:variant>
      <vt:variant>
        <vt:lpwstr/>
      </vt:variant>
      <vt:variant>
        <vt:lpwstr>_Toc148617024</vt:lpwstr>
      </vt:variant>
      <vt:variant>
        <vt:i4>1048632</vt:i4>
      </vt:variant>
      <vt:variant>
        <vt:i4>146</vt:i4>
      </vt:variant>
      <vt:variant>
        <vt:i4>0</vt:i4>
      </vt:variant>
      <vt:variant>
        <vt:i4>5</vt:i4>
      </vt:variant>
      <vt:variant>
        <vt:lpwstr/>
      </vt:variant>
      <vt:variant>
        <vt:lpwstr>_Toc148617023</vt:lpwstr>
      </vt:variant>
      <vt:variant>
        <vt:i4>1048632</vt:i4>
      </vt:variant>
      <vt:variant>
        <vt:i4>140</vt:i4>
      </vt:variant>
      <vt:variant>
        <vt:i4>0</vt:i4>
      </vt:variant>
      <vt:variant>
        <vt:i4>5</vt:i4>
      </vt:variant>
      <vt:variant>
        <vt:lpwstr/>
      </vt:variant>
      <vt:variant>
        <vt:lpwstr>_Toc148617022</vt:lpwstr>
      </vt:variant>
      <vt:variant>
        <vt:i4>1048632</vt:i4>
      </vt:variant>
      <vt:variant>
        <vt:i4>134</vt:i4>
      </vt:variant>
      <vt:variant>
        <vt:i4>0</vt:i4>
      </vt:variant>
      <vt:variant>
        <vt:i4>5</vt:i4>
      </vt:variant>
      <vt:variant>
        <vt:lpwstr/>
      </vt:variant>
      <vt:variant>
        <vt:lpwstr>_Toc148617021</vt:lpwstr>
      </vt:variant>
      <vt:variant>
        <vt:i4>1048632</vt:i4>
      </vt:variant>
      <vt:variant>
        <vt:i4>128</vt:i4>
      </vt:variant>
      <vt:variant>
        <vt:i4>0</vt:i4>
      </vt:variant>
      <vt:variant>
        <vt:i4>5</vt:i4>
      </vt:variant>
      <vt:variant>
        <vt:lpwstr/>
      </vt:variant>
      <vt:variant>
        <vt:lpwstr>_Toc148617020</vt:lpwstr>
      </vt:variant>
      <vt:variant>
        <vt:i4>1245240</vt:i4>
      </vt:variant>
      <vt:variant>
        <vt:i4>122</vt:i4>
      </vt:variant>
      <vt:variant>
        <vt:i4>0</vt:i4>
      </vt:variant>
      <vt:variant>
        <vt:i4>5</vt:i4>
      </vt:variant>
      <vt:variant>
        <vt:lpwstr/>
      </vt:variant>
      <vt:variant>
        <vt:lpwstr>_Toc148617019</vt:lpwstr>
      </vt:variant>
      <vt:variant>
        <vt:i4>1245240</vt:i4>
      </vt:variant>
      <vt:variant>
        <vt:i4>116</vt:i4>
      </vt:variant>
      <vt:variant>
        <vt:i4>0</vt:i4>
      </vt:variant>
      <vt:variant>
        <vt:i4>5</vt:i4>
      </vt:variant>
      <vt:variant>
        <vt:lpwstr/>
      </vt:variant>
      <vt:variant>
        <vt:lpwstr>_Toc148617018</vt:lpwstr>
      </vt:variant>
      <vt:variant>
        <vt:i4>1245240</vt:i4>
      </vt:variant>
      <vt:variant>
        <vt:i4>110</vt:i4>
      </vt:variant>
      <vt:variant>
        <vt:i4>0</vt:i4>
      </vt:variant>
      <vt:variant>
        <vt:i4>5</vt:i4>
      </vt:variant>
      <vt:variant>
        <vt:lpwstr/>
      </vt:variant>
      <vt:variant>
        <vt:lpwstr>_Toc148617017</vt:lpwstr>
      </vt:variant>
      <vt:variant>
        <vt:i4>1245240</vt:i4>
      </vt:variant>
      <vt:variant>
        <vt:i4>104</vt:i4>
      </vt:variant>
      <vt:variant>
        <vt:i4>0</vt:i4>
      </vt:variant>
      <vt:variant>
        <vt:i4>5</vt:i4>
      </vt:variant>
      <vt:variant>
        <vt:lpwstr/>
      </vt:variant>
      <vt:variant>
        <vt:lpwstr>_Toc148617016</vt:lpwstr>
      </vt:variant>
      <vt:variant>
        <vt:i4>1245240</vt:i4>
      </vt:variant>
      <vt:variant>
        <vt:i4>98</vt:i4>
      </vt:variant>
      <vt:variant>
        <vt:i4>0</vt:i4>
      </vt:variant>
      <vt:variant>
        <vt:i4>5</vt:i4>
      </vt:variant>
      <vt:variant>
        <vt:lpwstr/>
      </vt:variant>
      <vt:variant>
        <vt:lpwstr>_Toc148617015</vt:lpwstr>
      </vt:variant>
      <vt:variant>
        <vt:i4>1245240</vt:i4>
      </vt:variant>
      <vt:variant>
        <vt:i4>92</vt:i4>
      </vt:variant>
      <vt:variant>
        <vt:i4>0</vt:i4>
      </vt:variant>
      <vt:variant>
        <vt:i4>5</vt:i4>
      </vt:variant>
      <vt:variant>
        <vt:lpwstr/>
      </vt:variant>
      <vt:variant>
        <vt:lpwstr>_Toc148617014</vt:lpwstr>
      </vt:variant>
      <vt:variant>
        <vt:i4>1245240</vt:i4>
      </vt:variant>
      <vt:variant>
        <vt:i4>86</vt:i4>
      </vt:variant>
      <vt:variant>
        <vt:i4>0</vt:i4>
      </vt:variant>
      <vt:variant>
        <vt:i4>5</vt:i4>
      </vt:variant>
      <vt:variant>
        <vt:lpwstr/>
      </vt:variant>
      <vt:variant>
        <vt:lpwstr>_Toc148617013</vt:lpwstr>
      </vt:variant>
      <vt:variant>
        <vt:i4>1245240</vt:i4>
      </vt:variant>
      <vt:variant>
        <vt:i4>80</vt:i4>
      </vt:variant>
      <vt:variant>
        <vt:i4>0</vt:i4>
      </vt:variant>
      <vt:variant>
        <vt:i4>5</vt:i4>
      </vt:variant>
      <vt:variant>
        <vt:lpwstr/>
      </vt:variant>
      <vt:variant>
        <vt:lpwstr>_Toc148617012</vt:lpwstr>
      </vt:variant>
      <vt:variant>
        <vt:i4>1245240</vt:i4>
      </vt:variant>
      <vt:variant>
        <vt:i4>74</vt:i4>
      </vt:variant>
      <vt:variant>
        <vt:i4>0</vt:i4>
      </vt:variant>
      <vt:variant>
        <vt:i4>5</vt:i4>
      </vt:variant>
      <vt:variant>
        <vt:lpwstr/>
      </vt:variant>
      <vt:variant>
        <vt:lpwstr>_Toc148617011</vt:lpwstr>
      </vt:variant>
      <vt:variant>
        <vt:i4>1245240</vt:i4>
      </vt:variant>
      <vt:variant>
        <vt:i4>68</vt:i4>
      </vt:variant>
      <vt:variant>
        <vt:i4>0</vt:i4>
      </vt:variant>
      <vt:variant>
        <vt:i4>5</vt:i4>
      </vt:variant>
      <vt:variant>
        <vt:lpwstr/>
      </vt:variant>
      <vt:variant>
        <vt:lpwstr>_Toc148617010</vt:lpwstr>
      </vt:variant>
      <vt:variant>
        <vt:i4>1179704</vt:i4>
      </vt:variant>
      <vt:variant>
        <vt:i4>62</vt:i4>
      </vt:variant>
      <vt:variant>
        <vt:i4>0</vt:i4>
      </vt:variant>
      <vt:variant>
        <vt:i4>5</vt:i4>
      </vt:variant>
      <vt:variant>
        <vt:lpwstr/>
      </vt:variant>
      <vt:variant>
        <vt:lpwstr>_Toc148617009</vt:lpwstr>
      </vt:variant>
      <vt:variant>
        <vt:i4>1179704</vt:i4>
      </vt:variant>
      <vt:variant>
        <vt:i4>56</vt:i4>
      </vt:variant>
      <vt:variant>
        <vt:i4>0</vt:i4>
      </vt:variant>
      <vt:variant>
        <vt:i4>5</vt:i4>
      </vt:variant>
      <vt:variant>
        <vt:lpwstr/>
      </vt:variant>
      <vt:variant>
        <vt:lpwstr>_Toc148617008</vt:lpwstr>
      </vt:variant>
      <vt:variant>
        <vt:i4>1179704</vt:i4>
      </vt:variant>
      <vt:variant>
        <vt:i4>50</vt:i4>
      </vt:variant>
      <vt:variant>
        <vt:i4>0</vt:i4>
      </vt:variant>
      <vt:variant>
        <vt:i4>5</vt:i4>
      </vt:variant>
      <vt:variant>
        <vt:lpwstr/>
      </vt:variant>
      <vt:variant>
        <vt:lpwstr>_Toc148617007</vt:lpwstr>
      </vt:variant>
      <vt:variant>
        <vt:i4>1179704</vt:i4>
      </vt:variant>
      <vt:variant>
        <vt:i4>44</vt:i4>
      </vt:variant>
      <vt:variant>
        <vt:i4>0</vt:i4>
      </vt:variant>
      <vt:variant>
        <vt:i4>5</vt:i4>
      </vt:variant>
      <vt:variant>
        <vt:lpwstr/>
      </vt:variant>
      <vt:variant>
        <vt:lpwstr>_Toc148617006</vt:lpwstr>
      </vt:variant>
      <vt:variant>
        <vt:i4>1179704</vt:i4>
      </vt:variant>
      <vt:variant>
        <vt:i4>38</vt:i4>
      </vt:variant>
      <vt:variant>
        <vt:i4>0</vt:i4>
      </vt:variant>
      <vt:variant>
        <vt:i4>5</vt:i4>
      </vt:variant>
      <vt:variant>
        <vt:lpwstr/>
      </vt:variant>
      <vt:variant>
        <vt:lpwstr>_Toc148617005</vt:lpwstr>
      </vt:variant>
      <vt:variant>
        <vt:i4>1179704</vt:i4>
      </vt:variant>
      <vt:variant>
        <vt:i4>32</vt:i4>
      </vt:variant>
      <vt:variant>
        <vt:i4>0</vt:i4>
      </vt:variant>
      <vt:variant>
        <vt:i4>5</vt:i4>
      </vt:variant>
      <vt:variant>
        <vt:lpwstr/>
      </vt:variant>
      <vt:variant>
        <vt:lpwstr>_Toc148617004</vt:lpwstr>
      </vt:variant>
      <vt:variant>
        <vt:i4>1179704</vt:i4>
      </vt:variant>
      <vt:variant>
        <vt:i4>26</vt:i4>
      </vt:variant>
      <vt:variant>
        <vt:i4>0</vt:i4>
      </vt:variant>
      <vt:variant>
        <vt:i4>5</vt:i4>
      </vt:variant>
      <vt:variant>
        <vt:lpwstr/>
      </vt:variant>
      <vt:variant>
        <vt:lpwstr>_Toc148617003</vt:lpwstr>
      </vt:variant>
      <vt:variant>
        <vt:i4>1179704</vt:i4>
      </vt:variant>
      <vt:variant>
        <vt:i4>20</vt:i4>
      </vt:variant>
      <vt:variant>
        <vt:i4>0</vt:i4>
      </vt:variant>
      <vt:variant>
        <vt:i4>5</vt:i4>
      </vt:variant>
      <vt:variant>
        <vt:lpwstr/>
      </vt:variant>
      <vt:variant>
        <vt:lpwstr>_Toc148617002</vt:lpwstr>
      </vt:variant>
      <vt:variant>
        <vt:i4>1179704</vt:i4>
      </vt:variant>
      <vt:variant>
        <vt:i4>14</vt:i4>
      </vt:variant>
      <vt:variant>
        <vt:i4>0</vt:i4>
      </vt:variant>
      <vt:variant>
        <vt:i4>5</vt:i4>
      </vt:variant>
      <vt:variant>
        <vt:lpwstr/>
      </vt:variant>
      <vt:variant>
        <vt:lpwstr>_Toc148617001</vt:lpwstr>
      </vt:variant>
      <vt:variant>
        <vt:i4>1179704</vt:i4>
      </vt:variant>
      <vt:variant>
        <vt:i4>8</vt:i4>
      </vt:variant>
      <vt:variant>
        <vt:i4>0</vt:i4>
      </vt:variant>
      <vt:variant>
        <vt:i4>5</vt:i4>
      </vt:variant>
      <vt:variant>
        <vt:lpwstr/>
      </vt:variant>
      <vt:variant>
        <vt:lpwstr>_Toc148617000</vt:lpwstr>
      </vt:variant>
      <vt:variant>
        <vt:i4>1703985</vt:i4>
      </vt:variant>
      <vt:variant>
        <vt:i4>2</vt:i4>
      </vt:variant>
      <vt:variant>
        <vt:i4>0</vt:i4>
      </vt:variant>
      <vt:variant>
        <vt:i4>5</vt:i4>
      </vt:variant>
      <vt:variant>
        <vt:lpwstr/>
      </vt:variant>
      <vt:variant>
        <vt:lpwstr>_Toc1486169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Stage 6 (Year 11) – teacher support resource</dc:title>
  <dc:subject/>
  <dc:creator>NSW Department of Education</dc:creator>
  <cp:keywords/>
  <dc:description/>
  <dcterms:created xsi:type="dcterms:W3CDTF">2023-11-15T06:12:00Z</dcterms:created>
  <dcterms:modified xsi:type="dcterms:W3CDTF">2023-11-15T06: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15T06:13:0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b75db345-85bf-4dd9-8eeb-7266193c30e4</vt:lpwstr>
  </property>
  <property fmtid="{D5CDD505-2E9C-101B-9397-08002B2CF9AE}" pid="8" name="MSIP_Label_b603dfd7-d93a-4381-a340-2995d8282205_ContentBits">
    <vt:lpwstr>0</vt:lpwstr>
  </property>
</Properties>
</file>